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874780" w14:textId="77777777" w:rsidR="00252381" w:rsidRDefault="00252381" w:rsidP="001A20CF">
      <w:pPr>
        <w:jc w:val="left"/>
        <w:rPr>
          <w:rFonts w:eastAsia="Calibri"/>
          <w:szCs w:val="24"/>
        </w:rPr>
      </w:pPr>
    </w:p>
    <w:p w14:paraId="01CEBCCA" w14:textId="77777777" w:rsidR="00252381" w:rsidRDefault="00252381" w:rsidP="001F64D1">
      <w:pPr>
        <w:spacing w:line="276" w:lineRule="auto"/>
        <w:jc w:val="left"/>
        <w:rPr>
          <w:rFonts w:eastAsia="Calibri"/>
          <w:szCs w:val="24"/>
        </w:rPr>
      </w:pPr>
    </w:p>
    <w:p w14:paraId="63ECC1F5" w14:textId="77777777" w:rsidR="00134397" w:rsidRDefault="006F3F93" w:rsidP="007B1352">
      <w:pPr>
        <w:pStyle w:val="Heading1"/>
      </w:pPr>
      <w:bookmarkStart w:id="0" w:name="_Toc440312228"/>
      <w:bookmarkStart w:id="1" w:name="_Toc461641411"/>
      <w:r>
        <w:t>Chapter </w:t>
      </w:r>
      <w:r w:rsidR="004136CF">
        <w:t>5</w:t>
      </w:r>
      <w:r>
        <w:t>:</w:t>
      </w:r>
      <w:bookmarkEnd w:id="0"/>
      <w:r w:rsidR="00285C82">
        <w:t xml:space="preserve"> Quality Assurance </w:t>
      </w:r>
      <w:r w:rsidR="00A91841">
        <w:t>Checklists</w:t>
      </w:r>
      <w:r w:rsidR="00A24115">
        <w:t xml:space="preserve"> for Work Z</w:t>
      </w:r>
      <w:r w:rsidR="00B14496">
        <w:t xml:space="preserve">ones in </w:t>
      </w:r>
      <w:r w:rsidR="004A35C9">
        <w:t>Design-Build Projects</w:t>
      </w:r>
      <w:bookmarkEnd w:id="1"/>
    </w:p>
    <w:p w14:paraId="0CD9CB4B" w14:textId="77777777" w:rsidR="00285C82" w:rsidRPr="00D1588B" w:rsidRDefault="00285C82" w:rsidP="00285C82">
      <w:pPr>
        <w:pStyle w:val="BodyText"/>
      </w:pPr>
    </w:p>
    <w:p w14:paraId="1A58B651" w14:textId="77777777" w:rsidR="004437E3" w:rsidRDefault="00D1588B" w:rsidP="004437E3">
      <w:pPr>
        <w:pStyle w:val="BodyText"/>
      </w:pPr>
      <w:r w:rsidRPr="00D1588B">
        <w:t xml:space="preserve">This </w:t>
      </w:r>
      <w:r>
        <w:t xml:space="preserve">chapter </w:t>
      </w:r>
      <w:r w:rsidR="004437E3">
        <w:t>presents</w:t>
      </w:r>
      <w:r w:rsidRPr="00D1588B">
        <w:t xml:space="preserve"> </w:t>
      </w:r>
      <w:r w:rsidR="004437E3" w:rsidRPr="00D1588B">
        <w:t xml:space="preserve">a series of </w:t>
      </w:r>
      <w:r w:rsidR="004437E3">
        <w:t xml:space="preserve">sample inspection checklists to aid design-builders and owners/agencies in </w:t>
      </w:r>
      <w:r w:rsidR="004437E3" w:rsidRPr="00D1588B">
        <w:t>conduct</w:t>
      </w:r>
      <w:r w:rsidR="004437E3">
        <w:t>ing quality assurance in</w:t>
      </w:r>
      <w:r w:rsidR="004437E3" w:rsidRPr="00D1588B">
        <w:t xml:space="preserve"> </w:t>
      </w:r>
      <w:r w:rsidR="004437E3">
        <w:t xml:space="preserve">work zones in </w:t>
      </w:r>
      <w:r w:rsidR="004437E3" w:rsidRPr="00D1588B">
        <w:t xml:space="preserve">various </w:t>
      </w:r>
      <w:r w:rsidR="004437E3">
        <w:t xml:space="preserve">phases of design-build projects. The checklists contained in this chapter are listed below. </w:t>
      </w:r>
    </w:p>
    <w:p w14:paraId="5857127F" w14:textId="77777777" w:rsidR="004437E3" w:rsidRDefault="004437E3" w:rsidP="004437E3">
      <w:pPr>
        <w:pStyle w:val="BodyText"/>
      </w:pPr>
    </w:p>
    <w:p w14:paraId="1F6D8082" w14:textId="77777777" w:rsidR="004437E3" w:rsidRDefault="004437E3" w:rsidP="004437E3">
      <w:pPr>
        <w:pStyle w:val="BodyText"/>
        <w:numPr>
          <w:ilvl w:val="0"/>
          <w:numId w:val="43"/>
        </w:numPr>
      </w:pPr>
      <w:r w:rsidRPr="009F256C">
        <w:rPr>
          <w:i/>
        </w:rPr>
        <w:t>Nighttime Work Zone I</w:t>
      </w:r>
      <w:r>
        <w:rPr>
          <w:i/>
        </w:rPr>
        <w:t>nspection Checklist</w:t>
      </w:r>
      <w:r w:rsidRPr="009F256C">
        <w:rPr>
          <w:i/>
        </w:rPr>
        <w:t xml:space="preserve">s: </w:t>
      </w:r>
      <w:r>
        <w:t>These checklists are</w:t>
      </w:r>
      <w:r w:rsidRPr="009F256C">
        <w:t xml:space="preserve"> intended to allow design-builders and owners/agencies to conduct quality assurance inspections on the effectiveness of nighttime work zone operations.</w:t>
      </w:r>
    </w:p>
    <w:p w14:paraId="46E7C40F" w14:textId="77777777" w:rsidR="004437E3" w:rsidRDefault="004437E3" w:rsidP="004437E3">
      <w:pPr>
        <w:pStyle w:val="BodyText"/>
        <w:numPr>
          <w:ilvl w:val="0"/>
          <w:numId w:val="43"/>
        </w:numPr>
      </w:pPr>
      <w:r>
        <w:rPr>
          <w:i/>
        </w:rPr>
        <w:t>Public Awareness a</w:t>
      </w:r>
      <w:r w:rsidRPr="00443364">
        <w:rPr>
          <w:i/>
        </w:rPr>
        <w:t>nd Motorist Information Strategies Checklists:</w:t>
      </w:r>
      <w:r>
        <w:t xml:space="preserve"> These checklists are intended to allow design-builders and </w:t>
      </w:r>
      <w:r w:rsidR="00B969EA" w:rsidRPr="009F256C">
        <w:t>owners/</w:t>
      </w:r>
      <w:r>
        <w:t xml:space="preserve">agencies to conduct quality assurance inspections on the effectiveness of public awareness and motorist information strategies.  </w:t>
      </w:r>
    </w:p>
    <w:p w14:paraId="44593C34" w14:textId="77777777" w:rsidR="004437E3" w:rsidRDefault="004437E3" w:rsidP="004437E3">
      <w:pPr>
        <w:pStyle w:val="BodyText"/>
        <w:numPr>
          <w:ilvl w:val="0"/>
          <w:numId w:val="43"/>
        </w:numPr>
      </w:pPr>
      <w:r w:rsidRPr="00443364">
        <w:rPr>
          <w:i/>
        </w:rPr>
        <w:t>Work Zone Incident Management Plan Checklists</w:t>
      </w:r>
      <w:r>
        <w:t xml:space="preserve">: These checklists are intended to allow design-builders and </w:t>
      </w:r>
      <w:r w:rsidR="00B969EA" w:rsidRPr="009F256C">
        <w:t>owners/</w:t>
      </w:r>
      <w:r>
        <w:t xml:space="preserve">agencies to conduct quality assurance inspections on the effectiveness of work zone incident management plan.  </w:t>
      </w:r>
    </w:p>
    <w:p w14:paraId="2E677F0B" w14:textId="77777777" w:rsidR="004437E3" w:rsidRDefault="004437E3" w:rsidP="004437E3">
      <w:pPr>
        <w:pStyle w:val="BodyText"/>
        <w:numPr>
          <w:ilvl w:val="0"/>
          <w:numId w:val="43"/>
        </w:numPr>
      </w:pPr>
      <w:r w:rsidRPr="00EE7E83">
        <w:rPr>
          <w:i/>
        </w:rPr>
        <w:t>W</w:t>
      </w:r>
      <w:r>
        <w:rPr>
          <w:i/>
        </w:rPr>
        <w:t>ork Zone Inspection Checklists for Urban Freeways w</w:t>
      </w:r>
      <w:r w:rsidRPr="00EE7E83">
        <w:rPr>
          <w:i/>
        </w:rPr>
        <w:t>ith Uninterrupted Flows:</w:t>
      </w:r>
      <w:r>
        <w:t xml:space="preserve"> These checklists are intended to allow design-builders and </w:t>
      </w:r>
      <w:r w:rsidR="00B969EA" w:rsidRPr="009F256C">
        <w:t>owners/</w:t>
      </w:r>
      <w:r>
        <w:t xml:space="preserve">agencies to conduct quality assurance inspections on the effectiveness of work zones for urban freeways with uninterrupted flows.  </w:t>
      </w:r>
    </w:p>
    <w:p w14:paraId="53818EE7" w14:textId="77777777" w:rsidR="004437E3" w:rsidRDefault="004437E3" w:rsidP="004437E3">
      <w:pPr>
        <w:pStyle w:val="BodyText"/>
        <w:numPr>
          <w:ilvl w:val="0"/>
          <w:numId w:val="43"/>
        </w:numPr>
      </w:pPr>
      <w:r w:rsidRPr="00EE7E83">
        <w:rPr>
          <w:i/>
        </w:rPr>
        <w:t>W</w:t>
      </w:r>
      <w:r>
        <w:rPr>
          <w:i/>
        </w:rPr>
        <w:t>ork Zone Inspection Checklists f</w:t>
      </w:r>
      <w:r w:rsidRPr="00EE7E83">
        <w:rPr>
          <w:i/>
        </w:rPr>
        <w:t xml:space="preserve">or Urban Roadways </w:t>
      </w:r>
      <w:r>
        <w:rPr>
          <w:i/>
        </w:rPr>
        <w:t>w</w:t>
      </w:r>
      <w:r w:rsidRPr="00EE7E83">
        <w:rPr>
          <w:i/>
        </w:rPr>
        <w:t>ith Interrupted Flows:</w:t>
      </w:r>
      <w:r>
        <w:t xml:space="preserve"> These checklists are intended to allow design-builders and </w:t>
      </w:r>
      <w:r w:rsidR="00B969EA" w:rsidRPr="009F256C">
        <w:t>owners/</w:t>
      </w:r>
      <w:r>
        <w:t xml:space="preserve">agencies to conduct quality assurance inspections on the effectiveness of work zones for urban roadways with interrupted flows.  </w:t>
      </w:r>
    </w:p>
    <w:p w14:paraId="2C541FD1" w14:textId="77777777" w:rsidR="004437E3" w:rsidRDefault="004437E3" w:rsidP="004437E3">
      <w:pPr>
        <w:pStyle w:val="BodyText"/>
        <w:numPr>
          <w:ilvl w:val="0"/>
          <w:numId w:val="43"/>
        </w:numPr>
      </w:pPr>
      <w:r w:rsidRPr="00EE7E83">
        <w:rPr>
          <w:i/>
        </w:rPr>
        <w:t>Work Zone Traffic Control Inspection Checklists:</w:t>
      </w:r>
      <w:r>
        <w:t xml:space="preserve"> These checklists are intended to allow design-builders and </w:t>
      </w:r>
      <w:r w:rsidR="00B969EA" w:rsidRPr="009F256C">
        <w:t>owners/</w:t>
      </w:r>
      <w:r>
        <w:t>agencies to conduct quality assurance inspections on the effectiveness of work zone traffic control devices and operations.</w:t>
      </w:r>
    </w:p>
    <w:p w14:paraId="32555DFB" w14:textId="77777777" w:rsidR="004437E3" w:rsidRDefault="004437E3" w:rsidP="004437E3">
      <w:pPr>
        <w:pStyle w:val="BodyText"/>
        <w:numPr>
          <w:ilvl w:val="0"/>
          <w:numId w:val="43"/>
        </w:numPr>
      </w:pPr>
      <w:r w:rsidRPr="00EE7E83">
        <w:rPr>
          <w:i/>
        </w:rPr>
        <w:t>Worker Safety Inspection Checklists</w:t>
      </w:r>
      <w:r>
        <w:t xml:space="preserve">: These checklists are intended to allow design-builders and </w:t>
      </w:r>
      <w:r w:rsidR="00B969EA" w:rsidRPr="009F256C">
        <w:t>owners/</w:t>
      </w:r>
      <w:r>
        <w:t xml:space="preserve">agencies to conduct quality assurance inspections on the effectiveness of worker safety at work zones.  </w:t>
      </w:r>
    </w:p>
    <w:p w14:paraId="71142299" w14:textId="77777777" w:rsidR="00FC6C4D" w:rsidRDefault="00FC6C4D" w:rsidP="00A44A40">
      <w:pPr>
        <w:pStyle w:val="BodyText"/>
        <w:ind w:left="360"/>
      </w:pPr>
    </w:p>
    <w:p w14:paraId="5B64D3E4" w14:textId="46AC8925" w:rsidR="00FC6C4D" w:rsidRDefault="00FC6C4D" w:rsidP="007A4ACA">
      <w:pPr>
        <w:pStyle w:val="BodyText"/>
        <w:ind w:left="360"/>
      </w:pPr>
      <w:r w:rsidRPr="00FC6C4D">
        <w:t>For more information on Design-Build Pro</w:t>
      </w:r>
      <w:r>
        <w:t>jects and Work Zone Management visit</w:t>
      </w:r>
      <w:r w:rsidRPr="00FC6C4D">
        <w:t xml:space="preserve"> the FHWA Office </w:t>
      </w:r>
      <w:r w:rsidR="006D2802">
        <w:t>of Innovative Program Delivery W</w:t>
      </w:r>
      <w:r w:rsidRPr="00FC6C4D">
        <w:t>eb</w:t>
      </w:r>
      <w:r w:rsidR="006D2802">
        <w:t xml:space="preserve"> </w:t>
      </w:r>
      <w:r w:rsidRPr="00FC6C4D">
        <w:t>site</w:t>
      </w:r>
      <w:r>
        <w:t xml:space="preserve"> at</w:t>
      </w:r>
      <w:r w:rsidRPr="00FC6C4D">
        <w:t xml:space="preserve">: http://www.fhwa.dot.gov/ipd/ and the FHWA Work Zone </w:t>
      </w:r>
      <w:r w:rsidR="006D2802">
        <w:t>Management W</w:t>
      </w:r>
      <w:r w:rsidRPr="00FC6C4D">
        <w:t>eb</w:t>
      </w:r>
      <w:r w:rsidR="006D2802">
        <w:t xml:space="preserve"> </w:t>
      </w:r>
      <w:r w:rsidRPr="00FC6C4D">
        <w:t>site: http://ops.fhwa.dot.gov/wz/index.asp</w:t>
      </w:r>
    </w:p>
    <w:p w14:paraId="684E9141" w14:textId="77777777" w:rsidR="007A4ACA" w:rsidRDefault="007A4ACA" w:rsidP="007A4ACA">
      <w:pPr>
        <w:pStyle w:val="BodyText"/>
        <w:ind w:left="360"/>
      </w:pPr>
      <w:r>
        <w:br w:type="page"/>
      </w:r>
    </w:p>
    <w:p w14:paraId="29275803" w14:textId="77777777" w:rsidR="006079CC" w:rsidRDefault="006079CC" w:rsidP="006079CC">
      <w:pPr>
        <w:pStyle w:val="Heading2"/>
      </w:pPr>
      <w:bookmarkStart w:id="2" w:name="_Toc461641412"/>
      <w:r w:rsidRPr="006079CC">
        <w:lastRenderedPageBreak/>
        <w:t>Nig</w:t>
      </w:r>
      <w:r w:rsidR="00316361">
        <w:t>httime Work Zone Inspection Checklist</w:t>
      </w:r>
      <w:r w:rsidR="00616150">
        <w:t>s</w:t>
      </w:r>
      <w:bookmarkEnd w:id="2"/>
    </w:p>
    <w:p w14:paraId="6568260E" w14:textId="77777777" w:rsidR="006079CC" w:rsidRDefault="006079CC" w:rsidP="006079CC">
      <w:pPr>
        <w:pStyle w:val="BodyText"/>
      </w:pPr>
    </w:p>
    <w:p w14:paraId="6788E56A" w14:textId="77777777" w:rsidR="007A4ACA" w:rsidRDefault="00480B1F" w:rsidP="00285C82">
      <w:pPr>
        <w:pStyle w:val="BodyText"/>
      </w:pPr>
      <w:r>
        <w:t>Below are</w:t>
      </w:r>
      <w:r w:rsidR="006079CC" w:rsidRPr="006079CC">
        <w:t xml:space="preserve"> sample checklist</w:t>
      </w:r>
      <w:r>
        <w:t>s</w:t>
      </w:r>
      <w:r w:rsidR="006079CC" w:rsidRPr="006079CC">
        <w:t xml:space="preserve"> intended to allow design-builders and </w:t>
      </w:r>
      <w:r w:rsidR="006079CC">
        <w:t>owners/</w:t>
      </w:r>
      <w:r w:rsidR="006079CC" w:rsidRPr="006079CC">
        <w:t>agencies to conduct quality assurance inspections on the effectiveness of nighttime work zone operations.</w:t>
      </w:r>
    </w:p>
    <w:p w14:paraId="09D5F6CB" w14:textId="78353F77" w:rsidR="00285C82" w:rsidRPr="00EE0806" w:rsidRDefault="00285C82" w:rsidP="0003660B">
      <w:pPr>
        <w:pStyle w:val="TableCaption"/>
        <w:jc w:val="both"/>
      </w:pPr>
    </w:p>
    <w:tbl>
      <w:tblPr>
        <w:tblStyle w:val="LightList-Accent1"/>
        <w:tblW w:w="5000" w:type="pct"/>
        <w:jc w:val="center"/>
        <w:tblLook w:val="04A0" w:firstRow="1" w:lastRow="0" w:firstColumn="1" w:lastColumn="0" w:noHBand="0" w:noVBand="1"/>
      </w:tblPr>
      <w:tblGrid>
        <w:gridCol w:w="9576"/>
      </w:tblGrid>
      <w:tr w:rsidR="00285C82" w:rsidRPr="003D121C" w14:paraId="1815BAFB" w14:textId="77777777" w:rsidTr="003D121C">
        <w:trPr>
          <w:cnfStyle w:val="100000000000" w:firstRow="1" w:lastRow="0" w:firstColumn="0" w:lastColumn="0" w:oddVBand="0" w:evenVBand="0" w:oddHBand="0"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5000" w:type="pct"/>
            <w:hideMark/>
          </w:tcPr>
          <w:p w14:paraId="706970B5" w14:textId="77777777" w:rsidR="00285C82" w:rsidRPr="003D121C" w:rsidRDefault="00285C82" w:rsidP="00285C82">
            <w:pPr>
              <w:pStyle w:val="BodyText"/>
            </w:pPr>
            <w:r w:rsidRPr="003D121C">
              <w:br w:type="page"/>
            </w:r>
            <w:r w:rsidRPr="003D121C">
              <w:br w:type="page"/>
            </w:r>
            <w:r w:rsidRPr="003D121C">
              <w:br w:type="page"/>
              <w:t>General Project Information</w:t>
            </w:r>
          </w:p>
        </w:tc>
      </w:tr>
    </w:tbl>
    <w:tbl>
      <w:tblPr>
        <w:tblStyle w:val="TableGrid"/>
        <w:tblW w:w="0" w:type="auto"/>
        <w:jc w:val="center"/>
        <w:tblLayout w:type="fixed"/>
        <w:tblLook w:val="04A0" w:firstRow="1" w:lastRow="0" w:firstColumn="1" w:lastColumn="0" w:noHBand="0" w:noVBand="1"/>
      </w:tblPr>
      <w:tblGrid>
        <w:gridCol w:w="5083"/>
        <w:gridCol w:w="4493"/>
      </w:tblGrid>
      <w:tr w:rsidR="00285C82" w:rsidRPr="006079CC" w14:paraId="0ECF6481" w14:textId="77777777" w:rsidTr="009F13AD">
        <w:trPr>
          <w:trHeight w:val="286"/>
          <w:jc w:val="center"/>
        </w:trPr>
        <w:tc>
          <w:tcPr>
            <w:tcW w:w="5083" w:type="dxa"/>
          </w:tcPr>
          <w:p w14:paraId="14B2DFF7" w14:textId="77777777" w:rsidR="00285C82" w:rsidRPr="006079CC" w:rsidRDefault="00285C82" w:rsidP="00285C82">
            <w:pPr>
              <w:pStyle w:val="BodyText"/>
            </w:pPr>
            <w:r w:rsidRPr="006079CC">
              <w:t>Project no.</w:t>
            </w:r>
          </w:p>
        </w:tc>
        <w:sdt>
          <w:sdtPr>
            <w:id w:val="18133253"/>
            <w:placeholder>
              <w:docPart w:val="C33162E097404EEDB1B6A563A9B62A60"/>
            </w:placeholder>
            <w:showingPlcHdr/>
          </w:sdtPr>
          <w:sdtEndPr/>
          <w:sdtContent>
            <w:bookmarkStart w:id="3" w:name="_GoBack" w:displacedByCustomXml="prev"/>
            <w:tc>
              <w:tcPr>
                <w:tcW w:w="4493" w:type="dxa"/>
              </w:tcPr>
              <w:p w14:paraId="2D46C3B9" w14:textId="38F65CE4" w:rsidR="00285C82" w:rsidRPr="006079CC" w:rsidRDefault="00F13AB2" w:rsidP="00F13AB2">
                <w:pPr>
                  <w:pStyle w:val="BodyText"/>
                </w:pPr>
                <w:r w:rsidRPr="00D903E8">
                  <w:rPr>
                    <w:rStyle w:val="PlaceholderText"/>
                  </w:rPr>
                  <w:t>Click here to enter text.</w:t>
                </w:r>
              </w:p>
            </w:tc>
            <w:bookmarkEnd w:id="3" w:displacedByCustomXml="next"/>
          </w:sdtContent>
        </w:sdt>
      </w:tr>
      <w:tr w:rsidR="00285C82" w:rsidRPr="006079CC" w14:paraId="2EE87ED5" w14:textId="77777777" w:rsidTr="009F13AD">
        <w:trPr>
          <w:trHeight w:val="286"/>
          <w:jc w:val="center"/>
        </w:trPr>
        <w:tc>
          <w:tcPr>
            <w:tcW w:w="5083" w:type="dxa"/>
          </w:tcPr>
          <w:p w14:paraId="454F699A" w14:textId="77777777" w:rsidR="00285C82" w:rsidRPr="006079CC" w:rsidRDefault="00285C82" w:rsidP="00285C82">
            <w:pPr>
              <w:pStyle w:val="BodyText"/>
            </w:pPr>
            <w:r w:rsidRPr="006079CC">
              <w:t>Type of project</w:t>
            </w:r>
          </w:p>
        </w:tc>
        <w:sdt>
          <w:sdtPr>
            <w:id w:val="-2048441923"/>
            <w:placeholder>
              <w:docPart w:val="0AD6409A416D42218DEA014B71397D20"/>
            </w:placeholder>
            <w:showingPlcHdr/>
          </w:sdtPr>
          <w:sdtEndPr/>
          <w:sdtContent>
            <w:tc>
              <w:tcPr>
                <w:tcW w:w="4493" w:type="dxa"/>
              </w:tcPr>
              <w:p w14:paraId="12931064" w14:textId="252E47E3" w:rsidR="00285C82" w:rsidRPr="006079CC" w:rsidRDefault="00F13AB2" w:rsidP="00285C82">
                <w:pPr>
                  <w:pStyle w:val="BodyText"/>
                </w:pPr>
                <w:r w:rsidRPr="00D903E8">
                  <w:rPr>
                    <w:rStyle w:val="PlaceholderText"/>
                  </w:rPr>
                  <w:t>Click here to enter text.</w:t>
                </w:r>
              </w:p>
            </w:tc>
          </w:sdtContent>
        </w:sdt>
      </w:tr>
      <w:tr w:rsidR="00285C82" w:rsidRPr="006079CC" w14:paraId="387A97FD" w14:textId="77777777" w:rsidTr="009F13AD">
        <w:trPr>
          <w:trHeight w:val="270"/>
          <w:jc w:val="center"/>
        </w:trPr>
        <w:tc>
          <w:tcPr>
            <w:tcW w:w="5083" w:type="dxa"/>
          </w:tcPr>
          <w:p w14:paraId="28567531" w14:textId="77777777" w:rsidR="00285C82" w:rsidRPr="006079CC" w:rsidRDefault="00285C82" w:rsidP="00285C82">
            <w:pPr>
              <w:pStyle w:val="BodyText"/>
            </w:pPr>
            <w:r w:rsidRPr="006079CC">
              <w:t>Location</w:t>
            </w:r>
          </w:p>
        </w:tc>
        <w:sdt>
          <w:sdtPr>
            <w:id w:val="1952980348"/>
            <w:placeholder>
              <w:docPart w:val="16AA4793CAC249739B62378DA0E45084"/>
            </w:placeholder>
            <w:showingPlcHdr/>
          </w:sdtPr>
          <w:sdtEndPr/>
          <w:sdtContent>
            <w:tc>
              <w:tcPr>
                <w:tcW w:w="4493" w:type="dxa"/>
              </w:tcPr>
              <w:p w14:paraId="17DA9B0A" w14:textId="3D55FC95" w:rsidR="00285C82" w:rsidRPr="006079CC" w:rsidRDefault="00F13AB2" w:rsidP="00285C82">
                <w:pPr>
                  <w:pStyle w:val="BodyText"/>
                </w:pPr>
                <w:r w:rsidRPr="00D903E8">
                  <w:rPr>
                    <w:rStyle w:val="PlaceholderText"/>
                  </w:rPr>
                  <w:t>Click here to enter text.</w:t>
                </w:r>
              </w:p>
            </w:tc>
          </w:sdtContent>
        </w:sdt>
      </w:tr>
      <w:tr w:rsidR="00285C82" w:rsidRPr="006079CC" w14:paraId="7657215A" w14:textId="77777777" w:rsidTr="009F13AD">
        <w:trPr>
          <w:trHeight w:val="270"/>
          <w:jc w:val="center"/>
        </w:trPr>
        <w:tc>
          <w:tcPr>
            <w:tcW w:w="5083" w:type="dxa"/>
          </w:tcPr>
          <w:p w14:paraId="52259814" w14:textId="77777777" w:rsidR="00285C82" w:rsidRPr="006079CC" w:rsidRDefault="00285C82" w:rsidP="00285C82">
            <w:pPr>
              <w:pStyle w:val="BodyText"/>
            </w:pPr>
            <w:r w:rsidRPr="006079CC">
              <w:t>Date (mm/dd/yyyy)</w:t>
            </w:r>
          </w:p>
        </w:tc>
        <w:sdt>
          <w:sdtPr>
            <w:id w:val="1935170093"/>
            <w:placeholder>
              <w:docPart w:val="3F59FE5304D24F2EAB374503AE4B68D5"/>
            </w:placeholder>
            <w:showingPlcHdr/>
            <w:date>
              <w:dateFormat w:val="M/d/yyyy"/>
              <w:lid w:val="en-US"/>
              <w:storeMappedDataAs w:val="dateTime"/>
              <w:calendar w:val="gregorian"/>
            </w:date>
          </w:sdtPr>
          <w:sdtEndPr/>
          <w:sdtContent>
            <w:tc>
              <w:tcPr>
                <w:tcW w:w="4493" w:type="dxa"/>
              </w:tcPr>
              <w:p w14:paraId="074828F0" w14:textId="77777777" w:rsidR="00285C82" w:rsidRPr="006079CC" w:rsidRDefault="00285C82" w:rsidP="00285C82">
                <w:pPr>
                  <w:pStyle w:val="BodyText"/>
                </w:pPr>
                <w:r w:rsidRPr="006079CC">
                  <w:t>Click here to enter a date.</w:t>
                </w:r>
              </w:p>
            </w:tc>
          </w:sdtContent>
        </w:sdt>
      </w:tr>
    </w:tbl>
    <w:p w14:paraId="07A7734F" w14:textId="1FFDD7AB" w:rsidR="004437E3" w:rsidRPr="006079CC" w:rsidRDefault="004437E3" w:rsidP="00EE0806">
      <w:pPr>
        <w:pStyle w:val="TableCaption"/>
      </w:pPr>
    </w:p>
    <w:tbl>
      <w:tblPr>
        <w:tblStyle w:val="LightList-Accent1"/>
        <w:tblW w:w="5000" w:type="pct"/>
        <w:jc w:val="center"/>
        <w:tblLook w:val="04A0" w:firstRow="1" w:lastRow="0" w:firstColumn="1" w:lastColumn="0" w:noHBand="0" w:noVBand="1"/>
      </w:tblPr>
      <w:tblGrid>
        <w:gridCol w:w="9576"/>
      </w:tblGrid>
      <w:tr w:rsidR="00285C82" w:rsidRPr="006079CC" w14:paraId="05BA89F5" w14:textId="77777777" w:rsidTr="003D121C">
        <w:trPr>
          <w:cnfStyle w:val="100000000000" w:firstRow="1" w:lastRow="0" w:firstColumn="0" w:lastColumn="0" w:oddVBand="0" w:evenVBand="0" w:oddHBand="0"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5000" w:type="pct"/>
            <w:hideMark/>
          </w:tcPr>
          <w:p w14:paraId="3DFF49AF" w14:textId="77777777" w:rsidR="00285C82" w:rsidRPr="006079CC" w:rsidRDefault="00285C82" w:rsidP="00285C82">
            <w:pPr>
              <w:pStyle w:val="BodyText"/>
            </w:pPr>
            <w:r w:rsidRPr="006079CC">
              <w:br w:type="page"/>
            </w:r>
            <w:r w:rsidRPr="006079CC">
              <w:br w:type="page"/>
            </w:r>
            <w:r w:rsidRPr="006079CC">
              <w:br w:type="page"/>
            </w:r>
            <w:r w:rsidRPr="003D121C">
              <w:t>Work Zone Information</w:t>
            </w:r>
          </w:p>
        </w:tc>
      </w:tr>
    </w:tbl>
    <w:tbl>
      <w:tblPr>
        <w:tblStyle w:val="TableGrid"/>
        <w:tblW w:w="5000" w:type="pct"/>
        <w:jc w:val="center"/>
        <w:tblLook w:val="04A0" w:firstRow="1" w:lastRow="0" w:firstColumn="1" w:lastColumn="0" w:noHBand="0" w:noVBand="1"/>
      </w:tblPr>
      <w:tblGrid>
        <w:gridCol w:w="5083"/>
        <w:gridCol w:w="4493"/>
      </w:tblGrid>
      <w:tr w:rsidR="00285C82" w:rsidRPr="006079CC" w14:paraId="54BA8E89" w14:textId="77777777" w:rsidTr="003D121C">
        <w:trPr>
          <w:trHeight w:val="286"/>
          <w:jc w:val="center"/>
        </w:trPr>
        <w:tc>
          <w:tcPr>
            <w:tcW w:w="2654" w:type="pct"/>
          </w:tcPr>
          <w:p w14:paraId="604B2523" w14:textId="63E9F774" w:rsidR="00285C82" w:rsidRPr="006079CC" w:rsidRDefault="00285C82" w:rsidP="00285C82">
            <w:pPr>
              <w:pStyle w:val="BodyText"/>
            </w:pPr>
            <w:r w:rsidRPr="006079CC">
              <w:t>Length of work zone (</w:t>
            </w:r>
            <w:r w:rsidR="008A0574">
              <w:t>mi</w:t>
            </w:r>
            <w:r w:rsidRPr="006079CC">
              <w:t>)</w:t>
            </w:r>
          </w:p>
        </w:tc>
        <w:sdt>
          <w:sdtPr>
            <w:id w:val="1540861322"/>
            <w:placeholder>
              <w:docPart w:val="E6CC89F0E807402A9F50925937BECF24"/>
            </w:placeholder>
            <w:showingPlcHdr/>
          </w:sdtPr>
          <w:sdtEndPr/>
          <w:sdtContent>
            <w:tc>
              <w:tcPr>
                <w:tcW w:w="2346" w:type="pct"/>
              </w:tcPr>
              <w:p w14:paraId="3DDCA534" w14:textId="796489C9" w:rsidR="00285C82" w:rsidRPr="006079CC" w:rsidRDefault="009F13AD" w:rsidP="00285C82">
                <w:pPr>
                  <w:pStyle w:val="BodyText"/>
                </w:pPr>
                <w:r w:rsidRPr="00D903E8">
                  <w:rPr>
                    <w:rStyle w:val="PlaceholderText"/>
                  </w:rPr>
                  <w:t>Click here to enter text.</w:t>
                </w:r>
              </w:p>
            </w:tc>
          </w:sdtContent>
        </w:sdt>
      </w:tr>
      <w:tr w:rsidR="00285C82" w:rsidRPr="006079CC" w14:paraId="334F2CCA" w14:textId="77777777" w:rsidTr="003D121C">
        <w:trPr>
          <w:trHeight w:val="286"/>
          <w:jc w:val="center"/>
        </w:trPr>
        <w:tc>
          <w:tcPr>
            <w:tcW w:w="2654" w:type="pct"/>
          </w:tcPr>
          <w:p w14:paraId="13FB0506" w14:textId="77777777" w:rsidR="00285C82" w:rsidRPr="006079CC" w:rsidRDefault="00285C82" w:rsidP="00285C82">
            <w:pPr>
              <w:pStyle w:val="BodyText"/>
            </w:pPr>
            <w:r w:rsidRPr="006079CC">
              <w:t>No. of lanes per direction (before construction)</w:t>
            </w:r>
          </w:p>
        </w:tc>
        <w:sdt>
          <w:sdtPr>
            <w:id w:val="1043946198"/>
            <w:placeholder>
              <w:docPart w:val="978D1888890B468F9A5930EACA216931"/>
            </w:placeholder>
            <w:showingPlcHdr/>
          </w:sdtPr>
          <w:sdtEndPr/>
          <w:sdtContent>
            <w:tc>
              <w:tcPr>
                <w:tcW w:w="2346" w:type="pct"/>
              </w:tcPr>
              <w:p w14:paraId="1FFC7632" w14:textId="0AD765CE" w:rsidR="00285C82" w:rsidRPr="006079CC" w:rsidRDefault="009F13AD" w:rsidP="00285C82">
                <w:pPr>
                  <w:pStyle w:val="BodyText"/>
                </w:pPr>
                <w:r w:rsidRPr="00D903E8">
                  <w:rPr>
                    <w:rStyle w:val="PlaceholderText"/>
                  </w:rPr>
                  <w:t>Click here to enter text.</w:t>
                </w:r>
              </w:p>
            </w:tc>
          </w:sdtContent>
        </w:sdt>
      </w:tr>
      <w:tr w:rsidR="00285C82" w:rsidRPr="006079CC" w14:paraId="321288D5" w14:textId="77777777" w:rsidTr="003D121C">
        <w:trPr>
          <w:trHeight w:val="286"/>
          <w:jc w:val="center"/>
        </w:trPr>
        <w:tc>
          <w:tcPr>
            <w:tcW w:w="2654" w:type="pct"/>
          </w:tcPr>
          <w:p w14:paraId="7F7605F0" w14:textId="77777777" w:rsidR="00285C82" w:rsidRPr="006079CC" w:rsidRDefault="00285C82" w:rsidP="00285C82">
            <w:pPr>
              <w:pStyle w:val="BodyText"/>
            </w:pPr>
            <w:r w:rsidRPr="006079CC">
              <w:t>No. of lanes per direction (during construction)</w:t>
            </w:r>
          </w:p>
        </w:tc>
        <w:sdt>
          <w:sdtPr>
            <w:id w:val="-1103186781"/>
            <w:placeholder>
              <w:docPart w:val="1CBC5979335C48FD87BDE59C0D2C8B8F"/>
            </w:placeholder>
            <w:showingPlcHdr/>
          </w:sdtPr>
          <w:sdtEndPr/>
          <w:sdtContent>
            <w:tc>
              <w:tcPr>
                <w:tcW w:w="2346" w:type="pct"/>
              </w:tcPr>
              <w:p w14:paraId="6DCED01B" w14:textId="1ADAF1E2" w:rsidR="00285C82" w:rsidRPr="006079CC" w:rsidRDefault="009F13AD" w:rsidP="00285C82">
                <w:pPr>
                  <w:pStyle w:val="BodyText"/>
                </w:pPr>
                <w:r w:rsidRPr="00D903E8">
                  <w:rPr>
                    <w:rStyle w:val="PlaceholderText"/>
                  </w:rPr>
                  <w:t>Click here to enter text.</w:t>
                </w:r>
              </w:p>
            </w:tc>
          </w:sdtContent>
        </w:sdt>
      </w:tr>
      <w:tr w:rsidR="00285C82" w:rsidRPr="006079CC" w14:paraId="36DBD5A4" w14:textId="77777777" w:rsidTr="003D121C">
        <w:trPr>
          <w:trHeight w:val="286"/>
          <w:jc w:val="center"/>
        </w:trPr>
        <w:tc>
          <w:tcPr>
            <w:tcW w:w="2654" w:type="pct"/>
          </w:tcPr>
          <w:p w14:paraId="0C1811F3" w14:textId="77777777" w:rsidR="00285C82" w:rsidRPr="006079CC" w:rsidRDefault="00285C82" w:rsidP="00285C82">
            <w:pPr>
              <w:pStyle w:val="BodyText"/>
            </w:pPr>
            <w:r w:rsidRPr="006079CC">
              <w:t>Lane width (ft)</w:t>
            </w:r>
          </w:p>
        </w:tc>
        <w:sdt>
          <w:sdtPr>
            <w:id w:val="886832799"/>
            <w:placeholder>
              <w:docPart w:val="A3A3007BD0BC4874A6E1FB9CEBB4FAD5"/>
            </w:placeholder>
            <w:showingPlcHdr/>
          </w:sdtPr>
          <w:sdtEndPr/>
          <w:sdtContent>
            <w:tc>
              <w:tcPr>
                <w:tcW w:w="2346" w:type="pct"/>
              </w:tcPr>
              <w:p w14:paraId="12753E18" w14:textId="3D656815" w:rsidR="00285C82" w:rsidRPr="006079CC" w:rsidRDefault="009F13AD" w:rsidP="00285C82">
                <w:pPr>
                  <w:pStyle w:val="BodyText"/>
                </w:pPr>
                <w:r w:rsidRPr="00D903E8">
                  <w:rPr>
                    <w:rStyle w:val="PlaceholderText"/>
                  </w:rPr>
                  <w:t>Click here to enter text.</w:t>
                </w:r>
              </w:p>
            </w:tc>
          </w:sdtContent>
        </w:sdt>
      </w:tr>
      <w:tr w:rsidR="00285C82" w:rsidRPr="006079CC" w14:paraId="539BCFE7" w14:textId="77777777" w:rsidTr="003D121C">
        <w:trPr>
          <w:trHeight w:val="286"/>
          <w:jc w:val="center"/>
        </w:trPr>
        <w:tc>
          <w:tcPr>
            <w:tcW w:w="2654" w:type="pct"/>
          </w:tcPr>
          <w:p w14:paraId="2A9FD3E3" w14:textId="77777777" w:rsidR="00285C82" w:rsidRPr="006079CC" w:rsidRDefault="00285C82" w:rsidP="00285C82">
            <w:pPr>
              <w:pStyle w:val="BodyText"/>
            </w:pPr>
            <w:r w:rsidRPr="006079CC">
              <w:t>Shoulder width (ft)</w:t>
            </w:r>
          </w:p>
        </w:tc>
        <w:sdt>
          <w:sdtPr>
            <w:id w:val="-940755024"/>
            <w:placeholder>
              <w:docPart w:val="11D5F0CCAF2948E6B37E7A60DC33264E"/>
            </w:placeholder>
            <w:showingPlcHdr/>
          </w:sdtPr>
          <w:sdtEndPr/>
          <w:sdtContent>
            <w:tc>
              <w:tcPr>
                <w:tcW w:w="2346" w:type="pct"/>
              </w:tcPr>
              <w:p w14:paraId="5090871A" w14:textId="59BB5802" w:rsidR="00285C82" w:rsidRPr="006079CC" w:rsidRDefault="009F13AD" w:rsidP="00285C82">
                <w:pPr>
                  <w:pStyle w:val="BodyText"/>
                </w:pPr>
                <w:r w:rsidRPr="00D903E8">
                  <w:rPr>
                    <w:rStyle w:val="PlaceholderText"/>
                  </w:rPr>
                  <w:t>Click here to enter text.</w:t>
                </w:r>
              </w:p>
            </w:tc>
          </w:sdtContent>
        </w:sdt>
      </w:tr>
      <w:tr w:rsidR="00285C82" w:rsidRPr="006079CC" w14:paraId="4BC7B63C" w14:textId="77777777" w:rsidTr="003D121C">
        <w:trPr>
          <w:trHeight w:val="270"/>
          <w:jc w:val="center"/>
        </w:trPr>
        <w:tc>
          <w:tcPr>
            <w:tcW w:w="2654" w:type="pct"/>
          </w:tcPr>
          <w:p w14:paraId="1B83BA7F" w14:textId="77777777" w:rsidR="00285C82" w:rsidRPr="006079CC" w:rsidRDefault="00285C82" w:rsidP="00285C82">
            <w:pPr>
              <w:pStyle w:val="BodyText"/>
            </w:pPr>
            <w:r w:rsidRPr="006079CC">
              <w:t>Nighttime work zone speed limit (mph)</w:t>
            </w:r>
          </w:p>
        </w:tc>
        <w:sdt>
          <w:sdtPr>
            <w:id w:val="1027684337"/>
            <w:placeholder>
              <w:docPart w:val="231C8378A2544ACE805A694A9C9B90AC"/>
            </w:placeholder>
            <w:showingPlcHdr/>
          </w:sdtPr>
          <w:sdtEndPr/>
          <w:sdtContent>
            <w:tc>
              <w:tcPr>
                <w:tcW w:w="2346" w:type="pct"/>
              </w:tcPr>
              <w:p w14:paraId="27964AFE" w14:textId="332A7C8F" w:rsidR="00285C82" w:rsidRPr="006079CC" w:rsidRDefault="009F13AD" w:rsidP="00285C82">
                <w:pPr>
                  <w:pStyle w:val="BodyText"/>
                </w:pPr>
                <w:r w:rsidRPr="00D903E8">
                  <w:rPr>
                    <w:rStyle w:val="PlaceholderText"/>
                  </w:rPr>
                  <w:t>Click here to enter text.</w:t>
                </w:r>
              </w:p>
            </w:tc>
          </w:sdtContent>
        </w:sdt>
      </w:tr>
      <w:tr w:rsidR="00285C82" w:rsidRPr="006079CC" w14:paraId="3D6664F6" w14:textId="77777777" w:rsidTr="003D121C">
        <w:trPr>
          <w:trHeight w:val="270"/>
          <w:jc w:val="center"/>
        </w:trPr>
        <w:tc>
          <w:tcPr>
            <w:tcW w:w="2654" w:type="pct"/>
          </w:tcPr>
          <w:p w14:paraId="47A6EBF8" w14:textId="77777777" w:rsidR="00285C82" w:rsidRPr="006079CC" w:rsidRDefault="00285C82" w:rsidP="00285C82">
            <w:pPr>
              <w:pStyle w:val="BodyText"/>
            </w:pPr>
            <w:r w:rsidRPr="006079CC">
              <w:t>Annual average daily traffic (</w:t>
            </w:r>
            <w:r w:rsidRPr="00F067A7">
              <w:t>AADT</w:t>
            </w:r>
            <w:r w:rsidRPr="006079CC">
              <w:t>)</w:t>
            </w:r>
          </w:p>
        </w:tc>
        <w:sdt>
          <w:sdtPr>
            <w:id w:val="493302771"/>
            <w:placeholder>
              <w:docPart w:val="FE5C705C72424BCEACC39B0353B4549E"/>
            </w:placeholder>
            <w:showingPlcHdr/>
          </w:sdtPr>
          <w:sdtEndPr/>
          <w:sdtContent>
            <w:tc>
              <w:tcPr>
                <w:tcW w:w="2346" w:type="pct"/>
              </w:tcPr>
              <w:p w14:paraId="69B77091" w14:textId="1971698E" w:rsidR="00285C82" w:rsidRPr="006079CC" w:rsidRDefault="009F13AD" w:rsidP="00285C82">
                <w:pPr>
                  <w:pStyle w:val="BodyText"/>
                </w:pPr>
                <w:r w:rsidRPr="00D903E8">
                  <w:rPr>
                    <w:rStyle w:val="PlaceholderText"/>
                  </w:rPr>
                  <w:t>Click here to enter text.</w:t>
                </w:r>
              </w:p>
            </w:tc>
          </w:sdtContent>
        </w:sdt>
      </w:tr>
      <w:tr w:rsidR="00285C82" w:rsidRPr="006079CC" w14:paraId="2B9359FA" w14:textId="77777777" w:rsidTr="003D121C">
        <w:trPr>
          <w:trHeight w:val="270"/>
          <w:jc w:val="center"/>
        </w:trPr>
        <w:tc>
          <w:tcPr>
            <w:tcW w:w="2654" w:type="pct"/>
          </w:tcPr>
          <w:p w14:paraId="1C3BF5A1" w14:textId="77777777" w:rsidR="00285C82" w:rsidRPr="006079CC" w:rsidRDefault="00285C82" w:rsidP="00285C82">
            <w:pPr>
              <w:pStyle w:val="BodyText"/>
            </w:pPr>
            <w:r w:rsidRPr="006079CC">
              <w:t>Truck volume</w:t>
            </w:r>
          </w:p>
        </w:tc>
        <w:sdt>
          <w:sdtPr>
            <w:id w:val="-163704874"/>
            <w:placeholder>
              <w:docPart w:val="F09484BA0D0F4E8F8C1AE1F785410863"/>
            </w:placeholder>
            <w:showingPlcHdr/>
          </w:sdtPr>
          <w:sdtEndPr/>
          <w:sdtContent>
            <w:tc>
              <w:tcPr>
                <w:tcW w:w="2346" w:type="pct"/>
              </w:tcPr>
              <w:p w14:paraId="434AE72C" w14:textId="63CA0840" w:rsidR="00285C82" w:rsidRPr="006079CC" w:rsidRDefault="009F13AD" w:rsidP="00285C82">
                <w:pPr>
                  <w:pStyle w:val="BodyText"/>
                </w:pPr>
                <w:r w:rsidRPr="00D903E8">
                  <w:rPr>
                    <w:rStyle w:val="PlaceholderText"/>
                  </w:rPr>
                  <w:t>Click here to enter text.</w:t>
                </w:r>
              </w:p>
            </w:tc>
          </w:sdtContent>
        </w:sdt>
      </w:tr>
      <w:tr w:rsidR="00285C82" w:rsidRPr="006079CC" w14:paraId="3927FC04" w14:textId="77777777" w:rsidTr="003D121C">
        <w:trPr>
          <w:trHeight w:val="270"/>
          <w:jc w:val="center"/>
        </w:trPr>
        <w:tc>
          <w:tcPr>
            <w:tcW w:w="2654" w:type="pct"/>
          </w:tcPr>
          <w:p w14:paraId="4EEFA13D" w14:textId="77777777" w:rsidR="00285C82" w:rsidRPr="006079CC" w:rsidRDefault="00285C82" w:rsidP="00285C82">
            <w:pPr>
              <w:pStyle w:val="BodyText"/>
            </w:pPr>
            <w:r w:rsidRPr="006079CC">
              <w:t>Allowable working hours</w:t>
            </w:r>
          </w:p>
        </w:tc>
        <w:sdt>
          <w:sdtPr>
            <w:id w:val="-1610970821"/>
            <w:placeholder>
              <w:docPart w:val="A1C4E2C621C4423DBC5B5DB239FF8A96"/>
            </w:placeholder>
            <w:showingPlcHdr/>
          </w:sdtPr>
          <w:sdtEndPr/>
          <w:sdtContent>
            <w:tc>
              <w:tcPr>
                <w:tcW w:w="2346" w:type="pct"/>
              </w:tcPr>
              <w:p w14:paraId="5A097DB2" w14:textId="7C0A2810" w:rsidR="00285C82" w:rsidRPr="006079CC" w:rsidRDefault="009F13AD" w:rsidP="00285C82">
                <w:pPr>
                  <w:pStyle w:val="BodyText"/>
                </w:pPr>
                <w:r w:rsidRPr="00D903E8">
                  <w:rPr>
                    <w:rStyle w:val="PlaceholderText"/>
                  </w:rPr>
                  <w:t>Click here to enter text.</w:t>
                </w:r>
              </w:p>
            </w:tc>
          </w:sdtContent>
        </w:sdt>
      </w:tr>
    </w:tbl>
    <w:p w14:paraId="4DFC03F0" w14:textId="77777777" w:rsidR="00285C82" w:rsidRPr="006079CC" w:rsidRDefault="00285C82" w:rsidP="00285C82">
      <w:pPr>
        <w:pStyle w:val="BodyText"/>
      </w:pPr>
    </w:p>
    <w:p w14:paraId="582FE9E6" w14:textId="77777777" w:rsidR="00285C82" w:rsidRDefault="00285C82" w:rsidP="00285C82">
      <w:pPr>
        <w:pStyle w:val="BodyText"/>
      </w:pPr>
      <w:r w:rsidRPr="006079CC">
        <w:br w:type="page"/>
      </w:r>
    </w:p>
    <w:p w14:paraId="412D02FB" w14:textId="6847890B" w:rsidR="003D121C" w:rsidRPr="006079CC" w:rsidRDefault="003D121C" w:rsidP="00EE0806">
      <w:pPr>
        <w:pStyle w:val="TableCaption"/>
      </w:pPr>
    </w:p>
    <w:tbl>
      <w:tblPr>
        <w:tblStyle w:val="LightList-Accent1"/>
        <w:tblW w:w="5007" w:type="pct"/>
        <w:tblBorders>
          <w:insideH w:val="single" w:sz="4" w:space="0" w:color="0F2887" w:themeColor="accent1"/>
        </w:tblBorders>
        <w:tblLook w:val="04A0" w:firstRow="1" w:lastRow="0" w:firstColumn="1" w:lastColumn="0" w:noHBand="0" w:noVBand="1"/>
      </w:tblPr>
      <w:tblGrid>
        <w:gridCol w:w="1590"/>
        <w:gridCol w:w="942"/>
        <w:gridCol w:w="284"/>
        <w:gridCol w:w="84"/>
        <w:gridCol w:w="932"/>
        <w:gridCol w:w="67"/>
        <w:gridCol w:w="161"/>
        <w:gridCol w:w="953"/>
        <w:gridCol w:w="21"/>
        <w:gridCol w:w="245"/>
        <w:gridCol w:w="1166"/>
        <w:gridCol w:w="119"/>
        <w:gridCol w:w="857"/>
        <w:gridCol w:w="6"/>
        <w:gridCol w:w="844"/>
        <w:gridCol w:w="1318"/>
      </w:tblGrid>
      <w:tr w:rsidR="00285C82" w:rsidRPr="003229FA" w14:paraId="609B10CE" w14:textId="77777777" w:rsidTr="00CB0BC7">
        <w:trPr>
          <w:cnfStyle w:val="100000000000" w:firstRow="1" w:lastRow="0" w:firstColumn="0" w:lastColumn="0" w:oddVBand="0" w:evenVBand="0" w:oddHBand="0"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5000" w:type="pct"/>
            <w:gridSpan w:val="16"/>
            <w:hideMark/>
          </w:tcPr>
          <w:p w14:paraId="76D83CA2" w14:textId="0B0AB62F" w:rsidR="00285C82" w:rsidRPr="003229FA" w:rsidRDefault="00285C82" w:rsidP="00285C82">
            <w:pPr>
              <w:pStyle w:val="BodyText"/>
            </w:pPr>
            <w:r w:rsidRPr="003229FA">
              <w:t>Lighting Specifications</w:t>
            </w:r>
          </w:p>
        </w:tc>
      </w:tr>
      <w:tr w:rsidR="00CB0BC7" w:rsidRPr="003229FA" w14:paraId="0BDBE20D" w14:textId="77777777" w:rsidTr="002A6164">
        <w:trPr>
          <w:cnfStyle w:val="000000100000" w:firstRow="0" w:lastRow="0" w:firstColumn="0" w:lastColumn="0" w:oddVBand="0" w:evenVBand="0" w:oddHBand="1" w:evenHBand="0" w:firstRowFirstColumn="0" w:firstRowLastColumn="0" w:lastRowFirstColumn="0" w:lastRowLastColumn="0"/>
          <w:trHeight w:val="1125"/>
        </w:trPr>
        <w:tc>
          <w:tcPr>
            <w:cnfStyle w:val="001000000000" w:firstRow="0" w:lastRow="0" w:firstColumn="1" w:lastColumn="0" w:oddVBand="0" w:evenVBand="0" w:oddHBand="0" w:evenHBand="0" w:firstRowFirstColumn="0" w:firstRowLastColumn="0" w:lastRowFirstColumn="0" w:lastRowLastColumn="0"/>
            <w:tcW w:w="829" w:type="pct"/>
          </w:tcPr>
          <w:p w14:paraId="37E095B7" w14:textId="77777777" w:rsidR="00285C82" w:rsidRPr="003229FA" w:rsidRDefault="00285C82" w:rsidP="004A63DB">
            <w:pPr>
              <w:pStyle w:val="BodyText"/>
              <w:ind w:right="252"/>
              <w:rPr>
                <w:b w:val="0"/>
              </w:rPr>
            </w:pPr>
            <w:r w:rsidRPr="003229FA">
              <w:rPr>
                <w:b w:val="0"/>
              </w:rPr>
              <w:t>Question(s)</w:t>
            </w:r>
          </w:p>
        </w:tc>
        <w:tc>
          <w:tcPr>
            <w:tcW w:w="683" w:type="pct"/>
            <w:gridSpan w:val="3"/>
          </w:tcPr>
          <w:p w14:paraId="3DDC5004" w14:textId="77777777" w:rsidR="00285C82" w:rsidRPr="003229FA"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3229FA">
              <w:t>Roadway Luminaires on Poles</w:t>
            </w:r>
          </w:p>
        </w:tc>
        <w:tc>
          <w:tcPr>
            <w:tcW w:w="605" w:type="pct"/>
            <w:gridSpan w:val="3"/>
          </w:tcPr>
          <w:p w14:paraId="47F68EAE" w14:textId="77777777" w:rsidR="00285C82" w:rsidRPr="003229FA"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3229FA">
              <w:t>Portable Light Plant Towers</w:t>
            </w:r>
          </w:p>
        </w:tc>
        <w:tc>
          <w:tcPr>
            <w:tcW w:w="636" w:type="pct"/>
            <w:gridSpan w:val="3"/>
          </w:tcPr>
          <w:p w14:paraId="58CC9242" w14:textId="77777777" w:rsidR="00285C82" w:rsidRPr="003229FA"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3229FA">
              <w:t>Balloon Lighting</w:t>
            </w:r>
          </w:p>
        </w:tc>
        <w:tc>
          <w:tcPr>
            <w:tcW w:w="670" w:type="pct"/>
            <w:gridSpan w:val="2"/>
          </w:tcPr>
          <w:p w14:paraId="3B13E124" w14:textId="77777777" w:rsidR="00285C82" w:rsidRPr="003229FA"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3229FA">
              <w:t>Factory-Installed Lights on Equipment</w:t>
            </w:r>
          </w:p>
        </w:tc>
        <w:tc>
          <w:tcPr>
            <w:tcW w:w="447" w:type="pct"/>
          </w:tcPr>
          <w:p w14:paraId="04B102E4" w14:textId="77777777" w:rsidR="00285C82" w:rsidRPr="003229FA"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3229FA">
              <w:t>Others</w:t>
            </w:r>
          </w:p>
        </w:tc>
        <w:tc>
          <w:tcPr>
            <w:tcW w:w="443" w:type="pct"/>
            <w:gridSpan w:val="2"/>
          </w:tcPr>
          <w:p w14:paraId="15C88C05" w14:textId="77777777" w:rsidR="00285C82" w:rsidRPr="003229FA"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3229FA">
              <w:t>N/A</w:t>
            </w:r>
          </w:p>
        </w:tc>
        <w:tc>
          <w:tcPr>
            <w:tcW w:w="687" w:type="pct"/>
          </w:tcPr>
          <w:p w14:paraId="49B04F38" w14:textId="77777777" w:rsidR="00285C82" w:rsidRPr="003229FA"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3229FA">
              <w:t>Comments, if any</w:t>
            </w:r>
          </w:p>
        </w:tc>
      </w:tr>
      <w:tr w:rsidR="00CB0BC7" w:rsidRPr="003229FA" w14:paraId="7B8CA897"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829" w:type="pct"/>
          </w:tcPr>
          <w:p w14:paraId="0D7BC3E0" w14:textId="77777777" w:rsidR="00285C82" w:rsidRPr="003229FA" w:rsidRDefault="00285C82" w:rsidP="00285C82">
            <w:pPr>
              <w:pStyle w:val="BodyText"/>
              <w:rPr>
                <w:b w:val="0"/>
              </w:rPr>
            </w:pPr>
            <w:r w:rsidRPr="003229FA">
              <w:rPr>
                <w:b w:val="0"/>
              </w:rPr>
              <w:t>What system/type of lighting is used?</w:t>
            </w:r>
          </w:p>
        </w:tc>
        <w:tc>
          <w:tcPr>
            <w:tcW w:w="683" w:type="pct"/>
            <w:gridSpan w:val="3"/>
            <w:vAlign w:val="center"/>
          </w:tcPr>
          <w:p w14:paraId="60160FDC" w14:textId="1BEB049F" w:rsidR="00285C82" w:rsidRPr="003229FA" w:rsidRDefault="004C510F" w:rsidP="00285C82">
            <w:pPr>
              <w:pStyle w:val="BodyText"/>
              <w:cnfStyle w:val="000000000000" w:firstRow="0" w:lastRow="0" w:firstColumn="0" w:lastColumn="0" w:oddVBand="0" w:evenVBand="0" w:oddHBand="0" w:evenHBand="0" w:firstRowFirstColumn="0" w:firstRowLastColumn="0" w:lastRowFirstColumn="0" w:lastRowLastColumn="0"/>
            </w:pPr>
            <w:r>
              <w:fldChar w:fldCharType="begin">
                <w:ffData>
                  <w:name w:val=""/>
                  <w:enabled/>
                  <w:calcOnExit w:val="0"/>
                  <w:checkBox>
                    <w:sizeAuto/>
                    <w:default w:val="0"/>
                    <w:checked w:val="0"/>
                  </w:checkBox>
                </w:ffData>
              </w:fldChar>
            </w:r>
            <w:r>
              <w:instrText xml:space="preserve"> FORMCHECKBOX </w:instrText>
            </w:r>
            <w:r w:rsidR="008778FC">
              <w:fldChar w:fldCharType="separate"/>
            </w:r>
            <w:r>
              <w:fldChar w:fldCharType="end"/>
            </w:r>
          </w:p>
        </w:tc>
        <w:tc>
          <w:tcPr>
            <w:tcW w:w="605" w:type="pct"/>
            <w:gridSpan w:val="3"/>
            <w:vAlign w:val="center"/>
          </w:tcPr>
          <w:p w14:paraId="496B608F" w14:textId="7D73E198" w:rsidR="00285C82" w:rsidRPr="003229FA"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3229FA">
              <w:fldChar w:fldCharType="begin">
                <w:ffData>
                  <w:name w:val=""/>
                  <w:enabled/>
                  <w:calcOnExit w:val="0"/>
                  <w:checkBox>
                    <w:sizeAuto/>
                    <w:default w:val="0"/>
                  </w:checkBox>
                </w:ffData>
              </w:fldChar>
            </w:r>
            <w:r w:rsidRPr="003229FA">
              <w:instrText xml:space="preserve"> FORMCHECKBOX </w:instrText>
            </w:r>
            <w:r w:rsidR="008778FC">
              <w:fldChar w:fldCharType="separate"/>
            </w:r>
            <w:r w:rsidRPr="003229FA">
              <w:fldChar w:fldCharType="end"/>
            </w:r>
          </w:p>
        </w:tc>
        <w:tc>
          <w:tcPr>
            <w:tcW w:w="636" w:type="pct"/>
            <w:gridSpan w:val="3"/>
            <w:vAlign w:val="center"/>
          </w:tcPr>
          <w:p w14:paraId="37642E88" w14:textId="77777777" w:rsidR="00285C82" w:rsidRPr="003229FA"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3229FA">
              <w:fldChar w:fldCharType="begin">
                <w:ffData>
                  <w:name w:val=""/>
                  <w:enabled/>
                  <w:calcOnExit w:val="0"/>
                  <w:checkBox>
                    <w:sizeAuto/>
                    <w:default w:val="0"/>
                  </w:checkBox>
                </w:ffData>
              </w:fldChar>
            </w:r>
            <w:r w:rsidRPr="003229FA">
              <w:instrText xml:space="preserve"> FORMCHECKBOX </w:instrText>
            </w:r>
            <w:r w:rsidR="008778FC">
              <w:fldChar w:fldCharType="separate"/>
            </w:r>
            <w:r w:rsidRPr="003229FA">
              <w:fldChar w:fldCharType="end"/>
            </w:r>
          </w:p>
        </w:tc>
        <w:tc>
          <w:tcPr>
            <w:tcW w:w="670" w:type="pct"/>
            <w:gridSpan w:val="2"/>
            <w:vAlign w:val="center"/>
          </w:tcPr>
          <w:p w14:paraId="1959F66B" w14:textId="77777777" w:rsidR="00285C82" w:rsidRPr="003229FA"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3229FA">
              <w:fldChar w:fldCharType="begin">
                <w:ffData>
                  <w:name w:val="Check1"/>
                  <w:enabled/>
                  <w:calcOnExit w:val="0"/>
                  <w:checkBox>
                    <w:sizeAuto/>
                    <w:default w:val="0"/>
                  </w:checkBox>
                </w:ffData>
              </w:fldChar>
            </w:r>
            <w:r w:rsidRPr="003229FA">
              <w:instrText xml:space="preserve"> FORMCHECKBOX </w:instrText>
            </w:r>
            <w:r w:rsidR="008778FC">
              <w:fldChar w:fldCharType="separate"/>
            </w:r>
            <w:r w:rsidRPr="003229FA">
              <w:fldChar w:fldCharType="end"/>
            </w:r>
          </w:p>
        </w:tc>
        <w:tc>
          <w:tcPr>
            <w:tcW w:w="447" w:type="pct"/>
            <w:vAlign w:val="center"/>
          </w:tcPr>
          <w:p w14:paraId="2B4F26A3" w14:textId="77777777" w:rsidR="00285C82" w:rsidRPr="003229FA"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3229FA">
              <w:fldChar w:fldCharType="begin">
                <w:ffData>
                  <w:name w:val="Check1"/>
                  <w:enabled/>
                  <w:calcOnExit w:val="0"/>
                  <w:checkBox>
                    <w:sizeAuto/>
                    <w:default w:val="0"/>
                  </w:checkBox>
                </w:ffData>
              </w:fldChar>
            </w:r>
            <w:r w:rsidRPr="003229FA">
              <w:instrText xml:space="preserve"> FORMCHECKBOX </w:instrText>
            </w:r>
            <w:r w:rsidR="008778FC">
              <w:fldChar w:fldCharType="separate"/>
            </w:r>
            <w:r w:rsidRPr="003229FA">
              <w:fldChar w:fldCharType="end"/>
            </w:r>
          </w:p>
        </w:tc>
        <w:tc>
          <w:tcPr>
            <w:tcW w:w="443" w:type="pct"/>
            <w:gridSpan w:val="2"/>
            <w:vAlign w:val="center"/>
          </w:tcPr>
          <w:p w14:paraId="168A04CC" w14:textId="77777777" w:rsidR="00285C82" w:rsidRPr="003229FA"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3229FA">
              <w:fldChar w:fldCharType="begin">
                <w:ffData>
                  <w:name w:val="Check1"/>
                  <w:enabled/>
                  <w:calcOnExit w:val="0"/>
                  <w:checkBox>
                    <w:sizeAuto/>
                    <w:default w:val="0"/>
                  </w:checkBox>
                </w:ffData>
              </w:fldChar>
            </w:r>
            <w:r w:rsidRPr="003229FA">
              <w:instrText xml:space="preserve"> FORMCHECKBOX </w:instrText>
            </w:r>
            <w:r w:rsidR="008778FC">
              <w:fldChar w:fldCharType="separate"/>
            </w:r>
            <w:r w:rsidRPr="003229FA">
              <w:fldChar w:fldCharType="end"/>
            </w:r>
          </w:p>
        </w:tc>
        <w:tc>
          <w:tcPr>
            <w:tcW w:w="687" w:type="pct"/>
            <w:vAlign w:val="center"/>
          </w:tcPr>
          <w:p w14:paraId="47E6C7D2" w14:textId="77777777" w:rsidR="00285C82" w:rsidRPr="003229FA"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3229FA">
              <w:fldChar w:fldCharType="begin">
                <w:ffData>
                  <w:name w:val="Check1"/>
                  <w:enabled/>
                  <w:calcOnExit w:val="0"/>
                  <w:checkBox>
                    <w:sizeAuto/>
                    <w:default w:val="0"/>
                  </w:checkBox>
                </w:ffData>
              </w:fldChar>
            </w:r>
            <w:r w:rsidRPr="003229FA">
              <w:instrText xml:space="preserve"> FORMCHECKBOX </w:instrText>
            </w:r>
            <w:r w:rsidR="008778FC">
              <w:fldChar w:fldCharType="separate"/>
            </w:r>
            <w:r w:rsidRPr="003229FA">
              <w:fldChar w:fldCharType="end"/>
            </w:r>
          </w:p>
        </w:tc>
      </w:tr>
      <w:tr w:rsidR="00285C82" w:rsidRPr="003229FA" w14:paraId="6FF19221" w14:textId="77777777" w:rsidTr="00CB0BC7">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5000" w:type="pct"/>
            <w:gridSpan w:val="16"/>
            <w:tcBorders>
              <w:top w:val="none" w:sz="0" w:space="0" w:color="auto"/>
              <w:left w:val="none" w:sz="0" w:space="0" w:color="auto"/>
              <w:bottom w:val="none" w:sz="0" w:space="0" w:color="auto"/>
              <w:right w:val="none" w:sz="0" w:space="0" w:color="auto"/>
            </w:tcBorders>
          </w:tcPr>
          <w:tbl>
            <w:tblPr>
              <w:tblStyle w:val="TableGrid"/>
              <w:tblpPr w:leftFromText="180" w:rightFromText="180" w:vertAnchor="text" w:horzAnchor="margin" w:tblpXSpec="right" w:tblpY="-212"/>
              <w:tblOverlap w:val="never"/>
              <w:tblW w:w="0" w:type="auto"/>
              <w:tblLook w:val="04A0" w:firstRow="1" w:lastRow="0" w:firstColumn="1" w:lastColumn="0" w:noHBand="0" w:noVBand="1"/>
            </w:tblPr>
            <w:tblGrid>
              <w:gridCol w:w="7825"/>
            </w:tblGrid>
            <w:tr w:rsidR="00392F68" w14:paraId="0AA3562C" w14:textId="77777777" w:rsidTr="00392F68">
              <w:sdt>
                <w:sdtPr>
                  <w:id w:val="324170231"/>
                  <w:placeholder>
                    <w:docPart w:val="D19BA1438B6B466186CBE98224B53242"/>
                  </w:placeholder>
                  <w:showingPlcHdr/>
                </w:sdtPr>
                <w:sdtEndPr/>
                <w:sdtContent>
                  <w:tc>
                    <w:tcPr>
                      <w:tcW w:w="7825" w:type="dxa"/>
                    </w:tcPr>
                    <w:p w14:paraId="6CAED80D" w14:textId="249844F6" w:rsidR="00392F68" w:rsidRDefault="00392F68" w:rsidP="00392F68">
                      <w:pPr>
                        <w:pStyle w:val="BodyText"/>
                        <w:rPr>
                          <w:b/>
                        </w:rPr>
                      </w:pPr>
                      <w:r>
                        <w:rPr>
                          <w:rStyle w:val="PlaceholderText"/>
                        </w:rPr>
                        <w:t>Click here to</w:t>
                      </w:r>
                      <w:r w:rsidRPr="00D903E8">
                        <w:rPr>
                          <w:rStyle w:val="PlaceholderText"/>
                        </w:rPr>
                        <w:t xml:space="preserve"> enter text.</w:t>
                      </w:r>
                    </w:p>
                  </w:tc>
                </w:sdtContent>
              </w:sdt>
            </w:tr>
          </w:tbl>
          <w:p w14:paraId="5E2C98DF" w14:textId="6BB6E63D" w:rsidR="00285C82" w:rsidRPr="00392F68" w:rsidRDefault="00392F68" w:rsidP="00285C82">
            <w:pPr>
              <w:pStyle w:val="BodyText"/>
              <w:rPr>
                <w:bCs w:val="0"/>
              </w:rPr>
            </w:pPr>
            <w:r w:rsidRPr="003229FA">
              <w:rPr>
                <w:b w:val="0"/>
              </w:rPr>
              <w:t xml:space="preserve"> </w:t>
            </w:r>
            <w:r w:rsidR="004A63DB" w:rsidRPr="003229FA">
              <w:rPr>
                <w:b w:val="0"/>
              </w:rPr>
              <w:t>Comments</w:t>
            </w:r>
          </w:p>
        </w:tc>
      </w:tr>
      <w:tr w:rsidR="00CB0BC7" w:rsidRPr="003229FA" w14:paraId="29BD7728"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829" w:type="pct"/>
          </w:tcPr>
          <w:p w14:paraId="217FE424" w14:textId="77777777" w:rsidR="00285C82" w:rsidRPr="003229FA" w:rsidRDefault="00285C82" w:rsidP="00285C82">
            <w:pPr>
              <w:pStyle w:val="BodyText"/>
              <w:rPr>
                <w:b w:val="0"/>
              </w:rPr>
            </w:pPr>
            <w:r w:rsidRPr="003229FA">
              <w:rPr>
                <w:b w:val="0"/>
              </w:rPr>
              <w:t>Question(s)</w:t>
            </w:r>
          </w:p>
        </w:tc>
        <w:tc>
          <w:tcPr>
            <w:tcW w:w="639" w:type="pct"/>
            <w:gridSpan w:val="2"/>
          </w:tcPr>
          <w:p w14:paraId="425FFF23" w14:textId="77777777" w:rsidR="00285C82" w:rsidRPr="003229FA"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3229FA">
              <w:t>Yes</w:t>
            </w:r>
          </w:p>
        </w:tc>
        <w:tc>
          <w:tcPr>
            <w:tcW w:w="565" w:type="pct"/>
            <w:gridSpan w:val="3"/>
          </w:tcPr>
          <w:p w14:paraId="77CBB52F" w14:textId="77777777" w:rsidR="00285C82" w:rsidRPr="003229FA"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3229FA">
              <w:t>No</w:t>
            </w:r>
          </w:p>
        </w:tc>
        <w:tc>
          <w:tcPr>
            <w:tcW w:w="581" w:type="pct"/>
            <w:gridSpan w:val="2"/>
          </w:tcPr>
          <w:p w14:paraId="5CF2B340" w14:textId="77777777" w:rsidR="00285C82" w:rsidRPr="003229FA"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3229FA">
              <w:t>N/A</w:t>
            </w:r>
          </w:p>
        </w:tc>
        <w:tc>
          <w:tcPr>
            <w:tcW w:w="2386" w:type="pct"/>
            <w:gridSpan w:val="8"/>
          </w:tcPr>
          <w:p w14:paraId="65D37CBC" w14:textId="77777777" w:rsidR="00285C82" w:rsidRPr="003229FA"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3229FA">
              <w:t xml:space="preserve">Comments, if any </w:t>
            </w:r>
          </w:p>
          <w:p w14:paraId="7D651401" w14:textId="77777777" w:rsidR="00285C82" w:rsidRPr="003229FA"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3229FA">
              <w:t>(if No, identify action items)</w:t>
            </w:r>
          </w:p>
        </w:tc>
      </w:tr>
      <w:tr w:rsidR="00CB0BC7" w:rsidRPr="003229FA" w14:paraId="1D419D57"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829" w:type="pct"/>
          </w:tcPr>
          <w:p w14:paraId="6490F8B2" w14:textId="77777777" w:rsidR="00285C82" w:rsidRPr="003229FA" w:rsidRDefault="00285C82" w:rsidP="00285C82">
            <w:pPr>
              <w:pStyle w:val="BodyText"/>
              <w:rPr>
                <w:b w:val="0"/>
              </w:rPr>
            </w:pPr>
            <w:r w:rsidRPr="00F067A7">
              <w:rPr>
                <w:b w:val="0"/>
              </w:rPr>
              <w:t>Is</w:t>
            </w:r>
            <w:r w:rsidRPr="003229FA">
              <w:rPr>
                <w:b w:val="0"/>
              </w:rPr>
              <w:t xml:space="preserve"> uniformity of illuminance (uniformity ratio) measured?</w:t>
            </w:r>
          </w:p>
        </w:tc>
        <w:tc>
          <w:tcPr>
            <w:tcW w:w="639" w:type="pct"/>
            <w:gridSpan w:val="2"/>
            <w:vAlign w:val="center"/>
          </w:tcPr>
          <w:p w14:paraId="28A1A33A" w14:textId="018D5293" w:rsidR="00285C82" w:rsidRPr="003229FA"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3229FA">
              <w:fldChar w:fldCharType="begin">
                <w:ffData>
                  <w:name w:val="Check1"/>
                  <w:enabled/>
                  <w:calcOnExit w:val="0"/>
                  <w:checkBox>
                    <w:sizeAuto/>
                    <w:default w:val="0"/>
                    <w:checked w:val="0"/>
                  </w:checkBox>
                </w:ffData>
              </w:fldChar>
            </w:r>
            <w:r w:rsidRPr="003229FA">
              <w:instrText xml:space="preserve"> FORMCHECKBOX </w:instrText>
            </w:r>
            <w:r w:rsidR="008778FC">
              <w:fldChar w:fldCharType="separate"/>
            </w:r>
            <w:r w:rsidRPr="003229FA">
              <w:fldChar w:fldCharType="end"/>
            </w:r>
          </w:p>
        </w:tc>
        <w:tc>
          <w:tcPr>
            <w:tcW w:w="565" w:type="pct"/>
            <w:gridSpan w:val="3"/>
            <w:vAlign w:val="center"/>
          </w:tcPr>
          <w:p w14:paraId="5BFFA463" w14:textId="598F288C" w:rsidR="00285C82" w:rsidRPr="003229FA"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3229FA">
              <w:fldChar w:fldCharType="begin">
                <w:ffData>
                  <w:name w:val="Check1"/>
                  <w:enabled/>
                  <w:calcOnExit w:val="0"/>
                  <w:checkBox>
                    <w:sizeAuto/>
                    <w:default w:val="0"/>
                    <w:checked w:val="0"/>
                  </w:checkBox>
                </w:ffData>
              </w:fldChar>
            </w:r>
            <w:r w:rsidRPr="003229FA">
              <w:instrText xml:space="preserve"> FORMCHECKBOX </w:instrText>
            </w:r>
            <w:r w:rsidR="008778FC">
              <w:fldChar w:fldCharType="separate"/>
            </w:r>
            <w:r w:rsidRPr="003229FA">
              <w:fldChar w:fldCharType="end"/>
            </w:r>
          </w:p>
        </w:tc>
        <w:tc>
          <w:tcPr>
            <w:tcW w:w="581" w:type="pct"/>
            <w:gridSpan w:val="2"/>
            <w:vAlign w:val="center"/>
          </w:tcPr>
          <w:p w14:paraId="79524C45" w14:textId="77777777" w:rsidR="00285C82" w:rsidRPr="003229FA"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3229FA">
              <w:fldChar w:fldCharType="begin">
                <w:ffData>
                  <w:name w:val="Check1"/>
                  <w:enabled/>
                  <w:calcOnExit w:val="0"/>
                  <w:checkBox>
                    <w:sizeAuto/>
                    <w:default w:val="0"/>
                  </w:checkBox>
                </w:ffData>
              </w:fldChar>
            </w:r>
            <w:r w:rsidRPr="003229FA">
              <w:instrText xml:space="preserve"> FORMCHECKBOX </w:instrText>
            </w:r>
            <w:r w:rsidR="008778FC">
              <w:fldChar w:fldCharType="separate"/>
            </w:r>
            <w:r w:rsidRPr="003229FA">
              <w:fldChar w:fldCharType="end"/>
            </w:r>
          </w:p>
        </w:tc>
        <w:sdt>
          <w:sdtPr>
            <w:id w:val="20215632"/>
            <w:placeholder>
              <w:docPart w:val="AC9A28DE452049CDBCDE10742C27F739"/>
            </w:placeholder>
            <w:showingPlcHdr/>
          </w:sdtPr>
          <w:sdtEndPr/>
          <w:sdtContent>
            <w:tc>
              <w:tcPr>
                <w:tcW w:w="2386" w:type="pct"/>
                <w:gridSpan w:val="8"/>
              </w:tcPr>
              <w:p w14:paraId="6544D8E4" w14:textId="506C859E" w:rsidR="00285C82" w:rsidRPr="003229FA" w:rsidRDefault="00392F68"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285C82" w:rsidRPr="003229FA" w14:paraId="51CB0677" w14:textId="77777777" w:rsidTr="00CB0BC7">
        <w:trPr>
          <w:trHeight w:val="301"/>
        </w:trPr>
        <w:tc>
          <w:tcPr>
            <w:cnfStyle w:val="001000000000" w:firstRow="0" w:lastRow="0" w:firstColumn="1" w:lastColumn="0" w:oddVBand="0" w:evenVBand="0" w:oddHBand="0" w:evenHBand="0" w:firstRowFirstColumn="0" w:firstRowLastColumn="0" w:lastRowFirstColumn="0" w:lastRowLastColumn="0"/>
            <w:tcW w:w="5000" w:type="pct"/>
            <w:gridSpan w:val="16"/>
          </w:tcPr>
          <w:p w14:paraId="793DC567" w14:textId="77777777" w:rsidR="00285C82" w:rsidRPr="003229FA" w:rsidRDefault="00285C82" w:rsidP="00285C82">
            <w:pPr>
              <w:pStyle w:val="BodyText"/>
              <w:rPr>
                <w:b w:val="0"/>
              </w:rPr>
            </w:pPr>
          </w:p>
        </w:tc>
      </w:tr>
      <w:tr w:rsidR="00CB0BC7" w:rsidRPr="003229FA" w14:paraId="4832E9D2"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20" w:type="pct"/>
            <w:gridSpan w:val="2"/>
          </w:tcPr>
          <w:p w14:paraId="74C3DB6B" w14:textId="77777777" w:rsidR="00285C82" w:rsidRPr="003229FA" w:rsidRDefault="00285C82" w:rsidP="00285C82">
            <w:pPr>
              <w:pStyle w:val="BodyText"/>
              <w:rPr>
                <w:b w:val="0"/>
              </w:rPr>
            </w:pPr>
            <w:r w:rsidRPr="003229FA">
              <w:rPr>
                <w:b w:val="0"/>
              </w:rPr>
              <w:t>Question(s)</w:t>
            </w:r>
          </w:p>
        </w:tc>
        <w:tc>
          <w:tcPr>
            <w:tcW w:w="678" w:type="pct"/>
            <w:gridSpan w:val="3"/>
            <w:shd w:val="clear" w:color="auto" w:fill="auto"/>
          </w:tcPr>
          <w:p w14:paraId="18C5900F" w14:textId="77777777" w:rsidR="00285C82" w:rsidRPr="003229FA"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3229FA">
              <w:t>Level I - Low</w:t>
            </w:r>
          </w:p>
          <w:p w14:paraId="6E345069" w14:textId="77777777" w:rsidR="00285C82" w:rsidRPr="003229FA"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3229FA">
              <w:t>Accuracy Tasks</w:t>
            </w:r>
          </w:p>
        </w:tc>
        <w:tc>
          <w:tcPr>
            <w:tcW w:w="627" w:type="pct"/>
            <w:gridSpan w:val="4"/>
            <w:shd w:val="clear" w:color="auto" w:fill="auto"/>
          </w:tcPr>
          <w:p w14:paraId="67FDB87D" w14:textId="77777777" w:rsidR="00285C82" w:rsidRPr="003229FA"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3229FA">
              <w:t xml:space="preserve">Level </w:t>
            </w:r>
            <w:r w:rsidRPr="00F067A7">
              <w:t>II</w:t>
            </w:r>
            <w:r w:rsidRPr="003229FA">
              <w:t>- Moderate</w:t>
            </w:r>
          </w:p>
          <w:p w14:paraId="0B9B866E" w14:textId="77777777" w:rsidR="00285C82" w:rsidRPr="003229FA"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3229FA">
              <w:t>Accuracy Tasks</w:t>
            </w:r>
          </w:p>
        </w:tc>
        <w:tc>
          <w:tcPr>
            <w:tcW w:w="736" w:type="pct"/>
            <w:gridSpan w:val="2"/>
            <w:shd w:val="clear" w:color="auto" w:fill="auto"/>
          </w:tcPr>
          <w:p w14:paraId="6880D677" w14:textId="77777777" w:rsidR="00285C82" w:rsidRPr="003229FA"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3229FA">
              <w:t xml:space="preserve">Level </w:t>
            </w:r>
            <w:r w:rsidRPr="00F067A7">
              <w:t>III</w:t>
            </w:r>
            <w:r w:rsidRPr="003229FA">
              <w:t xml:space="preserve"> - High</w:t>
            </w:r>
          </w:p>
          <w:p w14:paraId="31B08F63" w14:textId="77777777" w:rsidR="00285C82" w:rsidRPr="003229FA"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3229FA">
              <w:t>Accuracy Tasks</w:t>
            </w:r>
          </w:p>
        </w:tc>
        <w:tc>
          <w:tcPr>
            <w:tcW w:w="512" w:type="pct"/>
            <w:gridSpan w:val="3"/>
          </w:tcPr>
          <w:p w14:paraId="5D79A1FA" w14:textId="77777777" w:rsidR="00285C82" w:rsidRPr="003229FA"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3229FA">
              <w:t>N/A</w:t>
            </w:r>
          </w:p>
        </w:tc>
        <w:tc>
          <w:tcPr>
            <w:tcW w:w="1127" w:type="pct"/>
            <w:gridSpan w:val="2"/>
          </w:tcPr>
          <w:p w14:paraId="1E47EBEF" w14:textId="77777777" w:rsidR="00285C82" w:rsidRPr="003229FA"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3229FA">
              <w:t>Comments, if any</w:t>
            </w:r>
          </w:p>
        </w:tc>
      </w:tr>
      <w:tr w:rsidR="009C2B13" w:rsidRPr="003229FA" w14:paraId="78155A07"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1320" w:type="pct"/>
            <w:gridSpan w:val="2"/>
          </w:tcPr>
          <w:p w14:paraId="6440E764" w14:textId="77777777" w:rsidR="00285C82" w:rsidRPr="003229FA" w:rsidRDefault="00285C82" w:rsidP="00285C82">
            <w:pPr>
              <w:pStyle w:val="BodyText"/>
              <w:rPr>
                <w:b w:val="0"/>
              </w:rPr>
            </w:pPr>
            <w:r w:rsidRPr="003229FA">
              <w:rPr>
                <w:b w:val="0"/>
              </w:rPr>
              <w:t xml:space="preserve">What are the State-specified illumination levels/thresholds for the following task categories? </w:t>
            </w:r>
          </w:p>
        </w:tc>
        <w:tc>
          <w:tcPr>
            <w:tcW w:w="678" w:type="pct"/>
            <w:gridSpan w:val="3"/>
          </w:tcPr>
          <w:p w14:paraId="28F9D9D2" w14:textId="593833F3" w:rsidR="00285C82" w:rsidRPr="003229FA" w:rsidRDefault="00392F68" w:rsidP="00D504A5">
            <w:pPr>
              <w:pStyle w:val="BodyText"/>
              <w:spacing w:before="600"/>
              <w:cnfStyle w:val="000000000000" w:firstRow="0" w:lastRow="0" w:firstColumn="0" w:lastColumn="0" w:oddVBand="0" w:evenVBand="0" w:oddHBand="0" w:evenHBand="0" w:firstRowFirstColumn="0" w:firstRowLastColumn="0" w:lastRowFirstColumn="0" w:lastRowLastColumn="0"/>
            </w:pPr>
            <w:r>
              <w:fldChar w:fldCharType="begin">
                <w:ffData>
                  <w:name w:val="Check2"/>
                  <w:enabled/>
                  <w:calcOnExit w:val="0"/>
                  <w:checkBox>
                    <w:sizeAuto/>
                    <w:default w:val="0"/>
                    <w:checked w:val="0"/>
                  </w:checkBox>
                </w:ffData>
              </w:fldChar>
            </w:r>
            <w:bookmarkStart w:id="4" w:name="Check2"/>
            <w:r>
              <w:instrText xml:space="preserve"> FORMCHECKBOX </w:instrText>
            </w:r>
            <w:r w:rsidR="008778FC">
              <w:fldChar w:fldCharType="separate"/>
            </w:r>
            <w:r>
              <w:fldChar w:fldCharType="end"/>
            </w:r>
            <w:bookmarkEnd w:id="4"/>
          </w:p>
        </w:tc>
        <w:tc>
          <w:tcPr>
            <w:tcW w:w="627" w:type="pct"/>
            <w:gridSpan w:val="4"/>
          </w:tcPr>
          <w:p w14:paraId="142615BF" w14:textId="4229958E" w:rsidR="00285C82" w:rsidRPr="003229FA" w:rsidRDefault="00392F68" w:rsidP="00D504A5">
            <w:pPr>
              <w:pStyle w:val="BodyText"/>
              <w:spacing w:before="600"/>
              <w:cnfStyle w:val="000000000000" w:firstRow="0" w:lastRow="0" w:firstColumn="0" w:lastColumn="0" w:oddVBand="0" w:evenVBand="0" w:oddHBand="0" w:evenHBand="0" w:firstRowFirstColumn="0" w:firstRowLastColumn="0" w:lastRowFirstColumn="0" w:lastRowLastColumn="0"/>
            </w:pPr>
            <w:r>
              <w:fldChar w:fldCharType="begin">
                <w:ffData>
                  <w:name w:val="Check3"/>
                  <w:enabled/>
                  <w:calcOnExit w:val="0"/>
                  <w:checkBox>
                    <w:sizeAuto/>
                    <w:default w:val="0"/>
                    <w:checked w:val="0"/>
                  </w:checkBox>
                </w:ffData>
              </w:fldChar>
            </w:r>
            <w:bookmarkStart w:id="5" w:name="Check3"/>
            <w:r>
              <w:instrText xml:space="preserve"> FORMCHECKBOX </w:instrText>
            </w:r>
            <w:r w:rsidR="008778FC">
              <w:fldChar w:fldCharType="separate"/>
            </w:r>
            <w:r>
              <w:fldChar w:fldCharType="end"/>
            </w:r>
            <w:bookmarkEnd w:id="5"/>
          </w:p>
        </w:tc>
        <w:tc>
          <w:tcPr>
            <w:tcW w:w="736" w:type="pct"/>
            <w:gridSpan w:val="2"/>
          </w:tcPr>
          <w:p w14:paraId="141D0CAB" w14:textId="50321367" w:rsidR="00285C82" w:rsidRPr="003229FA" w:rsidRDefault="00392F68" w:rsidP="00D504A5">
            <w:pPr>
              <w:pStyle w:val="BodyText"/>
              <w:spacing w:before="600"/>
              <w:cnfStyle w:val="000000000000" w:firstRow="0" w:lastRow="0" w:firstColumn="0" w:lastColumn="0" w:oddVBand="0" w:evenVBand="0" w:oddHBand="0" w:evenHBand="0" w:firstRowFirstColumn="0" w:firstRowLastColumn="0" w:lastRowFirstColumn="0" w:lastRowLastColumn="0"/>
            </w:pPr>
            <w:r>
              <w:fldChar w:fldCharType="begin">
                <w:ffData>
                  <w:name w:val="Check4"/>
                  <w:enabled/>
                  <w:calcOnExit w:val="0"/>
                  <w:checkBox>
                    <w:sizeAuto/>
                    <w:default w:val="0"/>
                    <w:checked w:val="0"/>
                  </w:checkBox>
                </w:ffData>
              </w:fldChar>
            </w:r>
            <w:bookmarkStart w:id="6" w:name="Check4"/>
            <w:r>
              <w:instrText xml:space="preserve"> FORMCHECKBOX </w:instrText>
            </w:r>
            <w:r w:rsidR="008778FC">
              <w:fldChar w:fldCharType="separate"/>
            </w:r>
            <w:r>
              <w:fldChar w:fldCharType="end"/>
            </w:r>
            <w:bookmarkEnd w:id="6"/>
          </w:p>
        </w:tc>
        <w:tc>
          <w:tcPr>
            <w:tcW w:w="509" w:type="pct"/>
            <w:gridSpan w:val="2"/>
          </w:tcPr>
          <w:p w14:paraId="397BAC27" w14:textId="7081C65A" w:rsidR="00285C82" w:rsidRPr="003229FA" w:rsidRDefault="00392F68" w:rsidP="00D504A5">
            <w:pPr>
              <w:pStyle w:val="BodyText"/>
              <w:spacing w:before="600"/>
              <w:cnfStyle w:val="000000000000" w:firstRow="0" w:lastRow="0" w:firstColumn="0" w:lastColumn="0" w:oddVBand="0" w:evenVBand="0" w:oddHBand="0" w:evenHBand="0" w:firstRowFirstColumn="0" w:firstRowLastColumn="0" w:lastRowFirstColumn="0" w:lastRowLastColumn="0"/>
            </w:pPr>
            <w:r>
              <w:fldChar w:fldCharType="begin">
                <w:ffData>
                  <w:name w:val="Check5"/>
                  <w:enabled/>
                  <w:calcOnExit w:val="0"/>
                  <w:checkBox>
                    <w:sizeAuto/>
                    <w:default w:val="0"/>
                  </w:checkBox>
                </w:ffData>
              </w:fldChar>
            </w:r>
            <w:bookmarkStart w:id="7" w:name="Check5"/>
            <w:r>
              <w:instrText xml:space="preserve"> FORMCHECKBOX </w:instrText>
            </w:r>
            <w:r w:rsidR="008778FC">
              <w:fldChar w:fldCharType="separate"/>
            </w:r>
            <w:r>
              <w:fldChar w:fldCharType="end"/>
            </w:r>
            <w:bookmarkEnd w:id="7"/>
          </w:p>
        </w:tc>
        <w:sdt>
          <w:sdtPr>
            <w:id w:val="2068216311"/>
            <w:placeholder>
              <w:docPart w:val="EAE32A455E68483FBECE56C531C6F4A0"/>
            </w:placeholder>
            <w:showingPlcHdr/>
          </w:sdtPr>
          <w:sdtEndPr/>
          <w:sdtContent>
            <w:tc>
              <w:tcPr>
                <w:tcW w:w="1130" w:type="pct"/>
                <w:gridSpan w:val="3"/>
              </w:tcPr>
              <w:p w14:paraId="58881834" w14:textId="2550DD56" w:rsidR="00285C82" w:rsidRPr="003229FA" w:rsidRDefault="00392F68" w:rsidP="00D504A5">
                <w:pPr>
                  <w:pStyle w:val="BodyText"/>
                  <w:spacing w:before="100" w:beforeAutospacing="1"/>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285C82" w:rsidRPr="003229FA" w14:paraId="38AE86C9" w14:textId="77777777" w:rsidTr="00CB0BC7">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5000" w:type="pct"/>
            <w:gridSpan w:val="16"/>
            <w:tcBorders>
              <w:top w:val="none" w:sz="0" w:space="0" w:color="auto"/>
              <w:left w:val="none" w:sz="0" w:space="0" w:color="auto"/>
              <w:bottom w:val="none" w:sz="0" w:space="0" w:color="auto"/>
              <w:right w:val="none" w:sz="0" w:space="0" w:color="auto"/>
            </w:tcBorders>
          </w:tcPr>
          <w:p w14:paraId="662BC842" w14:textId="77777777" w:rsidR="00285C82" w:rsidRPr="003229FA" w:rsidRDefault="00285C82" w:rsidP="00285C82">
            <w:pPr>
              <w:pStyle w:val="BodyText"/>
              <w:rPr>
                <w:b w:val="0"/>
              </w:rPr>
            </w:pPr>
          </w:p>
        </w:tc>
      </w:tr>
      <w:tr w:rsidR="009C2B13" w:rsidRPr="003229FA" w14:paraId="361B3CB7"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1320" w:type="pct"/>
            <w:gridSpan w:val="2"/>
          </w:tcPr>
          <w:p w14:paraId="1A759BB2" w14:textId="77777777" w:rsidR="00285C82" w:rsidRPr="003229FA" w:rsidRDefault="00285C82" w:rsidP="00285C82">
            <w:pPr>
              <w:pStyle w:val="BodyText"/>
              <w:rPr>
                <w:b w:val="0"/>
              </w:rPr>
            </w:pPr>
            <w:r w:rsidRPr="003229FA">
              <w:rPr>
                <w:b w:val="0"/>
              </w:rPr>
              <w:t>Question(s)</w:t>
            </w:r>
          </w:p>
        </w:tc>
        <w:tc>
          <w:tcPr>
            <w:tcW w:w="678" w:type="pct"/>
            <w:gridSpan w:val="3"/>
          </w:tcPr>
          <w:p w14:paraId="2CE2CADD" w14:textId="77777777" w:rsidR="00285C82" w:rsidRPr="003229FA"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3229FA">
              <w:t>Yes</w:t>
            </w:r>
          </w:p>
        </w:tc>
        <w:tc>
          <w:tcPr>
            <w:tcW w:w="627" w:type="pct"/>
            <w:gridSpan w:val="4"/>
          </w:tcPr>
          <w:p w14:paraId="138D59E7" w14:textId="77777777" w:rsidR="00285C82" w:rsidRPr="003229FA"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3229FA">
              <w:t>No</w:t>
            </w:r>
          </w:p>
        </w:tc>
        <w:tc>
          <w:tcPr>
            <w:tcW w:w="736" w:type="pct"/>
            <w:gridSpan w:val="2"/>
          </w:tcPr>
          <w:p w14:paraId="30BEAFB0" w14:textId="77777777" w:rsidR="00285C82" w:rsidRPr="003229FA"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3229FA">
              <w:t>N/A</w:t>
            </w:r>
          </w:p>
        </w:tc>
        <w:tc>
          <w:tcPr>
            <w:tcW w:w="1639" w:type="pct"/>
            <w:gridSpan w:val="5"/>
          </w:tcPr>
          <w:p w14:paraId="1E66B254" w14:textId="77777777" w:rsidR="00285C82" w:rsidRPr="003229FA"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3229FA">
              <w:t xml:space="preserve">Comments, if any </w:t>
            </w:r>
          </w:p>
          <w:p w14:paraId="64D40D9D" w14:textId="77777777" w:rsidR="00285C82" w:rsidRPr="003229FA"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3229FA">
              <w:t>(if No, identify action items)</w:t>
            </w:r>
          </w:p>
        </w:tc>
      </w:tr>
      <w:tr w:rsidR="009C2B13" w:rsidRPr="003229FA" w14:paraId="7B8F96F1"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20" w:type="pct"/>
            <w:gridSpan w:val="2"/>
          </w:tcPr>
          <w:p w14:paraId="4DF51BE9" w14:textId="38D54C3E" w:rsidR="00285C82" w:rsidRPr="003229FA" w:rsidRDefault="00285C82" w:rsidP="006136F4">
            <w:pPr>
              <w:pStyle w:val="BodyText"/>
              <w:rPr>
                <w:b w:val="0"/>
              </w:rPr>
            </w:pPr>
            <w:r w:rsidRPr="003229FA">
              <w:rPr>
                <w:b w:val="0"/>
              </w:rPr>
              <w:t xml:space="preserve">Are the work zone illumination levels/thresholds in accordance with </w:t>
            </w:r>
            <w:r w:rsidR="006136F4">
              <w:rPr>
                <w:b w:val="0"/>
              </w:rPr>
              <w:t>S</w:t>
            </w:r>
            <w:r w:rsidRPr="003229FA">
              <w:rPr>
                <w:b w:val="0"/>
              </w:rPr>
              <w:t>tate specifications?</w:t>
            </w:r>
          </w:p>
        </w:tc>
        <w:tc>
          <w:tcPr>
            <w:tcW w:w="678" w:type="pct"/>
            <w:gridSpan w:val="3"/>
            <w:vAlign w:val="center"/>
          </w:tcPr>
          <w:p w14:paraId="4F3C94E8" w14:textId="77777777" w:rsidR="00285C82" w:rsidRPr="003229FA"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3229FA">
              <w:fldChar w:fldCharType="begin">
                <w:ffData>
                  <w:name w:val="Check1"/>
                  <w:enabled/>
                  <w:calcOnExit w:val="0"/>
                  <w:checkBox>
                    <w:sizeAuto/>
                    <w:default w:val="0"/>
                  </w:checkBox>
                </w:ffData>
              </w:fldChar>
            </w:r>
            <w:r w:rsidRPr="003229FA">
              <w:instrText xml:space="preserve"> FORMCHECKBOX </w:instrText>
            </w:r>
            <w:r w:rsidR="008778FC">
              <w:fldChar w:fldCharType="separate"/>
            </w:r>
            <w:r w:rsidRPr="003229FA">
              <w:fldChar w:fldCharType="end"/>
            </w:r>
          </w:p>
        </w:tc>
        <w:tc>
          <w:tcPr>
            <w:tcW w:w="627" w:type="pct"/>
            <w:gridSpan w:val="4"/>
            <w:vAlign w:val="center"/>
          </w:tcPr>
          <w:p w14:paraId="62296B42" w14:textId="77777777" w:rsidR="00285C82" w:rsidRPr="003229FA"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3229FA">
              <w:fldChar w:fldCharType="begin">
                <w:ffData>
                  <w:name w:val=""/>
                  <w:enabled/>
                  <w:calcOnExit w:val="0"/>
                  <w:checkBox>
                    <w:sizeAuto/>
                    <w:default w:val="0"/>
                  </w:checkBox>
                </w:ffData>
              </w:fldChar>
            </w:r>
            <w:r w:rsidRPr="003229FA">
              <w:instrText xml:space="preserve"> FORMCHECKBOX </w:instrText>
            </w:r>
            <w:r w:rsidR="008778FC">
              <w:fldChar w:fldCharType="separate"/>
            </w:r>
            <w:r w:rsidRPr="003229FA">
              <w:fldChar w:fldCharType="end"/>
            </w:r>
          </w:p>
        </w:tc>
        <w:tc>
          <w:tcPr>
            <w:tcW w:w="736" w:type="pct"/>
            <w:gridSpan w:val="2"/>
            <w:vAlign w:val="center"/>
          </w:tcPr>
          <w:p w14:paraId="6A04C127" w14:textId="77777777" w:rsidR="00285C82" w:rsidRPr="003229FA"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3229FA">
              <w:fldChar w:fldCharType="begin">
                <w:ffData>
                  <w:name w:val=""/>
                  <w:enabled/>
                  <w:calcOnExit w:val="0"/>
                  <w:checkBox>
                    <w:sizeAuto/>
                    <w:default w:val="0"/>
                  </w:checkBox>
                </w:ffData>
              </w:fldChar>
            </w:r>
            <w:r w:rsidRPr="003229FA">
              <w:instrText xml:space="preserve"> FORMCHECKBOX </w:instrText>
            </w:r>
            <w:r w:rsidR="008778FC">
              <w:fldChar w:fldCharType="separate"/>
            </w:r>
            <w:r w:rsidRPr="003229FA">
              <w:fldChar w:fldCharType="end"/>
            </w:r>
          </w:p>
        </w:tc>
        <w:sdt>
          <w:sdtPr>
            <w:id w:val="1153870912"/>
            <w:placeholder>
              <w:docPart w:val="E737A7BE4E1144319BF9E8FF643B5F4A"/>
            </w:placeholder>
            <w:showingPlcHdr/>
          </w:sdtPr>
          <w:sdtEndPr/>
          <w:sdtContent>
            <w:tc>
              <w:tcPr>
                <w:tcW w:w="1639" w:type="pct"/>
                <w:gridSpan w:val="5"/>
              </w:tcPr>
              <w:p w14:paraId="5372F0E0" w14:textId="403324D7" w:rsidR="00285C82" w:rsidRPr="003229FA" w:rsidRDefault="00770516"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bl>
    <w:p w14:paraId="4E9E8606" w14:textId="1B61679B" w:rsidR="003229FA" w:rsidRPr="006079CC" w:rsidRDefault="003229FA" w:rsidP="00EE0806">
      <w:pPr>
        <w:pStyle w:val="TableCaption"/>
      </w:pPr>
    </w:p>
    <w:tbl>
      <w:tblPr>
        <w:tblStyle w:val="LightList-Accent1"/>
        <w:tblW w:w="9648" w:type="dxa"/>
        <w:tblBorders>
          <w:insideH w:val="single" w:sz="4" w:space="0" w:color="0F2887" w:themeColor="accent1"/>
        </w:tblBorders>
        <w:tblLook w:val="04A0" w:firstRow="1" w:lastRow="0" w:firstColumn="1" w:lastColumn="0" w:noHBand="0" w:noVBand="1"/>
      </w:tblPr>
      <w:tblGrid>
        <w:gridCol w:w="3789"/>
        <w:gridCol w:w="714"/>
        <w:gridCol w:w="730"/>
        <w:gridCol w:w="1687"/>
        <w:gridCol w:w="2728"/>
      </w:tblGrid>
      <w:tr w:rsidR="00285C82" w:rsidRPr="00CB0BC7" w14:paraId="37983FFD" w14:textId="77777777" w:rsidTr="00770516">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9648" w:type="dxa"/>
            <w:gridSpan w:val="5"/>
            <w:hideMark/>
          </w:tcPr>
          <w:p w14:paraId="3288725E" w14:textId="77777777" w:rsidR="00285C82" w:rsidRPr="00CB0BC7" w:rsidRDefault="00285C82" w:rsidP="00285C82">
            <w:pPr>
              <w:pStyle w:val="BodyText"/>
            </w:pPr>
            <w:r w:rsidRPr="00CB0BC7">
              <w:t xml:space="preserve">Lighting Equipment </w:t>
            </w:r>
          </w:p>
        </w:tc>
      </w:tr>
      <w:tr w:rsidR="00285C82" w:rsidRPr="00CB0BC7" w14:paraId="342D0A22" w14:textId="77777777" w:rsidTr="00770516">
        <w:trPr>
          <w:cnfStyle w:val="100000000000" w:firstRow="1" w:lastRow="0" w:firstColumn="0" w:lastColumn="0" w:oddVBand="0" w:evenVBand="0" w:oddHBand="0" w:evenHBand="0" w:firstRowFirstColumn="0" w:firstRowLastColumn="0" w:lastRowFirstColumn="0" w:lastRowLastColumn="0"/>
          <w:trHeight w:val="196"/>
          <w:tblHeader/>
        </w:trPr>
        <w:tc>
          <w:tcPr>
            <w:cnfStyle w:val="001000000000" w:firstRow="0" w:lastRow="0" w:firstColumn="1" w:lastColumn="0" w:oddVBand="0" w:evenVBand="0" w:oddHBand="0" w:evenHBand="0" w:firstRowFirstColumn="0" w:firstRowLastColumn="0" w:lastRowFirstColumn="0" w:lastRowLastColumn="0"/>
            <w:tcW w:w="3789" w:type="dxa"/>
            <w:shd w:val="clear" w:color="auto" w:fill="auto"/>
            <w:hideMark/>
          </w:tcPr>
          <w:p w14:paraId="66DB9D75" w14:textId="77777777" w:rsidR="00285C82" w:rsidRPr="00CB0BC7" w:rsidRDefault="00285C82" w:rsidP="00285C82">
            <w:pPr>
              <w:pStyle w:val="BodyText"/>
              <w:rPr>
                <w:b w:val="0"/>
                <w:color w:val="000000" w:themeColor="text1"/>
              </w:rPr>
            </w:pPr>
            <w:r w:rsidRPr="00CB0BC7">
              <w:rPr>
                <w:b w:val="0"/>
                <w:color w:val="000000" w:themeColor="text1"/>
              </w:rPr>
              <w:t>Question(s)</w:t>
            </w:r>
          </w:p>
        </w:tc>
        <w:tc>
          <w:tcPr>
            <w:tcW w:w="714" w:type="dxa"/>
            <w:shd w:val="clear" w:color="auto" w:fill="auto"/>
            <w:hideMark/>
          </w:tcPr>
          <w:p w14:paraId="12347576" w14:textId="77777777" w:rsidR="00285C82" w:rsidRPr="00CB0BC7"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CB0BC7">
              <w:rPr>
                <w:b w:val="0"/>
                <w:color w:val="000000" w:themeColor="text1"/>
              </w:rPr>
              <w:t>Yes</w:t>
            </w:r>
          </w:p>
        </w:tc>
        <w:tc>
          <w:tcPr>
            <w:tcW w:w="730" w:type="dxa"/>
            <w:shd w:val="clear" w:color="auto" w:fill="auto"/>
            <w:hideMark/>
          </w:tcPr>
          <w:p w14:paraId="018AEF30" w14:textId="77777777" w:rsidR="00285C82" w:rsidRPr="00CB0BC7"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CB0BC7">
              <w:rPr>
                <w:b w:val="0"/>
                <w:color w:val="000000" w:themeColor="text1"/>
              </w:rPr>
              <w:t>No</w:t>
            </w:r>
          </w:p>
        </w:tc>
        <w:tc>
          <w:tcPr>
            <w:tcW w:w="1687" w:type="dxa"/>
            <w:shd w:val="clear" w:color="auto" w:fill="auto"/>
          </w:tcPr>
          <w:p w14:paraId="4A06A435" w14:textId="77777777" w:rsidR="00285C82" w:rsidRPr="00CB0BC7"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CB0BC7">
              <w:rPr>
                <w:b w:val="0"/>
                <w:color w:val="000000" w:themeColor="text1"/>
              </w:rPr>
              <w:t>N/A</w:t>
            </w:r>
          </w:p>
        </w:tc>
        <w:tc>
          <w:tcPr>
            <w:tcW w:w="2728" w:type="dxa"/>
            <w:shd w:val="clear" w:color="auto" w:fill="auto"/>
          </w:tcPr>
          <w:p w14:paraId="7BD65FB1" w14:textId="77777777" w:rsidR="00285C82" w:rsidRPr="00CB0BC7"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CB0BC7">
              <w:rPr>
                <w:b w:val="0"/>
                <w:color w:val="000000" w:themeColor="text1"/>
              </w:rPr>
              <w:t xml:space="preserve">Comments, if any </w:t>
            </w:r>
          </w:p>
          <w:p w14:paraId="6A21F7D1" w14:textId="77777777" w:rsidR="00285C82" w:rsidRPr="00CB0BC7"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CB0BC7">
              <w:rPr>
                <w:b w:val="0"/>
                <w:color w:val="000000" w:themeColor="text1"/>
              </w:rPr>
              <w:t>(if No, identify action items)</w:t>
            </w:r>
          </w:p>
        </w:tc>
      </w:tr>
      <w:tr w:rsidR="00285C82" w:rsidRPr="00CB0BC7" w14:paraId="41CB1A4A" w14:textId="77777777" w:rsidTr="0077051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789" w:type="dxa"/>
            <w:tcBorders>
              <w:top w:val="none" w:sz="0" w:space="0" w:color="auto"/>
              <w:left w:val="none" w:sz="0" w:space="0" w:color="auto"/>
              <w:bottom w:val="none" w:sz="0" w:space="0" w:color="auto"/>
            </w:tcBorders>
          </w:tcPr>
          <w:p w14:paraId="3EEA81D5" w14:textId="77777777" w:rsidR="00285C82" w:rsidRPr="00CB0BC7" w:rsidRDefault="00285C82" w:rsidP="00285C82">
            <w:pPr>
              <w:pStyle w:val="BodyText"/>
              <w:rPr>
                <w:b w:val="0"/>
              </w:rPr>
            </w:pPr>
            <w:r w:rsidRPr="00F067A7">
              <w:rPr>
                <w:b w:val="0"/>
              </w:rPr>
              <w:lastRenderedPageBreak/>
              <w:t>Is</w:t>
            </w:r>
            <w:r w:rsidRPr="00CB0BC7">
              <w:rPr>
                <w:b w:val="0"/>
              </w:rPr>
              <w:t xml:space="preserve"> the lighting equipment installed accurately?</w:t>
            </w:r>
          </w:p>
        </w:tc>
        <w:tc>
          <w:tcPr>
            <w:tcW w:w="714" w:type="dxa"/>
            <w:tcBorders>
              <w:top w:val="none" w:sz="0" w:space="0" w:color="auto"/>
              <w:bottom w:val="none" w:sz="0" w:space="0" w:color="auto"/>
            </w:tcBorders>
            <w:vAlign w:val="center"/>
          </w:tcPr>
          <w:p w14:paraId="4583AD28" w14:textId="4B68A624"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
                  <w:enabled/>
                  <w:calcOnExit w:val="0"/>
                  <w:checkBox>
                    <w:sizeAuto/>
                    <w:default w:val="0"/>
                    <w:checked w:val="0"/>
                  </w:checkBox>
                </w:ffData>
              </w:fldChar>
            </w:r>
            <w:r w:rsidRPr="00CB0BC7">
              <w:instrText xml:space="preserve"> FORMCHECKBOX </w:instrText>
            </w:r>
            <w:r w:rsidR="008778FC">
              <w:fldChar w:fldCharType="separate"/>
            </w:r>
            <w:r w:rsidRPr="00CB0BC7">
              <w:fldChar w:fldCharType="end"/>
            </w:r>
          </w:p>
        </w:tc>
        <w:tc>
          <w:tcPr>
            <w:tcW w:w="730" w:type="dxa"/>
            <w:tcBorders>
              <w:top w:val="none" w:sz="0" w:space="0" w:color="auto"/>
              <w:bottom w:val="none" w:sz="0" w:space="0" w:color="auto"/>
            </w:tcBorders>
            <w:vAlign w:val="center"/>
          </w:tcPr>
          <w:p w14:paraId="6796BD22" w14:textId="2ACA992D"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
                  <w:enabled/>
                  <w:calcOnExit w:val="0"/>
                  <w:checkBox>
                    <w:sizeAuto/>
                    <w:default w:val="0"/>
                    <w:checked w:val="0"/>
                  </w:checkBox>
                </w:ffData>
              </w:fldChar>
            </w:r>
            <w:r w:rsidRPr="00CB0BC7">
              <w:instrText xml:space="preserve"> FORMCHECKBOX </w:instrText>
            </w:r>
            <w:r w:rsidR="008778FC">
              <w:fldChar w:fldCharType="separate"/>
            </w:r>
            <w:r w:rsidRPr="00CB0BC7">
              <w:fldChar w:fldCharType="end"/>
            </w:r>
          </w:p>
        </w:tc>
        <w:tc>
          <w:tcPr>
            <w:tcW w:w="1687" w:type="dxa"/>
            <w:tcBorders>
              <w:top w:val="none" w:sz="0" w:space="0" w:color="auto"/>
              <w:bottom w:val="none" w:sz="0" w:space="0" w:color="auto"/>
            </w:tcBorders>
            <w:vAlign w:val="center"/>
          </w:tcPr>
          <w:p w14:paraId="1CE2A6E2" w14:textId="1F410CBE"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
                  <w:enabled/>
                  <w:calcOnExit w:val="0"/>
                  <w:checkBox>
                    <w:sizeAuto/>
                    <w:default w:val="0"/>
                    <w:checked w:val="0"/>
                  </w:checkBox>
                </w:ffData>
              </w:fldChar>
            </w:r>
            <w:r w:rsidRPr="00CB0BC7">
              <w:instrText xml:space="preserve"> FORMCHECKBOX </w:instrText>
            </w:r>
            <w:r w:rsidR="008778FC">
              <w:fldChar w:fldCharType="separate"/>
            </w:r>
            <w:r w:rsidRPr="00CB0BC7">
              <w:fldChar w:fldCharType="end"/>
            </w:r>
          </w:p>
        </w:tc>
        <w:sdt>
          <w:sdtPr>
            <w:id w:val="-1202010421"/>
            <w:placeholder>
              <w:docPart w:val="49DDE875248546E2888EBB43206D919B"/>
            </w:placeholder>
            <w:showingPlcHdr/>
          </w:sdtPr>
          <w:sdtEndPr/>
          <w:sdtContent>
            <w:tc>
              <w:tcPr>
                <w:tcW w:w="2728" w:type="dxa"/>
                <w:tcBorders>
                  <w:top w:val="none" w:sz="0" w:space="0" w:color="auto"/>
                  <w:bottom w:val="none" w:sz="0" w:space="0" w:color="auto"/>
                  <w:right w:val="none" w:sz="0" w:space="0" w:color="auto"/>
                </w:tcBorders>
              </w:tcPr>
              <w:p w14:paraId="3E28E44C" w14:textId="59660BB1" w:rsidR="00285C82" w:rsidRPr="00CB0BC7" w:rsidRDefault="00AB0D73"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285C82" w:rsidRPr="00CB0BC7" w14:paraId="0A973701" w14:textId="77777777" w:rsidTr="00770516">
        <w:trPr>
          <w:trHeight w:val="301"/>
        </w:trPr>
        <w:tc>
          <w:tcPr>
            <w:cnfStyle w:val="001000000000" w:firstRow="0" w:lastRow="0" w:firstColumn="1" w:lastColumn="0" w:oddVBand="0" w:evenVBand="0" w:oddHBand="0" w:evenHBand="0" w:firstRowFirstColumn="0" w:firstRowLastColumn="0" w:lastRowFirstColumn="0" w:lastRowLastColumn="0"/>
            <w:tcW w:w="3789" w:type="dxa"/>
          </w:tcPr>
          <w:p w14:paraId="27BC6B31" w14:textId="77777777" w:rsidR="00285C82" w:rsidRPr="00CB0BC7" w:rsidRDefault="00285C82" w:rsidP="00285C82">
            <w:pPr>
              <w:pStyle w:val="BodyText"/>
              <w:rPr>
                <w:b w:val="0"/>
              </w:rPr>
            </w:pPr>
            <w:r w:rsidRPr="00F067A7">
              <w:rPr>
                <w:b w:val="0"/>
              </w:rPr>
              <w:t>Is</w:t>
            </w:r>
            <w:r w:rsidRPr="00CB0BC7">
              <w:rPr>
                <w:b w:val="0"/>
              </w:rPr>
              <w:t xml:space="preserve"> the lighting equipment oriented and mounted accurately?</w:t>
            </w:r>
          </w:p>
        </w:tc>
        <w:tc>
          <w:tcPr>
            <w:tcW w:w="714" w:type="dxa"/>
            <w:vAlign w:val="center"/>
          </w:tcPr>
          <w:p w14:paraId="0268F645" w14:textId="74618043"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ed w:val="0"/>
                  </w:checkBox>
                </w:ffData>
              </w:fldChar>
            </w:r>
            <w:r w:rsidRPr="00CB0BC7">
              <w:instrText xml:space="preserve"> FORMCHECKBOX </w:instrText>
            </w:r>
            <w:r w:rsidR="008778FC">
              <w:fldChar w:fldCharType="separate"/>
            </w:r>
            <w:r w:rsidRPr="00CB0BC7">
              <w:fldChar w:fldCharType="end"/>
            </w:r>
          </w:p>
        </w:tc>
        <w:tc>
          <w:tcPr>
            <w:tcW w:w="730" w:type="dxa"/>
            <w:vAlign w:val="center"/>
          </w:tcPr>
          <w:p w14:paraId="0FBC62C7" w14:textId="35FEF6CD"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
                  <w:enabled/>
                  <w:calcOnExit w:val="0"/>
                  <w:checkBox>
                    <w:sizeAuto/>
                    <w:default w:val="0"/>
                    <w:checked w:val="0"/>
                  </w:checkBox>
                </w:ffData>
              </w:fldChar>
            </w:r>
            <w:r w:rsidRPr="00CB0BC7">
              <w:instrText xml:space="preserve"> FORMCHECKBOX </w:instrText>
            </w:r>
            <w:r w:rsidR="008778FC">
              <w:fldChar w:fldCharType="separate"/>
            </w:r>
            <w:r w:rsidRPr="00CB0BC7">
              <w:fldChar w:fldCharType="end"/>
            </w:r>
          </w:p>
        </w:tc>
        <w:tc>
          <w:tcPr>
            <w:tcW w:w="1687" w:type="dxa"/>
            <w:vAlign w:val="center"/>
          </w:tcPr>
          <w:p w14:paraId="49261821" w14:textId="19F003A6"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
                  <w:enabled/>
                  <w:calcOnExit w:val="0"/>
                  <w:checkBox>
                    <w:sizeAuto/>
                    <w:default w:val="0"/>
                    <w:checked w:val="0"/>
                  </w:checkBox>
                </w:ffData>
              </w:fldChar>
            </w:r>
            <w:r w:rsidRPr="00CB0BC7">
              <w:instrText xml:space="preserve"> FORMCHECKBOX </w:instrText>
            </w:r>
            <w:r w:rsidR="008778FC">
              <w:fldChar w:fldCharType="separate"/>
            </w:r>
            <w:r w:rsidRPr="00CB0BC7">
              <w:fldChar w:fldCharType="end"/>
            </w:r>
          </w:p>
        </w:tc>
        <w:sdt>
          <w:sdtPr>
            <w:id w:val="-1742783019"/>
            <w:placeholder>
              <w:docPart w:val="C74A0FCDA8E84A118ACA1F74B4B5EA94"/>
            </w:placeholder>
            <w:showingPlcHdr/>
          </w:sdtPr>
          <w:sdtEndPr/>
          <w:sdtContent>
            <w:tc>
              <w:tcPr>
                <w:tcW w:w="2728" w:type="dxa"/>
              </w:tcPr>
              <w:p w14:paraId="55787E6E" w14:textId="2BBE4F4F" w:rsidR="00285C82" w:rsidRPr="00CB0BC7" w:rsidRDefault="00770516"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285C82" w:rsidRPr="00CB0BC7" w14:paraId="4F18C755" w14:textId="77777777" w:rsidTr="0077051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789" w:type="dxa"/>
            <w:tcBorders>
              <w:top w:val="none" w:sz="0" w:space="0" w:color="auto"/>
              <w:left w:val="none" w:sz="0" w:space="0" w:color="auto"/>
              <w:bottom w:val="none" w:sz="0" w:space="0" w:color="auto"/>
            </w:tcBorders>
          </w:tcPr>
          <w:p w14:paraId="6625CA32" w14:textId="77777777" w:rsidR="00285C82" w:rsidRPr="00CB0BC7" w:rsidRDefault="00285C82" w:rsidP="00285C82">
            <w:pPr>
              <w:pStyle w:val="BodyText"/>
              <w:rPr>
                <w:b w:val="0"/>
              </w:rPr>
            </w:pPr>
            <w:r w:rsidRPr="00CB0BC7">
              <w:rPr>
                <w:b w:val="0"/>
              </w:rPr>
              <w:t>Are portable generators used to operate any of the lighting equipment?</w:t>
            </w:r>
          </w:p>
        </w:tc>
        <w:tc>
          <w:tcPr>
            <w:tcW w:w="714" w:type="dxa"/>
            <w:tcBorders>
              <w:top w:val="none" w:sz="0" w:space="0" w:color="auto"/>
              <w:bottom w:val="none" w:sz="0" w:space="0" w:color="auto"/>
            </w:tcBorders>
            <w:vAlign w:val="center"/>
            <w:hideMark/>
          </w:tcPr>
          <w:p w14:paraId="52CAE024"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730" w:type="dxa"/>
            <w:tcBorders>
              <w:top w:val="none" w:sz="0" w:space="0" w:color="auto"/>
              <w:bottom w:val="none" w:sz="0" w:space="0" w:color="auto"/>
            </w:tcBorders>
            <w:vAlign w:val="center"/>
            <w:hideMark/>
          </w:tcPr>
          <w:p w14:paraId="4C05A835"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1687" w:type="dxa"/>
            <w:tcBorders>
              <w:top w:val="none" w:sz="0" w:space="0" w:color="auto"/>
              <w:bottom w:val="none" w:sz="0" w:space="0" w:color="auto"/>
            </w:tcBorders>
            <w:vAlign w:val="center"/>
          </w:tcPr>
          <w:p w14:paraId="1012DF03"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1663466323"/>
            <w:placeholder>
              <w:docPart w:val="B111C7760B084AF0AC56CF0F4D1E4718"/>
            </w:placeholder>
            <w:showingPlcHdr/>
          </w:sdtPr>
          <w:sdtEndPr/>
          <w:sdtContent>
            <w:tc>
              <w:tcPr>
                <w:tcW w:w="2728" w:type="dxa"/>
                <w:tcBorders>
                  <w:top w:val="none" w:sz="0" w:space="0" w:color="auto"/>
                  <w:bottom w:val="none" w:sz="0" w:space="0" w:color="auto"/>
                  <w:right w:val="none" w:sz="0" w:space="0" w:color="auto"/>
                </w:tcBorders>
              </w:tcPr>
              <w:p w14:paraId="3F021CD4" w14:textId="24DD1B42" w:rsidR="00285C82" w:rsidRPr="00CB0BC7" w:rsidRDefault="00770516"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285C82" w:rsidRPr="00CB0BC7" w14:paraId="5908805F" w14:textId="77777777" w:rsidTr="00770516">
        <w:trPr>
          <w:trHeight w:val="301"/>
        </w:trPr>
        <w:tc>
          <w:tcPr>
            <w:cnfStyle w:val="001000000000" w:firstRow="0" w:lastRow="0" w:firstColumn="1" w:lastColumn="0" w:oddVBand="0" w:evenVBand="0" w:oddHBand="0" w:evenHBand="0" w:firstRowFirstColumn="0" w:firstRowLastColumn="0" w:lastRowFirstColumn="0" w:lastRowLastColumn="0"/>
            <w:tcW w:w="3789" w:type="dxa"/>
          </w:tcPr>
          <w:p w14:paraId="04A3EB50" w14:textId="77777777" w:rsidR="00285C82" w:rsidRPr="00CB0BC7" w:rsidRDefault="00285C82" w:rsidP="00285C82">
            <w:pPr>
              <w:pStyle w:val="BodyText"/>
              <w:rPr>
                <w:b w:val="0"/>
              </w:rPr>
            </w:pPr>
            <w:r w:rsidRPr="00F067A7">
              <w:rPr>
                <w:b w:val="0"/>
              </w:rPr>
              <w:t>Is</w:t>
            </w:r>
            <w:r w:rsidRPr="00CB0BC7">
              <w:rPr>
                <w:b w:val="0"/>
              </w:rPr>
              <w:t xml:space="preserve"> the lighting equipment spaced correctly?</w:t>
            </w:r>
          </w:p>
        </w:tc>
        <w:tc>
          <w:tcPr>
            <w:tcW w:w="714" w:type="dxa"/>
            <w:vAlign w:val="center"/>
          </w:tcPr>
          <w:p w14:paraId="1F8710F7"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730" w:type="dxa"/>
            <w:vAlign w:val="center"/>
          </w:tcPr>
          <w:p w14:paraId="1BA2905A"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1687" w:type="dxa"/>
            <w:vAlign w:val="center"/>
          </w:tcPr>
          <w:p w14:paraId="46887E26"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153804774"/>
            <w:placeholder>
              <w:docPart w:val="4A4D115BA59B4FF1ABDB894A2E88C39D"/>
            </w:placeholder>
            <w:showingPlcHdr/>
          </w:sdtPr>
          <w:sdtEndPr/>
          <w:sdtContent>
            <w:tc>
              <w:tcPr>
                <w:tcW w:w="2728" w:type="dxa"/>
              </w:tcPr>
              <w:p w14:paraId="7D5C4D25" w14:textId="7A48CE76" w:rsidR="00285C82" w:rsidRPr="00CB0BC7" w:rsidRDefault="00770516"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bl>
    <w:p w14:paraId="3631A723" w14:textId="02D05B69" w:rsidR="003229FA" w:rsidRPr="006079CC" w:rsidRDefault="003229FA" w:rsidP="0070014C">
      <w:pPr>
        <w:pStyle w:val="TableCaption"/>
      </w:pPr>
    </w:p>
    <w:tbl>
      <w:tblPr>
        <w:tblStyle w:val="LightList-Accent1"/>
        <w:tblW w:w="5038" w:type="pct"/>
        <w:tblBorders>
          <w:insideH w:val="single" w:sz="4" w:space="0" w:color="0F2887" w:themeColor="accent1"/>
        </w:tblBorders>
        <w:tblLayout w:type="fixed"/>
        <w:tblLook w:val="04A0" w:firstRow="1" w:lastRow="0" w:firstColumn="1" w:lastColumn="0" w:noHBand="0" w:noVBand="1"/>
      </w:tblPr>
      <w:tblGrid>
        <w:gridCol w:w="3412"/>
        <w:gridCol w:w="1202"/>
        <w:gridCol w:w="1175"/>
        <w:gridCol w:w="1210"/>
        <w:gridCol w:w="637"/>
        <w:gridCol w:w="2013"/>
      </w:tblGrid>
      <w:tr w:rsidR="00285C82" w:rsidRPr="00CB0BC7" w14:paraId="6B86B30B" w14:textId="77777777" w:rsidTr="00770516">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6"/>
            <w:hideMark/>
          </w:tcPr>
          <w:p w14:paraId="29E5AF66" w14:textId="77777777" w:rsidR="00285C82" w:rsidRPr="00CB0BC7" w:rsidRDefault="00285C82" w:rsidP="00285C82">
            <w:pPr>
              <w:pStyle w:val="BodyText"/>
            </w:pPr>
            <w:r w:rsidRPr="00CB0BC7">
              <w:t>Illumination for Construction Operations</w:t>
            </w:r>
          </w:p>
        </w:tc>
      </w:tr>
      <w:tr w:rsidR="00770516" w:rsidRPr="00CB0BC7" w14:paraId="36E50E88" w14:textId="77777777" w:rsidTr="00770516">
        <w:trPr>
          <w:cnfStyle w:val="100000000000" w:firstRow="1" w:lastRow="0" w:firstColumn="0" w:lastColumn="0" w:oddVBand="0" w:evenVBand="0" w:oddHBand="0" w:evenHBand="0" w:firstRowFirstColumn="0" w:firstRowLastColumn="0" w:lastRowFirstColumn="0" w:lastRowLastColumn="0"/>
          <w:trHeight w:val="1034"/>
          <w:tblHeader/>
        </w:trPr>
        <w:tc>
          <w:tcPr>
            <w:cnfStyle w:val="001000000000" w:firstRow="0" w:lastRow="0" w:firstColumn="1" w:lastColumn="0" w:oddVBand="0" w:evenVBand="0" w:oddHBand="0" w:evenHBand="0" w:firstRowFirstColumn="0" w:firstRowLastColumn="0" w:lastRowFirstColumn="0" w:lastRowLastColumn="0"/>
            <w:tcW w:w="1768" w:type="pct"/>
            <w:shd w:val="clear" w:color="auto" w:fill="auto"/>
          </w:tcPr>
          <w:p w14:paraId="298FA8C8" w14:textId="77777777" w:rsidR="00285C82" w:rsidRPr="00CB0BC7" w:rsidRDefault="00285C82" w:rsidP="00285C82">
            <w:pPr>
              <w:pStyle w:val="BodyText"/>
              <w:rPr>
                <w:b w:val="0"/>
                <w:color w:val="000000" w:themeColor="text1"/>
              </w:rPr>
            </w:pPr>
            <w:r w:rsidRPr="00CB0BC7">
              <w:rPr>
                <w:b w:val="0"/>
                <w:color w:val="000000" w:themeColor="text1"/>
              </w:rPr>
              <w:t>Question(s)</w:t>
            </w:r>
          </w:p>
        </w:tc>
        <w:tc>
          <w:tcPr>
            <w:tcW w:w="623" w:type="pct"/>
            <w:shd w:val="clear" w:color="auto" w:fill="auto"/>
          </w:tcPr>
          <w:p w14:paraId="074AB6D5" w14:textId="77777777" w:rsidR="00285C82" w:rsidRPr="00CB0BC7"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CB0BC7">
              <w:rPr>
                <w:b w:val="0"/>
                <w:color w:val="000000" w:themeColor="text1"/>
              </w:rPr>
              <w:t>Level I - Low</w:t>
            </w:r>
          </w:p>
          <w:p w14:paraId="5854C95E" w14:textId="77777777" w:rsidR="00285C82" w:rsidRPr="00CB0BC7"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CB0BC7">
              <w:rPr>
                <w:b w:val="0"/>
                <w:color w:val="000000" w:themeColor="text1"/>
              </w:rPr>
              <w:t>Accuracy Tasks</w:t>
            </w:r>
          </w:p>
        </w:tc>
        <w:tc>
          <w:tcPr>
            <w:tcW w:w="609" w:type="pct"/>
            <w:shd w:val="clear" w:color="auto" w:fill="auto"/>
          </w:tcPr>
          <w:p w14:paraId="47BDF9A2" w14:textId="77777777" w:rsidR="00285C82" w:rsidRPr="00CB0BC7"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CB0BC7">
              <w:rPr>
                <w:b w:val="0"/>
                <w:color w:val="000000" w:themeColor="text1"/>
              </w:rPr>
              <w:t xml:space="preserve">Level </w:t>
            </w:r>
            <w:r w:rsidRPr="00F067A7">
              <w:rPr>
                <w:b w:val="0"/>
                <w:color w:val="000000" w:themeColor="text1"/>
              </w:rPr>
              <w:t>II</w:t>
            </w:r>
            <w:r w:rsidRPr="00CB0BC7">
              <w:rPr>
                <w:b w:val="0"/>
                <w:color w:val="000000" w:themeColor="text1"/>
              </w:rPr>
              <w:t>- Moderate</w:t>
            </w:r>
          </w:p>
          <w:p w14:paraId="5E1E9790" w14:textId="77777777" w:rsidR="00285C82" w:rsidRPr="00CB0BC7"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CB0BC7">
              <w:rPr>
                <w:b w:val="0"/>
                <w:color w:val="000000" w:themeColor="text1"/>
              </w:rPr>
              <w:t>Accuracy Tasks</w:t>
            </w:r>
          </w:p>
        </w:tc>
        <w:tc>
          <w:tcPr>
            <w:tcW w:w="627" w:type="pct"/>
            <w:shd w:val="clear" w:color="auto" w:fill="auto"/>
          </w:tcPr>
          <w:p w14:paraId="56A955BD" w14:textId="77777777" w:rsidR="00285C82" w:rsidRPr="00CB0BC7"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CB0BC7">
              <w:rPr>
                <w:b w:val="0"/>
                <w:color w:val="000000" w:themeColor="text1"/>
              </w:rPr>
              <w:t xml:space="preserve">Level </w:t>
            </w:r>
            <w:r w:rsidRPr="00F067A7">
              <w:rPr>
                <w:b w:val="0"/>
                <w:color w:val="000000" w:themeColor="text1"/>
              </w:rPr>
              <w:t>III</w:t>
            </w:r>
            <w:r w:rsidRPr="00CB0BC7">
              <w:rPr>
                <w:b w:val="0"/>
                <w:color w:val="000000" w:themeColor="text1"/>
              </w:rPr>
              <w:t xml:space="preserve"> - High</w:t>
            </w:r>
          </w:p>
          <w:p w14:paraId="394B191D" w14:textId="77777777" w:rsidR="00285C82" w:rsidRPr="00CB0BC7"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CB0BC7">
              <w:rPr>
                <w:b w:val="0"/>
                <w:color w:val="000000" w:themeColor="text1"/>
              </w:rPr>
              <w:t>Accuracy Tasks</w:t>
            </w:r>
          </w:p>
        </w:tc>
        <w:tc>
          <w:tcPr>
            <w:tcW w:w="330" w:type="pct"/>
            <w:shd w:val="clear" w:color="auto" w:fill="auto"/>
          </w:tcPr>
          <w:p w14:paraId="110F4521" w14:textId="77777777" w:rsidR="00285C82" w:rsidRPr="00CB0BC7"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CB0BC7">
              <w:rPr>
                <w:b w:val="0"/>
                <w:color w:val="000000" w:themeColor="text1"/>
              </w:rPr>
              <w:t>N/A</w:t>
            </w:r>
          </w:p>
        </w:tc>
        <w:tc>
          <w:tcPr>
            <w:tcW w:w="1042" w:type="pct"/>
            <w:shd w:val="clear" w:color="auto" w:fill="auto"/>
          </w:tcPr>
          <w:p w14:paraId="11DBC36E" w14:textId="77777777" w:rsidR="00285C82" w:rsidRPr="00CB0BC7"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CB0BC7">
              <w:rPr>
                <w:b w:val="0"/>
                <w:color w:val="000000" w:themeColor="text1"/>
              </w:rPr>
              <w:t>Comments, if any</w:t>
            </w:r>
          </w:p>
        </w:tc>
      </w:tr>
      <w:tr w:rsidR="00770516" w:rsidRPr="00CB0BC7" w14:paraId="5A53384A" w14:textId="77777777" w:rsidTr="00770516">
        <w:trPr>
          <w:cnfStyle w:val="000000100000" w:firstRow="0" w:lastRow="0" w:firstColumn="0" w:lastColumn="0" w:oddVBand="0" w:evenVBand="0" w:oddHBand="1" w:evenHBand="0" w:firstRowFirstColumn="0" w:firstRowLastColumn="0" w:lastRowFirstColumn="0" w:lastRowLastColumn="0"/>
          <w:trHeight w:val="818"/>
        </w:trPr>
        <w:tc>
          <w:tcPr>
            <w:cnfStyle w:val="001000000000" w:firstRow="0" w:lastRow="0" w:firstColumn="1" w:lastColumn="0" w:oddVBand="0" w:evenVBand="0" w:oddHBand="0" w:evenHBand="0" w:firstRowFirstColumn="0" w:firstRowLastColumn="0" w:lastRowFirstColumn="0" w:lastRowLastColumn="0"/>
            <w:tcW w:w="1768" w:type="pct"/>
          </w:tcPr>
          <w:p w14:paraId="0C6B3A65" w14:textId="77777777" w:rsidR="00285C82" w:rsidRPr="00CB0BC7" w:rsidRDefault="00285C82" w:rsidP="00285C82">
            <w:pPr>
              <w:pStyle w:val="BodyText"/>
              <w:rPr>
                <w:b w:val="0"/>
              </w:rPr>
            </w:pPr>
            <w:r w:rsidRPr="00CB0BC7">
              <w:rPr>
                <w:b w:val="0"/>
              </w:rPr>
              <w:t>What illumination levels and average minimum illuminance are maintained for the following tasks?</w:t>
            </w:r>
          </w:p>
        </w:tc>
        <w:tc>
          <w:tcPr>
            <w:tcW w:w="623" w:type="pct"/>
          </w:tcPr>
          <w:p w14:paraId="08ABF702"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p>
        </w:tc>
        <w:tc>
          <w:tcPr>
            <w:tcW w:w="609" w:type="pct"/>
          </w:tcPr>
          <w:p w14:paraId="482FB1B0"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p>
        </w:tc>
        <w:tc>
          <w:tcPr>
            <w:tcW w:w="627" w:type="pct"/>
          </w:tcPr>
          <w:p w14:paraId="68C07BFC"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p>
        </w:tc>
        <w:tc>
          <w:tcPr>
            <w:tcW w:w="330" w:type="pct"/>
          </w:tcPr>
          <w:p w14:paraId="3B616497"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p>
        </w:tc>
        <w:tc>
          <w:tcPr>
            <w:tcW w:w="1042" w:type="pct"/>
          </w:tcPr>
          <w:p w14:paraId="225CB9DE"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p>
        </w:tc>
      </w:tr>
      <w:tr w:rsidR="00770516" w:rsidRPr="00CB0BC7" w14:paraId="4DCF6693" w14:textId="77777777" w:rsidTr="00770516">
        <w:trPr>
          <w:trHeight w:val="301"/>
        </w:trPr>
        <w:tc>
          <w:tcPr>
            <w:cnfStyle w:val="001000000000" w:firstRow="0" w:lastRow="0" w:firstColumn="1" w:lastColumn="0" w:oddVBand="0" w:evenVBand="0" w:oddHBand="0" w:evenHBand="0" w:firstRowFirstColumn="0" w:firstRowLastColumn="0" w:lastRowFirstColumn="0" w:lastRowLastColumn="0"/>
            <w:tcW w:w="1768" w:type="pct"/>
          </w:tcPr>
          <w:p w14:paraId="45A34307" w14:textId="77777777" w:rsidR="00285C82" w:rsidRPr="00CB0BC7" w:rsidRDefault="00285C82" w:rsidP="00060D62">
            <w:pPr>
              <w:pStyle w:val="BodyText"/>
              <w:numPr>
                <w:ilvl w:val="0"/>
                <w:numId w:val="31"/>
              </w:numPr>
              <w:rPr>
                <w:b w:val="0"/>
              </w:rPr>
            </w:pPr>
            <w:r w:rsidRPr="00CB0BC7">
              <w:rPr>
                <w:b w:val="0"/>
              </w:rPr>
              <w:t>Excavation—regular, lateral ditch, channel</w:t>
            </w:r>
          </w:p>
        </w:tc>
        <w:tc>
          <w:tcPr>
            <w:tcW w:w="623" w:type="pct"/>
            <w:vAlign w:val="center"/>
          </w:tcPr>
          <w:p w14:paraId="234F3CB6" w14:textId="54030870"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ed w:val="0"/>
                  </w:checkBox>
                </w:ffData>
              </w:fldChar>
            </w:r>
            <w:r w:rsidRPr="00CB0BC7">
              <w:instrText xml:space="preserve"> FORMCHECKBOX </w:instrText>
            </w:r>
            <w:r w:rsidR="008778FC">
              <w:fldChar w:fldCharType="separate"/>
            </w:r>
            <w:r w:rsidRPr="00CB0BC7">
              <w:fldChar w:fldCharType="end"/>
            </w:r>
          </w:p>
        </w:tc>
        <w:tc>
          <w:tcPr>
            <w:tcW w:w="609" w:type="pct"/>
            <w:vAlign w:val="center"/>
          </w:tcPr>
          <w:p w14:paraId="31D8CB70"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27" w:type="pct"/>
            <w:vAlign w:val="center"/>
          </w:tcPr>
          <w:p w14:paraId="65015FCD"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30" w:type="pct"/>
            <w:vAlign w:val="center"/>
          </w:tcPr>
          <w:p w14:paraId="00C52CB2"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928581947"/>
            <w:placeholder>
              <w:docPart w:val="181DD13DF85645CFBC70A2211E74DDB4"/>
            </w:placeholder>
            <w:showingPlcHdr/>
          </w:sdtPr>
          <w:sdtEndPr/>
          <w:sdtContent>
            <w:tc>
              <w:tcPr>
                <w:tcW w:w="1042" w:type="pct"/>
              </w:tcPr>
              <w:p w14:paraId="27504763" w14:textId="2DE54EA7" w:rsidR="00285C82" w:rsidRPr="00CB0BC7" w:rsidRDefault="00770516"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770516" w:rsidRPr="00CB0BC7" w14:paraId="17A3416B" w14:textId="77777777" w:rsidTr="0077051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68" w:type="pct"/>
          </w:tcPr>
          <w:p w14:paraId="289EF0EE" w14:textId="77777777" w:rsidR="00285C82" w:rsidRPr="00CB0BC7" w:rsidRDefault="00285C82" w:rsidP="00060D62">
            <w:pPr>
              <w:pStyle w:val="BodyText"/>
              <w:numPr>
                <w:ilvl w:val="0"/>
                <w:numId w:val="31"/>
              </w:numPr>
              <w:rPr>
                <w:b w:val="0"/>
              </w:rPr>
            </w:pPr>
            <w:r w:rsidRPr="00CB0BC7">
              <w:rPr>
                <w:b w:val="0"/>
              </w:rPr>
              <w:t>Embankment, filling and compaction</w:t>
            </w:r>
          </w:p>
        </w:tc>
        <w:tc>
          <w:tcPr>
            <w:tcW w:w="623" w:type="pct"/>
            <w:vAlign w:val="center"/>
          </w:tcPr>
          <w:p w14:paraId="748D9C3F"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09" w:type="pct"/>
            <w:vAlign w:val="center"/>
          </w:tcPr>
          <w:p w14:paraId="77B00928" w14:textId="13E454B9"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ed w:val="0"/>
                  </w:checkBox>
                </w:ffData>
              </w:fldChar>
            </w:r>
            <w:r w:rsidRPr="00CB0BC7">
              <w:instrText xml:space="preserve"> FORMCHECKBOX </w:instrText>
            </w:r>
            <w:r w:rsidR="008778FC">
              <w:fldChar w:fldCharType="separate"/>
            </w:r>
            <w:r w:rsidRPr="00CB0BC7">
              <w:fldChar w:fldCharType="end"/>
            </w:r>
          </w:p>
        </w:tc>
        <w:tc>
          <w:tcPr>
            <w:tcW w:w="627" w:type="pct"/>
            <w:vAlign w:val="center"/>
          </w:tcPr>
          <w:p w14:paraId="375C2F81" w14:textId="58BD3954"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ed w:val="0"/>
                  </w:checkBox>
                </w:ffData>
              </w:fldChar>
            </w:r>
            <w:r w:rsidRPr="00CB0BC7">
              <w:instrText xml:space="preserve"> FORMCHECKBOX </w:instrText>
            </w:r>
            <w:r w:rsidR="008778FC">
              <w:fldChar w:fldCharType="separate"/>
            </w:r>
            <w:r w:rsidRPr="00CB0BC7">
              <w:fldChar w:fldCharType="end"/>
            </w:r>
          </w:p>
        </w:tc>
        <w:tc>
          <w:tcPr>
            <w:tcW w:w="330" w:type="pct"/>
            <w:vAlign w:val="center"/>
          </w:tcPr>
          <w:p w14:paraId="669737F6"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40520672"/>
            <w:placeholder>
              <w:docPart w:val="4EBC9138C3394FAFA978BA5A20824CB1"/>
            </w:placeholder>
            <w:showingPlcHdr/>
          </w:sdtPr>
          <w:sdtEndPr/>
          <w:sdtContent>
            <w:tc>
              <w:tcPr>
                <w:tcW w:w="1042" w:type="pct"/>
              </w:tcPr>
              <w:p w14:paraId="524AB8E0" w14:textId="513F0423" w:rsidR="00285C82" w:rsidRPr="00CB0BC7" w:rsidRDefault="00770516"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770516" w:rsidRPr="00CB0BC7" w14:paraId="13BB4B49" w14:textId="77777777" w:rsidTr="00770516">
        <w:trPr>
          <w:trHeight w:val="301"/>
        </w:trPr>
        <w:tc>
          <w:tcPr>
            <w:cnfStyle w:val="001000000000" w:firstRow="0" w:lastRow="0" w:firstColumn="1" w:lastColumn="0" w:oddVBand="0" w:evenVBand="0" w:oddHBand="0" w:evenHBand="0" w:firstRowFirstColumn="0" w:firstRowLastColumn="0" w:lastRowFirstColumn="0" w:lastRowLastColumn="0"/>
            <w:tcW w:w="1768" w:type="pct"/>
          </w:tcPr>
          <w:p w14:paraId="6D1169C1" w14:textId="77777777" w:rsidR="00285C82" w:rsidRPr="00CB0BC7" w:rsidRDefault="00285C82" w:rsidP="00060D62">
            <w:pPr>
              <w:pStyle w:val="BodyText"/>
              <w:numPr>
                <w:ilvl w:val="0"/>
                <w:numId w:val="31"/>
              </w:numPr>
              <w:rPr>
                <w:b w:val="0"/>
              </w:rPr>
            </w:pPr>
            <w:r w:rsidRPr="00CB0BC7">
              <w:rPr>
                <w:b w:val="0"/>
              </w:rPr>
              <w:t>Barrier walls, traffic separators</w:t>
            </w:r>
          </w:p>
        </w:tc>
        <w:tc>
          <w:tcPr>
            <w:tcW w:w="623" w:type="pct"/>
            <w:vAlign w:val="center"/>
          </w:tcPr>
          <w:p w14:paraId="501300AE"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09" w:type="pct"/>
            <w:vAlign w:val="center"/>
          </w:tcPr>
          <w:p w14:paraId="040DFEE3"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27" w:type="pct"/>
            <w:vAlign w:val="center"/>
          </w:tcPr>
          <w:p w14:paraId="27F7FE9E"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30" w:type="pct"/>
            <w:vAlign w:val="center"/>
          </w:tcPr>
          <w:p w14:paraId="6FEFB70E" w14:textId="223CDE93"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ed w:val="0"/>
                  </w:checkBox>
                </w:ffData>
              </w:fldChar>
            </w:r>
            <w:r w:rsidRPr="00CB0BC7">
              <w:instrText xml:space="preserve"> FORMCHECKBOX </w:instrText>
            </w:r>
            <w:r w:rsidR="008778FC">
              <w:fldChar w:fldCharType="separate"/>
            </w:r>
            <w:r w:rsidRPr="00CB0BC7">
              <w:fldChar w:fldCharType="end"/>
            </w:r>
          </w:p>
        </w:tc>
        <w:sdt>
          <w:sdtPr>
            <w:id w:val="2082324674"/>
            <w:placeholder>
              <w:docPart w:val="79C48CF5D1984038B22B3A3262C22790"/>
            </w:placeholder>
            <w:showingPlcHdr/>
          </w:sdtPr>
          <w:sdtEndPr/>
          <w:sdtContent>
            <w:tc>
              <w:tcPr>
                <w:tcW w:w="1042" w:type="pct"/>
              </w:tcPr>
              <w:p w14:paraId="5A4E951C" w14:textId="152B1BFF" w:rsidR="00285C82" w:rsidRPr="00CB0BC7" w:rsidRDefault="00770516"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770516" w:rsidRPr="00CB0BC7" w14:paraId="2C717054" w14:textId="77777777" w:rsidTr="0077051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68" w:type="pct"/>
          </w:tcPr>
          <w:p w14:paraId="1343E984" w14:textId="77777777" w:rsidR="00285C82" w:rsidRPr="00CB0BC7" w:rsidRDefault="00285C82" w:rsidP="00060D62">
            <w:pPr>
              <w:pStyle w:val="BodyText"/>
              <w:numPr>
                <w:ilvl w:val="0"/>
                <w:numId w:val="31"/>
              </w:numPr>
              <w:rPr>
                <w:b w:val="0"/>
              </w:rPr>
            </w:pPr>
            <w:r w:rsidRPr="00CB0BC7">
              <w:rPr>
                <w:b w:val="0"/>
              </w:rPr>
              <w:t>Milling and removal</w:t>
            </w:r>
          </w:p>
        </w:tc>
        <w:tc>
          <w:tcPr>
            <w:tcW w:w="623" w:type="pct"/>
            <w:vAlign w:val="center"/>
          </w:tcPr>
          <w:p w14:paraId="2F62370F"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09" w:type="pct"/>
            <w:vAlign w:val="center"/>
          </w:tcPr>
          <w:p w14:paraId="65E70693"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27" w:type="pct"/>
            <w:vAlign w:val="center"/>
          </w:tcPr>
          <w:p w14:paraId="6AF42438"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30" w:type="pct"/>
            <w:vAlign w:val="center"/>
          </w:tcPr>
          <w:p w14:paraId="331E6AFC"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1576555975"/>
            <w:placeholder>
              <w:docPart w:val="90FE4E54DB834210B31C2EA3ED5F99CC"/>
            </w:placeholder>
            <w:showingPlcHdr/>
          </w:sdtPr>
          <w:sdtEndPr/>
          <w:sdtContent>
            <w:tc>
              <w:tcPr>
                <w:tcW w:w="1042" w:type="pct"/>
              </w:tcPr>
              <w:p w14:paraId="30FB1C17" w14:textId="7F487E8E" w:rsidR="00285C82" w:rsidRPr="00CB0BC7" w:rsidRDefault="00770516"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770516" w:rsidRPr="00CB0BC7" w14:paraId="5834DAC8" w14:textId="77777777" w:rsidTr="00770516">
        <w:trPr>
          <w:trHeight w:val="301"/>
        </w:trPr>
        <w:tc>
          <w:tcPr>
            <w:cnfStyle w:val="001000000000" w:firstRow="0" w:lastRow="0" w:firstColumn="1" w:lastColumn="0" w:oddVBand="0" w:evenVBand="0" w:oddHBand="0" w:evenHBand="0" w:firstRowFirstColumn="0" w:firstRowLastColumn="0" w:lastRowFirstColumn="0" w:lastRowLastColumn="0"/>
            <w:tcW w:w="1768" w:type="pct"/>
          </w:tcPr>
          <w:p w14:paraId="16EF156B" w14:textId="77777777" w:rsidR="00285C82" w:rsidRPr="00CB0BC7" w:rsidRDefault="00285C82" w:rsidP="00060D62">
            <w:pPr>
              <w:pStyle w:val="BodyText"/>
              <w:numPr>
                <w:ilvl w:val="0"/>
                <w:numId w:val="31"/>
              </w:numPr>
              <w:rPr>
                <w:b w:val="0"/>
              </w:rPr>
            </w:pPr>
            <w:r w:rsidRPr="00CB0BC7">
              <w:rPr>
                <w:b w:val="0"/>
              </w:rPr>
              <w:t>Resurfacing</w:t>
            </w:r>
          </w:p>
        </w:tc>
        <w:tc>
          <w:tcPr>
            <w:tcW w:w="623" w:type="pct"/>
            <w:vAlign w:val="center"/>
          </w:tcPr>
          <w:p w14:paraId="6D15679C"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09" w:type="pct"/>
            <w:vAlign w:val="center"/>
          </w:tcPr>
          <w:p w14:paraId="6934BF49"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27" w:type="pct"/>
            <w:vAlign w:val="center"/>
          </w:tcPr>
          <w:p w14:paraId="279B37DA"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30" w:type="pct"/>
            <w:vAlign w:val="center"/>
          </w:tcPr>
          <w:p w14:paraId="08BA61FE"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1422755686"/>
            <w:placeholder>
              <w:docPart w:val="948C4AA44DCB4DBDB0ECED3297ED6343"/>
            </w:placeholder>
            <w:showingPlcHdr/>
          </w:sdtPr>
          <w:sdtEndPr/>
          <w:sdtContent>
            <w:tc>
              <w:tcPr>
                <w:tcW w:w="1042" w:type="pct"/>
              </w:tcPr>
              <w:p w14:paraId="714DFECC" w14:textId="62274A0D" w:rsidR="00285C82" w:rsidRPr="00CB0BC7" w:rsidRDefault="00770516"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770516" w:rsidRPr="00CB0BC7" w14:paraId="1750750B" w14:textId="77777777" w:rsidTr="0077051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68" w:type="pct"/>
          </w:tcPr>
          <w:p w14:paraId="7EBA2277" w14:textId="77777777" w:rsidR="00285C82" w:rsidRPr="00CB0BC7" w:rsidRDefault="00285C82" w:rsidP="00060D62">
            <w:pPr>
              <w:pStyle w:val="BodyText"/>
              <w:numPr>
                <w:ilvl w:val="0"/>
                <w:numId w:val="31"/>
              </w:numPr>
              <w:rPr>
                <w:b w:val="0"/>
              </w:rPr>
            </w:pPr>
            <w:r w:rsidRPr="00CB0BC7">
              <w:rPr>
                <w:b w:val="0"/>
              </w:rPr>
              <w:t>Concrete pavement construction</w:t>
            </w:r>
          </w:p>
        </w:tc>
        <w:tc>
          <w:tcPr>
            <w:tcW w:w="623" w:type="pct"/>
            <w:vAlign w:val="center"/>
          </w:tcPr>
          <w:p w14:paraId="45C91A14"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09" w:type="pct"/>
            <w:vAlign w:val="center"/>
          </w:tcPr>
          <w:p w14:paraId="4EFA4C01"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27" w:type="pct"/>
            <w:vAlign w:val="center"/>
          </w:tcPr>
          <w:p w14:paraId="73429AED"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30" w:type="pct"/>
            <w:vAlign w:val="center"/>
          </w:tcPr>
          <w:p w14:paraId="5D3E6AC2"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1232740691"/>
            <w:placeholder>
              <w:docPart w:val="93EDC9660B1E4201A45D770F70221E62"/>
            </w:placeholder>
            <w:showingPlcHdr/>
          </w:sdtPr>
          <w:sdtEndPr/>
          <w:sdtContent>
            <w:tc>
              <w:tcPr>
                <w:tcW w:w="1042" w:type="pct"/>
              </w:tcPr>
              <w:p w14:paraId="3E928DA3" w14:textId="660F924D" w:rsidR="00285C82" w:rsidRPr="00CB0BC7" w:rsidRDefault="00770516"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770516" w:rsidRPr="00CB0BC7" w14:paraId="460EB4DC" w14:textId="77777777" w:rsidTr="00770516">
        <w:trPr>
          <w:trHeight w:val="301"/>
        </w:trPr>
        <w:tc>
          <w:tcPr>
            <w:cnfStyle w:val="001000000000" w:firstRow="0" w:lastRow="0" w:firstColumn="1" w:lastColumn="0" w:oddVBand="0" w:evenVBand="0" w:oddHBand="0" w:evenHBand="0" w:firstRowFirstColumn="0" w:firstRowLastColumn="0" w:lastRowFirstColumn="0" w:lastRowLastColumn="0"/>
            <w:tcW w:w="1768" w:type="pct"/>
          </w:tcPr>
          <w:p w14:paraId="04A6DDC6" w14:textId="77777777" w:rsidR="00285C82" w:rsidRPr="00CB0BC7" w:rsidRDefault="00285C82" w:rsidP="00060D62">
            <w:pPr>
              <w:pStyle w:val="BodyText"/>
              <w:numPr>
                <w:ilvl w:val="0"/>
                <w:numId w:val="31"/>
              </w:numPr>
              <w:rPr>
                <w:b w:val="0"/>
              </w:rPr>
            </w:pPr>
            <w:r w:rsidRPr="00CB0BC7">
              <w:rPr>
                <w:b w:val="0"/>
              </w:rPr>
              <w:t>Subgrade stabilization and construction</w:t>
            </w:r>
          </w:p>
        </w:tc>
        <w:tc>
          <w:tcPr>
            <w:tcW w:w="623" w:type="pct"/>
            <w:vAlign w:val="center"/>
          </w:tcPr>
          <w:p w14:paraId="10969FF1"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09" w:type="pct"/>
            <w:vAlign w:val="center"/>
          </w:tcPr>
          <w:p w14:paraId="7D829E10"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27" w:type="pct"/>
            <w:vAlign w:val="center"/>
          </w:tcPr>
          <w:p w14:paraId="16F6D0E3"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30" w:type="pct"/>
            <w:vAlign w:val="center"/>
          </w:tcPr>
          <w:p w14:paraId="15B85EB9"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1852829738"/>
            <w:placeholder>
              <w:docPart w:val="3790BC6BB7F64E21B4ACF2691735B40C"/>
            </w:placeholder>
            <w:showingPlcHdr/>
          </w:sdtPr>
          <w:sdtEndPr/>
          <w:sdtContent>
            <w:tc>
              <w:tcPr>
                <w:tcW w:w="1042" w:type="pct"/>
              </w:tcPr>
              <w:p w14:paraId="5D1692E8" w14:textId="6B68CF39" w:rsidR="00285C82" w:rsidRPr="00CB0BC7" w:rsidRDefault="00770516"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770516" w:rsidRPr="00CB0BC7" w14:paraId="0486FE49" w14:textId="77777777" w:rsidTr="0077051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68" w:type="pct"/>
          </w:tcPr>
          <w:p w14:paraId="3D3D28F3" w14:textId="77777777" w:rsidR="00285C82" w:rsidRPr="00CB0BC7" w:rsidRDefault="00285C82" w:rsidP="00060D62">
            <w:pPr>
              <w:pStyle w:val="BodyText"/>
              <w:numPr>
                <w:ilvl w:val="0"/>
                <w:numId w:val="31"/>
              </w:numPr>
              <w:rPr>
                <w:b w:val="0"/>
              </w:rPr>
            </w:pPr>
            <w:r w:rsidRPr="00CB0BC7">
              <w:rPr>
                <w:b w:val="0"/>
              </w:rPr>
              <w:t>Base courses—clay, cement, asphalt</w:t>
            </w:r>
          </w:p>
        </w:tc>
        <w:tc>
          <w:tcPr>
            <w:tcW w:w="623" w:type="pct"/>
            <w:vAlign w:val="center"/>
          </w:tcPr>
          <w:p w14:paraId="6E58C1A0"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09" w:type="pct"/>
            <w:vAlign w:val="center"/>
          </w:tcPr>
          <w:p w14:paraId="5E08FEAD"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27" w:type="pct"/>
            <w:vAlign w:val="center"/>
          </w:tcPr>
          <w:p w14:paraId="1A1F0DE3"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30" w:type="pct"/>
            <w:vAlign w:val="center"/>
          </w:tcPr>
          <w:p w14:paraId="34648B8B"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1807608267"/>
            <w:placeholder>
              <w:docPart w:val="8A65963A2F514D7591A5B8ECE9B41264"/>
            </w:placeholder>
            <w:showingPlcHdr/>
          </w:sdtPr>
          <w:sdtEndPr/>
          <w:sdtContent>
            <w:tc>
              <w:tcPr>
                <w:tcW w:w="1042" w:type="pct"/>
              </w:tcPr>
              <w:p w14:paraId="104A1151" w14:textId="1934E7E4" w:rsidR="00285C82" w:rsidRPr="00CB0BC7" w:rsidRDefault="00770516"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770516" w:rsidRPr="00CB0BC7" w14:paraId="58201F1F" w14:textId="77777777" w:rsidTr="00770516">
        <w:trPr>
          <w:trHeight w:val="301"/>
        </w:trPr>
        <w:tc>
          <w:tcPr>
            <w:cnfStyle w:val="001000000000" w:firstRow="0" w:lastRow="0" w:firstColumn="1" w:lastColumn="0" w:oddVBand="0" w:evenVBand="0" w:oddHBand="0" w:evenHBand="0" w:firstRowFirstColumn="0" w:firstRowLastColumn="0" w:lastRowFirstColumn="0" w:lastRowLastColumn="0"/>
            <w:tcW w:w="1768" w:type="pct"/>
          </w:tcPr>
          <w:p w14:paraId="49D5F04A" w14:textId="77777777" w:rsidR="00285C82" w:rsidRPr="00CB0BC7" w:rsidRDefault="00285C82" w:rsidP="00060D62">
            <w:pPr>
              <w:pStyle w:val="BodyText"/>
              <w:numPr>
                <w:ilvl w:val="0"/>
                <w:numId w:val="31"/>
              </w:numPr>
              <w:rPr>
                <w:b w:val="0"/>
              </w:rPr>
            </w:pPr>
            <w:r w:rsidRPr="00CB0BC7">
              <w:rPr>
                <w:b w:val="0"/>
              </w:rPr>
              <w:t>Surface treatment</w:t>
            </w:r>
          </w:p>
        </w:tc>
        <w:tc>
          <w:tcPr>
            <w:tcW w:w="623" w:type="pct"/>
            <w:vAlign w:val="center"/>
          </w:tcPr>
          <w:p w14:paraId="2F702272"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09" w:type="pct"/>
            <w:vAlign w:val="center"/>
          </w:tcPr>
          <w:p w14:paraId="7BE647E7"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27" w:type="pct"/>
            <w:vAlign w:val="center"/>
          </w:tcPr>
          <w:p w14:paraId="4C61569D"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30" w:type="pct"/>
            <w:vAlign w:val="center"/>
          </w:tcPr>
          <w:p w14:paraId="4D449BE0"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1986814951"/>
            <w:placeholder>
              <w:docPart w:val="326626E4217E4637BBE47E64D4AF3798"/>
            </w:placeholder>
            <w:showingPlcHdr/>
          </w:sdtPr>
          <w:sdtEndPr/>
          <w:sdtContent>
            <w:tc>
              <w:tcPr>
                <w:tcW w:w="1042" w:type="pct"/>
              </w:tcPr>
              <w:p w14:paraId="5C1CCE38" w14:textId="6F4A7C82" w:rsidR="00285C82" w:rsidRPr="00CB0BC7" w:rsidRDefault="00770516"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770516" w:rsidRPr="00CB0BC7" w14:paraId="683CF51B" w14:textId="77777777" w:rsidTr="0077051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68" w:type="pct"/>
          </w:tcPr>
          <w:p w14:paraId="6356CDDD" w14:textId="77777777" w:rsidR="00285C82" w:rsidRPr="00CB0BC7" w:rsidRDefault="00285C82" w:rsidP="00060D62">
            <w:pPr>
              <w:pStyle w:val="BodyText"/>
              <w:numPr>
                <w:ilvl w:val="0"/>
                <w:numId w:val="31"/>
              </w:numPr>
              <w:rPr>
                <w:b w:val="0"/>
              </w:rPr>
            </w:pPr>
            <w:r w:rsidRPr="00CB0BC7">
              <w:rPr>
                <w:b w:val="0"/>
              </w:rPr>
              <w:t>Waterproofing/sealing</w:t>
            </w:r>
          </w:p>
        </w:tc>
        <w:tc>
          <w:tcPr>
            <w:tcW w:w="623" w:type="pct"/>
            <w:vAlign w:val="center"/>
          </w:tcPr>
          <w:p w14:paraId="14247CD1"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09" w:type="pct"/>
            <w:vAlign w:val="center"/>
          </w:tcPr>
          <w:p w14:paraId="56D5161F"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27" w:type="pct"/>
            <w:vAlign w:val="center"/>
          </w:tcPr>
          <w:p w14:paraId="47BE85F1"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30" w:type="pct"/>
            <w:vAlign w:val="center"/>
          </w:tcPr>
          <w:p w14:paraId="732550DB"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1633170863"/>
            <w:placeholder>
              <w:docPart w:val="4D1E3273990F44F18D7E8956FF82BD4B"/>
            </w:placeholder>
            <w:showingPlcHdr/>
          </w:sdtPr>
          <w:sdtEndPr/>
          <w:sdtContent>
            <w:tc>
              <w:tcPr>
                <w:tcW w:w="1042" w:type="pct"/>
              </w:tcPr>
              <w:p w14:paraId="799BC762" w14:textId="7CDFD994" w:rsidR="00285C82" w:rsidRPr="00CB0BC7" w:rsidRDefault="00770516"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 xml:space="preserve">Click here to enter </w:t>
                </w:r>
                <w:r w:rsidRPr="00D903E8">
                  <w:rPr>
                    <w:rStyle w:val="PlaceholderText"/>
                  </w:rPr>
                  <w:lastRenderedPageBreak/>
                  <w:t>text.</w:t>
                </w:r>
              </w:p>
            </w:tc>
          </w:sdtContent>
        </w:sdt>
      </w:tr>
      <w:tr w:rsidR="00770516" w:rsidRPr="00CB0BC7" w14:paraId="4FC3BC74" w14:textId="77777777" w:rsidTr="00770516">
        <w:trPr>
          <w:trHeight w:val="301"/>
        </w:trPr>
        <w:tc>
          <w:tcPr>
            <w:cnfStyle w:val="001000000000" w:firstRow="0" w:lastRow="0" w:firstColumn="1" w:lastColumn="0" w:oddVBand="0" w:evenVBand="0" w:oddHBand="0" w:evenHBand="0" w:firstRowFirstColumn="0" w:firstRowLastColumn="0" w:lastRowFirstColumn="0" w:lastRowLastColumn="0"/>
            <w:tcW w:w="1768" w:type="pct"/>
          </w:tcPr>
          <w:p w14:paraId="05940C6A" w14:textId="77777777" w:rsidR="00285C82" w:rsidRPr="00CB0BC7" w:rsidRDefault="00285C82" w:rsidP="00060D62">
            <w:pPr>
              <w:pStyle w:val="BodyText"/>
              <w:numPr>
                <w:ilvl w:val="0"/>
                <w:numId w:val="31"/>
              </w:numPr>
              <w:rPr>
                <w:b w:val="0"/>
              </w:rPr>
            </w:pPr>
            <w:r w:rsidRPr="00CB0BC7">
              <w:rPr>
                <w:b w:val="0"/>
              </w:rPr>
              <w:lastRenderedPageBreak/>
              <w:t>Sidewalk construction</w:t>
            </w:r>
          </w:p>
        </w:tc>
        <w:tc>
          <w:tcPr>
            <w:tcW w:w="623" w:type="pct"/>
            <w:vAlign w:val="center"/>
          </w:tcPr>
          <w:p w14:paraId="1BACFECD"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09" w:type="pct"/>
            <w:vAlign w:val="center"/>
          </w:tcPr>
          <w:p w14:paraId="56B7AC1A"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27" w:type="pct"/>
            <w:vAlign w:val="center"/>
          </w:tcPr>
          <w:p w14:paraId="5F525309"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30" w:type="pct"/>
            <w:vAlign w:val="center"/>
          </w:tcPr>
          <w:p w14:paraId="74486831"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1750458784"/>
            <w:placeholder>
              <w:docPart w:val="8D350094807B425F942B53D6289C6917"/>
            </w:placeholder>
            <w:showingPlcHdr/>
          </w:sdtPr>
          <w:sdtEndPr/>
          <w:sdtContent>
            <w:tc>
              <w:tcPr>
                <w:tcW w:w="1042" w:type="pct"/>
              </w:tcPr>
              <w:p w14:paraId="18D21D88" w14:textId="09BC5DE4" w:rsidR="00285C82" w:rsidRPr="00CB0BC7" w:rsidRDefault="00770516"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770516" w:rsidRPr="00CB0BC7" w14:paraId="06B077A6" w14:textId="77777777" w:rsidTr="0077051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68" w:type="pct"/>
          </w:tcPr>
          <w:p w14:paraId="23218403" w14:textId="77777777" w:rsidR="00285C82" w:rsidRPr="00CB0BC7" w:rsidRDefault="00285C82" w:rsidP="00060D62">
            <w:pPr>
              <w:pStyle w:val="BodyText"/>
              <w:numPr>
                <w:ilvl w:val="0"/>
                <w:numId w:val="31"/>
              </w:numPr>
              <w:rPr>
                <w:b w:val="0"/>
              </w:rPr>
            </w:pPr>
            <w:r w:rsidRPr="00CB0BC7">
              <w:rPr>
                <w:b w:val="0"/>
              </w:rPr>
              <w:t>Riprap placement</w:t>
            </w:r>
          </w:p>
        </w:tc>
        <w:tc>
          <w:tcPr>
            <w:tcW w:w="623" w:type="pct"/>
            <w:vAlign w:val="center"/>
          </w:tcPr>
          <w:p w14:paraId="57D220B5"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09" w:type="pct"/>
            <w:vAlign w:val="center"/>
          </w:tcPr>
          <w:p w14:paraId="333DB3BE"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27" w:type="pct"/>
            <w:vAlign w:val="center"/>
          </w:tcPr>
          <w:p w14:paraId="612560C1"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30" w:type="pct"/>
            <w:vAlign w:val="center"/>
          </w:tcPr>
          <w:p w14:paraId="71FDB90E"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391312922"/>
            <w:placeholder>
              <w:docPart w:val="5FD501EF938B4F48AAF18B75E28900DB"/>
            </w:placeholder>
            <w:showingPlcHdr/>
          </w:sdtPr>
          <w:sdtEndPr/>
          <w:sdtContent>
            <w:tc>
              <w:tcPr>
                <w:tcW w:w="1042" w:type="pct"/>
              </w:tcPr>
              <w:p w14:paraId="2DB15256" w14:textId="55C398CD" w:rsidR="00285C82" w:rsidRPr="00CB0BC7" w:rsidRDefault="00770516"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bl>
    <w:p w14:paraId="3AEADCF1" w14:textId="0E4F842B" w:rsidR="004C217D" w:rsidRDefault="004C217D" w:rsidP="004C217D">
      <w:pPr>
        <w:jc w:val="center"/>
      </w:pPr>
    </w:p>
    <w:tbl>
      <w:tblPr>
        <w:tblStyle w:val="LightList-Accent1"/>
        <w:tblW w:w="5000" w:type="pct"/>
        <w:tblBorders>
          <w:insideH w:val="single" w:sz="4" w:space="0" w:color="0F2887" w:themeColor="accent1"/>
        </w:tblBorders>
        <w:tblLayout w:type="fixed"/>
        <w:tblLook w:val="04A0" w:firstRow="1" w:lastRow="0" w:firstColumn="1" w:lastColumn="0" w:noHBand="0" w:noVBand="1"/>
      </w:tblPr>
      <w:tblGrid>
        <w:gridCol w:w="3413"/>
        <w:gridCol w:w="802"/>
        <w:gridCol w:w="389"/>
        <w:gridCol w:w="709"/>
        <w:gridCol w:w="481"/>
        <w:gridCol w:w="553"/>
        <w:gridCol w:w="745"/>
        <w:gridCol w:w="814"/>
        <w:gridCol w:w="1670"/>
      </w:tblGrid>
      <w:tr w:rsidR="004C217D" w:rsidRPr="00CB0BC7" w14:paraId="0C0EBD3E" w14:textId="77777777" w:rsidTr="00770516">
        <w:trPr>
          <w:cnfStyle w:val="100000000000" w:firstRow="1" w:lastRow="0" w:firstColumn="0" w:lastColumn="0" w:oddVBand="0" w:evenVBand="0" w:oddHBand="0"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5000" w:type="pct"/>
            <w:gridSpan w:val="9"/>
          </w:tcPr>
          <w:p w14:paraId="5F2AE7E2" w14:textId="2BF4731A" w:rsidR="004C217D" w:rsidRPr="004C217D" w:rsidRDefault="004C217D" w:rsidP="004C217D">
            <w:pPr>
              <w:pStyle w:val="BodyText"/>
            </w:pPr>
            <w:r w:rsidRPr="00CB0BC7">
              <w:t>Illumination for Construction Operations</w:t>
            </w:r>
            <w:r w:rsidR="0003660B">
              <w:t xml:space="preserve"> (continued)</w:t>
            </w:r>
          </w:p>
        </w:tc>
      </w:tr>
      <w:tr w:rsidR="004C217D" w:rsidRPr="00CB0BC7" w14:paraId="78CDEBD6" w14:textId="77777777" w:rsidTr="0077051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82" w:type="pct"/>
            <w:shd w:val="clear" w:color="auto" w:fill="auto"/>
          </w:tcPr>
          <w:p w14:paraId="2C7EBBD5" w14:textId="77777777" w:rsidR="004C217D" w:rsidRPr="00CB0BC7" w:rsidRDefault="004C217D" w:rsidP="004C217D">
            <w:pPr>
              <w:pStyle w:val="BodyText"/>
              <w:rPr>
                <w:b w:val="0"/>
                <w:color w:val="000000" w:themeColor="text1"/>
              </w:rPr>
            </w:pPr>
            <w:r w:rsidRPr="00CB0BC7">
              <w:rPr>
                <w:b w:val="0"/>
                <w:color w:val="000000" w:themeColor="text1"/>
              </w:rPr>
              <w:t>Question(s)</w:t>
            </w:r>
          </w:p>
        </w:tc>
        <w:tc>
          <w:tcPr>
            <w:tcW w:w="622" w:type="pct"/>
            <w:gridSpan w:val="2"/>
            <w:shd w:val="clear" w:color="auto" w:fill="auto"/>
          </w:tcPr>
          <w:p w14:paraId="14F898B9" w14:textId="77777777" w:rsidR="004C217D" w:rsidRPr="004C217D" w:rsidRDefault="004C217D" w:rsidP="004C217D">
            <w:pPr>
              <w:pStyle w:val="BodyText"/>
              <w:cnfStyle w:val="000000100000" w:firstRow="0" w:lastRow="0" w:firstColumn="0" w:lastColumn="0" w:oddVBand="0" w:evenVBand="0" w:oddHBand="1" w:evenHBand="0" w:firstRowFirstColumn="0" w:firstRowLastColumn="0" w:lastRowFirstColumn="0" w:lastRowLastColumn="0"/>
              <w:rPr>
                <w:color w:val="000000" w:themeColor="text1"/>
              </w:rPr>
            </w:pPr>
            <w:r w:rsidRPr="004C217D">
              <w:rPr>
                <w:color w:val="000000" w:themeColor="text1"/>
              </w:rPr>
              <w:t>Level I - Low</w:t>
            </w:r>
          </w:p>
          <w:p w14:paraId="2007A97B" w14:textId="77777777" w:rsidR="004C217D" w:rsidRPr="004C217D" w:rsidRDefault="004C217D" w:rsidP="004C217D">
            <w:pPr>
              <w:pStyle w:val="BodyText"/>
              <w:cnfStyle w:val="000000100000" w:firstRow="0" w:lastRow="0" w:firstColumn="0" w:lastColumn="0" w:oddVBand="0" w:evenVBand="0" w:oddHBand="1" w:evenHBand="0" w:firstRowFirstColumn="0" w:firstRowLastColumn="0" w:lastRowFirstColumn="0" w:lastRowLastColumn="0"/>
              <w:rPr>
                <w:color w:val="000000" w:themeColor="text1"/>
              </w:rPr>
            </w:pPr>
            <w:r w:rsidRPr="004C217D">
              <w:rPr>
                <w:color w:val="000000" w:themeColor="text1"/>
              </w:rPr>
              <w:t>Accuracy Tasks</w:t>
            </w:r>
          </w:p>
        </w:tc>
        <w:tc>
          <w:tcPr>
            <w:tcW w:w="621" w:type="pct"/>
            <w:gridSpan w:val="2"/>
            <w:shd w:val="clear" w:color="auto" w:fill="auto"/>
          </w:tcPr>
          <w:p w14:paraId="60FD96F8" w14:textId="77777777" w:rsidR="004C217D" w:rsidRPr="004C217D" w:rsidRDefault="004C217D" w:rsidP="004C217D">
            <w:pPr>
              <w:pStyle w:val="BodyText"/>
              <w:cnfStyle w:val="000000100000" w:firstRow="0" w:lastRow="0" w:firstColumn="0" w:lastColumn="0" w:oddVBand="0" w:evenVBand="0" w:oddHBand="1" w:evenHBand="0" w:firstRowFirstColumn="0" w:firstRowLastColumn="0" w:lastRowFirstColumn="0" w:lastRowLastColumn="0"/>
              <w:rPr>
                <w:color w:val="000000" w:themeColor="text1"/>
              </w:rPr>
            </w:pPr>
            <w:r w:rsidRPr="004C217D">
              <w:rPr>
                <w:color w:val="000000" w:themeColor="text1"/>
              </w:rPr>
              <w:t xml:space="preserve">Level </w:t>
            </w:r>
            <w:r w:rsidRPr="00F067A7">
              <w:rPr>
                <w:color w:val="000000" w:themeColor="text1"/>
              </w:rPr>
              <w:t>II</w:t>
            </w:r>
            <w:r w:rsidRPr="004C217D">
              <w:rPr>
                <w:color w:val="000000" w:themeColor="text1"/>
              </w:rPr>
              <w:t>- Moderate</w:t>
            </w:r>
          </w:p>
          <w:p w14:paraId="7B958646" w14:textId="77777777" w:rsidR="004C217D" w:rsidRPr="004C217D" w:rsidRDefault="004C217D" w:rsidP="004C217D">
            <w:pPr>
              <w:pStyle w:val="BodyText"/>
              <w:cnfStyle w:val="000000100000" w:firstRow="0" w:lastRow="0" w:firstColumn="0" w:lastColumn="0" w:oddVBand="0" w:evenVBand="0" w:oddHBand="1" w:evenHBand="0" w:firstRowFirstColumn="0" w:firstRowLastColumn="0" w:lastRowFirstColumn="0" w:lastRowLastColumn="0"/>
              <w:rPr>
                <w:color w:val="000000" w:themeColor="text1"/>
              </w:rPr>
            </w:pPr>
            <w:r w:rsidRPr="004C217D">
              <w:rPr>
                <w:color w:val="000000" w:themeColor="text1"/>
              </w:rPr>
              <w:t>Accuracy Tasks</w:t>
            </w:r>
          </w:p>
        </w:tc>
        <w:tc>
          <w:tcPr>
            <w:tcW w:w="678" w:type="pct"/>
            <w:gridSpan w:val="2"/>
            <w:shd w:val="clear" w:color="auto" w:fill="auto"/>
          </w:tcPr>
          <w:p w14:paraId="324D37FF" w14:textId="77777777" w:rsidR="004C217D" w:rsidRPr="004C217D" w:rsidRDefault="004C217D" w:rsidP="004C217D">
            <w:pPr>
              <w:pStyle w:val="BodyText"/>
              <w:cnfStyle w:val="000000100000" w:firstRow="0" w:lastRow="0" w:firstColumn="0" w:lastColumn="0" w:oddVBand="0" w:evenVBand="0" w:oddHBand="1" w:evenHBand="0" w:firstRowFirstColumn="0" w:firstRowLastColumn="0" w:lastRowFirstColumn="0" w:lastRowLastColumn="0"/>
              <w:rPr>
                <w:color w:val="000000" w:themeColor="text1"/>
              </w:rPr>
            </w:pPr>
            <w:r w:rsidRPr="004C217D">
              <w:rPr>
                <w:color w:val="000000" w:themeColor="text1"/>
              </w:rPr>
              <w:t xml:space="preserve">Level </w:t>
            </w:r>
            <w:r w:rsidRPr="00F067A7">
              <w:rPr>
                <w:color w:val="000000" w:themeColor="text1"/>
              </w:rPr>
              <w:t>III</w:t>
            </w:r>
            <w:r w:rsidRPr="004C217D">
              <w:rPr>
                <w:color w:val="000000" w:themeColor="text1"/>
              </w:rPr>
              <w:t xml:space="preserve"> - High</w:t>
            </w:r>
          </w:p>
          <w:p w14:paraId="576A022F" w14:textId="77777777" w:rsidR="004C217D" w:rsidRPr="004C217D" w:rsidRDefault="004C217D" w:rsidP="004C217D">
            <w:pPr>
              <w:pStyle w:val="BodyText"/>
              <w:cnfStyle w:val="000000100000" w:firstRow="0" w:lastRow="0" w:firstColumn="0" w:lastColumn="0" w:oddVBand="0" w:evenVBand="0" w:oddHBand="1" w:evenHBand="0" w:firstRowFirstColumn="0" w:firstRowLastColumn="0" w:lastRowFirstColumn="0" w:lastRowLastColumn="0"/>
              <w:rPr>
                <w:color w:val="000000" w:themeColor="text1"/>
              </w:rPr>
            </w:pPr>
            <w:r w:rsidRPr="004C217D">
              <w:rPr>
                <w:color w:val="000000" w:themeColor="text1"/>
              </w:rPr>
              <w:t>Accuracy Tasks</w:t>
            </w:r>
          </w:p>
        </w:tc>
        <w:tc>
          <w:tcPr>
            <w:tcW w:w="425" w:type="pct"/>
            <w:shd w:val="clear" w:color="auto" w:fill="auto"/>
          </w:tcPr>
          <w:p w14:paraId="18E2A908" w14:textId="77777777" w:rsidR="004C217D" w:rsidRPr="004C217D" w:rsidRDefault="004C217D" w:rsidP="004C217D">
            <w:pPr>
              <w:pStyle w:val="BodyText"/>
              <w:cnfStyle w:val="000000100000" w:firstRow="0" w:lastRow="0" w:firstColumn="0" w:lastColumn="0" w:oddVBand="0" w:evenVBand="0" w:oddHBand="1" w:evenHBand="0" w:firstRowFirstColumn="0" w:firstRowLastColumn="0" w:lastRowFirstColumn="0" w:lastRowLastColumn="0"/>
              <w:rPr>
                <w:color w:val="000000" w:themeColor="text1"/>
              </w:rPr>
            </w:pPr>
            <w:r w:rsidRPr="004C217D">
              <w:rPr>
                <w:color w:val="000000" w:themeColor="text1"/>
              </w:rPr>
              <w:t>N/A</w:t>
            </w:r>
          </w:p>
        </w:tc>
        <w:tc>
          <w:tcPr>
            <w:tcW w:w="873" w:type="pct"/>
            <w:shd w:val="clear" w:color="auto" w:fill="auto"/>
          </w:tcPr>
          <w:p w14:paraId="4A7B5738" w14:textId="77777777" w:rsidR="004C217D" w:rsidRPr="004C217D" w:rsidRDefault="009C2B13" w:rsidP="004C217D">
            <w:pPr>
              <w:pStyle w:val="BodyText"/>
              <w:cnfStyle w:val="000000100000" w:firstRow="0" w:lastRow="0" w:firstColumn="0" w:lastColumn="0" w:oddVBand="0" w:evenVBand="0" w:oddHBand="1" w:evenHBand="0" w:firstRowFirstColumn="0" w:firstRowLastColumn="0" w:lastRowFirstColumn="0" w:lastRowLastColumn="0"/>
            </w:pPr>
            <w:r w:rsidRPr="00CB0BC7">
              <w:rPr>
                <w:b/>
                <w:color w:val="000000" w:themeColor="text1"/>
              </w:rPr>
              <w:t>Comments, if any</w:t>
            </w:r>
          </w:p>
        </w:tc>
      </w:tr>
      <w:tr w:rsidR="004C217D" w:rsidRPr="00CB0BC7" w14:paraId="20445DEA" w14:textId="77777777" w:rsidTr="00770516">
        <w:trPr>
          <w:trHeight w:val="301"/>
        </w:trPr>
        <w:tc>
          <w:tcPr>
            <w:cnfStyle w:val="001000000000" w:firstRow="0" w:lastRow="0" w:firstColumn="1" w:lastColumn="0" w:oddVBand="0" w:evenVBand="0" w:oddHBand="0" w:evenHBand="0" w:firstRowFirstColumn="0" w:firstRowLastColumn="0" w:lastRowFirstColumn="0" w:lastRowLastColumn="0"/>
            <w:tcW w:w="1782" w:type="pct"/>
            <w:shd w:val="clear" w:color="auto" w:fill="auto"/>
          </w:tcPr>
          <w:p w14:paraId="0EDD718C" w14:textId="77777777" w:rsidR="004C217D" w:rsidRPr="004C217D" w:rsidRDefault="004C217D" w:rsidP="004C217D">
            <w:pPr>
              <w:pStyle w:val="BodyText"/>
              <w:numPr>
                <w:ilvl w:val="0"/>
                <w:numId w:val="31"/>
              </w:numPr>
              <w:rPr>
                <w:b w:val="0"/>
              </w:rPr>
            </w:pPr>
            <w:r w:rsidRPr="004C217D">
              <w:rPr>
                <w:b w:val="0"/>
              </w:rPr>
              <w:t>Guardrail/fencing installation</w:t>
            </w:r>
          </w:p>
        </w:tc>
        <w:tc>
          <w:tcPr>
            <w:tcW w:w="622" w:type="pct"/>
            <w:gridSpan w:val="2"/>
            <w:shd w:val="clear" w:color="auto" w:fill="auto"/>
            <w:vAlign w:val="center"/>
          </w:tcPr>
          <w:p w14:paraId="6059C4A0" w14:textId="77820D5F" w:rsidR="004C217D" w:rsidRPr="004C217D"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4C217D">
              <w:fldChar w:fldCharType="begin">
                <w:ffData>
                  <w:name w:val="Check1"/>
                  <w:enabled/>
                  <w:calcOnExit w:val="0"/>
                  <w:checkBox>
                    <w:sizeAuto/>
                    <w:default w:val="0"/>
                    <w:checked w:val="0"/>
                  </w:checkBox>
                </w:ffData>
              </w:fldChar>
            </w:r>
            <w:r w:rsidRPr="004C217D">
              <w:instrText xml:space="preserve"> FORMCHECKBOX </w:instrText>
            </w:r>
            <w:r w:rsidR="008778FC">
              <w:fldChar w:fldCharType="separate"/>
            </w:r>
            <w:r w:rsidRPr="004C217D">
              <w:fldChar w:fldCharType="end"/>
            </w:r>
          </w:p>
        </w:tc>
        <w:tc>
          <w:tcPr>
            <w:tcW w:w="621" w:type="pct"/>
            <w:gridSpan w:val="2"/>
            <w:shd w:val="clear" w:color="auto" w:fill="auto"/>
            <w:vAlign w:val="center"/>
          </w:tcPr>
          <w:p w14:paraId="6ED913E0" w14:textId="77777777" w:rsidR="004C217D" w:rsidRPr="004C217D"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4C217D">
              <w:fldChar w:fldCharType="begin">
                <w:ffData>
                  <w:name w:val="Check1"/>
                  <w:enabled/>
                  <w:calcOnExit w:val="0"/>
                  <w:checkBox>
                    <w:sizeAuto/>
                    <w:default w:val="0"/>
                  </w:checkBox>
                </w:ffData>
              </w:fldChar>
            </w:r>
            <w:r w:rsidRPr="004C217D">
              <w:instrText xml:space="preserve"> FORMCHECKBOX </w:instrText>
            </w:r>
            <w:r w:rsidR="008778FC">
              <w:fldChar w:fldCharType="separate"/>
            </w:r>
            <w:r w:rsidRPr="004C217D">
              <w:fldChar w:fldCharType="end"/>
            </w:r>
          </w:p>
        </w:tc>
        <w:tc>
          <w:tcPr>
            <w:tcW w:w="678" w:type="pct"/>
            <w:gridSpan w:val="2"/>
            <w:shd w:val="clear" w:color="auto" w:fill="auto"/>
            <w:vAlign w:val="center"/>
          </w:tcPr>
          <w:p w14:paraId="18DC6BD8" w14:textId="77777777" w:rsidR="004C217D" w:rsidRPr="004C217D"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4C217D">
              <w:fldChar w:fldCharType="begin">
                <w:ffData>
                  <w:name w:val="Check1"/>
                  <w:enabled/>
                  <w:calcOnExit w:val="0"/>
                  <w:checkBox>
                    <w:sizeAuto/>
                    <w:default w:val="0"/>
                  </w:checkBox>
                </w:ffData>
              </w:fldChar>
            </w:r>
            <w:r w:rsidRPr="004C217D">
              <w:instrText xml:space="preserve"> FORMCHECKBOX </w:instrText>
            </w:r>
            <w:r w:rsidR="008778FC">
              <w:fldChar w:fldCharType="separate"/>
            </w:r>
            <w:r w:rsidRPr="004C217D">
              <w:fldChar w:fldCharType="end"/>
            </w:r>
          </w:p>
        </w:tc>
        <w:tc>
          <w:tcPr>
            <w:tcW w:w="425" w:type="pct"/>
            <w:shd w:val="clear" w:color="auto" w:fill="auto"/>
            <w:vAlign w:val="center"/>
          </w:tcPr>
          <w:p w14:paraId="5B21ED7F" w14:textId="77777777" w:rsidR="004C217D" w:rsidRPr="004C217D"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4C217D">
              <w:fldChar w:fldCharType="begin">
                <w:ffData>
                  <w:name w:val="Check1"/>
                  <w:enabled/>
                  <w:calcOnExit w:val="0"/>
                  <w:checkBox>
                    <w:sizeAuto/>
                    <w:default w:val="0"/>
                  </w:checkBox>
                </w:ffData>
              </w:fldChar>
            </w:r>
            <w:r w:rsidRPr="004C217D">
              <w:instrText xml:space="preserve"> FORMCHECKBOX </w:instrText>
            </w:r>
            <w:r w:rsidR="008778FC">
              <w:fldChar w:fldCharType="separate"/>
            </w:r>
            <w:r w:rsidRPr="004C217D">
              <w:fldChar w:fldCharType="end"/>
            </w:r>
          </w:p>
        </w:tc>
        <w:sdt>
          <w:sdtPr>
            <w:id w:val="-1628617097"/>
            <w:placeholder>
              <w:docPart w:val="A2A412AED14C4263841F4E3D68F3C779"/>
            </w:placeholder>
            <w:showingPlcHdr/>
          </w:sdtPr>
          <w:sdtEndPr/>
          <w:sdtContent>
            <w:tc>
              <w:tcPr>
                <w:tcW w:w="873" w:type="pct"/>
                <w:shd w:val="clear" w:color="auto" w:fill="auto"/>
              </w:tcPr>
              <w:p w14:paraId="3FA10B89" w14:textId="4CED34CE" w:rsidR="004C217D" w:rsidRPr="004C217D" w:rsidRDefault="009F13AD" w:rsidP="004C217D">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4C217D" w:rsidRPr="00CB0BC7" w14:paraId="5BC8C47D" w14:textId="77777777" w:rsidTr="0077051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82" w:type="pct"/>
            <w:tcBorders>
              <w:top w:val="none" w:sz="0" w:space="0" w:color="auto"/>
              <w:left w:val="none" w:sz="0" w:space="0" w:color="auto"/>
              <w:bottom w:val="none" w:sz="0" w:space="0" w:color="auto"/>
            </w:tcBorders>
          </w:tcPr>
          <w:p w14:paraId="79D396FF" w14:textId="77777777" w:rsidR="004C217D" w:rsidRPr="00CB0BC7" w:rsidRDefault="004C217D" w:rsidP="004C217D">
            <w:pPr>
              <w:pStyle w:val="BodyText"/>
              <w:numPr>
                <w:ilvl w:val="0"/>
                <w:numId w:val="31"/>
              </w:numPr>
              <w:rPr>
                <w:b w:val="0"/>
              </w:rPr>
            </w:pPr>
            <w:r w:rsidRPr="00CB0BC7">
              <w:rPr>
                <w:b w:val="0"/>
              </w:rPr>
              <w:t>Pavement markings/markers placement</w:t>
            </w:r>
          </w:p>
        </w:tc>
        <w:tc>
          <w:tcPr>
            <w:tcW w:w="622" w:type="pct"/>
            <w:gridSpan w:val="2"/>
            <w:tcBorders>
              <w:top w:val="none" w:sz="0" w:space="0" w:color="auto"/>
              <w:bottom w:val="none" w:sz="0" w:space="0" w:color="auto"/>
            </w:tcBorders>
            <w:vAlign w:val="center"/>
          </w:tcPr>
          <w:p w14:paraId="4554AF4B" w14:textId="77777777" w:rsidR="004C217D" w:rsidRPr="00CB0BC7" w:rsidRDefault="004C217D" w:rsidP="004C217D">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21" w:type="pct"/>
            <w:gridSpan w:val="2"/>
            <w:tcBorders>
              <w:top w:val="none" w:sz="0" w:space="0" w:color="auto"/>
              <w:bottom w:val="none" w:sz="0" w:space="0" w:color="auto"/>
            </w:tcBorders>
            <w:vAlign w:val="center"/>
          </w:tcPr>
          <w:p w14:paraId="5CD5B76C" w14:textId="77777777" w:rsidR="004C217D" w:rsidRPr="00CB0BC7" w:rsidRDefault="004C217D" w:rsidP="004C217D">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78" w:type="pct"/>
            <w:gridSpan w:val="2"/>
            <w:tcBorders>
              <w:top w:val="none" w:sz="0" w:space="0" w:color="auto"/>
              <w:bottom w:val="none" w:sz="0" w:space="0" w:color="auto"/>
            </w:tcBorders>
            <w:vAlign w:val="center"/>
          </w:tcPr>
          <w:p w14:paraId="0DEA88A6" w14:textId="77777777" w:rsidR="004C217D" w:rsidRPr="00CB0BC7" w:rsidRDefault="004C217D" w:rsidP="004C217D">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425" w:type="pct"/>
            <w:tcBorders>
              <w:top w:val="none" w:sz="0" w:space="0" w:color="auto"/>
              <w:bottom w:val="none" w:sz="0" w:space="0" w:color="auto"/>
            </w:tcBorders>
            <w:vAlign w:val="center"/>
          </w:tcPr>
          <w:p w14:paraId="7988F6AF" w14:textId="77777777" w:rsidR="004C217D" w:rsidRPr="00CB0BC7" w:rsidRDefault="004C217D" w:rsidP="004C217D">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481351707"/>
            <w:placeholder>
              <w:docPart w:val="F967255EC91647AD9307A9024781ED69"/>
            </w:placeholder>
            <w:showingPlcHdr/>
          </w:sdtPr>
          <w:sdtEndPr/>
          <w:sdtContent>
            <w:tc>
              <w:tcPr>
                <w:tcW w:w="873" w:type="pct"/>
                <w:tcBorders>
                  <w:top w:val="none" w:sz="0" w:space="0" w:color="auto"/>
                  <w:bottom w:val="none" w:sz="0" w:space="0" w:color="auto"/>
                  <w:right w:val="none" w:sz="0" w:space="0" w:color="auto"/>
                </w:tcBorders>
              </w:tcPr>
              <w:p w14:paraId="166C8220" w14:textId="7E75E81D" w:rsidR="004C217D" w:rsidRPr="00CB0BC7" w:rsidRDefault="009F13AD" w:rsidP="004C217D">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4C217D" w:rsidRPr="00CB0BC7" w14:paraId="7AA78F0B" w14:textId="77777777" w:rsidTr="00770516">
        <w:trPr>
          <w:trHeight w:val="301"/>
        </w:trPr>
        <w:tc>
          <w:tcPr>
            <w:cnfStyle w:val="001000000000" w:firstRow="0" w:lastRow="0" w:firstColumn="1" w:lastColumn="0" w:oddVBand="0" w:evenVBand="0" w:oddHBand="0" w:evenHBand="0" w:firstRowFirstColumn="0" w:firstRowLastColumn="0" w:lastRowFirstColumn="0" w:lastRowLastColumn="0"/>
            <w:tcW w:w="1782" w:type="pct"/>
          </w:tcPr>
          <w:p w14:paraId="4026D876" w14:textId="77777777" w:rsidR="004C217D" w:rsidRPr="00CB0BC7" w:rsidRDefault="004C217D" w:rsidP="004C217D">
            <w:pPr>
              <w:pStyle w:val="BodyText"/>
              <w:numPr>
                <w:ilvl w:val="0"/>
                <w:numId w:val="31"/>
              </w:numPr>
              <w:rPr>
                <w:b w:val="0"/>
              </w:rPr>
            </w:pPr>
            <w:r w:rsidRPr="00CB0BC7">
              <w:rPr>
                <w:b w:val="0"/>
              </w:rPr>
              <w:t>Landscaping/grassing/</w:t>
            </w:r>
          </w:p>
          <w:p w14:paraId="2D4AF3AC" w14:textId="77777777" w:rsidR="004C217D" w:rsidRPr="00CB0BC7" w:rsidRDefault="004C217D" w:rsidP="004C217D">
            <w:pPr>
              <w:pStyle w:val="BodyText"/>
              <w:ind w:left="720"/>
              <w:rPr>
                <w:b w:val="0"/>
              </w:rPr>
            </w:pPr>
            <w:r w:rsidRPr="00CB0BC7">
              <w:rPr>
                <w:b w:val="0"/>
              </w:rPr>
              <w:t>sodding</w:t>
            </w:r>
          </w:p>
        </w:tc>
        <w:tc>
          <w:tcPr>
            <w:tcW w:w="622" w:type="pct"/>
            <w:gridSpan w:val="2"/>
            <w:vAlign w:val="center"/>
          </w:tcPr>
          <w:p w14:paraId="2F72C7EE" w14:textId="77777777" w:rsidR="004C217D" w:rsidRPr="00CB0BC7"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21" w:type="pct"/>
            <w:gridSpan w:val="2"/>
            <w:vAlign w:val="center"/>
          </w:tcPr>
          <w:p w14:paraId="616CC303" w14:textId="77777777" w:rsidR="004C217D" w:rsidRPr="00CB0BC7"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78" w:type="pct"/>
            <w:gridSpan w:val="2"/>
            <w:vAlign w:val="center"/>
          </w:tcPr>
          <w:p w14:paraId="248223DB" w14:textId="77777777" w:rsidR="004C217D" w:rsidRPr="00CB0BC7"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425" w:type="pct"/>
            <w:vAlign w:val="center"/>
          </w:tcPr>
          <w:p w14:paraId="2FA65343" w14:textId="77777777" w:rsidR="004C217D" w:rsidRPr="00CB0BC7"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1302734646"/>
            <w:placeholder>
              <w:docPart w:val="4983AEFDC7744E2FBCBEC38FD0EFC054"/>
            </w:placeholder>
            <w:showingPlcHdr/>
          </w:sdtPr>
          <w:sdtEndPr/>
          <w:sdtContent>
            <w:tc>
              <w:tcPr>
                <w:tcW w:w="873" w:type="pct"/>
              </w:tcPr>
              <w:p w14:paraId="1AD50EDA" w14:textId="4EC46D4F" w:rsidR="004C217D" w:rsidRPr="00CB0BC7" w:rsidRDefault="009F13AD" w:rsidP="004C217D">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4C217D" w:rsidRPr="00CB0BC7" w14:paraId="3F081E56" w14:textId="77777777" w:rsidTr="0077051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82" w:type="pct"/>
            <w:tcBorders>
              <w:top w:val="none" w:sz="0" w:space="0" w:color="auto"/>
              <w:left w:val="none" w:sz="0" w:space="0" w:color="auto"/>
              <w:bottom w:val="none" w:sz="0" w:space="0" w:color="auto"/>
            </w:tcBorders>
          </w:tcPr>
          <w:p w14:paraId="09278EA3" w14:textId="77777777" w:rsidR="004C217D" w:rsidRPr="00CB0BC7" w:rsidRDefault="004C217D" w:rsidP="004C217D">
            <w:pPr>
              <w:pStyle w:val="BodyText"/>
              <w:numPr>
                <w:ilvl w:val="0"/>
                <w:numId w:val="31"/>
              </w:numPr>
              <w:rPr>
                <w:b w:val="0"/>
              </w:rPr>
            </w:pPr>
            <w:r w:rsidRPr="00CB0BC7">
              <w:rPr>
                <w:b w:val="0"/>
              </w:rPr>
              <w:t>Highway signing installation during construction</w:t>
            </w:r>
          </w:p>
        </w:tc>
        <w:tc>
          <w:tcPr>
            <w:tcW w:w="622" w:type="pct"/>
            <w:gridSpan w:val="2"/>
            <w:tcBorders>
              <w:top w:val="none" w:sz="0" w:space="0" w:color="auto"/>
              <w:bottom w:val="none" w:sz="0" w:space="0" w:color="auto"/>
            </w:tcBorders>
            <w:vAlign w:val="center"/>
          </w:tcPr>
          <w:p w14:paraId="4D97BD95" w14:textId="77777777" w:rsidR="004C217D" w:rsidRPr="00CB0BC7" w:rsidRDefault="004C217D" w:rsidP="004C217D">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21" w:type="pct"/>
            <w:gridSpan w:val="2"/>
            <w:tcBorders>
              <w:top w:val="none" w:sz="0" w:space="0" w:color="auto"/>
              <w:bottom w:val="none" w:sz="0" w:space="0" w:color="auto"/>
            </w:tcBorders>
            <w:vAlign w:val="center"/>
          </w:tcPr>
          <w:p w14:paraId="5150EA13" w14:textId="77777777" w:rsidR="004C217D" w:rsidRPr="00CB0BC7" w:rsidRDefault="004C217D" w:rsidP="004C217D">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78" w:type="pct"/>
            <w:gridSpan w:val="2"/>
            <w:tcBorders>
              <w:top w:val="none" w:sz="0" w:space="0" w:color="auto"/>
              <w:bottom w:val="none" w:sz="0" w:space="0" w:color="auto"/>
            </w:tcBorders>
            <w:vAlign w:val="center"/>
          </w:tcPr>
          <w:p w14:paraId="2830B8CA" w14:textId="77777777" w:rsidR="004C217D" w:rsidRPr="00CB0BC7" w:rsidRDefault="004C217D" w:rsidP="004C217D">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425" w:type="pct"/>
            <w:tcBorders>
              <w:top w:val="none" w:sz="0" w:space="0" w:color="auto"/>
              <w:bottom w:val="none" w:sz="0" w:space="0" w:color="auto"/>
            </w:tcBorders>
            <w:vAlign w:val="center"/>
          </w:tcPr>
          <w:p w14:paraId="702DE7B6" w14:textId="77777777" w:rsidR="004C217D" w:rsidRPr="00CB0BC7" w:rsidRDefault="004C217D" w:rsidP="004C217D">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1145620313"/>
            <w:placeholder>
              <w:docPart w:val="FBC5475BC0C94861A7F9FE4BB3275207"/>
            </w:placeholder>
            <w:showingPlcHdr/>
          </w:sdtPr>
          <w:sdtEndPr/>
          <w:sdtContent>
            <w:tc>
              <w:tcPr>
                <w:tcW w:w="873" w:type="pct"/>
                <w:tcBorders>
                  <w:top w:val="none" w:sz="0" w:space="0" w:color="auto"/>
                  <w:bottom w:val="none" w:sz="0" w:space="0" w:color="auto"/>
                  <w:right w:val="none" w:sz="0" w:space="0" w:color="auto"/>
                </w:tcBorders>
              </w:tcPr>
              <w:p w14:paraId="2C1F1227" w14:textId="0000DB0D" w:rsidR="004C217D" w:rsidRPr="00CB0BC7" w:rsidRDefault="009F13AD" w:rsidP="004C217D">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4C217D" w:rsidRPr="00CB0BC7" w14:paraId="3528A3EA" w14:textId="77777777" w:rsidTr="00770516">
        <w:trPr>
          <w:trHeight w:val="301"/>
        </w:trPr>
        <w:tc>
          <w:tcPr>
            <w:cnfStyle w:val="001000000000" w:firstRow="0" w:lastRow="0" w:firstColumn="1" w:lastColumn="0" w:oddVBand="0" w:evenVBand="0" w:oddHBand="0" w:evenHBand="0" w:firstRowFirstColumn="0" w:firstRowLastColumn="0" w:lastRowFirstColumn="0" w:lastRowLastColumn="0"/>
            <w:tcW w:w="1782" w:type="pct"/>
          </w:tcPr>
          <w:p w14:paraId="35809D9D" w14:textId="77777777" w:rsidR="004C217D" w:rsidRPr="00CB0BC7" w:rsidRDefault="004C217D" w:rsidP="004C217D">
            <w:pPr>
              <w:pStyle w:val="BodyText"/>
              <w:numPr>
                <w:ilvl w:val="0"/>
                <w:numId w:val="31"/>
              </w:numPr>
              <w:rPr>
                <w:b w:val="0"/>
              </w:rPr>
            </w:pPr>
            <w:r w:rsidRPr="00CB0BC7">
              <w:rPr>
                <w:b w:val="0"/>
              </w:rPr>
              <w:t>Traffic signal installation</w:t>
            </w:r>
          </w:p>
        </w:tc>
        <w:tc>
          <w:tcPr>
            <w:tcW w:w="622" w:type="pct"/>
            <w:gridSpan w:val="2"/>
            <w:vAlign w:val="center"/>
          </w:tcPr>
          <w:p w14:paraId="222B57BE" w14:textId="77777777" w:rsidR="004C217D" w:rsidRPr="00CB0BC7"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21" w:type="pct"/>
            <w:gridSpan w:val="2"/>
            <w:vAlign w:val="center"/>
          </w:tcPr>
          <w:p w14:paraId="73D1E757" w14:textId="77777777" w:rsidR="004C217D" w:rsidRPr="00CB0BC7"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78" w:type="pct"/>
            <w:gridSpan w:val="2"/>
            <w:vAlign w:val="center"/>
          </w:tcPr>
          <w:p w14:paraId="56A4F435" w14:textId="77777777" w:rsidR="004C217D" w:rsidRPr="00CB0BC7"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425" w:type="pct"/>
            <w:vAlign w:val="center"/>
          </w:tcPr>
          <w:p w14:paraId="11397BFC" w14:textId="77777777" w:rsidR="004C217D" w:rsidRPr="00CB0BC7"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1677184098"/>
            <w:placeholder>
              <w:docPart w:val="D587D91A4C1640C1A9B02421F1AC9AA0"/>
            </w:placeholder>
            <w:showingPlcHdr/>
          </w:sdtPr>
          <w:sdtEndPr/>
          <w:sdtContent>
            <w:tc>
              <w:tcPr>
                <w:tcW w:w="873" w:type="pct"/>
              </w:tcPr>
              <w:p w14:paraId="65562725" w14:textId="4915C557" w:rsidR="004C217D" w:rsidRPr="00CB0BC7" w:rsidRDefault="009F13AD" w:rsidP="004C217D">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4C217D" w:rsidRPr="00CB0BC7" w14:paraId="42C25CBD" w14:textId="77777777" w:rsidTr="00770516">
        <w:trPr>
          <w:cnfStyle w:val="000000100000" w:firstRow="0" w:lastRow="0" w:firstColumn="0" w:lastColumn="0" w:oddVBand="0" w:evenVBand="0" w:oddHBand="1" w:evenHBand="0" w:firstRowFirstColumn="0" w:firstRowLastColumn="0" w:lastRowFirstColumn="0" w:lastRowLastColumn="0"/>
          <w:trHeight w:val="196"/>
        </w:trPr>
        <w:tc>
          <w:tcPr>
            <w:cnfStyle w:val="001000000000" w:firstRow="0" w:lastRow="0" w:firstColumn="1" w:lastColumn="0" w:oddVBand="0" w:evenVBand="0" w:oddHBand="0" w:evenHBand="0" w:firstRowFirstColumn="0" w:firstRowLastColumn="0" w:lastRowFirstColumn="0" w:lastRowLastColumn="0"/>
            <w:tcW w:w="1782" w:type="pct"/>
            <w:tcBorders>
              <w:top w:val="none" w:sz="0" w:space="0" w:color="auto"/>
              <w:left w:val="none" w:sz="0" w:space="0" w:color="auto"/>
              <w:bottom w:val="none" w:sz="0" w:space="0" w:color="auto"/>
            </w:tcBorders>
          </w:tcPr>
          <w:p w14:paraId="732509F1" w14:textId="77777777" w:rsidR="004C217D" w:rsidRPr="00CB0BC7" w:rsidRDefault="004C217D" w:rsidP="004C217D">
            <w:pPr>
              <w:pStyle w:val="BodyText"/>
              <w:numPr>
                <w:ilvl w:val="0"/>
                <w:numId w:val="31"/>
              </w:numPr>
              <w:rPr>
                <w:b w:val="0"/>
              </w:rPr>
            </w:pPr>
            <w:r w:rsidRPr="00CB0BC7">
              <w:rPr>
                <w:b w:val="0"/>
              </w:rPr>
              <w:t>Highway lighting system construction</w:t>
            </w:r>
          </w:p>
        </w:tc>
        <w:tc>
          <w:tcPr>
            <w:tcW w:w="622" w:type="pct"/>
            <w:gridSpan w:val="2"/>
            <w:tcBorders>
              <w:top w:val="none" w:sz="0" w:space="0" w:color="auto"/>
              <w:bottom w:val="none" w:sz="0" w:space="0" w:color="auto"/>
            </w:tcBorders>
            <w:vAlign w:val="center"/>
          </w:tcPr>
          <w:p w14:paraId="6EFB5CC2" w14:textId="77777777" w:rsidR="004C217D" w:rsidRPr="00CB0BC7" w:rsidRDefault="004C217D" w:rsidP="004C217D">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21" w:type="pct"/>
            <w:gridSpan w:val="2"/>
            <w:tcBorders>
              <w:top w:val="none" w:sz="0" w:space="0" w:color="auto"/>
              <w:bottom w:val="none" w:sz="0" w:space="0" w:color="auto"/>
            </w:tcBorders>
            <w:vAlign w:val="center"/>
          </w:tcPr>
          <w:p w14:paraId="3C226235" w14:textId="77777777" w:rsidR="004C217D" w:rsidRPr="00CB0BC7" w:rsidRDefault="004C217D" w:rsidP="004C217D">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78" w:type="pct"/>
            <w:gridSpan w:val="2"/>
            <w:tcBorders>
              <w:top w:val="none" w:sz="0" w:space="0" w:color="auto"/>
              <w:bottom w:val="none" w:sz="0" w:space="0" w:color="auto"/>
            </w:tcBorders>
            <w:vAlign w:val="center"/>
          </w:tcPr>
          <w:p w14:paraId="0E1E5C1B" w14:textId="77777777" w:rsidR="004C217D" w:rsidRPr="00CB0BC7" w:rsidRDefault="004C217D" w:rsidP="004C217D">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425" w:type="pct"/>
            <w:tcBorders>
              <w:top w:val="none" w:sz="0" w:space="0" w:color="auto"/>
              <w:bottom w:val="none" w:sz="0" w:space="0" w:color="auto"/>
            </w:tcBorders>
            <w:vAlign w:val="center"/>
          </w:tcPr>
          <w:p w14:paraId="3DC02AE9" w14:textId="77777777" w:rsidR="004C217D" w:rsidRPr="00CB0BC7" w:rsidRDefault="004C217D" w:rsidP="004C217D">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83583766"/>
            <w:placeholder>
              <w:docPart w:val="754ABD0BE16E4A58B1D4BA6A56CF88F2"/>
            </w:placeholder>
            <w:showingPlcHdr/>
          </w:sdtPr>
          <w:sdtEndPr/>
          <w:sdtContent>
            <w:tc>
              <w:tcPr>
                <w:tcW w:w="873" w:type="pct"/>
                <w:tcBorders>
                  <w:top w:val="none" w:sz="0" w:space="0" w:color="auto"/>
                  <w:bottom w:val="none" w:sz="0" w:space="0" w:color="auto"/>
                  <w:right w:val="none" w:sz="0" w:space="0" w:color="auto"/>
                </w:tcBorders>
                <w:vAlign w:val="center"/>
              </w:tcPr>
              <w:p w14:paraId="103B01D7" w14:textId="56B67B3A" w:rsidR="004C217D" w:rsidRPr="00CB0BC7" w:rsidRDefault="009F13AD" w:rsidP="004C217D">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4C217D" w:rsidRPr="00CB0BC7" w14:paraId="4F3ED0F1" w14:textId="77777777" w:rsidTr="00770516">
        <w:trPr>
          <w:trHeight w:val="196"/>
        </w:trPr>
        <w:tc>
          <w:tcPr>
            <w:cnfStyle w:val="001000000000" w:firstRow="0" w:lastRow="0" w:firstColumn="1" w:lastColumn="0" w:oddVBand="0" w:evenVBand="0" w:oddHBand="0" w:evenHBand="0" w:firstRowFirstColumn="0" w:firstRowLastColumn="0" w:lastRowFirstColumn="0" w:lastRowLastColumn="0"/>
            <w:tcW w:w="1782" w:type="pct"/>
          </w:tcPr>
          <w:p w14:paraId="356C8B03" w14:textId="77777777" w:rsidR="004C217D" w:rsidRPr="00CB0BC7" w:rsidRDefault="004C217D" w:rsidP="004C217D">
            <w:pPr>
              <w:pStyle w:val="BodyText"/>
              <w:numPr>
                <w:ilvl w:val="0"/>
                <w:numId w:val="31"/>
              </w:numPr>
              <w:rPr>
                <w:b w:val="0"/>
              </w:rPr>
            </w:pPr>
            <w:r w:rsidRPr="00CB0BC7">
              <w:rPr>
                <w:b w:val="0"/>
              </w:rPr>
              <w:t>Bridge deck construction</w:t>
            </w:r>
          </w:p>
        </w:tc>
        <w:tc>
          <w:tcPr>
            <w:tcW w:w="622" w:type="pct"/>
            <w:gridSpan w:val="2"/>
            <w:vAlign w:val="center"/>
          </w:tcPr>
          <w:p w14:paraId="201DCF74" w14:textId="77777777" w:rsidR="004C217D" w:rsidRPr="00CB0BC7"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21" w:type="pct"/>
            <w:gridSpan w:val="2"/>
            <w:vAlign w:val="center"/>
          </w:tcPr>
          <w:p w14:paraId="32AC550E" w14:textId="77777777" w:rsidR="004C217D" w:rsidRPr="00CB0BC7"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78" w:type="pct"/>
            <w:gridSpan w:val="2"/>
            <w:vAlign w:val="center"/>
          </w:tcPr>
          <w:p w14:paraId="1847D19B" w14:textId="77777777" w:rsidR="004C217D" w:rsidRPr="00CB0BC7"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425" w:type="pct"/>
            <w:vAlign w:val="center"/>
          </w:tcPr>
          <w:p w14:paraId="1640E0C8" w14:textId="77777777" w:rsidR="004C217D" w:rsidRPr="00CB0BC7"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1800597625"/>
            <w:placeholder>
              <w:docPart w:val="F80F038629D64B33B657B5474DC0EAD6"/>
            </w:placeholder>
            <w:showingPlcHdr/>
          </w:sdtPr>
          <w:sdtEndPr/>
          <w:sdtContent>
            <w:tc>
              <w:tcPr>
                <w:tcW w:w="873" w:type="pct"/>
                <w:vAlign w:val="center"/>
              </w:tcPr>
              <w:p w14:paraId="51FC1858" w14:textId="7FF1CB4A" w:rsidR="004C217D" w:rsidRPr="00CB0BC7" w:rsidRDefault="009F13AD" w:rsidP="004C217D">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4C217D" w:rsidRPr="00CB0BC7" w14:paraId="6F09D0BE" w14:textId="77777777" w:rsidTr="00770516">
        <w:trPr>
          <w:cnfStyle w:val="000000100000" w:firstRow="0" w:lastRow="0" w:firstColumn="0" w:lastColumn="0" w:oddVBand="0" w:evenVBand="0" w:oddHBand="1" w:evenHBand="0" w:firstRowFirstColumn="0" w:firstRowLastColumn="0" w:lastRowFirstColumn="0" w:lastRowLastColumn="0"/>
          <w:trHeight w:val="196"/>
        </w:trPr>
        <w:tc>
          <w:tcPr>
            <w:cnfStyle w:val="001000000000" w:firstRow="0" w:lastRow="0" w:firstColumn="1" w:lastColumn="0" w:oddVBand="0" w:evenVBand="0" w:oddHBand="0" w:evenHBand="0" w:firstRowFirstColumn="0" w:firstRowLastColumn="0" w:lastRowFirstColumn="0" w:lastRowLastColumn="0"/>
            <w:tcW w:w="1782" w:type="pct"/>
            <w:tcBorders>
              <w:top w:val="none" w:sz="0" w:space="0" w:color="auto"/>
              <w:left w:val="none" w:sz="0" w:space="0" w:color="auto"/>
              <w:bottom w:val="none" w:sz="0" w:space="0" w:color="auto"/>
            </w:tcBorders>
          </w:tcPr>
          <w:p w14:paraId="37E299C0" w14:textId="77777777" w:rsidR="004C217D" w:rsidRPr="00CB0BC7" w:rsidRDefault="004C217D" w:rsidP="004C217D">
            <w:pPr>
              <w:pStyle w:val="BodyText"/>
              <w:numPr>
                <w:ilvl w:val="0"/>
                <w:numId w:val="31"/>
              </w:numPr>
              <w:rPr>
                <w:b w:val="0"/>
              </w:rPr>
            </w:pPr>
            <w:r w:rsidRPr="00CB0BC7">
              <w:rPr>
                <w:b w:val="0"/>
              </w:rPr>
              <w:t>Drainage structures, culverts and sewers construction</w:t>
            </w:r>
          </w:p>
        </w:tc>
        <w:tc>
          <w:tcPr>
            <w:tcW w:w="622" w:type="pct"/>
            <w:gridSpan w:val="2"/>
            <w:tcBorders>
              <w:top w:val="none" w:sz="0" w:space="0" w:color="auto"/>
              <w:bottom w:val="none" w:sz="0" w:space="0" w:color="auto"/>
            </w:tcBorders>
            <w:vAlign w:val="center"/>
          </w:tcPr>
          <w:p w14:paraId="0B311952" w14:textId="77777777" w:rsidR="004C217D" w:rsidRPr="00CB0BC7" w:rsidRDefault="004C217D" w:rsidP="004C217D">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21" w:type="pct"/>
            <w:gridSpan w:val="2"/>
            <w:tcBorders>
              <w:top w:val="none" w:sz="0" w:space="0" w:color="auto"/>
              <w:bottom w:val="none" w:sz="0" w:space="0" w:color="auto"/>
            </w:tcBorders>
            <w:vAlign w:val="center"/>
          </w:tcPr>
          <w:p w14:paraId="75A50599" w14:textId="77777777" w:rsidR="004C217D" w:rsidRPr="00CB0BC7" w:rsidRDefault="004C217D" w:rsidP="004C217D">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78" w:type="pct"/>
            <w:gridSpan w:val="2"/>
            <w:tcBorders>
              <w:top w:val="none" w:sz="0" w:space="0" w:color="auto"/>
              <w:bottom w:val="none" w:sz="0" w:space="0" w:color="auto"/>
            </w:tcBorders>
            <w:vAlign w:val="center"/>
          </w:tcPr>
          <w:p w14:paraId="56D4C23B" w14:textId="77777777" w:rsidR="004C217D" w:rsidRPr="00CB0BC7" w:rsidRDefault="004C217D" w:rsidP="004C217D">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425" w:type="pct"/>
            <w:tcBorders>
              <w:top w:val="none" w:sz="0" w:space="0" w:color="auto"/>
              <w:bottom w:val="none" w:sz="0" w:space="0" w:color="auto"/>
            </w:tcBorders>
            <w:vAlign w:val="center"/>
          </w:tcPr>
          <w:p w14:paraId="3B2C30D1" w14:textId="77777777" w:rsidR="004C217D" w:rsidRPr="00CB0BC7" w:rsidRDefault="004C217D" w:rsidP="004C217D">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935639407"/>
            <w:placeholder>
              <w:docPart w:val="BBB172B00F764BF49052BF1B0FF3063E"/>
            </w:placeholder>
            <w:showingPlcHdr/>
          </w:sdtPr>
          <w:sdtEndPr/>
          <w:sdtContent>
            <w:tc>
              <w:tcPr>
                <w:tcW w:w="873" w:type="pct"/>
                <w:tcBorders>
                  <w:top w:val="none" w:sz="0" w:space="0" w:color="auto"/>
                  <w:bottom w:val="none" w:sz="0" w:space="0" w:color="auto"/>
                  <w:right w:val="none" w:sz="0" w:space="0" w:color="auto"/>
                </w:tcBorders>
                <w:vAlign w:val="center"/>
              </w:tcPr>
              <w:p w14:paraId="2959A488" w14:textId="1FBB3C27" w:rsidR="004C217D" w:rsidRPr="00CB0BC7" w:rsidRDefault="009F13AD" w:rsidP="004C217D">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4C217D" w:rsidRPr="00CB0BC7" w14:paraId="2138A6DA" w14:textId="77777777" w:rsidTr="00770516">
        <w:trPr>
          <w:trHeight w:val="196"/>
        </w:trPr>
        <w:tc>
          <w:tcPr>
            <w:cnfStyle w:val="001000000000" w:firstRow="0" w:lastRow="0" w:firstColumn="1" w:lastColumn="0" w:oddVBand="0" w:evenVBand="0" w:oddHBand="0" w:evenHBand="0" w:firstRowFirstColumn="0" w:firstRowLastColumn="0" w:lastRowFirstColumn="0" w:lastRowLastColumn="0"/>
            <w:tcW w:w="1782" w:type="pct"/>
          </w:tcPr>
          <w:p w14:paraId="6699F2F8" w14:textId="77777777" w:rsidR="004C217D" w:rsidRPr="00CB0BC7" w:rsidRDefault="004C217D" w:rsidP="004C217D">
            <w:pPr>
              <w:pStyle w:val="BodyText"/>
              <w:numPr>
                <w:ilvl w:val="0"/>
                <w:numId w:val="31"/>
              </w:numPr>
              <w:rPr>
                <w:b w:val="0"/>
              </w:rPr>
            </w:pPr>
            <w:r w:rsidRPr="00CB0BC7">
              <w:rPr>
                <w:b w:val="0"/>
              </w:rPr>
              <w:t>Construction of other concrete structures</w:t>
            </w:r>
          </w:p>
        </w:tc>
        <w:tc>
          <w:tcPr>
            <w:tcW w:w="622" w:type="pct"/>
            <w:gridSpan w:val="2"/>
            <w:vAlign w:val="center"/>
          </w:tcPr>
          <w:p w14:paraId="3B0B0E4D" w14:textId="77777777" w:rsidR="004C217D" w:rsidRPr="00CB0BC7"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21" w:type="pct"/>
            <w:gridSpan w:val="2"/>
            <w:vAlign w:val="center"/>
          </w:tcPr>
          <w:p w14:paraId="323083A1" w14:textId="77777777" w:rsidR="004C217D" w:rsidRPr="00CB0BC7"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78" w:type="pct"/>
            <w:gridSpan w:val="2"/>
            <w:vAlign w:val="center"/>
          </w:tcPr>
          <w:p w14:paraId="0A36814C" w14:textId="77777777" w:rsidR="004C217D" w:rsidRPr="00CB0BC7"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425" w:type="pct"/>
            <w:vAlign w:val="center"/>
          </w:tcPr>
          <w:p w14:paraId="680AF0DC" w14:textId="77777777" w:rsidR="004C217D" w:rsidRPr="00CB0BC7"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1682107783"/>
            <w:placeholder>
              <w:docPart w:val="5128D211D43E4BE6B416A3E8F466417E"/>
            </w:placeholder>
            <w:showingPlcHdr/>
          </w:sdtPr>
          <w:sdtEndPr/>
          <w:sdtContent>
            <w:tc>
              <w:tcPr>
                <w:tcW w:w="873" w:type="pct"/>
                <w:vAlign w:val="center"/>
              </w:tcPr>
              <w:p w14:paraId="06C7273B" w14:textId="7A4277C3" w:rsidR="004C217D" w:rsidRPr="00CB0BC7" w:rsidRDefault="009F13AD" w:rsidP="004C217D">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4C217D" w:rsidRPr="00CB0BC7" w14:paraId="6D378B2D" w14:textId="77777777" w:rsidTr="00770516">
        <w:trPr>
          <w:cnfStyle w:val="000000100000" w:firstRow="0" w:lastRow="0" w:firstColumn="0" w:lastColumn="0" w:oddVBand="0" w:evenVBand="0" w:oddHBand="1" w:evenHBand="0" w:firstRowFirstColumn="0" w:firstRowLastColumn="0" w:lastRowFirstColumn="0" w:lastRowLastColumn="0"/>
          <w:trHeight w:val="196"/>
        </w:trPr>
        <w:tc>
          <w:tcPr>
            <w:cnfStyle w:val="001000000000" w:firstRow="0" w:lastRow="0" w:firstColumn="1" w:lastColumn="0" w:oddVBand="0" w:evenVBand="0" w:oddHBand="0" w:evenHBand="0" w:firstRowFirstColumn="0" w:firstRowLastColumn="0" w:lastRowFirstColumn="0" w:lastRowLastColumn="0"/>
            <w:tcW w:w="1782" w:type="pct"/>
            <w:tcBorders>
              <w:top w:val="none" w:sz="0" w:space="0" w:color="auto"/>
              <w:left w:val="none" w:sz="0" w:space="0" w:color="auto"/>
              <w:bottom w:val="none" w:sz="0" w:space="0" w:color="auto"/>
            </w:tcBorders>
          </w:tcPr>
          <w:p w14:paraId="1565B750" w14:textId="77777777" w:rsidR="004C217D" w:rsidRPr="00CB0BC7" w:rsidRDefault="004C217D" w:rsidP="004C217D">
            <w:pPr>
              <w:pStyle w:val="BodyText"/>
              <w:numPr>
                <w:ilvl w:val="0"/>
                <w:numId w:val="31"/>
              </w:numPr>
              <w:rPr>
                <w:b w:val="0"/>
              </w:rPr>
            </w:pPr>
            <w:r w:rsidRPr="00CB0BC7">
              <w:rPr>
                <w:b w:val="0"/>
              </w:rPr>
              <w:t>Others, please specify below</w:t>
            </w:r>
          </w:p>
        </w:tc>
        <w:tc>
          <w:tcPr>
            <w:tcW w:w="622" w:type="pct"/>
            <w:gridSpan w:val="2"/>
            <w:tcBorders>
              <w:top w:val="none" w:sz="0" w:space="0" w:color="auto"/>
              <w:bottom w:val="none" w:sz="0" w:space="0" w:color="auto"/>
            </w:tcBorders>
            <w:vAlign w:val="center"/>
          </w:tcPr>
          <w:p w14:paraId="7A3641CA" w14:textId="77777777" w:rsidR="004C217D" w:rsidRPr="00CB0BC7" w:rsidRDefault="004C217D" w:rsidP="004C217D">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21" w:type="pct"/>
            <w:gridSpan w:val="2"/>
            <w:tcBorders>
              <w:top w:val="none" w:sz="0" w:space="0" w:color="auto"/>
              <w:bottom w:val="none" w:sz="0" w:space="0" w:color="auto"/>
            </w:tcBorders>
            <w:vAlign w:val="center"/>
          </w:tcPr>
          <w:p w14:paraId="0E86D866" w14:textId="2171E05F" w:rsidR="004C217D" w:rsidRPr="00CB0BC7" w:rsidRDefault="004C217D" w:rsidP="004C217D">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ed w:val="0"/>
                  </w:checkBox>
                </w:ffData>
              </w:fldChar>
            </w:r>
            <w:r w:rsidRPr="00CB0BC7">
              <w:instrText xml:space="preserve"> FORMCHECKBOX </w:instrText>
            </w:r>
            <w:r w:rsidR="008778FC">
              <w:fldChar w:fldCharType="separate"/>
            </w:r>
            <w:r w:rsidRPr="00CB0BC7">
              <w:fldChar w:fldCharType="end"/>
            </w:r>
          </w:p>
        </w:tc>
        <w:tc>
          <w:tcPr>
            <w:tcW w:w="678" w:type="pct"/>
            <w:gridSpan w:val="2"/>
            <w:tcBorders>
              <w:top w:val="none" w:sz="0" w:space="0" w:color="auto"/>
              <w:bottom w:val="none" w:sz="0" w:space="0" w:color="auto"/>
            </w:tcBorders>
            <w:vAlign w:val="center"/>
          </w:tcPr>
          <w:p w14:paraId="662877D3" w14:textId="77777777" w:rsidR="004C217D" w:rsidRPr="00CB0BC7" w:rsidRDefault="004C217D" w:rsidP="004C217D">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425" w:type="pct"/>
            <w:tcBorders>
              <w:top w:val="none" w:sz="0" w:space="0" w:color="auto"/>
              <w:bottom w:val="none" w:sz="0" w:space="0" w:color="auto"/>
            </w:tcBorders>
            <w:vAlign w:val="center"/>
          </w:tcPr>
          <w:p w14:paraId="3989D163" w14:textId="77777777" w:rsidR="004C217D" w:rsidRPr="00CB0BC7" w:rsidRDefault="004C217D" w:rsidP="004C217D">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1533689897"/>
            <w:placeholder>
              <w:docPart w:val="AB867C02F7804EFCB4813C83F078FF54"/>
            </w:placeholder>
            <w:showingPlcHdr/>
          </w:sdtPr>
          <w:sdtEndPr/>
          <w:sdtContent>
            <w:tc>
              <w:tcPr>
                <w:tcW w:w="873" w:type="pct"/>
                <w:tcBorders>
                  <w:top w:val="none" w:sz="0" w:space="0" w:color="auto"/>
                  <w:bottom w:val="none" w:sz="0" w:space="0" w:color="auto"/>
                  <w:right w:val="none" w:sz="0" w:space="0" w:color="auto"/>
                </w:tcBorders>
                <w:vAlign w:val="center"/>
              </w:tcPr>
              <w:p w14:paraId="7732A6D7" w14:textId="5DCA9088" w:rsidR="004C217D" w:rsidRPr="00CB0BC7" w:rsidRDefault="009F13AD" w:rsidP="004C217D">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4C217D" w:rsidRPr="00CB0BC7" w14:paraId="17D1BDDF" w14:textId="77777777" w:rsidTr="00770516">
        <w:trPr>
          <w:trHeight w:val="196"/>
        </w:trPr>
        <w:sdt>
          <w:sdtPr>
            <w:id w:val="-1650969380"/>
            <w:placeholder>
              <w:docPart w:val="ABA3CD208F3842D3B449DB73B6CC1F72"/>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782" w:type="pct"/>
              </w:tcPr>
              <w:p w14:paraId="06E32DF8" w14:textId="113C3D24" w:rsidR="004C217D" w:rsidRPr="00CB0BC7" w:rsidRDefault="009F13AD" w:rsidP="004C217D">
                <w:pPr>
                  <w:pStyle w:val="BodyText"/>
                  <w:numPr>
                    <w:ilvl w:val="0"/>
                    <w:numId w:val="33"/>
                  </w:numPr>
                  <w:rPr>
                    <w:b w:val="0"/>
                  </w:rPr>
                </w:pPr>
                <w:r w:rsidRPr="00D903E8">
                  <w:rPr>
                    <w:rStyle w:val="PlaceholderText"/>
                  </w:rPr>
                  <w:t>Click here to enter text.</w:t>
                </w:r>
              </w:p>
            </w:tc>
          </w:sdtContent>
        </w:sdt>
        <w:tc>
          <w:tcPr>
            <w:tcW w:w="622" w:type="pct"/>
            <w:gridSpan w:val="2"/>
            <w:vAlign w:val="center"/>
          </w:tcPr>
          <w:p w14:paraId="546736DE" w14:textId="77777777" w:rsidR="004C217D" w:rsidRPr="00CB0BC7"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21" w:type="pct"/>
            <w:gridSpan w:val="2"/>
            <w:vAlign w:val="center"/>
          </w:tcPr>
          <w:p w14:paraId="16B0D032" w14:textId="77777777" w:rsidR="004C217D" w:rsidRPr="00CB0BC7"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78" w:type="pct"/>
            <w:gridSpan w:val="2"/>
            <w:vAlign w:val="center"/>
          </w:tcPr>
          <w:p w14:paraId="182FD712" w14:textId="77777777" w:rsidR="004C217D" w:rsidRPr="00CB0BC7"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425" w:type="pct"/>
            <w:vAlign w:val="center"/>
          </w:tcPr>
          <w:p w14:paraId="7E5A9D42" w14:textId="77777777" w:rsidR="004C217D" w:rsidRPr="00CB0BC7"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365190883"/>
            <w:placeholder>
              <w:docPart w:val="FEBE2779FCAE4B0B859C17AEA439F420"/>
            </w:placeholder>
            <w:showingPlcHdr/>
          </w:sdtPr>
          <w:sdtEndPr/>
          <w:sdtContent>
            <w:tc>
              <w:tcPr>
                <w:tcW w:w="873" w:type="pct"/>
                <w:vAlign w:val="center"/>
              </w:tcPr>
              <w:p w14:paraId="754FF75E" w14:textId="394D2646" w:rsidR="004C217D" w:rsidRPr="00CB0BC7" w:rsidRDefault="009F13AD" w:rsidP="004C217D">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4C217D" w:rsidRPr="00CB0BC7" w14:paraId="63EA3FEF" w14:textId="77777777" w:rsidTr="00770516">
        <w:trPr>
          <w:cnfStyle w:val="000000100000" w:firstRow="0" w:lastRow="0" w:firstColumn="0" w:lastColumn="0" w:oddVBand="0" w:evenVBand="0" w:oddHBand="1" w:evenHBand="0" w:firstRowFirstColumn="0" w:firstRowLastColumn="0" w:lastRowFirstColumn="0" w:lastRowLastColumn="0"/>
          <w:trHeight w:val="196"/>
        </w:trPr>
        <w:sdt>
          <w:sdtPr>
            <w:id w:val="-573125305"/>
            <w:placeholder>
              <w:docPart w:val="6BE31EBC672443D89AF95D4FFBAEDAE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782" w:type="pct"/>
                <w:tcBorders>
                  <w:top w:val="none" w:sz="0" w:space="0" w:color="auto"/>
                  <w:left w:val="none" w:sz="0" w:space="0" w:color="auto"/>
                  <w:bottom w:val="none" w:sz="0" w:space="0" w:color="auto"/>
                </w:tcBorders>
              </w:tcPr>
              <w:p w14:paraId="646DDD11" w14:textId="3D2C09FC" w:rsidR="004C217D" w:rsidRPr="00CB0BC7" w:rsidRDefault="009F13AD" w:rsidP="004C217D">
                <w:pPr>
                  <w:pStyle w:val="BodyText"/>
                  <w:numPr>
                    <w:ilvl w:val="0"/>
                    <w:numId w:val="33"/>
                  </w:numPr>
                  <w:rPr>
                    <w:b w:val="0"/>
                  </w:rPr>
                </w:pPr>
                <w:r w:rsidRPr="00D903E8">
                  <w:rPr>
                    <w:rStyle w:val="PlaceholderText"/>
                  </w:rPr>
                  <w:t>Click here to enter text.</w:t>
                </w:r>
              </w:p>
            </w:tc>
          </w:sdtContent>
        </w:sdt>
        <w:tc>
          <w:tcPr>
            <w:tcW w:w="622" w:type="pct"/>
            <w:gridSpan w:val="2"/>
            <w:tcBorders>
              <w:top w:val="none" w:sz="0" w:space="0" w:color="auto"/>
              <w:bottom w:val="none" w:sz="0" w:space="0" w:color="auto"/>
            </w:tcBorders>
            <w:vAlign w:val="center"/>
          </w:tcPr>
          <w:p w14:paraId="65C6B2D6" w14:textId="77777777" w:rsidR="004C217D" w:rsidRPr="00CB0BC7" w:rsidRDefault="004C217D" w:rsidP="004C217D">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21" w:type="pct"/>
            <w:gridSpan w:val="2"/>
            <w:tcBorders>
              <w:top w:val="none" w:sz="0" w:space="0" w:color="auto"/>
              <w:bottom w:val="none" w:sz="0" w:space="0" w:color="auto"/>
            </w:tcBorders>
            <w:vAlign w:val="center"/>
          </w:tcPr>
          <w:p w14:paraId="12C79788" w14:textId="77777777" w:rsidR="004C217D" w:rsidRPr="00CB0BC7" w:rsidRDefault="004C217D" w:rsidP="004C217D">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78" w:type="pct"/>
            <w:gridSpan w:val="2"/>
            <w:tcBorders>
              <w:top w:val="none" w:sz="0" w:space="0" w:color="auto"/>
              <w:bottom w:val="none" w:sz="0" w:space="0" w:color="auto"/>
            </w:tcBorders>
            <w:vAlign w:val="center"/>
          </w:tcPr>
          <w:p w14:paraId="0E0D0371" w14:textId="77777777" w:rsidR="004C217D" w:rsidRPr="00CB0BC7" w:rsidRDefault="004C217D" w:rsidP="004C217D">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425" w:type="pct"/>
            <w:tcBorders>
              <w:top w:val="none" w:sz="0" w:space="0" w:color="auto"/>
              <w:bottom w:val="none" w:sz="0" w:space="0" w:color="auto"/>
            </w:tcBorders>
            <w:vAlign w:val="center"/>
          </w:tcPr>
          <w:p w14:paraId="2449C105" w14:textId="77777777" w:rsidR="004C217D" w:rsidRPr="00CB0BC7" w:rsidRDefault="004C217D" w:rsidP="004C217D">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810833750"/>
            <w:placeholder>
              <w:docPart w:val="831790EC356D4766B71B2B2E1AED6B6B"/>
            </w:placeholder>
            <w:showingPlcHdr/>
          </w:sdtPr>
          <w:sdtEndPr/>
          <w:sdtContent>
            <w:tc>
              <w:tcPr>
                <w:tcW w:w="873" w:type="pct"/>
                <w:tcBorders>
                  <w:top w:val="none" w:sz="0" w:space="0" w:color="auto"/>
                  <w:bottom w:val="none" w:sz="0" w:space="0" w:color="auto"/>
                  <w:right w:val="none" w:sz="0" w:space="0" w:color="auto"/>
                </w:tcBorders>
                <w:vAlign w:val="center"/>
              </w:tcPr>
              <w:p w14:paraId="3C7EB4C8" w14:textId="6CAE804B" w:rsidR="004C217D" w:rsidRPr="00CB0BC7" w:rsidRDefault="009F13AD" w:rsidP="004C217D">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4C217D" w:rsidRPr="00CB0BC7" w14:paraId="5B2EF322" w14:textId="77777777" w:rsidTr="00770516">
        <w:trPr>
          <w:trHeight w:val="196"/>
        </w:trPr>
        <w:sdt>
          <w:sdtPr>
            <w:id w:val="-1949387829"/>
            <w:placeholder>
              <w:docPart w:val="9DB6256E091E4FF2960DAD45823C678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782" w:type="pct"/>
              </w:tcPr>
              <w:p w14:paraId="2CA3A784" w14:textId="74049210" w:rsidR="004C217D" w:rsidRPr="00CB0BC7" w:rsidRDefault="009F13AD" w:rsidP="004C217D">
                <w:pPr>
                  <w:pStyle w:val="BodyText"/>
                  <w:numPr>
                    <w:ilvl w:val="0"/>
                    <w:numId w:val="33"/>
                  </w:numPr>
                  <w:rPr>
                    <w:b w:val="0"/>
                  </w:rPr>
                </w:pPr>
                <w:r w:rsidRPr="00D903E8">
                  <w:rPr>
                    <w:rStyle w:val="PlaceholderText"/>
                  </w:rPr>
                  <w:t xml:space="preserve">Click here to enter </w:t>
                </w:r>
                <w:r w:rsidRPr="00D903E8">
                  <w:rPr>
                    <w:rStyle w:val="PlaceholderText"/>
                  </w:rPr>
                  <w:lastRenderedPageBreak/>
                  <w:t>text.</w:t>
                </w:r>
              </w:p>
            </w:tc>
          </w:sdtContent>
        </w:sdt>
        <w:tc>
          <w:tcPr>
            <w:tcW w:w="622" w:type="pct"/>
            <w:gridSpan w:val="2"/>
            <w:vAlign w:val="center"/>
          </w:tcPr>
          <w:p w14:paraId="1D5E37D1" w14:textId="77777777" w:rsidR="004C217D" w:rsidRPr="00CB0BC7"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CB0BC7">
              <w:lastRenderedPageBreak/>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21" w:type="pct"/>
            <w:gridSpan w:val="2"/>
            <w:vAlign w:val="center"/>
          </w:tcPr>
          <w:p w14:paraId="428FFDA1" w14:textId="77777777" w:rsidR="004C217D" w:rsidRPr="00CB0BC7"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78" w:type="pct"/>
            <w:gridSpan w:val="2"/>
            <w:vAlign w:val="center"/>
          </w:tcPr>
          <w:p w14:paraId="2901E5E0" w14:textId="77777777" w:rsidR="004C217D" w:rsidRPr="00CB0BC7"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425" w:type="pct"/>
            <w:vAlign w:val="center"/>
          </w:tcPr>
          <w:p w14:paraId="48DC9ACA" w14:textId="77777777" w:rsidR="004C217D" w:rsidRPr="00CB0BC7"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112605630"/>
            <w:placeholder>
              <w:docPart w:val="ACF8333656FA4064807865593C0265CD"/>
            </w:placeholder>
            <w:showingPlcHdr/>
          </w:sdtPr>
          <w:sdtEndPr/>
          <w:sdtContent>
            <w:tc>
              <w:tcPr>
                <w:tcW w:w="873" w:type="pct"/>
                <w:vAlign w:val="center"/>
              </w:tcPr>
              <w:p w14:paraId="522B1E1C" w14:textId="1427A4B7" w:rsidR="004C217D" w:rsidRPr="00CB0BC7" w:rsidRDefault="009F13AD" w:rsidP="004C217D">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 xml:space="preserve">Click here to </w:t>
                </w:r>
                <w:r w:rsidRPr="00D903E8">
                  <w:rPr>
                    <w:rStyle w:val="PlaceholderText"/>
                  </w:rPr>
                  <w:lastRenderedPageBreak/>
                  <w:t>enter text.</w:t>
                </w:r>
              </w:p>
            </w:tc>
          </w:sdtContent>
        </w:sdt>
      </w:tr>
      <w:tr w:rsidR="004C217D" w:rsidRPr="00CB0BC7" w14:paraId="33E41680" w14:textId="77777777" w:rsidTr="00770516">
        <w:trPr>
          <w:cnfStyle w:val="000000100000" w:firstRow="0" w:lastRow="0" w:firstColumn="0" w:lastColumn="0" w:oddVBand="0" w:evenVBand="0" w:oddHBand="1" w:evenHBand="0" w:firstRowFirstColumn="0" w:firstRowLastColumn="0" w:lastRowFirstColumn="0" w:lastRowLastColumn="0"/>
          <w:trHeight w:val="196"/>
        </w:trPr>
        <w:sdt>
          <w:sdtPr>
            <w:id w:val="171313907"/>
            <w:placeholder>
              <w:docPart w:val="983DB41AAD1B46F88CCCD06A37081217"/>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782" w:type="pct"/>
                <w:tcBorders>
                  <w:top w:val="none" w:sz="0" w:space="0" w:color="auto"/>
                  <w:left w:val="none" w:sz="0" w:space="0" w:color="auto"/>
                  <w:bottom w:val="none" w:sz="0" w:space="0" w:color="auto"/>
                </w:tcBorders>
              </w:tcPr>
              <w:p w14:paraId="33324CD3" w14:textId="24AEDFC2" w:rsidR="004C217D" w:rsidRPr="00CB0BC7" w:rsidRDefault="009F13AD" w:rsidP="004C217D">
                <w:pPr>
                  <w:pStyle w:val="BodyText"/>
                  <w:numPr>
                    <w:ilvl w:val="0"/>
                    <w:numId w:val="33"/>
                  </w:numPr>
                  <w:rPr>
                    <w:b w:val="0"/>
                  </w:rPr>
                </w:pPr>
                <w:r w:rsidRPr="00D903E8">
                  <w:rPr>
                    <w:rStyle w:val="PlaceholderText"/>
                  </w:rPr>
                  <w:t>Click here to enter text.</w:t>
                </w:r>
              </w:p>
            </w:tc>
          </w:sdtContent>
        </w:sdt>
        <w:tc>
          <w:tcPr>
            <w:tcW w:w="622" w:type="pct"/>
            <w:gridSpan w:val="2"/>
            <w:tcBorders>
              <w:top w:val="none" w:sz="0" w:space="0" w:color="auto"/>
              <w:bottom w:val="none" w:sz="0" w:space="0" w:color="auto"/>
            </w:tcBorders>
            <w:vAlign w:val="center"/>
          </w:tcPr>
          <w:p w14:paraId="2BB9FC97" w14:textId="77777777" w:rsidR="004C217D" w:rsidRPr="00CB0BC7" w:rsidRDefault="004C217D" w:rsidP="004C217D">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21" w:type="pct"/>
            <w:gridSpan w:val="2"/>
            <w:tcBorders>
              <w:top w:val="none" w:sz="0" w:space="0" w:color="auto"/>
              <w:bottom w:val="none" w:sz="0" w:space="0" w:color="auto"/>
            </w:tcBorders>
            <w:vAlign w:val="center"/>
          </w:tcPr>
          <w:p w14:paraId="191C00B4" w14:textId="77777777" w:rsidR="004C217D" w:rsidRPr="00CB0BC7" w:rsidRDefault="004C217D" w:rsidP="004C217D">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78" w:type="pct"/>
            <w:gridSpan w:val="2"/>
            <w:tcBorders>
              <w:top w:val="none" w:sz="0" w:space="0" w:color="auto"/>
              <w:bottom w:val="none" w:sz="0" w:space="0" w:color="auto"/>
            </w:tcBorders>
            <w:vAlign w:val="center"/>
          </w:tcPr>
          <w:p w14:paraId="6253B6AE" w14:textId="77777777" w:rsidR="004C217D" w:rsidRPr="00CB0BC7" w:rsidRDefault="004C217D" w:rsidP="004C217D">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425" w:type="pct"/>
            <w:tcBorders>
              <w:top w:val="none" w:sz="0" w:space="0" w:color="auto"/>
              <w:bottom w:val="none" w:sz="0" w:space="0" w:color="auto"/>
            </w:tcBorders>
            <w:vAlign w:val="center"/>
          </w:tcPr>
          <w:p w14:paraId="40942161" w14:textId="77777777" w:rsidR="004C217D" w:rsidRPr="00CB0BC7" w:rsidRDefault="004C217D" w:rsidP="004C217D">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2063287245"/>
            <w:placeholder>
              <w:docPart w:val="6ED425EDBF7246B3A8427FBA3D1FDF3B"/>
            </w:placeholder>
            <w:showingPlcHdr/>
          </w:sdtPr>
          <w:sdtEndPr/>
          <w:sdtContent>
            <w:tc>
              <w:tcPr>
                <w:tcW w:w="873" w:type="pct"/>
                <w:tcBorders>
                  <w:top w:val="none" w:sz="0" w:space="0" w:color="auto"/>
                  <w:bottom w:val="none" w:sz="0" w:space="0" w:color="auto"/>
                  <w:right w:val="none" w:sz="0" w:space="0" w:color="auto"/>
                </w:tcBorders>
                <w:vAlign w:val="center"/>
              </w:tcPr>
              <w:p w14:paraId="0DD15CDC" w14:textId="3849486F" w:rsidR="004C217D" w:rsidRPr="00CB0BC7" w:rsidRDefault="009F13AD" w:rsidP="004C217D">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4C217D" w:rsidRPr="00CB0BC7" w14:paraId="0E979326" w14:textId="77777777" w:rsidTr="00770516">
        <w:trPr>
          <w:trHeight w:val="196"/>
        </w:trPr>
        <w:tc>
          <w:tcPr>
            <w:cnfStyle w:val="001000000000" w:firstRow="0" w:lastRow="0" w:firstColumn="1" w:lastColumn="0" w:oddVBand="0" w:evenVBand="0" w:oddHBand="0" w:evenHBand="0" w:firstRowFirstColumn="0" w:firstRowLastColumn="0" w:lastRowFirstColumn="0" w:lastRowLastColumn="0"/>
            <w:tcW w:w="1782" w:type="pct"/>
            <w:hideMark/>
          </w:tcPr>
          <w:p w14:paraId="75679E28" w14:textId="77777777" w:rsidR="004C217D" w:rsidRPr="00CB0BC7" w:rsidRDefault="004C217D" w:rsidP="004C217D">
            <w:pPr>
              <w:pStyle w:val="BodyText"/>
              <w:rPr>
                <w:b w:val="0"/>
              </w:rPr>
            </w:pPr>
            <w:r w:rsidRPr="00CB0BC7">
              <w:rPr>
                <w:b w:val="0"/>
              </w:rPr>
              <w:t>Question(s)</w:t>
            </w:r>
          </w:p>
        </w:tc>
        <w:tc>
          <w:tcPr>
            <w:tcW w:w="419" w:type="pct"/>
            <w:hideMark/>
          </w:tcPr>
          <w:p w14:paraId="232B5A8C" w14:textId="77777777" w:rsidR="004C217D" w:rsidRPr="00CB0BC7"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CB0BC7">
              <w:t>Yes</w:t>
            </w:r>
          </w:p>
        </w:tc>
        <w:tc>
          <w:tcPr>
            <w:tcW w:w="573" w:type="pct"/>
            <w:gridSpan w:val="2"/>
            <w:hideMark/>
          </w:tcPr>
          <w:p w14:paraId="513D63A2" w14:textId="77777777" w:rsidR="004C217D" w:rsidRPr="00CB0BC7"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CB0BC7">
              <w:t>No</w:t>
            </w:r>
          </w:p>
        </w:tc>
        <w:tc>
          <w:tcPr>
            <w:tcW w:w="540" w:type="pct"/>
            <w:gridSpan w:val="2"/>
          </w:tcPr>
          <w:p w14:paraId="3B240F39" w14:textId="77777777" w:rsidR="004C217D" w:rsidRPr="00CB0BC7"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CB0BC7">
              <w:t>N/A</w:t>
            </w:r>
          </w:p>
        </w:tc>
        <w:tc>
          <w:tcPr>
            <w:tcW w:w="1686" w:type="pct"/>
            <w:gridSpan w:val="3"/>
          </w:tcPr>
          <w:p w14:paraId="7168E195" w14:textId="77777777" w:rsidR="004C217D" w:rsidRPr="00CB0BC7"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CB0BC7">
              <w:t xml:space="preserve">Comments, if any </w:t>
            </w:r>
          </w:p>
          <w:p w14:paraId="5FA31633" w14:textId="77777777" w:rsidR="004C217D" w:rsidRPr="00CB0BC7"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CB0BC7">
              <w:t>(if No, identify action items)</w:t>
            </w:r>
          </w:p>
        </w:tc>
      </w:tr>
      <w:tr w:rsidR="004C217D" w:rsidRPr="00CB0BC7" w14:paraId="5B24BC61" w14:textId="77777777" w:rsidTr="0077051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82" w:type="pct"/>
          </w:tcPr>
          <w:p w14:paraId="67F4CC81" w14:textId="77777777" w:rsidR="004C217D" w:rsidRPr="00CB0BC7" w:rsidRDefault="004C217D" w:rsidP="004C217D">
            <w:pPr>
              <w:pStyle w:val="BodyText"/>
              <w:rPr>
                <w:b w:val="0"/>
              </w:rPr>
            </w:pPr>
            <w:r w:rsidRPr="00F067A7">
              <w:rPr>
                <w:b w:val="0"/>
              </w:rPr>
              <w:t>Is</w:t>
            </w:r>
            <w:r w:rsidRPr="00CB0BC7">
              <w:rPr>
                <w:b w:val="0"/>
              </w:rPr>
              <w:t xml:space="preserve"> there a need for additional personnel for nighttime construction operations?</w:t>
            </w:r>
          </w:p>
        </w:tc>
        <w:tc>
          <w:tcPr>
            <w:tcW w:w="419" w:type="pct"/>
            <w:vAlign w:val="center"/>
            <w:hideMark/>
          </w:tcPr>
          <w:p w14:paraId="35565771" w14:textId="49FBDC1D" w:rsidR="004C217D" w:rsidRPr="00CB0BC7" w:rsidRDefault="004C217D" w:rsidP="004C217D">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ed w:val="0"/>
                  </w:checkBox>
                </w:ffData>
              </w:fldChar>
            </w:r>
            <w:r w:rsidRPr="00CB0BC7">
              <w:instrText xml:space="preserve"> FORMCHECKBOX </w:instrText>
            </w:r>
            <w:r w:rsidR="008778FC">
              <w:fldChar w:fldCharType="separate"/>
            </w:r>
            <w:r w:rsidRPr="00CB0BC7">
              <w:fldChar w:fldCharType="end"/>
            </w:r>
          </w:p>
        </w:tc>
        <w:tc>
          <w:tcPr>
            <w:tcW w:w="573" w:type="pct"/>
            <w:gridSpan w:val="2"/>
            <w:vAlign w:val="center"/>
            <w:hideMark/>
          </w:tcPr>
          <w:p w14:paraId="4C655714" w14:textId="77777777" w:rsidR="004C217D" w:rsidRPr="00CB0BC7" w:rsidRDefault="004C217D" w:rsidP="004C217D">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540" w:type="pct"/>
            <w:gridSpan w:val="2"/>
            <w:vAlign w:val="center"/>
          </w:tcPr>
          <w:p w14:paraId="66CA699D" w14:textId="77777777" w:rsidR="004C217D" w:rsidRPr="00CB0BC7" w:rsidRDefault="004C217D" w:rsidP="004C217D">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1604488695"/>
            <w:placeholder>
              <w:docPart w:val="E45CE32668AA465692687270843F2730"/>
            </w:placeholder>
            <w:showingPlcHdr/>
          </w:sdtPr>
          <w:sdtEndPr/>
          <w:sdtContent>
            <w:tc>
              <w:tcPr>
                <w:tcW w:w="1686" w:type="pct"/>
                <w:gridSpan w:val="3"/>
              </w:tcPr>
              <w:p w14:paraId="7E429395" w14:textId="1838064F" w:rsidR="004C217D" w:rsidRPr="00CB0BC7" w:rsidRDefault="009F13AD" w:rsidP="004C217D">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4C217D" w:rsidRPr="00CB0BC7" w14:paraId="6B969281" w14:textId="77777777" w:rsidTr="00770516">
        <w:trPr>
          <w:trHeight w:val="301"/>
        </w:trPr>
        <w:tc>
          <w:tcPr>
            <w:cnfStyle w:val="001000000000" w:firstRow="0" w:lastRow="0" w:firstColumn="1" w:lastColumn="0" w:oddVBand="0" w:evenVBand="0" w:oddHBand="0" w:evenHBand="0" w:firstRowFirstColumn="0" w:firstRowLastColumn="0" w:lastRowFirstColumn="0" w:lastRowLastColumn="0"/>
            <w:tcW w:w="1782" w:type="pct"/>
          </w:tcPr>
          <w:p w14:paraId="2B5BBBD1" w14:textId="77777777" w:rsidR="004C217D" w:rsidRPr="00CB0BC7" w:rsidRDefault="004C217D" w:rsidP="004C217D">
            <w:pPr>
              <w:pStyle w:val="BodyText"/>
              <w:rPr>
                <w:b w:val="0"/>
              </w:rPr>
            </w:pPr>
            <w:r w:rsidRPr="00F067A7">
              <w:rPr>
                <w:b w:val="0"/>
              </w:rPr>
              <w:t>Is</w:t>
            </w:r>
            <w:r w:rsidRPr="00CB0BC7">
              <w:rPr>
                <w:b w:val="0"/>
              </w:rPr>
              <w:t xml:space="preserve"> there a need for additional lighting in the work area during construction operations?</w:t>
            </w:r>
          </w:p>
        </w:tc>
        <w:tc>
          <w:tcPr>
            <w:tcW w:w="419" w:type="pct"/>
            <w:vAlign w:val="center"/>
          </w:tcPr>
          <w:p w14:paraId="79410DF3" w14:textId="77777777" w:rsidR="004C217D" w:rsidRPr="00CB0BC7"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573" w:type="pct"/>
            <w:gridSpan w:val="2"/>
            <w:vAlign w:val="center"/>
          </w:tcPr>
          <w:p w14:paraId="4FC118FD" w14:textId="77777777" w:rsidR="004C217D" w:rsidRPr="00CB0BC7"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540" w:type="pct"/>
            <w:gridSpan w:val="2"/>
            <w:vAlign w:val="center"/>
          </w:tcPr>
          <w:p w14:paraId="3DE88989" w14:textId="77777777" w:rsidR="004C217D" w:rsidRPr="00CB0BC7" w:rsidRDefault="004C217D" w:rsidP="004C217D">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254176120"/>
            <w:placeholder>
              <w:docPart w:val="07A8C648FB1145EC90113AD4AA2CFFC3"/>
            </w:placeholder>
            <w:showingPlcHdr/>
          </w:sdtPr>
          <w:sdtEndPr/>
          <w:sdtContent>
            <w:tc>
              <w:tcPr>
                <w:tcW w:w="1686" w:type="pct"/>
                <w:gridSpan w:val="3"/>
              </w:tcPr>
              <w:p w14:paraId="1CF12EA1" w14:textId="16679ED3" w:rsidR="004C217D" w:rsidRPr="00CB0BC7" w:rsidRDefault="009F13AD" w:rsidP="004C217D">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bl>
    <w:p w14:paraId="0A7F4BAA" w14:textId="1B8E21DE" w:rsidR="00CB0BC7" w:rsidRPr="006079CC" w:rsidRDefault="00CB0BC7" w:rsidP="00A52BE9">
      <w:pPr>
        <w:pStyle w:val="TableCaption"/>
      </w:pPr>
    </w:p>
    <w:tbl>
      <w:tblPr>
        <w:tblStyle w:val="LightList-Accent1"/>
        <w:tblW w:w="4991" w:type="pct"/>
        <w:tblLayout w:type="fixed"/>
        <w:tblLook w:val="04A0" w:firstRow="1" w:lastRow="0" w:firstColumn="1" w:lastColumn="0" w:noHBand="0" w:noVBand="1"/>
      </w:tblPr>
      <w:tblGrid>
        <w:gridCol w:w="3349"/>
        <w:gridCol w:w="1260"/>
        <w:gridCol w:w="1170"/>
        <w:gridCol w:w="1262"/>
        <w:gridCol w:w="721"/>
        <w:gridCol w:w="1797"/>
      </w:tblGrid>
      <w:tr w:rsidR="004A63DB" w:rsidRPr="00CB0BC7" w14:paraId="4E779C8A" w14:textId="77777777" w:rsidTr="00770516">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6"/>
            <w:tcBorders>
              <w:top w:val="single" w:sz="8" w:space="0" w:color="0F2887" w:themeColor="accent1"/>
              <w:bottom w:val="single" w:sz="4" w:space="0" w:color="0F2887" w:themeColor="accent1"/>
            </w:tcBorders>
            <w:hideMark/>
          </w:tcPr>
          <w:p w14:paraId="50866258" w14:textId="77777777" w:rsidR="00285C82" w:rsidRPr="00CB0BC7" w:rsidRDefault="00285C82" w:rsidP="00285C82">
            <w:pPr>
              <w:pStyle w:val="BodyText"/>
            </w:pPr>
            <w:r w:rsidRPr="00CB0BC7">
              <w:t>Illumination for Maintenance Operations</w:t>
            </w:r>
          </w:p>
        </w:tc>
      </w:tr>
      <w:tr w:rsidR="000F78D2" w:rsidRPr="00CB0BC7" w14:paraId="6BECA809" w14:textId="77777777" w:rsidTr="00770516">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1752" w:type="pct"/>
            <w:tcBorders>
              <w:top w:val="single" w:sz="4" w:space="0" w:color="0F2887" w:themeColor="accent1"/>
              <w:bottom w:val="single" w:sz="4" w:space="0" w:color="0F2887" w:themeColor="accent1"/>
            </w:tcBorders>
            <w:shd w:val="clear" w:color="auto" w:fill="auto"/>
          </w:tcPr>
          <w:p w14:paraId="5DBD3A6A" w14:textId="77777777" w:rsidR="00285C82" w:rsidRPr="00CB0BC7" w:rsidRDefault="00285C82" w:rsidP="00285C82">
            <w:pPr>
              <w:pStyle w:val="BodyText"/>
              <w:rPr>
                <w:b w:val="0"/>
                <w:color w:val="000000" w:themeColor="text1"/>
              </w:rPr>
            </w:pPr>
            <w:r w:rsidRPr="00CB0BC7">
              <w:rPr>
                <w:b w:val="0"/>
                <w:color w:val="000000" w:themeColor="text1"/>
              </w:rPr>
              <w:t>Question(s)</w:t>
            </w:r>
          </w:p>
        </w:tc>
        <w:tc>
          <w:tcPr>
            <w:tcW w:w="659" w:type="pct"/>
            <w:tcBorders>
              <w:top w:val="single" w:sz="4" w:space="0" w:color="0F2887" w:themeColor="accent1"/>
              <w:bottom w:val="single" w:sz="4" w:space="0" w:color="0F2887" w:themeColor="accent1"/>
            </w:tcBorders>
            <w:shd w:val="clear" w:color="auto" w:fill="auto"/>
          </w:tcPr>
          <w:p w14:paraId="3F76DE02" w14:textId="77777777" w:rsidR="00285C82" w:rsidRPr="00CB0BC7"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CB0BC7">
              <w:rPr>
                <w:b w:val="0"/>
                <w:color w:val="000000" w:themeColor="text1"/>
              </w:rPr>
              <w:t>Level I – Low</w:t>
            </w:r>
          </w:p>
          <w:p w14:paraId="4E2FC2F9" w14:textId="77777777" w:rsidR="00285C82" w:rsidRPr="00CB0BC7"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CB0BC7">
              <w:rPr>
                <w:b w:val="0"/>
                <w:color w:val="000000" w:themeColor="text1"/>
              </w:rPr>
              <w:t>Accuracy Tasks</w:t>
            </w:r>
          </w:p>
        </w:tc>
        <w:tc>
          <w:tcPr>
            <w:tcW w:w="612" w:type="pct"/>
            <w:tcBorders>
              <w:top w:val="single" w:sz="4" w:space="0" w:color="0F2887" w:themeColor="accent1"/>
              <w:bottom w:val="single" w:sz="4" w:space="0" w:color="0F2887" w:themeColor="accent1"/>
            </w:tcBorders>
            <w:shd w:val="clear" w:color="auto" w:fill="auto"/>
          </w:tcPr>
          <w:p w14:paraId="1957B8E7" w14:textId="77777777" w:rsidR="00285C82" w:rsidRPr="00CB0BC7"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CB0BC7">
              <w:rPr>
                <w:b w:val="0"/>
                <w:color w:val="000000" w:themeColor="text1"/>
              </w:rPr>
              <w:t xml:space="preserve">Level </w:t>
            </w:r>
            <w:r w:rsidRPr="00F067A7">
              <w:rPr>
                <w:b w:val="0"/>
                <w:color w:val="000000" w:themeColor="text1"/>
              </w:rPr>
              <w:t>II</w:t>
            </w:r>
            <w:r w:rsidRPr="00CB0BC7">
              <w:rPr>
                <w:b w:val="0"/>
                <w:color w:val="000000" w:themeColor="text1"/>
              </w:rPr>
              <w:t xml:space="preserve"> –  Moderate</w:t>
            </w:r>
          </w:p>
          <w:p w14:paraId="555D45B7" w14:textId="77777777" w:rsidR="00285C82" w:rsidRPr="00CB0BC7"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CB0BC7">
              <w:rPr>
                <w:b w:val="0"/>
                <w:color w:val="000000" w:themeColor="text1"/>
              </w:rPr>
              <w:t>Accuracy Tasks</w:t>
            </w:r>
          </w:p>
        </w:tc>
        <w:tc>
          <w:tcPr>
            <w:tcW w:w="660" w:type="pct"/>
            <w:tcBorders>
              <w:top w:val="single" w:sz="4" w:space="0" w:color="0F2887" w:themeColor="accent1"/>
              <w:bottom w:val="single" w:sz="4" w:space="0" w:color="0F2887" w:themeColor="accent1"/>
            </w:tcBorders>
            <w:shd w:val="clear" w:color="auto" w:fill="auto"/>
          </w:tcPr>
          <w:p w14:paraId="7648687A" w14:textId="77777777" w:rsidR="00285C82" w:rsidRPr="00CB0BC7"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CB0BC7">
              <w:rPr>
                <w:b w:val="0"/>
                <w:color w:val="000000" w:themeColor="text1"/>
              </w:rPr>
              <w:t xml:space="preserve">Level </w:t>
            </w:r>
            <w:r w:rsidRPr="00F067A7">
              <w:rPr>
                <w:b w:val="0"/>
                <w:color w:val="000000" w:themeColor="text1"/>
              </w:rPr>
              <w:t>III</w:t>
            </w:r>
            <w:r w:rsidRPr="00CB0BC7">
              <w:rPr>
                <w:b w:val="0"/>
                <w:color w:val="000000" w:themeColor="text1"/>
              </w:rPr>
              <w:t xml:space="preserve"> – High</w:t>
            </w:r>
          </w:p>
          <w:p w14:paraId="52DCF8D8" w14:textId="77777777" w:rsidR="00285C82" w:rsidRPr="00CB0BC7"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CB0BC7">
              <w:rPr>
                <w:b w:val="0"/>
                <w:color w:val="000000" w:themeColor="text1"/>
              </w:rPr>
              <w:t>Accuracy Tasks</w:t>
            </w:r>
          </w:p>
        </w:tc>
        <w:tc>
          <w:tcPr>
            <w:tcW w:w="377" w:type="pct"/>
            <w:tcBorders>
              <w:top w:val="single" w:sz="4" w:space="0" w:color="0F2887" w:themeColor="accent1"/>
              <w:bottom w:val="single" w:sz="4" w:space="0" w:color="0F2887" w:themeColor="accent1"/>
            </w:tcBorders>
            <w:shd w:val="clear" w:color="auto" w:fill="auto"/>
          </w:tcPr>
          <w:p w14:paraId="02435F4C" w14:textId="77777777" w:rsidR="00285C82" w:rsidRPr="00CB0BC7"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CB0BC7">
              <w:rPr>
                <w:b w:val="0"/>
                <w:color w:val="000000" w:themeColor="text1"/>
              </w:rPr>
              <w:t>N/A</w:t>
            </w:r>
          </w:p>
        </w:tc>
        <w:tc>
          <w:tcPr>
            <w:tcW w:w="940" w:type="pct"/>
            <w:tcBorders>
              <w:top w:val="single" w:sz="4" w:space="0" w:color="0F2887" w:themeColor="accent1"/>
              <w:bottom w:val="single" w:sz="4" w:space="0" w:color="0F2887" w:themeColor="accent1"/>
            </w:tcBorders>
            <w:shd w:val="clear" w:color="auto" w:fill="auto"/>
          </w:tcPr>
          <w:p w14:paraId="6DAB9E81" w14:textId="77777777" w:rsidR="00285C82" w:rsidRPr="00CB0BC7"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CB0BC7">
              <w:rPr>
                <w:b w:val="0"/>
                <w:color w:val="000000" w:themeColor="text1"/>
              </w:rPr>
              <w:t>Comments, if any</w:t>
            </w:r>
          </w:p>
        </w:tc>
      </w:tr>
      <w:tr w:rsidR="000F78D2" w:rsidRPr="00CB0BC7" w14:paraId="72F1BC06" w14:textId="77777777" w:rsidTr="00770516">
        <w:trPr>
          <w:cnfStyle w:val="000000100000" w:firstRow="0" w:lastRow="0" w:firstColumn="0" w:lastColumn="0" w:oddVBand="0" w:evenVBand="0" w:oddHBand="1" w:evenHBand="0" w:firstRowFirstColumn="0" w:firstRowLastColumn="0" w:lastRowFirstColumn="0" w:lastRowLastColumn="0"/>
          <w:trHeight w:val="934"/>
        </w:trPr>
        <w:tc>
          <w:tcPr>
            <w:cnfStyle w:val="001000000000" w:firstRow="0" w:lastRow="0" w:firstColumn="1" w:lastColumn="0" w:oddVBand="0" w:evenVBand="0" w:oddHBand="0" w:evenHBand="0" w:firstRowFirstColumn="0" w:firstRowLastColumn="0" w:lastRowFirstColumn="0" w:lastRowLastColumn="0"/>
            <w:tcW w:w="1752" w:type="pct"/>
            <w:tcBorders>
              <w:top w:val="single" w:sz="4" w:space="0" w:color="0F2887" w:themeColor="accent1"/>
              <w:bottom w:val="single" w:sz="4" w:space="0" w:color="0F2887" w:themeColor="accent1"/>
            </w:tcBorders>
          </w:tcPr>
          <w:p w14:paraId="70F744B2" w14:textId="77777777" w:rsidR="00285C82" w:rsidRPr="00CB0BC7" w:rsidRDefault="00285C82" w:rsidP="00285C82">
            <w:pPr>
              <w:pStyle w:val="BodyText"/>
              <w:rPr>
                <w:b w:val="0"/>
              </w:rPr>
            </w:pPr>
            <w:r w:rsidRPr="00CB0BC7">
              <w:rPr>
                <w:b w:val="0"/>
              </w:rPr>
              <w:t>What illumination levels and average minimum illuminance are maintained for the following tasks?</w:t>
            </w:r>
          </w:p>
        </w:tc>
        <w:tc>
          <w:tcPr>
            <w:tcW w:w="659" w:type="pct"/>
            <w:tcBorders>
              <w:top w:val="single" w:sz="4" w:space="0" w:color="0F2887" w:themeColor="accent1"/>
              <w:bottom w:val="single" w:sz="4" w:space="0" w:color="0F2887" w:themeColor="accent1"/>
            </w:tcBorders>
          </w:tcPr>
          <w:p w14:paraId="5913625D"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p>
        </w:tc>
        <w:tc>
          <w:tcPr>
            <w:tcW w:w="612" w:type="pct"/>
            <w:tcBorders>
              <w:top w:val="single" w:sz="4" w:space="0" w:color="0F2887" w:themeColor="accent1"/>
              <w:bottom w:val="single" w:sz="4" w:space="0" w:color="0F2887" w:themeColor="accent1"/>
            </w:tcBorders>
          </w:tcPr>
          <w:p w14:paraId="57B173CF"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p>
        </w:tc>
        <w:tc>
          <w:tcPr>
            <w:tcW w:w="660" w:type="pct"/>
            <w:tcBorders>
              <w:top w:val="single" w:sz="4" w:space="0" w:color="0F2887" w:themeColor="accent1"/>
              <w:bottom w:val="single" w:sz="4" w:space="0" w:color="0F2887" w:themeColor="accent1"/>
            </w:tcBorders>
          </w:tcPr>
          <w:p w14:paraId="4DB4A6DD"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p>
        </w:tc>
        <w:tc>
          <w:tcPr>
            <w:tcW w:w="377" w:type="pct"/>
            <w:tcBorders>
              <w:top w:val="single" w:sz="4" w:space="0" w:color="0F2887" w:themeColor="accent1"/>
              <w:bottom w:val="single" w:sz="4" w:space="0" w:color="0F2887" w:themeColor="accent1"/>
            </w:tcBorders>
          </w:tcPr>
          <w:p w14:paraId="26723DE2"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p>
        </w:tc>
        <w:sdt>
          <w:sdtPr>
            <w:id w:val="1209912593"/>
            <w:placeholder>
              <w:docPart w:val="99F7DA303E0943BDBEE63C675BA42C39"/>
            </w:placeholder>
            <w:showingPlcHdr/>
          </w:sdtPr>
          <w:sdtEndPr/>
          <w:sdtContent>
            <w:tc>
              <w:tcPr>
                <w:tcW w:w="940" w:type="pct"/>
                <w:tcBorders>
                  <w:top w:val="single" w:sz="4" w:space="0" w:color="0F2887" w:themeColor="accent1"/>
                  <w:bottom w:val="single" w:sz="4" w:space="0" w:color="0F2887" w:themeColor="accent1"/>
                </w:tcBorders>
              </w:tcPr>
              <w:p w14:paraId="07BCD987" w14:textId="3263B8C5" w:rsidR="00285C82" w:rsidRPr="00CB0BC7"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0F78D2" w:rsidRPr="00CB0BC7" w14:paraId="37E0DC3A" w14:textId="77777777" w:rsidTr="00770516">
        <w:trPr>
          <w:trHeight w:val="601"/>
        </w:trPr>
        <w:tc>
          <w:tcPr>
            <w:cnfStyle w:val="001000000000" w:firstRow="0" w:lastRow="0" w:firstColumn="1" w:lastColumn="0" w:oddVBand="0" w:evenVBand="0" w:oddHBand="0" w:evenHBand="0" w:firstRowFirstColumn="0" w:firstRowLastColumn="0" w:lastRowFirstColumn="0" w:lastRowLastColumn="0"/>
            <w:tcW w:w="1752" w:type="pct"/>
            <w:tcBorders>
              <w:top w:val="single" w:sz="4" w:space="0" w:color="0F2887" w:themeColor="accent1"/>
              <w:bottom w:val="single" w:sz="4" w:space="0" w:color="0F2887" w:themeColor="accent1"/>
            </w:tcBorders>
          </w:tcPr>
          <w:p w14:paraId="3EC723EC" w14:textId="77777777" w:rsidR="00285C82" w:rsidRPr="00CB0BC7" w:rsidRDefault="00285C82" w:rsidP="00060D62">
            <w:pPr>
              <w:pStyle w:val="BodyText"/>
              <w:numPr>
                <w:ilvl w:val="0"/>
                <w:numId w:val="31"/>
              </w:numPr>
              <w:rPr>
                <w:b w:val="0"/>
              </w:rPr>
            </w:pPr>
            <w:r w:rsidRPr="00CB0BC7">
              <w:rPr>
                <w:b w:val="0"/>
              </w:rPr>
              <w:t>Maintenance of earthwork/embankment</w:t>
            </w:r>
          </w:p>
        </w:tc>
        <w:tc>
          <w:tcPr>
            <w:tcW w:w="659" w:type="pct"/>
            <w:tcBorders>
              <w:top w:val="single" w:sz="4" w:space="0" w:color="0F2887" w:themeColor="accent1"/>
              <w:bottom w:val="single" w:sz="4" w:space="0" w:color="0F2887" w:themeColor="accent1"/>
            </w:tcBorders>
            <w:vAlign w:val="center"/>
          </w:tcPr>
          <w:p w14:paraId="78B9E461" w14:textId="35B495E9"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ed w:val="0"/>
                  </w:checkBox>
                </w:ffData>
              </w:fldChar>
            </w:r>
            <w:r w:rsidRPr="00CB0BC7">
              <w:instrText xml:space="preserve"> FORMCHECKBOX </w:instrText>
            </w:r>
            <w:r w:rsidR="008778FC">
              <w:fldChar w:fldCharType="separate"/>
            </w:r>
            <w:r w:rsidRPr="00CB0BC7">
              <w:fldChar w:fldCharType="end"/>
            </w:r>
          </w:p>
        </w:tc>
        <w:tc>
          <w:tcPr>
            <w:tcW w:w="612" w:type="pct"/>
            <w:tcBorders>
              <w:top w:val="single" w:sz="4" w:space="0" w:color="0F2887" w:themeColor="accent1"/>
              <w:bottom w:val="single" w:sz="4" w:space="0" w:color="0F2887" w:themeColor="accent1"/>
            </w:tcBorders>
            <w:vAlign w:val="center"/>
          </w:tcPr>
          <w:p w14:paraId="0E7B60AA"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60" w:type="pct"/>
            <w:tcBorders>
              <w:top w:val="single" w:sz="4" w:space="0" w:color="0F2887" w:themeColor="accent1"/>
              <w:bottom w:val="single" w:sz="4" w:space="0" w:color="0F2887" w:themeColor="accent1"/>
            </w:tcBorders>
            <w:vAlign w:val="center"/>
          </w:tcPr>
          <w:p w14:paraId="2E382450"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77" w:type="pct"/>
            <w:tcBorders>
              <w:top w:val="single" w:sz="4" w:space="0" w:color="0F2887" w:themeColor="accent1"/>
              <w:bottom w:val="single" w:sz="4" w:space="0" w:color="0F2887" w:themeColor="accent1"/>
            </w:tcBorders>
            <w:vAlign w:val="center"/>
          </w:tcPr>
          <w:p w14:paraId="3AD5E0A3"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810101849"/>
            <w:placeholder>
              <w:docPart w:val="00E400932232405987E94EBE43C48D7A"/>
            </w:placeholder>
            <w:showingPlcHdr/>
          </w:sdtPr>
          <w:sdtEndPr/>
          <w:sdtContent>
            <w:tc>
              <w:tcPr>
                <w:tcW w:w="940" w:type="pct"/>
                <w:tcBorders>
                  <w:top w:val="single" w:sz="4" w:space="0" w:color="0F2887" w:themeColor="accent1"/>
                  <w:bottom w:val="single" w:sz="4" w:space="0" w:color="0F2887" w:themeColor="accent1"/>
                </w:tcBorders>
              </w:tcPr>
              <w:p w14:paraId="3A17A34F" w14:textId="07ECF130" w:rsidR="00285C82" w:rsidRPr="00CB0BC7"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0F78D2" w:rsidRPr="00CB0BC7" w14:paraId="1A509081" w14:textId="77777777" w:rsidTr="0077051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52" w:type="pct"/>
            <w:tcBorders>
              <w:top w:val="single" w:sz="4" w:space="0" w:color="0F2887" w:themeColor="accent1"/>
              <w:bottom w:val="single" w:sz="4" w:space="0" w:color="0F2887" w:themeColor="accent1"/>
            </w:tcBorders>
          </w:tcPr>
          <w:p w14:paraId="486D5E55" w14:textId="77777777" w:rsidR="00285C82" w:rsidRPr="00CB0BC7" w:rsidRDefault="00285C82" w:rsidP="00060D62">
            <w:pPr>
              <w:pStyle w:val="BodyText"/>
              <w:numPr>
                <w:ilvl w:val="0"/>
                <w:numId w:val="31"/>
              </w:numPr>
              <w:rPr>
                <w:b w:val="0"/>
              </w:rPr>
            </w:pPr>
            <w:r w:rsidRPr="00CB0BC7">
              <w:rPr>
                <w:b w:val="0"/>
              </w:rPr>
              <w:t>Reworking shoulders</w:t>
            </w:r>
          </w:p>
          <w:p w14:paraId="26C8C4BD" w14:textId="77777777" w:rsidR="001836B7" w:rsidRPr="00CB0BC7" w:rsidRDefault="001836B7" w:rsidP="001836B7">
            <w:pPr>
              <w:pStyle w:val="BodyText"/>
              <w:rPr>
                <w:b w:val="0"/>
              </w:rPr>
            </w:pPr>
          </w:p>
        </w:tc>
        <w:tc>
          <w:tcPr>
            <w:tcW w:w="659" w:type="pct"/>
            <w:tcBorders>
              <w:top w:val="single" w:sz="4" w:space="0" w:color="0F2887" w:themeColor="accent1"/>
              <w:bottom w:val="single" w:sz="4" w:space="0" w:color="0F2887" w:themeColor="accent1"/>
            </w:tcBorders>
            <w:vAlign w:val="center"/>
          </w:tcPr>
          <w:p w14:paraId="7F3042AD"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12" w:type="pct"/>
            <w:tcBorders>
              <w:top w:val="single" w:sz="4" w:space="0" w:color="0F2887" w:themeColor="accent1"/>
              <w:bottom w:val="single" w:sz="4" w:space="0" w:color="0F2887" w:themeColor="accent1"/>
            </w:tcBorders>
            <w:vAlign w:val="center"/>
          </w:tcPr>
          <w:p w14:paraId="797AD3A4"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60" w:type="pct"/>
            <w:tcBorders>
              <w:top w:val="single" w:sz="4" w:space="0" w:color="0F2887" w:themeColor="accent1"/>
              <w:bottom w:val="single" w:sz="4" w:space="0" w:color="0F2887" w:themeColor="accent1"/>
            </w:tcBorders>
            <w:vAlign w:val="center"/>
          </w:tcPr>
          <w:p w14:paraId="781630E3"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77" w:type="pct"/>
            <w:tcBorders>
              <w:top w:val="single" w:sz="4" w:space="0" w:color="0F2887" w:themeColor="accent1"/>
              <w:bottom w:val="single" w:sz="4" w:space="0" w:color="0F2887" w:themeColor="accent1"/>
            </w:tcBorders>
            <w:vAlign w:val="center"/>
          </w:tcPr>
          <w:p w14:paraId="065E6D7A"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54013795"/>
            <w:placeholder>
              <w:docPart w:val="121A6A5763C54E9EB40C9A446F150CBF"/>
            </w:placeholder>
            <w:showingPlcHdr/>
          </w:sdtPr>
          <w:sdtEndPr/>
          <w:sdtContent>
            <w:tc>
              <w:tcPr>
                <w:tcW w:w="940" w:type="pct"/>
                <w:tcBorders>
                  <w:top w:val="single" w:sz="4" w:space="0" w:color="0F2887" w:themeColor="accent1"/>
                  <w:bottom w:val="single" w:sz="4" w:space="0" w:color="0F2887" w:themeColor="accent1"/>
                </w:tcBorders>
              </w:tcPr>
              <w:p w14:paraId="6F9AA248" w14:textId="3B9CD1B8" w:rsidR="00285C82" w:rsidRPr="00CB0BC7"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0F78D2" w:rsidRPr="00CB0BC7" w14:paraId="12358CA4" w14:textId="77777777" w:rsidTr="00770516">
        <w:trPr>
          <w:trHeight w:val="301"/>
        </w:trPr>
        <w:tc>
          <w:tcPr>
            <w:cnfStyle w:val="001000000000" w:firstRow="0" w:lastRow="0" w:firstColumn="1" w:lastColumn="0" w:oddVBand="0" w:evenVBand="0" w:oddHBand="0" w:evenHBand="0" w:firstRowFirstColumn="0" w:firstRowLastColumn="0" w:lastRowFirstColumn="0" w:lastRowLastColumn="0"/>
            <w:tcW w:w="1752" w:type="pct"/>
            <w:tcBorders>
              <w:top w:val="single" w:sz="4" w:space="0" w:color="0F2887" w:themeColor="accent1"/>
              <w:bottom w:val="single" w:sz="4" w:space="0" w:color="0F2887" w:themeColor="accent1"/>
            </w:tcBorders>
          </w:tcPr>
          <w:p w14:paraId="1FC47184" w14:textId="77777777" w:rsidR="00285C82" w:rsidRPr="00CB0BC7" w:rsidRDefault="00285C82" w:rsidP="00060D62">
            <w:pPr>
              <w:pStyle w:val="BodyText"/>
              <w:numPr>
                <w:ilvl w:val="0"/>
                <w:numId w:val="31"/>
              </w:numPr>
              <w:rPr>
                <w:b w:val="0"/>
              </w:rPr>
            </w:pPr>
            <w:r w:rsidRPr="00CB0BC7">
              <w:rPr>
                <w:b w:val="0"/>
              </w:rPr>
              <w:t>Barrier wall or traffic separator installation/removal/repair</w:t>
            </w:r>
          </w:p>
        </w:tc>
        <w:tc>
          <w:tcPr>
            <w:tcW w:w="659" w:type="pct"/>
            <w:tcBorders>
              <w:top w:val="single" w:sz="4" w:space="0" w:color="0F2887" w:themeColor="accent1"/>
              <w:bottom w:val="single" w:sz="4" w:space="0" w:color="0F2887" w:themeColor="accent1"/>
            </w:tcBorders>
            <w:vAlign w:val="center"/>
          </w:tcPr>
          <w:p w14:paraId="4E43A7D3"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12" w:type="pct"/>
            <w:tcBorders>
              <w:top w:val="single" w:sz="4" w:space="0" w:color="0F2887" w:themeColor="accent1"/>
              <w:bottom w:val="single" w:sz="4" w:space="0" w:color="0F2887" w:themeColor="accent1"/>
            </w:tcBorders>
            <w:vAlign w:val="center"/>
          </w:tcPr>
          <w:p w14:paraId="148A1F73"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60" w:type="pct"/>
            <w:tcBorders>
              <w:top w:val="single" w:sz="4" w:space="0" w:color="0F2887" w:themeColor="accent1"/>
              <w:bottom w:val="single" w:sz="4" w:space="0" w:color="0F2887" w:themeColor="accent1"/>
            </w:tcBorders>
            <w:vAlign w:val="center"/>
          </w:tcPr>
          <w:p w14:paraId="11E5316F"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77" w:type="pct"/>
            <w:tcBorders>
              <w:top w:val="single" w:sz="4" w:space="0" w:color="0F2887" w:themeColor="accent1"/>
              <w:bottom w:val="single" w:sz="4" w:space="0" w:color="0F2887" w:themeColor="accent1"/>
            </w:tcBorders>
            <w:vAlign w:val="center"/>
          </w:tcPr>
          <w:p w14:paraId="20A61AB6"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540175650"/>
            <w:placeholder>
              <w:docPart w:val="3E7BBDDF6DE54B08A8B38427B9E8F3C2"/>
            </w:placeholder>
            <w:showingPlcHdr/>
          </w:sdtPr>
          <w:sdtEndPr/>
          <w:sdtContent>
            <w:tc>
              <w:tcPr>
                <w:tcW w:w="940" w:type="pct"/>
                <w:tcBorders>
                  <w:top w:val="single" w:sz="4" w:space="0" w:color="0F2887" w:themeColor="accent1"/>
                  <w:bottom w:val="single" w:sz="4" w:space="0" w:color="0F2887" w:themeColor="accent1"/>
                </w:tcBorders>
              </w:tcPr>
              <w:p w14:paraId="1F5B721D" w14:textId="008071F0" w:rsidR="00285C82" w:rsidRPr="00CB0BC7"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0F78D2" w:rsidRPr="00CB0BC7" w14:paraId="60BBC76D" w14:textId="77777777" w:rsidTr="0077051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52" w:type="pct"/>
            <w:tcBorders>
              <w:top w:val="single" w:sz="4" w:space="0" w:color="0F2887" w:themeColor="accent1"/>
              <w:bottom w:val="single" w:sz="4" w:space="0" w:color="0F2887" w:themeColor="accent1"/>
            </w:tcBorders>
          </w:tcPr>
          <w:p w14:paraId="2B613BB5" w14:textId="77777777" w:rsidR="00285C82" w:rsidRPr="00CB0BC7" w:rsidRDefault="00285C82" w:rsidP="00060D62">
            <w:pPr>
              <w:pStyle w:val="BodyText"/>
              <w:numPr>
                <w:ilvl w:val="0"/>
                <w:numId w:val="31"/>
              </w:numPr>
              <w:rPr>
                <w:b w:val="0"/>
              </w:rPr>
            </w:pPr>
            <w:r w:rsidRPr="00CB0BC7">
              <w:rPr>
                <w:b w:val="0"/>
              </w:rPr>
              <w:t>Milling and removal</w:t>
            </w:r>
          </w:p>
        </w:tc>
        <w:tc>
          <w:tcPr>
            <w:tcW w:w="659" w:type="pct"/>
            <w:tcBorders>
              <w:top w:val="single" w:sz="4" w:space="0" w:color="0F2887" w:themeColor="accent1"/>
              <w:bottom w:val="single" w:sz="4" w:space="0" w:color="0F2887" w:themeColor="accent1"/>
            </w:tcBorders>
            <w:vAlign w:val="center"/>
          </w:tcPr>
          <w:p w14:paraId="4C3C5736"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12" w:type="pct"/>
            <w:tcBorders>
              <w:top w:val="single" w:sz="4" w:space="0" w:color="0F2887" w:themeColor="accent1"/>
              <w:bottom w:val="single" w:sz="4" w:space="0" w:color="0F2887" w:themeColor="accent1"/>
            </w:tcBorders>
            <w:vAlign w:val="center"/>
          </w:tcPr>
          <w:p w14:paraId="41EA7EE5"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60" w:type="pct"/>
            <w:tcBorders>
              <w:top w:val="single" w:sz="4" w:space="0" w:color="0F2887" w:themeColor="accent1"/>
              <w:bottom w:val="single" w:sz="4" w:space="0" w:color="0F2887" w:themeColor="accent1"/>
            </w:tcBorders>
            <w:vAlign w:val="center"/>
          </w:tcPr>
          <w:p w14:paraId="5C12ED95"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77" w:type="pct"/>
            <w:tcBorders>
              <w:top w:val="single" w:sz="4" w:space="0" w:color="0F2887" w:themeColor="accent1"/>
              <w:bottom w:val="single" w:sz="4" w:space="0" w:color="0F2887" w:themeColor="accent1"/>
            </w:tcBorders>
            <w:vAlign w:val="center"/>
          </w:tcPr>
          <w:p w14:paraId="5D315787"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535276984"/>
            <w:placeholder>
              <w:docPart w:val="CB8E86389ED74743B1D6A4F8F5A64A74"/>
            </w:placeholder>
            <w:showingPlcHdr/>
          </w:sdtPr>
          <w:sdtEndPr/>
          <w:sdtContent>
            <w:tc>
              <w:tcPr>
                <w:tcW w:w="940" w:type="pct"/>
                <w:tcBorders>
                  <w:top w:val="single" w:sz="4" w:space="0" w:color="0F2887" w:themeColor="accent1"/>
                  <w:bottom w:val="single" w:sz="4" w:space="0" w:color="0F2887" w:themeColor="accent1"/>
                </w:tcBorders>
              </w:tcPr>
              <w:p w14:paraId="48F7AD2F" w14:textId="7667EAF8" w:rsidR="00285C82" w:rsidRPr="00CB0BC7"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0F78D2" w:rsidRPr="00CB0BC7" w14:paraId="64B8C0D5" w14:textId="77777777" w:rsidTr="00770516">
        <w:trPr>
          <w:trHeight w:val="301"/>
        </w:trPr>
        <w:tc>
          <w:tcPr>
            <w:cnfStyle w:val="001000000000" w:firstRow="0" w:lastRow="0" w:firstColumn="1" w:lastColumn="0" w:oddVBand="0" w:evenVBand="0" w:oddHBand="0" w:evenHBand="0" w:firstRowFirstColumn="0" w:firstRowLastColumn="0" w:lastRowFirstColumn="0" w:lastRowLastColumn="0"/>
            <w:tcW w:w="1752" w:type="pct"/>
            <w:tcBorders>
              <w:top w:val="single" w:sz="4" w:space="0" w:color="0F2887" w:themeColor="accent1"/>
              <w:bottom w:val="single" w:sz="4" w:space="0" w:color="0F2887" w:themeColor="accent1"/>
            </w:tcBorders>
          </w:tcPr>
          <w:p w14:paraId="1EDE9B42" w14:textId="77777777" w:rsidR="00285C82" w:rsidRPr="00CB0BC7" w:rsidRDefault="00285C82" w:rsidP="00060D62">
            <w:pPr>
              <w:pStyle w:val="BodyText"/>
              <w:numPr>
                <w:ilvl w:val="0"/>
                <w:numId w:val="31"/>
              </w:numPr>
              <w:rPr>
                <w:b w:val="0"/>
              </w:rPr>
            </w:pPr>
            <w:r w:rsidRPr="00CB0BC7">
              <w:rPr>
                <w:b w:val="0"/>
              </w:rPr>
              <w:t>Resurfacing</w:t>
            </w:r>
          </w:p>
        </w:tc>
        <w:tc>
          <w:tcPr>
            <w:tcW w:w="659" w:type="pct"/>
            <w:tcBorders>
              <w:top w:val="single" w:sz="4" w:space="0" w:color="0F2887" w:themeColor="accent1"/>
              <w:bottom w:val="single" w:sz="4" w:space="0" w:color="0F2887" w:themeColor="accent1"/>
            </w:tcBorders>
            <w:vAlign w:val="center"/>
          </w:tcPr>
          <w:p w14:paraId="5CF6F3B7"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12" w:type="pct"/>
            <w:tcBorders>
              <w:top w:val="single" w:sz="4" w:space="0" w:color="0F2887" w:themeColor="accent1"/>
              <w:bottom w:val="single" w:sz="4" w:space="0" w:color="0F2887" w:themeColor="accent1"/>
            </w:tcBorders>
            <w:vAlign w:val="center"/>
          </w:tcPr>
          <w:p w14:paraId="08F08AED"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60" w:type="pct"/>
            <w:tcBorders>
              <w:top w:val="single" w:sz="4" w:space="0" w:color="0F2887" w:themeColor="accent1"/>
              <w:bottom w:val="single" w:sz="4" w:space="0" w:color="0F2887" w:themeColor="accent1"/>
            </w:tcBorders>
            <w:vAlign w:val="center"/>
          </w:tcPr>
          <w:p w14:paraId="0F0E589A"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77" w:type="pct"/>
            <w:tcBorders>
              <w:top w:val="single" w:sz="4" w:space="0" w:color="0F2887" w:themeColor="accent1"/>
              <w:bottom w:val="single" w:sz="4" w:space="0" w:color="0F2887" w:themeColor="accent1"/>
            </w:tcBorders>
            <w:vAlign w:val="center"/>
          </w:tcPr>
          <w:p w14:paraId="3469CFC2"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2005941004"/>
            <w:placeholder>
              <w:docPart w:val="09082AD75B54425094B8BCE00F53D88C"/>
            </w:placeholder>
            <w:showingPlcHdr/>
          </w:sdtPr>
          <w:sdtEndPr/>
          <w:sdtContent>
            <w:tc>
              <w:tcPr>
                <w:tcW w:w="940" w:type="pct"/>
                <w:tcBorders>
                  <w:top w:val="single" w:sz="4" w:space="0" w:color="0F2887" w:themeColor="accent1"/>
                  <w:bottom w:val="single" w:sz="4" w:space="0" w:color="0F2887" w:themeColor="accent1"/>
                </w:tcBorders>
              </w:tcPr>
              <w:p w14:paraId="5A5407B6" w14:textId="46D3455B" w:rsidR="00285C82" w:rsidRPr="00CB0BC7"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0F78D2" w:rsidRPr="00CB0BC7" w14:paraId="6F390C0C" w14:textId="77777777" w:rsidTr="0077051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52" w:type="pct"/>
            <w:tcBorders>
              <w:top w:val="single" w:sz="4" w:space="0" w:color="0F2887" w:themeColor="accent1"/>
              <w:bottom w:val="single" w:sz="4" w:space="0" w:color="0F2887" w:themeColor="accent1"/>
            </w:tcBorders>
          </w:tcPr>
          <w:p w14:paraId="1ECAA4EA" w14:textId="77777777" w:rsidR="00285C82" w:rsidRPr="00CB0BC7" w:rsidRDefault="00285C82" w:rsidP="00060D62">
            <w:pPr>
              <w:pStyle w:val="BodyText"/>
              <w:numPr>
                <w:ilvl w:val="0"/>
                <w:numId w:val="31"/>
              </w:numPr>
              <w:rPr>
                <w:b w:val="0"/>
              </w:rPr>
            </w:pPr>
            <w:r w:rsidRPr="00CB0BC7">
              <w:rPr>
                <w:b w:val="0"/>
              </w:rPr>
              <w:t>Repair of concrete pavement</w:t>
            </w:r>
          </w:p>
        </w:tc>
        <w:tc>
          <w:tcPr>
            <w:tcW w:w="659" w:type="pct"/>
            <w:tcBorders>
              <w:top w:val="single" w:sz="4" w:space="0" w:color="0F2887" w:themeColor="accent1"/>
              <w:bottom w:val="single" w:sz="4" w:space="0" w:color="0F2887" w:themeColor="accent1"/>
            </w:tcBorders>
            <w:vAlign w:val="center"/>
          </w:tcPr>
          <w:p w14:paraId="5F25704F"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12" w:type="pct"/>
            <w:tcBorders>
              <w:top w:val="single" w:sz="4" w:space="0" w:color="0F2887" w:themeColor="accent1"/>
              <w:bottom w:val="single" w:sz="4" w:space="0" w:color="0F2887" w:themeColor="accent1"/>
            </w:tcBorders>
            <w:vAlign w:val="center"/>
          </w:tcPr>
          <w:p w14:paraId="3A527598"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60" w:type="pct"/>
            <w:tcBorders>
              <w:top w:val="single" w:sz="4" w:space="0" w:color="0F2887" w:themeColor="accent1"/>
              <w:bottom w:val="single" w:sz="4" w:space="0" w:color="0F2887" w:themeColor="accent1"/>
            </w:tcBorders>
            <w:vAlign w:val="center"/>
          </w:tcPr>
          <w:p w14:paraId="08761B78"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77" w:type="pct"/>
            <w:tcBorders>
              <w:top w:val="single" w:sz="4" w:space="0" w:color="0F2887" w:themeColor="accent1"/>
              <w:bottom w:val="single" w:sz="4" w:space="0" w:color="0F2887" w:themeColor="accent1"/>
            </w:tcBorders>
            <w:vAlign w:val="center"/>
          </w:tcPr>
          <w:p w14:paraId="36087681"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430500695"/>
            <w:placeholder>
              <w:docPart w:val="3C46FC48642648A4A1DCE8E4C95E6AF6"/>
            </w:placeholder>
            <w:showingPlcHdr/>
          </w:sdtPr>
          <w:sdtEndPr/>
          <w:sdtContent>
            <w:tc>
              <w:tcPr>
                <w:tcW w:w="940" w:type="pct"/>
                <w:tcBorders>
                  <w:top w:val="single" w:sz="4" w:space="0" w:color="0F2887" w:themeColor="accent1"/>
                  <w:bottom w:val="single" w:sz="4" w:space="0" w:color="0F2887" w:themeColor="accent1"/>
                </w:tcBorders>
              </w:tcPr>
              <w:p w14:paraId="7DB6F745" w14:textId="6C57DF3B" w:rsidR="00285C82" w:rsidRPr="00CB0BC7"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0F78D2" w:rsidRPr="00CB0BC7" w14:paraId="3EB401B9" w14:textId="77777777" w:rsidTr="00770516">
        <w:trPr>
          <w:trHeight w:val="301"/>
        </w:trPr>
        <w:tc>
          <w:tcPr>
            <w:cnfStyle w:val="001000000000" w:firstRow="0" w:lastRow="0" w:firstColumn="1" w:lastColumn="0" w:oddVBand="0" w:evenVBand="0" w:oddHBand="0" w:evenHBand="0" w:firstRowFirstColumn="0" w:firstRowLastColumn="0" w:lastRowFirstColumn="0" w:lastRowLastColumn="0"/>
            <w:tcW w:w="1752" w:type="pct"/>
            <w:tcBorders>
              <w:top w:val="single" w:sz="4" w:space="0" w:color="0F2887" w:themeColor="accent1"/>
              <w:bottom w:val="single" w:sz="4" w:space="0" w:color="0F2887" w:themeColor="accent1"/>
            </w:tcBorders>
          </w:tcPr>
          <w:p w14:paraId="7A901D78" w14:textId="77777777" w:rsidR="00285C82" w:rsidRPr="00CB0BC7" w:rsidRDefault="00285C82" w:rsidP="00060D62">
            <w:pPr>
              <w:pStyle w:val="BodyText"/>
              <w:numPr>
                <w:ilvl w:val="0"/>
                <w:numId w:val="31"/>
              </w:numPr>
              <w:rPr>
                <w:b w:val="0"/>
              </w:rPr>
            </w:pPr>
            <w:r w:rsidRPr="00CB0BC7">
              <w:rPr>
                <w:b w:val="0"/>
              </w:rPr>
              <w:t>Crack filling</w:t>
            </w:r>
          </w:p>
        </w:tc>
        <w:tc>
          <w:tcPr>
            <w:tcW w:w="659" w:type="pct"/>
            <w:tcBorders>
              <w:top w:val="single" w:sz="4" w:space="0" w:color="0F2887" w:themeColor="accent1"/>
              <w:bottom w:val="single" w:sz="4" w:space="0" w:color="0F2887" w:themeColor="accent1"/>
            </w:tcBorders>
            <w:vAlign w:val="center"/>
          </w:tcPr>
          <w:p w14:paraId="05C78134"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12" w:type="pct"/>
            <w:tcBorders>
              <w:top w:val="single" w:sz="4" w:space="0" w:color="0F2887" w:themeColor="accent1"/>
              <w:bottom w:val="single" w:sz="4" w:space="0" w:color="0F2887" w:themeColor="accent1"/>
            </w:tcBorders>
            <w:vAlign w:val="center"/>
          </w:tcPr>
          <w:p w14:paraId="51B45E10"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60" w:type="pct"/>
            <w:tcBorders>
              <w:top w:val="single" w:sz="4" w:space="0" w:color="0F2887" w:themeColor="accent1"/>
              <w:bottom w:val="single" w:sz="4" w:space="0" w:color="0F2887" w:themeColor="accent1"/>
            </w:tcBorders>
            <w:vAlign w:val="center"/>
          </w:tcPr>
          <w:p w14:paraId="0F89722B"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77" w:type="pct"/>
            <w:tcBorders>
              <w:top w:val="single" w:sz="4" w:space="0" w:color="0F2887" w:themeColor="accent1"/>
              <w:bottom w:val="single" w:sz="4" w:space="0" w:color="0F2887" w:themeColor="accent1"/>
            </w:tcBorders>
            <w:vAlign w:val="center"/>
          </w:tcPr>
          <w:p w14:paraId="26ED93BF"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1954925021"/>
            <w:placeholder>
              <w:docPart w:val="6DD47F55684D41D68D51C80381C0366E"/>
            </w:placeholder>
            <w:showingPlcHdr/>
          </w:sdtPr>
          <w:sdtEndPr/>
          <w:sdtContent>
            <w:tc>
              <w:tcPr>
                <w:tcW w:w="940" w:type="pct"/>
                <w:tcBorders>
                  <w:top w:val="single" w:sz="4" w:space="0" w:color="0F2887" w:themeColor="accent1"/>
                  <w:bottom w:val="single" w:sz="4" w:space="0" w:color="0F2887" w:themeColor="accent1"/>
                </w:tcBorders>
              </w:tcPr>
              <w:p w14:paraId="0349BBBD" w14:textId="1BA8CDC5" w:rsidR="00285C82" w:rsidRPr="00CB0BC7"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0F78D2" w:rsidRPr="00CB0BC7" w14:paraId="48C4CDA3" w14:textId="77777777" w:rsidTr="0077051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52" w:type="pct"/>
            <w:tcBorders>
              <w:top w:val="single" w:sz="4" w:space="0" w:color="0F2887" w:themeColor="accent1"/>
              <w:bottom w:val="single" w:sz="4" w:space="0" w:color="0F2887" w:themeColor="accent1"/>
            </w:tcBorders>
          </w:tcPr>
          <w:p w14:paraId="1AB2FBAA" w14:textId="77777777" w:rsidR="00285C82" w:rsidRPr="00CB0BC7" w:rsidRDefault="00285C82" w:rsidP="00060D62">
            <w:pPr>
              <w:pStyle w:val="BodyText"/>
              <w:numPr>
                <w:ilvl w:val="0"/>
                <w:numId w:val="31"/>
              </w:numPr>
              <w:rPr>
                <w:b w:val="0"/>
              </w:rPr>
            </w:pPr>
            <w:r w:rsidRPr="00CB0BC7">
              <w:rPr>
                <w:b w:val="0"/>
              </w:rPr>
              <w:t>Pot filling</w:t>
            </w:r>
          </w:p>
        </w:tc>
        <w:tc>
          <w:tcPr>
            <w:tcW w:w="659" w:type="pct"/>
            <w:tcBorders>
              <w:top w:val="single" w:sz="4" w:space="0" w:color="0F2887" w:themeColor="accent1"/>
              <w:bottom w:val="single" w:sz="4" w:space="0" w:color="0F2887" w:themeColor="accent1"/>
            </w:tcBorders>
            <w:vAlign w:val="center"/>
          </w:tcPr>
          <w:p w14:paraId="5F6D70FD"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12" w:type="pct"/>
            <w:tcBorders>
              <w:top w:val="single" w:sz="4" w:space="0" w:color="0F2887" w:themeColor="accent1"/>
              <w:bottom w:val="single" w:sz="4" w:space="0" w:color="0F2887" w:themeColor="accent1"/>
            </w:tcBorders>
            <w:vAlign w:val="center"/>
          </w:tcPr>
          <w:p w14:paraId="049477A6"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60" w:type="pct"/>
            <w:tcBorders>
              <w:top w:val="single" w:sz="4" w:space="0" w:color="0F2887" w:themeColor="accent1"/>
              <w:bottom w:val="single" w:sz="4" w:space="0" w:color="0F2887" w:themeColor="accent1"/>
            </w:tcBorders>
            <w:vAlign w:val="center"/>
          </w:tcPr>
          <w:p w14:paraId="4EBED7B2"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77" w:type="pct"/>
            <w:tcBorders>
              <w:top w:val="single" w:sz="4" w:space="0" w:color="0F2887" w:themeColor="accent1"/>
              <w:bottom w:val="single" w:sz="4" w:space="0" w:color="0F2887" w:themeColor="accent1"/>
            </w:tcBorders>
            <w:vAlign w:val="center"/>
          </w:tcPr>
          <w:p w14:paraId="0A65B0F1"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120201745"/>
            <w:placeholder>
              <w:docPart w:val="5C371B36801A423DA1E0F862AC7A7AFE"/>
            </w:placeholder>
            <w:showingPlcHdr/>
          </w:sdtPr>
          <w:sdtEndPr/>
          <w:sdtContent>
            <w:tc>
              <w:tcPr>
                <w:tcW w:w="940" w:type="pct"/>
                <w:tcBorders>
                  <w:top w:val="single" w:sz="4" w:space="0" w:color="0F2887" w:themeColor="accent1"/>
                  <w:bottom w:val="single" w:sz="4" w:space="0" w:color="0F2887" w:themeColor="accent1"/>
                </w:tcBorders>
              </w:tcPr>
              <w:p w14:paraId="7A41C8E4" w14:textId="15A27902" w:rsidR="00285C82" w:rsidRPr="00CB0BC7"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0F78D2" w:rsidRPr="00CB0BC7" w14:paraId="39E112C1" w14:textId="77777777" w:rsidTr="00770516">
        <w:trPr>
          <w:trHeight w:val="301"/>
        </w:trPr>
        <w:tc>
          <w:tcPr>
            <w:cnfStyle w:val="001000000000" w:firstRow="0" w:lastRow="0" w:firstColumn="1" w:lastColumn="0" w:oddVBand="0" w:evenVBand="0" w:oddHBand="0" w:evenHBand="0" w:firstRowFirstColumn="0" w:firstRowLastColumn="0" w:lastRowFirstColumn="0" w:lastRowLastColumn="0"/>
            <w:tcW w:w="1752" w:type="pct"/>
            <w:tcBorders>
              <w:top w:val="single" w:sz="4" w:space="0" w:color="0F2887" w:themeColor="accent1"/>
              <w:bottom w:val="single" w:sz="4" w:space="0" w:color="0F2887" w:themeColor="accent1"/>
            </w:tcBorders>
          </w:tcPr>
          <w:p w14:paraId="4111B4F7" w14:textId="77777777" w:rsidR="00285C82" w:rsidRPr="00CB0BC7" w:rsidRDefault="00285C82" w:rsidP="00060D62">
            <w:pPr>
              <w:pStyle w:val="BodyText"/>
              <w:numPr>
                <w:ilvl w:val="0"/>
                <w:numId w:val="31"/>
              </w:numPr>
              <w:rPr>
                <w:b w:val="0"/>
              </w:rPr>
            </w:pPr>
            <w:r w:rsidRPr="00CB0BC7">
              <w:rPr>
                <w:b w:val="0"/>
              </w:rPr>
              <w:t>Surface treatment</w:t>
            </w:r>
          </w:p>
        </w:tc>
        <w:tc>
          <w:tcPr>
            <w:tcW w:w="659" w:type="pct"/>
            <w:tcBorders>
              <w:top w:val="single" w:sz="4" w:space="0" w:color="0F2887" w:themeColor="accent1"/>
              <w:bottom w:val="single" w:sz="4" w:space="0" w:color="0F2887" w:themeColor="accent1"/>
            </w:tcBorders>
            <w:vAlign w:val="center"/>
          </w:tcPr>
          <w:p w14:paraId="5F583DE5"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12" w:type="pct"/>
            <w:tcBorders>
              <w:top w:val="single" w:sz="4" w:space="0" w:color="0F2887" w:themeColor="accent1"/>
              <w:bottom w:val="single" w:sz="4" w:space="0" w:color="0F2887" w:themeColor="accent1"/>
            </w:tcBorders>
            <w:vAlign w:val="center"/>
          </w:tcPr>
          <w:p w14:paraId="574B760C"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60" w:type="pct"/>
            <w:tcBorders>
              <w:top w:val="single" w:sz="4" w:space="0" w:color="0F2887" w:themeColor="accent1"/>
              <w:bottom w:val="single" w:sz="4" w:space="0" w:color="0F2887" w:themeColor="accent1"/>
            </w:tcBorders>
            <w:vAlign w:val="center"/>
          </w:tcPr>
          <w:p w14:paraId="04FC8DDE"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77" w:type="pct"/>
            <w:tcBorders>
              <w:top w:val="single" w:sz="4" w:space="0" w:color="0F2887" w:themeColor="accent1"/>
              <w:bottom w:val="single" w:sz="4" w:space="0" w:color="0F2887" w:themeColor="accent1"/>
            </w:tcBorders>
            <w:vAlign w:val="center"/>
          </w:tcPr>
          <w:p w14:paraId="67DB3984"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280730254"/>
            <w:placeholder>
              <w:docPart w:val="5E5882D23E92415AA01CA906A8199197"/>
            </w:placeholder>
            <w:showingPlcHdr/>
          </w:sdtPr>
          <w:sdtEndPr/>
          <w:sdtContent>
            <w:tc>
              <w:tcPr>
                <w:tcW w:w="940" w:type="pct"/>
                <w:tcBorders>
                  <w:top w:val="single" w:sz="4" w:space="0" w:color="0F2887" w:themeColor="accent1"/>
                  <w:bottom w:val="single" w:sz="4" w:space="0" w:color="0F2887" w:themeColor="accent1"/>
                </w:tcBorders>
              </w:tcPr>
              <w:p w14:paraId="603A5BD0" w14:textId="11F43123" w:rsidR="00285C82" w:rsidRPr="00CB0BC7"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0F78D2" w:rsidRPr="00CB0BC7" w14:paraId="4DD9C68C" w14:textId="77777777" w:rsidTr="0077051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52" w:type="pct"/>
            <w:tcBorders>
              <w:top w:val="single" w:sz="4" w:space="0" w:color="0F2887" w:themeColor="accent1"/>
              <w:bottom w:val="single" w:sz="4" w:space="0" w:color="0F2887" w:themeColor="accent1"/>
            </w:tcBorders>
          </w:tcPr>
          <w:p w14:paraId="0A9947F0" w14:textId="77777777" w:rsidR="00285C82" w:rsidRPr="00CB0BC7" w:rsidRDefault="00285C82" w:rsidP="00060D62">
            <w:pPr>
              <w:pStyle w:val="BodyText"/>
              <w:numPr>
                <w:ilvl w:val="0"/>
                <w:numId w:val="31"/>
              </w:numPr>
              <w:rPr>
                <w:b w:val="0"/>
              </w:rPr>
            </w:pPr>
            <w:r w:rsidRPr="00CB0BC7">
              <w:rPr>
                <w:b w:val="0"/>
              </w:rPr>
              <w:t>Waterproofing/sealing</w:t>
            </w:r>
          </w:p>
        </w:tc>
        <w:tc>
          <w:tcPr>
            <w:tcW w:w="659" w:type="pct"/>
            <w:tcBorders>
              <w:top w:val="single" w:sz="4" w:space="0" w:color="0F2887" w:themeColor="accent1"/>
              <w:bottom w:val="single" w:sz="4" w:space="0" w:color="0F2887" w:themeColor="accent1"/>
            </w:tcBorders>
            <w:vAlign w:val="center"/>
          </w:tcPr>
          <w:p w14:paraId="35698327"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12" w:type="pct"/>
            <w:tcBorders>
              <w:top w:val="single" w:sz="4" w:space="0" w:color="0F2887" w:themeColor="accent1"/>
              <w:bottom w:val="single" w:sz="4" w:space="0" w:color="0F2887" w:themeColor="accent1"/>
            </w:tcBorders>
            <w:vAlign w:val="center"/>
          </w:tcPr>
          <w:p w14:paraId="2BD93527"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60" w:type="pct"/>
            <w:tcBorders>
              <w:top w:val="single" w:sz="4" w:space="0" w:color="0F2887" w:themeColor="accent1"/>
              <w:bottom w:val="single" w:sz="4" w:space="0" w:color="0F2887" w:themeColor="accent1"/>
            </w:tcBorders>
            <w:vAlign w:val="center"/>
          </w:tcPr>
          <w:p w14:paraId="46D8E5AB"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77" w:type="pct"/>
            <w:tcBorders>
              <w:top w:val="single" w:sz="4" w:space="0" w:color="0F2887" w:themeColor="accent1"/>
              <w:bottom w:val="single" w:sz="4" w:space="0" w:color="0F2887" w:themeColor="accent1"/>
            </w:tcBorders>
            <w:vAlign w:val="center"/>
          </w:tcPr>
          <w:p w14:paraId="09EFBC6C"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219055941"/>
            <w:placeholder>
              <w:docPart w:val="D0EF9DDA79594F25AA866F9AD1597E21"/>
            </w:placeholder>
            <w:showingPlcHdr/>
          </w:sdtPr>
          <w:sdtEndPr/>
          <w:sdtContent>
            <w:tc>
              <w:tcPr>
                <w:tcW w:w="940" w:type="pct"/>
                <w:tcBorders>
                  <w:top w:val="single" w:sz="4" w:space="0" w:color="0F2887" w:themeColor="accent1"/>
                  <w:bottom w:val="single" w:sz="4" w:space="0" w:color="0F2887" w:themeColor="accent1"/>
                </w:tcBorders>
              </w:tcPr>
              <w:p w14:paraId="4D1C32E8" w14:textId="797750F7" w:rsidR="00285C82" w:rsidRPr="00CB0BC7"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0F78D2" w:rsidRPr="00CB0BC7" w14:paraId="4FC5F990" w14:textId="77777777" w:rsidTr="00770516">
        <w:trPr>
          <w:trHeight w:val="301"/>
        </w:trPr>
        <w:tc>
          <w:tcPr>
            <w:cnfStyle w:val="001000000000" w:firstRow="0" w:lastRow="0" w:firstColumn="1" w:lastColumn="0" w:oddVBand="0" w:evenVBand="0" w:oddHBand="0" w:evenHBand="0" w:firstRowFirstColumn="0" w:firstRowLastColumn="0" w:lastRowFirstColumn="0" w:lastRowLastColumn="0"/>
            <w:tcW w:w="1752" w:type="pct"/>
            <w:tcBorders>
              <w:top w:val="single" w:sz="4" w:space="0" w:color="0F2887" w:themeColor="accent1"/>
              <w:bottom w:val="single" w:sz="4" w:space="0" w:color="0F2887" w:themeColor="accent1"/>
            </w:tcBorders>
          </w:tcPr>
          <w:p w14:paraId="36A2C1A6" w14:textId="77777777" w:rsidR="00285C82" w:rsidRPr="00CB0BC7" w:rsidRDefault="00285C82" w:rsidP="00060D62">
            <w:pPr>
              <w:pStyle w:val="BodyText"/>
              <w:numPr>
                <w:ilvl w:val="0"/>
                <w:numId w:val="31"/>
              </w:numPr>
              <w:rPr>
                <w:b w:val="0"/>
              </w:rPr>
            </w:pPr>
            <w:r w:rsidRPr="00CB0BC7">
              <w:rPr>
                <w:b w:val="0"/>
              </w:rPr>
              <w:lastRenderedPageBreak/>
              <w:t>Sidewalk repair and maintenance</w:t>
            </w:r>
          </w:p>
        </w:tc>
        <w:tc>
          <w:tcPr>
            <w:tcW w:w="659" w:type="pct"/>
            <w:tcBorders>
              <w:top w:val="single" w:sz="4" w:space="0" w:color="0F2887" w:themeColor="accent1"/>
              <w:bottom w:val="single" w:sz="4" w:space="0" w:color="0F2887" w:themeColor="accent1"/>
            </w:tcBorders>
            <w:vAlign w:val="center"/>
          </w:tcPr>
          <w:p w14:paraId="1CEBE083"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12" w:type="pct"/>
            <w:tcBorders>
              <w:top w:val="single" w:sz="4" w:space="0" w:color="0F2887" w:themeColor="accent1"/>
              <w:bottom w:val="single" w:sz="4" w:space="0" w:color="0F2887" w:themeColor="accent1"/>
            </w:tcBorders>
            <w:vAlign w:val="center"/>
          </w:tcPr>
          <w:p w14:paraId="2010C7F3"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60" w:type="pct"/>
            <w:tcBorders>
              <w:top w:val="single" w:sz="4" w:space="0" w:color="0F2887" w:themeColor="accent1"/>
              <w:bottom w:val="single" w:sz="4" w:space="0" w:color="0F2887" w:themeColor="accent1"/>
            </w:tcBorders>
            <w:vAlign w:val="center"/>
          </w:tcPr>
          <w:p w14:paraId="3ED37E42"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77" w:type="pct"/>
            <w:tcBorders>
              <w:top w:val="single" w:sz="4" w:space="0" w:color="0F2887" w:themeColor="accent1"/>
              <w:bottom w:val="single" w:sz="4" w:space="0" w:color="0F2887" w:themeColor="accent1"/>
            </w:tcBorders>
            <w:vAlign w:val="center"/>
          </w:tcPr>
          <w:p w14:paraId="529F80AB"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1561316638"/>
            <w:placeholder>
              <w:docPart w:val="D1095859448F47C5A00CD37767911AC6"/>
            </w:placeholder>
            <w:showingPlcHdr/>
          </w:sdtPr>
          <w:sdtEndPr/>
          <w:sdtContent>
            <w:tc>
              <w:tcPr>
                <w:tcW w:w="940" w:type="pct"/>
                <w:tcBorders>
                  <w:top w:val="single" w:sz="4" w:space="0" w:color="0F2887" w:themeColor="accent1"/>
                  <w:bottom w:val="single" w:sz="4" w:space="0" w:color="0F2887" w:themeColor="accent1"/>
                </w:tcBorders>
              </w:tcPr>
              <w:p w14:paraId="4C180007" w14:textId="2C33B83B" w:rsidR="00285C82" w:rsidRPr="00CB0BC7"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0F78D2" w:rsidRPr="00CB0BC7" w14:paraId="70921520" w14:textId="77777777" w:rsidTr="0077051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52" w:type="pct"/>
            <w:tcBorders>
              <w:top w:val="single" w:sz="4" w:space="0" w:color="0F2887" w:themeColor="accent1"/>
              <w:bottom w:val="single" w:sz="4" w:space="0" w:color="0F2887" w:themeColor="accent1"/>
            </w:tcBorders>
          </w:tcPr>
          <w:p w14:paraId="7903EE2A" w14:textId="77777777" w:rsidR="00285C82" w:rsidRPr="00CB0BC7" w:rsidRDefault="00285C82" w:rsidP="00060D62">
            <w:pPr>
              <w:pStyle w:val="BodyText"/>
              <w:numPr>
                <w:ilvl w:val="0"/>
                <w:numId w:val="31"/>
              </w:numPr>
              <w:rPr>
                <w:b w:val="0"/>
              </w:rPr>
            </w:pPr>
            <w:r w:rsidRPr="00CB0BC7">
              <w:rPr>
                <w:b w:val="0"/>
              </w:rPr>
              <w:t>Riprap maintenance</w:t>
            </w:r>
          </w:p>
        </w:tc>
        <w:tc>
          <w:tcPr>
            <w:tcW w:w="659" w:type="pct"/>
            <w:tcBorders>
              <w:top w:val="single" w:sz="4" w:space="0" w:color="0F2887" w:themeColor="accent1"/>
              <w:bottom w:val="single" w:sz="4" w:space="0" w:color="0F2887" w:themeColor="accent1"/>
            </w:tcBorders>
            <w:vAlign w:val="center"/>
          </w:tcPr>
          <w:p w14:paraId="26D4ADD5"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12" w:type="pct"/>
            <w:tcBorders>
              <w:top w:val="single" w:sz="4" w:space="0" w:color="0F2887" w:themeColor="accent1"/>
              <w:bottom w:val="single" w:sz="4" w:space="0" w:color="0F2887" w:themeColor="accent1"/>
            </w:tcBorders>
            <w:vAlign w:val="center"/>
          </w:tcPr>
          <w:p w14:paraId="481D7F7F"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60" w:type="pct"/>
            <w:tcBorders>
              <w:top w:val="single" w:sz="4" w:space="0" w:color="0F2887" w:themeColor="accent1"/>
              <w:bottom w:val="single" w:sz="4" w:space="0" w:color="0F2887" w:themeColor="accent1"/>
            </w:tcBorders>
            <w:vAlign w:val="center"/>
          </w:tcPr>
          <w:p w14:paraId="2EB1110A"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77" w:type="pct"/>
            <w:tcBorders>
              <w:top w:val="single" w:sz="4" w:space="0" w:color="0F2887" w:themeColor="accent1"/>
              <w:bottom w:val="single" w:sz="4" w:space="0" w:color="0F2887" w:themeColor="accent1"/>
            </w:tcBorders>
            <w:vAlign w:val="center"/>
          </w:tcPr>
          <w:p w14:paraId="59E787AB"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1370798989"/>
            <w:placeholder>
              <w:docPart w:val="BF64434900D745BFB06C897101557A2C"/>
            </w:placeholder>
            <w:showingPlcHdr/>
          </w:sdtPr>
          <w:sdtEndPr/>
          <w:sdtContent>
            <w:tc>
              <w:tcPr>
                <w:tcW w:w="940" w:type="pct"/>
                <w:tcBorders>
                  <w:top w:val="single" w:sz="4" w:space="0" w:color="0F2887" w:themeColor="accent1"/>
                  <w:bottom w:val="single" w:sz="4" w:space="0" w:color="0F2887" w:themeColor="accent1"/>
                </w:tcBorders>
              </w:tcPr>
              <w:p w14:paraId="224C9F90" w14:textId="3E2D73FD" w:rsidR="00285C82" w:rsidRPr="00CB0BC7"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0F78D2" w:rsidRPr="00CB0BC7" w14:paraId="634B3DD8" w14:textId="77777777" w:rsidTr="00770516">
        <w:trPr>
          <w:trHeight w:val="301"/>
        </w:trPr>
        <w:tc>
          <w:tcPr>
            <w:cnfStyle w:val="001000000000" w:firstRow="0" w:lastRow="0" w:firstColumn="1" w:lastColumn="0" w:oddVBand="0" w:evenVBand="0" w:oddHBand="0" w:evenHBand="0" w:firstRowFirstColumn="0" w:firstRowLastColumn="0" w:lastRowFirstColumn="0" w:lastRowLastColumn="0"/>
            <w:tcW w:w="1752" w:type="pct"/>
            <w:tcBorders>
              <w:top w:val="single" w:sz="4" w:space="0" w:color="0F2887" w:themeColor="accent1"/>
              <w:bottom w:val="single" w:sz="4" w:space="0" w:color="0F2887" w:themeColor="accent1"/>
            </w:tcBorders>
          </w:tcPr>
          <w:p w14:paraId="2F416736" w14:textId="77777777" w:rsidR="00285C82" w:rsidRPr="00CB0BC7" w:rsidRDefault="00285C82" w:rsidP="00060D62">
            <w:pPr>
              <w:pStyle w:val="BodyText"/>
              <w:numPr>
                <w:ilvl w:val="0"/>
                <w:numId w:val="31"/>
              </w:numPr>
              <w:rPr>
                <w:b w:val="0"/>
              </w:rPr>
            </w:pPr>
            <w:r w:rsidRPr="00CB0BC7">
              <w:rPr>
                <w:b w:val="0"/>
              </w:rPr>
              <w:t>Resetting guardrail/fencing</w:t>
            </w:r>
          </w:p>
        </w:tc>
        <w:tc>
          <w:tcPr>
            <w:tcW w:w="659" w:type="pct"/>
            <w:tcBorders>
              <w:top w:val="single" w:sz="4" w:space="0" w:color="0F2887" w:themeColor="accent1"/>
              <w:bottom w:val="single" w:sz="4" w:space="0" w:color="0F2887" w:themeColor="accent1"/>
            </w:tcBorders>
            <w:vAlign w:val="center"/>
          </w:tcPr>
          <w:p w14:paraId="7B213C62"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12" w:type="pct"/>
            <w:tcBorders>
              <w:top w:val="single" w:sz="4" w:space="0" w:color="0F2887" w:themeColor="accent1"/>
              <w:bottom w:val="single" w:sz="4" w:space="0" w:color="0F2887" w:themeColor="accent1"/>
            </w:tcBorders>
            <w:vAlign w:val="center"/>
          </w:tcPr>
          <w:p w14:paraId="45167D87"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60" w:type="pct"/>
            <w:tcBorders>
              <w:top w:val="single" w:sz="4" w:space="0" w:color="0F2887" w:themeColor="accent1"/>
              <w:bottom w:val="single" w:sz="4" w:space="0" w:color="0F2887" w:themeColor="accent1"/>
            </w:tcBorders>
            <w:vAlign w:val="center"/>
          </w:tcPr>
          <w:p w14:paraId="0ADA7CB0"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77" w:type="pct"/>
            <w:tcBorders>
              <w:top w:val="single" w:sz="4" w:space="0" w:color="0F2887" w:themeColor="accent1"/>
              <w:bottom w:val="single" w:sz="4" w:space="0" w:color="0F2887" w:themeColor="accent1"/>
            </w:tcBorders>
            <w:vAlign w:val="center"/>
          </w:tcPr>
          <w:p w14:paraId="7AEE1AD7"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1932860309"/>
            <w:placeholder>
              <w:docPart w:val="12AB02ED957542B9B5B5AC62972D011E"/>
            </w:placeholder>
            <w:showingPlcHdr/>
          </w:sdtPr>
          <w:sdtEndPr/>
          <w:sdtContent>
            <w:tc>
              <w:tcPr>
                <w:tcW w:w="940" w:type="pct"/>
                <w:tcBorders>
                  <w:top w:val="single" w:sz="4" w:space="0" w:color="0F2887" w:themeColor="accent1"/>
                  <w:bottom w:val="single" w:sz="4" w:space="0" w:color="0F2887" w:themeColor="accent1"/>
                </w:tcBorders>
              </w:tcPr>
              <w:p w14:paraId="1B889F12" w14:textId="332FC7C7" w:rsidR="00285C82" w:rsidRPr="00CB0BC7"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0F78D2" w:rsidRPr="00CB0BC7" w14:paraId="59C88F6E" w14:textId="77777777" w:rsidTr="0077051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52" w:type="pct"/>
            <w:tcBorders>
              <w:top w:val="single" w:sz="4" w:space="0" w:color="0F2887" w:themeColor="accent1"/>
              <w:bottom w:val="single" w:sz="4" w:space="0" w:color="0F2887" w:themeColor="accent1"/>
            </w:tcBorders>
          </w:tcPr>
          <w:p w14:paraId="58906C2C" w14:textId="77777777" w:rsidR="00285C82" w:rsidRPr="00CB0BC7" w:rsidRDefault="00285C82" w:rsidP="00060D62">
            <w:pPr>
              <w:pStyle w:val="BodyText"/>
              <w:numPr>
                <w:ilvl w:val="0"/>
                <w:numId w:val="31"/>
              </w:numPr>
              <w:rPr>
                <w:b w:val="0"/>
              </w:rPr>
            </w:pPr>
            <w:r w:rsidRPr="00CB0BC7">
              <w:rPr>
                <w:b w:val="0"/>
              </w:rPr>
              <w:t>Pavement markings/markers placement and removal</w:t>
            </w:r>
          </w:p>
        </w:tc>
        <w:tc>
          <w:tcPr>
            <w:tcW w:w="659" w:type="pct"/>
            <w:tcBorders>
              <w:top w:val="single" w:sz="4" w:space="0" w:color="0F2887" w:themeColor="accent1"/>
              <w:bottom w:val="single" w:sz="4" w:space="0" w:color="0F2887" w:themeColor="accent1"/>
            </w:tcBorders>
            <w:vAlign w:val="center"/>
          </w:tcPr>
          <w:p w14:paraId="3792B29F"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12" w:type="pct"/>
            <w:tcBorders>
              <w:top w:val="single" w:sz="4" w:space="0" w:color="0F2887" w:themeColor="accent1"/>
              <w:bottom w:val="single" w:sz="4" w:space="0" w:color="0F2887" w:themeColor="accent1"/>
            </w:tcBorders>
            <w:vAlign w:val="center"/>
          </w:tcPr>
          <w:p w14:paraId="11DB410D"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60" w:type="pct"/>
            <w:tcBorders>
              <w:top w:val="single" w:sz="4" w:space="0" w:color="0F2887" w:themeColor="accent1"/>
              <w:bottom w:val="single" w:sz="4" w:space="0" w:color="0F2887" w:themeColor="accent1"/>
            </w:tcBorders>
            <w:vAlign w:val="center"/>
          </w:tcPr>
          <w:p w14:paraId="235B478C"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77" w:type="pct"/>
            <w:tcBorders>
              <w:top w:val="single" w:sz="4" w:space="0" w:color="0F2887" w:themeColor="accent1"/>
              <w:bottom w:val="single" w:sz="4" w:space="0" w:color="0F2887" w:themeColor="accent1"/>
            </w:tcBorders>
            <w:vAlign w:val="center"/>
          </w:tcPr>
          <w:p w14:paraId="7FD485B2"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909124697"/>
            <w:placeholder>
              <w:docPart w:val="9395FC8F2D6C46A289DFCA1029298A0A"/>
            </w:placeholder>
            <w:showingPlcHdr/>
          </w:sdtPr>
          <w:sdtEndPr/>
          <w:sdtContent>
            <w:tc>
              <w:tcPr>
                <w:tcW w:w="940" w:type="pct"/>
                <w:tcBorders>
                  <w:top w:val="single" w:sz="4" w:space="0" w:color="0F2887" w:themeColor="accent1"/>
                  <w:bottom w:val="single" w:sz="4" w:space="0" w:color="0F2887" w:themeColor="accent1"/>
                </w:tcBorders>
              </w:tcPr>
              <w:p w14:paraId="1719F494" w14:textId="54A1B3A6" w:rsidR="00285C82" w:rsidRPr="00CB0BC7"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0F78D2" w:rsidRPr="00CB0BC7" w14:paraId="0C75F28E" w14:textId="77777777" w:rsidTr="00770516">
        <w:trPr>
          <w:trHeight w:val="301"/>
        </w:trPr>
        <w:tc>
          <w:tcPr>
            <w:cnfStyle w:val="001000000000" w:firstRow="0" w:lastRow="0" w:firstColumn="1" w:lastColumn="0" w:oddVBand="0" w:evenVBand="0" w:oddHBand="0" w:evenHBand="0" w:firstRowFirstColumn="0" w:firstRowLastColumn="0" w:lastRowFirstColumn="0" w:lastRowLastColumn="0"/>
            <w:tcW w:w="1752" w:type="pct"/>
            <w:tcBorders>
              <w:top w:val="single" w:sz="4" w:space="0" w:color="0F2887" w:themeColor="accent1"/>
              <w:bottom w:val="single" w:sz="4" w:space="0" w:color="0F2887" w:themeColor="accent1"/>
            </w:tcBorders>
          </w:tcPr>
          <w:p w14:paraId="7E335B9A" w14:textId="77777777" w:rsidR="00285C82" w:rsidRPr="00CB0BC7" w:rsidRDefault="00285C82" w:rsidP="00060D62">
            <w:pPr>
              <w:pStyle w:val="BodyText"/>
              <w:numPr>
                <w:ilvl w:val="0"/>
                <w:numId w:val="31"/>
              </w:numPr>
              <w:rPr>
                <w:b w:val="0"/>
              </w:rPr>
            </w:pPr>
            <w:r w:rsidRPr="00CB0BC7">
              <w:rPr>
                <w:b w:val="0"/>
              </w:rPr>
              <w:t>Landscaping/grassing/sodding</w:t>
            </w:r>
          </w:p>
        </w:tc>
        <w:tc>
          <w:tcPr>
            <w:tcW w:w="659" w:type="pct"/>
            <w:tcBorders>
              <w:top w:val="single" w:sz="4" w:space="0" w:color="0F2887" w:themeColor="accent1"/>
              <w:bottom w:val="single" w:sz="4" w:space="0" w:color="0F2887" w:themeColor="accent1"/>
            </w:tcBorders>
            <w:vAlign w:val="center"/>
          </w:tcPr>
          <w:p w14:paraId="134E31B0"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12" w:type="pct"/>
            <w:tcBorders>
              <w:top w:val="single" w:sz="4" w:space="0" w:color="0F2887" w:themeColor="accent1"/>
              <w:bottom w:val="single" w:sz="4" w:space="0" w:color="0F2887" w:themeColor="accent1"/>
            </w:tcBorders>
            <w:vAlign w:val="center"/>
          </w:tcPr>
          <w:p w14:paraId="39D4E177"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60" w:type="pct"/>
            <w:tcBorders>
              <w:top w:val="single" w:sz="4" w:space="0" w:color="0F2887" w:themeColor="accent1"/>
              <w:bottom w:val="single" w:sz="4" w:space="0" w:color="0F2887" w:themeColor="accent1"/>
            </w:tcBorders>
            <w:vAlign w:val="center"/>
          </w:tcPr>
          <w:p w14:paraId="36DA525F"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77" w:type="pct"/>
            <w:tcBorders>
              <w:top w:val="single" w:sz="4" w:space="0" w:color="0F2887" w:themeColor="accent1"/>
              <w:bottom w:val="single" w:sz="4" w:space="0" w:color="0F2887" w:themeColor="accent1"/>
            </w:tcBorders>
            <w:vAlign w:val="center"/>
          </w:tcPr>
          <w:p w14:paraId="7096CC91"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1106728607"/>
            <w:placeholder>
              <w:docPart w:val="164BBE4F52444145A4AAA385361643B0"/>
            </w:placeholder>
            <w:showingPlcHdr/>
          </w:sdtPr>
          <w:sdtEndPr/>
          <w:sdtContent>
            <w:tc>
              <w:tcPr>
                <w:tcW w:w="940" w:type="pct"/>
                <w:tcBorders>
                  <w:top w:val="single" w:sz="4" w:space="0" w:color="0F2887" w:themeColor="accent1"/>
                  <w:bottom w:val="single" w:sz="4" w:space="0" w:color="0F2887" w:themeColor="accent1"/>
                </w:tcBorders>
              </w:tcPr>
              <w:p w14:paraId="6432D082" w14:textId="308B78EA" w:rsidR="00285C82" w:rsidRPr="00CB0BC7"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0F78D2" w:rsidRPr="00CB0BC7" w14:paraId="49D1CCF5" w14:textId="77777777" w:rsidTr="0077051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52" w:type="pct"/>
            <w:tcBorders>
              <w:top w:val="single" w:sz="4" w:space="0" w:color="0F2887" w:themeColor="accent1"/>
              <w:bottom w:val="single" w:sz="4" w:space="0" w:color="0F2887" w:themeColor="accent1"/>
            </w:tcBorders>
          </w:tcPr>
          <w:p w14:paraId="23E6F792" w14:textId="77777777" w:rsidR="00285C82" w:rsidRPr="00CB0BC7" w:rsidRDefault="00285C82" w:rsidP="00060D62">
            <w:pPr>
              <w:pStyle w:val="BodyText"/>
              <w:numPr>
                <w:ilvl w:val="0"/>
                <w:numId w:val="31"/>
              </w:numPr>
              <w:rPr>
                <w:b w:val="0"/>
              </w:rPr>
            </w:pPr>
            <w:r w:rsidRPr="00CB0BC7">
              <w:rPr>
                <w:b w:val="0"/>
              </w:rPr>
              <w:t>Highway signing installation for maintenance operations</w:t>
            </w:r>
          </w:p>
        </w:tc>
        <w:tc>
          <w:tcPr>
            <w:tcW w:w="659" w:type="pct"/>
            <w:tcBorders>
              <w:top w:val="single" w:sz="4" w:space="0" w:color="0F2887" w:themeColor="accent1"/>
              <w:bottom w:val="single" w:sz="4" w:space="0" w:color="0F2887" w:themeColor="accent1"/>
            </w:tcBorders>
            <w:vAlign w:val="center"/>
          </w:tcPr>
          <w:p w14:paraId="6EB4688A"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12" w:type="pct"/>
            <w:tcBorders>
              <w:top w:val="single" w:sz="4" w:space="0" w:color="0F2887" w:themeColor="accent1"/>
              <w:bottom w:val="single" w:sz="4" w:space="0" w:color="0F2887" w:themeColor="accent1"/>
            </w:tcBorders>
            <w:vAlign w:val="center"/>
          </w:tcPr>
          <w:p w14:paraId="1A1B616F"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60" w:type="pct"/>
            <w:tcBorders>
              <w:top w:val="single" w:sz="4" w:space="0" w:color="0F2887" w:themeColor="accent1"/>
              <w:bottom w:val="single" w:sz="4" w:space="0" w:color="0F2887" w:themeColor="accent1"/>
            </w:tcBorders>
            <w:vAlign w:val="center"/>
          </w:tcPr>
          <w:p w14:paraId="277596FF"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77" w:type="pct"/>
            <w:tcBorders>
              <w:top w:val="single" w:sz="4" w:space="0" w:color="0F2887" w:themeColor="accent1"/>
              <w:bottom w:val="single" w:sz="4" w:space="0" w:color="0F2887" w:themeColor="accent1"/>
            </w:tcBorders>
            <w:vAlign w:val="center"/>
          </w:tcPr>
          <w:p w14:paraId="652E8CE6"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540865813"/>
            <w:placeholder>
              <w:docPart w:val="E8B45DA4582B4C5E95F7960787FB3FAA"/>
            </w:placeholder>
            <w:showingPlcHdr/>
          </w:sdtPr>
          <w:sdtEndPr/>
          <w:sdtContent>
            <w:tc>
              <w:tcPr>
                <w:tcW w:w="940" w:type="pct"/>
                <w:tcBorders>
                  <w:top w:val="single" w:sz="4" w:space="0" w:color="0F2887" w:themeColor="accent1"/>
                  <w:bottom w:val="single" w:sz="4" w:space="0" w:color="0F2887" w:themeColor="accent1"/>
                </w:tcBorders>
              </w:tcPr>
              <w:p w14:paraId="45E052B5" w14:textId="4F7C552B" w:rsidR="00285C82" w:rsidRPr="00CB0BC7"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0F78D2" w:rsidRPr="00CB0BC7" w14:paraId="6E289043" w14:textId="77777777" w:rsidTr="00770516">
        <w:trPr>
          <w:trHeight w:val="301"/>
        </w:trPr>
        <w:tc>
          <w:tcPr>
            <w:cnfStyle w:val="001000000000" w:firstRow="0" w:lastRow="0" w:firstColumn="1" w:lastColumn="0" w:oddVBand="0" w:evenVBand="0" w:oddHBand="0" w:evenHBand="0" w:firstRowFirstColumn="0" w:firstRowLastColumn="0" w:lastRowFirstColumn="0" w:lastRowLastColumn="0"/>
            <w:tcW w:w="1752" w:type="pct"/>
            <w:tcBorders>
              <w:top w:val="single" w:sz="4" w:space="0" w:color="0F2887" w:themeColor="accent1"/>
              <w:bottom w:val="single" w:sz="4" w:space="0" w:color="0F2887" w:themeColor="accent1"/>
            </w:tcBorders>
          </w:tcPr>
          <w:p w14:paraId="10B0BFBA" w14:textId="77777777" w:rsidR="00285C82" w:rsidRPr="00CB0BC7" w:rsidRDefault="00285C82" w:rsidP="00060D62">
            <w:pPr>
              <w:pStyle w:val="BodyText"/>
              <w:numPr>
                <w:ilvl w:val="0"/>
                <w:numId w:val="31"/>
              </w:numPr>
              <w:rPr>
                <w:b w:val="0"/>
              </w:rPr>
            </w:pPr>
            <w:r w:rsidRPr="00CB0BC7">
              <w:rPr>
                <w:b w:val="0"/>
              </w:rPr>
              <w:t>Traffic signals maintenance</w:t>
            </w:r>
          </w:p>
        </w:tc>
        <w:tc>
          <w:tcPr>
            <w:tcW w:w="659" w:type="pct"/>
            <w:tcBorders>
              <w:top w:val="single" w:sz="4" w:space="0" w:color="0F2887" w:themeColor="accent1"/>
              <w:bottom w:val="single" w:sz="4" w:space="0" w:color="0F2887" w:themeColor="accent1"/>
            </w:tcBorders>
            <w:vAlign w:val="center"/>
          </w:tcPr>
          <w:p w14:paraId="67B80B8C"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12" w:type="pct"/>
            <w:tcBorders>
              <w:top w:val="single" w:sz="4" w:space="0" w:color="0F2887" w:themeColor="accent1"/>
              <w:bottom w:val="single" w:sz="4" w:space="0" w:color="0F2887" w:themeColor="accent1"/>
            </w:tcBorders>
            <w:vAlign w:val="center"/>
          </w:tcPr>
          <w:p w14:paraId="1A9FF6EB"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60" w:type="pct"/>
            <w:tcBorders>
              <w:top w:val="single" w:sz="4" w:space="0" w:color="0F2887" w:themeColor="accent1"/>
              <w:bottom w:val="single" w:sz="4" w:space="0" w:color="0F2887" w:themeColor="accent1"/>
            </w:tcBorders>
            <w:vAlign w:val="center"/>
          </w:tcPr>
          <w:p w14:paraId="05D04EEB"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77" w:type="pct"/>
            <w:tcBorders>
              <w:top w:val="single" w:sz="4" w:space="0" w:color="0F2887" w:themeColor="accent1"/>
              <w:bottom w:val="single" w:sz="4" w:space="0" w:color="0F2887" w:themeColor="accent1"/>
            </w:tcBorders>
            <w:vAlign w:val="center"/>
          </w:tcPr>
          <w:p w14:paraId="23705408"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1728288286"/>
            <w:placeholder>
              <w:docPart w:val="C64ADEB64A894343938554AA3F481690"/>
            </w:placeholder>
            <w:showingPlcHdr/>
          </w:sdtPr>
          <w:sdtEndPr/>
          <w:sdtContent>
            <w:tc>
              <w:tcPr>
                <w:tcW w:w="940" w:type="pct"/>
                <w:tcBorders>
                  <w:top w:val="single" w:sz="4" w:space="0" w:color="0F2887" w:themeColor="accent1"/>
                  <w:bottom w:val="single" w:sz="4" w:space="0" w:color="0F2887" w:themeColor="accent1"/>
                </w:tcBorders>
              </w:tcPr>
              <w:p w14:paraId="27547566" w14:textId="334980C4" w:rsidR="00285C82" w:rsidRPr="00CB0BC7"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0F78D2" w:rsidRPr="00CB0BC7" w14:paraId="3B4E5057" w14:textId="77777777" w:rsidTr="0077051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52" w:type="pct"/>
            <w:tcBorders>
              <w:top w:val="single" w:sz="4" w:space="0" w:color="0F2887" w:themeColor="accent1"/>
              <w:bottom w:val="single" w:sz="4" w:space="0" w:color="0F2887" w:themeColor="accent1"/>
            </w:tcBorders>
          </w:tcPr>
          <w:p w14:paraId="25333BC0" w14:textId="77777777" w:rsidR="00285C82" w:rsidRPr="00CB0BC7" w:rsidRDefault="00285C82" w:rsidP="00060D62">
            <w:pPr>
              <w:pStyle w:val="BodyText"/>
              <w:numPr>
                <w:ilvl w:val="0"/>
                <w:numId w:val="31"/>
              </w:numPr>
              <w:rPr>
                <w:b w:val="0"/>
              </w:rPr>
            </w:pPr>
            <w:r w:rsidRPr="00CB0BC7">
              <w:rPr>
                <w:b w:val="0"/>
              </w:rPr>
              <w:t>Highway lighting system—repair and maintenance</w:t>
            </w:r>
          </w:p>
        </w:tc>
        <w:tc>
          <w:tcPr>
            <w:tcW w:w="659" w:type="pct"/>
            <w:tcBorders>
              <w:top w:val="single" w:sz="4" w:space="0" w:color="0F2887" w:themeColor="accent1"/>
              <w:bottom w:val="single" w:sz="4" w:space="0" w:color="0F2887" w:themeColor="accent1"/>
            </w:tcBorders>
            <w:vAlign w:val="center"/>
          </w:tcPr>
          <w:p w14:paraId="3987ED52"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12" w:type="pct"/>
            <w:tcBorders>
              <w:top w:val="single" w:sz="4" w:space="0" w:color="0F2887" w:themeColor="accent1"/>
              <w:bottom w:val="single" w:sz="4" w:space="0" w:color="0F2887" w:themeColor="accent1"/>
            </w:tcBorders>
            <w:vAlign w:val="center"/>
          </w:tcPr>
          <w:p w14:paraId="2EA841F3"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60" w:type="pct"/>
            <w:tcBorders>
              <w:top w:val="single" w:sz="4" w:space="0" w:color="0F2887" w:themeColor="accent1"/>
              <w:bottom w:val="single" w:sz="4" w:space="0" w:color="0F2887" w:themeColor="accent1"/>
            </w:tcBorders>
            <w:vAlign w:val="center"/>
          </w:tcPr>
          <w:p w14:paraId="07F6D4FB"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77" w:type="pct"/>
            <w:tcBorders>
              <w:top w:val="single" w:sz="4" w:space="0" w:color="0F2887" w:themeColor="accent1"/>
              <w:bottom w:val="single" w:sz="4" w:space="0" w:color="0F2887" w:themeColor="accent1"/>
            </w:tcBorders>
            <w:vAlign w:val="center"/>
          </w:tcPr>
          <w:p w14:paraId="23556286"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1914390734"/>
            <w:placeholder>
              <w:docPart w:val="DF52BF98920B43FB89C08C8C9A2D8F1B"/>
            </w:placeholder>
            <w:showingPlcHdr/>
          </w:sdtPr>
          <w:sdtEndPr/>
          <w:sdtContent>
            <w:tc>
              <w:tcPr>
                <w:tcW w:w="940" w:type="pct"/>
                <w:tcBorders>
                  <w:top w:val="single" w:sz="4" w:space="0" w:color="0F2887" w:themeColor="accent1"/>
                  <w:bottom w:val="single" w:sz="4" w:space="0" w:color="0F2887" w:themeColor="accent1"/>
                </w:tcBorders>
              </w:tcPr>
              <w:p w14:paraId="1DB17125" w14:textId="2F669712" w:rsidR="00285C82" w:rsidRPr="00CB0BC7"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0F78D2" w:rsidRPr="00CB0BC7" w14:paraId="49593F71" w14:textId="77777777" w:rsidTr="00770516">
        <w:trPr>
          <w:trHeight w:val="301"/>
        </w:trPr>
        <w:tc>
          <w:tcPr>
            <w:cnfStyle w:val="001000000000" w:firstRow="0" w:lastRow="0" w:firstColumn="1" w:lastColumn="0" w:oddVBand="0" w:evenVBand="0" w:oddHBand="0" w:evenHBand="0" w:firstRowFirstColumn="0" w:firstRowLastColumn="0" w:lastRowFirstColumn="0" w:lastRowLastColumn="0"/>
            <w:tcW w:w="1752" w:type="pct"/>
            <w:tcBorders>
              <w:top w:val="single" w:sz="4" w:space="0" w:color="0F2887" w:themeColor="accent1"/>
              <w:bottom w:val="single" w:sz="4" w:space="0" w:color="0F2887" w:themeColor="accent1"/>
            </w:tcBorders>
          </w:tcPr>
          <w:p w14:paraId="466CE06A" w14:textId="77777777" w:rsidR="00285C82" w:rsidRPr="00CB0BC7" w:rsidRDefault="00285C82" w:rsidP="00060D62">
            <w:pPr>
              <w:pStyle w:val="BodyText"/>
              <w:numPr>
                <w:ilvl w:val="0"/>
                <w:numId w:val="31"/>
              </w:numPr>
              <w:rPr>
                <w:b w:val="0"/>
              </w:rPr>
            </w:pPr>
            <w:r w:rsidRPr="00CB0BC7">
              <w:rPr>
                <w:b w:val="0"/>
              </w:rPr>
              <w:t>Bridge deck rehabilitation and maintenance</w:t>
            </w:r>
          </w:p>
        </w:tc>
        <w:tc>
          <w:tcPr>
            <w:tcW w:w="659" w:type="pct"/>
            <w:tcBorders>
              <w:top w:val="single" w:sz="4" w:space="0" w:color="0F2887" w:themeColor="accent1"/>
              <w:bottom w:val="single" w:sz="4" w:space="0" w:color="0F2887" w:themeColor="accent1"/>
            </w:tcBorders>
            <w:vAlign w:val="center"/>
          </w:tcPr>
          <w:p w14:paraId="59EA0EEF"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12" w:type="pct"/>
            <w:tcBorders>
              <w:top w:val="single" w:sz="4" w:space="0" w:color="0F2887" w:themeColor="accent1"/>
              <w:bottom w:val="single" w:sz="4" w:space="0" w:color="0F2887" w:themeColor="accent1"/>
            </w:tcBorders>
            <w:vAlign w:val="center"/>
          </w:tcPr>
          <w:p w14:paraId="034BCB28"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60" w:type="pct"/>
            <w:tcBorders>
              <w:top w:val="single" w:sz="4" w:space="0" w:color="0F2887" w:themeColor="accent1"/>
              <w:bottom w:val="single" w:sz="4" w:space="0" w:color="0F2887" w:themeColor="accent1"/>
            </w:tcBorders>
            <w:vAlign w:val="center"/>
          </w:tcPr>
          <w:p w14:paraId="0DBD7954"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77" w:type="pct"/>
            <w:tcBorders>
              <w:top w:val="single" w:sz="4" w:space="0" w:color="0F2887" w:themeColor="accent1"/>
              <w:bottom w:val="single" w:sz="4" w:space="0" w:color="0F2887" w:themeColor="accent1"/>
            </w:tcBorders>
            <w:vAlign w:val="center"/>
          </w:tcPr>
          <w:p w14:paraId="38E43D0C"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969513128"/>
            <w:placeholder>
              <w:docPart w:val="D5ECB90A0EC947AAB6DDF84E71E0F4DA"/>
            </w:placeholder>
            <w:showingPlcHdr/>
          </w:sdtPr>
          <w:sdtEndPr/>
          <w:sdtContent>
            <w:tc>
              <w:tcPr>
                <w:tcW w:w="940" w:type="pct"/>
                <w:tcBorders>
                  <w:top w:val="single" w:sz="4" w:space="0" w:color="0F2887" w:themeColor="accent1"/>
                  <w:bottom w:val="single" w:sz="4" w:space="0" w:color="0F2887" w:themeColor="accent1"/>
                </w:tcBorders>
              </w:tcPr>
              <w:p w14:paraId="2706C250" w14:textId="01D6244A" w:rsidR="00285C82" w:rsidRPr="00CB0BC7"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bl>
    <w:p w14:paraId="7FE3BDB8" w14:textId="77777777" w:rsidR="000F78D2" w:rsidRDefault="000F78D2" w:rsidP="00B70C02">
      <w:pPr>
        <w:jc w:val="center"/>
      </w:pPr>
    </w:p>
    <w:p w14:paraId="5EF23CB8" w14:textId="77777777" w:rsidR="000F78D2" w:rsidRDefault="000F78D2">
      <w:pPr>
        <w:spacing w:after="200" w:line="276" w:lineRule="auto"/>
        <w:jc w:val="left"/>
      </w:pPr>
      <w:r>
        <w:br w:type="page"/>
      </w:r>
    </w:p>
    <w:p w14:paraId="0E1048DF" w14:textId="36B60DA0" w:rsidR="004C217D" w:rsidRDefault="004C217D" w:rsidP="00B70C02">
      <w:pPr>
        <w:jc w:val="center"/>
      </w:pPr>
    </w:p>
    <w:tbl>
      <w:tblPr>
        <w:tblStyle w:val="LightList-Accent1"/>
        <w:tblW w:w="4991" w:type="pct"/>
        <w:tblLook w:val="04A0" w:firstRow="1" w:lastRow="0" w:firstColumn="1" w:lastColumn="0" w:noHBand="0" w:noVBand="1"/>
      </w:tblPr>
      <w:tblGrid>
        <w:gridCol w:w="3347"/>
        <w:gridCol w:w="1245"/>
        <w:gridCol w:w="1191"/>
        <w:gridCol w:w="6"/>
        <w:gridCol w:w="1336"/>
        <w:gridCol w:w="6"/>
        <w:gridCol w:w="663"/>
        <w:gridCol w:w="1765"/>
      </w:tblGrid>
      <w:tr w:rsidR="004C217D" w:rsidRPr="00CB0BC7" w14:paraId="1B6499A9" w14:textId="77777777" w:rsidTr="00770516">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8" w:space="0" w:color="0F2887" w:themeColor="accent1"/>
              <w:bottom w:val="single" w:sz="4" w:space="0" w:color="0F2887" w:themeColor="accent1"/>
            </w:tcBorders>
            <w:hideMark/>
          </w:tcPr>
          <w:p w14:paraId="21C84750" w14:textId="4B68F2CE" w:rsidR="004C217D" w:rsidRPr="00CB0BC7" w:rsidRDefault="004C217D" w:rsidP="00D332D8">
            <w:pPr>
              <w:pStyle w:val="BodyText"/>
            </w:pPr>
            <w:r w:rsidRPr="00CB0BC7">
              <w:t>Illumination for Maintenance Operations</w:t>
            </w:r>
            <w:r w:rsidR="0003660B">
              <w:t xml:space="preserve"> (continued</w:t>
            </w:r>
            <w:r w:rsidR="008E0819">
              <w:t>)</w:t>
            </w:r>
          </w:p>
        </w:tc>
      </w:tr>
      <w:tr w:rsidR="00B70C02" w:rsidRPr="004C217D" w14:paraId="5A603D33" w14:textId="77777777" w:rsidTr="00770516">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1751" w:type="pct"/>
            <w:tcBorders>
              <w:top w:val="single" w:sz="4" w:space="0" w:color="0F2887" w:themeColor="accent1"/>
              <w:bottom w:val="single" w:sz="4" w:space="0" w:color="0F2887" w:themeColor="accent1"/>
            </w:tcBorders>
            <w:shd w:val="clear" w:color="auto" w:fill="auto"/>
          </w:tcPr>
          <w:p w14:paraId="7D67BAD0" w14:textId="77777777" w:rsidR="004C217D" w:rsidRPr="00CB0BC7" w:rsidRDefault="004C217D" w:rsidP="00D332D8">
            <w:pPr>
              <w:pStyle w:val="BodyText"/>
              <w:rPr>
                <w:b w:val="0"/>
                <w:color w:val="000000" w:themeColor="text1"/>
              </w:rPr>
            </w:pPr>
            <w:r w:rsidRPr="00CB0BC7">
              <w:rPr>
                <w:b w:val="0"/>
                <w:color w:val="000000" w:themeColor="text1"/>
              </w:rPr>
              <w:t>Question(s)</w:t>
            </w:r>
          </w:p>
        </w:tc>
        <w:tc>
          <w:tcPr>
            <w:tcW w:w="651" w:type="pct"/>
            <w:tcBorders>
              <w:top w:val="single" w:sz="4" w:space="0" w:color="0F2887" w:themeColor="accent1"/>
              <w:bottom w:val="single" w:sz="4" w:space="0" w:color="0F2887" w:themeColor="accent1"/>
            </w:tcBorders>
            <w:shd w:val="clear" w:color="auto" w:fill="auto"/>
          </w:tcPr>
          <w:p w14:paraId="0F76B646" w14:textId="77777777" w:rsidR="004C217D" w:rsidRPr="00CB0BC7" w:rsidRDefault="004C217D" w:rsidP="00D332D8">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CB0BC7">
              <w:rPr>
                <w:b w:val="0"/>
                <w:color w:val="000000" w:themeColor="text1"/>
              </w:rPr>
              <w:t>Level I – Low</w:t>
            </w:r>
          </w:p>
          <w:p w14:paraId="583B66E2" w14:textId="77777777" w:rsidR="004C217D" w:rsidRPr="00CB0BC7" w:rsidRDefault="004C217D" w:rsidP="00D332D8">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CB0BC7">
              <w:rPr>
                <w:b w:val="0"/>
                <w:color w:val="000000" w:themeColor="text1"/>
              </w:rPr>
              <w:t>Accuracy Tasks</w:t>
            </w:r>
          </w:p>
        </w:tc>
        <w:tc>
          <w:tcPr>
            <w:tcW w:w="623" w:type="pct"/>
            <w:tcBorders>
              <w:top w:val="single" w:sz="4" w:space="0" w:color="0F2887" w:themeColor="accent1"/>
              <w:bottom w:val="single" w:sz="4" w:space="0" w:color="0F2887" w:themeColor="accent1"/>
            </w:tcBorders>
            <w:shd w:val="clear" w:color="auto" w:fill="auto"/>
          </w:tcPr>
          <w:p w14:paraId="79E6C291" w14:textId="77777777" w:rsidR="004C217D" w:rsidRPr="00CB0BC7" w:rsidRDefault="004C217D" w:rsidP="00D332D8">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CB0BC7">
              <w:rPr>
                <w:b w:val="0"/>
                <w:color w:val="000000" w:themeColor="text1"/>
              </w:rPr>
              <w:t xml:space="preserve">Level </w:t>
            </w:r>
            <w:r w:rsidRPr="00F067A7">
              <w:rPr>
                <w:b w:val="0"/>
                <w:color w:val="000000" w:themeColor="text1"/>
              </w:rPr>
              <w:t>II</w:t>
            </w:r>
            <w:r w:rsidRPr="00CB0BC7">
              <w:rPr>
                <w:b w:val="0"/>
                <w:color w:val="000000" w:themeColor="text1"/>
              </w:rPr>
              <w:t xml:space="preserve"> –  Moderate</w:t>
            </w:r>
          </w:p>
          <w:p w14:paraId="24C3260B" w14:textId="77777777" w:rsidR="004C217D" w:rsidRPr="00CB0BC7" w:rsidRDefault="004C217D" w:rsidP="00D332D8">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CB0BC7">
              <w:rPr>
                <w:b w:val="0"/>
                <w:color w:val="000000" w:themeColor="text1"/>
              </w:rPr>
              <w:t>Accuracy Tasks</w:t>
            </w:r>
          </w:p>
        </w:tc>
        <w:tc>
          <w:tcPr>
            <w:tcW w:w="702" w:type="pct"/>
            <w:gridSpan w:val="2"/>
            <w:tcBorders>
              <w:top w:val="single" w:sz="4" w:space="0" w:color="0F2887" w:themeColor="accent1"/>
              <w:bottom w:val="single" w:sz="4" w:space="0" w:color="0F2887" w:themeColor="accent1"/>
            </w:tcBorders>
            <w:shd w:val="clear" w:color="auto" w:fill="auto"/>
          </w:tcPr>
          <w:p w14:paraId="6D974717" w14:textId="77777777" w:rsidR="004C217D" w:rsidRPr="00CB0BC7" w:rsidRDefault="004C217D" w:rsidP="00D332D8">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CB0BC7">
              <w:rPr>
                <w:b w:val="0"/>
                <w:color w:val="000000" w:themeColor="text1"/>
              </w:rPr>
              <w:t xml:space="preserve">Level </w:t>
            </w:r>
            <w:r w:rsidRPr="00F067A7">
              <w:rPr>
                <w:b w:val="0"/>
                <w:color w:val="000000" w:themeColor="text1"/>
              </w:rPr>
              <w:t>III</w:t>
            </w:r>
            <w:r w:rsidRPr="00CB0BC7">
              <w:rPr>
                <w:b w:val="0"/>
                <w:color w:val="000000" w:themeColor="text1"/>
              </w:rPr>
              <w:t xml:space="preserve"> – High</w:t>
            </w:r>
          </w:p>
          <w:p w14:paraId="5F8F280D" w14:textId="77777777" w:rsidR="004C217D" w:rsidRPr="00CB0BC7" w:rsidRDefault="004C217D" w:rsidP="00D332D8">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CB0BC7">
              <w:rPr>
                <w:b w:val="0"/>
                <w:color w:val="000000" w:themeColor="text1"/>
              </w:rPr>
              <w:t>Accuracy Tasks</w:t>
            </w:r>
          </w:p>
        </w:tc>
        <w:tc>
          <w:tcPr>
            <w:tcW w:w="350" w:type="pct"/>
            <w:gridSpan w:val="2"/>
            <w:tcBorders>
              <w:top w:val="single" w:sz="4" w:space="0" w:color="0F2887" w:themeColor="accent1"/>
              <w:bottom w:val="single" w:sz="4" w:space="0" w:color="0F2887" w:themeColor="accent1"/>
            </w:tcBorders>
            <w:shd w:val="clear" w:color="auto" w:fill="auto"/>
          </w:tcPr>
          <w:p w14:paraId="12006DBE" w14:textId="77777777" w:rsidR="004C217D" w:rsidRPr="00CB0BC7" w:rsidRDefault="004C217D" w:rsidP="00D332D8">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CB0BC7">
              <w:rPr>
                <w:b w:val="0"/>
                <w:color w:val="000000" w:themeColor="text1"/>
              </w:rPr>
              <w:t>N/A</w:t>
            </w:r>
          </w:p>
        </w:tc>
        <w:tc>
          <w:tcPr>
            <w:tcW w:w="923" w:type="pct"/>
            <w:tcBorders>
              <w:top w:val="single" w:sz="4" w:space="0" w:color="0F2887" w:themeColor="accent1"/>
              <w:bottom w:val="single" w:sz="4" w:space="0" w:color="0F2887" w:themeColor="accent1"/>
            </w:tcBorders>
            <w:shd w:val="clear" w:color="auto" w:fill="auto"/>
          </w:tcPr>
          <w:p w14:paraId="357EBE88" w14:textId="77777777" w:rsidR="004C217D" w:rsidRPr="00CB0BC7" w:rsidRDefault="004C217D" w:rsidP="00D332D8">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CB0BC7">
              <w:rPr>
                <w:b w:val="0"/>
                <w:color w:val="000000" w:themeColor="text1"/>
              </w:rPr>
              <w:t>Comments, if any</w:t>
            </w:r>
          </w:p>
        </w:tc>
      </w:tr>
      <w:tr w:rsidR="00B70C02" w:rsidRPr="00CB0BC7" w14:paraId="179D5B09" w14:textId="77777777" w:rsidTr="0077051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51" w:type="pct"/>
            <w:tcBorders>
              <w:top w:val="single" w:sz="4" w:space="0" w:color="0F2887" w:themeColor="accent1"/>
              <w:bottom w:val="single" w:sz="4" w:space="0" w:color="0F2887" w:themeColor="accent1"/>
            </w:tcBorders>
            <w:shd w:val="clear" w:color="auto" w:fill="FFFFFF" w:themeFill="background1"/>
          </w:tcPr>
          <w:p w14:paraId="3918A68B" w14:textId="77777777" w:rsidR="00285C82" w:rsidRPr="004C217D" w:rsidRDefault="00285C82" w:rsidP="00060D62">
            <w:pPr>
              <w:pStyle w:val="BodyText"/>
              <w:numPr>
                <w:ilvl w:val="0"/>
                <w:numId w:val="31"/>
              </w:numPr>
              <w:rPr>
                <w:b w:val="0"/>
              </w:rPr>
            </w:pPr>
            <w:r w:rsidRPr="004C217D">
              <w:rPr>
                <w:b w:val="0"/>
              </w:rPr>
              <w:t>Drainage structures maintenance and rehabilitation</w:t>
            </w:r>
          </w:p>
        </w:tc>
        <w:tc>
          <w:tcPr>
            <w:tcW w:w="651" w:type="pct"/>
            <w:tcBorders>
              <w:top w:val="single" w:sz="4" w:space="0" w:color="0F2887" w:themeColor="accent1"/>
              <w:bottom w:val="single" w:sz="4" w:space="0" w:color="0F2887" w:themeColor="accent1"/>
            </w:tcBorders>
            <w:shd w:val="clear" w:color="auto" w:fill="FFFFFF" w:themeFill="background1"/>
            <w:vAlign w:val="center"/>
          </w:tcPr>
          <w:p w14:paraId="01B9F43F" w14:textId="77777777" w:rsidR="00285C82" w:rsidRPr="004C217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4C217D">
              <w:fldChar w:fldCharType="begin">
                <w:ffData>
                  <w:name w:val="Check1"/>
                  <w:enabled/>
                  <w:calcOnExit w:val="0"/>
                  <w:checkBox>
                    <w:sizeAuto/>
                    <w:default w:val="0"/>
                  </w:checkBox>
                </w:ffData>
              </w:fldChar>
            </w:r>
            <w:r w:rsidRPr="004C217D">
              <w:instrText xml:space="preserve"> FORMCHECKBOX </w:instrText>
            </w:r>
            <w:r w:rsidR="008778FC">
              <w:fldChar w:fldCharType="separate"/>
            </w:r>
            <w:r w:rsidRPr="004C217D">
              <w:fldChar w:fldCharType="end"/>
            </w:r>
          </w:p>
        </w:tc>
        <w:tc>
          <w:tcPr>
            <w:tcW w:w="626" w:type="pct"/>
            <w:gridSpan w:val="2"/>
            <w:tcBorders>
              <w:top w:val="single" w:sz="4" w:space="0" w:color="0F2887" w:themeColor="accent1"/>
              <w:bottom w:val="single" w:sz="4" w:space="0" w:color="0F2887" w:themeColor="accent1"/>
            </w:tcBorders>
            <w:shd w:val="clear" w:color="auto" w:fill="FFFFFF" w:themeFill="background1"/>
            <w:vAlign w:val="center"/>
          </w:tcPr>
          <w:p w14:paraId="55DBCEE1" w14:textId="77777777" w:rsidR="00285C82" w:rsidRPr="004C217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4C217D">
              <w:fldChar w:fldCharType="begin">
                <w:ffData>
                  <w:name w:val="Check1"/>
                  <w:enabled/>
                  <w:calcOnExit w:val="0"/>
                  <w:checkBox>
                    <w:sizeAuto/>
                    <w:default w:val="0"/>
                  </w:checkBox>
                </w:ffData>
              </w:fldChar>
            </w:r>
            <w:r w:rsidRPr="004C217D">
              <w:instrText xml:space="preserve"> FORMCHECKBOX </w:instrText>
            </w:r>
            <w:r w:rsidR="008778FC">
              <w:fldChar w:fldCharType="separate"/>
            </w:r>
            <w:r w:rsidRPr="004C217D">
              <w:fldChar w:fldCharType="end"/>
            </w:r>
          </w:p>
        </w:tc>
        <w:tc>
          <w:tcPr>
            <w:tcW w:w="702" w:type="pct"/>
            <w:gridSpan w:val="2"/>
            <w:tcBorders>
              <w:top w:val="single" w:sz="4" w:space="0" w:color="0F2887" w:themeColor="accent1"/>
              <w:bottom w:val="single" w:sz="4" w:space="0" w:color="0F2887" w:themeColor="accent1"/>
            </w:tcBorders>
            <w:shd w:val="clear" w:color="auto" w:fill="FFFFFF" w:themeFill="background1"/>
            <w:vAlign w:val="center"/>
          </w:tcPr>
          <w:p w14:paraId="6C9C7E35" w14:textId="77777777" w:rsidR="00285C82" w:rsidRPr="004C217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4C217D">
              <w:fldChar w:fldCharType="begin">
                <w:ffData>
                  <w:name w:val="Check1"/>
                  <w:enabled/>
                  <w:calcOnExit w:val="0"/>
                  <w:checkBox>
                    <w:sizeAuto/>
                    <w:default w:val="0"/>
                  </w:checkBox>
                </w:ffData>
              </w:fldChar>
            </w:r>
            <w:r w:rsidRPr="004C217D">
              <w:instrText xml:space="preserve"> FORMCHECKBOX </w:instrText>
            </w:r>
            <w:r w:rsidR="008778FC">
              <w:fldChar w:fldCharType="separate"/>
            </w:r>
            <w:r w:rsidRPr="004C217D">
              <w:fldChar w:fldCharType="end"/>
            </w:r>
          </w:p>
        </w:tc>
        <w:tc>
          <w:tcPr>
            <w:tcW w:w="347" w:type="pct"/>
            <w:tcBorders>
              <w:top w:val="single" w:sz="4" w:space="0" w:color="0F2887" w:themeColor="accent1"/>
              <w:bottom w:val="single" w:sz="4" w:space="0" w:color="0F2887" w:themeColor="accent1"/>
            </w:tcBorders>
            <w:shd w:val="clear" w:color="auto" w:fill="FFFFFF" w:themeFill="background1"/>
            <w:vAlign w:val="center"/>
          </w:tcPr>
          <w:p w14:paraId="4AA29A62" w14:textId="77777777" w:rsidR="00285C82" w:rsidRPr="004C217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4C217D">
              <w:fldChar w:fldCharType="begin">
                <w:ffData>
                  <w:name w:val="Check1"/>
                  <w:enabled/>
                  <w:calcOnExit w:val="0"/>
                  <w:checkBox>
                    <w:sizeAuto/>
                    <w:default w:val="0"/>
                  </w:checkBox>
                </w:ffData>
              </w:fldChar>
            </w:r>
            <w:r w:rsidRPr="004C217D">
              <w:instrText xml:space="preserve"> FORMCHECKBOX </w:instrText>
            </w:r>
            <w:r w:rsidR="008778FC">
              <w:fldChar w:fldCharType="separate"/>
            </w:r>
            <w:r w:rsidRPr="004C217D">
              <w:fldChar w:fldCharType="end"/>
            </w:r>
          </w:p>
        </w:tc>
        <w:sdt>
          <w:sdtPr>
            <w:id w:val="-562336338"/>
            <w:placeholder>
              <w:docPart w:val="8213FDD66D8D45AFB10103A73BFBFEAF"/>
            </w:placeholder>
            <w:showingPlcHdr/>
          </w:sdtPr>
          <w:sdtEndPr/>
          <w:sdtContent>
            <w:tc>
              <w:tcPr>
                <w:tcW w:w="923" w:type="pct"/>
                <w:tcBorders>
                  <w:top w:val="single" w:sz="4" w:space="0" w:color="0F2887" w:themeColor="accent1"/>
                  <w:bottom w:val="single" w:sz="4" w:space="0" w:color="0F2887" w:themeColor="accent1"/>
                </w:tcBorders>
                <w:shd w:val="clear" w:color="auto" w:fill="FFFFFF" w:themeFill="background1"/>
              </w:tcPr>
              <w:p w14:paraId="5B09876E" w14:textId="036D6214" w:rsidR="00285C82" w:rsidRPr="004C217D"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1836B7" w:rsidRPr="00CB0BC7" w14:paraId="492F205F" w14:textId="77777777" w:rsidTr="00770516">
        <w:trPr>
          <w:trHeight w:val="301"/>
        </w:trPr>
        <w:tc>
          <w:tcPr>
            <w:cnfStyle w:val="001000000000" w:firstRow="0" w:lastRow="0" w:firstColumn="1" w:lastColumn="0" w:oddVBand="0" w:evenVBand="0" w:oddHBand="0" w:evenHBand="0" w:firstRowFirstColumn="0" w:firstRowLastColumn="0" w:lastRowFirstColumn="0" w:lastRowLastColumn="0"/>
            <w:tcW w:w="1751" w:type="pct"/>
            <w:tcBorders>
              <w:top w:val="single" w:sz="4" w:space="0" w:color="0F2887" w:themeColor="accent1"/>
              <w:bottom w:val="single" w:sz="4" w:space="0" w:color="0F2887" w:themeColor="accent1"/>
            </w:tcBorders>
          </w:tcPr>
          <w:p w14:paraId="0ABA141B" w14:textId="77777777" w:rsidR="00285C82" w:rsidRPr="00CB0BC7" w:rsidRDefault="00285C82" w:rsidP="00060D62">
            <w:pPr>
              <w:pStyle w:val="BodyText"/>
              <w:numPr>
                <w:ilvl w:val="0"/>
                <w:numId w:val="31"/>
              </w:numPr>
              <w:rPr>
                <w:b w:val="0"/>
              </w:rPr>
            </w:pPr>
            <w:r w:rsidRPr="00CB0BC7">
              <w:rPr>
                <w:b w:val="0"/>
              </w:rPr>
              <w:t>Sweeping and cleanup</w:t>
            </w:r>
          </w:p>
          <w:p w14:paraId="1FA20D41" w14:textId="77777777" w:rsidR="00285C82" w:rsidRPr="00CB0BC7" w:rsidRDefault="00285C82" w:rsidP="00285C82">
            <w:pPr>
              <w:pStyle w:val="BodyText"/>
              <w:rPr>
                <w:b w:val="0"/>
              </w:rPr>
            </w:pPr>
          </w:p>
          <w:p w14:paraId="26E327FE" w14:textId="77777777" w:rsidR="00285C82" w:rsidRPr="00CB0BC7" w:rsidRDefault="00285C82" w:rsidP="00285C82">
            <w:pPr>
              <w:pStyle w:val="BodyText"/>
              <w:rPr>
                <w:b w:val="0"/>
              </w:rPr>
            </w:pPr>
          </w:p>
        </w:tc>
        <w:tc>
          <w:tcPr>
            <w:tcW w:w="651" w:type="pct"/>
            <w:tcBorders>
              <w:top w:val="single" w:sz="4" w:space="0" w:color="0F2887" w:themeColor="accent1"/>
              <w:bottom w:val="single" w:sz="4" w:space="0" w:color="0F2887" w:themeColor="accent1"/>
            </w:tcBorders>
            <w:vAlign w:val="center"/>
          </w:tcPr>
          <w:p w14:paraId="738209A5"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26" w:type="pct"/>
            <w:gridSpan w:val="2"/>
            <w:tcBorders>
              <w:top w:val="single" w:sz="4" w:space="0" w:color="0F2887" w:themeColor="accent1"/>
              <w:bottom w:val="single" w:sz="4" w:space="0" w:color="0F2887" w:themeColor="accent1"/>
            </w:tcBorders>
            <w:vAlign w:val="center"/>
          </w:tcPr>
          <w:p w14:paraId="5EB8FEFE"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702" w:type="pct"/>
            <w:gridSpan w:val="2"/>
            <w:tcBorders>
              <w:top w:val="single" w:sz="4" w:space="0" w:color="0F2887" w:themeColor="accent1"/>
              <w:bottom w:val="single" w:sz="4" w:space="0" w:color="0F2887" w:themeColor="accent1"/>
            </w:tcBorders>
            <w:vAlign w:val="center"/>
          </w:tcPr>
          <w:p w14:paraId="7A1B4072"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47" w:type="pct"/>
            <w:tcBorders>
              <w:top w:val="single" w:sz="4" w:space="0" w:color="0F2887" w:themeColor="accent1"/>
              <w:bottom w:val="single" w:sz="4" w:space="0" w:color="0F2887" w:themeColor="accent1"/>
            </w:tcBorders>
            <w:vAlign w:val="center"/>
          </w:tcPr>
          <w:p w14:paraId="02843E05"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1813773892"/>
            <w:placeholder>
              <w:docPart w:val="B3670055866D459A98577A81050AE707"/>
            </w:placeholder>
            <w:showingPlcHdr/>
          </w:sdtPr>
          <w:sdtEndPr/>
          <w:sdtContent>
            <w:tc>
              <w:tcPr>
                <w:tcW w:w="923" w:type="pct"/>
                <w:tcBorders>
                  <w:top w:val="single" w:sz="4" w:space="0" w:color="0F2887" w:themeColor="accent1"/>
                  <w:bottom w:val="single" w:sz="4" w:space="0" w:color="0F2887" w:themeColor="accent1"/>
                </w:tcBorders>
              </w:tcPr>
              <w:p w14:paraId="264BE8CF" w14:textId="7283C085" w:rsidR="00285C82" w:rsidRPr="00CB0BC7"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1836B7" w:rsidRPr="00CB0BC7" w14:paraId="0849C87E" w14:textId="77777777" w:rsidTr="00770516">
        <w:trPr>
          <w:cnfStyle w:val="000000100000" w:firstRow="0" w:lastRow="0" w:firstColumn="0" w:lastColumn="0" w:oddVBand="0" w:evenVBand="0" w:oddHBand="1" w:evenHBand="0" w:firstRowFirstColumn="0" w:firstRowLastColumn="0" w:lastRowFirstColumn="0" w:lastRowLastColumn="0"/>
          <w:trHeight w:val="196"/>
        </w:trPr>
        <w:tc>
          <w:tcPr>
            <w:cnfStyle w:val="001000000000" w:firstRow="0" w:lastRow="0" w:firstColumn="1" w:lastColumn="0" w:oddVBand="0" w:evenVBand="0" w:oddHBand="0" w:evenHBand="0" w:firstRowFirstColumn="0" w:firstRowLastColumn="0" w:lastRowFirstColumn="0" w:lastRowLastColumn="0"/>
            <w:tcW w:w="1751" w:type="pct"/>
            <w:tcBorders>
              <w:top w:val="single" w:sz="4" w:space="0" w:color="0F2887" w:themeColor="accent1"/>
              <w:left w:val="none" w:sz="0" w:space="0" w:color="auto"/>
              <w:bottom w:val="single" w:sz="4" w:space="0" w:color="0F2887" w:themeColor="accent1"/>
            </w:tcBorders>
          </w:tcPr>
          <w:p w14:paraId="2FF9BED2" w14:textId="77777777" w:rsidR="00285C82" w:rsidRPr="00CB0BC7" w:rsidRDefault="00285C82" w:rsidP="00060D62">
            <w:pPr>
              <w:pStyle w:val="BodyText"/>
              <w:numPr>
                <w:ilvl w:val="0"/>
                <w:numId w:val="31"/>
              </w:numPr>
              <w:rPr>
                <w:b w:val="0"/>
              </w:rPr>
            </w:pPr>
            <w:r w:rsidRPr="00CB0BC7">
              <w:rPr>
                <w:b w:val="0"/>
              </w:rPr>
              <w:t>Others, please specify below</w:t>
            </w:r>
          </w:p>
        </w:tc>
        <w:tc>
          <w:tcPr>
            <w:tcW w:w="651" w:type="pct"/>
            <w:tcBorders>
              <w:top w:val="single" w:sz="4" w:space="0" w:color="0F2887" w:themeColor="accent1"/>
              <w:bottom w:val="single" w:sz="4" w:space="0" w:color="0F2887" w:themeColor="accent1"/>
            </w:tcBorders>
            <w:vAlign w:val="center"/>
          </w:tcPr>
          <w:p w14:paraId="1B1A3DC2"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26" w:type="pct"/>
            <w:gridSpan w:val="2"/>
            <w:tcBorders>
              <w:top w:val="single" w:sz="4" w:space="0" w:color="0F2887" w:themeColor="accent1"/>
              <w:bottom w:val="single" w:sz="4" w:space="0" w:color="0F2887" w:themeColor="accent1"/>
            </w:tcBorders>
            <w:vAlign w:val="center"/>
          </w:tcPr>
          <w:p w14:paraId="58BFE92F"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702" w:type="pct"/>
            <w:gridSpan w:val="2"/>
            <w:tcBorders>
              <w:top w:val="single" w:sz="4" w:space="0" w:color="0F2887" w:themeColor="accent1"/>
              <w:bottom w:val="single" w:sz="4" w:space="0" w:color="0F2887" w:themeColor="accent1"/>
            </w:tcBorders>
            <w:vAlign w:val="center"/>
          </w:tcPr>
          <w:p w14:paraId="55618245"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47" w:type="pct"/>
            <w:tcBorders>
              <w:top w:val="single" w:sz="4" w:space="0" w:color="0F2887" w:themeColor="accent1"/>
              <w:bottom w:val="single" w:sz="4" w:space="0" w:color="0F2887" w:themeColor="accent1"/>
            </w:tcBorders>
            <w:vAlign w:val="center"/>
          </w:tcPr>
          <w:p w14:paraId="18CF74E0"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1041793879"/>
            <w:placeholder>
              <w:docPart w:val="B5B20334FD4E4840AE7B886B6E6165BD"/>
            </w:placeholder>
            <w:showingPlcHdr/>
          </w:sdtPr>
          <w:sdtEndPr/>
          <w:sdtContent>
            <w:tc>
              <w:tcPr>
                <w:tcW w:w="923" w:type="pct"/>
                <w:tcBorders>
                  <w:top w:val="single" w:sz="4" w:space="0" w:color="0F2887" w:themeColor="accent1"/>
                  <w:bottom w:val="single" w:sz="4" w:space="0" w:color="0F2887" w:themeColor="accent1"/>
                  <w:right w:val="none" w:sz="0" w:space="0" w:color="auto"/>
                </w:tcBorders>
                <w:vAlign w:val="center"/>
              </w:tcPr>
              <w:p w14:paraId="69C366C0" w14:textId="02F17CCC" w:rsidR="00285C82" w:rsidRPr="00CB0BC7"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1836B7" w:rsidRPr="00CB0BC7" w14:paraId="020B6310" w14:textId="77777777" w:rsidTr="00770516">
        <w:trPr>
          <w:trHeight w:val="196"/>
        </w:trPr>
        <w:sdt>
          <w:sdtPr>
            <w:id w:val="1236668945"/>
            <w:placeholder>
              <w:docPart w:val="26961F4D966C418C88C07991E4110C46"/>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751" w:type="pct"/>
                <w:tcBorders>
                  <w:top w:val="single" w:sz="4" w:space="0" w:color="0F2887" w:themeColor="accent1"/>
                  <w:bottom w:val="single" w:sz="4" w:space="0" w:color="0F2887" w:themeColor="accent1"/>
                </w:tcBorders>
              </w:tcPr>
              <w:p w14:paraId="119D3D1A" w14:textId="2EEE3BC4" w:rsidR="00285C82" w:rsidRPr="00CB0BC7" w:rsidRDefault="009F13AD" w:rsidP="00060D62">
                <w:pPr>
                  <w:pStyle w:val="BodyText"/>
                  <w:numPr>
                    <w:ilvl w:val="0"/>
                    <w:numId w:val="33"/>
                  </w:numPr>
                  <w:rPr>
                    <w:b w:val="0"/>
                  </w:rPr>
                </w:pPr>
                <w:r w:rsidRPr="00D903E8">
                  <w:rPr>
                    <w:rStyle w:val="PlaceholderText"/>
                  </w:rPr>
                  <w:t>Click here to enter text.</w:t>
                </w:r>
              </w:p>
            </w:tc>
          </w:sdtContent>
        </w:sdt>
        <w:tc>
          <w:tcPr>
            <w:tcW w:w="651" w:type="pct"/>
            <w:tcBorders>
              <w:top w:val="single" w:sz="4" w:space="0" w:color="0F2887" w:themeColor="accent1"/>
              <w:bottom w:val="single" w:sz="4" w:space="0" w:color="0F2887" w:themeColor="accent1"/>
            </w:tcBorders>
            <w:vAlign w:val="center"/>
          </w:tcPr>
          <w:p w14:paraId="583DD22E"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26" w:type="pct"/>
            <w:gridSpan w:val="2"/>
            <w:tcBorders>
              <w:top w:val="single" w:sz="4" w:space="0" w:color="0F2887" w:themeColor="accent1"/>
              <w:bottom w:val="single" w:sz="4" w:space="0" w:color="0F2887" w:themeColor="accent1"/>
            </w:tcBorders>
            <w:vAlign w:val="center"/>
          </w:tcPr>
          <w:p w14:paraId="56B51057"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702" w:type="pct"/>
            <w:gridSpan w:val="2"/>
            <w:tcBorders>
              <w:top w:val="single" w:sz="4" w:space="0" w:color="0F2887" w:themeColor="accent1"/>
              <w:bottom w:val="single" w:sz="4" w:space="0" w:color="0F2887" w:themeColor="accent1"/>
            </w:tcBorders>
            <w:vAlign w:val="center"/>
          </w:tcPr>
          <w:p w14:paraId="7B40CD71"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47" w:type="pct"/>
            <w:tcBorders>
              <w:top w:val="single" w:sz="4" w:space="0" w:color="0F2887" w:themeColor="accent1"/>
              <w:bottom w:val="single" w:sz="4" w:space="0" w:color="0F2887" w:themeColor="accent1"/>
            </w:tcBorders>
            <w:vAlign w:val="center"/>
          </w:tcPr>
          <w:p w14:paraId="00166137"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1971189163"/>
            <w:placeholder>
              <w:docPart w:val="B82BA8011FDD416A86779D80176BD102"/>
            </w:placeholder>
            <w:showingPlcHdr/>
          </w:sdtPr>
          <w:sdtEndPr/>
          <w:sdtContent>
            <w:tc>
              <w:tcPr>
                <w:tcW w:w="923" w:type="pct"/>
                <w:tcBorders>
                  <w:top w:val="single" w:sz="4" w:space="0" w:color="0F2887" w:themeColor="accent1"/>
                  <w:bottom w:val="single" w:sz="4" w:space="0" w:color="0F2887" w:themeColor="accent1"/>
                </w:tcBorders>
                <w:vAlign w:val="center"/>
              </w:tcPr>
              <w:p w14:paraId="759C2384" w14:textId="4E6E3F2F" w:rsidR="00285C82" w:rsidRPr="00CB0BC7"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1836B7" w:rsidRPr="00CB0BC7" w14:paraId="29ADAC47" w14:textId="77777777" w:rsidTr="00770516">
        <w:trPr>
          <w:cnfStyle w:val="000000100000" w:firstRow="0" w:lastRow="0" w:firstColumn="0" w:lastColumn="0" w:oddVBand="0" w:evenVBand="0" w:oddHBand="1" w:evenHBand="0" w:firstRowFirstColumn="0" w:firstRowLastColumn="0" w:lastRowFirstColumn="0" w:lastRowLastColumn="0"/>
          <w:trHeight w:val="196"/>
        </w:trPr>
        <w:sdt>
          <w:sdtPr>
            <w:id w:val="1318925937"/>
            <w:placeholder>
              <w:docPart w:val="27BC9343ADE748D2A621DE0D79BD1CEE"/>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751" w:type="pct"/>
                <w:tcBorders>
                  <w:top w:val="single" w:sz="4" w:space="0" w:color="0F2887" w:themeColor="accent1"/>
                  <w:left w:val="none" w:sz="0" w:space="0" w:color="auto"/>
                  <w:bottom w:val="single" w:sz="4" w:space="0" w:color="0F2887" w:themeColor="accent1"/>
                </w:tcBorders>
              </w:tcPr>
              <w:p w14:paraId="09E4117E" w14:textId="75E28D26" w:rsidR="00285C82" w:rsidRPr="00CB0BC7" w:rsidRDefault="009F13AD" w:rsidP="00060D62">
                <w:pPr>
                  <w:pStyle w:val="BodyText"/>
                  <w:numPr>
                    <w:ilvl w:val="0"/>
                    <w:numId w:val="33"/>
                  </w:numPr>
                  <w:rPr>
                    <w:b w:val="0"/>
                  </w:rPr>
                </w:pPr>
                <w:r w:rsidRPr="00D903E8">
                  <w:rPr>
                    <w:rStyle w:val="PlaceholderText"/>
                  </w:rPr>
                  <w:t>Click here to enter text.</w:t>
                </w:r>
              </w:p>
            </w:tc>
          </w:sdtContent>
        </w:sdt>
        <w:tc>
          <w:tcPr>
            <w:tcW w:w="651" w:type="pct"/>
            <w:tcBorders>
              <w:top w:val="single" w:sz="4" w:space="0" w:color="0F2887" w:themeColor="accent1"/>
              <w:bottom w:val="single" w:sz="4" w:space="0" w:color="0F2887" w:themeColor="accent1"/>
            </w:tcBorders>
            <w:vAlign w:val="center"/>
          </w:tcPr>
          <w:p w14:paraId="0D7FB67E"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26" w:type="pct"/>
            <w:gridSpan w:val="2"/>
            <w:tcBorders>
              <w:top w:val="single" w:sz="4" w:space="0" w:color="0F2887" w:themeColor="accent1"/>
              <w:bottom w:val="single" w:sz="4" w:space="0" w:color="0F2887" w:themeColor="accent1"/>
            </w:tcBorders>
            <w:vAlign w:val="center"/>
          </w:tcPr>
          <w:p w14:paraId="7788AE37"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702" w:type="pct"/>
            <w:gridSpan w:val="2"/>
            <w:tcBorders>
              <w:top w:val="single" w:sz="4" w:space="0" w:color="0F2887" w:themeColor="accent1"/>
              <w:bottom w:val="single" w:sz="4" w:space="0" w:color="0F2887" w:themeColor="accent1"/>
            </w:tcBorders>
            <w:vAlign w:val="center"/>
          </w:tcPr>
          <w:p w14:paraId="51907C9D"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47" w:type="pct"/>
            <w:tcBorders>
              <w:top w:val="single" w:sz="4" w:space="0" w:color="0F2887" w:themeColor="accent1"/>
              <w:bottom w:val="single" w:sz="4" w:space="0" w:color="0F2887" w:themeColor="accent1"/>
            </w:tcBorders>
            <w:vAlign w:val="center"/>
          </w:tcPr>
          <w:p w14:paraId="2F09623C"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1080495926"/>
            <w:placeholder>
              <w:docPart w:val="71FEC3BF055445C89941AC0628E4409E"/>
            </w:placeholder>
            <w:showingPlcHdr/>
          </w:sdtPr>
          <w:sdtEndPr/>
          <w:sdtContent>
            <w:tc>
              <w:tcPr>
                <w:tcW w:w="923" w:type="pct"/>
                <w:tcBorders>
                  <w:top w:val="single" w:sz="4" w:space="0" w:color="0F2887" w:themeColor="accent1"/>
                  <w:bottom w:val="single" w:sz="4" w:space="0" w:color="0F2887" w:themeColor="accent1"/>
                  <w:right w:val="none" w:sz="0" w:space="0" w:color="auto"/>
                </w:tcBorders>
                <w:vAlign w:val="center"/>
              </w:tcPr>
              <w:p w14:paraId="160A716A" w14:textId="69F56832" w:rsidR="00285C82" w:rsidRPr="00CB0BC7"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1836B7" w:rsidRPr="00CB0BC7" w14:paraId="1012128C" w14:textId="77777777" w:rsidTr="00770516">
        <w:trPr>
          <w:trHeight w:val="196"/>
        </w:trPr>
        <w:sdt>
          <w:sdtPr>
            <w:id w:val="-1912302307"/>
            <w:placeholder>
              <w:docPart w:val="8F335842ED9F4384AE8554B37DBF5A3A"/>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751" w:type="pct"/>
                <w:tcBorders>
                  <w:top w:val="single" w:sz="4" w:space="0" w:color="0F2887" w:themeColor="accent1"/>
                  <w:bottom w:val="single" w:sz="4" w:space="0" w:color="0F2887" w:themeColor="accent1"/>
                </w:tcBorders>
              </w:tcPr>
              <w:p w14:paraId="06B6DF30" w14:textId="71519819" w:rsidR="00285C82" w:rsidRPr="00CB0BC7" w:rsidRDefault="009F13AD" w:rsidP="00060D62">
                <w:pPr>
                  <w:pStyle w:val="BodyText"/>
                  <w:numPr>
                    <w:ilvl w:val="0"/>
                    <w:numId w:val="33"/>
                  </w:numPr>
                  <w:rPr>
                    <w:b w:val="0"/>
                  </w:rPr>
                </w:pPr>
                <w:r w:rsidRPr="00D903E8">
                  <w:rPr>
                    <w:rStyle w:val="PlaceholderText"/>
                  </w:rPr>
                  <w:t>Click here to enter text.</w:t>
                </w:r>
              </w:p>
            </w:tc>
          </w:sdtContent>
        </w:sdt>
        <w:tc>
          <w:tcPr>
            <w:tcW w:w="651" w:type="pct"/>
            <w:tcBorders>
              <w:top w:val="single" w:sz="4" w:space="0" w:color="0F2887" w:themeColor="accent1"/>
              <w:bottom w:val="single" w:sz="4" w:space="0" w:color="0F2887" w:themeColor="accent1"/>
            </w:tcBorders>
            <w:vAlign w:val="center"/>
          </w:tcPr>
          <w:p w14:paraId="309CDB2D"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26" w:type="pct"/>
            <w:gridSpan w:val="2"/>
            <w:tcBorders>
              <w:top w:val="single" w:sz="4" w:space="0" w:color="0F2887" w:themeColor="accent1"/>
              <w:bottom w:val="single" w:sz="4" w:space="0" w:color="0F2887" w:themeColor="accent1"/>
            </w:tcBorders>
            <w:vAlign w:val="center"/>
          </w:tcPr>
          <w:p w14:paraId="0C9123AB"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702" w:type="pct"/>
            <w:gridSpan w:val="2"/>
            <w:tcBorders>
              <w:top w:val="single" w:sz="4" w:space="0" w:color="0F2887" w:themeColor="accent1"/>
              <w:bottom w:val="single" w:sz="4" w:space="0" w:color="0F2887" w:themeColor="accent1"/>
            </w:tcBorders>
            <w:vAlign w:val="center"/>
          </w:tcPr>
          <w:p w14:paraId="37121430"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47" w:type="pct"/>
            <w:tcBorders>
              <w:top w:val="single" w:sz="4" w:space="0" w:color="0F2887" w:themeColor="accent1"/>
              <w:bottom w:val="single" w:sz="4" w:space="0" w:color="0F2887" w:themeColor="accent1"/>
            </w:tcBorders>
            <w:vAlign w:val="center"/>
          </w:tcPr>
          <w:p w14:paraId="4B9D50B3"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1470350797"/>
            <w:placeholder>
              <w:docPart w:val="5965CC274CBC47CB82B525FAD323EE44"/>
            </w:placeholder>
            <w:showingPlcHdr/>
          </w:sdtPr>
          <w:sdtEndPr/>
          <w:sdtContent>
            <w:tc>
              <w:tcPr>
                <w:tcW w:w="923" w:type="pct"/>
                <w:tcBorders>
                  <w:top w:val="single" w:sz="4" w:space="0" w:color="0F2887" w:themeColor="accent1"/>
                  <w:bottom w:val="single" w:sz="4" w:space="0" w:color="0F2887" w:themeColor="accent1"/>
                </w:tcBorders>
                <w:vAlign w:val="center"/>
              </w:tcPr>
              <w:p w14:paraId="6D2DC601" w14:textId="0C3FD51B" w:rsidR="00285C82" w:rsidRPr="00CB0BC7"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1836B7" w:rsidRPr="00CB0BC7" w14:paraId="569D5F60" w14:textId="77777777" w:rsidTr="00770516">
        <w:trPr>
          <w:cnfStyle w:val="000000100000" w:firstRow="0" w:lastRow="0" w:firstColumn="0" w:lastColumn="0" w:oddVBand="0" w:evenVBand="0" w:oddHBand="1" w:evenHBand="0" w:firstRowFirstColumn="0" w:firstRowLastColumn="0" w:lastRowFirstColumn="0" w:lastRowLastColumn="0"/>
          <w:trHeight w:val="196"/>
        </w:trPr>
        <w:sdt>
          <w:sdtPr>
            <w:id w:val="-1760286732"/>
            <w:placeholder>
              <w:docPart w:val="DBACA327F5784795A9372565D3596AD7"/>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751" w:type="pct"/>
                <w:tcBorders>
                  <w:top w:val="single" w:sz="4" w:space="0" w:color="0F2887" w:themeColor="accent1"/>
                  <w:left w:val="none" w:sz="0" w:space="0" w:color="auto"/>
                  <w:bottom w:val="single" w:sz="4" w:space="0" w:color="0F2887" w:themeColor="accent1"/>
                </w:tcBorders>
              </w:tcPr>
              <w:p w14:paraId="205E33D7" w14:textId="7D40A2CB" w:rsidR="00285C82" w:rsidRPr="00CB0BC7" w:rsidRDefault="009F13AD" w:rsidP="00060D62">
                <w:pPr>
                  <w:pStyle w:val="BodyText"/>
                  <w:numPr>
                    <w:ilvl w:val="0"/>
                    <w:numId w:val="33"/>
                  </w:numPr>
                  <w:rPr>
                    <w:b w:val="0"/>
                  </w:rPr>
                </w:pPr>
                <w:r w:rsidRPr="00D903E8">
                  <w:rPr>
                    <w:rStyle w:val="PlaceholderText"/>
                  </w:rPr>
                  <w:t>Click here to enter text.</w:t>
                </w:r>
              </w:p>
            </w:tc>
          </w:sdtContent>
        </w:sdt>
        <w:tc>
          <w:tcPr>
            <w:tcW w:w="651" w:type="pct"/>
            <w:tcBorders>
              <w:top w:val="single" w:sz="4" w:space="0" w:color="0F2887" w:themeColor="accent1"/>
              <w:bottom w:val="single" w:sz="4" w:space="0" w:color="0F2887" w:themeColor="accent1"/>
            </w:tcBorders>
            <w:vAlign w:val="center"/>
          </w:tcPr>
          <w:p w14:paraId="58F794AC" w14:textId="7AA6665B"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ed w:val="0"/>
                  </w:checkBox>
                </w:ffData>
              </w:fldChar>
            </w:r>
            <w:r w:rsidRPr="00CB0BC7">
              <w:instrText xml:space="preserve"> FORMCHECKBOX </w:instrText>
            </w:r>
            <w:r w:rsidR="008778FC">
              <w:fldChar w:fldCharType="separate"/>
            </w:r>
            <w:r w:rsidRPr="00CB0BC7">
              <w:fldChar w:fldCharType="end"/>
            </w:r>
          </w:p>
        </w:tc>
        <w:tc>
          <w:tcPr>
            <w:tcW w:w="626" w:type="pct"/>
            <w:gridSpan w:val="2"/>
            <w:tcBorders>
              <w:top w:val="single" w:sz="4" w:space="0" w:color="0F2887" w:themeColor="accent1"/>
              <w:bottom w:val="single" w:sz="4" w:space="0" w:color="0F2887" w:themeColor="accent1"/>
            </w:tcBorders>
            <w:vAlign w:val="center"/>
          </w:tcPr>
          <w:p w14:paraId="2D0F74F5"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702" w:type="pct"/>
            <w:gridSpan w:val="2"/>
            <w:tcBorders>
              <w:top w:val="single" w:sz="4" w:space="0" w:color="0F2887" w:themeColor="accent1"/>
              <w:bottom w:val="single" w:sz="4" w:space="0" w:color="0F2887" w:themeColor="accent1"/>
            </w:tcBorders>
            <w:vAlign w:val="center"/>
          </w:tcPr>
          <w:p w14:paraId="4506B91D"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347" w:type="pct"/>
            <w:tcBorders>
              <w:top w:val="single" w:sz="4" w:space="0" w:color="0F2887" w:themeColor="accent1"/>
              <w:bottom w:val="single" w:sz="4" w:space="0" w:color="0F2887" w:themeColor="accent1"/>
            </w:tcBorders>
            <w:vAlign w:val="center"/>
          </w:tcPr>
          <w:p w14:paraId="2DF86CC5"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541785982"/>
            <w:placeholder>
              <w:docPart w:val="E0278A1F023749B6B127163DF1FB8D76"/>
            </w:placeholder>
            <w:showingPlcHdr/>
          </w:sdtPr>
          <w:sdtEndPr/>
          <w:sdtContent>
            <w:tc>
              <w:tcPr>
                <w:tcW w:w="923" w:type="pct"/>
                <w:tcBorders>
                  <w:top w:val="single" w:sz="4" w:space="0" w:color="0F2887" w:themeColor="accent1"/>
                  <w:bottom w:val="single" w:sz="4" w:space="0" w:color="0F2887" w:themeColor="accent1"/>
                  <w:right w:val="none" w:sz="0" w:space="0" w:color="auto"/>
                </w:tcBorders>
                <w:vAlign w:val="center"/>
              </w:tcPr>
              <w:p w14:paraId="2E71963D" w14:textId="761C7EB2" w:rsidR="00285C82" w:rsidRPr="00CB0BC7"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1836B7" w:rsidRPr="00CB0BC7" w14:paraId="5C49B972" w14:textId="77777777" w:rsidTr="00770516">
        <w:trPr>
          <w:trHeight w:val="301"/>
        </w:trPr>
        <w:tc>
          <w:tcPr>
            <w:cnfStyle w:val="001000000000" w:firstRow="0" w:lastRow="0" w:firstColumn="1" w:lastColumn="0" w:oddVBand="0" w:evenVBand="0" w:oddHBand="0" w:evenHBand="0" w:firstRowFirstColumn="0" w:firstRowLastColumn="0" w:lastRowFirstColumn="0" w:lastRowLastColumn="0"/>
            <w:tcW w:w="1751" w:type="pct"/>
            <w:tcBorders>
              <w:top w:val="nil"/>
              <w:bottom w:val="single" w:sz="4" w:space="0" w:color="0F2887" w:themeColor="accent1"/>
            </w:tcBorders>
          </w:tcPr>
          <w:p w14:paraId="6E60CF12" w14:textId="77777777" w:rsidR="00285C82" w:rsidRPr="00CB0BC7" w:rsidRDefault="00285C82" w:rsidP="00285C82">
            <w:pPr>
              <w:pStyle w:val="BodyText"/>
              <w:rPr>
                <w:b w:val="0"/>
              </w:rPr>
            </w:pPr>
            <w:r w:rsidRPr="00F067A7">
              <w:rPr>
                <w:b w:val="0"/>
              </w:rPr>
              <w:t>Is</w:t>
            </w:r>
            <w:r w:rsidRPr="00CB0BC7">
              <w:rPr>
                <w:b w:val="0"/>
              </w:rPr>
              <w:t xml:space="preserve"> there a need for additional personnel for nighttime maintenance operations?</w:t>
            </w:r>
          </w:p>
        </w:tc>
        <w:tc>
          <w:tcPr>
            <w:tcW w:w="651" w:type="pct"/>
            <w:tcBorders>
              <w:top w:val="nil"/>
              <w:bottom w:val="single" w:sz="4" w:space="0" w:color="0F2887" w:themeColor="accent1"/>
            </w:tcBorders>
            <w:vAlign w:val="center"/>
            <w:hideMark/>
          </w:tcPr>
          <w:p w14:paraId="12F4E6A5"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Check1"/>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26" w:type="pct"/>
            <w:gridSpan w:val="2"/>
            <w:tcBorders>
              <w:top w:val="nil"/>
              <w:bottom w:val="single" w:sz="4" w:space="0" w:color="0F2887" w:themeColor="accent1"/>
            </w:tcBorders>
            <w:vAlign w:val="center"/>
            <w:hideMark/>
          </w:tcPr>
          <w:p w14:paraId="5840FA38"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702" w:type="pct"/>
            <w:gridSpan w:val="2"/>
            <w:tcBorders>
              <w:top w:val="nil"/>
              <w:bottom w:val="single" w:sz="4" w:space="0" w:color="0F2887" w:themeColor="accent1"/>
            </w:tcBorders>
            <w:vAlign w:val="center"/>
          </w:tcPr>
          <w:p w14:paraId="4FCC0B9D" w14:textId="77777777" w:rsidR="00285C82" w:rsidRPr="00CB0BC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CB0BC7">
              <w:fldChar w:fldCharType="begin">
                <w:ffData>
                  <w:name w:val=""/>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1157221372"/>
            <w:placeholder>
              <w:docPart w:val="51A0C95CBC0D43D6BAFD92342D3157CA"/>
            </w:placeholder>
            <w:showingPlcHdr/>
          </w:sdtPr>
          <w:sdtEndPr/>
          <w:sdtContent>
            <w:tc>
              <w:tcPr>
                <w:tcW w:w="1270" w:type="pct"/>
                <w:gridSpan w:val="2"/>
                <w:tcBorders>
                  <w:top w:val="nil"/>
                  <w:bottom w:val="single" w:sz="4" w:space="0" w:color="0F2887" w:themeColor="accent1"/>
                </w:tcBorders>
              </w:tcPr>
              <w:p w14:paraId="61E654A2" w14:textId="5E3D7292" w:rsidR="00285C82" w:rsidRPr="00CB0BC7"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1836B7" w:rsidRPr="00CB0BC7" w14:paraId="4E3CD851" w14:textId="77777777" w:rsidTr="0077051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51" w:type="pct"/>
            <w:tcBorders>
              <w:top w:val="single" w:sz="4" w:space="0" w:color="0F2887" w:themeColor="accent1"/>
            </w:tcBorders>
          </w:tcPr>
          <w:p w14:paraId="135C2827" w14:textId="77777777" w:rsidR="00285C82" w:rsidRPr="00CB0BC7" w:rsidRDefault="00285C82" w:rsidP="00285C82">
            <w:pPr>
              <w:pStyle w:val="BodyText"/>
              <w:rPr>
                <w:b w:val="0"/>
              </w:rPr>
            </w:pPr>
            <w:r w:rsidRPr="00F067A7">
              <w:rPr>
                <w:b w:val="0"/>
              </w:rPr>
              <w:t>Is</w:t>
            </w:r>
            <w:r w:rsidRPr="00CB0BC7">
              <w:rPr>
                <w:b w:val="0"/>
              </w:rPr>
              <w:t xml:space="preserve"> there a need for additional lighting in the work area during maintenance operations?</w:t>
            </w:r>
          </w:p>
        </w:tc>
        <w:tc>
          <w:tcPr>
            <w:tcW w:w="651" w:type="pct"/>
            <w:tcBorders>
              <w:top w:val="single" w:sz="4" w:space="0" w:color="0F2887" w:themeColor="accent1"/>
            </w:tcBorders>
            <w:vAlign w:val="center"/>
          </w:tcPr>
          <w:p w14:paraId="517D1C8F"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626" w:type="pct"/>
            <w:gridSpan w:val="2"/>
            <w:tcBorders>
              <w:top w:val="single" w:sz="4" w:space="0" w:color="0F2887" w:themeColor="accent1"/>
            </w:tcBorders>
            <w:vAlign w:val="center"/>
          </w:tcPr>
          <w:p w14:paraId="47BD8339"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
                  <w:enabled/>
                  <w:calcOnExit w:val="0"/>
                  <w:checkBox>
                    <w:sizeAuto/>
                    <w:default w:val="0"/>
                  </w:checkBox>
                </w:ffData>
              </w:fldChar>
            </w:r>
            <w:r w:rsidRPr="00CB0BC7">
              <w:instrText xml:space="preserve"> FORMCHECKBOX </w:instrText>
            </w:r>
            <w:r w:rsidR="008778FC">
              <w:fldChar w:fldCharType="separate"/>
            </w:r>
            <w:r w:rsidRPr="00CB0BC7">
              <w:fldChar w:fldCharType="end"/>
            </w:r>
          </w:p>
        </w:tc>
        <w:tc>
          <w:tcPr>
            <w:tcW w:w="702" w:type="pct"/>
            <w:gridSpan w:val="2"/>
            <w:tcBorders>
              <w:top w:val="single" w:sz="4" w:space="0" w:color="0F2887" w:themeColor="accent1"/>
            </w:tcBorders>
            <w:vAlign w:val="center"/>
          </w:tcPr>
          <w:p w14:paraId="4C60036A" w14:textId="77777777" w:rsidR="00285C82" w:rsidRPr="00CB0BC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CB0BC7">
              <w:fldChar w:fldCharType="begin">
                <w:ffData>
                  <w:name w:val=""/>
                  <w:enabled/>
                  <w:calcOnExit w:val="0"/>
                  <w:checkBox>
                    <w:sizeAuto/>
                    <w:default w:val="0"/>
                  </w:checkBox>
                </w:ffData>
              </w:fldChar>
            </w:r>
            <w:r w:rsidRPr="00CB0BC7">
              <w:instrText xml:space="preserve"> FORMCHECKBOX </w:instrText>
            </w:r>
            <w:r w:rsidR="008778FC">
              <w:fldChar w:fldCharType="separate"/>
            </w:r>
            <w:r w:rsidRPr="00CB0BC7">
              <w:fldChar w:fldCharType="end"/>
            </w:r>
          </w:p>
        </w:tc>
        <w:sdt>
          <w:sdtPr>
            <w:id w:val="516808802"/>
            <w:placeholder>
              <w:docPart w:val="C1279D11BF8F4D599DB5B321ADF368AC"/>
            </w:placeholder>
            <w:showingPlcHdr/>
          </w:sdtPr>
          <w:sdtEndPr/>
          <w:sdtContent>
            <w:tc>
              <w:tcPr>
                <w:tcW w:w="1270" w:type="pct"/>
                <w:gridSpan w:val="2"/>
                <w:tcBorders>
                  <w:top w:val="single" w:sz="4" w:space="0" w:color="0F2887" w:themeColor="accent1"/>
                </w:tcBorders>
                <w:vAlign w:val="center"/>
              </w:tcPr>
              <w:p w14:paraId="1A6FCDF4" w14:textId="402633EF" w:rsidR="00285C82" w:rsidRPr="00CB0BC7"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bl>
    <w:p w14:paraId="0F436AA1" w14:textId="77777777" w:rsidR="00B70C02" w:rsidRDefault="00B70C02" w:rsidP="00B70C02">
      <w:pPr>
        <w:pStyle w:val="BodyText"/>
      </w:pPr>
      <w:r>
        <w:br w:type="page"/>
      </w:r>
    </w:p>
    <w:p w14:paraId="285E55BE" w14:textId="1437968A" w:rsidR="00CB0BC7" w:rsidRPr="006079CC" w:rsidRDefault="00CB0BC7" w:rsidP="00B70C02">
      <w:pPr>
        <w:pStyle w:val="TableCaption"/>
      </w:pPr>
    </w:p>
    <w:tbl>
      <w:tblPr>
        <w:tblStyle w:val="LightList-Accent1"/>
        <w:tblW w:w="9454" w:type="dxa"/>
        <w:tblBorders>
          <w:insideH w:val="single" w:sz="4" w:space="0" w:color="auto"/>
        </w:tblBorders>
        <w:tblLook w:val="04A0" w:firstRow="1" w:lastRow="0" w:firstColumn="1" w:lastColumn="0" w:noHBand="0" w:noVBand="1"/>
      </w:tblPr>
      <w:tblGrid>
        <w:gridCol w:w="4068"/>
        <w:gridCol w:w="716"/>
        <w:gridCol w:w="733"/>
        <w:gridCol w:w="877"/>
        <w:gridCol w:w="3060"/>
      </w:tblGrid>
      <w:tr w:rsidR="00285C82" w:rsidRPr="009C50E4" w14:paraId="58D32922" w14:textId="77777777" w:rsidTr="009C50E4">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9454" w:type="dxa"/>
            <w:gridSpan w:val="5"/>
            <w:hideMark/>
          </w:tcPr>
          <w:p w14:paraId="460C16CA" w14:textId="77777777" w:rsidR="00285C82" w:rsidRPr="009C50E4" w:rsidRDefault="00285C82" w:rsidP="00285C82">
            <w:pPr>
              <w:pStyle w:val="BodyText"/>
            </w:pPr>
            <w:r w:rsidRPr="009C50E4">
              <w:t>Illumination for Traffic Operations</w:t>
            </w:r>
          </w:p>
        </w:tc>
      </w:tr>
      <w:tr w:rsidR="00285C82" w:rsidRPr="009C50E4" w14:paraId="258290DB" w14:textId="77777777" w:rsidTr="009C50E4">
        <w:trPr>
          <w:cnfStyle w:val="100000000000" w:firstRow="1" w:lastRow="0" w:firstColumn="0" w:lastColumn="0" w:oddVBand="0" w:evenVBand="0" w:oddHBand="0" w:evenHBand="0" w:firstRowFirstColumn="0" w:firstRowLastColumn="0" w:lastRowFirstColumn="0" w:lastRowLastColumn="0"/>
          <w:trHeight w:val="196"/>
          <w:tblHeader/>
        </w:trPr>
        <w:tc>
          <w:tcPr>
            <w:cnfStyle w:val="001000000000" w:firstRow="0" w:lastRow="0" w:firstColumn="1" w:lastColumn="0" w:oddVBand="0" w:evenVBand="0" w:oddHBand="0" w:evenHBand="0" w:firstRowFirstColumn="0" w:firstRowLastColumn="0" w:lastRowFirstColumn="0" w:lastRowLastColumn="0"/>
            <w:tcW w:w="4068" w:type="dxa"/>
            <w:shd w:val="clear" w:color="auto" w:fill="auto"/>
            <w:hideMark/>
          </w:tcPr>
          <w:p w14:paraId="37DDF0D1" w14:textId="77777777" w:rsidR="00285C82" w:rsidRPr="009C50E4" w:rsidRDefault="00285C82" w:rsidP="00285C82">
            <w:pPr>
              <w:pStyle w:val="BodyText"/>
              <w:rPr>
                <w:b w:val="0"/>
                <w:color w:val="000000" w:themeColor="text1"/>
              </w:rPr>
            </w:pPr>
            <w:r w:rsidRPr="009C50E4">
              <w:rPr>
                <w:b w:val="0"/>
                <w:color w:val="000000" w:themeColor="text1"/>
              </w:rPr>
              <w:t>Question(s)</w:t>
            </w:r>
          </w:p>
        </w:tc>
        <w:tc>
          <w:tcPr>
            <w:tcW w:w="716" w:type="dxa"/>
            <w:shd w:val="clear" w:color="auto" w:fill="auto"/>
            <w:hideMark/>
          </w:tcPr>
          <w:p w14:paraId="586C583E" w14:textId="77777777" w:rsidR="00285C82" w:rsidRPr="009C50E4"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9C50E4">
              <w:rPr>
                <w:b w:val="0"/>
                <w:color w:val="000000" w:themeColor="text1"/>
              </w:rPr>
              <w:t>Yes</w:t>
            </w:r>
          </w:p>
        </w:tc>
        <w:tc>
          <w:tcPr>
            <w:tcW w:w="733" w:type="dxa"/>
            <w:shd w:val="clear" w:color="auto" w:fill="auto"/>
            <w:hideMark/>
          </w:tcPr>
          <w:p w14:paraId="4F8225F4" w14:textId="77777777" w:rsidR="00285C82" w:rsidRPr="009C50E4"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9C50E4">
              <w:rPr>
                <w:b w:val="0"/>
                <w:color w:val="000000" w:themeColor="text1"/>
              </w:rPr>
              <w:t>No</w:t>
            </w:r>
          </w:p>
        </w:tc>
        <w:tc>
          <w:tcPr>
            <w:tcW w:w="877" w:type="dxa"/>
            <w:shd w:val="clear" w:color="auto" w:fill="auto"/>
          </w:tcPr>
          <w:p w14:paraId="4EF6DCE7" w14:textId="77777777" w:rsidR="00285C82" w:rsidRPr="009C50E4"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9C50E4">
              <w:rPr>
                <w:b w:val="0"/>
                <w:color w:val="000000" w:themeColor="text1"/>
              </w:rPr>
              <w:t>N/A</w:t>
            </w:r>
          </w:p>
        </w:tc>
        <w:tc>
          <w:tcPr>
            <w:tcW w:w="3060" w:type="dxa"/>
            <w:shd w:val="clear" w:color="auto" w:fill="auto"/>
          </w:tcPr>
          <w:p w14:paraId="6F856CE5" w14:textId="77777777" w:rsidR="00285C82" w:rsidRPr="009C50E4"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9C50E4">
              <w:rPr>
                <w:b w:val="0"/>
                <w:color w:val="000000" w:themeColor="text1"/>
              </w:rPr>
              <w:t xml:space="preserve">Comments, if any </w:t>
            </w:r>
          </w:p>
          <w:p w14:paraId="6CAF8B5E" w14:textId="77777777" w:rsidR="00285C82" w:rsidRPr="009C50E4"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9C50E4">
              <w:rPr>
                <w:b w:val="0"/>
                <w:color w:val="000000" w:themeColor="text1"/>
              </w:rPr>
              <w:t>(if No, identify action items)</w:t>
            </w:r>
          </w:p>
        </w:tc>
      </w:tr>
      <w:tr w:rsidR="00285C82" w:rsidRPr="009C50E4" w14:paraId="2E37F7AD" w14:textId="77777777" w:rsidTr="009C50E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4068" w:type="dxa"/>
            <w:tcBorders>
              <w:top w:val="none" w:sz="0" w:space="0" w:color="auto"/>
              <w:left w:val="none" w:sz="0" w:space="0" w:color="auto"/>
              <w:bottom w:val="none" w:sz="0" w:space="0" w:color="auto"/>
            </w:tcBorders>
          </w:tcPr>
          <w:p w14:paraId="1CFBF734" w14:textId="77777777" w:rsidR="00285C82" w:rsidRPr="009C50E4" w:rsidRDefault="00285C82" w:rsidP="00285C82">
            <w:pPr>
              <w:pStyle w:val="BodyText"/>
              <w:rPr>
                <w:b w:val="0"/>
              </w:rPr>
            </w:pPr>
            <w:r w:rsidRPr="00F067A7">
              <w:rPr>
                <w:b w:val="0"/>
              </w:rPr>
              <w:t>Is</w:t>
            </w:r>
            <w:r w:rsidRPr="009C50E4">
              <w:rPr>
                <w:b w:val="0"/>
              </w:rPr>
              <w:t xml:space="preserve"> there a pre-approved lighting plan in place?</w:t>
            </w:r>
          </w:p>
        </w:tc>
        <w:tc>
          <w:tcPr>
            <w:tcW w:w="716" w:type="dxa"/>
            <w:tcBorders>
              <w:top w:val="none" w:sz="0" w:space="0" w:color="auto"/>
              <w:bottom w:val="none" w:sz="0" w:space="0" w:color="auto"/>
            </w:tcBorders>
            <w:vAlign w:val="center"/>
            <w:hideMark/>
          </w:tcPr>
          <w:p w14:paraId="094750F9"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Check1"/>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733" w:type="dxa"/>
            <w:tcBorders>
              <w:top w:val="none" w:sz="0" w:space="0" w:color="auto"/>
              <w:bottom w:val="none" w:sz="0" w:space="0" w:color="auto"/>
            </w:tcBorders>
            <w:vAlign w:val="center"/>
            <w:hideMark/>
          </w:tcPr>
          <w:p w14:paraId="0FFA1416"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877" w:type="dxa"/>
            <w:tcBorders>
              <w:top w:val="none" w:sz="0" w:space="0" w:color="auto"/>
              <w:bottom w:val="none" w:sz="0" w:space="0" w:color="auto"/>
            </w:tcBorders>
            <w:vAlign w:val="center"/>
          </w:tcPr>
          <w:p w14:paraId="07E1493E"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sdt>
          <w:sdtPr>
            <w:id w:val="-1083842767"/>
            <w:placeholder>
              <w:docPart w:val="ACCD72C46B494635A32784FCAF0531EA"/>
            </w:placeholder>
            <w:showingPlcHdr/>
          </w:sdtPr>
          <w:sdtEndPr/>
          <w:sdtContent>
            <w:tc>
              <w:tcPr>
                <w:tcW w:w="3060" w:type="dxa"/>
                <w:tcBorders>
                  <w:top w:val="none" w:sz="0" w:space="0" w:color="auto"/>
                  <w:bottom w:val="none" w:sz="0" w:space="0" w:color="auto"/>
                  <w:right w:val="none" w:sz="0" w:space="0" w:color="auto"/>
                </w:tcBorders>
              </w:tcPr>
              <w:p w14:paraId="68C37A4E" w14:textId="5A3E13E3" w:rsidR="00285C82" w:rsidRPr="009C50E4"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285C82" w:rsidRPr="009C50E4" w14:paraId="444C9153" w14:textId="77777777" w:rsidTr="009C50E4">
        <w:trPr>
          <w:trHeight w:val="301"/>
        </w:trPr>
        <w:tc>
          <w:tcPr>
            <w:cnfStyle w:val="001000000000" w:firstRow="0" w:lastRow="0" w:firstColumn="1" w:lastColumn="0" w:oddVBand="0" w:evenVBand="0" w:oddHBand="0" w:evenHBand="0" w:firstRowFirstColumn="0" w:firstRowLastColumn="0" w:lastRowFirstColumn="0" w:lastRowLastColumn="0"/>
            <w:tcW w:w="4068" w:type="dxa"/>
          </w:tcPr>
          <w:p w14:paraId="34256C8F" w14:textId="4F94CEF9" w:rsidR="00285C82" w:rsidRPr="009C50E4" w:rsidRDefault="00285C82" w:rsidP="00285C82">
            <w:pPr>
              <w:pStyle w:val="BodyText"/>
              <w:rPr>
                <w:b w:val="0"/>
              </w:rPr>
            </w:pPr>
            <w:r w:rsidRPr="009C50E4">
              <w:rPr>
                <w:b w:val="0"/>
              </w:rPr>
              <w:t>Will visibility for users be affect</w:t>
            </w:r>
            <w:r w:rsidR="00A62C07">
              <w:rPr>
                <w:b w:val="0"/>
              </w:rPr>
              <w:t>ed by lane drops/lane shifts/on</w:t>
            </w:r>
            <w:r w:rsidRPr="009C50E4">
              <w:rPr>
                <w:b w:val="0"/>
              </w:rPr>
              <w:t>site obstructions?</w:t>
            </w:r>
          </w:p>
        </w:tc>
        <w:tc>
          <w:tcPr>
            <w:tcW w:w="716" w:type="dxa"/>
            <w:vAlign w:val="center"/>
          </w:tcPr>
          <w:p w14:paraId="1AC27315"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Check1"/>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733" w:type="dxa"/>
            <w:vAlign w:val="center"/>
          </w:tcPr>
          <w:p w14:paraId="30C5AAE5"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877" w:type="dxa"/>
            <w:vAlign w:val="center"/>
          </w:tcPr>
          <w:p w14:paraId="2A39EADC"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sdt>
          <w:sdtPr>
            <w:id w:val="1464618945"/>
            <w:placeholder>
              <w:docPart w:val="E32C98756D6B46DD9253D70ECAF9AA14"/>
            </w:placeholder>
            <w:showingPlcHdr/>
          </w:sdtPr>
          <w:sdtEndPr/>
          <w:sdtContent>
            <w:tc>
              <w:tcPr>
                <w:tcW w:w="3060" w:type="dxa"/>
              </w:tcPr>
              <w:p w14:paraId="0AF3C155" w14:textId="744AE4F5" w:rsidR="00285C82" w:rsidRPr="009C50E4"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285C82" w:rsidRPr="009C50E4" w14:paraId="79B98E64" w14:textId="77777777" w:rsidTr="009C50E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4068" w:type="dxa"/>
            <w:tcBorders>
              <w:top w:val="none" w:sz="0" w:space="0" w:color="auto"/>
              <w:left w:val="none" w:sz="0" w:space="0" w:color="auto"/>
              <w:bottom w:val="none" w:sz="0" w:space="0" w:color="auto"/>
            </w:tcBorders>
          </w:tcPr>
          <w:p w14:paraId="487006E0" w14:textId="77777777" w:rsidR="00285C82" w:rsidRPr="009C50E4" w:rsidRDefault="00285C82" w:rsidP="00285C82">
            <w:pPr>
              <w:pStyle w:val="BodyText"/>
              <w:rPr>
                <w:b w:val="0"/>
              </w:rPr>
            </w:pPr>
            <w:r w:rsidRPr="00F067A7">
              <w:rPr>
                <w:b w:val="0"/>
              </w:rPr>
              <w:t>Is</w:t>
            </w:r>
            <w:r w:rsidRPr="009C50E4">
              <w:rPr>
                <w:b w:val="0"/>
              </w:rPr>
              <w:t xml:space="preserve"> there any existing street lighting available?</w:t>
            </w:r>
          </w:p>
        </w:tc>
        <w:tc>
          <w:tcPr>
            <w:tcW w:w="716" w:type="dxa"/>
            <w:tcBorders>
              <w:top w:val="none" w:sz="0" w:space="0" w:color="auto"/>
              <w:bottom w:val="none" w:sz="0" w:space="0" w:color="auto"/>
            </w:tcBorders>
            <w:vAlign w:val="center"/>
          </w:tcPr>
          <w:p w14:paraId="0CC4A488"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Check1"/>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733" w:type="dxa"/>
            <w:tcBorders>
              <w:top w:val="none" w:sz="0" w:space="0" w:color="auto"/>
              <w:bottom w:val="none" w:sz="0" w:space="0" w:color="auto"/>
            </w:tcBorders>
            <w:vAlign w:val="center"/>
          </w:tcPr>
          <w:p w14:paraId="6EE8B11F"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877" w:type="dxa"/>
            <w:tcBorders>
              <w:top w:val="none" w:sz="0" w:space="0" w:color="auto"/>
              <w:bottom w:val="none" w:sz="0" w:space="0" w:color="auto"/>
            </w:tcBorders>
            <w:vAlign w:val="center"/>
          </w:tcPr>
          <w:p w14:paraId="6FDFE98C"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sdt>
          <w:sdtPr>
            <w:id w:val="778530015"/>
            <w:placeholder>
              <w:docPart w:val="2D9AB69678AB4317AC60909DD3DBA205"/>
            </w:placeholder>
            <w:showingPlcHdr/>
          </w:sdtPr>
          <w:sdtEndPr/>
          <w:sdtContent>
            <w:tc>
              <w:tcPr>
                <w:tcW w:w="3060" w:type="dxa"/>
                <w:tcBorders>
                  <w:top w:val="none" w:sz="0" w:space="0" w:color="auto"/>
                  <w:bottom w:val="none" w:sz="0" w:space="0" w:color="auto"/>
                  <w:right w:val="none" w:sz="0" w:space="0" w:color="auto"/>
                </w:tcBorders>
              </w:tcPr>
              <w:p w14:paraId="7C0F804A" w14:textId="7B6A9946" w:rsidR="00285C82" w:rsidRPr="009C50E4"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285C82" w:rsidRPr="009C50E4" w14:paraId="69C2B1C0" w14:textId="77777777" w:rsidTr="009C50E4">
        <w:trPr>
          <w:trHeight w:val="301"/>
        </w:trPr>
        <w:tc>
          <w:tcPr>
            <w:cnfStyle w:val="001000000000" w:firstRow="0" w:lastRow="0" w:firstColumn="1" w:lastColumn="0" w:oddVBand="0" w:evenVBand="0" w:oddHBand="0" w:evenHBand="0" w:firstRowFirstColumn="0" w:firstRowLastColumn="0" w:lastRowFirstColumn="0" w:lastRowLastColumn="0"/>
            <w:tcW w:w="4068" w:type="dxa"/>
          </w:tcPr>
          <w:p w14:paraId="5E9887BD" w14:textId="77777777" w:rsidR="00285C82" w:rsidRPr="009C50E4" w:rsidRDefault="00285C82" w:rsidP="00285C82">
            <w:pPr>
              <w:pStyle w:val="BodyText"/>
              <w:rPr>
                <w:b w:val="0"/>
              </w:rPr>
            </w:pPr>
            <w:r w:rsidRPr="00F067A7">
              <w:rPr>
                <w:b w:val="0"/>
              </w:rPr>
              <w:t>Is</w:t>
            </w:r>
            <w:r w:rsidRPr="009C50E4">
              <w:rPr>
                <w:b w:val="0"/>
              </w:rPr>
              <w:t xml:space="preserve"> there a light trespass to the adjoining properties?</w:t>
            </w:r>
          </w:p>
        </w:tc>
        <w:tc>
          <w:tcPr>
            <w:tcW w:w="716" w:type="dxa"/>
            <w:vAlign w:val="center"/>
          </w:tcPr>
          <w:p w14:paraId="1C9C4FC7"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Check1"/>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733" w:type="dxa"/>
            <w:vAlign w:val="center"/>
          </w:tcPr>
          <w:p w14:paraId="33AD5145"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877" w:type="dxa"/>
            <w:vAlign w:val="center"/>
          </w:tcPr>
          <w:p w14:paraId="1B13A4F4"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sdt>
          <w:sdtPr>
            <w:id w:val="-584072837"/>
            <w:placeholder>
              <w:docPart w:val="B6C35E9DD6604CE59862C42A22C7642D"/>
            </w:placeholder>
            <w:showingPlcHdr/>
          </w:sdtPr>
          <w:sdtEndPr/>
          <w:sdtContent>
            <w:tc>
              <w:tcPr>
                <w:tcW w:w="3060" w:type="dxa"/>
              </w:tcPr>
              <w:p w14:paraId="5BABD2CC" w14:textId="7EA55414" w:rsidR="00285C82" w:rsidRPr="009C50E4"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285C82" w:rsidRPr="009C50E4" w14:paraId="63F3EE6B" w14:textId="77777777" w:rsidTr="009C50E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4068" w:type="dxa"/>
            <w:tcBorders>
              <w:top w:val="none" w:sz="0" w:space="0" w:color="auto"/>
              <w:left w:val="none" w:sz="0" w:space="0" w:color="auto"/>
              <w:bottom w:val="none" w:sz="0" w:space="0" w:color="auto"/>
            </w:tcBorders>
          </w:tcPr>
          <w:p w14:paraId="6D2A0430" w14:textId="77777777" w:rsidR="00285C82" w:rsidRPr="009C50E4" w:rsidRDefault="00285C82" w:rsidP="00285C82">
            <w:pPr>
              <w:pStyle w:val="BodyText"/>
              <w:rPr>
                <w:b w:val="0"/>
              </w:rPr>
            </w:pPr>
            <w:r w:rsidRPr="00F067A7">
              <w:rPr>
                <w:b w:val="0"/>
              </w:rPr>
              <w:t>Is</w:t>
            </w:r>
            <w:r w:rsidRPr="009C50E4">
              <w:rPr>
                <w:b w:val="0"/>
              </w:rPr>
              <w:t xml:space="preserve"> there a need for additional temporary traffic control?</w:t>
            </w:r>
          </w:p>
        </w:tc>
        <w:tc>
          <w:tcPr>
            <w:tcW w:w="716" w:type="dxa"/>
            <w:tcBorders>
              <w:top w:val="none" w:sz="0" w:space="0" w:color="auto"/>
              <w:bottom w:val="none" w:sz="0" w:space="0" w:color="auto"/>
            </w:tcBorders>
            <w:vAlign w:val="center"/>
          </w:tcPr>
          <w:p w14:paraId="7FEFA5C9"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Check1"/>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733" w:type="dxa"/>
            <w:tcBorders>
              <w:top w:val="none" w:sz="0" w:space="0" w:color="auto"/>
              <w:bottom w:val="none" w:sz="0" w:space="0" w:color="auto"/>
            </w:tcBorders>
            <w:vAlign w:val="center"/>
          </w:tcPr>
          <w:p w14:paraId="27B81611"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877" w:type="dxa"/>
            <w:tcBorders>
              <w:top w:val="none" w:sz="0" w:space="0" w:color="auto"/>
              <w:bottom w:val="none" w:sz="0" w:space="0" w:color="auto"/>
            </w:tcBorders>
            <w:vAlign w:val="center"/>
          </w:tcPr>
          <w:p w14:paraId="5C33625D"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sdt>
          <w:sdtPr>
            <w:id w:val="1273597840"/>
            <w:placeholder>
              <w:docPart w:val="542C15D56E7E4EDC9B38A44B6E069F8E"/>
            </w:placeholder>
            <w:showingPlcHdr/>
          </w:sdtPr>
          <w:sdtEndPr/>
          <w:sdtContent>
            <w:tc>
              <w:tcPr>
                <w:tcW w:w="3060" w:type="dxa"/>
                <w:tcBorders>
                  <w:top w:val="none" w:sz="0" w:space="0" w:color="auto"/>
                  <w:bottom w:val="none" w:sz="0" w:space="0" w:color="auto"/>
                  <w:right w:val="none" w:sz="0" w:space="0" w:color="auto"/>
                </w:tcBorders>
              </w:tcPr>
              <w:p w14:paraId="3A5181F9" w14:textId="75AC0018" w:rsidR="00285C82" w:rsidRPr="009C50E4"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285C82" w:rsidRPr="009C50E4" w14:paraId="70284B63" w14:textId="77777777" w:rsidTr="009C50E4">
        <w:trPr>
          <w:trHeight w:val="301"/>
        </w:trPr>
        <w:tc>
          <w:tcPr>
            <w:cnfStyle w:val="001000000000" w:firstRow="0" w:lastRow="0" w:firstColumn="1" w:lastColumn="0" w:oddVBand="0" w:evenVBand="0" w:oddHBand="0" w:evenHBand="0" w:firstRowFirstColumn="0" w:firstRowLastColumn="0" w:lastRowFirstColumn="0" w:lastRowLastColumn="0"/>
            <w:tcW w:w="4068" w:type="dxa"/>
          </w:tcPr>
          <w:p w14:paraId="200E6B38" w14:textId="77777777" w:rsidR="00285C82" w:rsidRPr="009C50E4" w:rsidRDefault="00285C82" w:rsidP="00285C82">
            <w:pPr>
              <w:pStyle w:val="BodyText"/>
              <w:rPr>
                <w:b w:val="0"/>
              </w:rPr>
            </w:pPr>
            <w:r w:rsidRPr="009C50E4">
              <w:rPr>
                <w:b w:val="0"/>
              </w:rPr>
              <w:t>Do the covered walkways need to be lighted for nighttime use?</w:t>
            </w:r>
          </w:p>
        </w:tc>
        <w:tc>
          <w:tcPr>
            <w:tcW w:w="716" w:type="dxa"/>
            <w:vAlign w:val="center"/>
          </w:tcPr>
          <w:p w14:paraId="64340FD8"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Check1"/>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733" w:type="dxa"/>
            <w:vAlign w:val="center"/>
          </w:tcPr>
          <w:p w14:paraId="3C50BCC4"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877" w:type="dxa"/>
            <w:vAlign w:val="center"/>
          </w:tcPr>
          <w:p w14:paraId="0066893E"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sdt>
          <w:sdtPr>
            <w:id w:val="-334382834"/>
            <w:placeholder>
              <w:docPart w:val="45F13B75DA1B4FF0B05F1AF80C522814"/>
            </w:placeholder>
            <w:showingPlcHdr/>
          </w:sdtPr>
          <w:sdtEndPr/>
          <w:sdtContent>
            <w:tc>
              <w:tcPr>
                <w:tcW w:w="3060" w:type="dxa"/>
              </w:tcPr>
              <w:p w14:paraId="78ABC16C" w14:textId="5E581102" w:rsidR="00285C82" w:rsidRPr="009C50E4"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285C82" w:rsidRPr="009C50E4" w14:paraId="34A44555" w14:textId="77777777" w:rsidTr="009C50E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4068" w:type="dxa"/>
            <w:tcBorders>
              <w:top w:val="none" w:sz="0" w:space="0" w:color="auto"/>
              <w:left w:val="none" w:sz="0" w:space="0" w:color="auto"/>
              <w:bottom w:val="none" w:sz="0" w:space="0" w:color="auto"/>
            </w:tcBorders>
          </w:tcPr>
          <w:p w14:paraId="54E106A1" w14:textId="77777777" w:rsidR="00285C82" w:rsidRPr="009C50E4" w:rsidRDefault="00285C82" w:rsidP="00285C82">
            <w:pPr>
              <w:pStyle w:val="BodyText"/>
              <w:rPr>
                <w:b w:val="0"/>
              </w:rPr>
            </w:pPr>
            <w:r w:rsidRPr="009C50E4">
              <w:rPr>
                <w:b w:val="0"/>
              </w:rPr>
              <w:t>Do the temporary traffic control zone and approaches need to be lighted?</w:t>
            </w:r>
          </w:p>
        </w:tc>
        <w:tc>
          <w:tcPr>
            <w:tcW w:w="716" w:type="dxa"/>
            <w:tcBorders>
              <w:top w:val="none" w:sz="0" w:space="0" w:color="auto"/>
              <w:bottom w:val="none" w:sz="0" w:space="0" w:color="auto"/>
            </w:tcBorders>
            <w:vAlign w:val="center"/>
          </w:tcPr>
          <w:p w14:paraId="57C83D75"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Check1"/>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733" w:type="dxa"/>
            <w:tcBorders>
              <w:top w:val="none" w:sz="0" w:space="0" w:color="auto"/>
              <w:bottom w:val="none" w:sz="0" w:space="0" w:color="auto"/>
            </w:tcBorders>
            <w:vAlign w:val="center"/>
          </w:tcPr>
          <w:p w14:paraId="37EA8BB8"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877" w:type="dxa"/>
            <w:tcBorders>
              <w:top w:val="none" w:sz="0" w:space="0" w:color="auto"/>
              <w:bottom w:val="none" w:sz="0" w:space="0" w:color="auto"/>
            </w:tcBorders>
            <w:vAlign w:val="center"/>
          </w:tcPr>
          <w:p w14:paraId="3BFEDFFF"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sdt>
          <w:sdtPr>
            <w:id w:val="989130464"/>
            <w:placeholder>
              <w:docPart w:val="A3EED005AE304E06AAECFE5C26DB73D5"/>
            </w:placeholder>
            <w:showingPlcHdr/>
          </w:sdtPr>
          <w:sdtEndPr/>
          <w:sdtContent>
            <w:tc>
              <w:tcPr>
                <w:tcW w:w="3060" w:type="dxa"/>
                <w:tcBorders>
                  <w:top w:val="none" w:sz="0" w:space="0" w:color="auto"/>
                  <w:bottom w:val="none" w:sz="0" w:space="0" w:color="auto"/>
                  <w:right w:val="none" w:sz="0" w:space="0" w:color="auto"/>
                </w:tcBorders>
              </w:tcPr>
              <w:p w14:paraId="3BE3FE6C" w14:textId="3781C0FB" w:rsidR="00285C82" w:rsidRPr="009C50E4"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285C82" w:rsidRPr="009C50E4" w14:paraId="08739D06" w14:textId="77777777" w:rsidTr="009C50E4">
        <w:trPr>
          <w:trHeight w:val="301"/>
        </w:trPr>
        <w:tc>
          <w:tcPr>
            <w:cnfStyle w:val="001000000000" w:firstRow="0" w:lastRow="0" w:firstColumn="1" w:lastColumn="0" w:oddVBand="0" w:evenVBand="0" w:oddHBand="0" w:evenHBand="0" w:firstRowFirstColumn="0" w:firstRowLastColumn="0" w:lastRowFirstColumn="0" w:lastRowLastColumn="0"/>
            <w:tcW w:w="4068" w:type="dxa"/>
          </w:tcPr>
          <w:p w14:paraId="1D04AE64" w14:textId="77777777" w:rsidR="00285C82" w:rsidRPr="009C50E4" w:rsidRDefault="00285C82" w:rsidP="00285C82">
            <w:pPr>
              <w:pStyle w:val="BodyText"/>
              <w:rPr>
                <w:b w:val="0"/>
              </w:rPr>
            </w:pPr>
            <w:r w:rsidRPr="009C50E4">
              <w:rPr>
                <w:b w:val="0"/>
              </w:rPr>
              <w:t>Are retroreflective hand-signaling devices (</w:t>
            </w:r>
            <w:r w:rsidRPr="00F067A7">
              <w:rPr>
                <w:b w:val="0"/>
              </w:rPr>
              <w:t>STOP</w:t>
            </w:r>
            <w:r w:rsidRPr="009C50E4">
              <w:rPr>
                <w:b w:val="0"/>
              </w:rPr>
              <w:t>/</w:t>
            </w:r>
            <w:r w:rsidRPr="00F067A7">
              <w:rPr>
                <w:b w:val="0"/>
              </w:rPr>
              <w:t>SLOW</w:t>
            </w:r>
            <w:r w:rsidRPr="009C50E4">
              <w:rPr>
                <w:b w:val="0"/>
              </w:rPr>
              <w:t xml:space="preserve"> paddles, flags) needed?</w:t>
            </w:r>
          </w:p>
        </w:tc>
        <w:tc>
          <w:tcPr>
            <w:tcW w:w="716" w:type="dxa"/>
            <w:vAlign w:val="center"/>
          </w:tcPr>
          <w:p w14:paraId="57A2E401"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Check1"/>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733" w:type="dxa"/>
            <w:vAlign w:val="center"/>
          </w:tcPr>
          <w:p w14:paraId="1F11E49D"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877" w:type="dxa"/>
            <w:vAlign w:val="center"/>
          </w:tcPr>
          <w:p w14:paraId="0C7C243E"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sdt>
          <w:sdtPr>
            <w:id w:val="1798483962"/>
            <w:placeholder>
              <w:docPart w:val="61604D849C96418C820FE2A003FE6310"/>
            </w:placeholder>
            <w:showingPlcHdr/>
          </w:sdtPr>
          <w:sdtEndPr/>
          <w:sdtContent>
            <w:tc>
              <w:tcPr>
                <w:tcW w:w="3060" w:type="dxa"/>
              </w:tcPr>
              <w:p w14:paraId="118723C3" w14:textId="36EA8C1F" w:rsidR="00285C82" w:rsidRPr="009C50E4"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285C82" w:rsidRPr="009C50E4" w14:paraId="7615BE2E" w14:textId="77777777" w:rsidTr="009C50E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4068" w:type="dxa"/>
            <w:tcBorders>
              <w:top w:val="none" w:sz="0" w:space="0" w:color="auto"/>
              <w:left w:val="none" w:sz="0" w:space="0" w:color="auto"/>
              <w:bottom w:val="none" w:sz="0" w:space="0" w:color="auto"/>
            </w:tcBorders>
          </w:tcPr>
          <w:p w14:paraId="565BB6F6" w14:textId="77777777" w:rsidR="00285C82" w:rsidRPr="009C50E4" w:rsidRDefault="00285C82" w:rsidP="00285C82">
            <w:pPr>
              <w:pStyle w:val="BodyText"/>
              <w:rPr>
                <w:b w:val="0"/>
              </w:rPr>
            </w:pPr>
            <w:r w:rsidRPr="00F067A7">
              <w:rPr>
                <w:b w:val="0"/>
              </w:rPr>
              <w:t>Is</w:t>
            </w:r>
            <w:r w:rsidRPr="009C50E4">
              <w:rPr>
                <w:b w:val="0"/>
              </w:rPr>
              <w:t xml:space="preserve"> there a need for the flagger/spotter stations to be illuminated?</w:t>
            </w:r>
          </w:p>
        </w:tc>
        <w:tc>
          <w:tcPr>
            <w:tcW w:w="716" w:type="dxa"/>
            <w:tcBorders>
              <w:top w:val="none" w:sz="0" w:space="0" w:color="auto"/>
              <w:bottom w:val="none" w:sz="0" w:space="0" w:color="auto"/>
            </w:tcBorders>
            <w:vAlign w:val="center"/>
          </w:tcPr>
          <w:p w14:paraId="1786D5A9"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Check1"/>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733" w:type="dxa"/>
            <w:tcBorders>
              <w:top w:val="none" w:sz="0" w:space="0" w:color="auto"/>
              <w:bottom w:val="none" w:sz="0" w:space="0" w:color="auto"/>
            </w:tcBorders>
            <w:vAlign w:val="center"/>
          </w:tcPr>
          <w:p w14:paraId="2ABF6327"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877" w:type="dxa"/>
            <w:tcBorders>
              <w:top w:val="none" w:sz="0" w:space="0" w:color="auto"/>
              <w:bottom w:val="none" w:sz="0" w:space="0" w:color="auto"/>
            </w:tcBorders>
            <w:vAlign w:val="center"/>
          </w:tcPr>
          <w:p w14:paraId="0B4B8FD6"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sdt>
          <w:sdtPr>
            <w:id w:val="1578552152"/>
            <w:placeholder>
              <w:docPart w:val="82382EA900994B67B975C2102340AFD5"/>
            </w:placeholder>
            <w:showingPlcHdr/>
          </w:sdtPr>
          <w:sdtEndPr/>
          <w:sdtContent>
            <w:tc>
              <w:tcPr>
                <w:tcW w:w="3060" w:type="dxa"/>
                <w:tcBorders>
                  <w:top w:val="none" w:sz="0" w:space="0" w:color="auto"/>
                  <w:bottom w:val="none" w:sz="0" w:space="0" w:color="auto"/>
                  <w:right w:val="none" w:sz="0" w:space="0" w:color="auto"/>
                </w:tcBorders>
              </w:tcPr>
              <w:p w14:paraId="6CD9AED9" w14:textId="26E70176" w:rsidR="00285C82" w:rsidRPr="009C50E4"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285C82" w:rsidRPr="009C50E4" w14:paraId="34053CE3" w14:textId="77777777" w:rsidTr="009C50E4">
        <w:trPr>
          <w:trHeight w:val="301"/>
        </w:trPr>
        <w:tc>
          <w:tcPr>
            <w:cnfStyle w:val="001000000000" w:firstRow="0" w:lastRow="0" w:firstColumn="1" w:lastColumn="0" w:oddVBand="0" w:evenVBand="0" w:oddHBand="0" w:evenHBand="0" w:firstRowFirstColumn="0" w:firstRowLastColumn="0" w:lastRowFirstColumn="0" w:lastRowLastColumn="0"/>
            <w:tcW w:w="4068" w:type="dxa"/>
          </w:tcPr>
          <w:p w14:paraId="3B2DD496" w14:textId="77777777" w:rsidR="00285C82" w:rsidRPr="009C50E4" w:rsidRDefault="00285C82" w:rsidP="00285C82">
            <w:pPr>
              <w:pStyle w:val="BodyText"/>
              <w:rPr>
                <w:b w:val="0"/>
              </w:rPr>
            </w:pPr>
            <w:r w:rsidRPr="009C50E4">
              <w:rPr>
                <w:b w:val="0"/>
              </w:rPr>
              <w:t>Are messages on changeable message signs (</w:t>
            </w:r>
            <w:r w:rsidRPr="00F067A7">
              <w:rPr>
                <w:b w:val="0"/>
              </w:rPr>
              <w:t>CMS</w:t>
            </w:r>
            <w:r w:rsidRPr="009C50E4">
              <w:rPr>
                <w:b w:val="0"/>
              </w:rPr>
              <w:t>) readable and comprehensible to the users?</w:t>
            </w:r>
          </w:p>
        </w:tc>
        <w:tc>
          <w:tcPr>
            <w:tcW w:w="716" w:type="dxa"/>
            <w:vAlign w:val="center"/>
          </w:tcPr>
          <w:p w14:paraId="68414B4B"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Check1"/>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733" w:type="dxa"/>
            <w:vAlign w:val="center"/>
          </w:tcPr>
          <w:p w14:paraId="2BF25D0E"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877" w:type="dxa"/>
            <w:vAlign w:val="center"/>
          </w:tcPr>
          <w:p w14:paraId="0BE8AFA4"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sdt>
          <w:sdtPr>
            <w:id w:val="-1763909253"/>
            <w:placeholder>
              <w:docPart w:val="3CCD465585774BF0B00EA063E1C58BA4"/>
            </w:placeholder>
            <w:showingPlcHdr/>
          </w:sdtPr>
          <w:sdtEndPr/>
          <w:sdtContent>
            <w:tc>
              <w:tcPr>
                <w:tcW w:w="3060" w:type="dxa"/>
              </w:tcPr>
              <w:p w14:paraId="78A6D9FA" w14:textId="446A9C8F" w:rsidR="00285C82" w:rsidRPr="009C50E4"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285C82" w:rsidRPr="009C50E4" w14:paraId="7F40F889" w14:textId="77777777" w:rsidTr="009C50E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4068" w:type="dxa"/>
            <w:tcBorders>
              <w:top w:val="none" w:sz="0" w:space="0" w:color="auto"/>
              <w:left w:val="none" w:sz="0" w:space="0" w:color="auto"/>
              <w:bottom w:val="none" w:sz="0" w:space="0" w:color="auto"/>
            </w:tcBorders>
          </w:tcPr>
          <w:p w14:paraId="47FDAE0D" w14:textId="77777777" w:rsidR="00285C82" w:rsidRPr="009C50E4" w:rsidRDefault="00285C82" w:rsidP="00285C82">
            <w:pPr>
              <w:pStyle w:val="BodyText"/>
              <w:rPr>
                <w:b w:val="0"/>
              </w:rPr>
            </w:pPr>
            <w:r w:rsidRPr="009C50E4">
              <w:rPr>
                <w:b w:val="0"/>
              </w:rPr>
              <w:t>Are flashing arrow panels used?</w:t>
            </w:r>
          </w:p>
        </w:tc>
        <w:tc>
          <w:tcPr>
            <w:tcW w:w="716" w:type="dxa"/>
            <w:tcBorders>
              <w:top w:val="none" w:sz="0" w:space="0" w:color="auto"/>
              <w:bottom w:val="none" w:sz="0" w:space="0" w:color="auto"/>
            </w:tcBorders>
            <w:vAlign w:val="center"/>
          </w:tcPr>
          <w:p w14:paraId="6A0AFD8A"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Check1"/>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733" w:type="dxa"/>
            <w:tcBorders>
              <w:top w:val="none" w:sz="0" w:space="0" w:color="auto"/>
              <w:bottom w:val="none" w:sz="0" w:space="0" w:color="auto"/>
            </w:tcBorders>
            <w:vAlign w:val="center"/>
          </w:tcPr>
          <w:p w14:paraId="42AD88A6"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Check1"/>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877" w:type="dxa"/>
            <w:tcBorders>
              <w:top w:val="none" w:sz="0" w:space="0" w:color="auto"/>
              <w:bottom w:val="none" w:sz="0" w:space="0" w:color="auto"/>
            </w:tcBorders>
            <w:vAlign w:val="center"/>
          </w:tcPr>
          <w:p w14:paraId="16602944"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sdt>
          <w:sdtPr>
            <w:id w:val="-1988237160"/>
            <w:placeholder>
              <w:docPart w:val="763B05FC3D64412E9DF67142AB3CFB2C"/>
            </w:placeholder>
            <w:showingPlcHdr/>
          </w:sdtPr>
          <w:sdtEndPr/>
          <w:sdtContent>
            <w:tc>
              <w:tcPr>
                <w:tcW w:w="3060" w:type="dxa"/>
                <w:tcBorders>
                  <w:top w:val="none" w:sz="0" w:space="0" w:color="auto"/>
                  <w:bottom w:val="none" w:sz="0" w:space="0" w:color="auto"/>
                  <w:right w:val="none" w:sz="0" w:space="0" w:color="auto"/>
                </w:tcBorders>
              </w:tcPr>
              <w:p w14:paraId="021BCAD5" w14:textId="39E792FC" w:rsidR="00285C82" w:rsidRPr="009C50E4"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285C82" w:rsidRPr="009C50E4" w14:paraId="77D452F8" w14:textId="77777777" w:rsidTr="009C50E4">
        <w:trPr>
          <w:trHeight w:val="301"/>
        </w:trPr>
        <w:tc>
          <w:tcPr>
            <w:cnfStyle w:val="001000000000" w:firstRow="0" w:lastRow="0" w:firstColumn="1" w:lastColumn="0" w:oddVBand="0" w:evenVBand="0" w:oddHBand="0" w:evenHBand="0" w:firstRowFirstColumn="0" w:firstRowLastColumn="0" w:lastRowFirstColumn="0" w:lastRowLastColumn="0"/>
            <w:tcW w:w="4068" w:type="dxa"/>
          </w:tcPr>
          <w:p w14:paraId="7A8B9196" w14:textId="77777777" w:rsidR="00285C82" w:rsidRPr="009C50E4" w:rsidRDefault="00285C82" w:rsidP="00285C82">
            <w:pPr>
              <w:pStyle w:val="BodyText"/>
              <w:rPr>
                <w:b w:val="0"/>
              </w:rPr>
            </w:pPr>
            <w:r w:rsidRPr="009C50E4">
              <w:rPr>
                <w:b w:val="0"/>
              </w:rPr>
              <w:t>Are the arrow panel elements operated on a dimmed mode?</w:t>
            </w:r>
          </w:p>
        </w:tc>
        <w:tc>
          <w:tcPr>
            <w:tcW w:w="716" w:type="dxa"/>
            <w:vAlign w:val="center"/>
          </w:tcPr>
          <w:p w14:paraId="575D14F6"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Check1"/>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733" w:type="dxa"/>
            <w:vAlign w:val="center"/>
          </w:tcPr>
          <w:p w14:paraId="28FA09BE"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877" w:type="dxa"/>
            <w:vAlign w:val="center"/>
          </w:tcPr>
          <w:p w14:paraId="1B5498D7"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sdt>
          <w:sdtPr>
            <w:id w:val="1055982722"/>
            <w:placeholder>
              <w:docPart w:val="A560CF4F5EB24F52B9BE12E482B2F954"/>
            </w:placeholder>
            <w:showingPlcHdr/>
          </w:sdtPr>
          <w:sdtEndPr/>
          <w:sdtContent>
            <w:tc>
              <w:tcPr>
                <w:tcW w:w="3060" w:type="dxa"/>
              </w:tcPr>
              <w:p w14:paraId="17782947" w14:textId="13B97E2F" w:rsidR="00285C82" w:rsidRPr="009C50E4"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285C82" w:rsidRPr="009C50E4" w14:paraId="508E4127" w14:textId="77777777" w:rsidTr="009C50E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4068" w:type="dxa"/>
            <w:tcBorders>
              <w:top w:val="none" w:sz="0" w:space="0" w:color="auto"/>
              <w:left w:val="none" w:sz="0" w:space="0" w:color="auto"/>
              <w:bottom w:val="none" w:sz="0" w:space="0" w:color="auto"/>
            </w:tcBorders>
          </w:tcPr>
          <w:p w14:paraId="277FED8E" w14:textId="77777777" w:rsidR="00285C82" w:rsidRPr="009C50E4" w:rsidRDefault="00285C82" w:rsidP="00285C82">
            <w:pPr>
              <w:pStyle w:val="BodyText"/>
              <w:rPr>
                <w:b w:val="0"/>
              </w:rPr>
            </w:pPr>
            <w:r w:rsidRPr="009C50E4">
              <w:rPr>
                <w:b w:val="0"/>
              </w:rPr>
              <w:t>Are floodlights needed to illuminate the work area, equipment crossings, and other areas during nighttime work?</w:t>
            </w:r>
          </w:p>
        </w:tc>
        <w:tc>
          <w:tcPr>
            <w:tcW w:w="716" w:type="dxa"/>
            <w:tcBorders>
              <w:top w:val="none" w:sz="0" w:space="0" w:color="auto"/>
              <w:bottom w:val="none" w:sz="0" w:space="0" w:color="auto"/>
            </w:tcBorders>
            <w:vAlign w:val="center"/>
          </w:tcPr>
          <w:p w14:paraId="71C924FE"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Check1"/>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733" w:type="dxa"/>
            <w:tcBorders>
              <w:top w:val="none" w:sz="0" w:space="0" w:color="auto"/>
              <w:bottom w:val="none" w:sz="0" w:space="0" w:color="auto"/>
            </w:tcBorders>
            <w:vAlign w:val="center"/>
          </w:tcPr>
          <w:p w14:paraId="4C9D1E42"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877" w:type="dxa"/>
            <w:tcBorders>
              <w:top w:val="none" w:sz="0" w:space="0" w:color="auto"/>
              <w:bottom w:val="none" w:sz="0" w:space="0" w:color="auto"/>
            </w:tcBorders>
            <w:vAlign w:val="center"/>
          </w:tcPr>
          <w:p w14:paraId="429E98BA"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sdt>
          <w:sdtPr>
            <w:id w:val="113562869"/>
            <w:placeholder>
              <w:docPart w:val="5CA49015C5204699A8ACC1129A84FD32"/>
            </w:placeholder>
            <w:showingPlcHdr/>
          </w:sdtPr>
          <w:sdtEndPr/>
          <w:sdtContent>
            <w:tc>
              <w:tcPr>
                <w:tcW w:w="3060" w:type="dxa"/>
                <w:tcBorders>
                  <w:top w:val="none" w:sz="0" w:space="0" w:color="auto"/>
                  <w:bottom w:val="none" w:sz="0" w:space="0" w:color="auto"/>
                  <w:right w:val="none" w:sz="0" w:space="0" w:color="auto"/>
                </w:tcBorders>
              </w:tcPr>
              <w:p w14:paraId="5955EDBD" w14:textId="0CA75279" w:rsidR="00285C82" w:rsidRPr="009C50E4"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285C82" w:rsidRPr="009C50E4" w14:paraId="4C8F02E1" w14:textId="77777777" w:rsidTr="009C50E4">
        <w:trPr>
          <w:trHeight w:val="301"/>
        </w:trPr>
        <w:tc>
          <w:tcPr>
            <w:cnfStyle w:val="001000000000" w:firstRow="0" w:lastRow="0" w:firstColumn="1" w:lastColumn="0" w:oddVBand="0" w:evenVBand="0" w:oddHBand="0" w:evenHBand="0" w:firstRowFirstColumn="0" w:firstRowLastColumn="0" w:lastRowFirstColumn="0" w:lastRowLastColumn="0"/>
            <w:tcW w:w="4068" w:type="dxa"/>
          </w:tcPr>
          <w:p w14:paraId="7C6658AB" w14:textId="77777777" w:rsidR="00285C82" w:rsidRPr="009C50E4" w:rsidRDefault="00285C82" w:rsidP="00285C82">
            <w:pPr>
              <w:pStyle w:val="BodyText"/>
              <w:rPr>
                <w:b w:val="0"/>
              </w:rPr>
            </w:pPr>
            <w:r w:rsidRPr="009C50E4">
              <w:rPr>
                <w:b w:val="0"/>
              </w:rPr>
              <w:t>Are warning lights visible under foggy conditions?</w:t>
            </w:r>
          </w:p>
        </w:tc>
        <w:tc>
          <w:tcPr>
            <w:tcW w:w="716" w:type="dxa"/>
            <w:vAlign w:val="center"/>
          </w:tcPr>
          <w:p w14:paraId="7D64A0B6"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Check1"/>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733" w:type="dxa"/>
            <w:vAlign w:val="center"/>
          </w:tcPr>
          <w:p w14:paraId="18766B6B"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877" w:type="dxa"/>
            <w:vAlign w:val="center"/>
          </w:tcPr>
          <w:p w14:paraId="1203A0BF"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sdt>
          <w:sdtPr>
            <w:id w:val="642468950"/>
            <w:placeholder>
              <w:docPart w:val="548FA62D48DE46A4A78E4D6AA0B64968"/>
            </w:placeholder>
            <w:showingPlcHdr/>
          </w:sdtPr>
          <w:sdtEndPr/>
          <w:sdtContent>
            <w:tc>
              <w:tcPr>
                <w:tcW w:w="3060" w:type="dxa"/>
              </w:tcPr>
              <w:p w14:paraId="303A6DB2" w14:textId="61D6AD95" w:rsidR="00285C82" w:rsidRPr="009C50E4"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285C82" w:rsidRPr="009C50E4" w14:paraId="707430D7" w14:textId="77777777" w:rsidTr="009C50E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4068" w:type="dxa"/>
            <w:tcBorders>
              <w:top w:val="none" w:sz="0" w:space="0" w:color="auto"/>
              <w:left w:val="none" w:sz="0" w:space="0" w:color="auto"/>
              <w:bottom w:val="none" w:sz="0" w:space="0" w:color="auto"/>
            </w:tcBorders>
          </w:tcPr>
          <w:p w14:paraId="256E5AF1" w14:textId="77777777" w:rsidR="00285C82" w:rsidRPr="009C50E4" w:rsidRDefault="00285C82" w:rsidP="00285C82">
            <w:pPr>
              <w:pStyle w:val="BodyText"/>
              <w:rPr>
                <w:b w:val="0"/>
              </w:rPr>
            </w:pPr>
            <w:r w:rsidRPr="009C50E4">
              <w:rPr>
                <w:b w:val="0"/>
              </w:rPr>
              <w:t>Does the lighting design take into account geometric constraints such as limited or no shoulders, bridges, working adjacent to open lanes of traffic, horizontal and vertical curvature of the roadway, and intersections?</w:t>
            </w:r>
          </w:p>
        </w:tc>
        <w:tc>
          <w:tcPr>
            <w:tcW w:w="716" w:type="dxa"/>
            <w:tcBorders>
              <w:top w:val="none" w:sz="0" w:space="0" w:color="auto"/>
              <w:bottom w:val="none" w:sz="0" w:space="0" w:color="auto"/>
            </w:tcBorders>
            <w:vAlign w:val="center"/>
          </w:tcPr>
          <w:p w14:paraId="15A383EE"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Check1"/>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733" w:type="dxa"/>
            <w:tcBorders>
              <w:top w:val="none" w:sz="0" w:space="0" w:color="auto"/>
              <w:bottom w:val="none" w:sz="0" w:space="0" w:color="auto"/>
            </w:tcBorders>
            <w:vAlign w:val="center"/>
          </w:tcPr>
          <w:p w14:paraId="3D08F3AA"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877" w:type="dxa"/>
            <w:tcBorders>
              <w:top w:val="none" w:sz="0" w:space="0" w:color="auto"/>
              <w:bottom w:val="none" w:sz="0" w:space="0" w:color="auto"/>
            </w:tcBorders>
            <w:vAlign w:val="center"/>
          </w:tcPr>
          <w:p w14:paraId="1B788F0F"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sdt>
          <w:sdtPr>
            <w:id w:val="1525208802"/>
            <w:placeholder>
              <w:docPart w:val="2C9C2B2E4F3E460188803C3D53BBD7FA"/>
            </w:placeholder>
            <w:showingPlcHdr/>
          </w:sdtPr>
          <w:sdtEndPr/>
          <w:sdtContent>
            <w:tc>
              <w:tcPr>
                <w:tcW w:w="3060" w:type="dxa"/>
                <w:tcBorders>
                  <w:top w:val="none" w:sz="0" w:space="0" w:color="auto"/>
                  <w:bottom w:val="none" w:sz="0" w:space="0" w:color="auto"/>
                  <w:right w:val="none" w:sz="0" w:space="0" w:color="auto"/>
                </w:tcBorders>
              </w:tcPr>
              <w:p w14:paraId="7B15052B" w14:textId="09953CAF" w:rsidR="00285C82" w:rsidRPr="009C50E4"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bl>
    <w:p w14:paraId="34828970" w14:textId="77777777" w:rsidR="000F78D2" w:rsidRDefault="000F78D2" w:rsidP="00A52BE9">
      <w:pPr>
        <w:pStyle w:val="TableCaption"/>
      </w:pPr>
    </w:p>
    <w:p w14:paraId="0EDF65BB" w14:textId="77777777" w:rsidR="000F78D2" w:rsidRDefault="000F78D2">
      <w:pPr>
        <w:spacing w:after="200" w:line="276" w:lineRule="auto"/>
        <w:jc w:val="left"/>
        <w:rPr>
          <w:szCs w:val="24"/>
        </w:rPr>
      </w:pPr>
      <w:r>
        <w:br w:type="page"/>
      </w:r>
    </w:p>
    <w:p w14:paraId="2B4E7AD2" w14:textId="3396ED79" w:rsidR="009C50E4" w:rsidRPr="006079CC" w:rsidRDefault="009C50E4" w:rsidP="00A52BE9">
      <w:pPr>
        <w:pStyle w:val="TableCaption"/>
      </w:pPr>
    </w:p>
    <w:tbl>
      <w:tblPr>
        <w:tblStyle w:val="LightList-Accent1"/>
        <w:tblW w:w="0" w:type="auto"/>
        <w:tblBorders>
          <w:insideH w:val="single" w:sz="4" w:space="0" w:color="auto"/>
        </w:tblBorders>
        <w:tblLook w:val="04A0" w:firstRow="1" w:lastRow="0" w:firstColumn="1" w:lastColumn="0" w:noHBand="0" w:noVBand="1"/>
      </w:tblPr>
      <w:tblGrid>
        <w:gridCol w:w="3456"/>
        <w:gridCol w:w="718"/>
        <w:gridCol w:w="161"/>
        <w:gridCol w:w="745"/>
        <w:gridCol w:w="290"/>
        <w:gridCol w:w="438"/>
        <w:gridCol w:w="520"/>
        <w:gridCol w:w="888"/>
        <w:gridCol w:w="2360"/>
      </w:tblGrid>
      <w:tr w:rsidR="00285C82" w:rsidRPr="009C50E4" w14:paraId="02893460" w14:textId="77777777" w:rsidTr="009F13AD">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9576" w:type="dxa"/>
            <w:gridSpan w:val="9"/>
            <w:hideMark/>
          </w:tcPr>
          <w:p w14:paraId="7CCA937E" w14:textId="77777777" w:rsidR="00285C82" w:rsidRPr="009C50E4" w:rsidRDefault="00285C82" w:rsidP="00285C82">
            <w:pPr>
              <w:pStyle w:val="BodyText"/>
            </w:pPr>
            <w:r w:rsidRPr="009C50E4">
              <w:t>Glare Control</w:t>
            </w:r>
          </w:p>
        </w:tc>
      </w:tr>
      <w:tr w:rsidR="00285C82" w:rsidRPr="009C50E4" w14:paraId="330A3E3C" w14:textId="77777777" w:rsidTr="009F13AD">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456" w:type="dxa"/>
            <w:tcBorders>
              <w:top w:val="none" w:sz="0" w:space="0" w:color="auto"/>
              <w:left w:val="none" w:sz="0" w:space="0" w:color="auto"/>
              <w:bottom w:val="none" w:sz="0" w:space="0" w:color="auto"/>
            </w:tcBorders>
          </w:tcPr>
          <w:p w14:paraId="64AAF40E" w14:textId="77777777" w:rsidR="00285C82" w:rsidRPr="009C50E4" w:rsidRDefault="00285C82" w:rsidP="00285C82">
            <w:pPr>
              <w:pStyle w:val="BodyText"/>
              <w:rPr>
                <w:b w:val="0"/>
              </w:rPr>
            </w:pPr>
            <w:r w:rsidRPr="009C50E4">
              <w:rPr>
                <w:b w:val="0"/>
              </w:rPr>
              <w:t>Question(s)</w:t>
            </w:r>
          </w:p>
        </w:tc>
        <w:tc>
          <w:tcPr>
            <w:tcW w:w="879" w:type="dxa"/>
            <w:gridSpan w:val="2"/>
            <w:tcBorders>
              <w:top w:val="none" w:sz="0" w:space="0" w:color="auto"/>
              <w:bottom w:val="none" w:sz="0" w:space="0" w:color="auto"/>
            </w:tcBorders>
          </w:tcPr>
          <w:p w14:paraId="0D61AB3C"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t>Hoods</w:t>
            </w:r>
          </w:p>
        </w:tc>
        <w:tc>
          <w:tcPr>
            <w:tcW w:w="1035" w:type="dxa"/>
            <w:gridSpan w:val="2"/>
            <w:tcBorders>
              <w:top w:val="none" w:sz="0" w:space="0" w:color="auto"/>
              <w:bottom w:val="none" w:sz="0" w:space="0" w:color="auto"/>
            </w:tcBorders>
          </w:tcPr>
          <w:p w14:paraId="76F2E7B9"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t>Louvers</w:t>
            </w:r>
          </w:p>
        </w:tc>
        <w:tc>
          <w:tcPr>
            <w:tcW w:w="958" w:type="dxa"/>
            <w:gridSpan w:val="2"/>
            <w:tcBorders>
              <w:top w:val="none" w:sz="0" w:space="0" w:color="auto"/>
              <w:bottom w:val="none" w:sz="0" w:space="0" w:color="auto"/>
            </w:tcBorders>
          </w:tcPr>
          <w:p w14:paraId="5FB0969F"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t>Shields</w:t>
            </w:r>
          </w:p>
        </w:tc>
        <w:tc>
          <w:tcPr>
            <w:tcW w:w="888" w:type="dxa"/>
            <w:tcBorders>
              <w:top w:val="none" w:sz="0" w:space="0" w:color="auto"/>
              <w:bottom w:val="none" w:sz="0" w:space="0" w:color="auto"/>
            </w:tcBorders>
          </w:tcPr>
          <w:p w14:paraId="148F39B1"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t>Others</w:t>
            </w:r>
          </w:p>
        </w:tc>
        <w:tc>
          <w:tcPr>
            <w:tcW w:w="2360" w:type="dxa"/>
            <w:tcBorders>
              <w:top w:val="none" w:sz="0" w:space="0" w:color="auto"/>
              <w:bottom w:val="none" w:sz="0" w:space="0" w:color="auto"/>
              <w:right w:val="none" w:sz="0" w:space="0" w:color="auto"/>
            </w:tcBorders>
          </w:tcPr>
          <w:p w14:paraId="55A4EC4E"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t>Comments, if any</w:t>
            </w:r>
          </w:p>
        </w:tc>
      </w:tr>
      <w:tr w:rsidR="00285C82" w:rsidRPr="009C50E4" w14:paraId="5AB8A223" w14:textId="77777777" w:rsidTr="009F13AD">
        <w:trPr>
          <w:trHeight w:val="301"/>
        </w:trPr>
        <w:tc>
          <w:tcPr>
            <w:cnfStyle w:val="001000000000" w:firstRow="0" w:lastRow="0" w:firstColumn="1" w:lastColumn="0" w:oddVBand="0" w:evenVBand="0" w:oddHBand="0" w:evenHBand="0" w:firstRowFirstColumn="0" w:firstRowLastColumn="0" w:lastRowFirstColumn="0" w:lastRowLastColumn="0"/>
            <w:tcW w:w="3456" w:type="dxa"/>
          </w:tcPr>
          <w:p w14:paraId="2B024BBB" w14:textId="77777777" w:rsidR="00285C82" w:rsidRPr="009C50E4" w:rsidRDefault="00285C82" w:rsidP="00285C82">
            <w:pPr>
              <w:pStyle w:val="BodyText"/>
              <w:rPr>
                <w:b w:val="0"/>
              </w:rPr>
            </w:pPr>
            <w:r w:rsidRPr="009C50E4">
              <w:rPr>
                <w:b w:val="0"/>
              </w:rPr>
              <w:t>What glare control devices are used during nighttime operations in the work area?</w:t>
            </w:r>
          </w:p>
        </w:tc>
        <w:tc>
          <w:tcPr>
            <w:tcW w:w="879" w:type="dxa"/>
            <w:gridSpan w:val="2"/>
            <w:vAlign w:val="center"/>
          </w:tcPr>
          <w:p w14:paraId="122006CC"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Check1"/>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1035" w:type="dxa"/>
            <w:gridSpan w:val="2"/>
            <w:vAlign w:val="center"/>
          </w:tcPr>
          <w:p w14:paraId="71B18CFC"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Check1"/>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958" w:type="dxa"/>
            <w:gridSpan w:val="2"/>
            <w:vAlign w:val="center"/>
          </w:tcPr>
          <w:p w14:paraId="437A8753"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Check1"/>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888" w:type="dxa"/>
            <w:vAlign w:val="center"/>
          </w:tcPr>
          <w:p w14:paraId="4EA644A8"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Check1"/>
                  <w:enabled/>
                  <w:calcOnExit w:val="0"/>
                  <w:checkBox>
                    <w:sizeAuto/>
                    <w:default w:val="0"/>
                  </w:checkBox>
                </w:ffData>
              </w:fldChar>
            </w:r>
            <w:r w:rsidRPr="009C50E4">
              <w:instrText xml:space="preserve"> FORMCHECKBOX </w:instrText>
            </w:r>
            <w:r w:rsidR="008778FC">
              <w:fldChar w:fldCharType="separate"/>
            </w:r>
            <w:r w:rsidRPr="009C50E4">
              <w:fldChar w:fldCharType="end"/>
            </w:r>
          </w:p>
        </w:tc>
        <w:sdt>
          <w:sdtPr>
            <w:id w:val="-1572960637"/>
            <w:placeholder>
              <w:docPart w:val="2DBA20802FF8420C933CF6947E071D34"/>
            </w:placeholder>
            <w:showingPlcHdr/>
          </w:sdtPr>
          <w:sdtEndPr/>
          <w:sdtContent>
            <w:tc>
              <w:tcPr>
                <w:tcW w:w="2360" w:type="dxa"/>
              </w:tcPr>
              <w:p w14:paraId="5BA4C223" w14:textId="58D55850" w:rsidR="00285C82" w:rsidRPr="009C50E4"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285C82" w:rsidRPr="009C50E4" w14:paraId="0387170E" w14:textId="77777777" w:rsidTr="009F13AD">
        <w:trPr>
          <w:cnfStyle w:val="000000100000" w:firstRow="0" w:lastRow="0" w:firstColumn="0" w:lastColumn="0" w:oddVBand="0" w:evenVBand="0" w:oddHBand="1" w:evenHBand="0" w:firstRowFirstColumn="0" w:firstRowLastColumn="0" w:lastRowFirstColumn="0" w:lastRowLastColumn="0"/>
          <w:trHeight w:val="196"/>
        </w:trPr>
        <w:tc>
          <w:tcPr>
            <w:cnfStyle w:val="001000000000" w:firstRow="0" w:lastRow="0" w:firstColumn="1" w:lastColumn="0" w:oddVBand="0" w:evenVBand="0" w:oddHBand="0" w:evenHBand="0" w:firstRowFirstColumn="0" w:firstRowLastColumn="0" w:lastRowFirstColumn="0" w:lastRowLastColumn="0"/>
            <w:tcW w:w="3456" w:type="dxa"/>
            <w:hideMark/>
          </w:tcPr>
          <w:p w14:paraId="6F52329F" w14:textId="77777777" w:rsidR="00285C82" w:rsidRPr="009C50E4" w:rsidRDefault="00285C82" w:rsidP="00285C82">
            <w:pPr>
              <w:pStyle w:val="BodyText"/>
              <w:rPr>
                <w:b w:val="0"/>
              </w:rPr>
            </w:pPr>
            <w:r w:rsidRPr="009C50E4">
              <w:rPr>
                <w:b w:val="0"/>
              </w:rPr>
              <w:t>Question(s)</w:t>
            </w:r>
          </w:p>
        </w:tc>
        <w:tc>
          <w:tcPr>
            <w:tcW w:w="718" w:type="dxa"/>
            <w:hideMark/>
          </w:tcPr>
          <w:p w14:paraId="3F6CF340"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t>Yes</w:t>
            </w:r>
          </w:p>
        </w:tc>
        <w:tc>
          <w:tcPr>
            <w:tcW w:w="906" w:type="dxa"/>
            <w:gridSpan w:val="2"/>
            <w:hideMark/>
          </w:tcPr>
          <w:p w14:paraId="51BCB0E5"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t>No</w:t>
            </w:r>
          </w:p>
        </w:tc>
        <w:tc>
          <w:tcPr>
            <w:tcW w:w="728" w:type="dxa"/>
            <w:gridSpan w:val="2"/>
          </w:tcPr>
          <w:p w14:paraId="4EDB2871"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t>N/A</w:t>
            </w:r>
          </w:p>
        </w:tc>
        <w:tc>
          <w:tcPr>
            <w:tcW w:w="3768" w:type="dxa"/>
            <w:gridSpan w:val="3"/>
          </w:tcPr>
          <w:p w14:paraId="48AB5C6E"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t xml:space="preserve">Comments, if any </w:t>
            </w:r>
          </w:p>
          <w:p w14:paraId="7105B895"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t>(if No, identify action items)</w:t>
            </w:r>
          </w:p>
        </w:tc>
      </w:tr>
      <w:tr w:rsidR="00285C82" w:rsidRPr="009C50E4" w14:paraId="602E23FE" w14:textId="77777777" w:rsidTr="009F13AD">
        <w:trPr>
          <w:trHeight w:val="301"/>
        </w:trPr>
        <w:tc>
          <w:tcPr>
            <w:cnfStyle w:val="001000000000" w:firstRow="0" w:lastRow="0" w:firstColumn="1" w:lastColumn="0" w:oddVBand="0" w:evenVBand="0" w:oddHBand="0" w:evenHBand="0" w:firstRowFirstColumn="0" w:firstRowLastColumn="0" w:lastRowFirstColumn="0" w:lastRowLastColumn="0"/>
            <w:tcW w:w="3456" w:type="dxa"/>
          </w:tcPr>
          <w:p w14:paraId="708C2F5A" w14:textId="77777777" w:rsidR="00285C82" w:rsidRPr="009C50E4" w:rsidRDefault="00285C82" w:rsidP="00285C82">
            <w:pPr>
              <w:pStyle w:val="BodyText"/>
              <w:rPr>
                <w:b w:val="0"/>
              </w:rPr>
            </w:pPr>
            <w:r w:rsidRPr="009C50E4">
              <w:rPr>
                <w:b w:val="0"/>
              </w:rPr>
              <w:t>Are there any glare control measures used?</w:t>
            </w:r>
          </w:p>
        </w:tc>
        <w:tc>
          <w:tcPr>
            <w:tcW w:w="718" w:type="dxa"/>
            <w:vAlign w:val="center"/>
            <w:hideMark/>
          </w:tcPr>
          <w:p w14:paraId="4D018389"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Check1"/>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906" w:type="dxa"/>
            <w:gridSpan w:val="2"/>
            <w:vAlign w:val="center"/>
            <w:hideMark/>
          </w:tcPr>
          <w:p w14:paraId="4E1FF1B7"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728" w:type="dxa"/>
            <w:gridSpan w:val="2"/>
            <w:vAlign w:val="center"/>
          </w:tcPr>
          <w:p w14:paraId="3A88D63E"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sdt>
          <w:sdtPr>
            <w:id w:val="-383021662"/>
            <w:placeholder>
              <w:docPart w:val="7A6A8E579EC3457B9A4D736024AD3D8D"/>
            </w:placeholder>
            <w:showingPlcHdr/>
          </w:sdtPr>
          <w:sdtEndPr/>
          <w:sdtContent>
            <w:tc>
              <w:tcPr>
                <w:tcW w:w="3768" w:type="dxa"/>
                <w:gridSpan w:val="3"/>
              </w:tcPr>
              <w:p w14:paraId="2E8FDD6B" w14:textId="70CA3320" w:rsidR="00285C82" w:rsidRPr="009C50E4"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285C82" w:rsidRPr="009C50E4" w14:paraId="4C0DDD2F" w14:textId="77777777" w:rsidTr="009F13AD">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456" w:type="dxa"/>
          </w:tcPr>
          <w:p w14:paraId="6527A41C" w14:textId="77777777" w:rsidR="00285C82" w:rsidRPr="009C50E4" w:rsidRDefault="00285C82" w:rsidP="00285C82">
            <w:pPr>
              <w:pStyle w:val="BodyText"/>
              <w:rPr>
                <w:b w:val="0"/>
              </w:rPr>
            </w:pPr>
            <w:r w:rsidRPr="00F067A7">
              <w:rPr>
                <w:b w:val="0"/>
              </w:rPr>
              <w:t>Is</w:t>
            </w:r>
            <w:r w:rsidRPr="009C50E4">
              <w:rPr>
                <w:b w:val="0"/>
              </w:rPr>
              <w:t xml:space="preserve"> there a light trespass from the lighting equipment to the adjoining properties?</w:t>
            </w:r>
          </w:p>
        </w:tc>
        <w:tc>
          <w:tcPr>
            <w:tcW w:w="718" w:type="dxa"/>
            <w:vAlign w:val="center"/>
          </w:tcPr>
          <w:p w14:paraId="3CCFA209"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Check1"/>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906" w:type="dxa"/>
            <w:gridSpan w:val="2"/>
            <w:vAlign w:val="center"/>
          </w:tcPr>
          <w:p w14:paraId="04880146"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728" w:type="dxa"/>
            <w:gridSpan w:val="2"/>
            <w:vAlign w:val="center"/>
          </w:tcPr>
          <w:p w14:paraId="70A59146"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sdt>
          <w:sdtPr>
            <w:id w:val="-576438790"/>
            <w:placeholder>
              <w:docPart w:val="CAAA5BE473EE478C9B3B87F352FB9187"/>
            </w:placeholder>
            <w:showingPlcHdr/>
          </w:sdtPr>
          <w:sdtEndPr/>
          <w:sdtContent>
            <w:tc>
              <w:tcPr>
                <w:tcW w:w="3768" w:type="dxa"/>
                <w:gridSpan w:val="3"/>
              </w:tcPr>
              <w:p w14:paraId="1AC32923" w14:textId="01BCFF43" w:rsidR="00285C82" w:rsidRPr="009C50E4"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285C82" w:rsidRPr="009C50E4" w14:paraId="26F5E88A" w14:textId="77777777" w:rsidTr="009F13AD">
        <w:trPr>
          <w:trHeight w:val="301"/>
        </w:trPr>
        <w:tc>
          <w:tcPr>
            <w:cnfStyle w:val="001000000000" w:firstRow="0" w:lastRow="0" w:firstColumn="1" w:lastColumn="0" w:oddVBand="0" w:evenVBand="0" w:oddHBand="0" w:evenHBand="0" w:firstRowFirstColumn="0" w:firstRowLastColumn="0" w:lastRowFirstColumn="0" w:lastRowLastColumn="0"/>
            <w:tcW w:w="3456" w:type="dxa"/>
          </w:tcPr>
          <w:p w14:paraId="4AEB3A20" w14:textId="77777777" w:rsidR="00285C82" w:rsidRPr="009C50E4" w:rsidRDefault="00285C82" w:rsidP="00285C82">
            <w:pPr>
              <w:pStyle w:val="BodyText"/>
              <w:rPr>
                <w:b w:val="0"/>
              </w:rPr>
            </w:pPr>
            <w:r w:rsidRPr="009C50E4">
              <w:rPr>
                <w:b w:val="0"/>
              </w:rPr>
              <w:t>Does floodlighting produce a disabling glare condition for approaching road users, flaggers, or workers?</w:t>
            </w:r>
          </w:p>
        </w:tc>
        <w:tc>
          <w:tcPr>
            <w:tcW w:w="718" w:type="dxa"/>
            <w:vAlign w:val="center"/>
          </w:tcPr>
          <w:p w14:paraId="3D21C69A"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Check1"/>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906" w:type="dxa"/>
            <w:gridSpan w:val="2"/>
            <w:vAlign w:val="center"/>
          </w:tcPr>
          <w:p w14:paraId="53CCC7C7"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728" w:type="dxa"/>
            <w:gridSpan w:val="2"/>
            <w:vAlign w:val="center"/>
          </w:tcPr>
          <w:p w14:paraId="72190238"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sdt>
          <w:sdtPr>
            <w:id w:val="1784144101"/>
            <w:placeholder>
              <w:docPart w:val="7EFBE36679AF4E2FB70A7E64A58CF3B2"/>
            </w:placeholder>
            <w:showingPlcHdr/>
          </w:sdtPr>
          <w:sdtEndPr/>
          <w:sdtContent>
            <w:tc>
              <w:tcPr>
                <w:tcW w:w="3768" w:type="dxa"/>
                <w:gridSpan w:val="3"/>
              </w:tcPr>
              <w:p w14:paraId="447711E2" w14:textId="0903DA6D" w:rsidR="00285C82" w:rsidRPr="009C50E4"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285C82" w:rsidRPr="009C50E4" w14:paraId="54F33B32" w14:textId="77777777" w:rsidTr="009F13AD">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456" w:type="dxa"/>
          </w:tcPr>
          <w:p w14:paraId="42E6BD04" w14:textId="77777777" w:rsidR="00285C82" w:rsidRPr="009C50E4" w:rsidRDefault="00285C82" w:rsidP="00285C82">
            <w:pPr>
              <w:pStyle w:val="BodyText"/>
              <w:rPr>
                <w:b w:val="0"/>
              </w:rPr>
            </w:pPr>
            <w:r w:rsidRPr="009C50E4">
              <w:rPr>
                <w:b w:val="0"/>
              </w:rPr>
              <w:t>Are luminaires aimed either parallel or perpendicular to the roadway?</w:t>
            </w:r>
          </w:p>
        </w:tc>
        <w:tc>
          <w:tcPr>
            <w:tcW w:w="718" w:type="dxa"/>
            <w:vAlign w:val="center"/>
          </w:tcPr>
          <w:p w14:paraId="28EE15DA"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Check1"/>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906" w:type="dxa"/>
            <w:gridSpan w:val="2"/>
            <w:vAlign w:val="center"/>
          </w:tcPr>
          <w:p w14:paraId="50C9060A"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728" w:type="dxa"/>
            <w:gridSpan w:val="2"/>
            <w:vAlign w:val="center"/>
          </w:tcPr>
          <w:p w14:paraId="4AF9902A"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sdt>
          <w:sdtPr>
            <w:id w:val="-1363272366"/>
            <w:placeholder>
              <w:docPart w:val="96D1AFF4CDBF4061B582EBD2EE3D286B"/>
            </w:placeholder>
            <w:showingPlcHdr/>
          </w:sdtPr>
          <w:sdtEndPr/>
          <w:sdtContent>
            <w:tc>
              <w:tcPr>
                <w:tcW w:w="3768" w:type="dxa"/>
                <w:gridSpan w:val="3"/>
              </w:tcPr>
              <w:p w14:paraId="631C6FA0" w14:textId="180C7594" w:rsidR="00285C82" w:rsidRPr="009C50E4"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285C82" w:rsidRPr="009C50E4" w14:paraId="69703011" w14:textId="77777777" w:rsidTr="009F13AD">
        <w:trPr>
          <w:trHeight w:val="301"/>
        </w:trPr>
        <w:tc>
          <w:tcPr>
            <w:cnfStyle w:val="001000000000" w:firstRow="0" w:lastRow="0" w:firstColumn="1" w:lastColumn="0" w:oddVBand="0" w:evenVBand="0" w:oddHBand="0" w:evenHBand="0" w:firstRowFirstColumn="0" w:firstRowLastColumn="0" w:lastRowFirstColumn="0" w:lastRowLastColumn="0"/>
            <w:tcW w:w="3456" w:type="dxa"/>
          </w:tcPr>
          <w:p w14:paraId="1232C07D" w14:textId="77777777" w:rsidR="00285C82" w:rsidRPr="009C50E4" w:rsidRDefault="00285C82" w:rsidP="00285C82">
            <w:pPr>
              <w:pStyle w:val="BodyText"/>
              <w:rPr>
                <w:b w:val="0"/>
              </w:rPr>
            </w:pPr>
            <w:r w:rsidRPr="009C50E4">
              <w:rPr>
                <w:b w:val="0"/>
              </w:rPr>
              <w:t>Are barrier walls and glare avoidance screens used?</w:t>
            </w:r>
          </w:p>
        </w:tc>
        <w:tc>
          <w:tcPr>
            <w:tcW w:w="718" w:type="dxa"/>
            <w:vAlign w:val="center"/>
          </w:tcPr>
          <w:p w14:paraId="400F2E49"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Check1"/>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906" w:type="dxa"/>
            <w:gridSpan w:val="2"/>
            <w:vAlign w:val="center"/>
          </w:tcPr>
          <w:p w14:paraId="216F8D2C"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728" w:type="dxa"/>
            <w:gridSpan w:val="2"/>
            <w:vAlign w:val="center"/>
          </w:tcPr>
          <w:p w14:paraId="4F87A4FA"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sdt>
          <w:sdtPr>
            <w:id w:val="827167886"/>
            <w:placeholder>
              <w:docPart w:val="A9A1238BBF85489E96DCC082718424FF"/>
            </w:placeholder>
            <w:showingPlcHdr/>
          </w:sdtPr>
          <w:sdtEndPr/>
          <w:sdtContent>
            <w:tc>
              <w:tcPr>
                <w:tcW w:w="3768" w:type="dxa"/>
                <w:gridSpan w:val="3"/>
              </w:tcPr>
              <w:p w14:paraId="21D0FC6A" w14:textId="35698C08" w:rsidR="00285C82" w:rsidRPr="009C50E4"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bl>
    <w:p w14:paraId="0FF0F9E9" w14:textId="4020FD6B" w:rsidR="009C50E4" w:rsidRPr="006079CC" w:rsidRDefault="009C50E4" w:rsidP="00A52BE9">
      <w:pPr>
        <w:pStyle w:val="TableCaption"/>
      </w:pPr>
    </w:p>
    <w:tbl>
      <w:tblPr>
        <w:tblStyle w:val="LightList-Accent1"/>
        <w:tblW w:w="9558" w:type="dxa"/>
        <w:tblBorders>
          <w:insideH w:val="single" w:sz="4" w:space="0" w:color="auto"/>
        </w:tblBorders>
        <w:tblLook w:val="04A0" w:firstRow="1" w:lastRow="0" w:firstColumn="1" w:lastColumn="0" w:noHBand="0" w:noVBand="1"/>
      </w:tblPr>
      <w:tblGrid>
        <w:gridCol w:w="3528"/>
        <w:gridCol w:w="719"/>
        <w:gridCol w:w="739"/>
        <w:gridCol w:w="736"/>
        <w:gridCol w:w="3836"/>
      </w:tblGrid>
      <w:tr w:rsidR="00285C82" w:rsidRPr="009C50E4" w14:paraId="3EA9ABA4" w14:textId="77777777" w:rsidTr="009C50E4">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9558" w:type="dxa"/>
            <w:gridSpan w:val="5"/>
            <w:hideMark/>
          </w:tcPr>
          <w:p w14:paraId="2AB00B2E" w14:textId="0063A605" w:rsidR="00285C82" w:rsidRPr="009C50E4" w:rsidRDefault="009C50E4" w:rsidP="00285C82">
            <w:pPr>
              <w:pStyle w:val="BodyText"/>
            </w:pPr>
            <w:r w:rsidRPr="009C50E4">
              <w:t>Safety of Workers, Flaggers</w:t>
            </w:r>
            <w:r w:rsidR="001A20CF">
              <w:t>,</w:t>
            </w:r>
            <w:r w:rsidRPr="009C50E4">
              <w:t xml:space="preserve"> and U</w:t>
            </w:r>
            <w:r w:rsidR="00285C82" w:rsidRPr="009C50E4">
              <w:t>sers</w:t>
            </w:r>
          </w:p>
        </w:tc>
      </w:tr>
      <w:tr w:rsidR="00285C82" w:rsidRPr="009C50E4" w14:paraId="2738CC5A" w14:textId="77777777" w:rsidTr="009C50E4">
        <w:trPr>
          <w:cnfStyle w:val="100000000000" w:firstRow="1" w:lastRow="0" w:firstColumn="0" w:lastColumn="0" w:oddVBand="0" w:evenVBand="0" w:oddHBand="0" w:evenHBand="0" w:firstRowFirstColumn="0" w:firstRowLastColumn="0" w:lastRowFirstColumn="0" w:lastRowLastColumn="0"/>
          <w:trHeight w:val="196"/>
          <w:tblHeader/>
        </w:trPr>
        <w:tc>
          <w:tcPr>
            <w:cnfStyle w:val="001000000000" w:firstRow="0" w:lastRow="0" w:firstColumn="1" w:lastColumn="0" w:oddVBand="0" w:evenVBand="0" w:oddHBand="0" w:evenHBand="0" w:firstRowFirstColumn="0" w:firstRowLastColumn="0" w:lastRowFirstColumn="0" w:lastRowLastColumn="0"/>
            <w:tcW w:w="3528" w:type="dxa"/>
            <w:shd w:val="clear" w:color="auto" w:fill="FFFFFF" w:themeFill="background1"/>
            <w:hideMark/>
          </w:tcPr>
          <w:p w14:paraId="0E2A9ACF" w14:textId="77777777" w:rsidR="00285C82" w:rsidRPr="009C50E4" w:rsidRDefault="00285C82" w:rsidP="00285C82">
            <w:pPr>
              <w:pStyle w:val="BodyText"/>
              <w:rPr>
                <w:b w:val="0"/>
                <w:color w:val="000000" w:themeColor="text1"/>
              </w:rPr>
            </w:pPr>
            <w:r w:rsidRPr="009C50E4">
              <w:rPr>
                <w:b w:val="0"/>
                <w:color w:val="000000" w:themeColor="text1"/>
              </w:rPr>
              <w:t>Question(s)</w:t>
            </w:r>
          </w:p>
        </w:tc>
        <w:tc>
          <w:tcPr>
            <w:tcW w:w="719" w:type="dxa"/>
            <w:shd w:val="clear" w:color="auto" w:fill="FFFFFF" w:themeFill="background1"/>
            <w:hideMark/>
          </w:tcPr>
          <w:p w14:paraId="13819DB7" w14:textId="77777777" w:rsidR="00285C82" w:rsidRPr="009C50E4"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9C50E4">
              <w:rPr>
                <w:b w:val="0"/>
                <w:color w:val="000000" w:themeColor="text1"/>
              </w:rPr>
              <w:t>Yes</w:t>
            </w:r>
          </w:p>
        </w:tc>
        <w:tc>
          <w:tcPr>
            <w:tcW w:w="739" w:type="dxa"/>
            <w:shd w:val="clear" w:color="auto" w:fill="FFFFFF" w:themeFill="background1"/>
            <w:hideMark/>
          </w:tcPr>
          <w:p w14:paraId="6E8C36E4" w14:textId="77777777" w:rsidR="00285C82" w:rsidRPr="009C50E4"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9C50E4">
              <w:rPr>
                <w:b w:val="0"/>
                <w:color w:val="000000" w:themeColor="text1"/>
              </w:rPr>
              <w:t>No</w:t>
            </w:r>
          </w:p>
        </w:tc>
        <w:tc>
          <w:tcPr>
            <w:tcW w:w="736" w:type="dxa"/>
            <w:shd w:val="clear" w:color="auto" w:fill="FFFFFF" w:themeFill="background1"/>
          </w:tcPr>
          <w:p w14:paraId="1422B8A0" w14:textId="77777777" w:rsidR="00285C82" w:rsidRPr="009C50E4"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9C50E4">
              <w:rPr>
                <w:b w:val="0"/>
                <w:color w:val="000000" w:themeColor="text1"/>
              </w:rPr>
              <w:t>N/A</w:t>
            </w:r>
          </w:p>
        </w:tc>
        <w:tc>
          <w:tcPr>
            <w:tcW w:w="3836" w:type="dxa"/>
            <w:shd w:val="clear" w:color="auto" w:fill="FFFFFF" w:themeFill="background1"/>
          </w:tcPr>
          <w:p w14:paraId="131185E7" w14:textId="77777777" w:rsidR="00285C82" w:rsidRPr="009C50E4"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9C50E4">
              <w:rPr>
                <w:b w:val="0"/>
                <w:color w:val="000000" w:themeColor="text1"/>
              </w:rPr>
              <w:t xml:space="preserve">Comments, if any </w:t>
            </w:r>
          </w:p>
          <w:p w14:paraId="224AB61A" w14:textId="77777777" w:rsidR="00285C82" w:rsidRPr="009C50E4"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000000" w:themeColor="text1"/>
              </w:rPr>
            </w:pPr>
            <w:r w:rsidRPr="009C50E4">
              <w:rPr>
                <w:b w:val="0"/>
                <w:color w:val="000000" w:themeColor="text1"/>
              </w:rPr>
              <w:t>(if No, identify action items)</w:t>
            </w:r>
          </w:p>
        </w:tc>
      </w:tr>
      <w:tr w:rsidR="00285C82" w:rsidRPr="009C50E4" w14:paraId="2ECA3157" w14:textId="77777777" w:rsidTr="009C50E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528" w:type="dxa"/>
            <w:tcBorders>
              <w:top w:val="none" w:sz="0" w:space="0" w:color="auto"/>
              <w:left w:val="none" w:sz="0" w:space="0" w:color="auto"/>
              <w:bottom w:val="none" w:sz="0" w:space="0" w:color="auto"/>
            </w:tcBorders>
          </w:tcPr>
          <w:p w14:paraId="4904686B" w14:textId="77777777" w:rsidR="00285C82" w:rsidRPr="009C50E4" w:rsidRDefault="00285C82" w:rsidP="00285C82">
            <w:pPr>
              <w:pStyle w:val="BodyText"/>
              <w:rPr>
                <w:b w:val="0"/>
              </w:rPr>
            </w:pPr>
            <w:r w:rsidRPr="009C50E4">
              <w:rPr>
                <w:b w:val="0"/>
              </w:rPr>
              <w:t>Are traffic drums and cones placed closely to prevent intrusions?</w:t>
            </w:r>
          </w:p>
        </w:tc>
        <w:tc>
          <w:tcPr>
            <w:tcW w:w="719" w:type="dxa"/>
            <w:tcBorders>
              <w:top w:val="none" w:sz="0" w:space="0" w:color="auto"/>
              <w:bottom w:val="none" w:sz="0" w:space="0" w:color="auto"/>
            </w:tcBorders>
            <w:vAlign w:val="center"/>
            <w:hideMark/>
          </w:tcPr>
          <w:p w14:paraId="4926B4E6"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Check1"/>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739" w:type="dxa"/>
            <w:tcBorders>
              <w:top w:val="none" w:sz="0" w:space="0" w:color="auto"/>
              <w:bottom w:val="none" w:sz="0" w:space="0" w:color="auto"/>
            </w:tcBorders>
            <w:vAlign w:val="center"/>
            <w:hideMark/>
          </w:tcPr>
          <w:p w14:paraId="6CF6C833"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736" w:type="dxa"/>
            <w:tcBorders>
              <w:top w:val="none" w:sz="0" w:space="0" w:color="auto"/>
              <w:bottom w:val="none" w:sz="0" w:space="0" w:color="auto"/>
            </w:tcBorders>
            <w:vAlign w:val="center"/>
          </w:tcPr>
          <w:p w14:paraId="526B34E7"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sdt>
          <w:sdtPr>
            <w:id w:val="-2047903236"/>
            <w:placeholder>
              <w:docPart w:val="6C16EECFD392446A8A4986BDD1A7F84F"/>
            </w:placeholder>
            <w:showingPlcHdr/>
          </w:sdtPr>
          <w:sdtEndPr/>
          <w:sdtContent>
            <w:tc>
              <w:tcPr>
                <w:tcW w:w="3836" w:type="dxa"/>
                <w:tcBorders>
                  <w:top w:val="none" w:sz="0" w:space="0" w:color="auto"/>
                  <w:bottom w:val="none" w:sz="0" w:space="0" w:color="auto"/>
                  <w:right w:val="none" w:sz="0" w:space="0" w:color="auto"/>
                </w:tcBorders>
              </w:tcPr>
              <w:p w14:paraId="75D95CCE" w14:textId="0A11CB01" w:rsidR="00285C82" w:rsidRPr="009C50E4"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285C82" w:rsidRPr="009C50E4" w14:paraId="25F1073F" w14:textId="77777777" w:rsidTr="009C50E4">
        <w:trPr>
          <w:trHeight w:val="547"/>
        </w:trPr>
        <w:tc>
          <w:tcPr>
            <w:cnfStyle w:val="001000000000" w:firstRow="0" w:lastRow="0" w:firstColumn="1" w:lastColumn="0" w:oddVBand="0" w:evenVBand="0" w:oddHBand="0" w:evenHBand="0" w:firstRowFirstColumn="0" w:firstRowLastColumn="0" w:lastRowFirstColumn="0" w:lastRowLastColumn="0"/>
            <w:tcW w:w="3528" w:type="dxa"/>
          </w:tcPr>
          <w:p w14:paraId="1DD39CAA" w14:textId="77777777" w:rsidR="00285C82" w:rsidRPr="009C50E4" w:rsidRDefault="00285C82" w:rsidP="00285C82">
            <w:pPr>
              <w:pStyle w:val="BodyText"/>
              <w:rPr>
                <w:b w:val="0"/>
              </w:rPr>
            </w:pPr>
            <w:r w:rsidRPr="009C50E4">
              <w:rPr>
                <w:b w:val="0"/>
              </w:rPr>
              <w:t>Do construction crew personnel use high-visibility apparel (Type 3) in the work area?</w:t>
            </w:r>
          </w:p>
        </w:tc>
        <w:tc>
          <w:tcPr>
            <w:tcW w:w="719" w:type="dxa"/>
            <w:vAlign w:val="center"/>
          </w:tcPr>
          <w:p w14:paraId="5A2DF93A"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Check1"/>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739" w:type="dxa"/>
            <w:vAlign w:val="center"/>
          </w:tcPr>
          <w:p w14:paraId="30BF0D3F"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736" w:type="dxa"/>
            <w:vAlign w:val="center"/>
          </w:tcPr>
          <w:p w14:paraId="2C6C084C"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sdt>
          <w:sdtPr>
            <w:id w:val="-592698299"/>
            <w:placeholder>
              <w:docPart w:val="B518F6554D6D47BB8D91E5B05E12F298"/>
            </w:placeholder>
            <w:showingPlcHdr/>
          </w:sdtPr>
          <w:sdtEndPr/>
          <w:sdtContent>
            <w:tc>
              <w:tcPr>
                <w:tcW w:w="3836" w:type="dxa"/>
              </w:tcPr>
              <w:p w14:paraId="4787205A" w14:textId="605189ED" w:rsidR="00285C82" w:rsidRPr="009C50E4"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285C82" w:rsidRPr="009C50E4" w14:paraId="20EACE12" w14:textId="77777777" w:rsidTr="009C50E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528" w:type="dxa"/>
            <w:tcBorders>
              <w:top w:val="none" w:sz="0" w:space="0" w:color="auto"/>
              <w:left w:val="none" w:sz="0" w:space="0" w:color="auto"/>
              <w:bottom w:val="none" w:sz="0" w:space="0" w:color="auto"/>
            </w:tcBorders>
          </w:tcPr>
          <w:p w14:paraId="2AAFBA9A" w14:textId="77777777" w:rsidR="00285C82" w:rsidRPr="009C50E4" w:rsidRDefault="00285C82" w:rsidP="00285C82">
            <w:pPr>
              <w:pStyle w:val="BodyText"/>
              <w:rPr>
                <w:b w:val="0"/>
              </w:rPr>
            </w:pPr>
            <w:r w:rsidRPr="00F067A7">
              <w:rPr>
                <w:b w:val="0"/>
              </w:rPr>
              <w:t>Is</w:t>
            </w:r>
            <w:r w:rsidRPr="009C50E4">
              <w:rPr>
                <w:b w:val="0"/>
              </w:rPr>
              <w:t xml:space="preserve"> nighttime safety training conducted for all workers in the work area?</w:t>
            </w:r>
          </w:p>
        </w:tc>
        <w:tc>
          <w:tcPr>
            <w:tcW w:w="719" w:type="dxa"/>
            <w:tcBorders>
              <w:top w:val="none" w:sz="0" w:space="0" w:color="auto"/>
              <w:bottom w:val="none" w:sz="0" w:space="0" w:color="auto"/>
            </w:tcBorders>
            <w:vAlign w:val="center"/>
          </w:tcPr>
          <w:p w14:paraId="3296810F"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Check1"/>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739" w:type="dxa"/>
            <w:tcBorders>
              <w:top w:val="none" w:sz="0" w:space="0" w:color="auto"/>
              <w:bottom w:val="none" w:sz="0" w:space="0" w:color="auto"/>
            </w:tcBorders>
            <w:vAlign w:val="center"/>
          </w:tcPr>
          <w:p w14:paraId="52E1F17E"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Check1"/>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736" w:type="dxa"/>
            <w:tcBorders>
              <w:top w:val="none" w:sz="0" w:space="0" w:color="auto"/>
              <w:bottom w:val="none" w:sz="0" w:space="0" w:color="auto"/>
            </w:tcBorders>
            <w:vAlign w:val="center"/>
          </w:tcPr>
          <w:p w14:paraId="40FA4ED5"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sdt>
          <w:sdtPr>
            <w:id w:val="1494371495"/>
            <w:placeholder>
              <w:docPart w:val="73CCBC0F032C418599B977705689F526"/>
            </w:placeholder>
            <w:showingPlcHdr/>
          </w:sdtPr>
          <w:sdtEndPr/>
          <w:sdtContent>
            <w:tc>
              <w:tcPr>
                <w:tcW w:w="3836" w:type="dxa"/>
                <w:tcBorders>
                  <w:top w:val="none" w:sz="0" w:space="0" w:color="auto"/>
                  <w:bottom w:val="none" w:sz="0" w:space="0" w:color="auto"/>
                  <w:right w:val="none" w:sz="0" w:space="0" w:color="auto"/>
                </w:tcBorders>
              </w:tcPr>
              <w:p w14:paraId="5DAF15F9" w14:textId="7BC4CBB7" w:rsidR="00285C82" w:rsidRPr="009C50E4"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bl>
    <w:p w14:paraId="6AF04F7E" w14:textId="77777777" w:rsidR="00B70C02" w:rsidRDefault="00B70C02" w:rsidP="00B70C02">
      <w:pPr>
        <w:pStyle w:val="BodyText"/>
      </w:pPr>
      <w:r>
        <w:br w:type="page"/>
      </w:r>
    </w:p>
    <w:p w14:paraId="20269581" w14:textId="4CA6D021" w:rsidR="009C50E4" w:rsidRPr="006079CC" w:rsidRDefault="009C50E4" w:rsidP="00B70C02">
      <w:pPr>
        <w:pStyle w:val="TableCaption"/>
      </w:pPr>
    </w:p>
    <w:tbl>
      <w:tblPr>
        <w:tblStyle w:val="LightList-Accent1"/>
        <w:tblW w:w="0" w:type="auto"/>
        <w:tblBorders>
          <w:bottom w:val="single" w:sz="4" w:space="0" w:color="auto"/>
          <w:insideH w:val="single" w:sz="4" w:space="0" w:color="auto"/>
        </w:tblBorders>
        <w:tblLook w:val="04A0" w:firstRow="1" w:lastRow="0" w:firstColumn="1" w:lastColumn="0" w:noHBand="0" w:noVBand="1"/>
      </w:tblPr>
      <w:tblGrid>
        <w:gridCol w:w="4027"/>
        <w:gridCol w:w="714"/>
        <w:gridCol w:w="730"/>
        <w:gridCol w:w="731"/>
        <w:gridCol w:w="3374"/>
      </w:tblGrid>
      <w:tr w:rsidR="00285C82" w:rsidRPr="009C50E4" w14:paraId="1C94BC24" w14:textId="77777777" w:rsidTr="009C50E4">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13176" w:type="dxa"/>
            <w:gridSpan w:val="5"/>
            <w:hideMark/>
          </w:tcPr>
          <w:p w14:paraId="03422BBE" w14:textId="77777777" w:rsidR="00285C82" w:rsidRPr="009C50E4" w:rsidRDefault="00285C82" w:rsidP="00285C82">
            <w:pPr>
              <w:pStyle w:val="BodyText"/>
            </w:pPr>
            <w:r w:rsidRPr="009C50E4">
              <w:t>Contingency Plan</w:t>
            </w:r>
          </w:p>
        </w:tc>
      </w:tr>
      <w:tr w:rsidR="00285C82" w:rsidRPr="009C50E4" w14:paraId="140621F3" w14:textId="77777777" w:rsidTr="009C50E4">
        <w:trPr>
          <w:cnfStyle w:val="000000100000" w:firstRow="0" w:lastRow="0" w:firstColumn="0" w:lastColumn="0" w:oddVBand="0" w:evenVBand="0" w:oddHBand="1" w:evenHBand="0" w:firstRowFirstColumn="0" w:firstRowLastColumn="0" w:lastRowFirstColumn="0" w:lastRowLastColumn="0"/>
          <w:trHeight w:val="196"/>
        </w:trPr>
        <w:tc>
          <w:tcPr>
            <w:cnfStyle w:val="001000000000" w:firstRow="0" w:lastRow="0" w:firstColumn="1" w:lastColumn="0" w:oddVBand="0" w:evenVBand="0" w:oddHBand="0" w:evenHBand="0" w:firstRowFirstColumn="0" w:firstRowLastColumn="0" w:lastRowFirstColumn="0" w:lastRowLastColumn="0"/>
            <w:tcW w:w="5688" w:type="dxa"/>
            <w:tcBorders>
              <w:top w:val="none" w:sz="0" w:space="0" w:color="auto"/>
              <w:left w:val="none" w:sz="0" w:space="0" w:color="auto"/>
              <w:bottom w:val="none" w:sz="0" w:space="0" w:color="auto"/>
            </w:tcBorders>
            <w:hideMark/>
          </w:tcPr>
          <w:p w14:paraId="110279B0" w14:textId="77777777" w:rsidR="00285C82" w:rsidRPr="009C50E4" w:rsidRDefault="00285C82" w:rsidP="00285C82">
            <w:pPr>
              <w:pStyle w:val="BodyText"/>
              <w:rPr>
                <w:b w:val="0"/>
              </w:rPr>
            </w:pPr>
            <w:r w:rsidRPr="009C50E4">
              <w:rPr>
                <w:b w:val="0"/>
              </w:rPr>
              <w:t>Question(s)</w:t>
            </w:r>
          </w:p>
        </w:tc>
        <w:tc>
          <w:tcPr>
            <w:tcW w:w="810" w:type="dxa"/>
            <w:tcBorders>
              <w:top w:val="none" w:sz="0" w:space="0" w:color="auto"/>
              <w:bottom w:val="none" w:sz="0" w:space="0" w:color="auto"/>
            </w:tcBorders>
            <w:hideMark/>
          </w:tcPr>
          <w:p w14:paraId="27031FCB"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t>Yes</w:t>
            </w:r>
          </w:p>
        </w:tc>
        <w:tc>
          <w:tcPr>
            <w:tcW w:w="900" w:type="dxa"/>
            <w:tcBorders>
              <w:top w:val="none" w:sz="0" w:space="0" w:color="auto"/>
              <w:bottom w:val="none" w:sz="0" w:space="0" w:color="auto"/>
            </w:tcBorders>
            <w:hideMark/>
          </w:tcPr>
          <w:p w14:paraId="3DE773D5"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t>No</w:t>
            </w:r>
          </w:p>
        </w:tc>
        <w:tc>
          <w:tcPr>
            <w:tcW w:w="810" w:type="dxa"/>
            <w:tcBorders>
              <w:top w:val="none" w:sz="0" w:space="0" w:color="auto"/>
              <w:bottom w:val="none" w:sz="0" w:space="0" w:color="auto"/>
            </w:tcBorders>
          </w:tcPr>
          <w:p w14:paraId="735377FC"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t>N/A</w:t>
            </w:r>
          </w:p>
        </w:tc>
        <w:tc>
          <w:tcPr>
            <w:tcW w:w="4968" w:type="dxa"/>
            <w:tcBorders>
              <w:top w:val="none" w:sz="0" w:space="0" w:color="auto"/>
              <w:bottom w:val="none" w:sz="0" w:space="0" w:color="auto"/>
              <w:right w:val="none" w:sz="0" w:space="0" w:color="auto"/>
            </w:tcBorders>
          </w:tcPr>
          <w:p w14:paraId="642EF4EF"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t xml:space="preserve">Comments, if any </w:t>
            </w:r>
          </w:p>
          <w:p w14:paraId="78774E5C"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t>(if No, identify action items)</w:t>
            </w:r>
          </w:p>
        </w:tc>
      </w:tr>
      <w:tr w:rsidR="00285C82" w:rsidRPr="009C50E4" w14:paraId="008DE97A" w14:textId="77777777" w:rsidTr="009C50E4">
        <w:trPr>
          <w:trHeight w:val="301"/>
        </w:trPr>
        <w:tc>
          <w:tcPr>
            <w:cnfStyle w:val="001000000000" w:firstRow="0" w:lastRow="0" w:firstColumn="1" w:lastColumn="0" w:oddVBand="0" w:evenVBand="0" w:oddHBand="0" w:evenHBand="0" w:firstRowFirstColumn="0" w:firstRowLastColumn="0" w:lastRowFirstColumn="0" w:lastRowLastColumn="0"/>
            <w:tcW w:w="5688" w:type="dxa"/>
          </w:tcPr>
          <w:p w14:paraId="4A512AF0" w14:textId="77777777" w:rsidR="00285C82" w:rsidRPr="009C50E4" w:rsidRDefault="00285C82" w:rsidP="00285C82">
            <w:pPr>
              <w:pStyle w:val="BodyText"/>
              <w:rPr>
                <w:b w:val="0"/>
              </w:rPr>
            </w:pPr>
            <w:r w:rsidRPr="00F067A7">
              <w:rPr>
                <w:b w:val="0"/>
              </w:rPr>
              <w:t>Is</w:t>
            </w:r>
            <w:r w:rsidRPr="009C50E4">
              <w:rPr>
                <w:b w:val="0"/>
              </w:rPr>
              <w:t xml:space="preserve"> there a contingency plan in the event of power outage (e.g., use of portable generators and/or other electrical devices)?</w:t>
            </w:r>
          </w:p>
        </w:tc>
        <w:tc>
          <w:tcPr>
            <w:tcW w:w="810" w:type="dxa"/>
            <w:vAlign w:val="center"/>
            <w:hideMark/>
          </w:tcPr>
          <w:p w14:paraId="26E913DA"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Check1"/>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900" w:type="dxa"/>
            <w:vAlign w:val="center"/>
            <w:hideMark/>
          </w:tcPr>
          <w:p w14:paraId="56AB63CB"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810" w:type="dxa"/>
            <w:vAlign w:val="center"/>
          </w:tcPr>
          <w:p w14:paraId="0820352C"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sdt>
          <w:sdtPr>
            <w:id w:val="-329531085"/>
            <w:placeholder>
              <w:docPart w:val="8DD9377AE47E4FB09992E66FB65E5574"/>
            </w:placeholder>
            <w:showingPlcHdr/>
          </w:sdtPr>
          <w:sdtEndPr/>
          <w:sdtContent>
            <w:tc>
              <w:tcPr>
                <w:tcW w:w="4968" w:type="dxa"/>
              </w:tcPr>
              <w:p w14:paraId="56A484F7" w14:textId="11BCF0F6" w:rsidR="00285C82" w:rsidRPr="009C50E4"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285C82" w:rsidRPr="009C50E4" w14:paraId="04447FCD" w14:textId="77777777" w:rsidTr="009C50E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5688" w:type="dxa"/>
            <w:tcBorders>
              <w:top w:val="none" w:sz="0" w:space="0" w:color="auto"/>
              <w:left w:val="none" w:sz="0" w:space="0" w:color="auto"/>
              <w:bottom w:val="none" w:sz="0" w:space="0" w:color="auto"/>
            </w:tcBorders>
          </w:tcPr>
          <w:p w14:paraId="5F429674" w14:textId="77777777" w:rsidR="00285C82" w:rsidRPr="009C50E4" w:rsidRDefault="00285C82" w:rsidP="00285C82">
            <w:pPr>
              <w:pStyle w:val="BodyText"/>
              <w:rPr>
                <w:b w:val="0"/>
              </w:rPr>
            </w:pPr>
            <w:r w:rsidRPr="00F067A7">
              <w:rPr>
                <w:b w:val="0"/>
              </w:rPr>
              <w:t>Is</w:t>
            </w:r>
            <w:r w:rsidRPr="009C50E4">
              <w:rPr>
                <w:b w:val="0"/>
              </w:rPr>
              <w:t xml:space="preserve"> the hazardous materials response in compliance with Environmental Protection Agency (</w:t>
            </w:r>
            <w:r w:rsidRPr="00F067A7">
              <w:rPr>
                <w:b w:val="0"/>
              </w:rPr>
              <w:t>EPA</w:t>
            </w:r>
            <w:r w:rsidRPr="009C50E4">
              <w:rPr>
                <w:b w:val="0"/>
              </w:rPr>
              <w:t>) regulations?</w:t>
            </w:r>
          </w:p>
        </w:tc>
        <w:tc>
          <w:tcPr>
            <w:tcW w:w="810" w:type="dxa"/>
            <w:tcBorders>
              <w:top w:val="none" w:sz="0" w:space="0" w:color="auto"/>
              <w:bottom w:val="none" w:sz="0" w:space="0" w:color="auto"/>
            </w:tcBorders>
            <w:vAlign w:val="center"/>
          </w:tcPr>
          <w:p w14:paraId="1892D5A2"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Check1"/>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900" w:type="dxa"/>
            <w:tcBorders>
              <w:top w:val="none" w:sz="0" w:space="0" w:color="auto"/>
              <w:bottom w:val="none" w:sz="0" w:space="0" w:color="auto"/>
            </w:tcBorders>
            <w:vAlign w:val="center"/>
          </w:tcPr>
          <w:p w14:paraId="541A5F99"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810" w:type="dxa"/>
            <w:tcBorders>
              <w:top w:val="none" w:sz="0" w:space="0" w:color="auto"/>
              <w:bottom w:val="none" w:sz="0" w:space="0" w:color="auto"/>
            </w:tcBorders>
            <w:vAlign w:val="center"/>
          </w:tcPr>
          <w:p w14:paraId="12D24FD2" w14:textId="77777777" w:rsidR="00285C82" w:rsidRPr="009C50E4"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sdt>
          <w:sdtPr>
            <w:id w:val="-840152886"/>
            <w:placeholder>
              <w:docPart w:val="91439B0A3F1B4A76A4FD9470AA7498A9"/>
            </w:placeholder>
            <w:showingPlcHdr/>
          </w:sdtPr>
          <w:sdtEndPr/>
          <w:sdtContent>
            <w:tc>
              <w:tcPr>
                <w:tcW w:w="4968" w:type="dxa"/>
                <w:tcBorders>
                  <w:top w:val="none" w:sz="0" w:space="0" w:color="auto"/>
                  <w:bottom w:val="none" w:sz="0" w:space="0" w:color="auto"/>
                  <w:right w:val="none" w:sz="0" w:space="0" w:color="auto"/>
                </w:tcBorders>
              </w:tcPr>
              <w:p w14:paraId="294CD999" w14:textId="5B1187BF" w:rsidR="00285C82" w:rsidRPr="009C50E4"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285C82" w:rsidRPr="009C50E4" w14:paraId="00C353CB" w14:textId="77777777" w:rsidTr="009C50E4">
        <w:trPr>
          <w:trHeight w:val="301"/>
        </w:trPr>
        <w:tc>
          <w:tcPr>
            <w:cnfStyle w:val="001000000000" w:firstRow="0" w:lastRow="0" w:firstColumn="1" w:lastColumn="0" w:oddVBand="0" w:evenVBand="0" w:oddHBand="0" w:evenHBand="0" w:firstRowFirstColumn="0" w:firstRowLastColumn="0" w:lastRowFirstColumn="0" w:lastRowLastColumn="0"/>
            <w:tcW w:w="5688" w:type="dxa"/>
          </w:tcPr>
          <w:p w14:paraId="52E79E4F" w14:textId="77777777" w:rsidR="00285C82" w:rsidRPr="009C50E4" w:rsidRDefault="00285C82" w:rsidP="00285C82">
            <w:pPr>
              <w:pStyle w:val="BodyText"/>
              <w:rPr>
                <w:b w:val="0"/>
              </w:rPr>
            </w:pPr>
            <w:r w:rsidRPr="009C50E4">
              <w:rPr>
                <w:b w:val="0"/>
              </w:rPr>
              <w:t>Are there additional lighting equipment/traffic control devices available for emergency situations?</w:t>
            </w:r>
          </w:p>
        </w:tc>
        <w:tc>
          <w:tcPr>
            <w:tcW w:w="810" w:type="dxa"/>
            <w:vAlign w:val="center"/>
          </w:tcPr>
          <w:p w14:paraId="1AB11771"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Check1"/>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900" w:type="dxa"/>
            <w:vAlign w:val="center"/>
          </w:tcPr>
          <w:p w14:paraId="16DCFC41"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tc>
          <w:tcPr>
            <w:tcW w:w="810" w:type="dxa"/>
            <w:vAlign w:val="center"/>
          </w:tcPr>
          <w:p w14:paraId="36C617EA" w14:textId="77777777" w:rsidR="00285C82" w:rsidRPr="009C50E4"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C50E4">
              <w:fldChar w:fldCharType="begin">
                <w:ffData>
                  <w:name w:val=""/>
                  <w:enabled/>
                  <w:calcOnExit w:val="0"/>
                  <w:checkBox>
                    <w:sizeAuto/>
                    <w:default w:val="0"/>
                  </w:checkBox>
                </w:ffData>
              </w:fldChar>
            </w:r>
            <w:r w:rsidRPr="009C50E4">
              <w:instrText xml:space="preserve"> FORMCHECKBOX </w:instrText>
            </w:r>
            <w:r w:rsidR="008778FC">
              <w:fldChar w:fldCharType="separate"/>
            </w:r>
            <w:r w:rsidRPr="009C50E4">
              <w:fldChar w:fldCharType="end"/>
            </w:r>
          </w:p>
        </w:tc>
        <w:sdt>
          <w:sdtPr>
            <w:id w:val="-743651754"/>
            <w:placeholder>
              <w:docPart w:val="20BF0F5C1904411EB801C6C7E95FBEC4"/>
            </w:placeholder>
            <w:showingPlcHdr/>
          </w:sdtPr>
          <w:sdtEndPr/>
          <w:sdtContent>
            <w:tc>
              <w:tcPr>
                <w:tcW w:w="4968" w:type="dxa"/>
              </w:tcPr>
              <w:p w14:paraId="68903EBA" w14:textId="2193AA51" w:rsidR="00285C82" w:rsidRPr="009C50E4"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bl>
    <w:p w14:paraId="60724DA3" w14:textId="77777777" w:rsidR="00480B1F" w:rsidRDefault="00480B1F" w:rsidP="00285C82">
      <w:pPr>
        <w:pStyle w:val="BodyText"/>
        <w:rPr>
          <w:b/>
          <w:bCs/>
        </w:rPr>
        <w:sectPr w:rsidR="00480B1F" w:rsidSect="00420CD9">
          <w:headerReference w:type="even" r:id="rId9"/>
          <w:headerReference w:type="default" r:id="rId10"/>
          <w:footerReference w:type="even" r:id="rId11"/>
          <w:footerReference w:type="default" r:id="rId12"/>
          <w:headerReference w:type="first" r:id="rId13"/>
          <w:footerReference w:type="first" r:id="rId14"/>
          <w:type w:val="oddPage"/>
          <w:pgSz w:w="12240" w:h="15840" w:code="1"/>
          <w:pgMar w:top="1440" w:right="1440" w:bottom="1440" w:left="1440" w:header="720" w:footer="720" w:gutter="0"/>
          <w:pgNumType w:start="1"/>
          <w:cols w:space="720"/>
          <w:titlePg/>
          <w:docGrid w:linePitch="360"/>
        </w:sectPr>
      </w:pPr>
    </w:p>
    <w:p w14:paraId="1C195D94" w14:textId="77777777" w:rsidR="00480B1F" w:rsidRPr="00480B1F" w:rsidRDefault="00480B1F" w:rsidP="00480B1F">
      <w:pPr>
        <w:pStyle w:val="Heading2"/>
      </w:pPr>
      <w:bookmarkStart w:id="8" w:name="_Toc461641413"/>
      <w:r w:rsidRPr="00480B1F">
        <w:lastRenderedPageBreak/>
        <w:t xml:space="preserve">Public Awareness and Motorist Information Strategies </w:t>
      </w:r>
      <w:r w:rsidR="009A540D">
        <w:t>Checklist</w:t>
      </w:r>
      <w:r>
        <w:t>s</w:t>
      </w:r>
      <w:bookmarkEnd w:id="8"/>
    </w:p>
    <w:p w14:paraId="1427C345" w14:textId="77777777" w:rsidR="00480B1F" w:rsidRPr="00480B1F" w:rsidRDefault="00480B1F" w:rsidP="00480B1F">
      <w:pPr>
        <w:pStyle w:val="BodyText"/>
        <w:rPr>
          <w:b/>
          <w:bCs/>
        </w:rPr>
      </w:pPr>
    </w:p>
    <w:p w14:paraId="547AF300" w14:textId="77777777" w:rsidR="00285C82" w:rsidRDefault="00480B1F" w:rsidP="00285C82">
      <w:pPr>
        <w:pStyle w:val="BodyText"/>
        <w:rPr>
          <w:bCs/>
        </w:rPr>
      </w:pPr>
      <w:r w:rsidRPr="00480B1F">
        <w:rPr>
          <w:bCs/>
        </w:rPr>
        <w:t xml:space="preserve">Below are sample checklists intended to allow design-builders and </w:t>
      </w:r>
      <w:r w:rsidR="00B969EA" w:rsidRPr="009F256C">
        <w:t>owners/</w:t>
      </w:r>
      <w:r w:rsidRPr="00480B1F">
        <w:rPr>
          <w:bCs/>
        </w:rPr>
        <w:t xml:space="preserve">agencies to conduct quality assurance inspections on the effectiveness of public awareness and motorist information strategies.  </w:t>
      </w:r>
    </w:p>
    <w:p w14:paraId="0BC9250A" w14:textId="368B6F29" w:rsidR="009C50E4" w:rsidRPr="00480B1F" w:rsidRDefault="009C50E4" w:rsidP="00A52BE9">
      <w:pPr>
        <w:pStyle w:val="TableCaption"/>
      </w:pPr>
    </w:p>
    <w:tbl>
      <w:tblPr>
        <w:tblStyle w:val="LightList-Accent1"/>
        <w:tblW w:w="5000" w:type="pct"/>
        <w:jc w:val="center"/>
        <w:tblLook w:val="04A0" w:firstRow="1" w:lastRow="0" w:firstColumn="1" w:lastColumn="0" w:noHBand="0" w:noVBand="1"/>
      </w:tblPr>
      <w:tblGrid>
        <w:gridCol w:w="9576"/>
      </w:tblGrid>
      <w:tr w:rsidR="00285C82" w:rsidRPr="00480B1F" w14:paraId="66CE3A8F" w14:textId="77777777" w:rsidTr="009C50E4">
        <w:trPr>
          <w:cnfStyle w:val="100000000000" w:firstRow="1" w:lastRow="0" w:firstColumn="0" w:lastColumn="0" w:oddVBand="0" w:evenVBand="0" w:oddHBand="0"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5000" w:type="pct"/>
            <w:hideMark/>
          </w:tcPr>
          <w:p w14:paraId="3E9EA289" w14:textId="77777777" w:rsidR="00285C82" w:rsidRPr="00480B1F" w:rsidRDefault="00285C82" w:rsidP="00285C82">
            <w:pPr>
              <w:pStyle w:val="BodyText"/>
            </w:pPr>
            <w:r w:rsidRPr="00480B1F">
              <w:br w:type="page"/>
            </w:r>
            <w:r w:rsidRPr="00480B1F">
              <w:br w:type="page"/>
            </w:r>
            <w:r w:rsidRPr="00480B1F">
              <w:br w:type="page"/>
            </w:r>
            <w:r w:rsidRPr="009C50E4">
              <w:t>General Project Information</w:t>
            </w:r>
          </w:p>
        </w:tc>
      </w:tr>
    </w:tbl>
    <w:tbl>
      <w:tblPr>
        <w:tblStyle w:val="TableGrid"/>
        <w:tblW w:w="5000" w:type="pct"/>
        <w:jc w:val="center"/>
        <w:tblLook w:val="04A0" w:firstRow="1" w:lastRow="0" w:firstColumn="1" w:lastColumn="0" w:noHBand="0" w:noVBand="1"/>
      </w:tblPr>
      <w:tblGrid>
        <w:gridCol w:w="5083"/>
        <w:gridCol w:w="4493"/>
      </w:tblGrid>
      <w:tr w:rsidR="00285C82" w:rsidRPr="00480B1F" w14:paraId="3A2DE2CF" w14:textId="77777777" w:rsidTr="009C50E4">
        <w:trPr>
          <w:trHeight w:val="286"/>
          <w:jc w:val="center"/>
        </w:trPr>
        <w:tc>
          <w:tcPr>
            <w:tcW w:w="2654" w:type="pct"/>
          </w:tcPr>
          <w:p w14:paraId="10A96328" w14:textId="77777777" w:rsidR="00285C82" w:rsidRPr="00480B1F" w:rsidRDefault="00285C82" w:rsidP="00285C82">
            <w:pPr>
              <w:pStyle w:val="BodyText"/>
            </w:pPr>
            <w:r w:rsidRPr="00480B1F">
              <w:t>Project no.</w:t>
            </w:r>
          </w:p>
        </w:tc>
        <w:sdt>
          <w:sdtPr>
            <w:id w:val="432859938"/>
            <w:placeholder>
              <w:docPart w:val="C9097DD6FBBF47A690EE9B4608A8301B"/>
            </w:placeholder>
            <w:showingPlcHdr/>
          </w:sdtPr>
          <w:sdtEndPr/>
          <w:sdtContent>
            <w:tc>
              <w:tcPr>
                <w:tcW w:w="2346" w:type="pct"/>
              </w:tcPr>
              <w:p w14:paraId="4D4DBBE3" w14:textId="6FE061FB" w:rsidR="00285C82" w:rsidRPr="00480B1F" w:rsidRDefault="009F13AD" w:rsidP="00285C82">
                <w:pPr>
                  <w:pStyle w:val="BodyText"/>
                </w:pPr>
                <w:r w:rsidRPr="00D903E8">
                  <w:rPr>
                    <w:rStyle w:val="PlaceholderText"/>
                  </w:rPr>
                  <w:t>Click here to enter text.</w:t>
                </w:r>
              </w:p>
            </w:tc>
          </w:sdtContent>
        </w:sdt>
      </w:tr>
      <w:tr w:rsidR="00285C82" w:rsidRPr="00480B1F" w14:paraId="534F1851" w14:textId="77777777" w:rsidTr="009C50E4">
        <w:trPr>
          <w:trHeight w:val="286"/>
          <w:jc w:val="center"/>
        </w:trPr>
        <w:tc>
          <w:tcPr>
            <w:tcW w:w="2654" w:type="pct"/>
          </w:tcPr>
          <w:p w14:paraId="0D62F5E5" w14:textId="77777777" w:rsidR="00285C82" w:rsidRPr="00480B1F" w:rsidRDefault="00285C82" w:rsidP="00285C82">
            <w:pPr>
              <w:pStyle w:val="BodyText"/>
            </w:pPr>
            <w:r w:rsidRPr="00480B1F">
              <w:t>Type of project</w:t>
            </w:r>
          </w:p>
        </w:tc>
        <w:sdt>
          <w:sdtPr>
            <w:id w:val="-1387416526"/>
            <w:placeholder>
              <w:docPart w:val="3DAF105DE36C47DC82AED39C2DC3E753"/>
            </w:placeholder>
            <w:showingPlcHdr/>
          </w:sdtPr>
          <w:sdtEndPr/>
          <w:sdtContent>
            <w:tc>
              <w:tcPr>
                <w:tcW w:w="2346" w:type="pct"/>
              </w:tcPr>
              <w:p w14:paraId="28800BBD" w14:textId="28D6C756" w:rsidR="00285C82" w:rsidRPr="00480B1F" w:rsidRDefault="009F13AD" w:rsidP="00285C82">
                <w:pPr>
                  <w:pStyle w:val="BodyText"/>
                </w:pPr>
                <w:r w:rsidRPr="00D903E8">
                  <w:rPr>
                    <w:rStyle w:val="PlaceholderText"/>
                  </w:rPr>
                  <w:t>Click here to enter text.</w:t>
                </w:r>
              </w:p>
            </w:tc>
          </w:sdtContent>
        </w:sdt>
      </w:tr>
      <w:tr w:rsidR="00285C82" w:rsidRPr="00480B1F" w14:paraId="5EE4E131" w14:textId="77777777" w:rsidTr="009C50E4">
        <w:trPr>
          <w:trHeight w:val="270"/>
          <w:jc w:val="center"/>
        </w:trPr>
        <w:tc>
          <w:tcPr>
            <w:tcW w:w="2654" w:type="pct"/>
          </w:tcPr>
          <w:p w14:paraId="1C64C048" w14:textId="77777777" w:rsidR="00285C82" w:rsidRPr="00480B1F" w:rsidRDefault="00285C82" w:rsidP="00285C82">
            <w:pPr>
              <w:pStyle w:val="BodyText"/>
            </w:pPr>
            <w:r w:rsidRPr="00480B1F">
              <w:t>Location</w:t>
            </w:r>
          </w:p>
        </w:tc>
        <w:sdt>
          <w:sdtPr>
            <w:id w:val="281001989"/>
            <w:placeholder>
              <w:docPart w:val="BC2A38AF12AC4179825BC57662DF9121"/>
            </w:placeholder>
            <w:showingPlcHdr/>
          </w:sdtPr>
          <w:sdtEndPr/>
          <w:sdtContent>
            <w:tc>
              <w:tcPr>
                <w:tcW w:w="2346" w:type="pct"/>
              </w:tcPr>
              <w:p w14:paraId="6031505D" w14:textId="78746E46" w:rsidR="00285C82" w:rsidRPr="00480B1F" w:rsidRDefault="009F13AD" w:rsidP="00285C82">
                <w:pPr>
                  <w:pStyle w:val="BodyText"/>
                </w:pPr>
                <w:r w:rsidRPr="00D903E8">
                  <w:rPr>
                    <w:rStyle w:val="PlaceholderText"/>
                  </w:rPr>
                  <w:t>Click here to enter text.</w:t>
                </w:r>
              </w:p>
            </w:tc>
          </w:sdtContent>
        </w:sdt>
      </w:tr>
      <w:tr w:rsidR="00285C82" w:rsidRPr="00480B1F" w14:paraId="26A62035" w14:textId="77777777" w:rsidTr="009C50E4">
        <w:trPr>
          <w:trHeight w:val="270"/>
          <w:jc w:val="center"/>
        </w:trPr>
        <w:tc>
          <w:tcPr>
            <w:tcW w:w="2654" w:type="pct"/>
          </w:tcPr>
          <w:p w14:paraId="0D9FF3BD" w14:textId="77777777" w:rsidR="00285C82" w:rsidRPr="00480B1F" w:rsidRDefault="00285C82" w:rsidP="00285C82">
            <w:pPr>
              <w:pStyle w:val="BodyText"/>
            </w:pPr>
            <w:r w:rsidRPr="00480B1F">
              <w:t>Date (mm/dd/yyyy)</w:t>
            </w:r>
          </w:p>
        </w:tc>
        <w:sdt>
          <w:sdtPr>
            <w:id w:val="-1699621120"/>
            <w:placeholder>
              <w:docPart w:val="C22521DD17F541789BA5D33939CAF54E"/>
            </w:placeholder>
            <w:showingPlcHdr/>
            <w:date>
              <w:dateFormat w:val="M/d/yyyy"/>
              <w:lid w:val="en-US"/>
              <w:storeMappedDataAs w:val="dateTime"/>
              <w:calendar w:val="gregorian"/>
            </w:date>
          </w:sdtPr>
          <w:sdtEndPr/>
          <w:sdtContent>
            <w:tc>
              <w:tcPr>
                <w:tcW w:w="2346" w:type="pct"/>
              </w:tcPr>
              <w:p w14:paraId="4C565275" w14:textId="77777777" w:rsidR="00285C82" w:rsidRPr="00480B1F" w:rsidRDefault="00285C82" w:rsidP="00285C82">
                <w:pPr>
                  <w:pStyle w:val="BodyText"/>
                </w:pPr>
                <w:r w:rsidRPr="00480B1F">
                  <w:t>Click here to enter a date.</w:t>
                </w:r>
              </w:p>
            </w:tc>
          </w:sdtContent>
        </w:sdt>
      </w:tr>
    </w:tbl>
    <w:p w14:paraId="4E2E5297" w14:textId="1E344453" w:rsidR="009C50E4" w:rsidRPr="009C50E4" w:rsidRDefault="009C50E4" w:rsidP="00A52BE9">
      <w:pPr>
        <w:pStyle w:val="TableCaption"/>
      </w:pPr>
    </w:p>
    <w:tbl>
      <w:tblPr>
        <w:tblStyle w:val="LightList-Accent1"/>
        <w:tblW w:w="5000" w:type="pct"/>
        <w:jc w:val="center"/>
        <w:tblLook w:val="04A0" w:firstRow="1" w:lastRow="0" w:firstColumn="1" w:lastColumn="0" w:noHBand="0" w:noVBand="1"/>
      </w:tblPr>
      <w:tblGrid>
        <w:gridCol w:w="9576"/>
      </w:tblGrid>
      <w:tr w:rsidR="00285C82" w:rsidRPr="000E1E9D" w14:paraId="004E187A" w14:textId="77777777" w:rsidTr="009C50E4">
        <w:trPr>
          <w:cnfStyle w:val="100000000000" w:firstRow="1" w:lastRow="0" w:firstColumn="0" w:lastColumn="0" w:oddVBand="0" w:evenVBand="0" w:oddHBand="0"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5000" w:type="pct"/>
            <w:hideMark/>
          </w:tcPr>
          <w:p w14:paraId="622353AE" w14:textId="77777777" w:rsidR="00285C82" w:rsidRPr="000E1E9D" w:rsidRDefault="00285C82" w:rsidP="00285C82">
            <w:pPr>
              <w:pStyle w:val="BodyText"/>
            </w:pPr>
            <w:r w:rsidRPr="000E1E9D">
              <w:br w:type="page"/>
            </w:r>
            <w:r w:rsidRPr="000E1E9D">
              <w:br w:type="page"/>
            </w:r>
            <w:r w:rsidRPr="000E1E9D">
              <w:br w:type="page"/>
            </w:r>
            <w:r w:rsidRPr="009C50E4">
              <w:t>Work Zone Information</w:t>
            </w:r>
          </w:p>
        </w:tc>
      </w:tr>
    </w:tbl>
    <w:tbl>
      <w:tblPr>
        <w:tblStyle w:val="TableGrid"/>
        <w:tblW w:w="5000" w:type="pct"/>
        <w:jc w:val="center"/>
        <w:tblLook w:val="04A0" w:firstRow="1" w:lastRow="0" w:firstColumn="1" w:lastColumn="0" w:noHBand="0" w:noVBand="1"/>
      </w:tblPr>
      <w:tblGrid>
        <w:gridCol w:w="5083"/>
        <w:gridCol w:w="4493"/>
      </w:tblGrid>
      <w:tr w:rsidR="00285C82" w:rsidRPr="00480B1F" w14:paraId="3CAB5234" w14:textId="77777777" w:rsidTr="009C50E4">
        <w:trPr>
          <w:trHeight w:val="286"/>
          <w:jc w:val="center"/>
        </w:trPr>
        <w:tc>
          <w:tcPr>
            <w:tcW w:w="2654" w:type="pct"/>
          </w:tcPr>
          <w:p w14:paraId="4F0DA0C4" w14:textId="77777777" w:rsidR="00285C82" w:rsidRPr="00480B1F" w:rsidRDefault="00285C82" w:rsidP="00285C82">
            <w:pPr>
              <w:pStyle w:val="BodyText"/>
            </w:pPr>
            <w:r w:rsidRPr="00480B1F">
              <w:t>Length of work zone (mi)</w:t>
            </w:r>
          </w:p>
        </w:tc>
        <w:sdt>
          <w:sdtPr>
            <w:id w:val="-203103254"/>
            <w:placeholder>
              <w:docPart w:val="C27A62F2BF1D4D65B9B3A4D15973AD85"/>
            </w:placeholder>
            <w:showingPlcHdr/>
          </w:sdtPr>
          <w:sdtEndPr/>
          <w:sdtContent>
            <w:tc>
              <w:tcPr>
                <w:tcW w:w="2346" w:type="pct"/>
              </w:tcPr>
              <w:p w14:paraId="58DD4BA1" w14:textId="7D0F3228" w:rsidR="00285C82" w:rsidRPr="00480B1F" w:rsidRDefault="009F13AD" w:rsidP="00285C82">
                <w:pPr>
                  <w:pStyle w:val="BodyText"/>
                </w:pPr>
                <w:r w:rsidRPr="00D903E8">
                  <w:rPr>
                    <w:rStyle w:val="PlaceholderText"/>
                  </w:rPr>
                  <w:t>Click here to enter text.</w:t>
                </w:r>
              </w:p>
            </w:tc>
          </w:sdtContent>
        </w:sdt>
      </w:tr>
      <w:tr w:rsidR="00285C82" w:rsidRPr="00480B1F" w14:paraId="4182FD8F" w14:textId="77777777" w:rsidTr="009C50E4">
        <w:trPr>
          <w:trHeight w:val="286"/>
          <w:jc w:val="center"/>
        </w:trPr>
        <w:tc>
          <w:tcPr>
            <w:tcW w:w="2654" w:type="pct"/>
          </w:tcPr>
          <w:p w14:paraId="137D7241" w14:textId="77777777" w:rsidR="00285C82" w:rsidRPr="00480B1F" w:rsidRDefault="00285C82" w:rsidP="00285C82">
            <w:pPr>
              <w:pStyle w:val="BodyText"/>
            </w:pPr>
            <w:r w:rsidRPr="00480B1F">
              <w:t>No. of lanes per direction (before construction)</w:t>
            </w:r>
          </w:p>
        </w:tc>
        <w:sdt>
          <w:sdtPr>
            <w:id w:val="-1243492730"/>
            <w:placeholder>
              <w:docPart w:val="913419B0D165425B8DF384F7F0750063"/>
            </w:placeholder>
            <w:showingPlcHdr/>
          </w:sdtPr>
          <w:sdtEndPr/>
          <w:sdtContent>
            <w:tc>
              <w:tcPr>
                <w:tcW w:w="2346" w:type="pct"/>
              </w:tcPr>
              <w:p w14:paraId="4E94E787" w14:textId="2412D410" w:rsidR="00285C82" w:rsidRPr="00480B1F" w:rsidRDefault="009F13AD" w:rsidP="00285C82">
                <w:pPr>
                  <w:pStyle w:val="BodyText"/>
                </w:pPr>
                <w:r w:rsidRPr="00D903E8">
                  <w:rPr>
                    <w:rStyle w:val="PlaceholderText"/>
                  </w:rPr>
                  <w:t>Click here to enter text.</w:t>
                </w:r>
              </w:p>
            </w:tc>
          </w:sdtContent>
        </w:sdt>
      </w:tr>
      <w:tr w:rsidR="00285C82" w:rsidRPr="00480B1F" w14:paraId="0EAD14BB" w14:textId="77777777" w:rsidTr="009C50E4">
        <w:trPr>
          <w:trHeight w:val="286"/>
          <w:jc w:val="center"/>
        </w:trPr>
        <w:tc>
          <w:tcPr>
            <w:tcW w:w="2654" w:type="pct"/>
          </w:tcPr>
          <w:p w14:paraId="594636C8" w14:textId="77777777" w:rsidR="00285C82" w:rsidRPr="00480B1F" w:rsidRDefault="00285C82" w:rsidP="00285C82">
            <w:pPr>
              <w:pStyle w:val="BodyText"/>
            </w:pPr>
            <w:r w:rsidRPr="00480B1F">
              <w:t>No. of lanes per direction (during construction)</w:t>
            </w:r>
          </w:p>
        </w:tc>
        <w:sdt>
          <w:sdtPr>
            <w:id w:val="-1660695691"/>
            <w:placeholder>
              <w:docPart w:val="9A5F4DB0BB6A4BC9958B4B1172F83C86"/>
            </w:placeholder>
            <w:showingPlcHdr/>
          </w:sdtPr>
          <w:sdtEndPr/>
          <w:sdtContent>
            <w:tc>
              <w:tcPr>
                <w:tcW w:w="2346" w:type="pct"/>
              </w:tcPr>
              <w:p w14:paraId="75B07CB5" w14:textId="60101F66" w:rsidR="00285C82" w:rsidRPr="00480B1F" w:rsidRDefault="009F13AD" w:rsidP="00285C82">
                <w:pPr>
                  <w:pStyle w:val="BodyText"/>
                </w:pPr>
                <w:r w:rsidRPr="00D903E8">
                  <w:rPr>
                    <w:rStyle w:val="PlaceholderText"/>
                  </w:rPr>
                  <w:t>Click here to enter text.</w:t>
                </w:r>
              </w:p>
            </w:tc>
          </w:sdtContent>
        </w:sdt>
      </w:tr>
      <w:tr w:rsidR="00285C82" w:rsidRPr="00480B1F" w14:paraId="10B2CA6C" w14:textId="77777777" w:rsidTr="009C50E4">
        <w:trPr>
          <w:trHeight w:val="286"/>
          <w:jc w:val="center"/>
        </w:trPr>
        <w:tc>
          <w:tcPr>
            <w:tcW w:w="2654" w:type="pct"/>
          </w:tcPr>
          <w:p w14:paraId="21010FD8" w14:textId="77777777" w:rsidR="00285C82" w:rsidRPr="00480B1F" w:rsidRDefault="00285C82" w:rsidP="00285C82">
            <w:pPr>
              <w:pStyle w:val="BodyText"/>
            </w:pPr>
            <w:r w:rsidRPr="00480B1F">
              <w:t>Lane width (ft)</w:t>
            </w:r>
          </w:p>
        </w:tc>
        <w:sdt>
          <w:sdtPr>
            <w:id w:val="1087581820"/>
            <w:placeholder>
              <w:docPart w:val="82B705A88C304ABF980D0D880726E8A9"/>
            </w:placeholder>
            <w:showingPlcHdr/>
          </w:sdtPr>
          <w:sdtEndPr/>
          <w:sdtContent>
            <w:tc>
              <w:tcPr>
                <w:tcW w:w="2346" w:type="pct"/>
              </w:tcPr>
              <w:p w14:paraId="40C99701" w14:textId="4D2D5AF6" w:rsidR="00285C82" w:rsidRPr="00480B1F" w:rsidRDefault="009F13AD" w:rsidP="00285C82">
                <w:pPr>
                  <w:pStyle w:val="BodyText"/>
                </w:pPr>
                <w:r w:rsidRPr="00D903E8">
                  <w:rPr>
                    <w:rStyle w:val="PlaceholderText"/>
                  </w:rPr>
                  <w:t>Click here to enter text.</w:t>
                </w:r>
              </w:p>
            </w:tc>
          </w:sdtContent>
        </w:sdt>
      </w:tr>
      <w:tr w:rsidR="00285C82" w:rsidRPr="00480B1F" w14:paraId="1E01F633" w14:textId="77777777" w:rsidTr="009C50E4">
        <w:trPr>
          <w:trHeight w:val="286"/>
          <w:jc w:val="center"/>
        </w:trPr>
        <w:tc>
          <w:tcPr>
            <w:tcW w:w="2654" w:type="pct"/>
          </w:tcPr>
          <w:p w14:paraId="360C4888" w14:textId="77777777" w:rsidR="00285C82" w:rsidRPr="00480B1F" w:rsidRDefault="00285C82" w:rsidP="00285C82">
            <w:pPr>
              <w:pStyle w:val="BodyText"/>
            </w:pPr>
            <w:r w:rsidRPr="00480B1F">
              <w:t>Shoulder width (ft)</w:t>
            </w:r>
          </w:p>
        </w:tc>
        <w:sdt>
          <w:sdtPr>
            <w:id w:val="350766727"/>
            <w:placeholder>
              <w:docPart w:val="EE19A701BBD84B63A720253E3B87E5FD"/>
            </w:placeholder>
            <w:showingPlcHdr/>
          </w:sdtPr>
          <w:sdtEndPr/>
          <w:sdtContent>
            <w:tc>
              <w:tcPr>
                <w:tcW w:w="2346" w:type="pct"/>
              </w:tcPr>
              <w:p w14:paraId="10476532" w14:textId="76545572" w:rsidR="00285C82" w:rsidRPr="00480B1F" w:rsidRDefault="009F13AD" w:rsidP="00285C82">
                <w:pPr>
                  <w:pStyle w:val="BodyText"/>
                </w:pPr>
                <w:r w:rsidRPr="00D903E8">
                  <w:rPr>
                    <w:rStyle w:val="PlaceholderText"/>
                  </w:rPr>
                  <w:t>Click here to enter text.</w:t>
                </w:r>
              </w:p>
            </w:tc>
          </w:sdtContent>
        </w:sdt>
      </w:tr>
      <w:tr w:rsidR="00285C82" w:rsidRPr="00480B1F" w14:paraId="3F408DBA" w14:textId="77777777" w:rsidTr="009C50E4">
        <w:trPr>
          <w:trHeight w:val="270"/>
          <w:jc w:val="center"/>
        </w:trPr>
        <w:tc>
          <w:tcPr>
            <w:tcW w:w="2654" w:type="pct"/>
          </w:tcPr>
          <w:p w14:paraId="4C4EBD7F" w14:textId="77777777" w:rsidR="00285C82" w:rsidRPr="00480B1F" w:rsidRDefault="00285C82" w:rsidP="00285C82">
            <w:pPr>
              <w:pStyle w:val="BodyText"/>
            </w:pPr>
            <w:r w:rsidRPr="00480B1F">
              <w:t>Work zone speed limit (mph)</w:t>
            </w:r>
          </w:p>
        </w:tc>
        <w:sdt>
          <w:sdtPr>
            <w:id w:val="-900519950"/>
            <w:placeholder>
              <w:docPart w:val="50601EFCA6C6463EA49DD26FA69C7A0C"/>
            </w:placeholder>
            <w:showingPlcHdr/>
          </w:sdtPr>
          <w:sdtEndPr/>
          <w:sdtContent>
            <w:tc>
              <w:tcPr>
                <w:tcW w:w="2346" w:type="pct"/>
              </w:tcPr>
              <w:p w14:paraId="03C8891B" w14:textId="58AFF5BB" w:rsidR="00285C82" w:rsidRPr="00480B1F" w:rsidRDefault="009F13AD" w:rsidP="00285C82">
                <w:pPr>
                  <w:pStyle w:val="BodyText"/>
                </w:pPr>
                <w:r w:rsidRPr="00D903E8">
                  <w:rPr>
                    <w:rStyle w:val="PlaceholderText"/>
                  </w:rPr>
                  <w:t>Click here to enter text.</w:t>
                </w:r>
              </w:p>
            </w:tc>
          </w:sdtContent>
        </w:sdt>
      </w:tr>
      <w:tr w:rsidR="00285C82" w:rsidRPr="00480B1F" w14:paraId="0D835294" w14:textId="77777777" w:rsidTr="009C50E4">
        <w:trPr>
          <w:trHeight w:val="270"/>
          <w:jc w:val="center"/>
        </w:trPr>
        <w:tc>
          <w:tcPr>
            <w:tcW w:w="2654" w:type="pct"/>
          </w:tcPr>
          <w:p w14:paraId="2A89E5E6" w14:textId="77777777" w:rsidR="00285C82" w:rsidRPr="00480B1F" w:rsidRDefault="00285C82" w:rsidP="00285C82">
            <w:pPr>
              <w:pStyle w:val="BodyText"/>
            </w:pPr>
            <w:r w:rsidRPr="00480B1F">
              <w:t>Annual average daily traffic (</w:t>
            </w:r>
            <w:r w:rsidRPr="00F067A7">
              <w:t>AADT</w:t>
            </w:r>
            <w:r w:rsidRPr="00480B1F">
              <w:t>)</w:t>
            </w:r>
          </w:p>
        </w:tc>
        <w:sdt>
          <w:sdtPr>
            <w:id w:val="-1006668108"/>
            <w:placeholder>
              <w:docPart w:val="A87DB5B6BE9142669A483D1C7DD7F024"/>
            </w:placeholder>
            <w:showingPlcHdr/>
          </w:sdtPr>
          <w:sdtEndPr/>
          <w:sdtContent>
            <w:tc>
              <w:tcPr>
                <w:tcW w:w="2346" w:type="pct"/>
              </w:tcPr>
              <w:p w14:paraId="07456D6B" w14:textId="1A4F33CA" w:rsidR="00285C82" w:rsidRPr="00480B1F" w:rsidRDefault="009F13AD" w:rsidP="00285C82">
                <w:pPr>
                  <w:pStyle w:val="BodyText"/>
                </w:pPr>
                <w:r w:rsidRPr="00D903E8">
                  <w:rPr>
                    <w:rStyle w:val="PlaceholderText"/>
                  </w:rPr>
                  <w:t>Click here to enter text.</w:t>
                </w:r>
              </w:p>
            </w:tc>
          </w:sdtContent>
        </w:sdt>
      </w:tr>
      <w:tr w:rsidR="00285C82" w:rsidRPr="00480B1F" w14:paraId="3EBED6D7" w14:textId="77777777" w:rsidTr="009C50E4">
        <w:trPr>
          <w:trHeight w:val="270"/>
          <w:jc w:val="center"/>
        </w:trPr>
        <w:tc>
          <w:tcPr>
            <w:tcW w:w="2654" w:type="pct"/>
          </w:tcPr>
          <w:p w14:paraId="0203ADCB" w14:textId="77777777" w:rsidR="00285C82" w:rsidRPr="00480B1F" w:rsidRDefault="00285C82" w:rsidP="00285C82">
            <w:pPr>
              <w:pStyle w:val="BodyText"/>
            </w:pPr>
            <w:r w:rsidRPr="00480B1F">
              <w:t>Truck volume</w:t>
            </w:r>
          </w:p>
        </w:tc>
        <w:sdt>
          <w:sdtPr>
            <w:id w:val="2067144585"/>
            <w:placeholder>
              <w:docPart w:val="8A1B75FE3357405BB272CE34389EB6BF"/>
            </w:placeholder>
            <w:showingPlcHdr/>
          </w:sdtPr>
          <w:sdtEndPr/>
          <w:sdtContent>
            <w:tc>
              <w:tcPr>
                <w:tcW w:w="2346" w:type="pct"/>
              </w:tcPr>
              <w:p w14:paraId="622EF6CC" w14:textId="130560ED" w:rsidR="00285C82" w:rsidRPr="00480B1F" w:rsidRDefault="009F13AD" w:rsidP="00285C82">
                <w:pPr>
                  <w:pStyle w:val="BodyText"/>
                </w:pPr>
                <w:r w:rsidRPr="00D903E8">
                  <w:rPr>
                    <w:rStyle w:val="PlaceholderText"/>
                  </w:rPr>
                  <w:t>Click here to enter text.</w:t>
                </w:r>
              </w:p>
            </w:tc>
          </w:sdtContent>
        </w:sdt>
      </w:tr>
      <w:tr w:rsidR="00285C82" w:rsidRPr="00480B1F" w14:paraId="6AACE4A7" w14:textId="77777777" w:rsidTr="009C50E4">
        <w:trPr>
          <w:trHeight w:val="270"/>
          <w:jc w:val="center"/>
        </w:trPr>
        <w:tc>
          <w:tcPr>
            <w:tcW w:w="2654" w:type="pct"/>
          </w:tcPr>
          <w:p w14:paraId="3A44C1B5" w14:textId="77777777" w:rsidR="00285C82" w:rsidRPr="00480B1F" w:rsidRDefault="00285C82" w:rsidP="00285C82">
            <w:pPr>
              <w:pStyle w:val="BodyText"/>
            </w:pPr>
            <w:r w:rsidRPr="00480B1F">
              <w:t>Allowable working hours</w:t>
            </w:r>
          </w:p>
        </w:tc>
        <w:sdt>
          <w:sdtPr>
            <w:id w:val="-425569574"/>
            <w:placeholder>
              <w:docPart w:val="2804B843E0964FD48EEA621411CB1AA2"/>
            </w:placeholder>
            <w:showingPlcHdr/>
          </w:sdtPr>
          <w:sdtEndPr/>
          <w:sdtContent>
            <w:tc>
              <w:tcPr>
                <w:tcW w:w="2346" w:type="pct"/>
              </w:tcPr>
              <w:p w14:paraId="7AC82128" w14:textId="60C5A70D" w:rsidR="00285C82" w:rsidRPr="00480B1F" w:rsidRDefault="009F13AD" w:rsidP="00285C82">
                <w:pPr>
                  <w:pStyle w:val="BodyText"/>
                </w:pPr>
                <w:r w:rsidRPr="00D903E8">
                  <w:rPr>
                    <w:rStyle w:val="PlaceholderText"/>
                  </w:rPr>
                  <w:t>Click here to enter text.</w:t>
                </w:r>
              </w:p>
            </w:tc>
          </w:sdtContent>
        </w:sdt>
      </w:tr>
    </w:tbl>
    <w:p w14:paraId="05CCD4E1" w14:textId="77777777" w:rsidR="00285C82" w:rsidRPr="00285C82" w:rsidRDefault="00285C82" w:rsidP="00285C82">
      <w:pPr>
        <w:pStyle w:val="BodyText"/>
      </w:pPr>
    </w:p>
    <w:p w14:paraId="1E0F7908" w14:textId="77777777" w:rsidR="00285C82" w:rsidRDefault="00285C82" w:rsidP="00285C82">
      <w:pPr>
        <w:pStyle w:val="BodyText"/>
      </w:pPr>
      <w:r w:rsidRPr="00285C82">
        <w:br w:type="page"/>
      </w:r>
    </w:p>
    <w:p w14:paraId="52A2F1B6" w14:textId="562DE21E" w:rsidR="00DD7680" w:rsidRPr="00285C82" w:rsidRDefault="00DD7680" w:rsidP="00B37C8B">
      <w:pPr>
        <w:pStyle w:val="TableCaption"/>
      </w:pPr>
    </w:p>
    <w:tbl>
      <w:tblPr>
        <w:tblStyle w:val="LightList-Accent1"/>
        <w:tblW w:w="4979" w:type="pct"/>
        <w:tblBorders>
          <w:insideH w:val="single" w:sz="4" w:space="0" w:color="auto"/>
        </w:tblBorders>
        <w:tblLook w:val="04A0" w:firstRow="1" w:lastRow="0" w:firstColumn="1" w:lastColumn="0" w:noHBand="0" w:noVBand="1"/>
      </w:tblPr>
      <w:tblGrid>
        <w:gridCol w:w="4519"/>
        <w:gridCol w:w="1030"/>
        <w:gridCol w:w="978"/>
        <w:gridCol w:w="963"/>
        <w:gridCol w:w="2046"/>
      </w:tblGrid>
      <w:tr w:rsidR="00DD7680" w:rsidRPr="00DD7680" w14:paraId="69BF6A3C" w14:textId="77777777" w:rsidTr="00DD7680">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501FA9BC" w14:textId="77777777" w:rsidR="00285C82" w:rsidRPr="00DD7680" w:rsidRDefault="00285C82" w:rsidP="00285C82">
            <w:pPr>
              <w:pStyle w:val="BodyText"/>
              <w:rPr>
                <w:color w:val="auto"/>
              </w:rPr>
            </w:pPr>
            <w:r w:rsidRPr="00DD7680">
              <w:rPr>
                <w:color w:val="auto"/>
              </w:rPr>
              <w:t>Public Information and Outreach Strategies</w:t>
            </w:r>
          </w:p>
        </w:tc>
      </w:tr>
      <w:tr w:rsidR="00DD7680" w:rsidRPr="00DD7680" w14:paraId="47188092" w14:textId="77777777" w:rsidTr="00DD7680">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2369" w:type="pct"/>
            <w:shd w:val="clear" w:color="auto" w:fill="auto"/>
          </w:tcPr>
          <w:p w14:paraId="6F5B70F0" w14:textId="77777777" w:rsidR="00285C82" w:rsidRPr="00DD7680" w:rsidRDefault="00285C82" w:rsidP="00285C82">
            <w:pPr>
              <w:pStyle w:val="BodyText"/>
              <w:rPr>
                <w:b w:val="0"/>
                <w:color w:val="auto"/>
              </w:rPr>
            </w:pPr>
            <w:r w:rsidRPr="00DD7680">
              <w:rPr>
                <w:b w:val="0"/>
                <w:color w:val="auto"/>
              </w:rPr>
              <w:t>Question(s)</w:t>
            </w:r>
          </w:p>
        </w:tc>
        <w:tc>
          <w:tcPr>
            <w:tcW w:w="540" w:type="pct"/>
            <w:shd w:val="clear" w:color="auto" w:fill="auto"/>
          </w:tcPr>
          <w:p w14:paraId="22088BAB" w14:textId="77777777" w:rsidR="00285C82" w:rsidRPr="00DD768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D7680">
              <w:rPr>
                <w:b w:val="0"/>
                <w:color w:val="auto"/>
              </w:rPr>
              <w:t>Yes</w:t>
            </w:r>
          </w:p>
        </w:tc>
        <w:tc>
          <w:tcPr>
            <w:tcW w:w="513" w:type="pct"/>
            <w:shd w:val="clear" w:color="auto" w:fill="auto"/>
          </w:tcPr>
          <w:p w14:paraId="3CE2E8ED" w14:textId="77777777" w:rsidR="00285C82" w:rsidRPr="00DD768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D7680">
              <w:rPr>
                <w:b w:val="0"/>
                <w:color w:val="auto"/>
              </w:rPr>
              <w:t>No</w:t>
            </w:r>
          </w:p>
        </w:tc>
        <w:tc>
          <w:tcPr>
            <w:tcW w:w="505" w:type="pct"/>
            <w:shd w:val="clear" w:color="auto" w:fill="auto"/>
          </w:tcPr>
          <w:p w14:paraId="680EA2B6" w14:textId="77777777" w:rsidR="00285C82" w:rsidRPr="00DD768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D7680">
              <w:rPr>
                <w:b w:val="0"/>
                <w:color w:val="auto"/>
              </w:rPr>
              <w:t>N/A</w:t>
            </w:r>
          </w:p>
        </w:tc>
        <w:tc>
          <w:tcPr>
            <w:tcW w:w="1073" w:type="pct"/>
            <w:shd w:val="clear" w:color="auto" w:fill="auto"/>
          </w:tcPr>
          <w:p w14:paraId="14851F6C" w14:textId="77777777" w:rsidR="00285C82" w:rsidRPr="00DD768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D7680">
              <w:rPr>
                <w:b w:val="0"/>
                <w:color w:val="auto"/>
              </w:rPr>
              <w:t>Comments</w:t>
            </w:r>
          </w:p>
          <w:p w14:paraId="52133D03" w14:textId="77777777" w:rsidR="00285C82" w:rsidRPr="00DD768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D7680">
              <w:rPr>
                <w:b w:val="0"/>
                <w:color w:val="auto"/>
              </w:rPr>
              <w:t>(if No, identify action items)</w:t>
            </w:r>
          </w:p>
        </w:tc>
      </w:tr>
      <w:tr w:rsidR="00DD7680" w:rsidRPr="00DD7680" w14:paraId="2F30826C" w14:textId="77777777" w:rsidTr="00DD768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69" w:type="pct"/>
          </w:tcPr>
          <w:p w14:paraId="12092AC6" w14:textId="77777777" w:rsidR="00285C82" w:rsidRPr="00DD7680" w:rsidRDefault="00285C82" w:rsidP="00285C82">
            <w:pPr>
              <w:pStyle w:val="BodyText"/>
              <w:rPr>
                <w:b w:val="0"/>
              </w:rPr>
            </w:pPr>
            <w:r w:rsidRPr="00DD7680">
              <w:rPr>
                <w:b w:val="0"/>
              </w:rPr>
              <w:t>Has the size and nature of a public information and outreach effort for the project been determined?</w:t>
            </w:r>
          </w:p>
        </w:tc>
        <w:tc>
          <w:tcPr>
            <w:tcW w:w="540" w:type="pct"/>
            <w:vAlign w:val="center"/>
          </w:tcPr>
          <w:p w14:paraId="04BA9738"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13" w:type="pct"/>
            <w:vAlign w:val="center"/>
          </w:tcPr>
          <w:p w14:paraId="0547F60C"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05" w:type="pct"/>
            <w:vAlign w:val="center"/>
          </w:tcPr>
          <w:p w14:paraId="34B6CE67"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1089075324"/>
            <w:placeholder>
              <w:docPart w:val="CD0E6D4A8300411696178A76D1152578"/>
            </w:placeholder>
            <w:showingPlcHdr/>
          </w:sdtPr>
          <w:sdtEndPr/>
          <w:sdtContent>
            <w:tc>
              <w:tcPr>
                <w:tcW w:w="1073" w:type="pct"/>
                <w:vAlign w:val="center"/>
              </w:tcPr>
              <w:p w14:paraId="6419070E" w14:textId="4BB26E13" w:rsidR="00285C82" w:rsidRPr="00DD7680" w:rsidRDefault="009F13AD" w:rsidP="00285C82">
                <w:pPr>
                  <w:pStyle w:val="BodyText"/>
                  <w:cnfStyle w:val="000000100000" w:firstRow="0" w:lastRow="0" w:firstColumn="0" w:lastColumn="0" w:oddVBand="0" w:evenVBand="0" w:oddHBand="1" w:evenHBand="0" w:firstRowFirstColumn="0" w:firstRowLastColumn="0" w:lastRowFirstColumn="0" w:lastRowLastColumn="0"/>
                  <w:rPr>
                    <w:b/>
                  </w:rPr>
                </w:pPr>
                <w:r w:rsidRPr="00D903E8">
                  <w:rPr>
                    <w:rStyle w:val="PlaceholderText"/>
                  </w:rPr>
                  <w:t>Click here to enter text.</w:t>
                </w:r>
              </w:p>
            </w:tc>
          </w:sdtContent>
        </w:sdt>
      </w:tr>
      <w:tr w:rsidR="00DD7680" w:rsidRPr="00DD7680" w14:paraId="522A3DDC" w14:textId="77777777" w:rsidTr="00DD7680">
        <w:trPr>
          <w:trHeight w:val="301"/>
        </w:trPr>
        <w:tc>
          <w:tcPr>
            <w:cnfStyle w:val="001000000000" w:firstRow="0" w:lastRow="0" w:firstColumn="1" w:lastColumn="0" w:oddVBand="0" w:evenVBand="0" w:oddHBand="0" w:evenHBand="0" w:firstRowFirstColumn="0" w:firstRowLastColumn="0" w:lastRowFirstColumn="0" w:lastRowLastColumn="0"/>
            <w:tcW w:w="2369" w:type="pct"/>
          </w:tcPr>
          <w:p w14:paraId="73083702" w14:textId="77777777" w:rsidR="00285C82" w:rsidRPr="00DD7680" w:rsidRDefault="00285C82" w:rsidP="00285C82">
            <w:pPr>
              <w:pStyle w:val="BodyText"/>
              <w:rPr>
                <w:b w:val="0"/>
              </w:rPr>
            </w:pPr>
            <w:r w:rsidRPr="00DD7680">
              <w:rPr>
                <w:b w:val="0"/>
              </w:rPr>
              <w:t>Are there different public information and outreach strategies for projects with smaller and shorter duration work zones, as compared to those with bigger and longer duration work zones?</w:t>
            </w:r>
          </w:p>
        </w:tc>
        <w:tc>
          <w:tcPr>
            <w:tcW w:w="540" w:type="pct"/>
            <w:vAlign w:val="center"/>
          </w:tcPr>
          <w:p w14:paraId="1D333666"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13" w:type="pct"/>
            <w:vAlign w:val="center"/>
          </w:tcPr>
          <w:p w14:paraId="50BAA578"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05" w:type="pct"/>
            <w:vAlign w:val="center"/>
          </w:tcPr>
          <w:p w14:paraId="236AD233"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832024472"/>
            <w:placeholder>
              <w:docPart w:val="2EB02FF2C73F4C69A44368D3B5080E8D"/>
            </w:placeholder>
            <w:showingPlcHdr/>
          </w:sdtPr>
          <w:sdtEndPr/>
          <w:sdtContent>
            <w:tc>
              <w:tcPr>
                <w:tcW w:w="1073" w:type="pct"/>
                <w:vAlign w:val="center"/>
              </w:tcPr>
              <w:p w14:paraId="540EADB1" w14:textId="592A3A53" w:rsidR="00285C82" w:rsidRPr="00DD7680"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DD7680" w:rsidRPr="00DD7680" w14:paraId="18759063" w14:textId="77777777" w:rsidTr="00DD768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69" w:type="pct"/>
          </w:tcPr>
          <w:p w14:paraId="3994039A" w14:textId="77777777" w:rsidR="00285C82" w:rsidRPr="00DD7680" w:rsidRDefault="00285C82" w:rsidP="00285C82">
            <w:pPr>
              <w:pStyle w:val="BodyText"/>
              <w:rPr>
                <w:b w:val="0"/>
              </w:rPr>
            </w:pPr>
            <w:r w:rsidRPr="00DD7680">
              <w:rPr>
                <w:b w:val="0"/>
              </w:rPr>
              <w:t>Has a cost-benefit analysis been conducted for the public information and outreach campaign?</w:t>
            </w:r>
          </w:p>
        </w:tc>
        <w:tc>
          <w:tcPr>
            <w:tcW w:w="540" w:type="pct"/>
            <w:vAlign w:val="center"/>
          </w:tcPr>
          <w:p w14:paraId="7E5B0D3F"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13" w:type="pct"/>
            <w:vAlign w:val="center"/>
          </w:tcPr>
          <w:p w14:paraId="06183615"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05" w:type="pct"/>
            <w:vAlign w:val="center"/>
          </w:tcPr>
          <w:p w14:paraId="69DF7168"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314177242"/>
            <w:placeholder>
              <w:docPart w:val="6C4168138C564E2CAFEAA5F4587B64AB"/>
            </w:placeholder>
            <w:showingPlcHdr/>
          </w:sdtPr>
          <w:sdtEndPr/>
          <w:sdtContent>
            <w:tc>
              <w:tcPr>
                <w:tcW w:w="1073" w:type="pct"/>
                <w:vAlign w:val="center"/>
              </w:tcPr>
              <w:p w14:paraId="3C0EA24F" w14:textId="23AFC52A" w:rsidR="00285C82" w:rsidRPr="00DD7680"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DD7680" w:rsidRPr="00DD7680" w14:paraId="7374F603" w14:textId="77777777" w:rsidTr="00DD7680">
        <w:trPr>
          <w:trHeight w:val="682"/>
        </w:trPr>
        <w:tc>
          <w:tcPr>
            <w:cnfStyle w:val="001000000000" w:firstRow="0" w:lastRow="0" w:firstColumn="1" w:lastColumn="0" w:oddVBand="0" w:evenVBand="0" w:oddHBand="0" w:evenHBand="0" w:firstRowFirstColumn="0" w:firstRowLastColumn="0" w:lastRowFirstColumn="0" w:lastRowLastColumn="0"/>
            <w:tcW w:w="2369" w:type="pct"/>
          </w:tcPr>
          <w:p w14:paraId="7130D7B7" w14:textId="77777777" w:rsidR="00285C82" w:rsidRPr="00DD7680" w:rsidRDefault="00285C82" w:rsidP="00285C82">
            <w:pPr>
              <w:pStyle w:val="BodyText"/>
              <w:rPr>
                <w:b w:val="0"/>
              </w:rPr>
            </w:pPr>
            <w:r w:rsidRPr="00DD7680">
              <w:rPr>
                <w:b w:val="0"/>
              </w:rPr>
              <w:t>Have internal resources (e.g., agency personnel, agency owned facilities, equipment) been identified for developing and implementing the public information and outreach campaign?</w:t>
            </w:r>
          </w:p>
        </w:tc>
        <w:tc>
          <w:tcPr>
            <w:tcW w:w="540" w:type="pct"/>
            <w:vAlign w:val="center"/>
          </w:tcPr>
          <w:p w14:paraId="79D078B2"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13" w:type="pct"/>
            <w:vAlign w:val="center"/>
          </w:tcPr>
          <w:p w14:paraId="4DB33030"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05" w:type="pct"/>
            <w:vAlign w:val="center"/>
          </w:tcPr>
          <w:p w14:paraId="6E4C6E16"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589740414"/>
            <w:placeholder>
              <w:docPart w:val="F1FD04C49E3040D9978F34F41D33DE26"/>
            </w:placeholder>
            <w:showingPlcHdr/>
          </w:sdtPr>
          <w:sdtEndPr/>
          <w:sdtContent>
            <w:tc>
              <w:tcPr>
                <w:tcW w:w="1073" w:type="pct"/>
                <w:vAlign w:val="center"/>
              </w:tcPr>
              <w:p w14:paraId="05283B3B" w14:textId="3E5119FC" w:rsidR="00285C82" w:rsidRPr="00DD7680"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DD7680" w:rsidRPr="00DD7680" w14:paraId="68F13A7C" w14:textId="77777777" w:rsidTr="00DD768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69" w:type="pct"/>
          </w:tcPr>
          <w:p w14:paraId="690EB80A" w14:textId="77777777" w:rsidR="00285C82" w:rsidRPr="00DD7680" w:rsidRDefault="00285C82" w:rsidP="00285C82">
            <w:pPr>
              <w:pStyle w:val="BodyText"/>
              <w:rPr>
                <w:b w:val="0"/>
              </w:rPr>
            </w:pPr>
            <w:r w:rsidRPr="00DD7680">
              <w:rPr>
                <w:b w:val="0"/>
              </w:rPr>
              <w:t>Have external resources (e.g., public relations agency) been identified for developing and implementing the public information and outreach campaign?</w:t>
            </w:r>
          </w:p>
        </w:tc>
        <w:tc>
          <w:tcPr>
            <w:tcW w:w="540" w:type="pct"/>
            <w:vAlign w:val="center"/>
          </w:tcPr>
          <w:p w14:paraId="74B747A6"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13" w:type="pct"/>
            <w:vAlign w:val="center"/>
          </w:tcPr>
          <w:p w14:paraId="36449A59"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05" w:type="pct"/>
            <w:vAlign w:val="center"/>
          </w:tcPr>
          <w:p w14:paraId="00E229AB"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229390535"/>
            <w:placeholder>
              <w:docPart w:val="12410A94A9F349BABA7105ACAE77193D"/>
            </w:placeholder>
            <w:showingPlcHdr/>
          </w:sdtPr>
          <w:sdtEndPr/>
          <w:sdtContent>
            <w:tc>
              <w:tcPr>
                <w:tcW w:w="1073" w:type="pct"/>
                <w:vAlign w:val="center"/>
              </w:tcPr>
              <w:p w14:paraId="7F6536B8" w14:textId="19B21EA7" w:rsidR="00285C82" w:rsidRPr="00DD7680"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DD7680" w:rsidRPr="00DD7680" w14:paraId="5897A860" w14:textId="77777777" w:rsidTr="00DD7680">
        <w:trPr>
          <w:trHeight w:val="301"/>
        </w:trPr>
        <w:tc>
          <w:tcPr>
            <w:cnfStyle w:val="001000000000" w:firstRow="0" w:lastRow="0" w:firstColumn="1" w:lastColumn="0" w:oddVBand="0" w:evenVBand="0" w:oddHBand="0" w:evenHBand="0" w:firstRowFirstColumn="0" w:firstRowLastColumn="0" w:lastRowFirstColumn="0" w:lastRowLastColumn="0"/>
            <w:tcW w:w="2369" w:type="pct"/>
          </w:tcPr>
          <w:p w14:paraId="095DA65B" w14:textId="77777777" w:rsidR="00285C82" w:rsidRPr="00DD7680" w:rsidRDefault="00285C82" w:rsidP="00285C82">
            <w:pPr>
              <w:pStyle w:val="BodyText"/>
              <w:rPr>
                <w:b w:val="0"/>
              </w:rPr>
            </w:pPr>
            <w:r w:rsidRPr="00DD7680">
              <w:rPr>
                <w:b w:val="0"/>
              </w:rPr>
              <w:t>Have public information and outreach campaign partners/stakeholders (e.g., State and local agencies, planned special event coordinators) been identified?</w:t>
            </w:r>
          </w:p>
        </w:tc>
        <w:tc>
          <w:tcPr>
            <w:tcW w:w="540" w:type="pct"/>
            <w:vAlign w:val="center"/>
          </w:tcPr>
          <w:p w14:paraId="68C39579"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13" w:type="pct"/>
            <w:vAlign w:val="center"/>
          </w:tcPr>
          <w:p w14:paraId="324A2770"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05" w:type="pct"/>
            <w:vAlign w:val="center"/>
          </w:tcPr>
          <w:p w14:paraId="61D7BD6A"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324337751"/>
            <w:placeholder>
              <w:docPart w:val="1EB152A167D54132B4983E7FC3111BF6"/>
            </w:placeholder>
            <w:showingPlcHdr/>
          </w:sdtPr>
          <w:sdtEndPr/>
          <w:sdtContent>
            <w:tc>
              <w:tcPr>
                <w:tcW w:w="1073" w:type="pct"/>
                <w:vAlign w:val="center"/>
              </w:tcPr>
              <w:p w14:paraId="2C8A8185" w14:textId="21611A44" w:rsidR="00285C82" w:rsidRPr="00DD7680"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DD7680" w:rsidRPr="00DD7680" w14:paraId="6316EFCB" w14:textId="77777777" w:rsidTr="00DD768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69" w:type="pct"/>
          </w:tcPr>
          <w:p w14:paraId="4D235BA4" w14:textId="77777777" w:rsidR="00285C82" w:rsidRPr="00DD7680" w:rsidRDefault="00285C82" w:rsidP="00285C82">
            <w:pPr>
              <w:pStyle w:val="BodyText"/>
              <w:rPr>
                <w:b w:val="0"/>
              </w:rPr>
            </w:pPr>
            <w:r w:rsidRPr="00DD7680">
              <w:rPr>
                <w:b w:val="0"/>
              </w:rPr>
              <w:t>Are there any procedures or protocols related to coordinating with the outreach campaign partners/stakeholders?</w:t>
            </w:r>
          </w:p>
        </w:tc>
        <w:tc>
          <w:tcPr>
            <w:tcW w:w="540" w:type="pct"/>
            <w:vAlign w:val="center"/>
          </w:tcPr>
          <w:p w14:paraId="607F8A94"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13" w:type="pct"/>
            <w:vAlign w:val="center"/>
          </w:tcPr>
          <w:p w14:paraId="17F42E1A"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05" w:type="pct"/>
            <w:vAlign w:val="center"/>
          </w:tcPr>
          <w:p w14:paraId="0D996939"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1750069485"/>
            <w:placeholder>
              <w:docPart w:val="9EE6AD43FEE9492B842A9B3C8796F7FD"/>
            </w:placeholder>
            <w:showingPlcHdr/>
          </w:sdtPr>
          <w:sdtEndPr/>
          <w:sdtContent>
            <w:tc>
              <w:tcPr>
                <w:tcW w:w="1073" w:type="pct"/>
                <w:vAlign w:val="center"/>
              </w:tcPr>
              <w:p w14:paraId="51667803" w14:textId="0F0D9CB3" w:rsidR="00285C82" w:rsidRPr="00DD7680"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DD7680" w:rsidRPr="00DD7680" w14:paraId="7FE89650" w14:textId="77777777" w:rsidTr="00DD7680">
        <w:trPr>
          <w:trHeight w:val="301"/>
        </w:trPr>
        <w:tc>
          <w:tcPr>
            <w:cnfStyle w:val="001000000000" w:firstRow="0" w:lastRow="0" w:firstColumn="1" w:lastColumn="0" w:oddVBand="0" w:evenVBand="0" w:oddHBand="0" w:evenHBand="0" w:firstRowFirstColumn="0" w:firstRowLastColumn="0" w:lastRowFirstColumn="0" w:lastRowLastColumn="0"/>
            <w:tcW w:w="2369" w:type="pct"/>
          </w:tcPr>
          <w:p w14:paraId="01FA1D62" w14:textId="77777777" w:rsidR="00285C82" w:rsidRPr="00DD7680" w:rsidRDefault="00285C82" w:rsidP="00285C82">
            <w:pPr>
              <w:pStyle w:val="BodyText"/>
              <w:rPr>
                <w:b w:val="0"/>
              </w:rPr>
            </w:pPr>
            <w:r w:rsidRPr="00DD7680">
              <w:rPr>
                <w:b w:val="0"/>
              </w:rPr>
              <w:t xml:space="preserve">Has a community task force been established that includes stakeholders likely to be impacted by the work zone (e.g., businesses, residents)? </w:t>
            </w:r>
          </w:p>
        </w:tc>
        <w:tc>
          <w:tcPr>
            <w:tcW w:w="540" w:type="pct"/>
            <w:vAlign w:val="center"/>
          </w:tcPr>
          <w:p w14:paraId="7345FBE2"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13" w:type="pct"/>
            <w:vAlign w:val="center"/>
          </w:tcPr>
          <w:p w14:paraId="5EDD11A7"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05" w:type="pct"/>
            <w:vAlign w:val="center"/>
          </w:tcPr>
          <w:p w14:paraId="61FB0A82"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1963853613"/>
            <w:placeholder>
              <w:docPart w:val="1D75A4D432BA4E9391F2A800BAB6ADD8"/>
            </w:placeholder>
            <w:showingPlcHdr/>
          </w:sdtPr>
          <w:sdtEndPr/>
          <w:sdtContent>
            <w:tc>
              <w:tcPr>
                <w:tcW w:w="1073" w:type="pct"/>
                <w:vAlign w:val="center"/>
              </w:tcPr>
              <w:p w14:paraId="76CF0B12" w14:textId="5101AAD7" w:rsidR="00285C82" w:rsidRPr="00DD7680"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DD7680" w:rsidRPr="00DD7680" w14:paraId="5109258B" w14:textId="77777777" w:rsidTr="00DD768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69" w:type="pct"/>
          </w:tcPr>
          <w:p w14:paraId="18DB871B" w14:textId="77777777" w:rsidR="00285C82" w:rsidRPr="00DD7680" w:rsidRDefault="00285C82" w:rsidP="00285C82">
            <w:pPr>
              <w:pStyle w:val="BodyText"/>
              <w:rPr>
                <w:b w:val="0"/>
              </w:rPr>
            </w:pPr>
            <w:r w:rsidRPr="00DD7680">
              <w:rPr>
                <w:b w:val="0"/>
              </w:rPr>
              <w:t>Have target audiences for the public information and outreach campaign been identified?</w:t>
            </w:r>
          </w:p>
        </w:tc>
        <w:tc>
          <w:tcPr>
            <w:tcW w:w="540" w:type="pct"/>
            <w:vAlign w:val="center"/>
          </w:tcPr>
          <w:p w14:paraId="38DADD04"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13" w:type="pct"/>
            <w:vAlign w:val="center"/>
          </w:tcPr>
          <w:p w14:paraId="3F5DC3DC"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05" w:type="pct"/>
            <w:vAlign w:val="center"/>
          </w:tcPr>
          <w:p w14:paraId="0B2FADDC"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345333794"/>
            <w:placeholder>
              <w:docPart w:val="7930B83F33F749EDB079BE7FF5065C66"/>
            </w:placeholder>
            <w:showingPlcHdr/>
          </w:sdtPr>
          <w:sdtEndPr/>
          <w:sdtContent>
            <w:tc>
              <w:tcPr>
                <w:tcW w:w="1073" w:type="pct"/>
                <w:vAlign w:val="center"/>
              </w:tcPr>
              <w:p w14:paraId="3F2D89B8" w14:textId="31DCF47E" w:rsidR="00285C82" w:rsidRPr="00DD7680"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DD7680" w:rsidRPr="00DD7680" w14:paraId="4B6D4D18" w14:textId="77777777" w:rsidTr="00DD7680">
        <w:trPr>
          <w:trHeight w:val="301"/>
        </w:trPr>
        <w:tc>
          <w:tcPr>
            <w:cnfStyle w:val="001000000000" w:firstRow="0" w:lastRow="0" w:firstColumn="1" w:lastColumn="0" w:oddVBand="0" w:evenVBand="0" w:oddHBand="0" w:evenHBand="0" w:firstRowFirstColumn="0" w:firstRowLastColumn="0" w:lastRowFirstColumn="0" w:lastRowLastColumn="0"/>
            <w:tcW w:w="2369" w:type="pct"/>
          </w:tcPr>
          <w:p w14:paraId="66F22D32" w14:textId="77777777" w:rsidR="00285C82" w:rsidRPr="00DD7680" w:rsidRDefault="00285C82" w:rsidP="00285C82">
            <w:pPr>
              <w:pStyle w:val="BodyText"/>
              <w:rPr>
                <w:b w:val="0"/>
              </w:rPr>
            </w:pPr>
            <w:r w:rsidRPr="00DD7680">
              <w:rPr>
                <w:b w:val="0"/>
              </w:rPr>
              <w:t>Are there different outreach campaign strategies in place to address residents near the work zone who do not speak English?</w:t>
            </w:r>
          </w:p>
        </w:tc>
        <w:tc>
          <w:tcPr>
            <w:tcW w:w="540" w:type="pct"/>
            <w:vAlign w:val="center"/>
          </w:tcPr>
          <w:p w14:paraId="73BCBFFC"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13" w:type="pct"/>
            <w:vAlign w:val="center"/>
          </w:tcPr>
          <w:p w14:paraId="2B1E2B2C"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05" w:type="pct"/>
            <w:vAlign w:val="center"/>
          </w:tcPr>
          <w:p w14:paraId="3F6AFDF1"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25335092"/>
            <w:placeholder>
              <w:docPart w:val="23BEFB03D162467BA65D2636ABA60A35"/>
            </w:placeholder>
            <w:showingPlcHdr/>
          </w:sdtPr>
          <w:sdtEndPr/>
          <w:sdtContent>
            <w:tc>
              <w:tcPr>
                <w:tcW w:w="1073" w:type="pct"/>
                <w:vAlign w:val="center"/>
              </w:tcPr>
              <w:p w14:paraId="069CE0EB" w14:textId="3F914049" w:rsidR="00285C82" w:rsidRPr="00DD7680"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bl>
    <w:p w14:paraId="3B3374A0" w14:textId="77777777" w:rsidR="00D332D8" w:rsidRDefault="00D332D8"/>
    <w:p w14:paraId="400DEEF9" w14:textId="4FA71E0D" w:rsidR="008E0819" w:rsidRDefault="008E0819">
      <w:r>
        <w:br w:type="page"/>
      </w:r>
    </w:p>
    <w:p w14:paraId="71959FEB" w14:textId="39487B0E" w:rsidR="00D332D8" w:rsidRDefault="00D332D8" w:rsidP="00D332D8">
      <w:pPr>
        <w:jc w:val="center"/>
      </w:pPr>
    </w:p>
    <w:tbl>
      <w:tblPr>
        <w:tblStyle w:val="LightList-Accent1"/>
        <w:tblW w:w="4979" w:type="pct"/>
        <w:tblBorders>
          <w:insideH w:val="single" w:sz="4" w:space="0" w:color="auto"/>
        </w:tblBorders>
        <w:tblLook w:val="04A0" w:firstRow="1" w:lastRow="0" w:firstColumn="1" w:lastColumn="0" w:noHBand="0" w:noVBand="1"/>
      </w:tblPr>
      <w:tblGrid>
        <w:gridCol w:w="4519"/>
        <w:gridCol w:w="1030"/>
        <w:gridCol w:w="978"/>
        <w:gridCol w:w="963"/>
        <w:gridCol w:w="2046"/>
      </w:tblGrid>
      <w:tr w:rsidR="00D332D8" w:rsidRPr="00DD7680" w14:paraId="68FB732A" w14:textId="77777777" w:rsidTr="00D332D8">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1424F5EE" w14:textId="2CA59FFA" w:rsidR="00D332D8" w:rsidRPr="00DD7680" w:rsidRDefault="00D332D8" w:rsidP="00D332D8">
            <w:pPr>
              <w:pStyle w:val="BodyText"/>
              <w:rPr>
                <w:color w:val="auto"/>
              </w:rPr>
            </w:pPr>
            <w:r w:rsidRPr="00DD7680">
              <w:rPr>
                <w:color w:val="auto"/>
              </w:rPr>
              <w:t>Public Information and Outreach Strategies</w:t>
            </w:r>
            <w:r w:rsidR="008E0819">
              <w:rPr>
                <w:color w:val="auto"/>
              </w:rPr>
              <w:t xml:space="preserve"> (continued)</w:t>
            </w:r>
          </w:p>
        </w:tc>
      </w:tr>
      <w:tr w:rsidR="00D332D8" w:rsidRPr="00DD7680" w14:paraId="1B636869" w14:textId="77777777" w:rsidTr="00D332D8">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2369" w:type="pct"/>
            <w:shd w:val="clear" w:color="auto" w:fill="auto"/>
          </w:tcPr>
          <w:p w14:paraId="117E0BF2" w14:textId="77777777" w:rsidR="00D332D8" w:rsidRPr="00DD7680" w:rsidRDefault="00D332D8" w:rsidP="00D332D8">
            <w:pPr>
              <w:pStyle w:val="BodyText"/>
              <w:rPr>
                <w:b w:val="0"/>
                <w:color w:val="auto"/>
              </w:rPr>
            </w:pPr>
            <w:r w:rsidRPr="00DD7680">
              <w:rPr>
                <w:b w:val="0"/>
                <w:color w:val="auto"/>
              </w:rPr>
              <w:t>Question(s)</w:t>
            </w:r>
          </w:p>
        </w:tc>
        <w:tc>
          <w:tcPr>
            <w:tcW w:w="540" w:type="pct"/>
            <w:shd w:val="clear" w:color="auto" w:fill="auto"/>
          </w:tcPr>
          <w:p w14:paraId="2B9CF5CB" w14:textId="77777777" w:rsidR="00D332D8" w:rsidRPr="00DD7680" w:rsidRDefault="00D332D8" w:rsidP="00D332D8">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D7680">
              <w:rPr>
                <w:b w:val="0"/>
                <w:color w:val="auto"/>
              </w:rPr>
              <w:t>Yes</w:t>
            </w:r>
          </w:p>
        </w:tc>
        <w:tc>
          <w:tcPr>
            <w:tcW w:w="513" w:type="pct"/>
            <w:shd w:val="clear" w:color="auto" w:fill="auto"/>
          </w:tcPr>
          <w:p w14:paraId="3F8E2D09" w14:textId="77777777" w:rsidR="00D332D8" w:rsidRPr="00DD7680" w:rsidRDefault="00D332D8" w:rsidP="00D332D8">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D7680">
              <w:rPr>
                <w:b w:val="0"/>
                <w:color w:val="auto"/>
              </w:rPr>
              <w:t>No</w:t>
            </w:r>
          </w:p>
        </w:tc>
        <w:tc>
          <w:tcPr>
            <w:tcW w:w="505" w:type="pct"/>
            <w:shd w:val="clear" w:color="auto" w:fill="auto"/>
          </w:tcPr>
          <w:p w14:paraId="4C628644" w14:textId="77777777" w:rsidR="00D332D8" w:rsidRPr="00DD7680" w:rsidRDefault="00D332D8" w:rsidP="00D332D8">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D7680">
              <w:rPr>
                <w:b w:val="0"/>
                <w:color w:val="auto"/>
              </w:rPr>
              <w:t>N/A</w:t>
            </w:r>
          </w:p>
        </w:tc>
        <w:tc>
          <w:tcPr>
            <w:tcW w:w="1073" w:type="pct"/>
            <w:shd w:val="clear" w:color="auto" w:fill="auto"/>
          </w:tcPr>
          <w:p w14:paraId="7AC5A9EE" w14:textId="77777777" w:rsidR="00D332D8" w:rsidRPr="00DD7680" w:rsidRDefault="00D332D8" w:rsidP="00D332D8">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D7680">
              <w:rPr>
                <w:b w:val="0"/>
                <w:color w:val="auto"/>
              </w:rPr>
              <w:t>Comments</w:t>
            </w:r>
          </w:p>
          <w:p w14:paraId="0C14F764" w14:textId="77777777" w:rsidR="00D332D8" w:rsidRPr="00DD7680" w:rsidRDefault="00D332D8" w:rsidP="00D332D8">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D7680">
              <w:rPr>
                <w:b w:val="0"/>
                <w:color w:val="auto"/>
              </w:rPr>
              <w:t>(if No, identify action items)</w:t>
            </w:r>
          </w:p>
        </w:tc>
      </w:tr>
      <w:tr w:rsidR="00DD7680" w:rsidRPr="00DD7680" w14:paraId="4A17E4C4" w14:textId="77777777" w:rsidTr="00D332D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69" w:type="pct"/>
            <w:shd w:val="clear" w:color="auto" w:fill="FFFFFF" w:themeFill="background1"/>
          </w:tcPr>
          <w:p w14:paraId="4FA936A5" w14:textId="77777777" w:rsidR="00285C82" w:rsidRPr="00D332D8" w:rsidRDefault="00285C82" w:rsidP="00285C82">
            <w:pPr>
              <w:pStyle w:val="BodyText"/>
              <w:rPr>
                <w:b w:val="0"/>
              </w:rPr>
            </w:pPr>
            <w:r w:rsidRPr="00D332D8">
              <w:rPr>
                <w:b w:val="0"/>
              </w:rPr>
              <w:t xml:space="preserve">Are there different outreach campaign strategies in place for special demographics (e.g., elderly, children, disabled)? </w:t>
            </w:r>
          </w:p>
          <w:p w14:paraId="29A2421E" w14:textId="77777777" w:rsidR="00480B1F" w:rsidRPr="00D332D8" w:rsidRDefault="00480B1F" w:rsidP="00285C82">
            <w:pPr>
              <w:pStyle w:val="BodyText"/>
              <w:rPr>
                <w:b w:val="0"/>
              </w:rPr>
            </w:pPr>
          </w:p>
        </w:tc>
        <w:tc>
          <w:tcPr>
            <w:tcW w:w="540" w:type="pct"/>
            <w:shd w:val="clear" w:color="auto" w:fill="FFFFFF" w:themeFill="background1"/>
            <w:vAlign w:val="center"/>
          </w:tcPr>
          <w:p w14:paraId="50CF3B22" w14:textId="77777777" w:rsidR="00285C82" w:rsidRPr="00D332D8" w:rsidRDefault="00285C82" w:rsidP="00285C82">
            <w:pPr>
              <w:pStyle w:val="BodyText"/>
              <w:cnfStyle w:val="000000100000" w:firstRow="0" w:lastRow="0" w:firstColumn="0" w:lastColumn="0" w:oddVBand="0" w:evenVBand="0" w:oddHBand="1" w:evenHBand="0" w:firstRowFirstColumn="0" w:firstRowLastColumn="0" w:lastRowFirstColumn="0" w:lastRowLastColumn="0"/>
              <w:rPr>
                <w:b/>
              </w:rPr>
            </w:pPr>
            <w:r w:rsidRPr="00D332D8">
              <w:fldChar w:fldCharType="begin">
                <w:ffData>
                  <w:name w:val="Check1"/>
                  <w:enabled/>
                  <w:calcOnExit w:val="0"/>
                  <w:checkBox>
                    <w:sizeAuto/>
                    <w:default w:val="0"/>
                  </w:checkBox>
                </w:ffData>
              </w:fldChar>
            </w:r>
            <w:r w:rsidRPr="00D332D8">
              <w:instrText xml:space="preserve"> FORMCHECKBOX </w:instrText>
            </w:r>
            <w:r w:rsidR="008778FC">
              <w:fldChar w:fldCharType="separate"/>
            </w:r>
            <w:r w:rsidRPr="00D332D8">
              <w:fldChar w:fldCharType="end"/>
            </w:r>
          </w:p>
        </w:tc>
        <w:tc>
          <w:tcPr>
            <w:tcW w:w="513" w:type="pct"/>
            <w:shd w:val="clear" w:color="auto" w:fill="FFFFFF" w:themeFill="background1"/>
            <w:vAlign w:val="center"/>
          </w:tcPr>
          <w:p w14:paraId="391C7712" w14:textId="77777777" w:rsidR="00285C82" w:rsidRPr="00D332D8" w:rsidRDefault="00285C82" w:rsidP="00285C82">
            <w:pPr>
              <w:pStyle w:val="BodyText"/>
              <w:cnfStyle w:val="000000100000" w:firstRow="0" w:lastRow="0" w:firstColumn="0" w:lastColumn="0" w:oddVBand="0" w:evenVBand="0" w:oddHBand="1" w:evenHBand="0" w:firstRowFirstColumn="0" w:firstRowLastColumn="0" w:lastRowFirstColumn="0" w:lastRowLastColumn="0"/>
              <w:rPr>
                <w:b/>
              </w:rPr>
            </w:pPr>
            <w:r w:rsidRPr="00D332D8">
              <w:fldChar w:fldCharType="begin">
                <w:ffData>
                  <w:name w:val="Check1"/>
                  <w:enabled/>
                  <w:calcOnExit w:val="0"/>
                  <w:checkBox>
                    <w:sizeAuto/>
                    <w:default w:val="0"/>
                  </w:checkBox>
                </w:ffData>
              </w:fldChar>
            </w:r>
            <w:r w:rsidRPr="00D332D8">
              <w:instrText xml:space="preserve"> FORMCHECKBOX </w:instrText>
            </w:r>
            <w:r w:rsidR="008778FC">
              <w:fldChar w:fldCharType="separate"/>
            </w:r>
            <w:r w:rsidRPr="00D332D8">
              <w:fldChar w:fldCharType="end"/>
            </w:r>
          </w:p>
        </w:tc>
        <w:tc>
          <w:tcPr>
            <w:tcW w:w="505" w:type="pct"/>
            <w:shd w:val="clear" w:color="auto" w:fill="FFFFFF" w:themeFill="background1"/>
            <w:vAlign w:val="center"/>
          </w:tcPr>
          <w:p w14:paraId="1410C0B6" w14:textId="77777777" w:rsidR="00285C82" w:rsidRPr="00D332D8" w:rsidRDefault="00285C82" w:rsidP="00285C82">
            <w:pPr>
              <w:pStyle w:val="BodyText"/>
              <w:cnfStyle w:val="000000100000" w:firstRow="0" w:lastRow="0" w:firstColumn="0" w:lastColumn="0" w:oddVBand="0" w:evenVBand="0" w:oddHBand="1" w:evenHBand="0" w:firstRowFirstColumn="0" w:firstRowLastColumn="0" w:lastRowFirstColumn="0" w:lastRowLastColumn="0"/>
              <w:rPr>
                <w:b/>
              </w:rPr>
            </w:pPr>
            <w:r w:rsidRPr="00D332D8">
              <w:fldChar w:fldCharType="begin">
                <w:ffData>
                  <w:name w:val="Check1"/>
                  <w:enabled/>
                  <w:calcOnExit w:val="0"/>
                  <w:checkBox>
                    <w:sizeAuto/>
                    <w:default w:val="0"/>
                  </w:checkBox>
                </w:ffData>
              </w:fldChar>
            </w:r>
            <w:r w:rsidRPr="00D332D8">
              <w:instrText xml:space="preserve"> FORMCHECKBOX </w:instrText>
            </w:r>
            <w:r w:rsidR="008778FC">
              <w:fldChar w:fldCharType="separate"/>
            </w:r>
            <w:r w:rsidRPr="00D332D8">
              <w:fldChar w:fldCharType="end"/>
            </w:r>
          </w:p>
        </w:tc>
        <w:sdt>
          <w:sdtPr>
            <w:id w:val="1554034244"/>
            <w:placeholder>
              <w:docPart w:val="38B81FDA4D7D4EEC819733E67078E519"/>
            </w:placeholder>
            <w:showingPlcHdr/>
          </w:sdtPr>
          <w:sdtEndPr/>
          <w:sdtContent>
            <w:tc>
              <w:tcPr>
                <w:tcW w:w="1073" w:type="pct"/>
                <w:shd w:val="clear" w:color="auto" w:fill="FFFFFF" w:themeFill="background1"/>
                <w:vAlign w:val="center"/>
              </w:tcPr>
              <w:p w14:paraId="61BDD16B" w14:textId="6302FCCC" w:rsidR="00285C82" w:rsidRPr="00D332D8"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DD7680" w:rsidRPr="00DD7680" w14:paraId="4C3F1C6C" w14:textId="77777777" w:rsidTr="00DD7680">
        <w:trPr>
          <w:trHeight w:val="301"/>
        </w:trPr>
        <w:tc>
          <w:tcPr>
            <w:cnfStyle w:val="001000000000" w:firstRow="0" w:lastRow="0" w:firstColumn="1" w:lastColumn="0" w:oddVBand="0" w:evenVBand="0" w:oddHBand="0" w:evenHBand="0" w:firstRowFirstColumn="0" w:firstRowLastColumn="0" w:lastRowFirstColumn="0" w:lastRowLastColumn="0"/>
            <w:tcW w:w="2369" w:type="pct"/>
          </w:tcPr>
          <w:p w14:paraId="11B00674" w14:textId="77777777" w:rsidR="00285C82" w:rsidRPr="00DD7680" w:rsidRDefault="00285C82" w:rsidP="00285C82">
            <w:pPr>
              <w:pStyle w:val="BodyText"/>
              <w:rPr>
                <w:b w:val="0"/>
              </w:rPr>
            </w:pPr>
            <w:r w:rsidRPr="00DD7680">
              <w:rPr>
                <w:b w:val="0"/>
              </w:rPr>
              <w:t>Are the communication strategies tailored to the project context, the message being conveyed, and the funding constraints?</w:t>
            </w:r>
          </w:p>
        </w:tc>
        <w:tc>
          <w:tcPr>
            <w:tcW w:w="540" w:type="pct"/>
            <w:vAlign w:val="center"/>
          </w:tcPr>
          <w:p w14:paraId="28F43C0D"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13" w:type="pct"/>
            <w:vAlign w:val="center"/>
          </w:tcPr>
          <w:p w14:paraId="3CB08322"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05" w:type="pct"/>
            <w:vAlign w:val="center"/>
          </w:tcPr>
          <w:p w14:paraId="5AA382F8"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56475678"/>
            <w:placeholder>
              <w:docPart w:val="117B72BEC075433E9ADCC5CA96C91EBB"/>
            </w:placeholder>
            <w:showingPlcHdr/>
          </w:sdtPr>
          <w:sdtEndPr/>
          <w:sdtContent>
            <w:tc>
              <w:tcPr>
                <w:tcW w:w="1073" w:type="pct"/>
                <w:vAlign w:val="center"/>
              </w:tcPr>
              <w:p w14:paraId="4DE45935" w14:textId="1158C959" w:rsidR="00285C82" w:rsidRPr="00DD7680"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DD7680" w:rsidRPr="00DD7680" w14:paraId="258FE306" w14:textId="77777777" w:rsidTr="00DD768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69" w:type="pct"/>
          </w:tcPr>
          <w:p w14:paraId="2C3230BB" w14:textId="77777777" w:rsidR="00285C82" w:rsidRPr="00DD7680" w:rsidRDefault="00285C82" w:rsidP="00285C82">
            <w:pPr>
              <w:pStyle w:val="BodyText"/>
              <w:rPr>
                <w:b w:val="0"/>
              </w:rPr>
            </w:pPr>
            <w:r w:rsidRPr="00DD7680">
              <w:rPr>
                <w:b w:val="0"/>
              </w:rPr>
              <w:t>Has the communication timing for the outreach campaign been determined?</w:t>
            </w:r>
          </w:p>
        </w:tc>
        <w:tc>
          <w:tcPr>
            <w:tcW w:w="540" w:type="pct"/>
            <w:vAlign w:val="center"/>
          </w:tcPr>
          <w:p w14:paraId="1C843314"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13" w:type="pct"/>
            <w:vAlign w:val="center"/>
          </w:tcPr>
          <w:p w14:paraId="16A84223"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05" w:type="pct"/>
            <w:vAlign w:val="center"/>
          </w:tcPr>
          <w:p w14:paraId="4FFDF136"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1944454436"/>
            <w:placeholder>
              <w:docPart w:val="BFE3E4F06A284ABBA67899247C5BBD6B"/>
            </w:placeholder>
            <w:showingPlcHdr/>
          </w:sdtPr>
          <w:sdtEndPr/>
          <w:sdtContent>
            <w:tc>
              <w:tcPr>
                <w:tcW w:w="1073" w:type="pct"/>
                <w:vAlign w:val="center"/>
              </w:tcPr>
              <w:p w14:paraId="5C1B7CCE" w14:textId="2464A771" w:rsidR="00285C82" w:rsidRPr="00DD7680"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DD7680" w:rsidRPr="00DD7680" w14:paraId="685ECBB1" w14:textId="77777777" w:rsidTr="00DD7680">
        <w:trPr>
          <w:trHeight w:val="301"/>
        </w:trPr>
        <w:tc>
          <w:tcPr>
            <w:cnfStyle w:val="001000000000" w:firstRow="0" w:lastRow="0" w:firstColumn="1" w:lastColumn="0" w:oddVBand="0" w:evenVBand="0" w:oddHBand="0" w:evenHBand="0" w:firstRowFirstColumn="0" w:firstRowLastColumn="0" w:lastRowFirstColumn="0" w:lastRowLastColumn="0"/>
            <w:tcW w:w="2369" w:type="pct"/>
          </w:tcPr>
          <w:p w14:paraId="1C051E25" w14:textId="77777777" w:rsidR="00285C82" w:rsidRPr="00DD7680" w:rsidRDefault="00285C82" w:rsidP="00285C82">
            <w:pPr>
              <w:pStyle w:val="BodyText"/>
              <w:rPr>
                <w:b w:val="0"/>
              </w:rPr>
            </w:pPr>
            <w:r w:rsidRPr="00DD7680">
              <w:rPr>
                <w:b w:val="0"/>
              </w:rPr>
              <w:t>Does the outreach campaign include activities before and after project completion?</w:t>
            </w:r>
          </w:p>
        </w:tc>
        <w:tc>
          <w:tcPr>
            <w:tcW w:w="540" w:type="pct"/>
            <w:vAlign w:val="center"/>
          </w:tcPr>
          <w:p w14:paraId="0B62376E"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13" w:type="pct"/>
            <w:vAlign w:val="center"/>
          </w:tcPr>
          <w:p w14:paraId="51F51D19"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05" w:type="pct"/>
            <w:vAlign w:val="center"/>
          </w:tcPr>
          <w:p w14:paraId="436A3361"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906575187"/>
            <w:placeholder>
              <w:docPart w:val="A77E6A5C3DE84563AD2A3FD08A8CE610"/>
            </w:placeholder>
            <w:showingPlcHdr/>
          </w:sdtPr>
          <w:sdtEndPr/>
          <w:sdtContent>
            <w:tc>
              <w:tcPr>
                <w:tcW w:w="1073" w:type="pct"/>
                <w:vAlign w:val="center"/>
              </w:tcPr>
              <w:p w14:paraId="5C41EE46" w14:textId="7B9F3B1A" w:rsidR="00285C82" w:rsidRPr="00DD7680"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DD7680" w:rsidRPr="00DD7680" w14:paraId="6C0260BD" w14:textId="77777777" w:rsidTr="00DD768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69" w:type="pct"/>
          </w:tcPr>
          <w:p w14:paraId="17B94475" w14:textId="237B2926" w:rsidR="00285C82" w:rsidRPr="00DD7680" w:rsidRDefault="00285C82" w:rsidP="00A62C07">
            <w:pPr>
              <w:pStyle w:val="BodyText"/>
              <w:rPr>
                <w:b w:val="0"/>
              </w:rPr>
            </w:pPr>
            <w:r w:rsidRPr="00DD7680">
              <w:rPr>
                <w:b w:val="0"/>
              </w:rPr>
              <w:t xml:space="preserve">Are there strategies to update or remove the project </w:t>
            </w:r>
            <w:r w:rsidR="00A62C07">
              <w:rPr>
                <w:b w:val="0"/>
              </w:rPr>
              <w:t>W</w:t>
            </w:r>
            <w:r w:rsidRPr="00DD7680">
              <w:rPr>
                <w:b w:val="0"/>
              </w:rPr>
              <w:t>eb</w:t>
            </w:r>
            <w:r w:rsidR="00A62C07">
              <w:rPr>
                <w:b w:val="0"/>
              </w:rPr>
              <w:t xml:space="preserve"> </w:t>
            </w:r>
            <w:r w:rsidRPr="00DD7680">
              <w:rPr>
                <w:b w:val="0"/>
              </w:rPr>
              <w:t>site after the project is completed?</w:t>
            </w:r>
          </w:p>
        </w:tc>
        <w:tc>
          <w:tcPr>
            <w:tcW w:w="540" w:type="pct"/>
            <w:vAlign w:val="center"/>
          </w:tcPr>
          <w:p w14:paraId="3983F959"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13" w:type="pct"/>
            <w:vAlign w:val="center"/>
          </w:tcPr>
          <w:p w14:paraId="170191B1"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05" w:type="pct"/>
            <w:vAlign w:val="center"/>
          </w:tcPr>
          <w:p w14:paraId="323EFC48"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939906837"/>
            <w:placeholder>
              <w:docPart w:val="2ADDA77171D2423E8CA85EEF4FD71F3B"/>
            </w:placeholder>
            <w:showingPlcHdr/>
          </w:sdtPr>
          <w:sdtEndPr/>
          <w:sdtContent>
            <w:tc>
              <w:tcPr>
                <w:tcW w:w="1073" w:type="pct"/>
                <w:vAlign w:val="center"/>
              </w:tcPr>
              <w:p w14:paraId="35612CD9" w14:textId="0D47F2EF" w:rsidR="00285C82" w:rsidRPr="00DD7680"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DD7680" w:rsidRPr="00DD7680" w14:paraId="454746EC" w14:textId="77777777" w:rsidTr="00DD7680">
        <w:trPr>
          <w:trHeight w:val="301"/>
        </w:trPr>
        <w:tc>
          <w:tcPr>
            <w:cnfStyle w:val="001000000000" w:firstRow="0" w:lastRow="0" w:firstColumn="1" w:lastColumn="0" w:oddVBand="0" w:evenVBand="0" w:oddHBand="0" w:evenHBand="0" w:firstRowFirstColumn="0" w:firstRowLastColumn="0" w:lastRowFirstColumn="0" w:lastRowLastColumn="0"/>
            <w:tcW w:w="2369" w:type="pct"/>
          </w:tcPr>
          <w:p w14:paraId="32461FAF" w14:textId="77777777" w:rsidR="00285C82" w:rsidRPr="00DD7680" w:rsidRDefault="00285C82" w:rsidP="00285C82">
            <w:pPr>
              <w:pStyle w:val="BodyText"/>
              <w:rPr>
                <w:b w:val="0"/>
              </w:rPr>
            </w:pPr>
            <w:r w:rsidRPr="00DD7680">
              <w:rPr>
                <w:b w:val="0"/>
              </w:rPr>
              <w:t>Are there strategies to evaluate and improve the effectiveness of public information and outreach campaigns?</w:t>
            </w:r>
          </w:p>
        </w:tc>
        <w:tc>
          <w:tcPr>
            <w:tcW w:w="540" w:type="pct"/>
            <w:vAlign w:val="center"/>
          </w:tcPr>
          <w:p w14:paraId="473A3B24"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13" w:type="pct"/>
            <w:vAlign w:val="center"/>
          </w:tcPr>
          <w:p w14:paraId="1FFBA142"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05" w:type="pct"/>
            <w:vAlign w:val="center"/>
          </w:tcPr>
          <w:p w14:paraId="136617E7"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rPr>
                <w:b/>
              </w:rPr>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1290244494"/>
            <w:placeholder>
              <w:docPart w:val="C314DA169610441DA1263E7BBE8DF28F"/>
            </w:placeholder>
            <w:showingPlcHdr/>
          </w:sdtPr>
          <w:sdtEndPr/>
          <w:sdtContent>
            <w:tc>
              <w:tcPr>
                <w:tcW w:w="1073" w:type="pct"/>
                <w:vAlign w:val="center"/>
              </w:tcPr>
              <w:p w14:paraId="4EAFB1DD" w14:textId="22017557" w:rsidR="00285C82" w:rsidRPr="00DD7680"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bl>
    <w:p w14:paraId="5A78AB31" w14:textId="68F71621" w:rsidR="00DD7680" w:rsidRPr="00DD7680" w:rsidRDefault="00DD7680" w:rsidP="00B37C8B">
      <w:pPr>
        <w:pStyle w:val="TableCaption"/>
      </w:pPr>
    </w:p>
    <w:tbl>
      <w:tblPr>
        <w:tblStyle w:val="LightList-Accent1"/>
        <w:tblW w:w="4991" w:type="pct"/>
        <w:tblBorders>
          <w:bottom w:val="single" w:sz="4" w:space="0" w:color="auto"/>
          <w:insideH w:val="single" w:sz="4" w:space="0" w:color="auto"/>
        </w:tblBorders>
        <w:tblLook w:val="04A0" w:firstRow="1" w:lastRow="0" w:firstColumn="1" w:lastColumn="0" w:noHBand="0" w:noVBand="1"/>
      </w:tblPr>
      <w:tblGrid>
        <w:gridCol w:w="4517"/>
        <w:gridCol w:w="1101"/>
        <w:gridCol w:w="878"/>
        <w:gridCol w:w="721"/>
        <w:gridCol w:w="2342"/>
      </w:tblGrid>
      <w:tr w:rsidR="00DD7680" w:rsidRPr="00DD7680" w14:paraId="271A1A18" w14:textId="77777777" w:rsidTr="00DD7680">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624C605F" w14:textId="77777777" w:rsidR="00285C82" w:rsidRPr="00DD7680" w:rsidRDefault="00285C82" w:rsidP="00285C82">
            <w:pPr>
              <w:pStyle w:val="BodyText"/>
              <w:rPr>
                <w:color w:val="auto"/>
              </w:rPr>
            </w:pPr>
            <w:r w:rsidRPr="00DD7680">
              <w:rPr>
                <w:color w:val="auto"/>
              </w:rPr>
              <w:t>Public Awareness Strategies</w:t>
            </w:r>
          </w:p>
        </w:tc>
      </w:tr>
      <w:tr w:rsidR="00DD7680" w:rsidRPr="00DD7680" w14:paraId="054C5D1D" w14:textId="77777777" w:rsidTr="00DD7680">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2363" w:type="pct"/>
            <w:shd w:val="clear" w:color="auto" w:fill="auto"/>
          </w:tcPr>
          <w:p w14:paraId="2F67CEAE" w14:textId="77777777" w:rsidR="00285C82" w:rsidRPr="00DD7680" w:rsidRDefault="00285C82" w:rsidP="00285C82">
            <w:pPr>
              <w:pStyle w:val="BodyText"/>
              <w:rPr>
                <w:b w:val="0"/>
                <w:color w:val="auto"/>
              </w:rPr>
            </w:pPr>
            <w:r w:rsidRPr="00DD7680">
              <w:rPr>
                <w:b w:val="0"/>
                <w:color w:val="auto"/>
              </w:rPr>
              <w:t>Question(s)</w:t>
            </w:r>
          </w:p>
        </w:tc>
        <w:tc>
          <w:tcPr>
            <w:tcW w:w="576" w:type="pct"/>
            <w:shd w:val="clear" w:color="auto" w:fill="auto"/>
          </w:tcPr>
          <w:p w14:paraId="3C70B962" w14:textId="77777777" w:rsidR="00285C82" w:rsidRPr="00DD768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D7680">
              <w:rPr>
                <w:b w:val="0"/>
                <w:color w:val="auto"/>
              </w:rPr>
              <w:t>Yes</w:t>
            </w:r>
          </w:p>
        </w:tc>
        <w:tc>
          <w:tcPr>
            <w:tcW w:w="459" w:type="pct"/>
            <w:shd w:val="clear" w:color="auto" w:fill="auto"/>
          </w:tcPr>
          <w:p w14:paraId="4B84CC14" w14:textId="77777777" w:rsidR="00285C82" w:rsidRPr="00DD768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D7680">
              <w:rPr>
                <w:b w:val="0"/>
                <w:color w:val="auto"/>
              </w:rPr>
              <w:t>No</w:t>
            </w:r>
          </w:p>
        </w:tc>
        <w:tc>
          <w:tcPr>
            <w:tcW w:w="377" w:type="pct"/>
            <w:shd w:val="clear" w:color="auto" w:fill="auto"/>
          </w:tcPr>
          <w:p w14:paraId="4095EF30" w14:textId="77777777" w:rsidR="00285C82" w:rsidRPr="00DD768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D7680">
              <w:rPr>
                <w:b w:val="0"/>
                <w:color w:val="auto"/>
              </w:rPr>
              <w:t>N/A</w:t>
            </w:r>
          </w:p>
        </w:tc>
        <w:tc>
          <w:tcPr>
            <w:tcW w:w="1225" w:type="pct"/>
            <w:shd w:val="clear" w:color="auto" w:fill="auto"/>
          </w:tcPr>
          <w:p w14:paraId="5305C8B2" w14:textId="77777777" w:rsidR="00285C82" w:rsidRPr="00DD768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D7680">
              <w:rPr>
                <w:b w:val="0"/>
                <w:color w:val="auto"/>
              </w:rPr>
              <w:t>Comments</w:t>
            </w:r>
          </w:p>
          <w:p w14:paraId="1FF140B7" w14:textId="77777777" w:rsidR="00285C82" w:rsidRPr="00DD768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D7680">
              <w:rPr>
                <w:b w:val="0"/>
                <w:color w:val="auto"/>
              </w:rPr>
              <w:t>(if No, identify action items)</w:t>
            </w:r>
          </w:p>
        </w:tc>
      </w:tr>
      <w:tr w:rsidR="00DD7680" w:rsidRPr="00DD7680" w14:paraId="0F73F14E" w14:textId="77777777" w:rsidTr="00DD768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63" w:type="pct"/>
          </w:tcPr>
          <w:p w14:paraId="5D9CD097" w14:textId="77777777" w:rsidR="00285C82" w:rsidRPr="00DD7680" w:rsidRDefault="00285C82" w:rsidP="00285C82">
            <w:pPr>
              <w:pStyle w:val="BodyText"/>
              <w:rPr>
                <w:b w:val="0"/>
              </w:rPr>
            </w:pPr>
            <w:r w:rsidRPr="00DD7680">
              <w:rPr>
                <w:b w:val="0"/>
              </w:rPr>
              <w:t>Are brochures and mailers containing project-related information (e.g., project start date, project schedule, route description, detour description) distributed to motorists, pedestrians, local residents/communities, businesses, and other local public entities?</w:t>
            </w:r>
          </w:p>
        </w:tc>
        <w:tc>
          <w:tcPr>
            <w:tcW w:w="576" w:type="pct"/>
            <w:vAlign w:val="center"/>
          </w:tcPr>
          <w:p w14:paraId="63FB0D64"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459" w:type="pct"/>
            <w:vAlign w:val="center"/>
          </w:tcPr>
          <w:p w14:paraId="313D9BAE"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377" w:type="pct"/>
            <w:vAlign w:val="center"/>
          </w:tcPr>
          <w:p w14:paraId="238A40B3"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962499179"/>
            <w:placeholder>
              <w:docPart w:val="92FC8F847738472CBABFB7DF2BB27359"/>
            </w:placeholder>
            <w:showingPlcHdr/>
          </w:sdtPr>
          <w:sdtEndPr/>
          <w:sdtContent>
            <w:tc>
              <w:tcPr>
                <w:tcW w:w="1225" w:type="pct"/>
                <w:vAlign w:val="center"/>
              </w:tcPr>
              <w:p w14:paraId="09E0C861" w14:textId="235A247B" w:rsidR="00285C82" w:rsidRPr="00DD7680"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DD7680" w:rsidRPr="00DD7680" w14:paraId="47F67845" w14:textId="77777777" w:rsidTr="00DD7680">
        <w:trPr>
          <w:trHeight w:val="301"/>
        </w:trPr>
        <w:tc>
          <w:tcPr>
            <w:cnfStyle w:val="001000000000" w:firstRow="0" w:lastRow="0" w:firstColumn="1" w:lastColumn="0" w:oddVBand="0" w:evenVBand="0" w:oddHBand="0" w:evenHBand="0" w:firstRowFirstColumn="0" w:firstRowLastColumn="0" w:lastRowFirstColumn="0" w:lastRowLastColumn="0"/>
            <w:tcW w:w="2363" w:type="pct"/>
          </w:tcPr>
          <w:p w14:paraId="6DFCFC6C" w14:textId="77777777" w:rsidR="00285C82" w:rsidRPr="00DD7680" w:rsidRDefault="00285C82" w:rsidP="00285C82">
            <w:pPr>
              <w:pStyle w:val="BodyText"/>
              <w:rPr>
                <w:b w:val="0"/>
              </w:rPr>
            </w:pPr>
            <w:r w:rsidRPr="00DD7680">
              <w:rPr>
                <w:b w:val="0"/>
              </w:rPr>
              <w:t>Are press releases/media alerts provided to news media, im</w:t>
            </w:r>
            <w:r w:rsidR="00480B1F" w:rsidRPr="00DD7680">
              <w:rPr>
                <w:b w:val="0"/>
              </w:rPr>
              <w:t xml:space="preserve">pacted businesses, and others? </w:t>
            </w:r>
          </w:p>
        </w:tc>
        <w:tc>
          <w:tcPr>
            <w:tcW w:w="576" w:type="pct"/>
            <w:vAlign w:val="center"/>
          </w:tcPr>
          <w:p w14:paraId="1D6CB931"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459" w:type="pct"/>
            <w:vAlign w:val="center"/>
          </w:tcPr>
          <w:p w14:paraId="6F094D50"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377" w:type="pct"/>
            <w:vAlign w:val="center"/>
          </w:tcPr>
          <w:p w14:paraId="52E7DEF6"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1995021318"/>
            <w:placeholder>
              <w:docPart w:val="EA86DF79A10640F48E96D95B37B1A871"/>
            </w:placeholder>
            <w:showingPlcHdr/>
          </w:sdtPr>
          <w:sdtEndPr/>
          <w:sdtContent>
            <w:tc>
              <w:tcPr>
                <w:tcW w:w="1225" w:type="pct"/>
                <w:vAlign w:val="center"/>
              </w:tcPr>
              <w:p w14:paraId="24616899" w14:textId="6291DC69" w:rsidR="00285C82" w:rsidRPr="00DD7680"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bl>
    <w:p w14:paraId="5570BBDE" w14:textId="77777777" w:rsidR="00D332D8" w:rsidRDefault="00D332D8"/>
    <w:p w14:paraId="60E41474" w14:textId="588167F5" w:rsidR="008E0819" w:rsidRDefault="008E0819">
      <w:pPr>
        <w:spacing w:after="200" w:line="276" w:lineRule="auto"/>
        <w:jc w:val="left"/>
      </w:pPr>
      <w:r>
        <w:br w:type="page"/>
      </w:r>
    </w:p>
    <w:p w14:paraId="6933F38F" w14:textId="77777777" w:rsidR="008E0819" w:rsidRDefault="008E0819" w:rsidP="00870913">
      <w:pPr>
        <w:spacing w:line="276" w:lineRule="auto"/>
        <w:jc w:val="left"/>
      </w:pPr>
    </w:p>
    <w:tbl>
      <w:tblPr>
        <w:tblStyle w:val="LightList-Accent1"/>
        <w:tblW w:w="4991" w:type="pct"/>
        <w:tblBorders>
          <w:bottom w:val="single" w:sz="4" w:space="0" w:color="auto"/>
          <w:insideH w:val="single" w:sz="4" w:space="0" w:color="auto"/>
        </w:tblBorders>
        <w:tblLook w:val="04A0" w:firstRow="1" w:lastRow="0" w:firstColumn="1" w:lastColumn="0" w:noHBand="0" w:noVBand="1"/>
      </w:tblPr>
      <w:tblGrid>
        <w:gridCol w:w="4517"/>
        <w:gridCol w:w="1101"/>
        <w:gridCol w:w="878"/>
        <w:gridCol w:w="721"/>
        <w:gridCol w:w="2342"/>
      </w:tblGrid>
      <w:tr w:rsidR="002C3283" w:rsidRPr="00DD7680" w14:paraId="11EB49E7" w14:textId="77777777" w:rsidTr="00C90E66">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57AFE4D9" w14:textId="79CA81C0" w:rsidR="002C3283" w:rsidRPr="00DD7680" w:rsidRDefault="002C3283" w:rsidP="00C90E66">
            <w:pPr>
              <w:pStyle w:val="BodyText"/>
              <w:rPr>
                <w:color w:val="auto"/>
              </w:rPr>
            </w:pPr>
            <w:r w:rsidRPr="00DD7680">
              <w:rPr>
                <w:color w:val="auto"/>
              </w:rPr>
              <w:t>Public Awareness Strategies</w:t>
            </w:r>
            <w:r w:rsidR="008E0819">
              <w:rPr>
                <w:color w:val="auto"/>
              </w:rPr>
              <w:t xml:space="preserve"> (continued)</w:t>
            </w:r>
          </w:p>
        </w:tc>
      </w:tr>
      <w:tr w:rsidR="002C3283" w:rsidRPr="00DD7680" w14:paraId="2DD9CFC1" w14:textId="77777777" w:rsidTr="00C90E66">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2363" w:type="pct"/>
            <w:shd w:val="clear" w:color="auto" w:fill="auto"/>
          </w:tcPr>
          <w:p w14:paraId="0A7EDA12" w14:textId="77777777" w:rsidR="002C3283" w:rsidRPr="00DD7680" w:rsidRDefault="002C3283" w:rsidP="00C90E66">
            <w:pPr>
              <w:pStyle w:val="BodyText"/>
              <w:rPr>
                <w:b w:val="0"/>
                <w:color w:val="auto"/>
              </w:rPr>
            </w:pPr>
            <w:r w:rsidRPr="00DD7680">
              <w:rPr>
                <w:b w:val="0"/>
                <w:color w:val="auto"/>
              </w:rPr>
              <w:t>Question(s)</w:t>
            </w:r>
          </w:p>
        </w:tc>
        <w:tc>
          <w:tcPr>
            <w:tcW w:w="576" w:type="pct"/>
            <w:shd w:val="clear" w:color="auto" w:fill="auto"/>
          </w:tcPr>
          <w:p w14:paraId="3F808C07" w14:textId="77777777" w:rsidR="002C3283" w:rsidRPr="00DD7680" w:rsidRDefault="002C3283" w:rsidP="00C90E66">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D7680">
              <w:rPr>
                <w:b w:val="0"/>
                <w:color w:val="auto"/>
              </w:rPr>
              <w:t>Yes</w:t>
            </w:r>
          </w:p>
        </w:tc>
        <w:tc>
          <w:tcPr>
            <w:tcW w:w="459" w:type="pct"/>
            <w:shd w:val="clear" w:color="auto" w:fill="auto"/>
          </w:tcPr>
          <w:p w14:paraId="4188B7D1" w14:textId="77777777" w:rsidR="002C3283" w:rsidRPr="00DD7680" w:rsidRDefault="002C3283" w:rsidP="00C90E66">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D7680">
              <w:rPr>
                <w:b w:val="0"/>
                <w:color w:val="auto"/>
              </w:rPr>
              <w:t>No</w:t>
            </w:r>
          </w:p>
        </w:tc>
        <w:tc>
          <w:tcPr>
            <w:tcW w:w="377" w:type="pct"/>
            <w:shd w:val="clear" w:color="auto" w:fill="auto"/>
          </w:tcPr>
          <w:p w14:paraId="3500AD82" w14:textId="77777777" w:rsidR="002C3283" w:rsidRPr="00DD7680" w:rsidRDefault="002C3283" w:rsidP="00C90E66">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D7680">
              <w:rPr>
                <w:b w:val="0"/>
                <w:color w:val="auto"/>
              </w:rPr>
              <w:t>N/A</w:t>
            </w:r>
          </w:p>
        </w:tc>
        <w:tc>
          <w:tcPr>
            <w:tcW w:w="1225" w:type="pct"/>
            <w:shd w:val="clear" w:color="auto" w:fill="auto"/>
          </w:tcPr>
          <w:p w14:paraId="760D333C" w14:textId="77777777" w:rsidR="002C3283" w:rsidRPr="00DD7680" w:rsidRDefault="002C3283" w:rsidP="00C90E66">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D7680">
              <w:rPr>
                <w:b w:val="0"/>
                <w:color w:val="auto"/>
              </w:rPr>
              <w:t>Comments</w:t>
            </w:r>
          </w:p>
          <w:p w14:paraId="73736AEC" w14:textId="77777777" w:rsidR="002C3283" w:rsidRPr="00DD7680" w:rsidRDefault="002C3283" w:rsidP="00C90E66">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D7680">
              <w:rPr>
                <w:b w:val="0"/>
                <w:color w:val="auto"/>
              </w:rPr>
              <w:t>(if No, identify action items)</w:t>
            </w:r>
          </w:p>
        </w:tc>
      </w:tr>
      <w:tr w:rsidR="00DD7680" w:rsidRPr="00DD7680" w14:paraId="32A1083A" w14:textId="77777777" w:rsidTr="00D332D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63" w:type="pct"/>
            <w:shd w:val="clear" w:color="auto" w:fill="FFFFFF" w:themeFill="background1"/>
          </w:tcPr>
          <w:p w14:paraId="1803E7DF" w14:textId="77777777" w:rsidR="00285C82" w:rsidRPr="00D332D8" w:rsidRDefault="00285C82" w:rsidP="00285C82">
            <w:pPr>
              <w:pStyle w:val="BodyText"/>
              <w:rPr>
                <w:b w:val="0"/>
              </w:rPr>
            </w:pPr>
            <w:r w:rsidRPr="00D332D8">
              <w:rPr>
                <w:b w:val="0"/>
              </w:rPr>
              <w:t>Are newsletters containing project-specific information sent to the media, businesses, local residents, and others?</w:t>
            </w:r>
          </w:p>
        </w:tc>
        <w:tc>
          <w:tcPr>
            <w:tcW w:w="576" w:type="pct"/>
            <w:shd w:val="clear" w:color="auto" w:fill="FFFFFF" w:themeFill="background1"/>
            <w:vAlign w:val="center"/>
          </w:tcPr>
          <w:p w14:paraId="68E317CC" w14:textId="77777777" w:rsidR="00285C82" w:rsidRPr="00D332D8"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332D8">
              <w:fldChar w:fldCharType="begin">
                <w:ffData>
                  <w:name w:val="Check1"/>
                  <w:enabled/>
                  <w:calcOnExit w:val="0"/>
                  <w:checkBox>
                    <w:sizeAuto/>
                    <w:default w:val="0"/>
                  </w:checkBox>
                </w:ffData>
              </w:fldChar>
            </w:r>
            <w:r w:rsidRPr="00D332D8">
              <w:instrText xml:space="preserve"> FORMCHECKBOX </w:instrText>
            </w:r>
            <w:r w:rsidR="008778FC">
              <w:fldChar w:fldCharType="separate"/>
            </w:r>
            <w:r w:rsidRPr="00D332D8">
              <w:fldChar w:fldCharType="end"/>
            </w:r>
          </w:p>
        </w:tc>
        <w:tc>
          <w:tcPr>
            <w:tcW w:w="459" w:type="pct"/>
            <w:shd w:val="clear" w:color="auto" w:fill="FFFFFF" w:themeFill="background1"/>
            <w:vAlign w:val="center"/>
          </w:tcPr>
          <w:p w14:paraId="6B14D961" w14:textId="77777777" w:rsidR="00285C82" w:rsidRPr="00D332D8"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332D8">
              <w:fldChar w:fldCharType="begin">
                <w:ffData>
                  <w:name w:val="Check1"/>
                  <w:enabled/>
                  <w:calcOnExit w:val="0"/>
                  <w:checkBox>
                    <w:sizeAuto/>
                    <w:default w:val="0"/>
                  </w:checkBox>
                </w:ffData>
              </w:fldChar>
            </w:r>
            <w:r w:rsidRPr="00D332D8">
              <w:instrText xml:space="preserve"> FORMCHECKBOX </w:instrText>
            </w:r>
            <w:r w:rsidR="008778FC">
              <w:fldChar w:fldCharType="separate"/>
            </w:r>
            <w:r w:rsidRPr="00D332D8">
              <w:fldChar w:fldCharType="end"/>
            </w:r>
          </w:p>
        </w:tc>
        <w:tc>
          <w:tcPr>
            <w:tcW w:w="377" w:type="pct"/>
            <w:shd w:val="clear" w:color="auto" w:fill="FFFFFF" w:themeFill="background1"/>
            <w:vAlign w:val="center"/>
          </w:tcPr>
          <w:p w14:paraId="19E44A23" w14:textId="77777777" w:rsidR="00285C82" w:rsidRPr="00D332D8"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332D8">
              <w:fldChar w:fldCharType="begin">
                <w:ffData>
                  <w:name w:val="Check1"/>
                  <w:enabled/>
                  <w:calcOnExit w:val="0"/>
                  <w:checkBox>
                    <w:sizeAuto/>
                    <w:default w:val="0"/>
                  </w:checkBox>
                </w:ffData>
              </w:fldChar>
            </w:r>
            <w:r w:rsidRPr="00D332D8">
              <w:instrText xml:space="preserve"> FORMCHECKBOX </w:instrText>
            </w:r>
            <w:r w:rsidR="008778FC">
              <w:fldChar w:fldCharType="separate"/>
            </w:r>
            <w:r w:rsidRPr="00D332D8">
              <w:fldChar w:fldCharType="end"/>
            </w:r>
          </w:p>
        </w:tc>
        <w:sdt>
          <w:sdtPr>
            <w:id w:val="115722285"/>
            <w:placeholder>
              <w:docPart w:val="B46BDF54CD9B4273897E384C4C258F2C"/>
            </w:placeholder>
            <w:showingPlcHdr/>
          </w:sdtPr>
          <w:sdtEndPr/>
          <w:sdtContent>
            <w:tc>
              <w:tcPr>
                <w:tcW w:w="1225" w:type="pct"/>
                <w:shd w:val="clear" w:color="auto" w:fill="FFFFFF" w:themeFill="background1"/>
                <w:vAlign w:val="center"/>
              </w:tcPr>
              <w:p w14:paraId="65FCE9C5" w14:textId="6F834273" w:rsidR="00285C82" w:rsidRPr="00D332D8"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DD7680" w:rsidRPr="00DD7680" w14:paraId="204B3E48" w14:textId="77777777" w:rsidTr="00DD7680">
        <w:trPr>
          <w:trHeight w:val="301"/>
        </w:trPr>
        <w:tc>
          <w:tcPr>
            <w:cnfStyle w:val="001000000000" w:firstRow="0" w:lastRow="0" w:firstColumn="1" w:lastColumn="0" w:oddVBand="0" w:evenVBand="0" w:oddHBand="0" w:evenHBand="0" w:firstRowFirstColumn="0" w:firstRowLastColumn="0" w:lastRowFirstColumn="0" w:lastRowLastColumn="0"/>
            <w:tcW w:w="2363" w:type="pct"/>
          </w:tcPr>
          <w:p w14:paraId="66C574DB" w14:textId="77777777" w:rsidR="00285C82" w:rsidRPr="00DD7680" w:rsidRDefault="00285C82" w:rsidP="00285C82">
            <w:pPr>
              <w:pStyle w:val="BodyText"/>
              <w:rPr>
                <w:b w:val="0"/>
              </w:rPr>
            </w:pPr>
            <w:r w:rsidRPr="00DD7680">
              <w:rPr>
                <w:b w:val="0"/>
              </w:rPr>
              <w:t>Are mass media resources used to provide progress updates or information regarding major changes to the work zone configuration and management approach?</w:t>
            </w:r>
          </w:p>
        </w:tc>
        <w:tc>
          <w:tcPr>
            <w:tcW w:w="576" w:type="pct"/>
            <w:vAlign w:val="center"/>
          </w:tcPr>
          <w:p w14:paraId="4020E2F4"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459" w:type="pct"/>
            <w:vAlign w:val="center"/>
          </w:tcPr>
          <w:p w14:paraId="48AF8BF9"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377" w:type="pct"/>
            <w:vAlign w:val="center"/>
          </w:tcPr>
          <w:p w14:paraId="1199A76D"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1259445010"/>
            <w:placeholder>
              <w:docPart w:val="A7D2C36EF3A546CFB728494594D2C258"/>
            </w:placeholder>
            <w:showingPlcHdr/>
          </w:sdtPr>
          <w:sdtEndPr/>
          <w:sdtContent>
            <w:tc>
              <w:tcPr>
                <w:tcW w:w="1225" w:type="pct"/>
                <w:vAlign w:val="center"/>
              </w:tcPr>
              <w:p w14:paraId="4EB8BD84" w14:textId="33E5E96B" w:rsidR="00285C82" w:rsidRPr="00DD7680"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DD7680" w:rsidRPr="00DD7680" w14:paraId="7416FA8E" w14:textId="77777777" w:rsidTr="00DD768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63" w:type="pct"/>
          </w:tcPr>
          <w:p w14:paraId="01A11505" w14:textId="77777777" w:rsidR="00285C82" w:rsidRPr="00DD7680" w:rsidRDefault="00285C82" w:rsidP="00285C82">
            <w:pPr>
              <w:pStyle w:val="BodyText"/>
              <w:rPr>
                <w:b w:val="0"/>
              </w:rPr>
            </w:pPr>
            <w:r w:rsidRPr="00DD7680">
              <w:rPr>
                <w:b w:val="0"/>
              </w:rPr>
              <w:t>Are press kits and business survival kits used (containing tips and tactics for success during work zone construction, business survival videos, and general project information)?</w:t>
            </w:r>
          </w:p>
        </w:tc>
        <w:tc>
          <w:tcPr>
            <w:tcW w:w="576" w:type="pct"/>
            <w:vAlign w:val="center"/>
          </w:tcPr>
          <w:p w14:paraId="1BB01186"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459" w:type="pct"/>
            <w:vAlign w:val="center"/>
          </w:tcPr>
          <w:p w14:paraId="4C9CF7B4"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377" w:type="pct"/>
            <w:vAlign w:val="center"/>
          </w:tcPr>
          <w:p w14:paraId="3CD7984F"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664293500"/>
            <w:placeholder>
              <w:docPart w:val="2D9F0A00E39A46FDBF44C46EFEF95208"/>
            </w:placeholder>
            <w:showingPlcHdr/>
          </w:sdtPr>
          <w:sdtEndPr/>
          <w:sdtContent>
            <w:tc>
              <w:tcPr>
                <w:tcW w:w="1225" w:type="pct"/>
                <w:vAlign w:val="center"/>
              </w:tcPr>
              <w:p w14:paraId="35FADDAD" w14:textId="765020B8" w:rsidR="00285C82" w:rsidRPr="00DD7680"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DD7680" w:rsidRPr="00DD7680" w14:paraId="1066E4E1" w14:textId="77777777" w:rsidTr="00DD7680">
        <w:trPr>
          <w:trHeight w:val="301"/>
        </w:trPr>
        <w:tc>
          <w:tcPr>
            <w:cnfStyle w:val="001000000000" w:firstRow="0" w:lastRow="0" w:firstColumn="1" w:lastColumn="0" w:oddVBand="0" w:evenVBand="0" w:oddHBand="0" w:evenHBand="0" w:firstRowFirstColumn="0" w:firstRowLastColumn="0" w:lastRowFirstColumn="0" w:lastRowLastColumn="0"/>
            <w:tcW w:w="2363" w:type="pct"/>
          </w:tcPr>
          <w:p w14:paraId="30970915" w14:textId="77777777" w:rsidR="00285C82" w:rsidRPr="00DD7680" w:rsidRDefault="00285C82" w:rsidP="00285C82">
            <w:pPr>
              <w:pStyle w:val="BodyText"/>
              <w:rPr>
                <w:b w:val="0"/>
              </w:rPr>
            </w:pPr>
            <w:r w:rsidRPr="00DD7680">
              <w:rPr>
                <w:b w:val="0"/>
              </w:rPr>
              <w:t>Are public service announcements (</w:t>
            </w:r>
            <w:r w:rsidRPr="00F067A7">
              <w:rPr>
                <w:b w:val="0"/>
              </w:rPr>
              <w:t>PSAs</w:t>
            </w:r>
            <w:r w:rsidRPr="00DD7680">
              <w:rPr>
                <w:b w:val="0"/>
              </w:rPr>
              <w:t>) used to support the main messages of a project's communication plan?</w:t>
            </w:r>
          </w:p>
        </w:tc>
        <w:tc>
          <w:tcPr>
            <w:tcW w:w="576" w:type="pct"/>
            <w:vAlign w:val="center"/>
          </w:tcPr>
          <w:p w14:paraId="2D4428E5"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459" w:type="pct"/>
            <w:vAlign w:val="center"/>
          </w:tcPr>
          <w:p w14:paraId="2AE1B0DC"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377" w:type="pct"/>
            <w:vAlign w:val="center"/>
          </w:tcPr>
          <w:p w14:paraId="2F4AAF54"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990792150"/>
            <w:placeholder>
              <w:docPart w:val="1B4FEE91BC6D4DB1876917C40197173E"/>
            </w:placeholder>
            <w:showingPlcHdr/>
          </w:sdtPr>
          <w:sdtEndPr/>
          <w:sdtContent>
            <w:tc>
              <w:tcPr>
                <w:tcW w:w="1225" w:type="pct"/>
                <w:vAlign w:val="center"/>
              </w:tcPr>
              <w:p w14:paraId="5F350753" w14:textId="67DF0FB7" w:rsidR="00285C82" w:rsidRPr="00DD7680"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DD7680" w:rsidRPr="00DD7680" w14:paraId="501155CB" w14:textId="77777777" w:rsidTr="00DD768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63" w:type="pct"/>
          </w:tcPr>
          <w:p w14:paraId="56674A87" w14:textId="77777777" w:rsidR="00285C82" w:rsidRPr="00DD7680" w:rsidRDefault="00285C82" w:rsidP="00285C82">
            <w:pPr>
              <w:pStyle w:val="BodyText"/>
              <w:rPr>
                <w:b w:val="0"/>
              </w:rPr>
            </w:pPr>
            <w:r w:rsidRPr="00F067A7">
              <w:rPr>
                <w:b w:val="0"/>
              </w:rPr>
              <w:t>Is</w:t>
            </w:r>
            <w:r w:rsidRPr="00DD7680">
              <w:rPr>
                <w:b w:val="0"/>
              </w:rPr>
              <w:t xml:space="preserve"> there a public information center at or near the project site that contains materials such as scale model displays, maps, brochures, and videos about the project?</w:t>
            </w:r>
          </w:p>
        </w:tc>
        <w:tc>
          <w:tcPr>
            <w:tcW w:w="576" w:type="pct"/>
            <w:vAlign w:val="center"/>
          </w:tcPr>
          <w:p w14:paraId="53A2FF20"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459" w:type="pct"/>
            <w:vAlign w:val="center"/>
          </w:tcPr>
          <w:p w14:paraId="2F223F8D"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377" w:type="pct"/>
            <w:vAlign w:val="center"/>
          </w:tcPr>
          <w:p w14:paraId="4FECBE4B"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981892377"/>
            <w:placeholder>
              <w:docPart w:val="495FDE29F3B241D98F11011B66B3B4D2"/>
            </w:placeholder>
            <w:showingPlcHdr/>
          </w:sdtPr>
          <w:sdtEndPr/>
          <w:sdtContent>
            <w:tc>
              <w:tcPr>
                <w:tcW w:w="1225" w:type="pct"/>
                <w:vAlign w:val="center"/>
              </w:tcPr>
              <w:p w14:paraId="484D1451" w14:textId="3E5518FC" w:rsidR="00285C82" w:rsidRPr="00DD7680"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DD7680" w:rsidRPr="00DD7680" w14:paraId="33A025FD" w14:textId="77777777" w:rsidTr="00DD7680">
        <w:trPr>
          <w:trHeight w:val="301"/>
        </w:trPr>
        <w:tc>
          <w:tcPr>
            <w:cnfStyle w:val="001000000000" w:firstRow="0" w:lastRow="0" w:firstColumn="1" w:lastColumn="0" w:oddVBand="0" w:evenVBand="0" w:oddHBand="0" w:evenHBand="0" w:firstRowFirstColumn="0" w:firstRowLastColumn="0" w:lastRowFirstColumn="0" w:lastRowLastColumn="0"/>
            <w:tcW w:w="2363" w:type="pct"/>
          </w:tcPr>
          <w:p w14:paraId="44153BF1" w14:textId="77777777" w:rsidR="00285C82" w:rsidRPr="00DD7680" w:rsidRDefault="00285C82" w:rsidP="00285C82">
            <w:pPr>
              <w:pStyle w:val="BodyText"/>
              <w:rPr>
                <w:b w:val="0"/>
              </w:rPr>
            </w:pPr>
            <w:r w:rsidRPr="00F067A7">
              <w:rPr>
                <w:b w:val="0"/>
              </w:rPr>
              <w:t>Is</w:t>
            </w:r>
            <w:r w:rsidRPr="00DD7680">
              <w:rPr>
                <w:b w:val="0"/>
              </w:rPr>
              <w:t xml:space="preserve"> there a traveler information system and an associated toll-free telephone number /hotline established to provide traffic or travel information for the work zone?</w:t>
            </w:r>
          </w:p>
        </w:tc>
        <w:tc>
          <w:tcPr>
            <w:tcW w:w="576" w:type="pct"/>
            <w:vAlign w:val="center"/>
          </w:tcPr>
          <w:p w14:paraId="7DA9554D"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459" w:type="pct"/>
            <w:vAlign w:val="center"/>
          </w:tcPr>
          <w:p w14:paraId="643A797C"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377" w:type="pct"/>
            <w:vAlign w:val="center"/>
          </w:tcPr>
          <w:p w14:paraId="32537678"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1935079258"/>
            <w:placeholder>
              <w:docPart w:val="820845FA105842E4918F64970419729D"/>
            </w:placeholder>
            <w:showingPlcHdr/>
          </w:sdtPr>
          <w:sdtEndPr/>
          <w:sdtContent>
            <w:tc>
              <w:tcPr>
                <w:tcW w:w="1225" w:type="pct"/>
                <w:vAlign w:val="center"/>
              </w:tcPr>
              <w:p w14:paraId="46F4AD10" w14:textId="571BDB87" w:rsidR="00285C82" w:rsidRPr="00DD7680"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DD7680" w:rsidRPr="00DD7680" w14:paraId="41ADBC0C" w14:textId="77777777" w:rsidTr="00DD768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63" w:type="pct"/>
          </w:tcPr>
          <w:p w14:paraId="21DE3952" w14:textId="356383DE" w:rsidR="00285C82" w:rsidRPr="00DD7680" w:rsidRDefault="00285C82" w:rsidP="00A62C07">
            <w:pPr>
              <w:pStyle w:val="BodyText"/>
              <w:rPr>
                <w:b w:val="0"/>
              </w:rPr>
            </w:pPr>
            <w:r w:rsidRPr="00F067A7">
              <w:rPr>
                <w:b w:val="0"/>
              </w:rPr>
              <w:t>Is</w:t>
            </w:r>
            <w:r w:rsidRPr="00DD7680">
              <w:rPr>
                <w:b w:val="0"/>
              </w:rPr>
              <w:t xml:space="preserve"> there a public </w:t>
            </w:r>
            <w:r w:rsidR="00A62C07">
              <w:rPr>
                <w:b w:val="0"/>
              </w:rPr>
              <w:t>W</w:t>
            </w:r>
            <w:r w:rsidRPr="00DD7680">
              <w:rPr>
                <w:b w:val="0"/>
              </w:rPr>
              <w:t>eb</w:t>
            </w:r>
            <w:r w:rsidR="00A62C07">
              <w:rPr>
                <w:b w:val="0"/>
              </w:rPr>
              <w:t xml:space="preserve"> </w:t>
            </w:r>
            <w:r w:rsidRPr="00DD7680">
              <w:rPr>
                <w:b w:val="0"/>
              </w:rPr>
              <w:t>site set up to provide information on traffic, planned closures, and alternate travel routes?</w:t>
            </w:r>
          </w:p>
        </w:tc>
        <w:tc>
          <w:tcPr>
            <w:tcW w:w="576" w:type="pct"/>
            <w:vAlign w:val="center"/>
          </w:tcPr>
          <w:p w14:paraId="6549D388"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459" w:type="pct"/>
            <w:vAlign w:val="center"/>
          </w:tcPr>
          <w:p w14:paraId="5C44F2F4"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377" w:type="pct"/>
            <w:vAlign w:val="center"/>
          </w:tcPr>
          <w:p w14:paraId="5C295FB8"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1405288267"/>
            <w:placeholder>
              <w:docPart w:val="20B88B0EEDE540629F1EF3A07A171F9D"/>
            </w:placeholder>
            <w:showingPlcHdr/>
          </w:sdtPr>
          <w:sdtEndPr/>
          <w:sdtContent>
            <w:tc>
              <w:tcPr>
                <w:tcW w:w="1225" w:type="pct"/>
                <w:vAlign w:val="center"/>
              </w:tcPr>
              <w:p w14:paraId="3A49F0F5" w14:textId="33FD1F69" w:rsidR="00285C82" w:rsidRPr="00DD7680"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DD7680" w:rsidRPr="00DD7680" w14:paraId="4D825374" w14:textId="77777777" w:rsidTr="00DD7680">
        <w:trPr>
          <w:trHeight w:val="301"/>
        </w:trPr>
        <w:tc>
          <w:tcPr>
            <w:cnfStyle w:val="001000000000" w:firstRow="0" w:lastRow="0" w:firstColumn="1" w:lastColumn="0" w:oddVBand="0" w:evenVBand="0" w:oddHBand="0" w:evenHBand="0" w:firstRowFirstColumn="0" w:firstRowLastColumn="0" w:lastRowFirstColumn="0" w:lastRowLastColumn="0"/>
            <w:tcW w:w="2363" w:type="pct"/>
          </w:tcPr>
          <w:p w14:paraId="4113F86B" w14:textId="77777777" w:rsidR="00285C82" w:rsidRPr="00DD7680" w:rsidRDefault="00285C82" w:rsidP="00285C82">
            <w:pPr>
              <w:pStyle w:val="BodyText"/>
              <w:rPr>
                <w:b w:val="0"/>
              </w:rPr>
            </w:pPr>
            <w:r w:rsidRPr="00DD7680">
              <w:rPr>
                <w:b w:val="0"/>
              </w:rPr>
              <w:t xml:space="preserve">Are public meetings/hearings, workshops, and communication events organized? </w:t>
            </w:r>
          </w:p>
        </w:tc>
        <w:tc>
          <w:tcPr>
            <w:tcW w:w="576" w:type="pct"/>
            <w:vAlign w:val="center"/>
          </w:tcPr>
          <w:p w14:paraId="362DF577"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459" w:type="pct"/>
            <w:vAlign w:val="center"/>
          </w:tcPr>
          <w:p w14:paraId="1C2EB2D8"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377" w:type="pct"/>
            <w:vAlign w:val="center"/>
          </w:tcPr>
          <w:p w14:paraId="468FCF6D"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1973630752"/>
            <w:placeholder>
              <w:docPart w:val="7E60EE39DF8C4DC5A97B175EF93E9118"/>
            </w:placeholder>
            <w:showingPlcHdr/>
          </w:sdtPr>
          <w:sdtEndPr/>
          <w:sdtContent>
            <w:tc>
              <w:tcPr>
                <w:tcW w:w="1225" w:type="pct"/>
                <w:vAlign w:val="center"/>
              </w:tcPr>
              <w:p w14:paraId="161562F7" w14:textId="02CD545A" w:rsidR="00285C82" w:rsidRPr="00DD7680"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DD7680" w:rsidRPr="00DD7680" w14:paraId="550F3EB5" w14:textId="77777777" w:rsidTr="000F78D2">
        <w:trPr>
          <w:cnfStyle w:val="000000100000" w:firstRow="0" w:lastRow="0" w:firstColumn="0" w:lastColumn="0" w:oddVBand="0" w:evenVBand="0" w:oddHBand="1" w:evenHBand="0" w:firstRowFirstColumn="0" w:firstRowLastColumn="0" w:lastRowFirstColumn="0" w:lastRowLastColumn="0"/>
          <w:trHeight w:val="1105"/>
        </w:trPr>
        <w:tc>
          <w:tcPr>
            <w:cnfStyle w:val="001000000000" w:firstRow="0" w:lastRow="0" w:firstColumn="1" w:lastColumn="0" w:oddVBand="0" w:evenVBand="0" w:oddHBand="0" w:evenHBand="0" w:firstRowFirstColumn="0" w:firstRowLastColumn="0" w:lastRowFirstColumn="0" w:lastRowLastColumn="0"/>
            <w:tcW w:w="2363" w:type="pct"/>
          </w:tcPr>
          <w:p w14:paraId="1BC86C0C" w14:textId="77777777" w:rsidR="00285C82" w:rsidRPr="00DD7680" w:rsidRDefault="00285C82" w:rsidP="00285C82">
            <w:pPr>
              <w:pStyle w:val="BodyText"/>
              <w:rPr>
                <w:b w:val="0"/>
              </w:rPr>
            </w:pPr>
            <w:r w:rsidRPr="00F067A7">
              <w:rPr>
                <w:b w:val="0"/>
              </w:rPr>
              <w:t>Is</w:t>
            </w:r>
            <w:r w:rsidRPr="00DD7680">
              <w:rPr>
                <w:b w:val="0"/>
              </w:rPr>
              <w:t xml:space="preserve"> there a strategy established for coordinating with community, business, and media groups that are likely to be impacted by the work zone activities? </w:t>
            </w:r>
          </w:p>
        </w:tc>
        <w:tc>
          <w:tcPr>
            <w:tcW w:w="576" w:type="pct"/>
            <w:vAlign w:val="center"/>
          </w:tcPr>
          <w:p w14:paraId="72E5D934"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459" w:type="pct"/>
            <w:vAlign w:val="center"/>
          </w:tcPr>
          <w:p w14:paraId="76CA9FB7"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377" w:type="pct"/>
            <w:vAlign w:val="center"/>
          </w:tcPr>
          <w:p w14:paraId="565E2B30"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803042208"/>
            <w:placeholder>
              <w:docPart w:val="61F9301C873647498030C6D8F4B87F03"/>
            </w:placeholder>
            <w:showingPlcHdr/>
          </w:sdtPr>
          <w:sdtEndPr/>
          <w:sdtContent>
            <w:tc>
              <w:tcPr>
                <w:tcW w:w="1225" w:type="pct"/>
                <w:vAlign w:val="center"/>
              </w:tcPr>
              <w:p w14:paraId="75ABA614" w14:textId="1368A54B" w:rsidR="00285C82" w:rsidRPr="00DD7680"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DD7680" w:rsidRPr="00DD7680" w14:paraId="226FC05A" w14:textId="77777777" w:rsidTr="00DD7680">
        <w:trPr>
          <w:trHeight w:val="301"/>
        </w:trPr>
        <w:tc>
          <w:tcPr>
            <w:cnfStyle w:val="001000000000" w:firstRow="0" w:lastRow="0" w:firstColumn="1" w:lastColumn="0" w:oddVBand="0" w:evenVBand="0" w:oddHBand="0" w:evenHBand="0" w:firstRowFirstColumn="0" w:firstRowLastColumn="0" w:lastRowFirstColumn="0" w:lastRowLastColumn="0"/>
            <w:tcW w:w="2363" w:type="pct"/>
          </w:tcPr>
          <w:p w14:paraId="44E57FE5" w14:textId="77777777" w:rsidR="00285C82" w:rsidRPr="00DD7680" w:rsidRDefault="00285C82" w:rsidP="00285C82">
            <w:pPr>
              <w:pStyle w:val="BodyText"/>
              <w:rPr>
                <w:b w:val="0"/>
              </w:rPr>
            </w:pPr>
            <w:r w:rsidRPr="00DD7680">
              <w:rPr>
                <w:b w:val="0"/>
              </w:rPr>
              <w:t>Are there any strategies established to market existing/new rideshare programs?</w:t>
            </w:r>
          </w:p>
        </w:tc>
        <w:tc>
          <w:tcPr>
            <w:tcW w:w="576" w:type="pct"/>
            <w:vAlign w:val="center"/>
          </w:tcPr>
          <w:p w14:paraId="33683B60"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459" w:type="pct"/>
            <w:vAlign w:val="center"/>
          </w:tcPr>
          <w:p w14:paraId="40BA9AC8"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377" w:type="pct"/>
            <w:vAlign w:val="center"/>
          </w:tcPr>
          <w:p w14:paraId="51D0BA61"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852960088"/>
            <w:placeholder>
              <w:docPart w:val="FCA925470138429488DC24ED9A4A5E5E"/>
            </w:placeholder>
            <w:showingPlcHdr/>
          </w:sdtPr>
          <w:sdtEndPr/>
          <w:sdtContent>
            <w:tc>
              <w:tcPr>
                <w:tcW w:w="1225" w:type="pct"/>
                <w:vAlign w:val="center"/>
              </w:tcPr>
              <w:p w14:paraId="4F8AFF44" w14:textId="464FD6BE" w:rsidR="00285C82" w:rsidRPr="00DD7680"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DD7680" w:rsidRPr="00DD7680" w14:paraId="604B5196" w14:textId="77777777" w:rsidTr="00DD768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63" w:type="pct"/>
          </w:tcPr>
          <w:p w14:paraId="3432FEB5" w14:textId="70FFA72B" w:rsidR="00285C82" w:rsidRPr="00DD7680" w:rsidRDefault="00285C82" w:rsidP="00A62C07">
            <w:pPr>
              <w:pStyle w:val="BodyText"/>
              <w:rPr>
                <w:b w:val="0"/>
              </w:rPr>
            </w:pPr>
            <w:r w:rsidRPr="00DD7680">
              <w:rPr>
                <w:b w:val="0"/>
              </w:rPr>
              <w:t xml:space="preserve">Are videos, slides, presentations, or other </w:t>
            </w:r>
            <w:r w:rsidR="00A62C07">
              <w:rPr>
                <w:b w:val="0"/>
              </w:rPr>
              <w:t>W</w:t>
            </w:r>
            <w:r w:rsidRPr="00DD7680">
              <w:rPr>
                <w:b w:val="0"/>
              </w:rPr>
              <w:t>eb-based mechanisms used to supplement public meetings, public information center displays, or press releases?</w:t>
            </w:r>
          </w:p>
        </w:tc>
        <w:tc>
          <w:tcPr>
            <w:tcW w:w="576" w:type="pct"/>
            <w:vAlign w:val="center"/>
          </w:tcPr>
          <w:p w14:paraId="23624092"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459" w:type="pct"/>
            <w:vAlign w:val="center"/>
          </w:tcPr>
          <w:p w14:paraId="0B53DA37"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377" w:type="pct"/>
            <w:vAlign w:val="center"/>
          </w:tcPr>
          <w:p w14:paraId="2AE713CC"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235090726"/>
            <w:placeholder>
              <w:docPart w:val="82D015FB4CFC453EAC53F3EBC6FFDF13"/>
            </w:placeholder>
            <w:showingPlcHdr/>
          </w:sdtPr>
          <w:sdtEndPr/>
          <w:sdtContent>
            <w:tc>
              <w:tcPr>
                <w:tcW w:w="1225" w:type="pct"/>
                <w:vAlign w:val="center"/>
              </w:tcPr>
              <w:p w14:paraId="7DEF4C34" w14:textId="153A6D9A" w:rsidR="00285C82" w:rsidRPr="00DD7680"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bl>
    <w:p w14:paraId="4485DA82" w14:textId="68E0A93E" w:rsidR="003859F1" w:rsidRPr="00285C82" w:rsidRDefault="003859F1" w:rsidP="00B37C8B">
      <w:pPr>
        <w:pStyle w:val="TableCaption"/>
      </w:pPr>
    </w:p>
    <w:tbl>
      <w:tblPr>
        <w:tblStyle w:val="LightList-Accent1"/>
        <w:tblW w:w="4991" w:type="pct"/>
        <w:tblBorders>
          <w:bottom w:val="single" w:sz="4" w:space="0" w:color="auto"/>
          <w:insideH w:val="single" w:sz="4" w:space="0" w:color="auto"/>
        </w:tblBorders>
        <w:tblLook w:val="04A0" w:firstRow="1" w:lastRow="0" w:firstColumn="1" w:lastColumn="0" w:noHBand="0" w:noVBand="1"/>
      </w:tblPr>
      <w:tblGrid>
        <w:gridCol w:w="4522"/>
        <w:gridCol w:w="1079"/>
        <w:gridCol w:w="988"/>
        <w:gridCol w:w="770"/>
        <w:gridCol w:w="2200"/>
      </w:tblGrid>
      <w:tr w:rsidR="00DD7680" w:rsidRPr="00DD7680" w14:paraId="066B14E1" w14:textId="77777777" w:rsidTr="00DD7680">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5E1C8019" w14:textId="77777777" w:rsidR="00285C82" w:rsidRPr="00DD7680" w:rsidRDefault="00285C82" w:rsidP="00285C82">
            <w:pPr>
              <w:pStyle w:val="BodyText"/>
              <w:rPr>
                <w:color w:val="auto"/>
              </w:rPr>
            </w:pPr>
            <w:r w:rsidRPr="00DD7680">
              <w:rPr>
                <w:color w:val="auto"/>
              </w:rPr>
              <w:t>Motorist Awareness Strategies</w:t>
            </w:r>
          </w:p>
        </w:tc>
      </w:tr>
      <w:tr w:rsidR="00DD7680" w:rsidRPr="00DD7680" w14:paraId="5A1B92EB" w14:textId="77777777" w:rsidTr="00DD7680">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2365" w:type="pct"/>
            <w:shd w:val="clear" w:color="auto" w:fill="auto"/>
          </w:tcPr>
          <w:p w14:paraId="550CAE64" w14:textId="77777777" w:rsidR="00285C82" w:rsidRPr="00DD7680" w:rsidRDefault="00285C82" w:rsidP="00285C82">
            <w:pPr>
              <w:pStyle w:val="BodyText"/>
              <w:rPr>
                <w:b w:val="0"/>
                <w:color w:val="auto"/>
              </w:rPr>
            </w:pPr>
            <w:r w:rsidRPr="00DD7680">
              <w:rPr>
                <w:b w:val="0"/>
                <w:color w:val="auto"/>
              </w:rPr>
              <w:t>Question(s)</w:t>
            </w:r>
          </w:p>
        </w:tc>
        <w:tc>
          <w:tcPr>
            <w:tcW w:w="564" w:type="pct"/>
            <w:shd w:val="clear" w:color="auto" w:fill="auto"/>
          </w:tcPr>
          <w:p w14:paraId="628B0413" w14:textId="77777777" w:rsidR="00285C82" w:rsidRPr="00DD768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D7680">
              <w:rPr>
                <w:b w:val="0"/>
                <w:color w:val="auto"/>
              </w:rPr>
              <w:t>Yes</w:t>
            </w:r>
          </w:p>
        </w:tc>
        <w:tc>
          <w:tcPr>
            <w:tcW w:w="517" w:type="pct"/>
            <w:shd w:val="clear" w:color="auto" w:fill="auto"/>
          </w:tcPr>
          <w:p w14:paraId="0A282D44" w14:textId="77777777" w:rsidR="00285C82" w:rsidRPr="00DD768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D7680">
              <w:rPr>
                <w:b w:val="0"/>
                <w:color w:val="auto"/>
              </w:rPr>
              <w:t>No</w:t>
            </w:r>
          </w:p>
        </w:tc>
        <w:tc>
          <w:tcPr>
            <w:tcW w:w="403" w:type="pct"/>
            <w:shd w:val="clear" w:color="auto" w:fill="auto"/>
          </w:tcPr>
          <w:p w14:paraId="425D2D72" w14:textId="77777777" w:rsidR="00285C82" w:rsidRPr="00DD768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D7680">
              <w:rPr>
                <w:b w:val="0"/>
                <w:color w:val="auto"/>
              </w:rPr>
              <w:t>N/A</w:t>
            </w:r>
          </w:p>
        </w:tc>
        <w:tc>
          <w:tcPr>
            <w:tcW w:w="1151" w:type="pct"/>
            <w:shd w:val="clear" w:color="auto" w:fill="auto"/>
          </w:tcPr>
          <w:p w14:paraId="0BA53A8B" w14:textId="77777777" w:rsidR="00285C82" w:rsidRPr="00DD768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D7680">
              <w:rPr>
                <w:b w:val="0"/>
                <w:color w:val="auto"/>
              </w:rPr>
              <w:t xml:space="preserve">Comments </w:t>
            </w:r>
          </w:p>
          <w:p w14:paraId="5CC3AEF3" w14:textId="77777777" w:rsidR="00285C82" w:rsidRPr="00DD768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D7680">
              <w:rPr>
                <w:b w:val="0"/>
                <w:color w:val="auto"/>
              </w:rPr>
              <w:t>(if No, identify action items)</w:t>
            </w:r>
          </w:p>
        </w:tc>
      </w:tr>
      <w:tr w:rsidR="00DD7680" w:rsidRPr="00DD7680" w14:paraId="4924C860" w14:textId="77777777" w:rsidTr="00DD768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65" w:type="pct"/>
          </w:tcPr>
          <w:p w14:paraId="6EE017C3" w14:textId="77777777" w:rsidR="00285C82" w:rsidRPr="00DD7680" w:rsidRDefault="00285C82" w:rsidP="00285C82">
            <w:pPr>
              <w:pStyle w:val="BodyText"/>
              <w:rPr>
                <w:b w:val="0"/>
              </w:rPr>
            </w:pPr>
            <w:r w:rsidRPr="00F067A7">
              <w:rPr>
                <w:b w:val="0"/>
              </w:rPr>
              <w:t>Is</w:t>
            </w:r>
            <w:r w:rsidRPr="00DD7680">
              <w:rPr>
                <w:b w:val="0"/>
              </w:rPr>
              <w:t xml:space="preserve"> information about the work zone disseminated via the regularly scheduled traffic reports on commercial radio stations?</w:t>
            </w:r>
          </w:p>
        </w:tc>
        <w:tc>
          <w:tcPr>
            <w:tcW w:w="564" w:type="pct"/>
            <w:vAlign w:val="center"/>
          </w:tcPr>
          <w:p w14:paraId="25FC7E3D"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17" w:type="pct"/>
            <w:vAlign w:val="center"/>
          </w:tcPr>
          <w:p w14:paraId="6283C14D"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403" w:type="pct"/>
            <w:vAlign w:val="center"/>
          </w:tcPr>
          <w:p w14:paraId="739B8A53"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379679224"/>
            <w:placeholder>
              <w:docPart w:val="44BE16F8F62B4527BDDEEAF33FA3BEDA"/>
            </w:placeholder>
            <w:showingPlcHdr/>
          </w:sdtPr>
          <w:sdtEndPr/>
          <w:sdtContent>
            <w:tc>
              <w:tcPr>
                <w:tcW w:w="1151" w:type="pct"/>
                <w:vAlign w:val="center"/>
              </w:tcPr>
              <w:p w14:paraId="31168CD0" w14:textId="4FA34186" w:rsidR="00285C82" w:rsidRPr="00DD7680"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DD7680" w:rsidRPr="00DD7680" w14:paraId="610107B7" w14:textId="77777777" w:rsidTr="00DD7680">
        <w:trPr>
          <w:trHeight w:val="301"/>
        </w:trPr>
        <w:tc>
          <w:tcPr>
            <w:cnfStyle w:val="001000000000" w:firstRow="0" w:lastRow="0" w:firstColumn="1" w:lastColumn="0" w:oddVBand="0" w:evenVBand="0" w:oddHBand="0" w:evenHBand="0" w:firstRowFirstColumn="0" w:firstRowLastColumn="0" w:lastRowFirstColumn="0" w:lastRowLastColumn="0"/>
            <w:tcW w:w="2365" w:type="pct"/>
          </w:tcPr>
          <w:p w14:paraId="2327E949" w14:textId="77777777" w:rsidR="00285C82" w:rsidRPr="00DD7680" w:rsidRDefault="00285C82" w:rsidP="00285C82">
            <w:pPr>
              <w:pStyle w:val="BodyText"/>
              <w:rPr>
                <w:b w:val="0"/>
              </w:rPr>
            </w:pPr>
            <w:r w:rsidRPr="00DD7680">
              <w:rPr>
                <w:b w:val="0"/>
              </w:rPr>
              <w:t>Are changeable message signs (</w:t>
            </w:r>
            <w:r w:rsidRPr="00F067A7">
              <w:rPr>
                <w:b w:val="0"/>
              </w:rPr>
              <w:t>CMS</w:t>
            </w:r>
            <w:r w:rsidRPr="00DD7680">
              <w:rPr>
                <w:b w:val="0"/>
              </w:rPr>
              <w:t>) used to notify the road users of work zone related activities (e.g., lane and road closures, incidents, potential work zone hazards)?</w:t>
            </w:r>
          </w:p>
        </w:tc>
        <w:tc>
          <w:tcPr>
            <w:tcW w:w="564" w:type="pct"/>
            <w:vAlign w:val="center"/>
          </w:tcPr>
          <w:p w14:paraId="4D2D6A43"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17" w:type="pct"/>
            <w:vAlign w:val="center"/>
          </w:tcPr>
          <w:p w14:paraId="625276E3"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403" w:type="pct"/>
            <w:vAlign w:val="center"/>
          </w:tcPr>
          <w:p w14:paraId="10A7C78C"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569395369"/>
            <w:placeholder>
              <w:docPart w:val="E7F722F660A6489E85F14AFCA2BBD4F8"/>
            </w:placeholder>
            <w:showingPlcHdr/>
          </w:sdtPr>
          <w:sdtEndPr/>
          <w:sdtContent>
            <w:tc>
              <w:tcPr>
                <w:tcW w:w="1151" w:type="pct"/>
                <w:vAlign w:val="center"/>
              </w:tcPr>
              <w:p w14:paraId="0F9EFA9D" w14:textId="6A76E250" w:rsidR="00285C82" w:rsidRPr="00DD7680"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DD7680" w:rsidRPr="00DD7680" w14:paraId="2142F75C" w14:textId="77777777" w:rsidTr="00DD768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65" w:type="pct"/>
          </w:tcPr>
          <w:p w14:paraId="7F91D789" w14:textId="77777777" w:rsidR="00285C82" w:rsidRPr="00DD7680" w:rsidRDefault="00285C82" w:rsidP="00285C82">
            <w:pPr>
              <w:pStyle w:val="BodyText"/>
              <w:rPr>
                <w:b w:val="0"/>
              </w:rPr>
            </w:pPr>
            <w:r w:rsidRPr="00DD7680">
              <w:rPr>
                <w:b w:val="0"/>
              </w:rPr>
              <w:t>Are variable speed limit signs used to ensure work zone safety by reducing speeding and speed variations?</w:t>
            </w:r>
          </w:p>
        </w:tc>
        <w:tc>
          <w:tcPr>
            <w:tcW w:w="564" w:type="pct"/>
            <w:vAlign w:val="center"/>
          </w:tcPr>
          <w:p w14:paraId="19069DBB"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17" w:type="pct"/>
            <w:vAlign w:val="center"/>
          </w:tcPr>
          <w:p w14:paraId="2DDDC542"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403" w:type="pct"/>
            <w:vAlign w:val="center"/>
          </w:tcPr>
          <w:p w14:paraId="2FE542E7"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533236892"/>
            <w:placeholder>
              <w:docPart w:val="AEE8A603F916484B8479C4104F240601"/>
            </w:placeholder>
            <w:showingPlcHdr/>
          </w:sdtPr>
          <w:sdtEndPr/>
          <w:sdtContent>
            <w:tc>
              <w:tcPr>
                <w:tcW w:w="1151" w:type="pct"/>
                <w:vAlign w:val="center"/>
              </w:tcPr>
              <w:p w14:paraId="09446E2A" w14:textId="4FD01BA8" w:rsidR="00285C82" w:rsidRPr="00DD7680"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DD7680" w:rsidRPr="00DD7680" w14:paraId="1BB7F403" w14:textId="77777777" w:rsidTr="00DD7680">
        <w:trPr>
          <w:trHeight w:val="301"/>
        </w:trPr>
        <w:tc>
          <w:tcPr>
            <w:cnfStyle w:val="001000000000" w:firstRow="0" w:lastRow="0" w:firstColumn="1" w:lastColumn="0" w:oddVBand="0" w:evenVBand="0" w:oddHBand="0" w:evenHBand="0" w:firstRowFirstColumn="0" w:firstRowLastColumn="0" w:lastRowFirstColumn="0" w:lastRowLastColumn="0"/>
            <w:tcW w:w="2365" w:type="pct"/>
          </w:tcPr>
          <w:p w14:paraId="21183D72" w14:textId="77777777" w:rsidR="00285C82" w:rsidRPr="00DD7680" w:rsidRDefault="00285C82" w:rsidP="00285C82">
            <w:pPr>
              <w:pStyle w:val="BodyText"/>
              <w:rPr>
                <w:b w:val="0"/>
              </w:rPr>
            </w:pPr>
            <w:r w:rsidRPr="00F067A7">
              <w:rPr>
                <w:b w:val="0"/>
              </w:rPr>
              <w:t>Is</w:t>
            </w:r>
            <w:r w:rsidRPr="00DD7680">
              <w:rPr>
                <w:b w:val="0"/>
              </w:rPr>
              <w:t xml:space="preserve"> a highway advisory radio (</w:t>
            </w:r>
            <w:r w:rsidRPr="00F067A7">
              <w:rPr>
                <w:b w:val="0"/>
              </w:rPr>
              <w:t>HAR</w:t>
            </w:r>
            <w:r w:rsidRPr="00DD7680">
              <w:rPr>
                <w:b w:val="0"/>
              </w:rPr>
              <w:t>) system used to inform motorists of the radio frequency where information is available?</w:t>
            </w:r>
          </w:p>
        </w:tc>
        <w:tc>
          <w:tcPr>
            <w:tcW w:w="564" w:type="pct"/>
            <w:vAlign w:val="center"/>
          </w:tcPr>
          <w:p w14:paraId="39F9FAA8"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17" w:type="pct"/>
            <w:vAlign w:val="center"/>
          </w:tcPr>
          <w:p w14:paraId="4611DA5E"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403" w:type="pct"/>
            <w:vAlign w:val="center"/>
          </w:tcPr>
          <w:p w14:paraId="35F33219"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1214380971"/>
            <w:placeholder>
              <w:docPart w:val="44934ACF35504BC3B69F79C7DAF2B04F"/>
            </w:placeholder>
            <w:showingPlcHdr/>
          </w:sdtPr>
          <w:sdtEndPr/>
          <w:sdtContent>
            <w:tc>
              <w:tcPr>
                <w:tcW w:w="1151" w:type="pct"/>
                <w:vAlign w:val="center"/>
              </w:tcPr>
              <w:p w14:paraId="4DD5BCC7" w14:textId="1BF8AEA0" w:rsidR="00285C82" w:rsidRPr="00DD7680"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DD7680" w:rsidRPr="00DD7680" w14:paraId="713346FA" w14:textId="77777777" w:rsidTr="00DD768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65" w:type="pct"/>
          </w:tcPr>
          <w:p w14:paraId="7B18E922" w14:textId="133403B2" w:rsidR="00285C82" w:rsidRPr="00DD7680" w:rsidRDefault="00285C82" w:rsidP="00A62C07">
            <w:pPr>
              <w:pStyle w:val="BodyText"/>
              <w:rPr>
                <w:b w:val="0"/>
              </w:rPr>
            </w:pPr>
            <w:r w:rsidRPr="00F067A7">
              <w:rPr>
                <w:b w:val="0"/>
              </w:rPr>
              <w:t>Is</w:t>
            </w:r>
            <w:r w:rsidRPr="00DD7680">
              <w:rPr>
                <w:b w:val="0"/>
              </w:rPr>
              <w:t xml:space="preserve"> there a highway information network/</w:t>
            </w:r>
            <w:r w:rsidR="00A62C07">
              <w:rPr>
                <w:b w:val="0"/>
              </w:rPr>
              <w:t>W</w:t>
            </w:r>
            <w:r w:rsidRPr="00DD7680">
              <w:rPr>
                <w:b w:val="0"/>
              </w:rPr>
              <w:t>eb</w:t>
            </w:r>
            <w:r w:rsidR="00A62C07">
              <w:rPr>
                <w:b w:val="0"/>
              </w:rPr>
              <w:t xml:space="preserve"> </w:t>
            </w:r>
            <w:r w:rsidRPr="00DD7680">
              <w:rPr>
                <w:b w:val="0"/>
              </w:rPr>
              <w:t xml:space="preserve">site established to help stakeholder groups obtain information about specific work zones? </w:t>
            </w:r>
          </w:p>
        </w:tc>
        <w:tc>
          <w:tcPr>
            <w:tcW w:w="564" w:type="pct"/>
            <w:vAlign w:val="center"/>
          </w:tcPr>
          <w:p w14:paraId="05B4B996"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17" w:type="pct"/>
            <w:vAlign w:val="center"/>
          </w:tcPr>
          <w:p w14:paraId="01406944"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403" w:type="pct"/>
            <w:vAlign w:val="center"/>
          </w:tcPr>
          <w:p w14:paraId="1F130AE8"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103743692"/>
            <w:placeholder>
              <w:docPart w:val="3046D36A43F343BC8F28C2343AC84710"/>
            </w:placeholder>
            <w:showingPlcHdr/>
          </w:sdtPr>
          <w:sdtEndPr/>
          <w:sdtContent>
            <w:tc>
              <w:tcPr>
                <w:tcW w:w="1151" w:type="pct"/>
                <w:vAlign w:val="center"/>
              </w:tcPr>
              <w:p w14:paraId="38961869" w14:textId="6A7212D1" w:rsidR="00285C82" w:rsidRPr="00DD7680"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DD7680" w:rsidRPr="00DD7680" w14:paraId="0EA5987C" w14:textId="77777777" w:rsidTr="00DD7680">
        <w:trPr>
          <w:trHeight w:val="301"/>
        </w:trPr>
        <w:tc>
          <w:tcPr>
            <w:cnfStyle w:val="001000000000" w:firstRow="0" w:lastRow="0" w:firstColumn="1" w:lastColumn="0" w:oddVBand="0" w:evenVBand="0" w:oddHBand="0" w:evenHBand="0" w:firstRowFirstColumn="0" w:firstRowLastColumn="0" w:lastRowFirstColumn="0" w:lastRowLastColumn="0"/>
            <w:tcW w:w="2365" w:type="pct"/>
          </w:tcPr>
          <w:p w14:paraId="5736CA46" w14:textId="77777777" w:rsidR="00285C82" w:rsidRPr="00DD7680" w:rsidRDefault="00285C82" w:rsidP="00285C82">
            <w:pPr>
              <w:pStyle w:val="BodyText"/>
              <w:rPr>
                <w:b w:val="0"/>
              </w:rPr>
            </w:pPr>
            <w:r w:rsidRPr="00DD7680">
              <w:rPr>
                <w:b w:val="0"/>
              </w:rPr>
              <w:t>Are 511 traveler information systems in place to provide static or real-time work zone related information?</w:t>
            </w:r>
          </w:p>
        </w:tc>
        <w:tc>
          <w:tcPr>
            <w:tcW w:w="564" w:type="pct"/>
            <w:vAlign w:val="center"/>
          </w:tcPr>
          <w:p w14:paraId="6BFAB72B"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17" w:type="pct"/>
            <w:vAlign w:val="center"/>
          </w:tcPr>
          <w:p w14:paraId="0C51E15D"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403" w:type="pct"/>
            <w:vAlign w:val="center"/>
          </w:tcPr>
          <w:p w14:paraId="3C3F6043"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1478603554"/>
            <w:placeholder>
              <w:docPart w:val="1C9C6EFA460647C7BFE56AFE52B23F55"/>
            </w:placeholder>
            <w:showingPlcHdr/>
          </w:sdtPr>
          <w:sdtEndPr/>
          <w:sdtContent>
            <w:tc>
              <w:tcPr>
                <w:tcW w:w="1151" w:type="pct"/>
                <w:vAlign w:val="center"/>
              </w:tcPr>
              <w:p w14:paraId="665CBC02" w14:textId="21868ECC" w:rsidR="00285C82" w:rsidRPr="00DD7680"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DD7680" w:rsidRPr="00DD7680" w14:paraId="1DDAD312" w14:textId="77777777" w:rsidTr="00DD768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65" w:type="pct"/>
          </w:tcPr>
          <w:p w14:paraId="01D774EA" w14:textId="77777777" w:rsidR="00285C82" w:rsidRPr="00DD7680" w:rsidRDefault="00285C82" w:rsidP="00285C82">
            <w:pPr>
              <w:pStyle w:val="BodyText"/>
              <w:rPr>
                <w:b w:val="0"/>
              </w:rPr>
            </w:pPr>
            <w:r w:rsidRPr="00F067A7">
              <w:rPr>
                <w:b w:val="0"/>
              </w:rPr>
              <w:t>Is</w:t>
            </w:r>
            <w:r w:rsidRPr="00DD7680">
              <w:rPr>
                <w:b w:val="0"/>
              </w:rPr>
              <w:t xml:space="preserve"> there a strategy for coordinating with the freight community (e.g., trucking companies) to identify and disseminate work zone information to these stakeholders?</w:t>
            </w:r>
          </w:p>
        </w:tc>
        <w:tc>
          <w:tcPr>
            <w:tcW w:w="564" w:type="pct"/>
            <w:vAlign w:val="center"/>
          </w:tcPr>
          <w:p w14:paraId="41ACDA66"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17" w:type="pct"/>
            <w:vAlign w:val="center"/>
          </w:tcPr>
          <w:p w14:paraId="1F434709"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403" w:type="pct"/>
            <w:vAlign w:val="center"/>
          </w:tcPr>
          <w:p w14:paraId="7308F5CA" w14:textId="77777777" w:rsidR="00285C82" w:rsidRPr="00DD768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2107492627"/>
            <w:placeholder>
              <w:docPart w:val="FF055C81C4C345299B4DF016DB8639FB"/>
            </w:placeholder>
            <w:showingPlcHdr/>
          </w:sdtPr>
          <w:sdtEndPr/>
          <w:sdtContent>
            <w:tc>
              <w:tcPr>
                <w:tcW w:w="1151" w:type="pct"/>
                <w:vAlign w:val="center"/>
              </w:tcPr>
              <w:p w14:paraId="39CA3833" w14:textId="3AEF0CA8" w:rsidR="00285C82" w:rsidRPr="00DD7680" w:rsidRDefault="009F13AD"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DD7680" w:rsidRPr="00DD7680" w14:paraId="06EFA0D6" w14:textId="77777777" w:rsidTr="00DD7680">
        <w:trPr>
          <w:trHeight w:val="301"/>
        </w:trPr>
        <w:tc>
          <w:tcPr>
            <w:cnfStyle w:val="001000000000" w:firstRow="0" w:lastRow="0" w:firstColumn="1" w:lastColumn="0" w:oddVBand="0" w:evenVBand="0" w:oddHBand="0" w:evenHBand="0" w:firstRowFirstColumn="0" w:firstRowLastColumn="0" w:lastRowFirstColumn="0" w:lastRowLastColumn="0"/>
            <w:tcW w:w="2365" w:type="pct"/>
          </w:tcPr>
          <w:p w14:paraId="6EE02B82" w14:textId="77777777" w:rsidR="00285C82" w:rsidRPr="00DD7680" w:rsidRDefault="00285C82" w:rsidP="00285C82">
            <w:pPr>
              <w:pStyle w:val="BodyText"/>
              <w:rPr>
                <w:b w:val="0"/>
              </w:rPr>
            </w:pPr>
            <w:r w:rsidRPr="00DD7680">
              <w:rPr>
                <w:b w:val="0"/>
              </w:rPr>
              <w:t>Are there transportation management centers (</w:t>
            </w:r>
            <w:r w:rsidRPr="00F067A7">
              <w:rPr>
                <w:b w:val="0"/>
              </w:rPr>
              <w:t>TMCs</w:t>
            </w:r>
            <w:r w:rsidRPr="00DD7680">
              <w:rPr>
                <w:b w:val="0"/>
              </w:rPr>
              <w:t>) established for coordinating and managing road user information dissemination activities?</w:t>
            </w:r>
          </w:p>
        </w:tc>
        <w:tc>
          <w:tcPr>
            <w:tcW w:w="564" w:type="pct"/>
            <w:vAlign w:val="center"/>
          </w:tcPr>
          <w:p w14:paraId="28F20F7E"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517" w:type="pct"/>
            <w:vAlign w:val="center"/>
          </w:tcPr>
          <w:p w14:paraId="69491296"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tc>
          <w:tcPr>
            <w:tcW w:w="403" w:type="pct"/>
            <w:vAlign w:val="center"/>
          </w:tcPr>
          <w:p w14:paraId="335AFF13" w14:textId="77777777" w:rsidR="00285C82" w:rsidRPr="00DD7680"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7680">
              <w:fldChar w:fldCharType="begin">
                <w:ffData>
                  <w:name w:val="Check1"/>
                  <w:enabled/>
                  <w:calcOnExit w:val="0"/>
                  <w:checkBox>
                    <w:sizeAuto/>
                    <w:default w:val="0"/>
                  </w:checkBox>
                </w:ffData>
              </w:fldChar>
            </w:r>
            <w:r w:rsidRPr="00DD7680">
              <w:instrText xml:space="preserve"> FORMCHECKBOX </w:instrText>
            </w:r>
            <w:r w:rsidR="008778FC">
              <w:fldChar w:fldCharType="separate"/>
            </w:r>
            <w:r w:rsidRPr="00DD7680">
              <w:fldChar w:fldCharType="end"/>
            </w:r>
          </w:p>
        </w:tc>
        <w:sdt>
          <w:sdtPr>
            <w:id w:val="1681469912"/>
            <w:placeholder>
              <w:docPart w:val="B67EBE1E84044E038A0D08605024019E"/>
            </w:placeholder>
            <w:showingPlcHdr/>
          </w:sdtPr>
          <w:sdtEndPr/>
          <w:sdtContent>
            <w:tc>
              <w:tcPr>
                <w:tcW w:w="1151" w:type="pct"/>
                <w:vAlign w:val="center"/>
              </w:tcPr>
              <w:p w14:paraId="44F85C09" w14:textId="3CAE6A86" w:rsidR="00285C82" w:rsidRPr="00DD7680" w:rsidRDefault="009F13AD"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bl>
    <w:p w14:paraId="31F9E3DF" w14:textId="77777777" w:rsidR="00285C82" w:rsidRPr="00285C82" w:rsidRDefault="00285C82" w:rsidP="00285C82">
      <w:pPr>
        <w:pStyle w:val="BodyText"/>
      </w:pPr>
    </w:p>
    <w:p w14:paraId="5AA7A958" w14:textId="77777777" w:rsidR="00285C82" w:rsidRDefault="00285C82" w:rsidP="00285C82">
      <w:pPr>
        <w:pStyle w:val="BodyText"/>
      </w:pPr>
    </w:p>
    <w:p w14:paraId="6D186BCF" w14:textId="77777777" w:rsidR="00285C82" w:rsidRDefault="00285C82" w:rsidP="00285C82">
      <w:pPr>
        <w:pStyle w:val="BodyText"/>
        <w:rPr>
          <w:u w:val="single"/>
        </w:rPr>
      </w:pPr>
      <w:r w:rsidRPr="00285C82">
        <w:rPr>
          <w:u w:val="single"/>
        </w:rPr>
        <w:br w:type="page"/>
      </w:r>
    </w:p>
    <w:p w14:paraId="5CECD20B" w14:textId="77777777" w:rsidR="003859F1" w:rsidRPr="003859F1" w:rsidRDefault="003859F1" w:rsidP="003859F1">
      <w:pPr>
        <w:pStyle w:val="Heading2"/>
      </w:pPr>
      <w:bookmarkStart w:id="9" w:name="_Toc461641414"/>
      <w:r w:rsidRPr="003859F1">
        <w:lastRenderedPageBreak/>
        <w:t xml:space="preserve">Work Zone Incident Management Plan </w:t>
      </w:r>
      <w:r w:rsidR="009A540D">
        <w:t>Checklist</w:t>
      </w:r>
      <w:r>
        <w:t>s</w:t>
      </w:r>
      <w:bookmarkEnd w:id="9"/>
    </w:p>
    <w:p w14:paraId="0442D4EE" w14:textId="77777777" w:rsidR="003859F1" w:rsidRPr="003859F1" w:rsidRDefault="003859F1" w:rsidP="003859F1">
      <w:pPr>
        <w:pStyle w:val="BodyText"/>
        <w:rPr>
          <w:b/>
          <w:bCs/>
        </w:rPr>
      </w:pPr>
    </w:p>
    <w:p w14:paraId="12EF5547" w14:textId="77777777" w:rsidR="003859F1" w:rsidRPr="003859F1" w:rsidRDefault="003859F1" w:rsidP="003859F1">
      <w:pPr>
        <w:pStyle w:val="BodyText"/>
        <w:rPr>
          <w:bCs/>
        </w:rPr>
      </w:pPr>
      <w:r>
        <w:rPr>
          <w:bCs/>
        </w:rPr>
        <w:t>Below are</w:t>
      </w:r>
      <w:r w:rsidRPr="003859F1">
        <w:rPr>
          <w:bCs/>
        </w:rPr>
        <w:t xml:space="preserve"> sample </w:t>
      </w:r>
      <w:r w:rsidR="009A540D">
        <w:rPr>
          <w:bCs/>
        </w:rPr>
        <w:t>checklists</w:t>
      </w:r>
      <w:r w:rsidRPr="003859F1">
        <w:rPr>
          <w:bCs/>
        </w:rPr>
        <w:t xml:space="preserve"> intended to allow </w:t>
      </w:r>
      <w:r w:rsidR="00B969EA" w:rsidRPr="00B969EA">
        <w:rPr>
          <w:bCs/>
        </w:rPr>
        <w:t>design-builders and owners/agencies</w:t>
      </w:r>
      <w:r w:rsidRPr="003859F1">
        <w:rPr>
          <w:bCs/>
        </w:rPr>
        <w:t xml:space="preserve"> to conduct quality assurance inspections on the effectiveness of work zone incident management plan.  </w:t>
      </w:r>
    </w:p>
    <w:p w14:paraId="02A73BB8" w14:textId="0DC9B187" w:rsidR="00EC6037" w:rsidRPr="00EC6037" w:rsidRDefault="00EC6037" w:rsidP="00B37C8B">
      <w:pPr>
        <w:pStyle w:val="TableCaption"/>
      </w:pPr>
    </w:p>
    <w:tbl>
      <w:tblPr>
        <w:tblStyle w:val="LightList-Accent1"/>
        <w:tblW w:w="5000" w:type="pct"/>
        <w:jc w:val="center"/>
        <w:tblLook w:val="04A0" w:firstRow="1" w:lastRow="0" w:firstColumn="1" w:lastColumn="0" w:noHBand="0" w:noVBand="1"/>
      </w:tblPr>
      <w:tblGrid>
        <w:gridCol w:w="9576"/>
      </w:tblGrid>
      <w:tr w:rsidR="00285C82" w:rsidRPr="003859F1" w14:paraId="04CCB307" w14:textId="77777777" w:rsidTr="00EC6037">
        <w:trPr>
          <w:cnfStyle w:val="100000000000" w:firstRow="1" w:lastRow="0" w:firstColumn="0" w:lastColumn="0" w:oddVBand="0" w:evenVBand="0" w:oddHBand="0"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5000" w:type="pct"/>
            <w:hideMark/>
          </w:tcPr>
          <w:p w14:paraId="64AABACA" w14:textId="77777777" w:rsidR="00285C82" w:rsidRPr="003859F1" w:rsidRDefault="00285C82" w:rsidP="00285C82">
            <w:pPr>
              <w:pStyle w:val="BodyText"/>
            </w:pPr>
            <w:r w:rsidRPr="003859F1">
              <w:br w:type="page"/>
            </w:r>
            <w:r w:rsidRPr="003859F1">
              <w:br w:type="page"/>
            </w:r>
            <w:r w:rsidRPr="003859F1">
              <w:br w:type="page"/>
            </w:r>
            <w:r w:rsidRPr="00EC6037">
              <w:t>General Project Information</w:t>
            </w:r>
          </w:p>
        </w:tc>
      </w:tr>
    </w:tbl>
    <w:tbl>
      <w:tblPr>
        <w:tblStyle w:val="TableGrid"/>
        <w:tblW w:w="5000" w:type="pct"/>
        <w:jc w:val="center"/>
        <w:tblLook w:val="04A0" w:firstRow="1" w:lastRow="0" w:firstColumn="1" w:lastColumn="0" w:noHBand="0" w:noVBand="1"/>
      </w:tblPr>
      <w:tblGrid>
        <w:gridCol w:w="5083"/>
        <w:gridCol w:w="4493"/>
      </w:tblGrid>
      <w:tr w:rsidR="00285C82" w:rsidRPr="003859F1" w14:paraId="2434BB04" w14:textId="77777777" w:rsidTr="00EC6037">
        <w:trPr>
          <w:trHeight w:val="286"/>
          <w:jc w:val="center"/>
        </w:trPr>
        <w:tc>
          <w:tcPr>
            <w:tcW w:w="2654" w:type="pct"/>
          </w:tcPr>
          <w:p w14:paraId="3BFCBD47" w14:textId="77777777" w:rsidR="00285C82" w:rsidRPr="003859F1" w:rsidRDefault="00285C82" w:rsidP="00285C82">
            <w:pPr>
              <w:pStyle w:val="BodyText"/>
            </w:pPr>
            <w:r w:rsidRPr="003859F1">
              <w:t>Project no.</w:t>
            </w:r>
          </w:p>
        </w:tc>
        <w:sdt>
          <w:sdtPr>
            <w:id w:val="-1761445356"/>
            <w:placeholder>
              <w:docPart w:val="363F9E91FF034FA1A6D3A4CA12714A21"/>
            </w:placeholder>
            <w:showingPlcHdr/>
          </w:sdtPr>
          <w:sdtEndPr/>
          <w:sdtContent>
            <w:tc>
              <w:tcPr>
                <w:tcW w:w="2346" w:type="pct"/>
              </w:tcPr>
              <w:p w14:paraId="69F62D4C" w14:textId="54132D28" w:rsidR="00285C82" w:rsidRPr="003859F1" w:rsidRDefault="009F13AD" w:rsidP="00285C82">
                <w:pPr>
                  <w:pStyle w:val="BodyText"/>
                </w:pPr>
                <w:r w:rsidRPr="00D903E8">
                  <w:rPr>
                    <w:rStyle w:val="PlaceholderText"/>
                  </w:rPr>
                  <w:t>Click here to enter text.</w:t>
                </w:r>
              </w:p>
            </w:tc>
          </w:sdtContent>
        </w:sdt>
      </w:tr>
      <w:tr w:rsidR="00285C82" w:rsidRPr="003859F1" w14:paraId="4EFFE6CC" w14:textId="77777777" w:rsidTr="00EC6037">
        <w:trPr>
          <w:trHeight w:val="286"/>
          <w:jc w:val="center"/>
        </w:trPr>
        <w:tc>
          <w:tcPr>
            <w:tcW w:w="2654" w:type="pct"/>
          </w:tcPr>
          <w:p w14:paraId="15F74C57" w14:textId="77777777" w:rsidR="00285C82" w:rsidRPr="003859F1" w:rsidRDefault="00285C82" w:rsidP="00285C82">
            <w:pPr>
              <w:pStyle w:val="BodyText"/>
            </w:pPr>
            <w:r w:rsidRPr="003859F1">
              <w:t>Type of project</w:t>
            </w:r>
          </w:p>
        </w:tc>
        <w:sdt>
          <w:sdtPr>
            <w:id w:val="444968941"/>
            <w:placeholder>
              <w:docPart w:val="929B78DDC442416C9CCF5DDB57750F10"/>
            </w:placeholder>
            <w:showingPlcHdr/>
          </w:sdtPr>
          <w:sdtEndPr/>
          <w:sdtContent>
            <w:tc>
              <w:tcPr>
                <w:tcW w:w="2346" w:type="pct"/>
              </w:tcPr>
              <w:p w14:paraId="4B386ECF" w14:textId="413D4A27" w:rsidR="00285C82" w:rsidRPr="003859F1" w:rsidRDefault="009F13AD" w:rsidP="00285C82">
                <w:pPr>
                  <w:pStyle w:val="BodyText"/>
                </w:pPr>
                <w:r w:rsidRPr="00D903E8">
                  <w:rPr>
                    <w:rStyle w:val="PlaceholderText"/>
                  </w:rPr>
                  <w:t>Click here to enter text.</w:t>
                </w:r>
              </w:p>
            </w:tc>
          </w:sdtContent>
        </w:sdt>
      </w:tr>
      <w:tr w:rsidR="00285C82" w:rsidRPr="003859F1" w14:paraId="5C8074DA" w14:textId="77777777" w:rsidTr="00EC6037">
        <w:trPr>
          <w:trHeight w:val="270"/>
          <w:jc w:val="center"/>
        </w:trPr>
        <w:tc>
          <w:tcPr>
            <w:tcW w:w="2654" w:type="pct"/>
          </w:tcPr>
          <w:p w14:paraId="4A45F3A7" w14:textId="77777777" w:rsidR="00285C82" w:rsidRPr="003859F1" w:rsidRDefault="00285C82" w:rsidP="00285C82">
            <w:pPr>
              <w:pStyle w:val="BodyText"/>
            </w:pPr>
            <w:r w:rsidRPr="003859F1">
              <w:t>Location</w:t>
            </w:r>
          </w:p>
        </w:tc>
        <w:sdt>
          <w:sdtPr>
            <w:id w:val="539865071"/>
            <w:placeholder>
              <w:docPart w:val="2161F27D4E114A52841D69C2EAE52DF5"/>
            </w:placeholder>
            <w:showingPlcHdr/>
          </w:sdtPr>
          <w:sdtEndPr/>
          <w:sdtContent>
            <w:tc>
              <w:tcPr>
                <w:tcW w:w="2346" w:type="pct"/>
              </w:tcPr>
              <w:p w14:paraId="78A13BCF" w14:textId="6333CF91" w:rsidR="00285C82" w:rsidRPr="003859F1" w:rsidRDefault="009F13AD" w:rsidP="00285C82">
                <w:pPr>
                  <w:pStyle w:val="BodyText"/>
                </w:pPr>
                <w:r w:rsidRPr="00D903E8">
                  <w:rPr>
                    <w:rStyle w:val="PlaceholderText"/>
                  </w:rPr>
                  <w:t>Click here to enter text.</w:t>
                </w:r>
              </w:p>
            </w:tc>
          </w:sdtContent>
        </w:sdt>
      </w:tr>
      <w:tr w:rsidR="00285C82" w:rsidRPr="003859F1" w14:paraId="469544B8" w14:textId="77777777" w:rsidTr="00EC6037">
        <w:trPr>
          <w:trHeight w:val="270"/>
          <w:jc w:val="center"/>
        </w:trPr>
        <w:tc>
          <w:tcPr>
            <w:tcW w:w="2654" w:type="pct"/>
          </w:tcPr>
          <w:p w14:paraId="470FA464" w14:textId="77777777" w:rsidR="00285C82" w:rsidRPr="003859F1" w:rsidRDefault="00285C82" w:rsidP="00285C82">
            <w:pPr>
              <w:pStyle w:val="BodyText"/>
            </w:pPr>
            <w:r w:rsidRPr="003859F1">
              <w:t>Date (mm/dd/yyyy)</w:t>
            </w:r>
          </w:p>
        </w:tc>
        <w:sdt>
          <w:sdtPr>
            <w:id w:val="-702561336"/>
            <w:placeholder>
              <w:docPart w:val="87C03ABE5AC0432693C334EBED385D29"/>
            </w:placeholder>
            <w:showingPlcHdr/>
            <w:date>
              <w:dateFormat w:val="M/d/yyyy"/>
              <w:lid w:val="en-US"/>
              <w:storeMappedDataAs w:val="dateTime"/>
              <w:calendar w:val="gregorian"/>
            </w:date>
          </w:sdtPr>
          <w:sdtEndPr/>
          <w:sdtContent>
            <w:tc>
              <w:tcPr>
                <w:tcW w:w="2346" w:type="pct"/>
              </w:tcPr>
              <w:p w14:paraId="3E2257F6" w14:textId="77777777" w:rsidR="00285C82" w:rsidRPr="003859F1" w:rsidRDefault="00285C82" w:rsidP="00285C82">
                <w:pPr>
                  <w:pStyle w:val="BodyText"/>
                </w:pPr>
                <w:r w:rsidRPr="003859F1">
                  <w:t>Click here to enter a date.</w:t>
                </w:r>
              </w:p>
            </w:tc>
          </w:sdtContent>
        </w:sdt>
      </w:tr>
    </w:tbl>
    <w:p w14:paraId="677A2434" w14:textId="0DAC4124" w:rsidR="00DD4E1D" w:rsidRPr="003859F1" w:rsidRDefault="00DD4E1D" w:rsidP="00B37C8B">
      <w:pPr>
        <w:pStyle w:val="TableCaption"/>
      </w:pPr>
    </w:p>
    <w:tbl>
      <w:tblPr>
        <w:tblStyle w:val="LightList-Accent1"/>
        <w:tblW w:w="5000" w:type="pct"/>
        <w:jc w:val="center"/>
        <w:tblLook w:val="04A0" w:firstRow="1" w:lastRow="0" w:firstColumn="1" w:lastColumn="0" w:noHBand="0" w:noVBand="1"/>
      </w:tblPr>
      <w:tblGrid>
        <w:gridCol w:w="9576"/>
      </w:tblGrid>
      <w:tr w:rsidR="00285C82" w:rsidRPr="003859F1" w14:paraId="4B57DA23" w14:textId="77777777" w:rsidTr="00EC6037">
        <w:trPr>
          <w:cnfStyle w:val="100000000000" w:firstRow="1" w:lastRow="0" w:firstColumn="0" w:lastColumn="0" w:oddVBand="0" w:evenVBand="0" w:oddHBand="0"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5000" w:type="pct"/>
            <w:hideMark/>
          </w:tcPr>
          <w:p w14:paraId="53CBC52B" w14:textId="77777777" w:rsidR="00285C82" w:rsidRPr="003859F1" w:rsidRDefault="00285C82" w:rsidP="00DD4E1D">
            <w:pPr>
              <w:pStyle w:val="Table-Header"/>
              <w:jc w:val="left"/>
            </w:pPr>
            <w:r w:rsidRPr="003859F1">
              <w:br w:type="page"/>
            </w:r>
            <w:r w:rsidRPr="003859F1">
              <w:br w:type="page"/>
            </w:r>
            <w:r w:rsidRPr="003859F1">
              <w:br w:type="page"/>
            </w:r>
            <w:r w:rsidRPr="00DD4E1D">
              <w:t>Work Zone Information</w:t>
            </w:r>
          </w:p>
        </w:tc>
      </w:tr>
    </w:tbl>
    <w:tbl>
      <w:tblPr>
        <w:tblStyle w:val="TableGrid"/>
        <w:tblW w:w="5000" w:type="pct"/>
        <w:jc w:val="center"/>
        <w:tblLook w:val="04A0" w:firstRow="1" w:lastRow="0" w:firstColumn="1" w:lastColumn="0" w:noHBand="0" w:noVBand="1"/>
      </w:tblPr>
      <w:tblGrid>
        <w:gridCol w:w="5083"/>
        <w:gridCol w:w="4493"/>
      </w:tblGrid>
      <w:tr w:rsidR="00285C82" w:rsidRPr="003859F1" w14:paraId="4A25039E" w14:textId="77777777" w:rsidTr="00EC6037">
        <w:trPr>
          <w:trHeight w:val="286"/>
          <w:jc w:val="center"/>
        </w:trPr>
        <w:tc>
          <w:tcPr>
            <w:tcW w:w="2654" w:type="pct"/>
          </w:tcPr>
          <w:p w14:paraId="0458508D" w14:textId="77777777" w:rsidR="00285C82" w:rsidRPr="003859F1" w:rsidRDefault="00285C82" w:rsidP="00285C82">
            <w:pPr>
              <w:pStyle w:val="BodyText"/>
            </w:pPr>
            <w:r w:rsidRPr="003859F1">
              <w:t>Length of work zone (mi)</w:t>
            </w:r>
          </w:p>
        </w:tc>
        <w:sdt>
          <w:sdtPr>
            <w:id w:val="1901013989"/>
            <w:placeholder>
              <w:docPart w:val="1FF0692546BB44D9B3A91B566455991B"/>
            </w:placeholder>
            <w:showingPlcHdr/>
          </w:sdtPr>
          <w:sdtEndPr/>
          <w:sdtContent>
            <w:tc>
              <w:tcPr>
                <w:tcW w:w="2346" w:type="pct"/>
              </w:tcPr>
              <w:p w14:paraId="4B16F0E9" w14:textId="23BEB603" w:rsidR="00285C82" w:rsidRPr="003859F1" w:rsidRDefault="009F13AD" w:rsidP="00285C82">
                <w:pPr>
                  <w:pStyle w:val="BodyText"/>
                </w:pPr>
                <w:r w:rsidRPr="00D903E8">
                  <w:rPr>
                    <w:rStyle w:val="PlaceholderText"/>
                  </w:rPr>
                  <w:t>Click here to enter text.</w:t>
                </w:r>
              </w:p>
            </w:tc>
          </w:sdtContent>
        </w:sdt>
      </w:tr>
      <w:tr w:rsidR="00285C82" w:rsidRPr="003859F1" w14:paraId="14522AFC" w14:textId="77777777" w:rsidTr="00EC6037">
        <w:trPr>
          <w:trHeight w:val="286"/>
          <w:jc w:val="center"/>
        </w:trPr>
        <w:tc>
          <w:tcPr>
            <w:tcW w:w="2654" w:type="pct"/>
          </w:tcPr>
          <w:p w14:paraId="0908B099" w14:textId="77777777" w:rsidR="00285C82" w:rsidRPr="003859F1" w:rsidRDefault="00285C82" w:rsidP="00285C82">
            <w:pPr>
              <w:pStyle w:val="BodyText"/>
            </w:pPr>
            <w:r w:rsidRPr="003859F1">
              <w:t>No. of lanes per direction (before construction)</w:t>
            </w:r>
          </w:p>
        </w:tc>
        <w:sdt>
          <w:sdtPr>
            <w:id w:val="97999765"/>
            <w:placeholder>
              <w:docPart w:val="CBA54A9BF94846E8B3EFFC7F934180B7"/>
            </w:placeholder>
            <w:showingPlcHdr/>
          </w:sdtPr>
          <w:sdtEndPr/>
          <w:sdtContent>
            <w:tc>
              <w:tcPr>
                <w:tcW w:w="2346" w:type="pct"/>
              </w:tcPr>
              <w:p w14:paraId="2D6B9C26" w14:textId="563A9D8B" w:rsidR="00285C82" w:rsidRPr="003859F1" w:rsidRDefault="009F13AD" w:rsidP="00285C82">
                <w:pPr>
                  <w:pStyle w:val="BodyText"/>
                </w:pPr>
                <w:r w:rsidRPr="00D903E8">
                  <w:rPr>
                    <w:rStyle w:val="PlaceholderText"/>
                  </w:rPr>
                  <w:t>Click here to enter text.</w:t>
                </w:r>
              </w:p>
            </w:tc>
          </w:sdtContent>
        </w:sdt>
      </w:tr>
      <w:tr w:rsidR="00285C82" w:rsidRPr="003859F1" w14:paraId="62DF478E" w14:textId="77777777" w:rsidTr="00EC6037">
        <w:trPr>
          <w:trHeight w:val="286"/>
          <w:jc w:val="center"/>
        </w:trPr>
        <w:tc>
          <w:tcPr>
            <w:tcW w:w="2654" w:type="pct"/>
          </w:tcPr>
          <w:p w14:paraId="2F47BC78" w14:textId="77777777" w:rsidR="00285C82" w:rsidRPr="003859F1" w:rsidRDefault="00285C82" w:rsidP="00285C82">
            <w:pPr>
              <w:pStyle w:val="BodyText"/>
            </w:pPr>
            <w:r w:rsidRPr="003859F1">
              <w:t>No. of lanes per direction (during construction)</w:t>
            </w:r>
          </w:p>
        </w:tc>
        <w:sdt>
          <w:sdtPr>
            <w:id w:val="534861650"/>
            <w:placeholder>
              <w:docPart w:val="4545750862504BA9B824FBDFF7ACCECE"/>
            </w:placeholder>
            <w:showingPlcHdr/>
          </w:sdtPr>
          <w:sdtEndPr/>
          <w:sdtContent>
            <w:tc>
              <w:tcPr>
                <w:tcW w:w="2346" w:type="pct"/>
              </w:tcPr>
              <w:p w14:paraId="6E1626E6" w14:textId="19E4C9B6" w:rsidR="00285C82" w:rsidRPr="003859F1" w:rsidRDefault="009F13AD" w:rsidP="00285C82">
                <w:pPr>
                  <w:pStyle w:val="BodyText"/>
                </w:pPr>
                <w:r w:rsidRPr="00D903E8">
                  <w:rPr>
                    <w:rStyle w:val="PlaceholderText"/>
                  </w:rPr>
                  <w:t>Click here to enter text.</w:t>
                </w:r>
              </w:p>
            </w:tc>
          </w:sdtContent>
        </w:sdt>
      </w:tr>
      <w:tr w:rsidR="00285C82" w:rsidRPr="003859F1" w14:paraId="075D1726" w14:textId="77777777" w:rsidTr="00EC6037">
        <w:trPr>
          <w:trHeight w:val="286"/>
          <w:jc w:val="center"/>
        </w:trPr>
        <w:tc>
          <w:tcPr>
            <w:tcW w:w="2654" w:type="pct"/>
          </w:tcPr>
          <w:p w14:paraId="2AC8F21F" w14:textId="77777777" w:rsidR="00285C82" w:rsidRPr="003859F1" w:rsidRDefault="00285C82" w:rsidP="00285C82">
            <w:pPr>
              <w:pStyle w:val="BodyText"/>
            </w:pPr>
            <w:r w:rsidRPr="003859F1">
              <w:t>Lane width (ft)</w:t>
            </w:r>
          </w:p>
        </w:tc>
        <w:sdt>
          <w:sdtPr>
            <w:id w:val="-1753195813"/>
            <w:placeholder>
              <w:docPart w:val="44EF8CEAED3F4D0D83F1D46282EA55A2"/>
            </w:placeholder>
            <w:showingPlcHdr/>
          </w:sdtPr>
          <w:sdtEndPr/>
          <w:sdtContent>
            <w:tc>
              <w:tcPr>
                <w:tcW w:w="2346" w:type="pct"/>
              </w:tcPr>
              <w:p w14:paraId="79FD5970" w14:textId="6E7C2F16" w:rsidR="00285C82" w:rsidRPr="003859F1" w:rsidRDefault="009F13AD" w:rsidP="00285C82">
                <w:pPr>
                  <w:pStyle w:val="BodyText"/>
                </w:pPr>
                <w:r w:rsidRPr="00D903E8">
                  <w:rPr>
                    <w:rStyle w:val="PlaceholderText"/>
                  </w:rPr>
                  <w:t>Click here to enter text.</w:t>
                </w:r>
              </w:p>
            </w:tc>
          </w:sdtContent>
        </w:sdt>
      </w:tr>
      <w:tr w:rsidR="00285C82" w:rsidRPr="003859F1" w14:paraId="52B728B2" w14:textId="77777777" w:rsidTr="00EC6037">
        <w:trPr>
          <w:trHeight w:val="286"/>
          <w:jc w:val="center"/>
        </w:trPr>
        <w:tc>
          <w:tcPr>
            <w:tcW w:w="2654" w:type="pct"/>
          </w:tcPr>
          <w:p w14:paraId="194DD138" w14:textId="77777777" w:rsidR="00285C82" w:rsidRPr="003859F1" w:rsidRDefault="00285C82" w:rsidP="00285C82">
            <w:pPr>
              <w:pStyle w:val="BodyText"/>
            </w:pPr>
            <w:r w:rsidRPr="003859F1">
              <w:t>Shoulder width (ft)</w:t>
            </w:r>
          </w:p>
        </w:tc>
        <w:sdt>
          <w:sdtPr>
            <w:id w:val="1956290309"/>
            <w:placeholder>
              <w:docPart w:val="F1987FC819764C9B9056415A45AA22FA"/>
            </w:placeholder>
            <w:showingPlcHdr/>
          </w:sdtPr>
          <w:sdtEndPr/>
          <w:sdtContent>
            <w:tc>
              <w:tcPr>
                <w:tcW w:w="2346" w:type="pct"/>
              </w:tcPr>
              <w:p w14:paraId="595FFE99" w14:textId="6DAD2FC7" w:rsidR="00285C82" w:rsidRPr="003859F1" w:rsidRDefault="009F13AD" w:rsidP="00285C82">
                <w:pPr>
                  <w:pStyle w:val="BodyText"/>
                </w:pPr>
                <w:r w:rsidRPr="00D903E8">
                  <w:rPr>
                    <w:rStyle w:val="PlaceholderText"/>
                  </w:rPr>
                  <w:t>Click here to enter text.</w:t>
                </w:r>
              </w:p>
            </w:tc>
          </w:sdtContent>
        </w:sdt>
      </w:tr>
      <w:tr w:rsidR="00285C82" w:rsidRPr="003859F1" w14:paraId="46C2E884" w14:textId="77777777" w:rsidTr="00EC6037">
        <w:trPr>
          <w:trHeight w:val="270"/>
          <w:jc w:val="center"/>
        </w:trPr>
        <w:tc>
          <w:tcPr>
            <w:tcW w:w="2654" w:type="pct"/>
          </w:tcPr>
          <w:p w14:paraId="57A10AD5" w14:textId="77777777" w:rsidR="00285C82" w:rsidRPr="003859F1" w:rsidRDefault="00285C82" w:rsidP="00285C82">
            <w:pPr>
              <w:pStyle w:val="BodyText"/>
            </w:pPr>
            <w:r w:rsidRPr="003859F1">
              <w:t>Work zone speed limit (mph)</w:t>
            </w:r>
          </w:p>
        </w:tc>
        <w:sdt>
          <w:sdtPr>
            <w:id w:val="-183365974"/>
            <w:placeholder>
              <w:docPart w:val="7639083577414D66A699243A229DE8EC"/>
            </w:placeholder>
            <w:showingPlcHdr/>
          </w:sdtPr>
          <w:sdtEndPr/>
          <w:sdtContent>
            <w:tc>
              <w:tcPr>
                <w:tcW w:w="2346" w:type="pct"/>
              </w:tcPr>
              <w:p w14:paraId="582962DF" w14:textId="6C7DF0F1" w:rsidR="00285C82" w:rsidRPr="003859F1" w:rsidRDefault="009F13AD" w:rsidP="00285C82">
                <w:pPr>
                  <w:pStyle w:val="BodyText"/>
                </w:pPr>
                <w:r w:rsidRPr="00D903E8">
                  <w:rPr>
                    <w:rStyle w:val="PlaceholderText"/>
                  </w:rPr>
                  <w:t>Click here to enter text.</w:t>
                </w:r>
              </w:p>
            </w:tc>
          </w:sdtContent>
        </w:sdt>
      </w:tr>
      <w:tr w:rsidR="00285C82" w:rsidRPr="003859F1" w14:paraId="05385005" w14:textId="77777777" w:rsidTr="00EC6037">
        <w:trPr>
          <w:trHeight w:val="270"/>
          <w:jc w:val="center"/>
        </w:trPr>
        <w:tc>
          <w:tcPr>
            <w:tcW w:w="2654" w:type="pct"/>
          </w:tcPr>
          <w:p w14:paraId="3E5EF22F" w14:textId="77777777" w:rsidR="00285C82" w:rsidRPr="003859F1" w:rsidRDefault="00285C82" w:rsidP="00285C82">
            <w:pPr>
              <w:pStyle w:val="BodyText"/>
            </w:pPr>
            <w:r w:rsidRPr="003859F1">
              <w:t>Annual average daily traffic (</w:t>
            </w:r>
            <w:r w:rsidRPr="00F067A7">
              <w:t>AADT</w:t>
            </w:r>
            <w:r w:rsidRPr="003859F1">
              <w:t>)</w:t>
            </w:r>
          </w:p>
        </w:tc>
        <w:sdt>
          <w:sdtPr>
            <w:id w:val="1667593453"/>
            <w:placeholder>
              <w:docPart w:val="B9F6A6914C104BBFB2758D23B3B07A0D"/>
            </w:placeholder>
            <w:showingPlcHdr/>
          </w:sdtPr>
          <w:sdtEndPr/>
          <w:sdtContent>
            <w:tc>
              <w:tcPr>
                <w:tcW w:w="2346" w:type="pct"/>
              </w:tcPr>
              <w:p w14:paraId="5B7DD3EF" w14:textId="037E2A28" w:rsidR="00285C82" w:rsidRPr="003859F1" w:rsidRDefault="009F13AD" w:rsidP="00285C82">
                <w:pPr>
                  <w:pStyle w:val="BodyText"/>
                </w:pPr>
                <w:r w:rsidRPr="00D903E8">
                  <w:rPr>
                    <w:rStyle w:val="PlaceholderText"/>
                  </w:rPr>
                  <w:t>Click here to enter text.</w:t>
                </w:r>
              </w:p>
            </w:tc>
          </w:sdtContent>
        </w:sdt>
      </w:tr>
      <w:tr w:rsidR="00285C82" w:rsidRPr="003859F1" w14:paraId="6EA2BF75" w14:textId="77777777" w:rsidTr="00EC6037">
        <w:trPr>
          <w:trHeight w:val="270"/>
          <w:jc w:val="center"/>
        </w:trPr>
        <w:tc>
          <w:tcPr>
            <w:tcW w:w="2654" w:type="pct"/>
          </w:tcPr>
          <w:p w14:paraId="5C627B46" w14:textId="77777777" w:rsidR="00285C82" w:rsidRPr="003859F1" w:rsidRDefault="00285C82" w:rsidP="00285C82">
            <w:pPr>
              <w:pStyle w:val="BodyText"/>
            </w:pPr>
            <w:r w:rsidRPr="003859F1">
              <w:t>Truck volume</w:t>
            </w:r>
          </w:p>
        </w:tc>
        <w:sdt>
          <w:sdtPr>
            <w:id w:val="140164713"/>
            <w:placeholder>
              <w:docPart w:val="D809DCA908F945EFA4F3F547C4593D2E"/>
            </w:placeholder>
            <w:showingPlcHdr/>
          </w:sdtPr>
          <w:sdtEndPr/>
          <w:sdtContent>
            <w:tc>
              <w:tcPr>
                <w:tcW w:w="2346" w:type="pct"/>
              </w:tcPr>
              <w:p w14:paraId="492013C1" w14:textId="10E53A8D" w:rsidR="00285C82" w:rsidRPr="003859F1" w:rsidRDefault="009F13AD" w:rsidP="00285C82">
                <w:pPr>
                  <w:pStyle w:val="BodyText"/>
                </w:pPr>
                <w:r w:rsidRPr="00D903E8">
                  <w:rPr>
                    <w:rStyle w:val="PlaceholderText"/>
                  </w:rPr>
                  <w:t>Click here to enter text.</w:t>
                </w:r>
              </w:p>
            </w:tc>
          </w:sdtContent>
        </w:sdt>
      </w:tr>
      <w:tr w:rsidR="00285C82" w:rsidRPr="003859F1" w14:paraId="42397E65" w14:textId="77777777" w:rsidTr="00EC6037">
        <w:trPr>
          <w:trHeight w:val="270"/>
          <w:jc w:val="center"/>
        </w:trPr>
        <w:tc>
          <w:tcPr>
            <w:tcW w:w="2654" w:type="pct"/>
          </w:tcPr>
          <w:p w14:paraId="7497DE5E" w14:textId="77777777" w:rsidR="00285C82" w:rsidRPr="003859F1" w:rsidRDefault="00285C82" w:rsidP="00285C82">
            <w:pPr>
              <w:pStyle w:val="BodyText"/>
            </w:pPr>
            <w:r w:rsidRPr="003859F1">
              <w:t>Allowable working hours</w:t>
            </w:r>
          </w:p>
        </w:tc>
        <w:sdt>
          <w:sdtPr>
            <w:id w:val="760794209"/>
            <w:placeholder>
              <w:docPart w:val="66B00D8658EA40228D4D5635A3CBA64B"/>
            </w:placeholder>
            <w:showingPlcHdr/>
          </w:sdtPr>
          <w:sdtEndPr/>
          <w:sdtContent>
            <w:tc>
              <w:tcPr>
                <w:tcW w:w="2346" w:type="pct"/>
              </w:tcPr>
              <w:p w14:paraId="013AA786" w14:textId="0F357EF7" w:rsidR="00285C82" w:rsidRPr="003859F1" w:rsidRDefault="009F13AD" w:rsidP="00285C82">
                <w:pPr>
                  <w:pStyle w:val="BodyText"/>
                </w:pPr>
                <w:r w:rsidRPr="00D903E8">
                  <w:rPr>
                    <w:rStyle w:val="PlaceholderText"/>
                  </w:rPr>
                  <w:t>Click here to enter text.</w:t>
                </w:r>
              </w:p>
            </w:tc>
          </w:sdtContent>
        </w:sdt>
      </w:tr>
    </w:tbl>
    <w:p w14:paraId="32B2C3CE" w14:textId="77777777" w:rsidR="00285C82" w:rsidRPr="00285C82" w:rsidRDefault="00285C82" w:rsidP="00285C82">
      <w:pPr>
        <w:pStyle w:val="BodyText"/>
      </w:pPr>
    </w:p>
    <w:p w14:paraId="0F0E9659" w14:textId="77777777" w:rsidR="00285C82" w:rsidRPr="00285C82" w:rsidRDefault="00285C82" w:rsidP="00285C82">
      <w:pPr>
        <w:pStyle w:val="BodyText"/>
      </w:pPr>
    </w:p>
    <w:p w14:paraId="3DAA8603" w14:textId="77777777" w:rsidR="00285C82" w:rsidRDefault="00285C82" w:rsidP="00285C82">
      <w:pPr>
        <w:pStyle w:val="BodyText"/>
      </w:pPr>
      <w:r w:rsidRPr="00285C82">
        <w:br w:type="page"/>
      </w:r>
    </w:p>
    <w:p w14:paraId="51E3E4F9" w14:textId="244BC54A" w:rsidR="00DD4E1D" w:rsidRPr="00285C82" w:rsidRDefault="00DD4E1D" w:rsidP="00B37C8B">
      <w:pPr>
        <w:pStyle w:val="TableCaption"/>
      </w:pPr>
    </w:p>
    <w:tbl>
      <w:tblPr>
        <w:tblStyle w:val="LightList-Accent1"/>
        <w:tblW w:w="4991" w:type="pct"/>
        <w:tblLook w:val="04A0" w:firstRow="1" w:lastRow="0" w:firstColumn="1" w:lastColumn="0" w:noHBand="0" w:noVBand="1"/>
      </w:tblPr>
      <w:tblGrid>
        <w:gridCol w:w="4628"/>
        <w:gridCol w:w="1063"/>
        <w:gridCol w:w="1025"/>
        <w:gridCol w:w="1067"/>
        <w:gridCol w:w="1776"/>
      </w:tblGrid>
      <w:tr w:rsidR="00285C82" w:rsidRPr="00DD4E1D" w14:paraId="191115C8" w14:textId="77777777" w:rsidTr="00632907">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2ED41407" w14:textId="77777777" w:rsidR="00285C82" w:rsidRPr="00DD4E1D" w:rsidRDefault="00285C82" w:rsidP="00285C82">
            <w:pPr>
              <w:pStyle w:val="BodyText"/>
            </w:pPr>
            <w:r w:rsidRPr="00DD4E1D">
              <w:t>Incident Coordination</w:t>
            </w:r>
          </w:p>
        </w:tc>
      </w:tr>
      <w:tr w:rsidR="004B1BE2" w:rsidRPr="00DD4E1D" w14:paraId="768F6156" w14:textId="77777777" w:rsidTr="002C328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21" w:type="pct"/>
          </w:tcPr>
          <w:p w14:paraId="3F7D46D7" w14:textId="77777777" w:rsidR="00285C82" w:rsidRPr="00DD4E1D" w:rsidRDefault="00285C82" w:rsidP="00285C82">
            <w:pPr>
              <w:pStyle w:val="BodyText"/>
              <w:rPr>
                <w:b w:val="0"/>
              </w:rPr>
            </w:pPr>
            <w:r w:rsidRPr="00DD4E1D">
              <w:rPr>
                <w:b w:val="0"/>
              </w:rPr>
              <w:t>Question(s)</w:t>
            </w:r>
          </w:p>
        </w:tc>
        <w:tc>
          <w:tcPr>
            <w:tcW w:w="556" w:type="pct"/>
            <w:vAlign w:val="center"/>
          </w:tcPr>
          <w:p w14:paraId="44136DE3"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t>Yes</w:t>
            </w:r>
          </w:p>
        </w:tc>
        <w:tc>
          <w:tcPr>
            <w:tcW w:w="536" w:type="pct"/>
            <w:vAlign w:val="center"/>
          </w:tcPr>
          <w:p w14:paraId="386B77C1"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t>No</w:t>
            </w:r>
          </w:p>
        </w:tc>
        <w:tc>
          <w:tcPr>
            <w:tcW w:w="558" w:type="pct"/>
            <w:vAlign w:val="center"/>
          </w:tcPr>
          <w:p w14:paraId="0DDDFC3C"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t>N/A</w:t>
            </w:r>
          </w:p>
        </w:tc>
        <w:tc>
          <w:tcPr>
            <w:tcW w:w="929" w:type="pct"/>
            <w:vAlign w:val="center"/>
          </w:tcPr>
          <w:p w14:paraId="18224A76"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t xml:space="preserve">Comments, if any </w:t>
            </w:r>
          </w:p>
        </w:tc>
      </w:tr>
      <w:tr w:rsidR="004B1BE2" w:rsidRPr="00DD4E1D" w14:paraId="635BD842" w14:textId="77777777" w:rsidTr="002C3283">
        <w:trPr>
          <w:trHeight w:val="781"/>
        </w:trPr>
        <w:tc>
          <w:tcPr>
            <w:cnfStyle w:val="001000000000" w:firstRow="0" w:lastRow="0" w:firstColumn="1" w:lastColumn="0" w:oddVBand="0" w:evenVBand="0" w:oddHBand="0" w:evenHBand="0" w:firstRowFirstColumn="0" w:firstRowLastColumn="0" w:lastRowFirstColumn="0" w:lastRowLastColumn="0"/>
            <w:tcW w:w="2421" w:type="pct"/>
          </w:tcPr>
          <w:p w14:paraId="75962397" w14:textId="77777777" w:rsidR="00285C82" w:rsidRPr="00DD4E1D" w:rsidRDefault="00285C82" w:rsidP="00285C82">
            <w:pPr>
              <w:pStyle w:val="BodyText"/>
              <w:rPr>
                <w:b w:val="0"/>
              </w:rPr>
            </w:pPr>
            <w:r w:rsidRPr="00DD4E1D">
              <w:rPr>
                <w:b w:val="0"/>
              </w:rPr>
              <w:t>Are there any procedures or protocols related to coordinating with the following agencies? Please check the boxes as applicable.</w:t>
            </w:r>
          </w:p>
        </w:tc>
        <w:tc>
          <w:tcPr>
            <w:tcW w:w="556" w:type="pct"/>
            <w:vAlign w:val="center"/>
          </w:tcPr>
          <w:p w14:paraId="1BE041BB" w14:textId="77777777" w:rsidR="00285C82" w:rsidRPr="00DD4E1D" w:rsidRDefault="00285C82" w:rsidP="00285C82">
            <w:pPr>
              <w:pStyle w:val="BodyText"/>
              <w:cnfStyle w:val="000000000000" w:firstRow="0" w:lastRow="0" w:firstColumn="0" w:lastColumn="0" w:oddVBand="0" w:evenVBand="0" w:oddHBand="0" w:evenHBand="0" w:firstRowFirstColumn="0" w:firstRowLastColumn="0" w:lastRowFirstColumn="0" w:lastRowLastColumn="0"/>
            </w:pPr>
          </w:p>
        </w:tc>
        <w:tc>
          <w:tcPr>
            <w:tcW w:w="536" w:type="pct"/>
            <w:vAlign w:val="center"/>
          </w:tcPr>
          <w:p w14:paraId="05466FBD" w14:textId="77777777" w:rsidR="00285C82" w:rsidRPr="00DD4E1D" w:rsidRDefault="00285C82" w:rsidP="00285C82">
            <w:pPr>
              <w:pStyle w:val="BodyText"/>
              <w:cnfStyle w:val="000000000000" w:firstRow="0" w:lastRow="0" w:firstColumn="0" w:lastColumn="0" w:oddVBand="0" w:evenVBand="0" w:oddHBand="0" w:evenHBand="0" w:firstRowFirstColumn="0" w:firstRowLastColumn="0" w:lastRowFirstColumn="0" w:lastRowLastColumn="0"/>
            </w:pPr>
          </w:p>
        </w:tc>
        <w:tc>
          <w:tcPr>
            <w:tcW w:w="558" w:type="pct"/>
            <w:vAlign w:val="center"/>
          </w:tcPr>
          <w:p w14:paraId="7A39601A" w14:textId="77777777" w:rsidR="00285C82" w:rsidRPr="00DD4E1D" w:rsidRDefault="00285C82" w:rsidP="00285C82">
            <w:pPr>
              <w:pStyle w:val="BodyText"/>
              <w:cnfStyle w:val="000000000000" w:firstRow="0" w:lastRow="0" w:firstColumn="0" w:lastColumn="0" w:oddVBand="0" w:evenVBand="0" w:oddHBand="0" w:evenHBand="0" w:firstRowFirstColumn="0" w:firstRowLastColumn="0" w:lastRowFirstColumn="0" w:lastRowLastColumn="0"/>
            </w:pPr>
          </w:p>
        </w:tc>
        <w:tc>
          <w:tcPr>
            <w:tcW w:w="929" w:type="pct"/>
            <w:vAlign w:val="center"/>
          </w:tcPr>
          <w:p w14:paraId="0628B95D" w14:textId="77777777" w:rsidR="00285C82" w:rsidRPr="00DD4E1D" w:rsidRDefault="00285C82" w:rsidP="00285C82">
            <w:pPr>
              <w:pStyle w:val="BodyText"/>
              <w:cnfStyle w:val="000000000000" w:firstRow="0" w:lastRow="0" w:firstColumn="0" w:lastColumn="0" w:oddVBand="0" w:evenVBand="0" w:oddHBand="0" w:evenHBand="0" w:firstRowFirstColumn="0" w:firstRowLastColumn="0" w:lastRowFirstColumn="0" w:lastRowLastColumn="0"/>
            </w:pPr>
          </w:p>
        </w:tc>
      </w:tr>
      <w:tr w:rsidR="004B1BE2" w:rsidRPr="00DD4E1D" w14:paraId="3E5376A9" w14:textId="77777777" w:rsidTr="002C328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21" w:type="pct"/>
          </w:tcPr>
          <w:p w14:paraId="55845403" w14:textId="77777777" w:rsidR="00285C82" w:rsidRPr="00DD4E1D" w:rsidRDefault="00285C82" w:rsidP="00060D62">
            <w:pPr>
              <w:pStyle w:val="BodyText"/>
              <w:numPr>
                <w:ilvl w:val="0"/>
                <w:numId w:val="32"/>
              </w:numPr>
              <w:rPr>
                <w:b w:val="0"/>
              </w:rPr>
            </w:pPr>
            <w:r w:rsidRPr="00DD4E1D">
              <w:rPr>
                <w:b w:val="0"/>
              </w:rPr>
              <w:t>Federal agencies</w:t>
            </w:r>
          </w:p>
        </w:tc>
        <w:tc>
          <w:tcPr>
            <w:tcW w:w="556" w:type="pct"/>
            <w:vAlign w:val="center"/>
          </w:tcPr>
          <w:p w14:paraId="5097D07B"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536" w:type="pct"/>
            <w:vAlign w:val="center"/>
          </w:tcPr>
          <w:p w14:paraId="6B25CCE8"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558" w:type="pct"/>
            <w:vAlign w:val="center"/>
          </w:tcPr>
          <w:p w14:paraId="2432D266"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1123965409"/>
            <w:placeholder>
              <w:docPart w:val="791D032BB83F4CC4BAAEB267950F6A29"/>
            </w:placeholder>
            <w:showingPlcHdr/>
          </w:sdtPr>
          <w:sdtEndPr/>
          <w:sdtContent>
            <w:tc>
              <w:tcPr>
                <w:tcW w:w="929" w:type="pct"/>
                <w:vAlign w:val="center"/>
              </w:tcPr>
              <w:p w14:paraId="4CBE5F1B" w14:textId="2F76F825" w:rsidR="00285C82"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4B1BE2" w:rsidRPr="00DD4E1D" w14:paraId="15657D58" w14:textId="77777777" w:rsidTr="002C3283">
        <w:trPr>
          <w:trHeight w:val="301"/>
        </w:trPr>
        <w:tc>
          <w:tcPr>
            <w:cnfStyle w:val="001000000000" w:firstRow="0" w:lastRow="0" w:firstColumn="1" w:lastColumn="0" w:oddVBand="0" w:evenVBand="0" w:oddHBand="0" w:evenHBand="0" w:firstRowFirstColumn="0" w:firstRowLastColumn="0" w:lastRowFirstColumn="0" w:lastRowLastColumn="0"/>
            <w:tcW w:w="2421" w:type="pct"/>
          </w:tcPr>
          <w:p w14:paraId="22FC01CB" w14:textId="77777777" w:rsidR="00285C82" w:rsidRPr="00DD4E1D" w:rsidRDefault="00285C82" w:rsidP="00060D62">
            <w:pPr>
              <w:pStyle w:val="BodyText"/>
              <w:numPr>
                <w:ilvl w:val="0"/>
                <w:numId w:val="32"/>
              </w:numPr>
              <w:rPr>
                <w:b w:val="0"/>
              </w:rPr>
            </w:pPr>
            <w:r w:rsidRPr="00DD4E1D">
              <w:rPr>
                <w:b w:val="0"/>
              </w:rPr>
              <w:t>State agencies</w:t>
            </w:r>
          </w:p>
        </w:tc>
        <w:tc>
          <w:tcPr>
            <w:tcW w:w="556" w:type="pct"/>
            <w:vAlign w:val="center"/>
          </w:tcPr>
          <w:p w14:paraId="38DD9EC4" w14:textId="77777777" w:rsidR="00285C82" w:rsidRPr="00DD4E1D"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536" w:type="pct"/>
            <w:vAlign w:val="center"/>
          </w:tcPr>
          <w:p w14:paraId="29208CC3" w14:textId="77777777" w:rsidR="00285C82" w:rsidRPr="00DD4E1D"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558" w:type="pct"/>
            <w:vAlign w:val="center"/>
          </w:tcPr>
          <w:p w14:paraId="60C4DA39" w14:textId="77777777" w:rsidR="00285C82" w:rsidRPr="00DD4E1D"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1701540316"/>
            <w:placeholder>
              <w:docPart w:val="FC072DD60685438F826745AF7C8891F6"/>
            </w:placeholder>
            <w:showingPlcHdr/>
          </w:sdtPr>
          <w:sdtEndPr/>
          <w:sdtContent>
            <w:tc>
              <w:tcPr>
                <w:tcW w:w="929" w:type="pct"/>
                <w:vAlign w:val="center"/>
              </w:tcPr>
              <w:p w14:paraId="7AF49E2F" w14:textId="28982C71" w:rsidR="00285C82"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4B1BE2" w:rsidRPr="00DD4E1D" w14:paraId="0B4D4175" w14:textId="77777777" w:rsidTr="002C328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21" w:type="pct"/>
          </w:tcPr>
          <w:p w14:paraId="71864DA4" w14:textId="77777777" w:rsidR="00285C82" w:rsidRPr="00DD4E1D" w:rsidRDefault="00285C82" w:rsidP="00060D62">
            <w:pPr>
              <w:pStyle w:val="BodyText"/>
              <w:numPr>
                <w:ilvl w:val="0"/>
                <w:numId w:val="32"/>
              </w:numPr>
              <w:rPr>
                <w:b w:val="0"/>
              </w:rPr>
            </w:pPr>
            <w:r w:rsidRPr="00DD4E1D">
              <w:rPr>
                <w:b w:val="0"/>
              </w:rPr>
              <w:t>Local transportation agencies</w:t>
            </w:r>
          </w:p>
        </w:tc>
        <w:tc>
          <w:tcPr>
            <w:tcW w:w="556" w:type="pct"/>
            <w:vAlign w:val="center"/>
          </w:tcPr>
          <w:p w14:paraId="485D8104"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536" w:type="pct"/>
            <w:vAlign w:val="center"/>
          </w:tcPr>
          <w:p w14:paraId="462B5AC8"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558" w:type="pct"/>
            <w:vAlign w:val="center"/>
          </w:tcPr>
          <w:p w14:paraId="08468CD1"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1471739373"/>
            <w:placeholder>
              <w:docPart w:val="07916F6981864974A896994FB767EFF4"/>
            </w:placeholder>
            <w:showingPlcHdr/>
          </w:sdtPr>
          <w:sdtEndPr/>
          <w:sdtContent>
            <w:tc>
              <w:tcPr>
                <w:tcW w:w="929" w:type="pct"/>
                <w:vAlign w:val="center"/>
              </w:tcPr>
              <w:p w14:paraId="1594DF75" w14:textId="6228C26F" w:rsidR="00285C82"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C5489E" w:rsidRPr="00DD4E1D" w14:paraId="239DEF5C"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421" w:type="pct"/>
          </w:tcPr>
          <w:p w14:paraId="2DD4D097" w14:textId="77777777" w:rsidR="00C5489E" w:rsidRPr="00DD4E1D" w:rsidRDefault="00C5489E" w:rsidP="00060D62">
            <w:pPr>
              <w:pStyle w:val="BodyText"/>
              <w:numPr>
                <w:ilvl w:val="0"/>
                <w:numId w:val="32"/>
              </w:numPr>
              <w:rPr>
                <w:b w:val="0"/>
              </w:rPr>
            </w:pPr>
            <w:r w:rsidRPr="00DD4E1D">
              <w:rPr>
                <w:b w:val="0"/>
              </w:rPr>
              <w:t>State and local law enforcement personnel</w:t>
            </w:r>
          </w:p>
        </w:tc>
        <w:tc>
          <w:tcPr>
            <w:tcW w:w="556" w:type="pct"/>
            <w:vAlign w:val="center"/>
          </w:tcPr>
          <w:p w14:paraId="5852F557"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536" w:type="pct"/>
            <w:vAlign w:val="center"/>
          </w:tcPr>
          <w:p w14:paraId="019AE533"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558" w:type="pct"/>
            <w:vAlign w:val="center"/>
          </w:tcPr>
          <w:p w14:paraId="2E5779CB"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743487833"/>
            <w:placeholder>
              <w:docPart w:val="4437BFE8445242339A999918352EC05A"/>
            </w:placeholder>
            <w:showingPlcHdr/>
          </w:sdtPr>
          <w:sdtEndPr/>
          <w:sdtContent>
            <w:tc>
              <w:tcPr>
                <w:tcW w:w="929" w:type="pct"/>
              </w:tcPr>
              <w:p w14:paraId="6CE83749" w14:textId="28B631DD"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FE1161">
                  <w:rPr>
                    <w:rStyle w:val="PlaceholderText"/>
                  </w:rPr>
                  <w:t>Click here to enter text.</w:t>
                </w:r>
              </w:p>
            </w:tc>
          </w:sdtContent>
        </w:sdt>
      </w:tr>
      <w:tr w:rsidR="00C5489E" w:rsidRPr="00DD4E1D" w14:paraId="4E89A612"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21" w:type="pct"/>
          </w:tcPr>
          <w:p w14:paraId="7CF453A4" w14:textId="77777777" w:rsidR="00C5489E" w:rsidRPr="00DD4E1D" w:rsidRDefault="00C5489E" w:rsidP="00060D62">
            <w:pPr>
              <w:pStyle w:val="BodyText"/>
              <w:numPr>
                <w:ilvl w:val="0"/>
                <w:numId w:val="32"/>
              </w:numPr>
              <w:rPr>
                <w:b w:val="0"/>
              </w:rPr>
            </w:pPr>
            <w:r w:rsidRPr="00DD4E1D">
              <w:rPr>
                <w:b w:val="0"/>
              </w:rPr>
              <w:t>Public and volunteer fire and rescue agencies</w:t>
            </w:r>
          </w:p>
        </w:tc>
        <w:tc>
          <w:tcPr>
            <w:tcW w:w="556" w:type="pct"/>
            <w:vAlign w:val="center"/>
          </w:tcPr>
          <w:p w14:paraId="4439B5C3"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536" w:type="pct"/>
            <w:vAlign w:val="center"/>
          </w:tcPr>
          <w:p w14:paraId="74FEC4FD"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558" w:type="pct"/>
            <w:vAlign w:val="center"/>
          </w:tcPr>
          <w:p w14:paraId="6CD8253A"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1134093722"/>
            <w:placeholder>
              <w:docPart w:val="E5798A1BBAC54CE68F6E7B92464EE7C2"/>
            </w:placeholder>
            <w:showingPlcHdr/>
          </w:sdtPr>
          <w:sdtEndPr/>
          <w:sdtContent>
            <w:tc>
              <w:tcPr>
                <w:tcW w:w="929" w:type="pct"/>
              </w:tcPr>
              <w:p w14:paraId="3B192412" w14:textId="09D430F9"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FE1161">
                  <w:rPr>
                    <w:rStyle w:val="PlaceholderText"/>
                  </w:rPr>
                  <w:t>Click here to enter text.</w:t>
                </w:r>
              </w:p>
            </w:tc>
          </w:sdtContent>
        </w:sdt>
      </w:tr>
      <w:tr w:rsidR="00C5489E" w:rsidRPr="00DD4E1D" w14:paraId="52208D75"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421" w:type="pct"/>
          </w:tcPr>
          <w:p w14:paraId="11B4F116" w14:textId="77777777" w:rsidR="00C5489E" w:rsidRPr="00DD4E1D" w:rsidRDefault="00C5489E" w:rsidP="00060D62">
            <w:pPr>
              <w:pStyle w:val="BodyText"/>
              <w:numPr>
                <w:ilvl w:val="0"/>
                <w:numId w:val="32"/>
              </w:numPr>
              <w:rPr>
                <w:b w:val="0"/>
              </w:rPr>
            </w:pPr>
            <w:r w:rsidRPr="00DD4E1D">
              <w:rPr>
                <w:b w:val="0"/>
              </w:rPr>
              <w:t>Regional, county, or local 911 dispatch</w:t>
            </w:r>
          </w:p>
        </w:tc>
        <w:tc>
          <w:tcPr>
            <w:tcW w:w="556" w:type="pct"/>
            <w:vAlign w:val="center"/>
          </w:tcPr>
          <w:p w14:paraId="659185B9"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536" w:type="pct"/>
            <w:vAlign w:val="center"/>
          </w:tcPr>
          <w:p w14:paraId="1AC3F4E8"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558" w:type="pct"/>
            <w:vAlign w:val="center"/>
          </w:tcPr>
          <w:p w14:paraId="6A9734EE"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1636330666"/>
            <w:placeholder>
              <w:docPart w:val="1886A7FA0EFC4734A10FC84ED296BD34"/>
            </w:placeholder>
            <w:showingPlcHdr/>
          </w:sdtPr>
          <w:sdtEndPr/>
          <w:sdtContent>
            <w:tc>
              <w:tcPr>
                <w:tcW w:w="929" w:type="pct"/>
              </w:tcPr>
              <w:p w14:paraId="45D687B2" w14:textId="29C26119"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0916FF">
                  <w:rPr>
                    <w:rStyle w:val="PlaceholderText"/>
                  </w:rPr>
                  <w:t>Click here to enter text.</w:t>
                </w:r>
              </w:p>
            </w:tc>
          </w:sdtContent>
        </w:sdt>
      </w:tr>
      <w:tr w:rsidR="00C5489E" w:rsidRPr="00DD4E1D" w14:paraId="14DE8581"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21" w:type="pct"/>
          </w:tcPr>
          <w:p w14:paraId="45DF9A85" w14:textId="77777777" w:rsidR="00C5489E" w:rsidRPr="00DD4E1D" w:rsidRDefault="00C5489E" w:rsidP="00060D62">
            <w:pPr>
              <w:pStyle w:val="BodyText"/>
              <w:numPr>
                <w:ilvl w:val="0"/>
                <w:numId w:val="32"/>
              </w:numPr>
              <w:rPr>
                <w:b w:val="0"/>
              </w:rPr>
            </w:pPr>
            <w:r w:rsidRPr="00DD4E1D">
              <w:rPr>
                <w:b w:val="0"/>
              </w:rPr>
              <w:t>Towing and recovery providers</w:t>
            </w:r>
          </w:p>
        </w:tc>
        <w:tc>
          <w:tcPr>
            <w:tcW w:w="556" w:type="pct"/>
            <w:vAlign w:val="center"/>
          </w:tcPr>
          <w:p w14:paraId="2E37B211"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536" w:type="pct"/>
            <w:vAlign w:val="center"/>
          </w:tcPr>
          <w:p w14:paraId="29B6F02C"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558" w:type="pct"/>
            <w:vAlign w:val="center"/>
          </w:tcPr>
          <w:p w14:paraId="6A289216"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596939947"/>
            <w:placeholder>
              <w:docPart w:val="CE8295A61BF744E9942B9C44657314A8"/>
            </w:placeholder>
            <w:showingPlcHdr/>
          </w:sdtPr>
          <w:sdtEndPr/>
          <w:sdtContent>
            <w:tc>
              <w:tcPr>
                <w:tcW w:w="929" w:type="pct"/>
              </w:tcPr>
              <w:p w14:paraId="3179487C" w14:textId="03CDC83B"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0916FF">
                  <w:rPr>
                    <w:rStyle w:val="PlaceholderText"/>
                  </w:rPr>
                  <w:t>Click here to enter text.</w:t>
                </w:r>
              </w:p>
            </w:tc>
          </w:sdtContent>
        </w:sdt>
      </w:tr>
      <w:tr w:rsidR="00C5489E" w:rsidRPr="00DD4E1D" w14:paraId="4D491094"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421" w:type="pct"/>
          </w:tcPr>
          <w:p w14:paraId="37B47224" w14:textId="77777777" w:rsidR="00C5489E" w:rsidRPr="00DD4E1D" w:rsidRDefault="00C5489E" w:rsidP="00060D62">
            <w:pPr>
              <w:pStyle w:val="BodyText"/>
              <w:numPr>
                <w:ilvl w:val="0"/>
                <w:numId w:val="32"/>
              </w:numPr>
              <w:rPr>
                <w:b w:val="0"/>
              </w:rPr>
            </w:pPr>
            <w:r w:rsidRPr="00DD4E1D">
              <w:rPr>
                <w:b w:val="0"/>
              </w:rPr>
              <w:t>Emergency medical service providers</w:t>
            </w:r>
          </w:p>
        </w:tc>
        <w:tc>
          <w:tcPr>
            <w:tcW w:w="556" w:type="pct"/>
            <w:vAlign w:val="center"/>
          </w:tcPr>
          <w:p w14:paraId="208BA579"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536" w:type="pct"/>
            <w:vAlign w:val="center"/>
          </w:tcPr>
          <w:p w14:paraId="2857D6FE"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558" w:type="pct"/>
            <w:vAlign w:val="center"/>
          </w:tcPr>
          <w:p w14:paraId="4CDFA56A"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1838413910"/>
            <w:placeholder>
              <w:docPart w:val="2F56BEF9640347DA9513905096000D47"/>
            </w:placeholder>
            <w:showingPlcHdr/>
          </w:sdtPr>
          <w:sdtEndPr/>
          <w:sdtContent>
            <w:tc>
              <w:tcPr>
                <w:tcW w:w="929" w:type="pct"/>
              </w:tcPr>
              <w:p w14:paraId="3AD9B6DD" w14:textId="2C912B8C"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0916FF">
                  <w:rPr>
                    <w:rStyle w:val="PlaceholderText"/>
                  </w:rPr>
                  <w:t>Click here to enter text.</w:t>
                </w:r>
              </w:p>
            </w:tc>
          </w:sdtContent>
        </w:sdt>
      </w:tr>
      <w:tr w:rsidR="00C5489E" w:rsidRPr="00DD4E1D" w14:paraId="0490A5F2"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21" w:type="pct"/>
          </w:tcPr>
          <w:p w14:paraId="070DE4DF" w14:textId="77777777" w:rsidR="00C5489E" w:rsidRPr="00DD4E1D" w:rsidRDefault="00C5489E" w:rsidP="00060D62">
            <w:pPr>
              <w:pStyle w:val="BodyText"/>
              <w:numPr>
                <w:ilvl w:val="0"/>
                <w:numId w:val="32"/>
              </w:numPr>
              <w:rPr>
                <w:b w:val="0"/>
              </w:rPr>
            </w:pPr>
            <w:r w:rsidRPr="00DD4E1D">
              <w:rPr>
                <w:b w:val="0"/>
              </w:rPr>
              <w:t>State and local hazardous material recovery personnel</w:t>
            </w:r>
          </w:p>
        </w:tc>
        <w:tc>
          <w:tcPr>
            <w:tcW w:w="556" w:type="pct"/>
            <w:vAlign w:val="center"/>
          </w:tcPr>
          <w:p w14:paraId="3B11F017"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536" w:type="pct"/>
            <w:vAlign w:val="center"/>
          </w:tcPr>
          <w:p w14:paraId="3A347B39"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558" w:type="pct"/>
            <w:vAlign w:val="center"/>
          </w:tcPr>
          <w:p w14:paraId="0A67FD85"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1443679405"/>
            <w:placeholder>
              <w:docPart w:val="A847EC89CB7D4F429F0AD115991394A2"/>
            </w:placeholder>
            <w:showingPlcHdr/>
          </w:sdtPr>
          <w:sdtEndPr/>
          <w:sdtContent>
            <w:tc>
              <w:tcPr>
                <w:tcW w:w="929" w:type="pct"/>
              </w:tcPr>
              <w:p w14:paraId="5275998D" w14:textId="21510DB4"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0916FF">
                  <w:rPr>
                    <w:rStyle w:val="PlaceholderText"/>
                  </w:rPr>
                  <w:t>Click here to enter text.</w:t>
                </w:r>
              </w:p>
            </w:tc>
          </w:sdtContent>
        </w:sdt>
      </w:tr>
      <w:tr w:rsidR="00C5489E" w:rsidRPr="00DD4E1D" w14:paraId="0EF946EA"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421" w:type="pct"/>
          </w:tcPr>
          <w:p w14:paraId="3C3AE1B9" w14:textId="77777777" w:rsidR="00C5489E" w:rsidRPr="00DD4E1D" w:rsidRDefault="00C5489E" w:rsidP="00060D62">
            <w:pPr>
              <w:pStyle w:val="BodyText"/>
              <w:numPr>
                <w:ilvl w:val="0"/>
                <w:numId w:val="32"/>
              </w:numPr>
              <w:rPr>
                <w:b w:val="0"/>
              </w:rPr>
            </w:pPr>
            <w:r w:rsidRPr="00DD4E1D">
              <w:rPr>
                <w:b w:val="0"/>
              </w:rPr>
              <w:t>Media agencies</w:t>
            </w:r>
          </w:p>
        </w:tc>
        <w:tc>
          <w:tcPr>
            <w:tcW w:w="556" w:type="pct"/>
            <w:vAlign w:val="center"/>
          </w:tcPr>
          <w:p w14:paraId="39F24183"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536" w:type="pct"/>
            <w:vAlign w:val="center"/>
          </w:tcPr>
          <w:p w14:paraId="1DC8071F"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558" w:type="pct"/>
            <w:vAlign w:val="center"/>
          </w:tcPr>
          <w:p w14:paraId="1DC60382"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2091732239"/>
            <w:placeholder>
              <w:docPart w:val="3D4ED77EB52540B9AE349CB3A336F869"/>
            </w:placeholder>
            <w:showingPlcHdr/>
          </w:sdtPr>
          <w:sdtEndPr/>
          <w:sdtContent>
            <w:tc>
              <w:tcPr>
                <w:tcW w:w="929" w:type="pct"/>
              </w:tcPr>
              <w:p w14:paraId="5081647F" w14:textId="3D0E9DE9"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0916FF">
                  <w:rPr>
                    <w:rStyle w:val="PlaceholderText"/>
                  </w:rPr>
                  <w:t>Click here to enter text.</w:t>
                </w:r>
              </w:p>
            </w:tc>
          </w:sdtContent>
        </w:sdt>
      </w:tr>
      <w:tr w:rsidR="00C5489E" w:rsidRPr="00DD4E1D" w14:paraId="093AF071"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21" w:type="pct"/>
          </w:tcPr>
          <w:p w14:paraId="0C222C45" w14:textId="77777777" w:rsidR="00C5489E" w:rsidRPr="00DD4E1D" w:rsidRDefault="00C5489E" w:rsidP="00060D62">
            <w:pPr>
              <w:pStyle w:val="BodyText"/>
              <w:numPr>
                <w:ilvl w:val="0"/>
                <w:numId w:val="32"/>
              </w:numPr>
              <w:rPr>
                <w:b w:val="0"/>
              </w:rPr>
            </w:pPr>
            <w:r w:rsidRPr="00DD4E1D">
              <w:rPr>
                <w:b w:val="0"/>
              </w:rPr>
              <w:t>State and local offices of emergency management</w:t>
            </w:r>
          </w:p>
        </w:tc>
        <w:tc>
          <w:tcPr>
            <w:tcW w:w="556" w:type="pct"/>
            <w:vAlign w:val="center"/>
          </w:tcPr>
          <w:p w14:paraId="1608FB75"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536" w:type="pct"/>
            <w:vAlign w:val="center"/>
          </w:tcPr>
          <w:p w14:paraId="71A3674E"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558" w:type="pct"/>
            <w:vAlign w:val="center"/>
          </w:tcPr>
          <w:p w14:paraId="24BF1732"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1467039529"/>
            <w:placeholder>
              <w:docPart w:val="F4AB48DDE31646068F4334247039C656"/>
            </w:placeholder>
            <w:showingPlcHdr/>
          </w:sdtPr>
          <w:sdtEndPr/>
          <w:sdtContent>
            <w:tc>
              <w:tcPr>
                <w:tcW w:w="929" w:type="pct"/>
              </w:tcPr>
              <w:p w14:paraId="51E99661" w14:textId="2BD80E66"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0916FF">
                  <w:rPr>
                    <w:rStyle w:val="PlaceholderText"/>
                  </w:rPr>
                  <w:t>Click here to enter text.</w:t>
                </w:r>
              </w:p>
            </w:tc>
          </w:sdtContent>
        </w:sdt>
      </w:tr>
      <w:tr w:rsidR="00C5489E" w:rsidRPr="00DD4E1D" w14:paraId="587522DC"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421" w:type="pct"/>
          </w:tcPr>
          <w:p w14:paraId="3526D36D" w14:textId="77777777" w:rsidR="00C5489E" w:rsidRPr="00DD4E1D" w:rsidRDefault="00C5489E" w:rsidP="00060D62">
            <w:pPr>
              <w:pStyle w:val="BodyText"/>
              <w:numPr>
                <w:ilvl w:val="0"/>
                <w:numId w:val="32"/>
              </w:numPr>
              <w:rPr>
                <w:b w:val="0"/>
              </w:rPr>
            </w:pPr>
            <w:r w:rsidRPr="00DD4E1D">
              <w:rPr>
                <w:b w:val="0"/>
              </w:rPr>
              <w:t>Public relations/public information specialists</w:t>
            </w:r>
          </w:p>
        </w:tc>
        <w:tc>
          <w:tcPr>
            <w:tcW w:w="556" w:type="pct"/>
            <w:vAlign w:val="center"/>
          </w:tcPr>
          <w:p w14:paraId="2D89D52A"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536" w:type="pct"/>
            <w:vAlign w:val="center"/>
          </w:tcPr>
          <w:p w14:paraId="1BC37A8F"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558" w:type="pct"/>
            <w:vAlign w:val="center"/>
          </w:tcPr>
          <w:p w14:paraId="354192AC"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358633216"/>
            <w:placeholder>
              <w:docPart w:val="38EBF1D717A14AD29140FBB91911FFF8"/>
            </w:placeholder>
            <w:showingPlcHdr/>
          </w:sdtPr>
          <w:sdtEndPr/>
          <w:sdtContent>
            <w:tc>
              <w:tcPr>
                <w:tcW w:w="929" w:type="pct"/>
              </w:tcPr>
              <w:p w14:paraId="2FA49858" w14:textId="05007829"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0916FF">
                  <w:rPr>
                    <w:rStyle w:val="PlaceholderText"/>
                  </w:rPr>
                  <w:t>Click here to enter text.</w:t>
                </w:r>
              </w:p>
            </w:tc>
          </w:sdtContent>
        </w:sdt>
      </w:tr>
      <w:tr w:rsidR="00C5489E" w:rsidRPr="00DD4E1D" w14:paraId="28CFA5AC"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21" w:type="pct"/>
          </w:tcPr>
          <w:p w14:paraId="20C74949" w14:textId="77777777" w:rsidR="00C5489E" w:rsidRPr="00DD4E1D" w:rsidRDefault="00C5489E" w:rsidP="00060D62">
            <w:pPr>
              <w:pStyle w:val="BodyText"/>
              <w:numPr>
                <w:ilvl w:val="0"/>
                <w:numId w:val="32"/>
              </w:numPr>
              <w:rPr>
                <w:b w:val="0"/>
              </w:rPr>
            </w:pPr>
            <w:r w:rsidRPr="00DD4E1D">
              <w:rPr>
                <w:b w:val="0"/>
              </w:rPr>
              <w:t>Utility agencies</w:t>
            </w:r>
          </w:p>
        </w:tc>
        <w:tc>
          <w:tcPr>
            <w:tcW w:w="556" w:type="pct"/>
            <w:vAlign w:val="center"/>
          </w:tcPr>
          <w:p w14:paraId="1853368F"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536" w:type="pct"/>
            <w:vAlign w:val="center"/>
          </w:tcPr>
          <w:p w14:paraId="4B60D8E6"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558" w:type="pct"/>
            <w:vAlign w:val="center"/>
          </w:tcPr>
          <w:p w14:paraId="5D6DDE4C"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2030624790"/>
            <w:placeholder>
              <w:docPart w:val="5956742E824545BCA7CFC6EC84E6D822"/>
            </w:placeholder>
            <w:showingPlcHdr/>
          </w:sdtPr>
          <w:sdtEndPr/>
          <w:sdtContent>
            <w:tc>
              <w:tcPr>
                <w:tcW w:w="929" w:type="pct"/>
              </w:tcPr>
              <w:p w14:paraId="5AF5F548" w14:textId="4D26B0F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0916FF">
                  <w:rPr>
                    <w:rStyle w:val="PlaceholderText"/>
                  </w:rPr>
                  <w:t>Click here to enter text.</w:t>
                </w:r>
              </w:p>
            </w:tc>
          </w:sdtContent>
        </w:sdt>
      </w:tr>
      <w:tr w:rsidR="00C5489E" w:rsidRPr="00DD4E1D" w14:paraId="1E5F168A"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421" w:type="pct"/>
          </w:tcPr>
          <w:p w14:paraId="41137B25" w14:textId="77777777" w:rsidR="00C5489E" w:rsidRPr="00DD4E1D" w:rsidRDefault="00C5489E" w:rsidP="00060D62">
            <w:pPr>
              <w:pStyle w:val="BodyText"/>
              <w:numPr>
                <w:ilvl w:val="0"/>
                <w:numId w:val="32"/>
              </w:numPr>
              <w:rPr>
                <w:b w:val="0"/>
              </w:rPr>
            </w:pPr>
            <w:r w:rsidRPr="00DD4E1D">
              <w:rPr>
                <w:b w:val="0"/>
              </w:rPr>
              <w:t>Other agencies (please list below)</w:t>
            </w:r>
          </w:p>
        </w:tc>
        <w:tc>
          <w:tcPr>
            <w:tcW w:w="556" w:type="pct"/>
            <w:vAlign w:val="center"/>
          </w:tcPr>
          <w:p w14:paraId="2368151B"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536" w:type="pct"/>
            <w:vAlign w:val="center"/>
          </w:tcPr>
          <w:p w14:paraId="6AFE7E67"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558" w:type="pct"/>
            <w:vAlign w:val="center"/>
          </w:tcPr>
          <w:p w14:paraId="40442E34"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898515254"/>
            <w:placeholder>
              <w:docPart w:val="C01447307585466AB029AA4854D4E92A"/>
            </w:placeholder>
            <w:showingPlcHdr/>
          </w:sdtPr>
          <w:sdtEndPr/>
          <w:sdtContent>
            <w:tc>
              <w:tcPr>
                <w:tcW w:w="929" w:type="pct"/>
              </w:tcPr>
              <w:p w14:paraId="12AD533D" w14:textId="5C41530E"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0916FF">
                  <w:rPr>
                    <w:rStyle w:val="PlaceholderText"/>
                  </w:rPr>
                  <w:t>Click here to enter text.</w:t>
                </w:r>
              </w:p>
            </w:tc>
          </w:sdtContent>
        </w:sdt>
      </w:tr>
      <w:tr w:rsidR="004B1BE2" w:rsidRPr="00DD4E1D" w14:paraId="5F88C76F" w14:textId="77777777" w:rsidTr="002C3283">
        <w:trPr>
          <w:cnfStyle w:val="000000100000" w:firstRow="0" w:lastRow="0" w:firstColumn="0" w:lastColumn="0" w:oddVBand="0" w:evenVBand="0" w:oddHBand="1" w:evenHBand="0" w:firstRowFirstColumn="0" w:firstRowLastColumn="0" w:lastRowFirstColumn="0" w:lastRowLastColumn="0"/>
          <w:trHeight w:val="301"/>
        </w:trPr>
        <w:sdt>
          <w:sdtPr>
            <w:id w:val="-1949535300"/>
            <w:placeholder>
              <w:docPart w:val="465CA4CCC9C840FBACDD6FE06585C451"/>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421" w:type="pct"/>
              </w:tcPr>
              <w:p w14:paraId="40F07BA2" w14:textId="2A683060" w:rsidR="00285C82" w:rsidRPr="00DD4E1D" w:rsidRDefault="00C5489E" w:rsidP="00060D62">
                <w:pPr>
                  <w:pStyle w:val="BodyText"/>
                  <w:numPr>
                    <w:ilvl w:val="1"/>
                    <w:numId w:val="32"/>
                  </w:numPr>
                  <w:rPr>
                    <w:b w:val="0"/>
                  </w:rPr>
                </w:pPr>
                <w:r w:rsidRPr="00D903E8">
                  <w:rPr>
                    <w:rStyle w:val="PlaceholderText"/>
                  </w:rPr>
                  <w:t>Click here to enter text.</w:t>
                </w:r>
              </w:p>
            </w:tc>
          </w:sdtContent>
        </w:sdt>
        <w:tc>
          <w:tcPr>
            <w:tcW w:w="556" w:type="pct"/>
            <w:vAlign w:val="center"/>
          </w:tcPr>
          <w:p w14:paraId="64C3C4F9"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p>
        </w:tc>
        <w:tc>
          <w:tcPr>
            <w:tcW w:w="536" w:type="pct"/>
            <w:vAlign w:val="center"/>
          </w:tcPr>
          <w:p w14:paraId="45687D77"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p>
        </w:tc>
        <w:tc>
          <w:tcPr>
            <w:tcW w:w="558" w:type="pct"/>
            <w:vAlign w:val="center"/>
          </w:tcPr>
          <w:p w14:paraId="54A2257B"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p>
        </w:tc>
        <w:tc>
          <w:tcPr>
            <w:tcW w:w="929" w:type="pct"/>
            <w:vAlign w:val="center"/>
          </w:tcPr>
          <w:p w14:paraId="6B84C50F"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p>
        </w:tc>
      </w:tr>
      <w:tr w:rsidR="004B1BE2" w:rsidRPr="00DD4E1D" w14:paraId="0181C58F" w14:textId="77777777" w:rsidTr="002C3283">
        <w:trPr>
          <w:trHeight w:val="301"/>
        </w:trPr>
        <w:sdt>
          <w:sdtPr>
            <w:id w:val="948514148"/>
            <w:placeholder>
              <w:docPart w:val="A8574464D62044798E129FA3A20DE66B"/>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421" w:type="pct"/>
              </w:tcPr>
              <w:p w14:paraId="1D57D840" w14:textId="5A7AD1DD" w:rsidR="00285C82" w:rsidRPr="00DD4E1D" w:rsidRDefault="00C5489E" w:rsidP="00060D62">
                <w:pPr>
                  <w:pStyle w:val="BodyText"/>
                  <w:numPr>
                    <w:ilvl w:val="1"/>
                    <w:numId w:val="32"/>
                  </w:numPr>
                  <w:rPr>
                    <w:b w:val="0"/>
                  </w:rPr>
                </w:pPr>
                <w:r w:rsidRPr="00D903E8">
                  <w:rPr>
                    <w:rStyle w:val="PlaceholderText"/>
                  </w:rPr>
                  <w:t>Click here to enter text.</w:t>
                </w:r>
              </w:p>
            </w:tc>
          </w:sdtContent>
        </w:sdt>
        <w:tc>
          <w:tcPr>
            <w:tcW w:w="556" w:type="pct"/>
            <w:vAlign w:val="center"/>
          </w:tcPr>
          <w:p w14:paraId="4E0FCA71" w14:textId="77777777" w:rsidR="00285C82" w:rsidRPr="00DD4E1D" w:rsidRDefault="00285C82" w:rsidP="00285C82">
            <w:pPr>
              <w:pStyle w:val="BodyText"/>
              <w:cnfStyle w:val="000000000000" w:firstRow="0" w:lastRow="0" w:firstColumn="0" w:lastColumn="0" w:oddVBand="0" w:evenVBand="0" w:oddHBand="0" w:evenHBand="0" w:firstRowFirstColumn="0" w:firstRowLastColumn="0" w:lastRowFirstColumn="0" w:lastRowLastColumn="0"/>
            </w:pPr>
          </w:p>
        </w:tc>
        <w:tc>
          <w:tcPr>
            <w:tcW w:w="536" w:type="pct"/>
            <w:vAlign w:val="center"/>
          </w:tcPr>
          <w:p w14:paraId="4ED63DEC" w14:textId="77777777" w:rsidR="00285C82" w:rsidRPr="00DD4E1D" w:rsidRDefault="00285C82" w:rsidP="00285C82">
            <w:pPr>
              <w:pStyle w:val="BodyText"/>
              <w:cnfStyle w:val="000000000000" w:firstRow="0" w:lastRow="0" w:firstColumn="0" w:lastColumn="0" w:oddVBand="0" w:evenVBand="0" w:oddHBand="0" w:evenHBand="0" w:firstRowFirstColumn="0" w:firstRowLastColumn="0" w:lastRowFirstColumn="0" w:lastRowLastColumn="0"/>
            </w:pPr>
          </w:p>
        </w:tc>
        <w:tc>
          <w:tcPr>
            <w:tcW w:w="558" w:type="pct"/>
            <w:vAlign w:val="center"/>
          </w:tcPr>
          <w:p w14:paraId="0C125DA8" w14:textId="77777777" w:rsidR="00285C82" w:rsidRPr="00DD4E1D" w:rsidRDefault="00285C82" w:rsidP="00285C82">
            <w:pPr>
              <w:pStyle w:val="BodyText"/>
              <w:cnfStyle w:val="000000000000" w:firstRow="0" w:lastRow="0" w:firstColumn="0" w:lastColumn="0" w:oddVBand="0" w:evenVBand="0" w:oddHBand="0" w:evenHBand="0" w:firstRowFirstColumn="0" w:firstRowLastColumn="0" w:lastRowFirstColumn="0" w:lastRowLastColumn="0"/>
            </w:pPr>
          </w:p>
        </w:tc>
        <w:tc>
          <w:tcPr>
            <w:tcW w:w="929" w:type="pct"/>
            <w:vAlign w:val="center"/>
          </w:tcPr>
          <w:p w14:paraId="379F9E1E" w14:textId="77777777" w:rsidR="00285C82" w:rsidRPr="00DD4E1D" w:rsidRDefault="00285C82" w:rsidP="00285C82">
            <w:pPr>
              <w:pStyle w:val="BodyText"/>
              <w:cnfStyle w:val="000000000000" w:firstRow="0" w:lastRow="0" w:firstColumn="0" w:lastColumn="0" w:oddVBand="0" w:evenVBand="0" w:oddHBand="0" w:evenHBand="0" w:firstRowFirstColumn="0" w:firstRowLastColumn="0" w:lastRowFirstColumn="0" w:lastRowLastColumn="0"/>
            </w:pPr>
          </w:p>
        </w:tc>
      </w:tr>
      <w:tr w:rsidR="004B1BE2" w:rsidRPr="00DD4E1D" w14:paraId="2B6301BD" w14:textId="77777777" w:rsidTr="002C3283">
        <w:trPr>
          <w:cnfStyle w:val="000000100000" w:firstRow="0" w:lastRow="0" w:firstColumn="0" w:lastColumn="0" w:oddVBand="0" w:evenVBand="0" w:oddHBand="1" w:evenHBand="0" w:firstRowFirstColumn="0" w:firstRowLastColumn="0" w:lastRowFirstColumn="0" w:lastRowLastColumn="0"/>
          <w:trHeight w:val="301"/>
        </w:trPr>
        <w:sdt>
          <w:sdtPr>
            <w:id w:val="465857588"/>
            <w:placeholder>
              <w:docPart w:val="605EE5BD30284C8A98C77CC966AB6318"/>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421" w:type="pct"/>
              </w:tcPr>
              <w:p w14:paraId="6A84BE90" w14:textId="363230BC" w:rsidR="00285C82" w:rsidRPr="00DD4E1D" w:rsidRDefault="00C5489E" w:rsidP="00060D62">
                <w:pPr>
                  <w:pStyle w:val="BodyText"/>
                  <w:numPr>
                    <w:ilvl w:val="1"/>
                    <w:numId w:val="32"/>
                  </w:numPr>
                  <w:rPr>
                    <w:b w:val="0"/>
                  </w:rPr>
                </w:pPr>
                <w:r w:rsidRPr="00D903E8">
                  <w:rPr>
                    <w:rStyle w:val="PlaceholderText"/>
                  </w:rPr>
                  <w:t>Click here to enter text.</w:t>
                </w:r>
              </w:p>
            </w:tc>
          </w:sdtContent>
        </w:sdt>
        <w:tc>
          <w:tcPr>
            <w:tcW w:w="556" w:type="pct"/>
            <w:vAlign w:val="center"/>
          </w:tcPr>
          <w:p w14:paraId="018F7C53"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p>
        </w:tc>
        <w:tc>
          <w:tcPr>
            <w:tcW w:w="536" w:type="pct"/>
            <w:vAlign w:val="center"/>
          </w:tcPr>
          <w:p w14:paraId="78A12B34"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p>
        </w:tc>
        <w:tc>
          <w:tcPr>
            <w:tcW w:w="558" w:type="pct"/>
            <w:vAlign w:val="center"/>
          </w:tcPr>
          <w:p w14:paraId="5A036CCA"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p>
        </w:tc>
        <w:tc>
          <w:tcPr>
            <w:tcW w:w="929" w:type="pct"/>
            <w:vAlign w:val="center"/>
          </w:tcPr>
          <w:p w14:paraId="50717359"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p>
        </w:tc>
      </w:tr>
      <w:tr w:rsidR="004B1BE2" w:rsidRPr="00DD4E1D" w14:paraId="03E12B37" w14:textId="77777777" w:rsidTr="002C3283">
        <w:trPr>
          <w:trHeight w:val="301"/>
        </w:trPr>
        <w:sdt>
          <w:sdtPr>
            <w:id w:val="-41287225"/>
            <w:placeholder>
              <w:docPart w:val="E02C02B0E0F840E28749D4EA9998F125"/>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421" w:type="pct"/>
              </w:tcPr>
              <w:p w14:paraId="1046726D" w14:textId="39A5DE76" w:rsidR="00285C82" w:rsidRPr="00DD4E1D" w:rsidRDefault="00C5489E" w:rsidP="00060D62">
                <w:pPr>
                  <w:pStyle w:val="BodyText"/>
                  <w:numPr>
                    <w:ilvl w:val="1"/>
                    <w:numId w:val="32"/>
                  </w:numPr>
                  <w:rPr>
                    <w:b w:val="0"/>
                  </w:rPr>
                </w:pPr>
                <w:r w:rsidRPr="00D903E8">
                  <w:rPr>
                    <w:rStyle w:val="PlaceholderText"/>
                  </w:rPr>
                  <w:t>Click here to enter text.</w:t>
                </w:r>
              </w:p>
            </w:tc>
          </w:sdtContent>
        </w:sdt>
        <w:tc>
          <w:tcPr>
            <w:tcW w:w="556" w:type="pct"/>
            <w:vAlign w:val="center"/>
          </w:tcPr>
          <w:p w14:paraId="79A06D00" w14:textId="77777777" w:rsidR="00285C82" w:rsidRPr="00DD4E1D" w:rsidRDefault="00285C82" w:rsidP="00285C82">
            <w:pPr>
              <w:pStyle w:val="BodyText"/>
              <w:cnfStyle w:val="000000000000" w:firstRow="0" w:lastRow="0" w:firstColumn="0" w:lastColumn="0" w:oddVBand="0" w:evenVBand="0" w:oddHBand="0" w:evenHBand="0" w:firstRowFirstColumn="0" w:firstRowLastColumn="0" w:lastRowFirstColumn="0" w:lastRowLastColumn="0"/>
            </w:pPr>
          </w:p>
        </w:tc>
        <w:tc>
          <w:tcPr>
            <w:tcW w:w="536" w:type="pct"/>
            <w:vAlign w:val="center"/>
          </w:tcPr>
          <w:p w14:paraId="1A829C0D" w14:textId="77777777" w:rsidR="00285C82" w:rsidRPr="00DD4E1D" w:rsidRDefault="00285C82" w:rsidP="00285C82">
            <w:pPr>
              <w:pStyle w:val="BodyText"/>
              <w:cnfStyle w:val="000000000000" w:firstRow="0" w:lastRow="0" w:firstColumn="0" w:lastColumn="0" w:oddVBand="0" w:evenVBand="0" w:oddHBand="0" w:evenHBand="0" w:firstRowFirstColumn="0" w:firstRowLastColumn="0" w:lastRowFirstColumn="0" w:lastRowLastColumn="0"/>
            </w:pPr>
          </w:p>
        </w:tc>
        <w:tc>
          <w:tcPr>
            <w:tcW w:w="558" w:type="pct"/>
            <w:vAlign w:val="center"/>
          </w:tcPr>
          <w:p w14:paraId="1FA96CBA" w14:textId="77777777" w:rsidR="00285C82" w:rsidRPr="00DD4E1D" w:rsidRDefault="00285C82" w:rsidP="00285C82">
            <w:pPr>
              <w:pStyle w:val="BodyText"/>
              <w:cnfStyle w:val="000000000000" w:firstRow="0" w:lastRow="0" w:firstColumn="0" w:lastColumn="0" w:oddVBand="0" w:evenVBand="0" w:oddHBand="0" w:evenHBand="0" w:firstRowFirstColumn="0" w:firstRowLastColumn="0" w:lastRowFirstColumn="0" w:lastRowLastColumn="0"/>
            </w:pPr>
          </w:p>
        </w:tc>
        <w:tc>
          <w:tcPr>
            <w:tcW w:w="929" w:type="pct"/>
            <w:vAlign w:val="center"/>
          </w:tcPr>
          <w:p w14:paraId="41BCD26B" w14:textId="77777777" w:rsidR="00285C82" w:rsidRPr="00DD4E1D" w:rsidRDefault="00285C82" w:rsidP="00285C82">
            <w:pPr>
              <w:pStyle w:val="BodyText"/>
              <w:cnfStyle w:val="000000000000" w:firstRow="0" w:lastRow="0" w:firstColumn="0" w:lastColumn="0" w:oddVBand="0" w:evenVBand="0" w:oddHBand="0" w:evenHBand="0" w:firstRowFirstColumn="0" w:firstRowLastColumn="0" w:lastRowFirstColumn="0" w:lastRowLastColumn="0"/>
            </w:pPr>
          </w:p>
        </w:tc>
      </w:tr>
      <w:tr w:rsidR="00632907" w:rsidRPr="00DD4E1D" w14:paraId="17A8DCE6" w14:textId="77777777" w:rsidTr="002C3283">
        <w:trPr>
          <w:cnfStyle w:val="000000100000" w:firstRow="0" w:lastRow="0" w:firstColumn="0" w:lastColumn="0" w:oddVBand="0" w:evenVBand="0" w:oddHBand="1" w:evenHBand="0" w:firstRowFirstColumn="0" w:firstRowLastColumn="0" w:lastRowFirstColumn="0" w:lastRowLastColumn="0"/>
          <w:trHeight w:val="301"/>
        </w:trPr>
        <w:sdt>
          <w:sdtPr>
            <w:id w:val="-135960280"/>
            <w:placeholder>
              <w:docPart w:val="5DDE50C579AF4123A91EDECD8F59EB84"/>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421" w:type="pct"/>
              </w:tcPr>
              <w:p w14:paraId="7043965F" w14:textId="3BBAFA80" w:rsidR="004B1BE2" w:rsidRPr="00DD4E1D" w:rsidRDefault="00C5489E" w:rsidP="00060D62">
                <w:pPr>
                  <w:pStyle w:val="BodyText"/>
                  <w:numPr>
                    <w:ilvl w:val="1"/>
                    <w:numId w:val="32"/>
                  </w:numPr>
                </w:pPr>
                <w:r w:rsidRPr="00D903E8">
                  <w:rPr>
                    <w:rStyle w:val="PlaceholderText"/>
                  </w:rPr>
                  <w:t>Click here to enter text.</w:t>
                </w:r>
              </w:p>
            </w:tc>
          </w:sdtContent>
        </w:sdt>
        <w:tc>
          <w:tcPr>
            <w:tcW w:w="556" w:type="pct"/>
            <w:vAlign w:val="center"/>
          </w:tcPr>
          <w:p w14:paraId="6BECBFF5" w14:textId="77777777" w:rsidR="004B1BE2" w:rsidRPr="00DD4E1D" w:rsidRDefault="004B1BE2" w:rsidP="00285C82">
            <w:pPr>
              <w:pStyle w:val="BodyText"/>
              <w:cnfStyle w:val="000000100000" w:firstRow="0" w:lastRow="0" w:firstColumn="0" w:lastColumn="0" w:oddVBand="0" w:evenVBand="0" w:oddHBand="1" w:evenHBand="0" w:firstRowFirstColumn="0" w:firstRowLastColumn="0" w:lastRowFirstColumn="0" w:lastRowLastColumn="0"/>
            </w:pPr>
          </w:p>
        </w:tc>
        <w:tc>
          <w:tcPr>
            <w:tcW w:w="536" w:type="pct"/>
            <w:vAlign w:val="center"/>
          </w:tcPr>
          <w:p w14:paraId="748D072C" w14:textId="77777777" w:rsidR="004B1BE2" w:rsidRPr="00DD4E1D" w:rsidRDefault="004B1BE2" w:rsidP="00285C82">
            <w:pPr>
              <w:pStyle w:val="BodyText"/>
              <w:cnfStyle w:val="000000100000" w:firstRow="0" w:lastRow="0" w:firstColumn="0" w:lastColumn="0" w:oddVBand="0" w:evenVBand="0" w:oddHBand="1" w:evenHBand="0" w:firstRowFirstColumn="0" w:firstRowLastColumn="0" w:lastRowFirstColumn="0" w:lastRowLastColumn="0"/>
            </w:pPr>
          </w:p>
        </w:tc>
        <w:tc>
          <w:tcPr>
            <w:tcW w:w="558" w:type="pct"/>
            <w:vAlign w:val="center"/>
          </w:tcPr>
          <w:p w14:paraId="615915D9" w14:textId="77777777" w:rsidR="004B1BE2" w:rsidRPr="00DD4E1D" w:rsidRDefault="004B1BE2" w:rsidP="00285C82">
            <w:pPr>
              <w:pStyle w:val="BodyText"/>
              <w:cnfStyle w:val="000000100000" w:firstRow="0" w:lastRow="0" w:firstColumn="0" w:lastColumn="0" w:oddVBand="0" w:evenVBand="0" w:oddHBand="1" w:evenHBand="0" w:firstRowFirstColumn="0" w:firstRowLastColumn="0" w:lastRowFirstColumn="0" w:lastRowLastColumn="0"/>
            </w:pPr>
          </w:p>
        </w:tc>
        <w:tc>
          <w:tcPr>
            <w:tcW w:w="929" w:type="pct"/>
            <w:vAlign w:val="center"/>
          </w:tcPr>
          <w:p w14:paraId="31A81135" w14:textId="77777777" w:rsidR="004B1BE2" w:rsidRPr="00DD4E1D" w:rsidRDefault="004B1BE2" w:rsidP="00285C82">
            <w:pPr>
              <w:pStyle w:val="BodyText"/>
              <w:cnfStyle w:val="000000100000" w:firstRow="0" w:lastRow="0" w:firstColumn="0" w:lastColumn="0" w:oddVBand="0" w:evenVBand="0" w:oddHBand="1" w:evenHBand="0" w:firstRowFirstColumn="0" w:firstRowLastColumn="0" w:lastRowFirstColumn="0" w:lastRowLastColumn="0"/>
            </w:pPr>
          </w:p>
        </w:tc>
      </w:tr>
    </w:tbl>
    <w:p w14:paraId="442F1156" w14:textId="77777777" w:rsidR="002C3283" w:rsidRDefault="002C3283"/>
    <w:p w14:paraId="5CB8E968" w14:textId="77777777" w:rsidR="002C3283" w:rsidRDefault="002C3283"/>
    <w:p w14:paraId="3CDF1A77" w14:textId="77777777" w:rsidR="002C3283" w:rsidRDefault="002C3283"/>
    <w:p w14:paraId="56071F58" w14:textId="77777777" w:rsidR="002C3283" w:rsidRDefault="002C3283"/>
    <w:tbl>
      <w:tblPr>
        <w:tblStyle w:val="LightList-Accent1"/>
        <w:tblW w:w="4988" w:type="pct"/>
        <w:tblInd w:w="5" w:type="dxa"/>
        <w:tblLook w:val="04A0" w:firstRow="1" w:lastRow="0" w:firstColumn="1" w:lastColumn="0" w:noHBand="0" w:noVBand="1"/>
      </w:tblPr>
      <w:tblGrid>
        <w:gridCol w:w="2558"/>
        <w:gridCol w:w="1601"/>
        <w:gridCol w:w="478"/>
        <w:gridCol w:w="1068"/>
        <w:gridCol w:w="55"/>
        <w:gridCol w:w="1051"/>
        <w:gridCol w:w="537"/>
        <w:gridCol w:w="524"/>
        <w:gridCol w:w="124"/>
        <w:gridCol w:w="1557"/>
      </w:tblGrid>
      <w:tr w:rsidR="002C3283" w:rsidRPr="00DD4E1D" w14:paraId="7D4132E7" w14:textId="77777777" w:rsidTr="002C3283">
        <w:trPr>
          <w:cnfStyle w:val="100000000000" w:firstRow="1" w:lastRow="0" w:firstColumn="0" w:lastColumn="0" w:oddVBand="0" w:evenVBand="0" w:oddHBand="0"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5000" w:type="pct"/>
            <w:gridSpan w:val="10"/>
            <w:tcBorders>
              <w:top w:val="single" w:sz="4" w:space="0" w:color="0F2887" w:themeColor="accent1"/>
              <w:left w:val="single" w:sz="4" w:space="0" w:color="0F2887" w:themeColor="accent1"/>
              <w:bottom w:val="single" w:sz="4" w:space="0" w:color="0F2887" w:themeColor="accent1"/>
            </w:tcBorders>
          </w:tcPr>
          <w:p w14:paraId="6421BC49" w14:textId="15BE2ECA" w:rsidR="002C3283" w:rsidRPr="002C3283" w:rsidRDefault="000F78D2" w:rsidP="00285C82">
            <w:pPr>
              <w:pStyle w:val="BodyText"/>
            </w:pPr>
            <w:r>
              <w:br w:type="page"/>
            </w:r>
            <w:r w:rsidR="002C3283" w:rsidRPr="002C3283">
              <w:t>Incident Coordination</w:t>
            </w:r>
            <w:r w:rsidR="008E0819">
              <w:t xml:space="preserve"> (continued)</w:t>
            </w:r>
          </w:p>
        </w:tc>
      </w:tr>
      <w:tr w:rsidR="004B1BE2" w:rsidRPr="00DD4E1D" w14:paraId="7089E1CD" w14:textId="77777777" w:rsidTr="000F78D2">
        <w:trPr>
          <w:cnfStyle w:val="000000100000" w:firstRow="0" w:lastRow="0" w:firstColumn="0" w:lastColumn="0" w:oddVBand="0" w:evenVBand="0" w:oddHBand="1" w:evenHBand="0" w:firstRowFirstColumn="0" w:firstRowLastColumn="0" w:lastRowFirstColumn="0" w:lastRowLastColumn="0"/>
          <w:trHeight w:val="1600"/>
        </w:trPr>
        <w:tc>
          <w:tcPr>
            <w:cnfStyle w:val="001000000000" w:firstRow="0" w:lastRow="0" w:firstColumn="1" w:lastColumn="0" w:oddVBand="0" w:evenVBand="0" w:oddHBand="0" w:evenHBand="0" w:firstRowFirstColumn="0" w:firstRowLastColumn="0" w:lastRowFirstColumn="0" w:lastRowLastColumn="0"/>
            <w:tcW w:w="1339" w:type="pct"/>
            <w:tcBorders>
              <w:top w:val="single" w:sz="4" w:space="0" w:color="0F2887" w:themeColor="accent1"/>
              <w:left w:val="single" w:sz="4" w:space="0" w:color="0F2887" w:themeColor="accent1"/>
              <w:bottom w:val="single" w:sz="4" w:space="0" w:color="0F2887" w:themeColor="accent1"/>
              <w:right w:val="single" w:sz="4" w:space="0" w:color="0F2887" w:themeColor="accent1"/>
            </w:tcBorders>
            <w:shd w:val="clear" w:color="auto" w:fill="FFFFFF" w:themeFill="background1"/>
          </w:tcPr>
          <w:p w14:paraId="494AC7D2" w14:textId="77777777" w:rsidR="004B1BE2" w:rsidRPr="002C3283" w:rsidRDefault="004B1BE2" w:rsidP="00285C82">
            <w:pPr>
              <w:pStyle w:val="BodyText"/>
              <w:rPr>
                <w:b w:val="0"/>
              </w:rPr>
            </w:pPr>
            <w:r w:rsidRPr="002C3283">
              <w:rPr>
                <w:b w:val="0"/>
              </w:rPr>
              <w:t>Question(s)</w:t>
            </w:r>
          </w:p>
        </w:tc>
        <w:tc>
          <w:tcPr>
            <w:tcW w:w="838" w:type="pct"/>
            <w:tcBorders>
              <w:top w:val="single" w:sz="4" w:space="0" w:color="0F2887" w:themeColor="accent1"/>
              <w:left w:val="single" w:sz="4" w:space="0" w:color="0F2887" w:themeColor="accent1"/>
              <w:bottom w:val="single" w:sz="4" w:space="0" w:color="0F2887" w:themeColor="accent1"/>
              <w:right w:val="single" w:sz="4" w:space="0" w:color="0F2887" w:themeColor="accent1"/>
            </w:tcBorders>
            <w:shd w:val="clear" w:color="auto" w:fill="FFFFFF" w:themeFill="background1"/>
          </w:tcPr>
          <w:p w14:paraId="54E09F86" w14:textId="77777777" w:rsidR="004B1BE2" w:rsidRPr="002A6164" w:rsidRDefault="004B1BE2" w:rsidP="00285C82">
            <w:pPr>
              <w:pStyle w:val="BodyText"/>
              <w:cnfStyle w:val="000000100000" w:firstRow="0" w:lastRow="0" w:firstColumn="0" w:lastColumn="0" w:oddVBand="0" w:evenVBand="0" w:oddHBand="1" w:evenHBand="0" w:firstRowFirstColumn="0" w:firstRowLastColumn="0" w:lastRowFirstColumn="0" w:lastRowLastColumn="0"/>
            </w:pPr>
            <w:r w:rsidRPr="002A6164">
              <w:t>Construction and maintenance</w:t>
            </w:r>
          </w:p>
        </w:tc>
        <w:tc>
          <w:tcPr>
            <w:tcW w:w="838" w:type="pct"/>
            <w:gridSpan w:val="3"/>
            <w:tcBorders>
              <w:top w:val="single" w:sz="4" w:space="0" w:color="0F2887" w:themeColor="accent1"/>
              <w:left w:val="single" w:sz="4" w:space="0" w:color="0F2887" w:themeColor="accent1"/>
              <w:bottom w:val="single" w:sz="4" w:space="0" w:color="0F2887" w:themeColor="accent1"/>
              <w:right w:val="single" w:sz="4" w:space="0" w:color="0F2887" w:themeColor="accent1"/>
            </w:tcBorders>
            <w:shd w:val="clear" w:color="auto" w:fill="FFFFFF" w:themeFill="background1"/>
          </w:tcPr>
          <w:p w14:paraId="4854C886" w14:textId="77777777" w:rsidR="004B1BE2" w:rsidRPr="002A6164" w:rsidRDefault="004B1BE2" w:rsidP="00285C82">
            <w:pPr>
              <w:pStyle w:val="BodyText"/>
              <w:cnfStyle w:val="000000100000" w:firstRow="0" w:lastRow="0" w:firstColumn="0" w:lastColumn="0" w:oddVBand="0" w:evenVBand="0" w:oddHBand="1" w:evenHBand="0" w:firstRowFirstColumn="0" w:firstRowLastColumn="0" w:lastRowFirstColumn="0" w:lastRowLastColumn="0"/>
            </w:pPr>
            <w:r w:rsidRPr="002A6164">
              <w:t>Sporting events/</w:t>
            </w:r>
          </w:p>
          <w:p w14:paraId="779D8548" w14:textId="77777777" w:rsidR="004B1BE2" w:rsidRPr="002A6164" w:rsidRDefault="004B1BE2" w:rsidP="00285C82">
            <w:pPr>
              <w:pStyle w:val="BodyText"/>
              <w:cnfStyle w:val="000000100000" w:firstRow="0" w:lastRow="0" w:firstColumn="0" w:lastColumn="0" w:oddVBand="0" w:evenVBand="0" w:oddHBand="1" w:evenHBand="0" w:firstRowFirstColumn="0" w:firstRowLastColumn="0" w:lastRowFirstColumn="0" w:lastRowLastColumn="0"/>
            </w:pPr>
            <w:r w:rsidRPr="002A6164">
              <w:t>Concerts /Conventions etc.</w:t>
            </w:r>
          </w:p>
        </w:tc>
        <w:tc>
          <w:tcPr>
            <w:tcW w:w="831" w:type="pct"/>
            <w:gridSpan w:val="2"/>
            <w:tcBorders>
              <w:top w:val="single" w:sz="4" w:space="0" w:color="0F2887" w:themeColor="accent1"/>
              <w:left w:val="single" w:sz="4" w:space="0" w:color="0F2887" w:themeColor="accent1"/>
              <w:bottom w:val="single" w:sz="4" w:space="0" w:color="0F2887" w:themeColor="accent1"/>
              <w:right w:val="single" w:sz="4" w:space="0" w:color="0F2887" w:themeColor="accent1"/>
            </w:tcBorders>
            <w:shd w:val="clear" w:color="auto" w:fill="FFFFFF" w:themeFill="background1"/>
          </w:tcPr>
          <w:p w14:paraId="710F1BBB" w14:textId="77777777" w:rsidR="004B1BE2" w:rsidRPr="002A6164" w:rsidRDefault="004B1BE2" w:rsidP="00285C82">
            <w:pPr>
              <w:pStyle w:val="BodyText"/>
              <w:cnfStyle w:val="000000100000" w:firstRow="0" w:lastRow="0" w:firstColumn="0" w:lastColumn="0" w:oddVBand="0" w:evenVBand="0" w:oddHBand="1" w:evenHBand="0" w:firstRowFirstColumn="0" w:firstRowLastColumn="0" w:lastRowFirstColumn="0" w:lastRowLastColumn="0"/>
            </w:pPr>
            <w:r w:rsidRPr="002A6164">
              <w:t>Weather-related/</w:t>
            </w:r>
          </w:p>
          <w:p w14:paraId="6BA7C972" w14:textId="77777777" w:rsidR="004B1BE2" w:rsidRPr="002A6164" w:rsidRDefault="004B1BE2" w:rsidP="00285C82">
            <w:pPr>
              <w:pStyle w:val="BodyText"/>
              <w:cnfStyle w:val="000000100000" w:firstRow="0" w:lastRow="0" w:firstColumn="0" w:lastColumn="0" w:oddVBand="0" w:evenVBand="0" w:oddHBand="1" w:evenHBand="0" w:firstRowFirstColumn="0" w:firstRowLastColumn="0" w:lastRowFirstColumn="0" w:lastRowLastColumn="0"/>
            </w:pPr>
            <w:r w:rsidRPr="002A6164">
              <w:t>Catastrophic events</w:t>
            </w:r>
          </w:p>
        </w:tc>
        <w:tc>
          <w:tcPr>
            <w:tcW w:w="339" w:type="pct"/>
            <w:gridSpan w:val="2"/>
            <w:tcBorders>
              <w:top w:val="single" w:sz="4" w:space="0" w:color="0F2887" w:themeColor="accent1"/>
              <w:left w:val="single" w:sz="4" w:space="0" w:color="0F2887" w:themeColor="accent1"/>
              <w:bottom w:val="single" w:sz="4" w:space="0" w:color="0F2887" w:themeColor="accent1"/>
              <w:right w:val="single" w:sz="4" w:space="0" w:color="0F2887" w:themeColor="accent1"/>
            </w:tcBorders>
            <w:shd w:val="clear" w:color="auto" w:fill="FFFFFF" w:themeFill="background1"/>
          </w:tcPr>
          <w:p w14:paraId="1EE805A4" w14:textId="77777777" w:rsidR="004B1BE2" w:rsidRPr="002A6164" w:rsidRDefault="004B1BE2" w:rsidP="004B1BE2">
            <w:pPr>
              <w:pStyle w:val="BodyText"/>
              <w:ind w:left="-74"/>
              <w:cnfStyle w:val="000000100000" w:firstRow="0" w:lastRow="0" w:firstColumn="0" w:lastColumn="0" w:oddVBand="0" w:evenVBand="0" w:oddHBand="1" w:evenHBand="0" w:firstRowFirstColumn="0" w:firstRowLastColumn="0" w:lastRowFirstColumn="0" w:lastRowLastColumn="0"/>
            </w:pPr>
            <w:r w:rsidRPr="002A6164">
              <w:t>N/A</w:t>
            </w:r>
          </w:p>
        </w:tc>
        <w:tc>
          <w:tcPr>
            <w:tcW w:w="815" w:type="pct"/>
            <w:tcBorders>
              <w:top w:val="single" w:sz="4" w:space="0" w:color="0F2887" w:themeColor="accent1"/>
              <w:left w:val="single" w:sz="4" w:space="0" w:color="0F2887" w:themeColor="accent1"/>
              <w:bottom w:val="single" w:sz="4" w:space="0" w:color="0F2887" w:themeColor="accent1"/>
            </w:tcBorders>
            <w:shd w:val="clear" w:color="auto" w:fill="FFFFFF" w:themeFill="background1"/>
          </w:tcPr>
          <w:p w14:paraId="462D155B" w14:textId="77777777" w:rsidR="004B1BE2" w:rsidRPr="002A6164" w:rsidRDefault="004B1BE2" w:rsidP="00285C82">
            <w:pPr>
              <w:pStyle w:val="BodyText"/>
              <w:cnfStyle w:val="000000100000" w:firstRow="0" w:lastRow="0" w:firstColumn="0" w:lastColumn="0" w:oddVBand="0" w:evenVBand="0" w:oddHBand="1" w:evenHBand="0" w:firstRowFirstColumn="0" w:firstRowLastColumn="0" w:lastRowFirstColumn="0" w:lastRowLastColumn="0"/>
            </w:pPr>
            <w:r w:rsidRPr="002A6164">
              <w:t xml:space="preserve">Comments, if any </w:t>
            </w:r>
          </w:p>
          <w:p w14:paraId="4A99276A" w14:textId="77777777" w:rsidR="004B1BE2" w:rsidRPr="002A6164" w:rsidRDefault="004B1BE2" w:rsidP="00285C82">
            <w:pPr>
              <w:pStyle w:val="BodyText"/>
              <w:cnfStyle w:val="000000100000" w:firstRow="0" w:lastRow="0" w:firstColumn="0" w:lastColumn="0" w:oddVBand="0" w:evenVBand="0" w:oddHBand="1" w:evenHBand="0" w:firstRowFirstColumn="0" w:firstRowLastColumn="0" w:lastRowFirstColumn="0" w:lastRowLastColumn="0"/>
            </w:pPr>
            <w:r w:rsidRPr="002A6164">
              <w:t>(if No, identify action items)</w:t>
            </w:r>
          </w:p>
        </w:tc>
      </w:tr>
      <w:tr w:rsidR="004B1BE2" w:rsidRPr="00DD4E1D" w14:paraId="6889E0F8" w14:textId="77777777" w:rsidTr="000F78D2">
        <w:trPr>
          <w:trHeight w:val="301"/>
        </w:trPr>
        <w:tc>
          <w:tcPr>
            <w:cnfStyle w:val="001000000000" w:firstRow="0" w:lastRow="0" w:firstColumn="1" w:lastColumn="0" w:oddVBand="0" w:evenVBand="0" w:oddHBand="0" w:evenHBand="0" w:firstRowFirstColumn="0" w:firstRowLastColumn="0" w:lastRowFirstColumn="0" w:lastRowLastColumn="0"/>
            <w:tcW w:w="1339" w:type="pct"/>
            <w:tcBorders>
              <w:top w:val="single" w:sz="4" w:space="0" w:color="0F2887" w:themeColor="accent1"/>
              <w:left w:val="single" w:sz="4" w:space="0" w:color="0F2887" w:themeColor="accent1"/>
              <w:bottom w:val="single" w:sz="4" w:space="0" w:color="0F2887" w:themeColor="accent1"/>
              <w:right w:val="single" w:sz="4" w:space="0" w:color="0F2887" w:themeColor="accent1"/>
            </w:tcBorders>
          </w:tcPr>
          <w:p w14:paraId="74A85C92" w14:textId="77777777" w:rsidR="004B1BE2" w:rsidRPr="00DD4E1D" w:rsidRDefault="004B1BE2" w:rsidP="00285C82">
            <w:pPr>
              <w:pStyle w:val="BodyText"/>
              <w:rPr>
                <w:b w:val="0"/>
              </w:rPr>
            </w:pPr>
            <w:r w:rsidRPr="00DD4E1D">
              <w:rPr>
                <w:b w:val="0"/>
              </w:rPr>
              <w:t xml:space="preserve">Are there incident coordination strategies specific to any of the following events? Check boxes as applicable. </w:t>
            </w:r>
          </w:p>
        </w:tc>
        <w:tc>
          <w:tcPr>
            <w:tcW w:w="838" w:type="pct"/>
            <w:tcBorders>
              <w:top w:val="single" w:sz="4" w:space="0" w:color="0F2887" w:themeColor="accent1"/>
              <w:left w:val="single" w:sz="4" w:space="0" w:color="0F2887" w:themeColor="accent1"/>
              <w:bottom w:val="single" w:sz="4" w:space="0" w:color="0F2887" w:themeColor="accent1"/>
              <w:right w:val="single" w:sz="4" w:space="0" w:color="0F2887" w:themeColor="accent1"/>
            </w:tcBorders>
            <w:vAlign w:val="center"/>
          </w:tcPr>
          <w:p w14:paraId="79F44AD7" w14:textId="77777777" w:rsidR="004B1BE2" w:rsidRPr="00DD4E1D" w:rsidRDefault="004B1BE2"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838" w:type="pct"/>
            <w:gridSpan w:val="3"/>
            <w:tcBorders>
              <w:top w:val="single" w:sz="4" w:space="0" w:color="0F2887" w:themeColor="accent1"/>
              <w:left w:val="single" w:sz="4" w:space="0" w:color="0F2887" w:themeColor="accent1"/>
              <w:bottom w:val="single" w:sz="4" w:space="0" w:color="0F2887" w:themeColor="accent1"/>
              <w:right w:val="single" w:sz="4" w:space="0" w:color="0F2887" w:themeColor="accent1"/>
            </w:tcBorders>
            <w:vAlign w:val="center"/>
          </w:tcPr>
          <w:p w14:paraId="2BE81969" w14:textId="77777777" w:rsidR="004B1BE2" w:rsidRPr="00DD4E1D" w:rsidRDefault="004B1BE2" w:rsidP="004B1BE2">
            <w:pPr>
              <w:pStyle w:val="BodyText"/>
              <w:ind w:right="560"/>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831" w:type="pct"/>
            <w:gridSpan w:val="2"/>
            <w:tcBorders>
              <w:top w:val="single" w:sz="4" w:space="0" w:color="0F2887" w:themeColor="accent1"/>
              <w:left w:val="single" w:sz="4" w:space="0" w:color="0F2887" w:themeColor="accent1"/>
              <w:bottom w:val="single" w:sz="4" w:space="0" w:color="0F2887" w:themeColor="accent1"/>
              <w:right w:val="single" w:sz="4" w:space="0" w:color="0F2887" w:themeColor="accent1"/>
            </w:tcBorders>
            <w:vAlign w:val="center"/>
          </w:tcPr>
          <w:p w14:paraId="02239C01" w14:textId="77777777" w:rsidR="004B1BE2" w:rsidRPr="00DD4E1D" w:rsidRDefault="004B1BE2" w:rsidP="004B1BE2">
            <w:pPr>
              <w:pStyle w:val="BodyText"/>
              <w:ind w:left="397"/>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339" w:type="pct"/>
            <w:gridSpan w:val="2"/>
            <w:tcBorders>
              <w:top w:val="single" w:sz="4" w:space="0" w:color="0F2887" w:themeColor="accent1"/>
              <w:left w:val="single" w:sz="4" w:space="0" w:color="0F2887" w:themeColor="accent1"/>
              <w:bottom w:val="single" w:sz="4" w:space="0" w:color="0F2887" w:themeColor="accent1"/>
            </w:tcBorders>
            <w:vAlign w:val="center"/>
          </w:tcPr>
          <w:p w14:paraId="2B247116" w14:textId="77777777" w:rsidR="004B1BE2" w:rsidRPr="00DD4E1D" w:rsidRDefault="004B1BE2"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2016038155"/>
            <w:placeholder>
              <w:docPart w:val="68B0EEB5A46C423DA659F88AEBDD2B1E"/>
            </w:placeholder>
            <w:showingPlcHdr/>
          </w:sdtPr>
          <w:sdtEndPr/>
          <w:sdtContent>
            <w:tc>
              <w:tcPr>
                <w:tcW w:w="815" w:type="pct"/>
                <w:tcBorders>
                  <w:top w:val="single" w:sz="4" w:space="0" w:color="0F2887" w:themeColor="accent1"/>
                  <w:left w:val="single" w:sz="4" w:space="0" w:color="0F2887" w:themeColor="accent1"/>
                  <w:bottom w:val="single" w:sz="4" w:space="0" w:color="0F2887" w:themeColor="accent1"/>
                </w:tcBorders>
                <w:vAlign w:val="center"/>
              </w:tcPr>
              <w:p w14:paraId="30131E9B" w14:textId="7E4A071A" w:rsidR="004B1BE2"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0F78D2" w:rsidRPr="00DD4E1D" w14:paraId="6BC70772" w14:textId="77777777" w:rsidTr="000F78D2">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5000" w:type="pct"/>
            <w:gridSpan w:val="10"/>
            <w:tcBorders>
              <w:top w:val="single" w:sz="4" w:space="0" w:color="0F2887" w:themeColor="accent1"/>
            </w:tcBorders>
          </w:tcPr>
          <w:p w14:paraId="0C8880EF" w14:textId="77777777" w:rsidR="000F78D2" w:rsidRPr="00DD4E1D" w:rsidRDefault="000F78D2" w:rsidP="00285C82">
            <w:pPr>
              <w:pStyle w:val="BodyText"/>
            </w:pPr>
          </w:p>
        </w:tc>
      </w:tr>
      <w:tr w:rsidR="004B1BE2" w:rsidRPr="00DD4E1D" w14:paraId="2F298A41" w14:textId="77777777" w:rsidTr="000F78D2">
        <w:trPr>
          <w:trHeight w:val="301"/>
        </w:trPr>
        <w:tc>
          <w:tcPr>
            <w:cnfStyle w:val="001000000000" w:firstRow="0" w:lastRow="0" w:firstColumn="1" w:lastColumn="0" w:oddVBand="0" w:evenVBand="0" w:oddHBand="0" w:evenHBand="0" w:firstRowFirstColumn="0" w:firstRowLastColumn="0" w:lastRowFirstColumn="0" w:lastRowLastColumn="0"/>
            <w:tcW w:w="2427" w:type="pct"/>
            <w:gridSpan w:val="3"/>
            <w:tcBorders>
              <w:top w:val="single" w:sz="4" w:space="0" w:color="0F2887" w:themeColor="accent1"/>
            </w:tcBorders>
          </w:tcPr>
          <w:p w14:paraId="4D758A36" w14:textId="77777777" w:rsidR="00285C82" w:rsidRPr="00DD4E1D" w:rsidRDefault="00285C82" w:rsidP="00285C82">
            <w:pPr>
              <w:pStyle w:val="BodyText"/>
              <w:rPr>
                <w:b w:val="0"/>
              </w:rPr>
            </w:pPr>
            <w:r w:rsidRPr="00DD4E1D">
              <w:rPr>
                <w:b w:val="0"/>
              </w:rPr>
              <w:t>Question(s)</w:t>
            </w:r>
          </w:p>
        </w:tc>
        <w:tc>
          <w:tcPr>
            <w:tcW w:w="559" w:type="pct"/>
            <w:tcBorders>
              <w:top w:val="single" w:sz="4" w:space="0" w:color="0F2887" w:themeColor="accent1"/>
            </w:tcBorders>
          </w:tcPr>
          <w:p w14:paraId="314425BD" w14:textId="77777777" w:rsidR="00285C82" w:rsidRPr="00DD4E1D"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4E1D">
              <w:t>Yes</w:t>
            </w:r>
          </w:p>
        </w:tc>
        <w:tc>
          <w:tcPr>
            <w:tcW w:w="579" w:type="pct"/>
            <w:gridSpan w:val="2"/>
            <w:tcBorders>
              <w:top w:val="single" w:sz="4" w:space="0" w:color="0F2887" w:themeColor="accent1"/>
            </w:tcBorders>
          </w:tcPr>
          <w:p w14:paraId="1E68A19F" w14:textId="77777777" w:rsidR="00285C82" w:rsidRPr="00DD4E1D"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4E1D">
              <w:t>No</w:t>
            </w:r>
          </w:p>
        </w:tc>
        <w:tc>
          <w:tcPr>
            <w:tcW w:w="555" w:type="pct"/>
            <w:gridSpan w:val="2"/>
            <w:tcBorders>
              <w:top w:val="single" w:sz="4" w:space="0" w:color="0F2887" w:themeColor="accent1"/>
            </w:tcBorders>
          </w:tcPr>
          <w:p w14:paraId="2F0D220F" w14:textId="77777777" w:rsidR="00285C82" w:rsidRPr="00DD4E1D"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4E1D">
              <w:t>N/A</w:t>
            </w:r>
          </w:p>
        </w:tc>
        <w:tc>
          <w:tcPr>
            <w:tcW w:w="880" w:type="pct"/>
            <w:gridSpan w:val="2"/>
            <w:tcBorders>
              <w:top w:val="single" w:sz="4" w:space="0" w:color="0F2887" w:themeColor="accent1"/>
            </w:tcBorders>
          </w:tcPr>
          <w:p w14:paraId="25E0765D" w14:textId="77777777" w:rsidR="00285C82" w:rsidRPr="00DD4E1D"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4E1D">
              <w:t>Comments, if any (if No, identify action items)</w:t>
            </w:r>
          </w:p>
        </w:tc>
      </w:tr>
      <w:tr w:rsidR="004B1BE2" w:rsidRPr="00DD4E1D" w14:paraId="3D702A53" w14:textId="77777777" w:rsidTr="000F78D2">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27" w:type="pct"/>
            <w:gridSpan w:val="3"/>
          </w:tcPr>
          <w:p w14:paraId="67A9A97E" w14:textId="77777777" w:rsidR="00285C82" w:rsidRPr="00DD4E1D" w:rsidRDefault="00285C82" w:rsidP="00285C82">
            <w:pPr>
              <w:pStyle w:val="BodyText"/>
              <w:rPr>
                <w:b w:val="0"/>
              </w:rPr>
            </w:pPr>
            <w:r w:rsidRPr="00F067A7">
              <w:rPr>
                <w:b w:val="0"/>
              </w:rPr>
              <w:t>Is</w:t>
            </w:r>
            <w:r w:rsidRPr="00DD4E1D">
              <w:rPr>
                <w:b w:val="0"/>
              </w:rPr>
              <w:t xml:space="preserve"> a pre-qualified list of available and contracted towing and recovery operators maintained?</w:t>
            </w:r>
          </w:p>
        </w:tc>
        <w:tc>
          <w:tcPr>
            <w:tcW w:w="559" w:type="pct"/>
            <w:vAlign w:val="center"/>
          </w:tcPr>
          <w:p w14:paraId="72D8245B"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579" w:type="pct"/>
            <w:gridSpan w:val="2"/>
            <w:vAlign w:val="center"/>
          </w:tcPr>
          <w:p w14:paraId="68F7B23D"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555" w:type="pct"/>
            <w:gridSpan w:val="2"/>
            <w:vAlign w:val="center"/>
          </w:tcPr>
          <w:p w14:paraId="017DBFAE"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729655508"/>
            <w:placeholder>
              <w:docPart w:val="83D0F701B091460E8B77A05592F8F66D"/>
            </w:placeholder>
            <w:showingPlcHdr/>
          </w:sdtPr>
          <w:sdtEndPr/>
          <w:sdtContent>
            <w:tc>
              <w:tcPr>
                <w:tcW w:w="880" w:type="pct"/>
                <w:gridSpan w:val="2"/>
              </w:tcPr>
              <w:p w14:paraId="502F30CE" w14:textId="15A5AC78" w:rsidR="00285C82"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4B1BE2" w:rsidRPr="00DD4E1D" w14:paraId="23A0D0F8" w14:textId="77777777" w:rsidTr="000F78D2">
        <w:trPr>
          <w:trHeight w:val="301"/>
        </w:trPr>
        <w:tc>
          <w:tcPr>
            <w:cnfStyle w:val="001000000000" w:firstRow="0" w:lastRow="0" w:firstColumn="1" w:lastColumn="0" w:oddVBand="0" w:evenVBand="0" w:oddHBand="0" w:evenHBand="0" w:firstRowFirstColumn="0" w:firstRowLastColumn="0" w:lastRowFirstColumn="0" w:lastRowLastColumn="0"/>
            <w:tcW w:w="2427" w:type="pct"/>
            <w:gridSpan w:val="3"/>
          </w:tcPr>
          <w:p w14:paraId="13148F24" w14:textId="77777777" w:rsidR="00285C82" w:rsidRPr="00DD4E1D" w:rsidRDefault="00285C82" w:rsidP="00285C82">
            <w:pPr>
              <w:pStyle w:val="BodyText"/>
              <w:rPr>
                <w:b w:val="0"/>
              </w:rPr>
            </w:pPr>
            <w:r w:rsidRPr="00F067A7">
              <w:rPr>
                <w:b w:val="0"/>
              </w:rPr>
              <w:t>Is</w:t>
            </w:r>
            <w:r w:rsidRPr="00DD4E1D">
              <w:rPr>
                <w:b w:val="0"/>
              </w:rPr>
              <w:t xml:space="preserve"> a pre-identified (approved) contact list of resources (including special equipment) for traffic clearance and hazardous materials response maintained?</w:t>
            </w:r>
          </w:p>
        </w:tc>
        <w:tc>
          <w:tcPr>
            <w:tcW w:w="559" w:type="pct"/>
            <w:vAlign w:val="center"/>
          </w:tcPr>
          <w:p w14:paraId="16C41B84" w14:textId="77777777" w:rsidR="00285C82" w:rsidRPr="00DD4E1D"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579" w:type="pct"/>
            <w:gridSpan w:val="2"/>
            <w:vAlign w:val="center"/>
          </w:tcPr>
          <w:p w14:paraId="7C605CB5" w14:textId="77777777" w:rsidR="00285C82" w:rsidRPr="00DD4E1D"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555" w:type="pct"/>
            <w:gridSpan w:val="2"/>
            <w:vAlign w:val="center"/>
          </w:tcPr>
          <w:p w14:paraId="17D19014" w14:textId="77777777" w:rsidR="00285C82" w:rsidRPr="00DD4E1D"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1162239942"/>
            <w:placeholder>
              <w:docPart w:val="C8CFC5AD0D9D4427BFCC3F80716EC7E2"/>
            </w:placeholder>
            <w:showingPlcHdr/>
          </w:sdtPr>
          <w:sdtEndPr/>
          <w:sdtContent>
            <w:tc>
              <w:tcPr>
                <w:tcW w:w="880" w:type="pct"/>
                <w:gridSpan w:val="2"/>
              </w:tcPr>
              <w:p w14:paraId="5D9120B6" w14:textId="18442E58" w:rsidR="00285C82"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bl>
    <w:p w14:paraId="6B7D6E51" w14:textId="70E05544" w:rsidR="00DD4E1D" w:rsidRPr="00285C82" w:rsidRDefault="00DD4E1D" w:rsidP="00B37C8B">
      <w:pPr>
        <w:pStyle w:val="TableCaption"/>
      </w:pPr>
    </w:p>
    <w:tbl>
      <w:tblPr>
        <w:tblStyle w:val="LightList-Accent1"/>
        <w:tblW w:w="5000" w:type="pct"/>
        <w:tblLook w:val="04A0" w:firstRow="1" w:lastRow="0" w:firstColumn="1" w:lastColumn="0" w:noHBand="0" w:noVBand="1"/>
      </w:tblPr>
      <w:tblGrid>
        <w:gridCol w:w="3546"/>
        <w:gridCol w:w="850"/>
        <w:gridCol w:w="785"/>
        <w:gridCol w:w="785"/>
        <w:gridCol w:w="3599"/>
        <w:gridCol w:w="11"/>
      </w:tblGrid>
      <w:tr w:rsidR="00285C82" w:rsidRPr="00DD4E1D" w14:paraId="3DE2816A" w14:textId="77777777" w:rsidTr="00632907">
        <w:trPr>
          <w:gridAfter w:val="1"/>
          <w:cnfStyle w:val="100000000000" w:firstRow="1" w:lastRow="0" w:firstColumn="0" w:lastColumn="0" w:oddVBand="0" w:evenVBand="0" w:oddHBand="0" w:evenHBand="0" w:firstRowFirstColumn="0" w:firstRowLastColumn="0" w:lastRowFirstColumn="0" w:lastRowLastColumn="0"/>
          <w:wAfter w:w="6" w:type="pct"/>
          <w:trHeight w:val="391"/>
        </w:trPr>
        <w:tc>
          <w:tcPr>
            <w:cnfStyle w:val="001000000000" w:firstRow="0" w:lastRow="0" w:firstColumn="1" w:lastColumn="0" w:oddVBand="0" w:evenVBand="0" w:oddHBand="0" w:evenHBand="0" w:firstRowFirstColumn="0" w:firstRowLastColumn="0" w:lastRowFirstColumn="0" w:lastRowLastColumn="0"/>
            <w:tcW w:w="4994" w:type="pct"/>
            <w:gridSpan w:val="5"/>
            <w:hideMark/>
          </w:tcPr>
          <w:p w14:paraId="45FE0A6B" w14:textId="77777777" w:rsidR="00285C82" w:rsidRPr="00DD4E1D" w:rsidRDefault="00285C82" w:rsidP="00285C82">
            <w:pPr>
              <w:pStyle w:val="BodyText"/>
            </w:pPr>
            <w:r w:rsidRPr="00DD4E1D">
              <w:t>Pre-Incident Checks</w:t>
            </w:r>
          </w:p>
        </w:tc>
      </w:tr>
      <w:tr w:rsidR="00285C82" w:rsidRPr="00DD4E1D" w14:paraId="6EC781CB" w14:textId="77777777" w:rsidTr="00632907">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851" w:type="pct"/>
          </w:tcPr>
          <w:p w14:paraId="358B917B" w14:textId="77777777" w:rsidR="00285C82" w:rsidRPr="00DD4E1D" w:rsidRDefault="00285C82" w:rsidP="00285C82">
            <w:pPr>
              <w:pStyle w:val="BodyText"/>
              <w:rPr>
                <w:b w:val="0"/>
              </w:rPr>
            </w:pPr>
            <w:r w:rsidRPr="00DD4E1D">
              <w:rPr>
                <w:b w:val="0"/>
              </w:rPr>
              <w:t>Question(s)</w:t>
            </w:r>
          </w:p>
        </w:tc>
        <w:tc>
          <w:tcPr>
            <w:tcW w:w="444" w:type="pct"/>
          </w:tcPr>
          <w:p w14:paraId="4658EA95"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t>Yes</w:t>
            </w:r>
          </w:p>
        </w:tc>
        <w:tc>
          <w:tcPr>
            <w:tcW w:w="410" w:type="pct"/>
          </w:tcPr>
          <w:p w14:paraId="5C2C3A3B"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t>No</w:t>
            </w:r>
          </w:p>
        </w:tc>
        <w:tc>
          <w:tcPr>
            <w:tcW w:w="410" w:type="pct"/>
          </w:tcPr>
          <w:p w14:paraId="27C2DD0D"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t>N/A</w:t>
            </w:r>
          </w:p>
        </w:tc>
        <w:tc>
          <w:tcPr>
            <w:tcW w:w="1885" w:type="pct"/>
            <w:gridSpan w:val="2"/>
          </w:tcPr>
          <w:p w14:paraId="79A6F99C"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t xml:space="preserve">Comments, if any </w:t>
            </w:r>
          </w:p>
          <w:p w14:paraId="15C2D73A"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t>(if No, identify action items)</w:t>
            </w:r>
          </w:p>
        </w:tc>
      </w:tr>
      <w:tr w:rsidR="00285C82" w:rsidRPr="00DD4E1D" w14:paraId="46B05B97" w14:textId="77777777" w:rsidTr="00632907">
        <w:trPr>
          <w:trHeight w:val="301"/>
        </w:trPr>
        <w:tc>
          <w:tcPr>
            <w:cnfStyle w:val="001000000000" w:firstRow="0" w:lastRow="0" w:firstColumn="1" w:lastColumn="0" w:oddVBand="0" w:evenVBand="0" w:oddHBand="0" w:evenHBand="0" w:firstRowFirstColumn="0" w:firstRowLastColumn="0" w:lastRowFirstColumn="0" w:lastRowLastColumn="0"/>
            <w:tcW w:w="1851" w:type="pct"/>
          </w:tcPr>
          <w:p w14:paraId="76CB2BA6" w14:textId="7998A858" w:rsidR="00285C82" w:rsidRPr="00DD4E1D" w:rsidRDefault="00285C82" w:rsidP="00285C82">
            <w:pPr>
              <w:pStyle w:val="BodyText"/>
              <w:rPr>
                <w:b w:val="0"/>
              </w:rPr>
            </w:pPr>
            <w:r w:rsidRPr="00DD4E1D">
              <w:rPr>
                <w:b w:val="0"/>
              </w:rPr>
              <w:t>H</w:t>
            </w:r>
            <w:r w:rsidR="00A62C07">
              <w:rPr>
                <w:b w:val="0"/>
              </w:rPr>
              <w:t>as all the incident response on</w:t>
            </w:r>
            <w:r w:rsidRPr="00DD4E1D">
              <w:rPr>
                <w:b w:val="0"/>
              </w:rPr>
              <w:t>site equipment been pre-staged?</w:t>
            </w:r>
          </w:p>
        </w:tc>
        <w:tc>
          <w:tcPr>
            <w:tcW w:w="444" w:type="pct"/>
            <w:vAlign w:val="center"/>
          </w:tcPr>
          <w:p w14:paraId="6B567683" w14:textId="77777777" w:rsidR="00285C82" w:rsidRPr="00DD4E1D"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6F0D7F7D" w14:textId="77777777" w:rsidR="00285C82" w:rsidRPr="00DD4E1D"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73E0E102" w14:textId="77777777" w:rsidR="00285C82" w:rsidRPr="00DD4E1D"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62461154"/>
            <w:placeholder>
              <w:docPart w:val="F52D4D961ED742C2B2D92CF00B85722E"/>
            </w:placeholder>
            <w:showingPlcHdr/>
          </w:sdtPr>
          <w:sdtEndPr/>
          <w:sdtContent>
            <w:tc>
              <w:tcPr>
                <w:tcW w:w="1885" w:type="pct"/>
                <w:gridSpan w:val="2"/>
              </w:tcPr>
              <w:p w14:paraId="1524FAA5" w14:textId="3D21C0A1" w:rsidR="00285C82"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285C82" w:rsidRPr="00DD4E1D" w14:paraId="46EDB3F9" w14:textId="77777777" w:rsidTr="00632907">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51" w:type="pct"/>
          </w:tcPr>
          <w:p w14:paraId="76B68CEA" w14:textId="7D5438F1" w:rsidR="00285C82" w:rsidRPr="00DD4E1D" w:rsidRDefault="00A62C07" w:rsidP="00285C82">
            <w:pPr>
              <w:pStyle w:val="BodyText"/>
              <w:rPr>
                <w:b w:val="0"/>
              </w:rPr>
            </w:pPr>
            <w:r w:rsidRPr="00F067A7">
              <w:rPr>
                <w:b w:val="0"/>
              </w:rPr>
              <w:t>Is</w:t>
            </w:r>
            <w:r>
              <w:rPr>
                <w:b w:val="0"/>
              </w:rPr>
              <w:t xml:space="preserve"> the off</w:t>
            </w:r>
            <w:r w:rsidR="00285C82" w:rsidRPr="00DD4E1D">
              <w:rPr>
                <w:b w:val="0"/>
              </w:rPr>
              <w:t>site equipment used for incident response maintained in working condition?</w:t>
            </w:r>
          </w:p>
        </w:tc>
        <w:tc>
          <w:tcPr>
            <w:tcW w:w="444" w:type="pct"/>
            <w:vAlign w:val="center"/>
          </w:tcPr>
          <w:p w14:paraId="5448DDC6"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0A70DD02"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26DB54AB"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1986276703"/>
            <w:placeholder>
              <w:docPart w:val="73D97CEF6F974751BBC1A0665B297DE5"/>
            </w:placeholder>
            <w:showingPlcHdr/>
          </w:sdtPr>
          <w:sdtEndPr/>
          <w:sdtContent>
            <w:tc>
              <w:tcPr>
                <w:tcW w:w="1885" w:type="pct"/>
                <w:gridSpan w:val="2"/>
              </w:tcPr>
              <w:p w14:paraId="474BEDC7" w14:textId="6BDDC400" w:rsidR="00285C82"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bl>
    <w:p w14:paraId="281E38A4" w14:textId="77777777" w:rsidR="002C3283" w:rsidRDefault="002C3283" w:rsidP="002C3283">
      <w:pPr>
        <w:pStyle w:val="BodyText"/>
      </w:pPr>
    </w:p>
    <w:p w14:paraId="2A6FB59C" w14:textId="77777777" w:rsidR="002C3283" w:rsidRDefault="002C3283" w:rsidP="002C3283">
      <w:pPr>
        <w:pStyle w:val="BodyText"/>
      </w:pPr>
    </w:p>
    <w:p w14:paraId="1A96E6D5" w14:textId="77777777" w:rsidR="002C3283" w:rsidRDefault="002C3283" w:rsidP="002C3283">
      <w:pPr>
        <w:pStyle w:val="BodyText"/>
      </w:pPr>
    </w:p>
    <w:p w14:paraId="2A2245F5" w14:textId="77777777" w:rsidR="002C3283" w:rsidRDefault="002C3283" w:rsidP="002C3283">
      <w:pPr>
        <w:pStyle w:val="BodyText"/>
      </w:pPr>
    </w:p>
    <w:p w14:paraId="7FE293E7" w14:textId="77777777" w:rsidR="002C3283" w:rsidRDefault="002C3283" w:rsidP="002C3283">
      <w:pPr>
        <w:pStyle w:val="BodyText"/>
      </w:pPr>
    </w:p>
    <w:p w14:paraId="32510532" w14:textId="77777777" w:rsidR="002C3283" w:rsidRDefault="002C3283" w:rsidP="002C3283">
      <w:pPr>
        <w:pStyle w:val="BodyText"/>
      </w:pPr>
    </w:p>
    <w:p w14:paraId="694127CD" w14:textId="77777777" w:rsidR="002C3283" w:rsidRDefault="002C3283" w:rsidP="002C3283">
      <w:pPr>
        <w:pStyle w:val="BodyText"/>
      </w:pPr>
    </w:p>
    <w:p w14:paraId="4D9BDD68" w14:textId="722F2D10" w:rsidR="00DD4E1D" w:rsidRPr="00285C82" w:rsidRDefault="00DD4E1D" w:rsidP="002C3283">
      <w:pPr>
        <w:pStyle w:val="TableCaption"/>
      </w:pPr>
    </w:p>
    <w:tbl>
      <w:tblPr>
        <w:tblStyle w:val="LightList-Accent1"/>
        <w:tblW w:w="5000" w:type="pct"/>
        <w:tblLook w:val="04A0" w:firstRow="1" w:lastRow="0" w:firstColumn="1" w:lastColumn="0" w:noHBand="0" w:noVBand="1"/>
      </w:tblPr>
      <w:tblGrid>
        <w:gridCol w:w="4670"/>
        <w:gridCol w:w="845"/>
        <w:gridCol w:w="781"/>
        <w:gridCol w:w="781"/>
        <w:gridCol w:w="2499"/>
      </w:tblGrid>
      <w:tr w:rsidR="00285C82" w:rsidRPr="00DD4E1D" w14:paraId="1498B99D" w14:textId="77777777" w:rsidTr="002C3283">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6F89CD5F" w14:textId="77777777" w:rsidR="00285C82" w:rsidRPr="00DD4E1D" w:rsidRDefault="00285C82" w:rsidP="00285C82">
            <w:pPr>
              <w:pStyle w:val="BodyText"/>
              <w:rPr>
                <w:color w:val="auto"/>
              </w:rPr>
            </w:pPr>
            <w:r w:rsidRPr="00DD4E1D">
              <w:rPr>
                <w:color w:val="auto"/>
              </w:rPr>
              <w:t>Incident Response Plan</w:t>
            </w:r>
          </w:p>
        </w:tc>
      </w:tr>
      <w:tr w:rsidR="00285C82" w:rsidRPr="00DD4E1D" w14:paraId="0F514E73" w14:textId="77777777" w:rsidTr="002C3283">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2438" w:type="pct"/>
            <w:shd w:val="clear" w:color="auto" w:fill="auto"/>
          </w:tcPr>
          <w:p w14:paraId="42157881" w14:textId="77777777" w:rsidR="00285C82" w:rsidRPr="00DD4E1D" w:rsidRDefault="00285C82" w:rsidP="00285C82">
            <w:pPr>
              <w:pStyle w:val="BodyText"/>
              <w:rPr>
                <w:b w:val="0"/>
                <w:color w:val="auto"/>
              </w:rPr>
            </w:pPr>
            <w:r w:rsidRPr="00DD4E1D">
              <w:rPr>
                <w:b w:val="0"/>
                <w:color w:val="auto"/>
              </w:rPr>
              <w:t>Question(s)</w:t>
            </w:r>
          </w:p>
        </w:tc>
        <w:tc>
          <w:tcPr>
            <w:tcW w:w="441" w:type="pct"/>
            <w:shd w:val="clear" w:color="auto" w:fill="auto"/>
          </w:tcPr>
          <w:p w14:paraId="4CBCB6BE" w14:textId="77777777" w:rsidR="00285C82" w:rsidRPr="00DD4E1D"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D4E1D">
              <w:rPr>
                <w:b w:val="0"/>
                <w:color w:val="auto"/>
              </w:rPr>
              <w:t>Yes</w:t>
            </w:r>
          </w:p>
        </w:tc>
        <w:tc>
          <w:tcPr>
            <w:tcW w:w="408" w:type="pct"/>
            <w:shd w:val="clear" w:color="auto" w:fill="auto"/>
          </w:tcPr>
          <w:p w14:paraId="7EBB749B" w14:textId="77777777" w:rsidR="00285C82" w:rsidRPr="00DD4E1D"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D4E1D">
              <w:rPr>
                <w:b w:val="0"/>
                <w:color w:val="auto"/>
              </w:rPr>
              <w:t>No</w:t>
            </w:r>
          </w:p>
        </w:tc>
        <w:tc>
          <w:tcPr>
            <w:tcW w:w="408" w:type="pct"/>
            <w:shd w:val="clear" w:color="auto" w:fill="auto"/>
          </w:tcPr>
          <w:p w14:paraId="7875597D" w14:textId="77777777" w:rsidR="00285C82" w:rsidRPr="00DD4E1D"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D4E1D">
              <w:rPr>
                <w:b w:val="0"/>
                <w:color w:val="auto"/>
              </w:rPr>
              <w:t>N/A</w:t>
            </w:r>
          </w:p>
        </w:tc>
        <w:tc>
          <w:tcPr>
            <w:tcW w:w="1305" w:type="pct"/>
            <w:shd w:val="clear" w:color="auto" w:fill="auto"/>
          </w:tcPr>
          <w:p w14:paraId="48F701ED" w14:textId="77777777" w:rsidR="00285C82" w:rsidRPr="00DD4E1D"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D4E1D">
              <w:rPr>
                <w:b w:val="0"/>
                <w:color w:val="auto"/>
              </w:rPr>
              <w:t xml:space="preserve">Comments, if any </w:t>
            </w:r>
          </w:p>
          <w:p w14:paraId="4711C221" w14:textId="77777777" w:rsidR="00285C82" w:rsidRPr="00DD4E1D"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D4E1D">
              <w:rPr>
                <w:b w:val="0"/>
                <w:color w:val="auto"/>
              </w:rPr>
              <w:t>(if No, identify action items)</w:t>
            </w:r>
          </w:p>
        </w:tc>
      </w:tr>
      <w:tr w:rsidR="00285C82" w:rsidRPr="00DD4E1D" w14:paraId="34F56BB6" w14:textId="77777777" w:rsidTr="002C328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38" w:type="pct"/>
          </w:tcPr>
          <w:p w14:paraId="3D3B38D1" w14:textId="77777777" w:rsidR="00285C82" w:rsidRPr="00DD4E1D" w:rsidRDefault="00285C82" w:rsidP="00285C82">
            <w:pPr>
              <w:pStyle w:val="BodyText"/>
              <w:rPr>
                <w:b w:val="0"/>
              </w:rPr>
            </w:pPr>
            <w:r w:rsidRPr="00DD4E1D">
              <w:rPr>
                <w:b w:val="0"/>
              </w:rPr>
              <w:t>Are there criteria used to identify major/minor traffic incidents (e.g., traffic incident levels or codes)?</w:t>
            </w:r>
          </w:p>
        </w:tc>
        <w:tc>
          <w:tcPr>
            <w:tcW w:w="441" w:type="pct"/>
            <w:vAlign w:val="center"/>
          </w:tcPr>
          <w:p w14:paraId="23FF75C1"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08" w:type="pct"/>
            <w:vAlign w:val="center"/>
          </w:tcPr>
          <w:p w14:paraId="1A554010"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08" w:type="pct"/>
            <w:vAlign w:val="center"/>
          </w:tcPr>
          <w:p w14:paraId="53875C36"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388027317"/>
            <w:placeholder>
              <w:docPart w:val="58BD23D3712A4324BED76E2DB09A40FB"/>
            </w:placeholder>
            <w:showingPlcHdr/>
          </w:sdtPr>
          <w:sdtEndPr/>
          <w:sdtContent>
            <w:tc>
              <w:tcPr>
                <w:tcW w:w="1305" w:type="pct"/>
              </w:tcPr>
              <w:p w14:paraId="0AE95884" w14:textId="42410DB0" w:rsidR="00285C82"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C5489E" w:rsidRPr="00DD4E1D" w14:paraId="60615E14" w14:textId="77777777" w:rsidTr="002C3283">
        <w:trPr>
          <w:trHeight w:val="301"/>
        </w:trPr>
        <w:tc>
          <w:tcPr>
            <w:cnfStyle w:val="001000000000" w:firstRow="0" w:lastRow="0" w:firstColumn="1" w:lastColumn="0" w:oddVBand="0" w:evenVBand="0" w:oddHBand="0" w:evenHBand="0" w:firstRowFirstColumn="0" w:firstRowLastColumn="0" w:lastRowFirstColumn="0" w:lastRowLastColumn="0"/>
            <w:tcW w:w="2438" w:type="pct"/>
            <w:tcBorders>
              <w:top w:val="single" w:sz="8" w:space="0" w:color="0F2887" w:themeColor="accent1"/>
              <w:bottom w:val="single" w:sz="8" w:space="0" w:color="0F2887" w:themeColor="accent1"/>
            </w:tcBorders>
          </w:tcPr>
          <w:p w14:paraId="463201F4" w14:textId="77777777" w:rsidR="00C5489E" w:rsidRPr="00DD4E1D" w:rsidRDefault="00C5489E" w:rsidP="00285C82">
            <w:pPr>
              <w:pStyle w:val="BodyText"/>
              <w:rPr>
                <w:b w:val="0"/>
              </w:rPr>
            </w:pPr>
            <w:r w:rsidRPr="00DD4E1D">
              <w:rPr>
                <w:b w:val="0"/>
              </w:rPr>
              <w:t>Are there designated agency or contracting personnel available around the clock to respond to a fatal crash or a major hazardous materials incident?</w:t>
            </w:r>
          </w:p>
        </w:tc>
        <w:tc>
          <w:tcPr>
            <w:tcW w:w="441" w:type="pct"/>
            <w:tcBorders>
              <w:top w:val="single" w:sz="8" w:space="0" w:color="0F2887" w:themeColor="accent1"/>
              <w:bottom w:val="single" w:sz="8" w:space="0" w:color="0F2887" w:themeColor="accent1"/>
            </w:tcBorders>
            <w:vAlign w:val="center"/>
          </w:tcPr>
          <w:p w14:paraId="0781C982"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08" w:type="pct"/>
            <w:tcBorders>
              <w:top w:val="single" w:sz="8" w:space="0" w:color="0F2887" w:themeColor="accent1"/>
              <w:bottom w:val="single" w:sz="8" w:space="0" w:color="0F2887" w:themeColor="accent1"/>
            </w:tcBorders>
            <w:vAlign w:val="center"/>
          </w:tcPr>
          <w:p w14:paraId="191C27DE"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08" w:type="pct"/>
            <w:tcBorders>
              <w:top w:val="single" w:sz="8" w:space="0" w:color="0F2887" w:themeColor="accent1"/>
              <w:bottom w:val="single" w:sz="8" w:space="0" w:color="0F2887" w:themeColor="accent1"/>
            </w:tcBorders>
            <w:vAlign w:val="center"/>
          </w:tcPr>
          <w:p w14:paraId="6832267E"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1793941376"/>
            <w:placeholder>
              <w:docPart w:val="1F6B98E932AC45B6BD9A0A0C45DFAE9D"/>
            </w:placeholder>
            <w:showingPlcHdr/>
          </w:sdtPr>
          <w:sdtEndPr/>
          <w:sdtContent>
            <w:tc>
              <w:tcPr>
                <w:tcW w:w="1305" w:type="pct"/>
                <w:tcBorders>
                  <w:top w:val="single" w:sz="8" w:space="0" w:color="0F2887" w:themeColor="accent1"/>
                  <w:bottom w:val="single" w:sz="8" w:space="0" w:color="0F2887" w:themeColor="accent1"/>
                </w:tcBorders>
              </w:tcPr>
              <w:p w14:paraId="66FBAE7A" w14:textId="451A459F"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20641E">
                  <w:rPr>
                    <w:rStyle w:val="PlaceholderText"/>
                  </w:rPr>
                  <w:t>Click here to enter text.</w:t>
                </w:r>
              </w:p>
            </w:tc>
          </w:sdtContent>
        </w:sdt>
      </w:tr>
      <w:tr w:rsidR="00C5489E" w:rsidRPr="00DD4E1D" w14:paraId="0FF0AA7F" w14:textId="77777777" w:rsidTr="002C328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38" w:type="pct"/>
          </w:tcPr>
          <w:p w14:paraId="1263045A" w14:textId="77777777" w:rsidR="00C5489E" w:rsidRPr="00DD4E1D" w:rsidRDefault="00C5489E" w:rsidP="00285C82">
            <w:pPr>
              <w:pStyle w:val="BodyText"/>
              <w:rPr>
                <w:b w:val="0"/>
              </w:rPr>
            </w:pPr>
            <w:r w:rsidRPr="00DD4E1D">
              <w:rPr>
                <w:b w:val="0"/>
              </w:rPr>
              <w:t>Are the traffic control procedures during incidents in compliance with all applicable regulations?</w:t>
            </w:r>
          </w:p>
        </w:tc>
        <w:tc>
          <w:tcPr>
            <w:tcW w:w="441" w:type="pct"/>
            <w:vAlign w:val="center"/>
          </w:tcPr>
          <w:p w14:paraId="7BAAB76D"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08" w:type="pct"/>
            <w:vAlign w:val="center"/>
          </w:tcPr>
          <w:p w14:paraId="5F4BBC6B"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08" w:type="pct"/>
            <w:vAlign w:val="center"/>
          </w:tcPr>
          <w:p w14:paraId="77883D65"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509957932"/>
            <w:placeholder>
              <w:docPart w:val="3EDCB95217F44FD79F686F8868B0C567"/>
            </w:placeholder>
            <w:showingPlcHdr/>
          </w:sdtPr>
          <w:sdtEndPr/>
          <w:sdtContent>
            <w:tc>
              <w:tcPr>
                <w:tcW w:w="1305" w:type="pct"/>
              </w:tcPr>
              <w:p w14:paraId="40A83471" w14:textId="3CF1E43B"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20641E">
                  <w:rPr>
                    <w:rStyle w:val="PlaceholderText"/>
                  </w:rPr>
                  <w:t>Click here to enter text.</w:t>
                </w:r>
              </w:p>
            </w:tc>
          </w:sdtContent>
        </w:sdt>
      </w:tr>
      <w:tr w:rsidR="00C5489E" w:rsidRPr="00DD4E1D" w14:paraId="66AC0570" w14:textId="77777777" w:rsidTr="002C3283">
        <w:trPr>
          <w:trHeight w:val="301"/>
        </w:trPr>
        <w:tc>
          <w:tcPr>
            <w:cnfStyle w:val="001000000000" w:firstRow="0" w:lastRow="0" w:firstColumn="1" w:lastColumn="0" w:oddVBand="0" w:evenVBand="0" w:oddHBand="0" w:evenHBand="0" w:firstRowFirstColumn="0" w:firstRowLastColumn="0" w:lastRowFirstColumn="0" w:lastRowLastColumn="0"/>
            <w:tcW w:w="2438" w:type="pct"/>
          </w:tcPr>
          <w:p w14:paraId="1EC97CA4" w14:textId="5D04F16F" w:rsidR="00C5489E" w:rsidRPr="00DD4E1D" w:rsidRDefault="00C5489E" w:rsidP="00285C82">
            <w:pPr>
              <w:pStyle w:val="BodyText"/>
              <w:rPr>
                <w:b w:val="0"/>
              </w:rPr>
            </w:pPr>
            <w:r w:rsidRPr="00DD4E1D">
              <w:rPr>
                <w:b w:val="0"/>
              </w:rPr>
              <w:t>Are there equipment staging an</w:t>
            </w:r>
            <w:r>
              <w:rPr>
                <w:b w:val="0"/>
              </w:rPr>
              <w:t>d emergency procedures on</w:t>
            </w:r>
            <w:r w:rsidRPr="00DD4E1D">
              <w:rPr>
                <w:b w:val="0"/>
              </w:rPr>
              <w:t>site?</w:t>
            </w:r>
          </w:p>
        </w:tc>
        <w:tc>
          <w:tcPr>
            <w:tcW w:w="441" w:type="pct"/>
            <w:vAlign w:val="center"/>
          </w:tcPr>
          <w:p w14:paraId="32BF6364"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08" w:type="pct"/>
            <w:vAlign w:val="center"/>
          </w:tcPr>
          <w:p w14:paraId="7354B590"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08" w:type="pct"/>
            <w:vAlign w:val="center"/>
          </w:tcPr>
          <w:p w14:paraId="13C64509"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1648823282"/>
            <w:placeholder>
              <w:docPart w:val="31DB907D396C4A81A267C7B4AB2E9072"/>
            </w:placeholder>
            <w:showingPlcHdr/>
          </w:sdtPr>
          <w:sdtEndPr/>
          <w:sdtContent>
            <w:tc>
              <w:tcPr>
                <w:tcW w:w="1305" w:type="pct"/>
              </w:tcPr>
              <w:p w14:paraId="38531727" w14:textId="19D3579D"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20641E">
                  <w:rPr>
                    <w:rStyle w:val="PlaceholderText"/>
                  </w:rPr>
                  <w:t>Click here to enter text.</w:t>
                </w:r>
              </w:p>
            </w:tc>
          </w:sdtContent>
        </w:sdt>
      </w:tr>
      <w:tr w:rsidR="00C5489E" w:rsidRPr="00DD4E1D" w14:paraId="480C1DD7" w14:textId="77777777" w:rsidTr="002C328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38" w:type="pct"/>
            <w:tcBorders>
              <w:top w:val="single" w:sz="4" w:space="0" w:color="auto"/>
              <w:bottom w:val="single" w:sz="4" w:space="0" w:color="auto"/>
            </w:tcBorders>
          </w:tcPr>
          <w:p w14:paraId="70598475" w14:textId="77777777" w:rsidR="00C5489E" w:rsidRPr="00DD4E1D" w:rsidRDefault="00C5489E" w:rsidP="00285C82">
            <w:pPr>
              <w:pStyle w:val="BodyText"/>
              <w:rPr>
                <w:b w:val="0"/>
              </w:rPr>
            </w:pPr>
            <w:r w:rsidRPr="00DD4E1D">
              <w:rPr>
                <w:b w:val="0"/>
              </w:rPr>
              <w:t>Are there specific procedures in place for quick clearance of the work site?</w:t>
            </w:r>
          </w:p>
        </w:tc>
        <w:tc>
          <w:tcPr>
            <w:tcW w:w="441" w:type="pct"/>
            <w:tcBorders>
              <w:top w:val="single" w:sz="4" w:space="0" w:color="auto"/>
              <w:bottom w:val="single" w:sz="4" w:space="0" w:color="auto"/>
            </w:tcBorders>
            <w:vAlign w:val="center"/>
          </w:tcPr>
          <w:p w14:paraId="353B767D"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08" w:type="pct"/>
            <w:tcBorders>
              <w:top w:val="single" w:sz="4" w:space="0" w:color="auto"/>
              <w:bottom w:val="single" w:sz="4" w:space="0" w:color="auto"/>
            </w:tcBorders>
            <w:vAlign w:val="center"/>
          </w:tcPr>
          <w:p w14:paraId="453D6829"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08" w:type="pct"/>
            <w:tcBorders>
              <w:top w:val="single" w:sz="4" w:space="0" w:color="auto"/>
              <w:bottom w:val="single" w:sz="4" w:space="0" w:color="auto"/>
            </w:tcBorders>
            <w:vAlign w:val="center"/>
          </w:tcPr>
          <w:p w14:paraId="5FD1C30F"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233932781"/>
            <w:placeholder>
              <w:docPart w:val="709736AE8E984373B9BDDC200F65619E"/>
            </w:placeholder>
            <w:showingPlcHdr/>
          </w:sdtPr>
          <w:sdtEndPr/>
          <w:sdtContent>
            <w:tc>
              <w:tcPr>
                <w:tcW w:w="1305" w:type="pct"/>
                <w:tcBorders>
                  <w:top w:val="single" w:sz="4" w:space="0" w:color="auto"/>
                  <w:bottom w:val="single" w:sz="4" w:space="0" w:color="auto"/>
                </w:tcBorders>
              </w:tcPr>
              <w:p w14:paraId="0D35124F" w14:textId="6D208F9D"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20641E">
                  <w:rPr>
                    <w:rStyle w:val="PlaceholderText"/>
                  </w:rPr>
                  <w:t>Click here to enter text.</w:t>
                </w:r>
              </w:p>
            </w:tc>
          </w:sdtContent>
        </w:sdt>
      </w:tr>
      <w:tr w:rsidR="00C5489E" w:rsidRPr="00DD4E1D" w14:paraId="623B64A3" w14:textId="77777777" w:rsidTr="002C3283">
        <w:trPr>
          <w:trHeight w:val="301"/>
        </w:trPr>
        <w:tc>
          <w:tcPr>
            <w:cnfStyle w:val="001000000000" w:firstRow="0" w:lastRow="0" w:firstColumn="1" w:lastColumn="0" w:oddVBand="0" w:evenVBand="0" w:oddHBand="0" w:evenHBand="0" w:firstRowFirstColumn="0" w:firstRowLastColumn="0" w:lastRowFirstColumn="0" w:lastRowLastColumn="0"/>
            <w:tcW w:w="2438" w:type="pct"/>
            <w:tcBorders>
              <w:top w:val="single" w:sz="4" w:space="0" w:color="auto"/>
              <w:bottom w:val="nil"/>
            </w:tcBorders>
          </w:tcPr>
          <w:p w14:paraId="13E1A357" w14:textId="77777777" w:rsidR="00C5489E" w:rsidRPr="00DD4E1D" w:rsidRDefault="00C5489E" w:rsidP="00285C82">
            <w:pPr>
              <w:pStyle w:val="BodyText"/>
              <w:rPr>
                <w:b w:val="0"/>
              </w:rPr>
            </w:pPr>
            <w:r w:rsidRPr="00DD4E1D">
              <w:rPr>
                <w:b w:val="0"/>
              </w:rPr>
              <w:t>Are there any alternate equipment staging strategies for incident clearance?</w:t>
            </w:r>
          </w:p>
        </w:tc>
        <w:tc>
          <w:tcPr>
            <w:tcW w:w="441" w:type="pct"/>
            <w:tcBorders>
              <w:top w:val="single" w:sz="4" w:space="0" w:color="auto"/>
              <w:bottom w:val="nil"/>
            </w:tcBorders>
            <w:vAlign w:val="center"/>
          </w:tcPr>
          <w:p w14:paraId="5243F91A"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08" w:type="pct"/>
            <w:tcBorders>
              <w:top w:val="single" w:sz="4" w:space="0" w:color="auto"/>
              <w:bottom w:val="nil"/>
            </w:tcBorders>
            <w:vAlign w:val="center"/>
          </w:tcPr>
          <w:p w14:paraId="14B832A4"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08" w:type="pct"/>
            <w:tcBorders>
              <w:top w:val="single" w:sz="4" w:space="0" w:color="auto"/>
              <w:bottom w:val="nil"/>
            </w:tcBorders>
            <w:vAlign w:val="center"/>
          </w:tcPr>
          <w:p w14:paraId="797B6909"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443607112"/>
            <w:placeholder>
              <w:docPart w:val="959C8FD9962B40B1810B797891E660B2"/>
            </w:placeholder>
            <w:showingPlcHdr/>
          </w:sdtPr>
          <w:sdtEndPr/>
          <w:sdtContent>
            <w:tc>
              <w:tcPr>
                <w:tcW w:w="1305" w:type="pct"/>
                <w:tcBorders>
                  <w:top w:val="single" w:sz="4" w:space="0" w:color="auto"/>
                  <w:bottom w:val="nil"/>
                </w:tcBorders>
              </w:tcPr>
              <w:p w14:paraId="0E796599" w14:textId="25F74EB0"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20641E">
                  <w:rPr>
                    <w:rStyle w:val="PlaceholderText"/>
                  </w:rPr>
                  <w:t>Click here to enter text.</w:t>
                </w:r>
              </w:p>
            </w:tc>
          </w:sdtContent>
        </w:sdt>
      </w:tr>
      <w:tr w:rsidR="00C5489E" w:rsidRPr="00DD4E1D" w14:paraId="482F6204" w14:textId="77777777" w:rsidTr="002C328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38" w:type="pct"/>
          </w:tcPr>
          <w:p w14:paraId="1B90BB0D" w14:textId="77777777" w:rsidR="00C5489E" w:rsidRPr="00DD4E1D" w:rsidRDefault="00C5489E" w:rsidP="00285C82">
            <w:pPr>
              <w:pStyle w:val="BodyText"/>
              <w:rPr>
                <w:b w:val="0"/>
              </w:rPr>
            </w:pPr>
            <w:r w:rsidRPr="00F067A7">
              <w:rPr>
                <w:b w:val="0"/>
              </w:rPr>
              <w:t>Is</w:t>
            </w:r>
            <w:r w:rsidRPr="00DD4E1D">
              <w:rPr>
                <w:b w:val="0"/>
              </w:rPr>
              <w:t xml:space="preserve"> there an adequate lateral and longitudinal buffer zone between the work area and moving traffic?</w:t>
            </w:r>
          </w:p>
        </w:tc>
        <w:tc>
          <w:tcPr>
            <w:tcW w:w="441" w:type="pct"/>
            <w:vAlign w:val="center"/>
          </w:tcPr>
          <w:p w14:paraId="1A64A28A"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08" w:type="pct"/>
            <w:vAlign w:val="center"/>
          </w:tcPr>
          <w:p w14:paraId="21BC402E"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08" w:type="pct"/>
            <w:vAlign w:val="center"/>
          </w:tcPr>
          <w:p w14:paraId="4DF6F974"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1488122657"/>
            <w:placeholder>
              <w:docPart w:val="66B067EA223D4598A1644F9FF368B8CD"/>
            </w:placeholder>
            <w:showingPlcHdr/>
          </w:sdtPr>
          <w:sdtEndPr/>
          <w:sdtContent>
            <w:tc>
              <w:tcPr>
                <w:tcW w:w="1305" w:type="pct"/>
              </w:tcPr>
              <w:p w14:paraId="16CCC1B1" w14:textId="4BC8AF9A"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20641E">
                  <w:rPr>
                    <w:rStyle w:val="PlaceholderText"/>
                  </w:rPr>
                  <w:t>Click here to enter text.</w:t>
                </w:r>
              </w:p>
            </w:tc>
          </w:sdtContent>
        </w:sdt>
      </w:tr>
      <w:tr w:rsidR="00C5489E" w:rsidRPr="00DD4E1D" w14:paraId="767FC8D8" w14:textId="77777777" w:rsidTr="002C3283">
        <w:trPr>
          <w:trHeight w:val="301"/>
        </w:trPr>
        <w:tc>
          <w:tcPr>
            <w:cnfStyle w:val="001000000000" w:firstRow="0" w:lastRow="0" w:firstColumn="1" w:lastColumn="0" w:oddVBand="0" w:evenVBand="0" w:oddHBand="0" w:evenHBand="0" w:firstRowFirstColumn="0" w:firstRowLastColumn="0" w:lastRowFirstColumn="0" w:lastRowLastColumn="0"/>
            <w:tcW w:w="2438" w:type="pct"/>
          </w:tcPr>
          <w:p w14:paraId="5CD00E91" w14:textId="56A877C5" w:rsidR="00C5489E" w:rsidRPr="00DD4E1D" w:rsidRDefault="00C5489E" w:rsidP="00285C82">
            <w:pPr>
              <w:pStyle w:val="BodyText"/>
              <w:rPr>
                <w:b w:val="0"/>
              </w:rPr>
            </w:pPr>
            <w:r w:rsidRPr="00F067A7">
              <w:rPr>
                <w:b w:val="0"/>
              </w:rPr>
              <w:t>Is</w:t>
            </w:r>
            <w:r w:rsidRPr="00DD4E1D">
              <w:rPr>
                <w:b w:val="0"/>
              </w:rPr>
              <w:t xml:space="preserve"> there a need for a two-way interagency voice commu</w:t>
            </w:r>
            <w:r>
              <w:rPr>
                <w:b w:val="0"/>
              </w:rPr>
              <w:t>nications system for direct, on</w:t>
            </w:r>
            <w:r w:rsidRPr="00DD4E1D">
              <w:rPr>
                <w:b w:val="0"/>
              </w:rPr>
              <w:t>site communications between incident responders?</w:t>
            </w:r>
          </w:p>
        </w:tc>
        <w:tc>
          <w:tcPr>
            <w:tcW w:w="441" w:type="pct"/>
            <w:vAlign w:val="center"/>
          </w:tcPr>
          <w:p w14:paraId="34CBA5B8"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08" w:type="pct"/>
            <w:vAlign w:val="center"/>
          </w:tcPr>
          <w:p w14:paraId="03A163E8"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08" w:type="pct"/>
            <w:vAlign w:val="center"/>
          </w:tcPr>
          <w:p w14:paraId="61826983"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1464111125"/>
            <w:placeholder>
              <w:docPart w:val="14F836BE4F41459CB64B43DA8628DEFC"/>
            </w:placeholder>
            <w:showingPlcHdr/>
          </w:sdtPr>
          <w:sdtEndPr/>
          <w:sdtContent>
            <w:tc>
              <w:tcPr>
                <w:tcW w:w="1305" w:type="pct"/>
              </w:tcPr>
              <w:p w14:paraId="6316A333" w14:textId="771A6B1D"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20641E">
                  <w:rPr>
                    <w:rStyle w:val="PlaceholderText"/>
                  </w:rPr>
                  <w:t>Click here to enter text.</w:t>
                </w:r>
              </w:p>
            </w:tc>
          </w:sdtContent>
        </w:sdt>
      </w:tr>
      <w:tr w:rsidR="00C5489E" w:rsidRPr="00DD4E1D" w14:paraId="31D2F553" w14:textId="77777777" w:rsidTr="002C328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38" w:type="pct"/>
          </w:tcPr>
          <w:p w14:paraId="1F490733" w14:textId="77777777" w:rsidR="00C5489E" w:rsidRPr="00DD4E1D" w:rsidRDefault="00C5489E" w:rsidP="00285C82">
            <w:pPr>
              <w:pStyle w:val="BodyText"/>
              <w:rPr>
                <w:b w:val="0"/>
              </w:rPr>
            </w:pPr>
            <w:r w:rsidRPr="00F067A7">
              <w:rPr>
                <w:b w:val="0"/>
              </w:rPr>
              <w:t>Is</w:t>
            </w:r>
            <w:r w:rsidRPr="00DD4E1D">
              <w:rPr>
                <w:b w:val="0"/>
              </w:rPr>
              <w:t xml:space="preserve"> there a need for data and video information transfer between agencies and applications?</w:t>
            </w:r>
          </w:p>
        </w:tc>
        <w:tc>
          <w:tcPr>
            <w:tcW w:w="441" w:type="pct"/>
            <w:vAlign w:val="center"/>
          </w:tcPr>
          <w:p w14:paraId="4FA5E566"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08" w:type="pct"/>
            <w:vAlign w:val="center"/>
          </w:tcPr>
          <w:p w14:paraId="2A5E6AE6"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08" w:type="pct"/>
            <w:vAlign w:val="center"/>
          </w:tcPr>
          <w:p w14:paraId="0337C22A"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1952773957"/>
            <w:placeholder>
              <w:docPart w:val="22375FB163F844CDBF322E55BA7A6EF5"/>
            </w:placeholder>
            <w:showingPlcHdr/>
          </w:sdtPr>
          <w:sdtEndPr/>
          <w:sdtContent>
            <w:tc>
              <w:tcPr>
                <w:tcW w:w="1305" w:type="pct"/>
              </w:tcPr>
              <w:p w14:paraId="0D20791D" w14:textId="1AFD022D"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20641E">
                  <w:rPr>
                    <w:rStyle w:val="PlaceholderText"/>
                  </w:rPr>
                  <w:t>Click here to enter text.</w:t>
                </w:r>
              </w:p>
            </w:tc>
          </w:sdtContent>
        </w:sdt>
      </w:tr>
      <w:tr w:rsidR="00C5489E" w:rsidRPr="00DD4E1D" w14:paraId="3770D355" w14:textId="77777777" w:rsidTr="002C3283">
        <w:trPr>
          <w:trHeight w:val="301"/>
        </w:trPr>
        <w:tc>
          <w:tcPr>
            <w:cnfStyle w:val="001000000000" w:firstRow="0" w:lastRow="0" w:firstColumn="1" w:lastColumn="0" w:oddVBand="0" w:evenVBand="0" w:oddHBand="0" w:evenHBand="0" w:firstRowFirstColumn="0" w:firstRowLastColumn="0" w:lastRowFirstColumn="0" w:lastRowLastColumn="0"/>
            <w:tcW w:w="2438" w:type="pct"/>
          </w:tcPr>
          <w:p w14:paraId="051A4CEF" w14:textId="77777777" w:rsidR="00C5489E" w:rsidRPr="00DD4E1D" w:rsidRDefault="00C5489E" w:rsidP="00285C82">
            <w:pPr>
              <w:pStyle w:val="BodyText"/>
              <w:rPr>
                <w:b w:val="0"/>
              </w:rPr>
            </w:pPr>
            <w:r w:rsidRPr="00F067A7">
              <w:rPr>
                <w:b w:val="0"/>
              </w:rPr>
              <w:t>Is</w:t>
            </w:r>
            <w:r w:rsidRPr="00DD4E1D">
              <w:rPr>
                <w:b w:val="0"/>
              </w:rPr>
              <w:t xml:space="preserve"> there a need to establish traffic management centers (</w:t>
            </w:r>
            <w:r w:rsidRPr="00F067A7">
              <w:rPr>
                <w:b w:val="0"/>
              </w:rPr>
              <w:t>TMCs</w:t>
            </w:r>
            <w:r w:rsidRPr="00DD4E1D">
              <w:rPr>
                <w:b w:val="0"/>
              </w:rPr>
              <w:t xml:space="preserve">) to coordinate incident notification and response?  </w:t>
            </w:r>
          </w:p>
        </w:tc>
        <w:tc>
          <w:tcPr>
            <w:tcW w:w="441" w:type="pct"/>
            <w:vAlign w:val="center"/>
          </w:tcPr>
          <w:p w14:paraId="5D06249B"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08" w:type="pct"/>
            <w:vAlign w:val="center"/>
          </w:tcPr>
          <w:p w14:paraId="4FB74435"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08" w:type="pct"/>
            <w:vAlign w:val="center"/>
          </w:tcPr>
          <w:p w14:paraId="44C08B02"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1099564969"/>
            <w:placeholder>
              <w:docPart w:val="C6F6F54F2B8D45779D81436AC069E0B3"/>
            </w:placeholder>
            <w:showingPlcHdr/>
          </w:sdtPr>
          <w:sdtEndPr/>
          <w:sdtContent>
            <w:tc>
              <w:tcPr>
                <w:tcW w:w="1305" w:type="pct"/>
              </w:tcPr>
              <w:p w14:paraId="29A198D4" w14:textId="4E706412"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20641E">
                  <w:rPr>
                    <w:rStyle w:val="PlaceholderText"/>
                  </w:rPr>
                  <w:t>Click here to enter text.</w:t>
                </w:r>
              </w:p>
            </w:tc>
          </w:sdtContent>
        </w:sdt>
      </w:tr>
      <w:tr w:rsidR="00C5489E" w:rsidRPr="00DD4E1D" w14:paraId="57B218FE" w14:textId="77777777" w:rsidTr="002C328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38" w:type="pct"/>
          </w:tcPr>
          <w:p w14:paraId="7E68474E" w14:textId="77777777" w:rsidR="00C5489E" w:rsidRPr="00DD4E1D" w:rsidRDefault="00C5489E" w:rsidP="00285C82">
            <w:pPr>
              <w:pStyle w:val="BodyText"/>
              <w:rPr>
                <w:b w:val="0"/>
              </w:rPr>
            </w:pPr>
            <w:r w:rsidRPr="00F067A7">
              <w:rPr>
                <w:b w:val="0"/>
              </w:rPr>
              <w:t>Is</w:t>
            </w:r>
            <w:r w:rsidRPr="00DD4E1D">
              <w:rPr>
                <w:b w:val="0"/>
              </w:rPr>
              <w:t xml:space="preserve"> there a need to develop technical infrastructure for surveillance and rapid detection of traffic incidents?</w:t>
            </w:r>
          </w:p>
        </w:tc>
        <w:tc>
          <w:tcPr>
            <w:tcW w:w="441" w:type="pct"/>
            <w:vAlign w:val="center"/>
          </w:tcPr>
          <w:p w14:paraId="01847CF7"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08" w:type="pct"/>
            <w:vAlign w:val="center"/>
          </w:tcPr>
          <w:p w14:paraId="52BACC7F"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08" w:type="pct"/>
            <w:vAlign w:val="center"/>
          </w:tcPr>
          <w:p w14:paraId="634409E4"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92174443"/>
            <w:placeholder>
              <w:docPart w:val="EEE0AF0089AB48E5BF4F6350E02BB728"/>
            </w:placeholder>
            <w:showingPlcHdr/>
          </w:sdtPr>
          <w:sdtEndPr/>
          <w:sdtContent>
            <w:tc>
              <w:tcPr>
                <w:tcW w:w="1305" w:type="pct"/>
              </w:tcPr>
              <w:p w14:paraId="443C4865" w14:textId="57193F43"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20641E">
                  <w:rPr>
                    <w:rStyle w:val="PlaceholderText"/>
                  </w:rPr>
                  <w:t>Click here to enter text.</w:t>
                </w:r>
              </w:p>
            </w:tc>
          </w:sdtContent>
        </w:sdt>
      </w:tr>
      <w:tr w:rsidR="00C5489E" w:rsidRPr="00DD4E1D" w14:paraId="4A1381BD" w14:textId="77777777" w:rsidTr="002C3283">
        <w:trPr>
          <w:trHeight w:val="301"/>
        </w:trPr>
        <w:tc>
          <w:tcPr>
            <w:cnfStyle w:val="001000000000" w:firstRow="0" w:lastRow="0" w:firstColumn="1" w:lastColumn="0" w:oddVBand="0" w:evenVBand="0" w:oddHBand="0" w:evenHBand="0" w:firstRowFirstColumn="0" w:firstRowLastColumn="0" w:lastRowFirstColumn="0" w:lastRowLastColumn="0"/>
            <w:tcW w:w="2438" w:type="pct"/>
          </w:tcPr>
          <w:p w14:paraId="66759AFE" w14:textId="77777777" w:rsidR="00C5489E" w:rsidRPr="00DD4E1D" w:rsidRDefault="00C5489E" w:rsidP="00285C82">
            <w:pPr>
              <w:pStyle w:val="BodyText"/>
              <w:rPr>
                <w:b w:val="0"/>
              </w:rPr>
            </w:pPr>
            <w:r w:rsidRPr="00F067A7">
              <w:rPr>
                <w:b w:val="0"/>
              </w:rPr>
              <w:t>Is</w:t>
            </w:r>
            <w:r w:rsidRPr="00DD4E1D">
              <w:rPr>
                <w:b w:val="0"/>
              </w:rPr>
              <w:t xml:space="preserve"> there a review plan in place for performance targets related to incident response?</w:t>
            </w:r>
          </w:p>
        </w:tc>
        <w:tc>
          <w:tcPr>
            <w:tcW w:w="441" w:type="pct"/>
            <w:vAlign w:val="center"/>
          </w:tcPr>
          <w:p w14:paraId="48C7F07E"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08" w:type="pct"/>
            <w:vAlign w:val="center"/>
          </w:tcPr>
          <w:p w14:paraId="3961F308"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08" w:type="pct"/>
            <w:vAlign w:val="center"/>
          </w:tcPr>
          <w:p w14:paraId="7DB54AE6"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1565130140"/>
            <w:placeholder>
              <w:docPart w:val="972300AFF3524EEA98834C053564C877"/>
            </w:placeholder>
            <w:showingPlcHdr/>
          </w:sdtPr>
          <w:sdtEndPr/>
          <w:sdtContent>
            <w:tc>
              <w:tcPr>
                <w:tcW w:w="1305" w:type="pct"/>
              </w:tcPr>
              <w:p w14:paraId="2F076752" w14:textId="6069A143"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20641E">
                  <w:rPr>
                    <w:rStyle w:val="PlaceholderText"/>
                  </w:rPr>
                  <w:t>Click here to enter text.</w:t>
                </w:r>
              </w:p>
            </w:tc>
          </w:sdtContent>
        </w:sdt>
      </w:tr>
    </w:tbl>
    <w:p w14:paraId="69651E67" w14:textId="77777777" w:rsidR="00285C82" w:rsidRDefault="00285C82" w:rsidP="00285C82">
      <w:pPr>
        <w:pStyle w:val="BodyText"/>
      </w:pPr>
      <w:r w:rsidRPr="00285C82">
        <w:br w:type="page"/>
      </w:r>
    </w:p>
    <w:p w14:paraId="674C4116" w14:textId="16E0BE6B" w:rsidR="00DD4E1D" w:rsidRPr="00285C82" w:rsidRDefault="00DD4E1D" w:rsidP="00B37C8B">
      <w:pPr>
        <w:pStyle w:val="TableCaption"/>
      </w:pPr>
    </w:p>
    <w:tbl>
      <w:tblPr>
        <w:tblStyle w:val="LightList-Accent1"/>
        <w:tblW w:w="5000" w:type="pct"/>
        <w:tblLook w:val="04A0" w:firstRow="1" w:lastRow="0" w:firstColumn="1" w:lastColumn="0" w:noHBand="0" w:noVBand="1"/>
      </w:tblPr>
      <w:tblGrid>
        <w:gridCol w:w="3548"/>
        <w:gridCol w:w="850"/>
        <w:gridCol w:w="785"/>
        <w:gridCol w:w="785"/>
        <w:gridCol w:w="3597"/>
        <w:gridCol w:w="11"/>
      </w:tblGrid>
      <w:tr w:rsidR="00285C82" w:rsidRPr="00DD4E1D" w14:paraId="413DD3AC" w14:textId="77777777" w:rsidTr="00632907">
        <w:trPr>
          <w:gridAfter w:val="1"/>
          <w:cnfStyle w:val="100000000000" w:firstRow="1" w:lastRow="0" w:firstColumn="0" w:lastColumn="0" w:oddVBand="0" w:evenVBand="0" w:oddHBand="0" w:evenHBand="0" w:firstRowFirstColumn="0" w:firstRowLastColumn="0" w:lastRowFirstColumn="0" w:lastRowLastColumn="0"/>
          <w:wAfter w:w="6" w:type="pct"/>
          <w:trHeight w:val="391"/>
          <w:tblHeader/>
        </w:trPr>
        <w:tc>
          <w:tcPr>
            <w:cnfStyle w:val="001000000000" w:firstRow="0" w:lastRow="0" w:firstColumn="1" w:lastColumn="0" w:oddVBand="0" w:evenVBand="0" w:oddHBand="0" w:evenHBand="0" w:firstRowFirstColumn="0" w:firstRowLastColumn="0" w:lastRowFirstColumn="0" w:lastRowLastColumn="0"/>
            <w:tcW w:w="4994" w:type="pct"/>
            <w:gridSpan w:val="5"/>
            <w:hideMark/>
          </w:tcPr>
          <w:p w14:paraId="7369E9DE" w14:textId="77777777" w:rsidR="00285C82" w:rsidRPr="00DD4E1D" w:rsidRDefault="00285C82" w:rsidP="00285C82">
            <w:pPr>
              <w:pStyle w:val="BodyText"/>
            </w:pPr>
            <w:r w:rsidRPr="00DD4E1D">
              <w:rPr>
                <w:b w:val="0"/>
              </w:rPr>
              <w:br w:type="page"/>
            </w:r>
            <w:r w:rsidRPr="00DD4E1D">
              <w:t>Incident Monitoring</w:t>
            </w:r>
          </w:p>
        </w:tc>
      </w:tr>
      <w:tr w:rsidR="00285C82" w:rsidRPr="00DD4E1D" w14:paraId="67B17025" w14:textId="77777777" w:rsidTr="00C5489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52" w:type="pct"/>
          </w:tcPr>
          <w:p w14:paraId="7BEE4838" w14:textId="77777777" w:rsidR="00285C82" w:rsidRPr="00DD4E1D" w:rsidRDefault="00285C82" w:rsidP="00285C82">
            <w:pPr>
              <w:pStyle w:val="BodyText"/>
              <w:rPr>
                <w:b w:val="0"/>
              </w:rPr>
            </w:pPr>
            <w:r w:rsidRPr="00DD4E1D">
              <w:rPr>
                <w:b w:val="0"/>
              </w:rPr>
              <w:t>Question(s)</w:t>
            </w:r>
          </w:p>
        </w:tc>
        <w:tc>
          <w:tcPr>
            <w:tcW w:w="444" w:type="pct"/>
          </w:tcPr>
          <w:p w14:paraId="7F558B45"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t>Yes</w:t>
            </w:r>
          </w:p>
        </w:tc>
        <w:tc>
          <w:tcPr>
            <w:tcW w:w="410" w:type="pct"/>
          </w:tcPr>
          <w:p w14:paraId="0FCCCAE2"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t>No</w:t>
            </w:r>
          </w:p>
        </w:tc>
        <w:tc>
          <w:tcPr>
            <w:tcW w:w="410" w:type="pct"/>
          </w:tcPr>
          <w:p w14:paraId="3E8FFA79"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t>N/A</w:t>
            </w:r>
          </w:p>
        </w:tc>
        <w:tc>
          <w:tcPr>
            <w:tcW w:w="1885" w:type="pct"/>
            <w:gridSpan w:val="2"/>
          </w:tcPr>
          <w:p w14:paraId="3488BA8A"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t xml:space="preserve">Comments, if any </w:t>
            </w:r>
          </w:p>
          <w:p w14:paraId="7C691E04"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t>(if No, identify action items)</w:t>
            </w:r>
          </w:p>
        </w:tc>
      </w:tr>
      <w:tr w:rsidR="00C5489E" w:rsidRPr="00DD4E1D" w14:paraId="30619FAE" w14:textId="77777777" w:rsidTr="00C5489E">
        <w:trPr>
          <w:trHeight w:val="301"/>
        </w:trPr>
        <w:tc>
          <w:tcPr>
            <w:cnfStyle w:val="001000000000" w:firstRow="0" w:lastRow="0" w:firstColumn="1" w:lastColumn="0" w:oddVBand="0" w:evenVBand="0" w:oddHBand="0" w:evenHBand="0" w:firstRowFirstColumn="0" w:firstRowLastColumn="0" w:lastRowFirstColumn="0" w:lastRowLastColumn="0"/>
            <w:tcW w:w="1852" w:type="pct"/>
          </w:tcPr>
          <w:p w14:paraId="1D281C7A" w14:textId="77777777" w:rsidR="00C5489E" w:rsidRPr="00DD4E1D" w:rsidRDefault="00C5489E" w:rsidP="00285C82">
            <w:pPr>
              <w:pStyle w:val="BodyText"/>
              <w:rPr>
                <w:b w:val="0"/>
              </w:rPr>
            </w:pPr>
            <w:r w:rsidRPr="00DD4E1D">
              <w:rPr>
                <w:b w:val="0"/>
              </w:rPr>
              <w:t>Are checks on equipment safety carried out?</w:t>
            </w:r>
          </w:p>
        </w:tc>
        <w:tc>
          <w:tcPr>
            <w:tcW w:w="444" w:type="pct"/>
            <w:vAlign w:val="center"/>
          </w:tcPr>
          <w:p w14:paraId="26D9306A"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75231FE8"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5F8BF978"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2019890780"/>
            <w:placeholder>
              <w:docPart w:val="0F2EB2488E334D5CA41D03B40DB00026"/>
            </w:placeholder>
            <w:showingPlcHdr/>
          </w:sdtPr>
          <w:sdtEndPr/>
          <w:sdtContent>
            <w:tc>
              <w:tcPr>
                <w:tcW w:w="1885" w:type="pct"/>
                <w:gridSpan w:val="2"/>
              </w:tcPr>
              <w:p w14:paraId="17EE69E8" w14:textId="00878CCC"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87D4D">
                  <w:rPr>
                    <w:rStyle w:val="PlaceholderText"/>
                  </w:rPr>
                  <w:t>Click here to enter text.</w:t>
                </w:r>
              </w:p>
            </w:tc>
          </w:sdtContent>
        </w:sdt>
      </w:tr>
      <w:tr w:rsidR="00C5489E" w:rsidRPr="00DD4E1D" w14:paraId="6BF2A71A" w14:textId="77777777" w:rsidTr="00C5489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52" w:type="pct"/>
          </w:tcPr>
          <w:p w14:paraId="2C37AB1B" w14:textId="77777777" w:rsidR="00C5489E" w:rsidRPr="00DD4E1D" w:rsidRDefault="00C5489E" w:rsidP="00285C82">
            <w:pPr>
              <w:pStyle w:val="BodyText"/>
              <w:rPr>
                <w:b w:val="0"/>
              </w:rPr>
            </w:pPr>
            <w:r w:rsidRPr="00F067A7">
              <w:rPr>
                <w:b w:val="0"/>
              </w:rPr>
              <w:t>Is</w:t>
            </w:r>
            <w:r w:rsidRPr="00DD4E1D">
              <w:rPr>
                <w:b w:val="0"/>
              </w:rPr>
              <w:t xml:space="preserve"> a historical record of incidents, incident types, and incident impacts in the work area maintained?</w:t>
            </w:r>
          </w:p>
        </w:tc>
        <w:tc>
          <w:tcPr>
            <w:tcW w:w="444" w:type="pct"/>
            <w:vAlign w:val="center"/>
          </w:tcPr>
          <w:p w14:paraId="6EABFCED"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5713134C"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11D8268D"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255025170"/>
            <w:placeholder>
              <w:docPart w:val="C36093FF16A84BF99621AEB46496B6CF"/>
            </w:placeholder>
            <w:showingPlcHdr/>
          </w:sdtPr>
          <w:sdtEndPr/>
          <w:sdtContent>
            <w:tc>
              <w:tcPr>
                <w:tcW w:w="1885" w:type="pct"/>
                <w:gridSpan w:val="2"/>
              </w:tcPr>
              <w:p w14:paraId="2C4B9DD4" w14:textId="6BB9D15A"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87D4D">
                  <w:rPr>
                    <w:rStyle w:val="PlaceholderText"/>
                  </w:rPr>
                  <w:t>Click here to enter text.</w:t>
                </w:r>
              </w:p>
            </w:tc>
          </w:sdtContent>
        </w:sdt>
      </w:tr>
      <w:tr w:rsidR="00C5489E" w:rsidRPr="00DD4E1D" w14:paraId="256BBA5F" w14:textId="77777777" w:rsidTr="00C5489E">
        <w:trPr>
          <w:trHeight w:val="301"/>
        </w:trPr>
        <w:tc>
          <w:tcPr>
            <w:cnfStyle w:val="001000000000" w:firstRow="0" w:lastRow="0" w:firstColumn="1" w:lastColumn="0" w:oddVBand="0" w:evenVBand="0" w:oddHBand="0" w:evenHBand="0" w:firstRowFirstColumn="0" w:firstRowLastColumn="0" w:lastRowFirstColumn="0" w:lastRowLastColumn="0"/>
            <w:tcW w:w="1852" w:type="pct"/>
          </w:tcPr>
          <w:p w14:paraId="57018F86" w14:textId="77777777" w:rsidR="00C5489E" w:rsidRPr="00DD4E1D" w:rsidRDefault="00C5489E" w:rsidP="00285C82">
            <w:pPr>
              <w:pStyle w:val="BodyText"/>
              <w:rPr>
                <w:b w:val="0"/>
              </w:rPr>
            </w:pPr>
            <w:r w:rsidRPr="00F067A7">
              <w:rPr>
                <w:b w:val="0"/>
              </w:rPr>
              <w:t>Is</w:t>
            </w:r>
            <w:r w:rsidRPr="00DD4E1D">
              <w:rPr>
                <w:b w:val="0"/>
              </w:rPr>
              <w:t xml:space="preserve"> there a need for work zone safety audits?</w:t>
            </w:r>
          </w:p>
        </w:tc>
        <w:tc>
          <w:tcPr>
            <w:tcW w:w="444" w:type="pct"/>
            <w:vAlign w:val="center"/>
          </w:tcPr>
          <w:p w14:paraId="71EBE3EA"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019378DB"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11900BF4"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1622812160"/>
            <w:placeholder>
              <w:docPart w:val="D49604914335466688012FA6B25C8745"/>
            </w:placeholder>
            <w:showingPlcHdr/>
          </w:sdtPr>
          <w:sdtEndPr/>
          <w:sdtContent>
            <w:tc>
              <w:tcPr>
                <w:tcW w:w="1885" w:type="pct"/>
                <w:gridSpan w:val="2"/>
              </w:tcPr>
              <w:p w14:paraId="5E27516D" w14:textId="1514FFEA"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87D4D">
                  <w:rPr>
                    <w:rStyle w:val="PlaceholderText"/>
                  </w:rPr>
                  <w:t>Click here to enter text.</w:t>
                </w:r>
              </w:p>
            </w:tc>
          </w:sdtContent>
        </w:sdt>
      </w:tr>
    </w:tbl>
    <w:p w14:paraId="30D9A2BB" w14:textId="46F5CF3C" w:rsidR="00DD4E1D" w:rsidRPr="00DD4E1D" w:rsidRDefault="00DD4E1D" w:rsidP="00B37C8B">
      <w:pPr>
        <w:pStyle w:val="TableCaption"/>
      </w:pPr>
    </w:p>
    <w:tbl>
      <w:tblPr>
        <w:tblStyle w:val="LightList-Accent1"/>
        <w:tblW w:w="5000" w:type="pct"/>
        <w:tblLook w:val="04A0" w:firstRow="1" w:lastRow="0" w:firstColumn="1" w:lastColumn="0" w:noHBand="0" w:noVBand="1"/>
      </w:tblPr>
      <w:tblGrid>
        <w:gridCol w:w="3548"/>
        <w:gridCol w:w="850"/>
        <w:gridCol w:w="785"/>
        <w:gridCol w:w="785"/>
        <w:gridCol w:w="3597"/>
        <w:gridCol w:w="11"/>
      </w:tblGrid>
      <w:tr w:rsidR="00285C82" w:rsidRPr="00DD4E1D" w14:paraId="708927BC" w14:textId="77777777" w:rsidTr="00632907">
        <w:trPr>
          <w:gridAfter w:val="1"/>
          <w:cnfStyle w:val="100000000000" w:firstRow="1" w:lastRow="0" w:firstColumn="0" w:lastColumn="0" w:oddVBand="0" w:evenVBand="0" w:oddHBand="0" w:evenHBand="0" w:firstRowFirstColumn="0" w:firstRowLastColumn="0" w:lastRowFirstColumn="0" w:lastRowLastColumn="0"/>
          <w:wAfter w:w="6" w:type="pct"/>
          <w:trHeight w:val="391"/>
          <w:tblHeader/>
        </w:trPr>
        <w:tc>
          <w:tcPr>
            <w:cnfStyle w:val="001000000000" w:firstRow="0" w:lastRow="0" w:firstColumn="1" w:lastColumn="0" w:oddVBand="0" w:evenVBand="0" w:oddHBand="0" w:evenHBand="0" w:firstRowFirstColumn="0" w:firstRowLastColumn="0" w:lastRowFirstColumn="0" w:lastRowLastColumn="0"/>
            <w:tcW w:w="4994" w:type="pct"/>
            <w:gridSpan w:val="5"/>
            <w:hideMark/>
          </w:tcPr>
          <w:p w14:paraId="2844C012" w14:textId="77777777" w:rsidR="00285C82" w:rsidRPr="00DD4E1D" w:rsidRDefault="00285C82" w:rsidP="00285C82">
            <w:pPr>
              <w:pStyle w:val="BodyText"/>
            </w:pPr>
            <w:r w:rsidRPr="00DD4E1D">
              <w:t>Traffic Operations Management</w:t>
            </w:r>
          </w:p>
        </w:tc>
      </w:tr>
      <w:tr w:rsidR="00285C82" w:rsidRPr="00DD4E1D" w14:paraId="0300BDC4" w14:textId="77777777" w:rsidTr="00C5489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52" w:type="pct"/>
          </w:tcPr>
          <w:p w14:paraId="58C65626" w14:textId="77777777" w:rsidR="00285C82" w:rsidRPr="00DD4E1D" w:rsidRDefault="00285C82" w:rsidP="00285C82">
            <w:pPr>
              <w:pStyle w:val="BodyText"/>
              <w:rPr>
                <w:b w:val="0"/>
              </w:rPr>
            </w:pPr>
            <w:r w:rsidRPr="00DD4E1D">
              <w:rPr>
                <w:b w:val="0"/>
              </w:rPr>
              <w:t>Question(s)</w:t>
            </w:r>
          </w:p>
        </w:tc>
        <w:tc>
          <w:tcPr>
            <w:tcW w:w="444" w:type="pct"/>
          </w:tcPr>
          <w:p w14:paraId="4BE3DD93"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t>Yes</w:t>
            </w:r>
          </w:p>
        </w:tc>
        <w:tc>
          <w:tcPr>
            <w:tcW w:w="410" w:type="pct"/>
          </w:tcPr>
          <w:p w14:paraId="7FB82E36"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t>No</w:t>
            </w:r>
          </w:p>
        </w:tc>
        <w:tc>
          <w:tcPr>
            <w:tcW w:w="410" w:type="pct"/>
          </w:tcPr>
          <w:p w14:paraId="57D1B757"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t>N/A</w:t>
            </w:r>
          </w:p>
        </w:tc>
        <w:tc>
          <w:tcPr>
            <w:tcW w:w="1885" w:type="pct"/>
            <w:gridSpan w:val="2"/>
          </w:tcPr>
          <w:p w14:paraId="237369D6"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t xml:space="preserve">Comments, if any </w:t>
            </w:r>
          </w:p>
          <w:p w14:paraId="1DAFF96E"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t>(if No, identify action items)</w:t>
            </w:r>
          </w:p>
        </w:tc>
      </w:tr>
      <w:tr w:rsidR="00C5489E" w:rsidRPr="00DD4E1D" w14:paraId="2097F9A4" w14:textId="77777777" w:rsidTr="00C5489E">
        <w:trPr>
          <w:trHeight w:val="301"/>
        </w:trPr>
        <w:tc>
          <w:tcPr>
            <w:cnfStyle w:val="001000000000" w:firstRow="0" w:lastRow="0" w:firstColumn="1" w:lastColumn="0" w:oddVBand="0" w:evenVBand="0" w:oddHBand="0" w:evenHBand="0" w:firstRowFirstColumn="0" w:firstRowLastColumn="0" w:lastRowFirstColumn="0" w:lastRowLastColumn="0"/>
            <w:tcW w:w="1852" w:type="pct"/>
          </w:tcPr>
          <w:p w14:paraId="4E7CC2A6" w14:textId="77777777" w:rsidR="00C5489E" w:rsidRPr="00DD4E1D" w:rsidRDefault="00C5489E" w:rsidP="00285C82">
            <w:pPr>
              <w:pStyle w:val="BodyText"/>
              <w:rPr>
                <w:b w:val="0"/>
              </w:rPr>
            </w:pPr>
            <w:r w:rsidRPr="00DD4E1D">
              <w:rPr>
                <w:b w:val="0"/>
              </w:rPr>
              <w:t>Are intrusion alarms used in the work area?</w:t>
            </w:r>
          </w:p>
        </w:tc>
        <w:tc>
          <w:tcPr>
            <w:tcW w:w="444" w:type="pct"/>
            <w:vAlign w:val="center"/>
          </w:tcPr>
          <w:p w14:paraId="234427DC"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08B9ED54"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5FD27127"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1563161851"/>
            <w:placeholder>
              <w:docPart w:val="1E488E95F0A54D79B8633D52546B0B92"/>
            </w:placeholder>
            <w:showingPlcHdr/>
          </w:sdtPr>
          <w:sdtEndPr/>
          <w:sdtContent>
            <w:tc>
              <w:tcPr>
                <w:tcW w:w="1885" w:type="pct"/>
                <w:gridSpan w:val="2"/>
              </w:tcPr>
              <w:p w14:paraId="274BC381" w14:textId="1596F50A"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4D2DC4">
                  <w:rPr>
                    <w:rStyle w:val="PlaceholderText"/>
                  </w:rPr>
                  <w:t>Click here to enter text.</w:t>
                </w:r>
              </w:p>
            </w:tc>
          </w:sdtContent>
        </w:sdt>
      </w:tr>
      <w:tr w:rsidR="00C5489E" w:rsidRPr="00DD4E1D" w14:paraId="7CFC0C3C" w14:textId="77777777" w:rsidTr="00C5489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52" w:type="pct"/>
          </w:tcPr>
          <w:p w14:paraId="0150D0E3" w14:textId="77777777" w:rsidR="00C5489E" w:rsidRPr="00DD4E1D" w:rsidRDefault="00C5489E" w:rsidP="00285C82">
            <w:pPr>
              <w:pStyle w:val="BodyText"/>
              <w:rPr>
                <w:b w:val="0"/>
              </w:rPr>
            </w:pPr>
            <w:r w:rsidRPr="00DD4E1D">
              <w:rPr>
                <w:b w:val="0"/>
              </w:rPr>
              <w:t>Are portable changeable message signs (</w:t>
            </w:r>
            <w:r w:rsidRPr="00F067A7">
              <w:rPr>
                <w:b w:val="0"/>
              </w:rPr>
              <w:t>PCMS</w:t>
            </w:r>
            <w:r w:rsidRPr="00DD4E1D">
              <w:rPr>
                <w:b w:val="0"/>
              </w:rPr>
              <w:t>) used?</w:t>
            </w:r>
          </w:p>
        </w:tc>
        <w:tc>
          <w:tcPr>
            <w:tcW w:w="444" w:type="pct"/>
            <w:vAlign w:val="center"/>
          </w:tcPr>
          <w:p w14:paraId="146A52CF"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4DF78779"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2C14FBBF"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1008362638"/>
            <w:placeholder>
              <w:docPart w:val="AB0B73567E7E45568257BB27E73730E4"/>
            </w:placeholder>
            <w:showingPlcHdr/>
          </w:sdtPr>
          <w:sdtEndPr/>
          <w:sdtContent>
            <w:tc>
              <w:tcPr>
                <w:tcW w:w="1885" w:type="pct"/>
                <w:gridSpan w:val="2"/>
              </w:tcPr>
              <w:p w14:paraId="3C0A94D2" w14:textId="6502D0DE"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4D2DC4">
                  <w:rPr>
                    <w:rStyle w:val="PlaceholderText"/>
                  </w:rPr>
                  <w:t>Click here to enter text.</w:t>
                </w:r>
              </w:p>
            </w:tc>
          </w:sdtContent>
        </w:sdt>
      </w:tr>
      <w:tr w:rsidR="00C5489E" w:rsidRPr="00DD4E1D" w14:paraId="176BEC19" w14:textId="77777777" w:rsidTr="00C5489E">
        <w:trPr>
          <w:trHeight w:val="301"/>
        </w:trPr>
        <w:tc>
          <w:tcPr>
            <w:cnfStyle w:val="001000000000" w:firstRow="0" w:lastRow="0" w:firstColumn="1" w:lastColumn="0" w:oddVBand="0" w:evenVBand="0" w:oddHBand="0" w:evenHBand="0" w:firstRowFirstColumn="0" w:firstRowLastColumn="0" w:lastRowFirstColumn="0" w:lastRowLastColumn="0"/>
            <w:tcW w:w="1852" w:type="pct"/>
          </w:tcPr>
          <w:p w14:paraId="6C6E52BB" w14:textId="77777777" w:rsidR="00C5489E" w:rsidRPr="00DD4E1D" w:rsidRDefault="00C5489E" w:rsidP="00285C82">
            <w:pPr>
              <w:pStyle w:val="BodyText"/>
              <w:rPr>
                <w:b w:val="0"/>
              </w:rPr>
            </w:pPr>
            <w:r w:rsidRPr="00DD4E1D">
              <w:rPr>
                <w:b w:val="0"/>
              </w:rPr>
              <w:t>Are variable speed limit (</w:t>
            </w:r>
            <w:r w:rsidRPr="00F067A7">
              <w:rPr>
                <w:b w:val="0"/>
              </w:rPr>
              <w:t>VSL</w:t>
            </w:r>
            <w:r w:rsidRPr="00DD4E1D">
              <w:rPr>
                <w:b w:val="0"/>
              </w:rPr>
              <w:t>) signs used?</w:t>
            </w:r>
          </w:p>
        </w:tc>
        <w:tc>
          <w:tcPr>
            <w:tcW w:w="444" w:type="pct"/>
            <w:vAlign w:val="center"/>
          </w:tcPr>
          <w:p w14:paraId="5F68B05D"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4E42D74C"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754A4D95"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406127540"/>
            <w:placeholder>
              <w:docPart w:val="3C58C29039A64501814F0CEF2431BF99"/>
            </w:placeholder>
            <w:showingPlcHdr/>
          </w:sdtPr>
          <w:sdtEndPr/>
          <w:sdtContent>
            <w:tc>
              <w:tcPr>
                <w:tcW w:w="1885" w:type="pct"/>
                <w:gridSpan w:val="2"/>
              </w:tcPr>
              <w:p w14:paraId="3E8F3834" w14:textId="2AC95499"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4D2DC4">
                  <w:rPr>
                    <w:rStyle w:val="PlaceholderText"/>
                  </w:rPr>
                  <w:t>Click here to enter text.</w:t>
                </w:r>
              </w:p>
            </w:tc>
          </w:sdtContent>
        </w:sdt>
      </w:tr>
      <w:tr w:rsidR="00C5489E" w:rsidRPr="00DD4E1D" w14:paraId="47DF0438" w14:textId="77777777" w:rsidTr="00C5489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52" w:type="pct"/>
          </w:tcPr>
          <w:p w14:paraId="224D4051" w14:textId="77777777" w:rsidR="00C5489E" w:rsidRPr="00DD4E1D" w:rsidRDefault="00C5489E" w:rsidP="00285C82">
            <w:pPr>
              <w:pStyle w:val="BodyText"/>
              <w:rPr>
                <w:b w:val="0"/>
              </w:rPr>
            </w:pPr>
            <w:r w:rsidRPr="00DD4E1D">
              <w:rPr>
                <w:b w:val="0"/>
              </w:rPr>
              <w:t>Are flagging operations used?</w:t>
            </w:r>
          </w:p>
        </w:tc>
        <w:tc>
          <w:tcPr>
            <w:tcW w:w="444" w:type="pct"/>
            <w:vAlign w:val="center"/>
          </w:tcPr>
          <w:p w14:paraId="08A936F9"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5EAEB63D"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6F921C72"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1065227682"/>
            <w:placeholder>
              <w:docPart w:val="E306DD38FA1A4D06BA4651BCB67206B6"/>
            </w:placeholder>
            <w:showingPlcHdr/>
          </w:sdtPr>
          <w:sdtEndPr/>
          <w:sdtContent>
            <w:tc>
              <w:tcPr>
                <w:tcW w:w="1885" w:type="pct"/>
                <w:gridSpan w:val="2"/>
              </w:tcPr>
              <w:p w14:paraId="535A3CE5" w14:textId="218ADE61"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4D2DC4">
                  <w:rPr>
                    <w:rStyle w:val="PlaceholderText"/>
                  </w:rPr>
                  <w:t>Click here to enter text.</w:t>
                </w:r>
              </w:p>
            </w:tc>
          </w:sdtContent>
        </w:sdt>
      </w:tr>
      <w:tr w:rsidR="00C5489E" w:rsidRPr="00DD4E1D" w14:paraId="2EBBC336" w14:textId="77777777" w:rsidTr="00C5489E">
        <w:trPr>
          <w:trHeight w:val="301"/>
        </w:trPr>
        <w:tc>
          <w:tcPr>
            <w:cnfStyle w:val="001000000000" w:firstRow="0" w:lastRow="0" w:firstColumn="1" w:lastColumn="0" w:oddVBand="0" w:evenVBand="0" w:oddHBand="0" w:evenHBand="0" w:firstRowFirstColumn="0" w:firstRowLastColumn="0" w:lastRowFirstColumn="0" w:lastRowLastColumn="0"/>
            <w:tcW w:w="1852" w:type="pct"/>
          </w:tcPr>
          <w:p w14:paraId="51B1A8D1" w14:textId="77777777" w:rsidR="00C5489E" w:rsidRPr="00DD4E1D" w:rsidRDefault="00C5489E" w:rsidP="00285C82">
            <w:pPr>
              <w:pStyle w:val="BodyText"/>
              <w:rPr>
                <w:b w:val="0"/>
              </w:rPr>
            </w:pPr>
            <w:r w:rsidRPr="00DD4E1D">
              <w:rPr>
                <w:b w:val="0"/>
              </w:rPr>
              <w:t>Are temporary lighting devices used?</w:t>
            </w:r>
          </w:p>
        </w:tc>
        <w:tc>
          <w:tcPr>
            <w:tcW w:w="444" w:type="pct"/>
            <w:vAlign w:val="center"/>
          </w:tcPr>
          <w:p w14:paraId="27A636EA"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2E957272"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3654452C"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263153401"/>
            <w:placeholder>
              <w:docPart w:val="4346559C73BE47FD97C65BA44E51D77B"/>
            </w:placeholder>
            <w:showingPlcHdr/>
          </w:sdtPr>
          <w:sdtEndPr/>
          <w:sdtContent>
            <w:tc>
              <w:tcPr>
                <w:tcW w:w="1885" w:type="pct"/>
                <w:gridSpan w:val="2"/>
              </w:tcPr>
              <w:p w14:paraId="59EE86F1" w14:textId="79EE7A79"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4D2DC4">
                  <w:rPr>
                    <w:rStyle w:val="PlaceholderText"/>
                  </w:rPr>
                  <w:t>Click here to enter text.</w:t>
                </w:r>
              </w:p>
            </w:tc>
          </w:sdtContent>
        </w:sdt>
      </w:tr>
      <w:tr w:rsidR="00C5489E" w:rsidRPr="00DD4E1D" w14:paraId="2D103C6E" w14:textId="77777777" w:rsidTr="00C5489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52" w:type="pct"/>
          </w:tcPr>
          <w:p w14:paraId="743CCB87" w14:textId="77777777" w:rsidR="00C5489E" w:rsidRPr="00DD4E1D" w:rsidRDefault="00C5489E" w:rsidP="00285C82">
            <w:pPr>
              <w:pStyle w:val="BodyText"/>
              <w:rPr>
                <w:b w:val="0"/>
              </w:rPr>
            </w:pPr>
            <w:r w:rsidRPr="00DD4E1D">
              <w:rPr>
                <w:b w:val="0"/>
              </w:rPr>
              <w:t>Are temporary traffic signals used?</w:t>
            </w:r>
          </w:p>
        </w:tc>
        <w:tc>
          <w:tcPr>
            <w:tcW w:w="444" w:type="pct"/>
            <w:vAlign w:val="center"/>
          </w:tcPr>
          <w:p w14:paraId="5B58DCDF"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7B1E4753"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53A34612"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1338385964"/>
            <w:placeholder>
              <w:docPart w:val="58007DC29D86489F82AC80CAB3929318"/>
            </w:placeholder>
            <w:showingPlcHdr/>
          </w:sdtPr>
          <w:sdtEndPr/>
          <w:sdtContent>
            <w:tc>
              <w:tcPr>
                <w:tcW w:w="1885" w:type="pct"/>
                <w:gridSpan w:val="2"/>
              </w:tcPr>
              <w:p w14:paraId="39C3F163" w14:textId="04C97B64"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4D2DC4">
                  <w:rPr>
                    <w:rStyle w:val="PlaceholderText"/>
                  </w:rPr>
                  <w:t>Click here to enter text.</w:t>
                </w:r>
              </w:p>
            </w:tc>
          </w:sdtContent>
        </w:sdt>
      </w:tr>
      <w:tr w:rsidR="00C5489E" w:rsidRPr="00DD4E1D" w14:paraId="09B5017C" w14:textId="77777777" w:rsidTr="00C5489E">
        <w:trPr>
          <w:trHeight w:val="301"/>
        </w:trPr>
        <w:tc>
          <w:tcPr>
            <w:cnfStyle w:val="001000000000" w:firstRow="0" w:lastRow="0" w:firstColumn="1" w:lastColumn="0" w:oddVBand="0" w:evenVBand="0" w:oddHBand="0" w:evenHBand="0" w:firstRowFirstColumn="0" w:firstRowLastColumn="0" w:lastRowFirstColumn="0" w:lastRowLastColumn="0"/>
            <w:tcW w:w="1852" w:type="pct"/>
          </w:tcPr>
          <w:p w14:paraId="62EB1D27" w14:textId="77777777" w:rsidR="00C5489E" w:rsidRPr="00DD4E1D" w:rsidRDefault="00C5489E" w:rsidP="00285C82">
            <w:pPr>
              <w:pStyle w:val="BodyText"/>
              <w:rPr>
                <w:b w:val="0"/>
              </w:rPr>
            </w:pPr>
            <w:r w:rsidRPr="00DD4E1D">
              <w:rPr>
                <w:b w:val="0"/>
              </w:rPr>
              <w:t>Are temporary rumble strips used?</w:t>
            </w:r>
          </w:p>
        </w:tc>
        <w:tc>
          <w:tcPr>
            <w:tcW w:w="444" w:type="pct"/>
            <w:vAlign w:val="center"/>
          </w:tcPr>
          <w:p w14:paraId="70CA4F29"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1C4BCA9D"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22A8A01C"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429314983"/>
            <w:placeholder>
              <w:docPart w:val="67278910C4F74639B6D91EA97B6C3B66"/>
            </w:placeholder>
            <w:showingPlcHdr/>
          </w:sdtPr>
          <w:sdtEndPr/>
          <w:sdtContent>
            <w:tc>
              <w:tcPr>
                <w:tcW w:w="1885" w:type="pct"/>
                <w:gridSpan w:val="2"/>
              </w:tcPr>
              <w:p w14:paraId="3A13190E" w14:textId="07CE72B5"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4D2DC4">
                  <w:rPr>
                    <w:rStyle w:val="PlaceholderText"/>
                  </w:rPr>
                  <w:t>Click here to enter text.</w:t>
                </w:r>
              </w:p>
            </w:tc>
          </w:sdtContent>
        </w:sdt>
      </w:tr>
      <w:tr w:rsidR="00C5489E" w:rsidRPr="00DD4E1D" w14:paraId="3C2BF914" w14:textId="77777777" w:rsidTr="00C5489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52" w:type="pct"/>
          </w:tcPr>
          <w:p w14:paraId="0006ABE5" w14:textId="77777777" w:rsidR="00C5489E" w:rsidRPr="00DD4E1D" w:rsidRDefault="00C5489E" w:rsidP="00285C82">
            <w:pPr>
              <w:pStyle w:val="BodyText"/>
              <w:rPr>
                <w:b w:val="0"/>
              </w:rPr>
            </w:pPr>
            <w:r w:rsidRPr="00DD4E1D">
              <w:rPr>
                <w:b w:val="0"/>
              </w:rPr>
              <w:t>Are there any access restrictions for pedestrians and bicycles?</w:t>
            </w:r>
          </w:p>
        </w:tc>
        <w:tc>
          <w:tcPr>
            <w:tcW w:w="444" w:type="pct"/>
            <w:vAlign w:val="center"/>
          </w:tcPr>
          <w:p w14:paraId="1AFD2C5D"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7D9B99CA"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5567D617"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283195375"/>
            <w:placeholder>
              <w:docPart w:val="A502265C3AC549729A16727DDE01D20D"/>
            </w:placeholder>
            <w:showingPlcHdr/>
          </w:sdtPr>
          <w:sdtEndPr/>
          <w:sdtContent>
            <w:tc>
              <w:tcPr>
                <w:tcW w:w="1885" w:type="pct"/>
                <w:gridSpan w:val="2"/>
              </w:tcPr>
              <w:p w14:paraId="0B8D0601" w14:textId="4447C836"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4D2DC4">
                  <w:rPr>
                    <w:rStyle w:val="PlaceholderText"/>
                  </w:rPr>
                  <w:t>Click here to enter text.</w:t>
                </w:r>
              </w:p>
            </w:tc>
          </w:sdtContent>
        </w:sdt>
      </w:tr>
      <w:tr w:rsidR="00C5489E" w:rsidRPr="00DD4E1D" w14:paraId="02399DE5" w14:textId="77777777" w:rsidTr="00C5489E">
        <w:trPr>
          <w:trHeight w:val="301"/>
        </w:trPr>
        <w:tc>
          <w:tcPr>
            <w:cnfStyle w:val="001000000000" w:firstRow="0" w:lastRow="0" w:firstColumn="1" w:lastColumn="0" w:oddVBand="0" w:evenVBand="0" w:oddHBand="0" w:evenHBand="0" w:firstRowFirstColumn="0" w:firstRowLastColumn="0" w:lastRowFirstColumn="0" w:lastRowLastColumn="0"/>
            <w:tcW w:w="1852" w:type="pct"/>
          </w:tcPr>
          <w:p w14:paraId="7DFF4E40" w14:textId="77777777" w:rsidR="00C5489E" w:rsidRPr="00DD4E1D" w:rsidRDefault="00C5489E" w:rsidP="00285C82">
            <w:pPr>
              <w:pStyle w:val="BodyText"/>
              <w:rPr>
                <w:b w:val="0"/>
              </w:rPr>
            </w:pPr>
            <w:r w:rsidRPr="00DD4E1D">
              <w:rPr>
                <w:b w:val="0"/>
              </w:rPr>
              <w:t>Are intelligent transportation systems (</w:t>
            </w:r>
            <w:r w:rsidRPr="00F067A7">
              <w:rPr>
                <w:b w:val="0"/>
              </w:rPr>
              <w:t>ITS</w:t>
            </w:r>
            <w:r w:rsidRPr="00DD4E1D">
              <w:rPr>
                <w:b w:val="0"/>
              </w:rPr>
              <w:t>) used for traffic monitoring/management?</w:t>
            </w:r>
          </w:p>
        </w:tc>
        <w:tc>
          <w:tcPr>
            <w:tcW w:w="444" w:type="pct"/>
            <w:vAlign w:val="center"/>
          </w:tcPr>
          <w:p w14:paraId="4669F339"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69A4A2DA"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6C087A88"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360816470"/>
            <w:placeholder>
              <w:docPart w:val="77BDFB71BED945968716770D4AE046E7"/>
            </w:placeholder>
            <w:showingPlcHdr/>
          </w:sdtPr>
          <w:sdtEndPr/>
          <w:sdtContent>
            <w:tc>
              <w:tcPr>
                <w:tcW w:w="1885" w:type="pct"/>
                <w:gridSpan w:val="2"/>
              </w:tcPr>
              <w:p w14:paraId="1C519E7B" w14:textId="61371B52"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4D2DC4">
                  <w:rPr>
                    <w:rStyle w:val="PlaceholderText"/>
                  </w:rPr>
                  <w:t>Click here to enter text.</w:t>
                </w:r>
              </w:p>
            </w:tc>
          </w:sdtContent>
        </w:sdt>
      </w:tr>
      <w:tr w:rsidR="00C5489E" w:rsidRPr="00DD4E1D" w14:paraId="6D657F4A" w14:textId="77777777" w:rsidTr="00C5489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52" w:type="pct"/>
          </w:tcPr>
          <w:p w14:paraId="776AF90F" w14:textId="77777777" w:rsidR="00C5489E" w:rsidRPr="00DD4E1D" w:rsidRDefault="00C5489E" w:rsidP="00285C82">
            <w:pPr>
              <w:pStyle w:val="BodyText"/>
              <w:rPr>
                <w:b w:val="0"/>
              </w:rPr>
            </w:pPr>
            <w:r w:rsidRPr="00DD4E1D">
              <w:rPr>
                <w:b w:val="0"/>
              </w:rPr>
              <w:t>Are surveillance systems such as closed-circuit television (</w:t>
            </w:r>
            <w:r w:rsidRPr="00F067A7">
              <w:rPr>
                <w:b w:val="0"/>
              </w:rPr>
              <w:t>CCTV</w:t>
            </w:r>
            <w:r w:rsidRPr="00DD4E1D">
              <w:rPr>
                <w:b w:val="0"/>
              </w:rPr>
              <w:t>), loop detectors, lasers, or probe vehicles employed?</w:t>
            </w:r>
          </w:p>
        </w:tc>
        <w:tc>
          <w:tcPr>
            <w:tcW w:w="444" w:type="pct"/>
            <w:vAlign w:val="center"/>
          </w:tcPr>
          <w:p w14:paraId="5DE1AE5C"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35EADE35"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0E5B687B"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649986940"/>
            <w:placeholder>
              <w:docPart w:val="AEF3C2E148EB4AFCBB48F18A7A329B50"/>
            </w:placeholder>
            <w:showingPlcHdr/>
          </w:sdtPr>
          <w:sdtEndPr/>
          <w:sdtContent>
            <w:tc>
              <w:tcPr>
                <w:tcW w:w="1885" w:type="pct"/>
                <w:gridSpan w:val="2"/>
              </w:tcPr>
              <w:p w14:paraId="63C3E643" w14:textId="5BB88146"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4D2DC4">
                  <w:rPr>
                    <w:rStyle w:val="PlaceholderText"/>
                  </w:rPr>
                  <w:t>Click here to enter text.</w:t>
                </w:r>
              </w:p>
            </w:tc>
          </w:sdtContent>
        </w:sdt>
      </w:tr>
      <w:tr w:rsidR="00C5489E" w:rsidRPr="00DD4E1D" w14:paraId="6B36C122" w14:textId="77777777" w:rsidTr="00C5489E">
        <w:trPr>
          <w:trHeight w:val="301"/>
        </w:trPr>
        <w:tc>
          <w:tcPr>
            <w:cnfStyle w:val="001000000000" w:firstRow="0" w:lastRow="0" w:firstColumn="1" w:lastColumn="0" w:oddVBand="0" w:evenVBand="0" w:oddHBand="0" w:evenHBand="0" w:firstRowFirstColumn="0" w:firstRowLastColumn="0" w:lastRowFirstColumn="0" w:lastRowLastColumn="0"/>
            <w:tcW w:w="1852" w:type="pct"/>
          </w:tcPr>
          <w:p w14:paraId="69D129C0" w14:textId="77777777" w:rsidR="00C5489E" w:rsidRPr="00DD4E1D" w:rsidRDefault="00C5489E" w:rsidP="00285C82">
            <w:pPr>
              <w:pStyle w:val="BodyText"/>
              <w:rPr>
                <w:b w:val="0"/>
              </w:rPr>
            </w:pPr>
            <w:r w:rsidRPr="00F067A7">
              <w:rPr>
                <w:b w:val="0"/>
              </w:rPr>
              <w:t>Is</w:t>
            </w:r>
            <w:r w:rsidRPr="00DD4E1D">
              <w:rPr>
                <w:b w:val="0"/>
              </w:rPr>
              <w:t xml:space="preserve"> there a need for alternate/detour routes?</w:t>
            </w:r>
          </w:p>
        </w:tc>
        <w:tc>
          <w:tcPr>
            <w:tcW w:w="444" w:type="pct"/>
            <w:vAlign w:val="center"/>
          </w:tcPr>
          <w:p w14:paraId="183B8BEF" w14:textId="77777777" w:rsidR="00C5489E" w:rsidRPr="00DD4E1D" w:rsidRDefault="00C5489E" w:rsidP="00B969EA">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3F7419DB" w14:textId="77777777" w:rsidR="00C5489E" w:rsidRPr="00DD4E1D" w:rsidRDefault="00C5489E" w:rsidP="00B969EA">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6410ABB7" w14:textId="77777777" w:rsidR="00C5489E" w:rsidRPr="00DD4E1D" w:rsidRDefault="00C5489E" w:rsidP="00B969EA">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1573033946"/>
            <w:placeholder>
              <w:docPart w:val="2C580122CF464194B53AE04CB95AB326"/>
            </w:placeholder>
            <w:showingPlcHdr/>
          </w:sdtPr>
          <w:sdtEndPr/>
          <w:sdtContent>
            <w:tc>
              <w:tcPr>
                <w:tcW w:w="1885" w:type="pct"/>
                <w:gridSpan w:val="2"/>
              </w:tcPr>
              <w:p w14:paraId="6E987E6B" w14:textId="6F811AFD"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4D2DC4">
                  <w:rPr>
                    <w:rStyle w:val="PlaceholderText"/>
                  </w:rPr>
                  <w:t>Click here to enter text.</w:t>
                </w:r>
              </w:p>
            </w:tc>
          </w:sdtContent>
        </w:sdt>
      </w:tr>
    </w:tbl>
    <w:p w14:paraId="2E9C35B5" w14:textId="77777777" w:rsidR="00285C82" w:rsidRDefault="00285C82" w:rsidP="00285C82">
      <w:pPr>
        <w:pStyle w:val="BodyText"/>
      </w:pPr>
    </w:p>
    <w:p w14:paraId="39C51A13" w14:textId="77777777" w:rsidR="00632907" w:rsidRDefault="00632907" w:rsidP="00285C82">
      <w:pPr>
        <w:pStyle w:val="BodyText"/>
      </w:pPr>
    </w:p>
    <w:p w14:paraId="59862304" w14:textId="5F1C0BC2" w:rsidR="00285C82" w:rsidRPr="00285C82" w:rsidRDefault="00285C82" w:rsidP="00B37C8B">
      <w:pPr>
        <w:pStyle w:val="TableCaption"/>
      </w:pPr>
    </w:p>
    <w:tbl>
      <w:tblPr>
        <w:tblStyle w:val="LightList-Accent1"/>
        <w:tblW w:w="5000" w:type="pct"/>
        <w:tblLook w:val="04A0" w:firstRow="1" w:lastRow="0" w:firstColumn="1" w:lastColumn="0" w:noHBand="0" w:noVBand="1"/>
      </w:tblPr>
      <w:tblGrid>
        <w:gridCol w:w="3548"/>
        <w:gridCol w:w="850"/>
        <w:gridCol w:w="785"/>
        <w:gridCol w:w="720"/>
        <w:gridCol w:w="3660"/>
        <w:gridCol w:w="13"/>
      </w:tblGrid>
      <w:tr w:rsidR="00285C82" w:rsidRPr="00DD4E1D" w14:paraId="60B62891" w14:textId="77777777" w:rsidTr="00632907">
        <w:trPr>
          <w:gridAfter w:val="1"/>
          <w:cnfStyle w:val="100000000000" w:firstRow="1" w:lastRow="0" w:firstColumn="0" w:lastColumn="0" w:oddVBand="0" w:evenVBand="0" w:oddHBand="0" w:evenHBand="0" w:firstRowFirstColumn="0" w:firstRowLastColumn="0" w:lastRowFirstColumn="0" w:lastRowLastColumn="0"/>
          <w:wAfter w:w="7" w:type="pct"/>
          <w:trHeight w:val="391"/>
          <w:tblHeader/>
        </w:trPr>
        <w:tc>
          <w:tcPr>
            <w:cnfStyle w:val="001000000000" w:firstRow="0" w:lastRow="0" w:firstColumn="1" w:lastColumn="0" w:oddVBand="0" w:evenVBand="0" w:oddHBand="0" w:evenHBand="0" w:firstRowFirstColumn="0" w:firstRowLastColumn="0" w:lastRowFirstColumn="0" w:lastRowLastColumn="0"/>
            <w:tcW w:w="4993" w:type="pct"/>
            <w:gridSpan w:val="5"/>
            <w:hideMark/>
          </w:tcPr>
          <w:p w14:paraId="09FA41AC" w14:textId="77777777" w:rsidR="00285C82" w:rsidRPr="00DD4E1D" w:rsidRDefault="00285C82" w:rsidP="00285C82">
            <w:pPr>
              <w:pStyle w:val="BodyText"/>
            </w:pPr>
            <w:r w:rsidRPr="00DD4E1D">
              <w:t>Emergency Measures</w:t>
            </w:r>
          </w:p>
        </w:tc>
      </w:tr>
      <w:tr w:rsidR="00285C82" w:rsidRPr="00DD4E1D" w14:paraId="1EE68A4C" w14:textId="77777777" w:rsidTr="00C5489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52" w:type="pct"/>
          </w:tcPr>
          <w:p w14:paraId="473F2EA6" w14:textId="77777777" w:rsidR="00285C82" w:rsidRPr="00DD4E1D" w:rsidRDefault="00285C82" w:rsidP="00285C82">
            <w:pPr>
              <w:pStyle w:val="BodyText"/>
              <w:rPr>
                <w:b w:val="0"/>
              </w:rPr>
            </w:pPr>
            <w:r w:rsidRPr="00DD4E1D">
              <w:rPr>
                <w:b w:val="0"/>
              </w:rPr>
              <w:t>Question(s)</w:t>
            </w:r>
          </w:p>
        </w:tc>
        <w:tc>
          <w:tcPr>
            <w:tcW w:w="444" w:type="pct"/>
          </w:tcPr>
          <w:p w14:paraId="5DED6654"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t>Yes</w:t>
            </w:r>
          </w:p>
        </w:tc>
        <w:tc>
          <w:tcPr>
            <w:tcW w:w="410" w:type="pct"/>
          </w:tcPr>
          <w:p w14:paraId="777B7E0D"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t>No</w:t>
            </w:r>
          </w:p>
        </w:tc>
        <w:tc>
          <w:tcPr>
            <w:tcW w:w="376" w:type="pct"/>
          </w:tcPr>
          <w:p w14:paraId="579FBB3F"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t>N/A</w:t>
            </w:r>
          </w:p>
        </w:tc>
        <w:tc>
          <w:tcPr>
            <w:tcW w:w="1919" w:type="pct"/>
            <w:gridSpan w:val="2"/>
          </w:tcPr>
          <w:p w14:paraId="25DF49EA"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t xml:space="preserve">Comments, if any </w:t>
            </w:r>
          </w:p>
          <w:p w14:paraId="02234A50"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t>(if No, identify action items)</w:t>
            </w:r>
          </w:p>
        </w:tc>
      </w:tr>
      <w:tr w:rsidR="00C5489E" w:rsidRPr="00DD4E1D" w14:paraId="1F5A76C7" w14:textId="77777777" w:rsidTr="00C5489E">
        <w:trPr>
          <w:trHeight w:val="301"/>
        </w:trPr>
        <w:tc>
          <w:tcPr>
            <w:cnfStyle w:val="001000000000" w:firstRow="0" w:lastRow="0" w:firstColumn="1" w:lastColumn="0" w:oddVBand="0" w:evenVBand="0" w:oddHBand="0" w:evenHBand="0" w:firstRowFirstColumn="0" w:firstRowLastColumn="0" w:lastRowFirstColumn="0" w:lastRowLastColumn="0"/>
            <w:tcW w:w="1852" w:type="pct"/>
          </w:tcPr>
          <w:p w14:paraId="0D545809" w14:textId="77777777" w:rsidR="00C5489E" w:rsidRPr="00DD4E1D" w:rsidRDefault="00C5489E" w:rsidP="00285C82">
            <w:pPr>
              <w:pStyle w:val="BodyText"/>
              <w:rPr>
                <w:b w:val="0"/>
              </w:rPr>
            </w:pPr>
            <w:r w:rsidRPr="00F067A7">
              <w:rPr>
                <w:b w:val="0"/>
              </w:rPr>
              <w:t>Is</w:t>
            </w:r>
            <w:r w:rsidRPr="00DD4E1D">
              <w:rPr>
                <w:b w:val="0"/>
              </w:rPr>
              <w:t xml:space="preserve"> there a strategy to deploy additional personnel and logistics to the incident site?</w:t>
            </w:r>
          </w:p>
        </w:tc>
        <w:tc>
          <w:tcPr>
            <w:tcW w:w="444" w:type="pct"/>
            <w:vAlign w:val="center"/>
          </w:tcPr>
          <w:p w14:paraId="77C21441"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6B8FEA49"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376" w:type="pct"/>
            <w:vAlign w:val="center"/>
          </w:tcPr>
          <w:p w14:paraId="0B1BE949"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859085243"/>
            <w:placeholder>
              <w:docPart w:val="9BEB91A34D5E496AB395D529907EC680"/>
            </w:placeholder>
            <w:showingPlcHdr/>
          </w:sdtPr>
          <w:sdtEndPr/>
          <w:sdtContent>
            <w:tc>
              <w:tcPr>
                <w:tcW w:w="1919" w:type="pct"/>
                <w:gridSpan w:val="2"/>
              </w:tcPr>
              <w:p w14:paraId="48D14540" w14:textId="7C8458D4"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517869">
                  <w:rPr>
                    <w:rStyle w:val="PlaceholderText"/>
                  </w:rPr>
                  <w:t>Click here to enter text.</w:t>
                </w:r>
              </w:p>
            </w:tc>
          </w:sdtContent>
        </w:sdt>
      </w:tr>
      <w:tr w:rsidR="00C5489E" w:rsidRPr="00DD4E1D" w14:paraId="1CAAB594" w14:textId="77777777" w:rsidTr="00C5489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52" w:type="pct"/>
          </w:tcPr>
          <w:p w14:paraId="6C8B718E" w14:textId="77777777" w:rsidR="00C5489E" w:rsidRPr="00DD4E1D" w:rsidRDefault="00C5489E" w:rsidP="00285C82">
            <w:pPr>
              <w:pStyle w:val="BodyText"/>
              <w:rPr>
                <w:b w:val="0"/>
              </w:rPr>
            </w:pPr>
            <w:r w:rsidRPr="00F067A7">
              <w:rPr>
                <w:b w:val="0"/>
              </w:rPr>
              <w:t>Is</w:t>
            </w:r>
            <w:r w:rsidRPr="00DD4E1D">
              <w:rPr>
                <w:b w:val="0"/>
              </w:rPr>
              <w:t xml:space="preserve"> there an emergency detour plan available to accommodate overheight/overweight/oversize vehicles?</w:t>
            </w:r>
          </w:p>
        </w:tc>
        <w:tc>
          <w:tcPr>
            <w:tcW w:w="444" w:type="pct"/>
            <w:vAlign w:val="center"/>
          </w:tcPr>
          <w:p w14:paraId="3C903671"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03856F96"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376" w:type="pct"/>
            <w:vAlign w:val="center"/>
          </w:tcPr>
          <w:p w14:paraId="31167B80"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1386784685"/>
            <w:placeholder>
              <w:docPart w:val="510DCD1F7FF64358BC3FC1493DFA7E1F"/>
            </w:placeholder>
            <w:showingPlcHdr/>
          </w:sdtPr>
          <w:sdtEndPr/>
          <w:sdtContent>
            <w:tc>
              <w:tcPr>
                <w:tcW w:w="1919" w:type="pct"/>
                <w:gridSpan w:val="2"/>
              </w:tcPr>
              <w:p w14:paraId="468CA535" w14:textId="59BA1B2C"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517869">
                  <w:rPr>
                    <w:rStyle w:val="PlaceholderText"/>
                  </w:rPr>
                  <w:t>Click here to enter text.</w:t>
                </w:r>
              </w:p>
            </w:tc>
          </w:sdtContent>
        </w:sdt>
      </w:tr>
      <w:tr w:rsidR="00C5489E" w:rsidRPr="00DD4E1D" w14:paraId="35BD9927" w14:textId="77777777" w:rsidTr="00C5489E">
        <w:trPr>
          <w:trHeight w:val="301"/>
        </w:trPr>
        <w:tc>
          <w:tcPr>
            <w:cnfStyle w:val="001000000000" w:firstRow="0" w:lastRow="0" w:firstColumn="1" w:lastColumn="0" w:oddVBand="0" w:evenVBand="0" w:oddHBand="0" w:evenHBand="0" w:firstRowFirstColumn="0" w:firstRowLastColumn="0" w:lastRowFirstColumn="0" w:lastRowLastColumn="0"/>
            <w:tcW w:w="1852" w:type="pct"/>
          </w:tcPr>
          <w:p w14:paraId="5C04A1A4" w14:textId="77777777" w:rsidR="00C5489E" w:rsidRPr="00DD4E1D" w:rsidRDefault="00C5489E" w:rsidP="00285C82">
            <w:pPr>
              <w:pStyle w:val="BodyText"/>
              <w:rPr>
                <w:b w:val="0"/>
              </w:rPr>
            </w:pPr>
            <w:r w:rsidRPr="00DD4E1D">
              <w:rPr>
                <w:b w:val="0"/>
              </w:rPr>
              <w:t>Are there emergency traffic control plans available?</w:t>
            </w:r>
          </w:p>
        </w:tc>
        <w:tc>
          <w:tcPr>
            <w:tcW w:w="444" w:type="pct"/>
            <w:vAlign w:val="center"/>
          </w:tcPr>
          <w:p w14:paraId="38B9F73B"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514E666D"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376" w:type="pct"/>
            <w:vAlign w:val="center"/>
          </w:tcPr>
          <w:p w14:paraId="47BC5530"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395671578"/>
            <w:placeholder>
              <w:docPart w:val="4B027C36B5264D1D9E0FDA0E0B942EA5"/>
            </w:placeholder>
            <w:showingPlcHdr/>
          </w:sdtPr>
          <w:sdtEndPr/>
          <w:sdtContent>
            <w:tc>
              <w:tcPr>
                <w:tcW w:w="1919" w:type="pct"/>
                <w:gridSpan w:val="2"/>
              </w:tcPr>
              <w:p w14:paraId="1F1CFA5E" w14:textId="6DEDCA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517869">
                  <w:rPr>
                    <w:rStyle w:val="PlaceholderText"/>
                  </w:rPr>
                  <w:t>Click here to enter text.</w:t>
                </w:r>
              </w:p>
            </w:tc>
          </w:sdtContent>
        </w:sdt>
      </w:tr>
      <w:tr w:rsidR="00C5489E" w:rsidRPr="00DD4E1D" w14:paraId="763C75C5" w14:textId="77777777" w:rsidTr="00C5489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52" w:type="pct"/>
          </w:tcPr>
          <w:p w14:paraId="45A93F11" w14:textId="77777777" w:rsidR="00C5489E" w:rsidRPr="00DD4E1D" w:rsidRDefault="00C5489E" w:rsidP="00285C82">
            <w:pPr>
              <w:pStyle w:val="BodyText"/>
              <w:rPr>
                <w:b w:val="0"/>
              </w:rPr>
            </w:pPr>
            <w:r w:rsidRPr="00DD4E1D">
              <w:rPr>
                <w:b w:val="0"/>
              </w:rPr>
              <w:t>Has including incentive/disincentive clauses for incident response been considered?</w:t>
            </w:r>
          </w:p>
        </w:tc>
        <w:tc>
          <w:tcPr>
            <w:tcW w:w="444" w:type="pct"/>
            <w:vAlign w:val="center"/>
          </w:tcPr>
          <w:p w14:paraId="08E5371C"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5C7FEF08"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376" w:type="pct"/>
            <w:vAlign w:val="center"/>
          </w:tcPr>
          <w:p w14:paraId="3301F926"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1020399623"/>
            <w:placeholder>
              <w:docPart w:val="C55DE285D8FB46528AE72B2811A42D7D"/>
            </w:placeholder>
            <w:showingPlcHdr/>
          </w:sdtPr>
          <w:sdtEndPr/>
          <w:sdtContent>
            <w:tc>
              <w:tcPr>
                <w:tcW w:w="1919" w:type="pct"/>
                <w:gridSpan w:val="2"/>
              </w:tcPr>
              <w:p w14:paraId="6DBFE837" w14:textId="4FAAA3E4"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517869">
                  <w:rPr>
                    <w:rStyle w:val="PlaceholderText"/>
                  </w:rPr>
                  <w:t>Click here to enter text.</w:t>
                </w:r>
              </w:p>
            </w:tc>
          </w:sdtContent>
        </w:sdt>
      </w:tr>
    </w:tbl>
    <w:p w14:paraId="087F0712" w14:textId="51FBFEF2" w:rsidR="00DD4E1D" w:rsidRPr="00285C82" w:rsidRDefault="00DD4E1D" w:rsidP="00B37C8B">
      <w:pPr>
        <w:pStyle w:val="TableCaption"/>
      </w:pPr>
    </w:p>
    <w:tbl>
      <w:tblPr>
        <w:tblStyle w:val="LightList-Accent1"/>
        <w:tblW w:w="5000" w:type="pct"/>
        <w:tblLook w:val="04A0" w:firstRow="1" w:lastRow="0" w:firstColumn="1" w:lastColumn="0" w:noHBand="0" w:noVBand="1"/>
      </w:tblPr>
      <w:tblGrid>
        <w:gridCol w:w="3548"/>
        <w:gridCol w:w="850"/>
        <w:gridCol w:w="785"/>
        <w:gridCol w:w="720"/>
        <w:gridCol w:w="3662"/>
        <w:gridCol w:w="11"/>
      </w:tblGrid>
      <w:tr w:rsidR="00285C82" w:rsidRPr="00DD4E1D" w14:paraId="68A7D5FB" w14:textId="77777777" w:rsidTr="00632907">
        <w:trPr>
          <w:gridAfter w:val="1"/>
          <w:cnfStyle w:val="100000000000" w:firstRow="1" w:lastRow="0" w:firstColumn="0" w:lastColumn="0" w:oddVBand="0" w:evenVBand="0" w:oddHBand="0" w:evenHBand="0" w:firstRowFirstColumn="0" w:firstRowLastColumn="0" w:lastRowFirstColumn="0" w:lastRowLastColumn="0"/>
          <w:wAfter w:w="6" w:type="pct"/>
          <w:trHeight w:val="391"/>
        </w:trPr>
        <w:tc>
          <w:tcPr>
            <w:cnfStyle w:val="001000000000" w:firstRow="0" w:lastRow="0" w:firstColumn="1" w:lastColumn="0" w:oddVBand="0" w:evenVBand="0" w:oddHBand="0" w:evenHBand="0" w:firstRowFirstColumn="0" w:firstRowLastColumn="0" w:lastRowFirstColumn="0" w:lastRowLastColumn="0"/>
            <w:tcW w:w="4994" w:type="pct"/>
            <w:gridSpan w:val="5"/>
            <w:hideMark/>
          </w:tcPr>
          <w:p w14:paraId="0C3F04CD" w14:textId="77777777" w:rsidR="00285C82" w:rsidRPr="00DD4E1D" w:rsidRDefault="00285C82" w:rsidP="00285C82">
            <w:pPr>
              <w:pStyle w:val="BodyText"/>
            </w:pPr>
            <w:r w:rsidRPr="00DD4E1D">
              <w:t>Training</w:t>
            </w:r>
          </w:p>
        </w:tc>
      </w:tr>
      <w:tr w:rsidR="00285C82" w:rsidRPr="00DD4E1D" w14:paraId="43EAEC79" w14:textId="77777777" w:rsidTr="00C5489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52" w:type="pct"/>
          </w:tcPr>
          <w:p w14:paraId="09C8F027" w14:textId="77777777" w:rsidR="00285C82" w:rsidRPr="00DD4E1D" w:rsidRDefault="00285C82" w:rsidP="00285C82">
            <w:pPr>
              <w:pStyle w:val="BodyText"/>
              <w:rPr>
                <w:b w:val="0"/>
              </w:rPr>
            </w:pPr>
            <w:r w:rsidRPr="00DD4E1D">
              <w:rPr>
                <w:b w:val="0"/>
              </w:rPr>
              <w:t>Question(s)</w:t>
            </w:r>
          </w:p>
        </w:tc>
        <w:tc>
          <w:tcPr>
            <w:tcW w:w="444" w:type="pct"/>
          </w:tcPr>
          <w:p w14:paraId="7CB1C635"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t>Yes</w:t>
            </w:r>
          </w:p>
        </w:tc>
        <w:tc>
          <w:tcPr>
            <w:tcW w:w="410" w:type="pct"/>
          </w:tcPr>
          <w:p w14:paraId="4B0DC861"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t>No</w:t>
            </w:r>
          </w:p>
        </w:tc>
        <w:tc>
          <w:tcPr>
            <w:tcW w:w="376" w:type="pct"/>
          </w:tcPr>
          <w:p w14:paraId="6ACD0515"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t>N/A</w:t>
            </w:r>
          </w:p>
        </w:tc>
        <w:tc>
          <w:tcPr>
            <w:tcW w:w="1919" w:type="pct"/>
            <w:gridSpan w:val="2"/>
          </w:tcPr>
          <w:p w14:paraId="5648DA48" w14:textId="77777777" w:rsidR="00285C82" w:rsidRPr="00DD4E1D"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D4E1D">
              <w:t>Comments, if any</w:t>
            </w:r>
          </w:p>
        </w:tc>
      </w:tr>
      <w:tr w:rsidR="00C5489E" w:rsidRPr="00DD4E1D" w14:paraId="396D4CA3" w14:textId="77777777" w:rsidTr="00C5489E">
        <w:trPr>
          <w:trHeight w:val="301"/>
        </w:trPr>
        <w:tc>
          <w:tcPr>
            <w:cnfStyle w:val="001000000000" w:firstRow="0" w:lastRow="0" w:firstColumn="1" w:lastColumn="0" w:oddVBand="0" w:evenVBand="0" w:oddHBand="0" w:evenHBand="0" w:firstRowFirstColumn="0" w:firstRowLastColumn="0" w:lastRowFirstColumn="0" w:lastRowLastColumn="0"/>
            <w:tcW w:w="1852" w:type="pct"/>
          </w:tcPr>
          <w:p w14:paraId="267EC283" w14:textId="77777777" w:rsidR="00C5489E" w:rsidRPr="00DD4E1D" w:rsidRDefault="00C5489E" w:rsidP="00285C82">
            <w:pPr>
              <w:pStyle w:val="BodyText"/>
              <w:rPr>
                <w:b w:val="0"/>
              </w:rPr>
            </w:pPr>
            <w:r w:rsidRPr="00DD4E1D">
              <w:rPr>
                <w:b w:val="0"/>
              </w:rPr>
              <w:t>Are the project personnel trained and qualified?</w:t>
            </w:r>
          </w:p>
        </w:tc>
        <w:tc>
          <w:tcPr>
            <w:tcW w:w="444" w:type="pct"/>
            <w:vAlign w:val="center"/>
          </w:tcPr>
          <w:p w14:paraId="67F8EC49"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538D9E69"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376" w:type="pct"/>
            <w:vAlign w:val="center"/>
          </w:tcPr>
          <w:p w14:paraId="7B02FF94"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1033309993"/>
            <w:placeholder>
              <w:docPart w:val="E28063B0C8D6408487D9D3BDCCD78128"/>
            </w:placeholder>
            <w:showingPlcHdr/>
          </w:sdtPr>
          <w:sdtEndPr/>
          <w:sdtContent>
            <w:tc>
              <w:tcPr>
                <w:tcW w:w="1919" w:type="pct"/>
                <w:gridSpan w:val="2"/>
              </w:tcPr>
              <w:p w14:paraId="3D13BE03" w14:textId="031D8715"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4C1F1E">
                  <w:rPr>
                    <w:rStyle w:val="PlaceholderText"/>
                  </w:rPr>
                  <w:t>Click here to enter text.</w:t>
                </w:r>
              </w:p>
            </w:tc>
          </w:sdtContent>
        </w:sdt>
      </w:tr>
      <w:tr w:rsidR="00C5489E" w:rsidRPr="00DD4E1D" w14:paraId="75B874A9" w14:textId="77777777" w:rsidTr="00C5489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52" w:type="pct"/>
          </w:tcPr>
          <w:p w14:paraId="3121D0FF" w14:textId="77777777" w:rsidR="00C5489E" w:rsidRPr="00DD4E1D" w:rsidRDefault="00C5489E" w:rsidP="00285C82">
            <w:pPr>
              <w:pStyle w:val="BodyText"/>
              <w:rPr>
                <w:b w:val="0"/>
              </w:rPr>
            </w:pPr>
            <w:r w:rsidRPr="00DD4E1D">
              <w:rPr>
                <w:b w:val="0"/>
              </w:rPr>
              <w:t>Are there incident response field/simulation training options available to the construction crew?</w:t>
            </w:r>
          </w:p>
        </w:tc>
        <w:tc>
          <w:tcPr>
            <w:tcW w:w="444" w:type="pct"/>
            <w:vAlign w:val="center"/>
          </w:tcPr>
          <w:p w14:paraId="795BA0EC"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4B397937"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376" w:type="pct"/>
            <w:vAlign w:val="center"/>
          </w:tcPr>
          <w:p w14:paraId="76EC1A01" w14:textId="77777777"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1743558809"/>
            <w:placeholder>
              <w:docPart w:val="CA36CA87734B405A89D7772346F4FDE5"/>
            </w:placeholder>
            <w:showingPlcHdr/>
          </w:sdtPr>
          <w:sdtEndPr/>
          <w:sdtContent>
            <w:tc>
              <w:tcPr>
                <w:tcW w:w="1919" w:type="pct"/>
                <w:gridSpan w:val="2"/>
              </w:tcPr>
              <w:p w14:paraId="5AAE8F33" w14:textId="1329AB79" w:rsidR="00C5489E" w:rsidRPr="00DD4E1D"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4C1F1E">
                  <w:rPr>
                    <w:rStyle w:val="PlaceholderText"/>
                  </w:rPr>
                  <w:t>Click here to enter text.</w:t>
                </w:r>
              </w:p>
            </w:tc>
          </w:sdtContent>
        </w:sdt>
      </w:tr>
      <w:tr w:rsidR="00C5489E" w:rsidRPr="00DD4E1D" w14:paraId="099B2FF7" w14:textId="77777777" w:rsidTr="00C5489E">
        <w:trPr>
          <w:trHeight w:val="301"/>
        </w:trPr>
        <w:tc>
          <w:tcPr>
            <w:cnfStyle w:val="001000000000" w:firstRow="0" w:lastRow="0" w:firstColumn="1" w:lastColumn="0" w:oddVBand="0" w:evenVBand="0" w:oddHBand="0" w:evenHBand="0" w:firstRowFirstColumn="0" w:firstRowLastColumn="0" w:lastRowFirstColumn="0" w:lastRowLastColumn="0"/>
            <w:tcW w:w="1852" w:type="pct"/>
          </w:tcPr>
          <w:p w14:paraId="40606F21" w14:textId="768D5B85" w:rsidR="00C5489E" w:rsidRPr="00DD4E1D" w:rsidRDefault="00C5489E" w:rsidP="00285C82">
            <w:pPr>
              <w:pStyle w:val="BodyText"/>
              <w:rPr>
                <w:b w:val="0"/>
              </w:rPr>
            </w:pPr>
            <w:r w:rsidRPr="00F067A7">
              <w:rPr>
                <w:b w:val="0"/>
              </w:rPr>
              <w:t>Is</w:t>
            </w:r>
            <w:r w:rsidRPr="00DD4E1D">
              <w:rPr>
                <w:b w:val="0"/>
              </w:rPr>
              <w:t xml:space="preserve"> proje</w:t>
            </w:r>
            <w:r>
              <w:rPr>
                <w:b w:val="0"/>
              </w:rPr>
              <w:t>ct safety training conducted on</w:t>
            </w:r>
            <w:r w:rsidRPr="00DD4E1D">
              <w:rPr>
                <w:b w:val="0"/>
              </w:rPr>
              <w:t>site?</w:t>
            </w:r>
          </w:p>
        </w:tc>
        <w:tc>
          <w:tcPr>
            <w:tcW w:w="444" w:type="pct"/>
            <w:vAlign w:val="center"/>
          </w:tcPr>
          <w:p w14:paraId="4E942904"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410" w:type="pct"/>
            <w:vAlign w:val="center"/>
          </w:tcPr>
          <w:p w14:paraId="24F66B1A"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tc>
          <w:tcPr>
            <w:tcW w:w="376" w:type="pct"/>
            <w:vAlign w:val="center"/>
          </w:tcPr>
          <w:p w14:paraId="1C778676" w14:textId="77777777"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D4E1D">
              <w:fldChar w:fldCharType="begin">
                <w:ffData>
                  <w:name w:val="Check1"/>
                  <w:enabled/>
                  <w:calcOnExit w:val="0"/>
                  <w:checkBox>
                    <w:sizeAuto/>
                    <w:default w:val="0"/>
                  </w:checkBox>
                </w:ffData>
              </w:fldChar>
            </w:r>
            <w:r w:rsidRPr="00DD4E1D">
              <w:instrText xml:space="preserve"> FORMCHECKBOX </w:instrText>
            </w:r>
            <w:r w:rsidR="008778FC">
              <w:fldChar w:fldCharType="separate"/>
            </w:r>
            <w:r w:rsidRPr="00DD4E1D">
              <w:fldChar w:fldCharType="end"/>
            </w:r>
          </w:p>
        </w:tc>
        <w:sdt>
          <w:sdtPr>
            <w:id w:val="-1132405036"/>
            <w:placeholder>
              <w:docPart w:val="EEF78E8BD6ED477081DE46C3FE8F619D"/>
            </w:placeholder>
            <w:showingPlcHdr/>
          </w:sdtPr>
          <w:sdtEndPr/>
          <w:sdtContent>
            <w:tc>
              <w:tcPr>
                <w:tcW w:w="1919" w:type="pct"/>
                <w:gridSpan w:val="2"/>
              </w:tcPr>
              <w:p w14:paraId="306E1151" w14:textId="73A411FB" w:rsidR="00C5489E" w:rsidRPr="00DD4E1D"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4C1F1E">
                  <w:rPr>
                    <w:rStyle w:val="PlaceholderText"/>
                  </w:rPr>
                  <w:t>Click here to enter text.</w:t>
                </w:r>
              </w:p>
            </w:tc>
          </w:sdtContent>
        </w:sdt>
      </w:tr>
    </w:tbl>
    <w:p w14:paraId="218BBA8C" w14:textId="77777777" w:rsidR="002C3283" w:rsidRDefault="002C3283" w:rsidP="002C3283">
      <w:pPr>
        <w:pStyle w:val="BodyText"/>
      </w:pPr>
      <w:r>
        <w:br w:type="page"/>
      </w:r>
    </w:p>
    <w:p w14:paraId="08805FF5" w14:textId="4B707237" w:rsidR="00DD4E1D" w:rsidRPr="00285C82" w:rsidRDefault="00DD4E1D" w:rsidP="002C3283">
      <w:pPr>
        <w:pStyle w:val="TableCaption"/>
      </w:pPr>
    </w:p>
    <w:tbl>
      <w:tblPr>
        <w:tblStyle w:val="LightList-Accent1"/>
        <w:tblW w:w="5000" w:type="pct"/>
        <w:tblLook w:val="04A0" w:firstRow="1" w:lastRow="0" w:firstColumn="1" w:lastColumn="0" w:noHBand="0" w:noVBand="1"/>
      </w:tblPr>
      <w:tblGrid>
        <w:gridCol w:w="4878"/>
        <w:gridCol w:w="810"/>
        <w:gridCol w:w="810"/>
        <w:gridCol w:w="630"/>
        <w:gridCol w:w="2448"/>
      </w:tblGrid>
      <w:tr w:rsidR="006F5C76" w:rsidRPr="006F5C76" w14:paraId="28431C42" w14:textId="77777777" w:rsidTr="002C3283">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3FEDFE57" w14:textId="77777777" w:rsidR="00285C82" w:rsidRPr="006F5C76" w:rsidRDefault="00285C82" w:rsidP="00285C82">
            <w:pPr>
              <w:pStyle w:val="BodyText"/>
              <w:rPr>
                <w:color w:val="auto"/>
              </w:rPr>
            </w:pPr>
            <w:r w:rsidRPr="006F5C76">
              <w:rPr>
                <w:color w:val="auto"/>
              </w:rPr>
              <w:t>Traffic Demand Management</w:t>
            </w:r>
          </w:p>
        </w:tc>
      </w:tr>
      <w:tr w:rsidR="006F5C76" w:rsidRPr="006F5C76" w14:paraId="4175DF4B" w14:textId="77777777" w:rsidTr="002A6164">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2547" w:type="pct"/>
            <w:shd w:val="clear" w:color="auto" w:fill="auto"/>
          </w:tcPr>
          <w:p w14:paraId="319FE2D9" w14:textId="77777777" w:rsidR="00285C82" w:rsidRPr="006F5C76" w:rsidRDefault="00285C82" w:rsidP="00285C82">
            <w:pPr>
              <w:pStyle w:val="BodyText"/>
              <w:rPr>
                <w:b w:val="0"/>
                <w:color w:val="auto"/>
              </w:rPr>
            </w:pPr>
            <w:r w:rsidRPr="006F5C76">
              <w:rPr>
                <w:b w:val="0"/>
                <w:color w:val="auto"/>
              </w:rPr>
              <w:t>Question(s)</w:t>
            </w:r>
          </w:p>
        </w:tc>
        <w:tc>
          <w:tcPr>
            <w:tcW w:w="423" w:type="pct"/>
            <w:shd w:val="clear" w:color="auto" w:fill="auto"/>
          </w:tcPr>
          <w:p w14:paraId="5DCE74A0" w14:textId="77777777" w:rsidR="00285C82" w:rsidRPr="006F5C76"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6F5C76">
              <w:rPr>
                <w:b w:val="0"/>
                <w:color w:val="auto"/>
              </w:rPr>
              <w:t>Yes</w:t>
            </w:r>
          </w:p>
        </w:tc>
        <w:tc>
          <w:tcPr>
            <w:tcW w:w="423" w:type="pct"/>
            <w:shd w:val="clear" w:color="auto" w:fill="auto"/>
          </w:tcPr>
          <w:p w14:paraId="545CF724" w14:textId="77777777" w:rsidR="00285C82" w:rsidRPr="006F5C76"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6F5C76">
              <w:rPr>
                <w:b w:val="0"/>
                <w:color w:val="auto"/>
              </w:rPr>
              <w:t>No</w:t>
            </w:r>
          </w:p>
        </w:tc>
        <w:tc>
          <w:tcPr>
            <w:tcW w:w="329" w:type="pct"/>
            <w:shd w:val="clear" w:color="auto" w:fill="auto"/>
          </w:tcPr>
          <w:p w14:paraId="0D81F1D4" w14:textId="77777777" w:rsidR="00285C82" w:rsidRPr="006F5C76"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6F5C76">
              <w:rPr>
                <w:b w:val="0"/>
                <w:color w:val="auto"/>
              </w:rPr>
              <w:t>N/A</w:t>
            </w:r>
          </w:p>
        </w:tc>
        <w:tc>
          <w:tcPr>
            <w:tcW w:w="1278" w:type="pct"/>
            <w:shd w:val="clear" w:color="auto" w:fill="auto"/>
          </w:tcPr>
          <w:p w14:paraId="4D270C02" w14:textId="77777777" w:rsidR="00285C82" w:rsidRPr="006F5C76"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6F5C76">
              <w:rPr>
                <w:b w:val="0"/>
                <w:color w:val="auto"/>
              </w:rPr>
              <w:t xml:space="preserve">Comments, if any </w:t>
            </w:r>
          </w:p>
          <w:p w14:paraId="6E049931" w14:textId="77777777" w:rsidR="00285C82" w:rsidRPr="006F5C76"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6F5C76">
              <w:rPr>
                <w:b w:val="0"/>
                <w:color w:val="auto"/>
              </w:rPr>
              <w:t>(if No, identify action items)</w:t>
            </w:r>
          </w:p>
        </w:tc>
      </w:tr>
      <w:tr w:rsidR="00C5489E" w:rsidRPr="006F5C76" w14:paraId="5297A127"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547" w:type="pct"/>
          </w:tcPr>
          <w:p w14:paraId="620408B3" w14:textId="77777777" w:rsidR="00C5489E" w:rsidRPr="006F5C76" w:rsidRDefault="00C5489E" w:rsidP="00285C82">
            <w:pPr>
              <w:pStyle w:val="BodyText"/>
              <w:rPr>
                <w:b w:val="0"/>
              </w:rPr>
            </w:pPr>
            <w:r w:rsidRPr="006F5C76">
              <w:rPr>
                <w:b w:val="0"/>
              </w:rPr>
              <w:t>Are reversible lanes used if there are capacity restrictions or if there are no alternate routes?</w:t>
            </w:r>
          </w:p>
        </w:tc>
        <w:tc>
          <w:tcPr>
            <w:tcW w:w="423" w:type="pct"/>
            <w:vAlign w:val="center"/>
          </w:tcPr>
          <w:p w14:paraId="4FCEADAB"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423" w:type="pct"/>
            <w:vAlign w:val="center"/>
          </w:tcPr>
          <w:p w14:paraId="46E94F83"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29" w:type="pct"/>
            <w:vAlign w:val="center"/>
          </w:tcPr>
          <w:p w14:paraId="7F9C3EFC"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sdt>
          <w:sdtPr>
            <w:id w:val="716552314"/>
            <w:placeholder>
              <w:docPart w:val="5EF1D8E47EAA4D878DBFE7C265EE3FF2"/>
            </w:placeholder>
            <w:showingPlcHdr/>
          </w:sdtPr>
          <w:sdtEndPr/>
          <w:sdtContent>
            <w:tc>
              <w:tcPr>
                <w:tcW w:w="1278" w:type="pct"/>
              </w:tcPr>
              <w:p w14:paraId="2829470E" w14:textId="2EBBACB6"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404A24">
                  <w:rPr>
                    <w:rStyle w:val="PlaceholderText"/>
                  </w:rPr>
                  <w:t>Click here to enter text.</w:t>
                </w:r>
              </w:p>
            </w:tc>
          </w:sdtContent>
        </w:sdt>
      </w:tr>
      <w:tr w:rsidR="00C5489E" w:rsidRPr="006F5C76" w14:paraId="6FF5E913"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547" w:type="pct"/>
          </w:tcPr>
          <w:p w14:paraId="1E0E306F" w14:textId="77777777" w:rsidR="00C5489E" w:rsidRPr="006F5C76" w:rsidRDefault="00C5489E" w:rsidP="00285C82">
            <w:pPr>
              <w:pStyle w:val="BodyText"/>
              <w:rPr>
                <w:b w:val="0"/>
              </w:rPr>
            </w:pPr>
            <w:r w:rsidRPr="00F067A7">
              <w:rPr>
                <w:b w:val="0"/>
              </w:rPr>
              <w:t>Is</w:t>
            </w:r>
            <w:r w:rsidRPr="006F5C76">
              <w:rPr>
                <w:b w:val="0"/>
              </w:rPr>
              <w:t xml:space="preserve"> there a dynamic lane closure system in place to reduce vehicle conflicts?</w:t>
            </w:r>
          </w:p>
        </w:tc>
        <w:tc>
          <w:tcPr>
            <w:tcW w:w="423" w:type="pct"/>
            <w:vAlign w:val="center"/>
          </w:tcPr>
          <w:p w14:paraId="2164CEF2"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423" w:type="pct"/>
            <w:vAlign w:val="center"/>
          </w:tcPr>
          <w:p w14:paraId="3363CB5E"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29" w:type="pct"/>
            <w:vAlign w:val="center"/>
          </w:tcPr>
          <w:p w14:paraId="167DAA7F"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sdt>
          <w:sdtPr>
            <w:id w:val="901260761"/>
            <w:placeholder>
              <w:docPart w:val="F344CBC35DA94A5E8CC91132A5318D8E"/>
            </w:placeholder>
            <w:showingPlcHdr/>
          </w:sdtPr>
          <w:sdtEndPr/>
          <w:sdtContent>
            <w:tc>
              <w:tcPr>
                <w:tcW w:w="1278" w:type="pct"/>
              </w:tcPr>
              <w:p w14:paraId="6E027957" w14:textId="1B5CBA58"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404A24">
                  <w:rPr>
                    <w:rStyle w:val="PlaceholderText"/>
                  </w:rPr>
                  <w:t>Click here to enter text.</w:t>
                </w:r>
              </w:p>
            </w:tc>
          </w:sdtContent>
        </w:sdt>
      </w:tr>
      <w:tr w:rsidR="00C5489E" w:rsidRPr="006F5C76" w14:paraId="30F187F2"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547" w:type="pct"/>
          </w:tcPr>
          <w:p w14:paraId="47FB8273" w14:textId="77777777" w:rsidR="00C5489E" w:rsidRPr="006F5C76" w:rsidRDefault="00C5489E" w:rsidP="00285C82">
            <w:pPr>
              <w:pStyle w:val="BodyText"/>
              <w:rPr>
                <w:b w:val="0"/>
              </w:rPr>
            </w:pPr>
            <w:r w:rsidRPr="006F5C76">
              <w:rPr>
                <w:b w:val="0"/>
              </w:rPr>
              <w:t>Are there any work hour restrictions for peak travel?</w:t>
            </w:r>
          </w:p>
        </w:tc>
        <w:tc>
          <w:tcPr>
            <w:tcW w:w="423" w:type="pct"/>
            <w:vAlign w:val="center"/>
          </w:tcPr>
          <w:p w14:paraId="16C85C0F"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423" w:type="pct"/>
            <w:vAlign w:val="center"/>
          </w:tcPr>
          <w:p w14:paraId="1F805C9B"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29" w:type="pct"/>
            <w:vAlign w:val="center"/>
          </w:tcPr>
          <w:p w14:paraId="1A6D5FC8"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sdt>
          <w:sdtPr>
            <w:id w:val="103927589"/>
            <w:placeholder>
              <w:docPart w:val="60DCDE49AE044CF49F301383A9AA9DA3"/>
            </w:placeholder>
            <w:showingPlcHdr/>
          </w:sdtPr>
          <w:sdtEndPr/>
          <w:sdtContent>
            <w:tc>
              <w:tcPr>
                <w:tcW w:w="1278" w:type="pct"/>
              </w:tcPr>
              <w:p w14:paraId="71003B58" w14:textId="1241684C"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404A24">
                  <w:rPr>
                    <w:rStyle w:val="PlaceholderText"/>
                  </w:rPr>
                  <w:t>Click here to enter text.</w:t>
                </w:r>
              </w:p>
            </w:tc>
          </w:sdtContent>
        </w:sdt>
      </w:tr>
      <w:tr w:rsidR="00C5489E" w:rsidRPr="006F5C76" w14:paraId="43E0E691"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547" w:type="pct"/>
          </w:tcPr>
          <w:p w14:paraId="3CF914D3" w14:textId="77777777" w:rsidR="00C5489E" w:rsidRPr="006F5C76" w:rsidRDefault="00C5489E" w:rsidP="00285C82">
            <w:pPr>
              <w:pStyle w:val="BodyText"/>
              <w:rPr>
                <w:b w:val="0"/>
              </w:rPr>
            </w:pPr>
            <w:r w:rsidRPr="006F5C76">
              <w:rPr>
                <w:b w:val="0"/>
              </w:rPr>
              <w:t>Are there any rideshare promotion strategies available during incidents?</w:t>
            </w:r>
          </w:p>
        </w:tc>
        <w:tc>
          <w:tcPr>
            <w:tcW w:w="423" w:type="pct"/>
            <w:vAlign w:val="center"/>
          </w:tcPr>
          <w:p w14:paraId="3AA0A830"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423" w:type="pct"/>
            <w:vAlign w:val="center"/>
          </w:tcPr>
          <w:p w14:paraId="4061027E"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29" w:type="pct"/>
            <w:vAlign w:val="center"/>
          </w:tcPr>
          <w:p w14:paraId="64A9796F"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sdt>
          <w:sdtPr>
            <w:id w:val="1421449858"/>
            <w:placeholder>
              <w:docPart w:val="D9C6DE7C978B40B6A518B8919349D903"/>
            </w:placeholder>
            <w:showingPlcHdr/>
          </w:sdtPr>
          <w:sdtEndPr/>
          <w:sdtContent>
            <w:tc>
              <w:tcPr>
                <w:tcW w:w="1278" w:type="pct"/>
              </w:tcPr>
              <w:p w14:paraId="54A4731C" w14:textId="6A3C936C"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404A24">
                  <w:rPr>
                    <w:rStyle w:val="PlaceholderText"/>
                  </w:rPr>
                  <w:t>Click here to enter text.</w:t>
                </w:r>
              </w:p>
            </w:tc>
          </w:sdtContent>
        </w:sdt>
      </w:tr>
      <w:tr w:rsidR="00C5489E" w:rsidRPr="006F5C76" w14:paraId="78F0FBEC"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547" w:type="pct"/>
          </w:tcPr>
          <w:p w14:paraId="25FA2A02" w14:textId="77777777" w:rsidR="00C5489E" w:rsidRPr="006F5C76" w:rsidRDefault="00C5489E" w:rsidP="00285C82">
            <w:pPr>
              <w:pStyle w:val="BodyText"/>
              <w:rPr>
                <w:b w:val="0"/>
              </w:rPr>
            </w:pPr>
            <w:r w:rsidRPr="006F5C76">
              <w:rPr>
                <w:b w:val="0"/>
              </w:rPr>
              <w:t>Are there any shuttle services available during incident events?</w:t>
            </w:r>
          </w:p>
        </w:tc>
        <w:tc>
          <w:tcPr>
            <w:tcW w:w="423" w:type="pct"/>
            <w:vAlign w:val="center"/>
          </w:tcPr>
          <w:p w14:paraId="092A66B2"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423" w:type="pct"/>
            <w:vAlign w:val="center"/>
          </w:tcPr>
          <w:p w14:paraId="3AB27795"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29" w:type="pct"/>
            <w:vAlign w:val="center"/>
          </w:tcPr>
          <w:p w14:paraId="6BA25C74"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sdt>
          <w:sdtPr>
            <w:id w:val="-996646896"/>
            <w:placeholder>
              <w:docPart w:val="E14E574C3B9443EF937727ED5D042AB7"/>
            </w:placeholder>
            <w:showingPlcHdr/>
          </w:sdtPr>
          <w:sdtEndPr/>
          <w:sdtContent>
            <w:tc>
              <w:tcPr>
                <w:tcW w:w="1278" w:type="pct"/>
              </w:tcPr>
              <w:p w14:paraId="4EC1B95D" w14:textId="4A11F01E"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404A24">
                  <w:rPr>
                    <w:rStyle w:val="PlaceholderText"/>
                  </w:rPr>
                  <w:t>Click here to enter text.</w:t>
                </w:r>
              </w:p>
            </w:tc>
          </w:sdtContent>
        </w:sdt>
      </w:tr>
      <w:tr w:rsidR="00C5489E" w:rsidRPr="006F5C76" w14:paraId="51B48F0C"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547" w:type="pct"/>
            <w:tcBorders>
              <w:top w:val="single" w:sz="4" w:space="0" w:color="0F2887" w:themeColor="accent1"/>
            </w:tcBorders>
          </w:tcPr>
          <w:p w14:paraId="4FFD9674" w14:textId="77777777" w:rsidR="00C5489E" w:rsidRPr="006F5C76" w:rsidRDefault="00C5489E" w:rsidP="00285C82">
            <w:pPr>
              <w:pStyle w:val="BodyText"/>
              <w:rPr>
                <w:b w:val="0"/>
              </w:rPr>
            </w:pPr>
            <w:r w:rsidRPr="006F5C76">
              <w:rPr>
                <w:b w:val="0"/>
              </w:rPr>
              <w:t>Are there transit service improvement strategies to reduce work zone traffic demand during incidents?</w:t>
            </w:r>
          </w:p>
        </w:tc>
        <w:tc>
          <w:tcPr>
            <w:tcW w:w="423" w:type="pct"/>
            <w:tcBorders>
              <w:top w:val="single" w:sz="4" w:space="0" w:color="0F2887" w:themeColor="accent1"/>
            </w:tcBorders>
            <w:vAlign w:val="center"/>
          </w:tcPr>
          <w:p w14:paraId="4E81B496"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423" w:type="pct"/>
            <w:tcBorders>
              <w:top w:val="single" w:sz="4" w:space="0" w:color="0F2887" w:themeColor="accent1"/>
            </w:tcBorders>
            <w:vAlign w:val="center"/>
          </w:tcPr>
          <w:p w14:paraId="60F9AD2A"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29" w:type="pct"/>
            <w:tcBorders>
              <w:top w:val="single" w:sz="4" w:space="0" w:color="0F2887" w:themeColor="accent1"/>
            </w:tcBorders>
            <w:vAlign w:val="center"/>
          </w:tcPr>
          <w:p w14:paraId="657519D1"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sdt>
          <w:sdtPr>
            <w:id w:val="1360009453"/>
            <w:placeholder>
              <w:docPart w:val="16801503D86D479FB93D2DF7B38FBE0D"/>
            </w:placeholder>
            <w:showingPlcHdr/>
          </w:sdtPr>
          <w:sdtEndPr/>
          <w:sdtContent>
            <w:tc>
              <w:tcPr>
                <w:tcW w:w="1278" w:type="pct"/>
                <w:tcBorders>
                  <w:top w:val="single" w:sz="4" w:space="0" w:color="0F2887" w:themeColor="accent1"/>
                </w:tcBorders>
              </w:tcPr>
              <w:p w14:paraId="586C66E7" w14:textId="40AE782A"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404A24">
                  <w:rPr>
                    <w:rStyle w:val="PlaceholderText"/>
                  </w:rPr>
                  <w:t>Click here to enter text.</w:t>
                </w:r>
              </w:p>
            </w:tc>
          </w:sdtContent>
        </w:sdt>
      </w:tr>
      <w:tr w:rsidR="00C5489E" w:rsidRPr="006F5C76" w14:paraId="06F8CB7F"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547" w:type="pct"/>
          </w:tcPr>
          <w:p w14:paraId="16E0A51D" w14:textId="77777777" w:rsidR="00C5489E" w:rsidRPr="006F5C76" w:rsidRDefault="00C5489E" w:rsidP="00285C82">
            <w:pPr>
              <w:pStyle w:val="BodyText"/>
              <w:rPr>
                <w:b w:val="0"/>
              </w:rPr>
            </w:pPr>
            <w:r w:rsidRPr="006F5C76">
              <w:rPr>
                <w:b w:val="0"/>
              </w:rPr>
              <w:t>Are high occupancy vehicle (</w:t>
            </w:r>
            <w:r w:rsidRPr="00F067A7">
              <w:rPr>
                <w:b w:val="0"/>
              </w:rPr>
              <w:t>HOV</w:t>
            </w:r>
            <w:r w:rsidRPr="006F5C76">
              <w:rPr>
                <w:b w:val="0"/>
              </w:rPr>
              <w:t>) lanes used?</w:t>
            </w:r>
          </w:p>
        </w:tc>
        <w:tc>
          <w:tcPr>
            <w:tcW w:w="423" w:type="pct"/>
            <w:vAlign w:val="center"/>
          </w:tcPr>
          <w:p w14:paraId="432B16A3"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423" w:type="pct"/>
            <w:vAlign w:val="center"/>
          </w:tcPr>
          <w:p w14:paraId="67104188"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29" w:type="pct"/>
            <w:vAlign w:val="center"/>
          </w:tcPr>
          <w:p w14:paraId="75AEE1D5"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sdt>
          <w:sdtPr>
            <w:id w:val="-1366133121"/>
            <w:placeholder>
              <w:docPart w:val="9FF0922345CB4BC395DF9EE5D2E5DD21"/>
            </w:placeholder>
            <w:showingPlcHdr/>
          </w:sdtPr>
          <w:sdtEndPr/>
          <w:sdtContent>
            <w:tc>
              <w:tcPr>
                <w:tcW w:w="1278" w:type="pct"/>
              </w:tcPr>
              <w:p w14:paraId="511AAA01" w14:textId="1D96BC58"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404A24">
                  <w:rPr>
                    <w:rStyle w:val="PlaceholderText"/>
                  </w:rPr>
                  <w:t>Click here to enter text.</w:t>
                </w:r>
              </w:p>
            </w:tc>
          </w:sdtContent>
        </w:sdt>
      </w:tr>
      <w:tr w:rsidR="00C5489E" w:rsidRPr="006F5C76" w14:paraId="6AF95279"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547" w:type="pct"/>
          </w:tcPr>
          <w:p w14:paraId="11A38687" w14:textId="77777777" w:rsidR="00C5489E" w:rsidRPr="006F5C76" w:rsidRDefault="00C5489E" w:rsidP="00285C82">
            <w:pPr>
              <w:pStyle w:val="BodyText"/>
              <w:rPr>
                <w:b w:val="0"/>
              </w:rPr>
            </w:pPr>
            <w:r w:rsidRPr="006F5C76">
              <w:rPr>
                <w:b w:val="0"/>
              </w:rPr>
              <w:t>Are queue warning systems used?</w:t>
            </w:r>
          </w:p>
        </w:tc>
        <w:tc>
          <w:tcPr>
            <w:tcW w:w="423" w:type="pct"/>
            <w:vAlign w:val="center"/>
          </w:tcPr>
          <w:p w14:paraId="496CB625"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423" w:type="pct"/>
            <w:vAlign w:val="center"/>
          </w:tcPr>
          <w:p w14:paraId="6A947FC2"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29" w:type="pct"/>
            <w:vAlign w:val="center"/>
          </w:tcPr>
          <w:p w14:paraId="5DF618E8"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sdt>
          <w:sdtPr>
            <w:id w:val="1317536988"/>
            <w:placeholder>
              <w:docPart w:val="500613B06ED2413685D4944F1056E3FB"/>
            </w:placeholder>
            <w:showingPlcHdr/>
          </w:sdtPr>
          <w:sdtEndPr/>
          <w:sdtContent>
            <w:tc>
              <w:tcPr>
                <w:tcW w:w="1278" w:type="pct"/>
              </w:tcPr>
              <w:p w14:paraId="4526578B" w14:textId="5328A42D"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404A24">
                  <w:rPr>
                    <w:rStyle w:val="PlaceholderText"/>
                  </w:rPr>
                  <w:t>Click here to enter text.</w:t>
                </w:r>
              </w:p>
            </w:tc>
          </w:sdtContent>
        </w:sdt>
      </w:tr>
    </w:tbl>
    <w:p w14:paraId="79DDEA22" w14:textId="33DA7BD4" w:rsidR="006F5C76" w:rsidRPr="00285C82" w:rsidRDefault="006F5C76" w:rsidP="00B37C8B">
      <w:pPr>
        <w:pStyle w:val="TableCaption"/>
      </w:pPr>
    </w:p>
    <w:tbl>
      <w:tblPr>
        <w:tblStyle w:val="LightList-Accent1"/>
        <w:tblW w:w="5000" w:type="pct"/>
        <w:tblLook w:val="04A0" w:firstRow="1" w:lastRow="0" w:firstColumn="1" w:lastColumn="0" w:noHBand="0" w:noVBand="1"/>
      </w:tblPr>
      <w:tblGrid>
        <w:gridCol w:w="4896"/>
        <w:gridCol w:w="822"/>
        <w:gridCol w:w="758"/>
        <w:gridCol w:w="695"/>
        <w:gridCol w:w="2405"/>
      </w:tblGrid>
      <w:tr w:rsidR="00285C82" w:rsidRPr="006F5C76" w14:paraId="3A971318" w14:textId="77777777" w:rsidTr="002C3283">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516C160F" w14:textId="77777777" w:rsidR="00285C82" w:rsidRPr="006F5C76" w:rsidRDefault="00285C82" w:rsidP="00285C82">
            <w:pPr>
              <w:pStyle w:val="BodyText"/>
            </w:pPr>
            <w:r w:rsidRPr="006F5C76">
              <w:t>Traffic Bottlenecks</w:t>
            </w:r>
          </w:p>
        </w:tc>
      </w:tr>
      <w:tr w:rsidR="00285C82" w:rsidRPr="006F5C76" w14:paraId="4A5D82AC" w14:textId="77777777" w:rsidTr="00C5489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556" w:type="pct"/>
          </w:tcPr>
          <w:p w14:paraId="50C44ACC" w14:textId="77777777" w:rsidR="00285C82" w:rsidRPr="006F5C76" w:rsidRDefault="00285C82" w:rsidP="00285C82">
            <w:pPr>
              <w:pStyle w:val="BodyText"/>
              <w:rPr>
                <w:b w:val="0"/>
              </w:rPr>
            </w:pPr>
            <w:r w:rsidRPr="006F5C76">
              <w:rPr>
                <w:b w:val="0"/>
              </w:rPr>
              <w:t>Question(s)</w:t>
            </w:r>
          </w:p>
        </w:tc>
        <w:tc>
          <w:tcPr>
            <w:tcW w:w="429" w:type="pct"/>
          </w:tcPr>
          <w:p w14:paraId="15764E1A" w14:textId="77777777" w:rsidR="00285C82" w:rsidRPr="006F5C76"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6F5C76">
              <w:t>Yes</w:t>
            </w:r>
          </w:p>
        </w:tc>
        <w:tc>
          <w:tcPr>
            <w:tcW w:w="396" w:type="pct"/>
          </w:tcPr>
          <w:p w14:paraId="769EF4B0" w14:textId="77777777" w:rsidR="00285C82" w:rsidRPr="006F5C76"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6F5C76">
              <w:t>No</w:t>
            </w:r>
          </w:p>
        </w:tc>
        <w:tc>
          <w:tcPr>
            <w:tcW w:w="363" w:type="pct"/>
          </w:tcPr>
          <w:p w14:paraId="4B1DFB73" w14:textId="77777777" w:rsidR="00285C82" w:rsidRPr="006F5C76"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6F5C76">
              <w:t>N/A</w:t>
            </w:r>
          </w:p>
        </w:tc>
        <w:tc>
          <w:tcPr>
            <w:tcW w:w="1256" w:type="pct"/>
          </w:tcPr>
          <w:p w14:paraId="584439D3" w14:textId="77777777" w:rsidR="00285C82" w:rsidRPr="006F5C76"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6F5C76">
              <w:t xml:space="preserve">Comments, if any </w:t>
            </w:r>
          </w:p>
          <w:p w14:paraId="4C6B45B1" w14:textId="77777777" w:rsidR="00285C82" w:rsidRPr="006F5C76"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6F5C76">
              <w:t>(if No, identify action items)</w:t>
            </w:r>
          </w:p>
        </w:tc>
      </w:tr>
      <w:tr w:rsidR="00C5489E" w:rsidRPr="006F5C76" w14:paraId="72C5E70E" w14:textId="77777777" w:rsidTr="00C5489E">
        <w:trPr>
          <w:trHeight w:val="301"/>
        </w:trPr>
        <w:tc>
          <w:tcPr>
            <w:cnfStyle w:val="001000000000" w:firstRow="0" w:lastRow="0" w:firstColumn="1" w:lastColumn="0" w:oddVBand="0" w:evenVBand="0" w:oddHBand="0" w:evenHBand="0" w:firstRowFirstColumn="0" w:firstRowLastColumn="0" w:lastRowFirstColumn="0" w:lastRowLastColumn="0"/>
            <w:tcW w:w="2556" w:type="pct"/>
          </w:tcPr>
          <w:p w14:paraId="006AE57E" w14:textId="77777777" w:rsidR="00C5489E" w:rsidRPr="006F5C76" w:rsidRDefault="00C5489E" w:rsidP="00285C82">
            <w:pPr>
              <w:pStyle w:val="BodyText"/>
              <w:rPr>
                <w:b w:val="0"/>
              </w:rPr>
            </w:pPr>
            <w:r w:rsidRPr="00F067A7">
              <w:rPr>
                <w:b w:val="0"/>
              </w:rPr>
              <w:t>Is</w:t>
            </w:r>
            <w:r w:rsidRPr="006F5C76">
              <w:rPr>
                <w:b w:val="0"/>
              </w:rPr>
              <w:t xml:space="preserve"> there a real-time communication system in place to alert users about roadside incidents?</w:t>
            </w:r>
          </w:p>
        </w:tc>
        <w:tc>
          <w:tcPr>
            <w:tcW w:w="429" w:type="pct"/>
            <w:vAlign w:val="center"/>
          </w:tcPr>
          <w:p w14:paraId="1FF2C08F"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96" w:type="pct"/>
            <w:vAlign w:val="center"/>
          </w:tcPr>
          <w:p w14:paraId="3ED1E0C1"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63" w:type="pct"/>
            <w:vAlign w:val="center"/>
          </w:tcPr>
          <w:p w14:paraId="14A810F0"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sdt>
          <w:sdtPr>
            <w:id w:val="-1451159029"/>
            <w:placeholder>
              <w:docPart w:val="FAE0B3DEE7834AC2998248BDE08E7475"/>
            </w:placeholder>
            <w:showingPlcHdr/>
          </w:sdtPr>
          <w:sdtEndPr/>
          <w:sdtContent>
            <w:tc>
              <w:tcPr>
                <w:tcW w:w="1256" w:type="pct"/>
              </w:tcPr>
              <w:p w14:paraId="0E9E87A1" w14:textId="04E7C618"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0D4341">
                  <w:rPr>
                    <w:rStyle w:val="PlaceholderText"/>
                  </w:rPr>
                  <w:t>Click here to enter text.</w:t>
                </w:r>
              </w:p>
            </w:tc>
          </w:sdtContent>
        </w:sdt>
      </w:tr>
      <w:tr w:rsidR="00C5489E" w:rsidRPr="006F5C76" w14:paraId="4AA43DC9" w14:textId="77777777" w:rsidTr="00C5489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556" w:type="pct"/>
          </w:tcPr>
          <w:p w14:paraId="2D3DED70" w14:textId="77777777" w:rsidR="00C5489E" w:rsidRPr="006F5C76" w:rsidRDefault="00C5489E" w:rsidP="00285C82">
            <w:pPr>
              <w:pStyle w:val="BodyText"/>
              <w:rPr>
                <w:b w:val="0"/>
              </w:rPr>
            </w:pPr>
            <w:r w:rsidRPr="00F067A7">
              <w:rPr>
                <w:b w:val="0"/>
              </w:rPr>
              <w:t>Is</w:t>
            </w:r>
            <w:r w:rsidRPr="006F5C76">
              <w:rPr>
                <w:b w:val="0"/>
              </w:rPr>
              <w:t xml:space="preserve"> there a need to increase lateral clearance in the incident area?</w:t>
            </w:r>
          </w:p>
        </w:tc>
        <w:tc>
          <w:tcPr>
            <w:tcW w:w="429" w:type="pct"/>
            <w:vAlign w:val="center"/>
          </w:tcPr>
          <w:p w14:paraId="3BCAA426"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96" w:type="pct"/>
            <w:vAlign w:val="center"/>
          </w:tcPr>
          <w:p w14:paraId="68082410"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63" w:type="pct"/>
            <w:vAlign w:val="center"/>
          </w:tcPr>
          <w:p w14:paraId="1B5C66FC"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sdt>
          <w:sdtPr>
            <w:id w:val="-2059922029"/>
            <w:placeholder>
              <w:docPart w:val="88353B87F24A4B80A33D2055200211E3"/>
            </w:placeholder>
            <w:showingPlcHdr/>
          </w:sdtPr>
          <w:sdtEndPr/>
          <w:sdtContent>
            <w:tc>
              <w:tcPr>
                <w:tcW w:w="1256" w:type="pct"/>
              </w:tcPr>
              <w:p w14:paraId="42E79DF9" w14:textId="7118B9A4"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0D4341">
                  <w:rPr>
                    <w:rStyle w:val="PlaceholderText"/>
                  </w:rPr>
                  <w:t>Click here to enter text.</w:t>
                </w:r>
              </w:p>
            </w:tc>
          </w:sdtContent>
        </w:sdt>
      </w:tr>
      <w:tr w:rsidR="00C5489E" w:rsidRPr="006F5C76" w14:paraId="655EE070" w14:textId="77777777" w:rsidTr="00C5489E">
        <w:trPr>
          <w:trHeight w:val="301"/>
        </w:trPr>
        <w:tc>
          <w:tcPr>
            <w:cnfStyle w:val="001000000000" w:firstRow="0" w:lastRow="0" w:firstColumn="1" w:lastColumn="0" w:oddVBand="0" w:evenVBand="0" w:oddHBand="0" w:evenHBand="0" w:firstRowFirstColumn="0" w:firstRowLastColumn="0" w:lastRowFirstColumn="0" w:lastRowLastColumn="0"/>
            <w:tcW w:w="2556" w:type="pct"/>
          </w:tcPr>
          <w:p w14:paraId="19E32A2E" w14:textId="77777777" w:rsidR="00C5489E" w:rsidRPr="006F5C76" w:rsidRDefault="00C5489E" w:rsidP="00285C82">
            <w:pPr>
              <w:pStyle w:val="BodyText"/>
              <w:rPr>
                <w:b w:val="0"/>
              </w:rPr>
            </w:pPr>
            <w:r w:rsidRPr="006F5C76">
              <w:rPr>
                <w:b w:val="0"/>
              </w:rPr>
              <w:t>Are there detour strategies for motorists affected by traffic bottlenecks?</w:t>
            </w:r>
          </w:p>
        </w:tc>
        <w:tc>
          <w:tcPr>
            <w:tcW w:w="429" w:type="pct"/>
            <w:vAlign w:val="center"/>
          </w:tcPr>
          <w:p w14:paraId="3AD5D83D"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96" w:type="pct"/>
            <w:vAlign w:val="center"/>
          </w:tcPr>
          <w:p w14:paraId="38D57879"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63" w:type="pct"/>
            <w:vAlign w:val="center"/>
          </w:tcPr>
          <w:p w14:paraId="707B8B67"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sdt>
          <w:sdtPr>
            <w:id w:val="1123807666"/>
            <w:placeholder>
              <w:docPart w:val="66E85886239F4876BE0B79D816B46014"/>
            </w:placeholder>
            <w:showingPlcHdr/>
          </w:sdtPr>
          <w:sdtEndPr/>
          <w:sdtContent>
            <w:tc>
              <w:tcPr>
                <w:tcW w:w="1256" w:type="pct"/>
              </w:tcPr>
              <w:p w14:paraId="4E9FD944" w14:textId="53CB3B22"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0D4341">
                  <w:rPr>
                    <w:rStyle w:val="PlaceholderText"/>
                  </w:rPr>
                  <w:t>Click here to enter text.</w:t>
                </w:r>
              </w:p>
            </w:tc>
          </w:sdtContent>
        </w:sdt>
      </w:tr>
      <w:tr w:rsidR="00C5489E" w:rsidRPr="006F5C76" w14:paraId="53E7CEAC" w14:textId="77777777" w:rsidTr="00C5489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556" w:type="pct"/>
          </w:tcPr>
          <w:p w14:paraId="03D5279F" w14:textId="77777777" w:rsidR="00C5489E" w:rsidRPr="006F5C76" w:rsidRDefault="00C5489E" w:rsidP="00285C82">
            <w:pPr>
              <w:pStyle w:val="BodyText"/>
              <w:rPr>
                <w:b w:val="0"/>
              </w:rPr>
            </w:pPr>
            <w:r w:rsidRPr="006F5C76">
              <w:rPr>
                <w:b w:val="0"/>
              </w:rPr>
              <w:t>Have you considered any measures to cover the incident with mesh screens?</w:t>
            </w:r>
          </w:p>
        </w:tc>
        <w:tc>
          <w:tcPr>
            <w:tcW w:w="429" w:type="pct"/>
            <w:vAlign w:val="center"/>
          </w:tcPr>
          <w:p w14:paraId="235DA6B3"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96" w:type="pct"/>
            <w:vAlign w:val="center"/>
          </w:tcPr>
          <w:p w14:paraId="5AD0F3BF"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63" w:type="pct"/>
            <w:vAlign w:val="center"/>
          </w:tcPr>
          <w:p w14:paraId="1D23D49C"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sdt>
          <w:sdtPr>
            <w:id w:val="-1864124773"/>
            <w:placeholder>
              <w:docPart w:val="0D4D84856D064F458CB47270B9910F63"/>
            </w:placeholder>
            <w:showingPlcHdr/>
          </w:sdtPr>
          <w:sdtEndPr/>
          <w:sdtContent>
            <w:tc>
              <w:tcPr>
                <w:tcW w:w="1256" w:type="pct"/>
              </w:tcPr>
              <w:p w14:paraId="02A01F92" w14:textId="5E77017E"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0D4341">
                  <w:rPr>
                    <w:rStyle w:val="PlaceholderText"/>
                  </w:rPr>
                  <w:t>Click here to enter text.</w:t>
                </w:r>
              </w:p>
            </w:tc>
          </w:sdtContent>
        </w:sdt>
      </w:tr>
      <w:tr w:rsidR="00C5489E" w:rsidRPr="006F5C76" w14:paraId="1057127E" w14:textId="77777777" w:rsidTr="00C5489E">
        <w:trPr>
          <w:trHeight w:val="301"/>
        </w:trPr>
        <w:tc>
          <w:tcPr>
            <w:cnfStyle w:val="001000000000" w:firstRow="0" w:lastRow="0" w:firstColumn="1" w:lastColumn="0" w:oddVBand="0" w:evenVBand="0" w:oddHBand="0" w:evenHBand="0" w:firstRowFirstColumn="0" w:firstRowLastColumn="0" w:lastRowFirstColumn="0" w:lastRowLastColumn="0"/>
            <w:tcW w:w="2556" w:type="pct"/>
          </w:tcPr>
          <w:p w14:paraId="7EF083E2" w14:textId="77777777" w:rsidR="00C5489E" w:rsidRPr="006F5C76" w:rsidRDefault="00C5489E" w:rsidP="00285C82">
            <w:pPr>
              <w:pStyle w:val="BodyText"/>
              <w:rPr>
                <w:b w:val="0"/>
              </w:rPr>
            </w:pPr>
            <w:r w:rsidRPr="006F5C76">
              <w:rPr>
                <w:b w:val="0"/>
              </w:rPr>
              <w:t>Have you considered any other measures to block the view of a traffic incident?</w:t>
            </w:r>
          </w:p>
        </w:tc>
        <w:tc>
          <w:tcPr>
            <w:tcW w:w="429" w:type="pct"/>
            <w:vAlign w:val="center"/>
          </w:tcPr>
          <w:p w14:paraId="6C007F6B"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96" w:type="pct"/>
            <w:vAlign w:val="center"/>
          </w:tcPr>
          <w:p w14:paraId="6A2511B2"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63" w:type="pct"/>
            <w:vAlign w:val="center"/>
          </w:tcPr>
          <w:p w14:paraId="2B24D42C"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sdt>
          <w:sdtPr>
            <w:id w:val="1871191760"/>
            <w:placeholder>
              <w:docPart w:val="AC342CC65D284D9AB4FFC2117BB12BC2"/>
            </w:placeholder>
            <w:showingPlcHdr/>
          </w:sdtPr>
          <w:sdtEndPr/>
          <w:sdtContent>
            <w:tc>
              <w:tcPr>
                <w:tcW w:w="1256" w:type="pct"/>
              </w:tcPr>
              <w:p w14:paraId="3EEC7526" w14:textId="26991328"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0D4341">
                  <w:rPr>
                    <w:rStyle w:val="PlaceholderText"/>
                  </w:rPr>
                  <w:t>Click here to enter text.</w:t>
                </w:r>
              </w:p>
            </w:tc>
          </w:sdtContent>
        </w:sdt>
      </w:tr>
      <w:tr w:rsidR="00C5489E" w:rsidRPr="006F5C76" w14:paraId="0FF1309D" w14:textId="77777777" w:rsidTr="00C5489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556" w:type="pct"/>
          </w:tcPr>
          <w:p w14:paraId="776D1D86" w14:textId="77777777" w:rsidR="00C5489E" w:rsidRPr="006F5C76" w:rsidRDefault="00C5489E" w:rsidP="00285C82">
            <w:pPr>
              <w:pStyle w:val="BodyText"/>
              <w:rPr>
                <w:b w:val="0"/>
              </w:rPr>
            </w:pPr>
            <w:r w:rsidRPr="00F067A7">
              <w:rPr>
                <w:b w:val="0"/>
              </w:rPr>
              <w:t>Is</w:t>
            </w:r>
            <w:r w:rsidRPr="006F5C76">
              <w:rPr>
                <w:b w:val="0"/>
              </w:rPr>
              <w:t xml:space="preserve"> the lane merge and diverge in accordance with State specifications?</w:t>
            </w:r>
          </w:p>
        </w:tc>
        <w:tc>
          <w:tcPr>
            <w:tcW w:w="429" w:type="pct"/>
            <w:vAlign w:val="center"/>
          </w:tcPr>
          <w:p w14:paraId="30128EE6"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96" w:type="pct"/>
            <w:vAlign w:val="center"/>
          </w:tcPr>
          <w:p w14:paraId="5300D2B6"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63" w:type="pct"/>
            <w:vAlign w:val="center"/>
          </w:tcPr>
          <w:p w14:paraId="61A0830E"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sdt>
          <w:sdtPr>
            <w:id w:val="-1268463798"/>
            <w:placeholder>
              <w:docPart w:val="16C451E1F2CE43F2AC5B1A2D3AFAF443"/>
            </w:placeholder>
            <w:showingPlcHdr/>
          </w:sdtPr>
          <w:sdtEndPr/>
          <w:sdtContent>
            <w:tc>
              <w:tcPr>
                <w:tcW w:w="1256" w:type="pct"/>
              </w:tcPr>
              <w:p w14:paraId="65D0A259" w14:textId="67D9DC1C"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0D4341">
                  <w:rPr>
                    <w:rStyle w:val="PlaceholderText"/>
                  </w:rPr>
                  <w:t>Click here to enter text.</w:t>
                </w:r>
              </w:p>
            </w:tc>
          </w:sdtContent>
        </w:sdt>
      </w:tr>
    </w:tbl>
    <w:p w14:paraId="32E2A950" w14:textId="77777777" w:rsidR="00285C82" w:rsidRPr="00285C82" w:rsidRDefault="00285C82" w:rsidP="00285C82">
      <w:pPr>
        <w:pStyle w:val="BodyText"/>
      </w:pPr>
    </w:p>
    <w:p w14:paraId="3C863755" w14:textId="77777777" w:rsidR="006F5C76" w:rsidRDefault="006F5C76" w:rsidP="00285C82">
      <w:pPr>
        <w:pStyle w:val="BodyText"/>
      </w:pPr>
    </w:p>
    <w:p w14:paraId="0405867C" w14:textId="77777777" w:rsidR="00285C82" w:rsidRDefault="00285C82" w:rsidP="00285C82">
      <w:pPr>
        <w:pStyle w:val="BodyText"/>
      </w:pPr>
      <w:r w:rsidRPr="00285C82">
        <w:br w:type="page"/>
      </w:r>
    </w:p>
    <w:p w14:paraId="6304E4EA" w14:textId="5FCD314E" w:rsidR="006F5C76" w:rsidRPr="00285C82" w:rsidRDefault="006F5C76" w:rsidP="00B37C8B">
      <w:pPr>
        <w:pStyle w:val="TableCaption"/>
      </w:pPr>
    </w:p>
    <w:tbl>
      <w:tblPr>
        <w:tblStyle w:val="LightList-Accent1"/>
        <w:tblW w:w="5000" w:type="pct"/>
        <w:tblLook w:val="04A0" w:firstRow="1" w:lastRow="0" w:firstColumn="1" w:lastColumn="0" w:noHBand="0" w:noVBand="1"/>
      </w:tblPr>
      <w:tblGrid>
        <w:gridCol w:w="3548"/>
        <w:gridCol w:w="850"/>
        <w:gridCol w:w="785"/>
        <w:gridCol w:w="720"/>
        <w:gridCol w:w="3673"/>
      </w:tblGrid>
      <w:tr w:rsidR="00285C82" w:rsidRPr="006F5C76" w14:paraId="1011D5C8" w14:textId="77777777" w:rsidTr="00632907">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5000" w:type="pct"/>
            <w:gridSpan w:val="5"/>
          </w:tcPr>
          <w:p w14:paraId="4DCEC2BE" w14:textId="77777777" w:rsidR="00285C82" w:rsidRPr="006F5C76" w:rsidRDefault="00285C82" w:rsidP="00285C82">
            <w:pPr>
              <w:pStyle w:val="BodyText"/>
            </w:pPr>
            <w:r w:rsidRPr="006F5C76">
              <w:t>Inclement Weather Conditions</w:t>
            </w:r>
          </w:p>
        </w:tc>
      </w:tr>
      <w:tr w:rsidR="00285C82" w:rsidRPr="006F5C76" w14:paraId="61679062" w14:textId="77777777" w:rsidTr="00C5489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52" w:type="pct"/>
          </w:tcPr>
          <w:p w14:paraId="17431C92" w14:textId="77777777" w:rsidR="00285C82" w:rsidRPr="006F5C76" w:rsidRDefault="00285C82" w:rsidP="00285C82">
            <w:pPr>
              <w:pStyle w:val="BodyText"/>
              <w:rPr>
                <w:b w:val="0"/>
              </w:rPr>
            </w:pPr>
            <w:r w:rsidRPr="006F5C76">
              <w:rPr>
                <w:b w:val="0"/>
              </w:rPr>
              <w:t>Question(s)</w:t>
            </w:r>
          </w:p>
        </w:tc>
        <w:tc>
          <w:tcPr>
            <w:tcW w:w="444" w:type="pct"/>
          </w:tcPr>
          <w:p w14:paraId="04ABC863" w14:textId="77777777" w:rsidR="00285C82" w:rsidRPr="006F5C76"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6F5C76">
              <w:t>Yes</w:t>
            </w:r>
          </w:p>
        </w:tc>
        <w:tc>
          <w:tcPr>
            <w:tcW w:w="410" w:type="pct"/>
          </w:tcPr>
          <w:p w14:paraId="4D332C0C" w14:textId="77777777" w:rsidR="00285C82" w:rsidRPr="006F5C76"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6F5C76">
              <w:t>No</w:t>
            </w:r>
          </w:p>
        </w:tc>
        <w:tc>
          <w:tcPr>
            <w:tcW w:w="376" w:type="pct"/>
          </w:tcPr>
          <w:p w14:paraId="3F2D9709" w14:textId="77777777" w:rsidR="00285C82" w:rsidRPr="006F5C76"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6F5C76">
              <w:t>N/A</w:t>
            </w:r>
          </w:p>
        </w:tc>
        <w:tc>
          <w:tcPr>
            <w:tcW w:w="1919" w:type="pct"/>
          </w:tcPr>
          <w:p w14:paraId="53080378" w14:textId="77777777" w:rsidR="00285C82" w:rsidRPr="006F5C76"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6F5C76">
              <w:t xml:space="preserve">Comments, if any </w:t>
            </w:r>
          </w:p>
          <w:p w14:paraId="7579EC34" w14:textId="77777777" w:rsidR="00285C82" w:rsidRPr="006F5C76"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6F5C76">
              <w:t>(if No, identify action items)</w:t>
            </w:r>
          </w:p>
        </w:tc>
      </w:tr>
      <w:tr w:rsidR="00C5489E" w:rsidRPr="006F5C76" w14:paraId="70E47989" w14:textId="77777777" w:rsidTr="00C5489E">
        <w:trPr>
          <w:trHeight w:val="301"/>
        </w:trPr>
        <w:tc>
          <w:tcPr>
            <w:cnfStyle w:val="001000000000" w:firstRow="0" w:lastRow="0" w:firstColumn="1" w:lastColumn="0" w:oddVBand="0" w:evenVBand="0" w:oddHBand="0" w:evenHBand="0" w:firstRowFirstColumn="0" w:firstRowLastColumn="0" w:lastRowFirstColumn="0" w:lastRowLastColumn="0"/>
            <w:tcW w:w="1852" w:type="pct"/>
          </w:tcPr>
          <w:p w14:paraId="5D1AE56D" w14:textId="77777777" w:rsidR="00C5489E" w:rsidRPr="006F5C76" w:rsidRDefault="00C5489E" w:rsidP="00285C82">
            <w:pPr>
              <w:pStyle w:val="BodyText"/>
              <w:rPr>
                <w:b w:val="0"/>
              </w:rPr>
            </w:pPr>
            <w:r w:rsidRPr="006F5C76">
              <w:rPr>
                <w:b w:val="0"/>
              </w:rPr>
              <w:t>Are there provisions to send out real-time weather-related alerts to the traveling public?</w:t>
            </w:r>
          </w:p>
        </w:tc>
        <w:tc>
          <w:tcPr>
            <w:tcW w:w="444" w:type="pct"/>
            <w:vAlign w:val="center"/>
          </w:tcPr>
          <w:p w14:paraId="6BE08107"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410" w:type="pct"/>
            <w:vAlign w:val="center"/>
          </w:tcPr>
          <w:p w14:paraId="1EC2E21B"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76" w:type="pct"/>
            <w:vAlign w:val="center"/>
          </w:tcPr>
          <w:p w14:paraId="3568E353"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sdt>
          <w:sdtPr>
            <w:id w:val="1869641460"/>
            <w:placeholder>
              <w:docPart w:val="24E93A1D91E54FD6B8F7928F8E1A8D96"/>
            </w:placeholder>
            <w:showingPlcHdr/>
          </w:sdtPr>
          <w:sdtEndPr/>
          <w:sdtContent>
            <w:tc>
              <w:tcPr>
                <w:tcW w:w="1919" w:type="pct"/>
              </w:tcPr>
              <w:p w14:paraId="13E5C5DD" w14:textId="4EB1C758"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B8718D">
                  <w:rPr>
                    <w:rStyle w:val="PlaceholderText"/>
                  </w:rPr>
                  <w:t>Click here to enter text.</w:t>
                </w:r>
              </w:p>
            </w:tc>
          </w:sdtContent>
        </w:sdt>
      </w:tr>
      <w:tr w:rsidR="00C5489E" w:rsidRPr="006F5C76" w14:paraId="2B96DAEE" w14:textId="77777777" w:rsidTr="00C5489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52" w:type="pct"/>
          </w:tcPr>
          <w:p w14:paraId="08177D33" w14:textId="77777777" w:rsidR="00C5489E" w:rsidRPr="006F5C76" w:rsidRDefault="00C5489E" w:rsidP="00285C82">
            <w:pPr>
              <w:pStyle w:val="BodyText"/>
              <w:rPr>
                <w:b w:val="0"/>
              </w:rPr>
            </w:pPr>
            <w:r w:rsidRPr="006F5C76">
              <w:rPr>
                <w:b w:val="0"/>
              </w:rPr>
              <w:t>Are there weather alert traffic signs available?</w:t>
            </w:r>
          </w:p>
        </w:tc>
        <w:tc>
          <w:tcPr>
            <w:tcW w:w="444" w:type="pct"/>
            <w:vAlign w:val="center"/>
          </w:tcPr>
          <w:p w14:paraId="082ACDE5"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410" w:type="pct"/>
            <w:vAlign w:val="center"/>
          </w:tcPr>
          <w:p w14:paraId="6D297ECA"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76" w:type="pct"/>
            <w:vAlign w:val="center"/>
          </w:tcPr>
          <w:p w14:paraId="6BF1F8DA"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sdt>
          <w:sdtPr>
            <w:id w:val="-415549236"/>
            <w:placeholder>
              <w:docPart w:val="930E1FEB2659439194F6C0429BE69948"/>
            </w:placeholder>
            <w:showingPlcHdr/>
          </w:sdtPr>
          <w:sdtEndPr/>
          <w:sdtContent>
            <w:tc>
              <w:tcPr>
                <w:tcW w:w="1919" w:type="pct"/>
              </w:tcPr>
              <w:p w14:paraId="3CE4AB92" w14:textId="233BB3EF"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B8718D">
                  <w:rPr>
                    <w:rStyle w:val="PlaceholderText"/>
                  </w:rPr>
                  <w:t>Click here to enter text.</w:t>
                </w:r>
              </w:p>
            </w:tc>
          </w:sdtContent>
        </w:sdt>
      </w:tr>
      <w:tr w:rsidR="00C5489E" w:rsidRPr="006F5C76" w14:paraId="379CA162" w14:textId="77777777" w:rsidTr="00C5489E">
        <w:trPr>
          <w:trHeight w:val="301"/>
        </w:trPr>
        <w:tc>
          <w:tcPr>
            <w:cnfStyle w:val="001000000000" w:firstRow="0" w:lastRow="0" w:firstColumn="1" w:lastColumn="0" w:oddVBand="0" w:evenVBand="0" w:oddHBand="0" w:evenHBand="0" w:firstRowFirstColumn="0" w:firstRowLastColumn="0" w:lastRowFirstColumn="0" w:lastRowLastColumn="0"/>
            <w:tcW w:w="1852" w:type="pct"/>
          </w:tcPr>
          <w:p w14:paraId="55599C99" w14:textId="77777777" w:rsidR="00C5489E" w:rsidRPr="006F5C76" w:rsidRDefault="00C5489E" w:rsidP="00285C82">
            <w:pPr>
              <w:pStyle w:val="BodyText"/>
              <w:rPr>
                <w:b w:val="0"/>
              </w:rPr>
            </w:pPr>
            <w:r w:rsidRPr="006F5C76">
              <w:rPr>
                <w:b w:val="0"/>
              </w:rPr>
              <w:t>Are there procedures related to snow and ice clearance?</w:t>
            </w:r>
          </w:p>
        </w:tc>
        <w:tc>
          <w:tcPr>
            <w:tcW w:w="444" w:type="pct"/>
            <w:vAlign w:val="center"/>
          </w:tcPr>
          <w:p w14:paraId="69D98600"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410" w:type="pct"/>
            <w:vAlign w:val="center"/>
          </w:tcPr>
          <w:p w14:paraId="58F6A7D5"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76" w:type="pct"/>
            <w:vAlign w:val="center"/>
          </w:tcPr>
          <w:p w14:paraId="09917D8F"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sdt>
          <w:sdtPr>
            <w:id w:val="1025440136"/>
            <w:placeholder>
              <w:docPart w:val="E370AC7BDEE2474DB0C8F21E621BD2BD"/>
            </w:placeholder>
            <w:showingPlcHdr/>
          </w:sdtPr>
          <w:sdtEndPr/>
          <w:sdtContent>
            <w:tc>
              <w:tcPr>
                <w:tcW w:w="1919" w:type="pct"/>
              </w:tcPr>
              <w:p w14:paraId="2D8A8EFF" w14:textId="2BC4C482"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B8718D">
                  <w:rPr>
                    <w:rStyle w:val="PlaceholderText"/>
                  </w:rPr>
                  <w:t>Click here to enter text.</w:t>
                </w:r>
              </w:p>
            </w:tc>
          </w:sdtContent>
        </w:sdt>
      </w:tr>
      <w:tr w:rsidR="00C5489E" w:rsidRPr="006F5C76" w14:paraId="65415FA8" w14:textId="77777777" w:rsidTr="00C5489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52" w:type="pct"/>
          </w:tcPr>
          <w:p w14:paraId="0EE7F0CA" w14:textId="77777777" w:rsidR="00C5489E" w:rsidRPr="006F5C76" w:rsidRDefault="00C5489E" w:rsidP="00285C82">
            <w:pPr>
              <w:pStyle w:val="BodyText"/>
              <w:rPr>
                <w:b w:val="0"/>
              </w:rPr>
            </w:pPr>
            <w:r w:rsidRPr="00F067A7">
              <w:rPr>
                <w:b w:val="0"/>
              </w:rPr>
              <w:t>Is</w:t>
            </w:r>
            <w:r w:rsidRPr="006F5C76">
              <w:rPr>
                <w:b w:val="0"/>
              </w:rPr>
              <w:t xml:space="preserve"> there a treatment strategy to improve pavement and bridge deck conditions that can cause potential safety hazards?</w:t>
            </w:r>
          </w:p>
        </w:tc>
        <w:tc>
          <w:tcPr>
            <w:tcW w:w="444" w:type="pct"/>
            <w:vAlign w:val="center"/>
          </w:tcPr>
          <w:p w14:paraId="730D3418"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410" w:type="pct"/>
            <w:vAlign w:val="center"/>
          </w:tcPr>
          <w:p w14:paraId="5C947E32"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76" w:type="pct"/>
            <w:vAlign w:val="center"/>
          </w:tcPr>
          <w:p w14:paraId="47BA1935"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sdt>
          <w:sdtPr>
            <w:id w:val="-489257025"/>
            <w:placeholder>
              <w:docPart w:val="E1981EA1595547DFB5C4D2B50134AEA3"/>
            </w:placeholder>
            <w:showingPlcHdr/>
          </w:sdtPr>
          <w:sdtEndPr/>
          <w:sdtContent>
            <w:tc>
              <w:tcPr>
                <w:tcW w:w="1919" w:type="pct"/>
              </w:tcPr>
              <w:p w14:paraId="4965E650" w14:textId="098DCEE8"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B8718D">
                  <w:rPr>
                    <w:rStyle w:val="PlaceholderText"/>
                  </w:rPr>
                  <w:t>Click here to enter text.</w:t>
                </w:r>
              </w:p>
            </w:tc>
          </w:sdtContent>
        </w:sdt>
      </w:tr>
      <w:tr w:rsidR="00C5489E" w:rsidRPr="006F5C76" w14:paraId="098AE7DE" w14:textId="77777777" w:rsidTr="00C5489E">
        <w:trPr>
          <w:trHeight w:val="301"/>
        </w:trPr>
        <w:tc>
          <w:tcPr>
            <w:cnfStyle w:val="001000000000" w:firstRow="0" w:lastRow="0" w:firstColumn="1" w:lastColumn="0" w:oddVBand="0" w:evenVBand="0" w:oddHBand="0" w:evenHBand="0" w:firstRowFirstColumn="0" w:firstRowLastColumn="0" w:lastRowFirstColumn="0" w:lastRowLastColumn="0"/>
            <w:tcW w:w="1852" w:type="pct"/>
          </w:tcPr>
          <w:p w14:paraId="17FF8CA5" w14:textId="77777777" w:rsidR="00C5489E" w:rsidRPr="006F5C76" w:rsidRDefault="00C5489E" w:rsidP="00285C82">
            <w:pPr>
              <w:pStyle w:val="BodyText"/>
              <w:rPr>
                <w:b w:val="0"/>
              </w:rPr>
            </w:pPr>
            <w:r w:rsidRPr="006F5C76">
              <w:rPr>
                <w:b w:val="0"/>
              </w:rPr>
              <w:t>Are there variable speed limit (</w:t>
            </w:r>
            <w:r w:rsidRPr="00F067A7">
              <w:rPr>
                <w:b w:val="0"/>
              </w:rPr>
              <w:t>VSL</w:t>
            </w:r>
            <w:r w:rsidRPr="006F5C76">
              <w:rPr>
                <w:b w:val="0"/>
              </w:rPr>
              <w:t>) signs or changeable message signs (</w:t>
            </w:r>
            <w:r w:rsidRPr="00F067A7">
              <w:rPr>
                <w:b w:val="0"/>
              </w:rPr>
              <w:t>CMS</w:t>
            </w:r>
            <w:r w:rsidRPr="006F5C76">
              <w:rPr>
                <w:b w:val="0"/>
              </w:rPr>
              <w:t>) being used for weather-related activities?</w:t>
            </w:r>
          </w:p>
        </w:tc>
        <w:tc>
          <w:tcPr>
            <w:tcW w:w="444" w:type="pct"/>
            <w:vAlign w:val="center"/>
          </w:tcPr>
          <w:p w14:paraId="41C35CE6"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410" w:type="pct"/>
            <w:vAlign w:val="center"/>
          </w:tcPr>
          <w:p w14:paraId="7ECFBDEA"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76" w:type="pct"/>
            <w:vAlign w:val="center"/>
          </w:tcPr>
          <w:p w14:paraId="02B5BC76"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sdt>
          <w:sdtPr>
            <w:id w:val="1049802743"/>
            <w:placeholder>
              <w:docPart w:val="E520649134DC4BA182C28092FCAB6D86"/>
            </w:placeholder>
            <w:showingPlcHdr/>
          </w:sdtPr>
          <w:sdtEndPr/>
          <w:sdtContent>
            <w:tc>
              <w:tcPr>
                <w:tcW w:w="1919" w:type="pct"/>
              </w:tcPr>
              <w:p w14:paraId="110BB77D" w14:textId="7ABC5432"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B8718D">
                  <w:rPr>
                    <w:rStyle w:val="PlaceholderText"/>
                  </w:rPr>
                  <w:t>Click here to enter text.</w:t>
                </w:r>
              </w:p>
            </w:tc>
          </w:sdtContent>
        </w:sdt>
      </w:tr>
      <w:tr w:rsidR="00C5489E" w:rsidRPr="006F5C76" w14:paraId="36CD4785" w14:textId="77777777" w:rsidTr="00C5489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52" w:type="pct"/>
          </w:tcPr>
          <w:p w14:paraId="30EDF5A2" w14:textId="77777777" w:rsidR="00C5489E" w:rsidRPr="006F5C76" w:rsidRDefault="00C5489E" w:rsidP="00285C82">
            <w:pPr>
              <w:pStyle w:val="BodyText"/>
              <w:rPr>
                <w:b w:val="0"/>
              </w:rPr>
            </w:pPr>
            <w:r w:rsidRPr="006F5C76">
              <w:rPr>
                <w:b w:val="0"/>
              </w:rPr>
              <w:t>Are there provisions to modify traffic signal timing during inclement weather conditions?</w:t>
            </w:r>
          </w:p>
        </w:tc>
        <w:tc>
          <w:tcPr>
            <w:tcW w:w="444" w:type="pct"/>
            <w:vAlign w:val="center"/>
          </w:tcPr>
          <w:p w14:paraId="33F5145B"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410" w:type="pct"/>
            <w:vAlign w:val="center"/>
          </w:tcPr>
          <w:p w14:paraId="5C1AABFE"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76" w:type="pct"/>
            <w:vAlign w:val="center"/>
          </w:tcPr>
          <w:p w14:paraId="06450D50"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sdt>
          <w:sdtPr>
            <w:id w:val="1805570849"/>
            <w:placeholder>
              <w:docPart w:val="165EABD200E6486DB1C4CD9840E9FD27"/>
            </w:placeholder>
            <w:showingPlcHdr/>
          </w:sdtPr>
          <w:sdtEndPr/>
          <w:sdtContent>
            <w:tc>
              <w:tcPr>
                <w:tcW w:w="1919" w:type="pct"/>
              </w:tcPr>
              <w:p w14:paraId="221C67F8" w14:textId="0377D35B"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B8718D">
                  <w:rPr>
                    <w:rStyle w:val="PlaceholderText"/>
                  </w:rPr>
                  <w:t>Click here to enter text.</w:t>
                </w:r>
              </w:p>
            </w:tc>
          </w:sdtContent>
        </w:sdt>
      </w:tr>
      <w:tr w:rsidR="00C5489E" w:rsidRPr="006F5C76" w14:paraId="24D98C8C" w14:textId="77777777" w:rsidTr="00C5489E">
        <w:trPr>
          <w:trHeight w:val="301"/>
        </w:trPr>
        <w:tc>
          <w:tcPr>
            <w:cnfStyle w:val="001000000000" w:firstRow="0" w:lastRow="0" w:firstColumn="1" w:lastColumn="0" w:oddVBand="0" w:evenVBand="0" w:oddHBand="0" w:evenHBand="0" w:firstRowFirstColumn="0" w:firstRowLastColumn="0" w:lastRowFirstColumn="0" w:lastRowLastColumn="0"/>
            <w:tcW w:w="1852" w:type="pct"/>
          </w:tcPr>
          <w:p w14:paraId="7C3D9C85" w14:textId="77777777" w:rsidR="00C5489E" w:rsidRPr="006F5C76" w:rsidRDefault="00C5489E" w:rsidP="00285C82">
            <w:pPr>
              <w:pStyle w:val="BodyText"/>
              <w:rPr>
                <w:b w:val="0"/>
              </w:rPr>
            </w:pPr>
            <w:r w:rsidRPr="006F5C76">
              <w:rPr>
                <w:b w:val="0"/>
              </w:rPr>
              <w:t>Are there strategies available to track traffic performance in inclement weather conditions (e.g., fog, snow)?</w:t>
            </w:r>
          </w:p>
        </w:tc>
        <w:tc>
          <w:tcPr>
            <w:tcW w:w="444" w:type="pct"/>
            <w:vAlign w:val="center"/>
          </w:tcPr>
          <w:p w14:paraId="62AA8709"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410" w:type="pct"/>
            <w:vAlign w:val="center"/>
          </w:tcPr>
          <w:p w14:paraId="430B53B0"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76" w:type="pct"/>
            <w:vAlign w:val="center"/>
          </w:tcPr>
          <w:p w14:paraId="2496649A"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sdt>
          <w:sdtPr>
            <w:id w:val="1601524513"/>
            <w:placeholder>
              <w:docPart w:val="CC9BC73FBFBC4AC4B7B76849DE60FFCD"/>
            </w:placeholder>
            <w:showingPlcHdr/>
          </w:sdtPr>
          <w:sdtEndPr/>
          <w:sdtContent>
            <w:tc>
              <w:tcPr>
                <w:tcW w:w="1919" w:type="pct"/>
              </w:tcPr>
              <w:p w14:paraId="389E1D5F" w14:textId="32C63341"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B8718D">
                  <w:rPr>
                    <w:rStyle w:val="PlaceholderText"/>
                  </w:rPr>
                  <w:t>Click here to enter text.</w:t>
                </w:r>
              </w:p>
            </w:tc>
          </w:sdtContent>
        </w:sdt>
      </w:tr>
      <w:tr w:rsidR="00C5489E" w:rsidRPr="006F5C76" w14:paraId="593CBB28" w14:textId="77777777" w:rsidTr="00C5489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52" w:type="pct"/>
          </w:tcPr>
          <w:p w14:paraId="48F191D4" w14:textId="77777777" w:rsidR="00C5489E" w:rsidRPr="006F5C76" w:rsidRDefault="00C5489E" w:rsidP="00285C82">
            <w:pPr>
              <w:pStyle w:val="BodyText"/>
              <w:rPr>
                <w:b w:val="0"/>
              </w:rPr>
            </w:pPr>
            <w:r w:rsidRPr="00F067A7">
              <w:rPr>
                <w:b w:val="0"/>
              </w:rPr>
              <w:t>Is</w:t>
            </w:r>
            <w:r w:rsidRPr="006F5C76">
              <w:rPr>
                <w:b w:val="0"/>
              </w:rPr>
              <w:t xml:space="preserve"> there an evacuation strategy for lane submersion scenarios?</w:t>
            </w:r>
          </w:p>
        </w:tc>
        <w:tc>
          <w:tcPr>
            <w:tcW w:w="444" w:type="pct"/>
            <w:vAlign w:val="center"/>
          </w:tcPr>
          <w:p w14:paraId="767449FA"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410" w:type="pct"/>
            <w:vAlign w:val="center"/>
          </w:tcPr>
          <w:p w14:paraId="66470576"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76" w:type="pct"/>
            <w:vAlign w:val="center"/>
          </w:tcPr>
          <w:p w14:paraId="4DA973A2"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sdt>
          <w:sdtPr>
            <w:id w:val="-887867588"/>
            <w:placeholder>
              <w:docPart w:val="AA4147FC400A4EA2942A0DA842B9253B"/>
            </w:placeholder>
            <w:showingPlcHdr/>
          </w:sdtPr>
          <w:sdtEndPr/>
          <w:sdtContent>
            <w:tc>
              <w:tcPr>
                <w:tcW w:w="1919" w:type="pct"/>
              </w:tcPr>
              <w:p w14:paraId="78C5D9AD" w14:textId="1BC0C019"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B8718D">
                  <w:rPr>
                    <w:rStyle w:val="PlaceholderText"/>
                  </w:rPr>
                  <w:t>Click here to enter text.</w:t>
                </w:r>
              </w:p>
            </w:tc>
          </w:sdtContent>
        </w:sdt>
      </w:tr>
    </w:tbl>
    <w:p w14:paraId="09E4CA5F" w14:textId="77777777" w:rsidR="002C3283" w:rsidRDefault="002C3283" w:rsidP="002C3283">
      <w:pPr>
        <w:pStyle w:val="BodyText"/>
      </w:pPr>
      <w:r>
        <w:br w:type="page"/>
      </w:r>
    </w:p>
    <w:p w14:paraId="29345403" w14:textId="5DE96D81" w:rsidR="006F5C76" w:rsidRPr="00632907" w:rsidRDefault="006F5C76" w:rsidP="002C3283">
      <w:pPr>
        <w:pStyle w:val="TableCaption"/>
        <w:rPr>
          <w:b/>
        </w:rPr>
      </w:pPr>
    </w:p>
    <w:tbl>
      <w:tblPr>
        <w:tblStyle w:val="LightList-Accent1"/>
        <w:tblW w:w="5000" w:type="pct"/>
        <w:tblLook w:val="04A0" w:firstRow="1" w:lastRow="0" w:firstColumn="1" w:lastColumn="0" w:noHBand="0" w:noVBand="1"/>
      </w:tblPr>
      <w:tblGrid>
        <w:gridCol w:w="4658"/>
        <w:gridCol w:w="963"/>
        <w:gridCol w:w="764"/>
        <w:gridCol w:w="858"/>
        <w:gridCol w:w="2333"/>
      </w:tblGrid>
      <w:tr w:rsidR="006F5C76" w:rsidRPr="006F5C76" w14:paraId="0EA0E092" w14:textId="77777777" w:rsidTr="002C3283">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5787C517" w14:textId="77777777" w:rsidR="00285C82" w:rsidRPr="006F5C76" w:rsidRDefault="00285C82" w:rsidP="00285C82">
            <w:pPr>
              <w:pStyle w:val="BodyText"/>
              <w:rPr>
                <w:color w:val="auto"/>
              </w:rPr>
            </w:pPr>
            <w:r w:rsidRPr="006F5C76">
              <w:rPr>
                <w:color w:val="auto"/>
              </w:rPr>
              <w:t>Communications</w:t>
            </w:r>
          </w:p>
        </w:tc>
      </w:tr>
      <w:tr w:rsidR="006F5C76" w:rsidRPr="006F5C76" w14:paraId="1F2F4D25" w14:textId="77777777" w:rsidTr="002C3283">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2432" w:type="pct"/>
            <w:shd w:val="clear" w:color="auto" w:fill="auto"/>
          </w:tcPr>
          <w:p w14:paraId="4CD3F304" w14:textId="77777777" w:rsidR="00285C82" w:rsidRPr="006F5C76" w:rsidRDefault="00285C82" w:rsidP="00285C82">
            <w:pPr>
              <w:pStyle w:val="BodyText"/>
              <w:rPr>
                <w:b w:val="0"/>
                <w:color w:val="auto"/>
              </w:rPr>
            </w:pPr>
            <w:r w:rsidRPr="006F5C76">
              <w:rPr>
                <w:b w:val="0"/>
                <w:color w:val="auto"/>
              </w:rPr>
              <w:t>Question(s)</w:t>
            </w:r>
          </w:p>
        </w:tc>
        <w:tc>
          <w:tcPr>
            <w:tcW w:w="503" w:type="pct"/>
            <w:shd w:val="clear" w:color="auto" w:fill="auto"/>
          </w:tcPr>
          <w:p w14:paraId="7A1EC035" w14:textId="77777777" w:rsidR="00285C82" w:rsidRPr="006F5C76"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6F5C76">
              <w:rPr>
                <w:b w:val="0"/>
                <w:color w:val="auto"/>
              </w:rPr>
              <w:t>Yes</w:t>
            </w:r>
          </w:p>
        </w:tc>
        <w:tc>
          <w:tcPr>
            <w:tcW w:w="399" w:type="pct"/>
            <w:shd w:val="clear" w:color="auto" w:fill="auto"/>
          </w:tcPr>
          <w:p w14:paraId="08C0B6B4" w14:textId="77777777" w:rsidR="00285C82" w:rsidRPr="006F5C76"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6F5C76">
              <w:rPr>
                <w:b w:val="0"/>
                <w:color w:val="auto"/>
              </w:rPr>
              <w:t>No</w:t>
            </w:r>
          </w:p>
        </w:tc>
        <w:tc>
          <w:tcPr>
            <w:tcW w:w="448" w:type="pct"/>
            <w:shd w:val="clear" w:color="auto" w:fill="auto"/>
          </w:tcPr>
          <w:p w14:paraId="642DDE32" w14:textId="77777777" w:rsidR="00285C82" w:rsidRPr="006F5C76"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6F5C76">
              <w:rPr>
                <w:b w:val="0"/>
                <w:color w:val="auto"/>
              </w:rPr>
              <w:t>N/A</w:t>
            </w:r>
          </w:p>
        </w:tc>
        <w:tc>
          <w:tcPr>
            <w:tcW w:w="1218" w:type="pct"/>
            <w:shd w:val="clear" w:color="auto" w:fill="auto"/>
          </w:tcPr>
          <w:p w14:paraId="4EB216F4" w14:textId="77777777" w:rsidR="00285C82" w:rsidRPr="006F5C76"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6F5C76">
              <w:rPr>
                <w:b w:val="0"/>
                <w:color w:val="auto"/>
              </w:rPr>
              <w:t xml:space="preserve">Comments, if any </w:t>
            </w:r>
          </w:p>
          <w:p w14:paraId="212772F9" w14:textId="77777777" w:rsidR="00285C82" w:rsidRPr="006F5C76"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6F5C76">
              <w:rPr>
                <w:b w:val="0"/>
                <w:color w:val="auto"/>
              </w:rPr>
              <w:t>(if No, identify action items)</w:t>
            </w:r>
          </w:p>
          <w:p w14:paraId="01727641" w14:textId="77777777" w:rsidR="00C11E1E" w:rsidRPr="006F5C76" w:rsidRDefault="00C11E1E"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p>
        </w:tc>
      </w:tr>
      <w:tr w:rsidR="00C5489E" w:rsidRPr="006F5C76" w14:paraId="52A75522" w14:textId="77777777" w:rsidTr="002C328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32" w:type="pct"/>
          </w:tcPr>
          <w:p w14:paraId="74AF3A63" w14:textId="77777777" w:rsidR="00C5489E" w:rsidRPr="006F5C76" w:rsidRDefault="00C5489E" w:rsidP="00285C82">
            <w:pPr>
              <w:pStyle w:val="BodyText"/>
              <w:rPr>
                <w:b w:val="0"/>
              </w:rPr>
            </w:pPr>
            <w:r w:rsidRPr="00F067A7">
              <w:rPr>
                <w:b w:val="0"/>
              </w:rPr>
              <w:t>Is</w:t>
            </w:r>
            <w:r w:rsidRPr="006F5C76">
              <w:rPr>
                <w:b w:val="0"/>
              </w:rPr>
              <w:t xml:space="preserve"> there a provision to merge/integrate and interpret information from multiple sources?</w:t>
            </w:r>
          </w:p>
        </w:tc>
        <w:tc>
          <w:tcPr>
            <w:tcW w:w="503" w:type="pct"/>
            <w:vAlign w:val="center"/>
          </w:tcPr>
          <w:p w14:paraId="015FEB48"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99" w:type="pct"/>
            <w:vAlign w:val="center"/>
          </w:tcPr>
          <w:p w14:paraId="57D1D60A"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448" w:type="pct"/>
            <w:vAlign w:val="center"/>
          </w:tcPr>
          <w:p w14:paraId="280D0FE8"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sdt>
          <w:sdtPr>
            <w:id w:val="-68963765"/>
            <w:placeholder>
              <w:docPart w:val="5A96AB6509D748E6B4446CCFE31FB688"/>
            </w:placeholder>
            <w:showingPlcHdr/>
          </w:sdtPr>
          <w:sdtEndPr/>
          <w:sdtContent>
            <w:tc>
              <w:tcPr>
                <w:tcW w:w="1218" w:type="pct"/>
              </w:tcPr>
              <w:p w14:paraId="18280728" w14:textId="7FF1405C"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C24230">
                  <w:rPr>
                    <w:rStyle w:val="PlaceholderText"/>
                  </w:rPr>
                  <w:t>Click here to enter text.</w:t>
                </w:r>
              </w:p>
            </w:tc>
          </w:sdtContent>
        </w:sdt>
      </w:tr>
      <w:tr w:rsidR="00C5489E" w:rsidRPr="006F5C76" w14:paraId="2B700945" w14:textId="77777777" w:rsidTr="002C3283">
        <w:trPr>
          <w:trHeight w:val="301"/>
        </w:trPr>
        <w:tc>
          <w:tcPr>
            <w:cnfStyle w:val="001000000000" w:firstRow="0" w:lastRow="0" w:firstColumn="1" w:lastColumn="0" w:oddVBand="0" w:evenVBand="0" w:oddHBand="0" w:evenHBand="0" w:firstRowFirstColumn="0" w:firstRowLastColumn="0" w:lastRowFirstColumn="0" w:lastRowLastColumn="0"/>
            <w:tcW w:w="2432" w:type="pct"/>
          </w:tcPr>
          <w:p w14:paraId="7879DDC1" w14:textId="77777777" w:rsidR="00C5489E" w:rsidRPr="006F5C76" w:rsidRDefault="00C5489E" w:rsidP="00285C82">
            <w:pPr>
              <w:pStyle w:val="BodyText"/>
              <w:rPr>
                <w:b w:val="0"/>
              </w:rPr>
            </w:pPr>
            <w:r w:rsidRPr="006F5C76">
              <w:rPr>
                <w:b w:val="0"/>
              </w:rPr>
              <w:t>Are advanced response vehicles used that include a mobile communications platform, global positioning system (</w:t>
            </w:r>
            <w:r w:rsidRPr="00F067A7">
              <w:rPr>
                <w:b w:val="0"/>
              </w:rPr>
              <w:t>GPS</w:t>
            </w:r>
            <w:r w:rsidRPr="006F5C76">
              <w:rPr>
                <w:b w:val="0"/>
              </w:rPr>
              <w:t>) and other features?</w:t>
            </w:r>
          </w:p>
        </w:tc>
        <w:tc>
          <w:tcPr>
            <w:tcW w:w="503" w:type="pct"/>
            <w:vAlign w:val="center"/>
          </w:tcPr>
          <w:p w14:paraId="763D1E3C"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99" w:type="pct"/>
            <w:vAlign w:val="center"/>
          </w:tcPr>
          <w:p w14:paraId="21BDDE02"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448" w:type="pct"/>
            <w:vAlign w:val="center"/>
          </w:tcPr>
          <w:p w14:paraId="0BFAB019"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sdt>
          <w:sdtPr>
            <w:id w:val="-706418482"/>
            <w:placeholder>
              <w:docPart w:val="CC6DDCF309664C2A96425EF0EFB458BB"/>
            </w:placeholder>
            <w:showingPlcHdr/>
          </w:sdtPr>
          <w:sdtEndPr/>
          <w:sdtContent>
            <w:tc>
              <w:tcPr>
                <w:tcW w:w="1218" w:type="pct"/>
              </w:tcPr>
              <w:p w14:paraId="2B42597E" w14:textId="4275892C"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C24230">
                  <w:rPr>
                    <w:rStyle w:val="PlaceholderText"/>
                  </w:rPr>
                  <w:t>Click here to enter text.</w:t>
                </w:r>
              </w:p>
            </w:tc>
          </w:sdtContent>
        </w:sdt>
      </w:tr>
      <w:tr w:rsidR="00C5489E" w:rsidRPr="006F5C76" w14:paraId="73707C38" w14:textId="77777777" w:rsidTr="002C328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32" w:type="pct"/>
            <w:tcBorders>
              <w:top w:val="single" w:sz="4" w:space="0" w:color="0F2887" w:themeColor="accent1"/>
              <w:bottom w:val="single" w:sz="4" w:space="0" w:color="auto"/>
            </w:tcBorders>
          </w:tcPr>
          <w:p w14:paraId="04207563" w14:textId="77777777" w:rsidR="00C5489E" w:rsidRPr="006F5C76" w:rsidRDefault="00C5489E" w:rsidP="00285C82">
            <w:pPr>
              <w:pStyle w:val="BodyText"/>
              <w:rPr>
                <w:b w:val="0"/>
              </w:rPr>
            </w:pPr>
            <w:r w:rsidRPr="006F5C76">
              <w:rPr>
                <w:b w:val="0"/>
              </w:rPr>
              <w:t>Are traffic radios, highway advisory radios, or 511 traveler information systems used?</w:t>
            </w:r>
          </w:p>
        </w:tc>
        <w:tc>
          <w:tcPr>
            <w:tcW w:w="503" w:type="pct"/>
            <w:tcBorders>
              <w:top w:val="single" w:sz="4" w:space="0" w:color="0F2887" w:themeColor="accent1"/>
              <w:bottom w:val="single" w:sz="4" w:space="0" w:color="auto"/>
            </w:tcBorders>
            <w:vAlign w:val="center"/>
          </w:tcPr>
          <w:p w14:paraId="6C43F7DB"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99" w:type="pct"/>
            <w:tcBorders>
              <w:top w:val="single" w:sz="4" w:space="0" w:color="0F2887" w:themeColor="accent1"/>
              <w:bottom w:val="single" w:sz="4" w:space="0" w:color="auto"/>
            </w:tcBorders>
            <w:vAlign w:val="center"/>
          </w:tcPr>
          <w:p w14:paraId="068882CD"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448" w:type="pct"/>
            <w:tcBorders>
              <w:top w:val="single" w:sz="4" w:space="0" w:color="0F2887" w:themeColor="accent1"/>
              <w:bottom w:val="single" w:sz="4" w:space="0" w:color="auto"/>
            </w:tcBorders>
            <w:vAlign w:val="center"/>
          </w:tcPr>
          <w:p w14:paraId="3E0E97DD"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sdt>
          <w:sdtPr>
            <w:id w:val="1209151590"/>
            <w:placeholder>
              <w:docPart w:val="ECE7293C3CA14B619C58AFD79C9D4FEA"/>
            </w:placeholder>
            <w:showingPlcHdr/>
          </w:sdtPr>
          <w:sdtEndPr/>
          <w:sdtContent>
            <w:tc>
              <w:tcPr>
                <w:tcW w:w="1218" w:type="pct"/>
                <w:tcBorders>
                  <w:top w:val="single" w:sz="4" w:space="0" w:color="0F2887" w:themeColor="accent1"/>
                  <w:bottom w:val="single" w:sz="4" w:space="0" w:color="auto"/>
                </w:tcBorders>
              </w:tcPr>
              <w:p w14:paraId="50E4C543" w14:textId="04BAB9AC"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C24230">
                  <w:rPr>
                    <w:rStyle w:val="PlaceholderText"/>
                  </w:rPr>
                  <w:t>Click here to enter text.</w:t>
                </w:r>
              </w:p>
            </w:tc>
          </w:sdtContent>
        </w:sdt>
      </w:tr>
      <w:tr w:rsidR="00C5489E" w:rsidRPr="006F5C76" w14:paraId="0B886843" w14:textId="77777777" w:rsidTr="002C3283">
        <w:trPr>
          <w:trHeight w:val="301"/>
        </w:trPr>
        <w:tc>
          <w:tcPr>
            <w:cnfStyle w:val="001000000000" w:firstRow="0" w:lastRow="0" w:firstColumn="1" w:lastColumn="0" w:oddVBand="0" w:evenVBand="0" w:oddHBand="0" w:evenHBand="0" w:firstRowFirstColumn="0" w:firstRowLastColumn="0" w:lastRowFirstColumn="0" w:lastRowLastColumn="0"/>
            <w:tcW w:w="2432" w:type="pct"/>
            <w:tcBorders>
              <w:top w:val="single" w:sz="4" w:space="0" w:color="auto"/>
              <w:bottom w:val="single" w:sz="8" w:space="0" w:color="0F2887" w:themeColor="accent1"/>
            </w:tcBorders>
          </w:tcPr>
          <w:p w14:paraId="3D5A6B3A" w14:textId="77777777" w:rsidR="00C5489E" w:rsidRPr="006F5C76" w:rsidRDefault="00C5489E" w:rsidP="00285C82">
            <w:pPr>
              <w:pStyle w:val="BodyText"/>
              <w:rPr>
                <w:b w:val="0"/>
              </w:rPr>
            </w:pPr>
            <w:r w:rsidRPr="006F5C76">
              <w:rPr>
                <w:b w:val="0"/>
              </w:rPr>
              <w:t>Are press releases/media alerts used?</w:t>
            </w:r>
          </w:p>
        </w:tc>
        <w:tc>
          <w:tcPr>
            <w:tcW w:w="503" w:type="pct"/>
            <w:tcBorders>
              <w:top w:val="single" w:sz="4" w:space="0" w:color="auto"/>
              <w:bottom w:val="single" w:sz="8" w:space="0" w:color="0F2887" w:themeColor="accent1"/>
            </w:tcBorders>
            <w:vAlign w:val="center"/>
          </w:tcPr>
          <w:p w14:paraId="50D065B6"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99" w:type="pct"/>
            <w:tcBorders>
              <w:top w:val="single" w:sz="4" w:space="0" w:color="auto"/>
              <w:bottom w:val="single" w:sz="8" w:space="0" w:color="0F2887" w:themeColor="accent1"/>
            </w:tcBorders>
            <w:vAlign w:val="center"/>
          </w:tcPr>
          <w:p w14:paraId="65DAE88E"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448" w:type="pct"/>
            <w:tcBorders>
              <w:top w:val="single" w:sz="4" w:space="0" w:color="auto"/>
              <w:bottom w:val="single" w:sz="8" w:space="0" w:color="0F2887" w:themeColor="accent1"/>
            </w:tcBorders>
            <w:vAlign w:val="center"/>
          </w:tcPr>
          <w:p w14:paraId="1A188FF1"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sdt>
          <w:sdtPr>
            <w:id w:val="789866876"/>
            <w:placeholder>
              <w:docPart w:val="CE80E6400C4F46BDA37E8914684B48EF"/>
            </w:placeholder>
            <w:showingPlcHdr/>
          </w:sdtPr>
          <w:sdtEndPr/>
          <w:sdtContent>
            <w:tc>
              <w:tcPr>
                <w:tcW w:w="1218" w:type="pct"/>
                <w:tcBorders>
                  <w:top w:val="single" w:sz="4" w:space="0" w:color="auto"/>
                  <w:bottom w:val="single" w:sz="8" w:space="0" w:color="0F2887" w:themeColor="accent1"/>
                </w:tcBorders>
              </w:tcPr>
              <w:p w14:paraId="3B56C9CC" w14:textId="017B3210"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C24230">
                  <w:rPr>
                    <w:rStyle w:val="PlaceholderText"/>
                  </w:rPr>
                  <w:t>Click here to enter text.</w:t>
                </w:r>
              </w:p>
            </w:tc>
          </w:sdtContent>
        </w:sdt>
      </w:tr>
      <w:tr w:rsidR="00C5489E" w:rsidRPr="006F5C76" w14:paraId="34C36E0F" w14:textId="77777777" w:rsidTr="002C328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32" w:type="pct"/>
          </w:tcPr>
          <w:p w14:paraId="0B147AF4" w14:textId="77777777" w:rsidR="00C5489E" w:rsidRPr="006F5C76" w:rsidRDefault="00C5489E" w:rsidP="00285C82">
            <w:pPr>
              <w:pStyle w:val="BodyText"/>
              <w:rPr>
                <w:b w:val="0"/>
              </w:rPr>
            </w:pPr>
            <w:r w:rsidRPr="006F5C76">
              <w:rPr>
                <w:b w:val="0"/>
              </w:rPr>
              <w:t>Are there telephone hotlines available?</w:t>
            </w:r>
          </w:p>
        </w:tc>
        <w:tc>
          <w:tcPr>
            <w:tcW w:w="503" w:type="pct"/>
            <w:vAlign w:val="center"/>
          </w:tcPr>
          <w:p w14:paraId="2BBDA75A"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99" w:type="pct"/>
            <w:vAlign w:val="center"/>
          </w:tcPr>
          <w:p w14:paraId="25C9F0D4"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448" w:type="pct"/>
            <w:vAlign w:val="center"/>
          </w:tcPr>
          <w:p w14:paraId="4F28B348"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sdt>
          <w:sdtPr>
            <w:id w:val="-1617523393"/>
            <w:placeholder>
              <w:docPart w:val="1073F5C7A293489F8364A99889D05FB8"/>
            </w:placeholder>
            <w:showingPlcHdr/>
          </w:sdtPr>
          <w:sdtEndPr/>
          <w:sdtContent>
            <w:tc>
              <w:tcPr>
                <w:tcW w:w="1218" w:type="pct"/>
              </w:tcPr>
              <w:p w14:paraId="6772A8D2" w14:textId="7B2BCDEE"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C24230">
                  <w:rPr>
                    <w:rStyle w:val="PlaceholderText"/>
                  </w:rPr>
                  <w:t>Click here to enter text.</w:t>
                </w:r>
              </w:p>
            </w:tc>
          </w:sdtContent>
        </w:sdt>
      </w:tr>
      <w:tr w:rsidR="00C5489E" w:rsidRPr="006F5C76" w14:paraId="6B632255" w14:textId="77777777" w:rsidTr="002C3283">
        <w:trPr>
          <w:trHeight w:val="301"/>
        </w:trPr>
        <w:tc>
          <w:tcPr>
            <w:cnfStyle w:val="001000000000" w:firstRow="0" w:lastRow="0" w:firstColumn="1" w:lastColumn="0" w:oddVBand="0" w:evenVBand="0" w:oddHBand="0" w:evenHBand="0" w:firstRowFirstColumn="0" w:firstRowLastColumn="0" w:lastRowFirstColumn="0" w:lastRowLastColumn="0"/>
            <w:tcW w:w="2432" w:type="pct"/>
          </w:tcPr>
          <w:p w14:paraId="48621342" w14:textId="77777777" w:rsidR="00C5489E" w:rsidRPr="006F5C76" w:rsidRDefault="00C5489E" w:rsidP="00285C82">
            <w:pPr>
              <w:pStyle w:val="BodyText"/>
              <w:rPr>
                <w:b w:val="0"/>
              </w:rPr>
            </w:pPr>
            <w:r w:rsidRPr="006F5C76">
              <w:rPr>
                <w:b w:val="0"/>
              </w:rPr>
              <w:t>Are social media platforms used for providing incident-related information to the users?</w:t>
            </w:r>
          </w:p>
        </w:tc>
        <w:tc>
          <w:tcPr>
            <w:tcW w:w="503" w:type="pct"/>
            <w:vAlign w:val="center"/>
          </w:tcPr>
          <w:p w14:paraId="7589B4B3"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99" w:type="pct"/>
            <w:vAlign w:val="center"/>
          </w:tcPr>
          <w:p w14:paraId="3EE61C2E"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448" w:type="pct"/>
            <w:vAlign w:val="center"/>
          </w:tcPr>
          <w:p w14:paraId="1CD3F2F2" w14:textId="77777777"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sdt>
          <w:sdtPr>
            <w:id w:val="-727685305"/>
            <w:placeholder>
              <w:docPart w:val="15D59DB2B94E4EDCA87C7FE1DA54A40C"/>
            </w:placeholder>
            <w:showingPlcHdr/>
          </w:sdtPr>
          <w:sdtEndPr/>
          <w:sdtContent>
            <w:tc>
              <w:tcPr>
                <w:tcW w:w="1218" w:type="pct"/>
              </w:tcPr>
              <w:p w14:paraId="0A1BE66A" w14:textId="39A72D6F" w:rsidR="00C5489E"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C24230">
                  <w:rPr>
                    <w:rStyle w:val="PlaceholderText"/>
                  </w:rPr>
                  <w:t>Click here to enter text.</w:t>
                </w:r>
              </w:p>
            </w:tc>
          </w:sdtContent>
        </w:sdt>
      </w:tr>
      <w:tr w:rsidR="00C5489E" w:rsidRPr="006F5C76" w14:paraId="23E1C875" w14:textId="77777777" w:rsidTr="002C328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32" w:type="pct"/>
          </w:tcPr>
          <w:p w14:paraId="55290F10" w14:textId="20B24BAB" w:rsidR="00C5489E" w:rsidRPr="006F5C76" w:rsidRDefault="00C5489E" w:rsidP="00A62C07">
            <w:pPr>
              <w:pStyle w:val="BodyText"/>
              <w:rPr>
                <w:b w:val="0"/>
              </w:rPr>
            </w:pPr>
            <w:r w:rsidRPr="00F067A7">
              <w:rPr>
                <w:b w:val="0"/>
              </w:rPr>
              <w:t>Is</w:t>
            </w:r>
            <w:r w:rsidRPr="006F5C76">
              <w:rPr>
                <w:b w:val="0"/>
              </w:rPr>
              <w:t xml:space="preserve"> a project </w:t>
            </w:r>
            <w:r>
              <w:rPr>
                <w:b w:val="0"/>
              </w:rPr>
              <w:t>W</w:t>
            </w:r>
            <w:r w:rsidRPr="006F5C76">
              <w:rPr>
                <w:b w:val="0"/>
              </w:rPr>
              <w:t>eb</w:t>
            </w:r>
            <w:r>
              <w:rPr>
                <w:b w:val="0"/>
              </w:rPr>
              <w:t xml:space="preserve"> </w:t>
            </w:r>
            <w:r w:rsidRPr="006F5C76">
              <w:rPr>
                <w:b w:val="0"/>
              </w:rPr>
              <w:t>site set up to provide updated incident information?</w:t>
            </w:r>
          </w:p>
        </w:tc>
        <w:tc>
          <w:tcPr>
            <w:tcW w:w="503" w:type="pct"/>
            <w:vAlign w:val="center"/>
          </w:tcPr>
          <w:p w14:paraId="2333C024"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99" w:type="pct"/>
            <w:vAlign w:val="center"/>
          </w:tcPr>
          <w:p w14:paraId="135EEB10"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448" w:type="pct"/>
            <w:vAlign w:val="center"/>
          </w:tcPr>
          <w:p w14:paraId="3B6C9151" w14:textId="77777777"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sdt>
          <w:sdtPr>
            <w:id w:val="1109400470"/>
            <w:placeholder>
              <w:docPart w:val="62BDF4BF76954440A4D35D1034EC6817"/>
            </w:placeholder>
            <w:showingPlcHdr/>
          </w:sdtPr>
          <w:sdtEndPr/>
          <w:sdtContent>
            <w:tc>
              <w:tcPr>
                <w:tcW w:w="1218" w:type="pct"/>
              </w:tcPr>
              <w:p w14:paraId="4F0F955C" w14:textId="469572DB" w:rsidR="00C5489E" w:rsidRPr="006F5C76"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C24230">
                  <w:rPr>
                    <w:rStyle w:val="PlaceholderText"/>
                  </w:rPr>
                  <w:t>Click here to enter text.</w:t>
                </w:r>
              </w:p>
            </w:tc>
          </w:sdtContent>
        </w:sdt>
      </w:tr>
    </w:tbl>
    <w:p w14:paraId="27D408C5" w14:textId="5F1AC47B" w:rsidR="006F5C76" w:rsidRPr="00285C82" w:rsidRDefault="006F5C76" w:rsidP="00521FA3">
      <w:pPr>
        <w:pStyle w:val="TableCaption"/>
      </w:pPr>
    </w:p>
    <w:tbl>
      <w:tblPr>
        <w:tblStyle w:val="LightList-Accent1"/>
        <w:tblW w:w="5000" w:type="pct"/>
        <w:tblLook w:val="04A0" w:firstRow="1" w:lastRow="0" w:firstColumn="1" w:lastColumn="0" w:noHBand="0" w:noVBand="1"/>
      </w:tblPr>
      <w:tblGrid>
        <w:gridCol w:w="3548"/>
        <w:gridCol w:w="915"/>
        <w:gridCol w:w="720"/>
        <w:gridCol w:w="720"/>
        <w:gridCol w:w="3662"/>
        <w:gridCol w:w="11"/>
      </w:tblGrid>
      <w:tr w:rsidR="00285C82" w:rsidRPr="006F5C76" w14:paraId="0AD4F444" w14:textId="77777777" w:rsidTr="00C11E1E">
        <w:trPr>
          <w:gridAfter w:val="1"/>
          <w:cnfStyle w:val="100000000000" w:firstRow="1" w:lastRow="0" w:firstColumn="0" w:lastColumn="0" w:oddVBand="0" w:evenVBand="0" w:oddHBand="0" w:evenHBand="0" w:firstRowFirstColumn="0" w:firstRowLastColumn="0" w:lastRowFirstColumn="0" w:lastRowLastColumn="0"/>
          <w:wAfter w:w="6" w:type="pct"/>
          <w:trHeight w:val="391"/>
        </w:trPr>
        <w:tc>
          <w:tcPr>
            <w:cnfStyle w:val="001000000000" w:firstRow="0" w:lastRow="0" w:firstColumn="1" w:lastColumn="0" w:oddVBand="0" w:evenVBand="0" w:oddHBand="0" w:evenHBand="0" w:firstRowFirstColumn="0" w:firstRowLastColumn="0" w:lastRowFirstColumn="0" w:lastRowLastColumn="0"/>
            <w:tcW w:w="4994" w:type="pct"/>
            <w:gridSpan w:val="5"/>
            <w:hideMark/>
          </w:tcPr>
          <w:p w14:paraId="0C61465C" w14:textId="77777777" w:rsidR="00285C82" w:rsidRPr="006F5C76" w:rsidRDefault="00285C82" w:rsidP="00285C82">
            <w:pPr>
              <w:pStyle w:val="BodyText"/>
            </w:pPr>
            <w:r w:rsidRPr="006F5C76">
              <w:t>Performance Measures</w:t>
            </w:r>
          </w:p>
        </w:tc>
      </w:tr>
      <w:tr w:rsidR="00285C82" w:rsidRPr="006F5C76" w14:paraId="618BDBA9" w14:textId="77777777" w:rsidTr="000F78D2">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52" w:type="pct"/>
          </w:tcPr>
          <w:p w14:paraId="26AB9B10" w14:textId="77777777" w:rsidR="00285C82" w:rsidRPr="006F5C76" w:rsidRDefault="00285C82" w:rsidP="00285C82">
            <w:pPr>
              <w:pStyle w:val="BodyText"/>
              <w:rPr>
                <w:b w:val="0"/>
              </w:rPr>
            </w:pPr>
            <w:r w:rsidRPr="006F5C76">
              <w:rPr>
                <w:b w:val="0"/>
              </w:rPr>
              <w:t>Question(s)</w:t>
            </w:r>
          </w:p>
        </w:tc>
        <w:tc>
          <w:tcPr>
            <w:tcW w:w="478" w:type="pct"/>
          </w:tcPr>
          <w:p w14:paraId="20687DCB" w14:textId="77777777" w:rsidR="00285C82" w:rsidRPr="006F5C76"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6F5C76">
              <w:t>Yes</w:t>
            </w:r>
          </w:p>
        </w:tc>
        <w:tc>
          <w:tcPr>
            <w:tcW w:w="376" w:type="pct"/>
          </w:tcPr>
          <w:p w14:paraId="63AEAB70" w14:textId="77777777" w:rsidR="00285C82" w:rsidRPr="006F5C76"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6F5C76">
              <w:t>No</w:t>
            </w:r>
          </w:p>
        </w:tc>
        <w:tc>
          <w:tcPr>
            <w:tcW w:w="376" w:type="pct"/>
          </w:tcPr>
          <w:p w14:paraId="3EF3C799" w14:textId="77777777" w:rsidR="00285C82" w:rsidRPr="006F5C76"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6F5C76">
              <w:t>N/A</w:t>
            </w:r>
          </w:p>
        </w:tc>
        <w:tc>
          <w:tcPr>
            <w:tcW w:w="1919" w:type="pct"/>
            <w:gridSpan w:val="2"/>
          </w:tcPr>
          <w:p w14:paraId="293CFF3E" w14:textId="77777777" w:rsidR="00285C82" w:rsidRPr="006F5C76"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6F5C76">
              <w:t xml:space="preserve">Comments, if any </w:t>
            </w:r>
          </w:p>
          <w:p w14:paraId="2418AC04" w14:textId="77777777" w:rsidR="00285C82" w:rsidRPr="006F5C76"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6F5C76">
              <w:t>(if No, identify action items)</w:t>
            </w:r>
          </w:p>
        </w:tc>
      </w:tr>
      <w:tr w:rsidR="00285C82" w:rsidRPr="006F5C76" w14:paraId="03A78DFA" w14:textId="77777777" w:rsidTr="000F78D2">
        <w:trPr>
          <w:trHeight w:val="301"/>
        </w:trPr>
        <w:tc>
          <w:tcPr>
            <w:cnfStyle w:val="001000000000" w:firstRow="0" w:lastRow="0" w:firstColumn="1" w:lastColumn="0" w:oddVBand="0" w:evenVBand="0" w:oddHBand="0" w:evenHBand="0" w:firstRowFirstColumn="0" w:firstRowLastColumn="0" w:lastRowFirstColumn="0" w:lastRowLastColumn="0"/>
            <w:tcW w:w="1852" w:type="pct"/>
          </w:tcPr>
          <w:p w14:paraId="4D76C3CD" w14:textId="77777777" w:rsidR="00285C82" w:rsidRPr="006F5C76" w:rsidRDefault="00285C82" w:rsidP="00285C82">
            <w:pPr>
              <w:pStyle w:val="BodyText"/>
              <w:rPr>
                <w:b w:val="0"/>
              </w:rPr>
            </w:pPr>
            <w:r w:rsidRPr="00F067A7">
              <w:rPr>
                <w:b w:val="0"/>
              </w:rPr>
              <w:t>Is</w:t>
            </w:r>
            <w:r w:rsidRPr="006F5C76">
              <w:rPr>
                <w:b w:val="0"/>
              </w:rPr>
              <w:t xml:space="preserve"> there a method in place to collect and analyze traffic incident-related performance measures?</w:t>
            </w:r>
          </w:p>
        </w:tc>
        <w:tc>
          <w:tcPr>
            <w:tcW w:w="478" w:type="pct"/>
            <w:vAlign w:val="center"/>
          </w:tcPr>
          <w:p w14:paraId="60426E68" w14:textId="77777777" w:rsidR="00285C82" w:rsidRPr="006F5C76"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76" w:type="pct"/>
            <w:vAlign w:val="center"/>
          </w:tcPr>
          <w:p w14:paraId="6F926AF0" w14:textId="77777777" w:rsidR="00285C82" w:rsidRPr="006F5C76"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376" w:type="pct"/>
            <w:vAlign w:val="center"/>
          </w:tcPr>
          <w:p w14:paraId="5F1D6D40" w14:textId="77777777" w:rsidR="00285C82" w:rsidRPr="006F5C76"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sdt>
          <w:sdtPr>
            <w:id w:val="2035605695"/>
            <w:placeholder>
              <w:docPart w:val="8117525512F94E338AFCCDB9B3F92571"/>
            </w:placeholder>
            <w:showingPlcHdr/>
          </w:sdtPr>
          <w:sdtEndPr/>
          <w:sdtContent>
            <w:tc>
              <w:tcPr>
                <w:tcW w:w="1919" w:type="pct"/>
                <w:gridSpan w:val="2"/>
              </w:tcPr>
              <w:p w14:paraId="06F51808" w14:textId="30EA6317" w:rsidR="00285C82" w:rsidRPr="006F5C76"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0F78D2" w:rsidRPr="006F5C76" w14:paraId="333FABC4" w14:textId="77777777" w:rsidTr="000F78D2">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5000" w:type="pct"/>
            <w:gridSpan w:val="6"/>
          </w:tcPr>
          <w:p w14:paraId="4DFE6398" w14:textId="77777777" w:rsidR="000F78D2" w:rsidRPr="006F5C76" w:rsidRDefault="000F78D2" w:rsidP="00285C82">
            <w:pPr>
              <w:pStyle w:val="BodyText"/>
            </w:pPr>
          </w:p>
        </w:tc>
      </w:tr>
      <w:tr w:rsidR="00285C82" w:rsidRPr="006F5C76" w14:paraId="0D277B70" w14:textId="77777777" w:rsidTr="000F78D2">
        <w:trPr>
          <w:trHeight w:val="301"/>
        </w:trPr>
        <w:tc>
          <w:tcPr>
            <w:cnfStyle w:val="001000000000" w:firstRow="0" w:lastRow="0" w:firstColumn="1" w:lastColumn="0" w:oddVBand="0" w:evenVBand="0" w:oddHBand="0" w:evenHBand="0" w:firstRowFirstColumn="0" w:firstRowLastColumn="0" w:lastRowFirstColumn="0" w:lastRowLastColumn="0"/>
            <w:tcW w:w="1852" w:type="pct"/>
          </w:tcPr>
          <w:p w14:paraId="2CAD471C" w14:textId="77777777" w:rsidR="00285C82" w:rsidRPr="006F5C76" w:rsidRDefault="00285C82" w:rsidP="00285C82">
            <w:pPr>
              <w:pStyle w:val="BodyText"/>
              <w:rPr>
                <w:b w:val="0"/>
              </w:rPr>
            </w:pPr>
            <w:r w:rsidRPr="006F5C76">
              <w:rPr>
                <w:b w:val="0"/>
              </w:rPr>
              <w:t>Question(s)</w:t>
            </w:r>
          </w:p>
        </w:tc>
        <w:tc>
          <w:tcPr>
            <w:tcW w:w="854" w:type="pct"/>
            <w:gridSpan w:val="2"/>
          </w:tcPr>
          <w:p w14:paraId="0E8DCCE6" w14:textId="77777777" w:rsidR="00285C82" w:rsidRPr="006F5C76"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6F5C76">
              <w:t>Performance Measures</w:t>
            </w:r>
          </w:p>
        </w:tc>
        <w:tc>
          <w:tcPr>
            <w:tcW w:w="376" w:type="pct"/>
          </w:tcPr>
          <w:p w14:paraId="70FA5138" w14:textId="77777777" w:rsidR="00285C82" w:rsidRPr="006F5C76"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6F5C76">
              <w:t>N/A</w:t>
            </w:r>
          </w:p>
        </w:tc>
        <w:tc>
          <w:tcPr>
            <w:tcW w:w="1919" w:type="pct"/>
            <w:gridSpan w:val="2"/>
          </w:tcPr>
          <w:p w14:paraId="4E0ABDFD" w14:textId="77777777" w:rsidR="00285C82" w:rsidRPr="006F5C76"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6F5C76">
              <w:t>Comments, if any</w:t>
            </w:r>
          </w:p>
        </w:tc>
      </w:tr>
      <w:tr w:rsidR="00285C82" w:rsidRPr="006F5C76" w14:paraId="1783DC6B" w14:textId="77777777" w:rsidTr="000F78D2">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52" w:type="pct"/>
            <w:vMerge w:val="restart"/>
            <w:vAlign w:val="center"/>
          </w:tcPr>
          <w:p w14:paraId="3EB73A13" w14:textId="77777777" w:rsidR="00285C82" w:rsidRPr="006F5C76" w:rsidRDefault="00285C82" w:rsidP="00285C82">
            <w:pPr>
              <w:pStyle w:val="BodyText"/>
              <w:rPr>
                <w:b w:val="0"/>
              </w:rPr>
            </w:pPr>
            <w:r w:rsidRPr="006F5C76">
              <w:rPr>
                <w:b w:val="0"/>
              </w:rPr>
              <w:t>List the performance measures that are used to monitor incident-related responses.</w:t>
            </w:r>
          </w:p>
        </w:tc>
        <w:tc>
          <w:tcPr>
            <w:tcW w:w="854" w:type="pct"/>
            <w:gridSpan w:val="2"/>
            <w:vAlign w:val="center"/>
          </w:tcPr>
          <w:p w14:paraId="163BC232" w14:textId="77777777" w:rsidR="00285C82" w:rsidRPr="006F5C76" w:rsidRDefault="000F78D2" w:rsidP="00285C82">
            <w:pPr>
              <w:pStyle w:val="BodyText"/>
              <w:cnfStyle w:val="000000100000" w:firstRow="0" w:lastRow="0" w:firstColumn="0" w:lastColumn="0" w:oddVBand="0" w:evenVBand="0" w:oddHBand="1" w:evenHBand="0" w:firstRowFirstColumn="0" w:firstRowLastColumn="0" w:lastRowFirstColumn="0" w:lastRowLastColumn="0"/>
            </w:pPr>
            <w:r>
              <w:t>1.</w:t>
            </w:r>
          </w:p>
        </w:tc>
        <w:tc>
          <w:tcPr>
            <w:tcW w:w="376" w:type="pct"/>
            <w:vMerge w:val="restart"/>
            <w:vAlign w:val="center"/>
          </w:tcPr>
          <w:p w14:paraId="0D95C319" w14:textId="77777777" w:rsidR="00285C82" w:rsidRPr="006F5C76"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6F5C76">
              <w:fldChar w:fldCharType="begin">
                <w:ffData>
                  <w:name w:val="Check1"/>
                  <w:enabled/>
                  <w:calcOnExit w:val="0"/>
                  <w:checkBox>
                    <w:sizeAuto/>
                    <w:default w:val="0"/>
                  </w:checkBox>
                </w:ffData>
              </w:fldChar>
            </w:r>
            <w:r w:rsidRPr="006F5C76">
              <w:instrText xml:space="preserve"> FORMCHECKBOX </w:instrText>
            </w:r>
            <w:r w:rsidR="008778FC">
              <w:fldChar w:fldCharType="separate"/>
            </w:r>
            <w:r w:rsidRPr="006F5C76">
              <w:fldChar w:fldCharType="end"/>
            </w:r>
          </w:p>
        </w:tc>
        <w:tc>
          <w:tcPr>
            <w:tcW w:w="1919" w:type="pct"/>
            <w:gridSpan w:val="2"/>
          </w:tcPr>
          <w:p w14:paraId="456A3BC5" w14:textId="77777777" w:rsidR="00285C82" w:rsidRPr="006F5C76" w:rsidRDefault="00285C82" w:rsidP="00285C82">
            <w:pPr>
              <w:pStyle w:val="BodyText"/>
              <w:cnfStyle w:val="000000100000" w:firstRow="0" w:lastRow="0" w:firstColumn="0" w:lastColumn="0" w:oddVBand="0" w:evenVBand="0" w:oddHBand="1" w:evenHBand="0" w:firstRowFirstColumn="0" w:firstRowLastColumn="0" w:lastRowFirstColumn="0" w:lastRowLastColumn="0"/>
            </w:pPr>
          </w:p>
        </w:tc>
      </w:tr>
      <w:tr w:rsidR="00285C82" w:rsidRPr="006F5C76" w14:paraId="03594ACB" w14:textId="77777777" w:rsidTr="000F78D2">
        <w:trPr>
          <w:trHeight w:val="301"/>
        </w:trPr>
        <w:tc>
          <w:tcPr>
            <w:cnfStyle w:val="001000000000" w:firstRow="0" w:lastRow="0" w:firstColumn="1" w:lastColumn="0" w:oddVBand="0" w:evenVBand="0" w:oddHBand="0" w:evenHBand="0" w:firstRowFirstColumn="0" w:firstRowLastColumn="0" w:lastRowFirstColumn="0" w:lastRowLastColumn="0"/>
            <w:tcW w:w="1852" w:type="pct"/>
            <w:vMerge/>
          </w:tcPr>
          <w:p w14:paraId="38ABC545" w14:textId="77777777" w:rsidR="00285C82" w:rsidRPr="006F5C76" w:rsidRDefault="00285C82" w:rsidP="00285C82">
            <w:pPr>
              <w:pStyle w:val="BodyText"/>
              <w:rPr>
                <w:b w:val="0"/>
              </w:rPr>
            </w:pPr>
          </w:p>
        </w:tc>
        <w:tc>
          <w:tcPr>
            <w:tcW w:w="854" w:type="pct"/>
            <w:gridSpan w:val="2"/>
            <w:vAlign w:val="center"/>
          </w:tcPr>
          <w:p w14:paraId="30BBBE16" w14:textId="77777777" w:rsidR="00285C82" w:rsidRPr="006F5C76" w:rsidRDefault="000F78D2" w:rsidP="00285C82">
            <w:pPr>
              <w:pStyle w:val="BodyText"/>
              <w:cnfStyle w:val="000000000000" w:firstRow="0" w:lastRow="0" w:firstColumn="0" w:lastColumn="0" w:oddVBand="0" w:evenVBand="0" w:oddHBand="0" w:evenHBand="0" w:firstRowFirstColumn="0" w:firstRowLastColumn="0" w:lastRowFirstColumn="0" w:lastRowLastColumn="0"/>
            </w:pPr>
            <w:r>
              <w:t>2.</w:t>
            </w:r>
          </w:p>
        </w:tc>
        <w:tc>
          <w:tcPr>
            <w:tcW w:w="376" w:type="pct"/>
            <w:vMerge/>
          </w:tcPr>
          <w:p w14:paraId="2D78198D" w14:textId="77777777" w:rsidR="00285C82" w:rsidRPr="006F5C76" w:rsidRDefault="00285C82" w:rsidP="00285C82">
            <w:pPr>
              <w:pStyle w:val="BodyText"/>
              <w:cnfStyle w:val="000000000000" w:firstRow="0" w:lastRow="0" w:firstColumn="0" w:lastColumn="0" w:oddVBand="0" w:evenVBand="0" w:oddHBand="0" w:evenHBand="0" w:firstRowFirstColumn="0" w:firstRowLastColumn="0" w:lastRowFirstColumn="0" w:lastRowLastColumn="0"/>
            </w:pPr>
          </w:p>
        </w:tc>
        <w:tc>
          <w:tcPr>
            <w:tcW w:w="1919" w:type="pct"/>
            <w:gridSpan w:val="2"/>
          </w:tcPr>
          <w:p w14:paraId="7378FB9A" w14:textId="77777777" w:rsidR="00285C82" w:rsidRPr="006F5C76" w:rsidRDefault="00285C82" w:rsidP="00285C82">
            <w:pPr>
              <w:pStyle w:val="BodyText"/>
              <w:cnfStyle w:val="000000000000" w:firstRow="0" w:lastRow="0" w:firstColumn="0" w:lastColumn="0" w:oddVBand="0" w:evenVBand="0" w:oddHBand="0" w:evenHBand="0" w:firstRowFirstColumn="0" w:firstRowLastColumn="0" w:lastRowFirstColumn="0" w:lastRowLastColumn="0"/>
            </w:pPr>
          </w:p>
        </w:tc>
      </w:tr>
      <w:tr w:rsidR="00285C82" w:rsidRPr="006F5C76" w14:paraId="2D828704" w14:textId="77777777" w:rsidTr="000F78D2">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52" w:type="pct"/>
            <w:vMerge/>
          </w:tcPr>
          <w:p w14:paraId="13970D5D" w14:textId="77777777" w:rsidR="00285C82" w:rsidRPr="006F5C76" w:rsidRDefault="00285C82" w:rsidP="00285C82">
            <w:pPr>
              <w:pStyle w:val="BodyText"/>
              <w:rPr>
                <w:b w:val="0"/>
              </w:rPr>
            </w:pPr>
          </w:p>
        </w:tc>
        <w:tc>
          <w:tcPr>
            <w:tcW w:w="854" w:type="pct"/>
            <w:gridSpan w:val="2"/>
            <w:vAlign w:val="center"/>
          </w:tcPr>
          <w:p w14:paraId="24E8646E" w14:textId="77777777" w:rsidR="00285C82" w:rsidRPr="006F5C76" w:rsidRDefault="000F78D2" w:rsidP="00285C82">
            <w:pPr>
              <w:pStyle w:val="BodyText"/>
              <w:cnfStyle w:val="000000100000" w:firstRow="0" w:lastRow="0" w:firstColumn="0" w:lastColumn="0" w:oddVBand="0" w:evenVBand="0" w:oddHBand="1" w:evenHBand="0" w:firstRowFirstColumn="0" w:firstRowLastColumn="0" w:lastRowFirstColumn="0" w:lastRowLastColumn="0"/>
            </w:pPr>
            <w:r>
              <w:t>3.</w:t>
            </w:r>
          </w:p>
        </w:tc>
        <w:tc>
          <w:tcPr>
            <w:tcW w:w="376" w:type="pct"/>
            <w:vMerge/>
          </w:tcPr>
          <w:p w14:paraId="026199EB" w14:textId="77777777" w:rsidR="00285C82" w:rsidRPr="006F5C76" w:rsidRDefault="00285C82" w:rsidP="00285C82">
            <w:pPr>
              <w:pStyle w:val="BodyText"/>
              <w:cnfStyle w:val="000000100000" w:firstRow="0" w:lastRow="0" w:firstColumn="0" w:lastColumn="0" w:oddVBand="0" w:evenVBand="0" w:oddHBand="1" w:evenHBand="0" w:firstRowFirstColumn="0" w:firstRowLastColumn="0" w:lastRowFirstColumn="0" w:lastRowLastColumn="0"/>
            </w:pPr>
          </w:p>
        </w:tc>
        <w:tc>
          <w:tcPr>
            <w:tcW w:w="1919" w:type="pct"/>
            <w:gridSpan w:val="2"/>
          </w:tcPr>
          <w:p w14:paraId="755A8A8F" w14:textId="77777777" w:rsidR="00285C82" w:rsidRPr="006F5C76" w:rsidRDefault="00285C82" w:rsidP="00285C82">
            <w:pPr>
              <w:pStyle w:val="BodyText"/>
              <w:cnfStyle w:val="000000100000" w:firstRow="0" w:lastRow="0" w:firstColumn="0" w:lastColumn="0" w:oddVBand="0" w:evenVBand="0" w:oddHBand="1" w:evenHBand="0" w:firstRowFirstColumn="0" w:firstRowLastColumn="0" w:lastRowFirstColumn="0" w:lastRowLastColumn="0"/>
            </w:pPr>
          </w:p>
        </w:tc>
      </w:tr>
      <w:tr w:rsidR="00285C82" w:rsidRPr="006F5C76" w14:paraId="34C070CF" w14:textId="77777777" w:rsidTr="000F78D2">
        <w:trPr>
          <w:trHeight w:val="301"/>
        </w:trPr>
        <w:tc>
          <w:tcPr>
            <w:cnfStyle w:val="001000000000" w:firstRow="0" w:lastRow="0" w:firstColumn="1" w:lastColumn="0" w:oddVBand="0" w:evenVBand="0" w:oddHBand="0" w:evenHBand="0" w:firstRowFirstColumn="0" w:firstRowLastColumn="0" w:lastRowFirstColumn="0" w:lastRowLastColumn="0"/>
            <w:tcW w:w="1852" w:type="pct"/>
            <w:vMerge/>
          </w:tcPr>
          <w:p w14:paraId="038260A0" w14:textId="77777777" w:rsidR="00285C82" w:rsidRPr="006F5C76" w:rsidRDefault="00285C82" w:rsidP="00285C82">
            <w:pPr>
              <w:pStyle w:val="BodyText"/>
              <w:rPr>
                <w:b w:val="0"/>
              </w:rPr>
            </w:pPr>
          </w:p>
        </w:tc>
        <w:tc>
          <w:tcPr>
            <w:tcW w:w="854" w:type="pct"/>
            <w:gridSpan w:val="2"/>
            <w:vAlign w:val="center"/>
          </w:tcPr>
          <w:p w14:paraId="3BC18822" w14:textId="77777777" w:rsidR="00285C82" w:rsidRPr="006F5C76" w:rsidRDefault="000F78D2" w:rsidP="00285C82">
            <w:pPr>
              <w:pStyle w:val="BodyText"/>
              <w:cnfStyle w:val="000000000000" w:firstRow="0" w:lastRow="0" w:firstColumn="0" w:lastColumn="0" w:oddVBand="0" w:evenVBand="0" w:oddHBand="0" w:evenHBand="0" w:firstRowFirstColumn="0" w:firstRowLastColumn="0" w:lastRowFirstColumn="0" w:lastRowLastColumn="0"/>
            </w:pPr>
            <w:r>
              <w:t>4.</w:t>
            </w:r>
          </w:p>
        </w:tc>
        <w:tc>
          <w:tcPr>
            <w:tcW w:w="376" w:type="pct"/>
            <w:vMerge/>
          </w:tcPr>
          <w:p w14:paraId="0A904810" w14:textId="77777777" w:rsidR="00285C82" w:rsidRPr="006F5C76" w:rsidRDefault="00285C82" w:rsidP="00285C82">
            <w:pPr>
              <w:pStyle w:val="BodyText"/>
              <w:cnfStyle w:val="000000000000" w:firstRow="0" w:lastRow="0" w:firstColumn="0" w:lastColumn="0" w:oddVBand="0" w:evenVBand="0" w:oddHBand="0" w:evenHBand="0" w:firstRowFirstColumn="0" w:firstRowLastColumn="0" w:lastRowFirstColumn="0" w:lastRowLastColumn="0"/>
            </w:pPr>
          </w:p>
        </w:tc>
        <w:tc>
          <w:tcPr>
            <w:tcW w:w="1919" w:type="pct"/>
            <w:gridSpan w:val="2"/>
          </w:tcPr>
          <w:p w14:paraId="5C293AC5" w14:textId="77777777" w:rsidR="00285C82" w:rsidRPr="006F5C76" w:rsidRDefault="00285C82" w:rsidP="00285C82">
            <w:pPr>
              <w:pStyle w:val="BodyText"/>
              <w:cnfStyle w:val="000000000000" w:firstRow="0" w:lastRow="0" w:firstColumn="0" w:lastColumn="0" w:oddVBand="0" w:evenVBand="0" w:oddHBand="0" w:evenHBand="0" w:firstRowFirstColumn="0" w:firstRowLastColumn="0" w:lastRowFirstColumn="0" w:lastRowLastColumn="0"/>
            </w:pPr>
          </w:p>
        </w:tc>
      </w:tr>
    </w:tbl>
    <w:p w14:paraId="55B4757D" w14:textId="77777777" w:rsidR="00285C82" w:rsidRPr="00285C82" w:rsidRDefault="00285C82" w:rsidP="00285C82">
      <w:pPr>
        <w:pStyle w:val="BodyText"/>
        <w:rPr>
          <w:b/>
        </w:rPr>
      </w:pPr>
    </w:p>
    <w:p w14:paraId="070C1069" w14:textId="77777777" w:rsidR="00285C82" w:rsidRPr="00C11E1E" w:rsidRDefault="00285C82" w:rsidP="00285C82">
      <w:pPr>
        <w:pStyle w:val="BodyText"/>
        <w:rPr>
          <w:b/>
          <w:bCs/>
        </w:rPr>
      </w:pPr>
      <w:r w:rsidRPr="00285C82">
        <w:br w:type="page"/>
      </w:r>
    </w:p>
    <w:p w14:paraId="74DE3102" w14:textId="77777777" w:rsidR="00C11E1E" w:rsidRPr="004E04B0" w:rsidRDefault="00C11E1E" w:rsidP="00C11E1E">
      <w:pPr>
        <w:pStyle w:val="Heading2"/>
      </w:pPr>
      <w:bookmarkStart w:id="10" w:name="_Toc461641415"/>
      <w:r w:rsidRPr="004E04B0">
        <w:lastRenderedPageBreak/>
        <w:t xml:space="preserve">Work Zone Inspection </w:t>
      </w:r>
      <w:r w:rsidR="00443364">
        <w:t>Checklist</w:t>
      </w:r>
      <w:r>
        <w:t>s</w:t>
      </w:r>
      <w:r w:rsidRPr="004E04B0">
        <w:t xml:space="preserve"> for Urban Freeways with Uninterrupted Flows</w:t>
      </w:r>
      <w:bookmarkEnd w:id="10"/>
      <w:r w:rsidRPr="004E04B0">
        <w:t xml:space="preserve"> </w:t>
      </w:r>
    </w:p>
    <w:p w14:paraId="0B0B01A8" w14:textId="77777777" w:rsidR="00C11E1E" w:rsidRPr="00C11E1E" w:rsidRDefault="00C11E1E" w:rsidP="00C11E1E">
      <w:pPr>
        <w:jc w:val="left"/>
        <w:rPr>
          <w:b/>
          <w:szCs w:val="24"/>
        </w:rPr>
      </w:pPr>
    </w:p>
    <w:p w14:paraId="404B3B1C" w14:textId="77777777" w:rsidR="00C11E1E" w:rsidRDefault="00C11E1E" w:rsidP="00C11E1E">
      <w:pPr>
        <w:jc w:val="left"/>
        <w:rPr>
          <w:sz w:val="28"/>
        </w:rPr>
      </w:pPr>
      <w:r>
        <w:t>Below are</w:t>
      </w:r>
      <w:r w:rsidR="00443364">
        <w:t xml:space="preserve"> sample </w:t>
      </w:r>
      <w:r w:rsidRPr="00C11E1E">
        <w:t>checklist</w:t>
      </w:r>
      <w:r>
        <w:t>s</w:t>
      </w:r>
      <w:r w:rsidRPr="00C11E1E">
        <w:t xml:space="preserve"> intended to allow </w:t>
      </w:r>
      <w:r w:rsidR="00B969EA" w:rsidRPr="00B969EA">
        <w:t>design-builders and owners/agencies</w:t>
      </w:r>
      <w:r w:rsidRPr="00C11E1E">
        <w:t xml:space="preserve"> to conduct quality assurance inspections on the effectiveness of work zones for urban freeways with uninterrupted flows.</w:t>
      </w:r>
      <w:r w:rsidRPr="00C11E1E">
        <w:rPr>
          <w:sz w:val="28"/>
        </w:rPr>
        <w:t xml:space="preserve">  </w:t>
      </w:r>
    </w:p>
    <w:p w14:paraId="21277A0A" w14:textId="20F07BA0" w:rsidR="00C11E1E" w:rsidRPr="00285C82" w:rsidRDefault="00C11E1E" w:rsidP="00521FA3">
      <w:pPr>
        <w:pStyle w:val="TableCaption"/>
      </w:pPr>
    </w:p>
    <w:tbl>
      <w:tblPr>
        <w:tblStyle w:val="LightList-Accent1"/>
        <w:tblW w:w="5000" w:type="pct"/>
        <w:jc w:val="center"/>
        <w:tblLook w:val="04A0" w:firstRow="1" w:lastRow="0" w:firstColumn="1" w:lastColumn="0" w:noHBand="0" w:noVBand="1"/>
      </w:tblPr>
      <w:tblGrid>
        <w:gridCol w:w="9576"/>
      </w:tblGrid>
      <w:tr w:rsidR="00285C82" w:rsidRPr="00C11E1E" w14:paraId="404EF8A7" w14:textId="77777777" w:rsidTr="006D10AA">
        <w:trPr>
          <w:cnfStyle w:val="100000000000" w:firstRow="1" w:lastRow="0" w:firstColumn="0" w:lastColumn="0" w:oddVBand="0" w:evenVBand="0" w:oddHBand="0"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5000" w:type="pct"/>
            <w:hideMark/>
          </w:tcPr>
          <w:p w14:paraId="02819572" w14:textId="77777777" w:rsidR="00285C82" w:rsidRPr="00C11E1E" w:rsidRDefault="00285C82" w:rsidP="00285C82">
            <w:pPr>
              <w:pStyle w:val="BodyText"/>
            </w:pPr>
            <w:r w:rsidRPr="00C11E1E">
              <w:br w:type="page"/>
            </w:r>
            <w:r w:rsidRPr="00C11E1E">
              <w:br w:type="page"/>
            </w:r>
            <w:r w:rsidRPr="00C11E1E">
              <w:br w:type="page"/>
              <w:t>General Project Information</w:t>
            </w:r>
          </w:p>
        </w:tc>
      </w:tr>
    </w:tbl>
    <w:tbl>
      <w:tblPr>
        <w:tblStyle w:val="TableGrid"/>
        <w:tblW w:w="5000" w:type="pct"/>
        <w:jc w:val="center"/>
        <w:tblLook w:val="04A0" w:firstRow="1" w:lastRow="0" w:firstColumn="1" w:lastColumn="0" w:noHBand="0" w:noVBand="1"/>
      </w:tblPr>
      <w:tblGrid>
        <w:gridCol w:w="5083"/>
        <w:gridCol w:w="4493"/>
      </w:tblGrid>
      <w:tr w:rsidR="00C5489E" w:rsidRPr="00C11E1E" w14:paraId="428A1D4C" w14:textId="77777777" w:rsidTr="006D10AA">
        <w:trPr>
          <w:trHeight w:val="286"/>
          <w:jc w:val="center"/>
        </w:trPr>
        <w:tc>
          <w:tcPr>
            <w:tcW w:w="2654" w:type="pct"/>
          </w:tcPr>
          <w:p w14:paraId="30A5E807" w14:textId="77777777" w:rsidR="00C5489E" w:rsidRPr="00C11E1E" w:rsidRDefault="00C5489E" w:rsidP="00285C82">
            <w:pPr>
              <w:pStyle w:val="BodyText"/>
            </w:pPr>
            <w:r w:rsidRPr="00C11E1E">
              <w:t>Project no.</w:t>
            </w:r>
          </w:p>
        </w:tc>
        <w:sdt>
          <w:sdtPr>
            <w:id w:val="1481733285"/>
            <w:placeholder>
              <w:docPart w:val="DC410807090E49838BDC10247DCFD127"/>
            </w:placeholder>
            <w:showingPlcHdr/>
          </w:sdtPr>
          <w:sdtEndPr/>
          <w:sdtContent>
            <w:tc>
              <w:tcPr>
                <w:tcW w:w="2346" w:type="pct"/>
              </w:tcPr>
              <w:p w14:paraId="67C3185A" w14:textId="74387314" w:rsidR="00C5489E" w:rsidRPr="00C11E1E" w:rsidRDefault="00C5489E" w:rsidP="00285C82">
                <w:pPr>
                  <w:pStyle w:val="BodyText"/>
                </w:pPr>
                <w:r w:rsidRPr="00301B36">
                  <w:rPr>
                    <w:rStyle w:val="PlaceholderText"/>
                  </w:rPr>
                  <w:t>Click here to enter text.</w:t>
                </w:r>
              </w:p>
            </w:tc>
          </w:sdtContent>
        </w:sdt>
      </w:tr>
      <w:tr w:rsidR="00C5489E" w:rsidRPr="00C11E1E" w14:paraId="6EDF4438" w14:textId="77777777" w:rsidTr="006D10AA">
        <w:trPr>
          <w:trHeight w:val="286"/>
          <w:jc w:val="center"/>
        </w:trPr>
        <w:tc>
          <w:tcPr>
            <w:tcW w:w="2654" w:type="pct"/>
          </w:tcPr>
          <w:p w14:paraId="4792B5F7" w14:textId="77777777" w:rsidR="00C5489E" w:rsidRPr="00C11E1E" w:rsidRDefault="00C5489E" w:rsidP="00285C82">
            <w:pPr>
              <w:pStyle w:val="BodyText"/>
            </w:pPr>
            <w:r w:rsidRPr="00C11E1E">
              <w:t>Type of project</w:t>
            </w:r>
          </w:p>
        </w:tc>
        <w:sdt>
          <w:sdtPr>
            <w:id w:val="-300999253"/>
            <w:placeholder>
              <w:docPart w:val="389CE53DD56B4F05B7C0568675200AAD"/>
            </w:placeholder>
            <w:showingPlcHdr/>
          </w:sdtPr>
          <w:sdtEndPr/>
          <w:sdtContent>
            <w:tc>
              <w:tcPr>
                <w:tcW w:w="2346" w:type="pct"/>
              </w:tcPr>
              <w:p w14:paraId="625B97E6" w14:textId="44130EAC" w:rsidR="00C5489E" w:rsidRPr="00C11E1E" w:rsidRDefault="00C5489E" w:rsidP="00285C82">
                <w:pPr>
                  <w:pStyle w:val="BodyText"/>
                </w:pPr>
                <w:r w:rsidRPr="00301B36">
                  <w:rPr>
                    <w:rStyle w:val="PlaceholderText"/>
                  </w:rPr>
                  <w:t>Click here to enter text.</w:t>
                </w:r>
              </w:p>
            </w:tc>
          </w:sdtContent>
        </w:sdt>
      </w:tr>
      <w:tr w:rsidR="00C5489E" w:rsidRPr="00C11E1E" w14:paraId="4742A20D" w14:textId="77777777" w:rsidTr="006D10AA">
        <w:trPr>
          <w:trHeight w:val="270"/>
          <w:jc w:val="center"/>
        </w:trPr>
        <w:tc>
          <w:tcPr>
            <w:tcW w:w="2654" w:type="pct"/>
          </w:tcPr>
          <w:p w14:paraId="0649073E" w14:textId="77777777" w:rsidR="00C5489E" w:rsidRPr="00C11E1E" w:rsidRDefault="00C5489E" w:rsidP="00285C82">
            <w:pPr>
              <w:pStyle w:val="BodyText"/>
            </w:pPr>
            <w:r w:rsidRPr="00C11E1E">
              <w:t>Location</w:t>
            </w:r>
          </w:p>
        </w:tc>
        <w:sdt>
          <w:sdtPr>
            <w:id w:val="-494499050"/>
            <w:placeholder>
              <w:docPart w:val="7C0D1A1870AA47FC9202274226D6545A"/>
            </w:placeholder>
            <w:showingPlcHdr/>
          </w:sdtPr>
          <w:sdtEndPr/>
          <w:sdtContent>
            <w:tc>
              <w:tcPr>
                <w:tcW w:w="2346" w:type="pct"/>
              </w:tcPr>
              <w:p w14:paraId="3AA78268" w14:textId="16270184" w:rsidR="00C5489E" w:rsidRPr="00C11E1E" w:rsidRDefault="00C5489E" w:rsidP="00285C82">
                <w:pPr>
                  <w:pStyle w:val="BodyText"/>
                </w:pPr>
                <w:r w:rsidRPr="00301B36">
                  <w:rPr>
                    <w:rStyle w:val="PlaceholderText"/>
                  </w:rPr>
                  <w:t>Click here to enter text.</w:t>
                </w:r>
              </w:p>
            </w:tc>
          </w:sdtContent>
        </w:sdt>
      </w:tr>
      <w:tr w:rsidR="00285C82" w:rsidRPr="00C11E1E" w14:paraId="43F01F3A" w14:textId="77777777" w:rsidTr="006D10AA">
        <w:trPr>
          <w:trHeight w:val="270"/>
          <w:jc w:val="center"/>
        </w:trPr>
        <w:tc>
          <w:tcPr>
            <w:tcW w:w="2654" w:type="pct"/>
          </w:tcPr>
          <w:p w14:paraId="624FB77E" w14:textId="77777777" w:rsidR="00285C82" w:rsidRPr="00C11E1E" w:rsidRDefault="00285C82" w:rsidP="00285C82">
            <w:pPr>
              <w:pStyle w:val="BodyText"/>
            </w:pPr>
            <w:r w:rsidRPr="00C11E1E">
              <w:t>Date (mm/dd/yyyy)</w:t>
            </w:r>
          </w:p>
        </w:tc>
        <w:sdt>
          <w:sdtPr>
            <w:id w:val="-1216895926"/>
            <w:placeholder>
              <w:docPart w:val="007A1ECC39DC4E06B38EABE2C74292B7"/>
            </w:placeholder>
            <w:showingPlcHdr/>
            <w:date>
              <w:dateFormat w:val="M/d/yyyy"/>
              <w:lid w:val="en-US"/>
              <w:storeMappedDataAs w:val="dateTime"/>
              <w:calendar w:val="gregorian"/>
            </w:date>
          </w:sdtPr>
          <w:sdtEndPr/>
          <w:sdtContent>
            <w:tc>
              <w:tcPr>
                <w:tcW w:w="2346" w:type="pct"/>
              </w:tcPr>
              <w:p w14:paraId="273F56C2" w14:textId="77777777" w:rsidR="00285C82" w:rsidRPr="00C11E1E" w:rsidRDefault="00285C82" w:rsidP="00285C82">
                <w:pPr>
                  <w:pStyle w:val="BodyText"/>
                </w:pPr>
                <w:r w:rsidRPr="00C11E1E">
                  <w:t>Click here to enter a date.</w:t>
                </w:r>
              </w:p>
            </w:tc>
          </w:sdtContent>
        </w:sdt>
      </w:tr>
    </w:tbl>
    <w:p w14:paraId="6DEACA3C" w14:textId="44C373E7" w:rsidR="006D10AA" w:rsidRPr="00C11E1E" w:rsidRDefault="006D10AA" w:rsidP="00521FA3">
      <w:pPr>
        <w:pStyle w:val="TableCaption"/>
      </w:pPr>
    </w:p>
    <w:tbl>
      <w:tblPr>
        <w:tblStyle w:val="LightList-Accent1"/>
        <w:tblW w:w="5000" w:type="pct"/>
        <w:jc w:val="center"/>
        <w:tblLook w:val="04A0" w:firstRow="1" w:lastRow="0" w:firstColumn="1" w:lastColumn="0" w:noHBand="0" w:noVBand="1"/>
      </w:tblPr>
      <w:tblGrid>
        <w:gridCol w:w="9576"/>
      </w:tblGrid>
      <w:tr w:rsidR="00285C82" w:rsidRPr="00C11E1E" w14:paraId="0F91F940" w14:textId="77777777" w:rsidTr="006D10AA">
        <w:trPr>
          <w:cnfStyle w:val="100000000000" w:firstRow="1" w:lastRow="0" w:firstColumn="0" w:lastColumn="0" w:oddVBand="0" w:evenVBand="0" w:oddHBand="0"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5000" w:type="pct"/>
            <w:hideMark/>
          </w:tcPr>
          <w:p w14:paraId="635D5BA7" w14:textId="77777777" w:rsidR="00285C82" w:rsidRPr="00C11E1E" w:rsidRDefault="00285C82" w:rsidP="00285C82">
            <w:pPr>
              <w:pStyle w:val="BodyText"/>
            </w:pPr>
            <w:r w:rsidRPr="00C11E1E">
              <w:br w:type="page"/>
            </w:r>
            <w:r w:rsidRPr="00C11E1E">
              <w:br w:type="page"/>
            </w:r>
            <w:r w:rsidRPr="00C11E1E">
              <w:br w:type="page"/>
              <w:t>Work Zone Information</w:t>
            </w:r>
          </w:p>
        </w:tc>
      </w:tr>
    </w:tbl>
    <w:tbl>
      <w:tblPr>
        <w:tblStyle w:val="TableGrid"/>
        <w:tblW w:w="5000" w:type="pct"/>
        <w:jc w:val="center"/>
        <w:tblLook w:val="04A0" w:firstRow="1" w:lastRow="0" w:firstColumn="1" w:lastColumn="0" w:noHBand="0" w:noVBand="1"/>
      </w:tblPr>
      <w:tblGrid>
        <w:gridCol w:w="5083"/>
        <w:gridCol w:w="4493"/>
      </w:tblGrid>
      <w:tr w:rsidR="00C5489E" w:rsidRPr="00C11E1E" w14:paraId="540B3393" w14:textId="77777777" w:rsidTr="006D10AA">
        <w:trPr>
          <w:trHeight w:val="286"/>
          <w:jc w:val="center"/>
        </w:trPr>
        <w:tc>
          <w:tcPr>
            <w:tcW w:w="2654" w:type="pct"/>
          </w:tcPr>
          <w:p w14:paraId="6E13CF15" w14:textId="77777777" w:rsidR="00C5489E" w:rsidRPr="00C11E1E" w:rsidRDefault="00C5489E" w:rsidP="00285C82">
            <w:pPr>
              <w:pStyle w:val="BodyText"/>
            </w:pPr>
            <w:r w:rsidRPr="00C11E1E">
              <w:t>Length of work zone (mi)</w:t>
            </w:r>
          </w:p>
        </w:tc>
        <w:sdt>
          <w:sdtPr>
            <w:id w:val="1278295515"/>
            <w:placeholder>
              <w:docPart w:val="6ED0198ADA2E46F68254C5F07B93717E"/>
            </w:placeholder>
            <w:showingPlcHdr/>
          </w:sdtPr>
          <w:sdtEndPr/>
          <w:sdtContent>
            <w:tc>
              <w:tcPr>
                <w:tcW w:w="2346" w:type="pct"/>
              </w:tcPr>
              <w:p w14:paraId="08FC59BC" w14:textId="5458E86A" w:rsidR="00C5489E" w:rsidRPr="00C11E1E" w:rsidRDefault="00C5489E" w:rsidP="00285C82">
                <w:pPr>
                  <w:pStyle w:val="BodyText"/>
                </w:pPr>
                <w:r w:rsidRPr="00E61139">
                  <w:rPr>
                    <w:rStyle w:val="PlaceholderText"/>
                  </w:rPr>
                  <w:t>Click here to enter text.</w:t>
                </w:r>
              </w:p>
            </w:tc>
          </w:sdtContent>
        </w:sdt>
      </w:tr>
      <w:tr w:rsidR="00C5489E" w:rsidRPr="00C11E1E" w14:paraId="4E0CF039" w14:textId="77777777" w:rsidTr="006D10AA">
        <w:trPr>
          <w:trHeight w:val="286"/>
          <w:jc w:val="center"/>
        </w:trPr>
        <w:tc>
          <w:tcPr>
            <w:tcW w:w="2654" w:type="pct"/>
          </w:tcPr>
          <w:p w14:paraId="4CC663AC" w14:textId="77777777" w:rsidR="00C5489E" w:rsidRPr="00C11E1E" w:rsidRDefault="00C5489E" w:rsidP="00285C82">
            <w:pPr>
              <w:pStyle w:val="BodyText"/>
            </w:pPr>
            <w:r w:rsidRPr="00C11E1E">
              <w:t>No. of lanes per direction (before construction)</w:t>
            </w:r>
          </w:p>
        </w:tc>
        <w:sdt>
          <w:sdtPr>
            <w:id w:val="-182516547"/>
            <w:placeholder>
              <w:docPart w:val="A2EC8AFFF7B841D59F3E86F5B4D3B515"/>
            </w:placeholder>
            <w:showingPlcHdr/>
          </w:sdtPr>
          <w:sdtEndPr/>
          <w:sdtContent>
            <w:tc>
              <w:tcPr>
                <w:tcW w:w="2346" w:type="pct"/>
              </w:tcPr>
              <w:p w14:paraId="71EA8C15" w14:textId="0D847D08" w:rsidR="00C5489E" w:rsidRPr="00C11E1E" w:rsidRDefault="00C5489E" w:rsidP="00285C82">
                <w:pPr>
                  <w:pStyle w:val="BodyText"/>
                </w:pPr>
                <w:r w:rsidRPr="00E61139">
                  <w:rPr>
                    <w:rStyle w:val="PlaceholderText"/>
                  </w:rPr>
                  <w:t>Click here to enter text.</w:t>
                </w:r>
              </w:p>
            </w:tc>
          </w:sdtContent>
        </w:sdt>
      </w:tr>
      <w:tr w:rsidR="00C5489E" w:rsidRPr="00C11E1E" w14:paraId="7D5E0D1B" w14:textId="77777777" w:rsidTr="006D10AA">
        <w:trPr>
          <w:trHeight w:val="286"/>
          <w:jc w:val="center"/>
        </w:trPr>
        <w:tc>
          <w:tcPr>
            <w:tcW w:w="2654" w:type="pct"/>
          </w:tcPr>
          <w:p w14:paraId="61689871" w14:textId="77777777" w:rsidR="00C5489E" w:rsidRPr="00C11E1E" w:rsidRDefault="00C5489E" w:rsidP="00285C82">
            <w:pPr>
              <w:pStyle w:val="BodyText"/>
            </w:pPr>
            <w:r w:rsidRPr="00C11E1E">
              <w:t>No. of lanes per direction (during construction)</w:t>
            </w:r>
          </w:p>
        </w:tc>
        <w:sdt>
          <w:sdtPr>
            <w:id w:val="1817528884"/>
            <w:placeholder>
              <w:docPart w:val="4B601BEAC9E04BF784B79D7E505A80AB"/>
            </w:placeholder>
            <w:showingPlcHdr/>
          </w:sdtPr>
          <w:sdtEndPr/>
          <w:sdtContent>
            <w:tc>
              <w:tcPr>
                <w:tcW w:w="2346" w:type="pct"/>
              </w:tcPr>
              <w:p w14:paraId="04AD09CF" w14:textId="7A741AAE" w:rsidR="00C5489E" w:rsidRPr="00C11E1E" w:rsidRDefault="00C5489E" w:rsidP="00285C82">
                <w:pPr>
                  <w:pStyle w:val="BodyText"/>
                </w:pPr>
                <w:r w:rsidRPr="00E61139">
                  <w:rPr>
                    <w:rStyle w:val="PlaceholderText"/>
                  </w:rPr>
                  <w:t>Click here to enter text.</w:t>
                </w:r>
              </w:p>
            </w:tc>
          </w:sdtContent>
        </w:sdt>
      </w:tr>
      <w:tr w:rsidR="00C5489E" w:rsidRPr="00C11E1E" w14:paraId="1031E1C1" w14:textId="77777777" w:rsidTr="006D10AA">
        <w:trPr>
          <w:trHeight w:val="286"/>
          <w:jc w:val="center"/>
        </w:trPr>
        <w:tc>
          <w:tcPr>
            <w:tcW w:w="2654" w:type="pct"/>
          </w:tcPr>
          <w:p w14:paraId="1C29CCE2" w14:textId="77777777" w:rsidR="00C5489E" w:rsidRPr="00C11E1E" w:rsidRDefault="00C5489E" w:rsidP="00285C82">
            <w:pPr>
              <w:pStyle w:val="BodyText"/>
            </w:pPr>
            <w:r w:rsidRPr="00C11E1E">
              <w:t>Lane width (ft)</w:t>
            </w:r>
          </w:p>
        </w:tc>
        <w:sdt>
          <w:sdtPr>
            <w:id w:val="-986624139"/>
            <w:placeholder>
              <w:docPart w:val="98B3475B62BA442A92409BE4CE2C0720"/>
            </w:placeholder>
            <w:showingPlcHdr/>
          </w:sdtPr>
          <w:sdtEndPr/>
          <w:sdtContent>
            <w:tc>
              <w:tcPr>
                <w:tcW w:w="2346" w:type="pct"/>
              </w:tcPr>
              <w:p w14:paraId="0AA5A830" w14:textId="4B027B9E" w:rsidR="00C5489E" w:rsidRPr="00C11E1E" w:rsidRDefault="00C5489E" w:rsidP="00285C82">
                <w:pPr>
                  <w:pStyle w:val="BodyText"/>
                </w:pPr>
                <w:r w:rsidRPr="00E61139">
                  <w:rPr>
                    <w:rStyle w:val="PlaceholderText"/>
                  </w:rPr>
                  <w:t>Click here to enter text.</w:t>
                </w:r>
              </w:p>
            </w:tc>
          </w:sdtContent>
        </w:sdt>
      </w:tr>
      <w:tr w:rsidR="00C5489E" w:rsidRPr="00C11E1E" w14:paraId="79B0FDF4" w14:textId="77777777" w:rsidTr="006D10AA">
        <w:trPr>
          <w:trHeight w:val="286"/>
          <w:jc w:val="center"/>
        </w:trPr>
        <w:tc>
          <w:tcPr>
            <w:tcW w:w="2654" w:type="pct"/>
          </w:tcPr>
          <w:p w14:paraId="64AE51F3" w14:textId="77777777" w:rsidR="00C5489E" w:rsidRPr="00C11E1E" w:rsidRDefault="00C5489E" w:rsidP="00285C82">
            <w:pPr>
              <w:pStyle w:val="BodyText"/>
            </w:pPr>
            <w:r w:rsidRPr="00C11E1E">
              <w:t>Shoulder width (ft)</w:t>
            </w:r>
          </w:p>
        </w:tc>
        <w:sdt>
          <w:sdtPr>
            <w:id w:val="1082566140"/>
            <w:placeholder>
              <w:docPart w:val="EF2922C255EC4B77B09C0D4021296FE0"/>
            </w:placeholder>
            <w:showingPlcHdr/>
          </w:sdtPr>
          <w:sdtEndPr/>
          <w:sdtContent>
            <w:tc>
              <w:tcPr>
                <w:tcW w:w="2346" w:type="pct"/>
              </w:tcPr>
              <w:p w14:paraId="0E8AB0E5" w14:textId="14AD4962" w:rsidR="00C5489E" w:rsidRPr="00C11E1E" w:rsidRDefault="00C5489E" w:rsidP="00285C82">
                <w:pPr>
                  <w:pStyle w:val="BodyText"/>
                </w:pPr>
                <w:r w:rsidRPr="00E61139">
                  <w:rPr>
                    <w:rStyle w:val="PlaceholderText"/>
                  </w:rPr>
                  <w:t>Click here to enter text.</w:t>
                </w:r>
              </w:p>
            </w:tc>
          </w:sdtContent>
        </w:sdt>
      </w:tr>
      <w:tr w:rsidR="00C5489E" w:rsidRPr="00C11E1E" w14:paraId="3BB533D3" w14:textId="77777777" w:rsidTr="006D10AA">
        <w:trPr>
          <w:trHeight w:val="270"/>
          <w:jc w:val="center"/>
        </w:trPr>
        <w:tc>
          <w:tcPr>
            <w:tcW w:w="2654" w:type="pct"/>
          </w:tcPr>
          <w:p w14:paraId="160B85C2" w14:textId="77777777" w:rsidR="00C5489E" w:rsidRPr="00C11E1E" w:rsidRDefault="00C5489E" w:rsidP="00285C82">
            <w:pPr>
              <w:pStyle w:val="BodyText"/>
            </w:pPr>
            <w:r w:rsidRPr="00C11E1E">
              <w:t>Work zone speed limit (mph)</w:t>
            </w:r>
          </w:p>
        </w:tc>
        <w:sdt>
          <w:sdtPr>
            <w:id w:val="986521989"/>
            <w:placeholder>
              <w:docPart w:val="4B5F2EDD77004FFAB9EF12084DCC335F"/>
            </w:placeholder>
            <w:showingPlcHdr/>
          </w:sdtPr>
          <w:sdtEndPr/>
          <w:sdtContent>
            <w:tc>
              <w:tcPr>
                <w:tcW w:w="2346" w:type="pct"/>
              </w:tcPr>
              <w:p w14:paraId="531730BA" w14:textId="1B9C99A3" w:rsidR="00C5489E" w:rsidRPr="00C11E1E" w:rsidRDefault="00C5489E" w:rsidP="00285C82">
                <w:pPr>
                  <w:pStyle w:val="BodyText"/>
                </w:pPr>
                <w:r w:rsidRPr="00E61139">
                  <w:rPr>
                    <w:rStyle w:val="PlaceholderText"/>
                  </w:rPr>
                  <w:t>Click here to enter text.</w:t>
                </w:r>
              </w:p>
            </w:tc>
          </w:sdtContent>
        </w:sdt>
      </w:tr>
      <w:tr w:rsidR="00C5489E" w:rsidRPr="00C11E1E" w14:paraId="610B9ED5" w14:textId="77777777" w:rsidTr="006D10AA">
        <w:trPr>
          <w:trHeight w:val="270"/>
          <w:jc w:val="center"/>
        </w:trPr>
        <w:tc>
          <w:tcPr>
            <w:tcW w:w="2654" w:type="pct"/>
          </w:tcPr>
          <w:p w14:paraId="319200D7" w14:textId="77777777" w:rsidR="00C5489E" w:rsidRPr="00C11E1E" w:rsidRDefault="00C5489E" w:rsidP="00285C82">
            <w:pPr>
              <w:pStyle w:val="BodyText"/>
            </w:pPr>
            <w:r w:rsidRPr="00C11E1E">
              <w:t>Annual average daily traffic (</w:t>
            </w:r>
            <w:r w:rsidRPr="00F067A7">
              <w:t>AADT</w:t>
            </w:r>
            <w:r w:rsidRPr="00C11E1E">
              <w:t>)</w:t>
            </w:r>
          </w:p>
        </w:tc>
        <w:sdt>
          <w:sdtPr>
            <w:id w:val="543883891"/>
            <w:placeholder>
              <w:docPart w:val="FC4D423255C14D7BB729415BCD585C2B"/>
            </w:placeholder>
            <w:showingPlcHdr/>
          </w:sdtPr>
          <w:sdtEndPr/>
          <w:sdtContent>
            <w:tc>
              <w:tcPr>
                <w:tcW w:w="2346" w:type="pct"/>
              </w:tcPr>
              <w:p w14:paraId="4937141E" w14:textId="220F72A7" w:rsidR="00C5489E" w:rsidRPr="00C11E1E" w:rsidRDefault="00C5489E" w:rsidP="00285C82">
                <w:pPr>
                  <w:pStyle w:val="BodyText"/>
                </w:pPr>
                <w:r w:rsidRPr="00E61139">
                  <w:rPr>
                    <w:rStyle w:val="PlaceholderText"/>
                  </w:rPr>
                  <w:t>Click here to enter text.</w:t>
                </w:r>
              </w:p>
            </w:tc>
          </w:sdtContent>
        </w:sdt>
      </w:tr>
      <w:tr w:rsidR="00C5489E" w:rsidRPr="00C11E1E" w14:paraId="35FAB8F8" w14:textId="77777777" w:rsidTr="006D10AA">
        <w:trPr>
          <w:trHeight w:val="270"/>
          <w:jc w:val="center"/>
        </w:trPr>
        <w:tc>
          <w:tcPr>
            <w:tcW w:w="2654" w:type="pct"/>
          </w:tcPr>
          <w:p w14:paraId="15D94CB7" w14:textId="77777777" w:rsidR="00C5489E" w:rsidRPr="00C11E1E" w:rsidRDefault="00C5489E" w:rsidP="00285C82">
            <w:pPr>
              <w:pStyle w:val="BodyText"/>
            </w:pPr>
            <w:r w:rsidRPr="00C11E1E">
              <w:t>Truck volume</w:t>
            </w:r>
          </w:p>
        </w:tc>
        <w:sdt>
          <w:sdtPr>
            <w:id w:val="1077861495"/>
            <w:placeholder>
              <w:docPart w:val="DD052A2DF6414CB6BF0F1DDC7ECCFF12"/>
            </w:placeholder>
            <w:showingPlcHdr/>
          </w:sdtPr>
          <w:sdtEndPr/>
          <w:sdtContent>
            <w:tc>
              <w:tcPr>
                <w:tcW w:w="2346" w:type="pct"/>
              </w:tcPr>
              <w:p w14:paraId="4C60BB35" w14:textId="1DDC3D7C" w:rsidR="00C5489E" w:rsidRPr="00C11E1E" w:rsidRDefault="00C5489E" w:rsidP="00285C82">
                <w:pPr>
                  <w:pStyle w:val="BodyText"/>
                </w:pPr>
                <w:r w:rsidRPr="00E61139">
                  <w:rPr>
                    <w:rStyle w:val="PlaceholderText"/>
                  </w:rPr>
                  <w:t>Click here to enter text.</w:t>
                </w:r>
              </w:p>
            </w:tc>
          </w:sdtContent>
        </w:sdt>
      </w:tr>
      <w:tr w:rsidR="00C5489E" w:rsidRPr="00C11E1E" w14:paraId="15C4EB2E" w14:textId="77777777" w:rsidTr="006D10AA">
        <w:trPr>
          <w:trHeight w:val="270"/>
          <w:jc w:val="center"/>
        </w:trPr>
        <w:tc>
          <w:tcPr>
            <w:tcW w:w="2654" w:type="pct"/>
          </w:tcPr>
          <w:p w14:paraId="6E96DE54" w14:textId="77777777" w:rsidR="00C5489E" w:rsidRPr="00C11E1E" w:rsidRDefault="00C5489E" w:rsidP="00285C82">
            <w:pPr>
              <w:pStyle w:val="BodyText"/>
            </w:pPr>
            <w:r w:rsidRPr="00C11E1E">
              <w:t>Allowable working hours</w:t>
            </w:r>
          </w:p>
        </w:tc>
        <w:sdt>
          <w:sdtPr>
            <w:id w:val="-434596164"/>
            <w:placeholder>
              <w:docPart w:val="DBB204DA08BA4643B6614E0C7164526D"/>
            </w:placeholder>
            <w:showingPlcHdr/>
          </w:sdtPr>
          <w:sdtEndPr/>
          <w:sdtContent>
            <w:tc>
              <w:tcPr>
                <w:tcW w:w="2346" w:type="pct"/>
              </w:tcPr>
              <w:p w14:paraId="2CDC2D5C" w14:textId="0E28F644" w:rsidR="00C5489E" w:rsidRPr="00C11E1E" w:rsidRDefault="00C5489E" w:rsidP="00285C82">
                <w:pPr>
                  <w:pStyle w:val="BodyText"/>
                </w:pPr>
                <w:r w:rsidRPr="00E61139">
                  <w:rPr>
                    <w:rStyle w:val="PlaceholderText"/>
                  </w:rPr>
                  <w:t>Click here to enter text.</w:t>
                </w:r>
              </w:p>
            </w:tc>
          </w:sdtContent>
        </w:sdt>
      </w:tr>
    </w:tbl>
    <w:p w14:paraId="3E7F0580" w14:textId="77777777" w:rsidR="00285C82" w:rsidRDefault="00285C82" w:rsidP="00285C82">
      <w:pPr>
        <w:pStyle w:val="BodyText"/>
      </w:pPr>
      <w:r w:rsidRPr="00285C82">
        <w:br w:type="page"/>
      </w:r>
    </w:p>
    <w:p w14:paraId="2A02C569" w14:textId="19424966" w:rsidR="006D10AA" w:rsidRPr="00285C82" w:rsidRDefault="006D10AA" w:rsidP="00521FA3">
      <w:pPr>
        <w:pStyle w:val="TableCaption"/>
      </w:pPr>
    </w:p>
    <w:tbl>
      <w:tblPr>
        <w:tblStyle w:val="LightList-Accent1"/>
        <w:tblW w:w="5000" w:type="pct"/>
        <w:tblLook w:val="04A0" w:firstRow="1" w:lastRow="0" w:firstColumn="1" w:lastColumn="0" w:noHBand="0" w:noVBand="1"/>
      </w:tblPr>
      <w:tblGrid>
        <w:gridCol w:w="5538"/>
        <w:gridCol w:w="590"/>
        <w:gridCol w:w="510"/>
        <w:gridCol w:w="630"/>
        <w:gridCol w:w="2308"/>
      </w:tblGrid>
      <w:tr w:rsidR="00285C82" w:rsidRPr="006D10AA" w14:paraId="32456644" w14:textId="77777777" w:rsidTr="00621796">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475C12AE" w14:textId="77777777" w:rsidR="00285C82" w:rsidRPr="006D10AA" w:rsidRDefault="00285C82" w:rsidP="00285C82">
            <w:pPr>
              <w:pStyle w:val="BodyText"/>
              <w:rPr>
                <w:color w:val="auto"/>
              </w:rPr>
            </w:pPr>
            <w:r w:rsidRPr="006D10AA">
              <w:rPr>
                <w:color w:val="auto"/>
              </w:rPr>
              <w:t>Temporary Traffic Control Strategies</w:t>
            </w:r>
          </w:p>
        </w:tc>
      </w:tr>
      <w:tr w:rsidR="006D10AA" w:rsidRPr="006D10AA" w14:paraId="4571EF75" w14:textId="77777777" w:rsidTr="00C5489E">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2892" w:type="pct"/>
            <w:shd w:val="clear" w:color="auto" w:fill="auto"/>
          </w:tcPr>
          <w:p w14:paraId="2B711C5D" w14:textId="77777777" w:rsidR="00285C82" w:rsidRPr="006D10AA" w:rsidRDefault="00285C82" w:rsidP="00285C82">
            <w:pPr>
              <w:pStyle w:val="BodyText"/>
              <w:rPr>
                <w:b w:val="0"/>
                <w:color w:val="auto"/>
              </w:rPr>
            </w:pPr>
            <w:r w:rsidRPr="006D10AA">
              <w:rPr>
                <w:b w:val="0"/>
                <w:color w:val="auto"/>
              </w:rPr>
              <w:t>Question(s)</w:t>
            </w:r>
          </w:p>
        </w:tc>
        <w:tc>
          <w:tcPr>
            <w:tcW w:w="308" w:type="pct"/>
            <w:shd w:val="clear" w:color="auto" w:fill="auto"/>
          </w:tcPr>
          <w:p w14:paraId="2D59F793" w14:textId="77777777" w:rsidR="00285C82" w:rsidRPr="006D10AA"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6D10AA">
              <w:rPr>
                <w:b w:val="0"/>
                <w:color w:val="auto"/>
              </w:rPr>
              <w:t>Yes</w:t>
            </w:r>
          </w:p>
        </w:tc>
        <w:tc>
          <w:tcPr>
            <w:tcW w:w="266" w:type="pct"/>
            <w:shd w:val="clear" w:color="auto" w:fill="auto"/>
          </w:tcPr>
          <w:p w14:paraId="6F7B896F" w14:textId="77777777" w:rsidR="00285C82" w:rsidRPr="006D10AA"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6D10AA">
              <w:rPr>
                <w:b w:val="0"/>
                <w:color w:val="auto"/>
              </w:rPr>
              <w:t>No</w:t>
            </w:r>
          </w:p>
        </w:tc>
        <w:tc>
          <w:tcPr>
            <w:tcW w:w="329" w:type="pct"/>
            <w:shd w:val="clear" w:color="auto" w:fill="auto"/>
          </w:tcPr>
          <w:p w14:paraId="715448A7" w14:textId="77777777" w:rsidR="00285C82" w:rsidRPr="006D10AA"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6D10AA">
              <w:rPr>
                <w:b w:val="0"/>
                <w:color w:val="auto"/>
              </w:rPr>
              <w:t>N/A</w:t>
            </w:r>
          </w:p>
        </w:tc>
        <w:tc>
          <w:tcPr>
            <w:tcW w:w="1205" w:type="pct"/>
            <w:shd w:val="clear" w:color="auto" w:fill="auto"/>
          </w:tcPr>
          <w:p w14:paraId="49742D12" w14:textId="77777777" w:rsidR="00285C82" w:rsidRPr="006D10AA"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6D10AA">
              <w:rPr>
                <w:b w:val="0"/>
                <w:color w:val="auto"/>
              </w:rPr>
              <w:t>Comments</w:t>
            </w:r>
          </w:p>
          <w:p w14:paraId="08F1F5DE" w14:textId="77777777" w:rsidR="00285C82" w:rsidRPr="006D10AA"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6D10AA">
              <w:rPr>
                <w:b w:val="0"/>
                <w:color w:val="auto"/>
              </w:rPr>
              <w:t>(if No, identify action items)</w:t>
            </w:r>
          </w:p>
        </w:tc>
      </w:tr>
      <w:tr w:rsidR="00C5489E" w:rsidRPr="006D10AA" w14:paraId="64CFF256" w14:textId="77777777" w:rsidTr="00C5489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92" w:type="pct"/>
          </w:tcPr>
          <w:p w14:paraId="3EFC42FB" w14:textId="77777777" w:rsidR="00C5489E" w:rsidRPr="006D10AA" w:rsidRDefault="00C5489E" w:rsidP="00285C82">
            <w:pPr>
              <w:pStyle w:val="BodyText"/>
              <w:rPr>
                <w:b w:val="0"/>
              </w:rPr>
            </w:pPr>
            <w:r w:rsidRPr="006D10AA">
              <w:rPr>
                <w:b w:val="0"/>
              </w:rPr>
              <w:t>Are all traffic control elements in compliance with applicable requirements?</w:t>
            </w:r>
          </w:p>
        </w:tc>
        <w:tc>
          <w:tcPr>
            <w:tcW w:w="308" w:type="pct"/>
            <w:vAlign w:val="center"/>
          </w:tcPr>
          <w:p w14:paraId="6EA26B1A"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66" w:type="pct"/>
            <w:vAlign w:val="center"/>
          </w:tcPr>
          <w:p w14:paraId="67F3AF11"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29" w:type="pct"/>
            <w:vAlign w:val="center"/>
          </w:tcPr>
          <w:p w14:paraId="0A900B4D"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526455590"/>
            <w:placeholder>
              <w:docPart w:val="84697BF985A24B06A1A6C6975901D5CC"/>
            </w:placeholder>
            <w:showingPlcHdr/>
          </w:sdtPr>
          <w:sdtEndPr/>
          <w:sdtContent>
            <w:tc>
              <w:tcPr>
                <w:tcW w:w="1205" w:type="pct"/>
              </w:tcPr>
              <w:p w14:paraId="530E4092" w14:textId="16287E0D"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044616">
                  <w:rPr>
                    <w:rStyle w:val="PlaceholderText"/>
                  </w:rPr>
                  <w:t>Click here to enter text.</w:t>
                </w:r>
              </w:p>
            </w:tc>
          </w:sdtContent>
        </w:sdt>
      </w:tr>
      <w:tr w:rsidR="00C5489E" w:rsidRPr="006D10AA" w14:paraId="555A02C2" w14:textId="77777777" w:rsidTr="00C5489E">
        <w:trPr>
          <w:trHeight w:val="301"/>
        </w:trPr>
        <w:tc>
          <w:tcPr>
            <w:cnfStyle w:val="001000000000" w:firstRow="0" w:lastRow="0" w:firstColumn="1" w:lastColumn="0" w:oddVBand="0" w:evenVBand="0" w:oddHBand="0" w:evenHBand="0" w:firstRowFirstColumn="0" w:firstRowLastColumn="0" w:lastRowFirstColumn="0" w:lastRowLastColumn="0"/>
            <w:tcW w:w="2892" w:type="pct"/>
          </w:tcPr>
          <w:p w14:paraId="1890AA28" w14:textId="77777777" w:rsidR="00C5489E" w:rsidRPr="006D10AA" w:rsidRDefault="00C5489E" w:rsidP="00285C82">
            <w:pPr>
              <w:pStyle w:val="BodyText"/>
              <w:rPr>
                <w:b w:val="0"/>
              </w:rPr>
            </w:pPr>
            <w:r w:rsidRPr="006D10AA">
              <w:rPr>
                <w:b w:val="0"/>
              </w:rPr>
              <w:t xml:space="preserve">Are there any traffic control strategies available for full roadway closures? </w:t>
            </w:r>
          </w:p>
        </w:tc>
        <w:tc>
          <w:tcPr>
            <w:tcW w:w="308" w:type="pct"/>
            <w:vAlign w:val="center"/>
          </w:tcPr>
          <w:p w14:paraId="00DC7D01"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66" w:type="pct"/>
            <w:vAlign w:val="center"/>
          </w:tcPr>
          <w:p w14:paraId="25B432E2"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29" w:type="pct"/>
            <w:vAlign w:val="center"/>
          </w:tcPr>
          <w:p w14:paraId="0D10BF54"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809252915"/>
            <w:placeholder>
              <w:docPart w:val="4344032192D64FBDA986E5CF3112A3A0"/>
            </w:placeholder>
            <w:showingPlcHdr/>
          </w:sdtPr>
          <w:sdtEndPr/>
          <w:sdtContent>
            <w:tc>
              <w:tcPr>
                <w:tcW w:w="1205" w:type="pct"/>
              </w:tcPr>
              <w:p w14:paraId="5688B379" w14:textId="3698274D"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044616">
                  <w:rPr>
                    <w:rStyle w:val="PlaceholderText"/>
                  </w:rPr>
                  <w:t>Click here to enter text.</w:t>
                </w:r>
              </w:p>
            </w:tc>
          </w:sdtContent>
        </w:sdt>
      </w:tr>
      <w:tr w:rsidR="00C5489E" w:rsidRPr="006D10AA" w14:paraId="11D41FC0" w14:textId="77777777" w:rsidTr="00C5489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92" w:type="pct"/>
          </w:tcPr>
          <w:p w14:paraId="7928ADE1" w14:textId="228AE1A7" w:rsidR="00C5489E" w:rsidRPr="006D10AA" w:rsidRDefault="00C5489E" w:rsidP="00285C82">
            <w:pPr>
              <w:pStyle w:val="BodyText"/>
              <w:rPr>
                <w:b w:val="0"/>
              </w:rPr>
            </w:pPr>
            <w:r>
              <w:rPr>
                <w:b w:val="0"/>
              </w:rPr>
              <w:t>Are there off</w:t>
            </w:r>
            <w:r w:rsidRPr="006D10AA">
              <w:rPr>
                <w:b w:val="0"/>
              </w:rPr>
              <w:t>site detours/alternate routes available in case of full roadway closures?</w:t>
            </w:r>
          </w:p>
        </w:tc>
        <w:tc>
          <w:tcPr>
            <w:tcW w:w="308" w:type="pct"/>
            <w:vAlign w:val="center"/>
          </w:tcPr>
          <w:p w14:paraId="28A3960A"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66" w:type="pct"/>
            <w:vAlign w:val="center"/>
          </w:tcPr>
          <w:p w14:paraId="26BFB681"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29" w:type="pct"/>
            <w:vAlign w:val="center"/>
          </w:tcPr>
          <w:p w14:paraId="23C94789"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1233587660"/>
            <w:placeholder>
              <w:docPart w:val="A0A9E21316D74A53AB9C2CE992DCA20E"/>
            </w:placeholder>
            <w:showingPlcHdr/>
          </w:sdtPr>
          <w:sdtEndPr/>
          <w:sdtContent>
            <w:tc>
              <w:tcPr>
                <w:tcW w:w="1205" w:type="pct"/>
              </w:tcPr>
              <w:p w14:paraId="7BCA0FFC" w14:textId="4EAA2791"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044616">
                  <w:rPr>
                    <w:rStyle w:val="PlaceholderText"/>
                  </w:rPr>
                  <w:t>Click here to enter text.</w:t>
                </w:r>
              </w:p>
            </w:tc>
          </w:sdtContent>
        </w:sdt>
      </w:tr>
      <w:tr w:rsidR="00C5489E" w:rsidRPr="006D10AA" w14:paraId="2DE5F194" w14:textId="77777777" w:rsidTr="00C5489E">
        <w:trPr>
          <w:trHeight w:val="301"/>
        </w:trPr>
        <w:tc>
          <w:tcPr>
            <w:cnfStyle w:val="001000000000" w:firstRow="0" w:lastRow="0" w:firstColumn="1" w:lastColumn="0" w:oddVBand="0" w:evenVBand="0" w:oddHBand="0" w:evenHBand="0" w:firstRowFirstColumn="0" w:firstRowLastColumn="0" w:lastRowFirstColumn="0" w:lastRowLastColumn="0"/>
            <w:tcW w:w="2892" w:type="pct"/>
          </w:tcPr>
          <w:p w14:paraId="11D2BD21" w14:textId="77777777" w:rsidR="00C5489E" w:rsidRPr="006D10AA" w:rsidRDefault="00C5489E" w:rsidP="00285C82">
            <w:pPr>
              <w:pStyle w:val="BodyText"/>
              <w:rPr>
                <w:b w:val="0"/>
              </w:rPr>
            </w:pPr>
            <w:r w:rsidRPr="006D10AA">
              <w:rPr>
                <w:b w:val="0"/>
              </w:rPr>
              <w:t xml:space="preserve">Are there traffic control strategies available for any lane shifts or closures? </w:t>
            </w:r>
          </w:p>
        </w:tc>
        <w:tc>
          <w:tcPr>
            <w:tcW w:w="308" w:type="pct"/>
            <w:vAlign w:val="center"/>
          </w:tcPr>
          <w:p w14:paraId="5CAE4D30"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66" w:type="pct"/>
            <w:vAlign w:val="center"/>
          </w:tcPr>
          <w:p w14:paraId="25D41F1A"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29" w:type="pct"/>
            <w:vAlign w:val="center"/>
          </w:tcPr>
          <w:p w14:paraId="55B9FB2A"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536125922"/>
            <w:placeholder>
              <w:docPart w:val="8ACE19BF12ED45D3907F33348C370CCD"/>
            </w:placeholder>
            <w:showingPlcHdr/>
          </w:sdtPr>
          <w:sdtEndPr/>
          <w:sdtContent>
            <w:tc>
              <w:tcPr>
                <w:tcW w:w="1205" w:type="pct"/>
              </w:tcPr>
              <w:p w14:paraId="5AE5687A" w14:textId="011C2265"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044616">
                  <w:rPr>
                    <w:rStyle w:val="PlaceholderText"/>
                  </w:rPr>
                  <w:t>Click here to enter text.</w:t>
                </w:r>
              </w:p>
            </w:tc>
          </w:sdtContent>
        </w:sdt>
      </w:tr>
      <w:tr w:rsidR="00C5489E" w:rsidRPr="006D10AA" w14:paraId="61DB858A" w14:textId="77777777" w:rsidTr="00C5489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92" w:type="pct"/>
          </w:tcPr>
          <w:p w14:paraId="69718BC3" w14:textId="77777777" w:rsidR="00C5489E" w:rsidRPr="006D10AA" w:rsidRDefault="00C5489E" w:rsidP="00285C82">
            <w:pPr>
              <w:pStyle w:val="BodyText"/>
              <w:rPr>
                <w:b w:val="0"/>
              </w:rPr>
            </w:pPr>
            <w:r w:rsidRPr="006D10AA">
              <w:rPr>
                <w:b w:val="0"/>
              </w:rPr>
              <w:t>Are there traffic control strategies available for any single- or dual-lane work zone crossovers?</w:t>
            </w:r>
          </w:p>
        </w:tc>
        <w:tc>
          <w:tcPr>
            <w:tcW w:w="308" w:type="pct"/>
            <w:vAlign w:val="center"/>
          </w:tcPr>
          <w:p w14:paraId="440B9F3E"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66" w:type="pct"/>
            <w:vAlign w:val="center"/>
          </w:tcPr>
          <w:p w14:paraId="0CE8DA7A"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29" w:type="pct"/>
            <w:vAlign w:val="center"/>
          </w:tcPr>
          <w:p w14:paraId="5C1242B3"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951162185"/>
            <w:placeholder>
              <w:docPart w:val="AA5CB34E5E3049BC87BBBE7262054471"/>
            </w:placeholder>
            <w:showingPlcHdr/>
          </w:sdtPr>
          <w:sdtEndPr/>
          <w:sdtContent>
            <w:tc>
              <w:tcPr>
                <w:tcW w:w="1205" w:type="pct"/>
              </w:tcPr>
              <w:p w14:paraId="4395B8B3" w14:textId="1BA2AECF"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044616">
                  <w:rPr>
                    <w:rStyle w:val="PlaceholderText"/>
                  </w:rPr>
                  <w:t>Click here to enter text.</w:t>
                </w:r>
              </w:p>
            </w:tc>
          </w:sdtContent>
        </w:sdt>
      </w:tr>
      <w:tr w:rsidR="00C5489E" w:rsidRPr="006D10AA" w14:paraId="59482364" w14:textId="77777777" w:rsidTr="00C5489E">
        <w:trPr>
          <w:trHeight w:val="301"/>
        </w:trPr>
        <w:tc>
          <w:tcPr>
            <w:cnfStyle w:val="001000000000" w:firstRow="0" w:lastRow="0" w:firstColumn="1" w:lastColumn="0" w:oddVBand="0" w:evenVBand="0" w:oddHBand="0" w:evenHBand="0" w:firstRowFirstColumn="0" w:firstRowLastColumn="0" w:lastRowFirstColumn="0" w:lastRowLastColumn="0"/>
            <w:tcW w:w="2892" w:type="pct"/>
          </w:tcPr>
          <w:p w14:paraId="3D9EE928" w14:textId="77777777" w:rsidR="00C5489E" w:rsidRPr="006D10AA" w:rsidRDefault="00C5489E" w:rsidP="00285C82">
            <w:pPr>
              <w:pStyle w:val="BodyText"/>
              <w:rPr>
                <w:b w:val="0"/>
              </w:rPr>
            </w:pPr>
            <w:r w:rsidRPr="006D10AA">
              <w:rPr>
                <w:b w:val="0"/>
              </w:rPr>
              <w:t>Are there traffic control strategies available for the use of reversible lanes or reversible express lanes during construction?</w:t>
            </w:r>
          </w:p>
        </w:tc>
        <w:tc>
          <w:tcPr>
            <w:tcW w:w="308" w:type="pct"/>
            <w:vAlign w:val="center"/>
          </w:tcPr>
          <w:p w14:paraId="14637E33"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66" w:type="pct"/>
            <w:vAlign w:val="center"/>
          </w:tcPr>
          <w:p w14:paraId="47ED15C3"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29" w:type="pct"/>
            <w:vAlign w:val="center"/>
          </w:tcPr>
          <w:p w14:paraId="6D68AC42"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479888233"/>
            <w:placeholder>
              <w:docPart w:val="1AFB16AE4C2043D6B4A2117993ECF18B"/>
            </w:placeholder>
            <w:showingPlcHdr/>
          </w:sdtPr>
          <w:sdtEndPr/>
          <w:sdtContent>
            <w:tc>
              <w:tcPr>
                <w:tcW w:w="1205" w:type="pct"/>
              </w:tcPr>
              <w:p w14:paraId="63A558AF" w14:textId="52A50AC5"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044616">
                  <w:rPr>
                    <w:rStyle w:val="PlaceholderText"/>
                  </w:rPr>
                  <w:t>Click here to enter text.</w:t>
                </w:r>
              </w:p>
            </w:tc>
          </w:sdtContent>
        </w:sdt>
      </w:tr>
      <w:tr w:rsidR="00C5489E" w:rsidRPr="006D10AA" w14:paraId="2D247706" w14:textId="77777777" w:rsidTr="00C5489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92" w:type="pct"/>
          </w:tcPr>
          <w:p w14:paraId="3F8289CC" w14:textId="77777777" w:rsidR="00C5489E" w:rsidRPr="006D10AA" w:rsidRDefault="00C5489E" w:rsidP="00285C82">
            <w:pPr>
              <w:pStyle w:val="BodyText"/>
              <w:rPr>
                <w:b w:val="0"/>
              </w:rPr>
            </w:pPr>
            <w:r w:rsidRPr="006D10AA">
              <w:rPr>
                <w:b w:val="0"/>
              </w:rPr>
              <w:t>Are there alternative ramps/routes available in case of any full/partial ramp closures?</w:t>
            </w:r>
          </w:p>
        </w:tc>
        <w:tc>
          <w:tcPr>
            <w:tcW w:w="308" w:type="pct"/>
            <w:vAlign w:val="center"/>
          </w:tcPr>
          <w:p w14:paraId="0DED221E"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66" w:type="pct"/>
            <w:vAlign w:val="center"/>
          </w:tcPr>
          <w:p w14:paraId="5D42858E"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29" w:type="pct"/>
            <w:vAlign w:val="center"/>
          </w:tcPr>
          <w:p w14:paraId="5C0A7C50"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110746418"/>
            <w:placeholder>
              <w:docPart w:val="5FC4BBBA400844C599A86042ED87A3D5"/>
            </w:placeholder>
            <w:showingPlcHdr/>
          </w:sdtPr>
          <w:sdtEndPr/>
          <w:sdtContent>
            <w:tc>
              <w:tcPr>
                <w:tcW w:w="1205" w:type="pct"/>
              </w:tcPr>
              <w:p w14:paraId="19500033" w14:textId="200C7D3A"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044616">
                  <w:rPr>
                    <w:rStyle w:val="PlaceholderText"/>
                  </w:rPr>
                  <w:t>Click here to enter text.</w:t>
                </w:r>
              </w:p>
            </w:tc>
          </w:sdtContent>
        </w:sdt>
      </w:tr>
      <w:tr w:rsidR="00C5489E" w:rsidRPr="006D10AA" w14:paraId="2F408091" w14:textId="77777777" w:rsidTr="00C5489E">
        <w:trPr>
          <w:trHeight w:val="301"/>
        </w:trPr>
        <w:tc>
          <w:tcPr>
            <w:cnfStyle w:val="001000000000" w:firstRow="0" w:lastRow="0" w:firstColumn="1" w:lastColumn="0" w:oddVBand="0" w:evenVBand="0" w:oddHBand="0" w:evenHBand="0" w:firstRowFirstColumn="0" w:firstRowLastColumn="0" w:lastRowFirstColumn="0" w:lastRowLastColumn="0"/>
            <w:tcW w:w="2892" w:type="pct"/>
          </w:tcPr>
          <w:p w14:paraId="6AF6FA7E" w14:textId="77777777" w:rsidR="00C5489E" w:rsidRPr="006D10AA" w:rsidRDefault="00C5489E" w:rsidP="00285C82">
            <w:pPr>
              <w:pStyle w:val="BodyText"/>
              <w:rPr>
                <w:b w:val="0"/>
              </w:rPr>
            </w:pPr>
            <w:r w:rsidRPr="006D10AA">
              <w:rPr>
                <w:b w:val="0"/>
              </w:rPr>
              <w:t>Are there alternative routes available in case of any freeway-to-freeway interchange closures?</w:t>
            </w:r>
          </w:p>
        </w:tc>
        <w:tc>
          <w:tcPr>
            <w:tcW w:w="308" w:type="pct"/>
            <w:vAlign w:val="center"/>
          </w:tcPr>
          <w:p w14:paraId="1FF4A165"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66" w:type="pct"/>
            <w:vAlign w:val="center"/>
          </w:tcPr>
          <w:p w14:paraId="06E06FA5"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29" w:type="pct"/>
            <w:vAlign w:val="center"/>
          </w:tcPr>
          <w:p w14:paraId="6B27B926"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1401592495"/>
            <w:placeholder>
              <w:docPart w:val="56E06636B66B4EEA9E676EEFF84B4E38"/>
            </w:placeholder>
            <w:showingPlcHdr/>
          </w:sdtPr>
          <w:sdtEndPr/>
          <w:sdtContent>
            <w:tc>
              <w:tcPr>
                <w:tcW w:w="1205" w:type="pct"/>
              </w:tcPr>
              <w:p w14:paraId="6DF6C716" w14:textId="0E3251D3"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044616">
                  <w:rPr>
                    <w:rStyle w:val="PlaceholderText"/>
                  </w:rPr>
                  <w:t>Click here to enter text.</w:t>
                </w:r>
              </w:p>
            </w:tc>
          </w:sdtContent>
        </w:sdt>
      </w:tr>
      <w:tr w:rsidR="00C5489E" w:rsidRPr="006D10AA" w14:paraId="3EE00064" w14:textId="77777777" w:rsidTr="00C5489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92" w:type="pct"/>
          </w:tcPr>
          <w:p w14:paraId="589111F7" w14:textId="77777777" w:rsidR="00C5489E" w:rsidRPr="006D10AA" w:rsidRDefault="00C5489E" w:rsidP="00285C82">
            <w:pPr>
              <w:pStyle w:val="BodyText"/>
              <w:rPr>
                <w:b w:val="0"/>
              </w:rPr>
            </w:pPr>
            <w:r w:rsidRPr="006D10AA">
              <w:rPr>
                <w:b w:val="0"/>
              </w:rPr>
              <w:t>Are there traffic control strategies available for nighttime work zone operations?</w:t>
            </w:r>
          </w:p>
        </w:tc>
        <w:tc>
          <w:tcPr>
            <w:tcW w:w="308" w:type="pct"/>
            <w:vAlign w:val="center"/>
          </w:tcPr>
          <w:p w14:paraId="506B2205"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66" w:type="pct"/>
            <w:vAlign w:val="center"/>
          </w:tcPr>
          <w:p w14:paraId="39050C3C"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29" w:type="pct"/>
            <w:vAlign w:val="center"/>
          </w:tcPr>
          <w:p w14:paraId="11B31B4A"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1523354288"/>
            <w:placeholder>
              <w:docPart w:val="5939F8433606403F9DE524CDDE55E770"/>
            </w:placeholder>
            <w:showingPlcHdr/>
          </w:sdtPr>
          <w:sdtEndPr/>
          <w:sdtContent>
            <w:tc>
              <w:tcPr>
                <w:tcW w:w="1205" w:type="pct"/>
              </w:tcPr>
              <w:p w14:paraId="1F2A8FEB" w14:textId="6AE451D5"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044616">
                  <w:rPr>
                    <w:rStyle w:val="PlaceholderText"/>
                  </w:rPr>
                  <w:t>Click here to enter text.</w:t>
                </w:r>
              </w:p>
            </w:tc>
          </w:sdtContent>
        </w:sdt>
      </w:tr>
      <w:tr w:rsidR="00C5489E" w:rsidRPr="006D10AA" w14:paraId="060B09B8" w14:textId="77777777" w:rsidTr="00C5489E">
        <w:trPr>
          <w:trHeight w:val="301"/>
        </w:trPr>
        <w:tc>
          <w:tcPr>
            <w:cnfStyle w:val="001000000000" w:firstRow="0" w:lastRow="0" w:firstColumn="1" w:lastColumn="0" w:oddVBand="0" w:evenVBand="0" w:oddHBand="0" w:evenHBand="0" w:firstRowFirstColumn="0" w:firstRowLastColumn="0" w:lastRowFirstColumn="0" w:lastRowLastColumn="0"/>
            <w:tcW w:w="2892" w:type="pct"/>
          </w:tcPr>
          <w:p w14:paraId="327BC3E3" w14:textId="77777777" w:rsidR="00C5489E" w:rsidRPr="006D10AA" w:rsidRDefault="00C5489E" w:rsidP="00285C82">
            <w:pPr>
              <w:pStyle w:val="BodyText"/>
              <w:rPr>
                <w:b w:val="0"/>
              </w:rPr>
            </w:pPr>
            <w:r w:rsidRPr="00F067A7">
              <w:rPr>
                <w:b w:val="0"/>
              </w:rPr>
              <w:t>Is</w:t>
            </w:r>
            <w:r w:rsidRPr="006D10AA">
              <w:rPr>
                <w:b w:val="0"/>
              </w:rPr>
              <w:t xml:space="preserve"> additional lighting plan/lighting equipment available to improve visibility during nighttime/inclement weather conditions?</w:t>
            </w:r>
          </w:p>
        </w:tc>
        <w:tc>
          <w:tcPr>
            <w:tcW w:w="308" w:type="pct"/>
            <w:vAlign w:val="center"/>
          </w:tcPr>
          <w:p w14:paraId="5116A0D9"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66" w:type="pct"/>
            <w:vAlign w:val="center"/>
          </w:tcPr>
          <w:p w14:paraId="6C258650"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29" w:type="pct"/>
            <w:vAlign w:val="center"/>
          </w:tcPr>
          <w:p w14:paraId="769E90F6"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530689917"/>
            <w:placeholder>
              <w:docPart w:val="B9244CC0F8984189880342675BFF52F8"/>
            </w:placeholder>
            <w:showingPlcHdr/>
          </w:sdtPr>
          <w:sdtEndPr/>
          <w:sdtContent>
            <w:tc>
              <w:tcPr>
                <w:tcW w:w="1205" w:type="pct"/>
              </w:tcPr>
              <w:p w14:paraId="3C2C2EC5" w14:textId="5F92743E"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044616">
                  <w:rPr>
                    <w:rStyle w:val="PlaceholderText"/>
                  </w:rPr>
                  <w:t>Click here to enter text.</w:t>
                </w:r>
              </w:p>
            </w:tc>
          </w:sdtContent>
        </w:sdt>
      </w:tr>
      <w:tr w:rsidR="00C5489E" w:rsidRPr="006D10AA" w14:paraId="45FBD782" w14:textId="77777777" w:rsidTr="00C5489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92" w:type="pct"/>
          </w:tcPr>
          <w:p w14:paraId="70809CA0" w14:textId="77777777" w:rsidR="00C5489E" w:rsidRPr="006D10AA" w:rsidRDefault="00C5489E" w:rsidP="00285C82">
            <w:pPr>
              <w:pStyle w:val="BodyText"/>
              <w:rPr>
                <w:b w:val="0"/>
              </w:rPr>
            </w:pPr>
            <w:r w:rsidRPr="006D10AA">
              <w:rPr>
                <w:b w:val="0"/>
              </w:rPr>
              <w:t>Are there emergency traffic control plans available?</w:t>
            </w:r>
          </w:p>
        </w:tc>
        <w:tc>
          <w:tcPr>
            <w:tcW w:w="308" w:type="pct"/>
            <w:vAlign w:val="center"/>
          </w:tcPr>
          <w:p w14:paraId="11059C97"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66" w:type="pct"/>
            <w:vAlign w:val="center"/>
          </w:tcPr>
          <w:p w14:paraId="1F550714"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29" w:type="pct"/>
            <w:vAlign w:val="center"/>
          </w:tcPr>
          <w:p w14:paraId="1BFD42EA"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1735233951"/>
            <w:placeholder>
              <w:docPart w:val="F82F1B42E4DC4B5FB335C47491B1AC8B"/>
            </w:placeholder>
            <w:showingPlcHdr/>
          </w:sdtPr>
          <w:sdtEndPr/>
          <w:sdtContent>
            <w:tc>
              <w:tcPr>
                <w:tcW w:w="1205" w:type="pct"/>
              </w:tcPr>
              <w:p w14:paraId="5DFCCAC5" w14:textId="6C97AA0E"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044616">
                  <w:rPr>
                    <w:rStyle w:val="PlaceholderText"/>
                  </w:rPr>
                  <w:t>Click here to enter text.</w:t>
                </w:r>
              </w:p>
            </w:tc>
          </w:sdtContent>
        </w:sdt>
      </w:tr>
      <w:tr w:rsidR="00C5489E" w:rsidRPr="006D10AA" w14:paraId="3E8498B5" w14:textId="77777777" w:rsidTr="00C5489E">
        <w:trPr>
          <w:trHeight w:val="301"/>
        </w:trPr>
        <w:tc>
          <w:tcPr>
            <w:cnfStyle w:val="001000000000" w:firstRow="0" w:lastRow="0" w:firstColumn="1" w:lastColumn="0" w:oddVBand="0" w:evenVBand="0" w:oddHBand="0" w:evenHBand="0" w:firstRowFirstColumn="0" w:firstRowLastColumn="0" w:lastRowFirstColumn="0" w:lastRowLastColumn="0"/>
            <w:tcW w:w="2892" w:type="pct"/>
          </w:tcPr>
          <w:p w14:paraId="69877E4D" w14:textId="77777777" w:rsidR="00C5489E" w:rsidRPr="006D10AA" w:rsidRDefault="00C5489E" w:rsidP="00285C82">
            <w:pPr>
              <w:pStyle w:val="BodyText"/>
              <w:rPr>
                <w:b w:val="0"/>
              </w:rPr>
            </w:pPr>
            <w:r w:rsidRPr="006D10AA">
              <w:rPr>
                <w:b w:val="0"/>
              </w:rPr>
              <w:t>Are there any work hour restrictions for peak hour work zone operations?</w:t>
            </w:r>
          </w:p>
        </w:tc>
        <w:tc>
          <w:tcPr>
            <w:tcW w:w="308" w:type="pct"/>
            <w:vAlign w:val="center"/>
          </w:tcPr>
          <w:p w14:paraId="0E053547"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66" w:type="pct"/>
            <w:vAlign w:val="center"/>
          </w:tcPr>
          <w:p w14:paraId="78D9AE72"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29" w:type="pct"/>
            <w:vAlign w:val="center"/>
          </w:tcPr>
          <w:p w14:paraId="52063A75"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1621304570"/>
            <w:placeholder>
              <w:docPart w:val="9984A841BEB54C57BA78AA5DB8E126D9"/>
            </w:placeholder>
            <w:showingPlcHdr/>
          </w:sdtPr>
          <w:sdtEndPr/>
          <w:sdtContent>
            <w:tc>
              <w:tcPr>
                <w:tcW w:w="1205" w:type="pct"/>
              </w:tcPr>
              <w:p w14:paraId="53FD7BD6" w14:textId="6DC80E33"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044616">
                  <w:rPr>
                    <w:rStyle w:val="PlaceholderText"/>
                  </w:rPr>
                  <w:t>Click here to enter text.</w:t>
                </w:r>
              </w:p>
            </w:tc>
          </w:sdtContent>
        </w:sdt>
      </w:tr>
      <w:tr w:rsidR="00C5489E" w:rsidRPr="006D10AA" w14:paraId="0AC16D03" w14:textId="77777777" w:rsidTr="00C5489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92" w:type="pct"/>
          </w:tcPr>
          <w:p w14:paraId="7FE33B08" w14:textId="77777777" w:rsidR="00C5489E" w:rsidRPr="006D10AA" w:rsidRDefault="00C5489E" w:rsidP="00285C82">
            <w:pPr>
              <w:pStyle w:val="BodyText"/>
              <w:rPr>
                <w:b w:val="0"/>
              </w:rPr>
            </w:pPr>
            <w:r w:rsidRPr="00F067A7">
              <w:rPr>
                <w:b w:val="0"/>
              </w:rPr>
              <w:t>Is</w:t>
            </w:r>
            <w:r w:rsidRPr="006D10AA">
              <w:rPr>
                <w:b w:val="0"/>
              </w:rPr>
              <w:t xml:space="preserve"> the traffic control plan in compliance with Americans with Disabilities Act (</w:t>
            </w:r>
            <w:r w:rsidRPr="00F067A7">
              <w:rPr>
                <w:b w:val="0"/>
              </w:rPr>
              <w:t>ADA</w:t>
            </w:r>
            <w:r w:rsidRPr="006D10AA">
              <w:rPr>
                <w:b w:val="0"/>
              </w:rPr>
              <w:t>) regulations?</w:t>
            </w:r>
          </w:p>
        </w:tc>
        <w:tc>
          <w:tcPr>
            <w:tcW w:w="308" w:type="pct"/>
            <w:vAlign w:val="center"/>
          </w:tcPr>
          <w:p w14:paraId="4B5C9598"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66" w:type="pct"/>
            <w:vAlign w:val="center"/>
          </w:tcPr>
          <w:p w14:paraId="39E3D371"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29" w:type="pct"/>
            <w:vAlign w:val="center"/>
          </w:tcPr>
          <w:p w14:paraId="74336D1D"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1480573746"/>
            <w:placeholder>
              <w:docPart w:val="CDD5218E6BFB40DDB628FAC9B0950B0D"/>
            </w:placeholder>
            <w:showingPlcHdr/>
          </w:sdtPr>
          <w:sdtEndPr/>
          <w:sdtContent>
            <w:tc>
              <w:tcPr>
                <w:tcW w:w="1205" w:type="pct"/>
              </w:tcPr>
              <w:p w14:paraId="73EDF448" w14:textId="5B5A42AB"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044616">
                  <w:rPr>
                    <w:rStyle w:val="PlaceholderText"/>
                  </w:rPr>
                  <w:t>Click here to enter text.</w:t>
                </w:r>
              </w:p>
            </w:tc>
          </w:sdtContent>
        </w:sdt>
      </w:tr>
      <w:tr w:rsidR="00C5489E" w:rsidRPr="006D10AA" w14:paraId="1764B940" w14:textId="77777777" w:rsidTr="00C5489E">
        <w:trPr>
          <w:trHeight w:val="301"/>
        </w:trPr>
        <w:tc>
          <w:tcPr>
            <w:cnfStyle w:val="001000000000" w:firstRow="0" w:lastRow="0" w:firstColumn="1" w:lastColumn="0" w:oddVBand="0" w:evenVBand="0" w:oddHBand="0" w:evenHBand="0" w:firstRowFirstColumn="0" w:firstRowLastColumn="0" w:lastRowFirstColumn="0" w:lastRowLastColumn="0"/>
            <w:tcW w:w="2892" w:type="pct"/>
            <w:tcBorders>
              <w:top w:val="single" w:sz="8" w:space="0" w:color="0F2887" w:themeColor="accent1"/>
              <w:bottom w:val="single" w:sz="8" w:space="0" w:color="0F2887" w:themeColor="accent1"/>
            </w:tcBorders>
          </w:tcPr>
          <w:p w14:paraId="397FD37F" w14:textId="77777777" w:rsidR="00C5489E" w:rsidRPr="006D10AA" w:rsidRDefault="00C5489E" w:rsidP="00285C82">
            <w:pPr>
              <w:pStyle w:val="BodyText"/>
              <w:rPr>
                <w:b w:val="0"/>
              </w:rPr>
            </w:pPr>
            <w:r w:rsidRPr="006D10AA">
              <w:rPr>
                <w:b w:val="0"/>
              </w:rPr>
              <w:t>Are there advance signs (warning and regulatory) available to notify motorists about freeway work zone conditions/restrictions?</w:t>
            </w:r>
          </w:p>
        </w:tc>
        <w:tc>
          <w:tcPr>
            <w:tcW w:w="308" w:type="pct"/>
            <w:tcBorders>
              <w:top w:val="single" w:sz="8" w:space="0" w:color="0F2887" w:themeColor="accent1"/>
              <w:bottom w:val="single" w:sz="8" w:space="0" w:color="0F2887" w:themeColor="accent1"/>
            </w:tcBorders>
            <w:vAlign w:val="center"/>
          </w:tcPr>
          <w:p w14:paraId="77E18CF2"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66" w:type="pct"/>
            <w:tcBorders>
              <w:top w:val="single" w:sz="8" w:space="0" w:color="0F2887" w:themeColor="accent1"/>
              <w:bottom w:val="single" w:sz="8" w:space="0" w:color="0F2887" w:themeColor="accent1"/>
            </w:tcBorders>
            <w:vAlign w:val="center"/>
          </w:tcPr>
          <w:p w14:paraId="22E909A4"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29" w:type="pct"/>
            <w:tcBorders>
              <w:top w:val="single" w:sz="8" w:space="0" w:color="0F2887" w:themeColor="accent1"/>
              <w:bottom w:val="single" w:sz="8" w:space="0" w:color="0F2887" w:themeColor="accent1"/>
            </w:tcBorders>
            <w:vAlign w:val="center"/>
          </w:tcPr>
          <w:p w14:paraId="61239771"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1232425982"/>
            <w:placeholder>
              <w:docPart w:val="0847E35F96FD4599AD081463537B8B0F"/>
            </w:placeholder>
            <w:showingPlcHdr/>
          </w:sdtPr>
          <w:sdtEndPr/>
          <w:sdtContent>
            <w:tc>
              <w:tcPr>
                <w:tcW w:w="1205" w:type="pct"/>
                <w:tcBorders>
                  <w:top w:val="single" w:sz="8" w:space="0" w:color="0F2887" w:themeColor="accent1"/>
                  <w:bottom w:val="single" w:sz="8" w:space="0" w:color="0F2887" w:themeColor="accent1"/>
                </w:tcBorders>
              </w:tcPr>
              <w:p w14:paraId="2D75B31A" w14:textId="42A96C8B"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044616">
                  <w:rPr>
                    <w:rStyle w:val="PlaceholderText"/>
                  </w:rPr>
                  <w:t>Click here to enter text.</w:t>
                </w:r>
              </w:p>
            </w:tc>
          </w:sdtContent>
        </w:sdt>
      </w:tr>
      <w:tr w:rsidR="00C5489E" w:rsidRPr="006D10AA" w14:paraId="5D981A7F" w14:textId="77777777" w:rsidTr="00C5489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92" w:type="pct"/>
          </w:tcPr>
          <w:p w14:paraId="0E2386B3" w14:textId="77777777" w:rsidR="00C5489E" w:rsidRPr="006D10AA" w:rsidRDefault="00C5489E" w:rsidP="00285C82">
            <w:pPr>
              <w:pStyle w:val="BodyText"/>
              <w:rPr>
                <w:b w:val="0"/>
              </w:rPr>
            </w:pPr>
            <w:r w:rsidRPr="006D10AA">
              <w:rPr>
                <w:b w:val="0"/>
              </w:rPr>
              <w:t xml:space="preserve">Are advance warning signs used at approaching interchanges? </w:t>
            </w:r>
          </w:p>
        </w:tc>
        <w:tc>
          <w:tcPr>
            <w:tcW w:w="308" w:type="pct"/>
            <w:vAlign w:val="center"/>
          </w:tcPr>
          <w:p w14:paraId="03F32838"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66" w:type="pct"/>
            <w:vAlign w:val="center"/>
          </w:tcPr>
          <w:p w14:paraId="225A9FBF"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29" w:type="pct"/>
            <w:vAlign w:val="center"/>
          </w:tcPr>
          <w:p w14:paraId="09AF2D18"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1513678903"/>
            <w:placeholder>
              <w:docPart w:val="092FB08E86B546378E4D878EDBB89846"/>
            </w:placeholder>
            <w:showingPlcHdr/>
          </w:sdtPr>
          <w:sdtEndPr/>
          <w:sdtContent>
            <w:tc>
              <w:tcPr>
                <w:tcW w:w="1205" w:type="pct"/>
              </w:tcPr>
              <w:p w14:paraId="2061A8DE" w14:textId="5CE46614"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044616">
                  <w:rPr>
                    <w:rStyle w:val="PlaceholderText"/>
                  </w:rPr>
                  <w:t>Click here to enter text.</w:t>
                </w:r>
              </w:p>
            </w:tc>
          </w:sdtContent>
        </w:sdt>
      </w:tr>
      <w:tr w:rsidR="00C5489E" w:rsidRPr="006D10AA" w14:paraId="1CED41BE" w14:textId="77777777" w:rsidTr="00C5489E">
        <w:trPr>
          <w:trHeight w:val="301"/>
        </w:trPr>
        <w:tc>
          <w:tcPr>
            <w:cnfStyle w:val="001000000000" w:firstRow="0" w:lastRow="0" w:firstColumn="1" w:lastColumn="0" w:oddVBand="0" w:evenVBand="0" w:oddHBand="0" w:evenHBand="0" w:firstRowFirstColumn="0" w:firstRowLastColumn="0" w:lastRowFirstColumn="0" w:lastRowLastColumn="0"/>
            <w:tcW w:w="2892" w:type="pct"/>
          </w:tcPr>
          <w:p w14:paraId="2F3D6FC7" w14:textId="77777777" w:rsidR="00C5489E" w:rsidRPr="006D10AA" w:rsidRDefault="00C5489E" w:rsidP="00285C82">
            <w:pPr>
              <w:pStyle w:val="BodyText"/>
              <w:rPr>
                <w:b w:val="0"/>
              </w:rPr>
            </w:pPr>
            <w:r w:rsidRPr="006D10AA">
              <w:rPr>
                <w:b w:val="0"/>
              </w:rPr>
              <w:t>Are changeable message signs (</w:t>
            </w:r>
            <w:r w:rsidRPr="00F067A7">
              <w:rPr>
                <w:b w:val="0"/>
              </w:rPr>
              <w:t>CMS</w:t>
            </w:r>
            <w:r w:rsidRPr="006D10AA">
              <w:rPr>
                <w:b w:val="0"/>
              </w:rPr>
              <w:t>) used?</w:t>
            </w:r>
          </w:p>
        </w:tc>
        <w:tc>
          <w:tcPr>
            <w:tcW w:w="308" w:type="pct"/>
            <w:vAlign w:val="center"/>
          </w:tcPr>
          <w:p w14:paraId="62F5DF83"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66" w:type="pct"/>
            <w:vAlign w:val="center"/>
          </w:tcPr>
          <w:p w14:paraId="0D8C839A"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29" w:type="pct"/>
            <w:vAlign w:val="center"/>
          </w:tcPr>
          <w:p w14:paraId="62A16AB5"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1570105392"/>
            <w:placeholder>
              <w:docPart w:val="D7CE7C6456F847209E0EBF43CBF7C068"/>
            </w:placeholder>
            <w:showingPlcHdr/>
          </w:sdtPr>
          <w:sdtEndPr/>
          <w:sdtContent>
            <w:tc>
              <w:tcPr>
                <w:tcW w:w="1205" w:type="pct"/>
              </w:tcPr>
              <w:p w14:paraId="658791B2" w14:textId="660853A6"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044616">
                  <w:rPr>
                    <w:rStyle w:val="PlaceholderText"/>
                  </w:rPr>
                  <w:t>Click here to enter text.</w:t>
                </w:r>
              </w:p>
            </w:tc>
          </w:sdtContent>
        </w:sdt>
      </w:tr>
      <w:tr w:rsidR="00C5489E" w:rsidRPr="006D10AA" w14:paraId="7CCE50F8" w14:textId="77777777" w:rsidTr="00C5489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92" w:type="pct"/>
          </w:tcPr>
          <w:p w14:paraId="54FFD4F6" w14:textId="77777777" w:rsidR="00C5489E" w:rsidRPr="006D10AA" w:rsidRDefault="00C5489E" w:rsidP="00285C82">
            <w:pPr>
              <w:pStyle w:val="BodyText"/>
              <w:rPr>
                <w:b w:val="0"/>
              </w:rPr>
            </w:pPr>
            <w:r w:rsidRPr="006D10AA">
              <w:rPr>
                <w:b w:val="0"/>
              </w:rPr>
              <w:t>Are arrow panels used?</w:t>
            </w:r>
          </w:p>
        </w:tc>
        <w:tc>
          <w:tcPr>
            <w:tcW w:w="308" w:type="pct"/>
            <w:vAlign w:val="center"/>
          </w:tcPr>
          <w:p w14:paraId="7599D162"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66" w:type="pct"/>
            <w:vAlign w:val="center"/>
          </w:tcPr>
          <w:p w14:paraId="29028BA6"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29" w:type="pct"/>
            <w:vAlign w:val="center"/>
          </w:tcPr>
          <w:p w14:paraId="61B41A46"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1435255591"/>
            <w:placeholder>
              <w:docPart w:val="6852A68F4CE8420396142D3A680E44AB"/>
            </w:placeholder>
            <w:showingPlcHdr/>
          </w:sdtPr>
          <w:sdtEndPr/>
          <w:sdtContent>
            <w:tc>
              <w:tcPr>
                <w:tcW w:w="1205" w:type="pct"/>
              </w:tcPr>
              <w:p w14:paraId="5560C765" w14:textId="42902AB2"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044616">
                  <w:rPr>
                    <w:rStyle w:val="PlaceholderText"/>
                  </w:rPr>
                  <w:t>Click here to enter text.</w:t>
                </w:r>
              </w:p>
            </w:tc>
          </w:sdtContent>
        </w:sdt>
      </w:tr>
      <w:tr w:rsidR="00C5489E" w:rsidRPr="006D10AA" w14:paraId="7081EBC4" w14:textId="77777777" w:rsidTr="00C5489E">
        <w:trPr>
          <w:trHeight w:val="301"/>
        </w:trPr>
        <w:tc>
          <w:tcPr>
            <w:cnfStyle w:val="001000000000" w:firstRow="0" w:lastRow="0" w:firstColumn="1" w:lastColumn="0" w:oddVBand="0" w:evenVBand="0" w:oddHBand="0" w:evenHBand="0" w:firstRowFirstColumn="0" w:firstRowLastColumn="0" w:lastRowFirstColumn="0" w:lastRowLastColumn="0"/>
            <w:tcW w:w="2892" w:type="pct"/>
          </w:tcPr>
          <w:p w14:paraId="12052DC9" w14:textId="77777777" w:rsidR="00C5489E" w:rsidRPr="006D10AA" w:rsidRDefault="00C5489E" w:rsidP="00285C82">
            <w:pPr>
              <w:pStyle w:val="BodyText"/>
              <w:rPr>
                <w:b w:val="0"/>
              </w:rPr>
            </w:pPr>
            <w:r w:rsidRPr="006D10AA">
              <w:rPr>
                <w:b w:val="0"/>
              </w:rPr>
              <w:t>Are channelizing devices used?</w:t>
            </w:r>
          </w:p>
        </w:tc>
        <w:tc>
          <w:tcPr>
            <w:tcW w:w="308" w:type="pct"/>
            <w:vAlign w:val="center"/>
          </w:tcPr>
          <w:p w14:paraId="6BBA3CE0"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66" w:type="pct"/>
            <w:vAlign w:val="center"/>
          </w:tcPr>
          <w:p w14:paraId="62BE5ACE"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29" w:type="pct"/>
            <w:vAlign w:val="center"/>
          </w:tcPr>
          <w:p w14:paraId="3BAE6D5F"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1065608491"/>
            <w:placeholder>
              <w:docPart w:val="F6990C04E48A456BBB8AE69EAE35F381"/>
            </w:placeholder>
            <w:showingPlcHdr/>
          </w:sdtPr>
          <w:sdtEndPr/>
          <w:sdtContent>
            <w:tc>
              <w:tcPr>
                <w:tcW w:w="1205" w:type="pct"/>
              </w:tcPr>
              <w:p w14:paraId="2DA6BBDD" w14:textId="0CC02B4F"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044616">
                  <w:rPr>
                    <w:rStyle w:val="PlaceholderText"/>
                  </w:rPr>
                  <w:t>Click here to enter text.</w:t>
                </w:r>
              </w:p>
            </w:tc>
          </w:sdtContent>
        </w:sdt>
      </w:tr>
      <w:tr w:rsidR="00C5489E" w:rsidRPr="006D10AA" w14:paraId="16F323F3" w14:textId="77777777" w:rsidTr="00C5489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92" w:type="pct"/>
          </w:tcPr>
          <w:p w14:paraId="433EC047" w14:textId="77777777" w:rsidR="00C5489E" w:rsidRPr="006D10AA" w:rsidRDefault="00C5489E" w:rsidP="00285C82">
            <w:pPr>
              <w:pStyle w:val="BodyText"/>
              <w:rPr>
                <w:b w:val="0"/>
              </w:rPr>
            </w:pPr>
            <w:r w:rsidRPr="006D10AA">
              <w:rPr>
                <w:b w:val="0"/>
              </w:rPr>
              <w:lastRenderedPageBreak/>
              <w:t>Are speed advisory and control strategies used?</w:t>
            </w:r>
          </w:p>
        </w:tc>
        <w:tc>
          <w:tcPr>
            <w:tcW w:w="308" w:type="pct"/>
            <w:vAlign w:val="center"/>
          </w:tcPr>
          <w:p w14:paraId="59634A38"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66" w:type="pct"/>
            <w:vAlign w:val="center"/>
          </w:tcPr>
          <w:p w14:paraId="51232BCC"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29" w:type="pct"/>
            <w:vAlign w:val="center"/>
          </w:tcPr>
          <w:p w14:paraId="4D5408B3"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613522511"/>
            <w:placeholder>
              <w:docPart w:val="23AC87D177ED40009607E9BD4A02D3F8"/>
            </w:placeholder>
            <w:showingPlcHdr/>
          </w:sdtPr>
          <w:sdtEndPr/>
          <w:sdtContent>
            <w:tc>
              <w:tcPr>
                <w:tcW w:w="1205" w:type="pct"/>
              </w:tcPr>
              <w:p w14:paraId="2BDEA1D5" w14:textId="680BFE58"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044616">
                  <w:rPr>
                    <w:rStyle w:val="PlaceholderText"/>
                  </w:rPr>
                  <w:t>Click here to enter text.</w:t>
                </w:r>
              </w:p>
            </w:tc>
          </w:sdtContent>
        </w:sdt>
      </w:tr>
      <w:tr w:rsidR="00C5489E" w:rsidRPr="006D10AA" w14:paraId="59BAC150" w14:textId="77777777" w:rsidTr="00C5489E">
        <w:trPr>
          <w:trHeight w:val="301"/>
        </w:trPr>
        <w:tc>
          <w:tcPr>
            <w:cnfStyle w:val="001000000000" w:firstRow="0" w:lastRow="0" w:firstColumn="1" w:lastColumn="0" w:oddVBand="0" w:evenVBand="0" w:oddHBand="0" w:evenHBand="0" w:firstRowFirstColumn="0" w:firstRowLastColumn="0" w:lastRowFirstColumn="0" w:lastRowLastColumn="0"/>
            <w:tcW w:w="2892" w:type="pct"/>
          </w:tcPr>
          <w:p w14:paraId="08B6E444" w14:textId="77777777" w:rsidR="00C5489E" w:rsidRPr="006D10AA" w:rsidRDefault="00C5489E" w:rsidP="00285C82">
            <w:pPr>
              <w:pStyle w:val="BodyText"/>
              <w:rPr>
                <w:b w:val="0"/>
              </w:rPr>
            </w:pPr>
            <w:r w:rsidRPr="006D10AA">
              <w:rPr>
                <w:b w:val="0"/>
              </w:rPr>
              <w:t>Are impact attenuators used?</w:t>
            </w:r>
          </w:p>
        </w:tc>
        <w:tc>
          <w:tcPr>
            <w:tcW w:w="308" w:type="pct"/>
            <w:vAlign w:val="center"/>
          </w:tcPr>
          <w:p w14:paraId="6B5FC703"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66" w:type="pct"/>
            <w:vAlign w:val="center"/>
          </w:tcPr>
          <w:p w14:paraId="5462B4C6"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29" w:type="pct"/>
            <w:vAlign w:val="center"/>
          </w:tcPr>
          <w:p w14:paraId="69BE0557"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1987575570"/>
            <w:placeholder>
              <w:docPart w:val="5431321509924469A9322E8280819C07"/>
            </w:placeholder>
            <w:showingPlcHdr/>
          </w:sdtPr>
          <w:sdtEndPr/>
          <w:sdtContent>
            <w:tc>
              <w:tcPr>
                <w:tcW w:w="1205" w:type="pct"/>
              </w:tcPr>
              <w:p w14:paraId="39DFCCA6" w14:textId="5B25324E"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044616">
                  <w:rPr>
                    <w:rStyle w:val="PlaceholderText"/>
                  </w:rPr>
                  <w:t>Click here to enter text.</w:t>
                </w:r>
              </w:p>
            </w:tc>
          </w:sdtContent>
        </w:sdt>
      </w:tr>
    </w:tbl>
    <w:p w14:paraId="6C96FF10" w14:textId="1F0697C9" w:rsidR="006D10AA" w:rsidRPr="00285C82" w:rsidRDefault="006D10AA" w:rsidP="00521FA3">
      <w:pPr>
        <w:pStyle w:val="TableCaption"/>
      </w:pPr>
    </w:p>
    <w:tbl>
      <w:tblPr>
        <w:tblStyle w:val="LightList-Accent1"/>
        <w:tblW w:w="5000" w:type="pct"/>
        <w:tblLook w:val="04A0" w:firstRow="1" w:lastRow="0" w:firstColumn="1" w:lastColumn="0" w:noHBand="0" w:noVBand="1"/>
      </w:tblPr>
      <w:tblGrid>
        <w:gridCol w:w="3444"/>
        <w:gridCol w:w="605"/>
        <w:gridCol w:w="523"/>
        <w:gridCol w:w="645"/>
        <w:gridCol w:w="4359"/>
      </w:tblGrid>
      <w:tr w:rsidR="00285C82" w:rsidRPr="006D10AA" w14:paraId="35C03A08" w14:textId="77777777" w:rsidTr="00621796">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77C40351" w14:textId="77777777" w:rsidR="00285C82" w:rsidRPr="006D10AA" w:rsidRDefault="00285C82" w:rsidP="00285C82">
            <w:pPr>
              <w:pStyle w:val="BodyText"/>
              <w:rPr>
                <w:color w:val="auto"/>
              </w:rPr>
            </w:pPr>
            <w:r w:rsidRPr="006D10AA">
              <w:rPr>
                <w:color w:val="auto"/>
              </w:rPr>
              <w:t>Freeway Management and Operations</w:t>
            </w:r>
          </w:p>
        </w:tc>
      </w:tr>
      <w:tr w:rsidR="006D10AA" w:rsidRPr="006D10AA" w14:paraId="50E40462" w14:textId="77777777" w:rsidTr="00621796">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1798" w:type="pct"/>
            <w:shd w:val="clear" w:color="auto" w:fill="auto"/>
          </w:tcPr>
          <w:p w14:paraId="2A7F0545" w14:textId="77777777" w:rsidR="00285C82" w:rsidRPr="006D10AA" w:rsidRDefault="00285C82" w:rsidP="00285C82">
            <w:pPr>
              <w:pStyle w:val="BodyText"/>
              <w:rPr>
                <w:b w:val="0"/>
                <w:color w:val="auto"/>
              </w:rPr>
            </w:pPr>
            <w:r w:rsidRPr="006D10AA">
              <w:rPr>
                <w:b w:val="0"/>
                <w:color w:val="auto"/>
              </w:rPr>
              <w:t>Question(s)</w:t>
            </w:r>
          </w:p>
        </w:tc>
        <w:tc>
          <w:tcPr>
            <w:tcW w:w="316" w:type="pct"/>
            <w:shd w:val="clear" w:color="auto" w:fill="auto"/>
          </w:tcPr>
          <w:p w14:paraId="65FA0307" w14:textId="77777777" w:rsidR="00285C82" w:rsidRPr="006D10AA"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6D10AA">
              <w:rPr>
                <w:b w:val="0"/>
                <w:color w:val="auto"/>
              </w:rPr>
              <w:t>Yes</w:t>
            </w:r>
          </w:p>
        </w:tc>
        <w:tc>
          <w:tcPr>
            <w:tcW w:w="273" w:type="pct"/>
            <w:shd w:val="clear" w:color="auto" w:fill="auto"/>
          </w:tcPr>
          <w:p w14:paraId="43531103" w14:textId="77777777" w:rsidR="00285C82" w:rsidRPr="006D10AA"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6D10AA">
              <w:rPr>
                <w:b w:val="0"/>
                <w:color w:val="auto"/>
              </w:rPr>
              <w:t>No</w:t>
            </w:r>
          </w:p>
        </w:tc>
        <w:tc>
          <w:tcPr>
            <w:tcW w:w="337" w:type="pct"/>
            <w:shd w:val="clear" w:color="auto" w:fill="auto"/>
          </w:tcPr>
          <w:p w14:paraId="64C08863" w14:textId="77777777" w:rsidR="00285C82" w:rsidRPr="006D10AA"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6D10AA">
              <w:rPr>
                <w:b w:val="0"/>
                <w:color w:val="auto"/>
              </w:rPr>
              <w:t>N/A</w:t>
            </w:r>
          </w:p>
        </w:tc>
        <w:tc>
          <w:tcPr>
            <w:tcW w:w="2276" w:type="pct"/>
            <w:shd w:val="clear" w:color="auto" w:fill="auto"/>
          </w:tcPr>
          <w:p w14:paraId="493D382C" w14:textId="77777777" w:rsidR="00285C82" w:rsidRPr="006D10AA"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6D10AA">
              <w:rPr>
                <w:b w:val="0"/>
                <w:color w:val="auto"/>
              </w:rPr>
              <w:t xml:space="preserve">Comments </w:t>
            </w:r>
          </w:p>
          <w:p w14:paraId="4CA0D3A3" w14:textId="77777777" w:rsidR="00285C82" w:rsidRPr="006D10AA"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6D10AA">
              <w:rPr>
                <w:b w:val="0"/>
                <w:color w:val="auto"/>
              </w:rPr>
              <w:t>(if No, identify action items)</w:t>
            </w:r>
          </w:p>
        </w:tc>
      </w:tr>
      <w:tr w:rsidR="00C5489E" w:rsidRPr="006D10AA" w14:paraId="5EEE55A4"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98" w:type="pct"/>
          </w:tcPr>
          <w:p w14:paraId="5688FA38" w14:textId="77777777" w:rsidR="00C5489E" w:rsidRPr="006D10AA" w:rsidRDefault="00C5489E" w:rsidP="00285C82">
            <w:pPr>
              <w:pStyle w:val="BodyText"/>
              <w:rPr>
                <w:b w:val="0"/>
              </w:rPr>
            </w:pPr>
            <w:r w:rsidRPr="00F067A7">
              <w:rPr>
                <w:b w:val="0"/>
              </w:rPr>
              <w:t>Is</w:t>
            </w:r>
            <w:r w:rsidRPr="006D10AA">
              <w:rPr>
                <w:b w:val="0"/>
              </w:rPr>
              <w:t xml:space="preserve"> there a need for lane restrictions?</w:t>
            </w:r>
          </w:p>
        </w:tc>
        <w:tc>
          <w:tcPr>
            <w:tcW w:w="316" w:type="pct"/>
            <w:vAlign w:val="center"/>
          </w:tcPr>
          <w:p w14:paraId="5FF40F48"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73" w:type="pct"/>
            <w:vAlign w:val="center"/>
          </w:tcPr>
          <w:p w14:paraId="30FB2E4D"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37" w:type="pct"/>
            <w:vAlign w:val="center"/>
          </w:tcPr>
          <w:p w14:paraId="2F2BFE17"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1938404156"/>
            <w:placeholder>
              <w:docPart w:val="3DBA4CC7BF424105A5DDCB715838B804"/>
            </w:placeholder>
            <w:showingPlcHdr/>
          </w:sdtPr>
          <w:sdtEndPr/>
          <w:sdtContent>
            <w:tc>
              <w:tcPr>
                <w:tcW w:w="2276" w:type="pct"/>
              </w:tcPr>
              <w:p w14:paraId="45BF8216" w14:textId="780CB475"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AE660B">
                  <w:rPr>
                    <w:rStyle w:val="PlaceholderText"/>
                  </w:rPr>
                  <w:t>Click here to enter text.</w:t>
                </w:r>
              </w:p>
            </w:tc>
          </w:sdtContent>
        </w:sdt>
      </w:tr>
      <w:tr w:rsidR="00C5489E" w:rsidRPr="006D10AA" w14:paraId="332D1922"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798" w:type="pct"/>
          </w:tcPr>
          <w:p w14:paraId="785851A3" w14:textId="77777777" w:rsidR="00C5489E" w:rsidRPr="006D10AA" w:rsidRDefault="00C5489E" w:rsidP="00285C82">
            <w:pPr>
              <w:pStyle w:val="BodyText"/>
              <w:rPr>
                <w:b w:val="0"/>
              </w:rPr>
            </w:pPr>
            <w:r w:rsidRPr="00F067A7">
              <w:rPr>
                <w:b w:val="0"/>
              </w:rPr>
              <w:t>Is</w:t>
            </w:r>
            <w:r w:rsidRPr="006D10AA">
              <w:rPr>
                <w:b w:val="0"/>
              </w:rPr>
              <w:t xml:space="preserve"> there a need for time-of-day restrictions?</w:t>
            </w:r>
          </w:p>
        </w:tc>
        <w:tc>
          <w:tcPr>
            <w:tcW w:w="316" w:type="pct"/>
            <w:vAlign w:val="center"/>
          </w:tcPr>
          <w:p w14:paraId="6F40CAFB"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73" w:type="pct"/>
            <w:vAlign w:val="center"/>
          </w:tcPr>
          <w:p w14:paraId="23B7E743"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37" w:type="pct"/>
            <w:vAlign w:val="center"/>
          </w:tcPr>
          <w:p w14:paraId="612FB45A"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1342926745"/>
            <w:placeholder>
              <w:docPart w:val="B03EEDB9AA3B4299B13A1CFD9964ACBF"/>
            </w:placeholder>
            <w:showingPlcHdr/>
          </w:sdtPr>
          <w:sdtEndPr/>
          <w:sdtContent>
            <w:tc>
              <w:tcPr>
                <w:tcW w:w="2276" w:type="pct"/>
              </w:tcPr>
              <w:p w14:paraId="7E26D7AE" w14:textId="0F3BA3FE"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AE660B">
                  <w:rPr>
                    <w:rStyle w:val="PlaceholderText"/>
                  </w:rPr>
                  <w:t>Click here to enter text.</w:t>
                </w:r>
              </w:p>
            </w:tc>
          </w:sdtContent>
        </w:sdt>
      </w:tr>
      <w:tr w:rsidR="00C5489E" w:rsidRPr="006D10AA" w14:paraId="3365C7A4"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98" w:type="pct"/>
          </w:tcPr>
          <w:p w14:paraId="642A0EFB" w14:textId="77777777" w:rsidR="00C5489E" w:rsidRPr="006D10AA" w:rsidRDefault="00C5489E" w:rsidP="00285C82">
            <w:pPr>
              <w:pStyle w:val="BodyText"/>
              <w:rPr>
                <w:b w:val="0"/>
              </w:rPr>
            </w:pPr>
            <w:r w:rsidRPr="00F067A7">
              <w:rPr>
                <w:b w:val="0"/>
              </w:rPr>
              <w:t>Is</w:t>
            </w:r>
            <w:r w:rsidRPr="006D10AA">
              <w:rPr>
                <w:b w:val="0"/>
              </w:rPr>
              <w:t xml:space="preserve"> there a need for speed restrictions?</w:t>
            </w:r>
          </w:p>
        </w:tc>
        <w:tc>
          <w:tcPr>
            <w:tcW w:w="316" w:type="pct"/>
            <w:vAlign w:val="center"/>
          </w:tcPr>
          <w:p w14:paraId="3C8DA706"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73" w:type="pct"/>
            <w:vAlign w:val="center"/>
          </w:tcPr>
          <w:p w14:paraId="214D63FA"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37" w:type="pct"/>
            <w:vAlign w:val="center"/>
          </w:tcPr>
          <w:p w14:paraId="31013CA5"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616523069"/>
            <w:placeholder>
              <w:docPart w:val="039926686DCB40B386FA0DDB7E4D34E2"/>
            </w:placeholder>
            <w:showingPlcHdr/>
          </w:sdtPr>
          <w:sdtEndPr/>
          <w:sdtContent>
            <w:tc>
              <w:tcPr>
                <w:tcW w:w="2276" w:type="pct"/>
              </w:tcPr>
              <w:p w14:paraId="17806314" w14:textId="4CB81A79"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AE660B">
                  <w:rPr>
                    <w:rStyle w:val="PlaceholderText"/>
                  </w:rPr>
                  <w:t>Click here to enter text.</w:t>
                </w:r>
              </w:p>
            </w:tc>
          </w:sdtContent>
        </w:sdt>
      </w:tr>
      <w:tr w:rsidR="00C5489E" w:rsidRPr="006D10AA" w14:paraId="25FEE352"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798" w:type="pct"/>
          </w:tcPr>
          <w:p w14:paraId="62A89C18" w14:textId="77777777" w:rsidR="00C5489E" w:rsidRPr="006D10AA" w:rsidRDefault="00C5489E" w:rsidP="00285C82">
            <w:pPr>
              <w:pStyle w:val="BodyText"/>
              <w:rPr>
                <w:b w:val="0"/>
              </w:rPr>
            </w:pPr>
            <w:r w:rsidRPr="00F067A7">
              <w:rPr>
                <w:b w:val="0"/>
              </w:rPr>
              <w:t>Is</w:t>
            </w:r>
            <w:r w:rsidRPr="006D10AA">
              <w:rPr>
                <w:b w:val="0"/>
              </w:rPr>
              <w:t xml:space="preserve"> there a need for detour route restrictions?</w:t>
            </w:r>
          </w:p>
        </w:tc>
        <w:tc>
          <w:tcPr>
            <w:tcW w:w="316" w:type="pct"/>
            <w:vAlign w:val="center"/>
          </w:tcPr>
          <w:p w14:paraId="7979236D"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73" w:type="pct"/>
            <w:vAlign w:val="center"/>
          </w:tcPr>
          <w:p w14:paraId="3750FD37"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37" w:type="pct"/>
            <w:vAlign w:val="center"/>
          </w:tcPr>
          <w:p w14:paraId="390F011F"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1869564714"/>
            <w:placeholder>
              <w:docPart w:val="A94E62EBAD4344F4B326E401F8E4429D"/>
            </w:placeholder>
            <w:showingPlcHdr/>
          </w:sdtPr>
          <w:sdtEndPr/>
          <w:sdtContent>
            <w:tc>
              <w:tcPr>
                <w:tcW w:w="2276" w:type="pct"/>
              </w:tcPr>
              <w:p w14:paraId="0FAAC972" w14:textId="6B004523"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AE660B">
                  <w:rPr>
                    <w:rStyle w:val="PlaceholderText"/>
                  </w:rPr>
                  <w:t>Click here to enter text.</w:t>
                </w:r>
              </w:p>
            </w:tc>
          </w:sdtContent>
        </w:sdt>
      </w:tr>
      <w:tr w:rsidR="00C5489E" w:rsidRPr="006D10AA" w14:paraId="11A10FB0"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98" w:type="pct"/>
          </w:tcPr>
          <w:p w14:paraId="3E639083" w14:textId="77777777" w:rsidR="00C5489E" w:rsidRPr="006D10AA" w:rsidRDefault="00C5489E" w:rsidP="00285C82">
            <w:pPr>
              <w:pStyle w:val="BodyText"/>
              <w:rPr>
                <w:b w:val="0"/>
              </w:rPr>
            </w:pPr>
            <w:r w:rsidRPr="006D10AA">
              <w:rPr>
                <w:b w:val="0"/>
              </w:rPr>
              <w:t>Are separate truck lanes used?</w:t>
            </w:r>
          </w:p>
        </w:tc>
        <w:tc>
          <w:tcPr>
            <w:tcW w:w="316" w:type="pct"/>
            <w:vAlign w:val="center"/>
          </w:tcPr>
          <w:p w14:paraId="0CABD59F"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73" w:type="pct"/>
            <w:vAlign w:val="center"/>
          </w:tcPr>
          <w:p w14:paraId="372EFB0C"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37" w:type="pct"/>
            <w:vAlign w:val="center"/>
          </w:tcPr>
          <w:p w14:paraId="2061BD60"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1995599669"/>
            <w:placeholder>
              <w:docPart w:val="3BD814E7A1F74F59BF51A931A2173ED3"/>
            </w:placeholder>
            <w:showingPlcHdr/>
          </w:sdtPr>
          <w:sdtEndPr/>
          <w:sdtContent>
            <w:tc>
              <w:tcPr>
                <w:tcW w:w="2276" w:type="pct"/>
              </w:tcPr>
              <w:p w14:paraId="60AAC053" w14:textId="45A37D7B"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AE660B">
                  <w:rPr>
                    <w:rStyle w:val="PlaceholderText"/>
                  </w:rPr>
                  <w:t>Click here to enter text.</w:t>
                </w:r>
              </w:p>
            </w:tc>
          </w:sdtContent>
        </w:sdt>
      </w:tr>
      <w:tr w:rsidR="00C5489E" w:rsidRPr="006D10AA" w14:paraId="6316BDFD"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798" w:type="pct"/>
          </w:tcPr>
          <w:p w14:paraId="6AE39D1D" w14:textId="77777777" w:rsidR="00C5489E" w:rsidRPr="006D10AA" w:rsidRDefault="00C5489E" w:rsidP="00285C82">
            <w:pPr>
              <w:pStyle w:val="BodyText"/>
              <w:rPr>
                <w:b w:val="0"/>
              </w:rPr>
            </w:pPr>
            <w:r w:rsidRPr="006D10AA">
              <w:rPr>
                <w:b w:val="0"/>
              </w:rPr>
              <w:t>Are auxiliary/speed-change lanes used?</w:t>
            </w:r>
          </w:p>
        </w:tc>
        <w:tc>
          <w:tcPr>
            <w:tcW w:w="316" w:type="pct"/>
            <w:vAlign w:val="center"/>
          </w:tcPr>
          <w:p w14:paraId="390F5AFF"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73" w:type="pct"/>
            <w:vAlign w:val="center"/>
          </w:tcPr>
          <w:p w14:paraId="1D22AD0C"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37" w:type="pct"/>
            <w:vAlign w:val="center"/>
          </w:tcPr>
          <w:p w14:paraId="565578FA"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1475017300"/>
            <w:placeholder>
              <w:docPart w:val="2D64A1F9065944AEB1F937D75A88AE15"/>
            </w:placeholder>
            <w:showingPlcHdr/>
          </w:sdtPr>
          <w:sdtEndPr/>
          <w:sdtContent>
            <w:tc>
              <w:tcPr>
                <w:tcW w:w="2276" w:type="pct"/>
              </w:tcPr>
              <w:p w14:paraId="280F03EF" w14:textId="65558956"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AE660B">
                  <w:rPr>
                    <w:rStyle w:val="PlaceholderText"/>
                  </w:rPr>
                  <w:t>Click here to enter text.</w:t>
                </w:r>
              </w:p>
            </w:tc>
          </w:sdtContent>
        </w:sdt>
      </w:tr>
      <w:tr w:rsidR="00C5489E" w:rsidRPr="006D10AA" w14:paraId="5CBF6148"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98" w:type="pct"/>
          </w:tcPr>
          <w:p w14:paraId="7A838EC3" w14:textId="77777777" w:rsidR="00C5489E" w:rsidRPr="006D10AA" w:rsidRDefault="00C5489E" w:rsidP="00285C82">
            <w:pPr>
              <w:pStyle w:val="BodyText"/>
              <w:rPr>
                <w:b w:val="0"/>
              </w:rPr>
            </w:pPr>
            <w:r w:rsidRPr="006D10AA">
              <w:rPr>
                <w:b w:val="0"/>
              </w:rPr>
              <w:t>Are climbing lanes used?</w:t>
            </w:r>
          </w:p>
        </w:tc>
        <w:tc>
          <w:tcPr>
            <w:tcW w:w="316" w:type="pct"/>
            <w:vAlign w:val="center"/>
          </w:tcPr>
          <w:p w14:paraId="2408D8B6"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73" w:type="pct"/>
            <w:vAlign w:val="center"/>
          </w:tcPr>
          <w:p w14:paraId="026E79FD"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37" w:type="pct"/>
            <w:vAlign w:val="center"/>
          </w:tcPr>
          <w:p w14:paraId="634A9767"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434749678"/>
            <w:placeholder>
              <w:docPart w:val="5328D9D832E144BC95CA349A4742E060"/>
            </w:placeholder>
            <w:showingPlcHdr/>
          </w:sdtPr>
          <w:sdtEndPr/>
          <w:sdtContent>
            <w:tc>
              <w:tcPr>
                <w:tcW w:w="2276" w:type="pct"/>
              </w:tcPr>
              <w:p w14:paraId="3F9F48F9" w14:textId="7B01800D"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AE660B">
                  <w:rPr>
                    <w:rStyle w:val="PlaceholderText"/>
                  </w:rPr>
                  <w:t>Click here to enter text.</w:t>
                </w:r>
              </w:p>
            </w:tc>
          </w:sdtContent>
        </w:sdt>
      </w:tr>
      <w:tr w:rsidR="00C5489E" w:rsidRPr="006D10AA" w14:paraId="2711F090"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798" w:type="pct"/>
          </w:tcPr>
          <w:p w14:paraId="3503E56B" w14:textId="77777777" w:rsidR="00C5489E" w:rsidRPr="006D10AA" w:rsidRDefault="00C5489E" w:rsidP="00285C82">
            <w:pPr>
              <w:pStyle w:val="BodyText"/>
              <w:rPr>
                <w:b w:val="0"/>
              </w:rPr>
            </w:pPr>
            <w:r w:rsidRPr="006D10AA">
              <w:rPr>
                <w:b w:val="0"/>
              </w:rPr>
              <w:t>Are shoulders and/or narrow lanes used?</w:t>
            </w:r>
          </w:p>
        </w:tc>
        <w:tc>
          <w:tcPr>
            <w:tcW w:w="316" w:type="pct"/>
            <w:vAlign w:val="center"/>
          </w:tcPr>
          <w:p w14:paraId="718500AD"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73" w:type="pct"/>
            <w:vAlign w:val="center"/>
          </w:tcPr>
          <w:p w14:paraId="1677DFA4"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37" w:type="pct"/>
            <w:vAlign w:val="center"/>
          </w:tcPr>
          <w:p w14:paraId="0FCB548C"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2046103205"/>
            <w:placeholder>
              <w:docPart w:val="B93B701728424B33B21E9E04F3FCE65D"/>
            </w:placeholder>
            <w:showingPlcHdr/>
          </w:sdtPr>
          <w:sdtEndPr/>
          <w:sdtContent>
            <w:tc>
              <w:tcPr>
                <w:tcW w:w="2276" w:type="pct"/>
              </w:tcPr>
              <w:p w14:paraId="06773AA8" w14:textId="0A4F42BF"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AE660B">
                  <w:rPr>
                    <w:rStyle w:val="PlaceholderText"/>
                  </w:rPr>
                  <w:t>Click here to enter text.</w:t>
                </w:r>
              </w:p>
            </w:tc>
          </w:sdtContent>
        </w:sdt>
      </w:tr>
      <w:tr w:rsidR="00C5489E" w:rsidRPr="006D10AA" w14:paraId="2A582321"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98" w:type="pct"/>
          </w:tcPr>
          <w:p w14:paraId="76467A42" w14:textId="77777777" w:rsidR="00C5489E" w:rsidRPr="006D10AA" w:rsidRDefault="00C5489E" w:rsidP="00285C82">
            <w:pPr>
              <w:pStyle w:val="BodyText"/>
              <w:rPr>
                <w:b w:val="0"/>
              </w:rPr>
            </w:pPr>
            <w:r w:rsidRPr="006D10AA">
              <w:rPr>
                <w:b w:val="0"/>
              </w:rPr>
              <w:t>Are contraflow lanes used?</w:t>
            </w:r>
          </w:p>
        </w:tc>
        <w:tc>
          <w:tcPr>
            <w:tcW w:w="316" w:type="pct"/>
            <w:vAlign w:val="center"/>
          </w:tcPr>
          <w:p w14:paraId="08CD2DCA"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73" w:type="pct"/>
            <w:vAlign w:val="center"/>
          </w:tcPr>
          <w:p w14:paraId="426262F1"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37" w:type="pct"/>
            <w:vAlign w:val="center"/>
          </w:tcPr>
          <w:p w14:paraId="537A991B"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466826161"/>
            <w:placeholder>
              <w:docPart w:val="27C77CCF622E434788FB72F8EC03A77E"/>
            </w:placeholder>
            <w:showingPlcHdr/>
          </w:sdtPr>
          <w:sdtEndPr/>
          <w:sdtContent>
            <w:tc>
              <w:tcPr>
                <w:tcW w:w="2276" w:type="pct"/>
              </w:tcPr>
              <w:p w14:paraId="21508DAE" w14:textId="2663A985"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AE660B">
                  <w:rPr>
                    <w:rStyle w:val="PlaceholderText"/>
                  </w:rPr>
                  <w:t>Click here to enter text.</w:t>
                </w:r>
              </w:p>
            </w:tc>
          </w:sdtContent>
        </w:sdt>
      </w:tr>
      <w:tr w:rsidR="00C5489E" w:rsidRPr="006D10AA" w14:paraId="4FABB593"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798" w:type="pct"/>
          </w:tcPr>
          <w:p w14:paraId="12487771" w14:textId="77777777" w:rsidR="00C5489E" w:rsidRPr="006D10AA" w:rsidRDefault="00C5489E" w:rsidP="00285C82">
            <w:pPr>
              <w:pStyle w:val="BodyText"/>
              <w:rPr>
                <w:b w:val="0"/>
              </w:rPr>
            </w:pPr>
            <w:r w:rsidRPr="006D10AA">
              <w:rPr>
                <w:b w:val="0"/>
              </w:rPr>
              <w:t>Are concurrent flow lanes used?</w:t>
            </w:r>
          </w:p>
        </w:tc>
        <w:tc>
          <w:tcPr>
            <w:tcW w:w="316" w:type="pct"/>
            <w:vAlign w:val="center"/>
          </w:tcPr>
          <w:p w14:paraId="011AE459"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73" w:type="pct"/>
            <w:vAlign w:val="center"/>
          </w:tcPr>
          <w:p w14:paraId="7FB6E9F1"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37" w:type="pct"/>
            <w:vAlign w:val="center"/>
          </w:tcPr>
          <w:p w14:paraId="2739CAEC"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2019142543"/>
            <w:placeholder>
              <w:docPart w:val="68AF4534D75241AC87FC0ABB1F923C82"/>
            </w:placeholder>
            <w:showingPlcHdr/>
          </w:sdtPr>
          <w:sdtEndPr/>
          <w:sdtContent>
            <w:tc>
              <w:tcPr>
                <w:tcW w:w="2276" w:type="pct"/>
              </w:tcPr>
              <w:p w14:paraId="6F2A953A" w14:textId="6902C10F"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AE660B">
                  <w:rPr>
                    <w:rStyle w:val="PlaceholderText"/>
                  </w:rPr>
                  <w:t>Click here to enter text.</w:t>
                </w:r>
              </w:p>
            </w:tc>
          </w:sdtContent>
        </w:sdt>
      </w:tr>
      <w:tr w:rsidR="00C5489E" w:rsidRPr="006D10AA" w14:paraId="74386E38"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98" w:type="pct"/>
            <w:tcBorders>
              <w:bottom w:val="single" w:sz="4" w:space="0" w:color="auto"/>
            </w:tcBorders>
          </w:tcPr>
          <w:p w14:paraId="0961AAA3" w14:textId="77777777" w:rsidR="00C5489E" w:rsidRPr="006D10AA" w:rsidRDefault="00C5489E" w:rsidP="00285C82">
            <w:pPr>
              <w:pStyle w:val="BodyText"/>
              <w:rPr>
                <w:b w:val="0"/>
              </w:rPr>
            </w:pPr>
            <w:r w:rsidRPr="006D10AA">
              <w:rPr>
                <w:b w:val="0"/>
              </w:rPr>
              <w:t>Are managed lane facilities used?</w:t>
            </w:r>
          </w:p>
        </w:tc>
        <w:tc>
          <w:tcPr>
            <w:tcW w:w="316" w:type="pct"/>
            <w:tcBorders>
              <w:bottom w:val="single" w:sz="4" w:space="0" w:color="auto"/>
            </w:tcBorders>
            <w:vAlign w:val="center"/>
          </w:tcPr>
          <w:p w14:paraId="02DBE7B7"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73" w:type="pct"/>
            <w:tcBorders>
              <w:bottom w:val="single" w:sz="4" w:space="0" w:color="auto"/>
            </w:tcBorders>
            <w:vAlign w:val="center"/>
          </w:tcPr>
          <w:p w14:paraId="4955094F"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37" w:type="pct"/>
            <w:tcBorders>
              <w:bottom w:val="single" w:sz="4" w:space="0" w:color="auto"/>
            </w:tcBorders>
            <w:vAlign w:val="center"/>
          </w:tcPr>
          <w:p w14:paraId="5E52ED86"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201865912"/>
            <w:placeholder>
              <w:docPart w:val="7A76BC2DB33D47A795CCCBC77C09C1D4"/>
            </w:placeholder>
            <w:showingPlcHdr/>
          </w:sdtPr>
          <w:sdtEndPr/>
          <w:sdtContent>
            <w:tc>
              <w:tcPr>
                <w:tcW w:w="2276" w:type="pct"/>
                <w:tcBorders>
                  <w:bottom w:val="single" w:sz="4" w:space="0" w:color="auto"/>
                </w:tcBorders>
              </w:tcPr>
              <w:p w14:paraId="2E6F05A6" w14:textId="5FAAA4BA"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AE660B">
                  <w:rPr>
                    <w:rStyle w:val="PlaceholderText"/>
                  </w:rPr>
                  <w:t>Click here to enter text.</w:t>
                </w:r>
              </w:p>
            </w:tc>
          </w:sdtContent>
        </w:sdt>
      </w:tr>
      <w:tr w:rsidR="00C5489E" w:rsidRPr="006D10AA" w14:paraId="2755F33E"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798" w:type="pct"/>
            <w:tcBorders>
              <w:top w:val="single" w:sz="4" w:space="0" w:color="auto"/>
              <w:bottom w:val="single" w:sz="8" w:space="0" w:color="0F2887" w:themeColor="accent1"/>
            </w:tcBorders>
          </w:tcPr>
          <w:p w14:paraId="33E94E09" w14:textId="77777777" w:rsidR="00C5489E" w:rsidRPr="006D10AA" w:rsidRDefault="00C5489E" w:rsidP="00285C82">
            <w:pPr>
              <w:pStyle w:val="BodyText"/>
              <w:rPr>
                <w:b w:val="0"/>
              </w:rPr>
            </w:pPr>
            <w:r w:rsidRPr="006D10AA">
              <w:rPr>
                <w:b w:val="0"/>
              </w:rPr>
              <w:t>Are there strategies for freeway lane restriping?</w:t>
            </w:r>
          </w:p>
        </w:tc>
        <w:tc>
          <w:tcPr>
            <w:tcW w:w="316" w:type="pct"/>
            <w:tcBorders>
              <w:top w:val="single" w:sz="4" w:space="0" w:color="auto"/>
              <w:bottom w:val="single" w:sz="8" w:space="0" w:color="0F2887" w:themeColor="accent1"/>
            </w:tcBorders>
            <w:vAlign w:val="center"/>
          </w:tcPr>
          <w:p w14:paraId="18637422"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73" w:type="pct"/>
            <w:tcBorders>
              <w:top w:val="single" w:sz="4" w:space="0" w:color="auto"/>
              <w:bottom w:val="single" w:sz="8" w:space="0" w:color="0F2887" w:themeColor="accent1"/>
            </w:tcBorders>
            <w:vAlign w:val="center"/>
          </w:tcPr>
          <w:p w14:paraId="3A6AED0E"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37" w:type="pct"/>
            <w:tcBorders>
              <w:top w:val="single" w:sz="4" w:space="0" w:color="auto"/>
              <w:bottom w:val="single" w:sz="8" w:space="0" w:color="0F2887" w:themeColor="accent1"/>
            </w:tcBorders>
            <w:vAlign w:val="center"/>
          </w:tcPr>
          <w:p w14:paraId="33150E79"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877470625"/>
            <w:placeholder>
              <w:docPart w:val="20091ADF2CC54D508223F751A97B58D6"/>
            </w:placeholder>
            <w:showingPlcHdr/>
          </w:sdtPr>
          <w:sdtEndPr/>
          <w:sdtContent>
            <w:tc>
              <w:tcPr>
                <w:tcW w:w="2276" w:type="pct"/>
                <w:tcBorders>
                  <w:top w:val="single" w:sz="4" w:space="0" w:color="auto"/>
                  <w:bottom w:val="single" w:sz="8" w:space="0" w:color="0F2887" w:themeColor="accent1"/>
                </w:tcBorders>
              </w:tcPr>
              <w:p w14:paraId="49D9105F" w14:textId="4653A5FA"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AE660B">
                  <w:rPr>
                    <w:rStyle w:val="PlaceholderText"/>
                  </w:rPr>
                  <w:t>Click here to enter text.</w:t>
                </w:r>
              </w:p>
            </w:tc>
          </w:sdtContent>
        </w:sdt>
      </w:tr>
      <w:tr w:rsidR="00C5489E" w:rsidRPr="006D10AA" w14:paraId="6512D89A"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98" w:type="pct"/>
            <w:vAlign w:val="center"/>
          </w:tcPr>
          <w:p w14:paraId="27614620" w14:textId="77777777" w:rsidR="00C5489E" w:rsidRPr="006D10AA" w:rsidRDefault="00C5489E" w:rsidP="000F78D2">
            <w:pPr>
              <w:pStyle w:val="BodyText"/>
              <w:rPr>
                <w:b w:val="0"/>
              </w:rPr>
            </w:pPr>
            <w:r>
              <w:rPr>
                <w:b w:val="0"/>
              </w:rPr>
              <w:t>Are smart corridors used?</w:t>
            </w:r>
          </w:p>
        </w:tc>
        <w:tc>
          <w:tcPr>
            <w:tcW w:w="316" w:type="pct"/>
            <w:vAlign w:val="center"/>
          </w:tcPr>
          <w:p w14:paraId="59CC00BB"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73" w:type="pct"/>
            <w:vAlign w:val="center"/>
          </w:tcPr>
          <w:p w14:paraId="0244EE3D"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37" w:type="pct"/>
            <w:vAlign w:val="center"/>
          </w:tcPr>
          <w:p w14:paraId="297447A5"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39250102"/>
            <w:placeholder>
              <w:docPart w:val="6B20CDF7FB0F421DAA988FFBF126D5DB"/>
            </w:placeholder>
            <w:showingPlcHdr/>
          </w:sdtPr>
          <w:sdtEndPr/>
          <w:sdtContent>
            <w:tc>
              <w:tcPr>
                <w:tcW w:w="2276" w:type="pct"/>
              </w:tcPr>
              <w:p w14:paraId="6CED423C" w14:textId="04041D81"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AE660B">
                  <w:rPr>
                    <w:rStyle w:val="PlaceholderText"/>
                  </w:rPr>
                  <w:t>Click here to enter text.</w:t>
                </w:r>
              </w:p>
            </w:tc>
          </w:sdtContent>
        </w:sdt>
      </w:tr>
      <w:tr w:rsidR="00C5489E" w:rsidRPr="006D10AA" w14:paraId="5936BF9A"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798" w:type="pct"/>
            <w:tcBorders>
              <w:top w:val="single" w:sz="8" w:space="0" w:color="0F2887" w:themeColor="accent1"/>
              <w:bottom w:val="single" w:sz="8" w:space="0" w:color="0F2887" w:themeColor="accent1"/>
            </w:tcBorders>
          </w:tcPr>
          <w:p w14:paraId="1F0C7FDD" w14:textId="77777777" w:rsidR="00C5489E" w:rsidRPr="006D10AA" w:rsidRDefault="00C5489E" w:rsidP="00285C82">
            <w:pPr>
              <w:pStyle w:val="BodyText"/>
              <w:rPr>
                <w:b w:val="0"/>
              </w:rPr>
            </w:pPr>
            <w:r w:rsidRPr="006D10AA">
              <w:rPr>
                <w:b w:val="0"/>
              </w:rPr>
              <w:t>Are there strategies (e.g., increasing length of weaving area) to increase the capacity and safety of the weaving sections and the ramps that are part of the interchange?</w:t>
            </w:r>
          </w:p>
        </w:tc>
        <w:tc>
          <w:tcPr>
            <w:tcW w:w="316" w:type="pct"/>
            <w:tcBorders>
              <w:top w:val="single" w:sz="8" w:space="0" w:color="0F2887" w:themeColor="accent1"/>
              <w:bottom w:val="single" w:sz="8" w:space="0" w:color="0F2887" w:themeColor="accent1"/>
            </w:tcBorders>
            <w:vAlign w:val="center"/>
          </w:tcPr>
          <w:p w14:paraId="3D91F4B0"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73" w:type="pct"/>
            <w:tcBorders>
              <w:top w:val="single" w:sz="8" w:space="0" w:color="0F2887" w:themeColor="accent1"/>
              <w:bottom w:val="single" w:sz="8" w:space="0" w:color="0F2887" w:themeColor="accent1"/>
            </w:tcBorders>
            <w:vAlign w:val="center"/>
          </w:tcPr>
          <w:p w14:paraId="2364CEA5"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37" w:type="pct"/>
            <w:tcBorders>
              <w:top w:val="single" w:sz="8" w:space="0" w:color="0F2887" w:themeColor="accent1"/>
              <w:bottom w:val="single" w:sz="8" w:space="0" w:color="0F2887" w:themeColor="accent1"/>
            </w:tcBorders>
            <w:vAlign w:val="center"/>
          </w:tcPr>
          <w:p w14:paraId="6D584716" w14:textId="77777777"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1431511465"/>
            <w:placeholder>
              <w:docPart w:val="4C588E18BDA1414A8ABA1A93E434C21B"/>
            </w:placeholder>
            <w:showingPlcHdr/>
          </w:sdtPr>
          <w:sdtEndPr/>
          <w:sdtContent>
            <w:tc>
              <w:tcPr>
                <w:tcW w:w="2276" w:type="pct"/>
                <w:tcBorders>
                  <w:top w:val="single" w:sz="8" w:space="0" w:color="0F2887" w:themeColor="accent1"/>
                  <w:bottom w:val="single" w:sz="8" w:space="0" w:color="0F2887" w:themeColor="accent1"/>
                </w:tcBorders>
              </w:tcPr>
              <w:p w14:paraId="6EAC0B34" w14:textId="10B47640" w:rsidR="00C5489E" w:rsidRPr="006D10AA" w:rsidRDefault="00C5489E" w:rsidP="00285C82">
                <w:pPr>
                  <w:pStyle w:val="BodyText"/>
                  <w:cnfStyle w:val="000000000000" w:firstRow="0" w:lastRow="0" w:firstColumn="0" w:lastColumn="0" w:oddVBand="0" w:evenVBand="0" w:oddHBand="0" w:evenHBand="0" w:firstRowFirstColumn="0" w:firstRowLastColumn="0" w:lastRowFirstColumn="0" w:lastRowLastColumn="0"/>
                </w:pPr>
                <w:r w:rsidRPr="00AE660B">
                  <w:rPr>
                    <w:rStyle w:val="PlaceholderText"/>
                  </w:rPr>
                  <w:t>Click here to enter text.</w:t>
                </w:r>
              </w:p>
            </w:tc>
          </w:sdtContent>
        </w:sdt>
      </w:tr>
      <w:tr w:rsidR="00C5489E" w:rsidRPr="006D10AA" w14:paraId="7DE571F1"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98" w:type="pct"/>
          </w:tcPr>
          <w:p w14:paraId="24615E93" w14:textId="77777777" w:rsidR="00C5489E" w:rsidRPr="006D10AA" w:rsidRDefault="00C5489E" w:rsidP="00285C82">
            <w:pPr>
              <w:pStyle w:val="BodyText"/>
              <w:rPr>
                <w:b w:val="0"/>
              </w:rPr>
            </w:pPr>
            <w:r w:rsidRPr="006D10AA">
              <w:rPr>
                <w:b w:val="0"/>
              </w:rPr>
              <w:t>Are there strategies for roadside removal or relocation of roadside obstacles on the freeway?</w:t>
            </w:r>
          </w:p>
        </w:tc>
        <w:tc>
          <w:tcPr>
            <w:tcW w:w="316" w:type="pct"/>
            <w:vAlign w:val="center"/>
          </w:tcPr>
          <w:p w14:paraId="4675E8E5"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73" w:type="pct"/>
            <w:vAlign w:val="center"/>
          </w:tcPr>
          <w:p w14:paraId="34747B93"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37" w:type="pct"/>
            <w:vAlign w:val="center"/>
          </w:tcPr>
          <w:p w14:paraId="73B57CD5" w14:textId="77777777"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1051996242"/>
            <w:placeholder>
              <w:docPart w:val="984F9BB8815D471BA6B718C646636010"/>
            </w:placeholder>
            <w:showingPlcHdr/>
          </w:sdtPr>
          <w:sdtEndPr/>
          <w:sdtContent>
            <w:tc>
              <w:tcPr>
                <w:tcW w:w="2276" w:type="pct"/>
              </w:tcPr>
              <w:p w14:paraId="1482EDB2" w14:textId="59CFB670" w:rsidR="00C5489E" w:rsidRPr="006D10AA" w:rsidRDefault="00C5489E" w:rsidP="00285C82">
                <w:pPr>
                  <w:pStyle w:val="BodyText"/>
                  <w:cnfStyle w:val="000000100000" w:firstRow="0" w:lastRow="0" w:firstColumn="0" w:lastColumn="0" w:oddVBand="0" w:evenVBand="0" w:oddHBand="1" w:evenHBand="0" w:firstRowFirstColumn="0" w:firstRowLastColumn="0" w:lastRowFirstColumn="0" w:lastRowLastColumn="0"/>
                </w:pPr>
                <w:r w:rsidRPr="00AE660B">
                  <w:rPr>
                    <w:rStyle w:val="PlaceholderText"/>
                  </w:rPr>
                  <w:t>Click here to enter text.</w:t>
                </w:r>
              </w:p>
            </w:tc>
          </w:sdtContent>
        </w:sdt>
      </w:tr>
      <w:tr w:rsidR="006D10AA" w:rsidRPr="006D10AA" w14:paraId="6ED6BCAB" w14:textId="77777777" w:rsidTr="00827578">
        <w:trPr>
          <w:trHeight w:val="4381"/>
        </w:trPr>
        <w:tc>
          <w:tcPr>
            <w:cnfStyle w:val="001000000000" w:firstRow="0" w:lastRow="0" w:firstColumn="1" w:lastColumn="0" w:oddVBand="0" w:evenVBand="0" w:oddHBand="0" w:evenHBand="0" w:firstRowFirstColumn="0" w:firstRowLastColumn="0" w:lastRowFirstColumn="0" w:lastRowLastColumn="0"/>
            <w:tcW w:w="1798" w:type="pct"/>
          </w:tcPr>
          <w:p w14:paraId="6651382A" w14:textId="77777777" w:rsidR="00285C82" w:rsidRPr="006D10AA" w:rsidRDefault="00285C82" w:rsidP="00285C82">
            <w:pPr>
              <w:pStyle w:val="BodyText"/>
              <w:rPr>
                <w:b w:val="0"/>
              </w:rPr>
            </w:pPr>
            <w:r w:rsidRPr="006D10AA">
              <w:rPr>
                <w:b w:val="0"/>
              </w:rPr>
              <w:lastRenderedPageBreak/>
              <w:t>Are there strategies for improving skid resistance on freeways?</w:t>
            </w:r>
          </w:p>
        </w:tc>
        <w:tc>
          <w:tcPr>
            <w:tcW w:w="316" w:type="pct"/>
            <w:vAlign w:val="center"/>
          </w:tcPr>
          <w:p w14:paraId="54E488C9" w14:textId="77777777" w:rsidR="00285C82" w:rsidRPr="006D10AA" w:rsidRDefault="00285C82" w:rsidP="00F569FA">
            <w:pPr>
              <w:pStyle w:val="BodyText"/>
              <w:spacing w:before="100" w:beforeAutospacing="1" w:after="3720"/>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73" w:type="pct"/>
            <w:vAlign w:val="center"/>
          </w:tcPr>
          <w:p w14:paraId="5E606594" w14:textId="77777777" w:rsidR="00285C82" w:rsidRPr="006D10AA" w:rsidRDefault="00285C82" w:rsidP="00F569FA">
            <w:pPr>
              <w:pStyle w:val="BodyText"/>
              <w:spacing w:before="100" w:beforeAutospacing="1" w:after="3720"/>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37" w:type="pct"/>
            <w:vAlign w:val="center"/>
          </w:tcPr>
          <w:p w14:paraId="3325C173" w14:textId="77777777" w:rsidR="00285C82" w:rsidRPr="006D10AA" w:rsidRDefault="00285C82" w:rsidP="00F569FA">
            <w:pPr>
              <w:pStyle w:val="BodyText"/>
              <w:spacing w:before="100" w:beforeAutospacing="1" w:after="3720"/>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1597086132"/>
            <w:placeholder>
              <w:docPart w:val="AD31434E3B79472AA5B25246CDA58027"/>
            </w:placeholder>
            <w:showingPlcHdr/>
          </w:sdtPr>
          <w:sdtEndPr/>
          <w:sdtContent>
            <w:tc>
              <w:tcPr>
                <w:tcW w:w="2276" w:type="pct"/>
                <w:vAlign w:val="center"/>
              </w:tcPr>
              <w:p w14:paraId="4A7B14B8" w14:textId="5FCF5C95" w:rsidR="00285C82" w:rsidRPr="006D10AA" w:rsidRDefault="00C5489E" w:rsidP="00F569FA">
                <w:pPr>
                  <w:pStyle w:val="BodyText"/>
                  <w:spacing w:before="100" w:beforeAutospacing="1" w:after="3720"/>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bl>
    <w:p w14:paraId="3F10E68E" w14:textId="77777777" w:rsidR="00621796" w:rsidRDefault="00621796"/>
    <w:p w14:paraId="0669A7F0" w14:textId="77777777" w:rsidR="00621796" w:rsidRDefault="00621796"/>
    <w:p w14:paraId="1E5C4734" w14:textId="77777777" w:rsidR="00621796" w:rsidRDefault="00621796"/>
    <w:p w14:paraId="55246563" w14:textId="77777777" w:rsidR="000F78D2" w:rsidRDefault="000F78D2">
      <w:pPr>
        <w:spacing w:after="200" w:line="276" w:lineRule="auto"/>
        <w:jc w:val="left"/>
      </w:pPr>
      <w:r>
        <w:br w:type="page"/>
      </w:r>
    </w:p>
    <w:p w14:paraId="70527C73" w14:textId="5AF9C9AB" w:rsidR="00621796" w:rsidRDefault="00621796" w:rsidP="00621796">
      <w:pPr>
        <w:jc w:val="center"/>
      </w:pPr>
    </w:p>
    <w:tbl>
      <w:tblPr>
        <w:tblStyle w:val="LightList-Accent1"/>
        <w:tblW w:w="5000" w:type="pct"/>
        <w:tblLook w:val="04A0" w:firstRow="1" w:lastRow="0" w:firstColumn="1" w:lastColumn="0" w:noHBand="0" w:noVBand="1"/>
      </w:tblPr>
      <w:tblGrid>
        <w:gridCol w:w="3444"/>
        <w:gridCol w:w="605"/>
        <w:gridCol w:w="523"/>
        <w:gridCol w:w="645"/>
        <w:gridCol w:w="4359"/>
      </w:tblGrid>
      <w:tr w:rsidR="00621796" w:rsidRPr="006D10AA" w14:paraId="0B2B4659" w14:textId="77777777" w:rsidTr="00C90E66">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277D40CA" w14:textId="3BBA822F" w:rsidR="00621796" w:rsidRPr="006D10AA" w:rsidRDefault="00621796" w:rsidP="00C90E66">
            <w:pPr>
              <w:pStyle w:val="BodyText"/>
              <w:rPr>
                <w:color w:val="auto"/>
              </w:rPr>
            </w:pPr>
            <w:r w:rsidRPr="006D10AA">
              <w:rPr>
                <w:color w:val="auto"/>
              </w:rPr>
              <w:t>Freeway Management and Operations</w:t>
            </w:r>
            <w:r w:rsidR="008E0819">
              <w:rPr>
                <w:color w:val="auto"/>
              </w:rPr>
              <w:t xml:space="preserve"> (continued)</w:t>
            </w:r>
          </w:p>
        </w:tc>
      </w:tr>
      <w:tr w:rsidR="00621796" w:rsidRPr="006D10AA" w14:paraId="0C13115B" w14:textId="77777777" w:rsidTr="00C90E66">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1798" w:type="pct"/>
            <w:shd w:val="clear" w:color="auto" w:fill="auto"/>
          </w:tcPr>
          <w:p w14:paraId="16368A51" w14:textId="77777777" w:rsidR="00621796" w:rsidRPr="006D10AA" w:rsidRDefault="00621796" w:rsidP="00C90E66">
            <w:pPr>
              <w:pStyle w:val="BodyText"/>
              <w:rPr>
                <w:b w:val="0"/>
                <w:color w:val="auto"/>
              </w:rPr>
            </w:pPr>
            <w:r w:rsidRPr="006D10AA">
              <w:rPr>
                <w:b w:val="0"/>
                <w:color w:val="auto"/>
              </w:rPr>
              <w:t>Question(s)</w:t>
            </w:r>
          </w:p>
        </w:tc>
        <w:tc>
          <w:tcPr>
            <w:tcW w:w="316" w:type="pct"/>
            <w:shd w:val="clear" w:color="auto" w:fill="auto"/>
          </w:tcPr>
          <w:p w14:paraId="456511ED" w14:textId="77777777" w:rsidR="00621796" w:rsidRPr="006D10AA" w:rsidRDefault="00621796" w:rsidP="00C90E66">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6D10AA">
              <w:rPr>
                <w:b w:val="0"/>
                <w:color w:val="auto"/>
              </w:rPr>
              <w:t>Yes</w:t>
            </w:r>
          </w:p>
        </w:tc>
        <w:tc>
          <w:tcPr>
            <w:tcW w:w="273" w:type="pct"/>
            <w:shd w:val="clear" w:color="auto" w:fill="auto"/>
          </w:tcPr>
          <w:p w14:paraId="516D9C65" w14:textId="77777777" w:rsidR="00621796" w:rsidRPr="006D10AA" w:rsidRDefault="00621796" w:rsidP="00C90E66">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6D10AA">
              <w:rPr>
                <w:b w:val="0"/>
                <w:color w:val="auto"/>
              </w:rPr>
              <w:t>No</w:t>
            </w:r>
          </w:p>
        </w:tc>
        <w:tc>
          <w:tcPr>
            <w:tcW w:w="337" w:type="pct"/>
            <w:shd w:val="clear" w:color="auto" w:fill="auto"/>
          </w:tcPr>
          <w:p w14:paraId="7515ACB9" w14:textId="77777777" w:rsidR="00621796" w:rsidRPr="006D10AA" w:rsidRDefault="00621796" w:rsidP="00C90E66">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6D10AA">
              <w:rPr>
                <w:b w:val="0"/>
                <w:color w:val="auto"/>
              </w:rPr>
              <w:t>N/A</w:t>
            </w:r>
          </w:p>
        </w:tc>
        <w:tc>
          <w:tcPr>
            <w:tcW w:w="2276" w:type="pct"/>
            <w:shd w:val="clear" w:color="auto" w:fill="auto"/>
          </w:tcPr>
          <w:p w14:paraId="5B9033D6" w14:textId="77777777" w:rsidR="00621796" w:rsidRPr="006D10AA" w:rsidRDefault="00621796" w:rsidP="00C90E66">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6D10AA">
              <w:rPr>
                <w:b w:val="0"/>
                <w:color w:val="auto"/>
              </w:rPr>
              <w:t xml:space="preserve">Comments </w:t>
            </w:r>
          </w:p>
          <w:p w14:paraId="462171AF" w14:textId="77777777" w:rsidR="00621796" w:rsidRPr="006D10AA" w:rsidRDefault="00621796" w:rsidP="00C90E66">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6D10AA">
              <w:rPr>
                <w:b w:val="0"/>
                <w:color w:val="auto"/>
              </w:rPr>
              <w:t>(if No, identify action items)</w:t>
            </w:r>
          </w:p>
        </w:tc>
      </w:tr>
      <w:tr w:rsidR="00F569FA" w:rsidRPr="006D10AA" w14:paraId="0FCE738E"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98" w:type="pct"/>
            <w:shd w:val="clear" w:color="auto" w:fill="FFFFFF" w:themeFill="background1"/>
          </w:tcPr>
          <w:p w14:paraId="528D8E2C" w14:textId="77777777" w:rsidR="00F569FA" w:rsidRPr="00621796" w:rsidRDefault="00F569FA" w:rsidP="00285C82">
            <w:pPr>
              <w:pStyle w:val="BodyText"/>
              <w:rPr>
                <w:b w:val="0"/>
              </w:rPr>
            </w:pPr>
            <w:r w:rsidRPr="00621796">
              <w:rPr>
                <w:b w:val="0"/>
              </w:rPr>
              <w:t>Are environmental sensor stations and road weather information systems used?</w:t>
            </w:r>
          </w:p>
        </w:tc>
        <w:tc>
          <w:tcPr>
            <w:tcW w:w="316" w:type="pct"/>
            <w:shd w:val="clear" w:color="auto" w:fill="FFFFFF" w:themeFill="background1"/>
            <w:vAlign w:val="center"/>
          </w:tcPr>
          <w:p w14:paraId="1B941E14" w14:textId="77777777" w:rsidR="00F569FA" w:rsidRPr="0062179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21796">
              <w:fldChar w:fldCharType="begin">
                <w:ffData>
                  <w:name w:val="Check1"/>
                  <w:enabled/>
                  <w:calcOnExit w:val="0"/>
                  <w:checkBox>
                    <w:sizeAuto/>
                    <w:default w:val="0"/>
                  </w:checkBox>
                </w:ffData>
              </w:fldChar>
            </w:r>
            <w:r w:rsidRPr="00621796">
              <w:instrText xml:space="preserve"> FORMCHECKBOX </w:instrText>
            </w:r>
            <w:r w:rsidR="008778FC">
              <w:fldChar w:fldCharType="separate"/>
            </w:r>
            <w:r w:rsidRPr="00621796">
              <w:fldChar w:fldCharType="end"/>
            </w:r>
          </w:p>
        </w:tc>
        <w:tc>
          <w:tcPr>
            <w:tcW w:w="273" w:type="pct"/>
            <w:shd w:val="clear" w:color="auto" w:fill="FFFFFF" w:themeFill="background1"/>
            <w:vAlign w:val="center"/>
          </w:tcPr>
          <w:p w14:paraId="1C52B4EB" w14:textId="77777777" w:rsidR="00F569FA" w:rsidRPr="0062179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21796">
              <w:fldChar w:fldCharType="begin">
                <w:ffData>
                  <w:name w:val="Check1"/>
                  <w:enabled/>
                  <w:calcOnExit w:val="0"/>
                  <w:checkBox>
                    <w:sizeAuto/>
                    <w:default w:val="0"/>
                  </w:checkBox>
                </w:ffData>
              </w:fldChar>
            </w:r>
            <w:r w:rsidRPr="00621796">
              <w:instrText xml:space="preserve"> FORMCHECKBOX </w:instrText>
            </w:r>
            <w:r w:rsidR="008778FC">
              <w:fldChar w:fldCharType="separate"/>
            </w:r>
            <w:r w:rsidRPr="00621796">
              <w:fldChar w:fldCharType="end"/>
            </w:r>
          </w:p>
        </w:tc>
        <w:tc>
          <w:tcPr>
            <w:tcW w:w="337" w:type="pct"/>
            <w:shd w:val="clear" w:color="auto" w:fill="FFFFFF" w:themeFill="background1"/>
            <w:vAlign w:val="center"/>
          </w:tcPr>
          <w:p w14:paraId="2BF35212" w14:textId="77777777" w:rsidR="00F569FA" w:rsidRPr="0062179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21796">
              <w:fldChar w:fldCharType="begin">
                <w:ffData>
                  <w:name w:val="Check1"/>
                  <w:enabled/>
                  <w:calcOnExit w:val="0"/>
                  <w:checkBox>
                    <w:sizeAuto/>
                    <w:default w:val="0"/>
                  </w:checkBox>
                </w:ffData>
              </w:fldChar>
            </w:r>
            <w:r w:rsidRPr="00621796">
              <w:instrText xml:space="preserve"> FORMCHECKBOX </w:instrText>
            </w:r>
            <w:r w:rsidR="008778FC">
              <w:fldChar w:fldCharType="separate"/>
            </w:r>
            <w:r w:rsidRPr="00621796">
              <w:fldChar w:fldCharType="end"/>
            </w:r>
          </w:p>
        </w:tc>
        <w:sdt>
          <w:sdtPr>
            <w:id w:val="-1414697744"/>
            <w:placeholder>
              <w:docPart w:val="E65CFC8ED25545B18F439ED373D338F9"/>
            </w:placeholder>
            <w:showingPlcHdr/>
          </w:sdtPr>
          <w:sdtEndPr/>
          <w:sdtContent>
            <w:tc>
              <w:tcPr>
                <w:tcW w:w="2276" w:type="pct"/>
                <w:shd w:val="clear" w:color="auto" w:fill="FFFFFF" w:themeFill="background1"/>
              </w:tcPr>
              <w:p w14:paraId="30A046F2" w14:textId="6B93E23E" w:rsidR="00F569FA" w:rsidRPr="0062179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101B26">
                  <w:rPr>
                    <w:rStyle w:val="PlaceholderText"/>
                  </w:rPr>
                  <w:t>Click here to enter text.</w:t>
                </w:r>
              </w:p>
            </w:tc>
          </w:sdtContent>
        </w:sdt>
      </w:tr>
      <w:tr w:rsidR="00F569FA" w:rsidRPr="006D10AA" w14:paraId="2B3AAC9C"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798" w:type="pct"/>
          </w:tcPr>
          <w:p w14:paraId="7E33C68E" w14:textId="77777777" w:rsidR="00F569FA" w:rsidRPr="006D10AA" w:rsidRDefault="00F569FA" w:rsidP="00285C82">
            <w:pPr>
              <w:pStyle w:val="BodyText"/>
              <w:rPr>
                <w:b w:val="0"/>
              </w:rPr>
            </w:pPr>
            <w:r w:rsidRPr="006D10AA">
              <w:rPr>
                <w:b w:val="0"/>
              </w:rPr>
              <w:t>Are traffic flow sensors used?</w:t>
            </w:r>
          </w:p>
        </w:tc>
        <w:tc>
          <w:tcPr>
            <w:tcW w:w="316" w:type="pct"/>
            <w:vAlign w:val="center"/>
          </w:tcPr>
          <w:p w14:paraId="235529BA" w14:textId="77777777" w:rsidR="00F569FA" w:rsidRPr="006D10AA"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73" w:type="pct"/>
            <w:vAlign w:val="center"/>
          </w:tcPr>
          <w:p w14:paraId="152E8D07" w14:textId="77777777" w:rsidR="00F569FA" w:rsidRPr="006D10AA"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37" w:type="pct"/>
            <w:vAlign w:val="center"/>
          </w:tcPr>
          <w:p w14:paraId="35E511D2" w14:textId="77777777" w:rsidR="00F569FA" w:rsidRPr="006D10AA"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1949614675"/>
            <w:placeholder>
              <w:docPart w:val="4D2F214C79A74EB9B30D3315A027D307"/>
            </w:placeholder>
            <w:showingPlcHdr/>
          </w:sdtPr>
          <w:sdtEndPr/>
          <w:sdtContent>
            <w:tc>
              <w:tcPr>
                <w:tcW w:w="2276" w:type="pct"/>
              </w:tcPr>
              <w:p w14:paraId="2FE97BAF" w14:textId="3D97A0AB" w:rsidR="00F569FA" w:rsidRPr="006D10AA"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101B26">
                  <w:rPr>
                    <w:rStyle w:val="PlaceholderText"/>
                  </w:rPr>
                  <w:t>Click here to enter text.</w:t>
                </w:r>
              </w:p>
            </w:tc>
          </w:sdtContent>
        </w:sdt>
      </w:tr>
      <w:tr w:rsidR="00F569FA" w:rsidRPr="006D10AA" w14:paraId="2148218B"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98" w:type="pct"/>
          </w:tcPr>
          <w:p w14:paraId="04FCB3D1" w14:textId="77777777" w:rsidR="00F569FA" w:rsidRPr="006D10AA" w:rsidRDefault="00F569FA" w:rsidP="00285C82">
            <w:pPr>
              <w:pStyle w:val="BodyText"/>
              <w:rPr>
                <w:b w:val="0"/>
              </w:rPr>
            </w:pPr>
            <w:r w:rsidRPr="006D10AA">
              <w:rPr>
                <w:b w:val="0"/>
              </w:rPr>
              <w:t>Are dynamic lane closure systems used?</w:t>
            </w:r>
          </w:p>
        </w:tc>
        <w:tc>
          <w:tcPr>
            <w:tcW w:w="316" w:type="pct"/>
            <w:vAlign w:val="center"/>
          </w:tcPr>
          <w:p w14:paraId="6D8B15EA" w14:textId="77777777" w:rsidR="00F569FA" w:rsidRPr="006D10AA"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73" w:type="pct"/>
            <w:vAlign w:val="center"/>
          </w:tcPr>
          <w:p w14:paraId="0BD4ACAB" w14:textId="77777777" w:rsidR="00F569FA" w:rsidRPr="006D10AA"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37" w:type="pct"/>
            <w:vAlign w:val="center"/>
          </w:tcPr>
          <w:p w14:paraId="78F0DCEE" w14:textId="77777777" w:rsidR="00F569FA" w:rsidRPr="006D10AA"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1736319519"/>
            <w:placeholder>
              <w:docPart w:val="A5CD89F865464BD2818488ED32A281BF"/>
            </w:placeholder>
            <w:showingPlcHdr/>
          </w:sdtPr>
          <w:sdtEndPr/>
          <w:sdtContent>
            <w:tc>
              <w:tcPr>
                <w:tcW w:w="2276" w:type="pct"/>
              </w:tcPr>
              <w:p w14:paraId="4B589B3C" w14:textId="34FB28B6" w:rsidR="00F569FA" w:rsidRPr="006D10AA"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101B26">
                  <w:rPr>
                    <w:rStyle w:val="PlaceholderText"/>
                  </w:rPr>
                  <w:t>Click here to enter text.</w:t>
                </w:r>
              </w:p>
            </w:tc>
          </w:sdtContent>
        </w:sdt>
      </w:tr>
      <w:tr w:rsidR="00F569FA" w:rsidRPr="006D10AA" w14:paraId="5072139B"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798" w:type="pct"/>
          </w:tcPr>
          <w:p w14:paraId="673B95AE" w14:textId="77777777" w:rsidR="00F569FA" w:rsidRPr="006D10AA" w:rsidRDefault="00F569FA" w:rsidP="00285C82">
            <w:pPr>
              <w:pStyle w:val="BodyText"/>
              <w:rPr>
                <w:b w:val="0"/>
              </w:rPr>
            </w:pPr>
            <w:r w:rsidRPr="006D10AA">
              <w:rPr>
                <w:b w:val="0"/>
              </w:rPr>
              <w:t>Are there strategies for speed limit reduction/variable speed control?</w:t>
            </w:r>
          </w:p>
        </w:tc>
        <w:tc>
          <w:tcPr>
            <w:tcW w:w="316" w:type="pct"/>
            <w:vAlign w:val="center"/>
          </w:tcPr>
          <w:p w14:paraId="73EA1949" w14:textId="77777777" w:rsidR="00F569FA" w:rsidRPr="006D10AA"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73" w:type="pct"/>
            <w:vAlign w:val="center"/>
          </w:tcPr>
          <w:p w14:paraId="76D906FE" w14:textId="77777777" w:rsidR="00F569FA" w:rsidRPr="006D10AA"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37" w:type="pct"/>
            <w:vAlign w:val="center"/>
          </w:tcPr>
          <w:p w14:paraId="7EEE39AD" w14:textId="77777777" w:rsidR="00F569FA" w:rsidRPr="006D10AA"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1249491195"/>
            <w:placeholder>
              <w:docPart w:val="FD24D402CBBC4BD98DEC9DCB40A74C8A"/>
            </w:placeholder>
            <w:showingPlcHdr/>
          </w:sdtPr>
          <w:sdtEndPr/>
          <w:sdtContent>
            <w:tc>
              <w:tcPr>
                <w:tcW w:w="2276" w:type="pct"/>
              </w:tcPr>
              <w:p w14:paraId="1427A859" w14:textId="668CFAB6" w:rsidR="00F569FA" w:rsidRPr="006D10AA"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101B26">
                  <w:rPr>
                    <w:rStyle w:val="PlaceholderText"/>
                  </w:rPr>
                  <w:t>Click here to enter text.</w:t>
                </w:r>
              </w:p>
            </w:tc>
          </w:sdtContent>
        </w:sdt>
      </w:tr>
      <w:tr w:rsidR="00F569FA" w:rsidRPr="006D10AA" w14:paraId="73EBF92A"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98" w:type="pct"/>
          </w:tcPr>
          <w:p w14:paraId="436700C4" w14:textId="77777777" w:rsidR="00F569FA" w:rsidRPr="006D10AA" w:rsidRDefault="00F569FA" w:rsidP="00285C82">
            <w:pPr>
              <w:pStyle w:val="BodyText"/>
              <w:rPr>
                <w:b w:val="0"/>
              </w:rPr>
            </w:pPr>
            <w:r w:rsidRPr="006D10AA">
              <w:rPr>
                <w:b w:val="0"/>
              </w:rPr>
              <w:t>Are temporary traffic barriers used?</w:t>
            </w:r>
          </w:p>
        </w:tc>
        <w:tc>
          <w:tcPr>
            <w:tcW w:w="316" w:type="pct"/>
            <w:vAlign w:val="center"/>
          </w:tcPr>
          <w:p w14:paraId="619548C6" w14:textId="77777777" w:rsidR="00F569FA" w:rsidRPr="006D10AA"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73" w:type="pct"/>
            <w:vAlign w:val="center"/>
          </w:tcPr>
          <w:p w14:paraId="3715D183" w14:textId="77777777" w:rsidR="00F569FA" w:rsidRPr="006D10AA"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37" w:type="pct"/>
            <w:vAlign w:val="center"/>
          </w:tcPr>
          <w:p w14:paraId="5B13528C" w14:textId="77777777" w:rsidR="00F569FA" w:rsidRPr="006D10AA"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141396835"/>
            <w:placeholder>
              <w:docPart w:val="E0B86F2D55F24CC5A6F21923143FB381"/>
            </w:placeholder>
            <w:showingPlcHdr/>
          </w:sdtPr>
          <w:sdtEndPr/>
          <w:sdtContent>
            <w:tc>
              <w:tcPr>
                <w:tcW w:w="2276" w:type="pct"/>
              </w:tcPr>
              <w:p w14:paraId="0F52BB66" w14:textId="5E0F8AA6" w:rsidR="00F569FA" w:rsidRPr="006D10AA"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101B26">
                  <w:rPr>
                    <w:rStyle w:val="PlaceholderText"/>
                  </w:rPr>
                  <w:t>Click here to enter text.</w:t>
                </w:r>
              </w:p>
            </w:tc>
          </w:sdtContent>
        </w:sdt>
      </w:tr>
      <w:tr w:rsidR="00F569FA" w:rsidRPr="006D10AA" w14:paraId="6BA424A3"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798" w:type="pct"/>
          </w:tcPr>
          <w:p w14:paraId="3EC2BA8B" w14:textId="77777777" w:rsidR="00F569FA" w:rsidRPr="006D10AA" w:rsidRDefault="00F569FA" w:rsidP="00285C82">
            <w:pPr>
              <w:pStyle w:val="BodyText"/>
              <w:rPr>
                <w:b w:val="0"/>
              </w:rPr>
            </w:pPr>
            <w:r w:rsidRPr="006D10AA">
              <w:rPr>
                <w:b w:val="0"/>
              </w:rPr>
              <w:t>Are movable traffic barrier systems used?</w:t>
            </w:r>
          </w:p>
        </w:tc>
        <w:tc>
          <w:tcPr>
            <w:tcW w:w="316" w:type="pct"/>
            <w:vAlign w:val="center"/>
          </w:tcPr>
          <w:p w14:paraId="4F7B2AC1" w14:textId="77777777" w:rsidR="00F569FA" w:rsidRPr="006D10AA"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73" w:type="pct"/>
            <w:vAlign w:val="center"/>
          </w:tcPr>
          <w:p w14:paraId="43241A29" w14:textId="77777777" w:rsidR="00F569FA" w:rsidRPr="006D10AA"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37" w:type="pct"/>
            <w:vAlign w:val="center"/>
          </w:tcPr>
          <w:p w14:paraId="5B0C6DE3" w14:textId="77777777" w:rsidR="00F569FA" w:rsidRPr="006D10AA"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1100531919"/>
            <w:placeholder>
              <w:docPart w:val="D10A03166434482C92FF8493AE0EEE2F"/>
            </w:placeholder>
            <w:showingPlcHdr/>
          </w:sdtPr>
          <w:sdtEndPr/>
          <w:sdtContent>
            <w:tc>
              <w:tcPr>
                <w:tcW w:w="2276" w:type="pct"/>
              </w:tcPr>
              <w:p w14:paraId="06E072E3" w14:textId="137F0E17" w:rsidR="00F569FA" w:rsidRPr="006D10AA"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101B26">
                  <w:rPr>
                    <w:rStyle w:val="PlaceholderText"/>
                  </w:rPr>
                  <w:t>Click here to enter text.</w:t>
                </w:r>
              </w:p>
            </w:tc>
          </w:sdtContent>
        </w:sdt>
      </w:tr>
      <w:tr w:rsidR="00F569FA" w:rsidRPr="006D10AA" w14:paraId="14CFDD15"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98" w:type="pct"/>
          </w:tcPr>
          <w:p w14:paraId="131E6792" w14:textId="77777777" w:rsidR="00F569FA" w:rsidRPr="006D10AA" w:rsidRDefault="00F569FA" w:rsidP="00285C82">
            <w:pPr>
              <w:pStyle w:val="BodyText"/>
              <w:rPr>
                <w:b w:val="0"/>
              </w:rPr>
            </w:pPr>
            <w:r w:rsidRPr="006D10AA">
              <w:rPr>
                <w:b w:val="0"/>
              </w:rPr>
              <w:t>Are crash cushions used?</w:t>
            </w:r>
          </w:p>
        </w:tc>
        <w:tc>
          <w:tcPr>
            <w:tcW w:w="316" w:type="pct"/>
            <w:vAlign w:val="center"/>
          </w:tcPr>
          <w:p w14:paraId="10780450" w14:textId="77777777" w:rsidR="00F569FA" w:rsidRPr="006D10AA"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73" w:type="pct"/>
            <w:vAlign w:val="center"/>
          </w:tcPr>
          <w:p w14:paraId="674A3459" w14:textId="77777777" w:rsidR="00F569FA" w:rsidRPr="006D10AA"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37" w:type="pct"/>
            <w:vAlign w:val="center"/>
          </w:tcPr>
          <w:p w14:paraId="24C71885" w14:textId="77777777" w:rsidR="00F569FA" w:rsidRPr="006D10AA"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1852377150"/>
            <w:placeholder>
              <w:docPart w:val="93D8A58EE0FA43E9922AAD6346D33D7C"/>
            </w:placeholder>
            <w:showingPlcHdr/>
          </w:sdtPr>
          <w:sdtEndPr/>
          <w:sdtContent>
            <w:tc>
              <w:tcPr>
                <w:tcW w:w="2276" w:type="pct"/>
              </w:tcPr>
              <w:p w14:paraId="05046629" w14:textId="455E2821" w:rsidR="00F569FA" w:rsidRPr="006D10AA"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101B26">
                  <w:rPr>
                    <w:rStyle w:val="PlaceholderText"/>
                  </w:rPr>
                  <w:t>Click here to enter text.</w:t>
                </w:r>
              </w:p>
            </w:tc>
          </w:sdtContent>
        </w:sdt>
      </w:tr>
      <w:tr w:rsidR="00F569FA" w:rsidRPr="006D10AA" w14:paraId="649BA485"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798" w:type="pct"/>
          </w:tcPr>
          <w:p w14:paraId="05612C39" w14:textId="77777777" w:rsidR="00F569FA" w:rsidRPr="006D10AA" w:rsidRDefault="00F569FA" w:rsidP="00285C82">
            <w:pPr>
              <w:pStyle w:val="BodyText"/>
              <w:rPr>
                <w:b w:val="0"/>
              </w:rPr>
            </w:pPr>
            <w:r w:rsidRPr="006D10AA">
              <w:rPr>
                <w:b w:val="0"/>
              </w:rPr>
              <w:t>Are temporary rumble strips used?</w:t>
            </w:r>
          </w:p>
        </w:tc>
        <w:tc>
          <w:tcPr>
            <w:tcW w:w="316" w:type="pct"/>
            <w:vAlign w:val="center"/>
          </w:tcPr>
          <w:p w14:paraId="7BEA4605" w14:textId="77777777" w:rsidR="00F569FA" w:rsidRPr="006D10AA"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73" w:type="pct"/>
            <w:vAlign w:val="center"/>
          </w:tcPr>
          <w:p w14:paraId="658D1A50" w14:textId="77777777" w:rsidR="00F569FA" w:rsidRPr="006D10AA"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37" w:type="pct"/>
            <w:vAlign w:val="center"/>
          </w:tcPr>
          <w:p w14:paraId="71374980" w14:textId="77777777" w:rsidR="00F569FA" w:rsidRPr="006D10AA"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880010422"/>
            <w:placeholder>
              <w:docPart w:val="14822FF175E9425CA1A659757B65DF90"/>
            </w:placeholder>
            <w:showingPlcHdr/>
          </w:sdtPr>
          <w:sdtEndPr/>
          <w:sdtContent>
            <w:tc>
              <w:tcPr>
                <w:tcW w:w="2276" w:type="pct"/>
              </w:tcPr>
              <w:p w14:paraId="710B968D" w14:textId="12036FDE" w:rsidR="00F569FA" w:rsidRPr="006D10AA"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101B26">
                  <w:rPr>
                    <w:rStyle w:val="PlaceholderText"/>
                  </w:rPr>
                  <w:t>Click here to enter text.</w:t>
                </w:r>
              </w:p>
            </w:tc>
          </w:sdtContent>
        </w:sdt>
      </w:tr>
      <w:tr w:rsidR="00F569FA" w:rsidRPr="006D10AA" w14:paraId="1A18774E"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98" w:type="pct"/>
          </w:tcPr>
          <w:p w14:paraId="4203618D" w14:textId="77777777" w:rsidR="00F569FA" w:rsidRPr="006D10AA" w:rsidRDefault="00F569FA" w:rsidP="00285C82">
            <w:pPr>
              <w:pStyle w:val="BodyText"/>
              <w:rPr>
                <w:b w:val="0"/>
              </w:rPr>
            </w:pPr>
            <w:r w:rsidRPr="006D10AA">
              <w:rPr>
                <w:b w:val="0"/>
              </w:rPr>
              <w:t>Are intrusion alarms used?</w:t>
            </w:r>
          </w:p>
        </w:tc>
        <w:tc>
          <w:tcPr>
            <w:tcW w:w="316" w:type="pct"/>
            <w:vAlign w:val="center"/>
          </w:tcPr>
          <w:p w14:paraId="16C232E5" w14:textId="77777777" w:rsidR="00F569FA" w:rsidRPr="006D10AA"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73" w:type="pct"/>
            <w:vAlign w:val="center"/>
          </w:tcPr>
          <w:p w14:paraId="33273869" w14:textId="77777777" w:rsidR="00F569FA" w:rsidRPr="006D10AA"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37" w:type="pct"/>
            <w:vAlign w:val="center"/>
          </w:tcPr>
          <w:p w14:paraId="02ABD6FC" w14:textId="77777777" w:rsidR="00F569FA" w:rsidRPr="006D10AA"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890114434"/>
            <w:placeholder>
              <w:docPart w:val="D4E574A78AFA4B549362BEF173291E88"/>
            </w:placeholder>
            <w:showingPlcHdr/>
          </w:sdtPr>
          <w:sdtEndPr/>
          <w:sdtContent>
            <w:tc>
              <w:tcPr>
                <w:tcW w:w="2276" w:type="pct"/>
              </w:tcPr>
              <w:p w14:paraId="156335ED" w14:textId="658E41A6" w:rsidR="00F569FA" w:rsidRPr="006D10AA"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101B26">
                  <w:rPr>
                    <w:rStyle w:val="PlaceholderText"/>
                  </w:rPr>
                  <w:t>Click here to enter text.</w:t>
                </w:r>
              </w:p>
            </w:tc>
          </w:sdtContent>
        </w:sdt>
      </w:tr>
      <w:tr w:rsidR="00F569FA" w:rsidRPr="006D10AA" w14:paraId="08CEB842"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798" w:type="pct"/>
          </w:tcPr>
          <w:p w14:paraId="37A5AA47" w14:textId="77777777" w:rsidR="00F569FA" w:rsidRPr="006D10AA" w:rsidRDefault="00F569FA" w:rsidP="00285C82">
            <w:pPr>
              <w:pStyle w:val="BodyText"/>
              <w:rPr>
                <w:b w:val="0"/>
              </w:rPr>
            </w:pPr>
            <w:r w:rsidRPr="006D10AA">
              <w:rPr>
                <w:b w:val="0"/>
              </w:rPr>
              <w:t>Are warning lights used?</w:t>
            </w:r>
          </w:p>
        </w:tc>
        <w:tc>
          <w:tcPr>
            <w:tcW w:w="316" w:type="pct"/>
            <w:vAlign w:val="center"/>
          </w:tcPr>
          <w:p w14:paraId="69822F72" w14:textId="77777777" w:rsidR="00F569FA" w:rsidRPr="006D10AA"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73" w:type="pct"/>
            <w:vAlign w:val="center"/>
          </w:tcPr>
          <w:p w14:paraId="42631775" w14:textId="77777777" w:rsidR="00F569FA" w:rsidRPr="006D10AA"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37" w:type="pct"/>
            <w:vAlign w:val="center"/>
          </w:tcPr>
          <w:p w14:paraId="6E87C4AF" w14:textId="77777777" w:rsidR="00F569FA" w:rsidRPr="006D10AA"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65773672"/>
            <w:placeholder>
              <w:docPart w:val="A08EC12FE68F40A3974C2C12008A6127"/>
            </w:placeholder>
            <w:showingPlcHdr/>
          </w:sdtPr>
          <w:sdtEndPr/>
          <w:sdtContent>
            <w:tc>
              <w:tcPr>
                <w:tcW w:w="2276" w:type="pct"/>
              </w:tcPr>
              <w:p w14:paraId="69915DF7" w14:textId="0D8AC93F" w:rsidR="00F569FA" w:rsidRPr="006D10AA"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101B26">
                  <w:rPr>
                    <w:rStyle w:val="PlaceholderText"/>
                  </w:rPr>
                  <w:t>Click here to enter text.</w:t>
                </w:r>
              </w:p>
            </w:tc>
          </w:sdtContent>
        </w:sdt>
      </w:tr>
      <w:tr w:rsidR="00F569FA" w:rsidRPr="006D10AA" w14:paraId="4B9F6128"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98" w:type="pct"/>
          </w:tcPr>
          <w:p w14:paraId="7D7F6230" w14:textId="77777777" w:rsidR="00F569FA" w:rsidRPr="006D10AA" w:rsidRDefault="00F569FA" w:rsidP="00285C82">
            <w:pPr>
              <w:pStyle w:val="BodyText"/>
              <w:rPr>
                <w:b w:val="0"/>
              </w:rPr>
            </w:pPr>
            <w:r w:rsidRPr="006D10AA">
              <w:rPr>
                <w:b w:val="0"/>
              </w:rPr>
              <w:t>Are overhead lane control signals used?</w:t>
            </w:r>
          </w:p>
        </w:tc>
        <w:tc>
          <w:tcPr>
            <w:tcW w:w="316" w:type="pct"/>
            <w:vAlign w:val="center"/>
          </w:tcPr>
          <w:p w14:paraId="1AE6BDB5" w14:textId="77777777" w:rsidR="00F569FA" w:rsidRPr="006D10AA"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73" w:type="pct"/>
            <w:vAlign w:val="center"/>
          </w:tcPr>
          <w:p w14:paraId="21087C62" w14:textId="77777777" w:rsidR="00F569FA" w:rsidRPr="006D10AA"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37" w:type="pct"/>
            <w:vAlign w:val="center"/>
          </w:tcPr>
          <w:p w14:paraId="5D9874D8" w14:textId="77777777" w:rsidR="00F569FA" w:rsidRPr="006D10AA"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1945344"/>
            <w:placeholder>
              <w:docPart w:val="EBC0EF27A2BC4F908E9D43DBC9E7F0A1"/>
            </w:placeholder>
            <w:showingPlcHdr/>
          </w:sdtPr>
          <w:sdtEndPr/>
          <w:sdtContent>
            <w:tc>
              <w:tcPr>
                <w:tcW w:w="2276" w:type="pct"/>
              </w:tcPr>
              <w:p w14:paraId="3CC779FB" w14:textId="01FD1A58" w:rsidR="00F569FA" w:rsidRPr="006D10AA"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101B26">
                  <w:rPr>
                    <w:rStyle w:val="PlaceholderText"/>
                  </w:rPr>
                  <w:t>Click here to enter text.</w:t>
                </w:r>
              </w:p>
            </w:tc>
          </w:sdtContent>
        </w:sdt>
      </w:tr>
      <w:tr w:rsidR="00F569FA" w:rsidRPr="006D10AA" w14:paraId="46869E6F"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798" w:type="pct"/>
          </w:tcPr>
          <w:p w14:paraId="3C5F269B" w14:textId="77777777" w:rsidR="00F569FA" w:rsidRPr="006D10AA" w:rsidRDefault="00F569FA" w:rsidP="00285C82">
            <w:pPr>
              <w:pStyle w:val="BodyText"/>
              <w:rPr>
                <w:b w:val="0"/>
              </w:rPr>
            </w:pPr>
            <w:r w:rsidRPr="006D10AA">
              <w:rPr>
                <w:b w:val="0"/>
              </w:rPr>
              <w:t>Are freeway mainline meters used?</w:t>
            </w:r>
          </w:p>
        </w:tc>
        <w:tc>
          <w:tcPr>
            <w:tcW w:w="316" w:type="pct"/>
            <w:vAlign w:val="center"/>
          </w:tcPr>
          <w:p w14:paraId="2958D171" w14:textId="77777777" w:rsidR="00F569FA" w:rsidRPr="006D10AA"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73" w:type="pct"/>
            <w:vAlign w:val="center"/>
          </w:tcPr>
          <w:p w14:paraId="4F679A51" w14:textId="77777777" w:rsidR="00F569FA" w:rsidRPr="006D10AA"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37" w:type="pct"/>
            <w:vAlign w:val="center"/>
          </w:tcPr>
          <w:p w14:paraId="5497ED17" w14:textId="77777777" w:rsidR="00F569FA" w:rsidRPr="006D10AA"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2050288622"/>
            <w:placeholder>
              <w:docPart w:val="F39B58EE2F8040CF852702F36C019413"/>
            </w:placeholder>
            <w:showingPlcHdr/>
          </w:sdtPr>
          <w:sdtEndPr/>
          <w:sdtContent>
            <w:tc>
              <w:tcPr>
                <w:tcW w:w="2276" w:type="pct"/>
              </w:tcPr>
              <w:p w14:paraId="636F7920" w14:textId="1D52C0B5" w:rsidR="00F569FA" w:rsidRPr="006D10AA"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101B26">
                  <w:rPr>
                    <w:rStyle w:val="PlaceholderText"/>
                  </w:rPr>
                  <w:t>Click here to enter text.</w:t>
                </w:r>
              </w:p>
            </w:tc>
          </w:sdtContent>
        </w:sdt>
      </w:tr>
      <w:tr w:rsidR="00F569FA" w:rsidRPr="006D10AA" w14:paraId="69E0DFE3"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98" w:type="pct"/>
          </w:tcPr>
          <w:p w14:paraId="3578F20D" w14:textId="77777777" w:rsidR="00F569FA" w:rsidRPr="006D10AA" w:rsidRDefault="00F569FA" w:rsidP="00285C82">
            <w:pPr>
              <w:pStyle w:val="BodyText"/>
              <w:rPr>
                <w:b w:val="0"/>
              </w:rPr>
            </w:pPr>
            <w:r w:rsidRPr="006D10AA">
              <w:rPr>
                <w:b w:val="0"/>
              </w:rPr>
              <w:t>Are interchange connector meters used?</w:t>
            </w:r>
          </w:p>
        </w:tc>
        <w:tc>
          <w:tcPr>
            <w:tcW w:w="316" w:type="pct"/>
            <w:vAlign w:val="center"/>
          </w:tcPr>
          <w:p w14:paraId="7BEA9B82" w14:textId="77777777" w:rsidR="00F569FA" w:rsidRPr="006D10AA"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73" w:type="pct"/>
            <w:vAlign w:val="center"/>
          </w:tcPr>
          <w:p w14:paraId="725CD2AB" w14:textId="77777777" w:rsidR="00F569FA" w:rsidRPr="006D10AA"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37" w:type="pct"/>
            <w:vAlign w:val="center"/>
          </w:tcPr>
          <w:p w14:paraId="6E0AE17B" w14:textId="77777777" w:rsidR="00F569FA" w:rsidRPr="006D10AA"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1111247539"/>
            <w:placeholder>
              <w:docPart w:val="7BAB4A58D318463DAA4282CEB4C2AF71"/>
            </w:placeholder>
            <w:showingPlcHdr/>
          </w:sdtPr>
          <w:sdtEndPr/>
          <w:sdtContent>
            <w:tc>
              <w:tcPr>
                <w:tcW w:w="2276" w:type="pct"/>
              </w:tcPr>
              <w:p w14:paraId="32791329" w14:textId="7D2BE390" w:rsidR="00F569FA" w:rsidRPr="006D10AA"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101B26">
                  <w:rPr>
                    <w:rStyle w:val="PlaceholderText"/>
                  </w:rPr>
                  <w:t>Click here to enter text.</w:t>
                </w:r>
              </w:p>
            </w:tc>
          </w:sdtContent>
        </w:sdt>
      </w:tr>
      <w:tr w:rsidR="00F569FA" w:rsidRPr="006D10AA" w14:paraId="595E65A6"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798" w:type="pct"/>
          </w:tcPr>
          <w:p w14:paraId="72F9F90E" w14:textId="77777777" w:rsidR="00F569FA" w:rsidRPr="006D10AA" w:rsidRDefault="00F569FA" w:rsidP="00285C82">
            <w:pPr>
              <w:pStyle w:val="BodyText"/>
              <w:rPr>
                <w:b w:val="0"/>
              </w:rPr>
            </w:pPr>
            <w:r w:rsidRPr="006D10AA">
              <w:rPr>
                <w:b w:val="0"/>
              </w:rPr>
              <w:t>Are automated flagger assistance devices (</w:t>
            </w:r>
            <w:r w:rsidRPr="00F067A7">
              <w:rPr>
                <w:b w:val="0"/>
              </w:rPr>
              <w:t>AFADs</w:t>
            </w:r>
            <w:r w:rsidRPr="006D10AA">
              <w:rPr>
                <w:b w:val="0"/>
              </w:rPr>
              <w:t>) used?</w:t>
            </w:r>
          </w:p>
        </w:tc>
        <w:tc>
          <w:tcPr>
            <w:tcW w:w="316" w:type="pct"/>
            <w:vAlign w:val="center"/>
          </w:tcPr>
          <w:p w14:paraId="7AD47602" w14:textId="77777777" w:rsidR="00F569FA" w:rsidRPr="006D10AA"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73" w:type="pct"/>
            <w:vAlign w:val="center"/>
          </w:tcPr>
          <w:p w14:paraId="43C02888" w14:textId="77777777" w:rsidR="00F569FA" w:rsidRPr="006D10AA"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37" w:type="pct"/>
            <w:vAlign w:val="center"/>
          </w:tcPr>
          <w:p w14:paraId="3DDFC259" w14:textId="77777777" w:rsidR="00F569FA" w:rsidRPr="006D10AA"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793721931"/>
            <w:placeholder>
              <w:docPart w:val="A6A272FB8B5F42EE974C59591333ACAD"/>
            </w:placeholder>
            <w:showingPlcHdr/>
          </w:sdtPr>
          <w:sdtEndPr/>
          <w:sdtContent>
            <w:tc>
              <w:tcPr>
                <w:tcW w:w="2276" w:type="pct"/>
              </w:tcPr>
              <w:p w14:paraId="4C2F9B1C" w14:textId="32733031" w:rsidR="00F569FA" w:rsidRPr="006D10AA"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101B26">
                  <w:rPr>
                    <w:rStyle w:val="PlaceholderText"/>
                  </w:rPr>
                  <w:t>Click here to enter text.</w:t>
                </w:r>
              </w:p>
            </w:tc>
          </w:sdtContent>
        </w:sdt>
      </w:tr>
      <w:tr w:rsidR="00F569FA" w:rsidRPr="006D10AA" w14:paraId="020DF17A"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798" w:type="pct"/>
          </w:tcPr>
          <w:p w14:paraId="156E8166" w14:textId="77777777" w:rsidR="00F569FA" w:rsidRPr="006D10AA" w:rsidRDefault="00F569FA" w:rsidP="00285C82">
            <w:pPr>
              <w:pStyle w:val="BodyText"/>
              <w:rPr>
                <w:b w:val="0"/>
              </w:rPr>
            </w:pPr>
            <w:r w:rsidRPr="00F067A7">
              <w:rPr>
                <w:b w:val="0"/>
              </w:rPr>
              <w:t>Is</w:t>
            </w:r>
            <w:r w:rsidRPr="006D10AA">
              <w:rPr>
                <w:b w:val="0"/>
              </w:rPr>
              <w:t xml:space="preserve"> there a project task force/committee established?</w:t>
            </w:r>
          </w:p>
        </w:tc>
        <w:tc>
          <w:tcPr>
            <w:tcW w:w="316" w:type="pct"/>
            <w:vAlign w:val="center"/>
          </w:tcPr>
          <w:p w14:paraId="4B66F5B4" w14:textId="77777777" w:rsidR="00F569FA" w:rsidRPr="006D10AA"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73" w:type="pct"/>
            <w:vAlign w:val="center"/>
          </w:tcPr>
          <w:p w14:paraId="47ECD774" w14:textId="77777777" w:rsidR="00F569FA" w:rsidRPr="006D10AA"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37" w:type="pct"/>
            <w:vAlign w:val="center"/>
          </w:tcPr>
          <w:p w14:paraId="6412478B" w14:textId="77777777" w:rsidR="00F569FA" w:rsidRPr="006D10AA"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165873163"/>
            <w:placeholder>
              <w:docPart w:val="BA738498399E47FBB3ACCD8FFEAA9771"/>
            </w:placeholder>
            <w:showingPlcHdr/>
          </w:sdtPr>
          <w:sdtEndPr/>
          <w:sdtContent>
            <w:tc>
              <w:tcPr>
                <w:tcW w:w="2276" w:type="pct"/>
              </w:tcPr>
              <w:p w14:paraId="2C4F8780" w14:textId="4CB86BCD" w:rsidR="00F569FA" w:rsidRPr="006D10AA"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101B26">
                  <w:rPr>
                    <w:rStyle w:val="PlaceholderText"/>
                  </w:rPr>
                  <w:t>Click here to enter text.</w:t>
                </w:r>
              </w:p>
            </w:tc>
          </w:sdtContent>
        </w:sdt>
      </w:tr>
      <w:tr w:rsidR="00F569FA" w:rsidRPr="006D10AA" w14:paraId="52FD842D"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798" w:type="pct"/>
            <w:tcBorders>
              <w:top w:val="single" w:sz="8" w:space="0" w:color="0F2887" w:themeColor="accent1"/>
              <w:bottom w:val="single" w:sz="8" w:space="0" w:color="0F2887" w:themeColor="accent1"/>
            </w:tcBorders>
          </w:tcPr>
          <w:p w14:paraId="6BF57CBB" w14:textId="77777777" w:rsidR="00F569FA" w:rsidRPr="006D10AA" w:rsidRDefault="00F569FA" w:rsidP="00285C82">
            <w:pPr>
              <w:pStyle w:val="BodyText"/>
              <w:rPr>
                <w:b w:val="0"/>
              </w:rPr>
            </w:pPr>
            <w:r w:rsidRPr="006D10AA">
              <w:rPr>
                <w:b w:val="0"/>
              </w:rPr>
              <w:t>Are there inter- and intra-agency coordination strategies established for effective freeway operations?</w:t>
            </w:r>
          </w:p>
        </w:tc>
        <w:tc>
          <w:tcPr>
            <w:tcW w:w="316" w:type="pct"/>
            <w:tcBorders>
              <w:top w:val="single" w:sz="8" w:space="0" w:color="0F2887" w:themeColor="accent1"/>
              <w:bottom w:val="single" w:sz="8" w:space="0" w:color="0F2887" w:themeColor="accent1"/>
            </w:tcBorders>
            <w:vAlign w:val="center"/>
          </w:tcPr>
          <w:p w14:paraId="43BF009B" w14:textId="77777777" w:rsidR="00F569FA" w:rsidRPr="006D10AA"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273" w:type="pct"/>
            <w:tcBorders>
              <w:top w:val="single" w:sz="8" w:space="0" w:color="0F2887" w:themeColor="accent1"/>
              <w:bottom w:val="single" w:sz="8" w:space="0" w:color="0F2887" w:themeColor="accent1"/>
            </w:tcBorders>
            <w:vAlign w:val="center"/>
          </w:tcPr>
          <w:p w14:paraId="11870FA8" w14:textId="77777777" w:rsidR="00F569FA" w:rsidRPr="006D10AA"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tc>
          <w:tcPr>
            <w:tcW w:w="337" w:type="pct"/>
            <w:tcBorders>
              <w:top w:val="single" w:sz="8" w:space="0" w:color="0F2887" w:themeColor="accent1"/>
              <w:bottom w:val="single" w:sz="8" w:space="0" w:color="0F2887" w:themeColor="accent1"/>
            </w:tcBorders>
            <w:vAlign w:val="center"/>
          </w:tcPr>
          <w:p w14:paraId="05704F3D" w14:textId="77777777" w:rsidR="00F569FA" w:rsidRPr="006D10AA"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D10AA">
              <w:fldChar w:fldCharType="begin">
                <w:ffData>
                  <w:name w:val="Check1"/>
                  <w:enabled/>
                  <w:calcOnExit w:val="0"/>
                  <w:checkBox>
                    <w:sizeAuto/>
                    <w:default w:val="0"/>
                  </w:checkBox>
                </w:ffData>
              </w:fldChar>
            </w:r>
            <w:r w:rsidRPr="006D10AA">
              <w:instrText xml:space="preserve"> FORMCHECKBOX </w:instrText>
            </w:r>
            <w:r w:rsidR="008778FC">
              <w:fldChar w:fldCharType="separate"/>
            </w:r>
            <w:r w:rsidRPr="006D10AA">
              <w:fldChar w:fldCharType="end"/>
            </w:r>
          </w:p>
        </w:tc>
        <w:sdt>
          <w:sdtPr>
            <w:id w:val="1243911113"/>
            <w:placeholder>
              <w:docPart w:val="67326DDD0C174AF19B23236A451F6A51"/>
            </w:placeholder>
            <w:showingPlcHdr/>
          </w:sdtPr>
          <w:sdtEndPr/>
          <w:sdtContent>
            <w:tc>
              <w:tcPr>
                <w:tcW w:w="2276" w:type="pct"/>
                <w:tcBorders>
                  <w:top w:val="single" w:sz="8" w:space="0" w:color="0F2887" w:themeColor="accent1"/>
                  <w:bottom w:val="single" w:sz="8" w:space="0" w:color="0F2887" w:themeColor="accent1"/>
                </w:tcBorders>
              </w:tcPr>
              <w:p w14:paraId="409C9B45" w14:textId="6C50CDDA" w:rsidR="00F569FA" w:rsidRPr="006D10AA"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101B26">
                  <w:rPr>
                    <w:rStyle w:val="PlaceholderText"/>
                  </w:rPr>
                  <w:t>Click here to enter text.</w:t>
                </w:r>
              </w:p>
            </w:tc>
          </w:sdtContent>
        </w:sdt>
      </w:tr>
    </w:tbl>
    <w:p w14:paraId="62C49194" w14:textId="77777777" w:rsidR="000F78D2" w:rsidRDefault="000F78D2" w:rsidP="00521FA3">
      <w:pPr>
        <w:pStyle w:val="TableCaption"/>
      </w:pPr>
    </w:p>
    <w:p w14:paraId="2A11D5CD" w14:textId="77777777" w:rsidR="000F78D2" w:rsidRDefault="000F78D2">
      <w:pPr>
        <w:spacing w:after="200" w:line="276" w:lineRule="auto"/>
        <w:jc w:val="left"/>
        <w:rPr>
          <w:szCs w:val="24"/>
        </w:rPr>
      </w:pPr>
      <w:r>
        <w:br w:type="page"/>
      </w:r>
    </w:p>
    <w:p w14:paraId="0943D6B1" w14:textId="7D210F79" w:rsidR="006D10AA" w:rsidRPr="00285C82" w:rsidRDefault="006D10AA" w:rsidP="00521FA3">
      <w:pPr>
        <w:pStyle w:val="TableCaption"/>
      </w:pPr>
    </w:p>
    <w:tbl>
      <w:tblPr>
        <w:tblStyle w:val="LightList-Accent1"/>
        <w:tblW w:w="5000" w:type="pct"/>
        <w:tblLook w:val="04A0" w:firstRow="1" w:lastRow="0" w:firstColumn="1" w:lastColumn="0" w:noHBand="0" w:noVBand="1"/>
      </w:tblPr>
      <w:tblGrid>
        <w:gridCol w:w="3487"/>
        <w:gridCol w:w="590"/>
        <w:gridCol w:w="510"/>
        <w:gridCol w:w="630"/>
        <w:gridCol w:w="4359"/>
      </w:tblGrid>
      <w:tr w:rsidR="00285C82" w:rsidRPr="00D95665" w14:paraId="526EA474" w14:textId="77777777" w:rsidTr="00F569FA">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0A900724" w14:textId="77777777" w:rsidR="00285C82" w:rsidRPr="00D95665" w:rsidRDefault="00285C82" w:rsidP="00285C82">
            <w:pPr>
              <w:pStyle w:val="BodyText"/>
              <w:rPr>
                <w:color w:val="auto"/>
              </w:rPr>
            </w:pPr>
            <w:r w:rsidRPr="00D95665">
              <w:rPr>
                <w:color w:val="auto"/>
              </w:rPr>
              <w:t>Ramp Management and Operations</w:t>
            </w:r>
          </w:p>
        </w:tc>
      </w:tr>
      <w:tr w:rsidR="00D95665" w:rsidRPr="00D95665" w14:paraId="51D95CA6" w14:textId="77777777" w:rsidTr="00F569FA">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1821" w:type="pct"/>
            <w:shd w:val="clear" w:color="auto" w:fill="auto"/>
          </w:tcPr>
          <w:p w14:paraId="79A7CEB4" w14:textId="77777777" w:rsidR="00285C82" w:rsidRPr="00D95665" w:rsidRDefault="00285C82" w:rsidP="00285C82">
            <w:pPr>
              <w:pStyle w:val="BodyText"/>
              <w:rPr>
                <w:b w:val="0"/>
                <w:color w:val="auto"/>
              </w:rPr>
            </w:pPr>
            <w:r w:rsidRPr="00D95665">
              <w:rPr>
                <w:b w:val="0"/>
                <w:color w:val="auto"/>
              </w:rPr>
              <w:t>Question(s)</w:t>
            </w:r>
          </w:p>
        </w:tc>
        <w:tc>
          <w:tcPr>
            <w:tcW w:w="308" w:type="pct"/>
            <w:shd w:val="clear" w:color="auto" w:fill="auto"/>
          </w:tcPr>
          <w:p w14:paraId="35B1C40E" w14:textId="77777777" w:rsidR="00285C82" w:rsidRPr="00D95665"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95665">
              <w:rPr>
                <w:b w:val="0"/>
                <w:color w:val="auto"/>
              </w:rPr>
              <w:t>Yes</w:t>
            </w:r>
          </w:p>
        </w:tc>
        <w:tc>
          <w:tcPr>
            <w:tcW w:w="266" w:type="pct"/>
            <w:shd w:val="clear" w:color="auto" w:fill="auto"/>
          </w:tcPr>
          <w:p w14:paraId="7FBB1FE1" w14:textId="77777777" w:rsidR="00285C82" w:rsidRPr="00D95665"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95665">
              <w:rPr>
                <w:b w:val="0"/>
                <w:color w:val="auto"/>
              </w:rPr>
              <w:t>No</w:t>
            </w:r>
          </w:p>
        </w:tc>
        <w:tc>
          <w:tcPr>
            <w:tcW w:w="329" w:type="pct"/>
            <w:shd w:val="clear" w:color="auto" w:fill="auto"/>
          </w:tcPr>
          <w:p w14:paraId="48C2EFED" w14:textId="77777777" w:rsidR="00285C82" w:rsidRPr="00D95665"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95665">
              <w:rPr>
                <w:b w:val="0"/>
                <w:color w:val="auto"/>
              </w:rPr>
              <w:t>N/A</w:t>
            </w:r>
          </w:p>
        </w:tc>
        <w:tc>
          <w:tcPr>
            <w:tcW w:w="2276" w:type="pct"/>
            <w:shd w:val="clear" w:color="auto" w:fill="auto"/>
          </w:tcPr>
          <w:p w14:paraId="797B343B" w14:textId="77777777" w:rsidR="00285C82" w:rsidRPr="00D95665"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95665">
              <w:rPr>
                <w:b w:val="0"/>
                <w:color w:val="auto"/>
              </w:rPr>
              <w:t xml:space="preserve">Comments </w:t>
            </w:r>
          </w:p>
          <w:p w14:paraId="068FB32C" w14:textId="77777777" w:rsidR="00285C82" w:rsidRPr="00D95665"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95665">
              <w:rPr>
                <w:b w:val="0"/>
                <w:color w:val="auto"/>
              </w:rPr>
              <w:t>(if No, identify action items)</w:t>
            </w:r>
          </w:p>
        </w:tc>
      </w:tr>
      <w:tr w:rsidR="00F569FA" w:rsidRPr="00D95665" w14:paraId="7F62EAA5"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21" w:type="pct"/>
          </w:tcPr>
          <w:p w14:paraId="1AC438F4" w14:textId="77777777" w:rsidR="00F569FA" w:rsidRPr="00D95665" w:rsidRDefault="00F569FA" w:rsidP="00285C82">
            <w:pPr>
              <w:pStyle w:val="BodyText"/>
              <w:rPr>
                <w:b w:val="0"/>
              </w:rPr>
            </w:pPr>
            <w:r w:rsidRPr="00D95665">
              <w:rPr>
                <w:b w:val="0"/>
              </w:rPr>
              <w:t>Are ramp meters used?</w:t>
            </w:r>
          </w:p>
        </w:tc>
        <w:tc>
          <w:tcPr>
            <w:tcW w:w="308" w:type="pct"/>
            <w:vAlign w:val="center"/>
          </w:tcPr>
          <w:p w14:paraId="74C9AAA6"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266" w:type="pct"/>
            <w:vAlign w:val="center"/>
          </w:tcPr>
          <w:p w14:paraId="77A4A37A"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329" w:type="pct"/>
            <w:vAlign w:val="center"/>
          </w:tcPr>
          <w:p w14:paraId="02208539"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sdt>
          <w:sdtPr>
            <w:id w:val="1790625016"/>
            <w:placeholder>
              <w:docPart w:val="2C930A90B915441E956D6573D2393754"/>
            </w:placeholder>
            <w:showingPlcHdr/>
          </w:sdtPr>
          <w:sdtEndPr/>
          <w:sdtContent>
            <w:tc>
              <w:tcPr>
                <w:tcW w:w="2276" w:type="pct"/>
              </w:tcPr>
              <w:p w14:paraId="34A37F99" w14:textId="55B31D3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244BFA">
                  <w:rPr>
                    <w:rStyle w:val="PlaceholderText"/>
                  </w:rPr>
                  <w:t>Click here to enter text.</w:t>
                </w:r>
              </w:p>
            </w:tc>
          </w:sdtContent>
        </w:sdt>
      </w:tr>
      <w:tr w:rsidR="00F569FA" w:rsidRPr="00D95665" w14:paraId="18F02989"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821" w:type="pct"/>
          </w:tcPr>
          <w:p w14:paraId="10D0B986" w14:textId="77777777" w:rsidR="00F569FA" w:rsidRPr="00D95665" w:rsidRDefault="00F569FA" w:rsidP="00285C82">
            <w:pPr>
              <w:pStyle w:val="BodyText"/>
              <w:rPr>
                <w:b w:val="0"/>
              </w:rPr>
            </w:pPr>
            <w:r w:rsidRPr="00D95665">
              <w:rPr>
                <w:b w:val="0"/>
              </w:rPr>
              <w:t>Are there any strategies for ramp closures?</w:t>
            </w:r>
          </w:p>
        </w:tc>
        <w:tc>
          <w:tcPr>
            <w:tcW w:w="308" w:type="pct"/>
            <w:vAlign w:val="center"/>
          </w:tcPr>
          <w:p w14:paraId="326A0DA4"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266" w:type="pct"/>
            <w:vAlign w:val="center"/>
          </w:tcPr>
          <w:p w14:paraId="299A1CC1"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329" w:type="pct"/>
            <w:vAlign w:val="center"/>
          </w:tcPr>
          <w:p w14:paraId="184DD93B"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sdt>
          <w:sdtPr>
            <w:id w:val="-441078275"/>
            <w:placeholder>
              <w:docPart w:val="EB31EAE129904A27AAAD31B9A124600B"/>
            </w:placeholder>
            <w:showingPlcHdr/>
          </w:sdtPr>
          <w:sdtEndPr/>
          <w:sdtContent>
            <w:tc>
              <w:tcPr>
                <w:tcW w:w="2276" w:type="pct"/>
              </w:tcPr>
              <w:p w14:paraId="7D9359FD" w14:textId="1450E7F9"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244BFA">
                  <w:rPr>
                    <w:rStyle w:val="PlaceholderText"/>
                  </w:rPr>
                  <w:t>Click here to enter text.</w:t>
                </w:r>
              </w:p>
            </w:tc>
          </w:sdtContent>
        </w:sdt>
      </w:tr>
      <w:tr w:rsidR="00F569FA" w:rsidRPr="00D95665" w14:paraId="05AFD881"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21" w:type="pct"/>
          </w:tcPr>
          <w:p w14:paraId="50763287" w14:textId="77777777" w:rsidR="00F569FA" w:rsidRPr="00D95665" w:rsidRDefault="00F569FA" w:rsidP="00285C82">
            <w:pPr>
              <w:pStyle w:val="BodyText"/>
              <w:rPr>
                <w:b w:val="0"/>
              </w:rPr>
            </w:pPr>
            <w:r w:rsidRPr="00D95665">
              <w:rPr>
                <w:b w:val="0"/>
              </w:rPr>
              <w:t>Are there strategies for ramp terminal treatments?</w:t>
            </w:r>
          </w:p>
        </w:tc>
        <w:tc>
          <w:tcPr>
            <w:tcW w:w="308" w:type="pct"/>
            <w:vAlign w:val="center"/>
          </w:tcPr>
          <w:p w14:paraId="617D4300"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266" w:type="pct"/>
            <w:vAlign w:val="center"/>
          </w:tcPr>
          <w:p w14:paraId="1D804EAA"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329" w:type="pct"/>
            <w:vAlign w:val="center"/>
          </w:tcPr>
          <w:p w14:paraId="5E56864E"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sdt>
          <w:sdtPr>
            <w:id w:val="1430854020"/>
            <w:placeholder>
              <w:docPart w:val="DD65422D56394DA7B601A1F327C1A593"/>
            </w:placeholder>
            <w:showingPlcHdr/>
          </w:sdtPr>
          <w:sdtEndPr/>
          <w:sdtContent>
            <w:tc>
              <w:tcPr>
                <w:tcW w:w="2276" w:type="pct"/>
              </w:tcPr>
              <w:p w14:paraId="386B412B" w14:textId="1E6E07BD"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244BFA">
                  <w:rPr>
                    <w:rStyle w:val="PlaceholderText"/>
                  </w:rPr>
                  <w:t>Click here to enter text.</w:t>
                </w:r>
              </w:p>
            </w:tc>
          </w:sdtContent>
        </w:sdt>
      </w:tr>
      <w:tr w:rsidR="00F569FA" w:rsidRPr="00D95665" w14:paraId="0BEABAE0"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821" w:type="pct"/>
          </w:tcPr>
          <w:p w14:paraId="46118416" w14:textId="77777777" w:rsidR="00F569FA" w:rsidRPr="00D95665" w:rsidRDefault="00F569FA" w:rsidP="00285C82">
            <w:pPr>
              <w:pStyle w:val="BodyText"/>
              <w:rPr>
                <w:b w:val="0"/>
              </w:rPr>
            </w:pPr>
            <w:r w:rsidRPr="00D95665">
              <w:rPr>
                <w:b w:val="0"/>
              </w:rPr>
              <w:t>Are special use treatments used, including high occupancy vehicle (</w:t>
            </w:r>
            <w:r w:rsidRPr="00F067A7">
              <w:rPr>
                <w:b w:val="0"/>
              </w:rPr>
              <w:t>HOV</w:t>
            </w:r>
            <w:r w:rsidRPr="00D95665">
              <w:rPr>
                <w:b w:val="0"/>
              </w:rPr>
              <w:t xml:space="preserve">) bypass lanes, exclusive </w:t>
            </w:r>
            <w:r w:rsidRPr="00F067A7">
              <w:rPr>
                <w:b w:val="0"/>
              </w:rPr>
              <w:t>HOV</w:t>
            </w:r>
            <w:r w:rsidRPr="00D95665">
              <w:rPr>
                <w:b w:val="0"/>
              </w:rPr>
              <w:t xml:space="preserve"> ramps, and ramps dedicated for the sole use of construction, delivery, or emergency vehicles?</w:t>
            </w:r>
          </w:p>
        </w:tc>
        <w:tc>
          <w:tcPr>
            <w:tcW w:w="308" w:type="pct"/>
            <w:vAlign w:val="center"/>
          </w:tcPr>
          <w:p w14:paraId="290514D0"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266" w:type="pct"/>
            <w:vAlign w:val="center"/>
          </w:tcPr>
          <w:p w14:paraId="42FC3AB7"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329" w:type="pct"/>
            <w:vAlign w:val="center"/>
          </w:tcPr>
          <w:p w14:paraId="61655F70"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sdt>
          <w:sdtPr>
            <w:id w:val="-1008976239"/>
            <w:placeholder>
              <w:docPart w:val="E1D2ADB24D564EE1817BAA1973BCBC58"/>
            </w:placeholder>
            <w:showingPlcHdr/>
          </w:sdtPr>
          <w:sdtEndPr/>
          <w:sdtContent>
            <w:tc>
              <w:tcPr>
                <w:tcW w:w="2276" w:type="pct"/>
              </w:tcPr>
              <w:p w14:paraId="090B272E" w14:textId="4BFE4C1F"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244BFA">
                  <w:rPr>
                    <w:rStyle w:val="PlaceholderText"/>
                  </w:rPr>
                  <w:t>Click here to enter text.</w:t>
                </w:r>
              </w:p>
            </w:tc>
          </w:sdtContent>
        </w:sdt>
      </w:tr>
      <w:tr w:rsidR="00F569FA" w:rsidRPr="00D95665" w14:paraId="5E47C6DD"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21" w:type="pct"/>
          </w:tcPr>
          <w:p w14:paraId="470FC877" w14:textId="77777777" w:rsidR="00F569FA" w:rsidRPr="00D95665" w:rsidRDefault="00F569FA" w:rsidP="00285C82">
            <w:pPr>
              <w:pStyle w:val="BodyText"/>
              <w:rPr>
                <w:b w:val="0"/>
              </w:rPr>
            </w:pPr>
            <w:r w:rsidRPr="00D95665">
              <w:rPr>
                <w:b w:val="0"/>
              </w:rPr>
              <w:t>Are emergency escape ramps provided?</w:t>
            </w:r>
          </w:p>
        </w:tc>
        <w:tc>
          <w:tcPr>
            <w:tcW w:w="308" w:type="pct"/>
            <w:vAlign w:val="center"/>
          </w:tcPr>
          <w:p w14:paraId="438A53B3"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266" w:type="pct"/>
            <w:vAlign w:val="center"/>
          </w:tcPr>
          <w:p w14:paraId="2CB9C508"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329" w:type="pct"/>
            <w:vAlign w:val="center"/>
          </w:tcPr>
          <w:p w14:paraId="6DC896ED"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sdt>
          <w:sdtPr>
            <w:id w:val="-1954164341"/>
            <w:placeholder>
              <w:docPart w:val="0CA2FD70E92C4D70A8BA227BF4F6A72C"/>
            </w:placeholder>
            <w:showingPlcHdr/>
          </w:sdtPr>
          <w:sdtEndPr/>
          <w:sdtContent>
            <w:tc>
              <w:tcPr>
                <w:tcW w:w="2276" w:type="pct"/>
              </w:tcPr>
              <w:p w14:paraId="4352E5D4" w14:textId="1801D145"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244BFA">
                  <w:rPr>
                    <w:rStyle w:val="PlaceholderText"/>
                  </w:rPr>
                  <w:t>Click here to enter text.</w:t>
                </w:r>
              </w:p>
            </w:tc>
          </w:sdtContent>
        </w:sdt>
      </w:tr>
      <w:tr w:rsidR="00F569FA" w:rsidRPr="00D95665" w14:paraId="396C4D58"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821" w:type="pct"/>
          </w:tcPr>
          <w:p w14:paraId="02A4E5C1" w14:textId="77777777" w:rsidR="00F569FA" w:rsidRPr="00D95665" w:rsidRDefault="00F569FA" w:rsidP="00285C82">
            <w:pPr>
              <w:pStyle w:val="BodyText"/>
              <w:rPr>
                <w:b w:val="0"/>
              </w:rPr>
            </w:pPr>
            <w:r w:rsidRPr="00D95665">
              <w:rPr>
                <w:b w:val="0"/>
              </w:rPr>
              <w:t>Are there strategies for ramp widening (e.g., channelization)?</w:t>
            </w:r>
          </w:p>
        </w:tc>
        <w:tc>
          <w:tcPr>
            <w:tcW w:w="308" w:type="pct"/>
            <w:vAlign w:val="center"/>
          </w:tcPr>
          <w:p w14:paraId="0B0ECBF2"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266" w:type="pct"/>
            <w:vAlign w:val="center"/>
          </w:tcPr>
          <w:p w14:paraId="51B2CA8C"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329" w:type="pct"/>
            <w:vAlign w:val="center"/>
          </w:tcPr>
          <w:p w14:paraId="53114034"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sdt>
          <w:sdtPr>
            <w:id w:val="-1373773026"/>
            <w:placeholder>
              <w:docPart w:val="0A3B6A09D4894782AB14B01A793854D4"/>
            </w:placeholder>
            <w:showingPlcHdr/>
          </w:sdtPr>
          <w:sdtEndPr/>
          <w:sdtContent>
            <w:tc>
              <w:tcPr>
                <w:tcW w:w="2276" w:type="pct"/>
              </w:tcPr>
              <w:p w14:paraId="57D8F643" w14:textId="2B456F68"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244BFA">
                  <w:rPr>
                    <w:rStyle w:val="PlaceholderText"/>
                  </w:rPr>
                  <w:t>Click here to enter text.</w:t>
                </w:r>
              </w:p>
            </w:tc>
          </w:sdtContent>
        </w:sdt>
      </w:tr>
      <w:tr w:rsidR="00F569FA" w:rsidRPr="00D95665" w14:paraId="6A24B5C0"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21" w:type="pct"/>
          </w:tcPr>
          <w:p w14:paraId="0ADFFD1E" w14:textId="77777777" w:rsidR="00F569FA" w:rsidRPr="00D95665" w:rsidRDefault="00F569FA" w:rsidP="00285C82">
            <w:pPr>
              <w:pStyle w:val="BodyText"/>
              <w:rPr>
                <w:b w:val="0"/>
              </w:rPr>
            </w:pPr>
            <w:r w:rsidRPr="00F067A7">
              <w:rPr>
                <w:b w:val="0"/>
              </w:rPr>
              <w:t>Is</w:t>
            </w:r>
            <w:r w:rsidRPr="00D95665">
              <w:rPr>
                <w:b w:val="0"/>
              </w:rPr>
              <w:t xml:space="preserve"> there a provision for temporary suspension of ramp metering?</w:t>
            </w:r>
          </w:p>
        </w:tc>
        <w:tc>
          <w:tcPr>
            <w:tcW w:w="308" w:type="pct"/>
            <w:vAlign w:val="center"/>
          </w:tcPr>
          <w:p w14:paraId="4DFE1AB3"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266" w:type="pct"/>
            <w:vAlign w:val="center"/>
          </w:tcPr>
          <w:p w14:paraId="285324B6"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329" w:type="pct"/>
            <w:vAlign w:val="center"/>
          </w:tcPr>
          <w:p w14:paraId="18B4323C"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sdt>
          <w:sdtPr>
            <w:id w:val="-89479167"/>
            <w:placeholder>
              <w:docPart w:val="E9E62E190BCA46E98394058AF7E9B319"/>
            </w:placeholder>
            <w:showingPlcHdr/>
          </w:sdtPr>
          <w:sdtEndPr/>
          <w:sdtContent>
            <w:tc>
              <w:tcPr>
                <w:tcW w:w="2276" w:type="pct"/>
              </w:tcPr>
              <w:p w14:paraId="53F7F2A6" w14:textId="48027618"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244BFA">
                  <w:rPr>
                    <w:rStyle w:val="PlaceholderText"/>
                  </w:rPr>
                  <w:t>Click here to enter text.</w:t>
                </w:r>
              </w:p>
            </w:tc>
          </w:sdtContent>
        </w:sdt>
      </w:tr>
      <w:tr w:rsidR="00F569FA" w:rsidRPr="00D95665" w14:paraId="0E0A8429"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821" w:type="pct"/>
          </w:tcPr>
          <w:p w14:paraId="1D5D72B9" w14:textId="77777777" w:rsidR="00F569FA" w:rsidRPr="00D95665" w:rsidRDefault="00F569FA" w:rsidP="00285C82">
            <w:pPr>
              <w:pStyle w:val="BodyText"/>
              <w:rPr>
                <w:b w:val="0"/>
              </w:rPr>
            </w:pPr>
            <w:r w:rsidRPr="00D95665">
              <w:rPr>
                <w:b w:val="0"/>
              </w:rPr>
              <w:t>Are there training manuals for ramp management available to the construction personnel?</w:t>
            </w:r>
          </w:p>
        </w:tc>
        <w:tc>
          <w:tcPr>
            <w:tcW w:w="308" w:type="pct"/>
            <w:vAlign w:val="center"/>
          </w:tcPr>
          <w:p w14:paraId="2506F33B"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266" w:type="pct"/>
            <w:vAlign w:val="center"/>
          </w:tcPr>
          <w:p w14:paraId="16ADF7FA"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329" w:type="pct"/>
            <w:vAlign w:val="center"/>
          </w:tcPr>
          <w:p w14:paraId="2B0EE79F"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sdt>
          <w:sdtPr>
            <w:id w:val="-1770381460"/>
            <w:placeholder>
              <w:docPart w:val="B9EA722C465F4CC389822746F22FFBC6"/>
            </w:placeholder>
            <w:showingPlcHdr/>
          </w:sdtPr>
          <w:sdtEndPr/>
          <w:sdtContent>
            <w:tc>
              <w:tcPr>
                <w:tcW w:w="2276" w:type="pct"/>
              </w:tcPr>
              <w:p w14:paraId="75D88245" w14:textId="676749D9"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244BFA">
                  <w:rPr>
                    <w:rStyle w:val="PlaceholderText"/>
                  </w:rPr>
                  <w:t>Click here to enter text.</w:t>
                </w:r>
              </w:p>
            </w:tc>
          </w:sdtContent>
        </w:sdt>
      </w:tr>
      <w:tr w:rsidR="00F569FA" w:rsidRPr="00D95665" w14:paraId="75FF653F"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21" w:type="pct"/>
          </w:tcPr>
          <w:p w14:paraId="447CCC5F" w14:textId="77777777" w:rsidR="00F569FA" w:rsidRPr="00D95665" w:rsidRDefault="00F569FA" w:rsidP="00285C82">
            <w:pPr>
              <w:pStyle w:val="BodyText"/>
              <w:rPr>
                <w:b w:val="0"/>
              </w:rPr>
            </w:pPr>
            <w:r w:rsidRPr="00D95665">
              <w:rPr>
                <w:b w:val="0"/>
              </w:rPr>
              <w:t>Are inspections conducted on systems, software, and other devices that support ramp management?</w:t>
            </w:r>
          </w:p>
        </w:tc>
        <w:tc>
          <w:tcPr>
            <w:tcW w:w="308" w:type="pct"/>
            <w:vAlign w:val="center"/>
          </w:tcPr>
          <w:p w14:paraId="02B92A30"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266" w:type="pct"/>
            <w:vAlign w:val="center"/>
          </w:tcPr>
          <w:p w14:paraId="14942677"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329" w:type="pct"/>
            <w:vAlign w:val="center"/>
          </w:tcPr>
          <w:p w14:paraId="12947176"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sdt>
          <w:sdtPr>
            <w:id w:val="836350641"/>
            <w:placeholder>
              <w:docPart w:val="C542732E64B04A3BAB2D75C48F1FB28E"/>
            </w:placeholder>
            <w:showingPlcHdr/>
          </w:sdtPr>
          <w:sdtEndPr/>
          <w:sdtContent>
            <w:tc>
              <w:tcPr>
                <w:tcW w:w="2276" w:type="pct"/>
              </w:tcPr>
              <w:p w14:paraId="63D17842" w14:textId="505C6DBA"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244BFA">
                  <w:rPr>
                    <w:rStyle w:val="PlaceholderText"/>
                  </w:rPr>
                  <w:t>Click here to enter text.</w:t>
                </w:r>
              </w:p>
            </w:tc>
          </w:sdtContent>
        </w:sdt>
      </w:tr>
      <w:tr w:rsidR="00F569FA" w:rsidRPr="00D95665" w14:paraId="53C3D979"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821" w:type="pct"/>
          </w:tcPr>
          <w:p w14:paraId="61DC29F4" w14:textId="77777777" w:rsidR="00F569FA" w:rsidRPr="00D95665" w:rsidRDefault="00F569FA" w:rsidP="00285C82">
            <w:pPr>
              <w:pStyle w:val="BodyText"/>
              <w:rPr>
                <w:b w:val="0"/>
              </w:rPr>
            </w:pPr>
            <w:r w:rsidRPr="00D95665">
              <w:rPr>
                <w:b w:val="0"/>
              </w:rPr>
              <w:t>Are ramp conditions monitored using sensors located at the ramp and along the freeway?</w:t>
            </w:r>
          </w:p>
        </w:tc>
        <w:tc>
          <w:tcPr>
            <w:tcW w:w="308" w:type="pct"/>
            <w:vAlign w:val="center"/>
          </w:tcPr>
          <w:p w14:paraId="56427072"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266" w:type="pct"/>
            <w:vAlign w:val="center"/>
          </w:tcPr>
          <w:p w14:paraId="4DE0BA74"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329" w:type="pct"/>
            <w:vAlign w:val="center"/>
          </w:tcPr>
          <w:p w14:paraId="415DC357"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sdt>
          <w:sdtPr>
            <w:id w:val="-2121143886"/>
            <w:placeholder>
              <w:docPart w:val="4D2BCB2698DD4A94AB37C56553CC9146"/>
            </w:placeholder>
            <w:showingPlcHdr/>
          </w:sdtPr>
          <w:sdtEndPr/>
          <w:sdtContent>
            <w:tc>
              <w:tcPr>
                <w:tcW w:w="2276" w:type="pct"/>
              </w:tcPr>
              <w:p w14:paraId="451BBA38" w14:textId="5F5CC846"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244BFA">
                  <w:rPr>
                    <w:rStyle w:val="PlaceholderText"/>
                  </w:rPr>
                  <w:t>Click here to enter text.</w:t>
                </w:r>
              </w:p>
            </w:tc>
          </w:sdtContent>
        </w:sdt>
      </w:tr>
      <w:tr w:rsidR="00F569FA" w:rsidRPr="00D95665" w14:paraId="2D909FFD"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21" w:type="pct"/>
          </w:tcPr>
          <w:p w14:paraId="1B7ADCB6" w14:textId="77777777" w:rsidR="00F569FA" w:rsidRPr="00D95665" w:rsidRDefault="00F569FA" w:rsidP="00285C82">
            <w:pPr>
              <w:pStyle w:val="BodyText"/>
              <w:rPr>
                <w:b w:val="0"/>
              </w:rPr>
            </w:pPr>
            <w:r w:rsidRPr="00D95665">
              <w:rPr>
                <w:b w:val="0"/>
              </w:rPr>
              <w:t>Are there outreach strategies to inform motorists about the ramp management program and associated activities?</w:t>
            </w:r>
          </w:p>
        </w:tc>
        <w:tc>
          <w:tcPr>
            <w:tcW w:w="308" w:type="pct"/>
            <w:vAlign w:val="center"/>
          </w:tcPr>
          <w:p w14:paraId="5371FF38"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266" w:type="pct"/>
            <w:vAlign w:val="center"/>
          </w:tcPr>
          <w:p w14:paraId="5758DDA9"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329" w:type="pct"/>
            <w:vAlign w:val="center"/>
          </w:tcPr>
          <w:p w14:paraId="073C7FD4"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sdt>
          <w:sdtPr>
            <w:id w:val="951671493"/>
            <w:placeholder>
              <w:docPart w:val="D75EF23934CF44C78C83EB2D673015A8"/>
            </w:placeholder>
            <w:showingPlcHdr/>
          </w:sdtPr>
          <w:sdtEndPr/>
          <w:sdtContent>
            <w:tc>
              <w:tcPr>
                <w:tcW w:w="2276" w:type="pct"/>
              </w:tcPr>
              <w:p w14:paraId="37009CEA" w14:textId="4D2E4736"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244BFA">
                  <w:rPr>
                    <w:rStyle w:val="PlaceholderText"/>
                  </w:rPr>
                  <w:t>Click here to enter text.</w:t>
                </w:r>
              </w:p>
            </w:tc>
          </w:sdtContent>
        </w:sdt>
      </w:tr>
      <w:tr w:rsidR="00F569FA" w:rsidRPr="00D95665" w14:paraId="0C22A649"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821" w:type="pct"/>
            <w:tcBorders>
              <w:top w:val="single" w:sz="4" w:space="0" w:color="0F2887" w:themeColor="accent1"/>
            </w:tcBorders>
          </w:tcPr>
          <w:p w14:paraId="205684BA" w14:textId="77777777" w:rsidR="00F569FA" w:rsidRPr="00D95665" w:rsidRDefault="00F569FA" w:rsidP="00285C82">
            <w:pPr>
              <w:pStyle w:val="BodyText"/>
              <w:rPr>
                <w:b w:val="0"/>
              </w:rPr>
            </w:pPr>
            <w:r w:rsidRPr="00D95665">
              <w:rPr>
                <w:b w:val="0"/>
              </w:rPr>
              <w:t>Are there inter- and intra-agency coordination strategies established for effective ramp operations?</w:t>
            </w:r>
          </w:p>
        </w:tc>
        <w:tc>
          <w:tcPr>
            <w:tcW w:w="308" w:type="pct"/>
            <w:tcBorders>
              <w:top w:val="single" w:sz="4" w:space="0" w:color="0F2887" w:themeColor="accent1"/>
            </w:tcBorders>
            <w:vAlign w:val="center"/>
          </w:tcPr>
          <w:p w14:paraId="322EA8EA"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266" w:type="pct"/>
            <w:tcBorders>
              <w:top w:val="single" w:sz="4" w:space="0" w:color="0F2887" w:themeColor="accent1"/>
            </w:tcBorders>
            <w:vAlign w:val="center"/>
          </w:tcPr>
          <w:p w14:paraId="4312EE93"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329" w:type="pct"/>
            <w:tcBorders>
              <w:top w:val="single" w:sz="4" w:space="0" w:color="0F2887" w:themeColor="accent1"/>
            </w:tcBorders>
            <w:vAlign w:val="center"/>
          </w:tcPr>
          <w:p w14:paraId="485767E0"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sdt>
          <w:sdtPr>
            <w:id w:val="-1087227136"/>
            <w:placeholder>
              <w:docPart w:val="66C89CA908804D3AA7EE2FD6C8119B5F"/>
            </w:placeholder>
            <w:showingPlcHdr/>
          </w:sdtPr>
          <w:sdtEndPr/>
          <w:sdtContent>
            <w:tc>
              <w:tcPr>
                <w:tcW w:w="2276" w:type="pct"/>
                <w:tcBorders>
                  <w:top w:val="single" w:sz="4" w:space="0" w:color="0F2887" w:themeColor="accent1"/>
                </w:tcBorders>
              </w:tcPr>
              <w:p w14:paraId="5C38DA7C" w14:textId="612AA0B4"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244BFA">
                  <w:rPr>
                    <w:rStyle w:val="PlaceholderText"/>
                  </w:rPr>
                  <w:t>Click here to enter text.</w:t>
                </w:r>
              </w:p>
            </w:tc>
          </w:sdtContent>
        </w:sdt>
      </w:tr>
    </w:tbl>
    <w:p w14:paraId="69F73E3B" w14:textId="77777777" w:rsidR="000F78D2" w:rsidRDefault="000F78D2">
      <w:pPr>
        <w:spacing w:after="200" w:line="276" w:lineRule="auto"/>
        <w:jc w:val="left"/>
        <w:rPr>
          <w:szCs w:val="24"/>
        </w:rPr>
      </w:pPr>
      <w:r>
        <w:br w:type="page"/>
      </w:r>
    </w:p>
    <w:p w14:paraId="4D1B46A2" w14:textId="785BA351" w:rsidR="00D95665" w:rsidRPr="00285C82" w:rsidRDefault="00D95665" w:rsidP="00521FA3">
      <w:pPr>
        <w:pStyle w:val="TableCaption"/>
      </w:pPr>
    </w:p>
    <w:tbl>
      <w:tblPr>
        <w:tblStyle w:val="LightList-Accent1"/>
        <w:tblW w:w="5000" w:type="pct"/>
        <w:tblLook w:val="04A0" w:firstRow="1" w:lastRow="0" w:firstColumn="1" w:lastColumn="0" w:noHBand="0" w:noVBand="1"/>
      </w:tblPr>
      <w:tblGrid>
        <w:gridCol w:w="3487"/>
        <w:gridCol w:w="590"/>
        <w:gridCol w:w="510"/>
        <w:gridCol w:w="630"/>
        <w:gridCol w:w="4359"/>
      </w:tblGrid>
      <w:tr w:rsidR="00285C82" w:rsidRPr="00D95665" w14:paraId="619E6C6B" w14:textId="77777777" w:rsidTr="00F569FA">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2A718F97" w14:textId="77777777" w:rsidR="00285C82" w:rsidRPr="00D95665" w:rsidRDefault="00285C82" w:rsidP="00285C82">
            <w:pPr>
              <w:pStyle w:val="BodyText"/>
              <w:rPr>
                <w:color w:val="auto"/>
              </w:rPr>
            </w:pPr>
            <w:r w:rsidRPr="00D95665">
              <w:rPr>
                <w:color w:val="auto"/>
              </w:rPr>
              <w:t>Demand Management</w:t>
            </w:r>
          </w:p>
        </w:tc>
      </w:tr>
      <w:tr w:rsidR="00D95665" w:rsidRPr="00D95665" w14:paraId="220AEF85" w14:textId="77777777" w:rsidTr="00F569FA">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1821" w:type="pct"/>
            <w:shd w:val="clear" w:color="auto" w:fill="auto"/>
          </w:tcPr>
          <w:p w14:paraId="15B2398A" w14:textId="77777777" w:rsidR="00285C82" w:rsidRPr="00D95665" w:rsidRDefault="00285C82" w:rsidP="00285C82">
            <w:pPr>
              <w:pStyle w:val="BodyText"/>
              <w:rPr>
                <w:b w:val="0"/>
                <w:color w:val="auto"/>
              </w:rPr>
            </w:pPr>
            <w:r w:rsidRPr="00D95665">
              <w:rPr>
                <w:b w:val="0"/>
                <w:color w:val="auto"/>
              </w:rPr>
              <w:t>Question(s)</w:t>
            </w:r>
          </w:p>
        </w:tc>
        <w:tc>
          <w:tcPr>
            <w:tcW w:w="308" w:type="pct"/>
            <w:shd w:val="clear" w:color="auto" w:fill="auto"/>
          </w:tcPr>
          <w:p w14:paraId="71560F7D" w14:textId="77777777" w:rsidR="00285C82" w:rsidRPr="00D95665"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95665">
              <w:rPr>
                <w:b w:val="0"/>
                <w:color w:val="auto"/>
              </w:rPr>
              <w:t>Yes</w:t>
            </w:r>
          </w:p>
        </w:tc>
        <w:tc>
          <w:tcPr>
            <w:tcW w:w="266" w:type="pct"/>
            <w:shd w:val="clear" w:color="auto" w:fill="auto"/>
          </w:tcPr>
          <w:p w14:paraId="0D9D1CA2" w14:textId="77777777" w:rsidR="00285C82" w:rsidRPr="00D95665"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95665">
              <w:rPr>
                <w:b w:val="0"/>
                <w:color w:val="auto"/>
              </w:rPr>
              <w:t>No</w:t>
            </w:r>
          </w:p>
        </w:tc>
        <w:tc>
          <w:tcPr>
            <w:tcW w:w="329" w:type="pct"/>
            <w:shd w:val="clear" w:color="auto" w:fill="auto"/>
          </w:tcPr>
          <w:p w14:paraId="5F602DD2" w14:textId="77777777" w:rsidR="00285C82" w:rsidRPr="00D95665"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95665">
              <w:rPr>
                <w:b w:val="0"/>
                <w:color w:val="auto"/>
              </w:rPr>
              <w:t>N/A</w:t>
            </w:r>
          </w:p>
        </w:tc>
        <w:tc>
          <w:tcPr>
            <w:tcW w:w="2276" w:type="pct"/>
            <w:shd w:val="clear" w:color="auto" w:fill="auto"/>
          </w:tcPr>
          <w:p w14:paraId="07CAA942" w14:textId="77777777" w:rsidR="00285C82" w:rsidRPr="00D95665"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95665">
              <w:rPr>
                <w:b w:val="0"/>
                <w:color w:val="auto"/>
              </w:rPr>
              <w:t xml:space="preserve">Comments </w:t>
            </w:r>
          </w:p>
          <w:p w14:paraId="04CC05E6" w14:textId="77777777" w:rsidR="00285C82" w:rsidRPr="00D95665"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95665">
              <w:rPr>
                <w:b w:val="0"/>
                <w:color w:val="auto"/>
              </w:rPr>
              <w:t>(if No, identify action items)</w:t>
            </w:r>
          </w:p>
        </w:tc>
      </w:tr>
      <w:tr w:rsidR="00F569FA" w:rsidRPr="00D95665" w14:paraId="5F91351F"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21" w:type="pct"/>
          </w:tcPr>
          <w:p w14:paraId="1893862E" w14:textId="2B21E0CF" w:rsidR="00F569FA" w:rsidRPr="00D95665" w:rsidRDefault="00F569FA" w:rsidP="006136F4">
            <w:pPr>
              <w:pStyle w:val="BodyText"/>
              <w:rPr>
                <w:b w:val="0"/>
              </w:rPr>
            </w:pPr>
            <w:r w:rsidRPr="00D95665">
              <w:rPr>
                <w:b w:val="0"/>
              </w:rPr>
              <w:t xml:space="preserve">Are the interstate closure and restriction times pre-approved by the </w:t>
            </w:r>
            <w:r>
              <w:rPr>
                <w:b w:val="0"/>
              </w:rPr>
              <w:t>S</w:t>
            </w:r>
            <w:r w:rsidRPr="00D95665">
              <w:rPr>
                <w:b w:val="0"/>
              </w:rPr>
              <w:t>tate highway agency?</w:t>
            </w:r>
          </w:p>
        </w:tc>
        <w:tc>
          <w:tcPr>
            <w:tcW w:w="308" w:type="pct"/>
            <w:vAlign w:val="center"/>
          </w:tcPr>
          <w:p w14:paraId="6E8F4369"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266" w:type="pct"/>
            <w:vAlign w:val="center"/>
          </w:tcPr>
          <w:p w14:paraId="091A15E6"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329" w:type="pct"/>
            <w:vAlign w:val="center"/>
          </w:tcPr>
          <w:p w14:paraId="48C6CAAE"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sdt>
          <w:sdtPr>
            <w:id w:val="-1682656335"/>
            <w:placeholder>
              <w:docPart w:val="6085D24697814AC7AEC68507F30AA190"/>
            </w:placeholder>
            <w:showingPlcHdr/>
          </w:sdtPr>
          <w:sdtEndPr/>
          <w:sdtContent>
            <w:tc>
              <w:tcPr>
                <w:tcW w:w="2276" w:type="pct"/>
              </w:tcPr>
              <w:p w14:paraId="0D5A62E9" w14:textId="50CC346C"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60A38">
                  <w:rPr>
                    <w:rStyle w:val="PlaceholderText"/>
                  </w:rPr>
                  <w:t>Click here to enter text.</w:t>
                </w:r>
              </w:p>
            </w:tc>
          </w:sdtContent>
        </w:sdt>
      </w:tr>
      <w:tr w:rsidR="00F569FA" w:rsidRPr="00D95665" w14:paraId="1F77AD19"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821" w:type="pct"/>
          </w:tcPr>
          <w:p w14:paraId="60AFD41B" w14:textId="77777777" w:rsidR="00F569FA" w:rsidRPr="00D95665" w:rsidRDefault="00F569FA" w:rsidP="00285C82">
            <w:pPr>
              <w:pStyle w:val="BodyText"/>
              <w:rPr>
                <w:b w:val="0"/>
              </w:rPr>
            </w:pPr>
            <w:r w:rsidRPr="00D95665">
              <w:rPr>
                <w:b w:val="0"/>
              </w:rPr>
              <w:t>Are rideshare incentive strategies used?</w:t>
            </w:r>
          </w:p>
        </w:tc>
        <w:tc>
          <w:tcPr>
            <w:tcW w:w="308" w:type="pct"/>
            <w:vAlign w:val="center"/>
          </w:tcPr>
          <w:p w14:paraId="5468F496"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266" w:type="pct"/>
            <w:vAlign w:val="center"/>
          </w:tcPr>
          <w:p w14:paraId="597C0418"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329" w:type="pct"/>
            <w:vAlign w:val="center"/>
          </w:tcPr>
          <w:p w14:paraId="05B5F240"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sdt>
          <w:sdtPr>
            <w:id w:val="-1065103345"/>
            <w:placeholder>
              <w:docPart w:val="05A56DF1260C4495AC6DF5847FE2AAED"/>
            </w:placeholder>
            <w:showingPlcHdr/>
          </w:sdtPr>
          <w:sdtEndPr/>
          <w:sdtContent>
            <w:tc>
              <w:tcPr>
                <w:tcW w:w="2276" w:type="pct"/>
              </w:tcPr>
              <w:p w14:paraId="301B3973" w14:textId="1C62379C"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60A38">
                  <w:rPr>
                    <w:rStyle w:val="PlaceholderText"/>
                  </w:rPr>
                  <w:t>Click here to enter text.</w:t>
                </w:r>
              </w:p>
            </w:tc>
          </w:sdtContent>
        </w:sdt>
      </w:tr>
      <w:tr w:rsidR="00F569FA" w:rsidRPr="00D95665" w14:paraId="514C74D2"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21" w:type="pct"/>
          </w:tcPr>
          <w:p w14:paraId="4D385406" w14:textId="77777777" w:rsidR="00F569FA" w:rsidRPr="00D95665" w:rsidRDefault="00F569FA" w:rsidP="00285C82">
            <w:pPr>
              <w:pStyle w:val="BodyText"/>
              <w:rPr>
                <w:b w:val="0"/>
              </w:rPr>
            </w:pPr>
            <w:r w:rsidRPr="00D95665">
              <w:rPr>
                <w:b w:val="0"/>
              </w:rPr>
              <w:t>Are high occupancy vehicle (</w:t>
            </w:r>
            <w:r w:rsidRPr="00F067A7">
              <w:rPr>
                <w:b w:val="0"/>
              </w:rPr>
              <w:t>HOV</w:t>
            </w:r>
            <w:r w:rsidRPr="00D95665">
              <w:rPr>
                <w:b w:val="0"/>
              </w:rPr>
              <w:t>) lanes used?</w:t>
            </w:r>
          </w:p>
        </w:tc>
        <w:tc>
          <w:tcPr>
            <w:tcW w:w="308" w:type="pct"/>
            <w:vAlign w:val="center"/>
          </w:tcPr>
          <w:p w14:paraId="04FC5003"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266" w:type="pct"/>
            <w:vAlign w:val="center"/>
          </w:tcPr>
          <w:p w14:paraId="5E9630CB"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329" w:type="pct"/>
            <w:vAlign w:val="center"/>
          </w:tcPr>
          <w:p w14:paraId="42DAD44E"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sdt>
          <w:sdtPr>
            <w:id w:val="-1309167062"/>
            <w:placeholder>
              <w:docPart w:val="6B3332358FB342F4A6B7614180FC5942"/>
            </w:placeholder>
            <w:showingPlcHdr/>
          </w:sdtPr>
          <w:sdtEndPr/>
          <w:sdtContent>
            <w:tc>
              <w:tcPr>
                <w:tcW w:w="2276" w:type="pct"/>
              </w:tcPr>
              <w:p w14:paraId="600F9824" w14:textId="353DB5BD"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60A38">
                  <w:rPr>
                    <w:rStyle w:val="PlaceholderText"/>
                  </w:rPr>
                  <w:t>Click here to enter text.</w:t>
                </w:r>
              </w:p>
            </w:tc>
          </w:sdtContent>
        </w:sdt>
      </w:tr>
      <w:tr w:rsidR="00F569FA" w:rsidRPr="00D95665" w14:paraId="5607E112"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821" w:type="pct"/>
          </w:tcPr>
          <w:p w14:paraId="7D2A6AA9" w14:textId="77777777" w:rsidR="00F569FA" w:rsidRPr="00D95665" w:rsidRDefault="00F569FA" w:rsidP="00285C82">
            <w:pPr>
              <w:pStyle w:val="BodyText"/>
              <w:rPr>
                <w:b w:val="0"/>
              </w:rPr>
            </w:pPr>
            <w:r w:rsidRPr="00D95665">
              <w:rPr>
                <w:b w:val="0"/>
              </w:rPr>
              <w:t>Are high occupancy toll (</w:t>
            </w:r>
            <w:r w:rsidRPr="00F067A7">
              <w:rPr>
                <w:b w:val="0"/>
              </w:rPr>
              <w:t>HOT</w:t>
            </w:r>
            <w:r w:rsidRPr="00D95665">
              <w:rPr>
                <w:b w:val="0"/>
              </w:rPr>
              <w:t>) lanes and/or express toll lanes used?</w:t>
            </w:r>
          </w:p>
        </w:tc>
        <w:tc>
          <w:tcPr>
            <w:tcW w:w="308" w:type="pct"/>
            <w:vAlign w:val="center"/>
          </w:tcPr>
          <w:p w14:paraId="5F4AD572"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266" w:type="pct"/>
            <w:vAlign w:val="center"/>
          </w:tcPr>
          <w:p w14:paraId="54EB6096"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329" w:type="pct"/>
            <w:vAlign w:val="center"/>
          </w:tcPr>
          <w:p w14:paraId="64E54317"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sdt>
          <w:sdtPr>
            <w:id w:val="-1706860298"/>
            <w:placeholder>
              <w:docPart w:val="8874118370034DAA884E4EEBF27F1F19"/>
            </w:placeholder>
            <w:showingPlcHdr/>
          </w:sdtPr>
          <w:sdtEndPr/>
          <w:sdtContent>
            <w:tc>
              <w:tcPr>
                <w:tcW w:w="2276" w:type="pct"/>
              </w:tcPr>
              <w:p w14:paraId="4A4BB913" w14:textId="03977AF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60A38">
                  <w:rPr>
                    <w:rStyle w:val="PlaceholderText"/>
                  </w:rPr>
                  <w:t>Click here to enter text.</w:t>
                </w:r>
              </w:p>
            </w:tc>
          </w:sdtContent>
        </w:sdt>
      </w:tr>
      <w:tr w:rsidR="00F569FA" w:rsidRPr="00D95665" w14:paraId="70AB85D0"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21" w:type="pct"/>
          </w:tcPr>
          <w:p w14:paraId="07526136" w14:textId="77777777" w:rsidR="00F569FA" w:rsidRPr="00D95665" w:rsidRDefault="00F569FA" w:rsidP="00285C82">
            <w:pPr>
              <w:pStyle w:val="BodyText"/>
              <w:rPr>
                <w:b w:val="0"/>
              </w:rPr>
            </w:pPr>
            <w:r w:rsidRPr="00D95665">
              <w:rPr>
                <w:b w:val="0"/>
              </w:rPr>
              <w:t>Are bus-only facilities used?</w:t>
            </w:r>
          </w:p>
        </w:tc>
        <w:tc>
          <w:tcPr>
            <w:tcW w:w="308" w:type="pct"/>
            <w:vAlign w:val="center"/>
          </w:tcPr>
          <w:p w14:paraId="7E67F6C8"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266" w:type="pct"/>
            <w:vAlign w:val="center"/>
          </w:tcPr>
          <w:p w14:paraId="75735043"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329" w:type="pct"/>
            <w:vAlign w:val="center"/>
          </w:tcPr>
          <w:p w14:paraId="63DB130C"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sdt>
          <w:sdtPr>
            <w:id w:val="1104085121"/>
            <w:placeholder>
              <w:docPart w:val="D64B485B4AC94BD4811C1634B2C76C98"/>
            </w:placeholder>
            <w:showingPlcHdr/>
          </w:sdtPr>
          <w:sdtEndPr/>
          <w:sdtContent>
            <w:tc>
              <w:tcPr>
                <w:tcW w:w="2276" w:type="pct"/>
              </w:tcPr>
              <w:p w14:paraId="6676A52C" w14:textId="55908ADF"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60A38">
                  <w:rPr>
                    <w:rStyle w:val="PlaceholderText"/>
                  </w:rPr>
                  <w:t>Click here to enter text.</w:t>
                </w:r>
              </w:p>
            </w:tc>
          </w:sdtContent>
        </w:sdt>
      </w:tr>
      <w:tr w:rsidR="00F569FA" w:rsidRPr="00D95665" w14:paraId="7941CE8D"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821" w:type="pct"/>
          </w:tcPr>
          <w:p w14:paraId="7F396DED" w14:textId="77777777" w:rsidR="00F569FA" w:rsidRPr="00D95665" w:rsidRDefault="00F569FA" w:rsidP="00285C82">
            <w:pPr>
              <w:pStyle w:val="BodyText"/>
              <w:rPr>
                <w:b w:val="0"/>
              </w:rPr>
            </w:pPr>
            <w:r w:rsidRPr="00D95665">
              <w:rPr>
                <w:b w:val="0"/>
              </w:rPr>
              <w:t>Are park-and-ride facilities used?</w:t>
            </w:r>
          </w:p>
        </w:tc>
        <w:tc>
          <w:tcPr>
            <w:tcW w:w="308" w:type="pct"/>
            <w:vAlign w:val="center"/>
          </w:tcPr>
          <w:p w14:paraId="593B168E"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266" w:type="pct"/>
            <w:vAlign w:val="center"/>
          </w:tcPr>
          <w:p w14:paraId="4ADD305C"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329" w:type="pct"/>
            <w:vAlign w:val="center"/>
          </w:tcPr>
          <w:p w14:paraId="22950D0B"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sdt>
          <w:sdtPr>
            <w:id w:val="-1187600182"/>
            <w:placeholder>
              <w:docPart w:val="B9597B28AD4E4AD9BFA12910BB0EB016"/>
            </w:placeholder>
            <w:showingPlcHdr/>
          </w:sdtPr>
          <w:sdtEndPr/>
          <w:sdtContent>
            <w:tc>
              <w:tcPr>
                <w:tcW w:w="2276" w:type="pct"/>
              </w:tcPr>
              <w:p w14:paraId="4B222DBF" w14:textId="56CF03D3"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60A38">
                  <w:rPr>
                    <w:rStyle w:val="PlaceholderText"/>
                  </w:rPr>
                  <w:t>Click here to enter text.</w:t>
                </w:r>
              </w:p>
            </w:tc>
          </w:sdtContent>
        </w:sdt>
      </w:tr>
      <w:tr w:rsidR="00F569FA" w:rsidRPr="00D95665" w14:paraId="6C9B6814"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21" w:type="pct"/>
          </w:tcPr>
          <w:p w14:paraId="6C9DF314" w14:textId="77777777" w:rsidR="00F569FA" w:rsidRPr="00D95665" w:rsidRDefault="00F569FA" w:rsidP="00285C82">
            <w:pPr>
              <w:pStyle w:val="BodyText"/>
              <w:rPr>
                <w:b w:val="0"/>
              </w:rPr>
            </w:pPr>
            <w:r w:rsidRPr="00D95665">
              <w:rPr>
                <w:b w:val="0"/>
              </w:rPr>
              <w:t>Are transit centers used?</w:t>
            </w:r>
          </w:p>
        </w:tc>
        <w:tc>
          <w:tcPr>
            <w:tcW w:w="308" w:type="pct"/>
            <w:vAlign w:val="center"/>
          </w:tcPr>
          <w:p w14:paraId="028329D9"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266" w:type="pct"/>
            <w:vAlign w:val="center"/>
          </w:tcPr>
          <w:p w14:paraId="7CE92CBD"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329" w:type="pct"/>
            <w:vAlign w:val="center"/>
          </w:tcPr>
          <w:p w14:paraId="186656BC"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sdt>
          <w:sdtPr>
            <w:id w:val="-801225533"/>
            <w:placeholder>
              <w:docPart w:val="377A73DBFE51418EA8F60301A9BBC98F"/>
            </w:placeholder>
            <w:showingPlcHdr/>
          </w:sdtPr>
          <w:sdtEndPr/>
          <w:sdtContent>
            <w:tc>
              <w:tcPr>
                <w:tcW w:w="2276" w:type="pct"/>
              </w:tcPr>
              <w:p w14:paraId="291A2F75" w14:textId="22D2470E"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60A38">
                  <w:rPr>
                    <w:rStyle w:val="PlaceholderText"/>
                  </w:rPr>
                  <w:t>Click here to enter text.</w:t>
                </w:r>
              </w:p>
            </w:tc>
          </w:sdtContent>
        </w:sdt>
      </w:tr>
      <w:tr w:rsidR="00F569FA" w:rsidRPr="00D95665" w14:paraId="1A5BD9BE"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821" w:type="pct"/>
          </w:tcPr>
          <w:p w14:paraId="20F4B989" w14:textId="77777777" w:rsidR="00F569FA" w:rsidRPr="00D95665" w:rsidRDefault="00F569FA" w:rsidP="00285C82">
            <w:pPr>
              <w:pStyle w:val="BodyText"/>
              <w:rPr>
                <w:b w:val="0"/>
              </w:rPr>
            </w:pPr>
            <w:r w:rsidRPr="00D95665">
              <w:rPr>
                <w:b w:val="0"/>
              </w:rPr>
              <w:t xml:space="preserve">Are there any established </w:t>
            </w:r>
            <w:r w:rsidRPr="00F067A7">
              <w:rPr>
                <w:b w:val="0"/>
              </w:rPr>
              <w:t>HOV</w:t>
            </w:r>
            <w:r w:rsidRPr="00D95665">
              <w:rPr>
                <w:b w:val="0"/>
              </w:rPr>
              <w:t>/</w:t>
            </w:r>
            <w:r w:rsidRPr="00F067A7">
              <w:rPr>
                <w:b w:val="0"/>
              </w:rPr>
              <w:t>HOT</w:t>
            </w:r>
            <w:r w:rsidRPr="00D95665">
              <w:rPr>
                <w:b w:val="0"/>
              </w:rPr>
              <w:t xml:space="preserve"> lane enforcement programs/strategies?</w:t>
            </w:r>
          </w:p>
        </w:tc>
        <w:tc>
          <w:tcPr>
            <w:tcW w:w="308" w:type="pct"/>
            <w:vAlign w:val="center"/>
          </w:tcPr>
          <w:p w14:paraId="677E7065"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266" w:type="pct"/>
            <w:vAlign w:val="center"/>
          </w:tcPr>
          <w:p w14:paraId="78AAB24C"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329" w:type="pct"/>
            <w:vAlign w:val="center"/>
          </w:tcPr>
          <w:p w14:paraId="4787051F"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sdt>
          <w:sdtPr>
            <w:id w:val="-105045170"/>
            <w:placeholder>
              <w:docPart w:val="CAAC8F2B5DDB48A9AC8F9EB987ECCF9F"/>
            </w:placeholder>
            <w:showingPlcHdr/>
          </w:sdtPr>
          <w:sdtEndPr/>
          <w:sdtContent>
            <w:tc>
              <w:tcPr>
                <w:tcW w:w="2276" w:type="pct"/>
              </w:tcPr>
              <w:p w14:paraId="21DC4550" w14:textId="646E5DA8"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60A38">
                  <w:rPr>
                    <w:rStyle w:val="PlaceholderText"/>
                  </w:rPr>
                  <w:t>Click here to enter text.</w:t>
                </w:r>
              </w:p>
            </w:tc>
          </w:sdtContent>
        </w:sdt>
      </w:tr>
      <w:tr w:rsidR="00F569FA" w:rsidRPr="00D95665" w14:paraId="1DA2BCCD"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21" w:type="pct"/>
          </w:tcPr>
          <w:p w14:paraId="50BD1308" w14:textId="77777777" w:rsidR="00F569FA" w:rsidRPr="00D95665" w:rsidRDefault="00F569FA" w:rsidP="00285C82">
            <w:pPr>
              <w:pStyle w:val="BodyText"/>
              <w:rPr>
                <w:b w:val="0"/>
              </w:rPr>
            </w:pPr>
            <w:r w:rsidRPr="00D95665">
              <w:rPr>
                <w:b w:val="0"/>
              </w:rPr>
              <w:t>Are variable work hours employed by employers near the work area?</w:t>
            </w:r>
          </w:p>
        </w:tc>
        <w:tc>
          <w:tcPr>
            <w:tcW w:w="308" w:type="pct"/>
            <w:vAlign w:val="center"/>
          </w:tcPr>
          <w:p w14:paraId="008FFEEA"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266" w:type="pct"/>
            <w:vAlign w:val="center"/>
          </w:tcPr>
          <w:p w14:paraId="2F3304CA"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329" w:type="pct"/>
            <w:vAlign w:val="center"/>
          </w:tcPr>
          <w:p w14:paraId="534B928C"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sdt>
          <w:sdtPr>
            <w:id w:val="243693041"/>
            <w:placeholder>
              <w:docPart w:val="5FA46D699B7E483688B5560B20385F43"/>
            </w:placeholder>
            <w:showingPlcHdr/>
          </w:sdtPr>
          <w:sdtEndPr/>
          <w:sdtContent>
            <w:tc>
              <w:tcPr>
                <w:tcW w:w="2276" w:type="pct"/>
              </w:tcPr>
              <w:p w14:paraId="1541F00C" w14:textId="75EBBBA1"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60A38">
                  <w:rPr>
                    <w:rStyle w:val="PlaceholderText"/>
                  </w:rPr>
                  <w:t>Click here to enter text.</w:t>
                </w:r>
              </w:p>
            </w:tc>
          </w:sdtContent>
        </w:sdt>
      </w:tr>
      <w:tr w:rsidR="00F569FA" w:rsidRPr="00D95665" w14:paraId="4EC7EEDD"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821" w:type="pct"/>
          </w:tcPr>
          <w:p w14:paraId="0731C00B" w14:textId="77777777" w:rsidR="00F569FA" w:rsidRPr="00D95665" w:rsidRDefault="00F569FA" w:rsidP="00285C82">
            <w:pPr>
              <w:pStyle w:val="BodyText"/>
              <w:rPr>
                <w:b w:val="0"/>
              </w:rPr>
            </w:pPr>
            <w:r w:rsidRPr="00D95665">
              <w:rPr>
                <w:b w:val="0"/>
              </w:rPr>
              <w:t>Are congestion/peak-period pricing strategies used?</w:t>
            </w:r>
          </w:p>
        </w:tc>
        <w:tc>
          <w:tcPr>
            <w:tcW w:w="308" w:type="pct"/>
            <w:vAlign w:val="center"/>
          </w:tcPr>
          <w:p w14:paraId="1AA128FC"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266" w:type="pct"/>
            <w:vAlign w:val="center"/>
          </w:tcPr>
          <w:p w14:paraId="33AE0DDC"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329" w:type="pct"/>
            <w:vAlign w:val="center"/>
          </w:tcPr>
          <w:p w14:paraId="3756813F"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sdt>
          <w:sdtPr>
            <w:id w:val="155963128"/>
            <w:placeholder>
              <w:docPart w:val="CD715F793FB746D8B9B0BA627F693943"/>
            </w:placeholder>
            <w:showingPlcHdr/>
          </w:sdtPr>
          <w:sdtEndPr/>
          <w:sdtContent>
            <w:tc>
              <w:tcPr>
                <w:tcW w:w="2276" w:type="pct"/>
              </w:tcPr>
              <w:p w14:paraId="0CA91CF1" w14:textId="305B6979"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60A38">
                  <w:rPr>
                    <w:rStyle w:val="PlaceholderText"/>
                  </w:rPr>
                  <w:t>Click here to enter text.</w:t>
                </w:r>
              </w:p>
            </w:tc>
          </w:sdtContent>
        </w:sdt>
      </w:tr>
    </w:tbl>
    <w:p w14:paraId="67237FA8" w14:textId="6E955F1F" w:rsidR="00D95665" w:rsidRPr="00285C82" w:rsidRDefault="00D95665" w:rsidP="00521FA3">
      <w:pPr>
        <w:pStyle w:val="TableCaption"/>
      </w:pPr>
    </w:p>
    <w:tbl>
      <w:tblPr>
        <w:tblStyle w:val="LightList-Accent1"/>
        <w:tblW w:w="5052" w:type="pct"/>
        <w:tblLook w:val="04A0" w:firstRow="1" w:lastRow="0" w:firstColumn="1" w:lastColumn="0" w:noHBand="0" w:noVBand="1"/>
      </w:tblPr>
      <w:tblGrid>
        <w:gridCol w:w="5803"/>
        <w:gridCol w:w="606"/>
        <w:gridCol w:w="523"/>
        <w:gridCol w:w="770"/>
        <w:gridCol w:w="1974"/>
      </w:tblGrid>
      <w:tr w:rsidR="00285C82" w:rsidRPr="00D95665" w14:paraId="0F306E6B" w14:textId="77777777" w:rsidTr="009E30CD">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57E53509" w14:textId="77777777" w:rsidR="00285C82" w:rsidRPr="00D95665" w:rsidRDefault="00285C82" w:rsidP="00285C82">
            <w:pPr>
              <w:pStyle w:val="BodyText"/>
            </w:pPr>
            <w:r w:rsidRPr="00D95665">
              <w:t>Freeway Lighting Operations</w:t>
            </w:r>
          </w:p>
        </w:tc>
      </w:tr>
      <w:tr w:rsidR="00285C82" w:rsidRPr="00D95665" w14:paraId="4E17018C" w14:textId="77777777" w:rsidTr="009E30CD">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999" w:type="pct"/>
          </w:tcPr>
          <w:p w14:paraId="5008B1AC" w14:textId="77777777" w:rsidR="00285C82" w:rsidRPr="00D95665" w:rsidRDefault="00285C82" w:rsidP="00285C82">
            <w:pPr>
              <w:pStyle w:val="BodyText"/>
              <w:rPr>
                <w:b w:val="0"/>
              </w:rPr>
            </w:pPr>
            <w:r w:rsidRPr="00D95665">
              <w:rPr>
                <w:b w:val="0"/>
              </w:rPr>
              <w:t>Question(s)</w:t>
            </w:r>
          </w:p>
        </w:tc>
        <w:tc>
          <w:tcPr>
            <w:tcW w:w="313" w:type="pct"/>
          </w:tcPr>
          <w:p w14:paraId="7894F32A" w14:textId="77777777" w:rsidR="00285C82" w:rsidRPr="00D95665"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95665">
              <w:t>Yes</w:t>
            </w:r>
          </w:p>
        </w:tc>
        <w:tc>
          <w:tcPr>
            <w:tcW w:w="270" w:type="pct"/>
          </w:tcPr>
          <w:p w14:paraId="054190BE" w14:textId="77777777" w:rsidR="00285C82" w:rsidRPr="00D95665"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95665">
              <w:t>No</w:t>
            </w:r>
          </w:p>
        </w:tc>
        <w:tc>
          <w:tcPr>
            <w:tcW w:w="398" w:type="pct"/>
          </w:tcPr>
          <w:p w14:paraId="3F5A6D84" w14:textId="77777777" w:rsidR="00285C82" w:rsidRPr="00D95665"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95665">
              <w:t>N/A</w:t>
            </w:r>
          </w:p>
        </w:tc>
        <w:tc>
          <w:tcPr>
            <w:tcW w:w="1020" w:type="pct"/>
          </w:tcPr>
          <w:p w14:paraId="0B28260A" w14:textId="77777777" w:rsidR="00285C82" w:rsidRPr="00D95665"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95665">
              <w:t xml:space="preserve">Comments </w:t>
            </w:r>
          </w:p>
          <w:p w14:paraId="1E48133E" w14:textId="77777777" w:rsidR="00285C82" w:rsidRPr="00D95665"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D95665">
              <w:t>(if No, identify action items)</w:t>
            </w:r>
          </w:p>
        </w:tc>
      </w:tr>
      <w:tr w:rsidR="00F569FA" w:rsidRPr="00D95665" w14:paraId="0D016019"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999" w:type="pct"/>
          </w:tcPr>
          <w:p w14:paraId="63A33166" w14:textId="77777777" w:rsidR="00F569FA" w:rsidRPr="00D95665" w:rsidRDefault="00F569FA" w:rsidP="00285C82">
            <w:pPr>
              <w:pStyle w:val="BodyText"/>
              <w:rPr>
                <w:b w:val="0"/>
              </w:rPr>
            </w:pPr>
            <w:r w:rsidRPr="00F067A7">
              <w:rPr>
                <w:b w:val="0"/>
              </w:rPr>
              <w:t>Is</w:t>
            </w:r>
            <w:r w:rsidRPr="00D95665">
              <w:rPr>
                <w:b w:val="0"/>
              </w:rPr>
              <w:t xml:space="preserve"> freeway and interchange lighting provided in areas with higher traffic volumes or geometry constraints?</w:t>
            </w:r>
          </w:p>
        </w:tc>
        <w:tc>
          <w:tcPr>
            <w:tcW w:w="313" w:type="pct"/>
            <w:vAlign w:val="center"/>
          </w:tcPr>
          <w:p w14:paraId="06AAF238"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270" w:type="pct"/>
            <w:vAlign w:val="center"/>
          </w:tcPr>
          <w:p w14:paraId="671B11DA"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398" w:type="pct"/>
            <w:vAlign w:val="center"/>
          </w:tcPr>
          <w:p w14:paraId="1488CB4A"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sdt>
          <w:sdtPr>
            <w:id w:val="1021279066"/>
            <w:placeholder>
              <w:docPart w:val="152BC83454164A8593FA7981A0AEF954"/>
            </w:placeholder>
            <w:showingPlcHdr/>
          </w:sdtPr>
          <w:sdtEndPr/>
          <w:sdtContent>
            <w:tc>
              <w:tcPr>
                <w:tcW w:w="1020" w:type="pct"/>
              </w:tcPr>
              <w:p w14:paraId="5EEB895B" w14:textId="4DC76868"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2577">
                  <w:rPr>
                    <w:rStyle w:val="PlaceholderText"/>
                  </w:rPr>
                  <w:t>Click here to enter text.</w:t>
                </w:r>
              </w:p>
            </w:tc>
          </w:sdtContent>
        </w:sdt>
      </w:tr>
      <w:tr w:rsidR="00F569FA" w:rsidRPr="00D95665" w14:paraId="3CA5D607"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999" w:type="pct"/>
          </w:tcPr>
          <w:p w14:paraId="08D0521D" w14:textId="77777777" w:rsidR="00F569FA" w:rsidRPr="00D95665" w:rsidRDefault="00F569FA" w:rsidP="00285C82">
            <w:pPr>
              <w:pStyle w:val="BodyText"/>
              <w:rPr>
                <w:b w:val="0"/>
              </w:rPr>
            </w:pPr>
            <w:r w:rsidRPr="00D95665">
              <w:rPr>
                <w:b w:val="0"/>
              </w:rPr>
              <w:t>Are long underpasses and tunnels along the freeways illuminated during daylight hours?</w:t>
            </w:r>
          </w:p>
        </w:tc>
        <w:tc>
          <w:tcPr>
            <w:tcW w:w="313" w:type="pct"/>
            <w:vAlign w:val="center"/>
          </w:tcPr>
          <w:p w14:paraId="3AEACA66"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270" w:type="pct"/>
            <w:vAlign w:val="center"/>
          </w:tcPr>
          <w:p w14:paraId="5C6376CE"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398" w:type="pct"/>
            <w:vAlign w:val="center"/>
          </w:tcPr>
          <w:p w14:paraId="6ED1AF2D"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sdt>
          <w:sdtPr>
            <w:id w:val="1010644179"/>
            <w:placeholder>
              <w:docPart w:val="6D051EDC47574265A08A13A6AFF1F744"/>
            </w:placeholder>
            <w:showingPlcHdr/>
          </w:sdtPr>
          <w:sdtEndPr/>
          <w:sdtContent>
            <w:tc>
              <w:tcPr>
                <w:tcW w:w="1020" w:type="pct"/>
              </w:tcPr>
              <w:p w14:paraId="7D3A323A" w14:textId="691B08F3"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2577">
                  <w:rPr>
                    <w:rStyle w:val="PlaceholderText"/>
                  </w:rPr>
                  <w:t>Click here to enter text.</w:t>
                </w:r>
              </w:p>
            </w:tc>
          </w:sdtContent>
        </w:sdt>
      </w:tr>
      <w:tr w:rsidR="00F569FA" w:rsidRPr="00D95665" w14:paraId="2E460A2D"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999" w:type="pct"/>
          </w:tcPr>
          <w:p w14:paraId="4110A73B" w14:textId="77777777" w:rsidR="00F569FA" w:rsidRPr="00D95665" w:rsidRDefault="00F569FA" w:rsidP="00285C82">
            <w:pPr>
              <w:pStyle w:val="BodyText"/>
              <w:rPr>
                <w:b w:val="0"/>
              </w:rPr>
            </w:pPr>
            <w:r w:rsidRPr="00D95665">
              <w:rPr>
                <w:b w:val="0"/>
              </w:rPr>
              <w:t>Are rest areas lighted, including the entrance and exit, the interior roadways, parking areas, and activity areas?</w:t>
            </w:r>
          </w:p>
        </w:tc>
        <w:tc>
          <w:tcPr>
            <w:tcW w:w="313" w:type="pct"/>
            <w:vAlign w:val="center"/>
          </w:tcPr>
          <w:p w14:paraId="36EC505C"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270" w:type="pct"/>
            <w:vAlign w:val="center"/>
          </w:tcPr>
          <w:p w14:paraId="22D3AFAB"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398" w:type="pct"/>
            <w:vAlign w:val="center"/>
          </w:tcPr>
          <w:p w14:paraId="2E06E939" w14:textId="77777777"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sdt>
          <w:sdtPr>
            <w:id w:val="-340403288"/>
            <w:placeholder>
              <w:docPart w:val="DE01D50C93CB49FB86287FD14E45EA30"/>
            </w:placeholder>
            <w:showingPlcHdr/>
          </w:sdtPr>
          <w:sdtEndPr/>
          <w:sdtContent>
            <w:tc>
              <w:tcPr>
                <w:tcW w:w="1020" w:type="pct"/>
              </w:tcPr>
              <w:p w14:paraId="5A2DE8BA" w14:textId="15EF689D" w:rsidR="00F569FA" w:rsidRPr="00D9566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2577">
                  <w:rPr>
                    <w:rStyle w:val="PlaceholderText"/>
                  </w:rPr>
                  <w:t>Click here to enter text.</w:t>
                </w:r>
              </w:p>
            </w:tc>
          </w:sdtContent>
        </w:sdt>
      </w:tr>
      <w:tr w:rsidR="00F569FA" w:rsidRPr="00D95665" w14:paraId="39D74D92"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999" w:type="pct"/>
          </w:tcPr>
          <w:p w14:paraId="50013BAF" w14:textId="77777777" w:rsidR="00F569FA" w:rsidRPr="00D95665" w:rsidRDefault="00F569FA" w:rsidP="00285C82">
            <w:pPr>
              <w:pStyle w:val="BodyText"/>
              <w:rPr>
                <w:b w:val="0"/>
              </w:rPr>
            </w:pPr>
            <w:r w:rsidRPr="00F067A7">
              <w:rPr>
                <w:b w:val="0"/>
              </w:rPr>
              <w:t>Is</w:t>
            </w:r>
            <w:r w:rsidRPr="00D95665">
              <w:rPr>
                <w:b w:val="0"/>
              </w:rPr>
              <w:t xml:space="preserve"> lighting provided at truck weighing stations, inspection and enforcement areas, park-and-ride lots, toll plazas, and escape ramps?</w:t>
            </w:r>
          </w:p>
        </w:tc>
        <w:tc>
          <w:tcPr>
            <w:tcW w:w="313" w:type="pct"/>
            <w:vAlign w:val="center"/>
          </w:tcPr>
          <w:p w14:paraId="5A5B9286"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270" w:type="pct"/>
            <w:vAlign w:val="center"/>
          </w:tcPr>
          <w:p w14:paraId="0610F261"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tc>
          <w:tcPr>
            <w:tcW w:w="398" w:type="pct"/>
            <w:vAlign w:val="center"/>
          </w:tcPr>
          <w:p w14:paraId="532F2298" w14:textId="77777777"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5665">
              <w:fldChar w:fldCharType="begin">
                <w:ffData>
                  <w:name w:val="Check1"/>
                  <w:enabled/>
                  <w:calcOnExit w:val="0"/>
                  <w:checkBox>
                    <w:sizeAuto/>
                    <w:default w:val="0"/>
                  </w:checkBox>
                </w:ffData>
              </w:fldChar>
            </w:r>
            <w:r w:rsidRPr="00D95665">
              <w:instrText xml:space="preserve"> FORMCHECKBOX </w:instrText>
            </w:r>
            <w:r w:rsidR="008778FC">
              <w:fldChar w:fldCharType="separate"/>
            </w:r>
            <w:r w:rsidRPr="00D95665">
              <w:fldChar w:fldCharType="end"/>
            </w:r>
          </w:p>
        </w:tc>
        <w:sdt>
          <w:sdtPr>
            <w:id w:val="-2123301702"/>
            <w:placeholder>
              <w:docPart w:val="0B516E00C1DA44C1A415ACC8D88A01B2"/>
            </w:placeholder>
            <w:showingPlcHdr/>
          </w:sdtPr>
          <w:sdtEndPr/>
          <w:sdtContent>
            <w:tc>
              <w:tcPr>
                <w:tcW w:w="1020" w:type="pct"/>
              </w:tcPr>
              <w:p w14:paraId="524EF344" w14:textId="74B1F40C" w:rsidR="00F569FA" w:rsidRPr="00D9566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2577">
                  <w:rPr>
                    <w:rStyle w:val="PlaceholderText"/>
                  </w:rPr>
                  <w:t>Click here to enter text.</w:t>
                </w:r>
              </w:p>
            </w:tc>
          </w:sdtContent>
        </w:sdt>
      </w:tr>
    </w:tbl>
    <w:p w14:paraId="13C7BA06" w14:textId="736F1C79" w:rsidR="00D95665" w:rsidRPr="00285C82" w:rsidRDefault="00D95665" w:rsidP="00521FA3">
      <w:pPr>
        <w:pStyle w:val="TableCaption"/>
      </w:pPr>
    </w:p>
    <w:tbl>
      <w:tblPr>
        <w:tblStyle w:val="LightList-Accent1"/>
        <w:tblW w:w="5000" w:type="pct"/>
        <w:tblLook w:val="04A0" w:firstRow="1" w:lastRow="0" w:firstColumn="1" w:lastColumn="0" w:noHBand="0" w:noVBand="1"/>
      </w:tblPr>
      <w:tblGrid>
        <w:gridCol w:w="3487"/>
        <w:gridCol w:w="590"/>
        <w:gridCol w:w="510"/>
        <w:gridCol w:w="630"/>
        <w:gridCol w:w="4359"/>
      </w:tblGrid>
      <w:tr w:rsidR="00285C82" w:rsidRPr="009150B9" w14:paraId="39DAD092" w14:textId="77777777" w:rsidTr="00F569FA">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703845CE" w14:textId="77777777" w:rsidR="00285C82" w:rsidRPr="009150B9" w:rsidRDefault="00285C82" w:rsidP="00285C82">
            <w:pPr>
              <w:pStyle w:val="BodyText"/>
              <w:rPr>
                <w:color w:val="auto"/>
              </w:rPr>
            </w:pPr>
            <w:r w:rsidRPr="009150B9">
              <w:rPr>
                <w:color w:val="auto"/>
              </w:rPr>
              <w:t>Work Zone Safety Management</w:t>
            </w:r>
          </w:p>
        </w:tc>
      </w:tr>
      <w:tr w:rsidR="009150B9" w:rsidRPr="009150B9" w14:paraId="1D5600AE" w14:textId="77777777" w:rsidTr="00F569FA">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1821" w:type="pct"/>
            <w:shd w:val="clear" w:color="auto" w:fill="auto"/>
          </w:tcPr>
          <w:p w14:paraId="1A8037B3" w14:textId="77777777" w:rsidR="00285C82" w:rsidRPr="009150B9" w:rsidRDefault="00285C82" w:rsidP="00285C82">
            <w:pPr>
              <w:pStyle w:val="BodyText"/>
              <w:rPr>
                <w:b w:val="0"/>
                <w:color w:val="auto"/>
              </w:rPr>
            </w:pPr>
            <w:r w:rsidRPr="009150B9">
              <w:rPr>
                <w:b w:val="0"/>
                <w:color w:val="auto"/>
              </w:rPr>
              <w:t>Question(s)</w:t>
            </w:r>
          </w:p>
        </w:tc>
        <w:tc>
          <w:tcPr>
            <w:tcW w:w="308" w:type="pct"/>
            <w:shd w:val="clear" w:color="auto" w:fill="auto"/>
          </w:tcPr>
          <w:p w14:paraId="43E58C85" w14:textId="77777777" w:rsidR="00285C82" w:rsidRPr="009150B9"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9150B9">
              <w:rPr>
                <w:b w:val="0"/>
                <w:color w:val="auto"/>
              </w:rPr>
              <w:t>Yes</w:t>
            </w:r>
          </w:p>
        </w:tc>
        <w:tc>
          <w:tcPr>
            <w:tcW w:w="266" w:type="pct"/>
            <w:shd w:val="clear" w:color="auto" w:fill="auto"/>
          </w:tcPr>
          <w:p w14:paraId="584C9086" w14:textId="77777777" w:rsidR="00285C82" w:rsidRPr="009150B9"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9150B9">
              <w:rPr>
                <w:b w:val="0"/>
                <w:color w:val="auto"/>
              </w:rPr>
              <w:t>No</w:t>
            </w:r>
          </w:p>
        </w:tc>
        <w:tc>
          <w:tcPr>
            <w:tcW w:w="329" w:type="pct"/>
            <w:shd w:val="clear" w:color="auto" w:fill="auto"/>
          </w:tcPr>
          <w:p w14:paraId="0C514617" w14:textId="77777777" w:rsidR="00285C82" w:rsidRPr="009150B9"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9150B9">
              <w:rPr>
                <w:b w:val="0"/>
                <w:color w:val="auto"/>
              </w:rPr>
              <w:t>N/A</w:t>
            </w:r>
          </w:p>
        </w:tc>
        <w:tc>
          <w:tcPr>
            <w:tcW w:w="2276" w:type="pct"/>
            <w:shd w:val="clear" w:color="auto" w:fill="auto"/>
          </w:tcPr>
          <w:p w14:paraId="24FA98EE" w14:textId="77777777" w:rsidR="00285C82" w:rsidRPr="009150B9"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9150B9">
              <w:rPr>
                <w:b w:val="0"/>
                <w:color w:val="auto"/>
              </w:rPr>
              <w:t xml:space="preserve">Comments </w:t>
            </w:r>
          </w:p>
          <w:p w14:paraId="3CC99B42" w14:textId="77777777" w:rsidR="00285C82" w:rsidRPr="009150B9"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9150B9">
              <w:rPr>
                <w:b w:val="0"/>
                <w:color w:val="auto"/>
              </w:rPr>
              <w:t>(if No, identify action items)</w:t>
            </w:r>
          </w:p>
        </w:tc>
      </w:tr>
      <w:tr w:rsidR="00F569FA" w:rsidRPr="009150B9" w14:paraId="45177FA2"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21" w:type="pct"/>
          </w:tcPr>
          <w:p w14:paraId="0764D48D" w14:textId="77777777" w:rsidR="00F569FA" w:rsidRPr="009150B9" w:rsidRDefault="00F569FA" w:rsidP="00285C82">
            <w:pPr>
              <w:pStyle w:val="BodyText"/>
              <w:rPr>
                <w:b w:val="0"/>
              </w:rPr>
            </w:pPr>
            <w:r w:rsidRPr="00F067A7">
              <w:rPr>
                <w:b w:val="0"/>
              </w:rPr>
              <w:t>Is</w:t>
            </w:r>
            <w:r w:rsidRPr="009150B9">
              <w:rPr>
                <w:b w:val="0"/>
              </w:rPr>
              <w:t xml:space="preserve"> there a contact list available for construction safety supervisors/inspectors?</w:t>
            </w:r>
          </w:p>
        </w:tc>
        <w:tc>
          <w:tcPr>
            <w:tcW w:w="308" w:type="pct"/>
            <w:vAlign w:val="center"/>
          </w:tcPr>
          <w:p w14:paraId="423AE7AF"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66" w:type="pct"/>
            <w:vAlign w:val="center"/>
          </w:tcPr>
          <w:p w14:paraId="68D702D5"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29" w:type="pct"/>
            <w:vAlign w:val="center"/>
          </w:tcPr>
          <w:p w14:paraId="1B94928D"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2981279"/>
            <w:placeholder>
              <w:docPart w:val="CFFE7F00D85C4F779508D5DFB2EB0867"/>
            </w:placeholder>
            <w:showingPlcHdr/>
          </w:sdtPr>
          <w:sdtEndPr/>
          <w:sdtContent>
            <w:tc>
              <w:tcPr>
                <w:tcW w:w="2276" w:type="pct"/>
              </w:tcPr>
              <w:p w14:paraId="2DC6F7A7" w14:textId="5547CB9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95993">
                  <w:rPr>
                    <w:rStyle w:val="PlaceholderText"/>
                  </w:rPr>
                  <w:t>Click here to enter text.</w:t>
                </w:r>
              </w:p>
            </w:tc>
          </w:sdtContent>
        </w:sdt>
      </w:tr>
      <w:tr w:rsidR="00F569FA" w:rsidRPr="009150B9" w14:paraId="21DD9E7C"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821" w:type="pct"/>
          </w:tcPr>
          <w:p w14:paraId="31884C02" w14:textId="77777777" w:rsidR="00F569FA" w:rsidRPr="009150B9" w:rsidRDefault="00F569FA" w:rsidP="00285C82">
            <w:pPr>
              <w:pStyle w:val="BodyText"/>
              <w:rPr>
                <w:b w:val="0"/>
              </w:rPr>
            </w:pPr>
            <w:r w:rsidRPr="009150B9">
              <w:rPr>
                <w:b w:val="0"/>
              </w:rPr>
              <w:t>Are there procedures in place for conducting work zone safety audits?</w:t>
            </w:r>
          </w:p>
        </w:tc>
        <w:tc>
          <w:tcPr>
            <w:tcW w:w="308" w:type="pct"/>
            <w:vAlign w:val="center"/>
          </w:tcPr>
          <w:p w14:paraId="54D8C09E"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66" w:type="pct"/>
            <w:vAlign w:val="center"/>
          </w:tcPr>
          <w:p w14:paraId="1A6249B6"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29" w:type="pct"/>
            <w:vAlign w:val="center"/>
          </w:tcPr>
          <w:p w14:paraId="47B29C90"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366912277"/>
            <w:placeholder>
              <w:docPart w:val="A4FEE21594A649869D1CD9EEFC45CE94"/>
            </w:placeholder>
            <w:showingPlcHdr/>
          </w:sdtPr>
          <w:sdtEndPr/>
          <w:sdtContent>
            <w:tc>
              <w:tcPr>
                <w:tcW w:w="2276" w:type="pct"/>
              </w:tcPr>
              <w:p w14:paraId="2A2D2B29" w14:textId="73EB96D3"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95993">
                  <w:rPr>
                    <w:rStyle w:val="PlaceholderText"/>
                  </w:rPr>
                  <w:t>Click here to enter text.</w:t>
                </w:r>
              </w:p>
            </w:tc>
          </w:sdtContent>
        </w:sdt>
      </w:tr>
      <w:tr w:rsidR="00F569FA" w:rsidRPr="009150B9" w14:paraId="1C1BB127"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21" w:type="pct"/>
          </w:tcPr>
          <w:p w14:paraId="4E15C5AD" w14:textId="77777777" w:rsidR="00F569FA" w:rsidRPr="009150B9" w:rsidRDefault="00F569FA" w:rsidP="00285C82">
            <w:pPr>
              <w:pStyle w:val="BodyText"/>
              <w:rPr>
                <w:b w:val="0"/>
              </w:rPr>
            </w:pPr>
            <w:r w:rsidRPr="009150B9">
              <w:rPr>
                <w:b w:val="0"/>
              </w:rPr>
              <w:t>Are there procedures in place for conducting windshield surveys of work zone condition?</w:t>
            </w:r>
          </w:p>
        </w:tc>
        <w:tc>
          <w:tcPr>
            <w:tcW w:w="308" w:type="pct"/>
            <w:vAlign w:val="center"/>
          </w:tcPr>
          <w:p w14:paraId="344D5464"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66" w:type="pct"/>
            <w:vAlign w:val="center"/>
          </w:tcPr>
          <w:p w14:paraId="15AB524D"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29" w:type="pct"/>
            <w:vAlign w:val="center"/>
          </w:tcPr>
          <w:p w14:paraId="688122DF"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429884603"/>
            <w:placeholder>
              <w:docPart w:val="E1454426E39E423F84BA4BFBD15F7BDA"/>
            </w:placeholder>
            <w:showingPlcHdr/>
          </w:sdtPr>
          <w:sdtEndPr/>
          <w:sdtContent>
            <w:tc>
              <w:tcPr>
                <w:tcW w:w="2276" w:type="pct"/>
              </w:tcPr>
              <w:p w14:paraId="3D23A91E" w14:textId="0229F728"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95993">
                  <w:rPr>
                    <w:rStyle w:val="PlaceholderText"/>
                  </w:rPr>
                  <w:t>Click here to enter text.</w:t>
                </w:r>
              </w:p>
            </w:tc>
          </w:sdtContent>
        </w:sdt>
      </w:tr>
      <w:tr w:rsidR="00F569FA" w:rsidRPr="009150B9" w14:paraId="619155F4"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821" w:type="pct"/>
          </w:tcPr>
          <w:p w14:paraId="6D67E30E" w14:textId="77777777" w:rsidR="00F569FA" w:rsidRPr="009150B9" w:rsidRDefault="00F569FA" w:rsidP="00285C82">
            <w:pPr>
              <w:pStyle w:val="BodyText"/>
              <w:rPr>
                <w:b w:val="0"/>
              </w:rPr>
            </w:pPr>
            <w:r w:rsidRPr="00F067A7">
              <w:rPr>
                <w:b w:val="0"/>
              </w:rPr>
              <w:t>Is</w:t>
            </w:r>
            <w:r w:rsidRPr="009150B9">
              <w:rPr>
                <w:b w:val="0"/>
              </w:rPr>
              <w:t xml:space="preserve"> there an established transportation management plan (</w:t>
            </w:r>
            <w:r w:rsidRPr="00F067A7">
              <w:rPr>
                <w:b w:val="0"/>
              </w:rPr>
              <w:t>TMP</w:t>
            </w:r>
            <w:r w:rsidRPr="009150B9">
              <w:rPr>
                <w:b w:val="0"/>
              </w:rPr>
              <w:t>) monitoring/inspection team?</w:t>
            </w:r>
          </w:p>
        </w:tc>
        <w:tc>
          <w:tcPr>
            <w:tcW w:w="308" w:type="pct"/>
            <w:vAlign w:val="center"/>
          </w:tcPr>
          <w:p w14:paraId="457E91A3"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66" w:type="pct"/>
            <w:vAlign w:val="center"/>
          </w:tcPr>
          <w:p w14:paraId="23A5F64E"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29" w:type="pct"/>
            <w:vAlign w:val="center"/>
          </w:tcPr>
          <w:p w14:paraId="30E6CAE1"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2107071662"/>
            <w:placeholder>
              <w:docPart w:val="241F67E770194E03A88D7728B8C047A1"/>
            </w:placeholder>
            <w:showingPlcHdr/>
          </w:sdtPr>
          <w:sdtEndPr/>
          <w:sdtContent>
            <w:tc>
              <w:tcPr>
                <w:tcW w:w="2276" w:type="pct"/>
              </w:tcPr>
              <w:p w14:paraId="2101EA97" w14:textId="6B27FFB0"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95993">
                  <w:rPr>
                    <w:rStyle w:val="PlaceholderText"/>
                  </w:rPr>
                  <w:t>Click here to enter text.</w:t>
                </w:r>
              </w:p>
            </w:tc>
          </w:sdtContent>
        </w:sdt>
      </w:tr>
      <w:tr w:rsidR="00F569FA" w:rsidRPr="009150B9" w14:paraId="77EAC5C5"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21" w:type="pct"/>
          </w:tcPr>
          <w:p w14:paraId="1F9B6D33" w14:textId="77777777" w:rsidR="00F569FA" w:rsidRPr="009150B9" w:rsidRDefault="00F569FA" w:rsidP="00285C82">
            <w:pPr>
              <w:pStyle w:val="BodyText"/>
              <w:rPr>
                <w:b w:val="0"/>
              </w:rPr>
            </w:pPr>
            <w:r w:rsidRPr="00F067A7">
              <w:rPr>
                <w:b w:val="0"/>
              </w:rPr>
              <w:t>Is</w:t>
            </w:r>
            <w:r w:rsidRPr="009150B9">
              <w:rPr>
                <w:b w:val="0"/>
              </w:rPr>
              <w:t xml:space="preserve"> there a strategy for conducting regular team meetings for work zone related activities?</w:t>
            </w:r>
          </w:p>
        </w:tc>
        <w:tc>
          <w:tcPr>
            <w:tcW w:w="308" w:type="pct"/>
            <w:vAlign w:val="center"/>
          </w:tcPr>
          <w:p w14:paraId="28B90529"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66" w:type="pct"/>
            <w:vAlign w:val="center"/>
          </w:tcPr>
          <w:p w14:paraId="5D07C23F"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29" w:type="pct"/>
            <w:vAlign w:val="center"/>
          </w:tcPr>
          <w:p w14:paraId="0DB3C840"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396826752"/>
            <w:placeholder>
              <w:docPart w:val="83957F857E2E4AF8B9B0274D635AEFCA"/>
            </w:placeholder>
            <w:showingPlcHdr/>
          </w:sdtPr>
          <w:sdtEndPr/>
          <w:sdtContent>
            <w:tc>
              <w:tcPr>
                <w:tcW w:w="2276" w:type="pct"/>
              </w:tcPr>
              <w:p w14:paraId="4515FF2A" w14:textId="44F1C2AC"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95993">
                  <w:rPr>
                    <w:rStyle w:val="PlaceholderText"/>
                  </w:rPr>
                  <w:t>Click here to enter text.</w:t>
                </w:r>
              </w:p>
            </w:tc>
          </w:sdtContent>
        </w:sdt>
      </w:tr>
      <w:tr w:rsidR="00F569FA" w:rsidRPr="009150B9" w14:paraId="246F7545"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821" w:type="pct"/>
            <w:tcBorders>
              <w:top w:val="single" w:sz="8" w:space="0" w:color="0F2887" w:themeColor="accent1"/>
              <w:left w:val="single" w:sz="4" w:space="0" w:color="auto"/>
              <w:bottom w:val="single" w:sz="8" w:space="0" w:color="0F2887" w:themeColor="accent1"/>
            </w:tcBorders>
          </w:tcPr>
          <w:p w14:paraId="04B21CC4" w14:textId="2DE77C77" w:rsidR="00F569FA" w:rsidRPr="009150B9" w:rsidRDefault="00F569FA" w:rsidP="00285C82">
            <w:pPr>
              <w:pStyle w:val="BodyText"/>
              <w:rPr>
                <w:b w:val="0"/>
              </w:rPr>
            </w:pPr>
            <w:r w:rsidRPr="00F067A7">
              <w:rPr>
                <w:b w:val="0"/>
              </w:rPr>
              <w:t>Is</w:t>
            </w:r>
            <w:r>
              <w:rPr>
                <w:b w:val="0"/>
              </w:rPr>
              <w:t xml:space="preserve"> there a strategy for on</w:t>
            </w:r>
            <w:r w:rsidRPr="009150B9">
              <w:rPr>
                <w:b w:val="0"/>
              </w:rPr>
              <w:t>site safety training for work zone personnel?</w:t>
            </w:r>
          </w:p>
        </w:tc>
        <w:tc>
          <w:tcPr>
            <w:tcW w:w="308" w:type="pct"/>
            <w:tcBorders>
              <w:top w:val="single" w:sz="8" w:space="0" w:color="0F2887" w:themeColor="accent1"/>
              <w:bottom w:val="single" w:sz="8" w:space="0" w:color="0F2887" w:themeColor="accent1"/>
            </w:tcBorders>
            <w:vAlign w:val="center"/>
          </w:tcPr>
          <w:p w14:paraId="40064AF8"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66" w:type="pct"/>
            <w:tcBorders>
              <w:top w:val="single" w:sz="8" w:space="0" w:color="0F2887" w:themeColor="accent1"/>
              <w:bottom w:val="single" w:sz="8" w:space="0" w:color="0F2887" w:themeColor="accent1"/>
            </w:tcBorders>
            <w:vAlign w:val="center"/>
          </w:tcPr>
          <w:p w14:paraId="4C76D5AC"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29" w:type="pct"/>
            <w:tcBorders>
              <w:top w:val="single" w:sz="8" w:space="0" w:color="0F2887" w:themeColor="accent1"/>
              <w:bottom w:val="single" w:sz="8" w:space="0" w:color="0F2887" w:themeColor="accent1"/>
            </w:tcBorders>
            <w:vAlign w:val="center"/>
          </w:tcPr>
          <w:p w14:paraId="05F00F90"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959296517"/>
            <w:placeholder>
              <w:docPart w:val="99C1973A6D29413AAB49FB81746E7D9C"/>
            </w:placeholder>
            <w:showingPlcHdr/>
          </w:sdtPr>
          <w:sdtEndPr/>
          <w:sdtContent>
            <w:tc>
              <w:tcPr>
                <w:tcW w:w="2276" w:type="pct"/>
                <w:tcBorders>
                  <w:top w:val="single" w:sz="8" w:space="0" w:color="0F2887" w:themeColor="accent1"/>
                  <w:bottom w:val="single" w:sz="8" w:space="0" w:color="0F2887" w:themeColor="accent1"/>
                </w:tcBorders>
              </w:tcPr>
              <w:p w14:paraId="6591C640" w14:textId="498A2E2D"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95993">
                  <w:rPr>
                    <w:rStyle w:val="PlaceholderText"/>
                  </w:rPr>
                  <w:t>Click here to enter text.</w:t>
                </w:r>
              </w:p>
            </w:tc>
          </w:sdtContent>
        </w:sdt>
      </w:tr>
      <w:tr w:rsidR="00F569FA" w:rsidRPr="009150B9" w14:paraId="42E72F5C"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21" w:type="pct"/>
          </w:tcPr>
          <w:p w14:paraId="62F2A0BF" w14:textId="77777777" w:rsidR="00F569FA" w:rsidRPr="009150B9" w:rsidRDefault="00F569FA" w:rsidP="00285C82">
            <w:pPr>
              <w:pStyle w:val="BodyText"/>
              <w:rPr>
                <w:b w:val="0"/>
              </w:rPr>
            </w:pPr>
            <w:r w:rsidRPr="00F067A7">
              <w:rPr>
                <w:b w:val="0"/>
              </w:rPr>
              <w:t>Is</w:t>
            </w:r>
            <w:r w:rsidRPr="009150B9">
              <w:rPr>
                <w:b w:val="0"/>
              </w:rPr>
              <w:t xml:space="preserve"> personal protective equipment (</w:t>
            </w:r>
            <w:r w:rsidRPr="00F067A7">
              <w:rPr>
                <w:b w:val="0"/>
              </w:rPr>
              <w:t>PPE</w:t>
            </w:r>
            <w:r w:rsidRPr="009150B9">
              <w:rPr>
                <w:b w:val="0"/>
              </w:rPr>
              <w:t>) used by construction crew personnel at the work site?</w:t>
            </w:r>
          </w:p>
        </w:tc>
        <w:tc>
          <w:tcPr>
            <w:tcW w:w="308" w:type="pct"/>
            <w:vAlign w:val="center"/>
          </w:tcPr>
          <w:p w14:paraId="110DA092"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66" w:type="pct"/>
            <w:vAlign w:val="center"/>
          </w:tcPr>
          <w:p w14:paraId="52D5CB11"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29" w:type="pct"/>
            <w:vAlign w:val="center"/>
          </w:tcPr>
          <w:p w14:paraId="6EDC36B2"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827511147"/>
            <w:placeholder>
              <w:docPart w:val="881B0DACD5E541249DEFED780CEE457C"/>
            </w:placeholder>
            <w:showingPlcHdr/>
          </w:sdtPr>
          <w:sdtEndPr/>
          <w:sdtContent>
            <w:tc>
              <w:tcPr>
                <w:tcW w:w="2276" w:type="pct"/>
              </w:tcPr>
              <w:p w14:paraId="112B3D9B" w14:textId="365F875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95993">
                  <w:rPr>
                    <w:rStyle w:val="PlaceholderText"/>
                  </w:rPr>
                  <w:t>Click here to enter text.</w:t>
                </w:r>
              </w:p>
            </w:tc>
          </w:sdtContent>
        </w:sdt>
      </w:tr>
      <w:tr w:rsidR="00F569FA" w:rsidRPr="009150B9" w14:paraId="2BEAC48A"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821" w:type="pct"/>
            <w:tcBorders>
              <w:top w:val="single" w:sz="8" w:space="0" w:color="0F2887" w:themeColor="accent1"/>
              <w:bottom w:val="single" w:sz="8" w:space="0" w:color="0F2887" w:themeColor="accent1"/>
            </w:tcBorders>
          </w:tcPr>
          <w:p w14:paraId="3A10C446" w14:textId="77777777" w:rsidR="00F569FA" w:rsidRPr="009150B9" w:rsidRDefault="00F569FA" w:rsidP="00285C82">
            <w:pPr>
              <w:pStyle w:val="BodyText"/>
              <w:rPr>
                <w:b w:val="0"/>
              </w:rPr>
            </w:pPr>
            <w:r w:rsidRPr="009150B9">
              <w:rPr>
                <w:b w:val="0"/>
              </w:rPr>
              <w:t>Are there standard operating procedures to address worker safety and minimize work to be performed near vehicles and equipment?</w:t>
            </w:r>
          </w:p>
        </w:tc>
        <w:tc>
          <w:tcPr>
            <w:tcW w:w="308" w:type="pct"/>
            <w:tcBorders>
              <w:top w:val="single" w:sz="8" w:space="0" w:color="0F2887" w:themeColor="accent1"/>
              <w:bottom w:val="single" w:sz="8" w:space="0" w:color="0F2887" w:themeColor="accent1"/>
            </w:tcBorders>
            <w:vAlign w:val="center"/>
          </w:tcPr>
          <w:p w14:paraId="304681D4"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66" w:type="pct"/>
            <w:tcBorders>
              <w:top w:val="single" w:sz="8" w:space="0" w:color="0F2887" w:themeColor="accent1"/>
              <w:bottom w:val="single" w:sz="8" w:space="0" w:color="0F2887" w:themeColor="accent1"/>
            </w:tcBorders>
            <w:vAlign w:val="center"/>
          </w:tcPr>
          <w:p w14:paraId="1BEF7809"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29" w:type="pct"/>
            <w:tcBorders>
              <w:top w:val="single" w:sz="8" w:space="0" w:color="0F2887" w:themeColor="accent1"/>
              <w:bottom w:val="single" w:sz="8" w:space="0" w:color="0F2887" w:themeColor="accent1"/>
            </w:tcBorders>
            <w:vAlign w:val="center"/>
          </w:tcPr>
          <w:p w14:paraId="4CDCB8D3"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323435529"/>
            <w:placeholder>
              <w:docPart w:val="E51883D176764AD7A801D11CD04965D3"/>
            </w:placeholder>
            <w:showingPlcHdr/>
          </w:sdtPr>
          <w:sdtEndPr/>
          <w:sdtContent>
            <w:tc>
              <w:tcPr>
                <w:tcW w:w="2276" w:type="pct"/>
                <w:tcBorders>
                  <w:top w:val="single" w:sz="8" w:space="0" w:color="0F2887" w:themeColor="accent1"/>
                  <w:bottom w:val="single" w:sz="8" w:space="0" w:color="0F2887" w:themeColor="accent1"/>
                </w:tcBorders>
              </w:tcPr>
              <w:p w14:paraId="4AAB6266" w14:textId="6FA8D556"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95993">
                  <w:rPr>
                    <w:rStyle w:val="PlaceholderText"/>
                  </w:rPr>
                  <w:t>Click here to enter text.</w:t>
                </w:r>
              </w:p>
            </w:tc>
          </w:sdtContent>
        </w:sdt>
      </w:tr>
      <w:tr w:rsidR="00F569FA" w:rsidRPr="009150B9" w14:paraId="3503EE25"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21" w:type="pct"/>
          </w:tcPr>
          <w:p w14:paraId="6882A1AB" w14:textId="77777777" w:rsidR="00F569FA" w:rsidRPr="009150B9" w:rsidRDefault="00F569FA" w:rsidP="00285C82">
            <w:pPr>
              <w:pStyle w:val="BodyText"/>
              <w:rPr>
                <w:b w:val="0"/>
              </w:rPr>
            </w:pPr>
            <w:r w:rsidRPr="009150B9">
              <w:rPr>
                <w:b w:val="0"/>
              </w:rPr>
              <w:t>Are there safe work practices for night work and backing equipment?</w:t>
            </w:r>
          </w:p>
        </w:tc>
        <w:tc>
          <w:tcPr>
            <w:tcW w:w="308" w:type="pct"/>
            <w:vAlign w:val="center"/>
          </w:tcPr>
          <w:p w14:paraId="76811E85"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66" w:type="pct"/>
            <w:vAlign w:val="center"/>
          </w:tcPr>
          <w:p w14:paraId="527CC8C1"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29" w:type="pct"/>
            <w:vAlign w:val="center"/>
          </w:tcPr>
          <w:p w14:paraId="182E7872"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715265615"/>
            <w:placeholder>
              <w:docPart w:val="B13CFDEF8673404FB5A968EB0006952F"/>
            </w:placeholder>
            <w:showingPlcHdr/>
          </w:sdtPr>
          <w:sdtEndPr/>
          <w:sdtContent>
            <w:tc>
              <w:tcPr>
                <w:tcW w:w="2276" w:type="pct"/>
              </w:tcPr>
              <w:p w14:paraId="49CF6935" w14:textId="101BC3AF"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95993">
                  <w:rPr>
                    <w:rStyle w:val="PlaceholderText"/>
                  </w:rPr>
                  <w:t>Click here to enter text.</w:t>
                </w:r>
              </w:p>
            </w:tc>
          </w:sdtContent>
        </w:sdt>
      </w:tr>
      <w:tr w:rsidR="00F569FA" w:rsidRPr="009150B9" w14:paraId="6BF1C6C6"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821" w:type="pct"/>
            <w:tcBorders>
              <w:top w:val="single" w:sz="4" w:space="0" w:color="0F2887" w:themeColor="accent1"/>
            </w:tcBorders>
          </w:tcPr>
          <w:p w14:paraId="72D3DDC0" w14:textId="77777777" w:rsidR="00F569FA" w:rsidRPr="009150B9" w:rsidRDefault="00F569FA" w:rsidP="00285C82">
            <w:pPr>
              <w:pStyle w:val="BodyText"/>
              <w:rPr>
                <w:b w:val="0"/>
              </w:rPr>
            </w:pPr>
            <w:r w:rsidRPr="009150B9">
              <w:rPr>
                <w:b w:val="0"/>
              </w:rPr>
              <w:t>Are positive separation measures such as barriers, road closures, shadow vehicles, and buffer space used?</w:t>
            </w:r>
          </w:p>
        </w:tc>
        <w:tc>
          <w:tcPr>
            <w:tcW w:w="308" w:type="pct"/>
            <w:tcBorders>
              <w:top w:val="single" w:sz="4" w:space="0" w:color="0F2887" w:themeColor="accent1"/>
            </w:tcBorders>
            <w:vAlign w:val="center"/>
          </w:tcPr>
          <w:p w14:paraId="44EF068F"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66" w:type="pct"/>
            <w:tcBorders>
              <w:top w:val="single" w:sz="4" w:space="0" w:color="0F2887" w:themeColor="accent1"/>
            </w:tcBorders>
            <w:vAlign w:val="center"/>
          </w:tcPr>
          <w:p w14:paraId="20DB86E0"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29" w:type="pct"/>
            <w:tcBorders>
              <w:top w:val="single" w:sz="4" w:space="0" w:color="0F2887" w:themeColor="accent1"/>
            </w:tcBorders>
            <w:vAlign w:val="center"/>
          </w:tcPr>
          <w:p w14:paraId="20D1FA92"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318509364"/>
            <w:placeholder>
              <w:docPart w:val="638EFCE807324F14B9EAD40651D95392"/>
            </w:placeholder>
            <w:showingPlcHdr/>
          </w:sdtPr>
          <w:sdtEndPr/>
          <w:sdtContent>
            <w:tc>
              <w:tcPr>
                <w:tcW w:w="2276" w:type="pct"/>
                <w:tcBorders>
                  <w:top w:val="single" w:sz="4" w:space="0" w:color="0F2887" w:themeColor="accent1"/>
                </w:tcBorders>
              </w:tcPr>
              <w:p w14:paraId="3286798C" w14:textId="3FC4D2CA"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95993">
                  <w:rPr>
                    <w:rStyle w:val="PlaceholderText"/>
                  </w:rPr>
                  <w:t>Click here to enter text.</w:t>
                </w:r>
              </w:p>
            </w:tc>
          </w:sdtContent>
        </w:sdt>
      </w:tr>
    </w:tbl>
    <w:p w14:paraId="35638EBE" w14:textId="77777777" w:rsidR="000F78D2" w:rsidRDefault="000F78D2" w:rsidP="00521FA3">
      <w:pPr>
        <w:pStyle w:val="TableCaption"/>
      </w:pPr>
    </w:p>
    <w:p w14:paraId="4767EFC1" w14:textId="77777777" w:rsidR="000F78D2" w:rsidRDefault="000F78D2">
      <w:pPr>
        <w:spacing w:after="200" w:line="276" w:lineRule="auto"/>
        <w:jc w:val="left"/>
        <w:rPr>
          <w:szCs w:val="24"/>
        </w:rPr>
      </w:pPr>
      <w:r>
        <w:br w:type="page"/>
      </w:r>
    </w:p>
    <w:p w14:paraId="7965AC0E" w14:textId="08A443AC" w:rsidR="009150B9" w:rsidRPr="00285C82" w:rsidRDefault="009150B9" w:rsidP="00521FA3">
      <w:pPr>
        <w:pStyle w:val="TableCaption"/>
      </w:pPr>
    </w:p>
    <w:tbl>
      <w:tblPr>
        <w:tblStyle w:val="LightList-Accent1"/>
        <w:tblW w:w="5000" w:type="pct"/>
        <w:tblLook w:val="04A0" w:firstRow="1" w:lastRow="0" w:firstColumn="1" w:lastColumn="0" w:noHBand="0" w:noVBand="1"/>
      </w:tblPr>
      <w:tblGrid>
        <w:gridCol w:w="3487"/>
        <w:gridCol w:w="590"/>
        <w:gridCol w:w="510"/>
        <w:gridCol w:w="630"/>
        <w:gridCol w:w="4359"/>
      </w:tblGrid>
      <w:tr w:rsidR="00285C82" w:rsidRPr="009150B9" w14:paraId="62B542A5" w14:textId="77777777" w:rsidTr="00F569FA">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4C869955" w14:textId="77777777" w:rsidR="00285C82" w:rsidRPr="009150B9" w:rsidRDefault="00285C82" w:rsidP="00285C82">
            <w:pPr>
              <w:pStyle w:val="BodyText"/>
              <w:rPr>
                <w:color w:val="auto"/>
              </w:rPr>
            </w:pPr>
            <w:r w:rsidRPr="009150B9">
              <w:rPr>
                <w:color w:val="auto"/>
              </w:rPr>
              <w:t>Equipment Maintenance and Operations</w:t>
            </w:r>
          </w:p>
        </w:tc>
      </w:tr>
      <w:tr w:rsidR="009150B9" w:rsidRPr="009150B9" w14:paraId="68073DF8" w14:textId="77777777" w:rsidTr="00F569FA">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1821" w:type="pct"/>
            <w:shd w:val="clear" w:color="auto" w:fill="auto"/>
          </w:tcPr>
          <w:p w14:paraId="5ECA9BF1" w14:textId="77777777" w:rsidR="00285C82" w:rsidRPr="009150B9" w:rsidRDefault="00285C82" w:rsidP="00285C82">
            <w:pPr>
              <w:pStyle w:val="BodyText"/>
              <w:rPr>
                <w:b w:val="0"/>
                <w:color w:val="auto"/>
              </w:rPr>
            </w:pPr>
            <w:r w:rsidRPr="009150B9">
              <w:rPr>
                <w:b w:val="0"/>
                <w:color w:val="auto"/>
              </w:rPr>
              <w:t>Question(s)</w:t>
            </w:r>
          </w:p>
        </w:tc>
        <w:tc>
          <w:tcPr>
            <w:tcW w:w="308" w:type="pct"/>
            <w:shd w:val="clear" w:color="auto" w:fill="auto"/>
          </w:tcPr>
          <w:p w14:paraId="1DCD4AE3" w14:textId="77777777" w:rsidR="00285C82" w:rsidRPr="009150B9"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9150B9">
              <w:rPr>
                <w:b w:val="0"/>
                <w:color w:val="auto"/>
              </w:rPr>
              <w:t>Yes</w:t>
            </w:r>
          </w:p>
        </w:tc>
        <w:tc>
          <w:tcPr>
            <w:tcW w:w="266" w:type="pct"/>
            <w:shd w:val="clear" w:color="auto" w:fill="auto"/>
          </w:tcPr>
          <w:p w14:paraId="67BEB43D" w14:textId="77777777" w:rsidR="00285C82" w:rsidRPr="009150B9"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9150B9">
              <w:rPr>
                <w:b w:val="0"/>
                <w:color w:val="auto"/>
              </w:rPr>
              <w:t>No</w:t>
            </w:r>
          </w:p>
        </w:tc>
        <w:tc>
          <w:tcPr>
            <w:tcW w:w="329" w:type="pct"/>
            <w:shd w:val="clear" w:color="auto" w:fill="auto"/>
          </w:tcPr>
          <w:p w14:paraId="1A1576D5" w14:textId="77777777" w:rsidR="00285C82" w:rsidRPr="009150B9"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9150B9">
              <w:rPr>
                <w:b w:val="0"/>
                <w:color w:val="auto"/>
              </w:rPr>
              <w:t>N/A</w:t>
            </w:r>
          </w:p>
        </w:tc>
        <w:tc>
          <w:tcPr>
            <w:tcW w:w="2276" w:type="pct"/>
            <w:shd w:val="clear" w:color="auto" w:fill="auto"/>
          </w:tcPr>
          <w:p w14:paraId="447C87B8" w14:textId="77777777" w:rsidR="00285C82" w:rsidRPr="009150B9"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9150B9">
              <w:rPr>
                <w:b w:val="0"/>
                <w:color w:val="auto"/>
              </w:rPr>
              <w:t xml:space="preserve">Comments </w:t>
            </w:r>
          </w:p>
          <w:p w14:paraId="786F7C7A" w14:textId="77777777" w:rsidR="00285C82" w:rsidRPr="009150B9"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9150B9">
              <w:rPr>
                <w:b w:val="0"/>
                <w:color w:val="auto"/>
              </w:rPr>
              <w:t>(if No, identify action items)</w:t>
            </w:r>
          </w:p>
        </w:tc>
      </w:tr>
      <w:tr w:rsidR="00F569FA" w:rsidRPr="009150B9" w14:paraId="491ACAF3"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21" w:type="pct"/>
          </w:tcPr>
          <w:p w14:paraId="78E1316D" w14:textId="77777777" w:rsidR="00F569FA" w:rsidRPr="009150B9" w:rsidRDefault="00F569FA" w:rsidP="00285C82">
            <w:pPr>
              <w:pStyle w:val="BodyText"/>
              <w:rPr>
                <w:b w:val="0"/>
              </w:rPr>
            </w:pPr>
            <w:r w:rsidRPr="00F067A7">
              <w:rPr>
                <w:b w:val="0"/>
              </w:rPr>
              <w:t>Is</w:t>
            </w:r>
            <w:r w:rsidRPr="009150B9">
              <w:rPr>
                <w:b w:val="0"/>
              </w:rPr>
              <w:t xml:space="preserve"> there a scheduled maintenance program for all work zone construction vehicles and equipment?</w:t>
            </w:r>
          </w:p>
        </w:tc>
        <w:tc>
          <w:tcPr>
            <w:tcW w:w="308" w:type="pct"/>
            <w:vAlign w:val="center"/>
          </w:tcPr>
          <w:p w14:paraId="723216BC"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66" w:type="pct"/>
            <w:vAlign w:val="center"/>
          </w:tcPr>
          <w:p w14:paraId="069F191F"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29" w:type="pct"/>
            <w:vAlign w:val="center"/>
          </w:tcPr>
          <w:p w14:paraId="20936041"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324469804"/>
            <w:placeholder>
              <w:docPart w:val="5475CD9DD0D44DE089B1A3F8B0445F99"/>
            </w:placeholder>
            <w:showingPlcHdr/>
          </w:sdtPr>
          <w:sdtEndPr/>
          <w:sdtContent>
            <w:tc>
              <w:tcPr>
                <w:tcW w:w="2276" w:type="pct"/>
              </w:tcPr>
              <w:p w14:paraId="50E0549C" w14:textId="50A70C02"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0CC9">
                  <w:rPr>
                    <w:rStyle w:val="PlaceholderText"/>
                  </w:rPr>
                  <w:t>Click here to enter text.</w:t>
                </w:r>
              </w:p>
            </w:tc>
          </w:sdtContent>
        </w:sdt>
      </w:tr>
      <w:tr w:rsidR="00F569FA" w:rsidRPr="009150B9" w14:paraId="37C08C8D"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821" w:type="pct"/>
          </w:tcPr>
          <w:p w14:paraId="23E8A3CC" w14:textId="77777777" w:rsidR="00F569FA" w:rsidRPr="009150B9" w:rsidRDefault="00F569FA" w:rsidP="00285C82">
            <w:pPr>
              <w:pStyle w:val="BodyText"/>
              <w:rPr>
                <w:b w:val="0"/>
              </w:rPr>
            </w:pPr>
            <w:r w:rsidRPr="009150B9">
              <w:rPr>
                <w:b w:val="0"/>
              </w:rPr>
              <w:t>Are there any safety features installed in the work area (e.g., reverse alarm, video cameras)?</w:t>
            </w:r>
          </w:p>
        </w:tc>
        <w:tc>
          <w:tcPr>
            <w:tcW w:w="308" w:type="pct"/>
            <w:vAlign w:val="center"/>
          </w:tcPr>
          <w:p w14:paraId="2EE08295"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66" w:type="pct"/>
            <w:vAlign w:val="center"/>
          </w:tcPr>
          <w:p w14:paraId="75FE4DD1"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29" w:type="pct"/>
            <w:vAlign w:val="center"/>
          </w:tcPr>
          <w:p w14:paraId="37FC33E7"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056691931"/>
            <w:placeholder>
              <w:docPart w:val="F9E25FACD32C4991809E435CCC4DB5E9"/>
            </w:placeholder>
            <w:showingPlcHdr/>
          </w:sdtPr>
          <w:sdtEndPr/>
          <w:sdtContent>
            <w:tc>
              <w:tcPr>
                <w:tcW w:w="2276" w:type="pct"/>
              </w:tcPr>
              <w:p w14:paraId="615FEAD3" w14:textId="645003B9"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0CC9">
                  <w:rPr>
                    <w:rStyle w:val="PlaceholderText"/>
                  </w:rPr>
                  <w:t>Click here to enter text.</w:t>
                </w:r>
              </w:p>
            </w:tc>
          </w:sdtContent>
        </w:sdt>
      </w:tr>
      <w:tr w:rsidR="00F569FA" w:rsidRPr="009150B9" w14:paraId="71BCE42D"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21" w:type="pct"/>
          </w:tcPr>
          <w:p w14:paraId="70DCC646" w14:textId="77777777" w:rsidR="00F569FA" w:rsidRPr="009150B9" w:rsidRDefault="00F569FA" w:rsidP="00285C82">
            <w:pPr>
              <w:pStyle w:val="BodyText"/>
              <w:rPr>
                <w:b w:val="0"/>
              </w:rPr>
            </w:pPr>
            <w:r w:rsidRPr="009150B9">
              <w:rPr>
                <w:b w:val="0"/>
              </w:rPr>
              <w:t>Are inspections conducted on all vehicles, equipment, and safety devices prior to each work shift?</w:t>
            </w:r>
          </w:p>
        </w:tc>
        <w:tc>
          <w:tcPr>
            <w:tcW w:w="308" w:type="pct"/>
            <w:vAlign w:val="center"/>
          </w:tcPr>
          <w:p w14:paraId="60AF6F74"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66" w:type="pct"/>
            <w:vAlign w:val="center"/>
          </w:tcPr>
          <w:p w14:paraId="45539114"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29" w:type="pct"/>
            <w:vAlign w:val="center"/>
          </w:tcPr>
          <w:p w14:paraId="31F1813C"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230667427"/>
            <w:placeholder>
              <w:docPart w:val="5FA91307655D4DF390D500128E95FBCA"/>
            </w:placeholder>
            <w:showingPlcHdr/>
          </w:sdtPr>
          <w:sdtEndPr/>
          <w:sdtContent>
            <w:tc>
              <w:tcPr>
                <w:tcW w:w="2276" w:type="pct"/>
              </w:tcPr>
              <w:p w14:paraId="18F7B3E4" w14:textId="144A145D"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0CC9">
                  <w:rPr>
                    <w:rStyle w:val="PlaceholderText"/>
                  </w:rPr>
                  <w:t>Click here to enter text.</w:t>
                </w:r>
              </w:p>
            </w:tc>
          </w:sdtContent>
        </w:sdt>
      </w:tr>
      <w:tr w:rsidR="00F569FA" w:rsidRPr="009150B9" w14:paraId="5ED0B21E"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821" w:type="pct"/>
          </w:tcPr>
          <w:p w14:paraId="768A94F2" w14:textId="77777777" w:rsidR="00F569FA" w:rsidRPr="009150B9" w:rsidRDefault="00F569FA" w:rsidP="00285C82">
            <w:pPr>
              <w:pStyle w:val="BodyText"/>
              <w:rPr>
                <w:b w:val="0"/>
              </w:rPr>
            </w:pPr>
            <w:r w:rsidRPr="009150B9">
              <w:rPr>
                <w:b w:val="0"/>
              </w:rPr>
              <w:t>Are electrical devices inspected regularly?</w:t>
            </w:r>
          </w:p>
        </w:tc>
        <w:tc>
          <w:tcPr>
            <w:tcW w:w="308" w:type="pct"/>
            <w:vAlign w:val="center"/>
          </w:tcPr>
          <w:p w14:paraId="3D80F8D5"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66" w:type="pct"/>
            <w:vAlign w:val="center"/>
          </w:tcPr>
          <w:p w14:paraId="17D6D308"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29" w:type="pct"/>
            <w:vAlign w:val="center"/>
          </w:tcPr>
          <w:p w14:paraId="276A909B"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568615866"/>
            <w:placeholder>
              <w:docPart w:val="F8A9196E5B5F4C2587E77703CBCE50FC"/>
            </w:placeholder>
            <w:showingPlcHdr/>
          </w:sdtPr>
          <w:sdtEndPr/>
          <w:sdtContent>
            <w:tc>
              <w:tcPr>
                <w:tcW w:w="2276" w:type="pct"/>
              </w:tcPr>
              <w:p w14:paraId="3E3A54B6" w14:textId="3FE47CAD"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0CC9">
                  <w:rPr>
                    <w:rStyle w:val="PlaceholderText"/>
                  </w:rPr>
                  <w:t>Click here to enter text.</w:t>
                </w:r>
              </w:p>
            </w:tc>
          </w:sdtContent>
        </w:sdt>
      </w:tr>
      <w:tr w:rsidR="00F569FA" w:rsidRPr="009150B9" w14:paraId="3C04F85D"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21" w:type="pct"/>
            <w:tcBorders>
              <w:bottom w:val="single" w:sz="4" w:space="0" w:color="auto"/>
            </w:tcBorders>
          </w:tcPr>
          <w:p w14:paraId="074E073D" w14:textId="77777777" w:rsidR="00F569FA" w:rsidRPr="009150B9" w:rsidRDefault="00F569FA" w:rsidP="00285C82">
            <w:pPr>
              <w:pStyle w:val="BodyText"/>
              <w:rPr>
                <w:b w:val="0"/>
              </w:rPr>
            </w:pPr>
            <w:r w:rsidRPr="009150B9">
              <w:rPr>
                <w:b w:val="0"/>
              </w:rPr>
              <w:t>Are hazardous materials labeled and kept in specifically identified cabinets?</w:t>
            </w:r>
          </w:p>
        </w:tc>
        <w:tc>
          <w:tcPr>
            <w:tcW w:w="308" w:type="pct"/>
            <w:tcBorders>
              <w:bottom w:val="single" w:sz="4" w:space="0" w:color="auto"/>
            </w:tcBorders>
            <w:vAlign w:val="center"/>
          </w:tcPr>
          <w:p w14:paraId="57785692"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66" w:type="pct"/>
            <w:tcBorders>
              <w:bottom w:val="single" w:sz="4" w:space="0" w:color="auto"/>
            </w:tcBorders>
            <w:vAlign w:val="center"/>
          </w:tcPr>
          <w:p w14:paraId="3E9E0DB5"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29" w:type="pct"/>
            <w:tcBorders>
              <w:bottom w:val="single" w:sz="4" w:space="0" w:color="auto"/>
            </w:tcBorders>
            <w:vAlign w:val="center"/>
          </w:tcPr>
          <w:p w14:paraId="5080BD75"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749722747"/>
            <w:placeholder>
              <w:docPart w:val="A82BB641879243059BC1FCD17D1409F8"/>
            </w:placeholder>
            <w:showingPlcHdr/>
          </w:sdtPr>
          <w:sdtEndPr/>
          <w:sdtContent>
            <w:tc>
              <w:tcPr>
                <w:tcW w:w="2276" w:type="pct"/>
                <w:tcBorders>
                  <w:bottom w:val="single" w:sz="4" w:space="0" w:color="auto"/>
                </w:tcBorders>
              </w:tcPr>
              <w:p w14:paraId="75F11023" w14:textId="4C8738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0CC9">
                  <w:rPr>
                    <w:rStyle w:val="PlaceholderText"/>
                  </w:rPr>
                  <w:t>Click here to enter text.</w:t>
                </w:r>
              </w:p>
            </w:tc>
          </w:sdtContent>
        </w:sdt>
      </w:tr>
      <w:tr w:rsidR="00F569FA" w:rsidRPr="009150B9" w14:paraId="01EE0485"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821" w:type="pct"/>
            <w:tcBorders>
              <w:top w:val="single" w:sz="4" w:space="0" w:color="auto"/>
              <w:bottom w:val="single" w:sz="8" w:space="0" w:color="0F2887" w:themeColor="accent1"/>
            </w:tcBorders>
          </w:tcPr>
          <w:p w14:paraId="25B8E61F" w14:textId="77777777" w:rsidR="00F569FA" w:rsidRPr="009150B9" w:rsidRDefault="00F569FA" w:rsidP="00285C82">
            <w:pPr>
              <w:pStyle w:val="BodyText"/>
              <w:rPr>
                <w:b w:val="0"/>
              </w:rPr>
            </w:pPr>
            <w:r w:rsidRPr="009150B9">
              <w:rPr>
                <w:b w:val="0"/>
              </w:rPr>
              <w:t>Are collision avoidance/proximity warning systems and/or other monitoring technologies installed on construction vehicles and equipment?</w:t>
            </w:r>
          </w:p>
        </w:tc>
        <w:tc>
          <w:tcPr>
            <w:tcW w:w="308" w:type="pct"/>
            <w:tcBorders>
              <w:top w:val="single" w:sz="4" w:space="0" w:color="auto"/>
              <w:bottom w:val="single" w:sz="8" w:space="0" w:color="0F2887" w:themeColor="accent1"/>
            </w:tcBorders>
            <w:vAlign w:val="center"/>
          </w:tcPr>
          <w:p w14:paraId="4161010A"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66" w:type="pct"/>
            <w:tcBorders>
              <w:top w:val="single" w:sz="4" w:space="0" w:color="auto"/>
              <w:bottom w:val="single" w:sz="8" w:space="0" w:color="0F2887" w:themeColor="accent1"/>
            </w:tcBorders>
            <w:vAlign w:val="center"/>
          </w:tcPr>
          <w:p w14:paraId="4171A4F0"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29" w:type="pct"/>
            <w:tcBorders>
              <w:top w:val="single" w:sz="4" w:space="0" w:color="auto"/>
              <w:bottom w:val="single" w:sz="8" w:space="0" w:color="0F2887" w:themeColor="accent1"/>
            </w:tcBorders>
            <w:vAlign w:val="center"/>
          </w:tcPr>
          <w:p w14:paraId="3FD16FE4"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37542822"/>
            <w:placeholder>
              <w:docPart w:val="BC2414B2B5E34ACF9BA2258346D7CA46"/>
            </w:placeholder>
            <w:showingPlcHdr/>
          </w:sdtPr>
          <w:sdtEndPr/>
          <w:sdtContent>
            <w:tc>
              <w:tcPr>
                <w:tcW w:w="2276" w:type="pct"/>
                <w:tcBorders>
                  <w:top w:val="single" w:sz="4" w:space="0" w:color="auto"/>
                  <w:bottom w:val="single" w:sz="8" w:space="0" w:color="0F2887" w:themeColor="accent1"/>
                </w:tcBorders>
              </w:tcPr>
              <w:p w14:paraId="60BE5C76" w14:textId="4AF3D42F"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0CC9">
                  <w:rPr>
                    <w:rStyle w:val="PlaceholderText"/>
                  </w:rPr>
                  <w:t>Click here to enter text.</w:t>
                </w:r>
              </w:p>
            </w:tc>
          </w:sdtContent>
        </w:sdt>
      </w:tr>
      <w:tr w:rsidR="00F569FA" w:rsidRPr="009150B9" w14:paraId="778A8CC2"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21" w:type="pct"/>
          </w:tcPr>
          <w:p w14:paraId="23301A24" w14:textId="77777777" w:rsidR="00F569FA" w:rsidRPr="009150B9" w:rsidRDefault="00F569FA" w:rsidP="00285C82">
            <w:pPr>
              <w:pStyle w:val="BodyText"/>
              <w:rPr>
                <w:b w:val="0"/>
              </w:rPr>
            </w:pPr>
            <w:r w:rsidRPr="00F067A7">
              <w:rPr>
                <w:b w:val="0"/>
              </w:rPr>
              <w:t>Is</w:t>
            </w:r>
            <w:r w:rsidRPr="009150B9">
              <w:rPr>
                <w:b w:val="0"/>
              </w:rPr>
              <w:t xml:space="preserve"> all equipment operated or repaired only by people who have been trained and authorized to work with that piece of equipment?</w:t>
            </w:r>
          </w:p>
        </w:tc>
        <w:tc>
          <w:tcPr>
            <w:tcW w:w="308" w:type="pct"/>
            <w:vAlign w:val="center"/>
          </w:tcPr>
          <w:p w14:paraId="076796EC"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66" w:type="pct"/>
            <w:vAlign w:val="center"/>
          </w:tcPr>
          <w:p w14:paraId="2C159CEC"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29" w:type="pct"/>
            <w:vAlign w:val="center"/>
          </w:tcPr>
          <w:p w14:paraId="5431E49F"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932715202"/>
            <w:placeholder>
              <w:docPart w:val="E5C345A261F845989B31D2DA141E3F08"/>
            </w:placeholder>
            <w:showingPlcHdr/>
          </w:sdtPr>
          <w:sdtEndPr/>
          <w:sdtContent>
            <w:tc>
              <w:tcPr>
                <w:tcW w:w="2276" w:type="pct"/>
              </w:tcPr>
              <w:p w14:paraId="191C8E44" w14:textId="60A0A67D"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0CC9">
                  <w:rPr>
                    <w:rStyle w:val="PlaceholderText"/>
                  </w:rPr>
                  <w:t>Click here to enter text.</w:t>
                </w:r>
              </w:p>
            </w:tc>
          </w:sdtContent>
        </w:sdt>
      </w:tr>
    </w:tbl>
    <w:p w14:paraId="1946E850" w14:textId="77777777" w:rsidR="009E30CD" w:rsidRDefault="009E30CD" w:rsidP="009E30CD">
      <w:pPr>
        <w:pStyle w:val="BodyText"/>
      </w:pPr>
      <w:r>
        <w:br w:type="page"/>
      </w:r>
    </w:p>
    <w:p w14:paraId="504B0606" w14:textId="20C4DEC0" w:rsidR="009150B9" w:rsidRPr="00285C82" w:rsidRDefault="009150B9" w:rsidP="009E30CD">
      <w:pPr>
        <w:pStyle w:val="TableCaption"/>
      </w:pPr>
    </w:p>
    <w:tbl>
      <w:tblPr>
        <w:tblStyle w:val="LightList-Accent1"/>
        <w:tblW w:w="5000" w:type="pct"/>
        <w:tblLook w:val="04A0" w:firstRow="1" w:lastRow="0" w:firstColumn="1" w:lastColumn="0" w:noHBand="0" w:noVBand="1"/>
      </w:tblPr>
      <w:tblGrid>
        <w:gridCol w:w="4413"/>
        <w:gridCol w:w="605"/>
        <w:gridCol w:w="523"/>
        <w:gridCol w:w="645"/>
        <w:gridCol w:w="3390"/>
      </w:tblGrid>
      <w:tr w:rsidR="00285C82" w:rsidRPr="009150B9" w14:paraId="64A8078B" w14:textId="77777777" w:rsidTr="009E30CD">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69330086" w14:textId="77777777" w:rsidR="00285C82" w:rsidRPr="009150B9" w:rsidRDefault="00285C82" w:rsidP="00285C82">
            <w:pPr>
              <w:pStyle w:val="BodyText"/>
              <w:rPr>
                <w:color w:val="auto"/>
              </w:rPr>
            </w:pPr>
            <w:r w:rsidRPr="009150B9">
              <w:rPr>
                <w:color w:val="auto"/>
              </w:rPr>
              <w:t>Freeway Incident Management</w:t>
            </w:r>
          </w:p>
        </w:tc>
      </w:tr>
      <w:tr w:rsidR="009150B9" w:rsidRPr="009150B9" w14:paraId="6C4565A1" w14:textId="77777777" w:rsidTr="00F569FA">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2304" w:type="pct"/>
            <w:shd w:val="clear" w:color="auto" w:fill="auto"/>
          </w:tcPr>
          <w:p w14:paraId="1D364ACC" w14:textId="77777777" w:rsidR="00285C82" w:rsidRPr="009150B9" w:rsidRDefault="00285C82" w:rsidP="00285C82">
            <w:pPr>
              <w:pStyle w:val="BodyText"/>
              <w:rPr>
                <w:b w:val="0"/>
                <w:color w:val="auto"/>
              </w:rPr>
            </w:pPr>
            <w:r w:rsidRPr="009150B9">
              <w:rPr>
                <w:b w:val="0"/>
                <w:color w:val="auto"/>
              </w:rPr>
              <w:t>Question(s)</w:t>
            </w:r>
          </w:p>
        </w:tc>
        <w:tc>
          <w:tcPr>
            <w:tcW w:w="316" w:type="pct"/>
            <w:shd w:val="clear" w:color="auto" w:fill="auto"/>
          </w:tcPr>
          <w:p w14:paraId="46E02BC8" w14:textId="77777777" w:rsidR="00285C82" w:rsidRPr="009150B9"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9150B9">
              <w:rPr>
                <w:b w:val="0"/>
                <w:color w:val="auto"/>
              </w:rPr>
              <w:t>Yes</w:t>
            </w:r>
          </w:p>
        </w:tc>
        <w:tc>
          <w:tcPr>
            <w:tcW w:w="273" w:type="pct"/>
            <w:shd w:val="clear" w:color="auto" w:fill="auto"/>
          </w:tcPr>
          <w:p w14:paraId="20FC6FED" w14:textId="77777777" w:rsidR="00285C82" w:rsidRPr="009150B9"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9150B9">
              <w:rPr>
                <w:b w:val="0"/>
                <w:color w:val="auto"/>
              </w:rPr>
              <w:t>No</w:t>
            </w:r>
          </w:p>
        </w:tc>
        <w:tc>
          <w:tcPr>
            <w:tcW w:w="337" w:type="pct"/>
            <w:shd w:val="clear" w:color="auto" w:fill="auto"/>
          </w:tcPr>
          <w:p w14:paraId="0F5E8987" w14:textId="77777777" w:rsidR="00285C82" w:rsidRPr="009150B9"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9150B9">
              <w:rPr>
                <w:b w:val="0"/>
                <w:color w:val="auto"/>
              </w:rPr>
              <w:t>N/A</w:t>
            </w:r>
          </w:p>
        </w:tc>
        <w:tc>
          <w:tcPr>
            <w:tcW w:w="1770" w:type="pct"/>
            <w:shd w:val="clear" w:color="auto" w:fill="auto"/>
          </w:tcPr>
          <w:p w14:paraId="38CEBCE3" w14:textId="77777777" w:rsidR="00285C82" w:rsidRPr="009150B9"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9150B9">
              <w:rPr>
                <w:b w:val="0"/>
                <w:color w:val="auto"/>
              </w:rPr>
              <w:t xml:space="preserve">Comments </w:t>
            </w:r>
          </w:p>
          <w:p w14:paraId="6E3116D2" w14:textId="77777777" w:rsidR="00285C82" w:rsidRPr="009150B9"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9150B9">
              <w:rPr>
                <w:b w:val="0"/>
                <w:color w:val="auto"/>
              </w:rPr>
              <w:t>(if No, identify action items)</w:t>
            </w:r>
          </w:p>
        </w:tc>
      </w:tr>
      <w:tr w:rsidR="00F569FA" w:rsidRPr="009150B9" w14:paraId="108874FC"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04" w:type="pct"/>
          </w:tcPr>
          <w:p w14:paraId="3D58CEB2" w14:textId="77777777" w:rsidR="00F569FA" w:rsidRPr="009150B9" w:rsidRDefault="00F569FA" w:rsidP="00285C82">
            <w:pPr>
              <w:pStyle w:val="BodyText"/>
              <w:rPr>
                <w:b w:val="0"/>
              </w:rPr>
            </w:pPr>
            <w:r w:rsidRPr="009150B9">
              <w:rPr>
                <w:b w:val="0"/>
              </w:rPr>
              <w:t>Are intelligent transportation systems (</w:t>
            </w:r>
            <w:r w:rsidRPr="00F067A7">
              <w:rPr>
                <w:b w:val="0"/>
              </w:rPr>
              <w:t>ITS</w:t>
            </w:r>
            <w:r w:rsidRPr="009150B9">
              <w:rPr>
                <w:b w:val="0"/>
              </w:rPr>
              <w:t>) technologies used for traffic monitoring/management?</w:t>
            </w:r>
          </w:p>
        </w:tc>
        <w:tc>
          <w:tcPr>
            <w:tcW w:w="316" w:type="pct"/>
            <w:vAlign w:val="center"/>
          </w:tcPr>
          <w:p w14:paraId="12FE4A39"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3" w:type="pct"/>
            <w:vAlign w:val="center"/>
          </w:tcPr>
          <w:p w14:paraId="40723217"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7" w:type="pct"/>
            <w:vAlign w:val="center"/>
          </w:tcPr>
          <w:p w14:paraId="77F87DD6"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2006429830"/>
            <w:placeholder>
              <w:docPart w:val="A5D22173C1E145B3B53863DE48C48C1D"/>
            </w:placeholder>
            <w:showingPlcHdr/>
          </w:sdtPr>
          <w:sdtEndPr/>
          <w:sdtContent>
            <w:tc>
              <w:tcPr>
                <w:tcW w:w="1770" w:type="pct"/>
              </w:tcPr>
              <w:p w14:paraId="130060A6" w14:textId="212192AB"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853A1">
                  <w:rPr>
                    <w:rStyle w:val="PlaceholderText"/>
                  </w:rPr>
                  <w:t>Click here to enter text.</w:t>
                </w:r>
              </w:p>
            </w:tc>
          </w:sdtContent>
        </w:sdt>
      </w:tr>
      <w:tr w:rsidR="00F569FA" w:rsidRPr="009150B9" w14:paraId="5F6CD93F"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304" w:type="pct"/>
            <w:tcBorders>
              <w:top w:val="single" w:sz="4" w:space="0" w:color="0F2887" w:themeColor="accent1"/>
            </w:tcBorders>
          </w:tcPr>
          <w:p w14:paraId="5DFC8F42" w14:textId="77777777" w:rsidR="00F569FA" w:rsidRPr="009150B9" w:rsidRDefault="00F569FA" w:rsidP="00285C82">
            <w:pPr>
              <w:pStyle w:val="BodyText"/>
              <w:rPr>
                <w:b w:val="0"/>
              </w:rPr>
            </w:pPr>
            <w:r w:rsidRPr="009150B9">
              <w:rPr>
                <w:b w:val="0"/>
              </w:rPr>
              <w:t>Are closed-circuit television (</w:t>
            </w:r>
            <w:r w:rsidRPr="00F067A7">
              <w:rPr>
                <w:b w:val="0"/>
              </w:rPr>
              <w:t>CCTV</w:t>
            </w:r>
            <w:r w:rsidRPr="009150B9">
              <w:rPr>
                <w:b w:val="0"/>
              </w:rPr>
              <w:t>), loop detectors, lasers, or probe vehicles used for work zone surveillance?</w:t>
            </w:r>
          </w:p>
        </w:tc>
        <w:tc>
          <w:tcPr>
            <w:tcW w:w="316" w:type="pct"/>
            <w:tcBorders>
              <w:top w:val="single" w:sz="4" w:space="0" w:color="0F2887" w:themeColor="accent1"/>
            </w:tcBorders>
            <w:vAlign w:val="center"/>
          </w:tcPr>
          <w:p w14:paraId="3D10BB28"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3" w:type="pct"/>
            <w:tcBorders>
              <w:top w:val="single" w:sz="4" w:space="0" w:color="0F2887" w:themeColor="accent1"/>
            </w:tcBorders>
            <w:vAlign w:val="center"/>
          </w:tcPr>
          <w:p w14:paraId="45E8C1C0"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7" w:type="pct"/>
            <w:tcBorders>
              <w:top w:val="single" w:sz="4" w:space="0" w:color="0F2887" w:themeColor="accent1"/>
            </w:tcBorders>
            <w:vAlign w:val="center"/>
          </w:tcPr>
          <w:p w14:paraId="0D5DC2E3"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60540259"/>
            <w:placeholder>
              <w:docPart w:val="8342C1BF148D482FAD9DE87147607450"/>
            </w:placeholder>
            <w:showingPlcHdr/>
          </w:sdtPr>
          <w:sdtEndPr/>
          <w:sdtContent>
            <w:tc>
              <w:tcPr>
                <w:tcW w:w="1770" w:type="pct"/>
                <w:tcBorders>
                  <w:top w:val="single" w:sz="4" w:space="0" w:color="0F2887" w:themeColor="accent1"/>
                </w:tcBorders>
              </w:tcPr>
              <w:p w14:paraId="610A33AA" w14:textId="14B574E4"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853A1">
                  <w:rPr>
                    <w:rStyle w:val="PlaceholderText"/>
                  </w:rPr>
                  <w:t>Click here to enter text.</w:t>
                </w:r>
              </w:p>
            </w:tc>
          </w:sdtContent>
        </w:sdt>
      </w:tr>
      <w:tr w:rsidR="00F569FA" w:rsidRPr="009150B9" w14:paraId="36AAE880"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04" w:type="pct"/>
          </w:tcPr>
          <w:p w14:paraId="6DD73394" w14:textId="77777777" w:rsidR="00F569FA" w:rsidRPr="009150B9" w:rsidRDefault="00F569FA" w:rsidP="00285C82">
            <w:pPr>
              <w:pStyle w:val="BodyText"/>
              <w:rPr>
                <w:b w:val="0"/>
              </w:rPr>
            </w:pPr>
            <w:r w:rsidRPr="009150B9">
              <w:rPr>
                <w:b w:val="0"/>
              </w:rPr>
              <w:t>Are traffic screens used?</w:t>
            </w:r>
          </w:p>
        </w:tc>
        <w:tc>
          <w:tcPr>
            <w:tcW w:w="316" w:type="pct"/>
            <w:vAlign w:val="center"/>
          </w:tcPr>
          <w:p w14:paraId="73E2B1F8"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3" w:type="pct"/>
            <w:vAlign w:val="center"/>
          </w:tcPr>
          <w:p w14:paraId="5AD26503"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7" w:type="pct"/>
            <w:vAlign w:val="center"/>
          </w:tcPr>
          <w:p w14:paraId="547A0FE9"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818800337"/>
            <w:placeholder>
              <w:docPart w:val="05523F1653164FD4A84CBE7C9FA1C220"/>
            </w:placeholder>
            <w:showingPlcHdr/>
          </w:sdtPr>
          <w:sdtEndPr/>
          <w:sdtContent>
            <w:tc>
              <w:tcPr>
                <w:tcW w:w="1770" w:type="pct"/>
              </w:tcPr>
              <w:p w14:paraId="69C14618" w14:textId="3F575463"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853A1">
                  <w:rPr>
                    <w:rStyle w:val="PlaceholderText"/>
                  </w:rPr>
                  <w:t>Click here to enter text.</w:t>
                </w:r>
              </w:p>
            </w:tc>
          </w:sdtContent>
        </w:sdt>
      </w:tr>
      <w:tr w:rsidR="00F569FA" w:rsidRPr="009150B9" w14:paraId="6DD9B695"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304" w:type="pct"/>
          </w:tcPr>
          <w:p w14:paraId="55A651E9" w14:textId="77777777" w:rsidR="00F569FA" w:rsidRPr="009150B9" w:rsidRDefault="00F569FA" w:rsidP="00285C82">
            <w:pPr>
              <w:pStyle w:val="BodyText"/>
              <w:rPr>
                <w:b w:val="0"/>
              </w:rPr>
            </w:pPr>
            <w:r w:rsidRPr="009150B9">
              <w:rPr>
                <w:b w:val="0"/>
              </w:rPr>
              <w:t>Are reference location signs used?</w:t>
            </w:r>
          </w:p>
        </w:tc>
        <w:tc>
          <w:tcPr>
            <w:tcW w:w="316" w:type="pct"/>
            <w:vAlign w:val="center"/>
          </w:tcPr>
          <w:p w14:paraId="68A1488F"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3" w:type="pct"/>
            <w:vAlign w:val="center"/>
          </w:tcPr>
          <w:p w14:paraId="0E698BE4"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7" w:type="pct"/>
            <w:vAlign w:val="center"/>
          </w:tcPr>
          <w:p w14:paraId="02285990"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44170190"/>
            <w:placeholder>
              <w:docPart w:val="F515EF88B99A48728D6B456DF3A75D48"/>
            </w:placeholder>
            <w:showingPlcHdr/>
          </w:sdtPr>
          <w:sdtEndPr/>
          <w:sdtContent>
            <w:tc>
              <w:tcPr>
                <w:tcW w:w="1770" w:type="pct"/>
              </w:tcPr>
              <w:p w14:paraId="61009179" w14:textId="1418B093"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853A1">
                  <w:rPr>
                    <w:rStyle w:val="PlaceholderText"/>
                  </w:rPr>
                  <w:t>Click here to enter text.</w:t>
                </w:r>
              </w:p>
            </w:tc>
          </w:sdtContent>
        </w:sdt>
      </w:tr>
      <w:tr w:rsidR="00F569FA" w:rsidRPr="009150B9" w14:paraId="5163743C"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04" w:type="pct"/>
          </w:tcPr>
          <w:p w14:paraId="543E6AFD" w14:textId="77777777" w:rsidR="00F569FA" w:rsidRPr="009150B9" w:rsidRDefault="00F569FA" w:rsidP="00285C82">
            <w:pPr>
              <w:pStyle w:val="BodyText"/>
              <w:rPr>
                <w:b w:val="0"/>
              </w:rPr>
            </w:pPr>
            <w:r w:rsidRPr="009150B9">
              <w:rPr>
                <w:b w:val="0"/>
              </w:rPr>
              <w:t>Are there any procedures or protocols related to coordinating with the following agencies? Please check the boxes as applicable.</w:t>
            </w:r>
          </w:p>
        </w:tc>
        <w:tc>
          <w:tcPr>
            <w:tcW w:w="316" w:type="pct"/>
            <w:vAlign w:val="center"/>
          </w:tcPr>
          <w:p w14:paraId="799B454C"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3" w:type="pct"/>
            <w:vAlign w:val="center"/>
          </w:tcPr>
          <w:p w14:paraId="54BE6932"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7" w:type="pct"/>
            <w:vAlign w:val="center"/>
          </w:tcPr>
          <w:p w14:paraId="27D69548"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686830260"/>
            <w:placeholder>
              <w:docPart w:val="DF171C3B78C34478AEA34A9F978903AE"/>
            </w:placeholder>
            <w:showingPlcHdr/>
          </w:sdtPr>
          <w:sdtEndPr/>
          <w:sdtContent>
            <w:tc>
              <w:tcPr>
                <w:tcW w:w="1770" w:type="pct"/>
              </w:tcPr>
              <w:p w14:paraId="6E29B722" w14:textId="24190EE4"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853A1">
                  <w:rPr>
                    <w:rStyle w:val="PlaceholderText"/>
                  </w:rPr>
                  <w:t>Click here to enter text.</w:t>
                </w:r>
              </w:p>
            </w:tc>
          </w:sdtContent>
        </w:sdt>
      </w:tr>
      <w:tr w:rsidR="00F569FA" w:rsidRPr="009150B9" w14:paraId="27BA5375"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304" w:type="pct"/>
          </w:tcPr>
          <w:p w14:paraId="6F6EF663" w14:textId="77777777" w:rsidR="00F569FA" w:rsidRPr="009150B9" w:rsidRDefault="00F569FA" w:rsidP="00060D62">
            <w:pPr>
              <w:pStyle w:val="BodyText"/>
              <w:numPr>
                <w:ilvl w:val="0"/>
                <w:numId w:val="32"/>
              </w:numPr>
              <w:rPr>
                <w:b w:val="0"/>
              </w:rPr>
            </w:pPr>
            <w:r w:rsidRPr="009150B9">
              <w:rPr>
                <w:b w:val="0"/>
              </w:rPr>
              <w:t>Freeway service patrol/law enforcement agencies</w:t>
            </w:r>
          </w:p>
        </w:tc>
        <w:tc>
          <w:tcPr>
            <w:tcW w:w="316" w:type="pct"/>
            <w:vAlign w:val="center"/>
          </w:tcPr>
          <w:p w14:paraId="0EEF36F1"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3" w:type="pct"/>
            <w:vAlign w:val="center"/>
          </w:tcPr>
          <w:p w14:paraId="0A1B8283"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7" w:type="pct"/>
            <w:vAlign w:val="center"/>
          </w:tcPr>
          <w:p w14:paraId="5C6A8F97"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997839228"/>
            <w:placeholder>
              <w:docPart w:val="3354B6792DC04E1CA21D37A4FF72230B"/>
            </w:placeholder>
            <w:showingPlcHdr/>
          </w:sdtPr>
          <w:sdtEndPr/>
          <w:sdtContent>
            <w:tc>
              <w:tcPr>
                <w:tcW w:w="1770" w:type="pct"/>
              </w:tcPr>
              <w:p w14:paraId="7F136FF0" w14:textId="1C08CBF5"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853A1">
                  <w:rPr>
                    <w:rStyle w:val="PlaceholderText"/>
                  </w:rPr>
                  <w:t>Click here to enter text.</w:t>
                </w:r>
              </w:p>
            </w:tc>
          </w:sdtContent>
        </w:sdt>
      </w:tr>
      <w:tr w:rsidR="00F569FA" w:rsidRPr="009150B9" w14:paraId="6C385EB3"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04" w:type="pct"/>
          </w:tcPr>
          <w:p w14:paraId="3220805A" w14:textId="77777777" w:rsidR="00F569FA" w:rsidRPr="009150B9" w:rsidRDefault="00F569FA" w:rsidP="00060D62">
            <w:pPr>
              <w:pStyle w:val="BodyText"/>
              <w:numPr>
                <w:ilvl w:val="0"/>
                <w:numId w:val="32"/>
              </w:numPr>
              <w:rPr>
                <w:b w:val="0"/>
              </w:rPr>
            </w:pPr>
            <w:r w:rsidRPr="009150B9">
              <w:rPr>
                <w:b w:val="0"/>
              </w:rPr>
              <w:t>Fire and rescue agencies</w:t>
            </w:r>
          </w:p>
        </w:tc>
        <w:tc>
          <w:tcPr>
            <w:tcW w:w="316" w:type="pct"/>
            <w:vAlign w:val="center"/>
          </w:tcPr>
          <w:p w14:paraId="23E8D629"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3" w:type="pct"/>
            <w:vAlign w:val="center"/>
          </w:tcPr>
          <w:p w14:paraId="366CB817"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7" w:type="pct"/>
            <w:vAlign w:val="center"/>
          </w:tcPr>
          <w:p w14:paraId="03DF11FE"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141465522"/>
            <w:placeholder>
              <w:docPart w:val="95432203EB9C48619FF89A8BC00CEF43"/>
            </w:placeholder>
            <w:showingPlcHdr/>
          </w:sdtPr>
          <w:sdtEndPr/>
          <w:sdtContent>
            <w:tc>
              <w:tcPr>
                <w:tcW w:w="1770" w:type="pct"/>
              </w:tcPr>
              <w:p w14:paraId="1FC1E344" w14:textId="184388F8"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853A1">
                  <w:rPr>
                    <w:rStyle w:val="PlaceholderText"/>
                  </w:rPr>
                  <w:t>Click here to enter text.</w:t>
                </w:r>
              </w:p>
            </w:tc>
          </w:sdtContent>
        </w:sdt>
      </w:tr>
      <w:tr w:rsidR="00F569FA" w:rsidRPr="009150B9" w14:paraId="2DBF6E5E"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304" w:type="pct"/>
          </w:tcPr>
          <w:p w14:paraId="4995DF4E" w14:textId="77777777" w:rsidR="00F569FA" w:rsidRPr="009150B9" w:rsidRDefault="00F569FA" w:rsidP="00060D62">
            <w:pPr>
              <w:pStyle w:val="BodyText"/>
              <w:numPr>
                <w:ilvl w:val="0"/>
                <w:numId w:val="32"/>
              </w:numPr>
              <w:rPr>
                <w:b w:val="0"/>
              </w:rPr>
            </w:pPr>
            <w:r w:rsidRPr="009150B9">
              <w:rPr>
                <w:b w:val="0"/>
              </w:rPr>
              <w:t>Emergency medical services (</w:t>
            </w:r>
            <w:r w:rsidRPr="00F067A7">
              <w:rPr>
                <w:b w:val="0"/>
              </w:rPr>
              <w:t>EMS</w:t>
            </w:r>
            <w:r w:rsidRPr="009150B9">
              <w:rPr>
                <w:b w:val="0"/>
              </w:rPr>
              <w:t>)</w:t>
            </w:r>
          </w:p>
        </w:tc>
        <w:tc>
          <w:tcPr>
            <w:tcW w:w="316" w:type="pct"/>
            <w:vAlign w:val="center"/>
          </w:tcPr>
          <w:p w14:paraId="15A48AEE"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3" w:type="pct"/>
            <w:vAlign w:val="center"/>
          </w:tcPr>
          <w:p w14:paraId="64728CE6"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7" w:type="pct"/>
            <w:vAlign w:val="center"/>
          </w:tcPr>
          <w:p w14:paraId="1994357D"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7398029"/>
            <w:placeholder>
              <w:docPart w:val="1EFDC938356542DABDA7F2F789C9D783"/>
            </w:placeholder>
            <w:showingPlcHdr/>
          </w:sdtPr>
          <w:sdtEndPr/>
          <w:sdtContent>
            <w:tc>
              <w:tcPr>
                <w:tcW w:w="1770" w:type="pct"/>
              </w:tcPr>
              <w:p w14:paraId="65D4BF65" w14:textId="43C07249"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853A1">
                  <w:rPr>
                    <w:rStyle w:val="PlaceholderText"/>
                  </w:rPr>
                  <w:t>Click here to enter text.</w:t>
                </w:r>
              </w:p>
            </w:tc>
          </w:sdtContent>
        </w:sdt>
      </w:tr>
      <w:tr w:rsidR="00F569FA" w:rsidRPr="009150B9" w14:paraId="54D67B1C"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04" w:type="pct"/>
          </w:tcPr>
          <w:p w14:paraId="23F9DC79" w14:textId="77777777" w:rsidR="00F569FA" w:rsidRPr="009150B9" w:rsidRDefault="00F569FA" w:rsidP="00060D62">
            <w:pPr>
              <w:pStyle w:val="BodyText"/>
              <w:numPr>
                <w:ilvl w:val="0"/>
                <w:numId w:val="32"/>
              </w:numPr>
              <w:rPr>
                <w:b w:val="0"/>
              </w:rPr>
            </w:pPr>
            <w:r w:rsidRPr="009150B9">
              <w:rPr>
                <w:b w:val="0"/>
              </w:rPr>
              <w:t>Transportation agencies</w:t>
            </w:r>
          </w:p>
        </w:tc>
        <w:tc>
          <w:tcPr>
            <w:tcW w:w="316" w:type="pct"/>
            <w:vAlign w:val="center"/>
          </w:tcPr>
          <w:p w14:paraId="438BDD02"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3" w:type="pct"/>
            <w:vAlign w:val="center"/>
          </w:tcPr>
          <w:p w14:paraId="67AA6167"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7" w:type="pct"/>
            <w:vAlign w:val="center"/>
          </w:tcPr>
          <w:p w14:paraId="0E6797CB"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952988838"/>
            <w:placeholder>
              <w:docPart w:val="EE7C68D7FA6F49A899D6184D94670C9A"/>
            </w:placeholder>
            <w:showingPlcHdr/>
          </w:sdtPr>
          <w:sdtEndPr/>
          <w:sdtContent>
            <w:tc>
              <w:tcPr>
                <w:tcW w:w="1770" w:type="pct"/>
              </w:tcPr>
              <w:p w14:paraId="37370563" w14:textId="361BEF5C"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853A1">
                  <w:rPr>
                    <w:rStyle w:val="PlaceholderText"/>
                  </w:rPr>
                  <w:t>Click here to enter text.</w:t>
                </w:r>
              </w:p>
            </w:tc>
          </w:sdtContent>
        </w:sdt>
      </w:tr>
      <w:tr w:rsidR="00F569FA" w:rsidRPr="009150B9" w14:paraId="1DA0FA27"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304" w:type="pct"/>
          </w:tcPr>
          <w:p w14:paraId="433DBA56" w14:textId="77777777" w:rsidR="00F569FA" w:rsidRDefault="00F569FA" w:rsidP="00060D62">
            <w:pPr>
              <w:pStyle w:val="BodyText"/>
              <w:numPr>
                <w:ilvl w:val="0"/>
                <w:numId w:val="32"/>
              </w:numPr>
              <w:rPr>
                <w:b w:val="0"/>
              </w:rPr>
            </w:pPr>
            <w:r w:rsidRPr="009150B9">
              <w:rPr>
                <w:b w:val="0"/>
              </w:rPr>
              <w:t>Hazardous materials responders</w:t>
            </w:r>
          </w:p>
          <w:p w14:paraId="322254ED" w14:textId="77777777" w:rsidR="00F569FA" w:rsidRPr="009150B9" w:rsidRDefault="00F569FA" w:rsidP="009150B9">
            <w:pPr>
              <w:pStyle w:val="BodyText"/>
              <w:ind w:left="720"/>
              <w:rPr>
                <w:b w:val="0"/>
              </w:rPr>
            </w:pPr>
          </w:p>
        </w:tc>
        <w:tc>
          <w:tcPr>
            <w:tcW w:w="316" w:type="pct"/>
            <w:vAlign w:val="center"/>
          </w:tcPr>
          <w:p w14:paraId="6A20E036"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3" w:type="pct"/>
            <w:vAlign w:val="center"/>
          </w:tcPr>
          <w:p w14:paraId="0A4668D6"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7" w:type="pct"/>
            <w:vAlign w:val="center"/>
          </w:tcPr>
          <w:p w14:paraId="4A309ED3"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808465135"/>
            <w:placeholder>
              <w:docPart w:val="DE79451973A74E86AA9EAA0382FDCDB0"/>
            </w:placeholder>
            <w:showingPlcHdr/>
          </w:sdtPr>
          <w:sdtEndPr/>
          <w:sdtContent>
            <w:tc>
              <w:tcPr>
                <w:tcW w:w="1770" w:type="pct"/>
              </w:tcPr>
              <w:p w14:paraId="4649F0A0" w14:textId="7D82B542"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853A1">
                  <w:rPr>
                    <w:rStyle w:val="PlaceholderText"/>
                  </w:rPr>
                  <w:t>Click here to enter text.</w:t>
                </w:r>
              </w:p>
            </w:tc>
          </w:sdtContent>
        </w:sdt>
      </w:tr>
      <w:tr w:rsidR="00F569FA" w:rsidRPr="009150B9" w14:paraId="4B79C722"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04" w:type="pct"/>
          </w:tcPr>
          <w:p w14:paraId="43A95D58" w14:textId="77777777" w:rsidR="00F569FA" w:rsidRPr="009150B9" w:rsidRDefault="00F569FA" w:rsidP="00060D62">
            <w:pPr>
              <w:pStyle w:val="BodyText"/>
              <w:numPr>
                <w:ilvl w:val="0"/>
                <w:numId w:val="32"/>
              </w:numPr>
              <w:rPr>
                <w:b w:val="0"/>
              </w:rPr>
            </w:pPr>
            <w:r w:rsidRPr="009150B9">
              <w:rPr>
                <w:b w:val="0"/>
              </w:rPr>
              <w:t>Towing and recovery providers</w:t>
            </w:r>
          </w:p>
        </w:tc>
        <w:tc>
          <w:tcPr>
            <w:tcW w:w="316" w:type="pct"/>
            <w:vAlign w:val="center"/>
          </w:tcPr>
          <w:p w14:paraId="536ED521"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3" w:type="pct"/>
            <w:vAlign w:val="center"/>
          </w:tcPr>
          <w:p w14:paraId="5DF33CDC"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7" w:type="pct"/>
            <w:vAlign w:val="center"/>
          </w:tcPr>
          <w:p w14:paraId="5772B703"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77444174"/>
            <w:placeholder>
              <w:docPart w:val="A95155D014204130A1F9C525E0173CEF"/>
            </w:placeholder>
            <w:showingPlcHdr/>
          </w:sdtPr>
          <w:sdtEndPr/>
          <w:sdtContent>
            <w:tc>
              <w:tcPr>
                <w:tcW w:w="1770" w:type="pct"/>
              </w:tcPr>
              <w:p w14:paraId="66E3C7ED" w14:textId="1DC280BA"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853A1">
                  <w:rPr>
                    <w:rStyle w:val="PlaceholderText"/>
                  </w:rPr>
                  <w:t>Click here to enter text.</w:t>
                </w:r>
              </w:p>
            </w:tc>
          </w:sdtContent>
        </w:sdt>
      </w:tr>
      <w:tr w:rsidR="00F569FA" w:rsidRPr="009150B9" w14:paraId="2A5205EE"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304" w:type="pct"/>
          </w:tcPr>
          <w:p w14:paraId="19D93CBE" w14:textId="77777777" w:rsidR="00F569FA" w:rsidRPr="009150B9" w:rsidRDefault="00F569FA" w:rsidP="00060D62">
            <w:pPr>
              <w:pStyle w:val="BodyText"/>
              <w:numPr>
                <w:ilvl w:val="0"/>
                <w:numId w:val="32"/>
              </w:numPr>
              <w:rPr>
                <w:b w:val="0"/>
              </w:rPr>
            </w:pPr>
            <w:r w:rsidRPr="009150B9">
              <w:rPr>
                <w:b w:val="0"/>
              </w:rPr>
              <w:t>Media/information service providers</w:t>
            </w:r>
          </w:p>
        </w:tc>
        <w:tc>
          <w:tcPr>
            <w:tcW w:w="316" w:type="pct"/>
            <w:vAlign w:val="center"/>
          </w:tcPr>
          <w:p w14:paraId="3DFC1340"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3" w:type="pct"/>
            <w:vAlign w:val="center"/>
          </w:tcPr>
          <w:p w14:paraId="0A7B4A02"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7" w:type="pct"/>
            <w:vAlign w:val="center"/>
          </w:tcPr>
          <w:p w14:paraId="36D2D457"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347455224"/>
            <w:placeholder>
              <w:docPart w:val="8A0778ECA2644A058B36EE333333D2CB"/>
            </w:placeholder>
            <w:showingPlcHdr/>
          </w:sdtPr>
          <w:sdtEndPr/>
          <w:sdtContent>
            <w:tc>
              <w:tcPr>
                <w:tcW w:w="1770" w:type="pct"/>
              </w:tcPr>
              <w:p w14:paraId="5128EE7D" w14:textId="53A82EAA"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853A1">
                  <w:rPr>
                    <w:rStyle w:val="PlaceholderText"/>
                  </w:rPr>
                  <w:t>Click here to enter text.</w:t>
                </w:r>
              </w:p>
            </w:tc>
          </w:sdtContent>
        </w:sdt>
      </w:tr>
      <w:tr w:rsidR="00F569FA" w:rsidRPr="009150B9" w14:paraId="2C78D688"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04" w:type="pct"/>
          </w:tcPr>
          <w:p w14:paraId="27BA511B" w14:textId="77777777" w:rsidR="00F569FA" w:rsidRPr="009150B9" w:rsidRDefault="00F569FA" w:rsidP="00060D62">
            <w:pPr>
              <w:pStyle w:val="BodyText"/>
              <w:numPr>
                <w:ilvl w:val="0"/>
                <w:numId w:val="32"/>
              </w:numPr>
              <w:rPr>
                <w:b w:val="0"/>
              </w:rPr>
            </w:pPr>
            <w:r w:rsidRPr="009150B9">
              <w:rPr>
                <w:b w:val="0"/>
              </w:rPr>
              <w:t>Others (please specify below)</w:t>
            </w:r>
          </w:p>
        </w:tc>
        <w:tc>
          <w:tcPr>
            <w:tcW w:w="316" w:type="pct"/>
            <w:vAlign w:val="center"/>
          </w:tcPr>
          <w:p w14:paraId="31C643E3"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3" w:type="pct"/>
            <w:vAlign w:val="center"/>
          </w:tcPr>
          <w:p w14:paraId="1E273575"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7" w:type="pct"/>
            <w:vAlign w:val="center"/>
          </w:tcPr>
          <w:p w14:paraId="613A82BF"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06012563"/>
            <w:placeholder>
              <w:docPart w:val="7BA377EB3A2C4506B4406FE3C5B8CBE8"/>
            </w:placeholder>
            <w:showingPlcHdr/>
          </w:sdtPr>
          <w:sdtEndPr/>
          <w:sdtContent>
            <w:tc>
              <w:tcPr>
                <w:tcW w:w="1770" w:type="pct"/>
              </w:tcPr>
              <w:p w14:paraId="1CB6D0E6" w14:textId="1C15BF43"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853A1">
                  <w:rPr>
                    <w:rStyle w:val="PlaceholderText"/>
                  </w:rPr>
                  <w:t>Click here to enter text.</w:t>
                </w:r>
              </w:p>
            </w:tc>
          </w:sdtContent>
        </w:sdt>
      </w:tr>
      <w:tr w:rsidR="00F569FA" w:rsidRPr="009150B9" w14:paraId="197B44B7" w14:textId="77777777" w:rsidTr="00F569FA">
        <w:trPr>
          <w:trHeight w:val="301"/>
        </w:trPr>
        <w:sdt>
          <w:sdtPr>
            <w:id w:val="-46306384"/>
            <w:placeholder>
              <w:docPart w:val="0BBFBC9974124BDA8E6CB86F8BD0F079"/>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304" w:type="pct"/>
              </w:tcPr>
              <w:p w14:paraId="32CAE41E" w14:textId="4AA53994" w:rsidR="00F569FA" w:rsidRPr="009150B9" w:rsidRDefault="00F569FA" w:rsidP="00060D62">
                <w:pPr>
                  <w:pStyle w:val="BodyText"/>
                  <w:numPr>
                    <w:ilvl w:val="1"/>
                    <w:numId w:val="32"/>
                  </w:numPr>
                  <w:rPr>
                    <w:b w:val="0"/>
                  </w:rPr>
                </w:pPr>
                <w:r w:rsidRPr="00D903E8">
                  <w:rPr>
                    <w:rStyle w:val="PlaceholderText"/>
                  </w:rPr>
                  <w:t>Click here to enter text.</w:t>
                </w:r>
              </w:p>
            </w:tc>
          </w:sdtContent>
        </w:sdt>
        <w:tc>
          <w:tcPr>
            <w:tcW w:w="316" w:type="pct"/>
            <w:vAlign w:val="center"/>
          </w:tcPr>
          <w:p w14:paraId="2C9E1C08"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3" w:type="pct"/>
            <w:vAlign w:val="center"/>
          </w:tcPr>
          <w:p w14:paraId="48A61D2C"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7" w:type="pct"/>
            <w:vAlign w:val="center"/>
          </w:tcPr>
          <w:p w14:paraId="27B9F8A7"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217133455"/>
            <w:placeholder>
              <w:docPart w:val="234CC22910B047E7891C0CC4D4C2FFD5"/>
            </w:placeholder>
            <w:showingPlcHdr/>
          </w:sdtPr>
          <w:sdtEndPr/>
          <w:sdtContent>
            <w:tc>
              <w:tcPr>
                <w:tcW w:w="1770" w:type="pct"/>
              </w:tcPr>
              <w:p w14:paraId="2484E614" w14:textId="10959A7C"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853A1">
                  <w:rPr>
                    <w:rStyle w:val="PlaceholderText"/>
                  </w:rPr>
                  <w:t>Click here to enter text.</w:t>
                </w:r>
              </w:p>
            </w:tc>
          </w:sdtContent>
        </w:sdt>
      </w:tr>
      <w:tr w:rsidR="00F569FA" w:rsidRPr="009150B9" w14:paraId="537882FC" w14:textId="77777777" w:rsidTr="00F569FA">
        <w:trPr>
          <w:cnfStyle w:val="000000100000" w:firstRow="0" w:lastRow="0" w:firstColumn="0" w:lastColumn="0" w:oddVBand="0" w:evenVBand="0" w:oddHBand="1" w:evenHBand="0" w:firstRowFirstColumn="0" w:firstRowLastColumn="0" w:lastRowFirstColumn="0" w:lastRowLastColumn="0"/>
          <w:trHeight w:val="301"/>
        </w:trPr>
        <w:sdt>
          <w:sdtPr>
            <w:id w:val="216017580"/>
            <w:placeholder>
              <w:docPart w:val="D75E3ACA636C49FAA5575C274C16E196"/>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304" w:type="pct"/>
              </w:tcPr>
              <w:p w14:paraId="2907E3D8" w14:textId="278DD97C" w:rsidR="00F569FA" w:rsidRPr="009150B9" w:rsidRDefault="00F569FA" w:rsidP="00060D62">
                <w:pPr>
                  <w:pStyle w:val="BodyText"/>
                  <w:numPr>
                    <w:ilvl w:val="1"/>
                    <w:numId w:val="32"/>
                  </w:numPr>
                  <w:rPr>
                    <w:b w:val="0"/>
                  </w:rPr>
                </w:pPr>
                <w:r w:rsidRPr="00D903E8">
                  <w:rPr>
                    <w:rStyle w:val="PlaceholderText"/>
                  </w:rPr>
                  <w:t>Click here to enter text.</w:t>
                </w:r>
              </w:p>
            </w:tc>
          </w:sdtContent>
        </w:sdt>
        <w:tc>
          <w:tcPr>
            <w:tcW w:w="316" w:type="pct"/>
            <w:vAlign w:val="center"/>
          </w:tcPr>
          <w:p w14:paraId="2EBC9443"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3" w:type="pct"/>
            <w:vAlign w:val="center"/>
          </w:tcPr>
          <w:p w14:paraId="13908A10"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7" w:type="pct"/>
            <w:vAlign w:val="center"/>
          </w:tcPr>
          <w:p w14:paraId="2B0D3260"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2095781591"/>
            <w:placeholder>
              <w:docPart w:val="82334DAE635048A2A9F89BAC004A06D1"/>
            </w:placeholder>
            <w:showingPlcHdr/>
          </w:sdtPr>
          <w:sdtEndPr/>
          <w:sdtContent>
            <w:tc>
              <w:tcPr>
                <w:tcW w:w="1770" w:type="pct"/>
              </w:tcPr>
              <w:p w14:paraId="345246F2" w14:textId="1C2BD08D"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853A1">
                  <w:rPr>
                    <w:rStyle w:val="PlaceholderText"/>
                  </w:rPr>
                  <w:t>Click here to enter text.</w:t>
                </w:r>
              </w:p>
            </w:tc>
          </w:sdtContent>
        </w:sdt>
      </w:tr>
      <w:tr w:rsidR="00F569FA" w:rsidRPr="009150B9" w14:paraId="6E612451" w14:textId="77777777" w:rsidTr="00F569FA">
        <w:trPr>
          <w:trHeight w:val="301"/>
        </w:trPr>
        <w:sdt>
          <w:sdtPr>
            <w:id w:val="1528066647"/>
            <w:placeholder>
              <w:docPart w:val="F2194F9F7AE74C1598080D1F8DED1007"/>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304" w:type="pct"/>
              </w:tcPr>
              <w:p w14:paraId="5145EBEA" w14:textId="6C073369" w:rsidR="00F569FA" w:rsidRPr="009150B9" w:rsidRDefault="00F569FA" w:rsidP="00060D62">
                <w:pPr>
                  <w:pStyle w:val="BodyText"/>
                  <w:numPr>
                    <w:ilvl w:val="1"/>
                    <w:numId w:val="32"/>
                  </w:numPr>
                  <w:rPr>
                    <w:b w:val="0"/>
                  </w:rPr>
                </w:pPr>
                <w:r w:rsidRPr="00D903E8">
                  <w:rPr>
                    <w:rStyle w:val="PlaceholderText"/>
                  </w:rPr>
                  <w:t>Click here to enter text.</w:t>
                </w:r>
              </w:p>
            </w:tc>
          </w:sdtContent>
        </w:sdt>
        <w:tc>
          <w:tcPr>
            <w:tcW w:w="316" w:type="pct"/>
            <w:vAlign w:val="center"/>
          </w:tcPr>
          <w:p w14:paraId="02785F35"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3" w:type="pct"/>
            <w:vAlign w:val="center"/>
          </w:tcPr>
          <w:p w14:paraId="5EE916A5"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7" w:type="pct"/>
            <w:vAlign w:val="center"/>
          </w:tcPr>
          <w:p w14:paraId="2F16A018"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747145801"/>
            <w:placeholder>
              <w:docPart w:val="E6481B85D1B94BD2B127BF35606F14F4"/>
            </w:placeholder>
            <w:showingPlcHdr/>
          </w:sdtPr>
          <w:sdtEndPr/>
          <w:sdtContent>
            <w:tc>
              <w:tcPr>
                <w:tcW w:w="1770" w:type="pct"/>
              </w:tcPr>
              <w:p w14:paraId="120895A2" w14:textId="6DCD5EFE"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853A1">
                  <w:rPr>
                    <w:rStyle w:val="PlaceholderText"/>
                  </w:rPr>
                  <w:t>Click here to enter text.</w:t>
                </w:r>
              </w:p>
            </w:tc>
          </w:sdtContent>
        </w:sdt>
      </w:tr>
      <w:tr w:rsidR="00F569FA" w:rsidRPr="009150B9" w14:paraId="3B22B4B9" w14:textId="77777777" w:rsidTr="00F569FA">
        <w:trPr>
          <w:cnfStyle w:val="000000100000" w:firstRow="0" w:lastRow="0" w:firstColumn="0" w:lastColumn="0" w:oddVBand="0" w:evenVBand="0" w:oddHBand="1" w:evenHBand="0" w:firstRowFirstColumn="0" w:firstRowLastColumn="0" w:lastRowFirstColumn="0" w:lastRowLastColumn="0"/>
          <w:trHeight w:val="301"/>
        </w:trPr>
        <w:sdt>
          <w:sdtPr>
            <w:id w:val="1221482811"/>
            <w:placeholder>
              <w:docPart w:val="B777308D9B8840A8971BFE58784C15C9"/>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304" w:type="pct"/>
              </w:tcPr>
              <w:p w14:paraId="1FBB27AC" w14:textId="3E57D525" w:rsidR="00F569FA" w:rsidRPr="009150B9" w:rsidRDefault="00F569FA" w:rsidP="00060D62">
                <w:pPr>
                  <w:pStyle w:val="BodyText"/>
                  <w:numPr>
                    <w:ilvl w:val="1"/>
                    <w:numId w:val="32"/>
                  </w:numPr>
                  <w:rPr>
                    <w:b w:val="0"/>
                  </w:rPr>
                </w:pPr>
                <w:r w:rsidRPr="00D903E8">
                  <w:rPr>
                    <w:rStyle w:val="PlaceholderText"/>
                  </w:rPr>
                  <w:t>Click here to enter text.</w:t>
                </w:r>
              </w:p>
            </w:tc>
          </w:sdtContent>
        </w:sdt>
        <w:tc>
          <w:tcPr>
            <w:tcW w:w="316" w:type="pct"/>
            <w:vAlign w:val="center"/>
          </w:tcPr>
          <w:p w14:paraId="69EDA8DB"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3" w:type="pct"/>
            <w:vAlign w:val="center"/>
          </w:tcPr>
          <w:p w14:paraId="5D73BC50"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7" w:type="pct"/>
            <w:vAlign w:val="center"/>
          </w:tcPr>
          <w:p w14:paraId="3C0C3256"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582841639"/>
            <w:placeholder>
              <w:docPart w:val="4C65B15CBA2D45E6B971360F2CAAC07C"/>
            </w:placeholder>
            <w:showingPlcHdr/>
          </w:sdtPr>
          <w:sdtEndPr/>
          <w:sdtContent>
            <w:tc>
              <w:tcPr>
                <w:tcW w:w="1770" w:type="pct"/>
              </w:tcPr>
              <w:p w14:paraId="3AF3EEF3" w14:textId="7A578644"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853A1">
                  <w:rPr>
                    <w:rStyle w:val="PlaceholderText"/>
                  </w:rPr>
                  <w:t>Click here to enter text.</w:t>
                </w:r>
              </w:p>
            </w:tc>
          </w:sdtContent>
        </w:sdt>
      </w:tr>
      <w:tr w:rsidR="00F569FA" w:rsidRPr="009150B9" w14:paraId="252F958F"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304" w:type="pct"/>
          </w:tcPr>
          <w:p w14:paraId="3D7BEBE2" w14:textId="77777777" w:rsidR="00F569FA" w:rsidRPr="009150B9" w:rsidRDefault="00F569FA" w:rsidP="00285C82">
            <w:pPr>
              <w:pStyle w:val="BodyText"/>
              <w:rPr>
                <w:b w:val="0"/>
              </w:rPr>
            </w:pPr>
            <w:r w:rsidRPr="00F067A7">
              <w:rPr>
                <w:b w:val="0"/>
              </w:rPr>
              <w:t>Is</w:t>
            </w:r>
            <w:r w:rsidRPr="009150B9">
              <w:rPr>
                <w:b w:val="0"/>
              </w:rPr>
              <w:t xml:space="preserve"> there an incident command system established?</w:t>
            </w:r>
          </w:p>
        </w:tc>
        <w:tc>
          <w:tcPr>
            <w:tcW w:w="316" w:type="pct"/>
            <w:vAlign w:val="center"/>
          </w:tcPr>
          <w:p w14:paraId="56150C4D"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3" w:type="pct"/>
            <w:vAlign w:val="center"/>
          </w:tcPr>
          <w:p w14:paraId="0085BF97"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7" w:type="pct"/>
            <w:vAlign w:val="center"/>
          </w:tcPr>
          <w:p w14:paraId="2613C0A0"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940134985"/>
            <w:placeholder>
              <w:docPart w:val="E14E5579185C4B92B6871EF4FE57A27B"/>
            </w:placeholder>
            <w:showingPlcHdr/>
          </w:sdtPr>
          <w:sdtEndPr/>
          <w:sdtContent>
            <w:tc>
              <w:tcPr>
                <w:tcW w:w="1770" w:type="pct"/>
              </w:tcPr>
              <w:p w14:paraId="5ED17984" w14:textId="282DECB3"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853A1">
                  <w:rPr>
                    <w:rStyle w:val="PlaceholderText"/>
                  </w:rPr>
                  <w:t>Click here to enter text.</w:t>
                </w:r>
              </w:p>
            </w:tc>
          </w:sdtContent>
        </w:sdt>
      </w:tr>
      <w:tr w:rsidR="00F569FA" w:rsidRPr="009150B9" w14:paraId="48D170F9"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04" w:type="pct"/>
          </w:tcPr>
          <w:p w14:paraId="2D894D97" w14:textId="77777777" w:rsidR="00F569FA" w:rsidRPr="009150B9" w:rsidRDefault="00F569FA" w:rsidP="00285C82">
            <w:pPr>
              <w:pStyle w:val="BodyText"/>
              <w:rPr>
                <w:b w:val="0"/>
              </w:rPr>
            </w:pPr>
            <w:r w:rsidRPr="00F067A7">
              <w:rPr>
                <w:b w:val="0"/>
              </w:rPr>
              <w:t>Is</w:t>
            </w:r>
            <w:r w:rsidRPr="009150B9">
              <w:rPr>
                <w:b w:val="0"/>
              </w:rPr>
              <w:t xml:space="preserve"> there an evacuation liaison team (</w:t>
            </w:r>
            <w:r w:rsidRPr="00F067A7">
              <w:rPr>
                <w:b w:val="0"/>
              </w:rPr>
              <w:t>ELT</w:t>
            </w:r>
            <w:r w:rsidRPr="009150B9">
              <w:rPr>
                <w:b w:val="0"/>
              </w:rPr>
              <w:t>) established?</w:t>
            </w:r>
          </w:p>
        </w:tc>
        <w:tc>
          <w:tcPr>
            <w:tcW w:w="316" w:type="pct"/>
            <w:vAlign w:val="center"/>
          </w:tcPr>
          <w:p w14:paraId="07726E01"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3" w:type="pct"/>
            <w:vAlign w:val="center"/>
          </w:tcPr>
          <w:p w14:paraId="4BF2CF2A"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7" w:type="pct"/>
            <w:vAlign w:val="center"/>
          </w:tcPr>
          <w:p w14:paraId="3D025DF1"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234557422"/>
            <w:placeholder>
              <w:docPart w:val="01F2B86D967B4EFDB25FCBD382D54879"/>
            </w:placeholder>
            <w:showingPlcHdr/>
          </w:sdtPr>
          <w:sdtEndPr/>
          <w:sdtContent>
            <w:tc>
              <w:tcPr>
                <w:tcW w:w="1770" w:type="pct"/>
              </w:tcPr>
              <w:p w14:paraId="1EDABEAB" w14:textId="270F6A33"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853A1">
                  <w:rPr>
                    <w:rStyle w:val="PlaceholderText"/>
                  </w:rPr>
                  <w:t>Click here to enter text.</w:t>
                </w:r>
              </w:p>
            </w:tc>
          </w:sdtContent>
        </w:sdt>
      </w:tr>
    </w:tbl>
    <w:p w14:paraId="25E7EBE8" w14:textId="77777777" w:rsidR="009E30CD" w:rsidRDefault="009E30CD" w:rsidP="009E30CD">
      <w:pPr>
        <w:pStyle w:val="BodyText"/>
      </w:pPr>
      <w:r>
        <w:br w:type="page"/>
      </w:r>
    </w:p>
    <w:p w14:paraId="4D51E8E4" w14:textId="3BA2273E" w:rsidR="009150B9" w:rsidRPr="00285C82" w:rsidRDefault="009150B9" w:rsidP="009E30CD">
      <w:pPr>
        <w:pStyle w:val="TableCaption"/>
      </w:pPr>
    </w:p>
    <w:tbl>
      <w:tblPr>
        <w:tblStyle w:val="LightList-Accent1"/>
        <w:tblW w:w="5000" w:type="pct"/>
        <w:tblLook w:val="04A0" w:firstRow="1" w:lastRow="0" w:firstColumn="1" w:lastColumn="0" w:noHBand="0" w:noVBand="1"/>
      </w:tblPr>
      <w:tblGrid>
        <w:gridCol w:w="3487"/>
        <w:gridCol w:w="590"/>
        <w:gridCol w:w="510"/>
        <w:gridCol w:w="630"/>
        <w:gridCol w:w="4359"/>
      </w:tblGrid>
      <w:tr w:rsidR="00285C82" w:rsidRPr="009150B9" w14:paraId="39F17EBC" w14:textId="77777777" w:rsidTr="00F569FA">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5A6042DA" w14:textId="77777777" w:rsidR="00285C82" w:rsidRPr="009150B9" w:rsidRDefault="00285C82" w:rsidP="00285C82">
            <w:pPr>
              <w:pStyle w:val="BodyText"/>
            </w:pPr>
            <w:r w:rsidRPr="009150B9">
              <w:t>Freeway Emergency Management</w:t>
            </w:r>
          </w:p>
        </w:tc>
      </w:tr>
      <w:tr w:rsidR="00285C82" w:rsidRPr="009150B9" w14:paraId="62D09B79"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21" w:type="pct"/>
          </w:tcPr>
          <w:p w14:paraId="0097CE76" w14:textId="77777777" w:rsidR="00285C82" w:rsidRPr="009150B9" w:rsidRDefault="00285C82" w:rsidP="00285C82">
            <w:pPr>
              <w:pStyle w:val="BodyText"/>
              <w:rPr>
                <w:b w:val="0"/>
              </w:rPr>
            </w:pPr>
            <w:r w:rsidRPr="009150B9">
              <w:rPr>
                <w:b w:val="0"/>
              </w:rPr>
              <w:t>Question(s)</w:t>
            </w:r>
          </w:p>
        </w:tc>
        <w:tc>
          <w:tcPr>
            <w:tcW w:w="308" w:type="pct"/>
          </w:tcPr>
          <w:p w14:paraId="5AD84860" w14:textId="77777777" w:rsidR="00285C82" w:rsidRPr="009150B9"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150B9">
              <w:t>Yes</w:t>
            </w:r>
          </w:p>
        </w:tc>
        <w:tc>
          <w:tcPr>
            <w:tcW w:w="266" w:type="pct"/>
          </w:tcPr>
          <w:p w14:paraId="365D7DF8" w14:textId="77777777" w:rsidR="00285C82" w:rsidRPr="009150B9"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150B9">
              <w:t>No</w:t>
            </w:r>
          </w:p>
        </w:tc>
        <w:tc>
          <w:tcPr>
            <w:tcW w:w="329" w:type="pct"/>
          </w:tcPr>
          <w:p w14:paraId="3BB65209" w14:textId="77777777" w:rsidR="00285C82" w:rsidRPr="009150B9"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150B9">
              <w:t>N/A</w:t>
            </w:r>
          </w:p>
        </w:tc>
        <w:tc>
          <w:tcPr>
            <w:tcW w:w="2276" w:type="pct"/>
          </w:tcPr>
          <w:p w14:paraId="5C75ECEC" w14:textId="77777777" w:rsidR="00285C82" w:rsidRPr="009150B9"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150B9">
              <w:t xml:space="preserve">Comments </w:t>
            </w:r>
          </w:p>
          <w:p w14:paraId="330F08C7" w14:textId="77777777" w:rsidR="00285C82" w:rsidRPr="009150B9"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150B9">
              <w:t>(if No, identify action items)</w:t>
            </w:r>
          </w:p>
        </w:tc>
      </w:tr>
      <w:tr w:rsidR="00F569FA" w:rsidRPr="009150B9" w14:paraId="7974FEE7"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821" w:type="pct"/>
          </w:tcPr>
          <w:p w14:paraId="77E96159" w14:textId="77777777" w:rsidR="00F569FA" w:rsidRPr="009150B9" w:rsidRDefault="00F569FA" w:rsidP="00285C82">
            <w:pPr>
              <w:pStyle w:val="BodyText"/>
              <w:rPr>
                <w:b w:val="0"/>
              </w:rPr>
            </w:pPr>
            <w:r w:rsidRPr="009150B9">
              <w:rPr>
                <w:b w:val="0"/>
              </w:rPr>
              <w:t>Are there evacuation and reentry management strategies for vehicles during emergency situations such as hurricanes, floods, earthquakes, winter storms, wildland fires, and homeland security concerns?</w:t>
            </w:r>
          </w:p>
        </w:tc>
        <w:tc>
          <w:tcPr>
            <w:tcW w:w="308" w:type="pct"/>
            <w:vAlign w:val="center"/>
          </w:tcPr>
          <w:p w14:paraId="4F487EDB"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66" w:type="pct"/>
            <w:vAlign w:val="center"/>
          </w:tcPr>
          <w:p w14:paraId="2B376436"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29" w:type="pct"/>
            <w:vAlign w:val="center"/>
          </w:tcPr>
          <w:p w14:paraId="070C3E7E"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560941974"/>
            <w:placeholder>
              <w:docPart w:val="F53836BFFA304A90A14A11532D23F928"/>
            </w:placeholder>
            <w:showingPlcHdr/>
          </w:sdtPr>
          <w:sdtEndPr/>
          <w:sdtContent>
            <w:tc>
              <w:tcPr>
                <w:tcW w:w="2276" w:type="pct"/>
              </w:tcPr>
              <w:p w14:paraId="7BC61733" w14:textId="2D8E6991"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1A6167">
                  <w:rPr>
                    <w:rStyle w:val="PlaceholderText"/>
                  </w:rPr>
                  <w:t>Click here to enter text.</w:t>
                </w:r>
              </w:p>
            </w:tc>
          </w:sdtContent>
        </w:sdt>
      </w:tr>
      <w:tr w:rsidR="00F569FA" w:rsidRPr="009150B9" w14:paraId="34EB872E"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21" w:type="pct"/>
          </w:tcPr>
          <w:p w14:paraId="1863DC08" w14:textId="77777777" w:rsidR="00F569FA" w:rsidRPr="009150B9" w:rsidRDefault="00F569FA" w:rsidP="00285C82">
            <w:pPr>
              <w:pStyle w:val="BodyText"/>
              <w:rPr>
                <w:b w:val="0"/>
              </w:rPr>
            </w:pPr>
            <w:r w:rsidRPr="009150B9">
              <w:rPr>
                <w:b w:val="0"/>
              </w:rPr>
              <w:t>Are there strategies to deploy additional personnel during emergency situations?</w:t>
            </w:r>
          </w:p>
        </w:tc>
        <w:tc>
          <w:tcPr>
            <w:tcW w:w="308" w:type="pct"/>
            <w:vAlign w:val="center"/>
          </w:tcPr>
          <w:p w14:paraId="49FCD8FA"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66" w:type="pct"/>
            <w:vAlign w:val="center"/>
          </w:tcPr>
          <w:p w14:paraId="041CBFE6"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29" w:type="pct"/>
            <w:vAlign w:val="center"/>
          </w:tcPr>
          <w:p w14:paraId="5DFA7C32"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847012601"/>
            <w:placeholder>
              <w:docPart w:val="73062524624749AB85511C21DA797AB1"/>
            </w:placeholder>
            <w:showingPlcHdr/>
          </w:sdtPr>
          <w:sdtEndPr/>
          <w:sdtContent>
            <w:tc>
              <w:tcPr>
                <w:tcW w:w="2276" w:type="pct"/>
              </w:tcPr>
              <w:p w14:paraId="6D7B795B" w14:textId="04A700BD"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1A6167">
                  <w:rPr>
                    <w:rStyle w:val="PlaceholderText"/>
                  </w:rPr>
                  <w:t>Click here to enter text.</w:t>
                </w:r>
              </w:p>
            </w:tc>
          </w:sdtContent>
        </w:sdt>
      </w:tr>
      <w:tr w:rsidR="00F569FA" w:rsidRPr="009150B9" w14:paraId="6B45767A"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821" w:type="pct"/>
          </w:tcPr>
          <w:p w14:paraId="4AADB193" w14:textId="77777777" w:rsidR="00F569FA" w:rsidRPr="009150B9" w:rsidRDefault="00F569FA" w:rsidP="00285C82">
            <w:pPr>
              <w:pStyle w:val="BodyText"/>
              <w:rPr>
                <w:b w:val="0"/>
              </w:rPr>
            </w:pPr>
            <w:r w:rsidRPr="009150B9">
              <w:rPr>
                <w:b w:val="0"/>
              </w:rPr>
              <w:t>Are advance emergency warnings provided to the travelers?</w:t>
            </w:r>
          </w:p>
        </w:tc>
        <w:tc>
          <w:tcPr>
            <w:tcW w:w="308" w:type="pct"/>
            <w:vAlign w:val="center"/>
          </w:tcPr>
          <w:p w14:paraId="04822148"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66" w:type="pct"/>
            <w:vAlign w:val="center"/>
          </w:tcPr>
          <w:p w14:paraId="0F438892"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29" w:type="pct"/>
            <w:vAlign w:val="center"/>
          </w:tcPr>
          <w:p w14:paraId="2CDB1278"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420254500"/>
            <w:placeholder>
              <w:docPart w:val="F201F25AE38E4B51A3A5EA63B7E7350D"/>
            </w:placeholder>
            <w:showingPlcHdr/>
          </w:sdtPr>
          <w:sdtEndPr/>
          <w:sdtContent>
            <w:tc>
              <w:tcPr>
                <w:tcW w:w="2276" w:type="pct"/>
              </w:tcPr>
              <w:p w14:paraId="6B605FBB" w14:textId="4FCEA283"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1A6167">
                  <w:rPr>
                    <w:rStyle w:val="PlaceholderText"/>
                  </w:rPr>
                  <w:t>Click here to enter text.</w:t>
                </w:r>
              </w:p>
            </w:tc>
          </w:sdtContent>
        </w:sdt>
      </w:tr>
      <w:tr w:rsidR="00F569FA" w:rsidRPr="009150B9" w14:paraId="28775363"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21" w:type="pct"/>
          </w:tcPr>
          <w:p w14:paraId="62DF15BD" w14:textId="77777777" w:rsidR="00F569FA" w:rsidRPr="009150B9" w:rsidRDefault="00F569FA" w:rsidP="00285C82">
            <w:pPr>
              <w:pStyle w:val="BodyText"/>
              <w:rPr>
                <w:b w:val="0"/>
              </w:rPr>
            </w:pPr>
            <w:r w:rsidRPr="009150B9">
              <w:rPr>
                <w:b w:val="0"/>
              </w:rPr>
              <w:t>Are there strategies to disseminate disaster-related traveler information, including evacuations and reentry information, to the general public?</w:t>
            </w:r>
          </w:p>
        </w:tc>
        <w:tc>
          <w:tcPr>
            <w:tcW w:w="308" w:type="pct"/>
            <w:vAlign w:val="center"/>
          </w:tcPr>
          <w:p w14:paraId="2351D166"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66" w:type="pct"/>
            <w:vAlign w:val="center"/>
          </w:tcPr>
          <w:p w14:paraId="14DAF273"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29" w:type="pct"/>
            <w:vAlign w:val="center"/>
          </w:tcPr>
          <w:p w14:paraId="2E93E8B1"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819239004"/>
            <w:placeholder>
              <w:docPart w:val="BE2EF6244DDB4E8C85ABEBFD2F741F48"/>
            </w:placeholder>
            <w:showingPlcHdr/>
          </w:sdtPr>
          <w:sdtEndPr/>
          <w:sdtContent>
            <w:tc>
              <w:tcPr>
                <w:tcW w:w="2276" w:type="pct"/>
              </w:tcPr>
              <w:p w14:paraId="7B5289A4" w14:textId="389313E6"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1A6167">
                  <w:rPr>
                    <w:rStyle w:val="PlaceholderText"/>
                  </w:rPr>
                  <w:t>Click here to enter text.</w:t>
                </w:r>
              </w:p>
            </w:tc>
          </w:sdtContent>
        </w:sdt>
      </w:tr>
      <w:tr w:rsidR="00F569FA" w:rsidRPr="009150B9" w14:paraId="42156B90"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821" w:type="pct"/>
          </w:tcPr>
          <w:p w14:paraId="04C6CBB8" w14:textId="77777777" w:rsidR="00F569FA" w:rsidRPr="009150B9" w:rsidRDefault="00F569FA" w:rsidP="00285C82">
            <w:pPr>
              <w:pStyle w:val="BodyText"/>
              <w:rPr>
                <w:b w:val="0"/>
              </w:rPr>
            </w:pPr>
            <w:r w:rsidRPr="009150B9">
              <w:rPr>
                <w:b w:val="0"/>
              </w:rPr>
              <w:t>Are there strategies to coordinate with stakeholders on emergency operations?</w:t>
            </w:r>
          </w:p>
        </w:tc>
        <w:tc>
          <w:tcPr>
            <w:tcW w:w="308" w:type="pct"/>
            <w:vAlign w:val="center"/>
          </w:tcPr>
          <w:p w14:paraId="598201A6"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66" w:type="pct"/>
            <w:vAlign w:val="center"/>
          </w:tcPr>
          <w:p w14:paraId="6B8612CC"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29" w:type="pct"/>
            <w:vAlign w:val="center"/>
          </w:tcPr>
          <w:p w14:paraId="118BFF9E"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884467797"/>
            <w:placeholder>
              <w:docPart w:val="0530AF79FDFC45E7A72584F87B3CEECD"/>
            </w:placeholder>
            <w:showingPlcHdr/>
          </w:sdtPr>
          <w:sdtEndPr/>
          <w:sdtContent>
            <w:tc>
              <w:tcPr>
                <w:tcW w:w="2276" w:type="pct"/>
              </w:tcPr>
              <w:p w14:paraId="42DA0C44" w14:textId="6FFFAFDC"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1A6167">
                  <w:rPr>
                    <w:rStyle w:val="PlaceholderText"/>
                  </w:rPr>
                  <w:t>Click here to enter text.</w:t>
                </w:r>
              </w:p>
            </w:tc>
          </w:sdtContent>
        </w:sdt>
      </w:tr>
      <w:tr w:rsidR="00F569FA" w:rsidRPr="009150B9" w14:paraId="43E0462B"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21" w:type="pct"/>
          </w:tcPr>
          <w:p w14:paraId="4ACC4B81" w14:textId="77777777" w:rsidR="00F569FA" w:rsidRPr="009150B9" w:rsidRDefault="00F569FA" w:rsidP="00285C82">
            <w:pPr>
              <w:pStyle w:val="BodyText"/>
              <w:rPr>
                <w:b w:val="0"/>
              </w:rPr>
            </w:pPr>
            <w:r w:rsidRPr="009150B9">
              <w:rPr>
                <w:b w:val="0"/>
              </w:rPr>
              <w:t>Are there military deployment strategies established?</w:t>
            </w:r>
          </w:p>
        </w:tc>
        <w:tc>
          <w:tcPr>
            <w:tcW w:w="308" w:type="pct"/>
            <w:vAlign w:val="center"/>
          </w:tcPr>
          <w:p w14:paraId="1A7965B0"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66" w:type="pct"/>
            <w:vAlign w:val="center"/>
          </w:tcPr>
          <w:p w14:paraId="3E3ED1E7"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29" w:type="pct"/>
            <w:vAlign w:val="center"/>
          </w:tcPr>
          <w:p w14:paraId="0B0750E8"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172989172"/>
            <w:placeholder>
              <w:docPart w:val="C67DDD42B51F454599F5F40E4E624196"/>
            </w:placeholder>
            <w:showingPlcHdr/>
          </w:sdtPr>
          <w:sdtEndPr/>
          <w:sdtContent>
            <w:tc>
              <w:tcPr>
                <w:tcW w:w="2276" w:type="pct"/>
              </w:tcPr>
              <w:p w14:paraId="32B77A6C" w14:textId="1F2A26AD"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1A6167">
                  <w:rPr>
                    <w:rStyle w:val="PlaceholderText"/>
                  </w:rPr>
                  <w:t>Click here to enter text.</w:t>
                </w:r>
              </w:p>
            </w:tc>
          </w:sdtContent>
        </w:sdt>
      </w:tr>
    </w:tbl>
    <w:p w14:paraId="0DF0BDA9" w14:textId="77777777" w:rsidR="009E30CD" w:rsidRDefault="009E30CD" w:rsidP="009E30CD">
      <w:pPr>
        <w:pStyle w:val="BodyText"/>
      </w:pPr>
      <w:r>
        <w:br w:type="page"/>
      </w:r>
    </w:p>
    <w:p w14:paraId="67A8AE4B" w14:textId="56C857E7" w:rsidR="009150B9" w:rsidRPr="00285C82" w:rsidRDefault="009150B9" w:rsidP="009E30CD">
      <w:pPr>
        <w:pStyle w:val="TableCaption"/>
      </w:pPr>
    </w:p>
    <w:tbl>
      <w:tblPr>
        <w:tblStyle w:val="LightList-Accent1"/>
        <w:tblW w:w="5000" w:type="pct"/>
        <w:tblLook w:val="04A0" w:firstRow="1" w:lastRow="0" w:firstColumn="1" w:lastColumn="0" w:noHBand="0" w:noVBand="1"/>
      </w:tblPr>
      <w:tblGrid>
        <w:gridCol w:w="5368"/>
        <w:gridCol w:w="598"/>
        <w:gridCol w:w="517"/>
        <w:gridCol w:w="638"/>
        <w:gridCol w:w="2455"/>
      </w:tblGrid>
      <w:tr w:rsidR="00285C82" w:rsidRPr="009150B9" w14:paraId="49B89642" w14:textId="77777777" w:rsidTr="009E30CD">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4D337266" w14:textId="77777777" w:rsidR="00285C82" w:rsidRPr="009150B9" w:rsidRDefault="00285C82" w:rsidP="00285C82">
            <w:pPr>
              <w:pStyle w:val="BodyText"/>
              <w:rPr>
                <w:color w:val="auto"/>
              </w:rPr>
            </w:pPr>
            <w:r w:rsidRPr="009150B9">
              <w:rPr>
                <w:color w:val="auto"/>
              </w:rPr>
              <w:t>Public Information Strategies</w:t>
            </w:r>
          </w:p>
        </w:tc>
      </w:tr>
      <w:tr w:rsidR="009150B9" w:rsidRPr="009150B9" w14:paraId="1FB5D695" w14:textId="77777777" w:rsidTr="00F569FA">
        <w:trPr>
          <w:cnfStyle w:val="100000000000" w:firstRow="1" w:lastRow="0" w:firstColumn="0" w:lastColumn="0" w:oddVBand="0" w:evenVBand="0" w:oddHBand="0" w:evenHBand="0" w:firstRowFirstColumn="0" w:firstRowLastColumn="0" w:lastRowFirstColumn="0" w:lastRowLastColumn="0"/>
          <w:trHeight w:val="513"/>
          <w:tblHeader/>
        </w:trPr>
        <w:tc>
          <w:tcPr>
            <w:cnfStyle w:val="001000000000" w:firstRow="0" w:lastRow="0" w:firstColumn="1" w:lastColumn="0" w:oddVBand="0" w:evenVBand="0" w:oddHBand="0" w:evenHBand="0" w:firstRowFirstColumn="0" w:firstRowLastColumn="0" w:lastRowFirstColumn="0" w:lastRowLastColumn="0"/>
            <w:tcW w:w="2803" w:type="pct"/>
            <w:shd w:val="clear" w:color="auto" w:fill="auto"/>
          </w:tcPr>
          <w:p w14:paraId="49694EB2" w14:textId="77777777" w:rsidR="00285C82" w:rsidRPr="009150B9" w:rsidRDefault="00285C82" w:rsidP="00285C82">
            <w:pPr>
              <w:pStyle w:val="BodyText"/>
              <w:rPr>
                <w:b w:val="0"/>
                <w:color w:val="auto"/>
              </w:rPr>
            </w:pPr>
            <w:r w:rsidRPr="009150B9">
              <w:rPr>
                <w:b w:val="0"/>
                <w:color w:val="auto"/>
              </w:rPr>
              <w:t>Question(s)</w:t>
            </w:r>
          </w:p>
        </w:tc>
        <w:tc>
          <w:tcPr>
            <w:tcW w:w="312" w:type="pct"/>
            <w:shd w:val="clear" w:color="auto" w:fill="auto"/>
          </w:tcPr>
          <w:p w14:paraId="67FCF201" w14:textId="77777777" w:rsidR="00285C82" w:rsidRPr="009150B9"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9150B9">
              <w:rPr>
                <w:b w:val="0"/>
                <w:color w:val="auto"/>
              </w:rPr>
              <w:t>Yes</w:t>
            </w:r>
          </w:p>
        </w:tc>
        <w:tc>
          <w:tcPr>
            <w:tcW w:w="270" w:type="pct"/>
            <w:shd w:val="clear" w:color="auto" w:fill="auto"/>
          </w:tcPr>
          <w:p w14:paraId="6DDD0D6B" w14:textId="77777777" w:rsidR="00285C82" w:rsidRPr="009150B9"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9150B9">
              <w:rPr>
                <w:b w:val="0"/>
                <w:color w:val="auto"/>
              </w:rPr>
              <w:t>No</w:t>
            </w:r>
          </w:p>
        </w:tc>
        <w:tc>
          <w:tcPr>
            <w:tcW w:w="333" w:type="pct"/>
            <w:shd w:val="clear" w:color="auto" w:fill="auto"/>
          </w:tcPr>
          <w:p w14:paraId="5458A1C7" w14:textId="77777777" w:rsidR="00285C82" w:rsidRPr="009150B9"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9150B9">
              <w:rPr>
                <w:b w:val="0"/>
                <w:color w:val="auto"/>
              </w:rPr>
              <w:t>N/A</w:t>
            </w:r>
          </w:p>
        </w:tc>
        <w:tc>
          <w:tcPr>
            <w:tcW w:w="1282" w:type="pct"/>
            <w:shd w:val="clear" w:color="auto" w:fill="auto"/>
          </w:tcPr>
          <w:p w14:paraId="67433C50" w14:textId="77777777" w:rsidR="00285C82" w:rsidRPr="009150B9"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9150B9">
              <w:rPr>
                <w:b w:val="0"/>
                <w:color w:val="auto"/>
              </w:rPr>
              <w:t>Comments</w:t>
            </w:r>
          </w:p>
          <w:p w14:paraId="196DADEB" w14:textId="77777777" w:rsidR="00285C82" w:rsidRPr="009150B9"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9150B9">
              <w:rPr>
                <w:b w:val="0"/>
                <w:color w:val="auto"/>
              </w:rPr>
              <w:t>(if No, identify action items)</w:t>
            </w:r>
          </w:p>
        </w:tc>
      </w:tr>
      <w:tr w:rsidR="00F569FA" w:rsidRPr="009150B9" w14:paraId="2E40F2D5"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03" w:type="pct"/>
          </w:tcPr>
          <w:p w14:paraId="1DF5CD2D" w14:textId="77777777" w:rsidR="00F569FA" w:rsidRPr="009150B9" w:rsidRDefault="00F569FA" w:rsidP="00285C82">
            <w:pPr>
              <w:pStyle w:val="BodyText"/>
              <w:rPr>
                <w:b w:val="0"/>
              </w:rPr>
            </w:pPr>
            <w:r w:rsidRPr="00F067A7">
              <w:rPr>
                <w:b w:val="0"/>
              </w:rPr>
              <w:t>Is</w:t>
            </w:r>
            <w:r w:rsidRPr="009150B9">
              <w:rPr>
                <w:b w:val="0"/>
              </w:rPr>
              <w:t xml:space="preserve"> there a freeway management system (</w:t>
            </w:r>
            <w:r w:rsidRPr="00F067A7">
              <w:rPr>
                <w:b w:val="0"/>
              </w:rPr>
              <w:t>FMS</w:t>
            </w:r>
            <w:r w:rsidRPr="009150B9">
              <w:rPr>
                <w:b w:val="0"/>
              </w:rPr>
              <w:t>) in place?</w:t>
            </w:r>
          </w:p>
        </w:tc>
        <w:tc>
          <w:tcPr>
            <w:tcW w:w="312" w:type="pct"/>
            <w:vAlign w:val="center"/>
          </w:tcPr>
          <w:p w14:paraId="79CCEFEA"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0" w:type="pct"/>
            <w:vAlign w:val="center"/>
          </w:tcPr>
          <w:p w14:paraId="461CE988"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3" w:type="pct"/>
            <w:vAlign w:val="center"/>
          </w:tcPr>
          <w:p w14:paraId="5E37D441"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9809108"/>
            <w:placeholder>
              <w:docPart w:val="57C0361F703E41159AE0F184A96845DF"/>
            </w:placeholder>
            <w:showingPlcHdr/>
          </w:sdtPr>
          <w:sdtEndPr/>
          <w:sdtContent>
            <w:tc>
              <w:tcPr>
                <w:tcW w:w="1282" w:type="pct"/>
              </w:tcPr>
              <w:p w14:paraId="1ED6B741" w14:textId="4F45E32A"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F7A14">
                  <w:rPr>
                    <w:rStyle w:val="PlaceholderText"/>
                  </w:rPr>
                  <w:t>Click here to enter text.</w:t>
                </w:r>
              </w:p>
            </w:tc>
          </w:sdtContent>
        </w:sdt>
      </w:tr>
      <w:tr w:rsidR="00F569FA" w:rsidRPr="009150B9" w14:paraId="0DC8282D"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803" w:type="pct"/>
          </w:tcPr>
          <w:p w14:paraId="0CB0B464" w14:textId="77777777" w:rsidR="00F569FA" w:rsidRPr="009150B9" w:rsidRDefault="00F569FA" w:rsidP="00285C82">
            <w:pPr>
              <w:pStyle w:val="BodyText"/>
              <w:rPr>
                <w:b w:val="0"/>
              </w:rPr>
            </w:pPr>
            <w:r w:rsidRPr="009150B9">
              <w:rPr>
                <w:b w:val="0"/>
              </w:rPr>
              <w:t>Have freeway management centers (</w:t>
            </w:r>
            <w:r w:rsidRPr="00F067A7">
              <w:rPr>
                <w:b w:val="0"/>
              </w:rPr>
              <w:t>FMCs</w:t>
            </w:r>
            <w:r w:rsidRPr="009150B9">
              <w:rPr>
                <w:b w:val="0"/>
              </w:rPr>
              <w:t>) been established?</w:t>
            </w:r>
          </w:p>
        </w:tc>
        <w:tc>
          <w:tcPr>
            <w:tcW w:w="312" w:type="pct"/>
            <w:vAlign w:val="center"/>
          </w:tcPr>
          <w:p w14:paraId="72052017"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0" w:type="pct"/>
            <w:vAlign w:val="center"/>
          </w:tcPr>
          <w:p w14:paraId="49AD024C"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3" w:type="pct"/>
            <w:vAlign w:val="center"/>
          </w:tcPr>
          <w:p w14:paraId="0D3E05D7"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60316216"/>
            <w:placeholder>
              <w:docPart w:val="A5B188DEB3D549F0AED9F0B447ADA7DE"/>
            </w:placeholder>
            <w:showingPlcHdr/>
          </w:sdtPr>
          <w:sdtEndPr/>
          <w:sdtContent>
            <w:tc>
              <w:tcPr>
                <w:tcW w:w="1282" w:type="pct"/>
              </w:tcPr>
              <w:p w14:paraId="1F72AF9F" w14:textId="46BAADD2"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F7A14">
                  <w:rPr>
                    <w:rStyle w:val="PlaceholderText"/>
                  </w:rPr>
                  <w:t>Click here to enter text.</w:t>
                </w:r>
              </w:p>
            </w:tc>
          </w:sdtContent>
        </w:sdt>
      </w:tr>
      <w:tr w:rsidR="00F569FA" w:rsidRPr="009150B9" w14:paraId="4473C4EF"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03" w:type="pct"/>
          </w:tcPr>
          <w:p w14:paraId="52BA0FC7" w14:textId="77777777" w:rsidR="00F569FA" w:rsidRPr="009150B9" w:rsidRDefault="00F569FA" w:rsidP="00285C82">
            <w:pPr>
              <w:pStyle w:val="BodyText"/>
              <w:rPr>
                <w:b w:val="0"/>
              </w:rPr>
            </w:pPr>
            <w:r w:rsidRPr="009150B9">
              <w:rPr>
                <w:b w:val="0"/>
              </w:rPr>
              <w:t>Are brochures and mailers used?</w:t>
            </w:r>
          </w:p>
        </w:tc>
        <w:tc>
          <w:tcPr>
            <w:tcW w:w="312" w:type="pct"/>
            <w:vAlign w:val="center"/>
          </w:tcPr>
          <w:p w14:paraId="46FC1F6E"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0" w:type="pct"/>
            <w:vAlign w:val="center"/>
          </w:tcPr>
          <w:p w14:paraId="514EAC81"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3" w:type="pct"/>
            <w:vAlign w:val="center"/>
          </w:tcPr>
          <w:p w14:paraId="523CC022"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2022959049"/>
            <w:placeholder>
              <w:docPart w:val="74DE1E87B5944876B78F9D885C13F4C7"/>
            </w:placeholder>
            <w:showingPlcHdr/>
          </w:sdtPr>
          <w:sdtEndPr/>
          <w:sdtContent>
            <w:tc>
              <w:tcPr>
                <w:tcW w:w="1282" w:type="pct"/>
              </w:tcPr>
              <w:p w14:paraId="7FA3A812" w14:textId="407F7312"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F7A14">
                  <w:rPr>
                    <w:rStyle w:val="PlaceholderText"/>
                  </w:rPr>
                  <w:t>Click here to enter text.</w:t>
                </w:r>
              </w:p>
            </w:tc>
          </w:sdtContent>
        </w:sdt>
      </w:tr>
      <w:tr w:rsidR="00F569FA" w:rsidRPr="009150B9" w14:paraId="7AFCFCB6"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803" w:type="pct"/>
          </w:tcPr>
          <w:p w14:paraId="2856CB2F" w14:textId="77777777" w:rsidR="00F569FA" w:rsidRPr="009150B9" w:rsidRDefault="00F569FA" w:rsidP="00285C82">
            <w:pPr>
              <w:pStyle w:val="BodyText"/>
              <w:rPr>
                <w:b w:val="0"/>
              </w:rPr>
            </w:pPr>
            <w:r w:rsidRPr="009150B9">
              <w:rPr>
                <w:b w:val="0"/>
              </w:rPr>
              <w:t>Are press releases/media alerts used?</w:t>
            </w:r>
          </w:p>
        </w:tc>
        <w:tc>
          <w:tcPr>
            <w:tcW w:w="312" w:type="pct"/>
            <w:vAlign w:val="center"/>
          </w:tcPr>
          <w:p w14:paraId="24BD930E"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0" w:type="pct"/>
            <w:vAlign w:val="center"/>
          </w:tcPr>
          <w:p w14:paraId="17BF56C8"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3" w:type="pct"/>
            <w:vAlign w:val="center"/>
          </w:tcPr>
          <w:p w14:paraId="2270F034"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804185309"/>
            <w:placeholder>
              <w:docPart w:val="C73E37F49D6449A4826118D695C10A74"/>
            </w:placeholder>
            <w:showingPlcHdr/>
          </w:sdtPr>
          <w:sdtEndPr/>
          <w:sdtContent>
            <w:tc>
              <w:tcPr>
                <w:tcW w:w="1282" w:type="pct"/>
              </w:tcPr>
              <w:p w14:paraId="61BBC18C" w14:textId="5A36B331"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F7A14">
                  <w:rPr>
                    <w:rStyle w:val="PlaceholderText"/>
                  </w:rPr>
                  <w:t>Click here to enter text.</w:t>
                </w:r>
              </w:p>
            </w:tc>
          </w:sdtContent>
        </w:sdt>
      </w:tr>
      <w:tr w:rsidR="00F569FA" w:rsidRPr="009150B9" w14:paraId="662CCCB1"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03" w:type="pct"/>
          </w:tcPr>
          <w:p w14:paraId="5677BEB0" w14:textId="77777777" w:rsidR="00F569FA" w:rsidRPr="009150B9" w:rsidRDefault="00F569FA" w:rsidP="00285C82">
            <w:pPr>
              <w:pStyle w:val="BodyText"/>
              <w:rPr>
                <w:b w:val="0"/>
              </w:rPr>
            </w:pPr>
            <w:r w:rsidRPr="009150B9">
              <w:rPr>
                <w:b w:val="0"/>
              </w:rPr>
              <w:t>Are newsletters used?</w:t>
            </w:r>
          </w:p>
          <w:p w14:paraId="4ADB476B" w14:textId="77777777" w:rsidR="00F569FA" w:rsidRPr="009150B9" w:rsidRDefault="00F569FA" w:rsidP="00285C82">
            <w:pPr>
              <w:pStyle w:val="BodyText"/>
              <w:rPr>
                <w:b w:val="0"/>
              </w:rPr>
            </w:pPr>
          </w:p>
        </w:tc>
        <w:tc>
          <w:tcPr>
            <w:tcW w:w="312" w:type="pct"/>
            <w:vAlign w:val="center"/>
          </w:tcPr>
          <w:p w14:paraId="594FB9C6"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0" w:type="pct"/>
            <w:vAlign w:val="center"/>
          </w:tcPr>
          <w:p w14:paraId="6296BBF7"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3" w:type="pct"/>
            <w:vAlign w:val="center"/>
          </w:tcPr>
          <w:p w14:paraId="4BB5E72B"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827970497"/>
            <w:placeholder>
              <w:docPart w:val="74F1B2806F9B4DA6AE2CFAFE442B81E5"/>
            </w:placeholder>
            <w:showingPlcHdr/>
          </w:sdtPr>
          <w:sdtEndPr/>
          <w:sdtContent>
            <w:tc>
              <w:tcPr>
                <w:tcW w:w="1282" w:type="pct"/>
              </w:tcPr>
              <w:p w14:paraId="1C7240CD" w14:textId="6601F821"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F7A14">
                  <w:rPr>
                    <w:rStyle w:val="PlaceholderText"/>
                  </w:rPr>
                  <w:t>Click here to enter text.</w:t>
                </w:r>
              </w:p>
            </w:tc>
          </w:sdtContent>
        </w:sdt>
      </w:tr>
      <w:tr w:rsidR="00F569FA" w:rsidRPr="009150B9" w14:paraId="0590467A"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803" w:type="pct"/>
            <w:tcBorders>
              <w:top w:val="single" w:sz="8" w:space="0" w:color="0F2887" w:themeColor="accent1"/>
              <w:bottom w:val="single" w:sz="8" w:space="0" w:color="0F2887" w:themeColor="accent1"/>
            </w:tcBorders>
          </w:tcPr>
          <w:p w14:paraId="5FB5826F" w14:textId="77777777" w:rsidR="00F569FA" w:rsidRPr="009150B9" w:rsidRDefault="00F569FA" w:rsidP="00285C82">
            <w:pPr>
              <w:pStyle w:val="BodyText"/>
              <w:rPr>
                <w:b w:val="0"/>
              </w:rPr>
            </w:pPr>
            <w:r w:rsidRPr="009150B9">
              <w:rPr>
                <w:b w:val="0"/>
              </w:rPr>
              <w:t>Are mass media resources, including earned and paid media used?</w:t>
            </w:r>
          </w:p>
        </w:tc>
        <w:tc>
          <w:tcPr>
            <w:tcW w:w="312" w:type="pct"/>
            <w:tcBorders>
              <w:top w:val="single" w:sz="8" w:space="0" w:color="0F2887" w:themeColor="accent1"/>
              <w:bottom w:val="single" w:sz="8" w:space="0" w:color="0F2887" w:themeColor="accent1"/>
            </w:tcBorders>
            <w:vAlign w:val="center"/>
          </w:tcPr>
          <w:p w14:paraId="5159B7E3"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0" w:type="pct"/>
            <w:tcBorders>
              <w:top w:val="single" w:sz="8" w:space="0" w:color="0F2887" w:themeColor="accent1"/>
              <w:bottom w:val="single" w:sz="8" w:space="0" w:color="0F2887" w:themeColor="accent1"/>
            </w:tcBorders>
            <w:vAlign w:val="center"/>
          </w:tcPr>
          <w:p w14:paraId="79F057F4"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3" w:type="pct"/>
            <w:tcBorders>
              <w:top w:val="single" w:sz="8" w:space="0" w:color="0F2887" w:themeColor="accent1"/>
              <w:bottom w:val="single" w:sz="8" w:space="0" w:color="0F2887" w:themeColor="accent1"/>
            </w:tcBorders>
            <w:vAlign w:val="center"/>
          </w:tcPr>
          <w:p w14:paraId="146B1957"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2116969190"/>
            <w:placeholder>
              <w:docPart w:val="19BF95A0851C4AAC8A50945B33FB0502"/>
            </w:placeholder>
            <w:showingPlcHdr/>
          </w:sdtPr>
          <w:sdtEndPr/>
          <w:sdtContent>
            <w:tc>
              <w:tcPr>
                <w:tcW w:w="1282" w:type="pct"/>
                <w:tcBorders>
                  <w:top w:val="single" w:sz="8" w:space="0" w:color="0F2887" w:themeColor="accent1"/>
                  <w:bottom w:val="single" w:sz="8" w:space="0" w:color="0F2887" w:themeColor="accent1"/>
                </w:tcBorders>
              </w:tcPr>
              <w:p w14:paraId="6BB7CF15" w14:textId="259249CE"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F7A14">
                  <w:rPr>
                    <w:rStyle w:val="PlaceholderText"/>
                  </w:rPr>
                  <w:t>Click here to enter text.</w:t>
                </w:r>
              </w:p>
            </w:tc>
          </w:sdtContent>
        </w:sdt>
      </w:tr>
      <w:tr w:rsidR="00F569FA" w:rsidRPr="009150B9" w14:paraId="27B26505"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03" w:type="pct"/>
          </w:tcPr>
          <w:p w14:paraId="0AEC74E4" w14:textId="77777777" w:rsidR="00F569FA" w:rsidRPr="009150B9" w:rsidRDefault="00F569FA" w:rsidP="00285C82">
            <w:pPr>
              <w:pStyle w:val="BodyText"/>
              <w:rPr>
                <w:b w:val="0"/>
              </w:rPr>
            </w:pPr>
            <w:r w:rsidRPr="009150B9">
              <w:rPr>
                <w:b w:val="0"/>
              </w:rPr>
              <w:t>Have public information centers been established?</w:t>
            </w:r>
          </w:p>
        </w:tc>
        <w:tc>
          <w:tcPr>
            <w:tcW w:w="312" w:type="pct"/>
            <w:vAlign w:val="center"/>
          </w:tcPr>
          <w:p w14:paraId="2C4CF5A4"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0" w:type="pct"/>
            <w:vAlign w:val="center"/>
          </w:tcPr>
          <w:p w14:paraId="1F7871DE"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3" w:type="pct"/>
            <w:vAlign w:val="center"/>
          </w:tcPr>
          <w:p w14:paraId="6AB50A97"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316865466"/>
            <w:placeholder>
              <w:docPart w:val="34E299C397AE49ACAFA535D677C9E21F"/>
            </w:placeholder>
            <w:showingPlcHdr/>
          </w:sdtPr>
          <w:sdtEndPr/>
          <w:sdtContent>
            <w:tc>
              <w:tcPr>
                <w:tcW w:w="1282" w:type="pct"/>
              </w:tcPr>
              <w:p w14:paraId="3E6444DB" w14:textId="713DC64A"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F7A14">
                  <w:rPr>
                    <w:rStyle w:val="PlaceholderText"/>
                  </w:rPr>
                  <w:t>Click here to enter text.</w:t>
                </w:r>
              </w:p>
            </w:tc>
          </w:sdtContent>
        </w:sdt>
      </w:tr>
      <w:tr w:rsidR="00F569FA" w:rsidRPr="009150B9" w14:paraId="1F44813A"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803" w:type="pct"/>
          </w:tcPr>
          <w:p w14:paraId="01DA3408" w14:textId="77777777" w:rsidR="00F569FA" w:rsidRPr="009150B9" w:rsidRDefault="00F569FA" w:rsidP="00285C82">
            <w:pPr>
              <w:pStyle w:val="BodyText"/>
              <w:rPr>
                <w:b w:val="0"/>
              </w:rPr>
            </w:pPr>
            <w:r w:rsidRPr="009150B9">
              <w:rPr>
                <w:b w:val="0"/>
              </w:rPr>
              <w:t>Are telephone hotlines used?</w:t>
            </w:r>
          </w:p>
        </w:tc>
        <w:tc>
          <w:tcPr>
            <w:tcW w:w="312" w:type="pct"/>
            <w:vAlign w:val="center"/>
          </w:tcPr>
          <w:p w14:paraId="2B0AC7C3"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0" w:type="pct"/>
            <w:vAlign w:val="center"/>
          </w:tcPr>
          <w:p w14:paraId="579E47CD"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3" w:type="pct"/>
            <w:vAlign w:val="center"/>
          </w:tcPr>
          <w:p w14:paraId="6E356AA5"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380135428"/>
            <w:placeholder>
              <w:docPart w:val="3A822552C63B4A379ECE61F06063E116"/>
            </w:placeholder>
            <w:showingPlcHdr/>
          </w:sdtPr>
          <w:sdtEndPr/>
          <w:sdtContent>
            <w:tc>
              <w:tcPr>
                <w:tcW w:w="1282" w:type="pct"/>
              </w:tcPr>
              <w:p w14:paraId="124940B8" w14:textId="079E988A"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F7A14">
                  <w:rPr>
                    <w:rStyle w:val="PlaceholderText"/>
                  </w:rPr>
                  <w:t>Click here to enter text.</w:t>
                </w:r>
              </w:p>
            </w:tc>
          </w:sdtContent>
        </w:sdt>
      </w:tr>
      <w:tr w:rsidR="00F569FA" w:rsidRPr="009150B9" w14:paraId="57E5A2EB"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03" w:type="pct"/>
          </w:tcPr>
          <w:p w14:paraId="221E5242" w14:textId="6C3336D0" w:rsidR="00F569FA" w:rsidRPr="009150B9" w:rsidRDefault="00F569FA" w:rsidP="00A62C07">
            <w:pPr>
              <w:pStyle w:val="BodyText"/>
              <w:rPr>
                <w:b w:val="0"/>
              </w:rPr>
            </w:pPr>
            <w:r w:rsidRPr="009150B9">
              <w:rPr>
                <w:b w:val="0"/>
              </w:rPr>
              <w:t xml:space="preserve">Are project </w:t>
            </w:r>
            <w:r>
              <w:rPr>
                <w:b w:val="0"/>
              </w:rPr>
              <w:t>W</w:t>
            </w:r>
            <w:r w:rsidRPr="009150B9">
              <w:rPr>
                <w:b w:val="0"/>
              </w:rPr>
              <w:t>eb</w:t>
            </w:r>
            <w:r>
              <w:rPr>
                <w:b w:val="0"/>
              </w:rPr>
              <w:t xml:space="preserve"> </w:t>
            </w:r>
            <w:r w:rsidRPr="009150B9">
              <w:rPr>
                <w:b w:val="0"/>
              </w:rPr>
              <w:t>sites used?</w:t>
            </w:r>
          </w:p>
        </w:tc>
        <w:tc>
          <w:tcPr>
            <w:tcW w:w="312" w:type="pct"/>
            <w:vAlign w:val="center"/>
          </w:tcPr>
          <w:p w14:paraId="00466CB2"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0" w:type="pct"/>
            <w:vAlign w:val="center"/>
          </w:tcPr>
          <w:p w14:paraId="28C49D6A"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3" w:type="pct"/>
            <w:vAlign w:val="center"/>
          </w:tcPr>
          <w:p w14:paraId="19D7C08E"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470870126"/>
            <w:placeholder>
              <w:docPart w:val="55E6A31398934780930ABC3053BE961B"/>
            </w:placeholder>
            <w:showingPlcHdr/>
          </w:sdtPr>
          <w:sdtEndPr/>
          <w:sdtContent>
            <w:tc>
              <w:tcPr>
                <w:tcW w:w="1282" w:type="pct"/>
              </w:tcPr>
              <w:p w14:paraId="0502CFAC" w14:textId="0FF94B0E"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F7A14">
                  <w:rPr>
                    <w:rStyle w:val="PlaceholderText"/>
                  </w:rPr>
                  <w:t>Click here to enter text.</w:t>
                </w:r>
              </w:p>
            </w:tc>
          </w:sdtContent>
        </w:sdt>
      </w:tr>
      <w:tr w:rsidR="00F569FA" w:rsidRPr="009150B9" w14:paraId="54BA3792"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803" w:type="pct"/>
          </w:tcPr>
          <w:p w14:paraId="1FA7FC5F" w14:textId="77777777" w:rsidR="00F569FA" w:rsidRPr="009150B9" w:rsidRDefault="00F569FA" w:rsidP="00285C82">
            <w:pPr>
              <w:pStyle w:val="BodyText"/>
              <w:rPr>
                <w:b w:val="0"/>
              </w:rPr>
            </w:pPr>
            <w:r w:rsidRPr="009150B9">
              <w:rPr>
                <w:b w:val="0"/>
              </w:rPr>
              <w:t>Has a community task force been set up?</w:t>
            </w:r>
          </w:p>
        </w:tc>
        <w:tc>
          <w:tcPr>
            <w:tcW w:w="312" w:type="pct"/>
            <w:vAlign w:val="center"/>
          </w:tcPr>
          <w:p w14:paraId="0A898AAD"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0" w:type="pct"/>
            <w:vAlign w:val="center"/>
          </w:tcPr>
          <w:p w14:paraId="5999D13C"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3" w:type="pct"/>
            <w:vAlign w:val="center"/>
          </w:tcPr>
          <w:p w14:paraId="7CFCC216"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313148232"/>
            <w:placeholder>
              <w:docPart w:val="FB9B26A51E224919999F0297C166A176"/>
            </w:placeholder>
            <w:showingPlcHdr/>
          </w:sdtPr>
          <w:sdtEndPr/>
          <w:sdtContent>
            <w:tc>
              <w:tcPr>
                <w:tcW w:w="1282" w:type="pct"/>
              </w:tcPr>
              <w:p w14:paraId="07AEB74A" w14:textId="66617248"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F7A14">
                  <w:rPr>
                    <w:rStyle w:val="PlaceholderText"/>
                  </w:rPr>
                  <w:t>Click here to enter text.</w:t>
                </w:r>
              </w:p>
            </w:tc>
          </w:sdtContent>
        </w:sdt>
      </w:tr>
      <w:tr w:rsidR="00F569FA" w:rsidRPr="009150B9" w14:paraId="2C4071F6"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03" w:type="pct"/>
          </w:tcPr>
          <w:p w14:paraId="06F2C3E5" w14:textId="77777777" w:rsidR="00F569FA" w:rsidRPr="009150B9" w:rsidRDefault="00F569FA" w:rsidP="00285C82">
            <w:pPr>
              <w:pStyle w:val="BodyText"/>
              <w:rPr>
                <w:b w:val="0"/>
              </w:rPr>
            </w:pPr>
            <w:r w:rsidRPr="009150B9">
              <w:rPr>
                <w:b w:val="0"/>
              </w:rPr>
              <w:t>Are public meetings/hearings, workshops, and communication events organized?</w:t>
            </w:r>
          </w:p>
        </w:tc>
        <w:tc>
          <w:tcPr>
            <w:tcW w:w="312" w:type="pct"/>
            <w:vAlign w:val="center"/>
          </w:tcPr>
          <w:p w14:paraId="2A51D23A"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0" w:type="pct"/>
            <w:vAlign w:val="center"/>
          </w:tcPr>
          <w:p w14:paraId="1FFAD117"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3" w:type="pct"/>
            <w:vAlign w:val="center"/>
          </w:tcPr>
          <w:p w14:paraId="743426E9"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364051954"/>
            <w:placeholder>
              <w:docPart w:val="D8BFC1299DD6483C9555C826751E66C3"/>
            </w:placeholder>
            <w:showingPlcHdr/>
          </w:sdtPr>
          <w:sdtEndPr/>
          <w:sdtContent>
            <w:tc>
              <w:tcPr>
                <w:tcW w:w="1282" w:type="pct"/>
              </w:tcPr>
              <w:p w14:paraId="0FC5A465" w14:textId="0572C940"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F7A14">
                  <w:rPr>
                    <w:rStyle w:val="PlaceholderText"/>
                  </w:rPr>
                  <w:t>Click here to enter text.</w:t>
                </w:r>
              </w:p>
            </w:tc>
          </w:sdtContent>
        </w:sdt>
      </w:tr>
      <w:tr w:rsidR="00F569FA" w:rsidRPr="009150B9" w14:paraId="41256682"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803" w:type="pct"/>
          </w:tcPr>
          <w:p w14:paraId="3F60B7D8" w14:textId="77777777" w:rsidR="00F569FA" w:rsidRPr="009150B9" w:rsidRDefault="00F569FA" w:rsidP="00285C82">
            <w:pPr>
              <w:pStyle w:val="BodyText"/>
              <w:rPr>
                <w:b w:val="0"/>
              </w:rPr>
            </w:pPr>
            <w:r w:rsidRPr="00F067A7">
              <w:rPr>
                <w:b w:val="0"/>
              </w:rPr>
              <w:t>Is</w:t>
            </w:r>
            <w:r w:rsidRPr="009150B9">
              <w:rPr>
                <w:b w:val="0"/>
              </w:rPr>
              <w:t xml:space="preserve"> there a strategy for coordinating with media/schools/businesses/emergency services/neighboring States?</w:t>
            </w:r>
          </w:p>
        </w:tc>
        <w:tc>
          <w:tcPr>
            <w:tcW w:w="312" w:type="pct"/>
            <w:vAlign w:val="center"/>
          </w:tcPr>
          <w:p w14:paraId="7C79AC43"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0" w:type="pct"/>
            <w:vAlign w:val="center"/>
          </w:tcPr>
          <w:p w14:paraId="62D27B87"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3" w:type="pct"/>
            <w:vAlign w:val="center"/>
          </w:tcPr>
          <w:p w14:paraId="3FD9C72E"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497462908"/>
            <w:placeholder>
              <w:docPart w:val="2DB53DBB6FF6472786C7F919BEF8A48B"/>
            </w:placeholder>
            <w:showingPlcHdr/>
          </w:sdtPr>
          <w:sdtEndPr/>
          <w:sdtContent>
            <w:tc>
              <w:tcPr>
                <w:tcW w:w="1282" w:type="pct"/>
              </w:tcPr>
              <w:p w14:paraId="20BB0116" w14:textId="0F094A93"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F7A14">
                  <w:rPr>
                    <w:rStyle w:val="PlaceholderText"/>
                  </w:rPr>
                  <w:t>Click here to enter text.</w:t>
                </w:r>
              </w:p>
            </w:tc>
          </w:sdtContent>
        </w:sdt>
      </w:tr>
      <w:tr w:rsidR="00F569FA" w:rsidRPr="009150B9" w14:paraId="7ACF24A9"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03" w:type="pct"/>
          </w:tcPr>
          <w:p w14:paraId="52DA67EF" w14:textId="77777777" w:rsidR="00F569FA" w:rsidRPr="009150B9" w:rsidRDefault="00F569FA" w:rsidP="00285C82">
            <w:pPr>
              <w:pStyle w:val="BodyText"/>
              <w:rPr>
                <w:b w:val="0"/>
              </w:rPr>
            </w:pPr>
            <w:r w:rsidRPr="009150B9">
              <w:rPr>
                <w:b w:val="0"/>
              </w:rPr>
              <w:t>Are there any strategies for organizing work zone education and safety campaigns?</w:t>
            </w:r>
          </w:p>
        </w:tc>
        <w:tc>
          <w:tcPr>
            <w:tcW w:w="312" w:type="pct"/>
            <w:vAlign w:val="center"/>
          </w:tcPr>
          <w:p w14:paraId="1FD22C72"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0" w:type="pct"/>
            <w:vAlign w:val="center"/>
          </w:tcPr>
          <w:p w14:paraId="5CFFC51D"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3" w:type="pct"/>
            <w:vAlign w:val="center"/>
          </w:tcPr>
          <w:p w14:paraId="5B39D01C"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204635124"/>
            <w:placeholder>
              <w:docPart w:val="29600E9FE0404F96B977CA9052176DF5"/>
            </w:placeholder>
            <w:showingPlcHdr/>
          </w:sdtPr>
          <w:sdtEndPr/>
          <w:sdtContent>
            <w:tc>
              <w:tcPr>
                <w:tcW w:w="1282" w:type="pct"/>
              </w:tcPr>
              <w:p w14:paraId="53F1B590" w14:textId="112D2C78"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27DF5">
                  <w:rPr>
                    <w:rStyle w:val="PlaceholderText"/>
                  </w:rPr>
                  <w:t>Click here to enter text.</w:t>
                </w:r>
              </w:p>
            </w:tc>
          </w:sdtContent>
        </w:sdt>
      </w:tr>
      <w:tr w:rsidR="00F569FA" w:rsidRPr="009150B9" w14:paraId="54DBFC1C"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803" w:type="pct"/>
          </w:tcPr>
          <w:p w14:paraId="77BE4EF1" w14:textId="77777777" w:rsidR="00F569FA" w:rsidRPr="009150B9" w:rsidRDefault="00F569FA" w:rsidP="00285C82">
            <w:pPr>
              <w:pStyle w:val="BodyText"/>
              <w:rPr>
                <w:b w:val="0"/>
              </w:rPr>
            </w:pPr>
            <w:r w:rsidRPr="009150B9">
              <w:rPr>
                <w:b w:val="0"/>
              </w:rPr>
              <w:t>Are work zone safety highway signs used?</w:t>
            </w:r>
          </w:p>
        </w:tc>
        <w:tc>
          <w:tcPr>
            <w:tcW w:w="312" w:type="pct"/>
            <w:vAlign w:val="center"/>
          </w:tcPr>
          <w:p w14:paraId="5AE774F3"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0" w:type="pct"/>
            <w:vAlign w:val="center"/>
          </w:tcPr>
          <w:p w14:paraId="7C7E82CA"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3" w:type="pct"/>
            <w:vAlign w:val="center"/>
          </w:tcPr>
          <w:p w14:paraId="1C6C6A88"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267134500"/>
            <w:placeholder>
              <w:docPart w:val="379D94C68D0F4412B9AAB1EF0AEFFC49"/>
            </w:placeholder>
            <w:showingPlcHdr/>
          </w:sdtPr>
          <w:sdtEndPr/>
          <w:sdtContent>
            <w:tc>
              <w:tcPr>
                <w:tcW w:w="1282" w:type="pct"/>
              </w:tcPr>
              <w:p w14:paraId="063FB3A9" w14:textId="40D17FE0"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27DF5">
                  <w:rPr>
                    <w:rStyle w:val="PlaceholderText"/>
                  </w:rPr>
                  <w:t>Click here to enter text.</w:t>
                </w:r>
              </w:p>
            </w:tc>
          </w:sdtContent>
        </w:sdt>
      </w:tr>
      <w:tr w:rsidR="00F569FA" w:rsidRPr="009150B9" w14:paraId="373AAE6B"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03" w:type="pct"/>
          </w:tcPr>
          <w:p w14:paraId="1663B456" w14:textId="77777777" w:rsidR="00F569FA" w:rsidRPr="009150B9" w:rsidRDefault="00F569FA" w:rsidP="00285C82">
            <w:pPr>
              <w:pStyle w:val="BodyText"/>
              <w:rPr>
                <w:b w:val="0"/>
              </w:rPr>
            </w:pPr>
            <w:r w:rsidRPr="009150B9">
              <w:rPr>
                <w:b w:val="0"/>
              </w:rPr>
              <w:t>Are rideshare promotions available?</w:t>
            </w:r>
          </w:p>
        </w:tc>
        <w:tc>
          <w:tcPr>
            <w:tcW w:w="312" w:type="pct"/>
            <w:vAlign w:val="center"/>
          </w:tcPr>
          <w:p w14:paraId="0A0A0BE1"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0" w:type="pct"/>
            <w:vAlign w:val="center"/>
          </w:tcPr>
          <w:p w14:paraId="3E7678E6"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3" w:type="pct"/>
            <w:vAlign w:val="center"/>
          </w:tcPr>
          <w:p w14:paraId="6208F84D"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315017398"/>
            <w:placeholder>
              <w:docPart w:val="D62042CF7B3642DB9F050F0E9DBC4677"/>
            </w:placeholder>
            <w:showingPlcHdr/>
          </w:sdtPr>
          <w:sdtEndPr/>
          <w:sdtContent>
            <w:tc>
              <w:tcPr>
                <w:tcW w:w="1282" w:type="pct"/>
              </w:tcPr>
              <w:p w14:paraId="0D2A9FA1" w14:textId="7C98B613"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27DF5">
                  <w:rPr>
                    <w:rStyle w:val="PlaceholderText"/>
                  </w:rPr>
                  <w:t>Click here to enter text.</w:t>
                </w:r>
              </w:p>
            </w:tc>
          </w:sdtContent>
        </w:sdt>
      </w:tr>
      <w:tr w:rsidR="00F569FA" w:rsidRPr="009150B9" w14:paraId="69E666B6"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803" w:type="pct"/>
          </w:tcPr>
          <w:p w14:paraId="61420AEC" w14:textId="15047D74" w:rsidR="00F569FA" w:rsidRPr="009150B9" w:rsidRDefault="00F569FA" w:rsidP="00285C82">
            <w:pPr>
              <w:pStyle w:val="BodyText"/>
              <w:rPr>
                <w:b w:val="0"/>
              </w:rPr>
            </w:pPr>
            <w:r w:rsidRPr="009150B9">
              <w:rPr>
                <w:b w:val="0"/>
              </w:rPr>
              <w:t>Are videos, slide</w:t>
            </w:r>
            <w:r>
              <w:rPr>
                <w:b w:val="0"/>
              </w:rPr>
              <w:t>s, presentations, and/or other W</w:t>
            </w:r>
            <w:r w:rsidRPr="009150B9">
              <w:rPr>
                <w:b w:val="0"/>
              </w:rPr>
              <w:t>eb-based mechanisms available?</w:t>
            </w:r>
          </w:p>
        </w:tc>
        <w:tc>
          <w:tcPr>
            <w:tcW w:w="312" w:type="pct"/>
            <w:vAlign w:val="center"/>
          </w:tcPr>
          <w:p w14:paraId="3DA9E796"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0" w:type="pct"/>
            <w:vAlign w:val="center"/>
          </w:tcPr>
          <w:p w14:paraId="3A2635E4"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3" w:type="pct"/>
            <w:vAlign w:val="center"/>
          </w:tcPr>
          <w:p w14:paraId="66EE41D8"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215287038"/>
            <w:placeholder>
              <w:docPart w:val="65DE90CA763943EAB714CBF075BEC927"/>
            </w:placeholder>
            <w:showingPlcHdr/>
          </w:sdtPr>
          <w:sdtEndPr/>
          <w:sdtContent>
            <w:tc>
              <w:tcPr>
                <w:tcW w:w="1282" w:type="pct"/>
              </w:tcPr>
              <w:p w14:paraId="5D60E963" w14:textId="71776185"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27DF5">
                  <w:rPr>
                    <w:rStyle w:val="PlaceholderText"/>
                  </w:rPr>
                  <w:t>Click here to enter text.</w:t>
                </w:r>
              </w:p>
            </w:tc>
          </w:sdtContent>
        </w:sdt>
      </w:tr>
      <w:tr w:rsidR="00F569FA" w:rsidRPr="009150B9" w14:paraId="47A3D505"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03" w:type="pct"/>
          </w:tcPr>
          <w:p w14:paraId="46FF3599" w14:textId="77777777" w:rsidR="00F569FA" w:rsidRPr="009150B9" w:rsidRDefault="00F569FA" w:rsidP="00285C82">
            <w:pPr>
              <w:pStyle w:val="BodyText"/>
              <w:rPr>
                <w:b w:val="0"/>
              </w:rPr>
            </w:pPr>
            <w:r w:rsidRPr="009150B9">
              <w:rPr>
                <w:b w:val="0"/>
              </w:rPr>
              <w:t>Are traffic radios used?</w:t>
            </w:r>
          </w:p>
        </w:tc>
        <w:tc>
          <w:tcPr>
            <w:tcW w:w="312" w:type="pct"/>
            <w:vAlign w:val="center"/>
          </w:tcPr>
          <w:p w14:paraId="47B8147C"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0" w:type="pct"/>
            <w:vAlign w:val="center"/>
          </w:tcPr>
          <w:p w14:paraId="7BF6B415"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3" w:type="pct"/>
            <w:vAlign w:val="center"/>
          </w:tcPr>
          <w:p w14:paraId="42677E11"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768732985"/>
            <w:placeholder>
              <w:docPart w:val="C56451F4D8D44A7F9EB445FAC42A7435"/>
            </w:placeholder>
            <w:showingPlcHdr/>
          </w:sdtPr>
          <w:sdtEndPr/>
          <w:sdtContent>
            <w:tc>
              <w:tcPr>
                <w:tcW w:w="1282" w:type="pct"/>
              </w:tcPr>
              <w:p w14:paraId="175C3682" w14:textId="6480A861"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27DF5">
                  <w:rPr>
                    <w:rStyle w:val="PlaceholderText"/>
                  </w:rPr>
                  <w:t>Click here to enter text.</w:t>
                </w:r>
              </w:p>
            </w:tc>
          </w:sdtContent>
        </w:sdt>
      </w:tr>
      <w:tr w:rsidR="00F569FA" w:rsidRPr="009150B9" w14:paraId="68A796F7"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803" w:type="pct"/>
          </w:tcPr>
          <w:p w14:paraId="732FF8B4" w14:textId="77777777" w:rsidR="00F569FA" w:rsidRPr="009150B9" w:rsidRDefault="00F569FA" w:rsidP="00285C82">
            <w:pPr>
              <w:pStyle w:val="BodyText"/>
              <w:rPr>
                <w:b w:val="0"/>
              </w:rPr>
            </w:pPr>
            <w:r w:rsidRPr="009150B9">
              <w:rPr>
                <w:b w:val="0"/>
              </w:rPr>
              <w:t>Are temporary motorist information signs used?</w:t>
            </w:r>
          </w:p>
        </w:tc>
        <w:tc>
          <w:tcPr>
            <w:tcW w:w="312" w:type="pct"/>
            <w:vAlign w:val="center"/>
          </w:tcPr>
          <w:p w14:paraId="12651412"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0" w:type="pct"/>
            <w:vAlign w:val="center"/>
          </w:tcPr>
          <w:p w14:paraId="4ABFA19F"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3" w:type="pct"/>
            <w:vAlign w:val="center"/>
          </w:tcPr>
          <w:p w14:paraId="34A83B9C"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440715502"/>
            <w:placeholder>
              <w:docPart w:val="E142741DC3974911A8C2FDB98B630326"/>
            </w:placeholder>
            <w:showingPlcHdr/>
          </w:sdtPr>
          <w:sdtEndPr/>
          <w:sdtContent>
            <w:tc>
              <w:tcPr>
                <w:tcW w:w="1282" w:type="pct"/>
              </w:tcPr>
              <w:p w14:paraId="3503AA43" w14:textId="0A14CFE4"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27DF5">
                  <w:rPr>
                    <w:rStyle w:val="PlaceholderText"/>
                  </w:rPr>
                  <w:t>Click here to enter text.</w:t>
                </w:r>
              </w:p>
            </w:tc>
          </w:sdtContent>
        </w:sdt>
      </w:tr>
      <w:tr w:rsidR="00F569FA" w:rsidRPr="009150B9" w14:paraId="3478AE77"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03" w:type="pct"/>
          </w:tcPr>
          <w:p w14:paraId="00577EA4" w14:textId="77777777" w:rsidR="00F569FA" w:rsidRPr="009150B9" w:rsidRDefault="00F569FA" w:rsidP="00285C82">
            <w:pPr>
              <w:pStyle w:val="BodyText"/>
              <w:rPr>
                <w:b w:val="0"/>
              </w:rPr>
            </w:pPr>
            <w:r w:rsidRPr="009150B9">
              <w:rPr>
                <w:b w:val="0"/>
              </w:rPr>
              <w:t>Are variable speed limit (</w:t>
            </w:r>
            <w:r w:rsidRPr="00F067A7">
              <w:rPr>
                <w:b w:val="0"/>
              </w:rPr>
              <w:t>VSL</w:t>
            </w:r>
            <w:r w:rsidRPr="009150B9">
              <w:rPr>
                <w:b w:val="0"/>
              </w:rPr>
              <w:t>) signs used?</w:t>
            </w:r>
          </w:p>
        </w:tc>
        <w:tc>
          <w:tcPr>
            <w:tcW w:w="312" w:type="pct"/>
            <w:vAlign w:val="center"/>
          </w:tcPr>
          <w:p w14:paraId="37A20530"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0" w:type="pct"/>
            <w:vAlign w:val="center"/>
          </w:tcPr>
          <w:p w14:paraId="5DADD156"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3" w:type="pct"/>
            <w:vAlign w:val="center"/>
          </w:tcPr>
          <w:p w14:paraId="7044C2BB"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159428447"/>
            <w:placeholder>
              <w:docPart w:val="E990D2D60B0F4A44AD232AD5E310A39E"/>
            </w:placeholder>
            <w:showingPlcHdr/>
          </w:sdtPr>
          <w:sdtEndPr/>
          <w:sdtContent>
            <w:tc>
              <w:tcPr>
                <w:tcW w:w="1282" w:type="pct"/>
              </w:tcPr>
              <w:p w14:paraId="18EF6EC1" w14:textId="3F9C01C8"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27DF5">
                  <w:rPr>
                    <w:rStyle w:val="PlaceholderText"/>
                  </w:rPr>
                  <w:t>Click here to enter text.</w:t>
                </w:r>
              </w:p>
            </w:tc>
          </w:sdtContent>
        </w:sdt>
      </w:tr>
      <w:tr w:rsidR="00F569FA" w:rsidRPr="009150B9" w14:paraId="6F808745"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803" w:type="pct"/>
          </w:tcPr>
          <w:p w14:paraId="14C9E898" w14:textId="77777777" w:rsidR="00F569FA" w:rsidRPr="009150B9" w:rsidRDefault="00F569FA" w:rsidP="00285C82">
            <w:pPr>
              <w:pStyle w:val="BodyText"/>
              <w:rPr>
                <w:b w:val="0"/>
              </w:rPr>
            </w:pPr>
            <w:r w:rsidRPr="009150B9">
              <w:rPr>
                <w:b w:val="0"/>
              </w:rPr>
              <w:lastRenderedPageBreak/>
              <w:t>Are highway advisory radio (</w:t>
            </w:r>
            <w:r w:rsidRPr="00F067A7">
              <w:rPr>
                <w:b w:val="0"/>
              </w:rPr>
              <w:t>HAR</w:t>
            </w:r>
            <w:r w:rsidRPr="009150B9">
              <w:rPr>
                <w:b w:val="0"/>
              </w:rPr>
              <w:t>) systems used?</w:t>
            </w:r>
          </w:p>
        </w:tc>
        <w:tc>
          <w:tcPr>
            <w:tcW w:w="312" w:type="pct"/>
            <w:vAlign w:val="center"/>
          </w:tcPr>
          <w:p w14:paraId="20ECCF23"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0" w:type="pct"/>
            <w:vAlign w:val="center"/>
          </w:tcPr>
          <w:p w14:paraId="37D322DE"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3" w:type="pct"/>
            <w:vAlign w:val="center"/>
          </w:tcPr>
          <w:p w14:paraId="39ED7E7B"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494026240"/>
            <w:placeholder>
              <w:docPart w:val="013EEF2599E14D6F871731135EA25068"/>
            </w:placeholder>
            <w:showingPlcHdr/>
          </w:sdtPr>
          <w:sdtEndPr/>
          <w:sdtContent>
            <w:tc>
              <w:tcPr>
                <w:tcW w:w="1282" w:type="pct"/>
              </w:tcPr>
              <w:p w14:paraId="671A1ABC" w14:textId="46F45D43"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27DF5">
                  <w:rPr>
                    <w:rStyle w:val="PlaceholderText"/>
                  </w:rPr>
                  <w:t>Click here to enter text.</w:t>
                </w:r>
              </w:p>
            </w:tc>
          </w:sdtContent>
        </w:sdt>
      </w:tr>
      <w:tr w:rsidR="00F569FA" w:rsidRPr="009150B9" w14:paraId="5D89D2DD"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03" w:type="pct"/>
          </w:tcPr>
          <w:p w14:paraId="30D24E44" w14:textId="77777777" w:rsidR="00F569FA" w:rsidRPr="009150B9" w:rsidRDefault="00F569FA" w:rsidP="00285C82">
            <w:pPr>
              <w:pStyle w:val="BodyText"/>
              <w:rPr>
                <w:b w:val="0"/>
              </w:rPr>
            </w:pPr>
            <w:r w:rsidRPr="009150B9">
              <w:rPr>
                <w:b w:val="0"/>
              </w:rPr>
              <w:t>Are changeable message signs used?</w:t>
            </w:r>
          </w:p>
        </w:tc>
        <w:tc>
          <w:tcPr>
            <w:tcW w:w="312" w:type="pct"/>
            <w:vAlign w:val="center"/>
          </w:tcPr>
          <w:p w14:paraId="0F114546"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0" w:type="pct"/>
            <w:vAlign w:val="center"/>
          </w:tcPr>
          <w:p w14:paraId="249B353F"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3" w:type="pct"/>
            <w:vAlign w:val="center"/>
          </w:tcPr>
          <w:p w14:paraId="715668CE"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444507475"/>
            <w:placeholder>
              <w:docPart w:val="8AD3FF8A4A684866A6A1416E7CFC3952"/>
            </w:placeholder>
            <w:showingPlcHdr/>
          </w:sdtPr>
          <w:sdtEndPr/>
          <w:sdtContent>
            <w:tc>
              <w:tcPr>
                <w:tcW w:w="1282" w:type="pct"/>
              </w:tcPr>
              <w:p w14:paraId="1AFFAC83" w14:textId="65918946"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27DF5">
                  <w:rPr>
                    <w:rStyle w:val="PlaceholderText"/>
                  </w:rPr>
                  <w:t>Click here to enter text.</w:t>
                </w:r>
              </w:p>
            </w:tc>
          </w:sdtContent>
        </w:sdt>
      </w:tr>
      <w:tr w:rsidR="00F569FA" w:rsidRPr="009150B9" w14:paraId="7BED469C"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803" w:type="pct"/>
          </w:tcPr>
          <w:p w14:paraId="0B6B47BF" w14:textId="4D6C6884" w:rsidR="00F569FA" w:rsidRPr="009150B9" w:rsidRDefault="00F569FA" w:rsidP="00A62C07">
            <w:pPr>
              <w:pStyle w:val="BodyText"/>
              <w:rPr>
                <w:b w:val="0"/>
              </w:rPr>
            </w:pPr>
            <w:r w:rsidRPr="00F067A7">
              <w:rPr>
                <w:b w:val="0"/>
              </w:rPr>
              <w:t>Is</w:t>
            </w:r>
            <w:r w:rsidRPr="009150B9">
              <w:rPr>
                <w:b w:val="0"/>
              </w:rPr>
              <w:t xml:space="preserve"> there a highway information network/</w:t>
            </w:r>
            <w:r>
              <w:rPr>
                <w:b w:val="0"/>
              </w:rPr>
              <w:t>W</w:t>
            </w:r>
            <w:r w:rsidRPr="009150B9">
              <w:rPr>
                <w:b w:val="0"/>
              </w:rPr>
              <w:t>eb</w:t>
            </w:r>
            <w:r>
              <w:rPr>
                <w:b w:val="0"/>
              </w:rPr>
              <w:t xml:space="preserve"> </w:t>
            </w:r>
            <w:r w:rsidRPr="009150B9">
              <w:rPr>
                <w:b w:val="0"/>
              </w:rPr>
              <w:t xml:space="preserve">site? </w:t>
            </w:r>
          </w:p>
        </w:tc>
        <w:tc>
          <w:tcPr>
            <w:tcW w:w="312" w:type="pct"/>
            <w:vAlign w:val="center"/>
          </w:tcPr>
          <w:p w14:paraId="2DAC2D99"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0" w:type="pct"/>
            <w:vAlign w:val="center"/>
          </w:tcPr>
          <w:p w14:paraId="415E1DCC"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3" w:type="pct"/>
            <w:vAlign w:val="center"/>
          </w:tcPr>
          <w:p w14:paraId="52AA056F"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214708376"/>
            <w:placeholder>
              <w:docPart w:val="55B450EAC4D64770BA1AF596D8CE2EC3"/>
            </w:placeholder>
            <w:showingPlcHdr/>
          </w:sdtPr>
          <w:sdtEndPr/>
          <w:sdtContent>
            <w:tc>
              <w:tcPr>
                <w:tcW w:w="1282" w:type="pct"/>
              </w:tcPr>
              <w:p w14:paraId="5F9F437F" w14:textId="4750293E"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27DF5">
                  <w:rPr>
                    <w:rStyle w:val="PlaceholderText"/>
                  </w:rPr>
                  <w:t>Click here to enter text.</w:t>
                </w:r>
              </w:p>
            </w:tc>
          </w:sdtContent>
        </w:sdt>
      </w:tr>
      <w:tr w:rsidR="00F569FA" w:rsidRPr="009150B9" w14:paraId="56EB54C5"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03" w:type="pct"/>
          </w:tcPr>
          <w:p w14:paraId="58BAC8F4" w14:textId="77777777" w:rsidR="00F569FA" w:rsidRPr="009150B9" w:rsidRDefault="00F569FA" w:rsidP="00285C82">
            <w:pPr>
              <w:pStyle w:val="BodyText"/>
              <w:rPr>
                <w:b w:val="0"/>
              </w:rPr>
            </w:pPr>
            <w:r w:rsidRPr="009150B9">
              <w:rPr>
                <w:b w:val="0"/>
              </w:rPr>
              <w:t>Are 511 traveler information systems used?</w:t>
            </w:r>
          </w:p>
        </w:tc>
        <w:tc>
          <w:tcPr>
            <w:tcW w:w="312" w:type="pct"/>
            <w:vAlign w:val="center"/>
          </w:tcPr>
          <w:p w14:paraId="10BC2344"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0" w:type="pct"/>
            <w:vAlign w:val="center"/>
          </w:tcPr>
          <w:p w14:paraId="1CA1AD64"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3" w:type="pct"/>
            <w:vAlign w:val="center"/>
          </w:tcPr>
          <w:p w14:paraId="018585F6"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319094802"/>
            <w:placeholder>
              <w:docPart w:val="17E8DAFBEA44413595B088534F2FEAC9"/>
            </w:placeholder>
            <w:showingPlcHdr/>
          </w:sdtPr>
          <w:sdtEndPr/>
          <w:sdtContent>
            <w:tc>
              <w:tcPr>
                <w:tcW w:w="1282" w:type="pct"/>
              </w:tcPr>
              <w:p w14:paraId="7A70DD6B" w14:textId="7E48CC76"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27DF5">
                  <w:rPr>
                    <w:rStyle w:val="PlaceholderText"/>
                  </w:rPr>
                  <w:t>Click here to enter text.</w:t>
                </w:r>
              </w:p>
            </w:tc>
          </w:sdtContent>
        </w:sdt>
      </w:tr>
      <w:tr w:rsidR="009150B9" w:rsidRPr="009150B9" w14:paraId="36786E0D"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803" w:type="pct"/>
          </w:tcPr>
          <w:p w14:paraId="1D1FFB89" w14:textId="77777777" w:rsidR="00285C82" w:rsidRPr="009150B9" w:rsidRDefault="00285C82" w:rsidP="00285C82">
            <w:pPr>
              <w:pStyle w:val="BodyText"/>
              <w:rPr>
                <w:b w:val="0"/>
              </w:rPr>
            </w:pPr>
            <w:r w:rsidRPr="00F067A7">
              <w:rPr>
                <w:b w:val="0"/>
              </w:rPr>
              <w:t>Is</w:t>
            </w:r>
            <w:r w:rsidRPr="009150B9">
              <w:rPr>
                <w:b w:val="0"/>
              </w:rPr>
              <w:t xml:space="preserve"> there a strategy for coordinating with the freight community (e.g., trucking companies)?</w:t>
            </w:r>
          </w:p>
        </w:tc>
        <w:tc>
          <w:tcPr>
            <w:tcW w:w="312" w:type="pct"/>
            <w:vAlign w:val="center"/>
          </w:tcPr>
          <w:p w14:paraId="6F0174CF" w14:textId="77777777" w:rsidR="00285C82" w:rsidRPr="009150B9"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0" w:type="pct"/>
            <w:vAlign w:val="center"/>
          </w:tcPr>
          <w:p w14:paraId="25EB1253" w14:textId="77777777" w:rsidR="00285C82" w:rsidRPr="009150B9"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3" w:type="pct"/>
            <w:vAlign w:val="center"/>
          </w:tcPr>
          <w:p w14:paraId="462ACDFF" w14:textId="77777777" w:rsidR="00285C82" w:rsidRPr="009150B9"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746647701"/>
            <w:placeholder>
              <w:docPart w:val="9E75E7874EBD4663ABDB2435C8FFE58F"/>
            </w:placeholder>
            <w:showingPlcHdr/>
          </w:sdtPr>
          <w:sdtEndPr/>
          <w:sdtContent>
            <w:tc>
              <w:tcPr>
                <w:tcW w:w="1282" w:type="pct"/>
                <w:vAlign w:val="center"/>
              </w:tcPr>
              <w:p w14:paraId="732D934A" w14:textId="672C1372" w:rsidR="00285C82"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bl>
    <w:p w14:paraId="4522BF6A" w14:textId="5EE125B6" w:rsidR="00285C82" w:rsidRPr="00285C82" w:rsidRDefault="00285C82" w:rsidP="00521FA3">
      <w:pPr>
        <w:pStyle w:val="TableCaption"/>
      </w:pPr>
    </w:p>
    <w:tbl>
      <w:tblPr>
        <w:tblStyle w:val="LightList-Accent1"/>
        <w:tblW w:w="5000" w:type="pct"/>
        <w:tblLook w:val="04A0" w:firstRow="1" w:lastRow="0" w:firstColumn="1" w:lastColumn="0" w:noHBand="0" w:noVBand="1"/>
      </w:tblPr>
      <w:tblGrid>
        <w:gridCol w:w="3487"/>
        <w:gridCol w:w="590"/>
        <w:gridCol w:w="510"/>
        <w:gridCol w:w="630"/>
        <w:gridCol w:w="4359"/>
      </w:tblGrid>
      <w:tr w:rsidR="00285C82" w:rsidRPr="009150B9" w14:paraId="29A64088" w14:textId="77777777" w:rsidTr="00F569FA">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6116256A" w14:textId="77777777" w:rsidR="00285C82" w:rsidRPr="009150B9" w:rsidRDefault="00285C82" w:rsidP="00285C82">
            <w:pPr>
              <w:pStyle w:val="BodyText"/>
              <w:rPr>
                <w:color w:val="auto"/>
              </w:rPr>
            </w:pPr>
            <w:r w:rsidRPr="009150B9">
              <w:rPr>
                <w:color w:val="auto"/>
              </w:rPr>
              <w:t>Performance Measures</w:t>
            </w:r>
          </w:p>
        </w:tc>
      </w:tr>
      <w:tr w:rsidR="009150B9" w:rsidRPr="009150B9" w14:paraId="09BD4906"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21" w:type="pct"/>
          </w:tcPr>
          <w:p w14:paraId="6A065FE5" w14:textId="77777777" w:rsidR="00285C82" w:rsidRPr="009150B9" w:rsidRDefault="00285C82" w:rsidP="00285C82">
            <w:pPr>
              <w:pStyle w:val="BodyText"/>
              <w:rPr>
                <w:b w:val="0"/>
              </w:rPr>
            </w:pPr>
            <w:r w:rsidRPr="009150B9">
              <w:rPr>
                <w:b w:val="0"/>
              </w:rPr>
              <w:t>Question(s)</w:t>
            </w:r>
          </w:p>
        </w:tc>
        <w:tc>
          <w:tcPr>
            <w:tcW w:w="308" w:type="pct"/>
          </w:tcPr>
          <w:p w14:paraId="1199C0C4" w14:textId="77777777" w:rsidR="00285C82" w:rsidRPr="009150B9"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150B9">
              <w:t>Yes</w:t>
            </w:r>
          </w:p>
        </w:tc>
        <w:tc>
          <w:tcPr>
            <w:tcW w:w="266" w:type="pct"/>
          </w:tcPr>
          <w:p w14:paraId="5284DA3F" w14:textId="77777777" w:rsidR="00285C82" w:rsidRPr="009150B9"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150B9">
              <w:t>No</w:t>
            </w:r>
          </w:p>
        </w:tc>
        <w:tc>
          <w:tcPr>
            <w:tcW w:w="329" w:type="pct"/>
          </w:tcPr>
          <w:p w14:paraId="4DB581D2" w14:textId="77777777" w:rsidR="00285C82" w:rsidRPr="009150B9"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150B9">
              <w:t>N/A</w:t>
            </w:r>
          </w:p>
        </w:tc>
        <w:tc>
          <w:tcPr>
            <w:tcW w:w="2276" w:type="pct"/>
          </w:tcPr>
          <w:p w14:paraId="47423473" w14:textId="77777777" w:rsidR="00285C82" w:rsidRPr="009150B9"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150B9">
              <w:t xml:space="preserve">Comments </w:t>
            </w:r>
          </w:p>
          <w:p w14:paraId="51E2ED7A" w14:textId="77777777" w:rsidR="00285C82" w:rsidRPr="009150B9"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9150B9">
              <w:t>(if No, identify action items)</w:t>
            </w:r>
          </w:p>
        </w:tc>
      </w:tr>
      <w:tr w:rsidR="00F569FA" w:rsidRPr="009150B9" w14:paraId="39AAFBD3"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821" w:type="pct"/>
          </w:tcPr>
          <w:p w14:paraId="3DA72DA4" w14:textId="77777777" w:rsidR="00F569FA" w:rsidRPr="009150B9" w:rsidRDefault="00F569FA" w:rsidP="00285C82">
            <w:pPr>
              <w:pStyle w:val="BodyText"/>
              <w:rPr>
                <w:b w:val="0"/>
              </w:rPr>
            </w:pPr>
            <w:r w:rsidRPr="009150B9">
              <w:rPr>
                <w:b w:val="0"/>
              </w:rPr>
              <w:t>Are performance measures established to evaluate the effectiveness of freeway management strategies?</w:t>
            </w:r>
          </w:p>
        </w:tc>
        <w:tc>
          <w:tcPr>
            <w:tcW w:w="308" w:type="pct"/>
            <w:vAlign w:val="center"/>
          </w:tcPr>
          <w:p w14:paraId="518ECAD6"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66" w:type="pct"/>
            <w:vAlign w:val="center"/>
          </w:tcPr>
          <w:p w14:paraId="6E0860E9"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29" w:type="pct"/>
            <w:vAlign w:val="center"/>
          </w:tcPr>
          <w:p w14:paraId="527ABD6F"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221793322"/>
            <w:placeholder>
              <w:docPart w:val="505C3103E40943699D630DAD8CE46B21"/>
            </w:placeholder>
            <w:showingPlcHdr/>
          </w:sdtPr>
          <w:sdtEndPr/>
          <w:sdtContent>
            <w:tc>
              <w:tcPr>
                <w:tcW w:w="2276" w:type="pct"/>
              </w:tcPr>
              <w:p w14:paraId="49C22FA7" w14:textId="3092B981"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AE7B55">
                  <w:rPr>
                    <w:rStyle w:val="PlaceholderText"/>
                  </w:rPr>
                  <w:t>Click here to enter text.</w:t>
                </w:r>
              </w:p>
            </w:tc>
          </w:sdtContent>
        </w:sdt>
      </w:tr>
      <w:tr w:rsidR="00F569FA" w:rsidRPr="009150B9" w14:paraId="2BE7C116"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21" w:type="pct"/>
          </w:tcPr>
          <w:p w14:paraId="6F8BA58A" w14:textId="77777777" w:rsidR="00F569FA" w:rsidRPr="009150B9" w:rsidRDefault="00F569FA" w:rsidP="00285C82">
            <w:pPr>
              <w:pStyle w:val="BodyText"/>
              <w:rPr>
                <w:b w:val="0"/>
              </w:rPr>
            </w:pPr>
            <w:r w:rsidRPr="00F067A7">
              <w:rPr>
                <w:b w:val="0"/>
              </w:rPr>
              <w:t>Is</w:t>
            </w:r>
            <w:r w:rsidRPr="009150B9">
              <w:rPr>
                <w:b w:val="0"/>
              </w:rPr>
              <w:t xml:space="preserve"> there stakeholder involvement in the identification of performance measures and their applications?</w:t>
            </w:r>
          </w:p>
        </w:tc>
        <w:tc>
          <w:tcPr>
            <w:tcW w:w="308" w:type="pct"/>
            <w:vAlign w:val="center"/>
          </w:tcPr>
          <w:p w14:paraId="5B5AA1CE"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66" w:type="pct"/>
            <w:vAlign w:val="center"/>
          </w:tcPr>
          <w:p w14:paraId="3EFE53A6"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29" w:type="pct"/>
            <w:vAlign w:val="center"/>
          </w:tcPr>
          <w:p w14:paraId="3DDBCBCA"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737396917"/>
            <w:placeholder>
              <w:docPart w:val="220A8EBF0233440DBB644B13B3E33825"/>
            </w:placeholder>
            <w:showingPlcHdr/>
          </w:sdtPr>
          <w:sdtEndPr/>
          <w:sdtContent>
            <w:tc>
              <w:tcPr>
                <w:tcW w:w="2276" w:type="pct"/>
              </w:tcPr>
              <w:p w14:paraId="3425DEF9" w14:textId="3C5A2BD4"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AE7B55">
                  <w:rPr>
                    <w:rStyle w:val="PlaceholderText"/>
                  </w:rPr>
                  <w:t>Click here to enter text.</w:t>
                </w:r>
              </w:p>
            </w:tc>
          </w:sdtContent>
        </w:sdt>
      </w:tr>
      <w:tr w:rsidR="00F569FA" w:rsidRPr="009150B9" w14:paraId="035A2077"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1821" w:type="pct"/>
          </w:tcPr>
          <w:p w14:paraId="74E73F88" w14:textId="77777777" w:rsidR="00F569FA" w:rsidRPr="009150B9" w:rsidRDefault="00F569FA" w:rsidP="00285C82">
            <w:pPr>
              <w:pStyle w:val="BodyText"/>
              <w:rPr>
                <w:b w:val="0"/>
              </w:rPr>
            </w:pPr>
            <w:r w:rsidRPr="009150B9">
              <w:rPr>
                <w:b w:val="0"/>
              </w:rPr>
              <w:t>Are there strategies for safety and mobility performance evaluations on ramps and freeways?</w:t>
            </w:r>
          </w:p>
        </w:tc>
        <w:tc>
          <w:tcPr>
            <w:tcW w:w="308" w:type="pct"/>
            <w:vAlign w:val="center"/>
          </w:tcPr>
          <w:p w14:paraId="667D3CBD"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66" w:type="pct"/>
            <w:vAlign w:val="center"/>
          </w:tcPr>
          <w:p w14:paraId="6D901412"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29" w:type="pct"/>
            <w:vAlign w:val="center"/>
          </w:tcPr>
          <w:p w14:paraId="4B5EE894"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792365544"/>
            <w:placeholder>
              <w:docPart w:val="4397EA5BA19145B1843AE01EB6300FDB"/>
            </w:placeholder>
            <w:showingPlcHdr/>
          </w:sdtPr>
          <w:sdtEndPr/>
          <w:sdtContent>
            <w:tc>
              <w:tcPr>
                <w:tcW w:w="2276" w:type="pct"/>
              </w:tcPr>
              <w:p w14:paraId="130D614A" w14:textId="6EE4BE6A"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AE7B55">
                  <w:rPr>
                    <w:rStyle w:val="PlaceholderText"/>
                  </w:rPr>
                  <w:t>Click here to enter text.</w:t>
                </w:r>
              </w:p>
            </w:tc>
          </w:sdtContent>
        </w:sdt>
      </w:tr>
      <w:tr w:rsidR="00F569FA" w:rsidRPr="009150B9" w14:paraId="5891B3CA"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21" w:type="pct"/>
          </w:tcPr>
          <w:p w14:paraId="339C1AC5" w14:textId="77777777" w:rsidR="00F569FA" w:rsidRPr="009150B9" w:rsidRDefault="00F569FA" w:rsidP="00285C82">
            <w:pPr>
              <w:pStyle w:val="BodyText"/>
              <w:rPr>
                <w:b w:val="0"/>
              </w:rPr>
            </w:pPr>
            <w:r w:rsidRPr="00F067A7">
              <w:rPr>
                <w:b w:val="0"/>
              </w:rPr>
              <w:t>Is</w:t>
            </w:r>
            <w:r w:rsidRPr="009150B9">
              <w:rPr>
                <w:b w:val="0"/>
              </w:rPr>
              <w:t xml:space="preserve"> there a data repository for freeway performance monitoring and evaluation?</w:t>
            </w:r>
          </w:p>
        </w:tc>
        <w:tc>
          <w:tcPr>
            <w:tcW w:w="308" w:type="pct"/>
            <w:vAlign w:val="center"/>
          </w:tcPr>
          <w:p w14:paraId="06BBD17C"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66" w:type="pct"/>
            <w:vAlign w:val="center"/>
          </w:tcPr>
          <w:p w14:paraId="6E603452"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29" w:type="pct"/>
            <w:vAlign w:val="center"/>
          </w:tcPr>
          <w:p w14:paraId="7BC4296B"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538316062"/>
            <w:placeholder>
              <w:docPart w:val="D421216D91304E2288DBC1EA8D2575A6"/>
            </w:placeholder>
            <w:showingPlcHdr/>
          </w:sdtPr>
          <w:sdtEndPr/>
          <w:sdtContent>
            <w:tc>
              <w:tcPr>
                <w:tcW w:w="2276" w:type="pct"/>
              </w:tcPr>
              <w:p w14:paraId="2F75E2FC" w14:textId="7B2BFED0"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AE7B55">
                  <w:rPr>
                    <w:rStyle w:val="PlaceholderText"/>
                  </w:rPr>
                  <w:t>Click here to enter text.</w:t>
                </w:r>
              </w:p>
            </w:tc>
          </w:sdtContent>
        </w:sdt>
      </w:tr>
    </w:tbl>
    <w:p w14:paraId="68AB28D8" w14:textId="77777777" w:rsidR="009E30CD" w:rsidRDefault="009E30CD" w:rsidP="00285C82">
      <w:pPr>
        <w:pStyle w:val="BodyText"/>
      </w:pPr>
      <w:r>
        <w:br w:type="page"/>
      </w:r>
    </w:p>
    <w:p w14:paraId="094AC5DB" w14:textId="7E70AD6D" w:rsidR="009150B9" w:rsidRPr="00285C82" w:rsidRDefault="009150B9" w:rsidP="00521FA3">
      <w:pPr>
        <w:pStyle w:val="TableCaption"/>
      </w:pPr>
    </w:p>
    <w:tbl>
      <w:tblPr>
        <w:tblStyle w:val="LightList-Accent1"/>
        <w:tblW w:w="5000" w:type="pct"/>
        <w:tblLook w:val="04A0" w:firstRow="1" w:lastRow="0" w:firstColumn="1" w:lastColumn="0" w:noHBand="0" w:noVBand="1"/>
      </w:tblPr>
      <w:tblGrid>
        <w:gridCol w:w="4589"/>
        <w:gridCol w:w="603"/>
        <w:gridCol w:w="521"/>
        <w:gridCol w:w="644"/>
        <w:gridCol w:w="3219"/>
      </w:tblGrid>
      <w:tr w:rsidR="00285C82" w:rsidRPr="009150B9" w14:paraId="37CB79D0" w14:textId="77777777" w:rsidTr="009E30CD">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14951ECE" w14:textId="77777777" w:rsidR="00285C82" w:rsidRPr="009150B9" w:rsidRDefault="00285C82" w:rsidP="00285C82">
            <w:pPr>
              <w:pStyle w:val="BodyText"/>
              <w:rPr>
                <w:b w:val="0"/>
                <w:color w:val="auto"/>
              </w:rPr>
            </w:pPr>
            <w:r w:rsidRPr="009150B9">
              <w:rPr>
                <w:b w:val="0"/>
                <w:color w:val="auto"/>
              </w:rPr>
              <w:t>Worker Training</w:t>
            </w:r>
          </w:p>
        </w:tc>
      </w:tr>
      <w:tr w:rsidR="009150B9" w:rsidRPr="009150B9" w14:paraId="0CFB3E6F" w14:textId="77777777" w:rsidTr="00F569FA">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2396" w:type="pct"/>
            <w:shd w:val="clear" w:color="auto" w:fill="auto"/>
          </w:tcPr>
          <w:p w14:paraId="140CE427" w14:textId="77777777" w:rsidR="00285C82" w:rsidRPr="009150B9" w:rsidRDefault="00285C82" w:rsidP="00285C82">
            <w:pPr>
              <w:pStyle w:val="BodyText"/>
              <w:rPr>
                <w:b w:val="0"/>
                <w:color w:val="auto"/>
              </w:rPr>
            </w:pPr>
            <w:r w:rsidRPr="009150B9">
              <w:rPr>
                <w:b w:val="0"/>
                <w:color w:val="auto"/>
              </w:rPr>
              <w:t>Question(s)</w:t>
            </w:r>
          </w:p>
        </w:tc>
        <w:tc>
          <w:tcPr>
            <w:tcW w:w="315" w:type="pct"/>
            <w:shd w:val="clear" w:color="auto" w:fill="auto"/>
          </w:tcPr>
          <w:p w14:paraId="4D995980" w14:textId="77777777" w:rsidR="00285C82" w:rsidRPr="009150B9"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9150B9">
              <w:rPr>
                <w:b w:val="0"/>
                <w:color w:val="auto"/>
              </w:rPr>
              <w:t>Yes</w:t>
            </w:r>
          </w:p>
        </w:tc>
        <w:tc>
          <w:tcPr>
            <w:tcW w:w="272" w:type="pct"/>
            <w:shd w:val="clear" w:color="auto" w:fill="auto"/>
          </w:tcPr>
          <w:p w14:paraId="0F0B5939" w14:textId="77777777" w:rsidR="00285C82" w:rsidRPr="009150B9"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9150B9">
              <w:rPr>
                <w:b w:val="0"/>
                <w:color w:val="auto"/>
              </w:rPr>
              <w:t>No</w:t>
            </w:r>
          </w:p>
        </w:tc>
        <w:tc>
          <w:tcPr>
            <w:tcW w:w="336" w:type="pct"/>
            <w:shd w:val="clear" w:color="auto" w:fill="auto"/>
          </w:tcPr>
          <w:p w14:paraId="416A8B64" w14:textId="77777777" w:rsidR="00285C82" w:rsidRPr="009150B9"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9150B9">
              <w:rPr>
                <w:b w:val="0"/>
                <w:color w:val="auto"/>
              </w:rPr>
              <w:t>N/A</w:t>
            </w:r>
          </w:p>
        </w:tc>
        <w:tc>
          <w:tcPr>
            <w:tcW w:w="1681" w:type="pct"/>
            <w:shd w:val="clear" w:color="auto" w:fill="auto"/>
          </w:tcPr>
          <w:p w14:paraId="2F725133" w14:textId="77777777" w:rsidR="00285C82" w:rsidRPr="009150B9"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9150B9">
              <w:rPr>
                <w:b w:val="0"/>
                <w:color w:val="auto"/>
              </w:rPr>
              <w:t xml:space="preserve">Comments </w:t>
            </w:r>
          </w:p>
          <w:p w14:paraId="4FA1CB26" w14:textId="77777777" w:rsidR="00285C82" w:rsidRPr="009150B9"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9150B9">
              <w:rPr>
                <w:b w:val="0"/>
                <w:color w:val="auto"/>
              </w:rPr>
              <w:t>(if No, identify action items)</w:t>
            </w:r>
          </w:p>
        </w:tc>
      </w:tr>
      <w:tr w:rsidR="00F569FA" w:rsidRPr="009150B9" w14:paraId="02860930"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96" w:type="pct"/>
          </w:tcPr>
          <w:p w14:paraId="1D96E2B2" w14:textId="77777777" w:rsidR="00F569FA" w:rsidRPr="009150B9" w:rsidRDefault="00F569FA" w:rsidP="00285C82">
            <w:pPr>
              <w:pStyle w:val="BodyText"/>
              <w:rPr>
                <w:b w:val="0"/>
              </w:rPr>
            </w:pPr>
            <w:r w:rsidRPr="00F067A7">
              <w:rPr>
                <w:b w:val="0"/>
              </w:rPr>
              <w:t>Is</w:t>
            </w:r>
            <w:r w:rsidRPr="009150B9">
              <w:rPr>
                <w:b w:val="0"/>
              </w:rPr>
              <w:t xml:space="preserve"> there a training plan established on the operator’s visual limits of the specific equipment being used in the work zone?</w:t>
            </w:r>
          </w:p>
        </w:tc>
        <w:tc>
          <w:tcPr>
            <w:tcW w:w="315" w:type="pct"/>
            <w:vAlign w:val="center"/>
          </w:tcPr>
          <w:p w14:paraId="40838D3F"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2" w:type="pct"/>
            <w:vAlign w:val="center"/>
          </w:tcPr>
          <w:p w14:paraId="11CE87C6"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6" w:type="pct"/>
            <w:vAlign w:val="center"/>
          </w:tcPr>
          <w:p w14:paraId="3B3B8142"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922374416"/>
            <w:placeholder>
              <w:docPart w:val="6ABBCB39EF8F4D8DB64028882FBC0580"/>
            </w:placeholder>
            <w:showingPlcHdr/>
          </w:sdtPr>
          <w:sdtEndPr/>
          <w:sdtContent>
            <w:tc>
              <w:tcPr>
                <w:tcW w:w="1681" w:type="pct"/>
              </w:tcPr>
              <w:p w14:paraId="74DAA201" w14:textId="24DC831E"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910FD">
                  <w:rPr>
                    <w:rStyle w:val="PlaceholderText"/>
                  </w:rPr>
                  <w:t>Click here to enter text.</w:t>
                </w:r>
              </w:p>
            </w:tc>
          </w:sdtContent>
        </w:sdt>
      </w:tr>
      <w:tr w:rsidR="00F569FA" w:rsidRPr="009150B9" w14:paraId="75A33C6E"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396" w:type="pct"/>
          </w:tcPr>
          <w:p w14:paraId="6B1B1D9F" w14:textId="77777777" w:rsidR="00F569FA" w:rsidRPr="009150B9" w:rsidRDefault="00F569FA" w:rsidP="00285C82">
            <w:pPr>
              <w:pStyle w:val="BodyText"/>
              <w:rPr>
                <w:b w:val="0"/>
              </w:rPr>
            </w:pPr>
            <w:r w:rsidRPr="009150B9">
              <w:rPr>
                <w:b w:val="0"/>
              </w:rPr>
              <w:t>Are there frequent pre-work safety meetings to discuss the work to be performed, safety hazards, and safe work procedures?</w:t>
            </w:r>
          </w:p>
        </w:tc>
        <w:tc>
          <w:tcPr>
            <w:tcW w:w="315" w:type="pct"/>
            <w:vAlign w:val="center"/>
          </w:tcPr>
          <w:p w14:paraId="0A4C5CE5"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2" w:type="pct"/>
            <w:vAlign w:val="center"/>
          </w:tcPr>
          <w:p w14:paraId="2E94789C"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6" w:type="pct"/>
            <w:vAlign w:val="center"/>
          </w:tcPr>
          <w:p w14:paraId="10E3D416"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765911473"/>
            <w:placeholder>
              <w:docPart w:val="8179B4157A1545B78FC7C93282F22021"/>
            </w:placeholder>
            <w:showingPlcHdr/>
          </w:sdtPr>
          <w:sdtEndPr/>
          <w:sdtContent>
            <w:tc>
              <w:tcPr>
                <w:tcW w:w="1681" w:type="pct"/>
              </w:tcPr>
              <w:p w14:paraId="0F4C1A8D" w14:textId="4F6CD13E"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910FD">
                  <w:rPr>
                    <w:rStyle w:val="PlaceholderText"/>
                  </w:rPr>
                  <w:t>Click here to enter text.</w:t>
                </w:r>
              </w:p>
            </w:tc>
          </w:sdtContent>
        </w:sdt>
      </w:tr>
      <w:tr w:rsidR="00F569FA" w:rsidRPr="009150B9" w14:paraId="59BB61EF"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96" w:type="pct"/>
          </w:tcPr>
          <w:p w14:paraId="1252446C" w14:textId="77777777" w:rsidR="00F569FA" w:rsidRPr="009150B9" w:rsidRDefault="00F569FA" w:rsidP="00285C82">
            <w:pPr>
              <w:pStyle w:val="BodyText"/>
              <w:rPr>
                <w:b w:val="0"/>
              </w:rPr>
            </w:pPr>
            <w:r w:rsidRPr="00F067A7">
              <w:rPr>
                <w:b w:val="0"/>
              </w:rPr>
              <w:t>Is</w:t>
            </w:r>
            <w:r w:rsidRPr="009150B9">
              <w:rPr>
                <w:b w:val="0"/>
              </w:rPr>
              <w:t xml:space="preserve"> nighttime safety training conducted for all workers in the work area?</w:t>
            </w:r>
          </w:p>
        </w:tc>
        <w:tc>
          <w:tcPr>
            <w:tcW w:w="315" w:type="pct"/>
            <w:vAlign w:val="center"/>
          </w:tcPr>
          <w:p w14:paraId="79178B78"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2" w:type="pct"/>
            <w:vAlign w:val="center"/>
          </w:tcPr>
          <w:p w14:paraId="174E6931"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6" w:type="pct"/>
            <w:vAlign w:val="center"/>
          </w:tcPr>
          <w:p w14:paraId="3626342C"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2117708216"/>
            <w:placeholder>
              <w:docPart w:val="39E7BA89A1144CDBBF6FFD7F285B5F96"/>
            </w:placeholder>
            <w:showingPlcHdr/>
          </w:sdtPr>
          <w:sdtEndPr/>
          <w:sdtContent>
            <w:tc>
              <w:tcPr>
                <w:tcW w:w="1681" w:type="pct"/>
              </w:tcPr>
              <w:p w14:paraId="72AC5EBD" w14:textId="2CB8E639"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910FD">
                  <w:rPr>
                    <w:rStyle w:val="PlaceholderText"/>
                  </w:rPr>
                  <w:t>Click here to enter text.</w:t>
                </w:r>
              </w:p>
            </w:tc>
          </w:sdtContent>
        </w:sdt>
      </w:tr>
      <w:tr w:rsidR="00F569FA" w:rsidRPr="009150B9" w14:paraId="51BEF978"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396" w:type="pct"/>
          </w:tcPr>
          <w:p w14:paraId="04A8EF9C" w14:textId="77777777" w:rsidR="00F569FA" w:rsidRPr="009150B9" w:rsidRDefault="00F569FA" w:rsidP="00285C82">
            <w:pPr>
              <w:pStyle w:val="BodyText"/>
              <w:rPr>
                <w:b w:val="0"/>
              </w:rPr>
            </w:pPr>
            <w:r w:rsidRPr="009150B9">
              <w:rPr>
                <w:b w:val="0"/>
              </w:rPr>
              <w:t>Are all construction personnel trained on Occupational Safety and Health Administration (</w:t>
            </w:r>
            <w:r w:rsidRPr="00F067A7">
              <w:rPr>
                <w:b w:val="0"/>
              </w:rPr>
              <w:t>OSHA</w:t>
            </w:r>
            <w:r w:rsidRPr="009150B9">
              <w:rPr>
                <w:b w:val="0"/>
              </w:rPr>
              <w:t>) standards for work zone safety?</w:t>
            </w:r>
          </w:p>
        </w:tc>
        <w:tc>
          <w:tcPr>
            <w:tcW w:w="315" w:type="pct"/>
            <w:vAlign w:val="center"/>
          </w:tcPr>
          <w:p w14:paraId="5FFCE8B8"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2" w:type="pct"/>
            <w:vAlign w:val="center"/>
          </w:tcPr>
          <w:p w14:paraId="0478CBC4"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6" w:type="pct"/>
            <w:vAlign w:val="center"/>
          </w:tcPr>
          <w:p w14:paraId="292DC76A"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492704470"/>
            <w:placeholder>
              <w:docPart w:val="565CB935ED214F61A6170ED622018A08"/>
            </w:placeholder>
            <w:showingPlcHdr/>
          </w:sdtPr>
          <w:sdtEndPr/>
          <w:sdtContent>
            <w:tc>
              <w:tcPr>
                <w:tcW w:w="1681" w:type="pct"/>
              </w:tcPr>
              <w:p w14:paraId="5C480399" w14:textId="29B5B2C2"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910FD">
                  <w:rPr>
                    <w:rStyle w:val="PlaceholderText"/>
                  </w:rPr>
                  <w:t>Click here to enter text.</w:t>
                </w:r>
              </w:p>
            </w:tc>
          </w:sdtContent>
        </w:sdt>
      </w:tr>
      <w:tr w:rsidR="00F569FA" w:rsidRPr="009150B9" w14:paraId="58D3E271"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96" w:type="pct"/>
          </w:tcPr>
          <w:p w14:paraId="26755839" w14:textId="77777777" w:rsidR="00F569FA" w:rsidRPr="009150B9" w:rsidRDefault="00F569FA" w:rsidP="00285C82">
            <w:pPr>
              <w:pStyle w:val="BodyText"/>
              <w:rPr>
                <w:b w:val="0"/>
              </w:rPr>
            </w:pPr>
            <w:r w:rsidRPr="009150B9">
              <w:rPr>
                <w:b w:val="0"/>
              </w:rPr>
              <w:t>Are the workers trained on the implementation of internal traffic control plans on each project?</w:t>
            </w:r>
          </w:p>
        </w:tc>
        <w:tc>
          <w:tcPr>
            <w:tcW w:w="315" w:type="pct"/>
            <w:vAlign w:val="center"/>
          </w:tcPr>
          <w:p w14:paraId="7EC63E32"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2" w:type="pct"/>
            <w:vAlign w:val="center"/>
          </w:tcPr>
          <w:p w14:paraId="164D0CE9"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6" w:type="pct"/>
            <w:vAlign w:val="center"/>
          </w:tcPr>
          <w:p w14:paraId="24F50D27"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2095379387"/>
            <w:placeholder>
              <w:docPart w:val="8ACDDB7A9B2741BDA8DCEEE3DCDD9F87"/>
            </w:placeholder>
            <w:showingPlcHdr/>
          </w:sdtPr>
          <w:sdtEndPr/>
          <w:sdtContent>
            <w:tc>
              <w:tcPr>
                <w:tcW w:w="1681" w:type="pct"/>
              </w:tcPr>
              <w:p w14:paraId="68066815" w14:textId="06A95B3D"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910FD">
                  <w:rPr>
                    <w:rStyle w:val="PlaceholderText"/>
                  </w:rPr>
                  <w:t>Click here to enter text.</w:t>
                </w:r>
              </w:p>
            </w:tc>
          </w:sdtContent>
        </w:sdt>
      </w:tr>
      <w:tr w:rsidR="00F569FA" w:rsidRPr="009150B9" w14:paraId="41193A92"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396" w:type="pct"/>
            <w:tcBorders>
              <w:top w:val="single" w:sz="8" w:space="0" w:color="0F2887" w:themeColor="accent1"/>
              <w:bottom w:val="single" w:sz="8" w:space="0" w:color="0F2887" w:themeColor="accent1"/>
            </w:tcBorders>
          </w:tcPr>
          <w:p w14:paraId="53A2E9B5" w14:textId="77777777" w:rsidR="00F569FA" w:rsidRPr="009150B9" w:rsidRDefault="00F569FA" w:rsidP="00285C82">
            <w:pPr>
              <w:pStyle w:val="BodyText"/>
              <w:rPr>
                <w:b w:val="0"/>
              </w:rPr>
            </w:pPr>
            <w:r w:rsidRPr="00F067A7">
              <w:rPr>
                <w:b w:val="0"/>
              </w:rPr>
              <w:t>Is</w:t>
            </w:r>
            <w:r w:rsidRPr="009150B9">
              <w:rPr>
                <w:b w:val="0"/>
              </w:rPr>
              <w:t xml:space="preserve"> operator training conducted for personnel involved with heavy equipment, including forklifts, cranes, and hoists?</w:t>
            </w:r>
          </w:p>
        </w:tc>
        <w:tc>
          <w:tcPr>
            <w:tcW w:w="315" w:type="pct"/>
            <w:tcBorders>
              <w:top w:val="single" w:sz="8" w:space="0" w:color="0F2887" w:themeColor="accent1"/>
              <w:bottom w:val="single" w:sz="8" w:space="0" w:color="0F2887" w:themeColor="accent1"/>
            </w:tcBorders>
            <w:vAlign w:val="center"/>
          </w:tcPr>
          <w:p w14:paraId="2BECAABC"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2" w:type="pct"/>
            <w:tcBorders>
              <w:top w:val="single" w:sz="8" w:space="0" w:color="0F2887" w:themeColor="accent1"/>
              <w:bottom w:val="single" w:sz="8" w:space="0" w:color="0F2887" w:themeColor="accent1"/>
            </w:tcBorders>
            <w:vAlign w:val="center"/>
          </w:tcPr>
          <w:p w14:paraId="315EA9F1"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6" w:type="pct"/>
            <w:tcBorders>
              <w:top w:val="single" w:sz="8" w:space="0" w:color="0F2887" w:themeColor="accent1"/>
              <w:bottom w:val="single" w:sz="8" w:space="0" w:color="0F2887" w:themeColor="accent1"/>
            </w:tcBorders>
            <w:vAlign w:val="center"/>
          </w:tcPr>
          <w:p w14:paraId="17AA4C82"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734088919"/>
            <w:placeholder>
              <w:docPart w:val="AC5D30C1A0F54560812DF089206458F0"/>
            </w:placeholder>
            <w:showingPlcHdr/>
          </w:sdtPr>
          <w:sdtEndPr/>
          <w:sdtContent>
            <w:tc>
              <w:tcPr>
                <w:tcW w:w="1681" w:type="pct"/>
                <w:tcBorders>
                  <w:top w:val="single" w:sz="8" w:space="0" w:color="0F2887" w:themeColor="accent1"/>
                  <w:bottom w:val="single" w:sz="8" w:space="0" w:color="0F2887" w:themeColor="accent1"/>
                </w:tcBorders>
              </w:tcPr>
              <w:p w14:paraId="7B45D56A" w14:textId="6EB42006"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910FD">
                  <w:rPr>
                    <w:rStyle w:val="PlaceholderText"/>
                  </w:rPr>
                  <w:t>Click here to enter text.</w:t>
                </w:r>
              </w:p>
            </w:tc>
          </w:sdtContent>
        </w:sdt>
      </w:tr>
      <w:tr w:rsidR="00F569FA" w:rsidRPr="009150B9" w14:paraId="645F3514"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96" w:type="pct"/>
          </w:tcPr>
          <w:p w14:paraId="7FE8BEA3" w14:textId="77777777" w:rsidR="00F569FA" w:rsidRPr="009150B9" w:rsidRDefault="00F569FA" w:rsidP="00285C82">
            <w:pPr>
              <w:pStyle w:val="BodyText"/>
              <w:rPr>
                <w:b w:val="0"/>
              </w:rPr>
            </w:pPr>
            <w:r w:rsidRPr="009150B9">
              <w:rPr>
                <w:b w:val="0"/>
              </w:rPr>
              <w:t>Are workers trained for hazardous conditions on the work site?</w:t>
            </w:r>
          </w:p>
        </w:tc>
        <w:tc>
          <w:tcPr>
            <w:tcW w:w="315" w:type="pct"/>
            <w:vAlign w:val="center"/>
          </w:tcPr>
          <w:p w14:paraId="1EE67DFC"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2" w:type="pct"/>
            <w:vAlign w:val="center"/>
          </w:tcPr>
          <w:p w14:paraId="0B7BEF50"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6" w:type="pct"/>
            <w:vAlign w:val="center"/>
          </w:tcPr>
          <w:p w14:paraId="2C987D78"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46713382"/>
            <w:placeholder>
              <w:docPart w:val="DE733BB1A99145059FA92638BE33580B"/>
            </w:placeholder>
            <w:showingPlcHdr/>
          </w:sdtPr>
          <w:sdtEndPr/>
          <w:sdtContent>
            <w:tc>
              <w:tcPr>
                <w:tcW w:w="1681" w:type="pct"/>
              </w:tcPr>
              <w:p w14:paraId="71124147" w14:textId="1AA3B800"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910FD">
                  <w:rPr>
                    <w:rStyle w:val="PlaceholderText"/>
                  </w:rPr>
                  <w:t>Click here to enter text.</w:t>
                </w:r>
              </w:p>
            </w:tc>
          </w:sdtContent>
        </w:sdt>
      </w:tr>
      <w:tr w:rsidR="00F569FA" w:rsidRPr="009150B9" w14:paraId="52CDA27B"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396" w:type="pct"/>
          </w:tcPr>
          <w:p w14:paraId="33843CDF" w14:textId="77777777" w:rsidR="00F569FA" w:rsidRPr="009150B9" w:rsidRDefault="00F569FA" w:rsidP="00285C82">
            <w:pPr>
              <w:pStyle w:val="BodyText"/>
              <w:rPr>
                <w:b w:val="0"/>
              </w:rPr>
            </w:pPr>
            <w:r w:rsidRPr="009150B9">
              <w:rPr>
                <w:b w:val="0"/>
              </w:rPr>
              <w:t>Are there incident response field/simulation training options available to the construction crew?</w:t>
            </w:r>
          </w:p>
        </w:tc>
        <w:tc>
          <w:tcPr>
            <w:tcW w:w="315" w:type="pct"/>
            <w:vAlign w:val="center"/>
          </w:tcPr>
          <w:p w14:paraId="73201378"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2" w:type="pct"/>
            <w:vAlign w:val="center"/>
          </w:tcPr>
          <w:p w14:paraId="3097E858"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6" w:type="pct"/>
            <w:vAlign w:val="center"/>
          </w:tcPr>
          <w:p w14:paraId="4EB93449"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639854240"/>
            <w:placeholder>
              <w:docPart w:val="526E629E21B84BC8BED07E13372AB08B"/>
            </w:placeholder>
            <w:showingPlcHdr/>
          </w:sdtPr>
          <w:sdtEndPr/>
          <w:sdtContent>
            <w:tc>
              <w:tcPr>
                <w:tcW w:w="1681" w:type="pct"/>
              </w:tcPr>
              <w:p w14:paraId="3217B6D4" w14:textId="3483ACF0"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910FD">
                  <w:rPr>
                    <w:rStyle w:val="PlaceholderText"/>
                  </w:rPr>
                  <w:t>Click here to enter text.</w:t>
                </w:r>
              </w:p>
            </w:tc>
          </w:sdtContent>
        </w:sdt>
      </w:tr>
      <w:tr w:rsidR="00F569FA" w:rsidRPr="009150B9" w14:paraId="509B336A"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96" w:type="pct"/>
          </w:tcPr>
          <w:p w14:paraId="35DF1CC1" w14:textId="77777777" w:rsidR="00F569FA" w:rsidRPr="009150B9" w:rsidRDefault="00F569FA" w:rsidP="00285C82">
            <w:pPr>
              <w:pStyle w:val="BodyText"/>
              <w:rPr>
                <w:b w:val="0"/>
              </w:rPr>
            </w:pPr>
            <w:r w:rsidRPr="00F067A7">
              <w:rPr>
                <w:b w:val="0"/>
              </w:rPr>
              <w:t>Is</w:t>
            </w:r>
            <w:r w:rsidRPr="009150B9">
              <w:rPr>
                <w:b w:val="0"/>
              </w:rPr>
              <w:t xml:space="preserve"> there a qualified and designated work zone traffic control supervisor on the work site?</w:t>
            </w:r>
          </w:p>
        </w:tc>
        <w:tc>
          <w:tcPr>
            <w:tcW w:w="315" w:type="pct"/>
            <w:vAlign w:val="center"/>
          </w:tcPr>
          <w:p w14:paraId="4B5EEA4F"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2" w:type="pct"/>
            <w:vAlign w:val="center"/>
          </w:tcPr>
          <w:p w14:paraId="134FBC82"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6" w:type="pct"/>
            <w:vAlign w:val="center"/>
          </w:tcPr>
          <w:p w14:paraId="74FF789A" w14:textId="77777777"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1991324041"/>
            <w:placeholder>
              <w:docPart w:val="F4D9684C902E4ACF8E0888300A7D0888"/>
            </w:placeholder>
            <w:showingPlcHdr/>
          </w:sdtPr>
          <w:sdtEndPr/>
          <w:sdtContent>
            <w:tc>
              <w:tcPr>
                <w:tcW w:w="1681" w:type="pct"/>
              </w:tcPr>
              <w:p w14:paraId="07C2A0B0" w14:textId="0E382886" w:rsidR="00F569FA" w:rsidRPr="009150B9"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910FD">
                  <w:rPr>
                    <w:rStyle w:val="PlaceholderText"/>
                  </w:rPr>
                  <w:t>Click here to enter text.</w:t>
                </w:r>
              </w:p>
            </w:tc>
          </w:sdtContent>
        </w:sdt>
      </w:tr>
      <w:tr w:rsidR="00F569FA" w:rsidRPr="009150B9" w14:paraId="561F94CD"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396" w:type="pct"/>
          </w:tcPr>
          <w:p w14:paraId="6D103B2D" w14:textId="77777777" w:rsidR="00F569FA" w:rsidRPr="009150B9" w:rsidRDefault="00F569FA" w:rsidP="00285C82">
            <w:pPr>
              <w:pStyle w:val="BodyText"/>
              <w:rPr>
                <w:b w:val="0"/>
              </w:rPr>
            </w:pPr>
            <w:r w:rsidRPr="00F067A7">
              <w:rPr>
                <w:b w:val="0"/>
              </w:rPr>
              <w:t>Is</w:t>
            </w:r>
            <w:r w:rsidRPr="009150B9">
              <w:rPr>
                <w:b w:val="0"/>
              </w:rPr>
              <w:t xml:space="preserve"> there a qualified and designated work zone traffic control technician on the work site?</w:t>
            </w:r>
          </w:p>
        </w:tc>
        <w:tc>
          <w:tcPr>
            <w:tcW w:w="315" w:type="pct"/>
            <w:vAlign w:val="center"/>
          </w:tcPr>
          <w:p w14:paraId="22BB2D1A"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272" w:type="pct"/>
            <w:vAlign w:val="center"/>
          </w:tcPr>
          <w:p w14:paraId="01BE0CC0"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tc>
          <w:tcPr>
            <w:tcW w:w="336" w:type="pct"/>
            <w:vAlign w:val="center"/>
          </w:tcPr>
          <w:p w14:paraId="72FBCE1B" w14:textId="77777777"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150B9">
              <w:fldChar w:fldCharType="begin">
                <w:ffData>
                  <w:name w:val="Check1"/>
                  <w:enabled/>
                  <w:calcOnExit w:val="0"/>
                  <w:checkBox>
                    <w:sizeAuto/>
                    <w:default w:val="0"/>
                  </w:checkBox>
                </w:ffData>
              </w:fldChar>
            </w:r>
            <w:r w:rsidRPr="009150B9">
              <w:instrText xml:space="preserve"> FORMCHECKBOX </w:instrText>
            </w:r>
            <w:r w:rsidR="008778FC">
              <w:fldChar w:fldCharType="separate"/>
            </w:r>
            <w:r w:rsidRPr="009150B9">
              <w:fldChar w:fldCharType="end"/>
            </w:r>
          </w:p>
        </w:tc>
        <w:sdt>
          <w:sdtPr>
            <w:id w:val="-505666155"/>
            <w:placeholder>
              <w:docPart w:val="319A93B5F64F4EBB8BA8E3F4C8E43233"/>
            </w:placeholder>
            <w:showingPlcHdr/>
          </w:sdtPr>
          <w:sdtEndPr/>
          <w:sdtContent>
            <w:tc>
              <w:tcPr>
                <w:tcW w:w="1681" w:type="pct"/>
              </w:tcPr>
              <w:p w14:paraId="411ED008" w14:textId="0D551539" w:rsidR="00F569FA" w:rsidRPr="009150B9"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910FD">
                  <w:rPr>
                    <w:rStyle w:val="PlaceholderText"/>
                  </w:rPr>
                  <w:t>Click here to enter text.</w:t>
                </w:r>
              </w:p>
            </w:tc>
          </w:sdtContent>
        </w:sdt>
      </w:tr>
    </w:tbl>
    <w:p w14:paraId="149C6AC5" w14:textId="77777777" w:rsidR="00285C82" w:rsidRPr="00285C82" w:rsidRDefault="00285C82" w:rsidP="00285C82">
      <w:pPr>
        <w:pStyle w:val="BodyText"/>
        <w:rPr>
          <w:u w:val="single"/>
        </w:rPr>
      </w:pPr>
    </w:p>
    <w:p w14:paraId="4FB8C96E" w14:textId="77777777" w:rsidR="00285C82" w:rsidRDefault="00285C82" w:rsidP="00285C82">
      <w:pPr>
        <w:pStyle w:val="BodyText"/>
        <w:rPr>
          <w:u w:val="single"/>
        </w:rPr>
      </w:pPr>
      <w:r w:rsidRPr="00285C82">
        <w:rPr>
          <w:u w:val="single"/>
        </w:rPr>
        <w:br w:type="page"/>
      </w:r>
    </w:p>
    <w:p w14:paraId="7F144DD5" w14:textId="77777777" w:rsidR="00A04685" w:rsidRPr="00A04685" w:rsidRDefault="00EE7E83" w:rsidP="00530CC9">
      <w:pPr>
        <w:pStyle w:val="Heading2"/>
      </w:pPr>
      <w:bookmarkStart w:id="11" w:name="_Toc461641416"/>
      <w:r>
        <w:lastRenderedPageBreak/>
        <w:t>Work Zone Inspection Checklist</w:t>
      </w:r>
      <w:r w:rsidR="00530CC9">
        <w:t>s</w:t>
      </w:r>
      <w:r w:rsidR="00A04685" w:rsidRPr="00A04685">
        <w:t xml:space="preserve"> for Urban Roadways with Interrupted Flows</w:t>
      </w:r>
      <w:bookmarkEnd w:id="11"/>
    </w:p>
    <w:p w14:paraId="48FAF285" w14:textId="77777777" w:rsidR="00530CC9" w:rsidRDefault="00530CC9" w:rsidP="00A04685">
      <w:pPr>
        <w:pStyle w:val="BodyText"/>
      </w:pPr>
    </w:p>
    <w:p w14:paraId="5E36A1D2" w14:textId="77777777" w:rsidR="00A04685" w:rsidRPr="00A04685" w:rsidRDefault="00530CC9" w:rsidP="00A04685">
      <w:pPr>
        <w:pStyle w:val="BodyText"/>
      </w:pPr>
      <w:r>
        <w:t>Below are</w:t>
      </w:r>
      <w:r w:rsidR="00EE7E83">
        <w:t xml:space="preserve"> sample </w:t>
      </w:r>
      <w:r w:rsidR="00A04685" w:rsidRPr="00A04685">
        <w:t>checklist</w:t>
      </w:r>
      <w:r>
        <w:t>s</w:t>
      </w:r>
      <w:r w:rsidR="00A04685" w:rsidRPr="00A04685">
        <w:t xml:space="preserve"> intended to allow </w:t>
      </w:r>
      <w:r w:rsidR="00B969EA" w:rsidRPr="00B969EA">
        <w:t>design-builders and owners/agencies</w:t>
      </w:r>
      <w:r w:rsidR="00A04685" w:rsidRPr="00A04685">
        <w:t xml:space="preserve"> to conduct quality assurance inspections on the effectiveness of work zones for urban roadways with interrupted flows.  </w:t>
      </w:r>
    </w:p>
    <w:p w14:paraId="70EAD665" w14:textId="43BA2788" w:rsidR="009150B9" w:rsidRPr="00BB6336" w:rsidRDefault="009150B9" w:rsidP="00521FA3">
      <w:pPr>
        <w:pStyle w:val="TableCaption"/>
      </w:pPr>
    </w:p>
    <w:tbl>
      <w:tblPr>
        <w:tblStyle w:val="LightList-Accent1"/>
        <w:tblW w:w="5000" w:type="pct"/>
        <w:jc w:val="center"/>
        <w:tblLook w:val="04A0" w:firstRow="1" w:lastRow="0" w:firstColumn="1" w:lastColumn="0" w:noHBand="0" w:noVBand="1"/>
      </w:tblPr>
      <w:tblGrid>
        <w:gridCol w:w="9576"/>
      </w:tblGrid>
      <w:tr w:rsidR="00285C82" w:rsidRPr="00285C82" w14:paraId="5069AA41" w14:textId="77777777" w:rsidTr="00BB6336">
        <w:trPr>
          <w:cnfStyle w:val="100000000000" w:firstRow="1" w:lastRow="0" w:firstColumn="0" w:lastColumn="0" w:oddVBand="0" w:evenVBand="0" w:oddHBand="0"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5000" w:type="pct"/>
            <w:hideMark/>
          </w:tcPr>
          <w:p w14:paraId="7C2FCA1D" w14:textId="77777777" w:rsidR="00285C82" w:rsidRPr="00285C82" w:rsidRDefault="00285C82" w:rsidP="00AF3CF3">
            <w:pPr>
              <w:pStyle w:val="BodyText"/>
            </w:pPr>
            <w:r w:rsidRPr="00285C82">
              <w:br w:type="page"/>
            </w:r>
            <w:r w:rsidRPr="00285C82">
              <w:br w:type="page"/>
            </w:r>
            <w:r w:rsidRPr="00285C82">
              <w:br w:type="page"/>
            </w:r>
            <w:bookmarkStart w:id="12" w:name="_Toc451424817"/>
            <w:bookmarkStart w:id="13" w:name="_Toc451434362"/>
            <w:bookmarkStart w:id="14" w:name="_Toc453087470"/>
            <w:r w:rsidRPr="00BB6336">
              <w:t>General Project Information</w:t>
            </w:r>
            <w:bookmarkEnd w:id="12"/>
            <w:bookmarkEnd w:id="13"/>
            <w:bookmarkEnd w:id="14"/>
          </w:p>
        </w:tc>
      </w:tr>
    </w:tbl>
    <w:tbl>
      <w:tblPr>
        <w:tblStyle w:val="TableGrid"/>
        <w:tblW w:w="5000" w:type="pct"/>
        <w:jc w:val="center"/>
        <w:tblLook w:val="04A0" w:firstRow="1" w:lastRow="0" w:firstColumn="1" w:lastColumn="0" w:noHBand="0" w:noVBand="1"/>
      </w:tblPr>
      <w:tblGrid>
        <w:gridCol w:w="5083"/>
        <w:gridCol w:w="4493"/>
      </w:tblGrid>
      <w:tr w:rsidR="00F569FA" w:rsidRPr="00285C82" w14:paraId="609A0693" w14:textId="77777777" w:rsidTr="00BB6336">
        <w:trPr>
          <w:trHeight w:val="286"/>
          <w:jc w:val="center"/>
        </w:trPr>
        <w:tc>
          <w:tcPr>
            <w:tcW w:w="2654" w:type="pct"/>
          </w:tcPr>
          <w:p w14:paraId="00B552DD" w14:textId="77777777" w:rsidR="00F569FA" w:rsidRPr="00285C82" w:rsidRDefault="00F569FA" w:rsidP="00285C82">
            <w:pPr>
              <w:pStyle w:val="BodyText"/>
            </w:pPr>
            <w:r w:rsidRPr="00285C82">
              <w:t>Project no.</w:t>
            </w:r>
          </w:p>
        </w:tc>
        <w:sdt>
          <w:sdtPr>
            <w:id w:val="-1640796266"/>
            <w:placeholder>
              <w:docPart w:val="388C1D9ACBBC4A6EB8CBA12E9A557476"/>
            </w:placeholder>
            <w:showingPlcHdr/>
          </w:sdtPr>
          <w:sdtEndPr/>
          <w:sdtContent>
            <w:tc>
              <w:tcPr>
                <w:tcW w:w="2346" w:type="pct"/>
              </w:tcPr>
              <w:p w14:paraId="47389431" w14:textId="5767C1D2" w:rsidR="00F569FA" w:rsidRPr="00285C82" w:rsidRDefault="00F569FA" w:rsidP="00285C82">
                <w:pPr>
                  <w:pStyle w:val="BodyText"/>
                </w:pPr>
                <w:r w:rsidRPr="00FE5B55">
                  <w:rPr>
                    <w:rStyle w:val="PlaceholderText"/>
                  </w:rPr>
                  <w:t>Click here to enter text.</w:t>
                </w:r>
              </w:p>
            </w:tc>
          </w:sdtContent>
        </w:sdt>
      </w:tr>
      <w:tr w:rsidR="00F569FA" w:rsidRPr="00285C82" w14:paraId="78B73EE6" w14:textId="77777777" w:rsidTr="00BB6336">
        <w:trPr>
          <w:trHeight w:val="286"/>
          <w:jc w:val="center"/>
        </w:trPr>
        <w:tc>
          <w:tcPr>
            <w:tcW w:w="2654" w:type="pct"/>
          </w:tcPr>
          <w:p w14:paraId="0FFB147D" w14:textId="77777777" w:rsidR="00F569FA" w:rsidRPr="00285C82" w:rsidRDefault="00F569FA" w:rsidP="00285C82">
            <w:pPr>
              <w:pStyle w:val="BodyText"/>
            </w:pPr>
            <w:r w:rsidRPr="00285C82">
              <w:t>Type of project</w:t>
            </w:r>
          </w:p>
        </w:tc>
        <w:sdt>
          <w:sdtPr>
            <w:id w:val="-501049782"/>
            <w:placeholder>
              <w:docPart w:val="09C2225369C54B5C838E291E2B4345EB"/>
            </w:placeholder>
            <w:showingPlcHdr/>
          </w:sdtPr>
          <w:sdtEndPr/>
          <w:sdtContent>
            <w:tc>
              <w:tcPr>
                <w:tcW w:w="2346" w:type="pct"/>
              </w:tcPr>
              <w:p w14:paraId="2E4DC625" w14:textId="7599395A" w:rsidR="00F569FA" w:rsidRPr="00285C82" w:rsidRDefault="00F569FA" w:rsidP="00285C82">
                <w:pPr>
                  <w:pStyle w:val="BodyText"/>
                </w:pPr>
                <w:r w:rsidRPr="00FE5B55">
                  <w:rPr>
                    <w:rStyle w:val="PlaceholderText"/>
                  </w:rPr>
                  <w:t>Click here to enter text.</w:t>
                </w:r>
              </w:p>
            </w:tc>
          </w:sdtContent>
        </w:sdt>
      </w:tr>
      <w:tr w:rsidR="00F569FA" w:rsidRPr="00285C82" w14:paraId="6E1AA498" w14:textId="77777777" w:rsidTr="00BB6336">
        <w:trPr>
          <w:trHeight w:val="270"/>
          <w:jc w:val="center"/>
        </w:trPr>
        <w:tc>
          <w:tcPr>
            <w:tcW w:w="2654" w:type="pct"/>
          </w:tcPr>
          <w:p w14:paraId="28F4E602" w14:textId="77777777" w:rsidR="00F569FA" w:rsidRPr="00285C82" w:rsidRDefault="00F569FA" w:rsidP="00285C82">
            <w:pPr>
              <w:pStyle w:val="BodyText"/>
            </w:pPr>
            <w:r w:rsidRPr="00285C82">
              <w:t>Location</w:t>
            </w:r>
          </w:p>
        </w:tc>
        <w:sdt>
          <w:sdtPr>
            <w:id w:val="1968314864"/>
            <w:placeholder>
              <w:docPart w:val="8460983F08E74A64B6DD653E3B322FBC"/>
            </w:placeholder>
            <w:showingPlcHdr/>
          </w:sdtPr>
          <w:sdtEndPr/>
          <w:sdtContent>
            <w:tc>
              <w:tcPr>
                <w:tcW w:w="2346" w:type="pct"/>
              </w:tcPr>
              <w:p w14:paraId="5628964B" w14:textId="2C457243" w:rsidR="00F569FA" w:rsidRPr="00285C82" w:rsidRDefault="00F569FA" w:rsidP="00285C82">
                <w:pPr>
                  <w:pStyle w:val="BodyText"/>
                </w:pPr>
                <w:r w:rsidRPr="00FE5B55">
                  <w:rPr>
                    <w:rStyle w:val="PlaceholderText"/>
                  </w:rPr>
                  <w:t>Click here to enter text.</w:t>
                </w:r>
              </w:p>
            </w:tc>
          </w:sdtContent>
        </w:sdt>
      </w:tr>
      <w:tr w:rsidR="00285C82" w:rsidRPr="00285C82" w14:paraId="55050EDF" w14:textId="77777777" w:rsidTr="00BB6336">
        <w:trPr>
          <w:trHeight w:val="270"/>
          <w:jc w:val="center"/>
        </w:trPr>
        <w:tc>
          <w:tcPr>
            <w:tcW w:w="2654" w:type="pct"/>
          </w:tcPr>
          <w:p w14:paraId="0F2943E6" w14:textId="77777777" w:rsidR="00285C82" w:rsidRPr="00285C82" w:rsidRDefault="00285C82" w:rsidP="00285C82">
            <w:pPr>
              <w:pStyle w:val="BodyText"/>
            </w:pPr>
            <w:r w:rsidRPr="00285C82">
              <w:t>Date (mm/dd/yyyy)</w:t>
            </w:r>
          </w:p>
        </w:tc>
        <w:sdt>
          <w:sdtPr>
            <w:id w:val="-37349866"/>
            <w:placeholder>
              <w:docPart w:val="9DB97D3F11DC489ABA2E7196FCD8F86D"/>
            </w:placeholder>
            <w:showingPlcHdr/>
            <w:date>
              <w:dateFormat w:val="M/d/yyyy"/>
              <w:lid w:val="en-US"/>
              <w:storeMappedDataAs w:val="dateTime"/>
              <w:calendar w:val="gregorian"/>
            </w:date>
          </w:sdtPr>
          <w:sdtEndPr/>
          <w:sdtContent>
            <w:tc>
              <w:tcPr>
                <w:tcW w:w="2346" w:type="pct"/>
              </w:tcPr>
              <w:p w14:paraId="3D1E7897" w14:textId="77777777" w:rsidR="00285C82" w:rsidRPr="00285C82" w:rsidRDefault="00285C82" w:rsidP="00285C82">
                <w:pPr>
                  <w:pStyle w:val="BodyText"/>
                </w:pPr>
                <w:r w:rsidRPr="00285C82">
                  <w:t>Click here to enter a date.</w:t>
                </w:r>
              </w:p>
            </w:tc>
          </w:sdtContent>
        </w:sdt>
      </w:tr>
    </w:tbl>
    <w:p w14:paraId="3E186EEF" w14:textId="578B6CD6" w:rsidR="00BB6336" w:rsidRPr="00285C82" w:rsidRDefault="00BB6336" w:rsidP="00521FA3">
      <w:pPr>
        <w:pStyle w:val="TableCaption"/>
      </w:pPr>
    </w:p>
    <w:tbl>
      <w:tblPr>
        <w:tblStyle w:val="LightList-Accent1"/>
        <w:tblW w:w="5000" w:type="pct"/>
        <w:jc w:val="center"/>
        <w:tblLook w:val="04A0" w:firstRow="1" w:lastRow="0" w:firstColumn="1" w:lastColumn="0" w:noHBand="0" w:noVBand="1"/>
      </w:tblPr>
      <w:tblGrid>
        <w:gridCol w:w="9576"/>
      </w:tblGrid>
      <w:tr w:rsidR="00285C82" w:rsidRPr="00285C82" w14:paraId="0E63AEBD" w14:textId="77777777" w:rsidTr="00BB6336">
        <w:trPr>
          <w:cnfStyle w:val="100000000000" w:firstRow="1" w:lastRow="0" w:firstColumn="0" w:lastColumn="0" w:oddVBand="0" w:evenVBand="0" w:oddHBand="0"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5000" w:type="pct"/>
            <w:hideMark/>
          </w:tcPr>
          <w:p w14:paraId="4A648C35" w14:textId="77777777" w:rsidR="00285C82" w:rsidRPr="00285C82" w:rsidRDefault="00285C82" w:rsidP="00285C82">
            <w:pPr>
              <w:pStyle w:val="BodyText"/>
            </w:pPr>
            <w:r w:rsidRPr="00285C82">
              <w:br w:type="page"/>
            </w:r>
            <w:r w:rsidRPr="00285C82">
              <w:br w:type="page"/>
            </w:r>
            <w:r w:rsidRPr="00285C82">
              <w:br w:type="page"/>
            </w:r>
            <w:r w:rsidRPr="00BB6336">
              <w:t>Work Zone Information</w:t>
            </w:r>
          </w:p>
        </w:tc>
      </w:tr>
    </w:tbl>
    <w:tbl>
      <w:tblPr>
        <w:tblStyle w:val="TableGrid"/>
        <w:tblW w:w="5000" w:type="pct"/>
        <w:jc w:val="center"/>
        <w:tblLook w:val="04A0" w:firstRow="1" w:lastRow="0" w:firstColumn="1" w:lastColumn="0" w:noHBand="0" w:noVBand="1"/>
      </w:tblPr>
      <w:tblGrid>
        <w:gridCol w:w="5083"/>
        <w:gridCol w:w="4493"/>
      </w:tblGrid>
      <w:tr w:rsidR="00F569FA" w:rsidRPr="00285C82" w14:paraId="21DA33C1" w14:textId="77777777" w:rsidTr="00BB6336">
        <w:trPr>
          <w:trHeight w:val="286"/>
          <w:jc w:val="center"/>
        </w:trPr>
        <w:tc>
          <w:tcPr>
            <w:tcW w:w="2654" w:type="pct"/>
          </w:tcPr>
          <w:p w14:paraId="21334834" w14:textId="77777777" w:rsidR="00F569FA" w:rsidRPr="00285C82" w:rsidRDefault="00F569FA" w:rsidP="00285C82">
            <w:pPr>
              <w:pStyle w:val="BodyText"/>
            </w:pPr>
            <w:r w:rsidRPr="00285C82">
              <w:t>Length of work zone (mi)</w:t>
            </w:r>
          </w:p>
        </w:tc>
        <w:sdt>
          <w:sdtPr>
            <w:id w:val="1854452339"/>
            <w:placeholder>
              <w:docPart w:val="3013085D34D84821AAD3D113449B5459"/>
            </w:placeholder>
            <w:showingPlcHdr/>
          </w:sdtPr>
          <w:sdtEndPr/>
          <w:sdtContent>
            <w:tc>
              <w:tcPr>
                <w:tcW w:w="2346" w:type="pct"/>
              </w:tcPr>
              <w:p w14:paraId="4765A791" w14:textId="47E0F491" w:rsidR="00F569FA" w:rsidRPr="00285C82" w:rsidRDefault="00F569FA" w:rsidP="00285C82">
                <w:pPr>
                  <w:pStyle w:val="BodyText"/>
                </w:pPr>
                <w:r w:rsidRPr="005A259D">
                  <w:rPr>
                    <w:rStyle w:val="PlaceholderText"/>
                  </w:rPr>
                  <w:t>Click here to enter text.</w:t>
                </w:r>
              </w:p>
            </w:tc>
          </w:sdtContent>
        </w:sdt>
      </w:tr>
      <w:tr w:rsidR="00F569FA" w:rsidRPr="00285C82" w14:paraId="050E6959" w14:textId="77777777" w:rsidTr="00BB6336">
        <w:trPr>
          <w:trHeight w:val="286"/>
          <w:jc w:val="center"/>
        </w:trPr>
        <w:tc>
          <w:tcPr>
            <w:tcW w:w="2654" w:type="pct"/>
          </w:tcPr>
          <w:p w14:paraId="4B0030EE" w14:textId="77777777" w:rsidR="00F569FA" w:rsidRPr="00285C82" w:rsidRDefault="00F569FA" w:rsidP="00285C82">
            <w:pPr>
              <w:pStyle w:val="BodyText"/>
            </w:pPr>
            <w:r w:rsidRPr="00285C82">
              <w:t>No. of lanes per direction (before construction)</w:t>
            </w:r>
          </w:p>
        </w:tc>
        <w:sdt>
          <w:sdtPr>
            <w:id w:val="550655719"/>
            <w:placeholder>
              <w:docPart w:val="822B7FEC989547639FA5D60FA007D48B"/>
            </w:placeholder>
            <w:showingPlcHdr/>
          </w:sdtPr>
          <w:sdtEndPr/>
          <w:sdtContent>
            <w:tc>
              <w:tcPr>
                <w:tcW w:w="2346" w:type="pct"/>
              </w:tcPr>
              <w:p w14:paraId="6161EEAE" w14:textId="11B2200F" w:rsidR="00F569FA" w:rsidRPr="00285C82" w:rsidRDefault="00F569FA" w:rsidP="00285C82">
                <w:pPr>
                  <w:pStyle w:val="BodyText"/>
                </w:pPr>
                <w:r w:rsidRPr="005A259D">
                  <w:rPr>
                    <w:rStyle w:val="PlaceholderText"/>
                  </w:rPr>
                  <w:t>Click here to enter text.</w:t>
                </w:r>
              </w:p>
            </w:tc>
          </w:sdtContent>
        </w:sdt>
      </w:tr>
      <w:tr w:rsidR="00F569FA" w:rsidRPr="00285C82" w14:paraId="0198A3E4" w14:textId="77777777" w:rsidTr="00BB6336">
        <w:trPr>
          <w:trHeight w:val="286"/>
          <w:jc w:val="center"/>
        </w:trPr>
        <w:tc>
          <w:tcPr>
            <w:tcW w:w="2654" w:type="pct"/>
          </w:tcPr>
          <w:p w14:paraId="14EC3089" w14:textId="77777777" w:rsidR="00F569FA" w:rsidRPr="00285C82" w:rsidRDefault="00F569FA" w:rsidP="00285C82">
            <w:pPr>
              <w:pStyle w:val="BodyText"/>
            </w:pPr>
            <w:r w:rsidRPr="00285C82">
              <w:t>No. of lanes per direction (during construction)</w:t>
            </w:r>
          </w:p>
        </w:tc>
        <w:sdt>
          <w:sdtPr>
            <w:id w:val="-1013217847"/>
            <w:placeholder>
              <w:docPart w:val="DFDFF499F1044EC6807B4626DBE335B7"/>
            </w:placeholder>
            <w:showingPlcHdr/>
          </w:sdtPr>
          <w:sdtEndPr/>
          <w:sdtContent>
            <w:tc>
              <w:tcPr>
                <w:tcW w:w="2346" w:type="pct"/>
              </w:tcPr>
              <w:p w14:paraId="440EA9E6" w14:textId="613C80E7" w:rsidR="00F569FA" w:rsidRPr="00285C82" w:rsidRDefault="00F569FA" w:rsidP="00285C82">
                <w:pPr>
                  <w:pStyle w:val="BodyText"/>
                </w:pPr>
                <w:r w:rsidRPr="005A259D">
                  <w:rPr>
                    <w:rStyle w:val="PlaceholderText"/>
                  </w:rPr>
                  <w:t>Click here to enter text.</w:t>
                </w:r>
              </w:p>
            </w:tc>
          </w:sdtContent>
        </w:sdt>
      </w:tr>
      <w:tr w:rsidR="00F569FA" w:rsidRPr="00285C82" w14:paraId="0F455CF5" w14:textId="77777777" w:rsidTr="00BB6336">
        <w:trPr>
          <w:trHeight w:val="286"/>
          <w:jc w:val="center"/>
        </w:trPr>
        <w:tc>
          <w:tcPr>
            <w:tcW w:w="2654" w:type="pct"/>
          </w:tcPr>
          <w:p w14:paraId="57D4124E" w14:textId="77777777" w:rsidR="00F569FA" w:rsidRPr="00285C82" w:rsidRDefault="00F569FA" w:rsidP="00285C82">
            <w:pPr>
              <w:pStyle w:val="BodyText"/>
            </w:pPr>
            <w:r w:rsidRPr="00285C82">
              <w:t>Lane width (ft)</w:t>
            </w:r>
          </w:p>
        </w:tc>
        <w:sdt>
          <w:sdtPr>
            <w:id w:val="-1940674828"/>
            <w:placeholder>
              <w:docPart w:val="A68913EFD79A474480FA3D9D174C74A7"/>
            </w:placeholder>
            <w:showingPlcHdr/>
          </w:sdtPr>
          <w:sdtEndPr/>
          <w:sdtContent>
            <w:tc>
              <w:tcPr>
                <w:tcW w:w="2346" w:type="pct"/>
              </w:tcPr>
              <w:p w14:paraId="7DCF282E" w14:textId="22484C94" w:rsidR="00F569FA" w:rsidRPr="00285C82" w:rsidRDefault="00F569FA" w:rsidP="00285C82">
                <w:pPr>
                  <w:pStyle w:val="BodyText"/>
                </w:pPr>
                <w:r w:rsidRPr="005A259D">
                  <w:rPr>
                    <w:rStyle w:val="PlaceholderText"/>
                  </w:rPr>
                  <w:t>Click here to enter text.</w:t>
                </w:r>
              </w:p>
            </w:tc>
          </w:sdtContent>
        </w:sdt>
      </w:tr>
      <w:tr w:rsidR="00F569FA" w:rsidRPr="00285C82" w14:paraId="3A8B44EA" w14:textId="77777777" w:rsidTr="00BB6336">
        <w:trPr>
          <w:trHeight w:val="286"/>
          <w:jc w:val="center"/>
        </w:trPr>
        <w:tc>
          <w:tcPr>
            <w:tcW w:w="2654" w:type="pct"/>
          </w:tcPr>
          <w:p w14:paraId="730BDA60" w14:textId="77777777" w:rsidR="00F569FA" w:rsidRPr="00285C82" w:rsidRDefault="00F569FA" w:rsidP="00285C82">
            <w:pPr>
              <w:pStyle w:val="BodyText"/>
            </w:pPr>
            <w:r w:rsidRPr="00285C82">
              <w:t>Shoulder width (ft)</w:t>
            </w:r>
          </w:p>
        </w:tc>
        <w:sdt>
          <w:sdtPr>
            <w:id w:val="489453746"/>
            <w:placeholder>
              <w:docPart w:val="FCD77F2A753E4D33AF0E288057C964FD"/>
            </w:placeholder>
            <w:showingPlcHdr/>
          </w:sdtPr>
          <w:sdtEndPr/>
          <w:sdtContent>
            <w:tc>
              <w:tcPr>
                <w:tcW w:w="2346" w:type="pct"/>
              </w:tcPr>
              <w:p w14:paraId="28C577A2" w14:textId="56DF12FD" w:rsidR="00F569FA" w:rsidRPr="00285C82" w:rsidRDefault="00F569FA" w:rsidP="00285C82">
                <w:pPr>
                  <w:pStyle w:val="BodyText"/>
                </w:pPr>
                <w:r w:rsidRPr="005A259D">
                  <w:rPr>
                    <w:rStyle w:val="PlaceholderText"/>
                  </w:rPr>
                  <w:t>Click here to enter text.</w:t>
                </w:r>
              </w:p>
            </w:tc>
          </w:sdtContent>
        </w:sdt>
      </w:tr>
      <w:tr w:rsidR="00F569FA" w:rsidRPr="00285C82" w14:paraId="4ECC106A" w14:textId="77777777" w:rsidTr="00BB6336">
        <w:trPr>
          <w:trHeight w:val="270"/>
          <w:jc w:val="center"/>
        </w:trPr>
        <w:tc>
          <w:tcPr>
            <w:tcW w:w="2654" w:type="pct"/>
          </w:tcPr>
          <w:p w14:paraId="0BDF8E4B" w14:textId="77777777" w:rsidR="00F569FA" w:rsidRPr="00285C82" w:rsidRDefault="00F569FA" w:rsidP="00285C82">
            <w:pPr>
              <w:pStyle w:val="BodyText"/>
            </w:pPr>
            <w:r w:rsidRPr="00285C82">
              <w:t>Work zone speed limit (mph)</w:t>
            </w:r>
          </w:p>
        </w:tc>
        <w:sdt>
          <w:sdtPr>
            <w:id w:val="-1196152468"/>
            <w:placeholder>
              <w:docPart w:val="C4BBDDEC923C466E915BCCF13C4CC24E"/>
            </w:placeholder>
            <w:showingPlcHdr/>
          </w:sdtPr>
          <w:sdtEndPr/>
          <w:sdtContent>
            <w:tc>
              <w:tcPr>
                <w:tcW w:w="2346" w:type="pct"/>
              </w:tcPr>
              <w:p w14:paraId="1A627916" w14:textId="2BE01041" w:rsidR="00F569FA" w:rsidRPr="00285C82" w:rsidRDefault="00F569FA" w:rsidP="00285C82">
                <w:pPr>
                  <w:pStyle w:val="BodyText"/>
                </w:pPr>
                <w:r w:rsidRPr="005A259D">
                  <w:rPr>
                    <w:rStyle w:val="PlaceholderText"/>
                  </w:rPr>
                  <w:t>Click here to enter text.</w:t>
                </w:r>
              </w:p>
            </w:tc>
          </w:sdtContent>
        </w:sdt>
      </w:tr>
      <w:tr w:rsidR="00F569FA" w:rsidRPr="00285C82" w14:paraId="243F9D94" w14:textId="77777777" w:rsidTr="00BB6336">
        <w:trPr>
          <w:trHeight w:val="270"/>
          <w:jc w:val="center"/>
        </w:trPr>
        <w:tc>
          <w:tcPr>
            <w:tcW w:w="2654" w:type="pct"/>
          </w:tcPr>
          <w:p w14:paraId="059EA108" w14:textId="77777777" w:rsidR="00F569FA" w:rsidRPr="00285C82" w:rsidRDefault="00F569FA" w:rsidP="00285C82">
            <w:pPr>
              <w:pStyle w:val="BodyText"/>
            </w:pPr>
            <w:r w:rsidRPr="00285C82">
              <w:t>Annual average daily traffic (</w:t>
            </w:r>
            <w:r w:rsidRPr="00F067A7">
              <w:t>AADT</w:t>
            </w:r>
            <w:r w:rsidRPr="00285C82">
              <w:t>)</w:t>
            </w:r>
          </w:p>
        </w:tc>
        <w:sdt>
          <w:sdtPr>
            <w:id w:val="2095508604"/>
            <w:placeholder>
              <w:docPart w:val="A17A5DC61FE04492B46A03ACBA420D14"/>
            </w:placeholder>
            <w:showingPlcHdr/>
          </w:sdtPr>
          <w:sdtEndPr/>
          <w:sdtContent>
            <w:tc>
              <w:tcPr>
                <w:tcW w:w="2346" w:type="pct"/>
              </w:tcPr>
              <w:p w14:paraId="31946050" w14:textId="59FEC755" w:rsidR="00F569FA" w:rsidRPr="00285C82" w:rsidRDefault="00F569FA" w:rsidP="00285C82">
                <w:pPr>
                  <w:pStyle w:val="BodyText"/>
                </w:pPr>
                <w:r w:rsidRPr="005A259D">
                  <w:rPr>
                    <w:rStyle w:val="PlaceholderText"/>
                  </w:rPr>
                  <w:t>Click here to enter text.</w:t>
                </w:r>
              </w:p>
            </w:tc>
          </w:sdtContent>
        </w:sdt>
      </w:tr>
      <w:tr w:rsidR="00F569FA" w:rsidRPr="00285C82" w14:paraId="0BF36195" w14:textId="77777777" w:rsidTr="00BB6336">
        <w:trPr>
          <w:trHeight w:val="270"/>
          <w:jc w:val="center"/>
        </w:trPr>
        <w:tc>
          <w:tcPr>
            <w:tcW w:w="2654" w:type="pct"/>
          </w:tcPr>
          <w:p w14:paraId="378CF94E" w14:textId="77777777" w:rsidR="00F569FA" w:rsidRPr="00285C82" w:rsidRDefault="00F569FA" w:rsidP="00285C82">
            <w:pPr>
              <w:pStyle w:val="BodyText"/>
            </w:pPr>
            <w:r w:rsidRPr="00285C82">
              <w:t>Truck volume</w:t>
            </w:r>
          </w:p>
        </w:tc>
        <w:sdt>
          <w:sdtPr>
            <w:id w:val="-1792510752"/>
            <w:placeholder>
              <w:docPart w:val="8842207D58B24DEE800C05F3EC19F4AB"/>
            </w:placeholder>
            <w:showingPlcHdr/>
          </w:sdtPr>
          <w:sdtEndPr/>
          <w:sdtContent>
            <w:tc>
              <w:tcPr>
                <w:tcW w:w="2346" w:type="pct"/>
              </w:tcPr>
              <w:p w14:paraId="3644E434" w14:textId="06523C90" w:rsidR="00F569FA" w:rsidRPr="00285C82" w:rsidRDefault="00F569FA" w:rsidP="00285C82">
                <w:pPr>
                  <w:pStyle w:val="BodyText"/>
                </w:pPr>
                <w:r w:rsidRPr="005A259D">
                  <w:rPr>
                    <w:rStyle w:val="PlaceholderText"/>
                  </w:rPr>
                  <w:t>Click here to enter text.</w:t>
                </w:r>
              </w:p>
            </w:tc>
          </w:sdtContent>
        </w:sdt>
      </w:tr>
      <w:tr w:rsidR="00F569FA" w:rsidRPr="00285C82" w14:paraId="1344E09A" w14:textId="77777777" w:rsidTr="00BB6336">
        <w:trPr>
          <w:trHeight w:val="270"/>
          <w:jc w:val="center"/>
        </w:trPr>
        <w:tc>
          <w:tcPr>
            <w:tcW w:w="2654" w:type="pct"/>
          </w:tcPr>
          <w:p w14:paraId="12F33792" w14:textId="77777777" w:rsidR="00F569FA" w:rsidRPr="00285C82" w:rsidRDefault="00F569FA" w:rsidP="00285C82">
            <w:pPr>
              <w:pStyle w:val="BodyText"/>
            </w:pPr>
            <w:r w:rsidRPr="00285C82">
              <w:t>Allowable working hours</w:t>
            </w:r>
          </w:p>
        </w:tc>
        <w:sdt>
          <w:sdtPr>
            <w:id w:val="-941532199"/>
            <w:placeholder>
              <w:docPart w:val="99C7C5B12F854E07A617B92F55BF5CBE"/>
            </w:placeholder>
            <w:showingPlcHdr/>
          </w:sdtPr>
          <w:sdtEndPr/>
          <w:sdtContent>
            <w:tc>
              <w:tcPr>
                <w:tcW w:w="2346" w:type="pct"/>
              </w:tcPr>
              <w:p w14:paraId="17A7967C" w14:textId="7D313685" w:rsidR="00F569FA" w:rsidRPr="00285C82" w:rsidRDefault="00F569FA" w:rsidP="00285C82">
                <w:pPr>
                  <w:pStyle w:val="BodyText"/>
                </w:pPr>
                <w:r w:rsidRPr="005A259D">
                  <w:rPr>
                    <w:rStyle w:val="PlaceholderText"/>
                  </w:rPr>
                  <w:t>Click here to enter text.</w:t>
                </w:r>
              </w:p>
            </w:tc>
          </w:sdtContent>
        </w:sdt>
      </w:tr>
    </w:tbl>
    <w:p w14:paraId="54692758" w14:textId="77777777" w:rsidR="00285C82" w:rsidRPr="00285C82" w:rsidRDefault="00285C82" w:rsidP="00285C82">
      <w:pPr>
        <w:pStyle w:val="BodyText"/>
      </w:pPr>
    </w:p>
    <w:p w14:paraId="61174C09" w14:textId="77777777" w:rsidR="00285C82" w:rsidRDefault="00285C82" w:rsidP="00285C82">
      <w:pPr>
        <w:pStyle w:val="BodyText"/>
      </w:pPr>
      <w:r w:rsidRPr="00285C82">
        <w:br w:type="page"/>
      </w:r>
    </w:p>
    <w:p w14:paraId="55CCD2C7" w14:textId="1ADB452E" w:rsidR="00BB6336" w:rsidRPr="00285C82" w:rsidRDefault="00BB6336" w:rsidP="00521FA3">
      <w:pPr>
        <w:pStyle w:val="TableCaption"/>
      </w:pPr>
    </w:p>
    <w:tbl>
      <w:tblPr>
        <w:tblStyle w:val="LightList-Accent1"/>
        <w:tblW w:w="5005" w:type="pct"/>
        <w:tblLook w:val="04A0" w:firstRow="1" w:lastRow="0" w:firstColumn="1" w:lastColumn="0" w:noHBand="0" w:noVBand="1"/>
      </w:tblPr>
      <w:tblGrid>
        <w:gridCol w:w="5526"/>
        <w:gridCol w:w="606"/>
        <w:gridCol w:w="523"/>
        <w:gridCol w:w="646"/>
        <w:gridCol w:w="2285"/>
      </w:tblGrid>
      <w:tr w:rsidR="00285C82" w:rsidRPr="00BB6336" w14:paraId="15E91A81" w14:textId="77777777" w:rsidTr="000D0A68">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2DBF1082" w14:textId="77777777" w:rsidR="00285C82" w:rsidRPr="00BB6336" w:rsidRDefault="00285C82" w:rsidP="00285C82">
            <w:pPr>
              <w:pStyle w:val="BodyText"/>
              <w:rPr>
                <w:color w:val="auto"/>
              </w:rPr>
            </w:pPr>
            <w:r w:rsidRPr="00BB6336">
              <w:rPr>
                <w:color w:val="auto"/>
              </w:rPr>
              <w:t>Temporary Traffic Control Strategies</w:t>
            </w:r>
          </w:p>
        </w:tc>
      </w:tr>
      <w:tr w:rsidR="00BB6336" w:rsidRPr="00BB6336" w14:paraId="5EEDEC5E" w14:textId="77777777" w:rsidTr="00F569FA">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2882" w:type="pct"/>
            <w:shd w:val="clear" w:color="auto" w:fill="auto"/>
          </w:tcPr>
          <w:p w14:paraId="2AAA8116" w14:textId="77777777" w:rsidR="00285C82" w:rsidRPr="00BB6336" w:rsidRDefault="00285C82" w:rsidP="00285C82">
            <w:pPr>
              <w:pStyle w:val="BodyText"/>
              <w:rPr>
                <w:b w:val="0"/>
                <w:color w:val="auto"/>
              </w:rPr>
            </w:pPr>
            <w:r w:rsidRPr="00BB6336">
              <w:rPr>
                <w:b w:val="0"/>
                <w:color w:val="auto"/>
              </w:rPr>
              <w:t>Question(s)</w:t>
            </w:r>
          </w:p>
        </w:tc>
        <w:tc>
          <w:tcPr>
            <w:tcW w:w="316" w:type="pct"/>
            <w:shd w:val="clear" w:color="auto" w:fill="auto"/>
          </w:tcPr>
          <w:p w14:paraId="6A26E1A3" w14:textId="77777777" w:rsidR="00285C82" w:rsidRPr="00BB6336"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BB6336">
              <w:rPr>
                <w:b w:val="0"/>
                <w:color w:val="auto"/>
              </w:rPr>
              <w:t>Yes</w:t>
            </w:r>
          </w:p>
        </w:tc>
        <w:tc>
          <w:tcPr>
            <w:tcW w:w="273" w:type="pct"/>
            <w:shd w:val="clear" w:color="auto" w:fill="auto"/>
          </w:tcPr>
          <w:p w14:paraId="70AB1057" w14:textId="77777777" w:rsidR="00285C82" w:rsidRPr="00BB6336"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BB6336">
              <w:rPr>
                <w:b w:val="0"/>
                <w:color w:val="auto"/>
              </w:rPr>
              <w:t>No</w:t>
            </w:r>
          </w:p>
        </w:tc>
        <w:tc>
          <w:tcPr>
            <w:tcW w:w="337" w:type="pct"/>
            <w:shd w:val="clear" w:color="auto" w:fill="auto"/>
          </w:tcPr>
          <w:p w14:paraId="6D9EC98C" w14:textId="77777777" w:rsidR="00285C82" w:rsidRPr="00BB6336"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BB6336">
              <w:rPr>
                <w:b w:val="0"/>
                <w:color w:val="auto"/>
              </w:rPr>
              <w:t>N/A</w:t>
            </w:r>
          </w:p>
        </w:tc>
        <w:tc>
          <w:tcPr>
            <w:tcW w:w="1192" w:type="pct"/>
            <w:shd w:val="clear" w:color="auto" w:fill="auto"/>
          </w:tcPr>
          <w:p w14:paraId="7FA6E815" w14:textId="77777777" w:rsidR="00285C82" w:rsidRPr="00BB6336"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BB6336">
              <w:rPr>
                <w:b w:val="0"/>
                <w:color w:val="auto"/>
              </w:rPr>
              <w:t xml:space="preserve">Comments </w:t>
            </w:r>
          </w:p>
          <w:p w14:paraId="412260F2" w14:textId="77777777" w:rsidR="00285C82" w:rsidRPr="00BB6336"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BB6336">
              <w:rPr>
                <w:b w:val="0"/>
                <w:color w:val="auto"/>
              </w:rPr>
              <w:t>(if No, identify action items)</w:t>
            </w:r>
          </w:p>
        </w:tc>
      </w:tr>
      <w:tr w:rsidR="00F569FA" w:rsidRPr="00BB6336" w14:paraId="65B47C42"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82" w:type="pct"/>
          </w:tcPr>
          <w:p w14:paraId="6891C4C9" w14:textId="77777777" w:rsidR="00F569FA" w:rsidRPr="00BB6336" w:rsidRDefault="00F569FA" w:rsidP="00285C82">
            <w:pPr>
              <w:pStyle w:val="BodyText"/>
              <w:rPr>
                <w:b w:val="0"/>
              </w:rPr>
            </w:pPr>
            <w:r w:rsidRPr="00BB6336">
              <w:rPr>
                <w:b w:val="0"/>
              </w:rPr>
              <w:t>Are there any traffic control strategies available for full roadway closures?</w:t>
            </w:r>
          </w:p>
        </w:tc>
        <w:tc>
          <w:tcPr>
            <w:tcW w:w="316" w:type="pct"/>
            <w:vAlign w:val="center"/>
          </w:tcPr>
          <w:p w14:paraId="3B374FC7"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73" w:type="pct"/>
            <w:vAlign w:val="center"/>
          </w:tcPr>
          <w:p w14:paraId="53FC4954"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7" w:type="pct"/>
            <w:vAlign w:val="center"/>
          </w:tcPr>
          <w:p w14:paraId="1095F2A9"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740913905"/>
            <w:placeholder>
              <w:docPart w:val="ACC612305AE44653A450A32DF17454D6"/>
            </w:placeholder>
            <w:showingPlcHdr/>
          </w:sdtPr>
          <w:sdtEndPr/>
          <w:sdtContent>
            <w:tc>
              <w:tcPr>
                <w:tcW w:w="1192" w:type="pct"/>
              </w:tcPr>
              <w:p w14:paraId="638AFA62" w14:textId="1B126624"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D157B">
                  <w:rPr>
                    <w:rStyle w:val="PlaceholderText"/>
                  </w:rPr>
                  <w:t>Click here to enter text.</w:t>
                </w:r>
              </w:p>
            </w:tc>
          </w:sdtContent>
        </w:sdt>
      </w:tr>
      <w:tr w:rsidR="00F569FA" w:rsidRPr="00BB6336" w14:paraId="247E5DB7"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882" w:type="pct"/>
          </w:tcPr>
          <w:p w14:paraId="580FD714" w14:textId="1B088FE5" w:rsidR="00F569FA" w:rsidRPr="00BB6336" w:rsidRDefault="00F569FA" w:rsidP="00285C82">
            <w:pPr>
              <w:pStyle w:val="BodyText"/>
              <w:rPr>
                <w:b w:val="0"/>
              </w:rPr>
            </w:pPr>
            <w:r>
              <w:rPr>
                <w:b w:val="0"/>
              </w:rPr>
              <w:t>Are there off</w:t>
            </w:r>
            <w:r w:rsidRPr="00BB6336">
              <w:rPr>
                <w:b w:val="0"/>
              </w:rPr>
              <w:t>site detours/alternate routes available in case of full roadway closures?</w:t>
            </w:r>
          </w:p>
        </w:tc>
        <w:tc>
          <w:tcPr>
            <w:tcW w:w="316" w:type="pct"/>
            <w:vAlign w:val="center"/>
          </w:tcPr>
          <w:p w14:paraId="72BAF1B4"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73" w:type="pct"/>
            <w:vAlign w:val="center"/>
          </w:tcPr>
          <w:p w14:paraId="08D7859F"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7" w:type="pct"/>
            <w:vAlign w:val="center"/>
          </w:tcPr>
          <w:p w14:paraId="4F2DE8B9"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692348388"/>
            <w:placeholder>
              <w:docPart w:val="8018C21015D44F7CA13BD183969526F4"/>
            </w:placeholder>
            <w:showingPlcHdr/>
          </w:sdtPr>
          <w:sdtEndPr/>
          <w:sdtContent>
            <w:tc>
              <w:tcPr>
                <w:tcW w:w="1192" w:type="pct"/>
              </w:tcPr>
              <w:p w14:paraId="2F45D162" w14:textId="1DC893F2"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D157B">
                  <w:rPr>
                    <w:rStyle w:val="PlaceholderText"/>
                  </w:rPr>
                  <w:t>Click here to enter text.</w:t>
                </w:r>
              </w:p>
            </w:tc>
          </w:sdtContent>
        </w:sdt>
      </w:tr>
      <w:tr w:rsidR="00F569FA" w:rsidRPr="00BB6336" w14:paraId="685DB64F"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82" w:type="pct"/>
          </w:tcPr>
          <w:p w14:paraId="1EDE0967" w14:textId="77777777" w:rsidR="00F569FA" w:rsidRPr="00BB6336" w:rsidRDefault="00F569FA" w:rsidP="00285C82">
            <w:pPr>
              <w:pStyle w:val="BodyText"/>
              <w:rPr>
                <w:b w:val="0"/>
              </w:rPr>
            </w:pPr>
            <w:r w:rsidRPr="00BB6336">
              <w:rPr>
                <w:b w:val="0"/>
              </w:rPr>
              <w:t>Are there traffic control strategies available for any lane shifts or closures?</w:t>
            </w:r>
          </w:p>
        </w:tc>
        <w:tc>
          <w:tcPr>
            <w:tcW w:w="316" w:type="pct"/>
            <w:vAlign w:val="center"/>
          </w:tcPr>
          <w:p w14:paraId="471B78AD"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73" w:type="pct"/>
            <w:vAlign w:val="center"/>
          </w:tcPr>
          <w:p w14:paraId="03F170E6"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7" w:type="pct"/>
            <w:vAlign w:val="center"/>
          </w:tcPr>
          <w:p w14:paraId="6084D82E"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834951595"/>
            <w:placeholder>
              <w:docPart w:val="64A902971A96420B8A0C16A906F850E6"/>
            </w:placeholder>
            <w:showingPlcHdr/>
          </w:sdtPr>
          <w:sdtEndPr/>
          <w:sdtContent>
            <w:tc>
              <w:tcPr>
                <w:tcW w:w="1192" w:type="pct"/>
              </w:tcPr>
              <w:p w14:paraId="6366587E" w14:textId="54FF4048"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D157B">
                  <w:rPr>
                    <w:rStyle w:val="PlaceholderText"/>
                  </w:rPr>
                  <w:t>Click here to enter text.</w:t>
                </w:r>
              </w:p>
            </w:tc>
          </w:sdtContent>
        </w:sdt>
      </w:tr>
      <w:tr w:rsidR="00F569FA" w:rsidRPr="00BB6336" w14:paraId="3DB1786B"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882" w:type="pct"/>
          </w:tcPr>
          <w:p w14:paraId="6E27DB0C" w14:textId="77777777" w:rsidR="00F569FA" w:rsidRPr="00BB6336" w:rsidRDefault="00F569FA" w:rsidP="00285C82">
            <w:pPr>
              <w:pStyle w:val="BodyText"/>
              <w:rPr>
                <w:b w:val="0"/>
              </w:rPr>
            </w:pPr>
            <w:r w:rsidRPr="00BB6336">
              <w:rPr>
                <w:b w:val="0"/>
              </w:rPr>
              <w:t>Are there traffic control strategies available for any single- or dual-lane work zone crossovers?</w:t>
            </w:r>
          </w:p>
        </w:tc>
        <w:tc>
          <w:tcPr>
            <w:tcW w:w="316" w:type="pct"/>
            <w:vAlign w:val="center"/>
          </w:tcPr>
          <w:p w14:paraId="0A0B6036"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73" w:type="pct"/>
            <w:vAlign w:val="center"/>
          </w:tcPr>
          <w:p w14:paraId="7176AD0A"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7" w:type="pct"/>
            <w:vAlign w:val="center"/>
          </w:tcPr>
          <w:p w14:paraId="70D94607"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513737425"/>
            <w:placeholder>
              <w:docPart w:val="0DC3ED6F79F04AC99BBC2535E3E50DE9"/>
            </w:placeholder>
            <w:showingPlcHdr/>
          </w:sdtPr>
          <w:sdtEndPr/>
          <w:sdtContent>
            <w:tc>
              <w:tcPr>
                <w:tcW w:w="1192" w:type="pct"/>
              </w:tcPr>
              <w:p w14:paraId="5A605BE0" w14:textId="3120FF8D"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D157B">
                  <w:rPr>
                    <w:rStyle w:val="PlaceholderText"/>
                  </w:rPr>
                  <w:t>Click here to enter text.</w:t>
                </w:r>
              </w:p>
            </w:tc>
          </w:sdtContent>
        </w:sdt>
      </w:tr>
      <w:tr w:rsidR="00F569FA" w:rsidRPr="00BB6336" w14:paraId="2E15A3E9"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82" w:type="pct"/>
          </w:tcPr>
          <w:p w14:paraId="5C6564C1" w14:textId="77777777" w:rsidR="00F569FA" w:rsidRPr="00BB6336" w:rsidRDefault="00F569FA" w:rsidP="00285C82">
            <w:pPr>
              <w:pStyle w:val="BodyText"/>
              <w:rPr>
                <w:b w:val="0"/>
              </w:rPr>
            </w:pPr>
            <w:r w:rsidRPr="00BB6336">
              <w:rPr>
                <w:b w:val="0"/>
              </w:rPr>
              <w:t>Are there traffic control strategies available for any reversible lanes or reversible express lanes?</w:t>
            </w:r>
          </w:p>
        </w:tc>
        <w:tc>
          <w:tcPr>
            <w:tcW w:w="316" w:type="pct"/>
            <w:vAlign w:val="center"/>
          </w:tcPr>
          <w:p w14:paraId="38D72FAF"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73" w:type="pct"/>
            <w:vAlign w:val="center"/>
          </w:tcPr>
          <w:p w14:paraId="324D11CF"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7" w:type="pct"/>
            <w:vAlign w:val="center"/>
          </w:tcPr>
          <w:p w14:paraId="51B105BE"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689868341"/>
            <w:placeholder>
              <w:docPart w:val="594F1E836FC549989E1A43028F279D4E"/>
            </w:placeholder>
            <w:showingPlcHdr/>
          </w:sdtPr>
          <w:sdtEndPr/>
          <w:sdtContent>
            <w:tc>
              <w:tcPr>
                <w:tcW w:w="1192" w:type="pct"/>
              </w:tcPr>
              <w:p w14:paraId="0F36382C" w14:textId="1F8A5C9D"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D157B">
                  <w:rPr>
                    <w:rStyle w:val="PlaceholderText"/>
                  </w:rPr>
                  <w:t>Click here to enter text.</w:t>
                </w:r>
              </w:p>
            </w:tc>
          </w:sdtContent>
        </w:sdt>
      </w:tr>
      <w:tr w:rsidR="00F569FA" w:rsidRPr="00BB6336" w14:paraId="178D3F92"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882" w:type="pct"/>
          </w:tcPr>
          <w:p w14:paraId="0F3DF6C4" w14:textId="77777777" w:rsidR="00F569FA" w:rsidRPr="00BB6336" w:rsidRDefault="00F569FA" w:rsidP="00285C82">
            <w:pPr>
              <w:pStyle w:val="BodyText"/>
              <w:rPr>
                <w:b w:val="0"/>
              </w:rPr>
            </w:pPr>
            <w:r w:rsidRPr="00BB6336">
              <w:rPr>
                <w:b w:val="0"/>
              </w:rPr>
              <w:t>Are there traffic control devices and strategies available for nighttime work zone operations?</w:t>
            </w:r>
          </w:p>
        </w:tc>
        <w:tc>
          <w:tcPr>
            <w:tcW w:w="316" w:type="pct"/>
            <w:vAlign w:val="center"/>
          </w:tcPr>
          <w:p w14:paraId="57307DDD"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73" w:type="pct"/>
            <w:vAlign w:val="center"/>
          </w:tcPr>
          <w:p w14:paraId="7A597E1E"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7" w:type="pct"/>
            <w:vAlign w:val="center"/>
          </w:tcPr>
          <w:p w14:paraId="5648483F"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863188366"/>
            <w:placeholder>
              <w:docPart w:val="D52CA59606574F13AFE34F4871C0B1BC"/>
            </w:placeholder>
            <w:showingPlcHdr/>
          </w:sdtPr>
          <w:sdtEndPr/>
          <w:sdtContent>
            <w:tc>
              <w:tcPr>
                <w:tcW w:w="1192" w:type="pct"/>
              </w:tcPr>
              <w:p w14:paraId="2E0882C3" w14:textId="32F0C2AD"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D157B">
                  <w:rPr>
                    <w:rStyle w:val="PlaceholderText"/>
                  </w:rPr>
                  <w:t>Click here to enter text.</w:t>
                </w:r>
              </w:p>
            </w:tc>
          </w:sdtContent>
        </w:sdt>
      </w:tr>
      <w:tr w:rsidR="00F569FA" w:rsidRPr="00BB6336" w14:paraId="22238A36"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82" w:type="pct"/>
          </w:tcPr>
          <w:p w14:paraId="20CC7784" w14:textId="77777777" w:rsidR="00F569FA" w:rsidRPr="00BB6336" w:rsidRDefault="00F569FA" w:rsidP="00285C82">
            <w:pPr>
              <w:pStyle w:val="BodyText"/>
              <w:rPr>
                <w:b w:val="0"/>
              </w:rPr>
            </w:pPr>
            <w:r w:rsidRPr="00F067A7">
              <w:rPr>
                <w:b w:val="0"/>
              </w:rPr>
              <w:t>Is</w:t>
            </w:r>
            <w:r w:rsidRPr="00BB6336">
              <w:rPr>
                <w:b w:val="0"/>
              </w:rPr>
              <w:t xml:space="preserve"> additional lighting available to improve visibility during nighttime/inclement weather conditions?</w:t>
            </w:r>
          </w:p>
        </w:tc>
        <w:tc>
          <w:tcPr>
            <w:tcW w:w="316" w:type="pct"/>
            <w:vAlign w:val="center"/>
          </w:tcPr>
          <w:p w14:paraId="5F11D4A0"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73" w:type="pct"/>
            <w:vAlign w:val="center"/>
          </w:tcPr>
          <w:p w14:paraId="4A16D784"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7" w:type="pct"/>
            <w:vAlign w:val="center"/>
          </w:tcPr>
          <w:p w14:paraId="6956B12D"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932278882"/>
            <w:placeholder>
              <w:docPart w:val="F89F05F52E494215BE0465139DAE41C9"/>
            </w:placeholder>
            <w:showingPlcHdr/>
          </w:sdtPr>
          <w:sdtEndPr/>
          <w:sdtContent>
            <w:tc>
              <w:tcPr>
                <w:tcW w:w="1192" w:type="pct"/>
              </w:tcPr>
              <w:p w14:paraId="3DD7FD77" w14:textId="1DB8F2DF"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D157B">
                  <w:rPr>
                    <w:rStyle w:val="PlaceholderText"/>
                  </w:rPr>
                  <w:t>Click here to enter text.</w:t>
                </w:r>
              </w:p>
            </w:tc>
          </w:sdtContent>
        </w:sdt>
      </w:tr>
      <w:tr w:rsidR="00F569FA" w:rsidRPr="00BB6336" w14:paraId="5436A56E"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882" w:type="pct"/>
          </w:tcPr>
          <w:p w14:paraId="4879F423" w14:textId="77777777" w:rsidR="00F569FA" w:rsidRPr="00BB6336" w:rsidRDefault="00F569FA" w:rsidP="00285C82">
            <w:pPr>
              <w:pStyle w:val="BodyText"/>
              <w:rPr>
                <w:b w:val="0"/>
              </w:rPr>
            </w:pPr>
            <w:r w:rsidRPr="00BB6336">
              <w:rPr>
                <w:b w:val="0"/>
              </w:rPr>
              <w:t>Are there emergency traffic control plans available?</w:t>
            </w:r>
          </w:p>
        </w:tc>
        <w:tc>
          <w:tcPr>
            <w:tcW w:w="316" w:type="pct"/>
            <w:vAlign w:val="center"/>
          </w:tcPr>
          <w:p w14:paraId="0997B73D"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73" w:type="pct"/>
            <w:vAlign w:val="center"/>
          </w:tcPr>
          <w:p w14:paraId="1C5D4E71"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7" w:type="pct"/>
            <w:vAlign w:val="center"/>
          </w:tcPr>
          <w:p w14:paraId="42971021"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465885538"/>
            <w:placeholder>
              <w:docPart w:val="67CB0150C57F49AF94C7DC3FAB706F01"/>
            </w:placeholder>
            <w:showingPlcHdr/>
          </w:sdtPr>
          <w:sdtEndPr/>
          <w:sdtContent>
            <w:tc>
              <w:tcPr>
                <w:tcW w:w="1192" w:type="pct"/>
              </w:tcPr>
              <w:p w14:paraId="38529BFA" w14:textId="32011723"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D157B">
                  <w:rPr>
                    <w:rStyle w:val="PlaceholderText"/>
                  </w:rPr>
                  <w:t>Click here to enter text.</w:t>
                </w:r>
              </w:p>
            </w:tc>
          </w:sdtContent>
        </w:sdt>
      </w:tr>
      <w:tr w:rsidR="00F569FA" w:rsidRPr="00BB6336" w14:paraId="6AECBBB7"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82" w:type="pct"/>
          </w:tcPr>
          <w:p w14:paraId="4F753E1C" w14:textId="77777777" w:rsidR="00F569FA" w:rsidRPr="00BB6336" w:rsidRDefault="00F569FA" w:rsidP="00285C82">
            <w:pPr>
              <w:pStyle w:val="BodyText"/>
              <w:rPr>
                <w:b w:val="0"/>
              </w:rPr>
            </w:pPr>
            <w:r w:rsidRPr="00BB6336">
              <w:rPr>
                <w:b w:val="0"/>
              </w:rPr>
              <w:t>Are there any work hour restrictions for peak hour work zone operations?</w:t>
            </w:r>
          </w:p>
        </w:tc>
        <w:tc>
          <w:tcPr>
            <w:tcW w:w="316" w:type="pct"/>
            <w:vAlign w:val="center"/>
          </w:tcPr>
          <w:p w14:paraId="5FDC8725"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73" w:type="pct"/>
            <w:vAlign w:val="center"/>
          </w:tcPr>
          <w:p w14:paraId="2A398184"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7" w:type="pct"/>
            <w:vAlign w:val="center"/>
          </w:tcPr>
          <w:p w14:paraId="7B2A6E14"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785927129"/>
            <w:placeholder>
              <w:docPart w:val="9C0CD4ACA4D948FD9D11E262B4E91FBD"/>
            </w:placeholder>
            <w:showingPlcHdr/>
          </w:sdtPr>
          <w:sdtEndPr/>
          <w:sdtContent>
            <w:tc>
              <w:tcPr>
                <w:tcW w:w="1192" w:type="pct"/>
              </w:tcPr>
              <w:p w14:paraId="25CE0042" w14:textId="331FE0D4"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D157B">
                  <w:rPr>
                    <w:rStyle w:val="PlaceholderText"/>
                  </w:rPr>
                  <w:t>Click here to enter text.</w:t>
                </w:r>
              </w:p>
            </w:tc>
          </w:sdtContent>
        </w:sdt>
      </w:tr>
      <w:tr w:rsidR="00F569FA" w:rsidRPr="00BB6336" w14:paraId="37BD0C12"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882" w:type="pct"/>
          </w:tcPr>
          <w:p w14:paraId="16EA5039" w14:textId="77777777" w:rsidR="00F569FA" w:rsidRPr="00BB6336" w:rsidRDefault="00F569FA" w:rsidP="00285C82">
            <w:pPr>
              <w:pStyle w:val="BodyText"/>
              <w:rPr>
                <w:b w:val="0"/>
              </w:rPr>
            </w:pPr>
            <w:r w:rsidRPr="00F067A7">
              <w:rPr>
                <w:b w:val="0"/>
              </w:rPr>
              <w:t>Is</w:t>
            </w:r>
            <w:r w:rsidRPr="00BB6336">
              <w:rPr>
                <w:b w:val="0"/>
              </w:rPr>
              <w:t xml:space="preserve"> the traffic control plan in compliance with Americans with Disabilities Act (</w:t>
            </w:r>
            <w:r w:rsidRPr="00F067A7">
              <w:rPr>
                <w:b w:val="0"/>
              </w:rPr>
              <w:t>ADA</w:t>
            </w:r>
            <w:r w:rsidRPr="00BB6336">
              <w:rPr>
                <w:b w:val="0"/>
              </w:rPr>
              <w:t>) regulations?</w:t>
            </w:r>
          </w:p>
        </w:tc>
        <w:tc>
          <w:tcPr>
            <w:tcW w:w="316" w:type="pct"/>
            <w:vAlign w:val="center"/>
          </w:tcPr>
          <w:p w14:paraId="36144E2F"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73" w:type="pct"/>
            <w:vAlign w:val="center"/>
          </w:tcPr>
          <w:p w14:paraId="440832BF"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7" w:type="pct"/>
            <w:vAlign w:val="center"/>
          </w:tcPr>
          <w:p w14:paraId="098FA2C8"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060088412"/>
            <w:placeholder>
              <w:docPart w:val="B9186B244B5E4C2C94759841C65551F7"/>
            </w:placeholder>
            <w:showingPlcHdr/>
          </w:sdtPr>
          <w:sdtEndPr/>
          <w:sdtContent>
            <w:tc>
              <w:tcPr>
                <w:tcW w:w="1192" w:type="pct"/>
              </w:tcPr>
              <w:p w14:paraId="66647A84" w14:textId="69860871"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D157B">
                  <w:rPr>
                    <w:rStyle w:val="PlaceholderText"/>
                  </w:rPr>
                  <w:t>Click here to enter text.</w:t>
                </w:r>
              </w:p>
            </w:tc>
          </w:sdtContent>
        </w:sdt>
      </w:tr>
      <w:tr w:rsidR="00F569FA" w:rsidRPr="00BB6336" w14:paraId="5615F943"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82" w:type="pct"/>
          </w:tcPr>
          <w:p w14:paraId="6A84DA84" w14:textId="77777777" w:rsidR="00F569FA" w:rsidRPr="00BB6336" w:rsidRDefault="00F569FA" w:rsidP="00285C82">
            <w:pPr>
              <w:pStyle w:val="BodyText"/>
              <w:rPr>
                <w:b w:val="0"/>
              </w:rPr>
            </w:pPr>
            <w:r w:rsidRPr="00BB6336">
              <w:rPr>
                <w:b w:val="0"/>
              </w:rPr>
              <w:t>Are there temporary signs (warning and regulatory) available to notify motorists about work zone conditions/restrictions?</w:t>
            </w:r>
          </w:p>
        </w:tc>
        <w:tc>
          <w:tcPr>
            <w:tcW w:w="316" w:type="pct"/>
            <w:vAlign w:val="center"/>
          </w:tcPr>
          <w:p w14:paraId="05BFDAD7"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73" w:type="pct"/>
            <w:vAlign w:val="center"/>
          </w:tcPr>
          <w:p w14:paraId="2C3B1843"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7" w:type="pct"/>
            <w:vAlign w:val="center"/>
          </w:tcPr>
          <w:p w14:paraId="721E97FB"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946546591"/>
            <w:placeholder>
              <w:docPart w:val="15BB4D2C186F434689EAC902715481FA"/>
            </w:placeholder>
            <w:showingPlcHdr/>
          </w:sdtPr>
          <w:sdtEndPr/>
          <w:sdtContent>
            <w:tc>
              <w:tcPr>
                <w:tcW w:w="1192" w:type="pct"/>
              </w:tcPr>
              <w:p w14:paraId="1AB969A1" w14:textId="3133F169"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D157B">
                  <w:rPr>
                    <w:rStyle w:val="PlaceholderText"/>
                  </w:rPr>
                  <w:t>Click here to enter text.</w:t>
                </w:r>
              </w:p>
            </w:tc>
          </w:sdtContent>
        </w:sdt>
      </w:tr>
      <w:tr w:rsidR="00F569FA" w:rsidRPr="00BB6336" w14:paraId="06E708FD"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882" w:type="pct"/>
          </w:tcPr>
          <w:p w14:paraId="24086CE3" w14:textId="77777777" w:rsidR="00F569FA" w:rsidRPr="00BB6336" w:rsidRDefault="00F569FA" w:rsidP="00285C82">
            <w:pPr>
              <w:pStyle w:val="BodyText"/>
              <w:rPr>
                <w:b w:val="0"/>
              </w:rPr>
            </w:pPr>
            <w:r w:rsidRPr="00BB6336">
              <w:rPr>
                <w:b w:val="0"/>
              </w:rPr>
              <w:t>Are changeable message signs (</w:t>
            </w:r>
            <w:r w:rsidRPr="00F067A7">
              <w:rPr>
                <w:b w:val="0"/>
              </w:rPr>
              <w:t>CMS</w:t>
            </w:r>
            <w:r w:rsidRPr="00BB6336">
              <w:rPr>
                <w:b w:val="0"/>
              </w:rPr>
              <w:t>) used?</w:t>
            </w:r>
          </w:p>
        </w:tc>
        <w:tc>
          <w:tcPr>
            <w:tcW w:w="316" w:type="pct"/>
            <w:vAlign w:val="center"/>
          </w:tcPr>
          <w:p w14:paraId="7246095E"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73" w:type="pct"/>
            <w:vAlign w:val="center"/>
          </w:tcPr>
          <w:p w14:paraId="03E2513D"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7" w:type="pct"/>
            <w:vAlign w:val="center"/>
          </w:tcPr>
          <w:p w14:paraId="1C534ED4"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127204334"/>
            <w:placeholder>
              <w:docPart w:val="F143D998C0EE404287C29F2F21F18A75"/>
            </w:placeholder>
            <w:showingPlcHdr/>
          </w:sdtPr>
          <w:sdtEndPr/>
          <w:sdtContent>
            <w:tc>
              <w:tcPr>
                <w:tcW w:w="1192" w:type="pct"/>
              </w:tcPr>
              <w:p w14:paraId="4303E14C" w14:textId="51A913B6"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D157B">
                  <w:rPr>
                    <w:rStyle w:val="PlaceholderText"/>
                  </w:rPr>
                  <w:t>Click here to enter text.</w:t>
                </w:r>
              </w:p>
            </w:tc>
          </w:sdtContent>
        </w:sdt>
      </w:tr>
      <w:tr w:rsidR="00F569FA" w:rsidRPr="00BB6336" w14:paraId="67E45F38"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82" w:type="pct"/>
          </w:tcPr>
          <w:p w14:paraId="6850865C" w14:textId="77777777" w:rsidR="00F569FA" w:rsidRPr="00BB6336" w:rsidRDefault="00F569FA" w:rsidP="00285C82">
            <w:pPr>
              <w:pStyle w:val="BodyText"/>
              <w:rPr>
                <w:b w:val="0"/>
              </w:rPr>
            </w:pPr>
            <w:r w:rsidRPr="00BB6336">
              <w:rPr>
                <w:b w:val="0"/>
              </w:rPr>
              <w:t>Are arrow panels used?</w:t>
            </w:r>
          </w:p>
        </w:tc>
        <w:tc>
          <w:tcPr>
            <w:tcW w:w="316" w:type="pct"/>
            <w:vAlign w:val="center"/>
          </w:tcPr>
          <w:p w14:paraId="743F56F4"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73" w:type="pct"/>
            <w:vAlign w:val="center"/>
          </w:tcPr>
          <w:p w14:paraId="3CF7BF2F"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7" w:type="pct"/>
            <w:vAlign w:val="center"/>
          </w:tcPr>
          <w:p w14:paraId="076E4153"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307056459"/>
            <w:placeholder>
              <w:docPart w:val="C0FCEFB9E4334D9891A611E93C5C8D10"/>
            </w:placeholder>
            <w:showingPlcHdr/>
          </w:sdtPr>
          <w:sdtEndPr/>
          <w:sdtContent>
            <w:tc>
              <w:tcPr>
                <w:tcW w:w="1192" w:type="pct"/>
              </w:tcPr>
              <w:p w14:paraId="2BCCB910" w14:textId="5103649A"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D157B">
                  <w:rPr>
                    <w:rStyle w:val="PlaceholderText"/>
                  </w:rPr>
                  <w:t>Click here to enter text.</w:t>
                </w:r>
              </w:p>
            </w:tc>
          </w:sdtContent>
        </w:sdt>
      </w:tr>
      <w:tr w:rsidR="00F569FA" w:rsidRPr="00BB6336" w14:paraId="1D7E7062"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882" w:type="pct"/>
          </w:tcPr>
          <w:p w14:paraId="3F25E154" w14:textId="77777777" w:rsidR="00F569FA" w:rsidRPr="00BB6336" w:rsidRDefault="00F569FA" w:rsidP="00285C82">
            <w:pPr>
              <w:pStyle w:val="BodyText"/>
              <w:rPr>
                <w:b w:val="0"/>
              </w:rPr>
            </w:pPr>
            <w:r w:rsidRPr="00BB6336">
              <w:rPr>
                <w:b w:val="0"/>
              </w:rPr>
              <w:t>Are channelizing devices used?</w:t>
            </w:r>
          </w:p>
        </w:tc>
        <w:tc>
          <w:tcPr>
            <w:tcW w:w="316" w:type="pct"/>
            <w:vAlign w:val="center"/>
          </w:tcPr>
          <w:p w14:paraId="2B422244"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73" w:type="pct"/>
            <w:vAlign w:val="center"/>
          </w:tcPr>
          <w:p w14:paraId="232960DF"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7" w:type="pct"/>
            <w:vAlign w:val="center"/>
          </w:tcPr>
          <w:p w14:paraId="05762082"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91974306"/>
            <w:placeholder>
              <w:docPart w:val="087EAC1558B24DCCB3C113D58905090F"/>
            </w:placeholder>
            <w:showingPlcHdr/>
          </w:sdtPr>
          <w:sdtEndPr/>
          <w:sdtContent>
            <w:tc>
              <w:tcPr>
                <w:tcW w:w="1192" w:type="pct"/>
              </w:tcPr>
              <w:p w14:paraId="1FC9D85F" w14:textId="742C4C04"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D157B">
                  <w:rPr>
                    <w:rStyle w:val="PlaceholderText"/>
                  </w:rPr>
                  <w:t>Click here to enter text.</w:t>
                </w:r>
              </w:p>
            </w:tc>
          </w:sdtContent>
        </w:sdt>
      </w:tr>
      <w:tr w:rsidR="00F569FA" w:rsidRPr="00BB6336" w14:paraId="3D2DD141"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82" w:type="pct"/>
          </w:tcPr>
          <w:p w14:paraId="16AA181A" w14:textId="77777777" w:rsidR="00F569FA" w:rsidRPr="00BB6336" w:rsidRDefault="00F569FA" w:rsidP="00285C82">
            <w:pPr>
              <w:pStyle w:val="BodyText"/>
              <w:rPr>
                <w:b w:val="0"/>
              </w:rPr>
            </w:pPr>
            <w:r w:rsidRPr="00BB6336">
              <w:rPr>
                <w:b w:val="0"/>
              </w:rPr>
              <w:t>Are pavement markings, traffic signs, barriers, delineators, and channelizing devices retroreflective?</w:t>
            </w:r>
          </w:p>
        </w:tc>
        <w:tc>
          <w:tcPr>
            <w:tcW w:w="316" w:type="pct"/>
            <w:vAlign w:val="center"/>
          </w:tcPr>
          <w:p w14:paraId="166B4F47"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73" w:type="pct"/>
            <w:vAlign w:val="center"/>
          </w:tcPr>
          <w:p w14:paraId="2DCD0241"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7" w:type="pct"/>
            <w:vAlign w:val="center"/>
          </w:tcPr>
          <w:p w14:paraId="2CDC3894"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033390808"/>
            <w:placeholder>
              <w:docPart w:val="38A3F72057D34D1F9CD67A7C8D06B607"/>
            </w:placeholder>
            <w:showingPlcHdr/>
          </w:sdtPr>
          <w:sdtEndPr/>
          <w:sdtContent>
            <w:tc>
              <w:tcPr>
                <w:tcW w:w="1192" w:type="pct"/>
              </w:tcPr>
              <w:p w14:paraId="17734BC0" w14:textId="452AA3E6"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D157B">
                  <w:rPr>
                    <w:rStyle w:val="PlaceholderText"/>
                  </w:rPr>
                  <w:t>Click here to enter text.</w:t>
                </w:r>
              </w:p>
            </w:tc>
          </w:sdtContent>
        </w:sdt>
      </w:tr>
      <w:tr w:rsidR="00F569FA" w:rsidRPr="00BB6336" w14:paraId="4E2DD97F"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882" w:type="pct"/>
          </w:tcPr>
          <w:p w14:paraId="21C16F8D" w14:textId="77777777" w:rsidR="00F569FA" w:rsidRPr="00BB6336" w:rsidRDefault="00F569FA" w:rsidP="00285C82">
            <w:pPr>
              <w:pStyle w:val="BodyText"/>
              <w:rPr>
                <w:b w:val="0"/>
              </w:rPr>
            </w:pPr>
            <w:r w:rsidRPr="00BB6336">
              <w:rPr>
                <w:b w:val="0"/>
              </w:rPr>
              <w:t>Are the traffic sign(s) clean?</w:t>
            </w:r>
          </w:p>
        </w:tc>
        <w:tc>
          <w:tcPr>
            <w:tcW w:w="316" w:type="pct"/>
          </w:tcPr>
          <w:p w14:paraId="14E12BE6"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73" w:type="pct"/>
          </w:tcPr>
          <w:p w14:paraId="1D5DC876"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7" w:type="pct"/>
          </w:tcPr>
          <w:p w14:paraId="31E0094C"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2117053420"/>
            <w:placeholder>
              <w:docPart w:val="B869614632584730AE972E8475B3003D"/>
            </w:placeholder>
            <w:showingPlcHdr/>
          </w:sdtPr>
          <w:sdtEndPr/>
          <w:sdtContent>
            <w:tc>
              <w:tcPr>
                <w:tcW w:w="1192" w:type="pct"/>
              </w:tcPr>
              <w:p w14:paraId="7AD16573" w14:textId="6FDA0C1F"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D157B">
                  <w:rPr>
                    <w:rStyle w:val="PlaceholderText"/>
                  </w:rPr>
                  <w:t>Click here to enter text.</w:t>
                </w:r>
              </w:p>
            </w:tc>
          </w:sdtContent>
        </w:sdt>
      </w:tr>
      <w:tr w:rsidR="00F569FA" w:rsidRPr="00BB6336" w14:paraId="08953782"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82" w:type="pct"/>
          </w:tcPr>
          <w:p w14:paraId="4FFDCC8E" w14:textId="77777777" w:rsidR="00F569FA" w:rsidRPr="00BB6336" w:rsidRDefault="00F569FA" w:rsidP="00285C82">
            <w:pPr>
              <w:pStyle w:val="BodyText"/>
              <w:rPr>
                <w:b w:val="0"/>
              </w:rPr>
            </w:pPr>
            <w:r w:rsidRPr="00BB6336">
              <w:rPr>
                <w:b w:val="0"/>
              </w:rPr>
              <w:t>Are the traffic sign(s) legible?</w:t>
            </w:r>
          </w:p>
        </w:tc>
        <w:tc>
          <w:tcPr>
            <w:tcW w:w="316" w:type="pct"/>
          </w:tcPr>
          <w:p w14:paraId="569D413F"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73" w:type="pct"/>
          </w:tcPr>
          <w:p w14:paraId="69DCE9AC"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7" w:type="pct"/>
          </w:tcPr>
          <w:p w14:paraId="5AFD58E1"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324859719"/>
            <w:placeholder>
              <w:docPart w:val="D8DC42905B7D42078DCDEE4278FB56C7"/>
            </w:placeholder>
            <w:showingPlcHdr/>
          </w:sdtPr>
          <w:sdtEndPr/>
          <w:sdtContent>
            <w:tc>
              <w:tcPr>
                <w:tcW w:w="1192" w:type="pct"/>
              </w:tcPr>
              <w:p w14:paraId="44479112" w14:textId="175408C0"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D157B">
                  <w:rPr>
                    <w:rStyle w:val="PlaceholderText"/>
                  </w:rPr>
                  <w:t>Click here to enter text.</w:t>
                </w:r>
              </w:p>
            </w:tc>
          </w:sdtContent>
        </w:sdt>
      </w:tr>
      <w:tr w:rsidR="00F569FA" w:rsidRPr="00BB6336" w14:paraId="5762AEEE"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882" w:type="pct"/>
          </w:tcPr>
          <w:p w14:paraId="5F7F3324" w14:textId="77777777" w:rsidR="00F569FA" w:rsidRPr="00BB6336" w:rsidRDefault="00F569FA" w:rsidP="00285C82">
            <w:pPr>
              <w:pStyle w:val="BodyText"/>
              <w:rPr>
                <w:b w:val="0"/>
              </w:rPr>
            </w:pPr>
            <w:r w:rsidRPr="00BB6336">
              <w:rPr>
                <w:b w:val="0"/>
              </w:rPr>
              <w:t>Are flaggers, spotters, and uniformed traffic control officers used?</w:t>
            </w:r>
          </w:p>
        </w:tc>
        <w:tc>
          <w:tcPr>
            <w:tcW w:w="316" w:type="pct"/>
            <w:vAlign w:val="center"/>
          </w:tcPr>
          <w:p w14:paraId="2DD9DFC5"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73" w:type="pct"/>
            <w:vAlign w:val="center"/>
          </w:tcPr>
          <w:p w14:paraId="1A6A4D6E"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7" w:type="pct"/>
            <w:vAlign w:val="center"/>
          </w:tcPr>
          <w:p w14:paraId="7B2925A9"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860034976"/>
            <w:placeholder>
              <w:docPart w:val="D838B65BEDC2457B8B0F119BB2FD5D9B"/>
            </w:placeholder>
            <w:showingPlcHdr/>
          </w:sdtPr>
          <w:sdtEndPr/>
          <w:sdtContent>
            <w:tc>
              <w:tcPr>
                <w:tcW w:w="1192" w:type="pct"/>
              </w:tcPr>
              <w:p w14:paraId="7496C724" w14:textId="50CDC283"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D157B">
                  <w:rPr>
                    <w:rStyle w:val="PlaceholderText"/>
                  </w:rPr>
                  <w:t>Click here to enter text.</w:t>
                </w:r>
              </w:p>
            </w:tc>
          </w:sdtContent>
        </w:sdt>
      </w:tr>
      <w:tr w:rsidR="00F569FA" w:rsidRPr="00BB6336" w14:paraId="6850004B"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82" w:type="pct"/>
          </w:tcPr>
          <w:p w14:paraId="7FDDCE3A" w14:textId="77777777" w:rsidR="00F569FA" w:rsidRPr="00BB6336" w:rsidRDefault="00F569FA" w:rsidP="00285C82">
            <w:pPr>
              <w:pStyle w:val="BodyText"/>
              <w:rPr>
                <w:b w:val="0"/>
              </w:rPr>
            </w:pPr>
            <w:r w:rsidRPr="00BB6336">
              <w:rPr>
                <w:b w:val="0"/>
              </w:rPr>
              <w:t>Are temporary traffic signals used?</w:t>
            </w:r>
          </w:p>
        </w:tc>
        <w:tc>
          <w:tcPr>
            <w:tcW w:w="316" w:type="pct"/>
            <w:vAlign w:val="center"/>
          </w:tcPr>
          <w:p w14:paraId="7B3D8B3E"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73" w:type="pct"/>
            <w:vAlign w:val="center"/>
          </w:tcPr>
          <w:p w14:paraId="0313B340"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7" w:type="pct"/>
            <w:vAlign w:val="center"/>
          </w:tcPr>
          <w:p w14:paraId="25D05D1E"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776633464"/>
            <w:placeholder>
              <w:docPart w:val="B0B387FE83C84C87B0C52D493C45E5EE"/>
            </w:placeholder>
            <w:showingPlcHdr/>
          </w:sdtPr>
          <w:sdtEndPr/>
          <w:sdtContent>
            <w:tc>
              <w:tcPr>
                <w:tcW w:w="1192" w:type="pct"/>
              </w:tcPr>
              <w:p w14:paraId="45910A96" w14:textId="74580111"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D157B">
                  <w:rPr>
                    <w:rStyle w:val="PlaceholderText"/>
                  </w:rPr>
                  <w:t>Click here to enter text.</w:t>
                </w:r>
              </w:p>
            </w:tc>
          </w:sdtContent>
        </w:sdt>
      </w:tr>
      <w:tr w:rsidR="00F569FA" w:rsidRPr="00BB6336" w14:paraId="7F2A7362"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882" w:type="pct"/>
          </w:tcPr>
          <w:p w14:paraId="60283B59" w14:textId="77777777" w:rsidR="00F569FA" w:rsidRPr="00BB6336" w:rsidRDefault="00F569FA" w:rsidP="00285C82">
            <w:pPr>
              <w:pStyle w:val="BodyText"/>
              <w:rPr>
                <w:b w:val="0"/>
              </w:rPr>
            </w:pPr>
            <w:r w:rsidRPr="00BB6336">
              <w:rPr>
                <w:b w:val="0"/>
              </w:rPr>
              <w:lastRenderedPageBreak/>
              <w:t>Are unwarranted signals removed/covered?</w:t>
            </w:r>
          </w:p>
        </w:tc>
        <w:tc>
          <w:tcPr>
            <w:tcW w:w="316" w:type="pct"/>
            <w:vAlign w:val="center"/>
          </w:tcPr>
          <w:p w14:paraId="0279BA13"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73" w:type="pct"/>
            <w:vAlign w:val="center"/>
          </w:tcPr>
          <w:p w14:paraId="12E41E3B"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7" w:type="pct"/>
            <w:vAlign w:val="center"/>
          </w:tcPr>
          <w:p w14:paraId="5468812C"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976677393"/>
            <w:placeholder>
              <w:docPart w:val="6E174B51720A475587E044230FACEAFF"/>
            </w:placeholder>
            <w:showingPlcHdr/>
          </w:sdtPr>
          <w:sdtEndPr/>
          <w:sdtContent>
            <w:tc>
              <w:tcPr>
                <w:tcW w:w="1192" w:type="pct"/>
              </w:tcPr>
              <w:p w14:paraId="48304741" w14:textId="5B782F10"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D157B">
                  <w:rPr>
                    <w:rStyle w:val="PlaceholderText"/>
                  </w:rPr>
                  <w:t>Click here to enter text.</w:t>
                </w:r>
              </w:p>
            </w:tc>
          </w:sdtContent>
        </w:sdt>
      </w:tr>
      <w:tr w:rsidR="00F569FA" w:rsidRPr="00BB6336" w14:paraId="458D685A"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82" w:type="pct"/>
          </w:tcPr>
          <w:p w14:paraId="1A997096" w14:textId="77777777" w:rsidR="00F569FA" w:rsidRPr="00BB6336" w:rsidRDefault="00F569FA" w:rsidP="00285C82">
            <w:pPr>
              <w:pStyle w:val="BodyText"/>
              <w:rPr>
                <w:b w:val="0"/>
              </w:rPr>
            </w:pPr>
            <w:r w:rsidRPr="00BB6336">
              <w:rPr>
                <w:b w:val="0"/>
              </w:rPr>
              <w:t>Are speed advisory and control strategies used?</w:t>
            </w:r>
          </w:p>
        </w:tc>
        <w:tc>
          <w:tcPr>
            <w:tcW w:w="316" w:type="pct"/>
          </w:tcPr>
          <w:p w14:paraId="0B80F93F"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73" w:type="pct"/>
          </w:tcPr>
          <w:p w14:paraId="6DE695B0"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7" w:type="pct"/>
          </w:tcPr>
          <w:p w14:paraId="42097CCB"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437025888"/>
            <w:placeholder>
              <w:docPart w:val="42AABB573A1348D0AEE6BC4B56947B32"/>
            </w:placeholder>
            <w:showingPlcHdr/>
          </w:sdtPr>
          <w:sdtEndPr/>
          <w:sdtContent>
            <w:tc>
              <w:tcPr>
                <w:tcW w:w="1192" w:type="pct"/>
              </w:tcPr>
              <w:p w14:paraId="01055B54" w14:textId="64759F01"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D157B">
                  <w:rPr>
                    <w:rStyle w:val="PlaceholderText"/>
                  </w:rPr>
                  <w:t>Click here to enter text.</w:t>
                </w:r>
              </w:p>
            </w:tc>
          </w:sdtContent>
        </w:sdt>
      </w:tr>
      <w:tr w:rsidR="00F569FA" w:rsidRPr="00BB6336" w14:paraId="5530841A"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882" w:type="pct"/>
          </w:tcPr>
          <w:p w14:paraId="5CE91F6F" w14:textId="77777777" w:rsidR="00F569FA" w:rsidRPr="00BB6336" w:rsidRDefault="00F569FA" w:rsidP="00285C82">
            <w:pPr>
              <w:pStyle w:val="BodyText"/>
              <w:rPr>
                <w:b w:val="0"/>
              </w:rPr>
            </w:pPr>
            <w:r w:rsidRPr="00BB6336">
              <w:rPr>
                <w:b w:val="0"/>
              </w:rPr>
              <w:t>Are impact attenuators used?</w:t>
            </w:r>
          </w:p>
        </w:tc>
        <w:tc>
          <w:tcPr>
            <w:tcW w:w="316" w:type="pct"/>
          </w:tcPr>
          <w:p w14:paraId="7667C95A"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73" w:type="pct"/>
          </w:tcPr>
          <w:p w14:paraId="06A46E58"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7" w:type="pct"/>
          </w:tcPr>
          <w:p w14:paraId="6D29E821"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950533016"/>
            <w:placeholder>
              <w:docPart w:val="B363335FD0DD4DD2A1FA8077F7BCA7C3"/>
            </w:placeholder>
            <w:showingPlcHdr/>
          </w:sdtPr>
          <w:sdtEndPr/>
          <w:sdtContent>
            <w:tc>
              <w:tcPr>
                <w:tcW w:w="1192" w:type="pct"/>
              </w:tcPr>
              <w:p w14:paraId="7BBB22BC" w14:textId="76C9FEC5"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D157B">
                  <w:rPr>
                    <w:rStyle w:val="PlaceholderText"/>
                  </w:rPr>
                  <w:t>Click here to enter text.</w:t>
                </w:r>
              </w:p>
            </w:tc>
          </w:sdtContent>
        </w:sdt>
      </w:tr>
    </w:tbl>
    <w:p w14:paraId="6296145D" w14:textId="77777777" w:rsidR="00F569FA" w:rsidRPr="00285C82" w:rsidRDefault="00F569FA" w:rsidP="00F569FA">
      <w:pPr>
        <w:pStyle w:val="TableCaption"/>
        <w:jc w:val="both"/>
      </w:pPr>
    </w:p>
    <w:tbl>
      <w:tblPr>
        <w:tblStyle w:val="LightList-Accent1"/>
        <w:tblW w:w="5000" w:type="pct"/>
        <w:tblLook w:val="04A0" w:firstRow="1" w:lastRow="0" w:firstColumn="1" w:lastColumn="0" w:noHBand="0" w:noVBand="1"/>
      </w:tblPr>
      <w:tblGrid>
        <w:gridCol w:w="4761"/>
        <w:gridCol w:w="590"/>
        <w:gridCol w:w="510"/>
        <w:gridCol w:w="630"/>
        <w:gridCol w:w="3085"/>
      </w:tblGrid>
      <w:tr w:rsidR="00285C82" w:rsidRPr="00BB6336" w14:paraId="49703F81" w14:textId="77777777" w:rsidTr="000D0A68">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1CF04ABF" w14:textId="77777777" w:rsidR="00285C82" w:rsidRPr="00BB6336" w:rsidRDefault="00285C82" w:rsidP="00285C82">
            <w:pPr>
              <w:pStyle w:val="BodyText"/>
              <w:rPr>
                <w:color w:val="auto"/>
              </w:rPr>
            </w:pPr>
            <w:r w:rsidRPr="00BB6336">
              <w:rPr>
                <w:color w:val="auto"/>
              </w:rPr>
              <w:t>Traffic Operations</w:t>
            </w:r>
          </w:p>
        </w:tc>
      </w:tr>
      <w:tr w:rsidR="00BB6336" w:rsidRPr="00BB6336" w14:paraId="7D4778FB" w14:textId="77777777" w:rsidTr="00F569FA">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2486" w:type="pct"/>
            <w:shd w:val="clear" w:color="auto" w:fill="auto"/>
          </w:tcPr>
          <w:p w14:paraId="72410197" w14:textId="77777777" w:rsidR="00285C82" w:rsidRPr="00BB6336" w:rsidRDefault="00285C82" w:rsidP="00285C82">
            <w:pPr>
              <w:pStyle w:val="BodyText"/>
              <w:rPr>
                <w:b w:val="0"/>
                <w:color w:val="auto"/>
              </w:rPr>
            </w:pPr>
            <w:r w:rsidRPr="00BB6336">
              <w:rPr>
                <w:b w:val="0"/>
                <w:color w:val="auto"/>
              </w:rPr>
              <w:t>Question(s)</w:t>
            </w:r>
          </w:p>
        </w:tc>
        <w:tc>
          <w:tcPr>
            <w:tcW w:w="308" w:type="pct"/>
            <w:shd w:val="clear" w:color="auto" w:fill="auto"/>
          </w:tcPr>
          <w:p w14:paraId="42E6F3DE" w14:textId="77777777" w:rsidR="00285C82" w:rsidRPr="00BB6336"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BB6336">
              <w:rPr>
                <w:b w:val="0"/>
                <w:color w:val="auto"/>
              </w:rPr>
              <w:t>Yes</w:t>
            </w:r>
          </w:p>
        </w:tc>
        <w:tc>
          <w:tcPr>
            <w:tcW w:w="266" w:type="pct"/>
            <w:shd w:val="clear" w:color="auto" w:fill="auto"/>
          </w:tcPr>
          <w:p w14:paraId="312668C9" w14:textId="77777777" w:rsidR="00285C82" w:rsidRPr="00BB6336"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BB6336">
              <w:rPr>
                <w:b w:val="0"/>
                <w:color w:val="auto"/>
              </w:rPr>
              <w:t>No</w:t>
            </w:r>
          </w:p>
        </w:tc>
        <w:tc>
          <w:tcPr>
            <w:tcW w:w="329" w:type="pct"/>
            <w:shd w:val="clear" w:color="auto" w:fill="auto"/>
          </w:tcPr>
          <w:p w14:paraId="298EB865" w14:textId="77777777" w:rsidR="00285C82" w:rsidRPr="00BB6336"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BB6336">
              <w:rPr>
                <w:b w:val="0"/>
                <w:color w:val="auto"/>
              </w:rPr>
              <w:t>N/A</w:t>
            </w:r>
          </w:p>
        </w:tc>
        <w:tc>
          <w:tcPr>
            <w:tcW w:w="1611" w:type="pct"/>
            <w:shd w:val="clear" w:color="auto" w:fill="auto"/>
          </w:tcPr>
          <w:p w14:paraId="6344B835" w14:textId="77777777" w:rsidR="00285C82" w:rsidRPr="00BB6336"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BB6336">
              <w:rPr>
                <w:b w:val="0"/>
                <w:color w:val="auto"/>
              </w:rPr>
              <w:t xml:space="preserve">Comments </w:t>
            </w:r>
          </w:p>
          <w:p w14:paraId="5E5BA7F6" w14:textId="77777777" w:rsidR="00285C82" w:rsidRPr="00BB6336"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BB6336">
              <w:rPr>
                <w:b w:val="0"/>
                <w:color w:val="auto"/>
              </w:rPr>
              <w:t>(if No, identify action items)</w:t>
            </w:r>
          </w:p>
        </w:tc>
      </w:tr>
      <w:tr w:rsidR="00F569FA" w:rsidRPr="00BB6336" w14:paraId="5F058D1D"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86" w:type="pct"/>
          </w:tcPr>
          <w:p w14:paraId="39F9359D" w14:textId="77777777" w:rsidR="00F569FA" w:rsidRPr="00BB6336" w:rsidRDefault="00F569FA" w:rsidP="00285C82">
            <w:pPr>
              <w:pStyle w:val="BodyText"/>
              <w:rPr>
                <w:b w:val="0"/>
              </w:rPr>
            </w:pPr>
            <w:r w:rsidRPr="00BB6336">
              <w:rPr>
                <w:b w:val="0"/>
              </w:rPr>
              <w:t>Are the traffic control, worker safety, vehicle regulations, equipment, etc. compliant with applicable regulations?</w:t>
            </w:r>
          </w:p>
        </w:tc>
        <w:tc>
          <w:tcPr>
            <w:tcW w:w="308" w:type="pct"/>
            <w:vAlign w:val="center"/>
          </w:tcPr>
          <w:p w14:paraId="288A8866"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66" w:type="pct"/>
            <w:vAlign w:val="center"/>
          </w:tcPr>
          <w:p w14:paraId="659F8C04"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29" w:type="pct"/>
            <w:vAlign w:val="center"/>
          </w:tcPr>
          <w:p w14:paraId="34CB62ED"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216857600"/>
            <w:placeholder>
              <w:docPart w:val="6B20C3CD07344733BA04E032FA05A702"/>
            </w:placeholder>
            <w:showingPlcHdr/>
          </w:sdtPr>
          <w:sdtEndPr/>
          <w:sdtContent>
            <w:tc>
              <w:tcPr>
                <w:tcW w:w="1611" w:type="pct"/>
              </w:tcPr>
              <w:p w14:paraId="799EE008" w14:textId="0EE52B94"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94A92">
                  <w:rPr>
                    <w:rStyle w:val="PlaceholderText"/>
                  </w:rPr>
                  <w:t>Click here to enter text.</w:t>
                </w:r>
              </w:p>
            </w:tc>
          </w:sdtContent>
        </w:sdt>
      </w:tr>
      <w:tr w:rsidR="00F569FA" w:rsidRPr="00BB6336" w14:paraId="10F413F1"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486" w:type="pct"/>
          </w:tcPr>
          <w:p w14:paraId="73037543" w14:textId="77777777" w:rsidR="00F569FA" w:rsidRPr="00BB6336" w:rsidRDefault="00F569FA" w:rsidP="00285C82">
            <w:pPr>
              <w:pStyle w:val="BodyText"/>
              <w:rPr>
                <w:b w:val="0"/>
              </w:rPr>
            </w:pPr>
            <w:r w:rsidRPr="00BB6336">
              <w:rPr>
                <w:b w:val="0"/>
              </w:rPr>
              <w:t>Are there any truck/heavy vehicle restrictions?</w:t>
            </w:r>
          </w:p>
        </w:tc>
        <w:tc>
          <w:tcPr>
            <w:tcW w:w="308" w:type="pct"/>
            <w:vAlign w:val="center"/>
          </w:tcPr>
          <w:p w14:paraId="66B68279"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66" w:type="pct"/>
            <w:vAlign w:val="center"/>
          </w:tcPr>
          <w:p w14:paraId="02B854F8"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29" w:type="pct"/>
            <w:vAlign w:val="center"/>
          </w:tcPr>
          <w:p w14:paraId="74A06EFB"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557618208"/>
            <w:placeholder>
              <w:docPart w:val="084090B8C8664AB19F90263D535CD0C6"/>
            </w:placeholder>
            <w:showingPlcHdr/>
          </w:sdtPr>
          <w:sdtEndPr/>
          <w:sdtContent>
            <w:tc>
              <w:tcPr>
                <w:tcW w:w="1611" w:type="pct"/>
              </w:tcPr>
              <w:p w14:paraId="49CE7890" w14:textId="3A2EB33E"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94A92">
                  <w:rPr>
                    <w:rStyle w:val="PlaceholderText"/>
                  </w:rPr>
                  <w:t>Click here to enter text.</w:t>
                </w:r>
              </w:p>
            </w:tc>
          </w:sdtContent>
        </w:sdt>
      </w:tr>
      <w:tr w:rsidR="00F569FA" w:rsidRPr="00BB6336" w14:paraId="5920BEAD"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86" w:type="pct"/>
          </w:tcPr>
          <w:p w14:paraId="7EADC00A" w14:textId="77777777" w:rsidR="00F569FA" w:rsidRPr="00BB6336" w:rsidRDefault="00F569FA" w:rsidP="00285C82">
            <w:pPr>
              <w:pStyle w:val="BodyText"/>
              <w:rPr>
                <w:b w:val="0"/>
              </w:rPr>
            </w:pPr>
            <w:r w:rsidRPr="00BB6336">
              <w:rPr>
                <w:b w:val="0"/>
              </w:rPr>
              <w:t>Are separate truck lanes used?</w:t>
            </w:r>
          </w:p>
        </w:tc>
        <w:tc>
          <w:tcPr>
            <w:tcW w:w="308" w:type="pct"/>
            <w:vAlign w:val="center"/>
          </w:tcPr>
          <w:p w14:paraId="6AAD4860"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66" w:type="pct"/>
            <w:vAlign w:val="center"/>
          </w:tcPr>
          <w:p w14:paraId="14BE77C0"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29" w:type="pct"/>
            <w:vAlign w:val="center"/>
          </w:tcPr>
          <w:p w14:paraId="6A04B14D"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23474641"/>
            <w:placeholder>
              <w:docPart w:val="28666F0571814452824B812A0B49225A"/>
            </w:placeholder>
            <w:showingPlcHdr/>
          </w:sdtPr>
          <w:sdtEndPr/>
          <w:sdtContent>
            <w:tc>
              <w:tcPr>
                <w:tcW w:w="1611" w:type="pct"/>
              </w:tcPr>
              <w:p w14:paraId="5112CBC9" w14:textId="43C3FC0F"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94A92">
                  <w:rPr>
                    <w:rStyle w:val="PlaceholderText"/>
                  </w:rPr>
                  <w:t>Click here to enter text.</w:t>
                </w:r>
              </w:p>
            </w:tc>
          </w:sdtContent>
        </w:sdt>
      </w:tr>
      <w:tr w:rsidR="00F569FA" w:rsidRPr="00BB6336" w14:paraId="0B140ADD"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486" w:type="pct"/>
          </w:tcPr>
          <w:p w14:paraId="583FD8D3" w14:textId="77777777" w:rsidR="00F569FA" w:rsidRPr="00BB6336" w:rsidRDefault="00F569FA" w:rsidP="00285C82">
            <w:pPr>
              <w:pStyle w:val="BodyText"/>
              <w:rPr>
                <w:b w:val="0"/>
              </w:rPr>
            </w:pPr>
            <w:r w:rsidRPr="00BB6336">
              <w:rPr>
                <w:b w:val="0"/>
              </w:rPr>
              <w:t>Are dynamic lane closure systems used?</w:t>
            </w:r>
          </w:p>
        </w:tc>
        <w:tc>
          <w:tcPr>
            <w:tcW w:w="308" w:type="pct"/>
            <w:vAlign w:val="center"/>
          </w:tcPr>
          <w:p w14:paraId="246DF8A9"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66" w:type="pct"/>
            <w:vAlign w:val="center"/>
          </w:tcPr>
          <w:p w14:paraId="29E9355A"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29" w:type="pct"/>
            <w:vAlign w:val="center"/>
          </w:tcPr>
          <w:p w14:paraId="72B07BE2"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017666595"/>
            <w:placeholder>
              <w:docPart w:val="1C0A96F1AC684BFBAC10B89783887DC0"/>
            </w:placeholder>
            <w:showingPlcHdr/>
          </w:sdtPr>
          <w:sdtEndPr/>
          <w:sdtContent>
            <w:tc>
              <w:tcPr>
                <w:tcW w:w="1611" w:type="pct"/>
              </w:tcPr>
              <w:p w14:paraId="778D8429" w14:textId="793CDEA0"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94A92">
                  <w:rPr>
                    <w:rStyle w:val="PlaceholderText"/>
                  </w:rPr>
                  <w:t>Click here to enter text.</w:t>
                </w:r>
              </w:p>
            </w:tc>
          </w:sdtContent>
        </w:sdt>
      </w:tr>
      <w:tr w:rsidR="00F569FA" w:rsidRPr="00BB6336" w14:paraId="7A2A713E"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86" w:type="pct"/>
          </w:tcPr>
          <w:p w14:paraId="1AF17E67" w14:textId="77777777" w:rsidR="00F569FA" w:rsidRPr="00BB6336" w:rsidRDefault="00F569FA" w:rsidP="00285C82">
            <w:pPr>
              <w:pStyle w:val="BodyText"/>
              <w:rPr>
                <w:b w:val="0"/>
              </w:rPr>
            </w:pPr>
            <w:r w:rsidRPr="00BB6336">
              <w:rPr>
                <w:b w:val="0"/>
              </w:rPr>
              <w:t>Are there railroad crossing controls?</w:t>
            </w:r>
          </w:p>
        </w:tc>
        <w:tc>
          <w:tcPr>
            <w:tcW w:w="308" w:type="pct"/>
            <w:vAlign w:val="center"/>
          </w:tcPr>
          <w:p w14:paraId="3D8AFF26"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66" w:type="pct"/>
            <w:vAlign w:val="center"/>
          </w:tcPr>
          <w:p w14:paraId="186B2475"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29" w:type="pct"/>
            <w:vAlign w:val="center"/>
          </w:tcPr>
          <w:p w14:paraId="61625333"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587359423"/>
            <w:placeholder>
              <w:docPart w:val="9211985DF83C41608E36F4FBE4649000"/>
            </w:placeholder>
            <w:showingPlcHdr/>
          </w:sdtPr>
          <w:sdtEndPr/>
          <w:sdtContent>
            <w:tc>
              <w:tcPr>
                <w:tcW w:w="1611" w:type="pct"/>
              </w:tcPr>
              <w:p w14:paraId="141EBC4C" w14:textId="2DEA19A8"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94A92">
                  <w:rPr>
                    <w:rStyle w:val="PlaceholderText"/>
                  </w:rPr>
                  <w:t>Click here to enter text.</w:t>
                </w:r>
              </w:p>
            </w:tc>
          </w:sdtContent>
        </w:sdt>
      </w:tr>
      <w:tr w:rsidR="00F569FA" w:rsidRPr="00BB6336" w14:paraId="71DC29D3"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486" w:type="pct"/>
          </w:tcPr>
          <w:p w14:paraId="49475C39" w14:textId="77777777" w:rsidR="00F569FA" w:rsidRPr="00BB6336" w:rsidRDefault="00F569FA" w:rsidP="00285C82">
            <w:pPr>
              <w:pStyle w:val="BodyText"/>
              <w:rPr>
                <w:b w:val="0"/>
              </w:rPr>
            </w:pPr>
            <w:r w:rsidRPr="00BB6336">
              <w:rPr>
                <w:b w:val="0"/>
              </w:rPr>
              <w:t>Are there strategies for coordination with adjacent construction sites?</w:t>
            </w:r>
          </w:p>
        </w:tc>
        <w:tc>
          <w:tcPr>
            <w:tcW w:w="308" w:type="pct"/>
            <w:vAlign w:val="center"/>
          </w:tcPr>
          <w:p w14:paraId="51A9C48F"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66" w:type="pct"/>
            <w:vAlign w:val="center"/>
          </w:tcPr>
          <w:p w14:paraId="78E67138"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29" w:type="pct"/>
            <w:vAlign w:val="center"/>
          </w:tcPr>
          <w:p w14:paraId="3B92784A"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105696774"/>
            <w:placeholder>
              <w:docPart w:val="D28C767211DB41E1B72D225B38E100FC"/>
            </w:placeholder>
            <w:showingPlcHdr/>
          </w:sdtPr>
          <w:sdtEndPr/>
          <w:sdtContent>
            <w:tc>
              <w:tcPr>
                <w:tcW w:w="1611" w:type="pct"/>
              </w:tcPr>
              <w:p w14:paraId="7D1D8DF7" w14:textId="362EAA1F"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94A92">
                  <w:rPr>
                    <w:rStyle w:val="PlaceholderText"/>
                  </w:rPr>
                  <w:t>Click here to enter text.</w:t>
                </w:r>
              </w:p>
            </w:tc>
          </w:sdtContent>
        </w:sdt>
      </w:tr>
      <w:tr w:rsidR="00F569FA" w:rsidRPr="00BB6336" w14:paraId="44F79B92"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86" w:type="pct"/>
          </w:tcPr>
          <w:p w14:paraId="263D6F7A" w14:textId="77777777" w:rsidR="00F569FA" w:rsidRPr="00BB6336" w:rsidRDefault="00F569FA" w:rsidP="00285C82">
            <w:pPr>
              <w:pStyle w:val="BodyText"/>
              <w:rPr>
                <w:b w:val="0"/>
              </w:rPr>
            </w:pPr>
            <w:r w:rsidRPr="00BB6336">
              <w:rPr>
                <w:b w:val="0"/>
              </w:rPr>
              <w:t>Are there strategies for speed limit reduction/variable speed limits on work zones?</w:t>
            </w:r>
          </w:p>
        </w:tc>
        <w:tc>
          <w:tcPr>
            <w:tcW w:w="308" w:type="pct"/>
            <w:vAlign w:val="center"/>
          </w:tcPr>
          <w:p w14:paraId="1DEA5D7C"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66" w:type="pct"/>
            <w:vAlign w:val="center"/>
          </w:tcPr>
          <w:p w14:paraId="4311206F"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29" w:type="pct"/>
            <w:vAlign w:val="center"/>
          </w:tcPr>
          <w:p w14:paraId="0316199F"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2002694009"/>
            <w:placeholder>
              <w:docPart w:val="0FFF856D750F4D849E5A1E65017AF01A"/>
            </w:placeholder>
            <w:showingPlcHdr/>
          </w:sdtPr>
          <w:sdtEndPr/>
          <w:sdtContent>
            <w:tc>
              <w:tcPr>
                <w:tcW w:w="1611" w:type="pct"/>
              </w:tcPr>
              <w:p w14:paraId="01E18D55" w14:textId="1042FF92"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94A92">
                  <w:rPr>
                    <w:rStyle w:val="PlaceholderText"/>
                  </w:rPr>
                  <w:t>Click here to enter text.</w:t>
                </w:r>
              </w:p>
            </w:tc>
          </w:sdtContent>
        </w:sdt>
      </w:tr>
      <w:tr w:rsidR="00F569FA" w:rsidRPr="00BB6336" w14:paraId="17D7156E"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486" w:type="pct"/>
          </w:tcPr>
          <w:p w14:paraId="6A180886" w14:textId="77777777" w:rsidR="00F569FA" w:rsidRPr="00BB6336" w:rsidRDefault="00F569FA" w:rsidP="00285C82">
            <w:pPr>
              <w:pStyle w:val="BodyText"/>
              <w:rPr>
                <w:b w:val="0"/>
              </w:rPr>
            </w:pPr>
            <w:r w:rsidRPr="00BB6336">
              <w:rPr>
                <w:b w:val="0"/>
              </w:rPr>
              <w:t>Are temporary traffic barriers used?</w:t>
            </w:r>
          </w:p>
        </w:tc>
        <w:tc>
          <w:tcPr>
            <w:tcW w:w="308" w:type="pct"/>
            <w:vAlign w:val="center"/>
          </w:tcPr>
          <w:p w14:paraId="370BE2BC"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66" w:type="pct"/>
            <w:vAlign w:val="center"/>
          </w:tcPr>
          <w:p w14:paraId="5E0608E8"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29" w:type="pct"/>
            <w:vAlign w:val="center"/>
          </w:tcPr>
          <w:p w14:paraId="2890987B"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209194885"/>
            <w:placeholder>
              <w:docPart w:val="2B2B8C13DE5B4F71A6A006580BA02BFC"/>
            </w:placeholder>
            <w:showingPlcHdr/>
          </w:sdtPr>
          <w:sdtEndPr/>
          <w:sdtContent>
            <w:tc>
              <w:tcPr>
                <w:tcW w:w="1611" w:type="pct"/>
              </w:tcPr>
              <w:p w14:paraId="4E366540" w14:textId="0944295B"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94A92">
                  <w:rPr>
                    <w:rStyle w:val="PlaceholderText"/>
                  </w:rPr>
                  <w:t>Click here to enter text.</w:t>
                </w:r>
              </w:p>
            </w:tc>
          </w:sdtContent>
        </w:sdt>
      </w:tr>
      <w:tr w:rsidR="00F569FA" w:rsidRPr="00BB6336" w14:paraId="030E9C48"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86" w:type="pct"/>
          </w:tcPr>
          <w:p w14:paraId="315DD3E2" w14:textId="77777777" w:rsidR="00F569FA" w:rsidRPr="00BB6336" w:rsidRDefault="00F569FA" w:rsidP="00285C82">
            <w:pPr>
              <w:pStyle w:val="BodyText"/>
              <w:rPr>
                <w:b w:val="0"/>
              </w:rPr>
            </w:pPr>
            <w:r w:rsidRPr="00BB6336">
              <w:rPr>
                <w:b w:val="0"/>
              </w:rPr>
              <w:t>Are movable traffic barrier systems used?</w:t>
            </w:r>
          </w:p>
        </w:tc>
        <w:tc>
          <w:tcPr>
            <w:tcW w:w="308" w:type="pct"/>
            <w:vAlign w:val="center"/>
          </w:tcPr>
          <w:p w14:paraId="77966468"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66" w:type="pct"/>
            <w:vAlign w:val="center"/>
          </w:tcPr>
          <w:p w14:paraId="5F96EBC8"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29" w:type="pct"/>
            <w:vAlign w:val="center"/>
          </w:tcPr>
          <w:p w14:paraId="3BE03731"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499570831"/>
            <w:placeholder>
              <w:docPart w:val="3F2ECEC50E17418AB672037458F4BF55"/>
            </w:placeholder>
            <w:showingPlcHdr/>
          </w:sdtPr>
          <w:sdtEndPr/>
          <w:sdtContent>
            <w:tc>
              <w:tcPr>
                <w:tcW w:w="1611" w:type="pct"/>
              </w:tcPr>
              <w:p w14:paraId="23B21CFB" w14:textId="0A8EC033"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94A92">
                  <w:rPr>
                    <w:rStyle w:val="PlaceholderText"/>
                  </w:rPr>
                  <w:t>Click here to enter text.</w:t>
                </w:r>
              </w:p>
            </w:tc>
          </w:sdtContent>
        </w:sdt>
      </w:tr>
      <w:tr w:rsidR="00F569FA" w:rsidRPr="00BB6336" w14:paraId="060C742F"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486" w:type="pct"/>
            <w:tcBorders>
              <w:top w:val="single" w:sz="8" w:space="0" w:color="0F2887" w:themeColor="accent1"/>
              <w:bottom w:val="single" w:sz="8" w:space="0" w:color="0F2887" w:themeColor="accent1"/>
            </w:tcBorders>
          </w:tcPr>
          <w:p w14:paraId="628E3A7D" w14:textId="77777777" w:rsidR="00F569FA" w:rsidRPr="00BB6336" w:rsidRDefault="00F569FA" w:rsidP="00285C82">
            <w:pPr>
              <w:pStyle w:val="BodyText"/>
              <w:rPr>
                <w:b w:val="0"/>
              </w:rPr>
            </w:pPr>
            <w:r w:rsidRPr="00BB6336">
              <w:rPr>
                <w:b w:val="0"/>
              </w:rPr>
              <w:t>Are crash cushions used?</w:t>
            </w:r>
          </w:p>
        </w:tc>
        <w:tc>
          <w:tcPr>
            <w:tcW w:w="308" w:type="pct"/>
            <w:tcBorders>
              <w:top w:val="single" w:sz="8" w:space="0" w:color="0F2887" w:themeColor="accent1"/>
              <w:bottom w:val="single" w:sz="8" w:space="0" w:color="0F2887" w:themeColor="accent1"/>
            </w:tcBorders>
            <w:vAlign w:val="center"/>
          </w:tcPr>
          <w:p w14:paraId="0566C06E"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66" w:type="pct"/>
            <w:tcBorders>
              <w:top w:val="single" w:sz="8" w:space="0" w:color="0F2887" w:themeColor="accent1"/>
              <w:bottom w:val="single" w:sz="8" w:space="0" w:color="0F2887" w:themeColor="accent1"/>
            </w:tcBorders>
            <w:vAlign w:val="center"/>
          </w:tcPr>
          <w:p w14:paraId="51F0FF78"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29" w:type="pct"/>
            <w:tcBorders>
              <w:top w:val="single" w:sz="8" w:space="0" w:color="0F2887" w:themeColor="accent1"/>
              <w:bottom w:val="single" w:sz="8" w:space="0" w:color="0F2887" w:themeColor="accent1"/>
            </w:tcBorders>
            <w:vAlign w:val="center"/>
          </w:tcPr>
          <w:p w14:paraId="258591AF"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724573294"/>
            <w:placeholder>
              <w:docPart w:val="39FCBAFC1C8F413B91CEECD3A333DA9F"/>
            </w:placeholder>
            <w:showingPlcHdr/>
          </w:sdtPr>
          <w:sdtEndPr/>
          <w:sdtContent>
            <w:tc>
              <w:tcPr>
                <w:tcW w:w="1611" w:type="pct"/>
                <w:tcBorders>
                  <w:top w:val="single" w:sz="8" w:space="0" w:color="0F2887" w:themeColor="accent1"/>
                  <w:bottom w:val="single" w:sz="8" w:space="0" w:color="0F2887" w:themeColor="accent1"/>
                </w:tcBorders>
              </w:tcPr>
              <w:p w14:paraId="1032C06B" w14:textId="75DFF0EE"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94A92">
                  <w:rPr>
                    <w:rStyle w:val="PlaceholderText"/>
                  </w:rPr>
                  <w:t>Click here to enter text.</w:t>
                </w:r>
              </w:p>
            </w:tc>
          </w:sdtContent>
        </w:sdt>
      </w:tr>
      <w:tr w:rsidR="00F569FA" w:rsidRPr="00BB6336" w14:paraId="06806BD9"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86" w:type="pct"/>
          </w:tcPr>
          <w:p w14:paraId="26D1E21A" w14:textId="77777777" w:rsidR="00F569FA" w:rsidRPr="00BB6336" w:rsidRDefault="00F569FA" w:rsidP="00285C82">
            <w:pPr>
              <w:pStyle w:val="BodyText"/>
              <w:rPr>
                <w:b w:val="0"/>
              </w:rPr>
            </w:pPr>
            <w:r w:rsidRPr="00BB6336">
              <w:rPr>
                <w:b w:val="0"/>
              </w:rPr>
              <w:t>Are temporary rumble strips used?</w:t>
            </w:r>
          </w:p>
        </w:tc>
        <w:tc>
          <w:tcPr>
            <w:tcW w:w="308" w:type="pct"/>
            <w:vAlign w:val="center"/>
          </w:tcPr>
          <w:p w14:paraId="5CDBCDAB"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66" w:type="pct"/>
            <w:vAlign w:val="center"/>
          </w:tcPr>
          <w:p w14:paraId="776E0B3C"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29" w:type="pct"/>
            <w:vAlign w:val="center"/>
          </w:tcPr>
          <w:p w14:paraId="53B1EF23"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955609175"/>
            <w:placeholder>
              <w:docPart w:val="3C618C8335AE492E8746B6F52FE7A24F"/>
            </w:placeholder>
            <w:showingPlcHdr/>
          </w:sdtPr>
          <w:sdtEndPr/>
          <w:sdtContent>
            <w:tc>
              <w:tcPr>
                <w:tcW w:w="1611" w:type="pct"/>
              </w:tcPr>
              <w:p w14:paraId="6C2FF2BF" w14:textId="06FB6632"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94A92">
                  <w:rPr>
                    <w:rStyle w:val="PlaceholderText"/>
                  </w:rPr>
                  <w:t>Click here to enter text.</w:t>
                </w:r>
              </w:p>
            </w:tc>
          </w:sdtContent>
        </w:sdt>
      </w:tr>
      <w:tr w:rsidR="00F569FA" w:rsidRPr="00BB6336" w14:paraId="2D831A61"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486" w:type="pct"/>
          </w:tcPr>
          <w:p w14:paraId="07B60B06" w14:textId="77777777" w:rsidR="00F569FA" w:rsidRPr="00BB6336" w:rsidRDefault="00F569FA" w:rsidP="00285C82">
            <w:pPr>
              <w:pStyle w:val="BodyText"/>
              <w:rPr>
                <w:b w:val="0"/>
              </w:rPr>
            </w:pPr>
            <w:r w:rsidRPr="00BB6336">
              <w:rPr>
                <w:b w:val="0"/>
              </w:rPr>
              <w:t>Are intrusion alarms used?</w:t>
            </w:r>
          </w:p>
        </w:tc>
        <w:tc>
          <w:tcPr>
            <w:tcW w:w="308" w:type="pct"/>
            <w:vAlign w:val="center"/>
          </w:tcPr>
          <w:p w14:paraId="6DD19894"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66" w:type="pct"/>
            <w:vAlign w:val="center"/>
          </w:tcPr>
          <w:p w14:paraId="1CD756D6"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29" w:type="pct"/>
            <w:vAlign w:val="center"/>
          </w:tcPr>
          <w:p w14:paraId="0C2B06F8"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250153759"/>
            <w:placeholder>
              <w:docPart w:val="F6BF49BC9DD54DC2858FCCFA82976EDD"/>
            </w:placeholder>
            <w:showingPlcHdr/>
          </w:sdtPr>
          <w:sdtEndPr/>
          <w:sdtContent>
            <w:tc>
              <w:tcPr>
                <w:tcW w:w="1611" w:type="pct"/>
              </w:tcPr>
              <w:p w14:paraId="69B7068C" w14:textId="2F649E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94A92">
                  <w:rPr>
                    <w:rStyle w:val="PlaceholderText"/>
                  </w:rPr>
                  <w:t>Click here to enter text.</w:t>
                </w:r>
              </w:p>
            </w:tc>
          </w:sdtContent>
        </w:sdt>
      </w:tr>
      <w:tr w:rsidR="00F569FA" w:rsidRPr="00BB6336" w14:paraId="086BEC8A"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86" w:type="pct"/>
          </w:tcPr>
          <w:p w14:paraId="1997B5D6" w14:textId="77777777" w:rsidR="00F569FA" w:rsidRPr="00BB6336" w:rsidRDefault="00F569FA" w:rsidP="00285C82">
            <w:pPr>
              <w:pStyle w:val="BodyText"/>
              <w:rPr>
                <w:b w:val="0"/>
              </w:rPr>
            </w:pPr>
            <w:r w:rsidRPr="00BB6336">
              <w:rPr>
                <w:b w:val="0"/>
              </w:rPr>
              <w:t>Are warning lights used?</w:t>
            </w:r>
          </w:p>
        </w:tc>
        <w:tc>
          <w:tcPr>
            <w:tcW w:w="308" w:type="pct"/>
            <w:vAlign w:val="center"/>
          </w:tcPr>
          <w:p w14:paraId="6C2787DD"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66" w:type="pct"/>
            <w:vAlign w:val="center"/>
          </w:tcPr>
          <w:p w14:paraId="4394212C"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29" w:type="pct"/>
            <w:vAlign w:val="center"/>
          </w:tcPr>
          <w:p w14:paraId="24C96070"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781101206"/>
            <w:placeholder>
              <w:docPart w:val="22B1D87EFBDE475B8F98A5C1619B55C6"/>
            </w:placeholder>
            <w:showingPlcHdr/>
          </w:sdtPr>
          <w:sdtEndPr/>
          <w:sdtContent>
            <w:tc>
              <w:tcPr>
                <w:tcW w:w="1611" w:type="pct"/>
              </w:tcPr>
              <w:p w14:paraId="5C857F27" w14:textId="6C89756A"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94A92">
                  <w:rPr>
                    <w:rStyle w:val="PlaceholderText"/>
                  </w:rPr>
                  <w:t>Click here to enter text.</w:t>
                </w:r>
              </w:p>
            </w:tc>
          </w:sdtContent>
        </w:sdt>
      </w:tr>
      <w:tr w:rsidR="00F569FA" w:rsidRPr="00BB6336" w14:paraId="54ED05CF"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486" w:type="pct"/>
            <w:tcBorders>
              <w:top w:val="single" w:sz="4" w:space="0" w:color="0F2887" w:themeColor="accent1"/>
            </w:tcBorders>
          </w:tcPr>
          <w:p w14:paraId="2F5E16CB" w14:textId="77777777" w:rsidR="00F569FA" w:rsidRPr="00BB6336" w:rsidRDefault="00F569FA" w:rsidP="00285C82">
            <w:pPr>
              <w:pStyle w:val="BodyText"/>
              <w:rPr>
                <w:b w:val="0"/>
              </w:rPr>
            </w:pPr>
            <w:r w:rsidRPr="00BB6336">
              <w:rPr>
                <w:b w:val="0"/>
              </w:rPr>
              <w:t>Are automated flagger assistance devices (</w:t>
            </w:r>
            <w:r w:rsidRPr="00F067A7">
              <w:rPr>
                <w:b w:val="0"/>
              </w:rPr>
              <w:t>AFADs</w:t>
            </w:r>
            <w:r w:rsidRPr="00BB6336">
              <w:rPr>
                <w:b w:val="0"/>
              </w:rPr>
              <w:t>) used?</w:t>
            </w:r>
          </w:p>
        </w:tc>
        <w:tc>
          <w:tcPr>
            <w:tcW w:w="308" w:type="pct"/>
            <w:tcBorders>
              <w:top w:val="single" w:sz="4" w:space="0" w:color="0F2887" w:themeColor="accent1"/>
              <w:right w:val="nil"/>
            </w:tcBorders>
            <w:vAlign w:val="center"/>
          </w:tcPr>
          <w:p w14:paraId="479D271D"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66" w:type="pct"/>
            <w:tcBorders>
              <w:top w:val="single" w:sz="4" w:space="0" w:color="0F2887" w:themeColor="accent1"/>
              <w:left w:val="nil"/>
            </w:tcBorders>
            <w:vAlign w:val="center"/>
          </w:tcPr>
          <w:p w14:paraId="72F2544E"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29" w:type="pct"/>
            <w:tcBorders>
              <w:top w:val="single" w:sz="4" w:space="0" w:color="0F2887" w:themeColor="accent1"/>
            </w:tcBorders>
            <w:vAlign w:val="center"/>
          </w:tcPr>
          <w:p w14:paraId="55992D32"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914845978"/>
            <w:placeholder>
              <w:docPart w:val="BA630786D04E4E1DB8BE9235EB55A48C"/>
            </w:placeholder>
            <w:showingPlcHdr/>
          </w:sdtPr>
          <w:sdtEndPr/>
          <w:sdtContent>
            <w:tc>
              <w:tcPr>
                <w:tcW w:w="1611" w:type="pct"/>
                <w:tcBorders>
                  <w:top w:val="single" w:sz="4" w:space="0" w:color="0F2887" w:themeColor="accent1"/>
                </w:tcBorders>
              </w:tcPr>
              <w:p w14:paraId="7067B08D" w14:textId="0A4B0853"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94A92">
                  <w:rPr>
                    <w:rStyle w:val="PlaceholderText"/>
                  </w:rPr>
                  <w:t>Click here to enter text.</w:t>
                </w:r>
              </w:p>
            </w:tc>
          </w:sdtContent>
        </w:sdt>
      </w:tr>
      <w:tr w:rsidR="00F569FA" w:rsidRPr="00BB6336" w14:paraId="7932F405"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86" w:type="pct"/>
          </w:tcPr>
          <w:p w14:paraId="2404C851" w14:textId="77777777" w:rsidR="00F569FA" w:rsidRPr="00BB6336" w:rsidRDefault="00F569FA" w:rsidP="00285C82">
            <w:pPr>
              <w:pStyle w:val="BodyText"/>
              <w:rPr>
                <w:b w:val="0"/>
              </w:rPr>
            </w:pPr>
            <w:r w:rsidRPr="00F067A7">
              <w:rPr>
                <w:b w:val="0"/>
              </w:rPr>
              <w:t>Is</w:t>
            </w:r>
            <w:r w:rsidRPr="00BB6336">
              <w:rPr>
                <w:b w:val="0"/>
              </w:rPr>
              <w:t xml:space="preserve"> there a project task force/committee?</w:t>
            </w:r>
          </w:p>
        </w:tc>
        <w:tc>
          <w:tcPr>
            <w:tcW w:w="308" w:type="pct"/>
            <w:vAlign w:val="center"/>
          </w:tcPr>
          <w:p w14:paraId="66859767"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66" w:type="pct"/>
            <w:vAlign w:val="center"/>
          </w:tcPr>
          <w:p w14:paraId="2E0E2B4D"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29" w:type="pct"/>
            <w:vAlign w:val="center"/>
          </w:tcPr>
          <w:p w14:paraId="709FFD7D"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331404856"/>
            <w:placeholder>
              <w:docPart w:val="388EF01346124DC3A775A68C5706E229"/>
            </w:placeholder>
            <w:showingPlcHdr/>
          </w:sdtPr>
          <w:sdtEndPr/>
          <w:sdtContent>
            <w:tc>
              <w:tcPr>
                <w:tcW w:w="1611" w:type="pct"/>
              </w:tcPr>
              <w:p w14:paraId="44CCA06B" w14:textId="78438740"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94A92">
                  <w:rPr>
                    <w:rStyle w:val="PlaceholderText"/>
                  </w:rPr>
                  <w:t>Click here to enter text.</w:t>
                </w:r>
              </w:p>
            </w:tc>
          </w:sdtContent>
        </w:sdt>
      </w:tr>
      <w:tr w:rsidR="00F569FA" w:rsidRPr="00BB6336" w14:paraId="35EEBC7C"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486" w:type="pct"/>
          </w:tcPr>
          <w:p w14:paraId="32C86B23" w14:textId="77777777" w:rsidR="00F569FA" w:rsidRPr="00BB6336" w:rsidRDefault="00F569FA" w:rsidP="00285C82">
            <w:pPr>
              <w:pStyle w:val="BodyText"/>
              <w:rPr>
                <w:b w:val="0"/>
              </w:rPr>
            </w:pPr>
            <w:r w:rsidRPr="00BB6336">
              <w:rPr>
                <w:b w:val="0"/>
              </w:rPr>
              <w:t>Are flagger stations placed in advance of the traffic signal?</w:t>
            </w:r>
          </w:p>
        </w:tc>
        <w:tc>
          <w:tcPr>
            <w:tcW w:w="308" w:type="pct"/>
            <w:vAlign w:val="center"/>
          </w:tcPr>
          <w:p w14:paraId="4DC2F95A"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66" w:type="pct"/>
            <w:vAlign w:val="center"/>
          </w:tcPr>
          <w:p w14:paraId="4BE4D127"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29" w:type="pct"/>
            <w:vAlign w:val="center"/>
          </w:tcPr>
          <w:p w14:paraId="2438AEBE"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981885207"/>
            <w:placeholder>
              <w:docPart w:val="8EC56CA55F2A46BAB9FECAD92EF5BDC6"/>
            </w:placeholder>
            <w:showingPlcHdr/>
          </w:sdtPr>
          <w:sdtEndPr/>
          <w:sdtContent>
            <w:tc>
              <w:tcPr>
                <w:tcW w:w="1611" w:type="pct"/>
              </w:tcPr>
              <w:p w14:paraId="2D94863E" w14:textId="2B27B708"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94A92">
                  <w:rPr>
                    <w:rStyle w:val="PlaceholderText"/>
                  </w:rPr>
                  <w:t>Click here to enter text.</w:t>
                </w:r>
              </w:p>
            </w:tc>
          </w:sdtContent>
        </w:sdt>
      </w:tr>
      <w:tr w:rsidR="00F569FA" w:rsidRPr="00BB6336" w14:paraId="7DB9D618"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86" w:type="pct"/>
          </w:tcPr>
          <w:p w14:paraId="22C1B139" w14:textId="77777777" w:rsidR="00F569FA" w:rsidRPr="00BB6336" w:rsidRDefault="00F569FA" w:rsidP="00285C82">
            <w:pPr>
              <w:pStyle w:val="BodyText"/>
              <w:rPr>
                <w:b w:val="0"/>
              </w:rPr>
            </w:pPr>
            <w:r w:rsidRPr="00BB6336">
              <w:rPr>
                <w:b w:val="0"/>
              </w:rPr>
              <w:t>Are flaggers clearly visible to the approaching traffic?</w:t>
            </w:r>
          </w:p>
        </w:tc>
        <w:tc>
          <w:tcPr>
            <w:tcW w:w="308" w:type="pct"/>
            <w:vAlign w:val="center"/>
          </w:tcPr>
          <w:p w14:paraId="7BB898D1"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66" w:type="pct"/>
            <w:vAlign w:val="center"/>
          </w:tcPr>
          <w:p w14:paraId="73CB8435"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29" w:type="pct"/>
            <w:vAlign w:val="center"/>
          </w:tcPr>
          <w:p w14:paraId="619BCFE0"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259566255"/>
            <w:placeholder>
              <w:docPart w:val="B3CDF9B872E44AA2B286C7E73051B383"/>
            </w:placeholder>
            <w:showingPlcHdr/>
          </w:sdtPr>
          <w:sdtEndPr/>
          <w:sdtContent>
            <w:tc>
              <w:tcPr>
                <w:tcW w:w="1611" w:type="pct"/>
              </w:tcPr>
              <w:p w14:paraId="3182B07F" w14:textId="5AB4F37E"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94A92">
                  <w:rPr>
                    <w:rStyle w:val="PlaceholderText"/>
                  </w:rPr>
                  <w:t>Click here to enter text.</w:t>
                </w:r>
              </w:p>
            </w:tc>
          </w:sdtContent>
        </w:sdt>
      </w:tr>
      <w:tr w:rsidR="00F569FA" w:rsidRPr="00BB6336" w14:paraId="348EA965"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486" w:type="pct"/>
          </w:tcPr>
          <w:p w14:paraId="5D574E61" w14:textId="77777777" w:rsidR="00F569FA" w:rsidRPr="00BB6336" w:rsidRDefault="00F569FA" w:rsidP="00285C82">
            <w:pPr>
              <w:pStyle w:val="BodyText"/>
              <w:rPr>
                <w:b w:val="0"/>
              </w:rPr>
            </w:pPr>
            <w:r w:rsidRPr="00BB6336">
              <w:rPr>
                <w:b w:val="0"/>
              </w:rPr>
              <w:t>Are flagger/spotter station(s) preceded by advance warning sign(s)?</w:t>
            </w:r>
          </w:p>
        </w:tc>
        <w:tc>
          <w:tcPr>
            <w:tcW w:w="308" w:type="pct"/>
            <w:vAlign w:val="center"/>
          </w:tcPr>
          <w:p w14:paraId="7966BC39"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66" w:type="pct"/>
            <w:vAlign w:val="center"/>
          </w:tcPr>
          <w:p w14:paraId="754FC081"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29" w:type="pct"/>
            <w:vAlign w:val="center"/>
          </w:tcPr>
          <w:p w14:paraId="0F9900FD"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236408284"/>
            <w:placeholder>
              <w:docPart w:val="747DE1C0C8FE42B79700F2CC1CF244A5"/>
            </w:placeholder>
            <w:showingPlcHdr/>
          </w:sdtPr>
          <w:sdtEndPr/>
          <w:sdtContent>
            <w:tc>
              <w:tcPr>
                <w:tcW w:w="1611" w:type="pct"/>
              </w:tcPr>
              <w:p w14:paraId="7BC7A194" w14:textId="34742FE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94A92">
                  <w:rPr>
                    <w:rStyle w:val="PlaceholderText"/>
                  </w:rPr>
                  <w:t>Click here to enter text.</w:t>
                </w:r>
              </w:p>
            </w:tc>
          </w:sdtContent>
        </w:sdt>
      </w:tr>
      <w:tr w:rsidR="00F569FA" w:rsidRPr="00BB6336" w14:paraId="239BFD09"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86" w:type="pct"/>
          </w:tcPr>
          <w:p w14:paraId="600560A1" w14:textId="77777777" w:rsidR="00F569FA" w:rsidRPr="00BB6336" w:rsidRDefault="00F569FA" w:rsidP="00285C82">
            <w:pPr>
              <w:pStyle w:val="BodyText"/>
              <w:rPr>
                <w:b w:val="0"/>
              </w:rPr>
            </w:pPr>
            <w:r w:rsidRPr="00BB6336">
              <w:rPr>
                <w:b w:val="0"/>
              </w:rPr>
              <w:t xml:space="preserve">Are flagger/spotter station(s) illuminated </w:t>
            </w:r>
            <w:r w:rsidRPr="00BB6336">
              <w:rPr>
                <w:b w:val="0"/>
              </w:rPr>
              <w:lastRenderedPageBreak/>
              <w:t>during nighttime construction activities?</w:t>
            </w:r>
          </w:p>
        </w:tc>
        <w:tc>
          <w:tcPr>
            <w:tcW w:w="308" w:type="pct"/>
            <w:vAlign w:val="center"/>
          </w:tcPr>
          <w:p w14:paraId="4958F1A1"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lastRenderedPageBreak/>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66" w:type="pct"/>
            <w:vAlign w:val="center"/>
          </w:tcPr>
          <w:p w14:paraId="743A91F7"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29" w:type="pct"/>
            <w:vAlign w:val="center"/>
          </w:tcPr>
          <w:p w14:paraId="05FEA0D4"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503969530"/>
            <w:placeholder>
              <w:docPart w:val="8A617DA4041A4561A7EB8E65F674EB2A"/>
            </w:placeholder>
            <w:showingPlcHdr/>
          </w:sdtPr>
          <w:sdtEndPr/>
          <w:sdtContent>
            <w:tc>
              <w:tcPr>
                <w:tcW w:w="1611" w:type="pct"/>
              </w:tcPr>
              <w:p w14:paraId="146C8E4E" w14:textId="3A31740E"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94A92">
                  <w:rPr>
                    <w:rStyle w:val="PlaceholderText"/>
                  </w:rPr>
                  <w:t>Click here to enter text.</w:t>
                </w:r>
              </w:p>
            </w:tc>
          </w:sdtContent>
        </w:sdt>
      </w:tr>
    </w:tbl>
    <w:p w14:paraId="32470CAD" w14:textId="77777777" w:rsidR="009C2B13" w:rsidRDefault="009C2B13" w:rsidP="00521FA3">
      <w:pPr>
        <w:pStyle w:val="TableCaption"/>
      </w:pPr>
    </w:p>
    <w:p w14:paraId="6ABE0A7C" w14:textId="77777777" w:rsidR="009C2B13" w:rsidRDefault="009C2B13">
      <w:pPr>
        <w:spacing w:after="200" w:line="276" w:lineRule="auto"/>
        <w:jc w:val="left"/>
        <w:rPr>
          <w:szCs w:val="24"/>
        </w:rPr>
      </w:pPr>
      <w:r>
        <w:br w:type="page"/>
      </w:r>
    </w:p>
    <w:p w14:paraId="17A51562" w14:textId="4FF004AC" w:rsidR="00BB6336" w:rsidRPr="00285C82" w:rsidRDefault="00BB6336" w:rsidP="00521FA3">
      <w:pPr>
        <w:pStyle w:val="TableCaption"/>
      </w:pPr>
    </w:p>
    <w:tbl>
      <w:tblPr>
        <w:tblStyle w:val="LightList-Accent1"/>
        <w:tblW w:w="5000" w:type="pct"/>
        <w:tblLook w:val="04A0" w:firstRow="1" w:lastRow="0" w:firstColumn="1" w:lastColumn="0" w:noHBand="0" w:noVBand="1"/>
      </w:tblPr>
      <w:tblGrid>
        <w:gridCol w:w="4698"/>
        <w:gridCol w:w="630"/>
        <w:gridCol w:w="540"/>
        <w:gridCol w:w="630"/>
        <w:gridCol w:w="3078"/>
      </w:tblGrid>
      <w:tr w:rsidR="00285C82" w:rsidRPr="00BB6336" w14:paraId="24C4378C" w14:textId="77777777" w:rsidTr="000D0A68">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33321E61" w14:textId="77777777" w:rsidR="00285C82" w:rsidRPr="00BB6336" w:rsidRDefault="00285C82" w:rsidP="00285C82">
            <w:pPr>
              <w:pStyle w:val="BodyText"/>
              <w:rPr>
                <w:color w:val="auto"/>
              </w:rPr>
            </w:pPr>
            <w:r w:rsidRPr="00BB6336">
              <w:rPr>
                <w:color w:val="auto"/>
              </w:rPr>
              <w:t>Demand Management</w:t>
            </w:r>
          </w:p>
        </w:tc>
      </w:tr>
      <w:tr w:rsidR="00BB6336" w:rsidRPr="00BB6336" w14:paraId="1243480B" w14:textId="77777777" w:rsidTr="002A6164">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2453" w:type="pct"/>
            <w:shd w:val="clear" w:color="auto" w:fill="auto"/>
          </w:tcPr>
          <w:p w14:paraId="1693B434" w14:textId="77777777" w:rsidR="00285C82" w:rsidRPr="00BB6336" w:rsidRDefault="00285C82" w:rsidP="00285C82">
            <w:pPr>
              <w:pStyle w:val="BodyText"/>
              <w:rPr>
                <w:b w:val="0"/>
                <w:color w:val="auto"/>
              </w:rPr>
            </w:pPr>
            <w:r w:rsidRPr="00BB6336">
              <w:rPr>
                <w:b w:val="0"/>
                <w:color w:val="auto"/>
              </w:rPr>
              <w:t>Question(s)</w:t>
            </w:r>
          </w:p>
        </w:tc>
        <w:tc>
          <w:tcPr>
            <w:tcW w:w="329" w:type="pct"/>
            <w:shd w:val="clear" w:color="auto" w:fill="auto"/>
          </w:tcPr>
          <w:p w14:paraId="3B74E72A" w14:textId="77777777" w:rsidR="00285C82" w:rsidRPr="00BB6336"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BB6336">
              <w:rPr>
                <w:b w:val="0"/>
                <w:color w:val="auto"/>
              </w:rPr>
              <w:t>Yes</w:t>
            </w:r>
          </w:p>
        </w:tc>
        <w:tc>
          <w:tcPr>
            <w:tcW w:w="282" w:type="pct"/>
            <w:shd w:val="clear" w:color="auto" w:fill="auto"/>
          </w:tcPr>
          <w:p w14:paraId="0ED4F98C" w14:textId="77777777" w:rsidR="00285C82" w:rsidRPr="00BB6336"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BB6336">
              <w:rPr>
                <w:b w:val="0"/>
                <w:color w:val="auto"/>
              </w:rPr>
              <w:t>No</w:t>
            </w:r>
          </w:p>
        </w:tc>
        <w:tc>
          <w:tcPr>
            <w:tcW w:w="329" w:type="pct"/>
            <w:shd w:val="clear" w:color="auto" w:fill="auto"/>
          </w:tcPr>
          <w:p w14:paraId="1B7627AF" w14:textId="77777777" w:rsidR="00285C82" w:rsidRPr="00BB6336"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BB6336">
              <w:rPr>
                <w:b w:val="0"/>
                <w:color w:val="auto"/>
              </w:rPr>
              <w:t>N/A</w:t>
            </w:r>
          </w:p>
        </w:tc>
        <w:tc>
          <w:tcPr>
            <w:tcW w:w="1607" w:type="pct"/>
            <w:shd w:val="clear" w:color="auto" w:fill="auto"/>
          </w:tcPr>
          <w:p w14:paraId="1EDD246A" w14:textId="77777777" w:rsidR="00285C82" w:rsidRPr="00BB6336"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BB6336">
              <w:rPr>
                <w:b w:val="0"/>
                <w:color w:val="auto"/>
              </w:rPr>
              <w:t xml:space="preserve">Comments </w:t>
            </w:r>
          </w:p>
          <w:p w14:paraId="24CAC70F" w14:textId="77777777" w:rsidR="00285C82" w:rsidRPr="00BB6336"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BB6336">
              <w:rPr>
                <w:b w:val="0"/>
                <w:color w:val="auto"/>
              </w:rPr>
              <w:t>(if No, identify action items)</w:t>
            </w:r>
          </w:p>
        </w:tc>
      </w:tr>
      <w:tr w:rsidR="00F569FA" w:rsidRPr="00BB6336" w14:paraId="06C6F93F"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53" w:type="pct"/>
          </w:tcPr>
          <w:p w14:paraId="3A2F8D50" w14:textId="77777777" w:rsidR="00F569FA" w:rsidRPr="00BB6336" w:rsidRDefault="00F569FA" w:rsidP="00285C82">
            <w:pPr>
              <w:pStyle w:val="BodyText"/>
              <w:rPr>
                <w:b w:val="0"/>
              </w:rPr>
            </w:pPr>
            <w:r w:rsidRPr="00BB6336">
              <w:rPr>
                <w:b w:val="0"/>
              </w:rPr>
              <w:t>Are there strategies for transit service improvements?</w:t>
            </w:r>
          </w:p>
        </w:tc>
        <w:tc>
          <w:tcPr>
            <w:tcW w:w="329" w:type="pct"/>
            <w:vAlign w:val="center"/>
          </w:tcPr>
          <w:p w14:paraId="4D4CFC32"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82" w:type="pct"/>
            <w:vAlign w:val="center"/>
          </w:tcPr>
          <w:p w14:paraId="1D73E49B"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29" w:type="pct"/>
            <w:vAlign w:val="center"/>
          </w:tcPr>
          <w:p w14:paraId="0215CB01"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407049103"/>
            <w:placeholder>
              <w:docPart w:val="C07BCFF47DB8487E8920A5A94D7AD3CD"/>
            </w:placeholder>
            <w:showingPlcHdr/>
          </w:sdtPr>
          <w:sdtEndPr/>
          <w:sdtContent>
            <w:tc>
              <w:tcPr>
                <w:tcW w:w="1607" w:type="pct"/>
              </w:tcPr>
              <w:p w14:paraId="19199DC9" w14:textId="57EE7D95"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C6BBA">
                  <w:rPr>
                    <w:rStyle w:val="PlaceholderText"/>
                  </w:rPr>
                  <w:t>Click here to enter text.</w:t>
                </w:r>
              </w:p>
            </w:tc>
          </w:sdtContent>
        </w:sdt>
      </w:tr>
      <w:tr w:rsidR="00F569FA" w:rsidRPr="00BB6336" w14:paraId="5660E165"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453" w:type="pct"/>
          </w:tcPr>
          <w:p w14:paraId="1A54AC79" w14:textId="77777777" w:rsidR="00F569FA" w:rsidRPr="00BB6336" w:rsidRDefault="00F569FA" w:rsidP="00285C82">
            <w:pPr>
              <w:pStyle w:val="BodyText"/>
              <w:rPr>
                <w:b w:val="0"/>
              </w:rPr>
            </w:pPr>
            <w:r w:rsidRPr="00BB6336">
              <w:rPr>
                <w:b w:val="0"/>
              </w:rPr>
              <w:t>Are there strategies for the use of shuttle services in the work zone area?</w:t>
            </w:r>
          </w:p>
        </w:tc>
        <w:tc>
          <w:tcPr>
            <w:tcW w:w="329" w:type="pct"/>
            <w:vAlign w:val="center"/>
          </w:tcPr>
          <w:p w14:paraId="3D69557B"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82" w:type="pct"/>
            <w:vAlign w:val="center"/>
          </w:tcPr>
          <w:p w14:paraId="0D011A04"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29" w:type="pct"/>
            <w:vAlign w:val="center"/>
          </w:tcPr>
          <w:p w14:paraId="7E4FC61E"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499260073"/>
            <w:placeholder>
              <w:docPart w:val="E348EDB007C243CEBEDF6F7DFEA28182"/>
            </w:placeholder>
            <w:showingPlcHdr/>
          </w:sdtPr>
          <w:sdtEndPr/>
          <w:sdtContent>
            <w:tc>
              <w:tcPr>
                <w:tcW w:w="1607" w:type="pct"/>
              </w:tcPr>
              <w:p w14:paraId="557075B7" w14:textId="0B386F65"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C6BBA">
                  <w:rPr>
                    <w:rStyle w:val="PlaceholderText"/>
                  </w:rPr>
                  <w:t>Click here to enter text.</w:t>
                </w:r>
              </w:p>
            </w:tc>
          </w:sdtContent>
        </w:sdt>
      </w:tr>
      <w:tr w:rsidR="00F569FA" w:rsidRPr="00BB6336" w14:paraId="73085500"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53" w:type="pct"/>
          </w:tcPr>
          <w:p w14:paraId="5DB3B974" w14:textId="745C82AC" w:rsidR="00F569FA" w:rsidRPr="00BB6336" w:rsidRDefault="00F569FA" w:rsidP="00285C82">
            <w:pPr>
              <w:pStyle w:val="BodyText"/>
              <w:rPr>
                <w:b w:val="0"/>
              </w:rPr>
            </w:pPr>
            <w:r w:rsidRPr="00BB6336">
              <w:rPr>
                <w:b w:val="0"/>
              </w:rPr>
              <w:t>Are there strategies to m</w:t>
            </w:r>
            <w:r>
              <w:rPr>
                <w:b w:val="0"/>
              </w:rPr>
              <w:t>anage supply of onsite and off</w:t>
            </w:r>
            <w:r w:rsidRPr="00BB6336">
              <w:rPr>
                <w:b w:val="0"/>
              </w:rPr>
              <w:t>site parking lots?</w:t>
            </w:r>
          </w:p>
        </w:tc>
        <w:tc>
          <w:tcPr>
            <w:tcW w:w="329" w:type="pct"/>
            <w:vAlign w:val="center"/>
          </w:tcPr>
          <w:p w14:paraId="52DE8835"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82" w:type="pct"/>
            <w:vAlign w:val="center"/>
          </w:tcPr>
          <w:p w14:paraId="3E1C36C4"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29" w:type="pct"/>
            <w:vAlign w:val="center"/>
          </w:tcPr>
          <w:p w14:paraId="5B6DCB0D"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854569009"/>
            <w:placeholder>
              <w:docPart w:val="21E1FF97A6834E01AE9E97957FE4B04D"/>
            </w:placeholder>
            <w:showingPlcHdr/>
          </w:sdtPr>
          <w:sdtEndPr/>
          <w:sdtContent>
            <w:tc>
              <w:tcPr>
                <w:tcW w:w="1607" w:type="pct"/>
              </w:tcPr>
              <w:p w14:paraId="1E13A75D" w14:textId="62D71576"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C6BBA">
                  <w:rPr>
                    <w:rStyle w:val="PlaceholderText"/>
                  </w:rPr>
                  <w:t>Click here to enter text.</w:t>
                </w:r>
              </w:p>
            </w:tc>
          </w:sdtContent>
        </w:sdt>
      </w:tr>
      <w:tr w:rsidR="00F569FA" w:rsidRPr="00BB6336" w14:paraId="7953AAB0"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453" w:type="pct"/>
          </w:tcPr>
          <w:p w14:paraId="21B1E660" w14:textId="77777777" w:rsidR="00F569FA" w:rsidRPr="00BB6336" w:rsidRDefault="00F569FA" w:rsidP="00285C82">
            <w:pPr>
              <w:pStyle w:val="BodyText"/>
              <w:rPr>
                <w:b w:val="0"/>
              </w:rPr>
            </w:pPr>
            <w:r w:rsidRPr="00BB6336">
              <w:rPr>
                <w:b w:val="0"/>
              </w:rPr>
              <w:t>Are variable work hours employed by impacted employers?</w:t>
            </w:r>
          </w:p>
        </w:tc>
        <w:tc>
          <w:tcPr>
            <w:tcW w:w="329" w:type="pct"/>
            <w:vAlign w:val="center"/>
          </w:tcPr>
          <w:p w14:paraId="40DFB0A4"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82" w:type="pct"/>
            <w:vAlign w:val="center"/>
          </w:tcPr>
          <w:p w14:paraId="60884D28"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29" w:type="pct"/>
            <w:vAlign w:val="center"/>
          </w:tcPr>
          <w:p w14:paraId="6804DF9B"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936948144"/>
            <w:placeholder>
              <w:docPart w:val="D93220397ACF4386B84A53C2CBB59586"/>
            </w:placeholder>
            <w:showingPlcHdr/>
          </w:sdtPr>
          <w:sdtEndPr/>
          <w:sdtContent>
            <w:tc>
              <w:tcPr>
                <w:tcW w:w="1607" w:type="pct"/>
              </w:tcPr>
              <w:p w14:paraId="1E03229D" w14:textId="7F76F05F"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C6BBA">
                  <w:rPr>
                    <w:rStyle w:val="PlaceholderText"/>
                  </w:rPr>
                  <w:t>Click here to enter text.</w:t>
                </w:r>
              </w:p>
            </w:tc>
          </w:sdtContent>
        </w:sdt>
      </w:tr>
      <w:tr w:rsidR="00F569FA" w:rsidRPr="00BB6336" w14:paraId="56F5D57F"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53" w:type="pct"/>
          </w:tcPr>
          <w:p w14:paraId="19C810FC" w14:textId="77777777" w:rsidR="00F569FA" w:rsidRPr="00BB6336" w:rsidRDefault="00F569FA" w:rsidP="00285C82">
            <w:pPr>
              <w:pStyle w:val="BodyText"/>
              <w:rPr>
                <w:b w:val="0"/>
              </w:rPr>
            </w:pPr>
            <w:r w:rsidRPr="00BB6336">
              <w:rPr>
                <w:b w:val="0"/>
              </w:rPr>
              <w:t>Are there improvement strategies for signal timing/coordination?</w:t>
            </w:r>
          </w:p>
        </w:tc>
        <w:tc>
          <w:tcPr>
            <w:tcW w:w="329" w:type="pct"/>
            <w:vAlign w:val="center"/>
          </w:tcPr>
          <w:p w14:paraId="2B404E84"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82" w:type="pct"/>
            <w:vAlign w:val="center"/>
          </w:tcPr>
          <w:p w14:paraId="5D10F5EB"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29" w:type="pct"/>
            <w:vAlign w:val="center"/>
          </w:tcPr>
          <w:p w14:paraId="6EB71BA6"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647667766"/>
            <w:placeholder>
              <w:docPart w:val="943891B84BDF4024867BD4B5E1A743E2"/>
            </w:placeholder>
            <w:showingPlcHdr/>
          </w:sdtPr>
          <w:sdtEndPr/>
          <w:sdtContent>
            <w:tc>
              <w:tcPr>
                <w:tcW w:w="1607" w:type="pct"/>
              </w:tcPr>
              <w:p w14:paraId="01ACA300" w14:textId="0C2406A0"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C6BBA">
                  <w:rPr>
                    <w:rStyle w:val="PlaceholderText"/>
                  </w:rPr>
                  <w:t>Click here to enter text.</w:t>
                </w:r>
              </w:p>
            </w:tc>
          </w:sdtContent>
        </w:sdt>
      </w:tr>
      <w:tr w:rsidR="00F569FA" w:rsidRPr="00BB6336" w14:paraId="55EC2931"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453" w:type="pct"/>
            <w:tcBorders>
              <w:top w:val="single" w:sz="8" w:space="0" w:color="0F2887" w:themeColor="accent1"/>
              <w:bottom w:val="single" w:sz="8" w:space="0" w:color="0F2887" w:themeColor="accent1"/>
            </w:tcBorders>
          </w:tcPr>
          <w:p w14:paraId="300C4035" w14:textId="77777777" w:rsidR="00F569FA" w:rsidRPr="00BB6336" w:rsidRDefault="00F569FA" w:rsidP="00285C82">
            <w:pPr>
              <w:pStyle w:val="BodyText"/>
              <w:rPr>
                <w:b w:val="0"/>
              </w:rPr>
            </w:pPr>
            <w:r w:rsidRPr="00BB6336">
              <w:rPr>
                <w:b w:val="0"/>
              </w:rPr>
              <w:t>Are there improvement strategies for streets/intersections?</w:t>
            </w:r>
          </w:p>
        </w:tc>
        <w:tc>
          <w:tcPr>
            <w:tcW w:w="329" w:type="pct"/>
            <w:tcBorders>
              <w:top w:val="single" w:sz="8" w:space="0" w:color="0F2887" w:themeColor="accent1"/>
              <w:bottom w:val="single" w:sz="8" w:space="0" w:color="0F2887" w:themeColor="accent1"/>
            </w:tcBorders>
            <w:vAlign w:val="center"/>
          </w:tcPr>
          <w:p w14:paraId="6107FE47"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82" w:type="pct"/>
            <w:tcBorders>
              <w:top w:val="single" w:sz="8" w:space="0" w:color="0F2887" w:themeColor="accent1"/>
              <w:bottom w:val="single" w:sz="8" w:space="0" w:color="0F2887" w:themeColor="accent1"/>
            </w:tcBorders>
            <w:vAlign w:val="center"/>
          </w:tcPr>
          <w:p w14:paraId="0AB2DF82"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29" w:type="pct"/>
            <w:tcBorders>
              <w:top w:val="single" w:sz="8" w:space="0" w:color="0F2887" w:themeColor="accent1"/>
              <w:bottom w:val="single" w:sz="8" w:space="0" w:color="0F2887" w:themeColor="accent1"/>
            </w:tcBorders>
            <w:vAlign w:val="center"/>
          </w:tcPr>
          <w:p w14:paraId="0B353F6B"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399193152"/>
            <w:placeholder>
              <w:docPart w:val="2DA6F290669C4D24855E305558A38C16"/>
            </w:placeholder>
            <w:showingPlcHdr/>
          </w:sdtPr>
          <w:sdtEndPr/>
          <w:sdtContent>
            <w:tc>
              <w:tcPr>
                <w:tcW w:w="1607" w:type="pct"/>
                <w:tcBorders>
                  <w:top w:val="single" w:sz="8" w:space="0" w:color="0F2887" w:themeColor="accent1"/>
                  <w:bottom w:val="single" w:sz="8" w:space="0" w:color="0F2887" w:themeColor="accent1"/>
                </w:tcBorders>
              </w:tcPr>
              <w:p w14:paraId="14CEA066" w14:textId="2F2F8EBB"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C6BBA">
                  <w:rPr>
                    <w:rStyle w:val="PlaceholderText"/>
                  </w:rPr>
                  <w:t>Click here to enter text.</w:t>
                </w:r>
              </w:p>
            </w:tc>
          </w:sdtContent>
        </w:sdt>
      </w:tr>
      <w:tr w:rsidR="00F569FA" w:rsidRPr="00BB6336" w14:paraId="5A6B2BA1"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53" w:type="pct"/>
          </w:tcPr>
          <w:p w14:paraId="5FF52938" w14:textId="77777777" w:rsidR="00F569FA" w:rsidRPr="00BB6336" w:rsidRDefault="00F569FA" w:rsidP="00285C82">
            <w:pPr>
              <w:pStyle w:val="BodyText"/>
              <w:rPr>
                <w:b w:val="0"/>
              </w:rPr>
            </w:pPr>
            <w:r w:rsidRPr="00BB6336">
              <w:rPr>
                <w:b w:val="0"/>
              </w:rPr>
              <w:t>Are there strategies for bus turnouts in and around work area?</w:t>
            </w:r>
          </w:p>
        </w:tc>
        <w:tc>
          <w:tcPr>
            <w:tcW w:w="329" w:type="pct"/>
            <w:vAlign w:val="center"/>
          </w:tcPr>
          <w:p w14:paraId="5B3B432D"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82" w:type="pct"/>
            <w:vAlign w:val="center"/>
          </w:tcPr>
          <w:p w14:paraId="0B8CFC87"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29" w:type="pct"/>
            <w:vAlign w:val="center"/>
          </w:tcPr>
          <w:p w14:paraId="3AC07F17"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864183490"/>
            <w:placeholder>
              <w:docPart w:val="6A5C5C702EAF47A9859B28CA8568B8FA"/>
            </w:placeholder>
            <w:showingPlcHdr/>
          </w:sdtPr>
          <w:sdtEndPr/>
          <w:sdtContent>
            <w:tc>
              <w:tcPr>
                <w:tcW w:w="1607" w:type="pct"/>
              </w:tcPr>
              <w:p w14:paraId="05D86A1A" w14:textId="67A31CB3"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C6BBA">
                  <w:rPr>
                    <w:rStyle w:val="PlaceholderText"/>
                  </w:rPr>
                  <w:t>Click here to enter text.</w:t>
                </w:r>
              </w:p>
            </w:tc>
          </w:sdtContent>
        </w:sdt>
      </w:tr>
      <w:tr w:rsidR="00F569FA" w:rsidRPr="00BB6336" w14:paraId="49D7CBBC"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453" w:type="pct"/>
            <w:tcBorders>
              <w:top w:val="single" w:sz="4" w:space="0" w:color="0F2887" w:themeColor="accent1"/>
            </w:tcBorders>
          </w:tcPr>
          <w:p w14:paraId="5C75A491" w14:textId="77777777" w:rsidR="00F569FA" w:rsidRPr="00BB6336" w:rsidRDefault="00F569FA" w:rsidP="00285C82">
            <w:pPr>
              <w:pStyle w:val="BodyText"/>
              <w:rPr>
                <w:b w:val="0"/>
              </w:rPr>
            </w:pPr>
            <w:r w:rsidRPr="00BB6336">
              <w:rPr>
                <w:b w:val="0"/>
              </w:rPr>
              <w:t>Are there any vehicle turn restrictions or prohibitions?</w:t>
            </w:r>
          </w:p>
        </w:tc>
        <w:tc>
          <w:tcPr>
            <w:tcW w:w="329" w:type="pct"/>
            <w:tcBorders>
              <w:top w:val="single" w:sz="4" w:space="0" w:color="0F2887" w:themeColor="accent1"/>
            </w:tcBorders>
            <w:vAlign w:val="center"/>
          </w:tcPr>
          <w:p w14:paraId="283729CA"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82" w:type="pct"/>
            <w:tcBorders>
              <w:top w:val="single" w:sz="4" w:space="0" w:color="0F2887" w:themeColor="accent1"/>
            </w:tcBorders>
            <w:vAlign w:val="center"/>
          </w:tcPr>
          <w:p w14:paraId="674AFF6D"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29" w:type="pct"/>
            <w:tcBorders>
              <w:top w:val="single" w:sz="4" w:space="0" w:color="0F2887" w:themeColor="accent1"/>
            </w:tcBorders>
            <w:vAlign w:val="center"/>
          </w:tcPr>
          <w:p w14:paraId="4335D8A8"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245113175"/>
            <w:placeholder>
              <w:docPart w:val="3BC4D999EAD64F2B8E3B5B78BC2BF90D"/>
            </w:placeholder>
            <w:showingPlcHdr/>
          </w:sdtPr>
          <w:sdtEndPr/>
          <w:sdtContent>
            <w:tc>
              <w:tcPr>
                <w:tcW w:w="1607" w:type="pct"/>
                <w:tcBorders>
                  <w:top w:val="single" w:sz="4" w:space="0" w:color="0F2887" w:themeColor="accent1"/>
                </w:tcBorders>
              </w:tcPr>
              <w:p w14:paraId="03C579A1" w14:textId="32DCBA1F"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C6BBA">
                  <w:rPr>
                    <w:rStyle w:val="PlaceholderText"/>
                  </w:rPr>
                  <w:t>Click here to enter text.</w:t>
                </w:r>
              </w:p>
            </w:tc>
          </w:sdtContent>
        </w:sdt>
      </w:tr>
      <w:tr w:rsidR="00F569FA" w:rsidRPr="00BB6336" w14:paraId="4219BE90"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453" w:type="pct"/>
          </w:tcPr>
          <w:p w14:paraId="76AFD89D" w14:textId="77777777" w:rsidR="00F569FA" w:rsidRPr="00BB6336" w:rsidRDefault="00F569FA" w:rsidP="00285C82">
            <w:pPr>
              <w:pStyle w:val="BodyText"/>
              <w:rPr>
                <w:b w:val="0"/>
              </w:rPr>
            </w:pPr>
            <w:r w:rsidRPr="00BB6336">
              <w:rPr>
                <w:b w:val="0"/>
              </w:rPr>
              <w:t>Are there strategies to reduce the occurrence of intersection conflicts?</w:t>
            </w:r>
          </w:p>
        </w:tc>
        <w:tc>
          <w:tcPr>
            <w:tcW w:w="329" w:type="pct"/>
            <w:vAlign w:val="center"/>
          </w:tcPr>
          <w:p w14:paraId="5315FFC3"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82" w:type="pct"/>
            <w:vAlign w:val="center"/>
          </w:tcPr>
          <w:p w14:paraId="0E01B814"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29" w:type="pct"/>
            <w:vAlign w:val="center"/>
          </w:tcPr>
          <w:p w14:paraId="72FFA1BE"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602523989"/>
            <w:placeholder>
              <w:docPart w:val="F93775D908A04B1A943EA326EBFFD600"/>
            </w:placeholder>
            <w:showingPlcHdr/>
          </w:sdtPr>
          <w:sdtEndPr/>
          <w:sdtContent>
            <w:tc>
              <w:tcPr>
                <w:tcW w:w="1607" w:type="pct"/>
              </w:tcPr>
              <w:p w14:paraId="53ECE4FE" w14:textId="43A6A09A"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C6BBA">
                  <w:rPr>
                    <w:rStyle w:val="PlaceholderText"/>
                  </w:rPr>
                  <w:t>Click here to enter text.</w:t>
                </w:r>
              </w:p>
            </w:tc>
          </w:sdtContent>
        </w:sdt>
      </w:tr>
      <w:tr w:rsidR="00F569FA" w:rsidRPr="00BB6336" w14:paraId="51A7FA35"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453" w:type="pct"/>
          </w:tcPr>
          <w:p w14:paraId="70B06F6E" w14:textId="77777777" w:rsidR="00F569FA" w:rsidRPr="00BB6336" w:rsidRDefault="00F569FA" w:rsidP="00285C82">
            <w:pPr>
              <w:pStyle w:val="BodyText"/>
              <w:rPr>
                <w:b w:val="0"/>
              </w:rPr>
            </w:pPr>
            <w:r w:rsidRPr="00BB6336">
              <w:rPr>
                <w:b w:val="0"/>
              </w:rPr>
              <w:t>Are there parking restrictions to improve work zone access?</w:t>
            </w:r>
          </w:p>
        </w:tc>
        <w:tc>
          <w:tcPr>
            <w:tcW w:w="329" w:type="pct"/>
            <w:vAlign w:val="center"/>
          </w:tcPr>
          <w:p w14:paraId="3BAFB5FD"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82" w:type="pct"/>
            <w:vAlign w:val="center"/>
          </w:tcPr>
          <w:p w14:paraId="5EE57B75"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29" w:type="pct"/>
            <w:vAlign w:val="center"/>
          </w:tcPr>
          <w:p w14:paraId="24BE1B76"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760685217"/>
            <w:placeholder>
              <w:docPart w:val="98D42BF99D3F4D17A7D104BCCFE8C835"/>
            </w:placeholder>
            <w:showingPlcHdr/>
          </w:sdtPr>
          <w:sdtEndPr/>
          <w:sdtContent>
            <w:tc>
              <w:tcPr>
                <w:tcW w:w="1607" w:type="pct"/>
              </w:tcPr>
              <w:p w14:paraId="2C303D2F" w14:textId="752327B8"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C6BBA">
                  <w:rPr>
                    <w:rStyle w:val="PlaceholderText"/>
                  </w:rPr>
                  <w:t>Click here to enter text.</w:t>
                </w:r>
              </w:p>
            </w:tc>
          </w:sdtContent>
        </w:sdt>
      </w:tr>
    </w:tbl>
    <w:p w14:paraId="34369DB2" w14:textId="77777777" w:rsidR="000D0A68" w:rsidRDefault="000D0A68" w:rsidP="00285C82">
      <w:pPr>
        <w:pStyle w:val="BodyText"/>
      </w:pPr>
      <w:r>
        <w:br w:type="page"/>
      </w:r>
    </w:p>
    <w:p w14:paraId="2E4C725B" w14:textId="1D6041FE" w:rsidR="00BB6336" w:rsidRPr="00BB6336" w:rsidRDefault="00BB6336" w:rsidP="00521FA3">
      <w:pPr>
        <w:pStyle w:val="TableCaption"/>
      </w:pPr>
    </w:p>
    <w:tbl>
      <w:tblPr>
        <w:tblStyle w:val="LightList-Accent1"/>
        <w:tblW w:w="4990" w:type="pct"/>
        <w:tblLook w:val="04A0" w:firstRow="1" w:lastRow="0" w:firstColumn="1" w:lastColumn="0" w:noHBand="0" w:noVBand="1"/>
      </w:tblPr>
      <w:tblGrid>
        <w:gridCol w:w="5147"/>
        <w:gridCol w:w="631"/>
        <w:gridCol w:w="539"/>
        <w:gridCol w:w="631"/>
        <w:gridCol w:w="2609"/>
      </w:tblGrid>
      <w:tr w:rsidR="00BB6336" w:rsidRPr="00BB6336" w14:paraId="3B238EB1" w14:textId="77777777" w:rsidTr="00BB6336">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45CBEBD8" w14:textId="77777777" w:rsidR="00285C82" w:rsidRPr="00BB6336" w:rsidRDefault="00285C82" w:rsidP="00AF3CF3">
            <w:pPr>
              <w:pStyle w:val="BodyText"/>
            </w:pPr>
            <w:bookmarkStart w:id="15" w:name="_Toc451424823"/>
            <w:bookmarkStart w:id="16" w:name="_Toc451434368"/>
            <w:bookmarkStart w:id="17" w:name="_Toc453087471"/>
            <w:r w:rsidRPr="00BB6336">
              <w:t>Pedestrian and Bicycle Safety</w:t>
            </w:r>
            <w:bookmarkEnd w:id="15"/>
            <w:bookmarkEnd w:id="16"/>
            <w:bookmarkEnd w:id="17"/>
          </w:p>
        </w:tc>
      </w:tr>
      <w:tr w:rsidR="00BB6336" w:rsidRPr="00BB6336" w14:paraId="494E99EF" w14:textId="77777777" w:rsidTr="002A6164">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2693" w:type="pct"/>
            <w:shd w:val="clear" w:color="auto" w:fill="auto"/>
          </w:tcPr>
          <w:p w14:paraId="5E25F23E" w14:textId="77777777" w:rsidR="00285C82" w:rsidRPr="00BB6336" w:rsidRDefault="00285C82" w:rsidP="00285C82">
            <w:pPr>
              <w:pStyle w:val="BodyText"/>
              <w:rPr>
                <w:b w:val="0"/>
                <w:color w:val="auto"/>
              </w:rPr>
            </w:pPr>
            <w:r w:rsidRPr="00BB6336">
              <w:rPr>
                <w:b w:val="0"/>
                <w:color w:val="auto"/>
              </w:rPr>
              <w:t>Question(s)</w:t>
            </w:r>
          </w:p>
        </w:tc>
        <w:tc>
          <w:tcPr>
            <w:tcW w:w="330" w:type="pct"/>
            <w:shd w:val="clear" w:color="auto" w:fill="auto"/>
          </w:tcPr>
          <w:p w14:paraId="70CB1B79" w14:textId="77777777" w:rsidR="00285C82" w:rsidRPr="00BB6336"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BB6336">
              <w:rPr>
                <w:b w:val="0"/>
                <w:color w:val="auto"/>
              </w:rPr>
              <w:t>Yes</w:t>
            </w:r>
          </w:p>
        </w:tc>
        <w:tc>
          <w:tcPr>
            <w:tcW w:w="282" w:type="pct"/>
            <w:shd w:val="clear" w:color="auto" w:fill="auto"/>
          </w:tcPr>
          <w:p w14:paraId="3AE9E0D3" w14:textId="77777777" w:rsidR="00285C82" w:rsidRPr="00BB6336"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BB6336">
              <w:rPr>
                <w:b w:val="0"/>
                <w:color w:val="auto"/>
              </w:rPr>
              <w:t>No</w:t>
            </w:r>
          </w:p>
        </w:tc>
        <w:tc>
          <w:tcPr>
            <w:tcW w:w="330" w:type="pct"/>
            <w:shd w:val="clear" w:color="auto" w:fill="auto"/>
          </w:tcPr>
          <w:p w14:paraId="3962DFD6" w14:textId="77777777" w:rsidR="00285C82" w:rsidRPr="00BB6336"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BB6336">
              <w:rPr>
                <w:b w:val="0"/>
                <w:color w:val="auto"/>
              </w:rPr>
              <w:t>N/A</w:t>
            </w:r>
          </w:p>
        </w:tc>
        <w:tc>
          <w:tcPr>
            <w:tcW w:w="1365" w:type="pct"/>
            <w:shd w:val="clear" w:color="auto" w:fill="auto"/>
          </w:tcPr>
          <w:p w14:paraId="2131DEC6" w14:textId="77777777" w:rsidR="00285C82" w:rsidRPr="00BB6336"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BB6336">
              <w:rPr>
                <w:b w:val="0"/>
                <w:color w:val="auto"/>
              </w:rPr>
              <w:t xml:space="preserve">Comments </w:t>
            </w:r>
          </w:p>
          <w:p w14:paraId="113C1717" w14:textId="77777777" w:rsidR="00285C82" w:rsidRPr="00BB6336"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BB6336">
              <w:rPr>
                <w:b w:val="0"/>
                <w:color w:val="auto"/>
              </w:rPr>
              <w:t>(if No, identify action items)</w:t>
            </w:r>
          </w:p>
        </w:tc>
      </w:tr>
      <w:tr w:rsidR="00F569FA" w:rsidRPr="00BB6336" w14:paraId="46418AAE"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693" w:type="pct"/>
          </w:tcPr>
          <w:p w14:paraId="677431B9" w14:textId="77777777" w:rsidR="00F569FA" w:rsidRPr="00BB6336" w:rsidRDefault="00F569FA" w:rsidP="00285C82">
            <w:pPr>
              <w:pStyle w:val="BodyText"/>
              <w:rPr>
                <w:b w:val="0"/>
              </w:rPr>
            </w:pPr>
            <w:r w:rsidRPr="00BB6336">
              <w:rPr>
                <w:b w:val="0"/>
              </w:rPr>
              <w:t>Are there traffic control strategies for pedestrian/bicycle access improvements?</w:t>
            </w:r>
          </w:p>
        </w:tc>
        <w:tc>
          <w:tcPr>
            <w:tcW w:w="330" w:type="pct"/>
            <w:vAlign w:val="center"/>
          </w:tcPr>
          <w:p w14:paraId="6FA4867B"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82" w:type="pct"/>
            <w:vAlign w:val="center"/>
          </w:tcPr>
          <w:p w14:paraId="15C81BB1"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0" w:type="pct"/>
            <w:vAlign w:val="center"/>
          </w:tcPr>
          <w:p w14:paraId="38DB0448"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343151905"/>
            <w:placeholder>
              <w:docPart w:val="D8D35C90F67E494AAD9633BBB02D0583"/>
            </w:placeholder>
            <w:showingPlcHdr/>
          </w:sdtPr>
          <w:sdtEndPr/>
          <w:sdtContent>
            <w:tc>
              <w:tcPr>
                <w:tcW w:w="1365" w:type="pct"/>
              </w:tcPr>
              <w:p w14:paraId="454013B9" w14:textId="42AC7B5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74F1E">
                  <w:rPr>
                    <w:rStyle w:val="PlaceholderText"/>
                  </w:rPr>
                  <w:t>Click here to enter text.</w:t>
                </w:r>
              </w:p>
            </w:tc>
          </w:sdtContent>
        </w:sdt>
      </w:tr>
      <w:tr w:rsidR="00F569FA" w:rsidRPr="00BB6336" w14:paraId="6F9C55B4"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693" w:type="pct"/>
          </w:tcPr>
          <w:p w14:paraId="5B721352" w14:textId="77777777" w:rsidR="00F569FA" w:rsidRPr="00BB6336" w:rsidRDefault="00F569FA" w:rsidP="00285C82">
            <w:pPr>
              <w:pStyle w:val="BodyText"/>
              <w:rPr>
                <w:b w:val="0"/>
              </w:rPr>
            </w:pPr>
            <w:r w:rsidRPr="00BB6336">
              <w:rPr>
                <w:b w:val="0"/>
              </w:rPr>
              <w:t>Are pedestrian routes compliant with the Americans with Disabilities Act (</w:t>
            </w:r>
            <w:r w:rsidRPr="00F067A7">
              <w:rPr>
                <w:b w:val="0"/>
              </w:rPr>
              <w:t>ADA</w:t>
            </w:r>
            <w:r w:rsidRPr="00BB6336">
              <w:rPr>
                <w:b w:val="0"/>
              </w:rPr>
              <w:t>) and available to pedestrians throughout the duration of the work zone?</w:t>
            </w:r>
          </w:p>
        </w:tc>
        <w:tc>
          <w:tcPr>
            <w:tcW w:w="330" w:type="pct"/>
            <w:vAlign w:val="center"/>
          </w:tcPr>
          <w:p w14:paraId="425C1006"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82" w:type="pct"/>
            <w:vAlign w:val="center"/>
          </w:tcPr>
          <w:p w14:paraId="60DF8AD9"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0" w:type="pct"/>
            <w:vAlign w:val="center"/>
          </w:tcPr>
          <w:p w14:paraId="7ADE8A69"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888842913"/>
            <w:placeholder>
              <w:docPart w:val="5B6A2D001EAF4966A19030EE5B3D2AAC"/>
            </w:placeholder>
            <w:showingPlcHdr/>
          </w:sdtPr>
          <w:sdtEndPr/>
          <w:sdtContent>
            <w:tc>
              <w:tcPr>
                <w:tcW w:w="1365" w:type="pct"/>
              </w:tcPr>
              <w:p w14:paraId="4670C758" w14:textId="2ABCDB0E"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74F1E">
                  <w:rPr>
                    <w:rStyle w:val="PlaceholderText"/>
                  </w:rPr>
                  <w:t>Click here to enter text.</w:t>
                </w:r>
              </w:p>
            </w:tc>
          </w:sdtContent>
        </w:sdt>
      </w:tr>
      <w:tr w:rsidR="00F569FA" w:rsidRPr="00BB6336" w14:paraId="6CC5310D"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693" w:type="pct"/>
          </w:tcPr>
          <w:p w14:paraId="5B90D951" w14:textId="77777777" w:rsidR="00F569FA" w:rsidRPr="00BB6336" w:rsidRDefault="00F569FA" w:rsidP="00285C82">
            <w:pPr>
              <w:pStyle w:val="BodyText"/>
              <w:rPr>
                <w:b w:val="0"/>
              </w:rPr>
            </w:pPr>
            <w:r w:rsidRPr="00BB6336">
              <w:rPr>
                <w:b w:val="0"/>
              </w:rPr>
              <w:t>Are advance information, transition information, work zone information, and ingress and egress directions available for pedestrians?</w:t>
            </w:r>
          </w:p>
        </w:tc>
        <w:tc>
          <w:tcPr>
            <w:tcW w:w="330" w:type="pct"/>
            <w:vAlign w:val="center"/>
          </w:tcPr>
          <w:p w14:paraId="5EEDED3D"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82" w:type="pct"/>
            <w:vAlign w:val="center"/>
          </w:tcPr>
          <w:p w14:paraId="68B31DD1"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0" w:type="pct"/>
            <w:vAlign w:val="center"/>
          </w:tcPr>
          <w:p w14:paraId="3A8BC0E7"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087537413"/>
            <w:placeholder>
              <w:docPart w:val="9B017E6BDE704CD2B7B4B15DB36AD762"/>
            </w:placeholder>
            <w:showingPlcHdr/>
          </w:sdtPr>
          <w:sdtEndPr/>
          <w:sdtContent>
            <w:tc>
              <w:tcPr>
                <w:tcW w:w="1365" w:type="pct"/>
              </w:tcPr>
              <w:p w14:paraId="1E743FED" w14:textId="66522BDB"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74F1E">
                  <w:rPr>
                    <w:rStyle w:val="PlaceholderText"/>
                  </w:rPr>
                  <w:t>Click here to enter text.</w:t>
                </w:r>
              </w:p>
            </w:tc>
          </w:sdtContent>
        </w:sdt>
      </w:tr>
      <w:tr w:rsidR="00F569FA" w:rsidRPr="00BB6336" w14:paraId="2C9BEDAD"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693" w:type="pct"/>
          </w:tcPr>
          <w:p w14:paraId="63F7A446" w14:textId="77777777" w:rsidR="00F569FA" w:rsidRPr="00BB6336" w:rsidRDefault="00F569FA" w:rsidP="00285C82">
            <w:pPr>
              <w:pStyle w:val="BodyText"/>
              <w:rPr>
                <w:b w:val="0"/>
              </w:rPr>
            </w:pPr>
            <w:r w:rsidRPr="00BB6336">
              <w:rPr>
                <w:b w:val="0"/>
              </w:rPr>
              <w:t>Are audible and detectible devices available for pedestrians with disabilities?</w:t>
            </w:r>
          </w:p>
        </w:tc>
        <w:tc>
          <w:tcPr>
            <w:tcW w:w="330" w:type="pct"/>
            <w:vAlign w:val="center"/>
          </w:tcPr>
          <w:p w14:paraId="2E6608A4"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82" w:type="pct"/>
            <w:vAlign w:val="center"/>
          </w:tcPr>
          <w:p w14:paraId="1B66550C"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0" w:type="pct"/>
            <w:vAlign w:val="center"/>
          </w:tcPr>
          <w:p w14:paraId="3FD95C31"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826427433"/>
            <w:placeholder>
              <w:docPart w:val="96D412908C5641E9906774F2ED7C810B"/>
            </w:placeholder>
            <w:showingPlcHdr/>
          </w:sdtPr>
          <w:sdtEndPr/>
          <w:sdtContent>
            <w:tc>
              <w:tcPr>
                <w:tcW w:w="1365" w:type="pct"/>
              </w:tcPr>
              <w:p w14:paraId="10B28B6F" w14:textId="56822424"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74F1E">
                  <w:rPr>
                    <w:rStyle w:val="PlaceholderText"/>
                  </w:rPr>
                  <w:t>Click here to enter text.</w:t>
                </w:r>
              </w:p>
            </w:tc>
          </w:sdtContent>
        </w:sdt>
      </w:tr>
      <w:tr w:rsidR="00F569FA" w:rsidRPr="00BB6336" w14:paraId="30A7E3C0"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693" w:type="pct"/>
          </w:tcPr>
          <w:p w14:paraId="74F9E335" w14:textId="77777777" w:rsidR="00F569FA" w:rsidRPr="00BB6336" w:rsidRDefault="00F569FA" w:rsidP="00285C82">
            <w:pPr>
              <w:pStyle w:val="BodyText"/>
              <w:rPr>
                <w:b w:val="0"/>
              </w:rPr>
            </w:pPr>
            <w:r w:rsidRPr="00F067A7">
              <w:rPr>
                <w:b w:val="0"/>
              </w:rPr>
              <w:t>Is</w:t>
            </w:r>
            <w:r w:rsidRPr="00BB6336">
              <w:rPr>
                <w:b w:val="0"/>
              </w:rPr>
              <w:t xml:space="preserve"> there temporary nighttime lighting for pedestrian walkways throughout the work area?</w:t>
            </w:r>
          </w:p>
        </w:tc>
        <w:tc>
          <w:tcPr>
            <w:tcW w:w="330" w:type="pct"/>
            <w:vAlign w:val="center"/>
          </w:tcPr>
          <w:p w14:paraId="318E4E88"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82" w:type="pct"/>
            <w:vAlign w:val="center"/>
          </w:tcPr>
          <w:p w14:paraId="3B678EFF"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0" w:type="pct"/>
            <w:vAlign w:val="center"/>
          </w:tcPr>
          <w:p w14:paraId="0EE5B371"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221173207"/>
            <w:placeholder>
              <w:docPart w:val="BACB5DEB637146198ABFCB98B9E558EE"/>
            </w:placeholder>
            <w:showingPlcHdr/>
          </w:sdtPr>
          <w:sdtEndPr/>
          <w:sdtContent>
            <w:tc>
              <w:tcPr>
                <w:tcW w:w="1365" w:type="pct"/>
              </w:tcPr>
              <w:p w14:paraId="1D21B19F" w14:textId="7CB064BA"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74F1E">
                  <w:rPr>
                    <w:rStyle w:val="PlaceholderText"/>
                  </w:rPr>
                  <w:t>Click here to enter text.</w:t>
                </w:r>
              </w:p>
            </w:tc>
          </w:sdtContent>
        </w:sdt>
      </w:tr>
      <w:tr w:rsidR="00F569FA" w:rsidRPr="00BB6336" w14:paraId="2E20B22D"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693" w:type="pct"/>
          </w:tcPr>
          <w:p w14:paraId="33D8FF10" w14:textId="77777777" w:rsidR="00F569FA" w:rsidRPr="00BB6336" w:rsidRDefault="00F569FA" w:rsidP="00285C82">
            <w:pPr>
              <w:pStyle w:val="BodyText"/>
              <w:rPr>
                <w:b w:val="0"/>
              </w:rPr>
            </w:pPr>
            <w:r w:rsidRPr="00BB6336">
              <w:rPr>
                <w:b w:val="0"/>
              </w:rPr>
              <w:t>Are detour routes available for pedestrians whenever sidewalks are closed or blocked?</w:t>
            </w:r>
          </w:p>
        </w:tc>
        <w:tc>
          <w:tcPr>
            <w:tcW w:w="330" w:type="pct"/>
            <w:vAlign w:val="center"/>
          </w:tcPr>
          <w:p w14:paraId="26BDD923"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82" w:type="pct"/>
            <w:vAlign w:val="center"/>
          </w:tcPr>
          <w:p w14:paraId="5C3FE2C3"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0" w:type="pct"/>
            <w:vAlign w:val="center"/>
          </w:tcPr>
          <w:p w14:paraId="19EB44E2"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796975908"/>
            <w:placeholder>
              <w:docPart w:val="36FEEC8F7A66451B8980DEE98A18F4CD"/>
            </w:placeholder>
            <w:showingPlcHdr/>
          </w:sdtPr>
          <w:sdtEndPr/>
          <w:sdtContent>
            <w:tc>
              <w:tcPr>
                <w:tcW w:w="1365" w:type="pct"/>
              </w:tcPr>
              <w:p w14:paraId="71BE571C" w14:textId="07329BB3"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74F1E">
                  <w:rPr>
                    <w:rStyle w:val="PlaceholderText"/>
                  </w:rPr>
                  <w:t>Click here to enter text.</w:t>
                </w:r>
              </w:p>
            </w:tc>
          </w:sdtContent>
        </w:sdt>
      </w:tr>
      <w:tr w:rsidR="00F569FA" w:rsidRPr="00BB6336" w14:paraId="03CDF6CD"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693" w:type="pct"/>
          </w:tcPr>
          <w:p w14:paraId="37603C7E" w14:textId="77777777" w:rsidR="00F569FA" w:rsidRPr="00BB6336" w:rsidRDefault="00F569FA" w:rsidP="00285C82">
            <w:pPr>
              <w:pStyle w:val="BodyText"/>
              <w:rPr>
                <w:b w:val="0"/>
              </w:rPr>
            </w:pPr>
            <w:r w:rsidRPr="00F067A7">
              <w:rPr>
                <w:b w:val="0"/>
              </w:rPr>
              <w:t>Is</w:t>
            </w:r>
            <w:r w:rsidRPr="00BB6336">
              <w:rPr>
                <w:b w:val="0"/>
              </w:rPr>
              <w:t xml:space="preserve"> physical separation from the work space and vehicular traffic, overhead protection, etc. provided to the pedestrians?</w:t>
            </w:r>
          </w:p>
        </w:tc>
        <w:tc>
          <w:tcPr>
            <w:tcW w:w="330" w:type="pct"/>
            <w:vAlign w:val="center"/>
          </w:tcPr>
          <w:p w14:paraId="01FD86F1"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82" w:type="pct"/>
            <w:vAlign w:val="center"/>
          </w:tcPr>
          <w:p w14:paraId="762E84DE"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0" w:type="pct"/>
            <w:vAlign w:val="center"/>
          </w:tcPr>
          <w:p w14:paraId="71AC3721"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264915596"/>
            <w:placeholder>
              <w:docPart w:val="981D70F1D4314C54B029EB3CBD3F570E"/>
            </w:placeholder>
            <w:showingPlcHdr/>
          </w:sdtPr>
          <w:sdtEndPr/>
          <w:sdtContent>
            <w:tc>
              <w:tcPr>
                <w:tcW w:w="1365" w:type="pct"/>
              </w:tcPr>
              <w:p w14:paraId="76CBCEEB" w14:textId="18605EFA"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74F1E">
                  <w:rPr>
                    <w:rStyle w:val="PlaceholderText"/>
                  </w:rPr>
                  <w:t>Click here to enter text.</w:t>
                </w:r>
              </w:p>
            </w:tc>
          </w:sdtContent>
        </w:sdt>
      </w:tr>
      <w:tr w:rsidR="00F569FA" w:rsidRPr="00BB6336" w14:paraId="35642951"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693" w:type="pct"/>
          </w:tcPr>
          <w:p w14:paraId="0F81B978" w14:textId="77777777" w:rsidR="00F569FA" w:rsidRPr="00BB6336" w:rsidRDefault="00F569FA" w:rsidP="00285C82">
            <w:pPr>
              <w:pStyle w:val="BodyText"/>
              <w:rPr>
                <w:b w:val="0"/>
              </w:rPr>
            </w:pPr>
            <w:r w:rsidRPr="00BB6336">
              <w:rPr>
                <w:b w:val="0"/>
              </w:rPr>
              <w:t>Are marked intersection crosswalks used?</w:t>
            </w:r>
          </w:p>
        </w:tc>
        <w:tc>
          <w:tcPr>
            <w:tcW w:w="330" w:type="pct"/>
            <w:vAlign w:val="center"/>
          </w:tcPr>
          <w:p w14:paraId="7EB4DD66"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82" w:type="pct"/>
            <w:vAlign w:val="center"/>
          </w:tcPr>
          <w:p w14:paraId="7B9E83B8"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0" w:type="pct"/>
            <w:vAlign w:val="center"/>
          </w:tcPr>
          <w:p w14:paraId="0B3018D1"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891151926"/>
            <w:placeholder>
              <w:docPart w:val="A746B8C8DD6F4E81AD0FF674303898D4"/>
            </w:placeholder>
            <w:showingPlcHdr/>
          </w:sdtPr>
          <w:sdtEndPr/>
          <w:sdtContent>
            <w:tc>
              <w:tcPr>
                <w:tcW w:w="1365" w:type="pct"/>
              </w:tcPr>
              <w:p w14:paraId="4F34BDDA" w14:textId="09B498BD"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74F1E">
                  <w:rPr>
                    <w:rStyle w:val="PlaceholderText"/>
                  </w:rPr>
                  <w:t>Click here to enter text.</w:t>
                </w:r>
              </w:p>
            </w:tc>
          </w:sdtContent>
        </w:sdt>
      </w:tr>
      <w:tr w:rsidR="00F569FA" w:rsidRPr="00BB6336" w14:paraId="14948D66"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693" w:type="pct"/>
          </w:tcPr>
          <w:p w14:paraId="5E91C916" w14:textId="77777777" w:rsidR="00F569FA" w:rsidRPr="00BB6336" w:rsidRDefault="00F569FA" w:rsidP="00285C82">
            <w:pPr>
              <w:pStyle w:val="BodyText"/>
              <w:rPr>
                <w:b w:val="0"/>
              </w:rPr>
            </w:pPr>
            <w:r w:rsidRPr="00F067A7">
              <w:rPr>
                <w:b w:val="0"/>
              </w:rPr>
              <w:t>Is</w:t>
            </w:r>
            <w:r w:rsidRPr="00BB6336">
              <w:rPr>
                <w:b w:val="0"/>
              </w:rPr>
              <w:t xml:space="preserve"> there continuous pedestrian access to businesses, residences, transit stops, etc.?</w:t>
            </w:r>
          </w:p>
        </w:tc>
        <w:tc>
          <w:tcPr>
            <w:tcW w:w="330" w:type="pct"/>
            <w:vAlign w:val="center"/>
          </w:tcPr>
          <w:p w14:paraId="19DC47D5"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82" w:type="pct"/>
            <w:vAlign w:val="center"/>
          </w:tcPr>
          <w:p w14:paraId="32BC6D01"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0" w:type="pct"/>
            <w:vAlign w:val="center"/>
          </w:tcPr>
          <w:p w14:paraId="01AE82CE"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878039979"/>
            <w:placeholder>
              <w:docPart w:val="6746D612335440D1B0BD9477365FCE69"/>
            </w:placeholder>
            <w:showingPlcHdr/>
          </w:sdtPr>
          <w:sdtEndPr/>
          <w:sdtContent>
            <w:tc>
              <w:tcPr>
                <w:tcW w:w="1365" w:type="pct"/>
              </w:tcPr>
              <w:p w14:paraId="1EDCB83C" w14:textId="7DC27EF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74F1E">
                  <w:rPr>
                    <w:rStyle w:val="PlaceholderText"/>
                  </w:rPr>
                  <w:t>Click here to enter text.</w:t>
                </w:r>
              </w:p>
            </w:tc>
          </w:sdtContent>
        </w:sdt>
      </w:tr>
      <w:tr w:rsidR="00F569FA" w:rsidRPr="00BB6336" w14:paraId="3B52D4DB"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693" w:type="pct"/>
          </w:tcPr>
          <w:p w14:paraId="220143FE" w14:textId="77777777" w:rsidR="00F569FA" w:rsidRPr="00BB6336" w:rsidRDefault="00F569FA" w:rsidP="00285C82">
            <w:pPr>
              <w:pStyle w:val="BodyText"/>
              <w:rPr>
                <w:b w:val="0"/>
              </w:rPr>
            </w:pPr>
            <w:r w:rsidRPr="00BB6336">
              <w:rPr>
                <w:b w:val="0"/>
              </w:rPr>
              <w:t>Are pedestrian signals deactivated and covered for closed crosswalks?</w:t>
            </w:r>
          </w:p>
        </w:tc>
        <w:tc>
          <w:tcPr>
            <w:tcW w:w="330" w:type="pct"/>
            <w:vAlign w:val="center"/>
          </w:tcPr>
          <w:p w14:paraId="259A3B1F"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82" w:type="pct"/>
            <w:vAlign w:val="center"/>
          </w:tcPr>
          <w:p w14:paraId="28DAD18E"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0" w:type="pct"/>
            <w:vAlign w:val="center"/>
          </w:tcPr>
          <w:p w14:paraId="6DA5FE63"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247109131"/>
            <w:placeholder>
              <w:docPart w:val="CFC8D6BFCB3E4336BFBAEAB55986CFDB"/>
            </w:placeholder>
            <w:showingPlcHdr/>
          </w:sdtPr>
          <w:sdtEndPr/>
          <w:sdtContent>
            <w:tc>
              <w:tcPr>
                <w:tcW w:w="1365" w:type="pct"/>
              </w:tcPr>
              <w:p w14:paraId="141D18F3" w14:textId="772EECAF"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74F1E">
                  <w:rPr>
                    <w:rStyle w:val="PlaceholderText"/>
                  </w:rPr>
                  <w:t>Click here to enter text.</w:t>
                </w:r>
              </w:p>
            </w:tc>
          </w:sdtContent>
        </w:sdt>
      </w:tr>
      <w:tr w:rsidR="00F569FA" w:rsidRPr="00BB6336" w14:paraId="5C2F0671"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693" w:type="pct"/>
          </w:tcPr>
          <w:p w14:paraId="73BCA056" w14:textId="77777777" w:rsidR="00F569FA" w:rsidRPr="00BB6336" w:rsidRDefault="00F569FA" w:rsidP="00285C82">
            <w:pPr>
              <w:pStyle w:val="BodyText"/>
              <w:rPr>
                <w:b w:val="0"/>
              </w:rPr>
            </w:pPr>
            <w:r w:rsidRPr="00BB6336">
              <w:rPr>
                <w:b w:val="0"/>
              </w:rPr>
              <w:t>Are there strategies to improve pedestrian signal displays?</w:t>
            </w:r>
          </w:p>
        </w:tc>
        <w:tc>
          <w:tcPr>
            <w:tcW w:w="330" w:type="pct"/>
            <w:vAlign w:val="center"/>
          </w:tcPr>
          <w:p w14:paraId="265FE7B9"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82" w:type="pct"/>
            <w:vAlign w:val="center"/>
          </w:tcPr>
          <w:p w14:paraId="48496E03"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0" w:type="pct"/>
            <w:vAlign w:val="center"/>
          </w:tcPr>
          <w:p w14:paraId="440E3FB5"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991089501"/>
            <w:placeholder>
              <w:docPart w:val="D4D1016DA5914F06BD1467F403669500"/>
            </w:placeholder>
            <w:showingPlcHdr/>
          </w:sdtPr>
          <w:sdtEndPr/>
          <w:sdtContent>
            <w:tc>
              <w:tcPr>
                <w:tcW w:w="1365" w:type="pct"/>
              </w:tcPr>
              <w:p w14:paraId="71AEDBB1" w14:textId="64538749"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74F1E">
                  <w:rPr>
                    <w:rStyle w:val="PlaceholderText"/>
                  </w:rPr>
                  <w:t>Click here to enter text.</w:t>
                </w:r>
              </w:p>
            </w:tc>
          </w:sdtContent>
        </w:sdt>
      </w:tr>
      <w:tr w:rsidR="00F569FA" w:rsidRPr="00BB6336" w14:paraId="41B4E25F"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693" w:type="pct"/>
          </w:tcPr>
          <w:p w14:paraId="131701AF" w14:textId="77777777" w:rsidR="00F569FA" w:rsidRPr="00BB6336" w:rsidRDefault="00F569FA" w:rsidP="00285C82">
            <w:pPr>
              <w:pStyle w:val="BodyText"/>
              <w:rPr>
                <w:b w:val="0"/>
              </w:rPr>
            </w:pPr>
            <w:r w:rsidRPr="00BB6336">
              <w:rPr>
                <w:b w:val="0"/>
              </w:rPr>
              <w:t>Are separate bicycle lanes used?</w:t>
            </w:r>
          </w:p>
        </w:tc>
        <w:tc>
          <w:tcPr>
            <w:tcW w:w="330" w:type="pct"/>
            <w:vAlign w:val="center"/>
          </w:tcPr>
          <w:p w14:paraId="74A847E0"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82" w:type="pct"/>
            <w:vAlign w:val="center"/>
          </w:tcPr>
          <w:p w14:paraId="76DA4A24"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0" w:type="pct"/>
            <w:vAlign w:val="center"/>
          </w:tcPr>
          <w:p w14:paraId="2F5B4B54" w14:textId="77777777"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1004630920"/>
            <w:placeholder>
              <w:docPart w:val="4401101CB98F4F85A9263281D71003DF"/>
            </w:placeholder>
            <w:showingPlcHdr/>
          </w:sdtPr>
          <w:sdtEndPr/>
          <w:sdtContent>
            <w:tc>
              <w:tcPr>
                <w:tcW w:w="1365" w:type="pct"/>
              </w:tcPr>
              <w:p w14:paraId="5C659FEB" w14:textId="3E04CB94" w:rsidR="00F569FA" w:rsidRPr="00BB6336"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74F1E">
                  <w:rPr>
                    <w:rStyle w:val="PlaceholderText"/>
                  </w:rPr>
                  <w:t>Click here to enter text.</w:t>
                </w:r>
              </w:p>
            </w:tc>
          </w:sdtContent>
        </w:sdt>
      </w:tr>
      <w:tr w:rsidR="00F569FA" w:rsidRPr="00BB6336" w14:paraId="29477EB7"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693" w:type="pct"/>
          </w:tcPr>
          <w:p w14:paraId="535D34D8" w14:textId="77777777" w:rsidR="00F569FA" w:rsidRPr="00BB6336" w:rsidRDefault="00F569FA" w:rsidP="00285C82">
            <w:pPr>
              <w:pStyle w:val="BodyText"/>
              <w:rPr>
                <w:b w:val="0"/>
              </w:rPr>
            </w:pPr>
            <w:r w:rsidRPr="00BB6336">
              <w:rPr>
                <w:b w:val="0"/>
              </w:rPr>
              <w:t>Are curb extensions used?</w:t>
            </w:r>
          </w:p>
        </w:tc>
        <w:tc>
          <w:tcPr>
            <w:tcW w:w="330" w:type="pct"/>
            <w:vAlign w:val="center"/>
          </w:tcPr>
          <w:p w14:paraId="39C1369C"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282" w:type="pct"/>
            <w:vAlign w:val="center"/>
          </w:tcPr>
          <w:p w14:paraId="4458C6FA"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tc>
          <w:tcPr>
            <w:tcW w:w="330" w:type="pct"/>
            <w:vAlign w:val="center"/>
          </w:tcPr>
          <w:p w14:paraId="1CD64987" w14:textId="77777777"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B6336">
              <w:fldChar w:fldCharType="begin">
                <w:ffData>
                  <w:name w:val="Check1"/>
                  <w:enabled/>
                  <w:calcOnExit w:val="0"/>
                  <w:checkBox>
                    <w:sizeAuto/>
                    <w:default w:val="0"/>
                  </w:checkBox>
                </w:ffData>
              </w:fldChar>
            </w:r>
            <w:r w:rsidRPr="00BB6336">
              <w:instrText xml:space="preserve"> FORMCHECKBOX </w:instrText>
            </w:r>
            <w:r w:rsidR="008778FC">
              <w:fldChar w:fldCharType="separate"/>
            </w:r>
            <w:r w:rsidRPr="00BB6336">
              <w:fldChar w:fldCharType="end"/>
            </w:r>
          </w:p>
        </w:tc>
        <w:sdt>
          <w:sdtPr>
            <w:id w:val="3327636"/>
            <w:placeholder>
              <w:docPart w:val="47DCCE187E3D432B99A39E0AA47929EF"/>
            </w:placeholder>
            <w:showingPlcHdr/>
          </w:sdtPr>
          <w:sdtEndPr/>
          <w:sdtContent>
            <w:tc>
              <w:tcPr>
                <w:tcW w:w="1365" w:type="pct"/>
              </w:tcPr>
              <w:p w14:paraId="63CF7850" w14:textId="4891B4E3" w:rsidR="00F569FA" w:rsidRPr="00BB6336"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74F1E">
                  <w:rPr>
                    <w:rStyle w:val="PlaceholderText"/>
                  </w:rPr>
                  <w:t>Click here to enter text.</w:t>
                </w:r>
              </w:p>
            </w:tc>
          </w:sdtContent>
        </w:sdt>
      </w:tr>
    </w:tbl>
    <w:p w14:paraId="36D4EA4E" w14:textId="77777777" w:rsidR="009C2B13" w:rsidRDefault="009C2B13" w:rsidP="00BB6336">
      <w:pPr>
        <w:pStyle w:val="TableCaption"/>
      </w:pPr>
    </w:p>
    <w:p w14:paraId="212D722D" w14:textId="77777777" w:rsidR="009C2B13" w:rsidRDefault="009C2B13">
      <w:pPr>
        <w:spacing w:after="200" w:line="276" w:lineRule="auto"/>
        <w:jc w:val="left"/>
        <w:rPr>
          <w:szCs w:val="24"/>
        </w:rPr>
      </w:pPr>
      <w:r>
        <w:br w:type="page"/>
      </w:r>
    </w:p>
    <w:p w14:paraId="6781F8E5" w14:textId="10D072CF" w:rsidR="00BB6336" w:rsidRPr="00285C82" w:rsidRDefault="00BB6336" w:rsidP="00BB6336">
      <w:pPr>
        <w:pStyle w:val="TableCaption"/>
      </w:pPr>
    </w:p>
    <w:tbl>
      <w:tblPr>
        <w:tblStyle w:val="LightList-Accent1"/>
        <w:tblW w:w="5000" w:type="pct"/>
        <w:tblLook w:val="04A0" w:firstRow="1" w:lastRow="0" w:firstColumn="1" w:lastColumn="0" w:noHBand="0" w:noVBand="1"/>
      </w:tblPr>
      <w:tblGrid>
        <w:gridCol w:w="5148"/>
        <w:gridCol w:w="630"/>
        <w:gridCol w:w="538"/>
        <w:gridCol w:w="630"/>
        <w:gridCol w:w="2630"/>
      </w:tblGrid>
      <w:tr w:rsidR="008A2D70" w:rsidRPr="008A2D70" w14:paraId="3E3A6A1F" w14:textId="77777777" w:rsidTr="000D0A68">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00364D26" w14:textId="77777777" w:rsidR="00285C82" w:rsidRPr="008A2D70" w:rsidRDefault="00285C82" w:rsidP="00285C82">
            <w:pPr>
              <w:pStyle w:val="BodyText"/>
              <w:rPr>
                <w:color w:val="auto"/>
              </w:rPr>
            </w:pPr>
            <w:r w:rsidRPr="008A2D70">
              <w:rPr>
                <w:color w:val="auto"/>
              </w:rPr>
              <w:t>Signalized Intersections</w:t>
            </w:r>
          </w:p>
        </w:tc>
      </w:tr>
      <w:tr w:rsidR="008A2D70" w:rsidRPr="008A2D70" w14:paraId="44310933" w14:textId="77777777" w:rsidTr="002A6164">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2688" w:type="pct"/>
            <w:shd w:val="clear" w:color="auto" w:fill="auto"/>
          </w:tcPr>
          <w:p w14:paraId="6205ED65" w14:textId="77777777" w:rsidR="00285C82" w:rsidRPr="008A2D70" w:rsidRDefault="00285C82" w:rsidP="00285C82">
            <w:pPr>
              <w:pStyle w:val="BodyText"/>
              <w:rPr>
                <w:b w:val="0"/>
                <w:color w:val="auto"/>
              </w:rPr>
            </w:pPr>
            <w:r w:rsidRPr="008A2D70">
              <w:rPr>
                <w:b w:val="0"/>
                <w:color w:val="auto"/>
              </w:rPr>
              <w:t>Question(s)</w:t>
            </w:r>
          </w:p>
        </w:tc>
        <w:tc>
          <w:tcPr>
            <w:tcW w:w="329" w:type="pct"/>
            <w:shd w:val="clear" w:color="auto" w:fill="auto"/>
          </w:tcPr>
          <w:p w14:paraId="18712485" w14:textId="77777777" w:rsidR="00285C82" w:rsidRPr="008A2D7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8A2D70">
              <w:rPr>
                <w:b w:val="0"/>
                <w:color w:val="auto"/>
              </w:rPr>
              <w:t>Yes</w:t>
            </w:r>
          </w:p>
        </w:tc>
        <w:tc>
          <w:tcPr>
            <w:tcW w:w="281" w:type="pct"/>
            <w:shd w:val="clear" w:color="auto" w:fill="auto"/>
          </w:tcPr>
          <w:p w14:paraId="4792BA36" w14:textId="77777777" w:rsidR="00285C82" w:rsidRPr="008A2D7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8A2D70">
              <w:rPr>
                <w:b w:val="0"/>
                <w:color w:val="auto"/>
              </w:rPr>
              <w:t>No</w:t>
            </w:r>
          </w:p>
        </w:tc>
        <w:tc>
          <w:tcPr>
            <w:tcW w:w="329" w:type="pct"/>
            <w:shd w:val="clear" w:color="auto" w:fill="auto"/>
          </w:tcPr>
          <w:p w14:paraId="62FE96C9" w14:textId="77777777" w:rsidR="00285C82" w:rsidRPr="008A2D7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8A2D70">
              <w:rPr>
                <w:b w:val="0"/>
                <w:color w:val="auto"/>
              </w:rPr>
              <w:t>N/A</w:t>
            </w:r>
          </w:p>
        </w:tc>
        <w:tc>
          <w:tcPr>
            <w:tcW w:w="1373" w:type="pct"/>
            <w:shd w:val="clear" w:color="auto" w:fill="auto"/>
          </w:tcPr>
          <w:p w14:paraId="5BEB8FCF" w14:textId="77777777" w:rsidR="00285C82" w:rsidRPr="008A2D7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8A2D70">
              <w:rPr>
                <w:b w:val="0"/>
                <w:color w:val="auto"/>
              </w:rPr>
              <w:t xml:space="preserve">Comments </w:t>
            </w:r>
          </w:p>
          <w:p w14:paraId="76F8DC86" w14:textId="77777777" w:rsidR="00285C82" w:rsidRPr="008A2D7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8A2D70">
              <w:rPr>
                <w:b w:val="0"/>
                <w:color w:val="auto"/>
              </w:rPr>
              <w:t>(if No, identify action items)</w:t>
            </w:r>
          </w:p>
        </w:tc>
      </w:tr>
      <w:tr w:rsidR="00F569FA" w:rsidRPr="008A2D70" w14:paraId="0FCFFF2B"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688" w:type="pct"/>
          </w:tcPr>
          <w:p w14:paraId="283AC192" w14:textId="77777777" w:rsidR="00F569FA" w:rsidRPr="008A2D70" w:rsidRDefault="00F569FA" w:rsidP="00285C82">
            <w:pPr>
              <w:pStyle w:val="BodyText"/>
              <w:rPr>
                <w:b w:val="0"/>
              </w:rPr>
            </w:pPr>
            <w:r w:rsidRPr="008A2D70">
              <w:rPr>
                <w:b w:val="0"/>
              </w:rPr>
              <w:t>Are there strategies employed to reduce the frequency and severity of intersection conflicts (e.g., multiphase signal operation, signal coordination, emergency vehicle preemption, and channelization)?</w:t>
            </w:r>
          </w:p>
        </w:tc>
        <w:tc>
          <w:tcPr>
            <w:tcW w:w="329" w:type="pct"/>
            <w:vAlign w:val="center"/>
          </w:tcPr>
          <w:p w14:paraId="7120C1EC"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1" w:type="pct"/>
            <w:vAlign w:val="center"/>
          </w:tcPr>
          <w:p w14:paraId="10BC6A4E"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2746F7A5"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1246718009"/>
            <w:placeholder>
              <w:docPart w:val="9D49149A89254921A7DE06AB52B1305F"/>
            </w:placeholder>
            <w:showingPlcHdr/>
          </w:sdtPr>
          <w:sdtEndPr/>
          <w:sdtContent>
            <w:tc>
              <w:tcPr>
                <w:tcW w:w="1373" w:type="pct"/>
              </w:tcPr>
              <w:p w14:paraId="68974F74" w14:textId="507463F6"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84BC4">
                  <w:rPr>
                    <w:rStyle w:val="PlaceholderText"/>
                  </w:rPr>
                  <w:t>Click here to enter text.</w:t>
                </w:r>
              </w:p>
            </w:tc>
          </w:sdtContent>
        </w:sdt>
      </w:tr>
      <w:tr w:rsidR="00F569FA" w:rsidRPr="008A2D70" w14:paraId="32A8E86B"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688" w:type="pct"/>
          </w:tcPr>
          <w:p w14:paraId="397CC8EC" w14:textId="77777777" w:rsidR="00F569FA" w:rsidRPr="008A2D70" w:rsidRDefault="00F569FA" w:rsidP="00285C82">
            <w:pPr>
              <w:pStyle w:val="BodyText"/>
              <w:rPr>
                <w:b w:val="0"/>
              </w:rPr>
            </w:pPr>
            <w:r w:rsidRPr="008A2D70">
              <w:rPr>
                <w:b w:val="0"/>
              </w:rPr>
              <w:t>Are sight triangles kept clear for improved driver visibility?</w:t>
            </w:r>
          </w:p>
        </w:tc>
        <w:tc>
          <w:tcPr>
            <w:tcW w:w="329" w:type="pct"/>
            <w:vAlign w:val="center"/>
          </w:tcPr>
          <w:p w14:paraId="0334D756"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1" w:type="pct"/>
            <w:vAlign w:val="center"/>
          </w:tcPr>
          <w:p w14:paraId="1D35AA4D"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2ED31E53"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1651590674"/>
            <w:placeholder>
              <w:docPart w:val="1BAD45CB76A6454284C74E88E61CA787"/>
            </w:placeholder>
            <w:showingPlcHdr/>
          </w:sdtPr>
          <w:sdtEndPr/>
          <w:sdtContent>
            <w:tc>
              <w:tcPr>
                <w:tcW w:w="1373" w:type="pct"/>
              </w:tcPr>
              <w:p w14:paraId="743F122B" w14:textId="26F12AEC"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84BC4">
                  <w:rPr>
                    <w:rStyle w:val="PlaceholderText"/>
                  </w:rPr>
                  <w:t>Click here to enter text.</w:t>
                </w:r>
              </w:p>
            </w:tc>
          </w:sdtContent>
        </w:sdt>
      </w:tr>
      <w:tr w:rsidR="00F569FA" w:rsidRPr="008A2D70" w14:paraId="5D8FA7EC"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688" w:type="pct"/>
          </w:tcPr>
          <w:p w14:paraId="14E920D3" w14:textId="77777777" w:rsidR="00F569FA" w:rsidRPr="008A2D70" w:rsidRDefault="00F569FA" w:rsidP="00285C82">
            <w:pPr>
              <w:pStyle w:val="BodyText"/>
              <w:rPr>
                <w:b w:val="0"/>
              </w:rPr>
            </w:pPr>
            <w:r w:rsidRPr="00F067A7">
              <w:rPr>
                <w:b w:val="0"/>
              </w:rPr>
              <w:t>Is</w:t>
            </w:r>
            <w:r w:rsidRPr="008A2D70">
              <w:rPr>
                <w:b w:val="0"/>
              </w:rPr>
              <w:t xml:space="preserve"> access to properties restricted using driveway closures or turn restrictions?</w:t>
            </w:r>
          </w:p>
        </w:tc>
        <w:tc>
          <w:tcPr>
            <w:tcW w:w="329" w:type="pct"/>
            <w:vAlign w:val="center"/>
          </w:tcPr>
          <w:p w14:paraId="4E9CEADC"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1" w:type="pct"/>
            <w:vAlign w:val="center"/>
          </w:tcPr>
          <w:p w14:paraId="74EADA34"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70C1E663"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1164358028"/>
            <w:placeholder>
              <w:docPart w:val="03CB757F66AC4EF785899514A8914952"/>
            </w:placeholder>
            <w:showingPlcHdr/>
          </w:sdtPr>
          <w:sdtEndPr/>
          <w:sdtContent>
            <w:tc>
              <w:tcPr>
                <w:tcW w:w="1373" w:type="pct"/>
              </w:tcPr>
              <w:p w14:paraId="59B05A93" w14:textId="51C07D48"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84BC4">
                  <w:rPr>
                    <w:rStyle w:val="PlaceholderText"/>
                  </w:rPr>
                  <w:t>Click here to enter text.</w:t>
                </w:r>
              </w:p>
            </w:tc>
          </w:sdtContent>
        </w:sdt>
      </w:tr>
      <w:tr w:rsidR="00F569FA" w:rsidRPr="008A2D70" w14:paraId="135C4423"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688" w:type="pct"/>
          </w:tcPr>
          <w:p w14:paraId="6B29DF80" w14:textId="77777777" w:rsidR="00F569FA" w:rsidRPr="008A2D70" w:rsidRDefault="00F569FA" w:rsidP="00285C82">
            <w:pPr>
              <w:pStyle w:val="BodyText"/>
              <w:rPr>
                <w:b w:val="0"/>
              </w:rPr>
            </w:pPr>
            <w:r w:rsidRPr="008A2D70">
              <w:rPr>
                <w:b w:val="0"/>
              </w:rPr>
              <w:t>Are cross-median accesses near intersections restricted?</w:t>
            </w:r>
          </w:p>
        </w:tc>
        <w:tc>
          <w:tcPr>
            <w:tcW w:w="329" w:type="pct"/>
            <w:vAlign w:val="center"/>
          </w:tcPr>
          <w:p w14:paraId="40701860"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1" w:type="pct"/>
            <w:vAlign w:val="center"/>
          </w:tcPr>
          <w:p w14:paraId="276403DA"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42F48807"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841361308"/>
            <w:placeholder>
              <w:docPart w:val="6DC58E538354459A8DAAAD463909977D"/>
            </w:placeholder>
            <w:showingPlcHdr/>
          </w:sdtPr>
          <w:sdtEndPr/>
          <w:sdtContent>
            <w:tc>
              <w:tcPr>
                <w:tcW w:w="1373" w:type="pct"/>
              </w:tcPr>
              <w:p w14:paraId="3A135979" w14:textId="752722D9"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84BC4">
                  <w:rPr>
                    <w:rStyle w:val="PlaceholderText"/>
                  </w:rPr>
                  <w:t>Click here to enter text.</w:t>
                </w:r>
              </w:p>
            </w:tc>
          </w:sdtContent>
        </w:sdt>
      </w:tr>
      <w:tr w:rsidR="00F569FA" w:rsidRPr="008A2D70" w14:paraId="5AC5D210"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688" w:type="pct"/>
          </w:tcPr>
          <w:p w14:paraId="55AEA9A3" w14:textId="77777777" w:rsidR="00F569FA" w:rsidRPr="008A2D70" w:rsidRDefault="00F569FA" w:rsidP="00285C82">
            <w:pPr>
              <w:pStyle w:val="BodyText"/>
              <w:rPr>
                <w:b w:val="0"/>
              </w:rPr>
            </w:pPr>
            <w:r w:rsidRPr="008A2D70">
              <w:rPr>
                <w:b w:val="0"/>
              </w:rPr>
              <w:t>Are there strategies to provide skid resistance in i</w:t>
            </w:r>
            <w:r>
              <w:rPr>
                <w:b w:val="0"/>
              </w:rPr>
              <w:t>ntersections and on approaches?</w:t>
            </w:r>
          </w:p>
        </w:tc>
        <w:tc>
          <w:tcPr>
            <w:tcW w:w="329" w:type="pct"/>
            <w:vAlign w:val="center"/>
          </w:tcPr>
          <w:p w14:paraId="28AEB186"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1" w:type="pct"/>
            <w:vAlign w:val="center"/>
          </w:tcPr>
          <w:p w14:paraId="50DD3D51"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52862BE2"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2048801896"/>
            <w:placeholder>
              <w:docPart w:val="EF1ADC9FF9CF41E7BD3FF408E7BA2143"/>
            </w:placeholder>
            <w:showingPlcHdr/>
          </w:sdtPr>
          <w:sdtEndPr/>
          <w:sdtContent>
            <w:tc>
              <w:tcPr>
                <w:tcW w:w="1373" w:type="pct"/>
              </w:tcPr>
              <w:p w14:paraId="004E66AE" w14:textId="50EC5C1B"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84BC4">
                  <w:rPr>
                    <w:rStyle w:val="PlaceholderText"/>
                  </w:rPr>
                  <w:t>Click here to enter text.</w:t>
                </w:r>
              </w:p>
            </w:tc>
          </w:sdtContent>
        </w:sdt>
      </w:tr>
      <w:tr w:rsidR="00F569FA" w:rsidRPr="008A2D70" w14:paraId="30C7AF48"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688" w:type="pct"/>
            <w:tcBorders>
              <w:top w:val="single" w:sz="8" w:space="0" w:color="0F2887" w:themeColor="accent1"/>
              <w:bottom w:val="single" w:sz="8" w:space="0" w:color="0F2887" w:themeColor="accent1"/>
            </w:tcBorders>
          </w:tcPr>
          <w:p w14:paraId="72189A22" w14:textId="77777777" w:rsidR="00F569FA" w:rsidRPr="008A2D70" w:rsidRDefault="00F569FA" w:rsidP="00285C82">
            <w:pPr>
              <w:pStyle w:val="BodyText"/>
              <w:rPr>
                <w:b w:val="0"/>
              </w:rPr>
            </w:pPr>
            <w:r w:rsidRPr="008A2D70">
              <w:rPr>
                <w:b w:val="0"/>
              </w:rPr>
              <w:t>Are there strategies to restrict or eliminate parking on intersection approaches?</w:t>
            </w:r>
          </w:p>
        </w:tc>
        <w:tc>
          <w:tcPr>
            <w:tcW w:w="329" w:type="pct"/>
            <w:tcBorders>
              <w:top w:val="single" w:sz="8" w:space="0" w:color="0F2887" w:themeColor="accent1"/>
              <w:bottom w:val="single" w:sz="8" w:space="0" w:color="0F2887" w:themeColor="accent1"/>
            </w:tcBorders>
            <w:vAlign w:val="center"/>
          </w:tcPr>
          <w:p w14:paraId="34DE0F46"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1" w:type="pct"/>
            <w:tcBorders>
              <w:top w:val="single" w:sz="8" w:space="0" w:color="0F2887" w:themeColor="accent1"/>
              <w:bottom w:val="single" w:sz="8" w:space="0" w:color="0F2887" w:themeColor="accent1"/>
            </w:tcBorders>
            <w:vAlign w:val="center"/>
          </w:tcPr>
          <w:p w14:paraId="45FCD343"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tcBorders>
              <w:top w:val="single" w:sz="8" w:space="0" w:color="0F2887" w:themeColor="accent1"/>
              <w:bottom w:val="single" w:sz="8" w:space="0" w:color="0F2887" w:themeColor="accent1"/>
            </w:tcBorders>
            <w:vAlign w:val="center"/>
          </w:tcPr>
          <w:p w14:paraId="0F417B39"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252559413"/>
            <w:placeholder>
              <w:docPart w:val="4B6FEEAECACF408893208F17C96FE74B"/>
            </w:placeholder>
            <w:showingPlcHdr/>
          </w:sdtPr>
          <w:sdtEndPr/>
          <w:sdtContent>
            <w:tc>
              <w:tcPr>
                <w:tcW w:w="1373" w:type="pct"/>
                <w:tcBorders>
                  <w:top w:val="single" w:sz="8" w:space="0" w:color="0F2887" w:themeColor="accent1"/>
                  <w:bottom w:val="single" w:sz="8" w:space="0" w:color="0F2887" w:themeColor="accent1"/>
                </w:tcBorders>
              </w:tcPr>
              <w:p w14:paraId="5E20F0ED" w14:textId="08A0D5CD"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84BC4">
                  <w:rPr>
                    <w:rStyle w:val="PlaceholderText"/>
                  </w:rPr>
                  <w:t>Click here to enter text.</w:t>
                </w:r>
              </w:p>
            </w:tc>
          </w:sdtContent>
        </w:sdt>
      </w:tr>
      <w:tr w:rsidR="00F569FA" w:rsidRPr="008A2D70" w14:paraId="09FD89E7"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688" w:type="pct"/>
          </w:tcPr>
          <w:p w14:paraId="779C284E" w14:textId="77777777" w:rsidR="00F569FA" w:rsidRPr="008A2D70" w:rsidRDefault="00F569FA" w:rsidP="00285C82">
            <w:pPr>
              <w:pStyle w:val="BodyText"/>
              <w:rPr>
                <w:b w:val="0"/>
              </w:rPr>
            </w:pPr>
            <w:r w:rsidRPr="008A2D70">
              <w:rPr>
                <w:b w:val="0"/>
              </w:rPr>
              <w:t>Are highway safety programs used to increase driver awareness?</w:t>
            </w:r>
          </w:p>
        </w:tc>
        <w:tc>
          <w:tcPr>
            <w:tcW w:w="329" w:type="pct"/>
            <w:vAlign w:val="center"/>
          </w:tcPr>
          <w:p w14:paraId="3CC33FA8"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1" w:type="pct"/>
            <w:vAlign w:val="center"/>
          </w:tcPr>
          <w:p w14:paraId="296DEBAC"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78F6DE94"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205297657"/>
            <w:placeholder>
              <w:docPart w:val="EEF6589F3A134BCD9290A76D34DCFBB2"/>
            </w:placeholder>
            <w:showingPlcHdr/>
          </w:sdtPr>
          <w:sdtEndPr/>
          <w:sdtContent>
            <w:tc>
              <w:tcPr>
                <w:tcW w:w="1373" w:type="pct"/>
              </w:tcPr>
              <w:p w14:paraId="31C5BD57" w14:textId="3D419C43"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84BC4">
                  <w:rPr>
                    <w:rStyle w:val="PlaceholderText"/>
                  </w:rPr>
                  <w:t>Click here to enter text.</w:t>
                </w:r>
              </w:p>
            </w:tc>
          </w:sdtContent>
        </w:sdt>
      </w:tr>
      <w:tr w:rsidR="00F569FA" w:rsidRPr="008A2D70" w14:paraId="1E2ADA21"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688" w:type="pct"/>
            <w:tcBorders>
              <w:top w:val="single" w:sz="4" w:space="0" w:color="0F2887" w:themeColor="accent1"/>
            </w:tcBorders>
          </w:tcPr>
          <w:p w14:paraId="5EA0077B" w14:textId="77777777" w:rsidR="00F569FA" w:rsidRPr="008A2D70" w:rsidRDefault="00F569FA" w:rsidP="00285C82">
            <w:pPr>
              <w:pStyle w:val="BodyText"/>
              <w:rPr>
                <w:b w:val="0"/>
              </w:rPr>
            </w:pPr>
            <w:r w:rsidRPr="008A2D70">
              <w:rPr>
                <w:b w:val="0"/>
              </w:rPr>
              <w:t>Are channelization/signing and prohibited right turns on red used to restrict or eliminate left- or right-turning vehicle maneuvers?</w:t>
            </w:r>
          </w:p>
        </w:tc>
        <w:tc>
          <w:tcPr>
            <w:tcW w:w="329" w:type="pct"/>
            <w:tcBorders>
              <w:top w:val="single" w:sz="4" w:space="0" w:color="0F2887" w:themeColor="accent1"/>
            </w:tcBorders>
            <w:vAlign w:val="center"/>
          </w:tcPr>
          <w:p w14:paraId="3C4BEC1A"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1" w:type="pct"/>
            <w:tcBorders>
              <w:top w:val="single" w:sz="4" w:space="0" w:color="0F2887" w:themeColor="accent1"/>
            </w:tcBorders>
            <w:vAlign w:val="center"/>
          </w:tcPr>
          <w:p w14:paraId="47AD62EF"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tcBorders>
              <w:top w:val="single" w:sz="4" w:space="0" w:color="0F2887" w:themeColor="accent1"/>
            </w:tcBorders>
            <w:vAlign w:val="center"/>
          </w:tcPr>
          <w:p w14:paraId="61B93B38"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757139825"/>
            <w:placeholder>
              <w:docPart w:val="292C9DD596E242CC8457F52A5035C275"/>
            </w:placeholder>
            <w:showingPlcHdr/>
          </w:sdtPr>
          <w:sdtEndPr/>
          <w:sdtContent>
            <w:tc>
              <w:tcPr>
                <w:tcW w:w="1373" w:type="pct"/>
                <w:tcBorders>
                  <w:top w:val="single" w:sz="4" w:space="0" w:color="0F2887" w:themeColor="accent1"/>
                </w:tcBorders>
              </w:tcPr>
              <w:p w14:paraId="1A21CFBA" w14:textId="14400A33"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84BC4">
                  <w:rPr>
                    <w:rStyle w:val="PlaceholderText"/>
                  </w:rPr>
                  <w:t>Click here to enter text.</w:t>
                </w:r>
              </w:p>
            </w:tc>
          </w:sdtContent>
        </w:sdt>
      </w:tr>
      <w:tr w:rsidR="00F569FA" w:rsidRPr="008A2D70" w14:paraId="302B9904"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688" w:type="pct"/>
          </w:tcPr>
          <w:p w14:paraId="6CFEE95F" w14:textId="77777777" w:rsidR="00F569FA" w:rsidRPr="008A2D70" w:rsidRDefault="00F569FA" w:rsidP="00285C82">
            <w:pPr>
              <w:pStyle w:val="BodyText"/>
              <w:rPr>
                <w:b w:val="0"/>
              </w:rPr>
            </w:pPr>
            <w:r w:rsidRPr="008A2D70">
              <w:rPr>
                <w:b w:val="0"/>
              </w:rPr>
              <w:t>Are there coordination strategies with law enforcement agencies in place to address drivers who run red lights at intersections?</w:t>
            </w:r>
          </w:p>
        </w:tc>
        <w:tc>
          <w:tcPr>
            <w:tcW w:w="329" w:type="pct"/>
            <w:vAlign w:val="center"/>
          </w:tcPr>
          <w:p w14:paraId="0A4BC2FF"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1" w:type="pct"/>
            <w:vAlign w:val="center"/>
          </w:tcPr>
          <w:p w14:paraId="17847041"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4ED32941"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1832210664"/>
            <w:placeholder>
              <w:docPart w:val="B1027B85ADB845E2823B4CB2124C8E6B"/>
            </w:placeholder>
            <w:showingPlcHdr/>
          </w:sdtPr>
          <w:sdtEndPr/>
          <w:sdtContent>
            <w:tc>
              <w:tcPr>
                <w:tcW w:w="1373" w:type="pct"/>
              </w:tcPr>
              <w:p w14:paraId="15E292EF" w14:textId="43E37BA6"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84BC4">
                  <w:rPr>
                    <w:rStyle w:val="PlaceholderText"/>
                  </w:rPr>
                  <w:t>Click here to enter text.</w:t>
                </w:r>
              </w:p>
            </w:tc>
          </w:sdtContent>
        </w:sdt>
      </w:tr>
      <w:tr w:rsidR="00F569FA" w:rsidRPr="008A2D70" w14:paraId="4E4AD3DA"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688" w:type="pct"/>
          </w:tcPr>
          <w:p w14:paraId="1399FF27" w14:textId="77777777" w:rsidR="00F569FA" w:rsidRPr="008A2D70" w:rsidRDefault="00F569FA" w:rsidP="00285C82">
            <w:pPr>
              <w:pStyle w:val="BodyText"/>
              <w:rPr>
                <w:b w:val="0"/>
              </w:rPr>
            </w:pPr>
            <w:r w:rsidRPr="008A2D70">
              <w:rPr>
                <w:b w:val="0"/>
              </w:rPr>
              <w:t>Are there strategies to improve the visibility of traffic signals at intersections?</w:t>
            </w:r>
          </w:p>
        </w:tc>
        <w:tc>
          <w:tcPr>
            <w:tcW w:w="329" w:type="pct"/>
            <w:vAlign w:val="center"/>
          </w:tcPr>
          <w:p w14:paraId="15DE46B3"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1" w:type="pct"/>
            <w:vAlign w:val="center"/>
          </w:tcPr>
          <w:p w14:paraId="0B4AF81A"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561CC454"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750664838"/>
            <w:placeholder>
              <w:docPart w:val="E51837DA4DC3417BB024F641B3C68EB3"/>
            </w:placeholder>
            <w:showingPlcHdr/>
          </w:sdtPr>
          <w:sdtEndPr/>
          <w:sdtContent>
            <w:tc>
              <w:tcPr>
                <w:tcW w:w="1373" w:type="pct"/>
              </w:tcPr>
              <w:p w14:paraId="28A49DEA" w14:textId="48EB5F8D"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84BC4">
                  <w:rPr>
                    <w:rStyle w:val="PlaceholderText"/>
                  </w:rPr>
                  <w:t>Click here to enter text.</w:t>
                </w:r>
              </w:p>
            </w:tc>
          </w:sdtContent>
        </w:sdt>
      </w:tr>
      <w:tr w:rsidR="00F569FA" w:rsidRPr="008A2D70" w14:paraId="0765A67D"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688" w:type="pct"/>
          </w:tcPr>
          <w:p w14:paraId="27AE34BA" w14:textId="77777777" w:rsidR="00F569FA" w:rsidRPr="008A2D70" w:rsidRDefault="00F569FA" w:rsidP="00285C82">
            <w:pPr>
              <w:pStyle w:val="BodyText"/>
              <w:rPr>
                <w:b w:val="0"/>
              </w:rPr>
            </w:pPr>
            <w:r w:rsidRPr="008A2D70">
              <w:rPr>
                <w:b w:val="0"/>
              </w:rPr>
              <w:t>Are adaptive control signals used?</w:t>
            </w:r>
          </w:p>
        </w:tc>
        <w:tc>
          <w:tcPr>
            <w:tcW w:w="329" w:type="pct"/>
            <w:vAlign w:val="center"/>
          </w:tcPr>
          <w:p w14:paraId="612997F0"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1" w:type="pct"/>
            <w:vAlign w:val="center"/>
          </w:tcPr>
          <w:p w14:paraId="13B6C043"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64FA774B"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976409466"/>
            <w:placeholder>
              <w:docPart w:val="B6138177AC02473AB67E7E39CAF157B0"/>
            </w:placeholder>
            <w:showingPlcHdr/>
          </w:sdtPr>
          <w:sdtEndPr/>
          <w:sdtContent>
            <w:tc>
              <w:tcPr>
                <w:tcW w:w="1373" w:type="pct"/>
              </w:tcPr>
              <w:p w14:paraId="77BF77D9" w14:textId="2E147936"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84BC4">
                  <w:rPr>
                    <w:rStyle w:val="PlaceholderText"/>
                  </w:rPr>
                  <w:t>Click here to enter text.</w:t>
                </w:r>
              </w:p>
            </w:tc>
          </w:sdtContent>
        </w:sdt>
      </w:tr>
      <w:tr w:rsidR="00F569FA" w:rsidRPr="008A2D70" w14:paraId="1F9FAA45"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688" w:type="pct"/>
          </w:tcPr>
          <w:p w14:paraId="61B0B731" w14:textId="77777777" w:rsidR="00F569FA" w:rsidRPr="008A2D70" w:rsidRDefault="00F569FA" w:rsidP="00285C82">
            <w:pPr>
              <w:pStyle w:val="BodyText"/>
              <w:rPr>
                <w:b w:val="0"/>
              </w:rPr>
            </w:pPr>
            <w:r w:rsidRPr="00F067A7">
              <w:rPr>
                <w:b w:val="0"/>
              </w:rPr>
              <w:t>Is</w:t>
            </w:r>
            <w:r w:rsidRPr="008A2D70">
              <w:rPr>
                <w:b w:val="0"/>
              </w:rPr>
              <w:t xml:space="preserve"> positive guidance provided to drivers approaching signalized intersections?</w:t>
            </w:r>
          </w:p>
        </w:tc>
        <w:tc>
          <w:tcPr>
            <w:tcW w:w="329" w:type="pct"/>
            <w:vAlign w:val="center"/>
          </w:tcPr>
          <w:p w14:paraId="5370ABF7"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1" w:type="pct"/>
            <w:vAlign w:val="center"/>
          </w:tcPr>
          <w:p w14:paraId="2482026A"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2AA374A0"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389771335"/>
            <w:placeholder>
              <w:docPart w:val="D9B0EFF949EC4244A8419C6AEDFA59FD"/>
            </w:placeholder>
            <w:showingPlcHdr/>
          </w:sdtPr>
          <w:sdtEndPr/>
          <w:sdtContent>
            <w:tc>
              <w:tcPr>
                <w:tcW w:w="1373" w:type="pct"/>
              </w:tcPr>
              <w:p w14:paraId="5BBDE8FA" w14:textId="52318E3B"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84BC4">
                  <w:rPr>
                    <w:rStyle w:val="PlaceholderText"/>
                  </w:rPr>
                  <w:t>Click here to enter text.</w:t>
                </w:r>
              </w:p>
            </w:tc>
          </w:sdtContent>
        </w:sdt>
      </w:tr>
      <w:tr w:rsidR="00F569FA" w:rsidRPr="008A2D70" w14:paraId="54920F16"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688" w:type="pct"/>
          </w:tcPr>
          <w:p w14:paraId="4B53DEAD" w14:textId="77777777" w:rsidR="00F569FA" w:rsidRPr="008A2D70" w:rsidRDefault="00F569FA" w:rsidP="00285C82">
            <w:pPr>
              <w:pStyle w:val="BodyText"/>
              <w:rPr>
                <w:b w:val="0"/>
              </w:rPr>
            </w:pPr>
            <w:r w:rsidRPr="008A2D70">
              <w:rPr>
                <w:b w:val="0"/>
              </w:rPr>
              <w:t>Are curb ramps used?</w:t>
            </w:r>
          </w:p>
        </w:tc>
        <w:tc>
          <w:tcPr>
            <w:tcW w:w="329" w:type="pct"/>
            <w:vAlign w:val="center"/>
          </w:tcPr>
          <w:p w14:paraId="6B9262DE"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1" w:type="pct"/>
            <w:vAlign w:val="center"/>
          </w:tcPr>
          <w:p w14:paraId="69E7DE8C"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7F51A375"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227618409"/>
            <w:placeholder>
              <w:docPart w:val="BC90C45D2AC640D787788D1C6CF2F478"/>
            </w:placeholder>
            <w:showingPlcHdr/>
          </w:sdtPr>
          <w:sdtEndPr/>
          <w:sdtContent>
            <w:tc>
              <w:tcPr>
                <w:tcW w:w="1373" w:type="pct"/>
              </w:tcPr>
              <w:p w14:paraId="79F8B058" w14:textId="73156FCC"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84BC4">
                  <w:rPr>
                    <w:rStyle w:val="PlaceholderText"/>
                  </w:rPr>
                  <w:t>Click here to enter text.</w:t>
                </w:r>
              </w:p>
            </w:tc>
          </w:sdtContent>
        </w:sdt>
      </w:tr>
      <w:tr w:rsidR="00F569FA" w:rsidRPr="008A2D70" w14:paraId="577408AA"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688" w:type="pct"/>
          </w:tcPr>
          <w:p w14:paraId="0259A739" w14:textId="77777777" w:rsidR="00F569FA" w:rsidRPr="008A2D70" w:rsidRDefault="00F569FA" w:rsidP="00285C82">
            <w:pPr>
              <w:pStyle w:val="BodyText"/>
              <w:rPr>
                <w:b w:val="0"/>
              </w:rPr>
            </w:pPr>
            <w:r w:rsidRPr="008A2D70">
              <w:rPr>
                <w:b w:val="0"/>
              </w:rPr>
              <w:t>Are pedestal or post-mounted signals used?</w:t>
            </w:r>
          </w:p>
        </w:tc>
        <w:tc>
          <w:tcPr>
            <w:tcW w:w="329" w:type="pct"/>
            <w:vAlign w:val="center"/>
          </w:tcPr>
          <w:p w14:paraId="4470DC38"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1" w:type="pct"/>
            <w:vAlign w:val="center"/>
          </w:tcPr>
          <w:p w14:paraId="38BD381F"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4E1EDDB2"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1111733451"/>
            <w:placeholder>
              <w:docPart w:val="EDCCD817813A470FBD27E4C4C6D64D53"/>
            </w:placeholder>
            <w:showingPlcHdr/>
          </w:sdtPr>
          <w:sdtEndPr/>
          <w:sdtContent>
            <w:tc>
              <w:tcPr>
                <w:tcW w:w="1373" w:type="pct"/>
              </w:tcPr>
              <w:p w14:paraId="112BC6BD" w14:textId="3C01C621"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84BC4">
                  <w:rPr>
                    <w:rStyle w:val="PlaceholderText"/>
                  </w:rPr>
                  <w:t>Click here to enter text.</w:t>
                </w:r>
              </w:p>
            </w:tc>
          </w:sdtContent>
        </w:sdt>
      </w:tr>
      <w:tr w:rsidR="00F569FA" w:rsidRPr="008A2D70" w14:paraId="3F73CDC4"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688" w:type="pct"/>
          </w:tcPr>
          <w:p w14:paraId="197D50F4" w14:textId="77777777" w:rsidR="00F569FA" w:rsidRPr="008A2D70" w:rsidRDefault="00F569FA" w:rsidP="00285C82">
            <w:pPr>
              <w:pStyle w:val="BodyText"/>
              <w:rPr>
                <w:b w:val="0"/>
              </w:rPr>
            </w:pPr>
            <w:r w:rsidRPr="008A2D70">
              <w:rPr>
                <w:b w:val="0"/>
              </w:rPr>
              <w:t>Are span wire signals used?</w:t>
            </w:r>
          </w:p>
        </w:tc>
        <w:tc>
          <w:tcPr>
            <w:tcW w:w="329" w:type="pct"/>
            <w:vAlign w:val="center"/>
          </w:tcPr>
          <w:p w14:paraId="77976965"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1" w:type="pct"/>
            <w:vAlign w:val="center"/>
          </w:tcPr>
          <w:p w14:paraId="06B32FD8"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233F3787"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1531991934"/>
            <w:placeholder>
              <w:docPart w:val="36FDBFCD2AF349DC84C99C2E585444A0"/>
            </w:placeholder>
            <w:showingPlcHdr/>
          </w:sdtPr>
          <w:sdtEndPr/>
          <w:sdtContent>
            <w:tc>
              <w:tcPr>
                <w:tcW w:w="1373" w:type="pct"/>
              </w:tcPr>
              <w:p w14:paraId="4B420983" w14:textId="64C382D8"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84BC4">
                  <w:rPr>
                    <w:rStyle w:val="PlaceholderText"/>
                  </w:rPr>
                  <w:t>Click here to enter text.</w:t>
                </w:r>
              </w:p>
            </w:tc>
          </w:sdtContent>
        </w:sdt>
      </w:tr>
      <w:tr w:rsidR="00F569FA" w:rsidRPr="008A2D70" w14:paraId="238046C8"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688" w:type="pct"/>
          </w:tcPr>
          <w:p w14:paraId="58A9B69D" w14:textId="77777777" w:rsidR="00F569FA" w:rsidRPr="008A2D70" w:rsidRDefault="00F569FA" w:rsidP="00285C82">
            <w:pPr>
              <w:pStyle w:val="BodyText"/>
              <w:rPr>
                <w:b w:val="0"/>
              </w:rPr>
            </w:pPr>
            <w:r w:rsidRPr="008A2D70">
              <w:rPr>
                <w:b w:val="0"/>
              </w:rPr>
              <w:t>Are mast arm signals used?</w:t>
            </w:r>
          </w:p>
        </w:tc>
        <w:tc>
          <w:tcPr>
            <w:tcW w:w="329" w:type="pct"/>
            <w:vAlign w:val="center"/>
          </w:tcPr>
          <w:p w14:paraId="01CF79C8"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1" w:type="pct"/>
            <w:vAlign w:val="center"/>
          </w:tcPr>
          <w:p w14:paraId="0F7FB1D8"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30D66A30"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903683275"/>
            <w:placeholder>
              <w:docPart w:val="6EEA6310EE2B43C784CA8B308B9CCB0C"/>
            </w:placeholder>
            <w:showingPlcHdr/>
          </w:sdtPr>
          <w:sdtEndPr/>
          <w:sdtContent>
            <w:tc>
              <w:tcPr>
                <w:tcW w:w="1373" w:type="pct"/>
              </w:tcPr>
              <w:p w14:paraId="2CB47F31" w14:textId="630BEA59"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84BC4">
                  <w:rPr>
                    <w:rStyle w:val="PlaceholderText"/>
                  </w:rPr>
                  <w:t>Click here to enter text.</w:t>
                </w:r>
              </w:p>
            </w:tc>
          </w:sdtContent>
        </w:sdt>
      </w:tr>
      <w:tr w:rsidR="00F569FA" w:rsidRPr="008A2D70" w14:paraId="1F55AFB0"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688" w:type="pct"/>
          </w:tcPr>
          <w:p w14:paraId="0B28212E" w14:textId="77777777" w:rsidR="00F569FA" w:rsidRPr="008A2D70" w:rsidRDefault="00F569FA" w:rsidP="00285C82">
            <w:pPr>
              <w:pStyle w:val="BodyText"/>
              <w:rPr>
                <w:b w:val="0"/>
              </w:rPr>
            </w:pPr>
            <w:r w:rsidRPr="008A2D70">
              <w:rPr>
                <w:b w:val="0"/>
              </w:rPr>
              <w:t>Are there strategies to change signal timing or phasing at intersections?</w:t>
            </w:r>
          </w:p>
        </w:tc>
        <w:tc>
          <w:tcPr>
            <w:tcW w:w="329" w:type="pct"/>
            <w:vAlign w:val="center"/>
          </w:tcPr>
          <w:p w14:paraId="1D8D8FDF"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1" w:type="pct"/>
            <w:vAlign w:val="center"/>
          </w:tcPr>
          <w:p w14:paraId="5AD50D4A"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3A6BC153"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1089508752"/>
            <w:placeholder>
              <w:docPart w:val="06C5B70F4D8844C0ACFDFCC9B3D1558C"/>
            </w:placeholder>
            <w:showingPlcHdr/>
          </w:sdtPr>
          <w:sdtEndPr/>
          <w:sdtContent>
            <w:tc>
              <w:tcPr>
                <w:tcW w:w="1373" w:type="pct"/>
              </w:tcPr>
              <w:p w14:paraId="52E46724" w14:textId="05199882"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84BC4">
                  <w:rPr>
                    <w:rStyle w:val="PlaceholderText"/>
                  </w:rPr>
                  <w:t>Click here to enter text.</w:t>
                </w:r>
              </w:p>
            </w:tc>
          </w:sdtContent>
        </w:sdt>
      </w:tr>
    </w:tbl>
    <w:p w14:paraId="3541C416" w14:textId="77777777" w:rsidR="00A91200" w:rsidRDefault="00A91200" w:rsidP="008A2D70">
      <w:pPr>
        <w:pStyle w:val="TableCaption"/>
      </w:pPr>
    </w:p>
    <w:p w14:paraId="370C4EF8" w14:textId="77777777" w:rsidR="00A91200" w:rsidRDefault="00A91200">
      <w:pPr>
        <w:spacing w:after="200" w:line="276" w:lineRule="auto"/>
        <w:jc w:val="left"/>
        <w:rPr>
          <w:szCs w:val="24"/>
        </w:rPr>
      </w:pPr>
      <w:r>
        <w:br w:type="page"/>
      </w:r>
    </w:p>
    <w:p w14:paraId="6E3E44CD" w14:textId="52A5279F" w:rsidR="008A2D70" w:rsidRPr="00285C82" w:rsidRDefault="008A2D70" w:rsidP="008A2D70">
      <w:pPr>
        <w:pStyle w:val="TableCaption"/>
      </w:pPr>
    </w:p>
    <w:tbl>
      <w:tblPr>
        <w:tblStyle w:val="LightList-Accent1"/>
        <w:tblW w:w="5000" w:type="pct"/>
        <w:tblLook w:val="04A0" w:firstRow="1" w:lastRow="0" w:firstColumn="1" w:lastColumn="0" w:noHBand="0" w:noVBand="1"/>
      </w:tblPr>
      <w:tblGrid>
        <w:gridCol w:w="5148"/>
        <w:gridCol w:w="630"/>
        <w:gridCol w:w="540"/>
        <w:gridCol w:w="630"/>
        <w:gridCol w:w="2628"/>
      </w:tblGrid>
      <w:tr w:rsidR="00285C82" w:rsidRPr="008A2D70" w14:paraId="37EEF75C" w14:textId="77777777" w:rsidTr="000D0A68">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65E25BF7" w14:textId="77777777" w:rsidR="00285C82" w:rsidRPr="008A2D70" w:rsidRDefault="00285C82" w:rsidP="00285C82">
            <w:pPr>
              <w:pStyle w:val="BodyText"/>
              <w:rPr>
                <w:color w:val="auto"/>
              </w:rPr>
            </w:pPr>
            <w:r w:rsidRPr="008A2D70">
              <w:rPr>
                <w:color w:val="auto"/>
              </w:rPr>
              <w:t>Unsignalized Intersections</w:t>
            </w:r>
          </w:p>
        </w:tc>
      </w:tr>
      <w:tr w:rsidR="008A2D70" w:rsidRPr="008A2D70" w14:paraId="0F5BE850" w14:textId="77777777" w:rsidTr="002A6164">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2688" w:type="pct"/>
            <w:shd w:val="clear" w:color="auto" w:fill="auto"/>
          </w:tcPr>
          <w:p w14:paraId="65945C16" w14:textId="77777777" w:rsidR="00285C82" w:rsidRPr="008A2D70" w:rsidRDefault="00285C82" w:rsidP="00285C82">
            <w:pPr>
              <w:pStyle w:val="BodyText"/>
              <w:rPr>
                <w:b w:val="0"/>
                <w:color w:val="auto"/>
              </w:rPr>
            </w:pPr>
            <w:r w:rsidRPr="008A2D70">
              <w:rPr>
                <w:b w:val="0"/>
                <w:color w:val="auto"/>
              </w:rPr>
              <w:t>Question(s)</w:t>
            </w:r>
          </w:p>
        </w:tc>
        <w:tc>
          <w:tcPr>
            <w:tcW w:w="329" w:type="pct"/>
            <w:shd w:val="clear" w:color="auto" w:fill="auto"/>
          </w:tcPr>
          <w:p w14:paraId="079DA5C4" w14:textId="77777777" w:rsidR="00285C82" w:rsidRPr="008A2D7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8A2D70">
              <w:rPr>
                <w:b w:val="0"/>
                <w:color w:val="auto"/>
              </w:rPr>
              <w:t>Yes</w:t>
            </w:r>
          </w:p>
        </w:tc>
        <w:tc>
          <w:tcPr>
            <w:tcW w:w="282" w:type="pct"/>
            <w:shd w:val="clear" w:color="auto" w:fill="auto"/>
          </w:tcPr>
          <w:p w14:paraId="45ED07A6" w14:textId="77777777" w:rsidR="00285C82" w:rsidRPr="008A2D7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8A2D70">
              <w:rPr>
                <w:b w:val="0"/>
                <w:color w:val="auto"/>
              </w:rPr>
              <w:t>No</w:t>
            </w:r>
          </w:p>
        </w:tc>
        <w:tc>
          <w:tcPr>
            <w:tcW w:w="329" w:type="pct"/>
            <w:shd w:val="clear" w:color="auto" w:fill="auto"/>
          </w:tcPr>
          <w:p w14:paraId="314B5508" w14:textId="77777777" w:rsidR="00285C82" w:rsidRPr="008A2D7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8A2D70">
              <w:rPr>
                <w:b w:val="0"/>
                <w:color w:val="auto"/>
              </w:rPr>
              <w:t>N/A</w:t>
            </w:r>
          </w:p>
        </w:tc>
        <w:tc>
          <w:tcPr>
            <w:tcW w:w="1372" w:type="pct"/>
            <w:shd w:val="clear" w:color="auto" w:fill="auto"/>
          </w:tcPr>
          <w:p w14:paraId="3209D2B3" w14:textId="77777777" w:rsidR="00285C82" w:rsidRPr="008A2D7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8A2D70">
              <w:rPr>
                <w:b w:val="0"/>
                <w:color w:val="auto"/>
              </w:rPr>
              <w:t xml:space="preserve">Comments </w:t>
            </w:r>
          </w:p>
          <w:p w14:paraId="3DE4D8BF" w14:textId="77777777" w:rsidR="00285C82" w:rsidRPr="008A2D7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8A2D70">
              <w:rPr>
                <w:b w:val="0"/>
                <w:color w:val="auto"/>
              </w:rPr>
              <w:t>(if No, identify action items)</w:t>
            </w:r>
          </w:p>
        </w:tc>
      </w:tr>
      <w:tr w:rsidR="00F569FA" w:rsidRPr="008A2D70" w14:paraId="34496488"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688" w:type="pct"/>
          </w:tcPr>
          <w:p w14:paraId="53EBFF22" w14:textId="77777777" w:rsidR="00F569FA" w:rsidRPr="008A2D70" w:rsidRDefault="00F569FA" w:rsidP="00285C82">
            <w:pPr>
              <w:pStyle w:val="BodyText"/>
              <w:rPr>
                <w:b w:val="0"/>
              </w:rPr>
            </w:pPr>
            <w:r w:rsidRPr="008A2D70">
              <w:rPr>
                <w:b w:val="0"/>
              </w:rPr>
              <w:t>Are there strategies to improve access management near unsignalized intersection?</w:t>
            </w:r>
          </w:p>
        </w:tc>
        <w:tc>
          <w:tcPr>
            <w:tcW w:w="329" w:type="pct"/>
            <w:vAlign w:val="center"/>
          </w:tcPr>
          <w:p w14:paraId="1FA78C6D"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2" w:type="pct"/>
            <w:vAlign w:val="center"/>
          </w:tcPr>
          <w:p w14:paraId="79C2F99A"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47EE7824"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2027356002"/>
            <w:placeholder>
              <w:docPart w:val="CF1E794600A0400FB415FD3E0FD3598E"/>
            </w:placeholder>
            <w:showingPlcHdr/>
          </w:sdtPr>
          <w:sdtEndPr/>
          <w:sdtContent>
            <w:tc>
              <w:tcPr>
                <w:tcW w:w="1372" w:type="pct"/>
              </w:tcPr>
              <w:p w14:paraId="2283C5D6" w14:textId="2EE26835"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97C41">
                  <w:rPr>
                    <w:rStyle w:val="PlaceholderText"/>
                  </w:rPr>
                  <w:t>Click here to enter text.</w:t>
                </w:r>
              </w:p>
            </w:tc>
          </w:sdtContent>
        </w:sdt>
      </w:tr>
      <w:tr w:rsidR="00F569FA" w:rsidRPr="008A2D70" w14:paraId="1C9D5138"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688" w:type="pct"/>
          </w:tcPr>
          <w:p w14:paraId="7EA27B50" w14:textId="77777777" w:rsidR="00F569FA" w:rsidRPr="008A2D70" w:rsidRDefault="00F569FA" w:rsidP="00285C82">
            <w:pPr>
              <w:pStyle w:val="BodyText"/>
              <w:rPr>
                <w:b w:val="0"/>
              </w:rPr>
            </w:pPr>
            <w:r w:rsidRPr="008A2D70">
              <w:rPr>
                <w:b w:val="0"/>
              </w:rPr>
              <w:t>Are there strategies to close or relocate intersections if necessary?</w:t>
            </w:r>
          </w:p>
        </w:tc>
        <w:tc>
          <w:tcPr>
            <w:tcW w:w="329" w:type="pct"/>
            <w:vAlign w:val="center"/>
          </w:tcPr>
          <w:p w14:paraId="3A6197F6"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2" w:type="pct"/>
            <w:vAlign w:val="center"/>
          </w:tcPr>
          <w:p w14:paraId="4D0F816C"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66E4E9E5"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702759258"/>
            <w:placeholder>
              <w:docPart w:val="12610C1FB8254BF9AAD2308A7259576B"/>
            </w:placeholder>
            <w:showingPlcHdr/>
          </w:sdtPr>
          <w:sdtEndPr/>
          <w:sdtContent>
            <w:tc>
              <w:tcPr>
                <w:tcW w:w="1372" w:type="pct"/>
              </w:tcPr>
              <w:p w14:paraId="76EDD1FA" w14:textId="3D28B6F2"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97C41">
                  <w:rPr>
                    <w:rStyle w:val="PlaceholderText"/>
                  </w:rPr>
                  <w:t>Click here to enter text.</w:t>
                </w:r>
              </w:p>
            </w:tc>
          </w:sdtContent>
        </w:sdt>
      </w:tr>
      <w:tr w:rsidR="00F569FA" w:rsidRPr="008A2D70" w14:paraId="6A3C460F"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688" w:type="pct"/>
          </w:tcPr>
          <w:p w14:paraId="5A418C50" w14:textId="77777777" w:rsidR="00F569FA" w:rsidRPr="008A2D70" w:rsidRDefault="00F569FA" w:rsidP="00285C82">
            <w:pPr>
              <w:pStyle w:val="BodyText"/>
              <w:rPr>
                <w:b w:val="0"/>
              </w:rPr>
            </w:pPr>
            <w:r w:rsidRPr="008A2D70">
              <w:rPr>
                <w:b w:val="0"/>
              </w:rPr>
              <w:t>Are there conflicting driveway accesses near unsignalized intersections?</w:t>
            </w:r>
          </w:p>
        </w:tc>
        <w:tc>
          <w:tcPr>
            <w:tcW w:w="329" w:type="pct"/>
            <w:vAlign w:val="center"/>
          </w:tcPr>
          <w:p w14:paraId="1FB0B108"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2" w:type="pct"/>
            <w:vAlign w:val="center"/>
          </w:tcPr>
          <w:p w14:paraId="58843CD2"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641E37FA"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2056740021"/>
            <w:placeholder>
              <w:docPart w:val="BC5E1E106E11495FA05541EB413C6211"/>
            </w:placeholder>
            <w:showingPlcHdr/>
          </w:sdtPr>
          <w:sdtEndPr/>
          <w:sdtContent>
            <w:tc>
              <w:tcPr>
                <w:tcW w:w="1372" w:type="pct"/>
              </w:tcPr>
              <w:p w14:paraId="76565D0A" w14:textId="6A1B4505"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97C41">
                  <w:rPr>
                    <w:rStyle w:val="PlaceholderText"/>
                  </w:rPr>
                  <w:t>Click here to enter text.</w:t>
                </w:r>
              </w:p>
            </w:tc>
          </w:sdtContent>
        </w:sdt>
      </w:tr>
      <w:tr w:rsidR="00F569FA" w:rsidRPr="008A2D70" w14:paraId="7941B31D"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688" w:type="pct"/>
            <w:tcBorders>
              <w:top w:val="single" w:sz="8" w:space="0" w:color="0F2887" w:themeColor="accent1"/>
              <w:bottom w:val="single" w:sz="8" w:space="0" w:color="0F2887" w:themeColor="accent1"/>
            </w:tcBorders>
          </w:tcPr>
          <w:p w14:paraId="2558B05A" w14:textId="77777777" w:rsidR="00F569FA" w:rsidRPr="008A2D70" w:rsidRDefault="00F569FA" w:rsidP="00285C82">
            <w:pPr>
              <w:pStyle w:val="BodyText"/>
              <w:rPr>
                <w:b w:val="0"/>
              </w:rPr>
            </w:pPr>
            <w:r w:rsidRPr="008A2D70">
              <w:rPr>
                <w:b w:val="0"/>
              </w:rPr>
              <w:t xml:space="preserve">Are shoulder bypass lanes used at </w:t>
            </w:r>
          </w:p>
          <w:p w14:paraId="56722CAF" w14:textId="77777777" w:rsidR="00F569FA" w:rsidRPr="008A2D70" w:rsidRDefault="00F569FA" w:rsidP="00285C82">
            <w:pPr>
              <w:pStyle w:val="BodyText"/>
              <w:rPr>
                <w:b w:val="0"/>
              </w:rPr>
            </w:pPr>
            <w:r w:rsidRPr="008A2D70">
              <w:rPr>
                <w:b w:val="0"/>
              </w:rPr>
              <w:t>T-Intersections?</w:t>
            </w:r>
          </w:p>
        </w:tc>
        <w:tc>
          <w:tcPr>
            <w:tcW w:w="329" w:type="pct"/>
            <w:tcBorders>
              <w:top w:val="single" w:sz="8" w:space="0" w:color="0F2887" w:themeColor="accent1"/>
              <w:bottom w:val="single" w:sz="8" w:space="0" w:color="0F2887" w:themeColor="accent1"/>
            </w:tcBorders>
            <w:vAlign w:val="center"/>
          </w:tcPr>
          <w:p w14:paraId="7529140E"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2" w:type="pct"/>
            <w:tcBorders>
              <w:top w:val="single" w:sz="8" w:space="0" w:color="0F2887" w:themeColor="accent1"/>
              <w:bottom w:val="single" w:sz="8" w:space="0" w:color="0F2887" w:themeColor="accent1"/>
            </w:tcBorders>
            <w:vAlign w:val="center"/>
          </w:tcPr>
          <w:p w14:paraId="43F35F29"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tcBorders>
              <w:top w:val="single" w:sz="8" w:space="0" w:color="0F2887" w:themeColor="accent1"/>
              <w:bottom w:val="single" w:sz="8" w:space="0" w:color="0F2887" w:themeColor="accent1"/>
            </w:tcBorders>
            <w:vAlign w:val="center"/>
          </w:tcPr>
          <w:p w14:paraId="6A968E52"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1332063053"/>
            <w:placeholder>
              <w:docPart w:val="316A6F857AC1449789418FC63B068734"/>
            </w:placeholder>
            <w:showingPlcHdr/>
          </w:sdtPr>
          <w:sdtEndPr/>
          <w:sdtContent>
            <w:tc>
              <w:tcPr>
                <w:tcW w:w="1372" w:type="pct"/>
                <w:tcBorders>
                  <w:top w:val="single" w:sz="8" w:space="0" w:color="0F2887" w:themeColor="accent1"/>
                  <w:bottom w:val="single" w:sz="8" w:space="0" w:color="0F2887" w:themeColor="accent1"/>
                </w:tcBorders>
              </w:tcPr>
              <w:p w14:paraId="2CDEC53E" w14:textId="4EBBE328"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97C41">
                  <w:rPr>
                    <w:rStyle w:val="PlaceholderText"/>
                  </w:rPr>
                  <w:t>Click here to enter text.</w:t>
                </w:r>
              </w:p>
            </w:tc>
          </w:sdtContent>
        </w:sdt>
      </w:tr>
      <w:tr w:rsidR="00F569FA" w:rsidRPr="008A2D70" w14:paraId="4F7EA990"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688" w:type="pct"/>
          </w:tcPr>
          <w:p w14:paraId="68814656" w14:textId="77777777" w:rsidR="00F569FA" w:rsidRPr="008A2D70" w:rsidRDefault="00F569FA" w:rsidP="00285C82">
            <w:pPr>
              <w:pStyle w:val="BodyText"/>
              <w:rPr>
                <w:b w:val="0"/>
              </w:rPr>
            </w:pPr>
            <w:r w:rsidRPr="008A2D70">
              <w:rPr>
                <w:b w:val="0"/>
              </w:rPr>
              <w:t>Are turn acceleration lanes used at divided highway intersections?</w:t>
            </w:r>
          </w:p>
        </w:tc>
        <w:tc>
          <w:tcPr>
            <w:tcW w:w="329" w:type="pct"/>
            <w:vAlign w:val="center"/>
          </w:tcPr>
          <w:p w14:paraId="4274332C"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2" w:type="pct"/>
            <w:vAlign w:val="center"/>
          </w:tcPr>
          <w:p w14:paraId="7EDC0854"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5A388D8D"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328794058"/>
            <w:placeholder>
              <w:docPart w:val="E37A2B7FE1C841B3BC9DF8D6CF66EB6A"/>
            </w:placeholder>
            <w:showingPlcHdr/>
          </w:sdtPr>
          <w:sdtEndPr/>
          <w:sdtContent>
            <w:tc>
              <w:tcPr>
                <w:tcW w:w="1372" w:type="pct"/>
              </w:tcPr>
              <w:p w14:paraId="469B50FC" w14:textId="22E6C100"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97C41">
                  <w:rPr>
                    <w:rStyle w:val="PlaceholderText"/>
                  </w:rPr>
                  <w:t>Click here to enter text.</w:t>
                </w:r>
              </w:p>
            </w:tc>
          </w:sdtContent>
        </w:sdt>
      </w:tr>
      <w:tr w:rsidR="00F569FA" w:rsidRPr="008A2D70" w14:paraId="4F5F1F09"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688" w:type="pct"/>
          </w:tcPr>
          <w:p w14:paraId="493BE73B" w14:textId="77777777" w:rsidR="00F569FA" w:rsidRPr="008A2D70" w:rsidRDefault="00F569FA" w:rsidP="00285C82">
            <w:pPr>
              <w:pStyle w:val="BodyText"/>
              <w:rPr>
                <w:b w:val="0"/>
              </w:rPr>
            </w:pPr>
            <w:r w:rsidRPr="008A2D70">
              <w:rPr>
                <w:b w:val="0"/>
              </w:rPr>
              <w:t>Are longer turn lanes used?</w:t>
            </w:r>
          </w:p>
        </w:tc>
        <w:tc>
          <w:tcPr>
            <w:tcW w:w="329" w:type="pct"/>
            <w:vAlign w:val="center"/>
          </w:tcPr>
          <w:p w14:paraId="1A22AE2F"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2" w:type="pct"/>
            <w:vAlign w:val="center"/>
          </w:tcPr>
          <w:p w14:paraId="3F80FC31"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5257C9B4"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1693296247"/>
            <w:placeholder>
              <w:docPart w:val="EC3350372CC04763923FAA06A4EC3481"/>
            </w:placeholder>
            <w:showingPlcHdr/>
          </w:sdtPr>
          <w:sdtEndPr/>
          <w:sdtContent>
            <w:tc>
              <w:tcPr>
                <w:tcW w:w="1372" w:type="pct"/>
              </w:tcPr>
              <w:p w14:paraId="0CE1D96F" w14:textId="208597F4"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97C41">
                  <w:rPr>
                    <w:rStyle w:val="PlaceholderText"/>
                  </w:rPr>
                  <w:t>Click here to enter text.</w:t>
                </w:r>
              </w:p>
            </w:tc>
          </w:sdtContent>
        </w:sdt>
      </w:tr>
      <w:tr w:rsidR="00F569FA" w:rsidRPr="008A2D70" w14:paraId="5BABEE04"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688" w:type="pct"/>
          </w:tcPr>
          <w:p w14:paraId="0F368074" w14:textId="77777777" w:rsidR="00F569FA" w:rsidRPr="008A2D70" w:rsidRDefault="00F569FA" w:rsidP="00285C82">
            <w:pPr>
              <w:pStyle w:val="BodyText"/>
              <w:rPr>
                <w:b w:val="0"/>
              </w:rPr>
            </w:pPr>
            <w:r w:rsidRPr="008A2D70">
              <w:rPr>
                <w:b w:val="0"/>
              </w:rPr>
              <w:t>Are offset turn lanes used?</w:t>
            </w:r>
          </w:p>
        </w:tc>
        <w:tc>
          <w:tcPr>
            <w:tcW w:w="329" w:type="pct"/>
            <w:vAlign w:val="center"/>
          </w:tcPr>
          <w:p w14:paraId="38EA8FFF"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2" w:type="pct"/>
            <w:vAlign w:val="center"/>
          </w:tcPr>
          <w:p w14:paraId="19A309C6"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1EBAA622"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255256483"/>
            <w:placeholder>
              <w:docPart w:val="904435FF16D34DE7A9FC173DB2B7AA58"/>
            </w:placeholder>
            <w:showingPlcHdr/>
          </w:sdtPr>
          <w:sdtEndPr/>
          <w:sdtContent>
            <w:tc>
              <w:tcPr>
                <w:tcW w:w="1372" w:type="pct"/>
              </w:tcPr>
              <w:p w14:paraId="7984187A" w14:textId="5FBCD61D"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97C41">
                  <w:rPr>
                    <w:rStyle w:val="PlaceholderText"/>
                  </w:rPr>
                  <w:t>Click here to enter text.</w:t>
                </w:r>
              </w:p>
            </w:tc>
          </w:sdtContent>
        </w:sdt>
      </w:tr>
      <w:tr w:rsidR="00F569FA" w:rsidRPr="008A2D70" w14:paraId="333D2F96"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688" w:type="pct"/>
          </w:tcPr>
          <w:p w14:paraId="6DD6E64B" w14:textId="77777777" w:rsidR="00F569FA" w:rsidRPr="008A2D70" w:rsidRDefault="00F569FA" w:rsidP="00285C82">
            <w:pPr>
              <w:pStyle w:val="BodyText"/>
              <w:rPr>
                <w:b w:val="0"/>
              </w:rPr>
            </w:pPr>
            <w:r w:rsidRPr="008A2D70">
              <w:rPr>
                <w:b w:val="0"/>
              </w:rPr>
              <w:t>Are there full-width paved shoulders used as through lanes?</w:t>
            </w:r>
          </w:p>
        </w:tc>
        <w:tc>
          <w:tcPr>
            <w:tcW w:w="329" w:type="pct"/>
            <w:vAlign w:val="center"/>
          </w:tcPr>
          <w:p w14:paraId="684DB917"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2" w:type="pct"/>
            <w:vAlign w:val="center"/>
          </w:tcPr>
          <w:p w14:paraId="08C28C4A"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2A8C99B3"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1232889578"/>
            <w:placeholder>
              <w:docPart w:val="F0B209ADD2AE473BBA5613E6ABE9CC6D"/>
            </w:placeholder>
            <w:showingPlcHdr/>
          </w:sdtPr>
          <w:sdtEndPr/>
          <w:sdtContent>
            <w:tc>
              <w:tcPr>
                <w:tcW w:w="1372" w:type="pct"/>
              </w:tcPr>
              <w:p w14:paraId="6EF11EF2" w14:textId="3B359032"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97C41">
                  <w:rPr>
                    <w:rStyle w:val="PlaceholderText"/>
                  </w:rPr>
                  <w:t>Click here to enter text.</w:t>
                </w:r>
              </w:p>
            </w:tc>
          </w:sdtContent>
        </w:sdt>
      </w:tr>
      <w:tr w:rsidR="00F569FA" w:rsidRPr="008A2D70" w14:paraId="41855073"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688" w:type="pct"/>
          </w:tcPr>
          <w:p w14:paraId="4D576921" w14:textId="77777777" w:rsidR="00F569FA" w:rsidRPr="008A2D70" w:rsidRDefault="00F569FA" w:rsidP="00285C82">
            <w:pPr>
              <w:pStyle w:val="BodyText"/>
              <w:rPr>
                <w:b w:val="0"/>
              </w:rPr>
            </w:pPr>
            <w:r w:rsidRPr="008A2D70">
              <w:rPr>
                <w:b w:val="0"/>
              </w:rPr>
              <w:t>Are signs and/or channelization used to restrict or eliminate turning movements at intersections?</w:t>
            </w:r>
          </w:p>
        </w:tc>
        <w:tc>
          <w:tcPr>
            <w:tcW w:w="329" w:type="pct"/>
            <w:vAlign w:val="center"/>
          </w:tcPr>
          <w:p w14:paraId="2D68F673"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2" w:type="pct"/>
            <w:vAlign w:val="center"/>
          </w:tcPr>
          <w:p w14:paraId="2EC35CFD"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17D32D21"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945161261"/>
            <w:placeholder>
              <w:docPart w:val="3A311156FBAC4F2093B4C9370FB49F7A"/>
            </w:placeholder>
            <w:showingPlcHdr/>
          </w:sdtPr>
          <w:sdtEndPr/>
          <w:sdtContent>
            <w:tc>
              <w:tcPr>
                <w:tcW w:w="1372" w:type="pct"/>
              </w:tcPr>
              <w:p w14:paraId="1B770EF3" w14:textId="151DF63D"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97C41">
                  <w:rPr>
                    <w:rStyle w:val="PlaceholderText"/>
                  </w:rPr>
                  <w:t>Click here to enter text.</w:t>
                </w:r>
              </w:p>
            </w:tc>
          </w:sdtContent>
        </w:sdt>
      </w:tr>
      <w:tr w:rsidR="00F569FA" w:rsidRPr="008A2D70" w14:paraId="0D78CB25"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688" w:type="pct"/>
          </w:tcPr>
          <w:p w14:paraId="326C3341" w14:textId="77777777" w:rsidR="00F569FA" w:rsidRPr="008A2D70" w:rsidRDefault="00F569FA" w:rsidP="00285C82">
            <w:pPr>
              <w:pStyle w:val="BodyText"/>
              <w:rPr>
                <w:b w:val="0"/>
              </w:rPr>
            </w:pPr>
            <w:r w:rsidRPr="008A2D70">
              <w:rPr>
                <w:b w:val="0"/>
              </w:rPr>
              <w:t>Are there strategies to reduce or eliminate intersection skews?</w:t>
            </w:r>
          </w:p>
        </w:tc>
        <w:tc>
          <w:tcPr>
            <w:tcW w:w="329" w:type="pct"/>
            <w:vAlign w:val="center"/>
          </w:tcPr>
          <w:p w14:paraId="7BF71888"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2" w:type="pct"/>
            <w:vAlign w:val="center"/>
          </w:tcPr>
          <w:p w14:paraId="51750407"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11286CAB"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854384734"/>
            <w:placeholder>
              <w:docPart w:val="6BBCD384722F4ED98BC03D7633F650AA"/>
            </w:placeholder>
            <w:showingPlcHdr/>
          </w:sdtPr>
          <w:sdtEndPr/>
          <w:sdtContent>
            <w:tc>
              <w:tcPr>
                <w:tcW w:w="1372" w:type="pct"/>
              </w:tcPr>
              <w:p w14:paraId="56DD93B8" w14:textId="677C4EBB"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97C41">
                  <w:rPr>
                    <w:rStyle w:val="PlaceholderText"/>
                  </w:rPr>
                  <w:t>Click here to enter text.</w:t>
                </w:r>
              </w:p>
            </w:tc>
          </w:sdtContent>
        </w:sdt>
      </w:tr>
      <w:tr w:rsidR="00F569FA" w:rsidRPr="008A2D70" w14:paraId="4A97A301"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688" w:type="pct"/>
          </w:tcPr>
          <w:p w14:paraId="6E1600FD" w14:textId="77777777" w:rsidR="00F569FA" w:rsidRPr="008A2D70" w:rsidRDefault="00F569FA" w:rsidP="00285C82">
            <w:pPr>
              <w:pStyle w:val="BodyText"/>
              <w:rPr>
                <w:b w:val="0"/>
              </w:rPr>
            </w:pPr>
            <w:r w:rsidRPr="008A2D70">
              <w:rPr>
                <w:b w:val="0"/>
              </w:rPr>
              <w:t>Are the approaches stop- or yield-controlled?</w:t>
            </w:r>
          </w:p>
        </w:tc>
        <w:tc>
          <w:tcPr>
            <w:tcW w:w="329" w:type="pct"/>
            <w:vAlign w:val="center"/>
          </w:tcPr>
          <w:p w14:paraId="5D30CCBD"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2" w:type="pct"/>
            <w:vAlign w:val="center"/>
          </w:tcPr>
          <w:p w14:paraId="342B5EFB"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7EE7815F"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533457746"/>
            <w:placeholder>
              <w:docPart w:val="FC930CEE91EB45A6997244395AC7B81D"/>
            </w:placeholder>
            <w:showingPlcHdr/>
          </w:sdtPr>
          <w:sdtEndPr/>
          <w:sdtContent>
            <w:tc>
              <w:tcPr>
                <w:tcW w:w="1372" w:type="pct"/>
              </w:tcPr>
              <w:p w14:paraId="125B1093" w14:textId="0CD82D99"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97C41">
                  <w:rPr>
                    <w:rStyle w:val="PlaceholderText"/>
                  </w:rPr>
                  <w:t>Click here to enter text.</w:t>
                </w:r>
              </w:p>
            </w:tc>
          </w:sdtContent>
        </w:sdt>
      </w:tr>
      <w:tr w:rsidR="00F569FA" w:rsidRPr="008A2D70" w14:paraId="3501EDBC"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688" w:type="pct"/>
          </w:tcPr>
          <w:p w14:paraId="365541C5" w14:textId="77777777" w:rsidR="00F569FA" w:rsidRPr="008A2D70" w:rsidRDefault="00F569FA" w:rsidP="00285C82">
            <w:pPr>
              <w:pStyle w:val="BodyText"/>
              <w:rPr>
                <w:b w:val="0"/>
              </w:rPr>
            </w:pPr>
            <w:r w:rsidRPr="008A2D70">
              <w:rPr>
                <w:b w:val="0"/>
              </w:rPr>
              <w:t>Are there strategies to eliminate parking spots that restrict sight distances?</w:t>
            </w:r>
          </w:p>
        </w:tc>
        <w:tc>
          <w:tcPr>
            <w:tcW w:w="329" w:type="pct"/>
            <w:vAlign w:val="center"/>
          </w:tcPr>
          <w:p w14:paraId="7FC8E553"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2" w:type="pct"/>
            <w:vAlign w:val="center"/>
          </w:tcPr>
          <w:p w14:paraId="59129B49"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39DC1C5B"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1273322395"/>
            <w:placeholder>
              <w:docPart w:val="425A11F91B544777A4675368C1A53582"/>
            </w:placeholder>
            <w:showingPlcHdr/>
          </w:sdtPr>
          <w:sdtEndPr/>
          <w:sdtContent>
            <w:tc>
              <w:tcPr>
                <w:tcW w:w="1372" w:type="pct"/>
              </w:tcPr>
              <w:p w14:paraId="4C38AAEC" w14:textId="0BB59F44"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97C41">
                  <w:rPr>
                    <w:rStyle w:val="PlaceholderText"/>
                  </w:rPr>
                  <w:t>Click here to enter text.</w:t>
                </w:r>
              </w:p>
            </w:tc>
          </w:sdtContent>
        </w:sdt>
      </w:tr>
      <w:tr w:rsidR="00F569FA" w:rsidRPr="008A2D70" w14:paraId="26EBF2DA"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688" w:type="pct"/>
          </w:tcPr>
          <w:p w14:paraId="260A2282" w14:textId="77777777" w:rsidR="00F569FA" w:rsidRPr="008A2D70" w:rsidRDefault="00F569FA" w:rsidP="00285C82">
            <w:pPr>
              <w:pStyle w:val="BodyText"/>
              <w:rPr>
                <w:b w:val="0"/>
              </w:rPr>
            </w:pPr>
            <w:r w:rsidRPr="008A2D70">
              <w:rPr>
                <w:b w:val="0"/>
              </w:rPr>
              <w:t>Are pavement loop detectors used?</w:t>
            </w:r>
          </w:p>
        </w:tc>
        <w:tc>
          <w:tcPr>
            <w:tcW w:w="329" w:type="pct"/>
            <w:vAlign w:val="center"/>
          </w:tcPr>
          <w:p w14:paraId="6DDAAD91"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2" w:type="pct"/>
            <w:vAlign w:val="center"/>
          </w:tcPr>
          <w:p w14:paraId="7941736E"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5EF6488E"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1704702690"/>
            <w:placeholder>
              <w:docPart w:val="D48431D673B74412AAE323BA3B7FD9E5"/>
            </w:placeholder>
            <w:showingPlcHdr/>
          </w:sdtPr>
          <w:sdtEndPr/>
          <w:sdtContent>
            <w:tc>
              <w:tcPr>
                <w:tcW w:w="1372" w:type="pct"/>
              </w:tcPr>
              <w:p w14:paraId="294A6AB2" w14:textId="6004593F"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97C41">
                  <w:rPr>
                    <w:rStyle w:val="PlaceholderText"/>
                  </w:rPr>
                  <w:t>Click here to enter text.</w:t>
                </w:r>
              </w:p>
            </w:tc>
          </w:sdtContent>
        </w:sdt>
      </w:tr>
      <w:tr w:rsidR="00F569FA" w:rsidRPr="008A2D70" w14:paraId="0460C036"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688" w:type="pct"/>
          </w:tcPr>
          <w:p w14:paraId="44D053E9" w14:textId="77777777" w:rsidR="00F569FA" w:rsidRPr="008A2D70" w:rsidRDefault="00F569FA" w:rsidP="00285C82">
            <w:pPr>
              <w:pStyle w:val="BodyText"/>
              <w:rPr>
                <w:b w:val="0"/>
              </w:rPr>
            </w:pPr>
            <w:r w:rsidRPr="008A2D70">
              <w:rPr>
                <w:b w:val="0"/>
              </w:rPr>
              <w:t>Are flashing lights used to warn drivers?</w:t>
            </w:r>
          </w:p>
        </w:tc>
        <w:tc>
          <w:tcPr>
            <w:tcW w:w="329" w:type="pct"/>
            <w:vAlign w:val="center"/>
          </w:tcPr>
          <w:p w14:paraId="072FECC3"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2" w:type="pct"/>
            <w:vAlign w:val="center"/>
          </w:tcPr>
          <w:p w14:paraId="549AA385"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4B800560"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1977904778"/>
            <w:placeholder>
              <w:docPart w:val="9E4146360152490B8550807B2AAC46A5"/>
            </w:placeholder>
            <w:showingPlcHdr/>
          </w:sdtPr>
          <w:sdtEndPr/>
          <w:sdtContent>
            <w:tc>
              <w:tcPr>
                <w:tcW w:w="1372" w:type="pct"/>
              </w:tcPr>
              <w:p w14:paraId="095B0879" w14:textId="5E0D7FD4"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97C41">
                  <w:rPr>
                    <w:rStyle w:val="PlaceholderText"/>
                  </w:rPr>
                  <w:t>Click here to enter text.</w:t>
                </w:r>
              </w:p>
            </w:tc>
          </w:sdtContent>
        </w:sdt>
      </w:tr>
      <w:tr w:rsidR="00F569FA" w:rsidRPr="008A2D70" w14:paraId="5BDA7DCD"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688" w:type="pct"/>
          </w:tcPr>
          <w:p w14:paraId="0EBA7837" w14:textId="77777777" w:rsidR="00F569FA" w:rsidRPr="008A2D70" w:rsidRDefault="00F569FA" w:rsidP="00285C82">
            <w:pPr>
              <w:pStyle w:val="BodyText"/>
              <w:rPr>
                <w:b w:val="0"/>
              </w:rPr>
            </w:pPr>
            <w:r w:rsidRPr="008A2D70">
              <w:rPr>
                <w:b w:val="0"/>
              </w:rPr>
              <w:t>Are advanced warning and guide signs used to warn drivers of the intersections?</w:t>
            </w:r>
          </w:p>
        </w:tc>
        <w:tc>
          <w:tcPr>
            <w:tcW w:w="329" w:type="pct"/>
            <w:vAlign w:val="center"/>
          </w:tcPr>
          <w:p w14:paraId="22A289FC"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2" w:type="pct"/>
            <w:vAlign w:val="center"/>
          </w:tcPr>
          <w:p w14:paraId="50943E45"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6225BFF8"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1923179715"/>
            <w:placeholder>
              <w:docPart w:val="05863C884D35453E80AB5F2BD928DB2E"/>
            </w:placeholder>
            <w:showingPlcHdr/>
          </w:sdtPr>
          <w:sdtEndPr/>
          <w:sdtContent>
            <w:tc>
              <w:tcPr>
                <w:tcW w:w="1372" w:type="pct"/>
              </w:tcPr>
              <w:p w14:paraId="5D42844E" w14:textId="6234C738"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97C41">
                  <w:rPr>
                    <w:rStyle w:val="PlaceholderText"/>
                  </w:rPr>
                  <w:t>Click here to enter text.</w:t>
                </w:r>
              </w:p>
            </w:tc>
          </w:sdtContent>
        </w:sdt>
      </w:tr>
      <w:tr w:rsidR="00F569FA" w:rsidRPr="008A2D70" w14:paraId="2CA729F2"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688" w:type="pct"/>
          </w:tcPr>
          <w:p w14:paraId="6818F6AA" w14:textId="77777777" w:rsidR="00F569FA" w:rsidRPr="008A2D70" w:rsidRDefault="00F569FA" w:rsidP="00285C82">
            <w:pPr>
              <w:pStyle w:val="BodyText"/>
              <w:rPr>
                <w:b w:val="0"/>
              </w:rPr>
            </w:pPr>
            <w:r w:rsidRPr="008A2D70">
              <w:rPr>
                <w:b w:val="0"/>
              </w:rPr>
              <w:t>Are breaks used in centerlines, edge-lines, and lane lines to show the presence of intersection?</w:t>
            </w:r>
          </w:p>
        </w:tc>
        <w:tc>
          <w:tcPr>
            <w:tcW w:w="329" w:type="pct"/>
            <w:vAlign w:val="center"/>
          </w:tcPr>
          <w:p w14:paraId="20BBC5C1"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2" w:type="pct"/>
            <w:vAlign w:val="center"/>
          </w:tcPr>
          <w:p w14:paraId="5E9E4977"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79753797"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697228562"/>
            <w:placeholder>
              <w:docPart w:val="B5BE3A03ACA9452284D2E2588E16B1E2"/>
            </w:placeholder>
            <w:showingPlcHdr/>
          </w:sdtPr>
          <w:sdtEndPr/>
          <w:sdtContent>
            <w:tc>
              <w:tcPr>
                <w:tcW w:w="1372" w:type="pct"/>
              </w:tcPr>
              <w:p w14:paraId="20E28223" w14:textId="20DC2A05"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97C41">
                  <w:rPr>
                    <w:rStyle w:val="PlaceholderText"/>
                  </w:rPr>
                  <w:t>Click here to enter text.</w:t>
                </w:r>
              </w:p>
            </w:tc>
          </w:sdtContent>
        </w:sdt>
      </w:tr>
      <w:tr w:rsidR="00F569FA" w:rsidRPr="008A2D70" w14:paraId="7114A465"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688" w:type="pct"/>
          </w:tcPr>
          <w:p w14:paraId="2400E95B" w14:textId="77777777" w:rsidR="00F569FA" w:rsidRPr="008A2D70" w:rsidRDefault="00F569FA" w:rsidP="00285C82">
            <w:pPr>
              <w:pStyle w:val="BodyText"/>
              <w:rPr>
                <w:b w:val="0"/>
              </w:rPr>
            </w:pPr>
            <w:r w:rsidRPr="00F067A7">
              <w:rPr>
                <w:b w:val="0"/>
              </w:rPr>
              <w:t>Is</w:t>
            </w:r>
            <w:r w:rsidRPr="008A2D70">
              <w:rPr>
                <w:b w:val="0"/>
              </w:rPr>
              <w:t xml:space="preserve"> there a collision countermeasure system established?</w:t>
            </w:r>
          </w:p>
        </w:tc>
        <w:tc>
          <w:tcPr>
            <w:tcW w:w="329" w:type="pct"/>
            <w:vAlign w:val="center"/>
          </w:tcPr>
          <w:p w14:paraId="520503A0"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2" w:type="pct"/>
            <w:vAlign w:val="center"/>
          </w:tcPr>
          <w:p w14:paraId="2568FA7A"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475DDCA2"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1175032130"/>
            <w:placeholder>
              <w:docPart w:val="5F0C7F720BEF40A4A1914A1CDD82290F"/>
            </w:placeholder>
            <w:showingPlcHdr/>
          </w:sdtPr>
          <w:sdtEndPr/>
          <w:sdtContent>
            <w:tc>
              <w:tcPr>
                <w:tcW w:w="1372" w:type="pct"/>
              </w:tcPr>
              <w:p w14:paraId="76E6032C" w14:textId="6CC0E893"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697C41">
                  <w:rPr>
                    <w:rStyle w:val="PlaceholderText"/>
                  </w:rPr>
                  <w:t>Click here to enter text.</w:t>
                </w:r>
              </w:p>
            </w:tc>
          </w:sdtContent>
        </w:sdt>
      </w:tr>
      <w:tr w:rsidR="00F569FA" w:rsidRPr="008A2D70" w14:paraId="5E37B3FF"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688" w:type="pct"/>
          </w:tcPr>
          <w:p w14:paraId="3FF3A8CF" w14:textId="77777777" w:rsidR="00F569FA" w:rsidRPr="008A2D70" w:rsidRDefault="00F569FA" w:rsidP="00285C82">
            <w:pPr>
              <w:pStyle w:val="BodyText"/>
              <w:rPr>
                <w:b w:val="0"/>
              </w:rPr>
            </w:pPr>
            <w:r w:rsidRPr="008A2D70">
              <w:rPr>
                <w:b w:val="0"/>
              </w:rPr>
              <w:t>Are pavement markers and/or pavement markings used at intersections?</w:t>
            </w:r>
          </w:p>
        </w:tc>
        <w:tc>
          <w:tcPr>
            <w:tcW w:w="329" w:type="pct"/>
            <w:vAlign w:val="center"/>
          </w:tcPr>
          <w:p w14:paraId="019FD941"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2" w:type="pct"/>
            <w:vAlign w:val="center"/>
          </w:tcPr>
          <w:p w14:paraId="6C5E5419"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79CD39D7"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94864710"/>
            <w:placeholder>
              <w:docPart w:val="851B778EA4204E1DA5CE494A458D54D3"/>
            </w:placeholder>
            <w:showingPlcHdr/>
          </w:sdtPr>
          <w:sdtEndPr/>
          <w:sdtContent>
            <w:tc>
              <w:tcPr>
                <w:tcW w:w="1372" w:type="pct"/>
              </w:tcPr>
              <w:p w14:paraId="5130F519" w14:textId="4BD6374F"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697C41">
                  <w:rPr>
                    <w:rStyle w:val="PlaceholderText"/>
                  </w:rPr>
                  <w:t>Click here to enter text.</w:t>
                </w:r>
              </w:p>
            </w:tc>
          </w:sdtContent>
        </w:sdt>
      </w:tr>
    </w:tbl>
    <w:p w14:paraId="1A011767" w14:textId="77777777" w:rsidR="000D0A68" w:rsidRDefault="000D0A68"/>
    <w:p w14:paraId="36EB951F" w14:textId="77777777" w:rsidR="000D0A68" w:rsidRDefault="000D0A68"/>
    <w:p w14:paraId="06C4A3C7" w14:textId="77777777" w:rsidR="000D0A68" w:rsidRDefault="000D0A68"/>
    <w:p w14:paraId="40CBB0C8" w14:textId="77777777" w:rsidR="00A91200" w:rsidRDefault="00A91200">
      <w:pPr>
        <w:spacing w:after="200" w:line="276" w:lineRule="auto"/>
        <w:jc w:val="left"/>
        <w:rPr>
          <w:szCs w:val="24"/>
        </w:rPr>
      </w:pPr>
      <w:r>
        <w:br w:type="page"/>
      </w:r>
    </w:p>
    <w:p w14:paraId="6149B7EE" w14:textId="24EDF274" w:rsidR="000D0A68" w:rsidRDefault="000D0A68" w:rsidP="000D0A68">
      <w:pPr>
        <w:pStyle w:val="BodyText"/>
        <w:jc w:val="center"/>
      </w:pPr>
    </w:p>
    <w:tbl>
      <w:tblPr>
        <w:tblStyle w:val="LightList-Accent1"/>
        <w:tblW w:w="5044" w:type="pct"/>
        <w:tblLook w:val="04A0" w:firstRow="1" w:lastRow="0" w:firstColumn="1" w:lastColumn="0" w:noHBand="0" w:noVBand="1"/>
      </w:tblPr>
      <w:tblGrid>
        <w:gridCol w:w="5268"/>
        <w:gridCol w:w="590"/>
        <w:gridCol w:w="510"/>
        <w:gridCol w:w="759"/>
        <w:gridCol w:w="2533"/>
      </w:tblGrid>
      <w:tr w:rsidR="000D0A68" w:rsidRPr="008A2D70" w14:paraId="084EB302" w14:textId="77777777" w:rsidTr="002A6164">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6422060B" w14:textId="6B1C0795" w:rsidR="000D0A68" w:rsidRPr="008A2D70" w:rsidRDefault="000D0A68" w:rsidP="00522B5B">
            <w:pPr>
              <w:pStyle w:val="BodyText"/>
              <w:rPr>
                <w:color w:val="auto"/>
              </w:rPr>
            </w:pPr>
            <w:r w:rsidRPr="008A2D70">
              <w:rPr>
                <w:color w:val="auto"/>
              </w:rPr>
              <w:t>Unsignalized Intersections</w:t>
            </w:r>
            <w:r w:rsidR="00522B5B">
              <w:rPr>
                <w:color w:val="auto"/>
              </w:rPr>
              <w:t xml:space="preserve"> (continued)</w:t>
            </w:r>
          </w:p>
        </w:tc>
      </w:tr>
      <w:tr w:rsidR="009C2B13" w:rsidRPr="008A2D70" w14:paraId="3C4315A8" w14:textId="77777777" w:rsidTr="002A6164">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2727" w:type="pct"/>
            <w:shd w:val="clear" w:color="auto" w:fill="auto"/>
          </w:tcPr>
          <w:p w14:paraId="4E36137D" w14:textId="77777777" w:rsidR="000D0A68" w:rsidRPr="008A2D70" w:rsidRDefault="000D0A68" w:rsidP="00002CD0">
            <w:pPr>
              <w:pStyle w:val="BodyText"/>
              <w:rPr>
                <w:b w:val="0"/>
                <w:color w:val="auto"/>
              </w:rPr>
            </w:pPr>
            <w:r w:rsidRPr="008A2D70">
              <w:rPr>
                <w:b w:val="0"/>
                <w:color w:val="auto"/>
              </w:rPr>
              <w:t>Question(s)</w:t>
            </w:r>
          </w:p>
        </w:tc>
        <w:tc>
          <w:tcPr>
            <w:tcW w:w="305" w:type="pct"/>
            <w:shd w:val="clear" w:color="auto" w:fill="auto"/>
          </w:tcPr>
          <w:p w14:paraId="0B96925B" w14:textId="77777777" w:rsidR="000D0A68" w:rsidRPr="008A2D70" w:rsidRDefault="000D0A68" w:rsidP="00002CD0">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8A2D70">
              <w:rPr>
                <w:b w:val="0"/>
                <w:color w:val="auto"/>
              </w:rPr>
              <w:t>Yes</w:t>
            </w:r>
          </w:p>
        </w:tc>
        <w:tc>
          <w:tcPr>
            <w:tcW w:w="264" w:type="pct"/>
            <w:shd w:val="clear" w:color="auto" w:fill="auto"/>
          </w:tcPr>
          <w:p w14:paraId="2A796EC6" w14:textId="77777777" w:rsidR="000D0A68" w:rsidRPr="008A2D70" w:rsidRDefault="000D0A68" w:rsidP="00002CD0">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8A2D70">
              <w:rPr>
                <w:b w:val="0"/>
                <w:color w:val="auto"/>
              </w:rPr>
              <w:t>No</w:t>
            </w:r>
          </w:p>
        </w:tc>
        <w:tc>
          <w:tcPr>
            <w:tcW w:w="393" w:type="pct"/>
            <w:shd w:val="clear" w:color="auto" w:fill="auto"/>
          </w:tcPr>
          <w:p w14:paraId="0F9B60DF" w14:textId="77777777" w:rsidR="000D0A68" w:rsidRPr="008A2D70" w:rsidRDefault="000D0A68" w:rsidP="00002CD0">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8A2D70">
              <w:rPr>
                <w:b w:val="0"/>
                <w:color w:val="auto"/>
              </w:rPr>
              <w:t>N/A</w:t>
            </w:r>
          </w:p>
        </w:tc>
        <w:tc>
          <w:tcPr>
            <w:tcW w:w="1311" w:type="pct"/>
            <w:shd w:val="clear" w:color="auto" w:fill="auto"/>
          </w:tcPr>
          <w:p w14:paraId="56E014AA" w14:textId="77777777" w:rsidR="000D0A68" w:rsidRPr="008A2D70" w:rsidRDefault="000D0A68" w:rsidP="00002CD0">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8A2D70">
              <w:rPr>
                <w:b w:val="0"/>
                <w:color w:val="auto"/>
              </w:rPr>
              <w:t xml:space="preserve">Comments </w:t>
            </w:r>
          </w:p>
          <w:p w14:paraId="6D85ACCD" w14:textId="77777777" w:rsidR="000D0A68" w:rsidRPr="008A2D70" w:rsidRDefault="000D0A68" w:rsidP="00002CD0">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8A2D70">
              <w:rPr>
                <w:b w:val="0"/>
                <w:color w:val="auto"/>
              </w:rPr>
              <w:t>(if No, identify action items)</w:t>
            </w:r>
          </w:p>
        </w:tc>
      </w:tr>
      <w:tr w:rsidR="00F569FA" w:rsidRPr="008A2D70" w14:paraId="1FE8401B"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27" w:type="pct"/>
            <w:shd w:val="clear" w:color="auto" w:fill="FFFFFF" w:themeFill="background1"/>
          </w:tcPr>
          <w:p w14:paraId="74A29822" w14:textId="77777777" w:rsidR="00F569FA" w:rsidRPr="000D0A68" w:rsidRDefault="00F569FA" w:rsidP="00285C82">
            <w:pPr>
              <w:pStyle w:val="BodyText"/>
              <w:rPr>
                <w:b w:val="0"/>
              </w:rPr>
            </w:pPr>
            <w:r w:rsidRPr="000D0A68">
              <w:rPr>
                <w:b w:val="0"/>
              </w:rPr>
              <w:t>Are there strategies to improve lighting at intersections?</w:t>
            </w:r>
          </w:p>
        </w:tc>
        <w:tc>
          <w:tcPr>
            <w:tcW w:w="305" w:type="pct"/>
            <w:shd w:val="clear" w:color="auto" w:fill="FFFFFF" w:themeFill="background1"/>
            <w:vAlign w:val="center"/>
          </w:tcPr>
          <w:p w14:paraId="1CB342D8" w14:textId="77777777" w:rsidR="00F569FA" w:rsidRPr="000D0A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D0A68">
              <w:fldChar w:fldCharType="begin">
                <w:ffData>
                  <w:name w:val="Check1"/>
                  <w:enabled/>
                  <w:calcOnExit w:val="0"/>
                  <w:checkBox>
                    <w:sizeAuto/>
                    <w:default w:val="0"/>
                  </w:checkBox>
                </w:ffData>
              </w:fldChar>
            </w:r>
            <w:r w:rsidRPr="000D0A68">
              <w:instrText xml:space="preserve"> FORMCHECKBOX </w:instrText>
            </w:r>
            <w:r w:rsidR="008778FC">
              <w:fldChar w:fldCharType="separate"/>
            </w:r>
            <w:r w:rsidRPr="000D0A68">
              <w:fldChar w:fldCharType="end"/>
            </w:r>
          </w:p>
        </w:tc>
        <w:tc>
          <w:tcPr>
            <w:tcW w:w="264" w:type="pct"/>
            <w:shd w:val="clear" w:color="auto" w:fill="FFFFFF" w:themeFill="background1"/>
            <w:vAlign w:val="center"/>
          </w:tcPr>
          <w:p w14:paraId="241820ED" w14:textId="77777777" w:rsidR="00F569FA" w:rsidRPr="000D0A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D0A68">
              <w:fldChar w:fldCharType="begin">
                <w:ffData>
                  <w:name w:val="Check1"/>
                  <w:enabled/>
                  <w:calcOnExit w:val="0"/>
                  <w:checkBox>
                    <w:sizeAuto/>
                    <w:default w:val="0"/>
                  </w:checkBox>
                </w:ffData>
              </w:fldChar>
            </w:r>
            <w:r w:rsidRPr="000D0A68">
              <w:instrText xml:space="preserve"> FORMCHECKBOX </w:instrText>
            </w:r>
            <w:r w:rsidR="008778FC">
              <w:fldChar w:fldCharType="separate"/>
            </w:r>
            <w:r w:rsidRPr="000D0A68">
              <w:fldChar w:fldCharType="end"/>
            </w:r>
          </w:p>
        </w:tc>
        <w:tc>
          <w:tcPr>
            <w:tcW w:w="393" w:type="pct"/>
            <w:shd w:val="clear" w:color="auto" w:fill="FFFFFF" w:themeFill="background1"/>
            <w:vAlign w:val="center"/>
          </w:tcPr>
          <w:p w14:paraId="4CB3F060" w14:textId="77777777" w:rsidR="00F569FA" w:rsidRPr="000D0A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D0A68">
              <w:fldChar w:fldCharType="begin">
                <w:ffData>
                  <w:name w:val="Check1"/>
                  <w:enabled/>
                  <w:calcOnExit w:val="0"/>
                  <w:checkBox>
                    <w:sizeAuto/>
                    <w:default w:val="0"/>
                  </w:checkBox>
                </w:ffData>
              </w:fldChar>
            </w:r>
            <w:r w:rsidRPr="000D0A68">
              <w:instrText xml:space="preserve"> FORMCHECKBOX </w:instrText>
            </w:r>
            <w:r w:rsidR="008778FC">
              <w:fldChar w:fldCharType="separate"/>
            </w:r>
            <w:r w:rsidRPr="000D0A68">
              <w:fldChar w:fldCharType="end"/>
            </w:r>
          </w:p>
        </w:tc>
        <w:sdt>
          <w:sdtPr>
            <w:id w:val="-95254832"/>
            <w:placeholder>
              <w:docPart w:val="FEB4BDED1C184F6789BC72DAE884A764"/>
            </w:placeholder>
            <w:showingPlcHdr/>
          </w:sdtPr>
          <w:sdtEndPr/>
          <w:sdtContent>
            <w:tc>
              <w:tcPr>
                <w:tcW w:w="1311" w:type="pct"/>
                <w:shd w:val="clear" w:color="auto" w:fill="FFFFFF" w:themeFill="background1"/>
              </w:tcPr>
              <w:p w14:paraId="2E196945" w14:textId="11C0EFC1" w:rsidR="00F569FA" w:rsidRPr="000D0A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E94F61">
                  <w:rPr>
                    <w:rStyle w:val="PlaceholderText"/>
                  </w:rPr>
                  <w:t>Click here to enter text.</w:t>
                </w:r>
              </w:p>
            </w:tc>
          </w:sdtContent>
        </w:sdt>
      </w:tr>
      <w:tr w:rsidR="00F569FA" w:rsidRPr="008A2D70" w14:paraId="28417EF5"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27" w:type="pct"/>
            <w:tcBorders>
              <w:top w:val="single" w:sz="8" w:space="0" w:color="0F2887" w:themeColor="accent1"/>
              <w:bottom w:val="single" w:sz="8" w:space="0" w:color="0F2887" w:themeColor="accent1"/>
            </w:tcBorders>
          </w:tcPr>
          <w:p w14:paraId="2BEFFC97" w14:textId="77777777" w:rsidR="00F569FA" w:rsidRPr="008A2D70" w:rsidRDefault="00F569FA" w:rsidP="00285C82">
            <w:pPr>
              <w:pStyle w:val="BodyText"/>
              <w:rPr>
                <w:b w:val="0"/>
              </w:rPr>
            </w:pPr>
            <w:r w:rsidRPr="008A2D70">
              <w:rPr>
                <w:b w:val="0"/>
              </w:rPr>
              <w:t>Are splitter islands used, primarily at skewed intersections?</w:t>
            </w:r>
          </w:p>
        </w:tc>
        <w:tc>
          <w:tcPr>
            <w:tcW w:w="305" w:type="pct"/>
            <w:tcBorders>
              <w:top w:val="single" w:sz="8" w:space="0" w:color="0F2887" w:themeColor="accent1"/>
              <w:bottom w:val="single" w:sz="8" w:space="0" w:color="0F2887" w:themeColor="accent1"/>
            </w:tcBorders>
            <w:vAlign w:val="center"/>
          </w:tcPr>
          <w:p w14:paraId="30B9E9D9"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64" w:type="pct"/>
            <w:tcBorders>
              <w:top w:val="single" w:sz="8" w:space="0" w:color="0F2887" w:themeColor="accent1"/>
              <w:bottom w:val="single" w:sz="8" w:space="0" w:color="0F2887" w:themeColor="accent1"/>
            </w:tcBorders>
            <w:vAlign w:val="center"/>
          </w:tcPr>
          <w:p w14:paraId="674CFE20"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93" w:type="pct"/>
            <w:tcBorders>
              <w:top w:val="single" w:sz="8" w:space="0" w:color="0F2887" w:themeColor="accent1"/>
              <w:bottom w:val="single" w:sz="8" w:space="0" w:color="0F2887" w:themeColor="accent1"/>
            </w:tcBorders>
            <w:vAlign w:val="center"/>
          </w:tcPr>
          <w:p w14:paraId="0FBDF8BB"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1961221295"/>
            <w:placeholder>
              <w:docPart w:val="C9BA65F5B63C4C8AA9B036584410BE3C"/>
            </w:placeholder>
            <w:showingPlcHdr/>
          </w:sdtPr>
          <w:sdtEndPr/>
          <w:sdtContent>
            <w:tc>
              <w:tcPr>
                <w:tcW w:w="1311" w:type="pct"/>
                <w:tcBorders>
                  <w:top w:val="single" w:sz="8" w:space="0" w:color="0F2887" w:themeColor="accent1"/>
                  <w:bottom w:val="single" w:sz="8" w:space="0" w:color="0F2887" w:themeColor="accent1"/>
                </w:tcBorders>
              </w:tcPr>
              <w:p w14:paraId="05FBCF04" w14:textId="436EE620"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E94F61">
                  <w:rPr>
                    <w:rStyle w:val="PlaceholderText"/>
                  </w:rPr>
                  <w:t>Click here to enter text.</w:t>
                </w:r>
              </w:p>
            </w:tc>
          </w:sdtContent>
        </w:sdt>
      </w:tr>
      <w:tr w:rsidR="00F569FA" w:rsidRPr="008A2D70" w14:paraId="30C2247B"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27" w:type="pct"/>
          </w:tcPr>
          <w:p w14:paraId="73B040D0" w14:textId="77777777" w:rsidR="00F569FA" w:rsidRPr="008A2D70" w:rsidRDefault="00F569FA" w:rsidP="00285C82">
            <w:pPr>
              <w:pStyle w:val="BodyText"/>
              <w:rPr>
                <w:b w:val="0"/>
              </w:rPr>
            </w:pPr>
            <w:r w:rsidRPr="008A2D70">
              <w:rPr>
                <w:b w:val="0"/>
              </w:rPr>
              <w:t>Are stop bars used to increase driver awareness?</w:t>
            </w:r>
          </w:p>
        </w:tc>
        <w:tc>
          <w:tcPr>
            <w:tcW w:w="305" w:type="pct"/>
            <w:vAlign w:val="center"/>
          </w:tcPr>
          <w:p w14:paraId="4BB35429"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64" w:type="pct"/>
            <w:vAlign w:val="center"/>
          </w:tcPr>
          <w:p w14:paraId="39B0989D"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93" w:type="pct"/>
            <w:vAlign w:val="center"/>
          </w:tcPr>
          <w:p w14:paraId="46DB9235"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984976996"/>
            <w:placeholder>
              <w:docPart w:val="A2675625EFCB48EAA09254FA3B97AD0C"/>
            </w:placeholder>
            <w:showingPlcHdr/>
          </w:sdtPr>
          <w:sdtEndPr/>
          <w:sdtContent>
            <w:tc>
              <w:tcPr>
                <w:tcW w:w="1311" w:type="pct"/>
              </w:tcPr>
              <w:p w14:paraId="7084C68E" w14:textId="764953F4"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E94F61">
                  <w:rPr>
                    <w:rStyle w:val="PlaceholderText"/>
                  </w:rPr>
                  <w:t>Click here to enter text.</w:t>
                </w:r>
              </w:p>
            </w:tc>
          </w:sdtContent>
        </w:sdt>
      </w:tr>
      <w:tr w:rsidR="00F569FA" w:rsidRPr="008A2D70" w14:paraId="14B7054C"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27" w:type="pct"/>
          </w:tcPr>
          <w:p w14:paraId="22FE55EE" w14:textId="77777777" w:rsidR="00F569FA" w:rsidRPr="008A2D70" w:rsidRDefault="00F569FA" w:rsidP="00285C82">
            <w:pPr>
              <w:pStyle w:val="BodyText"/>
              <w:rPr>
                <w:b w:val="0"/>
              </w:rPr>
            </w:pPr>
            <w:r w:rsidRPr="008A2D70">
              <w:rPr>
                <w:b w:val="0"/>
              </w:rPr>
              <w:t>Are temporary rumble strips used on the intersection approaches?</w:t>
            </w:r>
          </w:p>
        </w:tc>
        <w:tc>
          <w:tcPr>
            <w:tcW w:w="305" w:type="pct"/>
            <w:vAlign w:val="center"/>
          </w:tcPr>
          <w:p w14:paraId="12335DBC"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64" w:type="pct"/>
            <w:vAlign w:val="center"/>
          </w:tcPr>
          <w:p w14:paraId="579FB9B5"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93" w:type="pct"/>
            <w:vAlign w:val="center"/>
          </w:tcPr>
          <w:p w14:paraId="25A42860"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989144227"/>
            <w:placeholder>
              <w:docPart w:val="A2A3277A03E243A199E52D2779F8FD22"/>
            </w:placeholder>
            <w:showingPlcHdr/>
          </w:sdtPr>
          <w:sdtEndPr/>
          <w:sdtContent>
            <w:tc>
              <w:tcPr>
                <w:tcW w:w="1311" w:type="pct"/>
              </w:tcPr>
              <w:p w14:paraId="25ADB9A0" w14:textId="5ECC2A48"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E94F61">
                  <w:rPr>
                    <w:rStyle w:val="PlaceholderText"/>
                  </w:rPr>
                  <w:t>Click here to enter text.</w:t>
                </w:r>
              </w:p>
            </w:tc>
          </w:sdtContent>
        </w:sdt>
      </w:tr>
      <w:tr w:rsidR="00F569FA" w:rsidRPr="008A2D70" w14:paraId="5655D0CC"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27" w:type="pct"/>
          </w:tcPr>
          <w:p w14:paraId="4C52E3BD" w14:textId="77777777" w:rsidR="00F569FA" w:rsidRPr="008A2D70" w:rsidRDefault="00F569FA" w:rsidP="00285C82">
            <w:pPr>
              <w:pStyle w:val="BodyText"/>
              <w:rPr>
                <w:b w:val="0"/>
              </w:rPr>
            </w:pPr>
            <w:r w:rsidRPr="008A2D70">
              <w:rPr>
                <w:b w:val="0"/>
              </w:rPr>
              <w:t>Are flashing beacons used at stop-controlled intersections?</w:t>
            </w:r>
          </w:p>
        </w:tc>
        <w:tc>
          <w:tcPr>
            <w:tcW w:w="305" w:type="pct"/>
            <w:vAlign w:val="center"/>
          </w:tcPr>
          <w:p w14:paraId="22F7AD2B"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64" w:type="pct"/>
            <w:vAlign w:val="center"/>
          </w:tcPr>
          <w:p w14:paraId="12BB067E"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93" w:type="pct"/>
            <w:vAlign w:val="center"/>
          </w:tcPr>
          <w:p w14:paraId="2BF4C845"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439890876"/>
            <w:placeholder>
              <w:docPart w:val="851AF68B458D41E5B8989848B1E48263"/>
            </w:placeholder>
            <w:showingPlcHdr/>
          </w:sdtPr>
          <w:sdtEndPr/>
          <w:sdtContent>
            <w:tc>
              <w:tcPr>
                <w:tcW w:w="1311" w:type="pct"/>
              </w:tcPr>
              <w:p w14:paraId="68B3D741" w14:textId="014DA3F2"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E94F61">
                  <w:rPr>
                    <w:rStyle w:val="PlaceholderText"/>
                  </w:rPr>
                  <w:t>Click here to enter text.</w:t>
                </w:r>
              </w:p>
            </w:tc>
          </w:sdtContent>
        </w:sdt>
      </w:tr>
      <w:tr w:rsidR="00F569FA" w:rsidRPr="008A2D70" w14:paraId="1947B435"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27" w:type="pct"/>
          </w:tcPr>
          <w:p w14:paraId="35380970" w14:textId="77777777" w:rsidR="00F569FA" w:rsidRPr="008A2D70" w:rsidRDefault="00F569FA" w:rsidP="00285C82">
            <w:pPr>
              <w:pStyle w:val="BodyText"/>
              <w:rPr>
                <w:b w:val="0"/>
              </w:rPr>
            </w:pPr>
            <w:r w:rsidRPr="008A2D70">
              <w:rPr>
                <w:b w:val="0"/>
              </w:rPr>
              <w:t>Are there strategies to convert from two-way to all-way stop control?</w:t>
            </w:r>
          </w:p>
        </w:tc>
        <w:tc>
          <w:tcPr>
            <w:tcW w:w="305" w:type="pct"/>
            <w:vAlign w:val="center"/>
          </w:tcPr>
          <w:p w14:paraId="41CED3AC"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64" w:type="pct"/>
            <w:vAlign w:val="center"/>
          </w:tcPr>
          <w:p w14:paraId="369B39FD"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93" w:type="pct"/>
            <w:vAlign w:val="center"/>
          </w:tcPr>
          <w:p w14:paraId="7C0C63D7"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1190142259"/>
            <w:placeholder>
              <w:docPart w:val="6571E6967A9D4E9C87685F2D53DE9867"/>
            </w:placeholder>
            <w:showingPlcHdr/>
          </w:sdtPr>
          <w:sdtEndPr/>
          <w:sdtContent>
            <w:tc>
              <w:tcPr>
                <w:tcW w:w="1311" w:type="pct"/>
              </w:tcPr>
              <w:p w14:paraId="025F3382" w14:textId="66B94079"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E94F61">
                  <w:rPr>
                    <w:rStyle w:val="PlaceholderText"/>
                  </w:rPr>
                  <w:t>Click here to enter text.</w:t>
                </w:r>
              </w:p>
            </w:tc>
          </w:sdtContent>
        </w:sdt>
      </w:tr>
      <w:tr w:rsidR="00F569FA" w:rsidRPr="008A2D70" w14:paraId="133D4A05"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27" w:type="pct"/>
          </w:tcPr>
          <w:p w14:paraId="6ED90EA6" w14:textId="77777777" w:rsidR="00F569FA" w:rsidRPr="008A2D70" w:rsidRDefault="00F569FA" w:rsidP="00285C82">
            <w:pPr>
              <w:pStyle w:val="BodyText"/>
              <w:rPr>
                <w:b w:val="0"/>
              </w:rPr>
            </w:pPr>
            <w:r w:rsidRPr="008A2D70">
              <w:rPr>
                <w:b w:val="0"/>
              </w:rPr>
              <w:t>Are speed limit signs posted on intersection approaches?</w:t>
            </w:r>
          </w:p>
        </w:tc>
        <w:tc>
          <w:tcPr>
            <w:tcW w:w="305" w:type="pct"/>
            <w:vAlign w:val="center"/>
          </w:tcPr>
          <w:p w14:paraId="1813EC65"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64" w:type="pct"/>
            <w:vAlign w:val="center"/>
          </w:tcPr>
          <w:p w14:paraId="4F609C5B"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93" w:type="pct"/>
            <w:vAlign w:val="center"/>
          </w:tcPr>
          <w:p w14:paraId="485B3BB4"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223798424"/>
            <w:placeholder>
              <w:docPart w:val="0148EEE41EB6482292DC6A4EB4288AC2"/>
            </w:placeholder>
            <w:showingPlcHdr/>
          </w:sdtPr>
          <w:sdtEndPr/>
          <w:sdtContent>
            <w:tc>
              <w:tcPr>
                <w:tcW w:w="1311" w:type="pct"/>
              </w:tcPr>
              <w:p w14:paraId="6F0E50C3" w14:textId="028B65F8"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E94F61">
                  <w:rPr>
                    <w:rStyle w:val="PlaceholderText"/>
                  </w:rPr>
                  <w:t>Click here to enter text.</w:t>
                </w:r>
              </w:p>
            </w:tc>
          </w:sdtContent>
        </w:sdt>
      </w:tr>
      <w:tr w:rsidR="00F569FA" w:rsidRPr="008A2D70" w14:paraId="3D362618"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27" w:type="pct"/>
          </w:tcPr>
          <w:p w14:paraId="314D5AFD" w14:textId="77777777" w:rsidR="00F569FA" w:rsidRPr="008A2D70" w:rsidRDefault="00F569FA" w:rsidP="00285C82">
            <w:pPr>
              <w:pStyle w:val="BodyText"/>
              <w:rPr>
                <w:b w:val="0"/>
              </w:rPr>
            </w:pPr>
            <w:r w:rsidRPr="00F067A7">
              <w:rPr>
                <w:b w:val="0"/>
              </w:rPr>
              <w:t>Is</w:t>
            </w:r>
            <w:r w:rsidRPr="008A2D70">
              <w:rPr>
                <w:b w:val="0"/>
              </w:rPr>
              <w:t xml:space="preserve"> striping provided in the median areas of the intersections?</w:t>
            </w:r>
          </w:p>
        </w:tc>
        <w:tc>
          <w:tcPr>
            <w:tcW w:w="305" w:type="pct"/>
            <w:vAlign w:val="center"/>
          </w:tcPr>
          <w:p w14:paraId="7FA86616"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64" w:type="pct"/>
            <w:vAlign w:val="center"/>
          </w:tcPr>
          <w:p w14:paraId="7A615373"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93" w:type="pct"/>
            <w:vAlign w:val="center"/>
          </w:tcPr>
          <w:p w14:paraId="02CB4D8E"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470181863"/>
            <w:placeholder>
              <w:docPart w:val="E57A79CB11F24345B780151995047424"/>
            </w:placeholder>
            <w:showingPlcHdr/>
          </w:sdtPr>
          <w:sdtEndPr/>
          <w:sdtContent>
            <w:tc>
              <w:tcPr>
                <w:tcW w:w="1311" w:type="pct"/>
              </w:tcPr>
              <w:p w14:paraId="4C6AEDEB" w14:textId="35B4A5F4"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E94F61">
                  <w:rPr>
                    <w:rStyle w:val="PlaceholderText"/>
                  </w:rPr>
                  <w:t>Click here to enter text.</w:t>
                </w:r>
              </w:p>
            </w:tc>
          </w:sdtContent>
        </w:sdt>
      </w:tr>
      <w:tr w:rsidR="00F569FA" w:rsidRPr="008A2D70" w14:paraId="7FA3FB4C"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27" w:type="pct"/>
          </w:tcPr>
          <w:p w14:paraId="61602967" w14:textId="77777777" w:rsidR="00F569FA" w:rsidRPr="008A2D70" w:rsidRDefault="00F569FA" w:rsidP="00285C82">
            <w:pPr>
              <w:pStyle w:val="BodyText"/>
              <w:rPr>
                <w:b w:val="0"/>
              </w:rPr>
            </w:pPr>
            <w:r w:rsidRPr="008A2D70">
              <w:rPr>
                <w:b w:val="0"/>
              </w:rPr>
              <w:t>Are lane assignment signings/markings used?</w:t>
            </w:r>
          </w:p>
        </w:tc>
        <w:tc>
          <w:tcPr>
            <w:tcW w:w="305" w:type="pct"/>
            <w:vAlign w:val="center"/>
          </w:tcPr>
          <w:p w14:paraId="41214795"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64" w:type="pct"/>
            <w:vAlign w:val="center"/>
          </w:tcPr>
          <w:p w14:paraId="34C3FFF0"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93" w:type="pct"/>
            <w:vAlign w:val="center"/>
          </w:tcPr>
          <w:p w14:paraId="5E3E67BD"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1831095026"/>
            <w:placeholder>
              <w:docPart w:val="55D7A793A9A940B7A463230498C2BFB3"/>
            </w:placeholder>
            <w:showingPlcHdr/>
          </w:sdtPr>
          <w:sdtEndPr/>
          <w:sdtContent>
            <w:tc>
              <w:tcPr>
                <w:tcW w:w="1311" w:type="pct"/>
              </w:tcPr>
              <w:p w14:paraId="1B1E976D" w14:textId="41DCCB56"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E94F61">
                  <w:rPr>
                    <w:rStyle w:val="PlaceholderText"/>
                  </w:rPr>
                  <w:t>Click here to enter text.</w:t>
                </w:r>
              </w:p>
            </w:tc>
          </w:sdtContent>
        </w:sdt>
      </w:tr>
      <w:tr w:rsidR="00F569FA" w:rsidRPr="008A2D70" w14:paraId="79236DFB"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27" w:type="pct"/>
          </w:tcPr>
          <w:p w14:paraId="50EC967C" w14:textId="77777777" w:rsidR="00F569FA" w:rsidRPr="008A2D70" w:rsidRDefault="00F569FA" w:rsidP="00285C82">
            <w:pPr>
              <w:pStyle w:val="BodyText"/>
              <w:rPr>
                <w:b w:val="0"/>
              </w:rPr>
            </w:pPr>
            <w:r w:rsidRPr="008A2D70">
              <w:rPr>
                <w:b w:val="0"/>
              </w:rPr>
              <w:t>Are rotaries, neighborhood traffic circles, mini/single-lane/multi-lane roundabouts used?</w:t>
            </w:r>
          </w:p>
        </w:tc>
        <w:tc>
          <w:tcPr>
            <w:tcW w:w="305" w:type="pct"/>
            <w:vAlign w:val="center"/>
          </w:tcPr>
          <w:p w14:paraId="1F55E0E6"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64" w:type="pct"/>
            <w:vAlign w:val="center"/>
          </w:tcPr>
          <w:p w14:paraId="3CA1A6D4"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93" w:type="pct"/>
            <w:vAlign w:val="center"/>
          </w:tcPr>
          <w:p w14:paraId="2089F39A"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1447767390"/>
            <w:placeholder>
              <w:docPart w:val="2BD5F08D12F24F849C8CBF79A31A1F20"/>
            </w:placeholder>
            <w:showingPlcHdr/>
          </w:sdtPr>
          <w:sdtEndPr/>
          <w:sdtContent>
            <w:tc>
              <w:tcPr>
                <w:tcW w:w="1311" w:type="pct"/>
              </w:tcPr>
              <w:p w14:paraId="67531397" w14:textId="0347FD82"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E94F61">
                  <w:rPr>
                    <w:rStyle w:val="PlaceholderText"/>
                  </w:rPr>
                  <w:t>Click here to enter text.</w:t>
                </w:r>
              </w:p>
            </w:tc>
          </w:sdtContent>
        </w:sdt>
      </w:tr>
    </w:tbl>
    <w:p w14:paraId="5F3F2620" w14:textId="77777777" w:rsidR="000D0A68" w:rsidRDefault="000D0A68" w:rsidP="000D0A68">
      <w:pPr>
        <w:pStyle w:val="BodyText"/>
      </w:pPr>
      <w:r>
        <w:br w:type="page"/>
      </w:r>
    </w:p>
    <w:p w14:paraId="14A681DA" w14:textId="577B1100" w:rsidR="00285C82" w:rsidRPr="00285C82" w:rsidRDefault="00285C82" w:rsidP="00F53AF8">
      <w:pPr>
        <w:pStyle w:val="TableCaption"/>
      </w:pPr>
    </w:p>
    <w:tbl>
      <w:tblPr>
        <w:tblStyle w:val="LightList-Accent1"/>
        <w:tblW w:w="5000" w:type="pct"/>
        <w:tblLook w:val="04A0" w:firstRow="1" w:lastRow="0" w:firstColumn="1" w:lastColumn="0" w:noHBand="0" w:noVBand="1"/>
      </w:tblPr>
      <w:tblGrid>
        <w:gridCol w:w="5328"/>
        <w:gridCol w:w="630"/>
        <w:gridCol w:w="540"/>
        <w:gridCol w:w="630"/>
        <w:gridCol w:w="2448"/>
      </w:tblGrid>
      <w:tr w:rsidR="00285C82" w:rsidRPr="008A2D70" w14:paraId="1D5C7B51" w14:textId="77777777" w:rsidTr="00E034D3">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52D05512" w14:textId="77777777" w:rsidR="00285C82" w:rsidRPr="008A2D70" w:rsidRDefault="00285C82" w:rsidP="00285C82">
            <w:pPr>
              <w:pStyle w:val="BodyText"/>
              <w:rPr>
                <w:color w:val="auto"/>
              </w:rPr>
            </w:pPr>
            <w:r w:rsidRPr="008A2D70">
              <w:rPr>
                <w:color w:val="auto"/>
              </w:rPr>
              <w:t>Work Zone Safety Management</w:t>
            </w:r>
          </w:p>
        </w:tc>
      </w:tr>
      <w:tr w:rsidR="008A2D70" w:rsidRPr="008A2D70" w14:paraId="11CA906F" w14:textId="77777777" w:rsidTr="002A6164">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2782" w:type="pct"/>
            <w:shd w:val="clear" w:color="auto" w:fill="auto"/>
          </w:tcPr>
          <w:p w14:paraId="7FF39BDA" w14:textId="77777777" w:rsidR="00285C82" w:rsidRPr="008A2D70" w:rsidRDefault="00285C82" w:rsidP="00285C82">
            <w:pPr>
              <w:pStyle w:val="BodyText"/>
              <w:rPr>
                <w:b w:val="0"/>
                <w:color w:val="auto"/>
              </w:rPr>
            </w:pPr>
            <w:r w:rsidRPr="008A2D70">
              <w:rPr>
                <w:b w:val="0"/>
                <w:color w:val="auto"/>
              </w:rPr>
              <w:t>Question(s)</w:t>
            </w:r>
          </w:p>
        </w:tc>
        <w:tc>
          <w:tcPr>
            <w:tcW w:w="329" w:type="pct"/>
            <w:shd w:val="clear" w:color="auto" w:fill="auto"/>
          </w:tcPr>
          <w:p w14:paraId="3FAEFAB3" w14:textId="77777777" w:rsidR="00285C82" w:rsidRPr="008A2D7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8A2D70">
              <w:rPr>
                <w:b w:val="0"/>
                <w:color w:val="auto"/>
              </w:rPr>
              <w:t>Yes</w:t>
            </w:r>
          </w:p>
        </w:tc>
        <w:tc>
          <w:tcPr>
            <w:tcW w:w="282" w:type="pct"/>
            <w:shd w:val="clear" w:color="auto" w:fill="auto"/>
          </w:tcPr>
          <w:p w14:paraId="36D46C49" w14:textId="77777777" w:rsidR="00285C82" w:rsidRPr="008A2D7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8A2D70">
              <w:rPr>
                <w:b w:val="0"/>
                <w:color w:val="auto"/>
              </w:rPr>
              <w:t>No</w:t>
            </w:r>
          </w:p>
        </w:tc>
        <w:tc>
          <w:tcPr>
            <w:tcW w:w="329" w:type="pct"/>
            <w:shd w:val="clear" w:color="auto" w:fill="auto"/>
          </w:tcPr>
          <w:p w14:paraId="0E4AFC65" w14:textId="77777777" w:rsidR="00285C82" w:rsidRPr="008A2D7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8A2D70">
              <w:rPr>
                <w:b w:val="0"/>
                <w:color w:val="auto"/>
              </w:rPr>
              <w:t>N/A</w:t>
            </w:r>
          </w:p>
        </w:tc>
        <w:tc>
          <w:tcPr>
            <w:tcW w:w="1278" w:type="pct"/>
            <w:shd w:val="clear" w:color="auto" w:fill="auto"/>
          </w:tcPr>
          <w:p w14:paraId="6DC17A4B" w14:textId="77777777" w:rsidR="00285C82" w:rsidRPr="008A2D7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8A2D70">
              <w:rPr>
                <w:b w:val="0"/>
                <w:color w:val="auto"/>
              </w:rPr>
              <w:t xml:space="preserve">Comments </w:t>
            </w:r>
          </w:p>
          <w:p w14:paraId="327D73A7" w14:textId="77777777" w:rsidR="00285C82" w:rsidRPr="008A2D7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8A2D70">
              <w:rPr>
                <w:b w:val="0"/>
                <w:color w:val="auto"/>
              </w:rPr>
              <w:t>(if No, identify action items)</w:t>
            </w:r>
          </w:p>
        </w:tc>
      </w:tr>
      <w:tr w:rsidR="00F569FA" w:rsidRPr="008A2D70" w14:paraId="1A49D45F"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82" w:type="pct"/>
          </w:tcPr>
          <w:p w14:paraId="23139FBC" w14:textId="77777777" w:rsidR="00F569FA" w:rsidRPr="008A2D70" w:rsidRDefault="00F569FA" w:rsidP="00285C82">
            <w:pPr>
              <w:pStyle w:val="BodyText"/>
              <w:rPr>
                <w:b w:val="0"/>
              </w:rPr>
            </w:pPr>
            <w:r w:rsidRPr="00F067A7">
              <w:rPr>
                <w:b w:val="0"/>
              </w:rPr>
              <w:t>Is</w:t>
            </w:r>
            <w:r w:rsidRPr="008A2D70">
              <w:rPr>
                <w:b w:val="0"/>
              </w:rPr>
              <w:t xml:space="preserve"> there a contact list available for construction safety supervisors/inspectors?</w:t>
            </w:r>
          </w:p>
        </w:tc>
        <w:tc>
          <w:tcPr>
            <w:tcW w:w="329" w:type="pct"/>
            <w:vAlign w:val="center"/>
          </w:tcPr>
          <w:p w14:paraId="42E3A59F"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2" w:type="pct"/>
            <w:vAlign w:val="center"/>
          </w:tcPr>
          <w:p w14:paraId="325592B0"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17E9402F"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1406340537"/>
            <w:placeholder>
              <w:docPart w:val="FB87505654534DA1B552218C2A3E4A99"/>
            </w:placeholder>
            <w:showingPlcHdr/>
          </w:sdtPr>
          <w:sdtEndPr/>
          <w:sdtContent>
            <w:tc>
              <w:tcPr>
                <w:tcW w:w="1278" w:type="pct"/>
              </w:tcPr>
              <w:p w14:paraId="6A50012C" w14:textId="097FE46D"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E34FDA">
                  <w:rPr>
                    <w:rStyle w:val="PlaceholderText"/>
                  </w:rPr>
                  <w:t>Click here to enter text.</w:t>
                </w:r>
              </w:p>
            </w:tc>
          </w:sdtContent>
        </w:sdt>
      </w:tr>
      <w:tr w:rsidR="00F569FA" w:rsidRPr="008A2D70" w14:paraId="60B23647"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82" w:type="pct"/>
          </w:tcPr>
          <w:p w14:paraId="1D64FCC2" w14:textId="77777777" w:rsidR="00F569FA" w:rsidRPr="008A2D70" w:rsidRDefault="00F569FA" w:rsidP="00285C82">
            <w:pPr>
              <w:pStyle w:val="BodyText"/>
              <w:rPr>
                <w:b w:val="0"/>
              </w:rPr>
            </w:pPr>
            <w:r w:rsidRPr="008A2D70">
              <w:rPr>
                <w:b w:val="0"/>
              </w:rPr>
              <w:t>Are there procedures in place for conducting work zone safety audits?</w:t>
            </w:r>
          </w:p>
        </w:tc>
        <w:tc>
          <w:tcPr>
            <w:tcW w:w="329" w:type="pct"/>
            <w:vAlign w:val="center"/>
          </w:tcPr>
          <w:p w14:paraId="46415373"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2" w:type="pct"/>
            <w:vAlign w:val="center"/>
          </w:tcPr>
          <w:p w14:paraId="532B4CBA"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3F2B4F44"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1845632039"/>
            <w:placeholder>
              <w:docPart w:val="C2BBE3F255BA4355A0D55C06E2C8EAB6"/>
            </w:placeholder>
            <w:showingPlcHdr/>
          </w:sdtPr>
          <w:sdtEndPr/>
          <w:sdtContent>
            <w:tc>
              <w:tcPr>
                <w:tcW w:w="1278" w:type="pct"/>
              </w:tcPr>
              <w:p w14:paraId="7B8CB96B" w14:textId="2BD42E14"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E34FDA">
                  <w:rPr>
                    <w:rStyle w:val="PlaceholderText"/>
                  </w:rPr>
                  <w:t>Click here to enter text.</w:t>
                </w:r>
              </w:p>
            </w:tc>
          </w:sdtContent>
        </w:sdt>
      </w:tr>
      <w:tr w:rsidR="00F569FA" w:rsidRPr="008A2D70" w14:paraId="1B81BAF2"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82" w:type="pct"/>
          </w:tcPr>
          <w:p w14:paraId="2FD93E1A" w14:textId="77777777" w:rsidR="00F569FA" w:rsidRPr="008A2D70" w:rsidRDefault="00F569FA" w:rsidP="00285C82">
            <w:pPr>
              <w:pStyle w:val="BodyText"/>
              <w:rPr>
                <w:b w:val="0"/>
              </w:rPr>
            </w:pPr>
            <w:r w:rsidRPr="008A2D70">
              <w:rPr>
                <w:b w:val="0"/>
              </w:rPr>
              <w:t>Are there procedures in place for conducting windshield surveys of work zone condition?</w:t>
            </w:r>
          </w:p>
        </w:tc>
        <w:tc>
          <w:tcPr>
            <w:tcW w:w="329" w:type="pct"/>
            <w:vAlign w:val="center"/>
          </w:tcPr>
          <w:p w14:paraId="3C302C09"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2" w:type="pct"/>
            <w:vAlign w:val="center"/>
          </w:tcPr>
          <w:p w14:paraId="1F161EC7"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2EA7730A"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956716082"/>
            <w:placeholder>
              <w:docPart w:val="F11D189E45D846B897A2C8E678993A12"/>
            </w:placeholder>
            <w:showingPlcHdr/>
          </w:sdtPr>
          <w:sdtEndPr/>
          <w:sdtContent>
            <w:tc>
              <w:tcPr>
                <w:tcW w:w="1278" w:type="pct"/>
              </w:tcPr>
              <w:p w14:paraId="68F509B1" w14:textId="361C588D"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E34FDA">
                  <w:rPr>
                    <w:rStyle w:val="PlaceholderText"/>
                  </w:rPr>
                  <w:t>Click here to enter text.</w:t>
                </w:r>
              </w:p>
            </w:tc>
          </w:sdtContent>
        </w:sdt>
      </w:tr>
      <w:tr w:rsidR="00F569FA" w:rsidRPr="008A2D70" w14:paraId="15F3D5B6"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82" w:type="pct"/>
          </w:tcPr>
          <w:p w14:paraId="5AEDA21D" w14:textId="77777777" w:rsidR="00F569FA" w:rsidRPr="008A2D70" w:rsidRDefault="00F569FA" w:rsidP="00285C82">
            <w:pPr>
              <w:pStyle w:val="BodyText"/>
              <w:rPr>
                <w:b w:val="0"/>
              </w:rPr>
            </w:pPr>
            <w:r w:rsidRPr="00F067A7">
              <w:rPr>
                <w:b w:val="0"/>
              </w:rPr>
              <w:t>Is</w:t>
            </w:r>
            <w:r w:rsidRPr="008A2D70">
              <w:rPr>
                <w:b w:val="0"/>
              </w:rPr>
              <w:t xml:space="preserve"> there a transportation management plan (</w:t>
            </w:r>
            <w:r w:rsidRPr="00F067A7">
              <w:rPr>
                <w:b w:val="0"/>
              </w:rPr>
              <w:t>TMP</w:t>
            </w:r>
            <w:r w:rsidRPr="008A2D70">
              <w:rPr>
                <w:b w:val="0"/>
              </w:rPr>
              <w:t>) monitoring/inspection team established?</w:t>
            </w:r>
          </w:p>
        </w:tc>
        <w:tc>
          <w:tcPr>
            <w:tcW w:w="329" w:type="pct"/>
            <w:vAlign w:val="center"/>
          </w:tcPr>
          <w:p w14:paraId="69712852"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2" w:type="pct"/>
            <w:vAlign w:val="center"/>
          </w:tcPr>
          <w:p w14:paraId="3524C04F"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5DF26D77"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1554501479"/>
            <w:placeholder>
              <w:docPart w:val="7F3CFFC629BE4A5EA5EFB880021E33C9"/>
            </w:placeholder>
            <w:showingPlcHdr/>
          </w:sdtPr>
          <w:sdtEndPr/>
          <w:sdtContent>
            <w:tc>
              <w:tcPr>
                <w:tcW w:w="1278" w:type="pct"/>
              </w:tcPr>
              <w:p w14:paraId="385E551C" w14:textId="0709FC7C"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E34FDA">
                  <w:rPr>
                    <w:rStyle w:val="PlaceholderText"/>
                  </w:rPr>
                  <w:t>Click here to enter text.</w:t>
                </w:r>
              </w:p>
            </w:tc>
          </w:sdtContent>
        </w:sdt>
      </w:tr>
      <w:tr w:rsidR="00F569FA" w:rsidRPr="008A2D70" w14:paraId="01912D82"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82" w:type="pct"/>
          </w:tcPr>
          <w:p w14:paraId="465A65FB" w14:textId="77777777" w:rsidR="00F569FA" w:rsidRPr="008A2D70" w:rsidRDefault="00F569FA" w:rsidP="00285C82">
            <w:pPr>
              <w:pStyle w:val="BodyText"/>
              <w:rPr>
                <w:b w:val="0"/>
              </w:rPr>
            </w:pPr>
            <w:r w:rsidRPr="00F067A7">
              <w:rPr>
                <w:b w:val="0"/>
              </w:rPr>
              <w:t>Is</w:t>
            </w:r>
            <w:r w:rsidRPr="008A2D70">
              <w:rPr>
                <w:b w:val="0"/>
              </w:rPr>
              <w:t xml:space="preserve"> there a strategy for conducting regular team meetings for work zone related activities?</w:t>
            </w:r>
          </w:p>
        </w:tc>
        <w:tc>
          <w:tcPr>
            <w:tcW w:w="329" w:type="pct"/>
            <w:vAlign w:val="center"/>
          </w:tcPr>
          <w:p w14:paraId="1507373C"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2" w:type="pct"/>
            <w:vAlign w:val="center"/>
          </w:tcPr>
          <w:p w14:paraId="50DEC599"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0D4F5F65"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130222502"/>
            <w:placeholder>
              <w:docPart w:val="A5DFAD01E8844B898413777EA02DE2BC"/>
            </w:placeholder>
            <w:showingPlcHdr/>
          </w:sdtPr>
          <w:sdtEndPr/>
          <w:sdtContent>
            <w:tc>
              <w:tcPr>
                <w:tcW w:w="1278" w:type="pct"/>
              </w:tcPr>
              <w:p w14:paraId="390B4CE1" w14:textId="3E6DFF2D"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E34FDA">
                  <w:rPr>
                    <w:rStyle w:val="PlaceholderText"/>
                  </w:rPr>
                  <w:t>Click here to enter text.</w:t>
                </w:r>
              </w:p>
            </w:tc>
          </w:sdtContent>
        </w:sdt>
      </w:tr>
      <w:tr w:rsidR="00F569FA" w:rsidRPr="008A2D70" w14:paraId="6373EA91"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82" w:type="pct"/>
            <w:tcBorders>
              <w:top w:val="single" w:sz="8" w:space="0" w:color="0F2887" w:themeColor="accent1"/>
              <w:bottom w:val="single" w:sz="8" w:space="0" w:color="0F2887" w:themeColor="accent1"/>
            </w:tcBorders>
          </w:tcPr>
          <w:p w14:paraId="398B7891" w14:textId="5CDBF8AF" w:rsidR="00F569FA" w:rsidRPr="008A2D70" w:rsidRDefault="00F569FA" w:rsidP="00285C82">
            <w:pPr>
              <w:pStyle w:val="BodyText"/>
              <w:rPr>
                <w:b w:val="0"/>
              </w:rPr>
            </w:pPr>
            <w:r w:rsidRPr="00F067A7">
              <w:rPr>
                <w:b w:val="0"/>
              </w:rPr>
              <w:t>Is</w:t>
            </w:r>
            <w:r>
              <w:rPr>
                <w:b w:val="0"/>
              </w:rPr>
              <w:t xml:space="preserve"> there a strategy for on</w:t>
            </w:r>
            <w:r w:rsidRPr="008A2D70">
              <w:rPr>
                <w:b w:val="0"/>
              </w:rPr>
              <w:t>site safety training for work zone personnel?</w:t>
            </w:r>
          </w:p>
        </w:tc>
        <w:tc>
          <w:tcPr>
            <w:tcW w:w="329" w:type="pct"/>
            <w:tcBorders>
              <w:top w:val="single" w:sz="8" w:space="0" w:color="0F2887" w:themeColor="accent1"/>
              <w:bottom w:val="single" w:sz="8" w:space="0" w:color="0F2887" w:themeColor="accent1"/>
            </w:tcBorders>
            <w:vAlign w:val="center"/>
          </w:tcPr>
          <w:p w14:paraId="369D3030"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2" w:type="pct"/>
            <w:tcBorders>
              <w:top w:val="single" w:sz="8" w:space="0" w:color="0F2887" w:themeColor="accent1"/>
              <w:bottom w:val="single" w:sz="8" w:space="0" w:color="0F2887" w:themeColor="accent1"/>
            </w:tcBorders>
            <w:vAlign w:val="center"/>
          </w:tcPr>
          <w:p w14:paraId="474E7AC0"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tcBorders>
              <w:top w:val="single" w:sz="8" w:space="0" w:color="0F2887" w:themeColor="accent1"/>
              <w:bottom w:val="single" w:sz="8" w:space="0" w:color="0F2887" w:themeColor="accent1"/>
            </w:tcBorders>
            <w:vAlign w:val="center"/>
          </w:tcPr>
          <w:p w14:paraId="28C8055F"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482290171"/>
            <w:placeholder>
              <w:docPart w:val="05FD90430C7947EE85D10248B527A24E"/>
            </w:placeholder>
            <w:showingPlcHdr/>
          </w:sdtPr>
          <w:sdtEndPr/>
          <w:sdtContent>
            <w:tc>
              <w:tcPr>
                <w:tcW w:w="1278" w:type="pct"/>
                <w:tcBorders>
                  <w:top w:val="single" w:sz="8" w:space="0" w:color="0F2887" w:themeColor="accent1"/>
                  <w:bottom w:val="single" w:sz="8" w:space="0" w:color="0F2887" w:themeColor="accent1"/>
                </w:tcBorders>
              </w:tcPr>
              <w:p w14:paraId="1C82DD63" w14:textId="6AF41CE2"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E34FDA">
                  <w:rPr>
                    <w:rStyle w:val="PlaceholderText"/>
                  </w:rPr>
                  <w:t>Click here to enter text.</w:t>
                </w:r>
              </w:p>
            </w:tc>
          </w:sdtContent>
        </w:sdt>
      </w:tr>
      <w:tr w:rsidR="00F569FA" w:rsidRPr="008A2D70" w14:paraId="31396738"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82" w:type="pct"/>
          </w:tcPr>
          <w:p w14:paraId="70FAA114" w14:textId="77777777" w:rsidR="00F569FA" w:rsidRPr="008A2D70" w:rsidRDefault="00F569FA" w:rsidP="00285C82">
            <w:pPr>
              <w:pStyle w:val="BodyText"/>
              <w:rPr>
                <w:b w:val="0"/>
              </w:rPr>
            </w:pPr>
            <w:r w:rsidRPr="00F067A7">
              <w:rPr>
                <w:b w:val="0"/>
              </w:rPr>
              <w:t>Is</w:t>
            </w:r>
            <w:r w:rsidRPr="008A2D70">
              <w:rPr>
                <w:b w:val="0"/>
              </w:rPr>
              <w:t xml:space="preserve"> high visibility apparel used by all construction personnel?</w:t>
            </w:r>
          </w:p>
        </w:tc>
        <w:tc>
          <w:tcPr>
            <w:tcW w:w="329" w:type="pct"/>
            <w:vAlign w:val="center"/>
          </w:tcPr>
          <w:p w14:paraId="5A026564"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2" w:type="pct"/>
            <w:vAlign w:val="center"/>
          </w:tcPr>
          <w:p w14:paraId="28F8812D"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608058A3"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888235367"/>
            <w:placeholder>
              <w:docPart w:val="D76937762711480F826BA40E64F318D1"/>
            </w:placeholder>
            <w:showingPlcHdr/>
          </w:sdtPr>
          <w:sdtEndPr/>
          <w:sdtContent>
            <w:tc>
              <w:tcPr>
                <w:tcW w:w="1278" w:type="pct"/>
              </w:tcPr>
              <w:p w14:paraId="36D55562" w14:textId="39DE46F0"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E34FDA">
                  <w:rPr>
                    <w:rStyle w:val="PlaceholderText"/>
                  </w:rPr>
                  <w:t>Click here to enter text.</w:t>
                </w:r>
              </w:p>
            </w:tc>
          </w:sdtContent>
        </w:sdt>
      </w:tr>
      <w:tr w:rsidR="00F569FA" w:rsidRPr="008A2D70" w14:paraId="0B93F33A"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82" w:type="pct"/>
            <w:tcBorders>
              <w:top w:val="single" w:sz="4" w:space="0" w:color="0F2887" w:themeColor="accent1"/>
            </w:tcBorders>
          </w:tcPr>
          <w:p w14:paraId="0239A84A" w14:textId="77777777" w:rsidR="00F569FA" w:rsidRPr="008A2D70" w:rsidRDefault="00F569FA" w:rsidP="00285C82">
            <w:pPr>
              <w:pStyle w:val="BodyText"/>
              <w:rPr>
                <w:b w:val="0"/>
              </w:rPr>
            </w:pPr>
            <w:r w:rsidRPr="008A2D70">
              <w:rPr>
                <w:b w:val="0"/>
              </w:rPr>
              <w:t>Are there standard operating procedures to address worker safety and minimize work to be performed near vehicles and equipment?</w:t>
            </w:r>
          </w:p>
        </w:tc>
        <w:tc>
          <w:tcPr>
            <w:tcW w:w="329" w:type="pct"/>
            <w:tcBorders>
              <w:top w:val="single" w:sz="4" w:space="0" w:color="0F2887" w:themeColor="accent1"/>
            </w:tcBorders>
            <w:vAlign w:val="center"/>
          </w:tcPr>
          <w:p w14:paraId="78F9C34B"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2" w:type="pct"/>
            <w:tcBorders>
              <w:top w:val="single" w:sz="4" w:space="0" w:color="0F2887" w:themeColor="accent1"/>
            </w:tcBorders>
            <w:vAlign w:val="center"/>
          </w:tcPr>
          <w:p w14:paraId="20C61F18"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tcBorders>
              <w:top w:val="single" w:sz="4" w:space="0" w:color="0F2887" w:themeColor="accent1"/>
            </w:tcBorders>
            <w:vAlign w:val="center"/>
          </w:tcPr>
          <w:p w14:paraId="6BA39616"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1596389570"/>
            <w:placeholder>
              <w:docPart w:val="84DFF385FEED47F4AD0DF430F4832D4C"/>
            </w:placeholder>
            <w:showingPlcHdr/>
          </w:sdtPr>
          <w:sdtEndPr/>
          <w:sdtContent>
            <w:tc>
              <w:tcPr>
                <w:tcW w:w="1278" w:type="pct"/>
                <w:tcBorders>
                  <w:top w:val="single" w:sz="4" w:space="0" w:color="0F2887" w:themeColor="accent1"/>
                </w:tcBorders>
              </w:tcPr>
              <w:p w14:paraId="7DC1B6EF" w14:textId="08D1BEC6"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E34FDA">
                  <w:rPr>
                    <w:rStyle w:val="PlaceholderText"/>
                  </w:rPr>
                  <w:t>Click here to enter text.</w:t>
                </w:r>
              </w:p>
            </w:tc>
          </w:sdtContent>
        </w:sdt>
      </w:tr>
      <w:tr w:rsidR="00F569FA" w:rsidRPr="008A2D70" w14:paraId="770E5B7B"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82" w:type="pct"/>
          </w:tcPr>
          <w:p w14:paraId="45E6AA0C" w14:textId="77777777" w:rsidR="00F569FA" w:rsidRPr="008A2D70" w:rsidRDefault="00F569FA" w:rsidP="00285C82">
            <w:pPr>
              <w:pStyle w:val="BodyText"/>
              <w:rPr>
                <w:b w:val="0"/>
              </w:rPr>
            </w:pPr>
            <w:r w:rsidRPr="008A2D70">
              <w:rPr>
                <w:b w:val="0"/>
              </w:rPr>
              <w:t>Are there safe work practices for night work and backing equipment?</w:t>
            </w:r>
          </w:p>
        </w:tc>
        <w:tc>
          <w:tcPr>
            <w:tcW w:w="329" w:type="pct"/>
            <w:vAlign w:val="center"/>
          </w:tcPr>
          <w:p w14:paraId="3D166E1E"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2" w:type="pct"/>
            <w:vAlign w:val="center"/>
          </w:tcPr>
          <w:p w14:paraId="208B53FC"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1C21B148" w14:textId="77777777"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2028864135"/>
            <w:placeholder>
              <w:docPart w:val="8591F61CA0CA48ADBA0CEB4C31CAFB14"/>
            </w:placeholder>
            <w:showingPlcHdr/>
          </w:sdtPr>
          <w:sdtEndPr/>
          <w:sdtContent>
            <w:tc>
              <w:tcPr>
                <w:tcW w:w="1278" w:type="pct"/>
              </w:tcPr>
              <w:p w14:paraId="539ADC9D" w14:textId="3E93F88C" w:rsidR="00F569FA" w:rsidRPr="008A2D7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E34FDA">
                  <w:rPr>
                    <w:rStyle w:val="PlaceholderText"/>
                  </w:rPr>
                  <w:t>Click here to enter text.</w:t>
                </w:r>
              </w:p>
            </w:tc>
          </w:sdtContent>
        </w:sdt>
      </w:tr>
      <w:tr w:rsidR="00F569FA" w:rsidRPr="008A2D70" w14:paraId="25CA0FD0"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82" w:type="pct"/>
          </w:tcPr>
          <w:p w14:paraId="7CD885D3" w14:textId="77777777" w:rsidR="00F569FA" w:rsidRPr="008A2D70" w:rsidRDefault="00F569FA" w:rsidP="00285C82">
            <w:pPr>
              <w:pStyle w:val="BodyText"/>
              <w:rPr>
                <w:b w:val="0"/>
              </w:rPr>
            </w:pPr>
            <w:r w:rsidRPr="008A2D70">
              <w:rPr>
                <w:b w:val="0"/>
              </w:rPr>
              <w:t>Are positive separation measures used, such as barriers, road closures, shadow vehicles, and buffer space?</w:t>
            </w:r>
          </w:p>
        </w:tc>
        <w:tc>
          <w:tcPr>
            <w:tcW w:w="329" w:type="pct"/>
            <w:vAlign w:val="center"/>
          </w:tcPr>
          <w:p w14:paraId="1992F181"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282" w:type="pct"/>
            <w:vAlign w:val="center"/>
          </w:tcPr>
          <w:p w14:paraId="3547B376"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tc>
          <w:tcPr>
            <w:tcW w:w="329" w:type="pct"/>
            <w:vAlign w:val="center"/>
          </w:tcPr>
          <w:p w14:paraId="1ABC884A" w14:textId="77777777"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A2D70">
              <w:fldChar w:fldCharType="begin">
                <w:ffData>
                  <w:name w:val="Check1"/>
                  <w:enabled/>
                  <w:calcOnExit w:val="0"/>
                  <w:checkBox>
                    <w:sizeAuto/>
                    <w:default w:val="0"/>
                  </w:checkBox>
                </w:ffData>
              </w:fldChar>
            </w:r>
            <w:r w:rsidRPr="008A2D70">
              <w:instrText xml:space="preserve"> FORMCHECKBOX </w:instrText>
            </w:r>
            <w:r w:rsidR="008778FC">
              <w:fldChar w:fldCharType="separate"/>
            </w:r>
            <w:r w:rsidRPr="008A2D70">
              <w:fldChar w:fldCharType="end"/>
            </w:r>
          </w:p>
        </w:tc>
        <w:sdt>
          <w:sdtPr>
            <w:id w:val="-1489933063"/>
            <w:placeholder>
              <w:docPart w:val="354E633838434906B3431F2C2E027EC6"/>
            </w:placeholder>
            <w:showingPlcHdr/>
          </w:sdtPr>
          <w:sdtEndPr/>
          <w:sdtContent>
            <w:tc>
              <w:tcPr>
                <w:tcW w:w="1278" w:type="pct"/>
              </w:tcPr>
              <w:p w14:paraId="4DC5513A" w14:textId="74FD37A5" w:rsidR="00F569FA" w:rsidRPr="008A2D7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E34FDA">
                  <w:rPr>
                    <w:rStyle w:val="PlaceholderText"/>
                  </w:rPr>
                  <w:t>Click here to enter text.</w:t>
                </w:r>
              </w:p>
            </w:tc>
          </w:sdtContent>
        </w:sdt>
      </w:tr>
    </w:tbl>
    <w:p w14:paraId="53CD6E0F" w14:textId="77777777" w:rsidR="00E034D3" w:rsidRDefault="00E034D3" w:rsidP="00E034D3">
      <w:pPr>
        <w:pStyle w:val="BodyText"/>
      </w:pPr>
      <w:r>
        <w:br w:type="page"/>
      </w:r>
    </w:p>
    <w:p w14:paraId="0B042AF1" w14:textId="27480412" w:rsidR="00285C82" w:rsidRPr="00285C82" w:rsidRDefault="00285C82" w:rsidP="00E034D3">
      <w:pPr>
        <w:pStyle w:val="TableCaption"/>
      </w:pPr>
    </w:p>
    <w:tbl>
      <w:tblPr>
        <w:tblStyle w:val="LightList-Accent1"/>
        <w:tblW w:w="4984" w:type="pct"/>
        <w:tblLook w:val="04A0" w:firstRow="1" w:lastRow="0" w:firstColumn="1" w:lastColumn="0" w:noHBand="0" w:noVBand="1"/>
      </w:tblPr>
      <w:tblGrid>
        <w:gridCol w:w="5391"/>
        <w:gridCol w:w="605"/>
        <w:gridCol w:w="523"/>
        <w:gridCol w:w="645"/>
        <w:gridCol w:w="2381"/>
      </w:tblGrid>
      <w:tr w:rsidR="00285C82" w:rsidRPr="00095150" w14:paraId="4902D1A1" w14:textId="77777777" w:rsidTr="00E034D3">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39F00BD6" w14:textId="77777777" w:rsidR="00285C82" w:rsidRPr="00095150" w:rsidRDefault="00285C82" w:rsidP="00285C82">
            <w:pPr>
              <w:pStyle w:val="BodyText"/>
              <w:rPr>
                <w:color w:val="auto"/>
              </w:rPr>
            </w:pPr>
            <w:r w:rsidRPr="00095150">
              <w:rPr>
                <w:color w:val="auto"/>
              </w:rPr>
              <w:t>Equipment Maintenance and Operations</w:t>
            </w:r>
          </w:p>
        </w:tc>
      </w:tr>
      <w:tr w:rsidR="00095150" w:rsidRPr="00095150" w14:paraId="41AD773C" w14:textId="77777777" w:rsidTr="00E034D3">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2824" w:type="pct"/>
            <w:shd w:val="clear" w:color="auto" w:fill="FFFFFF" w:themeFill="background1"/>
          </w:tcPr>
          <w:p w14:paraId="0C30F2DF" w14:textId="77777777" w:rsidR="00285C82" w:rsidRPr="00095150" w:rsidRDefault="00285C82" w:rsidP="00285C82">
            <w:pPr>
              <w:pStyle w:val="BodyText"/>
              <w:rPr>
                <w:b w:val="0"/>
                <w:color w:val="auto"/>
              </w:rPr>
            </w:pPr>
            <w:r w:rsidRPr="00095150">
              <w:rPr>
                <w:b w:val="0"/>
                <w:color w:val="auto"/>
              </w:rPr>
              <w:t>Question(s)</w:t>
            </w:r>
          </w:p>
        </w:tc>
        <w:tc>
          <w:tcPr>
            <w:tcW w:w="317" w:type="pct"/>
            <w:shd w:val="clear" w:color="auto" w:fill="FFFFFF" w:themeFill="background1"/>
          </w:tcPr>
          <w:p w14:paraId="4CE1FF45" w14:textId="77777777" w:rsidR="00285C82" w:rsidRPr="0009515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095150">
              <w:rPr>
                <w:b w:val="0"/>
                <w:color w:val="auto"/>
              </w:rPr>
              <w:t>Yes</w:t>
            </w:r>
          </w:p>
        </w:tc>
        <w:tc>
          <w:tcPr>
            <w:tcW w:w="274" w:type="pct"/>
            <w:shd w:val="clear" w:color="auto" w:fill="FFFFFF" w:themeFill="background1"/>
          </w:tcPr>
          <w:p w14:paraId="150AE4FE" w14:textId="77777777" w:rsidR="00285C82" w:rsidRPr="0009515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095150">
              <w:rPr>
                <w:b w:val="0"/>
                <w:color w:val="auto"/>
              </w:rPr>
              <w:t>No</w:t>
            </w:r>
          </w:p>
        </w:tc>
        <w:tc>
          <w:tcPr>
            <w:tcW w:w="338" w:type="pct"/>
            <w:shd w:val="clear" w:color="auto" w:fill="FFFFFF" w:themeFill="background1"/>
          </w:tcPr>
          <w:p w14:paraId="5DFF9F77" w14:textId="77777777" w:rsidR="00285C82" w:rsidRPr="0009515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095150">
              <w:rPr>
                <w:b w:val="0"/>
                <w:color w:val="auto"/>
              </w:rPr>
              <w:t>N/A</w:t>
            </w:r>
          </w:p>
        </w:tc>
        <w:tc>
          <w:tcPr>
            <w:tcW w:w="1247" w:type="pct"/>
            <w:shd w:val="clear" w:color="auto" w:fill="FFFFFF" w:themeFill="background1"/>
          </w:tcPr>
          <w:p w14:paraId="3295851A" w14:textId="77777777" w:rsidR="00285C82" w:rsidRPr="0009515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095150">
              <w:rPr>
                <w:b w:val="0"/>
                <w:color w:val="auto"/>
              </w:rPr>
              <w:t xml:space="preserve">Comments </w:t>
            </w:r>
          </w:p>
          <w:p w14:paraId="2D200D5D" w14:textId="77777777" w:rsidR="00285C82" w:rsidRPr="0009515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095150">
              <w:rPr>
                <w:b w:val="0"/>
                <w:color w:val="auto"/>
              </w:rPr>
              <w:t>(if No, identify action items)</w:t>
            </w:r>
          </w:p>
        </w:tc>
      </w:tr>
      <w:tr w:rsidR="00F569FA" w:rsidRPr="00095150" w14:paraId="58B4B264" w14:textId="77777777" w:rsidTr="00E034D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24" w:type="pct"/>
          </w:tcPr>
          <w:p w14:paraId="36C41975" w14:textId="77777777" w:rsidR="00F569FA" w:rsidRPr="00095150" w:rsidRDefault="00F569FA" w:rsidP="00285C82">
            <w:pPr>
              <w:pStyle w:val="BodyText"/>
              <w:rPr>
                <w:b w:val="0"/>
              </w:rPr>
            </w:pPr>
            <w:r w:rsidRPr="00F067A7">
              <w:rPr>
                <w:b w:val="0"/>
              </w:rPr>
              <w:t>Is</w:t>
            </w:r>
            <w:r w:rsidRPr="00095150">
              <w:rPr>
                <w:b w:val="0"/>
              </w:rPr>
              <w:t xml:space="preserve"> there a scheduled maintenance program for all work zone construction vehicles and equipment?</w:t>
            </w:r>
          </w:p>
        </w:tc>
        <w:tc>
          <w:tcPr>
            <w:tcW w:w="317" w:type="pct"/>
            <w:vAlign w:val="center"/>
          </w:tcPr>
          <w:p w14:paraId="1C115D1F"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274" w:type="pct"/>
            <w:vAlign w:val="center"/>
          </w:tcPr>
          <w:p w14:paraId="612E29E7"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8" w:type="pct"/>
            <w:vAlign w:val="center"/>
          </w:tcPr>
          <w:p w14:paraId="430A733C"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2146242855"/>
            <w:placeholder>
              <w:docPart w:val="C68F75165A224ED885867308CDC8AD25"/>
            </w:placeholder>
            <w:showingPlcHdr/>
          </w:sdtPr>
          <w:sdtEndPr/>
          <w:sdtContent>
            <w:tc>
              <w:tcPr>
                <w:tcW w:w="1247" w:type="pct"/>
              </w:tcPr>
              <w:p w14:paraId="02F3A95B" w14:textId="45CA5F25"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C51339">
                  <w:rPr>
                    <w:rStyle w:val="PlaceholderText"/>
                  </w:rPr>
                  <w:t>Click here to enter text.</w:t>
                </w:r>
              </w:p>
            </w:tc>
          </w:sdtContent>
        </w:sdt>
      </w:tr>
      <w:tr w:rsidR="00F569FA" w:rsidRPr="00095150" w14:paraId="014AC5F5" w14:textId="77777777" w:rsidTr="00E034D3">
        <w:trPr>
          <w:trHeight w:val="301"/>
        </w:trPr>
        <w:tc>
          <w:tcPr>
            <w:cnfStyle w:val="001000000000" w:firstRow="0" w:lastRow="0" w:firstColumn="1" w:lastColumn="0" w:oddVBand="0" w:evenVBand="0" w:oddHBand="0" w:evenHBand="0" w:firstRowFirstColumn="0" w:firstRowLastColumn="0" w:lastRowFirstColumn="0" w:lastRowLastColumn="0"/>
            <w:tcW w:w="2824" w:type="pct"/>
          </w:tcPr>
          <w:p w14:paraId="272C9839" w14:textId="77777777" w:rsidR="00F569FA" w:rsidRPr="00095150" w:rsidRDefault="00F569FA" w:rsidP="00285C82">
            <w:pPr>
              <w:pStyle w:val="BodyText"/>
              <w:rPr>
                <w:b w:val="0"/>
              </w:rPr>
            </w:pPr>
            <w:r w:rsidRPr="00095150">
              <w:rPr>
                <w:b w:val="0"/>
              </w:rPr>
              <w:t>Are there any safety features (e.g., reverse alarm, video cameras) installed in the work area?</w:t>
            </w:r>
          </w:p>
        </w:tc>
        <w:tc>
          <w:tcPr>
            <w:tcW w:w="317" w:type="pct"/>
            <w:vAlign w:val="center"/>
          </w:tcPr>
          <w:p w14:paraId="74D890C8"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274" w:type="pct"/>
            <w:vAlign w:val="center"/>
          </w:tcPr>
          <w:p w14:paraId="33372CD6"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8" w:type="pct"/>
            <w:vAlign w:val="center"/>
          </w:tcPr>
          <w:p w14:paraId="66BFE209"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2046939258"/>
            <w:placeholder>
              <w:docPart w:val="C4018CB2A9FD4E3EACDDF42C9AECCAE2"/>
            </w:placeholder>
            <w:showingPlcHdr/>
          </w:sdtPr>
          <w:sdtEndPr/>
          <w:sdtContent>
            <w:tc>
              <w:tcPr>
                <w:tcW w:w="1247" w:type="pct"/>
              </w:tcPr>
              <w:p w14:paraId="6A4F5A5E" w14:textId="2522A55F"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C51339">
                  <w:rPr>
                    <w:rStyle w:val="PlaceholderText"/>
                  </w:rPr>
                  <w:t>Click here to enter text.</w:t>
                </w:r>
              </w:p>
            </w:tc>
          </w:sdtContent>
        </w:sdt>
      </w:tr>
      <w:tr w:rsidR="00F569FA" w:rsidRPr="00095150" w14:paraId="35573B27" w14:textId="77777777" w:rsidTr="00E034D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24" w:type="pct"/>
          </w:tcPr>
          <w:p w14:paraId="2C98FA82" w14:textId="77777777" w:rsidR="00F569FA" w:rsidRPr="00095150" w:rsidRDefault="00F569FA" w:rsidP="00285C82">
            <w:pPr>
              <w:pStyle w:val="BodyText"/>
              <w:rPr>
                <w:b w:val="0"/>
              </w:rPr>
            </w:pPr>
            <w:r w:rsidRPr="00095150">
              <w:rPr>
                <w:b w:val="0"/>
              </w:rPr>
              <w:t>Are inspections conducted on all vehicles, equipment, and safety devices prior to each work shift?</w:t>
            </w:r>
          </w:p>
        </w:tc>
        <w:tc>
          <w:tcPr>
            <w:tcW w:w="317" w:type="pct"/>
            <w:vAlign w:val="center"/>
          </w:tcPr>
          <w:p w14:paraId="03CF110B"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274" w:type="pct"/>
            <w:vAlign w:val="center"/>
          </w:tcPr>
          <w:p w14:paraId="39CD7A5F" w14:textId="56223E91"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ed w:val="0"/>
                  </w:checkBox>
                </w:ffData>
              </w:fldChar>
            </w:r>
            <w:r w:rsidRPr="00095150">
              <w:instrText xml:space="preserve"> FORMCHECKBOX </w:instrText>
            </w:r>
            <w:r w:rsidR="008778FC">
              <w:fldChar w:fldCharType="separate"/>
            </w:r>
            <w:r w:rsidRPr="00095150">
              <w:fldChar w:fldCharType="end"/>
            </w:r>
          </w:p>
        </w:tc>
        <w:tc>
          <w:tcPr>
            <w:tcW w:w="338" w:type="pct"/>
            <w:vAlign w:val="center"/>
          </w:tcPr>
          <w:p w14:paraId="1ADC6685"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564374576"/>
            <w:placeholder>
              <w:docPart w:val="09E5CB38F1D1488C88B8DDC483F01F50"/>
            </w:placeholder>
            <w:showingPlcHdr/>
          </w:sdtPr>
          <w:sdtEndPr/>
          <w:sdtContent>
            <w:tc>
              <w:tcPr>
                <w:tcW w:w="1247" w:type="pct"/>
              </w:tcPr>
              <w:p w14:paraId="1455A993" w14:textId="0F3CE322"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C51339">
                  <w:rPr>
                    <w:rStyle w:val="PlaceholderText"/>
                  </w:rPr>
                  <w:t>Click here to enter text.</w:t>
                </w:r>
              </w:p>
            </w:tc>
          </w:sdtContent>
        </w:sdt>
      </w:tr>
      <w:tr w:rsidR="00F569FA" w:rsidRPr="00095150" w14:paraId="0BEE7DA6" w14:textId="77777777" w:rsidTr="00E034D3">
        <w:trPr>
          <w:trHeight w:val="301"/>
        </w:trPr>
        <w:tc>
          <w:tcPr>
            <w:cnfStyle w:val="001000000000" w:firstRow="0" w:lastRow="0" w:firstColumn="1" w:lastColumn="0" w:oddVBand="0" w:evenVBand="0" w:oddHBand="0" w:evenHBand="0" w:firstRowFirstColumn="0" w:firstRowLastColumn="0" w:lastRowFirstColumn="0" w:lastRowLastColumn="0"/>
            <w:tcW w:w="2824" w:type="pct"/>
          </w:tcPr>
          <w:p w14:paraId="6E851D55" w14:textId="77777777" w:rsidR="00F569FA" w:rsidRPr="00095150" w:rsidRDefault="00F569FA" w:rsidP="00285C82">
            <w:pPr>
              <w:pStyle w:val="BodyText"/>
              <w:rPr>
                <w:b w:val="0"/>
              </w:rPr>
            </w:pPr>
            <w:r w:rsidRPr="00095150">
              <w:rPr>
                <w:b w:val="0"/>
              </w:rPr>
              <w:t>Are electrical devices inspected regularly?</w:t>
            </w:r>
          </w:p>
        </w:tc>
        <w:tc>
          <w:tcPr>
            <w:tcW w:w="317" w:type="pct"/>
            <w:vAlign w:val="center"/>
          </w:tcPr>
          <w:p w14:paraId="03C341BD"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274" w:type="pct"/>
            <w:vAlign w:val="center"/>
          </w:tcPr>
          <w:p w14:paraId="74BDACE0"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8" w:type="pct"/>
            <w:vAlign w:val="center"/>
          </w:tcPr>
          <w:p w14:paraId="2B9DF693"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772196553"/>
            <w:placeholder>
              <w:docPart w:val="8C27465E8E644CE88675EC76543B7E7D"/>
            </w:placeholder>
            <w:showingPlcHdr/>
          </w:sdtPr>
          <w:sdtEndPr/>
          <w:sdtContent>
            <w:tc>
              <w:tcPr>
                <w:tcW w:w="1247" w:type="pct"/>
              </w:tcPr>
              <w:p w14:paraId="66094023" w14:textId="4929FB1C"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C51339">
                  <w:rPr>
                    <w:rStyle w:val="PlaceholderText"/>
                  </w:rPr>
                  <w:t>Click here to enter text.</w:t>
                </w:r>
              </w:p>
            </w:tc>
          </w:sdtContent>
        </w:sdt>
      </w:tr>
      <w:tr w:rsidR="00F569FA" w:rsidRPr="00095150" w14:paraId="24F29A92" w14:textId="77777777" w:rsidTr="00E034D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24" w:type="pct"/>
          </w:tcPr>
          <w:p w14:paraId="5756F13E" w14:textId="77777777" w:rsidR="00F569FA" w:rsidRPr="00095150" w:rsidRDefault="00F569FA" w:rsidP="00285C82">
            <w:pPr>
              <w:pStyle w:val="BodyText"/>
              <w:rPr>
                <w:b w:val="0"/>
              </w:rPr>
            </w:pPr>
            <w:r w:rsidRPr="00095150">
              <w:rPr>
                <w:b w:val="0"/>
              </w:rPr>
              <w:t>Are hazardous materials labeled and kept in specifically identified cabinets?</w:t>
            </w:r>
          </w:p>
        </w:tc>
        <w:tc>
          <w:tcPr>
            <w:tcW w:w="317" w:type="pct"/>
            <w:vAlign w:val="center"/>
          </w:tcPr>
          <w:p w14:paraId="3D71AA3F"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274" w:type="pct"/>
            <w:vAlign w:val="center"/>
          </w:tcPr>
          <w:p w14:paraId="4C9CFABE"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8" w:type="pct"/>
            <w:vAlign w:val="center"/>
          </w:tcPr>
          <w:p w14:paraId="3D4C2C48"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026214174"/>
            <w:placeholder>
              <w:docPart w:val="0AA9C76C669D4026A88F7268FEE880AC"/>
            </w:placeholder>
            <w:showingPlcHdr/>
          </w:sdtPr>
          <w:sdtEndPr/>
          <w:sdtContent>
            <w:tc>
              <w:tcPr>
                <w:tcW w:w="1247" w:type="pct"/>
              </w:tcPr>
              <w:p w14:paraId="2E4B9728" w14:textId="7DBB658E"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C51339">
                  <w:rPr>
                    <w:rStyle w:val="PlaceholderText"/>
                  </w:rPr>
                  <w:t>Click here to enter text.</w:t>
                </w:r>
              </w:p>
            </w:tc>
          </w:sdtContent>
        </w:sdt>
      </w:tr>
      <w:tr w:rsidR="00F569FA" w:rsidRPr="00095150" w14:paraId="39CA4966" w14:textId="77777777" w:rsidTr="00E034D3">
        <w:trPr>
          <w:trHeight w:val="301"/>
        </w:trPr>
        <w:tc>
          <w:tcPr>
            <w:cnfStyle w:val="001000000000" w:firstRow="0" w:lastRow="0" w:firstColumn="1" w:lastColumn="0" w:oddVBand="0" w:evenVBand="0" w:oddHBand="0" w:evenHBand="0" w:firstRowFirstColumn="0" w:firstRowLastColumn="0" w:lastRowFirstColumn="0" w:lastRowLastColumn="0"/>
            <w:tcW w:w="2824" w:type="pct"/>
          </w:tcPr>
          <w:p w14:paraId="0A209FFE" w14:textId="77777777" w:rsidR="00F569FA" w:rsidRPr="00095150" w:rsidRDefault="00F569FA" w:rsidP="00285C82">
            <w:pPr>
              <w:pStyle w:val="BodyText"/>
              <w:rPr>
                <w:b w:val="0"/>
              </w:rPr>
            </w:pPr>
            <w:r w:rsidRPr="00095150">
              <w:rPr>
                <w:b w:val="0"/>
              </w:rPr>
              <w:t>Are collision avoidance/proximity warning systems and/or other monitoring technologies installed on construction vehicles/equipment?</w:t>
            </w:r>
          </w:p>
        </w:tc>
        <w:tc>
          <w:tcPr>
            <w:tcW w:w="317" w:type="pct"/>
            <w:vAlign w:val="center"/>
          </w:tcPr>
          <w:p w14:paraId="20A69BA8"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274" w:type="pct"/>
            <w:vAlign w:val="center"/>
          </w:tcPr>
          <w:p w14:paraId="32AE4157"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8" w:type="pct"/>
            <w:vAlign w:val="center"/>
          </w:tcPr>
          <w:p w14:paraId="620D811E"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733042938"/>
            <w:placeholder>
              <w:docPart w:val="9FBAA7B65EF74C82A89EE9E24F11A533"/>
            </w:placeholder>
            <w:showingPlcHdr/>
          </w:sdtPr>
          <w:sdtEndPr/>
          <w:sdtContent>
            <w:tc>
              <w:tcPr>
                <w:tcW w:w="1247" w:type="pct"/>
              </w:tcPr>
              <w:p w14:paraId="3B1F45EC" w14:textId="09EA910F"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C51339">
                  <w:rPr>
                    <w:rStyle w:val="PlaceholderText"/>
                  </w:rPr>
                  <w:t>Click here to enter text.</w:t>
                </w:r>
              </w:p>
            </w:tc>
          </w:sdtContent>
        </w:sdt>
      </w:tr>
      <w:tr w:rsidR="00F569FA" w:rsidRPr="00095150" w14:paraId="4DCED04D" w14:textId="77777777" w:rsidTr="00E034D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824" w:type="pct"/>
          </w:tcPr>
          <w:p w14:paraId="206E9FA7" w14:textId="77777777" w:rsidR="00F569FA" w:rsidRPr="00095150" w:rsidRDefault="00F569FA" w:rsidP="00285C82">
            <w:pPr>
              <w:pStyle w:val="BodyText"/>
              <w:rPr>
                <w:b w:val="0"/>
              </w:rPr>
            </w:pPr>
            <w:r w:rsidRPr="00F067A7">
              <w:rPr>
                <w:b w:val="0"/>
              </w:rPr>
              <w:t>Is</w:t>
            </w:r>
            <w:r w:rsidRPr="00095150">
              <w:rPr>
                <w:b w:val="0"/>
              </w:rPr>
              <w:t xml:space="preserve"> all equipment operated or repaired only by people who have been trained and authorized to work with that piece of equipment?</w:t>
            </w:r>
          </w:p>
        </w:tc>
        <w:tc>
          <w:tcPr>
            <w:tcW w:w="317" w:type="pct"/>
            <w:vAlign w:val="center"/>
          </w:tcPr>
          <w:p w14:paraId="4EEF9C17"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274" w:type="pct"/>
            <w:vAlign w:val="center"/>
          </w:tcPr>
          <w:p w14:paraId="5943F0B3"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8" w:type="pct"/>
            <w:vAlign w:val="center"/>
          </w:tcPr>
          <w:p w14:paraId="1E75F4C5"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847673977"/>
            <w:placeholder>
              <w:docPart w:val="5A76683614D0403189A6DAEA20E3DDB6"/>
            </w:placeholder>
            <w:showingPlcHdr/>
          </w:sdtPr>
          <w:sdtEndPr/>
          <w:sdtContent>
            <w:tc>
              <w:tcPr>
                <w:tcW w:w="1247" w:type="pct"/>
              </w:tcPr>
              <w:p w14:paraId="2E3BF911" w14:textId="18A2F5F5"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C51339">
                  <w:rPr>
                    <w:rStyle w:val="PlaceholderText"/>
                  </w:rPr>
                  <w:t>Click here to enter text.</w:t>
                </w:r>
              </w:p>
            </w:tc>
          </w:sdtContent>
        </w:sdt>
      </w:tr>
    </w:tbl>
    <w:p w14:paraId="1219EC9F" w14:textId="10D0DC91" w:rsidR="00285C82" w:rsidRPr="00285C82" w:rsidRDefault="00285C82" w:rsidP="00095150">
      <w:pPr>
        <w:pStyle w:val="TableCaption"/>
      </w:pPr>
    </w:p>
    <w:tbl>
      <w:tblPr>
        <w:tblStyle w:val="LightList-Accent1"/>
        <w:tblW w:w="5000" w:type="pct"/>
        <w:tblLook w:val="04A0" w:firstRow="1" w:lastRow="0" w:firstColumn="1" w:lastColumn="0" w:noHBand="0" w:noVBand="1"/>
      </w:tblPr>
      <w:tblGrid>
        <w:gridCol w:w="5238"/>
        <w:gridCol w:w="720"/>
        <w:gridCol w:w="630"/>
        <w:gridCol w:w="630"/>
        <w:gridCol w:w="2358"/>
      </w:tblGrid>
      <w:tr w:rsidR="00285C82" w:rsidRPr="00095150" w14:paraId="52FDD5AF" w14:textId="77777777" w:rsidTr="002A6164">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079750A7" w14:textId="77777777" w:rsidR="00285C82" w:rsidRPr="00095150" w:rsidRDefault="00285C82" w:rsidP="00285C82">
            <w:pPr>
              <w:pStyle w:val="BodyText"/>
              <w:rPr>
                <w:color w:val="auto"/>
              </w:rPr>
            </w:pPr>
            <w:r w:rsidRPr="00095150">
              <w:rPr>
                <w:color w:val="auto"/>
              </w:rPr>
              <w:t>Lighting Operations</w:t>
            </w:r>
          </w:p>
        </w:tc>
      </w:tr>
      <w:tr w:rsidR="00095150" w:rsidRPr="00095150" w14:paraId="27B20AF8"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35" w:type="pct"/>
          </w:tcPr>
          <w:p w14:paraId="6EFB6B32" w14:textId="77777777" w:rsidR="00285C82" w:rsidRPr="00095150" w:rsidRDefault="00285C82" w:rsidP="00285C82">
            <w:pPr>
              <w:pStyle w:val="BodyText"/>
              <w:rPr>
                <w:b w:val="0"/>
              </w:rPr>
            </w:pPr>
            <w:r w:rsidRPr="00095150">
              <w:rPr>
                <w:b w:val="0"/>
              </w:rPr>
              <w:t>Question(s)</w:t>
            </w:r>
          </w:p>
        </w:tc>
        <w:tc>
          <w:tcPr>
            <w:tcW w:w="376" w:type="pct"/>
          </w:tcPr>
          <w:p w14:paraId="3E4C4816" w14:textId="77777777" w:rsidR="00285C82" w:rsidRPr="0009515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095150">
              <w:t>Yes</w:t>
            </w:r>
          </w:p>
        </w:tc>
        <w:tc>
          <w:tcPr>
            <w:tcW w:w="329" w:type="pct"/>
          </w:tcPr>
          <w:p w14:paraId="0F7655A1" w14:textId="77777777" w:rsidR="00285C82" w:rsidRPr="0009515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095150">
              <w:t>No</w:t>
            </w:r>
          </w:p>
        </w:tc>
        <w:tc>
          <w:tcPr>
            <w:tcW w:w="329" w:type="pct"/>
          </w:tcPr>
          <w:p w14:paraId="49BFA89A" w14:textId="77777777" w:rsidR="00285C82" w:rsidRPr="0009515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095150">
              <w:t>N/A</w:t>
            </w:r>
          </w:p>
        </w:tc>
        <w:tc>
          <w:tcPr>
            <w:tcW w:w="1231" w:type="pct"/>
          </w:tcPr>
          <w:p w14:paraId="58B3EEBD" w14:textId="77777777" w:rsidR="00285C82" w:rsidRPr="0009515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095150">
              <w:t xml:space="preserve">Comments </w:t>
            </w:r>
          </w:p>
          <w:p w14:paraId="09DABDDA" w14:textId="77777777" w:rsidR="00285C82" w:rsidRPr="00095150"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095150">
              <w:t>(if No, identify action items)</w:t>
            </w:r>
          </w:p>
        </w:tc>
      </w:tr>
      <w:tr w:rsidR="00F569FA" w:rsidRPr="00095150" w14:paraId="57F148EE"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35" w:type="pct"/>
          </w:tcPr>
          <w:p w14:paraId="745B9D77" w14:textId="77777777" w:rsidR="00F569FA" w:rsidRPr="00095150" w:rsidRDefault="00F569FA" w:rsidP="00285C82">
            <w:pPr>
              <w:pStyle w:val="BodyText"/>
              <w:rPr>
                <w:b w:val="0"/>
              </w:rPr>
            </w:pPr>
            <w:r w:rsidRPr="00F067A7">
              <w:rPr>
                <w:b w:val="0"/>
              </w:rPr>
              <w:t>Is</w:t>
            </w:r>
            <w:r w:rsidRPr="00095150">
              <w:rPr>
                <w:b w:val="0"/>
              </w:rPr>
              <w:t xml:space="preserve"> there a pre-approved lighting plan in place?</w:t>
            </w:r>
          </w:p>
        </w:tc>
        <w:tc>
          <w:tcPr>
            <w:tcW w:w="376" w:type="pct"/>
            <w:vAlign w:val="center"/>
          </w:tcPr>
          <w:p w14:paraId="79B4C21B"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26878AF5"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38EAAA4D"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842696674"/>
            <w:placeholder>
              <w:docPart w:val="5DA15203843E4F45AC6083F763328334"/>
            </w:placeholder>
            <w:showingPlcHdr/>
          </w:sdtPr>
          <w:sdtEndPr/>
          <w:sdtContent>
            <w:tc>
              <w:tcPr>
                <w:tcW w:w="1231" w:type="pct"/>
              </w:tcPr>
              <w:p w14:paraId="1D9428E3" w14:textId="11693130"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6011C">
                  <w:rPr>
                    <w:rStyle w:val="PlaceholderText"/>
                  </w:rPr>
                  <w:t>Click here to enter text.</w:t>
                </w:r>
              </w:p>
            </w:tc>
          </w:sdtContent>
        </w:sdt>
      </w:tr>
      <w:tr w:rsidR="00F569FA" w:rsidRPr="00095150" w14:paraId="3C452951"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35" w:type="pct"/>
          </w:tcPr>
          <w:p w14:paraId="5E87C2B4" w14:textId="77777777" w:rsidR="00F569FA" w:rsidRPr="00095150" w:rsidRDefault="00F569FA" w:rsidP="00285C82">
            <w:pPr>
              <w:pStyle w:val="BodyText"/>
              <w:rPr>
                <w:b w:val="0"/>
              </w:rPr>
            </w:pPr>
            <w:r w:rsidRPr="00F067A7">
              <w:rPr>
                <w:b w:val="0"/>
              </w:rPr>
              <w:t>Is</w:t>
            </w:r>
            <w:r w:rsidRPr="00095150">
              <w:rPr>
                <w:b w:val="0"/>
              </w:rPr>
              <w:t xml:space="preserve"> there any existing street lighting available?</w:t>
            </w:r>
          </w:p>
        </w:tc>
        <w:tc>
          <w:tcPr>
            <w:tcW w:w="376" w:type="pct"/>
            <w:vAlign w:val="center"/>
          </w:tcPr>
          <w:p w14:paraId="194550FB"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13405BA4"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27086DBC"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485755532"/>
            <w:placeholder>
              <w:docPart w:val="196B00BD926F43729F596A610F1A7280"/>
            </w:placeholder>
            <w:showingPlcHdr/>
          </w:sdtPr>
          <w:sdtEndPr/>
          <w:sdtContent>
            <w:tc>
              <w:tcPr>
                <w:tcW w:w="1231" w:type="pct"/>
              </w:tcPr>
              <w:p w14:paraId="09667FE5" w14:textId="78F80EEF"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6011C">
                  <w:rPr>
                    <w:rStyle w:val="PlaceholderText"/>
                  </w:rPr>
                  <w:t>Click here to enter text.</w:t>
                </w:r>
              </w:p>
            </w:tc>
          </w:sdtContent>
        </w:sdt>
      </w:tr>
      <w:tr w:rsidR="00F569FA" w:rsidRPr="00095150" w14:paraId="326E5B58"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35" w:type="pct"/>
          </w:tcPr>
          <w:p w14:paraId="444ED9F3" w14:textId="77777777" w:rsidR="00F569FA" w:rsidRPr="00095150" w:rsidRDefault="00F569FA" w:rsidP="00285C82">
            <w:pPr>
              <w:pStyle w:val="BodyText"/>
              <w:rPr>
                <w:b w:val="0"/>
              </w:rPr>
            </w:pPr>
            <w:r w:rsidRPr="00F067A7">
              <w:rPr>
                <w:b w:val="0"/>
              </w:rPr>
              <w:t>Is</w:t>
            </w:r>
            <w:r w:rsidRPr="00095150">
              <w:rPr>
                <w:b w:val="0"/>
              </w:rPr>
              <w:t xml:space="preserve"> overhead lighting installed at crosswalks and intersections?</w:t>
            </w:r>
          </w:p>
        </w:tc>
        <w:tc>
          <w:tcPr>
            <w:tcW w:w="376" w:type="pct"/>
            <w:vAlign w:val="center"/>
          </w:tcPr>
          <w:p w14:paraId="200C0ABB"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09047E68"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0C72006D"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411153399"/>
            <w:placeholder>
              <w:docPart w:val="78387293B3F140AB8362C8BC13BCC45F"/>
            </w:placeholder>
            <w:showingPlcHdr/>
          </w:sdtPr>
          <w:sdtEndPr/>
          <w:sdtContent>
            <w:tc>
              <w:tcPr>
                <w:tcW w:w="1231" w:type="pct"/>
              </w:tcPr>
              <w:p w14:paraId="0C870242" w14:textId="00F50F6B"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6011C">
                  <w:rPr>
                    <w:rStyle w:val="PlaceholderText"/>
                  </w:rPr>
                  <w:t>Click here to enter text.</w:t>
                </w:r>
              </w:p>
            </w:tc>
          </w:sdtContent>
        </w:sdt>
      </w:tr>
      <w:tr w:rsidR="00F569FA" w:rsidRPr="00095150" w14:paraId="72BE50F6"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35" w:type="pct"/>
          </w:tcPr>
          <w:p w14:paraId="4EB30FBE" w14:textId="77777777" w:rsidR="00F569FA" w:rsidRPr="00095150" w:rsidRDefault="00F569FA" w:rsidP="00285C82">
            <w:pPr>
              <w:pStyle w:val="BodyText"/>
              <w:rPr>
                <w:b w:val="0"/>
              </w:rPr>
            </w:pPr>
            <w:r w:rsidRPr="00095150">
              <w:rPr>
                <w:b w:val="0"/>
              </w:rPr>
              <w:t>Are glare control devices such as hoods, louvers, shields etc. used?</w:t>
            </w:r>
          </w:p>
        </w:tc>
        <w:tc>
          <w:tcPr>
            <w:tcW w:w="376" w:type="pct"/>
            <w:vAlign w:val="center"/>
          </w:tcPr>
          <w:p w14:paraId="466FBE85"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47ECCDA1" w14:textId="25655D29"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ed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6299871B"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697514925"/>
            <w:placeholder>
              <w:docPart w:val="423A6B995F1E47D59260C80F64EDD670"/>
            </w:placeholder>
            <w:showingPlcHdr/>
          </w:sdtPr>
          <w:sdtEndPr/>
          <w:sdtContent>
            <w:tc>
              <w:tcPr>
                <w:tcW w:w="1231" w:type="pct"/>
              </w:tcPr>
              <w:p w14:paraId="36E10D0C" w14:textId="590EC700"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6011C">
                  <w:rPr>
                    <w:rStyle w:val="PlaceholderText"/>
                  </w:rPr>
                  <w:t>Click here to enter text.</w:t>
                </w:r>
              </w:p>
            </w:tc>
          </w:sdtContent>
        </w:sdt>
      </w:tr>
      <w:tr w:rsidR="00F569FA" w:rsidRPr="00095150" w14:paraId="4DDC26E1"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35" w:type="pct"/>
          </w:tcPr>
          <w:p w14:paraId="0A34D1C6" w14:textId="77777777" w:rsidR="00F569FA" w:rsidRPr="00095150" w:rsidRDefault="00F569FA" w:rsidP="00285C82">
            <w:pPr>
              <w:pStyle w:val="BodyText"/>
              <w:rPr>
                <w:b w:val="0"/>
              </w:rPr>
            </w:pPr>
            <w:r w:rsidRPr="00095150">
              <w:rPr>
                <w:b w:val="0"/>
              </w:rPr>
              <w:t>Are barrier walls and glare avoidance screens used to discourage gawking and to reduce headlight glare from oncoming motor vehicle traffic?</w:t>
            </w:r>
          </w:p>
        </w:tc>
        <w:tc>
          <w:tcPr>
            <w:tcW w:w="376" w:type="pct"/>
            <w:vAlign w:val="center"/>
          </w:tcPr>
          <w:p w14:paraId="27605BB1"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36AA6912" w14:textId="5D351CF6"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ed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428DB43A"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477335513"/>
            <w:placeholder>
              <w:docPart w:val="1069E0F0092647979E4C1F8067FFE6D5"/>
            </w:placeholder>
            <w:showingPlcHdr/>
          </w:sdtPr>
          <w:sdtEndPr/>
          <w:sdtContent>
            <w:tc>
              <w:tcPr>
                <w:tcW w:w="1231" w:type="pct"/>
              </w:tcPr>
              <w:p w14:paraId="5147E2FF" w14:textId="16E2E6E1"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6011C">
                  <w:rPr>
                    <w:rStyle w:val="PlaceholderText"/>
                  </w:rPr>
                  <w:t>Click here to enter text.</w:t>
                </w:r>
              </w:p>
            </w:tc>
          </w:sdtContent>
        </w:sdt>
      </w:tr>
      <w:tr w:rsidR="00F569FA" w:rsidRPr="00095150" w14:paraId="5E57269D"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35" w:type="pct"/>
          </w:tcPr>
          <w:p w14:paraId="11CC6234" w14:textId="77777777" w:rsidR="00F569FA" w:rsidRPr="00095150" w:rsidRDefault="00F569FA" w:rsidP="00285C82">
            <w:pPr>
              <w:pStyle w:val="BodyText"/>
              <w:rPr>
                <w:b w:val="0"/>
              </w:rPr>
            </w:pPr>
            <w:r w:rsidRPr="00F067A7">
              <w:rPr>
                <w:b w:val="0"/>
              </w:rPr>
              <w:t>Is</w:t>
            </w:r>
            <w:r w:rsidRPr="00095150">
              <w:rPr>
                <w:b w:val="0"/>
              </w:rPr>
              <w:t xml:space="preserve"> there additional lighting equipment available for poor visibility situations?</w:t>
            </w:r>
          </w:p>
        </w:tc>
        <w:tc>
          <w:tcPr>
            <w:tcW w:w="376" w:type="pct"/>
            <w:vAlign w:val="center"/>
          </w:tcPr>
          <w:p w14:paraId="68E01DE9"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78E8563F"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0441B097"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120144877"/>
            <w:placeholder>
              <w:docPart w:val="91CB850369F94FDEBBDD93BF460EDDA3"/>
            </w:placeholder>
            <w:showingPlcHdr/>
          </w:sdtPr>
          <w:sdtEndPr/>
          <w:sdtContent>
            <w:tc>
              <w:tcPr>
                <w:tcW w:w="1231" w:type="pct"/>
              </w:tcPr>
              <w:p w14:paraId="67205483" w14:textId="10110C22"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6011C">
                  <w:rPr>
                    <w:rStyle w:val="PlaceholderText"/>
                  </w:rPr>
                  <w:t>Click here to enter text.</w:t>
                </w:r>
              </w:p>
            </w:tc>
          </w:sdtContent>
        </w:sdt>
      </w:tr>
      <w:tr w:rsidR="00F569FA" w:rsidRPr="00095150" w14:paraId="6165EAC4"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35" w:type="pct"/>
          </w:tcPr>
          <w:p w14:paraId="50714CFF" w14:textId="77777777" w:rsidR="00F569FA" w:rsidRPr="00095150" w:rsidRDefault="00F569FA" w:rsidP="00285C82">
            <w:pPr>
              <w:pStyle w:val="BodyText"/>
              <w:rPr>
                <w:b w:val="0"/>
              </w:rPr>
            </w:pPr>
            <w:r w:rsidRPr="00095150">
              <w:rPr>
                <w:b w:val="0"/>
              </w:rPr>
              <w:t>Are there strategies to increase/decrease luminance levels of existing lighting systems when needed?</w:t>
            </w:r>
          </w:p>
        </w:tc>
        <w:tc>
          <w:tcPr>
            <w:tcW w:w="376" w:type="pct"/>
            <w:vAlign w:val="center"/>
          </w:tcPr>
          <w:p w14:paraId="25A3A50F"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120002CC"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2578177D"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919018747"/>
            <w:placeholder>
              <w:docPart w:val="8D47BF1AF7E643CEB32F0D99EDF9A452"/>
            </w:placeholder>
            <w:showingPlcHdr/>
          </w:sdtPr>
          <w:sdtEndPr/>
          <w:sdtContent>
            <w:tc>
              <w:tcPr>
                <w:tcW w:w="1231" w:type="pct"/>
              </w:tcPr>
              <w:p w14:paraId="0B29E5EA" w14:textId="53C98C03"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6011C">
                  <w:rPr>
                    <w:rStyle w:val="PlaceholderText"/>
                  </w:rPr>
                  <w:t>Click here to enter text.</w:t>
                </w:r>
              </w:p>
            </w:tc>
          </w:sdtContent>
        </w:sdt>
      </w:tr>
    </w:tbl>
    <w:p w14:paraId="1DEC5A37" w14:textId="37AA58BB" w:rsidR="00285C82" w:rsidRPr="00285C82" w:rsidRDefault="00285C82" w:rsidP="00095150">
      <w:pPr>
        <w:pStyle w:val="TableCaption"/>
      </w:pPr>
    </w:p>
    <w:tbl>
      <w:tblPr>
        <w:tblStyle w:val="LightList-Accent1"/>
        <w:tblW w:w="4968" w:type="pct"/>
        <w:tblLook w:val="04A0" w:firstRow="1" w:lastRow="0" w:firstColumn="1" w:lastColumn="0" w:noHBand="0" w:noVBand="1"/>
      </w:tblPr>
      <w:tblGrid>
        <w:gridCol w:w="5237"/>
        <w:gridCol w:w="719"/>
        <w:gridCol w:w="630"/>
        <w:gridCol w:w="630"/>
        <w:gridCol w:w="2299"/>
      </w:tblGrid>
      <w:tr w:rsidR="00285C82" w:rsidRPr="00095150" w14:paraId="32871A07" w14:textId="77777777" w:rsidTr="00E034D3">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0F4DB0DF" w14:textId="77777777" w:rsidR="00285C82" w:rsidRPr="00095150" w:rsidRDefault="00285C82" w:rsidP="00285C82">
            <w:pPr>
              <w:pStyle w:val="BodyText"/>
              <w:rPr>
                <w:color w:val="auto"/>
              </w:rPr>
            </w:pPr>
            <w:r w:rsidRPr="00095150">
              <w:rPr>
                <w:color w:val="auto"/>
              </w:rPr>
              <w:t>Traffic Incident Management</w:t>
            </w:r>
          </w:p>
        </w:tc>
      </w:tr>
      <w:tr w:rsidR="00095150" w:rsidRPr="00095150" w14:paraId="176AF6E5" w14:textId="77777777" w:rsidTr="00F569FA">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2752" w:type="pct"/>
            <w:shd w:val="clear" w:color="auto" w:fill="auto"/>
          </w:tcPr>
          <w:p w14:paraId="03FE4F2B" w14:textId="77777777" w:rsidR="00285C82" w:rsidRPr="00095150" w:rsidRDefault="00285C82" w:rsidP="00285C82">
            <w:pPr>
              <w:pStyle w:val="BodyText"/>
              <w:rPr>
                <w:b w:val="0"/>
                <w:color w:val="auto"/>
              </w:rPr>
            </w:pPr>
            <w:r w:rsidRPr="00095150">
              <w:rPr>
                <w:b w:val="0"/>
                <w:color w:val="auto"/>
              </w:rPr>
              <w:t>Question(s)</w:t>
            </w:r>
          </w:p>
        </w:tc>
        <w:tc>
          <w:tcPr>
            <w:tcW w:w="378" w:type="pct"/>
            <w:shd w:val="clear" w:color="auto" w:fill="auto"/>
          </w:tcPr>
          <w:p w14:paraId="4E2FE92E" w14:textId="77777777" w:rsidR="00285C82" w:rsidRPr="0009515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095150">
              <w:rPr>
                <w:b w:val="0"/>
                <w:color w:val="auto"/>
              </w:rPr>
              <w:t>Yes</w:t>
            </w:r>
          </w:p>
        </w:tc>
        <w:tc>
          <w:tcPr>
            <w:tcW w:w="331" w:type="pct"/>
            <w:shd w:val="clear" w:color="auto" w:fill="auto"/>
          </w:tcPr>
          <w:p w14:paraId="1F116B45" w14:textId="77777777" w:rsidR="00285C82" w:rsidRPr="0009515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095150">
              <w:rPr>
                <w:b w:val="0"/>
                <w:color w:val="auto"/>
              </w:rPr>
              <w:t>No</w:t>
            </w:r>
          </w:p>
        </w:tc>
        <w:tc>
          <w:tcPr>
            <w:tcW w:w="331" w:type="pct"/>
            <w:shd w:val="clear" w:color="auto" w:fill="auto"/>
          </w:tcPr>
          <w:p w14:paraId="7A4CFC92" w14:textId="77777777" w:rsidR="00285C82" w:rsidRPr="0009515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095150">
              <w:rPr>
                <w:b w:val="0"/>
                <w:color w:val="auto"/>
              </w:rPr>
              <w:t>N/A</w:t>
            </w:r>
          </w:p>
        </w:tc>
        <w:tc>
          <w:tcPr>
            <w:tcW w:w="1208" w:type="pct"/>
            <w:shd w:val="clear" w:color="auto" w:fill="auto"/>
          </w:tcPr>
          <w:p w14:paraId="76826A51" w14:textId="77777777" w:rsidR="00285C82" w:rsidRPr="0009515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095150">
              <w:rPr>
                <w:b w:val="0"/>
                <w:color w:val="auto"/>
              </w:rPr>
              <w:t xml:space="preserve">Comments </w:t>
            </w:r>
          </w:p>
          <w:p w14:paraId="04359A3E" w14:textId="77777777" w:rsidR="00285C82" w:rsidRPr="0009515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095150">
              <w:rPr>
                <w:b w:val="0"/>
                <w:color w:val="auto"/>
              </w:rPr>
              <w:t>(if No, identify action items)</w:t>
            </w:r>
          </w:p>
        </w:tc>
      </w:tr>
      <w:tr w:rsidR="00F569FA" w:rsidRPr="00095150" w14:paraId="4608D9B3"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52" w:type="pct"/>
          </w:tcPr>
          <w:p w14:paraId="5D490AD0" w14:textId="4429C733" w:rsidR="00F569FA" w:rsidRPr="00095150" w:rsidRDefault="00F569FA" w:rsidP="00285C82">
            <w:pPr>
              <w:pStyle w:val="BodyText"/>
              <w:rPr>
                <w:b w:val="0"/>
              </w:rPr>
            </w:pPr>
            <w:r w:rsidRPr="00095150">
              <w:rPr>
                <w:b w:val="0"/>
              </w:rPr>
              <w:t>Are intelligent transportation systems (</w:t>
            </w:r>
            <w:r w:rsidRPr="00F067A7">
              <w:rPr>
                <w:b w:val="0"/>
              </w:rPr>
              <w:t>ITS</w:t>
            </w:r>
            <w:r w:rsidRPr="00095150">
              <w:rPr>
                <w:b w:val="0"/>
              </w:rPr>
              <w:t>) technologies used for</w:t>
            </w:r>
            <w:r>
              <w:rPr>
                <w:b w:val="0"/>
              </w:rPr>
              <w:t xml:space="preserve"> traffic monitoring/management?</w:t>
            </w:r>
          </w:p>
        </w:tc>
        <w:tc>
          <w:tcPr>
            <w:tcW w:w="378" w:type="pct"/>
            <w:vAlign w:val="center"/>
          </w:tcPr>
          <w:p w14:paraId="5630BE54"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27028485"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26A29A4A"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608550936"/>
            <w:placeholder>
              <w:docPart w:val="9369F045213D4957A8114145B0A6BCAA"/>
            </w:placeholder>
            <w:showingPlcHdr/>
          </w:sdtPr>
          <w:sdtEndPr/>
          <w:sdtContent>
            <w:tc>
              <w:tcPr>
                <w:tcW w:w="1208" w:type="pct"/>
              </w:tcPr>
              <w:p w14:paraId="4705D6A9" w14:textId="08165573"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C5605">
                  <w:rPr>
                    <w:rStyle w:val="PlaceholderText"/>
                  </w:rPr>
                  <w:t>Click here to enter text.</w:t>
                </w:r>
              </w:p>
            </w:tc>
          </w:sdtContent>
        </w:sdt>
      </w:tr>
      <w:tr w:rsidR="00F569FA" w:rsidRPr="00095150" w14:paraId="47071CF6"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52" w:type="pct"/>
            <w:tcBorders>
              <w:top w:val="single" w:sz="8" w:space="0" w:color="0F2887" w:themeColor="accent1"/>
              <w:bottom w:val="single" w:sz="8" w:space="0" w:color="0F2887" w:themeColor="accent1"/>
            </w:tcBorders>
          </w:tcPr>
          <w:p w14:paraId="5C948CBB" w14:textId="77777777" w:rsidR="00F569FA" w:rsidRPr="00095150" w:rsidRDefault="00F569FA" w:rsidP="00285C82">
            <w:pPr>
              <w:pStyle w:val="BodyText"/>
              <w:rPr>
                <w:b w:val="0"/>
              </w:rPr>
            </w:pPr>
            <w:r w:rsidRPr="00095150">
              <w:rPr>
                <w:b w:val="0"/>
              </w:rPr>
              <w:t>Are transportation management centers (</w:t>
            </w:r>
            <w:r w:rsidRPr="00F067A7">
              <w:rPr>
                <w:b w:val="0"/>
              </w:rPr>
              <w:t>TMCs</w:t>
            </w:r>
            <w:r w:rsidRPr="00095150">
              <w:rPr>
                <w:b w:val="0"/>
              </w:rPr>
              <w:t>) used?</w:t>
            </w:r>
          </w:p>
        </w:tc>
        <w:tc>
          <w:tcPr>
            <w:tcW w:w="378" w:type="pct"/>
            <w:tcBorders>
              <w:top w:val="single" w:sz="8" w:space="0" w:color="0F2887" w:themeColor="accent1"/>
              <w:bottom w:val="single" w:sz="8" w:space="0" w:color="0F2887" w:themeColor="accent1"/>
            </w:tcBorders>
            <w:vAlign w:val="center"/>
          </w:tcPr>
          <w:p w14:paraId="49E7C091"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tcBorders>
              <w:top w:val="single" w:sz="8" w:space="0" w:color="0F2887" w:themeColor="accent1"/>
              <w:bottom w:val="single" w:sz="8" w:space="0" w:color="0F2887" w:themeColor="accent1"/>
            </w:tcBorders>
            <w:vAlign w:val="center"/>
          </w:tcPr>
          <w:p w14:paraId="5AD36453"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tcBorders>
              <w:top w:val="single" w:sz="8" w:space="0" w:color="0F2887" w:themeColor="accent1"/>
              <w:bottom w:val="single" w:sz="8" w:space="0" w:color="0F2887" w:themeColor="accent1"/>
            </w:tcBorders>
            <w:vAlign w:val="center"/>
          </w:tcPr>
          <w:p w14:paraId="7ABCA255"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404983855"/>
            <w:placeholder>
              <w:docPart w:val="16FA12388A5B436B9CFEAA108CB6482A"/>
            </w:placeholder>
            <w:showingPlcHdr/>
          </w:sdtPr>
          <w:sdtEndPr/>
          <w:sdtContent>
            <w:tc>
              <w:tcPr>
                <w:tcW w:w="1208" w:type="pct"/>
                <w:tcBorders>
                  <w:top w:val="single" w:sz="8" w:space="0" w:color="0F2887" w:themeColor="accent1"/>
                  <w:bottom w:val="single" w:sz="8" w:space="0" w:color="0F2887" w:themeColor="accent1"/>
                </w:tcBorders>
              </w:tcPr>
              <w:p w14:paraId="31ACA372" w14:textId="54DEFFDE"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C5605">
                  <w:rPr>
                    <w:rStyle w:val="PlaceholderText"/>
                  </w:rPr>
                  <w:t>Click here to enter text.</w:t>
                </w:r>
              </w:p>
            </w:tc>
          </w:sdtContent>
        </w:sdt>
      </w:tr>
      <w:tr w:rsidR="00F569FA" w:rsidRPr="00095150" w14:paraId="7B9ED1A4"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52" w:type="pct"/>
          </w:tcPr>
          <w:p w14:paraId="76EEED52" w14:textId="77777777" w:rsidR="00F569FA" w:rsidRPr="00095150" w:rsidRDefault="00F569FA" w:rsidP="00285C82">
            <w:pPr>
              <w:pStyle w:val="BodyText"/>
              <w:rPr>
                <w:b w:val="0"/>
              </w:rPr>
            </w:pPr>
            <w:r w:rsidRPr="00095150">
              <w:rPr>
                <w:b w:val="0"/>
              </w:rPr>
              <w:t>Are closed-circuit television (</w:t>
            </w:r>
            <w:r w:rsidRPr="00F067A7">
              <w:rPr>
                <w:b w:val="0"/>
              </w:rPr>
              <w:t>CCTV</w:t>
            </w:r>
            <w:r w:rsidRPr="00095150">
              <w:rPr>
                <w:b w:val="0"/>
              </w:rPr>
              <w:t>), loop detectors, lasers, or probe vehicles used for work zone surveillance?</w:t>
            </w:r>
          </w:p>
        </w:tc>
        <w:tc>
          <w:tcPr>
            <w:tcW w:w="378" w:type="pct"/>
            <w:vAlign w:val="center"/>
          </w:tcPr>
          <w:p w14:paraId="47134877"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49CFE9CD"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48493EE1"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84223006"/>
            <w:placeholder>
              <w:docPart w:val="140DA5EE2CA2458DB038E6D71C13E15F"/>
            </w:placeholder>
            <w:showingPlcHdr/>
          </w:sdtPr>
          <w:sdtEndPr/>
          <w:sdtContent>
            <w:tc>
              <w:tcPr>
                <w:tcW w:w="1208" w:type="pct"/>
              </w:tcPr>
              <w:p w14:paraId="3CFE1CAC" w14:textId="0710C5BC"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C5605">
                  <w:rPr>
                    <w:rStyle w:val="PlaceholderText"/>
                  </w:rPr>
                  <w:t>Click here to enter text.</w:t>
                </w:r>
              </w:p>
            </w:tc>
          </w:sdtContent>
        </w:sdt>
      </w:tr>
      <w:tr w:rsidR="00F569FA" w:rsidRPr="00095150" w14:paraId="38D98EB0"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52" w:type="pct"/>
          </w:tcPr>
          <w:p w14:paraId="16DD74A5" w14:textId="77777777" w:rsidR="00F569FA" w:rsidRPr="00095150" w:rsidRDefault="00F569FA" w:rsidP="00285C82">
            <w:pPr>
              <w:pStyle w:val="BodyText"/>
              <w:rPr>
                <w:b w:val="0"/>
              </w:rPr>
            </w:pPr>
            <w:r w:rsidRPr="00095150">
              <w:rPr>
                <w:b w:val="0"/>
              </w:rPr>
              <w:t>Are traffic screens used?</w:t>
            </w:r>
          </w:p>
        </w:tc>
        <w:tc>
          <w:tcPr>
            <w:tcW w:w="378" w:type="pct"/>
            <w:vAlign w:val="center"/>
          </w:tcPr>
          <w:p w14:paraId="48D09F5B"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067E2F7E"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31F0A88D"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611668004"/>
            <w:placeholder>
              <w:docPart w:val="A9CD8FED8B5E49ACAB8CB6EAC19A2DF2"/>
            </w:placeholder>
            <w:showingPlcHdr/>
          </w:sdtPr>
          <w:sdtEndPr/>
          <w:sdtContent>
            <w:tc>
              <w:tcPr>
                <w:tcW w:w="1208" w:type="pct"/>
              </w:tcPr>
              <w:p w14:paraId="787EF067" w14:textId="789B8E31"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C5605">
                  <w:rPr>
                    <w:rStyle w:val="PlaceholderText"/>
                  </w:rPr>
                  <w:t>Click here to enter text.</w:t>
                </w:r>
              </w:p>
            </w:tc>
          </w:sdtContent>
        </w:sdt>
      </w:tr>
      <w:tr w:rsidR="00F569FA" w:rsidRPr="00095150" w14:paraId="3ABAE673"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52" w:type="pct"/>
          </w:tcPr>
          <w:p w14:paraId="0D43C5BD" w14:textId="77777777" w:rsidR="00F569FA" w:rsidRPr="00095150" w:rsidRDefault="00F569FA" w:rsidP="00285C82">
            <w:pPr>
              <w:pStyle w:val="BodyText"/>
              <w:rPr>
                <w:b w:val="0"/>
              </w:rPr>
            </w:pPr>
            <w:r w:rsidRPr="00F067A7">
              <w:rPr>
                <w:b w:val="0"/>
              </w:rPr>
              <w:t>Is</w:t>
            </w:r>
            <w:r w:rsidRPr="00095150">
              <w:rPr>
                <w:b w:val="0"/>
              </w:rPr>
              <w:t xml:space="preserve"> there a strategy for coordinating with towing and recovery providers?</w:t>
            </w:r>
          </w:p>
        </w:tc>
        <w:tc>
          <w:tcPr>
            <w:tcW w:w="378" w:type="pct"/>
            <w:vAlign w:val="center"/>
          </w:tcPr>
          <w:p w14:paraId="7C05A84B"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00162DC6"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6DE6C763"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021083727"/>
            <w:placeholder>
              <w:docPart w:val="655A3A606158490187BB7185187644EE"/>
            </w:placeholder>
            <w:showingPlcHdr/>
          </w:sdtPr>
          <w:sdtEndPr/>
          <w:sdtContent>
            <w:tc>
              <w:tcPr>
                <w:tcW w:w="1208" w:type="pct"/>
              </w:tcPr>
              <w:p w14:paraId="497C2597" w14:textId="7E6177F3"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C5605">
                  <w:rPr>
                    <w:rStyle w:val="PlaceholderText"/>
                  </w:rPr>
                  <w:t>Click here to enter text.</w:t>
                </w:r>
              </w:p>
            </w:tc>
          </w:sdtContent>
        </w:sdt>
      </w:tr>
      <w:tr w:rsidR="00F569FA" w:rsidRPr="00095150" w14:paraId="6B6221D0"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52" w:type="pct"/>
            <w:tcBorders>
              <w:top w:val="single" w:sz="4" w:space="0" w:color="0F2887" w:themeColor="accent1"/>
            </w:tcBorders>
          </w:tcPr>
          <w:p w14:paraId="2F27A664" w14:textId="77777777" w:rsidR="00F569FA" w:rsidRPr="00095150" w:rsidRDefault="00F569FA" w:rsidP="00285C82">
            <w:pPr>
              <w:pStyle w:val="BodyText"/>
              <w:rPr>
                <w:b w:val="0"/>
              </w:rPr>
            </w:pPr>
            <w:r w:rsidRPr="00095150">
              <w:rPr>
                <w:b w:val="0"/>
              </w:rPr>
              <w:t>Are there any procedures or protocols related to coordinating with the following agencies? Please check the boxes as applicable.</w:t>
            </w:r>
          </w:p>
        </w:tc>
        <w:tc>
          <w:tcPr>
            <w:tcW w:w="378" w:type="pct"/>
            <w:tcBorders>
              <w:top w:val="single" w:sz="4" w:space="0" w:color="0F2887" w:themeColor="accent1"/>
            </w:tcBorders>
            <w:vAlign w:val="center"/>
          </w:tcPr>
          <w:p w14:paraId="1F27114A"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tcBorders>
              <w:top w:val="single" w:sz="4" w:space="0" w:color="0F2887" w:themeColor="accent1"/>
            </w:tcBorders>
            <w:vAlign w:val="center"/>
          </w:tcPr>
          <w:p w14:paraId="38CEF7E2"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tcBorders>
              <w:top w:val="single" w:sz="4" w:space="0" w:color="0F2887" w:themeColor="accent1"/>
            </w:tcBorders>
            <w:vAlign w:val="center"/>
          </w:tcPr>
          <w:p w14:paraId="7708752F"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21864582"/>
            <w:placeholder>
              <w:docPart w:val="3805577007194AB0B0DD9F63B457ACDC"/>
            </w:placeholder>
            <w:showingPlcHdr/>
          </w:sdtPr>
          <w:sdtEndPr/>
          <w:sdtContent>
            <w:tc>
              <w:tcPr>
                <w:tcW w:w="1208" w:type="pct"/>
                <w:tcBorders>
                  <w:top w:val="single" w:sz="4" w:space="0" w:color="0F2887" w:themeColor="accent1"/>
                </w:tcBorders>
              </w:tcPr>
              <w:p w14:paraId="1A849558" w14:textId="097952E2"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C5605">
                  <w:rPr>
                    <w:rStyle w:val="PlaceholderText"/>
                  </w:rPr>
                  <w:t>Click here to enter text.</w:t>
                </w:r>
              </w:p>
            </w:tc>
          </w:sdtContent>
        </w:sdt>
      </w:tr>
      <w:tr w:rsidR="00F569FA" w:rsidRPr="00095150" w14:paraId="784402A9"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52" w:type="pct"/>
          </w:tcPr>
          <w:p w14:paraId="2EB82864" w14:textId="77777777" w:rsidR="00F569FA" w:rsidRPr="00095150" w:rsidRDefault="00F569FA" w:rsidP="00060D62">
            <w:pPr>
              <w:pStyle w:val="BodyText"/>
              <w:numPr>
                <w:ilvl w:val="0"/>
                <w:numId w:val="32"/>
              </w:numPr>
              <w:rPr>
                <w:b w:val="0"/>
              </w:rPr>
            </w:pPr>
            <w:r w:rsidRPr="00095150">
              <w:rPr>
                <w:b w:val="0"/>
              </w:rPr>
              <w:t>Law enforcement agencies</w:t>
            </w:r>
          </w:p>
        </w:tc>
        <w:tc>
          <w:tcPr>
            <w:tcW w:w="378" w:type="pct"/>
            <w:vAlign w:val="center"/>
          </w:tcPr>
          <w:p w14:paraId="69F259AB"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1166F10E"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353A6A32"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968882131"/>
            <w:placeholder>
              <w:docPart w:val="F246BB6DB5904DB39F2A3C91C9F954F6"/>
            </w:placeholder>
            <w:showingPlcHdr/>
          </w:sdtPr>
          <w:sdtEndPr/>
          <w:sdtContent>
            <w:tc>
              <w:tcPr>
                <w:tcW w:w="1208" w:type="pct"/>
              </w:tcPr>
              <w:p w14:paraId="1D08DE47" w14:textId="4D03E144"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C5605">
                  <w:rPr>
                    <w:rStyle w:val="PlaceholderText"/>
                  </w:rPr>
                  <w:t>Click here to enter text.</w:t>
                </w:r>
              </w:p>
            </w:tc>
          </w:sdtContent>
        </w:sdt>
      </w:tr>
      <w:tr w:rsidR="00F569FA" w:rsidRPr="00095150" w14:paraId="642F8DD7"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52" w:type="pct"/>
          </w:tcPr>
          <w:p w14:paraId="6427086D" w14:textId="77777777" w:rsidR="00F569FA" w:rsidRPr="00095150" w:rsidRDefault="00F569FA" w:rsidP="00060D62">
            <w:pPr>
              <w:pStyle w:val="BodyText"/>
              <w:numPr>
                <w:ilvl w:val="0"/>
                <w:numId w:val="32"/>
              </w:numPr>
              <w:rPr>
                <w:b w:val="0"/>
              </w:rPr>
            </w:pPr>
            <w:r w:rsidRPr="00095150">
              <w:rPr>
                <w:b w:val="0"/>
              </w:rPr>
              <w:t>Fire and rescue agencies</w:t>
            </w:r>
          </w:p>
        </w:tc>
        <w:tc>
          <w:tcPr>
            <w:tcW w:w="378" w:type="pct"/>
            <w:vAlign w:val="center"/>
          </w:tcPr>
          <w:p w14:paraId="487B2154"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36BA644A"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27A63D61"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723856379"/>
            <w:placeholder>
              <w:docPart w:val="1252B66620574FC491C8123AD5E52659"/>
            </w:placeholder>
            <w:showingPlcHdr/>
          </w:sdtPr>
          <w:sdtEndPr/>
          <w:sdtContent>
            <w:tc>
              <w:tcPr>
                <w:tcW w:w="1208" w:type="pct"/>
              </w:tcPr>
              <w:p w14:paraId="2F8D8B8E" w14:textId="0CEF7DDD"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C5605">
                  <w:rPr>
                    <w:rStyle w:val="PlaceholderText"/>
                  </w:rPr>
                  <w:t>Click here to enter text.</w:t>
                </w:r>
              </w:p>
            </w:tc>
          </w:sdtContent>
        </w:sdt>
      </w:tr>
      <w:tr w:rsidR="00F569FA" w:rsidRPr="00095150" w14:paraId="1F591C96"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52" w:type="pct"/>
          </w:tcPr>
          <w:p w14:paraId="0F616758" w14:textId="77777777" w:rsidR="00F569FA" w:rsidRPr="00095150" w:rsidRDefault="00F569FA" w:rsidP="00060D62">
            <w:pPr>
              <w:pStyle w:val="BodyText"/>
              <w:numPr>
                <w:ilvl w:val="0"/>
                <w:numId w:val="32"/>
              </w:numPr>
              <w:rPr>
                <w:b w:val="0"/>
              </w:rPr>
            </w:pPr>
            <w:r w:rsidRPr="00095150">
              <w:rPr>
                <w:b w:val="0"/>
              </w:rPr>
              <w:t>Emergency medical services (</w:t>
            </w:r>
            <w:r w:rsidRPr="00F067A7">
              <w:rPr>
                <w:b w:val="0"/>
              </w:rPr>
              <w:t>EMS</w:t>
            </w:r>
            <w:r w:rsidRPr="00095150">
              <w:rPr>
                <w:b w:val="0"/>
              </w:rPr>
              <w:t>)</w:t>
            </w:r>
          </w:p>
        </w:tc>
        <w:tc>
          <w:tcPr>
            <w:tcW w:w="378" w:type="pct"/>
            <w:vAlign w:val="center"/>
          </w:tcPr>
          <w:p w14:paraId="26C66693"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2459D372"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25117F2D"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831715649"/>
            <w:placeholder>
              <w:docPart w:val="33A30127CF7649DC8465CBA38500F372"/>
            </w:placeholder>
            <w:showingPlcHdr/>
          </w:sdtPr>
          <w:sdtEndPr/>
          <w:sdtContent>
            <w:tc>
              <w:tcPr>
                <w:tcW w:w="1208" w:type="pct"/>
              </w:tcPr>
              <w:p w14:paraId="2B48B51E" w14:textId="038A5342"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C5605">
                  <w:rPr>
                    <w:rStyle w:val="PlaceholderText"/>
                  </w:rPr>
                  <w:t>Click here to enter text.</w:t>
                </w:r>
              </w:p>
            </w:tc>
          </w:sdtContent>
        </w:sdt>
      </w:tr>
      <w:tr w:rsidR="00F569FA" w:rsidRPr="00095150" w14:paraId="3D42755B"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52" w:type="pct"/>
          </w:tcPr>
          <w:p w14:paraId="38AA746B" w14:textId="77777777" w:rsidR="00F569FA" w:rsidRPr="00095150" w:rsidRDefault="00F569FA" w:rsidP="00060D62">
            <w:pPr>
              <w:pStyle w:val="BodyText"/>
              <w:numPr>
                <w:ilvl w:val="0"/>
                <w:numId w:val="32"/>
              </w:numPr>
              <w:rPr>
                <w:b w:val="0"/>
              </w:rPr>
            </w:pPr>
            <w:r w:rsidRPr="00095150">
              <w:rPr>
                <w:b w:val="0"/>
              </w:rPr>
              <w:t>Transportation agencies</w:t>
            </w:r>
          </w:p>
        </w:tc>
        <w:tc>
          <w:tcPr>
            <w:tcW w:w="378" w:type="pct"/>
            <w:vAlign w:val="center"/>
          </w:tcPr>
          <w:p w14:paraId="7E41031C"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1F214C00"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5B6D552B"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429406311"/>
            <w:placeholder>
              <w:docPart w:val="73452558486D4DC48E5A4DF6626468AD"/>
            </w:placeholder>
            <w:showingPlcHdr/>
          </w:sdtPr>
          <w:sdtEndPr/>
          <w:sdtContent>
            <w:tc>
              <w:tcPr>
                <w:tcW w:w="1208" w:type="pct"/>
              </w:tcPr>
              <w:p w14:paraId="0C69432B" w14:textId="1127ABD0"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C5605">
                  <w:rPr>
                    <w:rStyle w:val="PlaceholderText"/>
                  </w:rPr>
                  <w:t>Click here to enter text.</w:t>
                </w:r>
              </w:p>
            </w:tc>
          </w:sdtContent>
        </w:sdt>
      </w:tr>
      <w:tr w:rsidR="00F569FA" w:rsidRPr="00095150" w14:paraId="4BD6E8C9"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52" w:type="pct"/>
          </w:tcPr>
          <w:p w14:paraId="399CE865" w14:textId="77777777" w:rsidR="00F569FA" w:rsidRPr="00095150" w:rsidRDefault="00F569FA" w:rsidP="00060D62">
            <w:pPr>
              <w:pStyle w:val="BodyText"/>
              <w:numPr>
                <w:ilvl w:val="0"/>
                <w:numId w:val="32"/>
              </w:numPr>
              <w:rPr>
                <w:b w:val="0"/>
              </w:rPr>
            </w:pPr>
            <w:r w:rsidRPr="00095150">
              <w:rPr>
                <w:b w:val="0"/>
              </w:rPr>
              <w:t>Hazardous materials responders</w:t>
            </w:r>
          </w:p>
        </w:tc>
        <w:tc>
          <w:tcPr>
            <w:tcW w:w="378" w:type="pct"/>
            <w:vAlign w:val="center"/>
          </w:tcPr>
          <w:p w14:paraId="538C3758"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4533FDD7"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769DF6E5"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883834285"/>
            <w:placeholder>
              <w:docPart w:val="77C9836059224E70BCF785757B1BB5DC"/>
            </w:placeholder>
            <w:showingPlcHdr/>
          </w:sdtPr>
          <w:sdtEndPr/>
          <w:sdtContent>
            <w:tc>
              <w:tcPr>
                <w:tcW w:w="1208" w:type="pct"/>
              </w:tcPr>
              <w:p w14:paraId="2515AE92" w14:textId="68F3C78C"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C5605">
                  <w:rPr>
                    <w:rStyle w:val="PlaceholderText"/>
                  </w:rPr>
                  <w:t>Click here to enter text.</w:t>
                </w:r>
              </w:p>
            </w:tc>
          </w:sdtContent>
        </w:sdt>
      </w:tr>
      <w:tr w:rsidR="00F569FA" w:rsidRPr="00095150" w14:paraId="3BAE2D68"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52" w:type="pct"/>
          </w:tcPr>
          <w:p w14:paraId="0EAD4761" w14:textId="77777777" w:rsidR="00F569FA" w:rsidRPr="00095150" w:rsidRDefault="00F569FA" w:rsidP="00060D62">
            <w:pPr>
              <w:pStyle w:val="BodyText"/>
              <w:numPr>
                <w:ilvl w:val="0"/>
                <w:numId w:val="32"/>
              </w:numPr>
              <w:rPr>
                <w:b w:val="0"/>
              </w:rPr>
            </w:pPr>
            <w:r w:rsidRPr="00095150">
              <w:rPr>
                <w:b w:val="0"/>
              </w:rPr>
              <w:t>Towing and recovery providers</w:t>
            </w:r>
          </w:p>
        </w:tc>
        <w:tc>
          <w:tcPr>
            <w:tcW w:w="378" w:type="pct"/>
            <w:vAlign w:val="center"/>
          </w:tcPr>
          <w:p w14:paraId="28981E58"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6ED0E218"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5E7EA189"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199388568"/>
            <w:placeholder>
              <w:docPart w:val="07C6A32E4B464772BEB1332F99C3FD9B"/>
            </w:placeholder>
            <w:showingPlcHdr/>
          </w:sdtPr>
          <w:sdtEndPr/>
          <w:sdtContent>
            <w:tc>
              <w:tcPr>
                <w:tcW w:w="1208" w:type="pct"/>
              </w:tcPr>
              <w:p w14:paraId="3B07F77C" w14:textId="58437001"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C5605">
                  <w:rPr>
                    <w:rStyle w:val="PlaceholderText"/>
                  </w:rPr>
                  <w:t>Click here to enter text.</w:t>
                </w:r>
              </w:p>
            </w:tc>
          </w:sdtContent>
        </w:sdt>
      </w:tr>
      <w:tr w:rsidR="00F569FA" w:rsidRPr="00095150" w14:paraId="419BD6AC"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52" w:type="pct"/>
          </w:tcPr>
          <w:p w14:paraId="2410D50F" w14:textId="77777777" w:rsidR="00F569FA" w:rsidRPr="00095150" w:rsidRDefault="00F569FA" w:rsidP="00060D62">
            <w:pPr>
              <w:pStyle w:val="BodyText"/>
              <w:numPr>
                <w:ilvl w:val="0"/>
                <w:numId w:val="32"/>
              </w:numPr>
              <w:rPr>
                <w:b w:val="0"/>
              </w:rPr>
            </w:pPr>
            <w:r w:rsidRPr="00095150">
              <w:rPr>
                <w:b w:val="0"/>
              </w:rPr>
              <w:t>Media/information service providers</w:t>
            </w:r>
          </w:p>
        </w:tc>
        <w:tc>
          <w:tcPr>
            <w:tcW w:w="378" w:type="pct"/>
            <w:vAlign w:val="center"/>
          </w:tcPr>
          <w:p w14:paraId="34CA77F7"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56691E90"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19C6605E"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916234557"/>
            <w:placeholder>
              <w:docPart w:val="15D33A2347EE4771A2D47E197FB7C5CE"/>
            </w:placeholder>
            <w:showingPlcHdr/>
          </w:sdtPr>
          <w:sdtEndPr/>
          <w:sdtContent>
            <w:tc>
              <w:tcPr>
                <w:tcW w:w="1208" w:type="pct"/>
              </w:tcPr>
              <w:p w14:paraId="6A6BB8C2" w14:textId="2C76499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C5605">
                  <w:rPr>
                    <w:rStyle w:val="PlaceholderText"/>
                  </w:rPr>
                  <w:t>Click here to enter text.</w:t>
                </w:r>
              </w:p>
            </w:tc>
          </w:sdtContent>
        </w:sdt>
      </w:tr>
      <w:tr w:rsidR="00F569FA" w:rsidRPr="00095150" w14:paraId="66C253E3"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52" w:type="pct"/>
          </w:tcPr>
          <w:p w14:paraId="1287696A" w14:textId="77777777" w:rsidR="00F569FA" w:rsidRPr="00095150" w:rsidRDefault="00F569FA" w:rsidP="00060D62">
            <w:pPr>
              <w:pStyle w:val="BodyText"/>
              <w:numPr>
                <w:ilvl w:val="0"/>
                <w:numId w:val="32"/>
              </w:numPr>
              <w:rPr>
                <w:b w:val="0"/>
              </w:rPr>
            </w:pPr>
            <w:r w:rsidRPr="00095150">
              <w:rPr>
                <w:b w:val="0"/>
              </w:rPr>
              <w:t>Others (please specify below)</w:t>
            </w:r>
          </w:p>
        </w:tc>
        <w:tc>
          <w:tcPr>
            <w:tcW w:w="378" w:type="pct"/>
            <w:vAlign w:val="center"/>
          </w:tcPr>
          <w:p w14:paraId="6FE3D4AE"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12631ADD"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7F0A494D"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642696237"/>
            <w:placeholder>
              <w:docPart w:val="0D93E1DA360F49539B1E6CC2FFF0F3F7"/>
            </w:placeholder>
            <w:showingPlcHdr/>
          </w:sdtPr>
          <w:sdtEndPr/>
          <w:sdtContent>
            <w:tc>
              <w:tcPr>
                <w:tcW w:w="1208" w:type="pct"/>
              </w:tcPr>
              <w:p w14:paraId="48AB17F1" w14:textId="5CE81A3B"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C5605">
                  <w:rPr>
                    <w:rStyle w:val="PlaceholderText"/>
                  </w:rPr>
                  <w:t>Click here to enter text.</w:t>
                </w:r>
              </w:p>
            </w:tc>
          </w:sdtContent>
        </w:sdt>
      </w:tr>
      <w:tr w:rsidR="00F569FA" w:rsidRPr="00095150" w14:paraId="33516E1B" w14:textId="77777777" w:rsidTr="00F569FA">
        <w:trPr>
          <w:cnfStyle w:val="000000100000" w:firstRow="0" w:lastRow="0" w:firstColumn="0" w:lastColumn="0" w:oddVBand="0" w:evenVBand="0" w:oddHBand="1" w:evenHBand="0" w:firstRowFirstColumn="0" w:firstRowLastColumn="0" w:lastRowFirstColumn="0" w:lastRowLastColumn="0"/>
          <w:trHeight w:val="301"/>
        </w:trPr>
        <w:sdt>
          <w:sdtPr>
            <w:id w:val="-1109813935"/>
            <w:placeholder>
              <w:docPart w:val="75D4C3265B674B178B9CC62E95CCF949"/>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752" w:type="pct"/>
              </w:tcPr>
              <w:p w14:paraId="4819156A" w14:textId="53115D93" w:rsidR="00F569FA" w:rsidRPr="00095150" w:rsidRDefault="00406E23" w:rsidP="00060D62">
                <w:pPr>
                  <w:pStyle w:val="BodyText"/>
                  <w:numPr>
                    <w:ilvl w:val="1"/>
                    <w:numId w:val="32"/>
                  </w:numPr>
                  <w:rPr>
                    <w:b w:val="0"/>
                  </w:rPr>
                </w:pPr>
                <w:r w:rsidRPr="000C5605">
                  <w:rPr>
                    <w:rStyle w:val="PlaceholderText"/>
                  </w:rPr>
                  <w:t>Click here to enter text.</w:t>
                </w:r>
              </w:p>
            </w:tc>
          </w:sdtContent>
        </w:sdt>
        <w:tc>
          <w:tcPr>
            <w:tcW w:w="378" w:type="pct"/>
            <w:vAlign w:val="center"/>
          </w:tcPr>
          <w:p w14:paraId="05575735"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02B93B9D"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1730A1B9"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2059285216"/>
            <w:placeholder>
              <w:docPart w:val="6DB5069B8DA54B18A42F514EA15DA4E8"/>
            </w:placeholder>
            <w:showingPlcHdr/>
          </w:sdtPr>
          <w:sdtEndPr/>
          <w:sdtContent>
            <w:tc>
              <w:tcPr>
                <w:tcW w:w="1208" w:type="pct"/>
              </w:tcPr>
              <w:p w14:paraId="3FB8E5B7" w14:textId="004D626B"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C5605">
                  <w:rPr>
                    <w:rStyle w:val="PlaceholderText"/>
                  </w:rPr>
                  <w:t>Click here to enter text.</w:t>
                </w:r>
              </w:p>
            </w:tc>
          </w:sdtContent>
        </w:sdt>
      </w:tr>
      <w:tr w:rsidR="00F569FA" w:rsidRPr="00095150" w14:paraId="125BFC42" w14:textId="77777777" w:rsidTr="00F569FA">
        <w:trPr>
          <w:trHeight w:val="301"/>
        </w:trPr>
        <w:sdt>
          <w:sdtPr>
            <w:id w:val="-115142558"/>
            <w:placeholder>
              <w:docPart w:val="40F615E9DA624875B490A5EFB3062696"/>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752" w:type="pct"/>
              </w:tcPr>
              <w:p w14:paraId="55F9C65E" w14:textId="5FFBC1A5" w:rsidR="00F569FA" w:rsidRPr="00095150" w:rsidRDefault="00406E23" w:rsidP="00060D62">
                <w:pPr>
                  <w:pStyle w:val="BodyText"/>
                  <w:numPr>
                    <w:ilvl w:val="1"/>
                    <w:numId w:val="32"/>
                  </w:numPr>
                  <w:rPr>
                    <w:b w:val="0"/>
                  </w:rPr>
                </w:pPr>
                <w:r w:rsidRPr="000C5605">
                  <w:rPr>
                    <w:rStyle w:val="PlaceholderText"/>
                  </w:rPr>
                  <w:t>Click here to enter text.</w:t>
                </w:r>
              </w:p>
            </w:tc>
          </w:sdtContent>
        </w:sdt>
        <w:tc>
          <w:tcPr>
            <w:tcW w:w="378" w:type="pct"/>
            <w:vAlign w:val="center"/>
          </w:tcPr>
          <w:p w14:paraId="6A3BE5B4"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16E81744"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60D13C41"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320726448"/>
            <w:placeholder>
              <w:docPart w:val="E492386D02C44AEBB802B21D4398A376"/>
            </w:placeholder>
            <w:showingPlcHdr/>
          </w:sdtPr>
          <w:sdtEndPr/>
          <w:sdtContent>
            <w:tc>
              <w:tcPr>
                <w:tcW w:w="1208" w:type="pct"/>
              </w:tcPr>
              <w:p w14:paraId="56017E6D" w14:textId="2CBDFF24"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C5605">
                  <w:rPr>
                    <w:rStyle w:val="PlaceholderText"/>
                  </w:rPr>
                  <w:t>Click here to enter text.</w:t>
                </w:r>
              </w:p>
            </w:tc>
          </w:sdtContent>
        </w:sdt>
      </w:tr>
      <w:tr w:rsidR="00F569FA" w:rsidRPr="00095150" w14:paraId="31C94E3D" w14:textId="77777777" w:rsidTr="00F569FA">
        <w:trPr>
          <w:cnfStyle w:val="000000100000" w:firstRow="0" w:lastRow="0" w:firstColumn="0" w:lastColumn="0" w:oddVBand="0" w:evenVBand="0" w:oddHBand="1" w:evenHBand="0" w:firstRowFirstColumn="0" w:firstRowLastColumn="0" w:lastRowFirstColumn="0" w:lastRowLastColumn="0"/>
          <w:trHeight w:val="301"/>
        </w:trPr>
        <w:sdt>
          <w:sdtPr>
            <w:id w:val="-967742439"/>
            <w:placeholder>
              <w:docPart w:val="50BCE59D2CB8422BA92978750A678193"/>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752" w:type="pct"/>
              </w:tcPr>
              <w:p w14:paraId="6DE92F97" w14:textId="2506CB5D" w:rsidR="00F569FA" w:rsidRPr="00095150" w:rsidRDefault="00406E23" w:rsidP="00060D62">
                <w:pPr>
                  <w:pStyle w:val="BodyText"/>
                  <w:numPr>
                    <w:ilvl w:val="1"/>
                    <w:numId w:val="32"/>
                  </w:numPr>
                  <w:rPr>
                    <w:b w:val="0"/>
                  </w:rPr>
                </w:pPr>
                <w:r w:rsidRPr="000C5605">
                  <w:rPr>
                    <w:rStyle w:val="PlaceholderText"/>
                  </w:rPr>
                  <w:t>Click here to enter text.</w:t>
                </w:r>
              </w:p>
            </w:tc>
          </w:sdtContent>
        </w:sdt>
        <w:tc>
          <w:tcPr>
            <w:tcW w:w="378" w:type="pct"/>
            <w:vAlign w:val="center"/>
          </w:tcPr>
          <w:p w14:paraId="25D395DD"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4129093D"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5E544DB6"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604190539"/>
            <w:placeholder>
              <w:docPart w:val="BC5801B52CAA43CF8DFE6A3AD3512117"/>
            </w:placeholder>
            <w:showingPlcHdr/>
          </w:sdtPr>
          <w:sdtEndPr/>
          <w:sdtContent>
            <w:tc>
              <w:tcPr>
                <w:tcW w:w="1208" w:type="pct"/>
              </w:tcPr>
              <w:p w14:paraId="6336362D" w14:textId="196D9F52"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C5605">
                  <w:rPr>
                    <w:rStyle w:val="PlaceholderText"/>
                  </w:rPr>
                  <w:t>Click here to enter text.</w:t>
                </w:r>
              </w:p>
            </w:tc>
          </w:sdtContent>
        </w:sdt>
      </w:tr>
      <w:tr w:rsidR="00F569FA" w:rsidRPr="00095150" w14:paraId="40754484" w14:textId="77777777" w:rsidTr="00F569FA">
        <w:trPr>
          <w:trHeight w:val="301"/>
        </w:trPr>
        <w:sdt>
          <w:sdtPr>
            <w:id w:val="-918942774"/>
            <w:placeholder>
              <w:docPart w:val="B3F6B80F30CB4E7CB76C844B3A0BFFFF"/>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2752" w:type="pct"/>
              </w:tcPr>
              <w:p w14:paraId="12CB5799" w14:textId="4545660D" w:rsidR="00F569FA" w:rsidRPr="00095150" w:rsidRDefault="00406E23" w:rsidP="00060D62">
                <w:pPr>
                  <w:pStyle w:val="BodyText"/>
                  <w:numPr>
                    <w:ilvl w:val="1"/>
                    <w:numId w:val="32"/>
                  </w:numPr>
                  <w:rPr>
                    <w:b w:val="0"/>
                  </w:rPr>
                </w:pPr>
                <w:r w:rsidRPr="000C5605">
                  <w:rPr>
                    <w:rStyle w:val="PlaceholderText"/>
                  </w:rPr>
                  <w:t>Click here to enter text.</w:t>
                </w:r>
              </w:p>
            </w:tc>
          </w:sdtContent>
        </w:sdt>
        <w:tc>
          <w:tcPr>
            <w:tcW w:w="378" w:type="pct"/>
            <w:vAlign w:val="center"/>
          </w:tcPr>
          <w:p w14:paraId="1DEC4F77"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0DB15BA1"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6814E955"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904184572"/>
            <w:placeholder>
              <w:docPart w:val="5B9075FE076E4740BBB762AC83E6CA56"/>
            </w:placeholder>
            <w:showingPlcHdr/>
          </w:sdtPr>
          <w:sdtEndPr/>
          <w:sdtContent>
            <w:tc>
              <w:tcPr>
                <w:tcW w:w="1208" w:type="pct"/>
              </w:tcPr>
              <w:p w14:paraId="0548446A" w14:textId="5AC95198"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C5605">
                  <w:rPr>
                    <w:rStyle w:val="PlaceholderText"/>
                  </w:rPr>
                  <w:t>Click here to enter text.</w:t>
                </w:r>
              </w:p>
            </w:tc>
          </w:sdtContent>
        </w:sdt>
      </w:tr>
      <w:tr w:rsidR="00F569FA" w:rsidRPr="00095150" w14:paraId="6A653694"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52" w:type="pct"/>
          </w:tcPr>
          <w:p w14:paraId="6DD243A8" w14:textId="77777777" w:rsidR="00F569FA" w:rsidRPr="00095150" w:rsidRDefault="00F569FA" w:rsidP="00285C82">
            <w:pPr>
              <w:pStyle w:val="BodyText"/>
              <w:rPr>
                <w:b w:val="0"/>
              </w:rPr>
            </w:pPr>
            <w:r w:rsidRPr="00F067A7">
              <w:rPr>
                <w:b w:val="0"/>
              </w:rPr>
              <w:lastRenderedPageBreak/>
              <w:t>Is</w:t>
            </w:r>
            <w:r w:rsidRPr="00095150">
              <w:rPr>
                <w:b w:val="0"/>
              </w:rPr>
              <w:t xml:space="preserve"> there an established incident command system?</w:t>
            </w:r>
          </w:p>
        </w:tc>
        <w:tc>
          <w:tcPr>
            <w:tcW w:w="378" w:type="pct"/>
            <w:vAlign w:val="center"/>
          </w:tcPr>
          <w:p w14:paraId="367A7DB7"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1435AEB9"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6A7CAF7E"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527171002"/>
            <w:placeholder>
              <w:docPart w:val="AA357492EB0F4D268E525875B11BADCE"/>
            </w:placeholder>
            <w:showingPlcHdr/>
          </w:sdtPr>
          <w:sdtEndPr/>
          <w:sdtContent>
            <w:tc>
              <w:tcPr>
                <w:tcW w:w="1208" w:type="pct"/>
              </w:tcPr>
              <w:p w14:paraId="4C656F22" w14:textId="3F5E19AE"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C5605">
                  <w:rPr>
                    <w:rStyle w:val="PlaceholderText"/>
                  </w:rPr>
                  <w:t>Click here to enter text.</w:t>
                </w:r>
              </w:p>
            </w:tc>
          </w:sdtContent>
        </w:sdt>
      </w:tr>
      <w:tr w:rsidR="00F569FA" w:rsidRPr="00095150" w14:paraId="15953BEA"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52" w:type="pct"/>
          </w:tcPr>
          <w:p w14:paraId="47EBB3B1" w14:textId="77777777" w:rsidR="00F569FA" w:rsidRPr="00095150" w:rsidRDefault="00F569FA" w:rsidP="00285C82">
            <w:pPr>
              <w:pStyle w:val="BodyText"/>
              <w:rPr>
                <w:b w:val="0"/>
              </w:rPr>
            </w:pPr>
            <w:r w:rsidRPr="00095150">
              <w:rPr>
                <w:b w:val="0"/>
              </w:rPr>
              <w:t>Are there designated and qualified agency or contracting personnel available around the clock to respond to incidents?</w:t>
            </w:r>
          </w:p>
        </w:tc>
        <w:tc>
          <w:tcPr>
            <w:tcW w:w="378" w:type="pct"/>
            <w:vAlign w:val="center"/>
          </w:tcPr>
          <w:p w14:paraId="385964AB"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5877C604"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31" w:type="pct"/>
            <w:vAlign w:val="center"/>
          </w:tcPr>
          <w:p w14:paraId="05F475C0"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146044967"/>
            <w:placeholder>
              <w:docPart w:val="1A6B91ED000F480284DEE5EA8DA7084E"/>
            </w:placeholder>
            <w:showingPlcHdr/>
          </w:sdtPr>
          <w:sdtEndPr/>
          <w:sdtContent>
            <w:tc>
              <w:tcPr>
                <w:tcW w:w="1208" w:type="pct"/>
              </w:tcPr>
              <w:p w14:paraId="0E56089E" w14:textId="52A7D139"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C5605">
                  <w:rPr>
                    <w:rStyle w:val="PlaceholderText"/>
                  </w:rPr>
                  <w:t>Click here to enter text.</w:t>
                </w:r>
              </w:p>
            </w:tc>
          </w:sdtContent>
        </w:sdt>
      </w:tr>
    </w:tbl>
    <w:p w14:paraId="1928416C" w14:textId="77777777" w:rsidR="00A91200" w:rsidRDefault="00A91200" w:rsidP="00095150">
      <w:pPr>
        <w:pStyle w:val="TableCaption"/>
      </w:pPr>
    </w:p>
    <w:p w14:paraId="386295AA" w14:textId="77777777" w:rsidR="00A91200" w:rsidRDefault="00A91200">
      <w:pPr>
        <w:spacing w:after="200" w:line="276" w:lineRule="auto"/>
        <w:jc w:val="left"/>
        <w:rPr>
          <w:szCs w:val="24"/>
        </w:rPr>
      </w:pPr>
      <w:r>
        <w:br w:type="page"/>
      </w:r>
    </w:p>
    <w:p w14:paraId="391474E6" w14:textId="1D1ABE4D" w:rsidR="00285C82" w:rsidRPr="00285C82" w:rsidRDefault="00285C82" w:rsidP="00095150">
      <w:pPr>
        <w:pStyle w:val="TableCaption"/>
      </w:pPr>
    </w:p>
    <w:tbl>
      <w:tblPr>
        <w:tblStyle w:val="LightList-Accent1"/>
        <w:tblW w:w="5000" w:type="pct"/>
        <w:tblLook w:val="04A0" w:firstRow="1" w:lastRow="0" w:firstColumn="1" w:lastColumn="0" w:noHBand="0" w:noVBand="1"/>
      </w:tblPr>
      <w:tblGrid>
        <w:gridCol w:w="5238"/>
        <w:gridCol w:w="720"/>
        <w:gridCol w:w="630"/>
        <w:gridCol w:w="630"/>
        <w:gridCol w:w="2358"/>
      </w:tblGrid>
      <w:tr w:rsidR="00285C82" w:rsidRPr="00095150" w14:paraId="7539B590" w14:textId="77777777" w:rsidTr="00E034D3">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60D562BC" w14:textId="77777777" w:rsidR="00285C82" w:rsidRPr="00095150" w:rsidRDefault="00285C82" w:rsidP="00285C82">
            <w:pPr>
              <w:pStyle w:val="BodyText"/>
              <w:rPr>
                <w:color w:val="auto"/>
              </w:rPr>
            </w:pPr>
            <w:r w:rsidRPr="00095150">
              <w:rPr>
                <w:color w:val="auto"/>
              </w:rPr>
              <w:t>Public Information Strategies</w:t>
            </w:r>
          </w:p>
        </w:tc>
      </w:tr>
      <w:tr w:rsidR="00095150" w:rsidRPr="00095150" w14:paraId="365EB72D" w14:textId="77777777" w:rsidTr="002A6164">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2735" w:type="pct"/>
            <w:shd w:val="clear" w:color="auto" w:fill="auto"/>
          </w:tcPr>
          <w:p w14:paraId="41F74B66" w14:textId="77777777" w:rsidR="00285C82" w:rsidRPr="00095150" w:rsidRDefault="00285C82" w:rsidP="00285C82">
            <w:pPr>
              <w:pStyle w:val="BodyText"/>
              <w:rPr>
                <w:b w:val="0"/>
                <w:color w:val="auto"/>
              </w:rPr>
            </w:pPr>
            <w:r w:rsidRPr="00095150">
              <w:rPr>
                <w:b w:val="0"/>
                <w:color w:val="auto"/>
              </w:rPr>
              <w:t>Question(s)</w:t>
            </w:r>
          </w:p>
        </w:tc>
        <w:tc>
          <w:tcPr>
            <w:tcW w:w="376" w:type="pct"/>
            <w:shd w:val="clear" w:color="auto" w:fill="auto"/>
          </w:tcPr>
          <w:p w14:paraId="47146C15" w14:textId="77777777" w:rsidR="00285C82" w:rsidRPr="0009515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095150">
              <w:rPr>
                <w:b w:val="0"/>
                <w:color w:val="auto"/>
              </w:rPr>
              <w:t>Yes</w:t>
            </w:r>
          </w:p>
        </w:tc>
        <w:tc>
          <w:tcPr>
            <w:tcW w:w="329" w:type="pct"/>
            <w:shd w:val="clear" w:color="auto" w:fill="auto"/>
          </w:tcPr>
          <w:p w14:paraId="75834E46" w14:textId="77777777" w:rsidR="00285C82" w:rsidRPr="0009515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095150">
              <w:rPr>
                <w:b w:val="0"/>
                <w:color w:val="auto"/>
              </w:rPr>
              <w:t>No</w:t>
            </w:r>
          </w:p>
        </w:tc>
        <w:tc>
          <w:tcPr>
            <w:tcW w:w="329" w:type="pct"/>
            <w:shd w:val="clear" w:color="auto" w:fill="auto"/>
          </w:tcPr>
          <w:p w14:paraId="495EBBCE" w14:textId="77777777" w:rsidR="00285C82" w:rsidRPr="0009515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095150">
              <w:rPr>
                <w:b w:val="0"/>
                <w:color w:val="auto"/>
              </w:rPr>
              <w:t>N/A</w:t>
            </w:r>
          </w:p>
        </w:tc>
        <w:tc>
          <w:tcPr>
            <w:tcW w:w="1231" w:type="pct"/>
            <w:shd w:val="clear" w:color="auto" w:fill="auto"/>
          </w:tcPr>
          <w:p w14:paraId="5257A8B9" w14:textId="77777777" w:rsidR="00285C82" w:rsidRPr="0009515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095150">
              <w:rPr>
                <w:b w:val="0"/>
                <w:color w:val="auto"/>
              </w:rPr>
              <w:t xml:space="preserve">Comments </w:t>
            </w:r>
          </w:p>
          <w:p w14:paraId="07F0A7B6" w14:textId="77777777" w:rsidR="00285C82" w:rsidRPr="0009515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095150">
              <w:rPr>
                <w:b w:val="0"/>
                <w:color w:val="auto"/>
              </w:rPr>
              <w:t>(if No, identify action items)</w:t>
            </w:r>
          </w:p>
        </w:tc>
      </w:tr>
      <w:tr w:rsidR="00F569FA" w:rsidRPr="00095150" w14:paraId="3FDEC165"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35" w:type="pct"/>
          </w:tcPr>
          <w:p w14:paraId="6AA60CD1" w14:textId="77777777" w:rsidR="00F569FA" w:rsidRPr="00095150" w:rsidRDefault="00F569FA" w:rsidP="00285C82">
            <w:pPr>
              <w:pStyle w:val="BodyText"/>
              <w:rPr>
                <w:b w:val="0"/>
              </w:rPr>
            </w:pPr>
            <w:r w:rsidRPr="00095150">
              <w:rPr>
                <w:b w:val="0"/>
              </w:rPr>
              <w:t>Are brochures and mailers used?</w:t>
            </w:r>
          </w:p>
        </w:tc>
        <w:tc>
          <w:tcPr>
            <w:tcW w:w="376" w:type="pct"/>
            <w:vAlign w:val="center"/>
          </w:tcPr>
          <w:p w14:paraId="7F469519"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51D2E4DB"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22A27A4E"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670706292"/>
            <w:placeholder>
              <w:docPart w:val="7A7ECD401B8D4680B1A2A19DC32936E7"/>
            </w:placeholder>
            <w:showingPlcHdr/>
          </w:sdtPr>
          <w:sdtEndPr/>
          <w:sdtContent>
            <w:tc>
              <w:tcPr>
                <w:tcW w:w="1231" w:type="pct"/>
              </w:tcPr>
              <w:p w14:paraId="4E3AC685" w14:textId="49F30BD0"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F1090">
                  <w:rPr>
                    <w:rStyle w:val="PlaceholderText"/>
                  </w:rPr>
                  <w:t>Click here to enter text.</w:t>
                </w:r>
              </w:p>
            </w:tc>
          </w:sdtContent>
        </w:sdt>
      </w:tr>
      <w:tr w:rsidR="00F569FA" w:rsidRPr="00095150" w14:paraId="7D83E951"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35" w:type="pct"/>
          </w:tcPr>
          <w:p w14:paraId="5FAE1ACD" w14:textId="77777777" w:rsidR="00F569FA" w:rsidRPr="00095150" w:rsidRDefault="00F569FA" w:rsidP="00285C82">
            <w:pPr>
              <w:pStyle w:val="BodyText"/>
              <w:rPr>
                <w:b w:val="0"/>
              </w:rPr>
            </w:pPr>
            <w:r w:rsidRPr="00095150">
              <w:rPr>
                <w:b w:val="0"/>
              </w:rPr>
              <w:t>Are press releases/media alerts used?</w:t>
            </w:r>
          </w:p>
        </w:tc>
        <w:tc>
          <w:tcPr>
            <w:tcW w:w="376" w:type="pct"/>
            <w:vAlign w:val="center"/>
          </w:tcPr>
          <w:p w14:paraId="354725E1"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058508CD"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5BAF4EB4"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853146522"/>
            <w:placeholder>
              <w:docPart w:val="1AF18A9B7A3B4AB9B9481BB3C0D17999"/>
            </w:placeholder>
            <w:showingPlcHdr/>
          </w:sdtPr>
          <w:sdtEndPr/>
          <w:sdtContent>
            <w:tc>
              <w:tcPr>
                <w:tcW w:w="1231" w:type="pct"/>
              </w:tcPr>
              <w:p w14:paraId="6F6B2C00" w14:textId="588C006F"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F1090">
                  <w:rPr>
                    <w:rStyle w:val="PlaceholderText"/>
                  </w:rPr>
                  <w:t>Click here to enter text.</w:t>
                </w:r>
              </w:p>
            </w:tc>
          </w:sdtContent>
        </w:sdt>
      </w:tr>
      <w:tr w:rsidR="00F569FA" w:rsidRPr="00095150" w14:paraId="24CBB076"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35" w:type="pct"/>
          </w:tcPr>
          <w:p w14:paraId="489AC93A" w14:textId="77777777" w:rsidR="00F569FA" w:rsidRPr="00095150" w:rsidRDefault="00F569FA" w:rsidP="00285C82">
            <w:pPr>
              <w:pStyle w:val="BodyText"/>
              <w:rPr>
                <w:b w:val="0"/>
              </w:rPr>
            </w:pPr>
            <w:r w:rsidRPr="00095150">
              <w:rPr>
                <w:b w:val="0"/>
              </w:rPr>
              <w:t>Are newsletters used?</w:t>
            </w:r>
          </w:p>
        </w:tc>
        <w:tc>
          <w:tcPr>
            <w:tcW w:w="376" w:type="pct"/>
            <w:vAlign w:val="center"/>
          </w:tcPr>
          <w:p w14:paraId="75269933"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64D01F47"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1F4CDA69"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494014697"/>
            <w:placeholder>
              <w:docPart w:val="8790AFBCDBBE43349EAC12A19BB18CD3"/>
            </w:placeholder>
            <w:showingPlcHdr/>
          </w:sdtPr>
          <w:sdtEndPr/>
          <w:sdtContent>
            <w:tc>
              <w:tcPr>
                <w:tcW w:w="1231" w:type="pct"/>
              </w:tcPr>
              <w:p w14:paraId="6263AC09" w14:textId="10F4870E"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F1090">
                  <w:rPr>
                    <w:rStyle w:val="PlaceholderText"/>
                  </w:rPr>
                  <w:t>Click here to enter text.</w:t>
                </w:r>
              </w:p>
            </w:tc>
          </w:sdtContent>
        </w:sdt>
      </w:tr>
      <w:tr w:rsidR="00F569FA" w:rsidRPr="00095150" w14:paraId="32FF64C3"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35" w:type="pct"/>
          </w:tcPr>
          <w:p w14:paraId="353D5484" w14:textId="77777777" w:rsidR="00F569FA" w:rsidRPr="00095150" w:rsidRDefault="00F569FA" w:rsidP="00285C82">
            <w:pPr>
              <w:pStyle w:val="BodyText"/>
              <w:rPr>
                <w:b w:val="0"/>
              </w:rPr>
            </w:pPr>
            <w:r w:rsidRPr="00095150">
              <w:rPr>
                <w:b w:val="0"/>
              </w:rPr>
              <w:t>Are mass media resources used?</w:t>
            </w:r>
          </w:p>
        </w:tc>
        <w:tc>
          <w:tcPr>
            <w:tcW w:w="376" w:type="pct"/>
            <w:vAlign w:val="center"/>
          </w:tcPr>
          <w:p w14:paraId="0CE027E5"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0E672ACD"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26E1AD33"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506366921"/>
            <w:placeholder>
              <w:docPart w:val="CBDD29101D9F4B6CBE25165A2BC8B4BA"/>
            </w:placeholder>
            <w:showingPlcHdr/>
          </w:sdtPr>
          <w:sdtEndPr/>
          <w:sdtContent>
            <w:tc>
              <w:tcPr>
                <w:tcW w:w="1231" w:type="pct"/>
              </w:tcPr>
              <w:p w14:paraId="3ABE563E" w14:textId="59ECFA10"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F1090">
                  <w:rPr>
                    <w:rStyle w:val="PlaceholderText"/>
                  </w:rPr>
                  <w:t>Click here to enter text.</w:t>
                </w:r>
              </w:p>
            </w:tc>
          </w:sdtContent>
        </w:sdt>
      </w:tr>
      <w:tr w:rsidR="00F569FA" w:rsidRPr="00095150" w14:paraId="3F983845"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35" w:type="pct"/>
          </w:tcPr>
          <w:p w14:paraId="0AC95752" w14:textId="77777777" w:rsidR="00F569FA" w:rsidRPr="00095150" w:rsidRDefault="00F569FA" w:rsidP="00285C82">
            <w:pPr>
              <w:pStyle w:val="BodyText"/>
              <w:rPr>
                <w:b w:val="0"/>
              </w:rPr>
            </w:pPr>
            <w:r w:rsidRPr="00095150">
              <w:rPr>
                <w:b w:val="0"/>
              </w:rPr>
              <w:t>Have public information centers been established?</w:t>
            </w:r>
          </w:p>
        </w:tc>
        <w:tc>
          <w:tcPr>
            <w:tcW w:w="376" w:type="pct"/>
            <w:vAlign w:val="center"/>
          </w:tcPr>
          <w:p w14:paraId="6927AD64"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3233D5E8"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09A1F36F"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988238154"/>
            <w:placeholder>
              <w:docPart w:val="76FE5267AD1545C5AAEAD9192232B583"/>
            </w:placeholder>
            <w:showingPlcHdr/>
          </w:sdtPr>
          <w:sdtEndPr/>
          <w:sdtContent>
            <w:tc>
              <w:tcPr>
                <w:tcW w:w="1231" w:type="pct"/>
              </w:tcPr>
              <w:p w14:paraId="2504AE1C" w14:textId="4515A2D0"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F1090">
                  <w:rPr>
                    <w:rStyle w:val="PlaceholderText"/>
                  </w:rPr>
                  <w:t>Click here to enter text.</w:t>
                </w:r>
              </w:p>
            </w:tc>
          </w:sdtContent>
        </w:sdt>
      </w:tr>
      <w:tr w:rsidR="00F569FA" w:rsidRPr="00095150" w14:paraId="22E62A64"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35" w:type="pct"/>
          </w:tcPr>
          <w:p w14:paraId="4DB38F93" w14:textId="77777777" w:rsidR="00F569FA" w:rsidRPr="00095150" w:rsidRDefault="00F569FA" w:rsidP="00285C82">
            <w:pPr>
              <w:pStyle w:val="BodyText"/>
              <w:rPr>
                <w:b w:val="0"/>
              </w:rPr>
            </w:pPr>
            <w:r w:rsidRPr="00095150">
              <w:rPr>
                <w:b w:val="0"/>
              </w:rPr>
              <w:t>Are telephone hotlines used?</w:t>
            </w:r>
          </w:p>
        </w:tc>
        <w:tc>
          <w:tcPr>
            <w:tcW w:w="376" w:type="pct"/>
            <w:vAlign w:val="center"/>
          </w:tcPr>
          <w:p w14:paraId="7C97D271"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6771234C"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7A640A53"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858187465"/>
            <w:placeholder>
              <w:docPart w:val="3154D0A63D58482A8EEB42B92197EC8A"/>
            </w:placeholder>
            <w:showingPlcHdr/>
          </w:sdtPr>
          <w:sdtEndPr/>
          <w:sdtContent>
            <w:tc>
              <w:tcPr>
                <w:tcW w:w="1231" w:type="pct"/>
              </w:tcPr>
              <w:p w14:paraId="6AED0BAF" w14:textId="254985CC"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F1090">
                  <w:rPr>
                    <w:rStyle w:val="PlaceholderText"/>
                  </w:rPr>
                  <w:t>Click here to enter text.</w:t>
                </w:r>
              </w:p>
            </w:tc>
          </w:sdtContent>
        </w:sdt>
      </w:tr>
      <w:tr w:rsidR="00F569FA" w:rsidRPr="00095150" w14:paraId="3547C927"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35" w:type="pct"/>
          </w:tcPr>
          <w:p w14:paraId="72F514DE" w14:textId="62022AE5" w:rsidR="00F569FA" w:rsidRPr="00095150" w:rsidRDefault="00F569FA" w:rsidP="00A62C07">
            <w:pPr>
              <w:pStyle w:val="BodyText"/>
              <w:rPr>
                <w:b w:val="0"/>
              </w:rPr>
            </w:pPr>
            <w:r w:rsidRPr="00095150">
              <w:rPr>
                <w:b w:val="0"/>
              </w:rPr>
              <w:t xml:space="preserve">Are project </w:t>
            </w:r>
            <w:r>
              <w:rPr>
                <w:b w:val="0"/>
              </w:rPr>
              <w:t>W</w:t>
            </w:r>
            <w:r w:rsidRPr="00095150">
              <w:rPr>
                <w:b w:val="0"/>
              </w:rPr>
              <w:t>eb</w:t>
            </w:r>
            <w:r>
              <w:rPr>
                <w:b w:val="0"/>
              </w:rPr>
              <w:t xml:space="preserve"> </w:t>
            </w:r>
            <w:r w:rsidRPr="00095150">
              <w:rPr>
                <w:b w:val="0"/>
              </w:rPr>
              <w:t>sites used?</w:t>
            </w:r>
          </w:p>
        </w:tc>
        <w:tc>
          <w:tcPr>
            <w:tcW w:w="376" w:type="pct"/>
            <w:vAlign w:val="center"/>
          </w:tcPr>
          <w:p w14:paraId="3F2E80FC"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76171298"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6E314342"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283198850"/>
            <w:placeholder>
              <w:docPart w:val="84502C72EA8E428599DD613C0E34B52E"/>
            </w:placeholder>
            <w:showingPlcHdr/>
          </w:sdtPr>
          <w:sdtEndPr/>
          <w:sdtContent>
            <w:tc>
              <w:tcPr>
                <w:tcW w:w="1231" w:type="pct"/>
              </w:tcPr>
              <w:p w14:paraId="72EE267F" w14:textId="651A2725"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F1090">
                  <w:rPr>
                    <w:rStyle w:val="PlaceholderText"/>
                  </w:rPr>
                  <w:t>Click here to enter text.</w:t>
                </w:r>
              </w:p>
            </w:tc>
          </w:sdtContent>
        </w:sdt>
      </w:tr>
      <w:tr w:rsidR="00F569FA" w:rsidRPr="00095150" w14:paraId="1AC546C3"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35" w:type="pct"/>
          </w:tcPr>
          <w:p w14:paraId="1DFCB01E" w14:textId="77777777" w:rsidR="00F569FA" w:rsidRPr="00095150" w:rsidRDefault="00F569FA" w:rsidP="00285C82">
            <w:pPr>
              <w:pStyle w:val="BodyText"/>
              <w:rPr>
                <w:b w:val="0"/>
              </w:rPr>
            </w:pPr>
            <w:r w:rsidRPr="00F067A7">
              <w:rPr>
                <w:b w:val="0"/>
              </w:rPr>
              <w:t>Is</w:t>
            </w:r>
            <w:r w:rsidRPr="00095150">
              <w:rPr>
                <w:b w:val="0"/>
              </w:rPr>
              <w:t xml:space="preserve"> a community task force set up?</w:t>
            </w:r>
          </w:p>
        </w:tc>
        <w:tc>
          <w:tcPr>
            <w:tcW w:w="376" w:type="pct"/>
            <w:vAlign w:val="center"/>
          </w:tcPr>
          <w:p w14:paraId="01FD254D"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678CA980"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1A4F8BFD"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022977440"/>
            <w:placeholder>
              <w:docPart w:val="881E1F1CB06B4E07A74C7D441F6152B0"/>
            </w:placeholder>
            <w:showingPlcHdr/>
          </w:sdtPr>
          <w:sdtEndPr/>
          <w:sdtContent>
            <w:tc>
              <w:tcPr>
                <w:tcW w:w="1231" w:type="pct"/>
              </w:tcPr>
              <w:p w14:paraId="78BA3662" w14:textId="00AA1965"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F1090">
                  <w:rPr>
                    <w:rStyle w:val="PlaceholderText"/>
                  </w:rPr>
                  <w:t>Click here to enter text.</w:t>
                </w:r>
              </w:p>
            </w:tc>
          </w:sdtContent>
        </w:sdt>
      </w:tr>
      <w:tr w:rsidR="00F569FA" w:rsidRPr="00095150" w14:paraId="431CCCC1"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35" w:type="pct"/>
          </w:tcPr>
          <w:p w14:paraId="1D3875BE" w14:textId="77777777" w:rsidR="00F569FA" w:rsidRPr="00095150" w:rsidRDefault="00F569FA" w:rsidP="00285C82">
            <w:pPr>
              <w:pStyle w:val="BodyText"/>
              <w:rPr>
                <w:b w:val="0"/>
              </w:rPr>
            </w:pPr>
            <w:r w:rsidRPr="00095150">
              <w:rPr>
                <w:b w:val="0"/>
              </w:rPr>
              <w:t>Are public meetings/hearings, workshops, and communication events organized?</w:t>
            </w:r>
          </w:p>
        </w:tc>
        <w:tc>
          <w:tcPr>
            <w:tcW w:w="376" w:type="pct"/>
            <w:vAlign w:val="center"/>
          </w:tcPr>
          <w:p w14:paraId="1A09B7C4"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01DBA775"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62B3F165"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989602105"/>
            <w:placeholder>
              <w:docPart w:val="CB044C006EFF41789C8FA0A39E1E4DD0"/>
            </w:placeholder>
            <w:showingPlcHdr/>
          </w:sdtPr>
          <w:sdtEndPr/>
          <w:sdtContent>
            <w:tc>
              <w:tcPr>
                <w:tcW w:w="1231" w:type="pct"/>
              </w:tcPr>
              <w:p w14:paraId="2C408AE2" w14:textId="63C94EA4"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F1090">
                  <w:rPr>
                    <w:rStyle w:val="PlaceholderText"/>
                  </w:rPr>
                  <w:t>Click here to enter text.</w:t>
                </w:r>
              </w:p>
            </w:tc>
          </w:sdtContent>
        </w:sdt>
      </w:tr>
      <w:tr w:rsidR="00F569FA" w:rsidRPr="00095150" w14:paraId="52A90598"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35" w:type="pct"/>
          </w:tcPr>
          <w:p w14:paraId="42E7DAFC" w14:textId="77777777" w:rsidR="00F569FA" w:rsidRPr="00095150" w:rsidRDefault="00F569FA" w:rsidP="00285C82">
            <w:pPr>
              <w:pStyle w:val="BodyText"/>
              <w:rPr>
                <w:b w:val="0"/>
              </w:rPr>
            </w:pPr>
            <w:r w:rsidRPr="00F067A7">
              <w:rPr>
                <w:b w:val="0"/>
              </w:rPr>
              <w:t>Is</w:t>
            </w:r>
            <w:r w:rsidRPr="00095150">
              <w:rPr>
                <w:b w:val="0"/>
              </w:rPr>
              <w:t xml:space="preserve"> there a strategy for coordinating with media/schools/businesses/emergency services/neighboring States?</w:t>
            </w:r>
          </w:p>
        </w:tc>
        <w:tc>
          <w:tcPr>
            <w:tcW w:w="376" w:type="pct"/>
            <w:vAlign w:val="center"/>
          </w:tcPr>
          <w:p w14:paraId="53C8CB57"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592DA19E"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469E2282"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265582642"/>
            <w:placeholder>
              <w:docPart w:val="6F74B830C8B948BB87D0FDDFAC6B35C5"/>
            </w:placeholder>
            <w:showingPlcHdr/>
          </w:sdtPr>
          <w:sdtEndPr/>
          <w:sdtContent>
            <w:tc>
              <w:tcPr>
                <w:tcW w:w="1231" w:type="pct"/>
              </w:tcPr>
              <w:p w14:paraId="3B9EB596" w14:textId="418B4628"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F1090">
                  <w:rPr>
                    <w:rStyle w:val="PlaceholderText"/>
                  </w:rPr>
                  <w:t>Click here to enter text.</w:t>
                </w:r>
              </w:p>
            </w:tc>
          </w:sdtContent>
        </w:sdt>
      </w:tr>
      <w:tr w:rsidR="00F569FA" w:rsidRPr="00095150" w14:paraId="79CE8D1C"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35" w:type="pct"/>
          </w:tcPr>
          <w:p w14:paraId="39488AB6" w14:textId="77777777" w:rsidR="00F569FA" w:rsidRPr="00095150" w:rsidRDefault="00F569FA" w:rsidP="00285C82">
            <w:pPr>
              <w:pStyle w:val="BodyText"/>
              <w:rPr>
                <w:b w:val="0"/>
              </w:rPr>
            </w:pPr>
            <w:r w:rsidRPr="00095150">
              <w:rPr>
                <w:b w:val="0"/>
              </w:rPr>
              <w:t>Are there strategies for coordinating with utility agencies?</w:t>
            </w:r>
          </w:p>
        </w:tc>
        <w:tc>
          <w:tcPr>
            <w:tcW w:w="376" w:type="pct"/>
            <w:vAlign w:val="center"/>
          </w:tcPr>
          <w:p w14:paraId="2EFE3093"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689A43AD"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0123409B"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15764976"/>
            <w:placeholder>
              <w:docPart w:val="0CE0ECF7F13640D1BA01A6D7581D9298"/>
            </w:placeholder>
            <w:showingPlcHdr/>
          </w:sdtPr>
          <w:sdtEndPr/>
          <w:sdtContent>
            <w:tc>
              <w:tcPr>
                <w:tcW w:w="1231" w:type="pct"/>
              </w:tcPr>
              <w:p w14:paraId="40723E58" w14:textId="3AD03113"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F1090">
                  <w:rPr>
                    <w:rStyle w:val="PlaceholderText"/>
                  </w:rPr>
                  <w:t>Click here to enter text.</w:t>
                </w:r>
              </w:p>
            </w:tc>
          </w:sdtContent>
        </w:sdt>
      </w:tr>
      <w:tr w:rsidR="00F569FA" w:rsidRPr="00095150" w14:paraId="0D3611F5"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35" w:type="pct"/>
          </w:tcPr>
          <w:p w14:paraId="040859FF" w14:textId="77777777" w:rsidR="00F569FA" w:rsidRPr="00095150" w:rsidRDefault="00F569FA" w:rsidP="00285C82">
            <w:pPr>
              <w:pStyle w:val="BodyText"/>
              <w:rPr>
                <w:b w:val="0"/>
              </w:rPr>
            </w:pPr>
            <w:r w:rsidRPr="00095150">
              <w:rPr>
                <w:b w:val="0"/>
              </w:rPr>
              <w:t>Are there any strategies for organizing work zone education and safety campaigns?</w:t>
            </w:r>
          </w:p>
        </w:tc>
        <w:tc>
          <w:tcPr>
            <w:tcW w:w="376" w:type="pct"/>
            <w:vAlign w:val="center"/>
          </w:tcPr>
          <w:p w14:paraId="4F7131A0"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4489A47C"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6F780F52"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249232027"/>
            <w:placeholder>
              <w:docPart w:val="908ABC5CDB0A468DA9325A71A333B85C"/>
            </w:placeholder>
            <w:showingPlcHdr/>
          </w:sdtPr>
          <w:sdtEndPr/>
          <w:sdtContent>
            <w:tc>
              <w:tcPr>
                <w:tcW w:w="1231" w:type="pct"/>
              </w:tcPr>
              <w:p w14:paraId="6BF0BAAB" w14:textId="6E0B1959"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F1090">
                  <w:rPr>
                    <w:rStyle w:val="PlaceholderText"/>
                  </w:rPr>
                  <w:t>Click here to enter text.</w:t>
                </w:r>
              </w:p>
            </w:tc>
          </w:sdtContent>
        </w:sdt>
      </w:tr>
      <w:tr w:rsidR="00F569FA" w:rsidRPr="00095150" w14:paraId="641B02F0"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35" w:type="pct"/>
          </w:tcPr>
          <w:p w14:paraId="6E5BA3C4" w14:textId="77777777" w:rsidR="00F569FA" w:rsidRPr="00095150" w:rsidRDefault="00F569FA" w:rsidP="00285C82">
            <w:pPr>
              <w:pStyle w:val="BodyText"/>
              <w:rPr>
                <w:b w:val="0"/>
              </w:rPr>
            </w:pPr>
            <w:r w:rsidRPr="00095150">
              <w:rPr>
                <w:b w:val="0"/>
              </w:rPr>
              <w:t>Are rideshare promotions available?</w:t>
            </w:r>
          </w:p>
        </w:tc>
        <w:tc>
          <w:tcPr>
            <w:tcW w:w="376" w:type="pct"/>
            <w:vAlign w:val="center"/>
          </w:tcPr>
          <w:p w14:paraId="4CA68625"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2B7521AB"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479969FF"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391502449"/>
            <w:placeholder>
              <w:docPart w:val="9B90E007AC32489DA2DE536C53EA9CDF"/>
            </w:placeholder>
            <w:showingPlcHdr/>
          </w:sdtPr>
          <w:sdtEndPr/>
          <w:sdtContent>
            <w:tc>
              <w:tcPr>
                <w:tcW w:w="1231" w:type="pct"/>
              </w:tcPr>
              <w:p w14:paraId="63844369" w14:textId="148A6AD4"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F1090">
                  <w:rPr>
                    <w:rStyle w:val="PlaceholderText"/>
                  </w:rPr>
                  <w:t>Click here to enter text.</w:t>
                </w:r>
              </w:p>
            </w:tc>
          </w:sdtContent>
        </w:sdt>
      </w:tr>
      <w:tr w:rsidR="00F569FA" w:rsidRPr="00095150" w14:paraId="27457A85"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35" w:type="pct"/>
          </w:tcPr>
          <w:p w14:paraId="7B4C8B53" w14:textId="5EF415D1" w:rsidR="00F569FA" w:rsidRPr="00095150" w:rsidRDefault="00F569FA" w:rsidP="00A62C07">
            <w:pPr>
              <w:pStyle w:val="BodyText"/>
              <w:rPr>
                <w:b w:val="0"/>
              </w:rPr>
            </w:pPr>
            <w:r w:rsidRPr="00095150">
              <w:rPr>
                <w:b w:val="0"/>
              </w:rPr>
              <w:t xml:space="preserve">Are videos, slides, presentations, and/or other </w:t>
            </w:r>
            <w:r>
              <w:rPr>
                <w:b w:val="0"/>
              </w:rPr>
              <w:t>W</w:t>
            </w:r>
            <w:r w:rsidRPr="00095150">
              <w:rPr>
                <w:b w:val="0"/>
              </w:rPr>
              <w:t>eb-based mechanisms available?</w:t>
            </w:r>
          </w:p>
        </w:tc>
        <w:tc>
          <w:tcPr>
            <w:tcW w:w="376" w:type="pct"/>
            <w:vAlign w:val="center"/>
          </w:tcPr>
          <w:p w14:paraId="4289DCB3"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3DE48815"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03456B4B"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318379975"/>
            <w:placeholder>
              <w:docPart w:val="FAF514E833C0460887C75EA9C49848D6"/>
            </w:placeholder>
            <w:showingPlcHdr/>
          </w:sdtPr>
          <w:sdtEndPr/>
          <w:sdtContent>
            <w:tc>
              <w:tcPr>
                <w:tcW w:w="1231" w:type="pct"/>
              </w:tcPr>
              <w:p w14:paraId="1931D1AC" w14:textId="7BBBFD48"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F1090">
                  <w:rPr>
                    <w:rStyle w:val="PlaceholderText"/>
                  </w:rPr>
                  <w:t>Click here to enter text.</w:t>
                </w:r>
              </w:p>
            </w:tc>
          </w:sdtContent>
        </w:sdt>
      </w:tr>
      <w:tr w:rsidR="00F569FA" w:rsidRPr="00095150" w14:paraId="39DA1ADC"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35" w:type="pct"/>
          </w:tcPr>
          <w:p w14:paraId="2F7A124A" w14:textId="77777777" w:rsidR="00F569FA" w:rsidRPr="00095150" w:rsidRDefault="00F569FA" w:rsidP="00285C82">
            <w:pPr>
              <w:pStyle w:val="BodyText"/>
              <w:rPr>
                <w:b w:val="0"/>
              </w:rPr>
            </w:pPr>
            <w:r w:rsidRPr="00095150">
              <w:rPr>
                <w:b w:val="0"/>
              </w:rPr>
              <w:t>Are traffic radios used?</w:t>
            </w:r>
          </w:p>
        </w:tc>
        <w:tc>
          <w:tcPr>
            <w:tcW w:w="376" w:type="pct"/>
            <w:vAlign w:val="center"/>
          </w:tcPr>
          <w:p w14:paraId="791C6FC7"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52F92FC2"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3CAA1917"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002247208"/>
            <w:placeholder>
              <w:docPart w:val="7ED0F0714696468F8D60B4D9FF0AA31C"/>
            </w:placeholder>
            <w:showingPlcHdr/>
          </w:sdtPr>
          <w:sdtEndPr/>
          <w:sdtContent>
            <w:tc>
              <w:tcPr>
                <w:tcW w:w="1231" w:type="pct"/>
              </w:tcPr>
              <w:p w14:paraId="64916B9C" w14:textId="4C7B6171"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F1090">
                  <w:rPr>
                    <w:rStyle w:val="PlaceholderText"/>
                  </w:rPr>
                  <w:t>Click here to enter text.</w:t>
                </w:r>
              </w:p>
            </w:tc>
          </w:sdtContent>
        </w:sdt>
      </w:tr>
      <w:tr w:rsidR="00F569FA" w:rsidRPr="00095150" w14:paraId="56AAC905"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35" w:type="pct"/>
          </w:tcPr>
          <w:p w14:paraId="7F4545EE" w14:textId="77777777" w:rsidR="00F569FA" w:rsidRPr="00095150" w:rsidRDefault="00F569FA" w:rsidP="00285C82">
            <w:pPr>
              <w:pStyle w:val="BodyText"/>
              <w:rPr>
                <w:b w:val="0"/>
              </w:rPr>
            </w:pPr>
            <w:r w:rsidRPr="00095150">
              <w:rPr>
                <w:b w:val="0"/>
              </w:rPr>
              <w:t>Are temporary motorist information signs used?</w:t>
            </w:r>
          </w:p>
        </w:tc>
        <w:tc>
          <w:tcPr>
            <w:tcW w:w="376" w:type="pct"/>
            <w:vAlign w:val="center"/>
          </w:tcPr>
          <w:p w14:paraId="1F98BDC3"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41B4B6E2"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4CD8DC29"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61513041"/>
            <w:placeholder>
              <w:docPart w:val="DF537DEAE82246B08148881C3F3A57A0"/>
            </w:placeholder>
            <w:showingPlcHdr/>
          </w:sdtPr>
          <w:sdtEndPr/>
          <w:sdtContent>
            <w:tc>
              <w:tcPr>
                <w:tcW w:w="1231" w:type="pct"/>
              </w:tcPr>
              <w:p w14:paraId="3682E57D" w14:textId="1C7F982C"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F1090">
                  <w:rPr>
                    <w:rStyle w:val="PlaceholderText"/>
                  </w:rPr>
                  <w:t>Click here to enter text.</w:t>
                </w:r>
              </w:p>
            </w:tc>
          </w:sdtContent>
        </w:sdt>
      </w:tr>
      <w:tr w:rsidR="00F569FA" w:rsidRPr="00095150" w14:paraId="336CCAB1"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35" w:type="pct"/>
          </w:tcPr>
          <w:p w14:paraId="70EEB222" w14:textId="77777777" w:rsidR="00F569FA" w:rsidRPr="00095150" w:rsidRDefault="00F569FA" w:rsidP="00285C82">
            <w:pPr>
              <w:pStyle w:val="BodyText"/>
              <w:rPr>
                <w:b w:val="0"/>
              </w:rPr>
            </w:pPr>
            <w:r w:rsidRPr="00095150">
              <w:rPr>
                <w:b w:val="0"/>
              </w:rPr>
              <w:t>Are variable speed limit signs used?</w:t>
            </w:r>
          </w:p>
        </w:tc>
        <w:tc>
          <w:tcPr>
            <w:tcW w:w="376" w:type="pct"/>
            <w:vAlign w:val="center"/>
          </w:tcPr>
          <w:p w14:paraId="1034C315"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532CB280"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74C8C957"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595241903"/>
            <w:placeholder>
              <w:docPart w:val="8A845BB508224AB88A88CB12E0602670"/>
            </w:placeholder>
            <w:showingPlcHdr/>
          </w:sdtPr>
          <w:sdtEndPr/>
          <w:sdtContent>
            <w:tc>
              <w:tcPr>
                <w:tcW w:w="1231" w:type="pct"/>
              </w:tcPr>
              <w:p w14:paraId="55E0FD93" w14:textId="7549B1C2"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F1090">
                  <w:rPr>
                    <w:rStyle w:val="PlaceholderText"/>
                  </w:rPr>
                  <w:t>Click here to enter text.</w:t>
                </w:r>
              </w:p>
            </w:tc>
          </w:sdtContent>
        </w:sdt>
      </w:tr>
      <w:tr w:rsidR="00F569FA" w:rsidRPr="00095150" w14:paraId="75C4106E"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35" w:type="pct"/>
          </w:tcPr>
          <w:p w14:paraId="6FA8BD6B" w14:textId="77777777" w:rsidR="00F569FA" w:rsidRPr="00095150" w:rsidRDefault="00F569FA" w:rsidP="00285C82">
            <w:pPr>
              <w:pStyle w:val="BodyText"/>
              <w:rPr>
                <w:b w:val="0"/>
              </w:rPr>
            </w:pPr>
            <w:r w:rsidRPr="00095150">
              <w:rPr>
                <w:b w:val="0"/>
              </w:rPr>
              <w:t>Are highway advisory radio (</w:t>
            </w:r>
            <w:r w:rsidRPr="00F067A7">
              <w:rPr>
                <w:b w:val="0"/>
              </w:rPr>
              <w:t>HAR</w:t>
            </w:r>
            <w:r w:rsidRPr="00095150">
              <w:rPr>
                <w:b w:val="0"/>
              </w:rPr>
              <w:t>) systems used?</w:t>
            </w:r>
          </w:p>
        </w:tc>
        <w:tc>
          <w:tcPr>
            <w:tcW w:w="376" w:type="pct"/>
            <w:vAlign w:val="center"/>
          </w:tcPr>
          <w:p w14:paraId="377798E6"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0231801B"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400C4966"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2082947370"/>
            <w:placeholder>
              <w:docPart w:val="D922F2B985754D13A613EEDD5F86CDCD"/>
            </w:placeholder>
            <w:showingPlcHdr/>
          </w:sdtPr>
          <w:sdtEndPr/>
          <w:sdtContent>
            <w:tc>
              <w:tcPr>
                <w:tcW w:w="1231" w:type="pct"/>
              </w:tcPr>
              <w:p w14:paraId="3268B3BC" w14:textId="145D830E"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F1090">
                  <w:rPr>
                    <w:rStyle w:val="PlaceholderText"/>
                  </w:rPr>
                  <w:t>Click here to enter text.</w:t>
                </w:r>
              </w:p>
            </w:tc>
          </w:sdtContent>
        </w:sdt>
      </w:tr>
      <w:tr w:rsidR="00F569FA" w:rsidRPr="00095150" w14:paraId="5439304A"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35" w:type="pct"/>
          </w:tcPr>
          <w:p w14:paraId="7DB743B1" w14:textId="7BF3F558" w:rsidR="00F569FA" w:rsidRPr="00095150" w:rsidRDefault="00F569FA" w:rsidP="00A62C07">
            <w:pPr>
              <w:pStyle w:val="BodyText"/>
              <w:rPr>
                <w:b w:val="0"/>
              </w:rPr>
            </w:pPr>
            <w:r w:rsidRPr="00F067A7">
              <w:rPr>
                <w:b w:val="0"/>
              </w:rPr>
              <w:t>Is</w:t>
            </w:r>
            <w:r w:rsidRPr="00095150">
              <w:rPr>
                <w:b w:val="0"/>
              </w:rPr>
              <w:t xml:space="preserve"> there a highway information network/</w:t>
            </w:r>
            <w:r>
              <w:rPr>
                <w:b w:val="0"/>
              </w:rPr>
              <w:t>W</w:t>
            </w:r>
            <w:r w:rsidRPr="00095150">
              <w:rPr>
                <w:b w:val="0"/>
              </w:rPr>
              <w:t>eb</w:t>
            </w:r>
            <w:r>
              <w:rPr>
                <w:b w:val="0"/>
              </w:rPr>
              <w:t xml:space="preserve"> </w:t>
            </w:r>
            <w:r w:rsidRPr="00095150">
              <w:rPr>
                <w:b w:val="0"/>
              </w:rPr>
              <w:t xml:space="preserve">site established? </w:t>
            </w:r>
          </w:p>
        </w:tc>
        <w:tc>
          <w:tcPr>
            <w:tcW w:w="376" w:type="pct"/>
            <w:vAlign w:val="center"/>
          </w:tcPr>
          <w:p w14:paraId="7AACE7B1"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56415E05"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24C0D53D"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454033862"/>
            <w:placeholder>
              <w:docPart w:val="90402F694A874285A13110D47DB60A3A"/>
            </w:placeholder>
            <w:showingPlcHdr/>
          </w:sdtPr>
          <w:sdtEndPr/>
          <w:sdtContent>
            <w:tc>
              <w:tcPr>
                <w:tcW w:w="1231" w:type="pct"/>
              </w:tcPr>
              <w:p w14:paraId="14C13C76" w14:textId="36AA6282"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F1090">
                  <w:rPr>
                    <w:rStyle w:val="PlaceholderText"/>
                  </w:rPr>
                  <w:t>Click here to enter text.</w:t>
                </w:r>
              </w:p>
            </w:tc>
          </w:sdtContent>
        </w:sdt>
      </w:tr>
      <w:tr w:rsidR="00F569FA" w:rsidRPr="00095150" w14:paraId="0EE392DC"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35" w:type="pct"/>
          </w:tcPr>
          <w:p w14:paraId="30FE7448" w14:textId="77777777" w:rsidR="00F569FA" w:rsidRPr="00095150" w:rsidRDefault="00F569FA" w:rsidP="00285C82">
            <w:pPr>
              <w:pStyle w:val="BodyText"/>
              <w:rPr>
                <w:b w:val="0"/>
              </w:rPr>
            </w:pPr>
            <w:r w:rsidRPr="00095150">
              <w:rPr>
                <w:b w:val="0"/>
              </w:rPr>
              <w:lastRenderedPageBreak/>
              <w:t>Are 511 traveler information systems used?</w:t>
            </w:r>
          </w:p>
        </w:tc>
        <w:tc>
          <w:tcPr>
            <w:tcW w:w="376" w:type="pct"/>
            <w:vAlign w:val="center"/>
          </w:tcPr>
          <w:p w14:paraId="2CBFA920"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4FC80897"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47FE6C23"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286164058"/>
            <w:placeholder>
              <w:docPart w:val="D6BA37BDA85C424F97D34982108033BB"/>
            </w:placeholder>
            <w:showingPlcHdr/>
          </w:sdtPr>
          <w:sdtEndPr/>
          <w:sdtContent>
            <w:tc>
              <w:tcPr>
                <w:tcW w:w="1231" w:type="pct"/>
              </w:tcPr>
              <w:p w14:paraId="0687480B" w14:textId="601FAB93"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F1090">
                  <w:rPr>
                    <w:rStyle w:val="PlaceholderText"/>
                  </w:rPr>
                  <w:t>Click here to enter text.</w:t>
                </w:r>
              </w:p>
            </w:tc>
          </w:sdtContent>
        </w:sdt>
      </w:tr>
      <w:tr w:rsidR="00F569FA" w:rsidRPr="00095150" w14:paraId="33E820E6"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35" w:type="pct"/>
          </w:tcPr>
          <w:p w14:paraId="4B85B2A0" w14:textId="77777777" w:rsidR="00F569FA" w:rsidRPr="00095150" w:rsidRDefault="00F569FA" w:rsidP="00285C82">
            <w:pPr>
              <w:pStyle w:val="BodyText"/>
              <w:rPr>
                <w:b w:val="0"/>
              </w:rPr>
            </w:pPr>
            <w:r w:rsidRPr="00F067A7">
              <w:rPr>
                <w:b w:val="0"/>
              </w:rPr>
              <w:t>Is</w:t>
            </w:r>
            <w:r w:rsidRPr="00095150">
              <w:rPr>
                <w:b w:val="0"/>
              </w:rPr>
              <w:t xml:space="preserve"> there a strategy for coordinating with the freight community (e.g., trucking companies)?</w:t>
            </w:r>
          </w:p>
        </w:tc>
        <w:tc>
          <w:tcPr>
            <w:tcW w:w="376" w:type="pct"/>
            <w:vAlign w:val="center"/>
          </w:tcPr>
          <w:p w14:paraId="63228082"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3DA8FA01"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vAlign w:val="center"/>
          </w:tcPr>
          <w:p w14:paraId="168BDF18"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2128192478"/>
            <w:placeholder>
              <w:docPart w:val="02CE442F0454433986F134E89E617D2E"/>
            </w:placeholder>
            <w:showingPlcHdr/>
          </w:sdtPr>
          <w:sdtEndPr/>
          <w:sdtContent>
            <w:tc>
              <w:tcPr>
                <w:tcW w:w="1231" w:type="pct"/>
              </w:tcPr>
              <w:p w14:paraId="0EFA5052" w14:textId="6BDD5872"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F1090">
                  <w:rPr>
                    <w:rStyle w:val="PlaceholderText"/>
                  </w:rPr>
                  <w:t>Click here to enter text.</w:t>
                </w:r>
              </w:p>
            </w:tc>
          </w:sdtContent>
        </w:sdt>
      </w:tr>
      <w:tr w:rsidR="00F569FA" w:rsidRPr="00095150" w14:paraId="4566F673"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35" w:type="pct"/>
            <w:tcBorders>
              <w:top w:val="single" w:sz="8" w:space="0" w:color="0F2887" w:themeColor="accent1"/>
              <w:bottom w:val="single" w:sz="8" w:space="0" w:color="0F2887" w:themeColor="accent1"/>
            </w:tcBorders>
          </w:tcPr>
          <w:p w14:paraId="6B42D97D" w14:textId="77777777" w:rsidR="00F569FA" w:rsidRPr="00095150" w:rsidRDefault="00F569FA" w:rsidP="00285C82">
            <w:pPr>
              <w:pStyle w:val="BodyText"/>
              <w:rPr>
                <w:b w:val="0"/>
              </w:rPr>
            </w:pPr>
            <w:r w:rsidRPr="00095150">
              <w:rPr>
                <w:b w:val="0"/>
              </w:rPr>
              <w:t>Are transportation management centers (</w:t>
            </w:r>
            <w:r w:rsidRPr="00F067A7">
              <w:rPr>
                <w:b w:val="0"/>
              </w:rPr>
              <w:t>TMCs</w:t>
            </w:r>
            <w:r w:rsidRPr="00095150">
              <w:rPr>
                <w:b w:val="0"/>
              </w:rPr>
              <w:t>) established?</w:t>
            </w:r>
          </w:p>
        </w:tc>
        <w:tc>
          <w:tcPr>
            <w:tcW w:w="376" w:type="pct"/>
            <w:tcBorders>
              <w:top w:val="single" w:sz="8" w:space="0" w:color="0F2887" w:themeColor="accent1"/>
              <w:bottom w:val="single" w:sz="8" w:space="0" w:color="0F2887" w:themeColor="accent1"/>
            </w:tcBorders>
            <w:vAlign w:val="center"/>
          </w:tcPr>
          <w:p w14:paraId="7E9E8A9D"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tcBorders>
              <w:top w:val="single" w:sz="8" w:space="0" w:color="0F2887" w:themeColor="accent1"/>
              <w:bottom w:val="single" w:sz="8" w:space="0" w:color="0F2887" w:themeColor="accent1"/>
            </w:tcBorders>
            <w:vAlign w:val="center"/>
          </w:tcPr>
          <w:p w14:paraId="2338B321"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29" w:type="pct"/>
            <w:tcBorders>
              <w:top w:val="single" w:sz="8" w:space="0" w:color="0F2887" w:themeColor="accent1"/>
              <w:bottom w:val="single" w:sz="8" w:space="0" w:color="0F2887" w:themeColor="accent1"/>
            </w:tcBorders>
            <w:vAlign w:val="center"/>
          </w:tcPr>
          <w:p w14:paraId="513CC9D6"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531830126"/>
            <w:placeholder>
              <w:docPart w:val="DF4D2A41258C464D8CFADF5C45931A8B"/>
            </w:placeholder>
            <w:showingPlcHdr/>
          </w:sdtPr>
          <w:sdtEndPr/>
          <w:sdtContent>
            <w:tc>
              <w:tcPr>
                <w:tcW w:w="1231" w:type="pct"/>
                <w:tcBorders>
                  <w:top w:val="single" w:sz="8" w:space="0" w:color="0F2887" w:themeColor="accent1"/>
                  <w:bottom w:val="single" w:sz="8" w:space="0" w:color="0F2887" w:themeColor="accent1"/>
                </w:tcBorders>
              </w:tcPr>
              <w:p w14:paraId="2417F035" w14:textId="6F786CB5"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F1090">
                  <w:rPr>
                    <w:rStyle w:val="PlaceholderText"/>
                  </w:rPr>
                  <w:t>Click here to enter text.</w:t>
                </w:r>
              </w:p>
            </w:tc>
          </w:sdtContent>
        </w:sdt>
      </w:tr>
    </w:tbl>
    <w:p w14:paraId="1A096169" w14:textId="77777777" w:rsidR="00285C82" w:rsidRDefault="00285C82" w:rsidP="00285C82">
      <w:pPr>
        <w:pStyle w:val="BodyText"/>
      </w:pPr>
    </w:p>
    <w:p w14:paraId="74EAC57E" w14:textId="77777777" w:rsidR="00A91200" w:rsidRDefault="00A91200">
      <w:pPr>
        <w:spacing w:after="200" w:line="276" w:lineRule="auto"/>
        <w:jc w:val="left"/>
        <w:rPr>
          <w:szCs w:val="24"/>
        </w:rPr>
      </w:pPr>
      <w:r>
        <w:br w:type="page"/>
      </w:r>
    </w:p>
    <w:p w14:paraId="6DA7767F" w14:textId="26034493" w:rsidR="00095150" w:rsidRPr="00285C82" w:rsidRDefault="00095150" w:rsidP="00095150">
      <w:pPr>
        <w:pStyle w:val="TableCaption"/>
      </w:pPr>
    </w:p>
    <w:tbl>
      <w:tblPr>
        <w:tblStyle w:val="LightList-Accent11"/>
        <w:tblW w:w="4936" w:type="pct"/>
        <w:tblLook w:val="04A0" w:firstRow="1" w:lastRow="0" w:firstColumn="1" w:lastColumn="0" w:noHBand="0" w:noVBand="1"/>
      </w:tblPr>
      <w:tblGrid>
        <w:gridCol w:w="5238"/>
        <w:gridCol w:w="718"/>
        <w:gridCol w:w="630"/>
        <w:gridCol w:w="630"/>
        <w:gridCol w:w="2237"/>
      </w:tblGrid>
      <w:tr w:rsidR="00285C82" w:rsidRPr="00095150" w14:paraId="77A995D6" w14:textId="77777777" w:rsidTr="00E034D3">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4C79CC90" w14:textId="77777777" w:rsidR="00285C82" w:rsidRPr="00095150" w:rsidRDefault="00285C82" w:rsidP="00285C82">
            <w:pPr>
              <w:pStyle w:val="BodyText"/>
              <w:rPr>
                <w:rFonts w:ascii="Times New Roman" w:hAnsi="Times New Roman" w:cs="Times New Roman"/>
              </w:rPr>
            </w:pPr>
            <w:r w:rsidRPr="00095150">
              <w:rPr>
                <w:rFonts w:ascii="Times New Roman" w:hAnsi="Times New Roman" w:cs="Times New Roman"/>
              </w:rPr>
              <w:t>Performance Measures</w:t>
            </w:r>
          </w:p>
        </w:tc>
      </w:tr>
      <w:tr w:rsidR="009C2B13" w:rsidRPr="00095150" w14:paraId="23F2D192"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71" w:type="pct"/>
          </w:tcPr>
          <w:p w14:paraId="3FE637AA" w14:textId="77777777" w:rsidR="00285C82" w:rsidRPr="00095150" w:rsidRDefault="00285C82" w:rsidP="00285C82">
            <w:pPr>
              <w:pStyle w:val="BodyText"/>
              <w:rPr>
                <w:rFonts w:ascii="Times New Roman" w:hAnsi="Times New Roman" w:cs="Times New Roman"/>
                <w:b w:val="0"/>
              </w:rPr>
            </w:pPr>
            <w:r w:rsidRPr="00095150">
              <w:rPr>
                <w:rFonts w:ascii="Times New Roman" w:hAnsi="Times New Roman" w:cs="Times New Roman"/>
                <w:b w:val="0"/>
              </w:rPr>
              <w:t>Question(s)</w:t>
            </w:r>
          </w:p>
        </w:tc>
        <w:tc>
          <w:tcPr>
            <w:tcW w:w="380" w:type="pct"/>
          </w:tcPr>
          <w:p w14:paraId="7DF25796" w14:textId="77777777" w:rsidR="00285C82" w:rsidRPr="00095150" w:rsidRDefault="00285C82" w:rsidP="00285C82">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95150">
              <w:rPr>
                <w:rFonts w:ascii="Times New Roman" w:hAnsi="Times New Roman" w:cs="Times New Roman"/>
              </w:rPr>
              <w:t>Yes</w:t>
            </w:r>
          </w:p>
        </w:tc>
        <w:tc>
          <w:tcPr>
            <w:tcW w:w="333" w:type="pct"/>
          </w:tcPr>
          <w:p w14:paraId="551705BC" w14:textId="77777777" w:rsidR="00285C82" w:rsidRPr="00095150" w:rsidRDefault="00285C82" w:rsidP="00285C82">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95150">
              <w:rPr>
                <w:rFonts w:ascii="Times New Roman" w:hAnsi="Times New Roman" w:cs="Times New Roman"/>
              </w:rPr>
              <w:t>No</w:t>
            </w:r>
          </w:p>
        </w:tc>
        <w:tc>
          <w:tcPr>
            <w:tcW w:w="333" w:type="pct"/>
          </w:tcPr>
          <w:p w14:paraId="6F43DB08" w14:textId="77777777" w:rsidR="00285C82" w:rsidRPr="00095150" w:rsidRDefault="00285C82" w:rsidP="00285C82">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95150">
              <w:rPr>
                <w:rFonts w:ascii="Times New Roman" w:hAnsi="Times New Roman" w:cs="Times New Roman"/>
              </w:rPr>
              <w:t>N/A</w:t>
            </w:r>
          </w:p>
        </w:tc>
        <w:tc>
          <w:tcPr>
            <w:tcW w:w="1183" w:type="pct"/>
          </w:tcPr>
          <w:p w14:paraId="1936A4AA" w14:textId="77777777" w:rsidR="00285C82" w:rsidRPr="00095150" w:rsidRDefault="00285C82" w:rsidP="00285C82">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95150">
              <w:rPr>
                <w:rFonts w:ascii="Times New Roman" w:hAnsi="Times New Roman" w:cs="Times New Roman"/>
              </w:rPr>
              <w:t xml:space="preserve">Comments </w:t>
            </w:r>
          </w:p>
          <w:p w14:paraId="6057D0D1" w14:textId="77777777" w:rsidR="00285C82" w:rsidRPr="00095150" w:rsidRDefault="00285C82" w:rsidP="00285C82">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95150">
              <w:rPr>
                <w:rFonts w:ascii="Times New Roman" w:hAnsi="Times New Roman" w:cs="Times New Roman"/>
              </w:rPr>
              <w:t>(if No, identify action items)</w:t>
            </w:r>
          </w:p>
        </w:tc>
      </w:tr>
      <w:tr w:rsidR="00F569FA" w:rsidRPr="00095150" w14:paraId="0C810B56"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71" w:type="pct"/>
          </w:tcPr>
          <w:p w14:paraId="355E9A3E" w14:textId="77777777" w:rsidR="00F569FA" w:rsidRPr="00095150" w:rsidRDefault="00F569FA" w:rsidP="00285C82">
            <w:pPr>
              <w:pStyle w:val="BodyText"/>
              <w:rPr>
                <w:rFonts w:ascii="Times New Roman" w:hAnsi="Times New Roman" w:cs="Times New Roman"/>
                <w:b w:val="0"/>
              </w:rPr>
            </w:pPr>
            <w:r w:rsidRPr="00095150">
              <w:rPr>
                <w:rFonts w:ascii="Times New Roman" w:hAnsi="Times New Roman" w:cs="Times New Roman"/>
                <w:b w:val="0"/>
              </w:rPr>
              <w:t>Are performance measures established to evaluate the effectiveness of transportation management strategies?</w:t>
            </w:r>
          </w:p>
        </w:tc>
        <w:tc>
          <w:tcPr>
            <w:tcW w:w="380" w:type="pct"/>
            <w:vAlign w:val="center"/>
          </w:tcPr>
          <w:p w14:paraId="09500BF3"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95150">
              <w:fldChar w:fldCharType="begin">
                <w:ffData>
                  <w:name w:val="Check1"/>
                  <w:enabled/>
                  <w:calcOnExit w:val="0"/>
                  <w:checkBox>
                    <w:sizeAuto/>
                    <w:default w:val="0"/>
                  </w:checkBox>
                </w:ffData>
              </w:fldChar>
            </w:r>
            <w:r w:rsidRPr="00095150">
              <w:rPr>
                <w:rFonts w:ascii="Times New Roman" w:hAnsi="Times New Roman" w:cs="Times New Roman"/>
              </w:rPr>
              <w:instrText xml:space="preserve"> FORMCHECKBOX </w:instrText>
            </w:r>
            <w:r w:rsidR="008778FC">
              <w:fldChar w:fldCharType="separate"/>
            </w:r>
            <w:r w:rsidRPr="00095150">
              <w:fldChar w:fldCharType="end"/>
            </w:r>
          </w:p>
        </w:tc>
        <w:tc>
          <w:tcPr>
            <w:tcW w:w="333" w:type="pct"/>
            <w:vAlign w:val="center"/>
          </w:tcPr>
          <w:p w14:paraId="5EE7316F"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95150">
              <w:fldChar w:fldCharType="begin">
                <w:ffData>
                  <w:name w:val="Check1"/>
                  <w:enabled/>
                  <w:calcOnExit w:val="0"/>
                  <w:checkBox>
                    <w:sizeAuto/>
                    <w:default w:val="0"/>
                  </w:checkBox>
                </w:ffData>
              </w:fldChar>
            </w:r>
            <w:r w:rsidRPr="00095150">
              <w:rPr>
                <w:rFonts w:ascii="Times New Roman" w:hAnsi="Times New Roman" w:cs="Times New Roman"/>
              </w:rPr>
              <w:instrText xml:space="preserve"> FORMCHECKBOX </w:instrText>
            </w:r>
            <w:r w:rsidR="008778FC">
              <w:fldChar w:fldCharType="separate"/>
            </w:r>
            <w:r w:rsidRPr="00095150">
              <w:fldChar w:fldCharType="end"/>
            </w:r>
          </w:p>
        </w:tc>
        <w:tc>
          <w:tcPr>
            <w:tcW w:w="333" w:type="pct"/>
            <w:vAlign w:val="center"/>
          </w:tcPr>
          <w:p w14:paraId="66604617"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95150">
              <w:fldChar w:fldCharType="begin">
                <w:ffData>
                  <w:name w:val="Check1"/>
                  <w:enabled/>
                  <w:calcOnExit w:val="0"/>
                  <w:checkBox>
                    <w:sizeAuto/>
                    <w:default w:val="0"/>
                  </w:checkBox>
                </w:ffData>
              </w:fldChar>
            </w:r>
            <w:r w:rsidRPr="00095150">
              <w:rPr>
                <w:rFonts w:ascii="Times New Roman" w:hAnsi="Times New Roman" w:cs="Times New Roman"/>
              </w:rPr>
              <w:instrText xml:space="preserve"> FORMCHECKBOX </w:instrText>
            </w:r>
            <w:r w:rsidR="008778FC">
              <w:fldChar w:fldCharType="separate"/>
            </w:r>
            <w:r w:rsidRPr="00095150">
              <w:fldChar w:fldCharType="end"/>
            </w:r>
          </w:p>
        </w:tc>
        <w:sdt>
          <w:sdtPr>
            <w:id w:val="-233088294"/>
            <w:placeholder>
              <w:docPart w:val="D0F074D77E8448F48AAD9C3BD93BE23B"/>
            </w:placeholder>
            <w:showingPlcHdr/>
          </w:sdtPr>
          <w:sdtEndPr/>
          <w:sdtContent>
            <w:tc>
              <w:tcPr>
                <w:tcW w:w="1183" w:type="pct"/>
              </w:tcPr>
              <w:p w14:paraId="166DC73C" w14:textId="5153B8A8"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258E0">
                  <w:rPr>
                    <w:rStyle w:val="PlaceholderText"/>
                  </w:rPr>
                  <w:t>Click here to enter text.</w:t>
                </w:r>
              </w:p>
            </w:tc>
          </w:sdtContent>
        </w:sdt>
      </w:tr>
      <w:tr w:rsidR="00F569FA" w:rsidRPr="00095150" w14:paraId="2D0D6A21"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71" w:type="pct"/>
          </w:tcPr>
          <w:p w14:paraId="4D9CA11B" w14:textId="77777777" w:rsidR="00F569FA" w:rsidRPr="00095150" w:rsidRDefault="00F569FA" w:rsidP="00285C82">
            <w:pPr>
              <w:pStyle w:val="BodyText"/>
              <w:rPr>
                <w:rFonts w:ascii="Times New Roman" w:hAnsi="Times New Roman" w:cs="Times New Roman"/>
                <w:b w:val="0"/>
              </w:rPr>
            </w:pPr>
            <w:r w:rsidRPr="00F067A7">
              <w:rPr>
                <w:rFonts w:ascii="Times New Roman" w:hAnsi="Times New Roman" w:cs="Times New Roman"/>
                <w:b w:val="0"/>
              </w:rPr>
              <w:t>Is</w:t>
            </w:r>
            <w:r w:rsidRPr="00095150">
              <w:rPr>
                <w:rFonts w:ascii="Times New Roman" w:hAnsi="Times New Roman" w:cs="Times New Roman"/>
                <w:b w:val="0"/>
              </w:rPr>
              <w:t xml:space="preserve"> there stakeholder involvement in identifying performance measures and their applications?</w:t>
            </w:r>
          </w:p>
        </w:tc>
        <w:tc>
          <w:tcPr>
            <w:tcW w:w="380" w:type="pct"/>
            <w:vAlign w:val="center"/>
          </w:tcPr>
          <w:p w14:paraId="0CDD71DD"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95150">
              <w:fldChar w:fldCharType="begin">
                <w:ffData>
                  <w:name w:val="Check1"/>
                  <w:enabled/>
                  <w:calcOnExit w:val="0"/>
                  <w:checkBox>
                    <w:sizeAuto/>
                    <w:default w:val="0"/>
                  </w:checkBox>
                </w:ffData>
              </w:fldChar>
            </w:r>
            <w:r w:rsidRPr="00095150">
              <w:rPr>
                <w:rFonts w:ascii="Times New Roman" w:hAnsi="Times New Roman" w:cs="Times New Roman"/>
              </w:rPr>
              <w:instrText xml:space="preserve"> FORMCHECKBOX </w:instrText>
            </w:r>
            <w:r w:rsidR="008778FC">
              <w:fldChar w:fldCharType="separate"/>
            </w:r>
            <w:r w:rsidRPr="00095150">
              <w:fldChar w:fldCharType="end"/>
            </w:r>
          </w:p>
        </w:tc>
        <w:tc>
          <w:tcPr>
            <w:tcW w:w="333" w:type="pct"/>
            <w:vAlign w:val="center"/>
          </w:tcPr>
          <w:p w14:paraId="2665D1BA"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95150">
              <w:fldChar w:fldCharType="begin">
                <w:ffData>
                  <w:name w:val="Check1"/>
                  <w:enabled/>
                  <w:calcOnExit w:val="0"/>
                  <w:checkBox>
                    <w:sizeAuto/>
                    <w:default w:val="0"/>
                  </w:checkBox>
                </w:ffData>
              </w:fldChar>
            </w:r>
            <w:r w:rsidRPr="00095150">
              <w:rPr>
                <w:rFonts w:ascii="Times New Roman" w:hAnsi="Times New Roman" w:cs="Times New Roman"/>
              </w:rPr>
              <w:instrText xml:space="preserve"> FORMCHECKBOX </w:instrText>
            </w:r>
            <w:r w:rsidR="008778FC">
              <w:fldChar w:fldCharType="separate"/>
            </w:r>
            <w:r w:rsidRPr="00095150">
              <w:fldChar w:fldCharType="end"/>
            </w:r>
          </w:p>
        </w:tc>
        <w:tc>
          <w:tcPr>
            <w:tcW w:w="333" w:type="pct"/>
            <w:vAlign w:val="center"/>
          </w:tcPr>
          <w:p w14:paraId="2B2B8704"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95150">
              <w:fldChar w:fldCharType="begin">
                <w:ffData>
                  <w:name w:val="Check1"/>
                  <w:enabled/>
                  <w:calcOnExit w:val="0"/>
                  <w:checkBox>
                    <w:sizeAuto/>
                    <w:default w:val="0"/>
                  </w:checkBox>
                </w:ffData>
              </w:fldChar>
            </w:r>
            <w:r w:rsidRPr="00095150">
              <w:rPr>
                <w:rFonts w:ascii="Times New Roman" w:hAnsi="Times New Roman" w:cs="Times New Roman"/>
              </w:rPr>
              <w:instrText xml:space="preserve"> FORMCHECKBOX </w:instrText>
            </w:r>
            <w:r w:rsidR="008778FC">
              <w:fldChar w:fldCharType="separate"/>
            </w:r>
            <w:r w:rsidRPr="00095150">
              <w:fldChar w:fldCharType="end"/>
            </w:r>
          </w:p>
        </w:tc>
        <w:sdt>
          <w:sdtPr>
            <w:id w:val="-1973896678"/>
            <w:placeholder>
              <w:docPart w:val="012D59E53BB147F295D7E82A196C7315"/>
            </w:placeholder>
            <w:showingPlcHdr/>
          </w:sdtPr>
          <w:sdtEndPr/>
          <w:sdtContent>
            <w:tc>
              <w:tcPr>
                <w:tcW w:w="1183" w:type="pct"/>
              </w:tcPr>
              <w:p w14:paraId="3FE77201" w14:textId="65B80A9F"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258E0">
                  <w:rPr>
                    <w:rStyle w:val="PlaceholderText"/>
                  </w:rPr>
                  <w:t>Click here to enter text.</w:t>
                </w:r>
              </w:p>
            </w:tc>
          </w:sdtContent>
        </w:sdt>
      </w:tr>
      <w:tr w:rsidR="00F569FA" w:rsidRPr="00095150" w14:paraId="08A25110"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71" w:type="pct"/>
          </w:tcPr>
          <w:p w14:paraId="76AD3EB0" w14:textId="77777777" w:rsidR="00F569FA" w:rsidRPr="00095150" w:rsidRDefault="00F569FA" w:rsidP="00285C82">
            <w:pPr>
              <w:pStyle w:val="BodyText"/>
              <w:rPr>
                <w:rFonts w:ascii="Times New Roman" w:hAnsi="Times New Roman" w:cs="Times New Roman"/>
                <w:b w:val="0"/>
              </w:rPr>
            </w:pPr>
            <w:r w:rsidRPr="00095150">
              <w:rPr>
                <w:rFonts w:ascii="Times New Roman" w:hAnsi="Times New Roman" w:cs="Times New Roman"/>
                <w:b w:val="0"/>
              </w:rPr>
              <w:t>Are there strategies for safety and mobility performance evaluations on intersections?</w:t>
            </w:r>
          </w:p>
        </w:tc>
        <w:tc>
          <w:tcPr>
            <w:tcW w:w="380" w:type="pct"/>
            <w:vAlign w:val="center"/>
          </w:tcPr>
          <w:p w14:paraId="6F4AE9CF"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95150">
              <w:fldChar w:fldCharType="begin">
                <w:ffData>
                  <w:name w:val="Check1"/>
                  <w:enabled/>
                  <w:calcOnExit w:val="0"/>
                  <w:checkBox>
                    <w:sizeAuto/>
                    <w:default w:val="0"/>
                  </w:checkBox>
                </w:ffData>
              </w:fldChar>
            </w:r>
            <w:r w:rsidRPr="00095150">
              <w:rPr>
                <w:rFonts w:ascii="Times New Roman" w:hAnsi="Times New Roman" w:cs="Times New Roman"/>
              </w:rPr>
              <w:instrText xml:space="preserve"> FORMCHECKBOX </w:instrText>
            </w:r>
            <w:r w:rsidR="008778FC">
              <w:fldChar w:fldCharType="separate"/>
            </w:r>
            <w:r w:rsidRPr="00095150">
              <w:fldChar w:fldCharType="end"/>
            </w:r>
          </w:p>
        </w:tc>
        <w:tc>
          <w:tcPr>
            <w:tcW w:w="333" w:type="pct"/>
            <w:vAlign w:val="center"/>
          </w:tcPr>
          <w:p w14:paraId="27F89E6A"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95150">
              <w:fldChar w:fldCharType="begin">
                <w:ffData>
                  <w:name w:val="Check1"/>
                  <w:enabled/>
                  <w:calcOnExit w:val="0"/>
                  <w:checkBox>
                    <w:sizeAuto/>
                    <w:default w:val="0"/>
                  </w:checkBox>
                </w:ffData>
              </w:fldChar>
            </w:r>
            <w:r w:rsidRPr="00095150">
              <w:rPr>
                <w:rFonts w:ascii="Times New Roman" w:hAnsi="Times New Roman" w:cs="Times New Roman"/>
              </w:rPr>
              <w:instrText xml:space="preserve"> FORMCHECKBOX </w:instrText>
            </w:r>
            <w:r w:rsidR="008778FC">
              <w:fldChar w:fldCharType="separate"/>
            </w:r>
            <w:r w:rsidRPr="00095150">
              <w:fldChar w:fldCharType="end"/>
            </w:r>
          </w:p>
        </w:tc>
        <w:tc>
          <w:tcPr>
            <w:tcW w:w="333" w:type="pct"/>
            <w:vAlign w:val="center"/>
          </w:tcPr>
          <w:p w14:paraId="07E217DC"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95150">
              <w:fldChar w:fldCharType="begin">
                <w:ffData>
                  <w:name w:val="Check1"/>
                  <w:enabled/>
                  <w:calcOnExit w:val="0"/>
                  <w:checkBox>
                    <w:sizeAuto/>
                    <w:default w:val="0"/>
                  </w:checkBox>
                </w:ffData>
              </w:fldChar>
            </w:r>
            <w:r w:rsidRPr="00095150">
              <w:rPr>
                <w:rFonts w:ascii="Times New Roman" w:hAnsi="Times New Roman" w:cs="Times New Roman"/>
              </w:rPr>
              <w:instrText xml:space="preserve"> FORMCHECKBOX </w:instrText>
            </w:r>
            <w:r w:rsidR="008778FC">
              <w:fldChar w:fldCharType="separate"/>
            </w:r>
            <w:r w:rsidRPr="00095150">
              <w:fldChar w:fldCharType="end"/>
            </w:r>
          </w:p>
        </w:tc>
        <w:sdt>
          <w:sdtPr>
            <w:id w:val="128680873"/>
            <w:placeholder>
              <w:docPart w:val="3C5191104473434B8F7A523E27BEC1B1"/>
            </w:placeholder>
            <w:showingPlcHdr/>
          </w:sdtPr>
          <w:sdtEndPr/>
          <w:sdtContent>
            <w:tc>
              <w:tcPr>
                <w:tcW w:w="1183" w:type="pct"/>
              </w:tcPr>
              <w:p w14:paraId="07BA141D" w14:textId="1F913C81"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258E0">
                  <w:rPr>
                    <w:rStyle w:val="PlaceholderText"/>
                  </w:rPr>
                  <w:t>Click here to enter text.</w:t>
                </w:r>
              </w:p>
            </w:tc>
          </w:sdtContent>
        </w:sdt>
      </w:tr>
      <w:tr w:rsidR="00F569FA" w:rsidRPr="00095150" w14:paraId="1560CAB4"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71" w:type="pct"/>
          </w:tcPr>
          <w:p w14:paraId="560C92F3" w14:textId="77777777" w:rsidR="00F569FA" w:rsidRPr="00095150" w:rsidRDefault="00F569FA" w:rsidP="00285C82">
            <w:pPr>
              <w:pStyle w:val="BodyText"/>
              <w:rPr>
                <w:rFonts w:ascii="Times New Roman" w:hAnsi="Times New Roman" w:cs="Times New Roman"/>
                <w:b w:val="0"/>
              </w:rPr>
            </w:pPr>
            <w:r w:rsidRPr="00F067A7">
              <w:rPr>
                <w:rFonts w:ascii="Times New Roman" w:hAnsi="Times New Roman" w:cs="Times New Roman"/>
                <w:b w:val="0"/>
              </w:rPr>
              <w:t>Is</w:t>
            </w:r>
            <w:r w:rsidRPr="00095150">
              <w:rPr>
                <w:rFonts w:ascii="Times New Roman" w:hAnsi="Times New Roman" w:cs="Times New Roman"/>
                <w:b w:val="0"/>
              </w:rPr>
              <w:t xml:space="preserve"> there a repository for intersection performance monitoring and evaluation data?</w:t>
            </w:r>
          </w:p>
        </w:tc>
        <w:tc>
          <w:tcPr>
            <w:tcW w:w="380" w:type="pct"/>
            <w:vAlign w:val="center"/>
          </w:tcPr>
          <w:p w14:paraId="3B6E60B3"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95150">
              <w:fldChar w:fldCharType="begin">
                <w:ffData>
                  <w:name w:val="Check1"/>
                  <w:enabled/>
                  <w:calcOnExit w:val="0"/>
                  <w:checkBox>
                    <w:sizeAuto/>
                    <w:default w:val="0"/>
                  </w:checkBox>
                </w:ffData>
              </w:fldChar>
            </w:r>
            <w:r w:rsidRPr="00095150">
              <w:rPr>
                <w:rFonts w:ascii="Times New Roman" w:hAnsi="Times New Roman" w:cs="Times New Roman"/>
              </w:rPr>
              <w:instrText xml:space="preserve"> FORMCHECKBOX </w:instrText>
            </w:r>
            <w:r w:rsidR="008778FC">
              <w:fldChar w:fldCharType="separate"/>
            </w:r>
            <w:r w:rsidRPr="00095150">
              <w:fldChar w:fldCharType="end"/>
            </w:r>
          </w:p>
        </w:tc>
        <w:tc>
          <w:tcPr>
            <w:tcW w:w="333" w:type="pct"/>
            <w:vAlign w:val="center"/>
          </w:tcPr>
          <w:p w14:paraId="14808680"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95150">
              <w:fldChar w:fldCharType="begin">
                <w:ffData>
                  <w:name w:val="Check1"/>
                  <w:enabled/>
                  <w:calcOnExit w:val="0"/>
                  <w:checkBox>
                    <w:sizeAuto/>
                    <w:default w:val="0"/>
                  </w:checkBox>
                </w:ffData>
              </w:fldChar>
            </w:r>
            <w:r w:rsidRPr="00095150">
              <w:rPr>
                <w:rFonts w:ascii="Times New Roman" w:hAnsi="Times New Roman" w:cs="Times New Roman"/>
              </w:rPr>
              <w:instrText xml:space="preserve"> FORMCHECKBOX </w:instrText>
            </w:r>
            <w:r w:rsidR="008778FC">
              <w:fldChar w:fldCharType="separate"/>
            </w:r>
            <w:r w:rsidRPr="00095150">
              <w:fldChar w:fldCharType="end"/>
            </w:r>
          </w:p>
        </w:tc>
        <w:tc>
          <w:tcPr>
            <w:tcW w:w="333" w:type="pct"/>
            <w:vAlign w:val="center"/>
          </w:tcPr>
          <w:p w14:paraId="21B49D51"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95150">
              <w:fldChar w:fldCharType="begin">
                <w:ffData>
                  <w:name w:val="Check1"/>
                  <w:enabled/>
                  <w:calcOnExit w:val="0"/>
                  <w:checkBox>
                    <w:sizeAuto/>
                    <w:default w:val="0"/>
                  </w:checkBox>
                </w:ffData>
              </w:fldChar>
            </w:r>
            <w:r w:rsidRPr="00095150">
              <w:rPr>
                <w:rFonts w:ascii="Times New Roman" w:hAnsi="Times New Roman" w:cs="Times New Roman"/>
              </w:rPr>
              <w:instrText xml:space="preserve"> FORMCHECKBOX </w:instrText>
            </w:r>
            <w:r w:rsidR="008778FC">
              <w:fldChar w:fldCharType="separate"/>
            </w:r>
            <w:r w:rsidRPr="00095150">
              <w:fldChar w:fldCharType="end"/>
            </w:r>
          </w:p>
        </w:tc>
        <w:sdt>
          <w:sdtPr>
            <w:id w:val="-1600167042"/>
            <w:placeholder>
              <w:docPart w:val="6A5C7B1178A94F5F9495A8EBF5C4043E"/>
            </w:placeholder>
            <w:showingPlcHdr/>
          </w:sdtPr>
          <w:sdtEndPr/>
          <w:sdtContent>
            <w:tc>
              <w:tcPr>
                <w:tcW w:w="1183" w:type="pct"/>
              </w:tcPr>
              <w:p w14:paraId="2903E479" w14:textId="1A7E937A"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258E0">
                  <w:rPr>
                    <w:rStyle w:val="PlaceholderText"/>
                  </w:rPr>
                  <w:t>Click here to enter text.</w:t>
                </w:r>
              </w:p>
            </w:tc>
          </w:sdtContent>
        </w:sdt>
      </w:tr>
    </w:tbl>
    <w:p w14:paraId="3D4D1F93" w14:textId="77777777" w:rsidR="00E034D3" w:rsidRDefault="00E034D3" w:rsidP="00E034D3">
      <w:pPr>
        <w:pStyle w:val="BodyText"/>
      </w:pPr>
      <w:r>
        <w:br w:type="page"/>
      </w:r>
    </w:p>
    <w:p w14:paraId="52C12F7B" w14:textId="666A8282" w:rsidR="00095150" w:rsidRPr="00285C82" w:rsidRDefault="00095150" w:rsidP="00D979E5">
      <w:pPr>
        <w:pStyle w:val="TableCaption"/>
      </w:pPr>
    </w:p>
    <w:tbl>
      <w:tblPr>
        <w:tblStyle w:val="LightList-Accent1"/>
        <w:tblW w:w="4968" w:type="pct"/>
        <w:tblLook w:val="04A0" w:firstRow="1" w:lastRow="0" w:firstColumn="1" w:lastColumn="0" w:noHBand="0" w:noVBand="1"/>
      </w:tblPr>
      <w:tblGrid>
        <w:gridCol w:w="5148"/>
        <w:gridCol w:w="630"/>
        <w:gridCol w:w="721"/>
        <w:gridCol w:w="719"/>
        <w:gridCol w:w="2297"/>
      </w:tblGrid>
      <w:tr w:rsidR="00285C82" w:rsidRPr="00095150" w14:paraId="44BFD327" w14:textId="77777777" w:rsidTr="00D979E5">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58475CCC" w14:textId="77777777" w:rsidR="00285C82" w:rsidRPr="00095150" w:rsidRDefault="00285C82" w:rsidP="00285C82">
            <w:pPr>
              <w:pStyle w:val="BodyText"/>
              <w:rPr>
                <w:color w:val="auto"/>
              </w:rPr>
            </w:pPr>
            <w:r w:rsidRPr="00095150">
              <w:rPr>
                <w:color w:val="auto"/>
              </w:rPr>
              <w:t>Worker Training</w:t>
            </w:r>
          </w:p>
        </w:tc>
      </w:tr>
      <w:tr w:rsidR="00095150" w:rsidRPr="00095150" w14:paraId="51E5A643" w14:textId="77777777" w:rsidTr="002A6164">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2705" w:type="pct"/>
            <w:shd w:val="clear" w:color="auto" w:fill="auto"/>
          </w:tcPr>
          <w:p w14:paraId="0E145F3B" w14:textId="77777777" w:rsidR="00285C82" w:rsidRPr="00095150" w:rsidRDefault="00285C82" w:rsidP="00285C82">
            <w:pPr>
              <w:pStyle w:val="BodyText"/>
              <w:rPr>
                <w:b w:val="0"/>
                <w:color w:val="auto"/>
              </w:rPr>
            </w:pPr>
            <w:r w:rsidRPr="00095150">
              <w:rPr>
                <w:b w:val="0"/>
                <w:color w:val="auto"/>
              </w:rPr>
              <w:t>Question(s)</w:t>
            </w:r>
          </w:p>
        </w:tc>
        <w:tc>
          <w:tcPr>
            <w:tcW w:w="331" w:type="pct"/>
            <w:shd w:val="clear" w:color="auto" w:fill="auto"/>
          </w:tcPr>
          <w:p w14:paraId="3E9608AA" w14:textId="77777777" w:rsidR="00285C82" w:rsidRPr="0009515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095150">
              <w:rPr>
                <w:b w:val="0"/>
                <w:color w:val="auto"/>
              </w:rPr>
              <w:t>Yes</w:t>
            </w:r>
          </w:p>
        </w:tc>
        <w:tc>
          <w:tcPr>
            <w:tcW w:w="379" w:type="pct"/>
            <w:shd w:val="clear" w:color="auto" w:fill="auto"/>
          </w:tcPr>
          <w:p w14:paraId="1CD73E5F" w14:textId="77777777" w:rsidR="00285C82" w:rsidRPr="0009515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095150">
              <w:rPr>
                <w:b w:val="0"/>
                <w:color w:val="auto"/>
              </w:rPr>
              <w:t>No</w:t>
            </w:r>
          </w:p>
        </w:tc>
        <w:tc>
          <w:tcPr>
            <w:tcW w:w="378" w:type="pct"/>
            <w:shd w:val="clear" w:color="auto" w:fill="auto"/>
          </w:tcPr>
          <w:p w14:paraId="08808979" w14:textId="77777777" w:rsidR="00285C82" w:rsidRPr="0009515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095150">
              <w:rPr>
                <w:b w:val="0"/>
                <w:color w:val="auto"/>
              </w:rPr>
              <w:t>N/A</w:t>
            </w:r>
          </w:p>
        </w:tc>
        <w:tc>
          <w:tcPr>
            <w:tcW w:w="1207" w:type="pct"/>
            <w:shd w:val="clear" w:color="auto" w:fill="auto"/>
          </w:tcPr>
          <w:p w14:paraId="46269AF5" w14:textId="77777777" w:rsidR="00285C82" w:rsidRPr="0009515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095150">
              <w:rPr>
                <w:b w:val="0"/>
                <w:color w:val="auto"/>
              </w:rPr>
              <w:t xml:space="preserve">Comments </w:t>
            </w:r>
          </w:p>
          <w:p w14:paraId="52138517" w14:textId="77777777" w:rsidR="00285C82" w:rsidRPr="00095150"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095150">
              <w:rPr>
                <w:b w:val="0"/>
                <w:color w:val="auto"/>
              </w:rPr>
              <w:t>(if No, identify action items)</w:t>
            </w:r>
          </w:p>
        </w:tc>
      </w:tr>
      <w:tr w:rsidR="00F569FA" w:rsidRPr="00095150" w14:paraId="7159754C"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05" w:type="pct"/>
          </w:tcPr>
          <w:p w14:paraId="7228292F" w14:textId="77777777" w:rsidR="00F569FA" w:rsidRPr="00095150" w:rsidRDefault="00F569FA" w:rsidP="00285C82">
            <w:pPr>
              <w:pStyle w:val="BodyText"/>
              <w:rPr>
                <w:b w:val="0"/>
              </w:rPr>
            </w:pPr>
            <w:r w:rsidRPr="00F067A7">
              <w:rPr>
                <w:b w:val="0"/>
              </w:rPr>
              <w:t>Is</w:t>
            </w:r>
            <w:r w:rsidRPr="00095150">
              <w:rPr>
                <w:b w:val="0"/>
              </w:rPr>
              <w:t xml:space="preserve"> there a training plan to address the operator’s visual limits (e.g., blind spots) when using a particular piece of equipment in the work zone?</w:t>
            </w:r>
          </w:p>
        </w:tc>
        <w:tc>
          <w:tcPr>
            <w:tcW w:w="331" w:type="pct"/>
            <w:vAlign w:val="center"/>
          </w:tcPr>
          <w:p w14:paraId="09C0EFE8"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79" w:type="pct"/>
            <w:vAlign w:val="center"/>
          </w:tcPr>
          <w:p w14:paraId="49C04643"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78" w:type="pct"/>
            <w:vAlign w:val="center"/>
          </w:tcPr>
          <w:p w14:paraId="70544DE8"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17141639"/>
            <w:placeholder>
              <w:docPart w:val="37FB858AD2A14CD983B3FD3D810CD855"/>
            </w:placeholder>
            <w:showingPlcHdr/>
          </w:sdtPr>
          <w:sdtEndPr/>
          <w:sdtContent>
            <w:tc>
              <w:tcPr>
                <w:tcW w:w="1207" w:type="pct"/>
              </w:tcPr>
              <w:p w14:paraId="6D3DA7C0" w14:textId="4021FE1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E85AC0">
                  <w:rPr>
                    <w:rStyle w:val="PlaceholderText"/>
                  </w:rPr>
                  <w:t>Click here to enter text.</w:t>
                </w:r>
              </w:p>
            </w:tc>
          </w:sdtContent>
        </w:sdt>
      </w:tr>
      <w:tr w:rsidR="00F569FA" w:rsidRPr="00095150" w14:paraId="39D3F34F"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05" w:type="pct"/>
          </w:tcPr>
          <w:p w14:paraId="0FF5CAE4" w14:textId="77777777" w:rsidR="00F569FA" w:rsidRPr="00095150" w:rsidRDefault="00F569FA" w:rsidP="00285C82">
            <w:pPr>
              <w:pStyle w:val="BodyText"/>
              <w:rPr>
                <w:b w:val="0"/>
              </w:rPr>
            </w:pPr>
            <w:r w:rsidRPr="00095150">
              <w:rPr>
                <w:b w:val="0"/>
              </w:rPr>
              <w:t>Are there frequent pre-work safety meetings to discuss the work to be performed, safety hazards, and safe work procedures?</w:t>
            </w:r>
          </w:p>
        </w:tc>
        <w:tc>
          <w:tcPr>
            <w:tcW w:w="331" w:type="pct"/>
            <w:vAlign w:val="center"/>
          </w:tcPr>
          <w:p w14:paraId="63753E0E"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79" w:type="pct"/>
            <w:vAlign w:val="center"/>
          </w:tcPr>
          <w:p w14:paraId="23DA85E4"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78" w:type="pct"/>
            <w:vAlign w:val="center"/>
          </w:tcPr>
          <w:p w14:paraId="114F3766"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726570711"/>
            <w:placeholder>
              <w:docPart w:val="F7F05D975CFF40C9A9703D94FEC5D5BC"/>
            </w:placeholder>
            <w:showingPlcHdr/>
          </w:sdtPr>
          <w:sdtEndPr/>
          <w:sdtContent>
            <w:tc>
              <w:tcPr>
                <w:tcW w:w="1207" w:type="pct"/>
              </w:tcPr>
              <w:p w14:paraId="270D070B" w14:textId="32F69F53"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E85AC0">
                  <w:rPr>
                    <w:rStyle w:val="PlaceholderText"/>
                  </w:rPr>
                  <w:t>Click here to enter text.</w:t>
                </w:r>
              </w:p>
            </w:tc>
          </w:sdtContent>
        </w:sdt>
      </w:tr>
      <w:tr w:rsidR="00F569FA" w:rsidRPr="00095150" w14:paraId="4C1046A5"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05" w:type="pct"/>
            <w:vAlign w:val="center"/>
          </w:tcPr>
          <w:p w14:paraId="1329EE07" w14:textId="77777777" w:rsidR="00F569FA" w:rsidRPr="00095150" w:rsidRDefault="00F569FA" w:rsidP="00285C82">
            <w:pPr>
              <w:pStyle w:val="BodyText"/>
              <w:rPr>
                <w:b w:val="0"/>
              </w:rPr>
            </w:pPr>
            <w:r w:rsidRPr="00F067A7">
              <w:rPr>
                <w:b w:val="0"/>
              </w:rPr>
              <w:t>Is</w:t>
            </w:r>
            <w:r w:rsidRPr="00095150">
              <w:rPr>
                <w:b w:val="0"/>
              </w:rPr>
              <w:t xml:space="preserve"> nighttime safety training conducted for all workers in the work area?</w:t>
            </w:r>
          </w:p>
        </w:tc>
        <w:tc>
          <w:tcPr>
            <w:tcW w:w="331" w:type="pct"/>
            <w:vAlign w:val="center"/>
          </w:tcPr>
          <w:p w14:paraId="4A9D2B3B"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79" w:type="pct"/>
            <w:vAlign w:val="center"/>
          </w:tcPr>
          <w:p w14:paraId="0A90421D"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78" w:type="pct"/>
            <w:vAlign w:val="center"/>
          </w:tcPr>
          <w:p w14:paraId="5B45178B"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300489313"/>
            <w:placeholder>
              <w:docPart w:val="3F52497A69C142BCB18AD672D5215657"/>
            </w:placeholder>
            <w:showingPlcHdr/>
          </w:sdtPr>
          <w:sdtEndPr/>
          <w:sdtContent>
            <w:tc>
              <w:tcPr>
                <w:tcW w:w="1207" w:type="pct"/>
              </w:tcPr>
              <w:p w14:paraId="04A51481" w14:textId="5C5FC361"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E85AC0">
                  <w:rPr>
                    <w:rStyle w:val="PlaceholderText"/>
                  </w:rPr>
                  <w:t>Click here to enter text.</w:t>
                </w:r>
              </w:p>
            </w:tc>
          </w:sdtContent>
        </w:sdt>
      </w:tr>
      <w:tr w:rsidR="00F569FA" w:rsidRPr="00095150" w14:paraId="4DED994D"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05" w:type="pct"/>
            <w:tcBorders>
              <w:top w:val="single" w:sz="8" w:space="0" w:color="0F2887" w:themeColor="accent1"/>
              <w:bottom w:val="single" w:sz="8" w:space="0" w:color="0F2887" w:themeColor="accent1"/>
            </w:tcBorders>
          </w:tcPr>
          <w:p w14:paraId="2773011C" w14:textId="77777777" w:rsidR="00F569FA" w:rsidRPr="00095150" w:rsidRDefault="00F569FA" w:rsidP="00285C82">
            <w:pPr>
              <w:pStyle w:val="BodyText"/>
              <w:rPr>
                <w:b w:val="0"/>
              </w:rPr>
            </w:pPr>
            <w:r w:rsidRPr="00095150">
              <w:rPr>
                <w:b w:val="0"/>
              </w:rPr>
              <w:t>Are all construction personnel trained on Occupational Safety and Health Administration (</w:t>
            </w:r>
            <w:r w:rsidRPr="00F067A7">
              <w:rPr>
                <w:b w:val="0"/>
              </w:rPr>
              <w:t>OSHA</w:t>
            </w:r>
            <w:r w:rsidRPr="00095150">
              <w:rPr>
                <w:b w:val="0"/>
              </w:rPr>
              <w:t>) standards for work zone safety?</w:t>
            </w:r>
          </w:p>
        </w:tc>
        <w:tc>
          <w:tcPr>
            <w:tcW w:w="331" w:type="pct"/>
            <w:tcBorders>
              <w:top w:val="single" w:sz="8" w:space="0" w:color="0F2887" w:themeColor="accent1"/>
              <w:bottom w:val="single" w:sz="8" w:space="0" w:color="0F2887" w:themeColor="accent1"/>
            </w:tcBorders>
            <w:vAlign w:val="center"/>
          </w:tcPr>
          <w:p w14:paraId="01FE487F"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79" w:type="pct"/>
            <w:tcBorders>
              <w:top w:val="single" w:sz="8" w:space="0" w:color="0F2887" w:themeColor="accent1"/>
              <w:bottom w:val="single" w:sz="8" w:space="0" w:color="0F2887" w:themeColor="accent1"/>
            </w:tcBorders>
            <w:vAlign w:val="center"/>
          </w:tcPr>
          <w:p w14:paraId="132FE1E4"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78" w:type="pct"/>
            <w:tcBorders>
              <w:top w:val="single" w:sz="8" w:space="0" w:color="0F2887" w:themeColor="accent1"/>
              <w:bottom w:val="single" w:sz="8" w:space="0" w:color="0F2887" w:themeColor="accent1"/>
            </w:tcBorders>
            <w:vAlign w:val="center"/>
          </w:tcPr>
          <w:p w14:paraId="2EF9B2AF"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364943088"/>
            <w:placeholder>
              <w:docPart w:val="22F731F44D7F4E8199E8E232F59666DB"/>
            </w:placeholder>
            <w:showingPlcHdr/>
          </w:sdtPr>
          <w:sdtEndPr/>
          <w:sdtContent>
            <w:tc>
              <w:tcPr>
                <w:tcW w:w="1207" w:type="pct"/>
                <w:tcBorders>
                  <w:top w:val="single" w:sz="8" w:space="0" w:color="0F2887" w:themeColor="accent1"/>
                  <w:bottom w:val="single" w:sz="8" w:space="0" w:color="0F2887" w:themeColor="accent1"/>
                </w:tcBorders>
              </w:tcPr>
              <w:p w14:paraId="3C48BFA9" w14:textId="0FCB9A2F"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E85AC0">
                  <w:rPr>
                    <w:rStyle w:val="PlaceholderText"/>
                  </w:rPr>
                  <w:t>Click here to enter text.</w:t>
                </w:r>
              </w:p>
            </w:tc>
          </w:sdtContent>
        </w:sdt>
      </w:tr>
      <w:tr w:rsidR="00F569FA" w:rsidRPr="00095150" w14:paraId="3931B0CC"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05" w:type="pct"/>
          </w:tcPr>
          <w:p w14:paraId="2F1EEFD2" w14:textId="77777777" w:rsidR="00F569FA" w:rsidRPr="00095150" w:rsidRDefault="00F569FA" w:rsidP="00285C82">
            <w:pPr>
              <w:pStyle w:val="BodyText"/>
              <w:rPr>
                <w:b w:val="0"/>
              </w:rPr>
            </w:pPr>
            <w:r w:rsidRPr="00095150">
              <w:rPr>
                <w:b w:val="0"/>
              </w:rPr>
              <w:t>Are workers trained on the implementation of internal traffic control plans on each project?</w:t>
            </w:r>
          </w:p>
        </w:tc>
        <w:tc>
          <w:tcPr>
            <w:tcW w:w="331" w:type="pct"/>
            <w:vAlign w:val="center"/>
          </w:tcPr>
          <w:p w14:paraId="50E324C1"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79" w:type="pct"/>
            <w:vAlign w:val="center"/>
          </w:tcPr>
          <w:p w14:paraId="3505D54F"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78" w:type="pct"/>
            <w:vAlign w:val="center"/>
          </w:tcPr>
          <w:p w14:paraId="3BD4FF55"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248544313"/>
            <w:placeholder>
              <w:docPart w:val="1D8EE3958B6E41678754EE7E3E523299"/>
            </w:placeholder>
            <w:showingPlcHdr/>
          </w:sdtPr>
          <w:sdtEndPr/>
          <w:sdtContent>
            <w:tc>
              <w:tcPr>
                <w:tcW w:w="1207" w:type="pct"/>
              </w:tcPr>
              <w:p w14:paraId="75542C3A" w14:textId="7258151C"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E85AC0">
                  <w:rPr>
                    <w:rStyle w:val="PlaceholderText"/>
                  </w:rPr>
                  <w:t>Click here to enter text.</w:t>
                </w:r>
              </w:p>
            </w:tc>
          </w:sdtContent>
        </w:sdt>
      </w:tr>
      <w:tr w:rsidR="00F569FA" w:rsidRPr="00095150" w14:paraId="156FA128"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05" w:type="pct"/>
          </w:tcPr>
          <w:p w14:paraId="4258422C" w14:textId="77777777" w:rsidR="00F569FA" w:rsidRPr="00095150" w:rsidRDefault="00F569FA" w:rsidP="00285C82">
            <w:pPr>
              <w:pStyle w:val="BodyText"/>
              <w:rPr>
                <w:b w:val="0"/>
              </w:rPr>
            </w:pPr>
            <w:r w:rsidRPr="00F067A7">
              <w:rPr>
                <w:b w:val="0"/>
              </w:rPr>
              <w:t>Is</w:t>
            </w:r>
            <w:r w:rsidRPr="00095150">
              <w:rPr>
                <w:b w:val="0"/>
              </w:rPr>
              <w:t xml:space="preserve"> operator training conducted for personnel involved with heavy equipment, including forklifts, cranes, and hoists?</w:t>
            </w:r>
          </w:p>
        </w:tc>
        <w:tc>
          <w:tcPr>
            <w:tcW w:w="331" w:type="pct"/>
            <w:vAlign w:val="center"/>
          </w:tcPr>
          <w:p w14:paraId="4EEF7770"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79" w:type="pct"/>
            <w:vAlign w:val="center"/>
          </w:tcPr>
          <w:p w14:paraId="53C5DB47"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78" w:type="pct"/>
            <w:vAlign w:val="center"/>
          </w:tcPr>
          <w:p w14:paraId="687A1998"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69305155"/>
            <w:placeholder>
              <w:docPart w:val="56D8923C8EA34D99BF23A42FB0CF4C39"/>
            </w:placeholder>
            <w:showingPlcHdr/>
          </w:sdtPr>
          <w:sdtEndPr/>
          <w:sdtContent>
            <w:tc>
              <w:tcPr>
                <w:tcW w:w="1207" w:type="pct"/>
              </w:tcPr>
              <w:p w14:paraId="2F34BE27" w14:textId="60A40445"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E85AC0">
                  <w:rPr>
                    <w:rStyle w:val="PlaceholderText"/>
                  </w:rPr>
                  <w:t>Click here to enter text.</w:t>
                </w:r>
              </w:p>
            </w:tc>
          </w:sdtContent>
        </w:sdt>
      </w:tr>
      <w:tr w:rsidR="00F569FA" w:rsidRPr="00095150" w14:paraId="168EB156"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05" w:type="pct"/>
          </w:tcPr>
          <w:p w14:paraId="76863DD7" w14:textId="77777777" w:rsidR="00F569FA" w:rsidRPr="00095150" w:rsidRDefault="00F569FA" w:rsidP="00285C82">
            <w:pPr>
              <w:pStyle w:val="BodyText"/>
              <w:rPr>
                <w:b w:val="0"/>
              </w:rPr>
            </w:pPr>
            <w:r w:rsidRPr="00095150">
              <w:rPr>
                <w:b w:val="0"/>
              </w:rPr>
              <w:t>Are workers trained for hazardous conditions at the work site?</w:t>
            </w:r>
          </w:p>
        </w:tc>
        <w:tc>
          <w:tcPr>
            <w:tcW w:w="331" w:type="pct"/>
            <w:vAlign w:val="center"/>
          </w:tcPr>
          <w:p w14:paraId="16FF57CB"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79" w:type="pct"/>
            <w:vAlign w:val="center"/>
          </w:tcPr>
          <w:p w14:paraId="5CD7D5CB"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78" w:type="pct"/>
            <w:vAlign w:val="center"/>
          </w:tcPr>
          <w:p w14:paraId="5F31BEC9"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647517260"/>
            <w:placeholder>
              <w:docPart w:val="8AE029C0917A46E199441F4B48B3552A"/>
            </w:placeholder>
            <w:showingPlcHdr/>
          </w:sdtPr>
          <w:sdtEndPr/>
          <w:sdtContent>
            <w:tc>
              <w:tcPr>
                <w:tcW w:w="1207" w:type="pct"/>
              </w:tcPr>
              <w:p w14:paraId="12711065" w14:textId="459EFE3B"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E85AC0">
                  <w:rPr>
                    <w:rStyle w:val="PlaceholderText"/>
                  </w:rPr>
                  <w:t>Click here to enter text.</w:t>
                </w:r>
              </w:p>
            </w:tc>
          </w:sdtContent>
        </w:sdt>
      </w:tr>
      <w:tr w:rsidR="00F569FA" w:rsidRPr="00095150" w14:paraId="08C7A9DE"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05" w:type="pct"/>
          </w:tcPr>
          <w:p w14:paraId="7B35DE05" w14:textId="77777777" w:rsidR="00F569FA" w:rsidRPr="00095150" w:rsidRDefault="00F569FA" w:rsidP="00285C82">
            <w:pPr>
              <w:pStyle w:val="BodyText"/>
              <w:rPr>
                <w:b w:val="0"/>
              </w:rPr>
            </w:pPr>
            <w:r w:rsidRPr="00095150">
              <w:rPr>
                <w:b w:val="0"/>
              </w:rPr>
              <w:t>Are there incident response field/simulation training options available to the construction crew?</w:t>
            </w:r>
          </w:p>
        </w:tc>
        <w:tc>
          <w:tcPr>
            <w:tcW w:w="331" w:type="pct"/>
            <w:vAlign w:val="center"/>
          </w:tcPr>
          <w:p w14:paraId="5C936558"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79" w:type="pct"/>
            <w:vAlign w:val="center"/>
          </w:tcPr>
          <w:p w14:paraId="1DA3C0CE"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78" w:type="pct"/>
            <w:vAlign w:val="center"/>
          </w:tcPr>
          <w:p w14:paraId="2E285E87"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095135295"/>
            <w:placeholder>
              <w:docPart w:val="68DE2918BFAF4C94AC63196621E8AECB"/>
            </w:placeholder>
            <w:showingPlcHdr/>
          </w:sdtPr>
          <w:sdtEndPr/>
          <w:sdtContent>
            <w:tc>
              <w:tcPr>
                <w:tcW w:w="1207" w:type="pct"/>
              </w:tcPr>
              <w:p w14:paraId="5DBF23A7" w14:textId="38559B74"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E85AC0">
                  <w:rPr>
                    <w:rStyle w:val="PlaceholderText"/>
                  </w:rPr>
                  <w:t>Click here to enter text.</w:t>
                </w:r>
              </w:p>
            </w:tc>
          </w:sdtContent>
        </w:sdt>
      </w:tr>
      <w:tr w:rsidR="00F569FA" w:rsidRPr="00095150" w14:paraId="5268FA30"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05" w:type="pct"/>
          </w:tcPr>
          <w:p w14:paraId="6ECC6836" w14:textId="77777777" w:rsidR="00F569FA" w:rsidRPr="00095150" w:rsidRDefault="00F569FA" w:rsidP="00285C82">
            <w:pPr>
              <w:pStyle w:val="BodyText"/>
              <w:rPr>
                <w:b w:val="0"/>
              </w:rPr>
            </w:pPr>
            <w:r w:rsidRPr="00F067A7">
              <w:rPr>
                <w:b w:val="0"/>
              </w:rPr>
              <w:t>Is</w:t>
            </w:r>
            <w:r w:rsidRPr="00095150">
              <w:rPr>
                <w:b w:val="0"/>
              </w:rPr>
              <w:t xml:space="preserve"> there a qualified and designated work zone traffic control supervisor on the work site?</w:t>
            </w:r>
          </w:p>
        </w:tc>
        <w:tc>
          <w:tcPr>
            <w:tcW w:w="331" w:type="pct"/>
            <w:vAlign w:val="center"/>
          </w:tcPr>
          <w:p w14:paraId="32C6D328"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79" w:type="pct"/>
            <w:vAlign w:val="center"/>
          </w:tcPr>
          <w:p w14:paraId="109F82F8"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78" w:type="pct"/>
            <w:vAlign w:val="center"/>
          </w:tcPr>
          <w:p w14:paraId="52702AFA" w14:textId="77777777"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1663072140"/>
            <w:placeholder>
              <w:docPart w:val="77B6488DE7EE48E3B376B04C37EA4A82"/>
            </w:placeholder>
            <w:showingPlcHdr/>
          </w:sdtPr>
          <w:sdtEndPr/>
          <w:sdtContent>
            <w:tc>
              <w:tcPr>
                <w:tcW w:w="1207" w:type="pct"/>
              </w:tcPr>
              <w:p w14:paraId="342D8C37" w14:textId="144308CB" w:rsidR="00F569FA" w:rsidRPr="00095150"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E85AC0">
                  <w:rPr>
                    <w:rStyle w:val="PlaceholderText"/>
                  </w:rPr>
                  <w:t>Click here to enter text.</w:t>
                </w:r>
              </w:p>
            </w:tc>
          </w:sdtContent>
        </w:sdt>
      </w:tr>
      <w:tr w:rsidR="00F569FA" w:rsidRPr="00095150" w14:paraId="602B44E1"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05" w:type="pct"/>
          </w:tcPr>
          <w:p w14:paraId="2052E5F8" w14:textId="77777777" w:rsidR="00F569FA" w:rsidRPr="00095150" w:rsidRDefault="00F569FA" w:rsidP="00285C82">
            <w:pPr>
              <w:pStyle w:val="BodyText"/>
              <w:rPr>
                <w:b w:val="0"/>
              </w:rPr>
            </w:pPr>
            <w:r w:rsidRPr="00F067A7">
              <w:rPr>
                <w:b w:val="0"/>
              </w:rPr>
              <w:t>Is</w:t>
            </w:r>
            <w:r w:rsidRPr="00095150">
              <w:rPr>
                <w:b w:val="0"/>
              </w:rPr>
              <w:t xml:space="preserve"> there a qualified and designated work zone traffic control technician on the work site?</w:t>
            </w:r>
          </w:p>
        </w:tc>
        <w:tc>
          <w:tcPr>
            <w:tcW w:w="331" w:type="pct"/>
            <w:vAlign w:val="center"/>
          </w:tcPr>
          <w:p w14:paraId="274D2F77"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79" w:type="pct"/>
            <w:vAlign w:val="center"/>
          </w:tcPr>
          <w:p w14:paraId="5722AFF0"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tc>
          <w:tcPr>
            <w:tcW w:w="378" w:type="pct"/>
            <w:vAlign w:val="center"/>
          </w:tcPr>
          <w:p w14:paraId="68C45D81" w14:textId="77777777"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95150">
              <w:fldChar w:fldCharType="begin">
                <w:ffData>
                  <w:name w:val="Check1"/>
                  <w:enabled/>
                  <w:calcOnExit w:val="0"/>
                  <w:checkBox>
                    <w:sizeAuto/>
                    <w:default w:val="0"/>
                  </w:checkBox>
                </w:ffData>
              </w:fldChar>
            </w:r>
            <w:r w:rsidRPr="00095150">
              <w:instrText xml:space="preserve"> FORMCHECKBOX </w:instrText>
            </w:r>
            <w:r w:rsidR="008778FC">
              <w:fldChar w:fldCharType="separate"/>
            </w:r>
            <w:r w:rsidRPr="00095150">
              <w:fldChar w:fldCharType="end"/>
            </w:r>
          </w:p>
        </w:tc>
        <w:sdt>
          <w:sdtPr>
            <w:id w:val="-773862145"/>
            <w:placeholder>
              <w:docPart w:val="752CEA6C38254A08BE6A66AC111D54A8"/>
            </w:placeholder>
            <w:showingPlcHdr/>
          </w:sdtPr>
          <w:sdtEndPr/>
          <w:sdtContent>
            <w:tc>
              <w:tcPr>
                <w:tcW w:w="1207" w:type="pct"/>
              </w:tcPr>
              <w:p w14:paraId="50441D77" w14:textId="5753F940" w:rsidR="00F569FA" w:rsidRPr="00095150"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E85AC0">
                  <w:rPr>
                    <w:rStyle w:val="PlaceholderText"/>
                  </w:rPr>
                  <w:t>Click here to enter text.</w:t>
                </w:r>
              </w:p>
            </w:tc>
          </w:sdtContent>
        </w:sdt>
      </w:tr>
    </w:tbl>
    <w:p w14:paraId="76FE6618" w14:textId="77777777" w:rsidR="00285C82" w:rsidRPr="00285C82" w:rsidRDefault="00285C82" w:rsidP="00285C82">
      <w:pPr>
        <w:pStyle w:val="BodyText"/>
        <w:rPr>
          <w:b/>
        </w:rPr>
      </w:pPr>
    </w:p>
    <w:p w14:paraId="189F9850" w14:textId="77777777" w:rsidR="00285C82" w:rsidRPr="00285C82" w:rsidRDefault="00285C82" w:rsidP="00285C82">
      <w:pPr>
        <w:pStyle w:val="BodyText"/>
        <w:rPr>
          <w:b/>
          <w:bCs/>
        </w:rPr>
      </w:pPr>
    </w:p>
    <w:p w14:paraId="3DA2F6A0" w14:textId="77777777" w:rsidR="00285C82" w:rsidRPr="00285C82" w:rsidRDefault="00285C82" w:rsidP="00285C82">
      <w:pPr>
        <w:pStyle w:val="BodyText"/>
      </w:pPr>
      <w:r w:rsidRPr="00285C82">
        <w:br w:type="page"/>
      </w:r>
    </w:p>
    <w:p w14:paraId="2FDC2F7E" w14:textId="77777777" w:rsidR="00AE072F" w:rsidRPr="00AE072F" w:rsidRDefault="00AE072F" w:rsidP="00AE072F">
      <w:pPr>
        <w:pStyle w:val="Heading2"/>
      </w:pPr>
      <w:bookmarkStart w:id="18" w:name="_Toc461641417"/>
      <w:r w:rsidRPr="00AE072F">
        <w:lastRenderedPageBreak/>
        <w:t xml:space="preserve">Work Zone Traffic Control Inspection </w:t>
      </w:r>
      <w:r w:rsidR="00EE7E83">
        <w:t>Checklist</w:t>
      </w:r>
      <w:r>
        <w:t>s</w:t>
      </w:r>
      <w:bookmarkEnd w:id="18"/>
    </w:p>
    <w:p w14:paraId="2D16C6AC" w14:textId="77777777" w:rsidR="00AE072F" w:rsidRPr="00AE072F" w:rsidRDefault="00AE072F" w:rsidP="00AE072F">
      <w:pPr>
        <w:pStyle w:val="BodyText"/>
      </w:pPr>
    </w:p>
    <w:p w14:paraId="5DD07C6A" w14:textId="77777777" w:rsidR="00285C82" w:rsidRDefault="00AE072F" w:rsidP="00AE072F">
      <w:pPr>
        <w:pStyle w:val="BodyText"/>
        <w:rPr>
          <w:u w:val="single"/>
        </w:rPr>
      </w:pPr>
      <w:r>
        <w:t>Below are</w:t>
      </w:r>
      <w:r w:rsidRPr="00AE072F">
        <w:t xml:space="preserve"> sample checklist</w:t>
      </w:r>
      <w:r>
        <w:t>s</w:t>
      </w:r>
      <w:r w:rsidRPr="00AE072F">
        <w:t xml:space="preserve"> intended to allow </w:t>
      </w:r>
      <w:r w:rsidR="00B969EA" w:rsidRPr="00B969EA">
        <w:t>design-builders and owners/agencies</w:t>
      </w:r>
      <w:r w:rsidRPr="00AE072F">
        <w:t xml:space="preserve"> to conduct quality assurance inspections on the effectiveness of work zone traffic control devices and operations.</w:t>
      </w:r>
      <w:r w:rsidRPr="00AE072F">
        <w:rPr>
          <w:u w:val="single"/>
        </w:rPr>
        <w:t xml:space="preserve"> </w:t>
      </w:r>
    </w:p>
    <w:p w14:paraId="2241D6BC" w14:textId="1F1D9D87" w:rsidR="00AE072F" w:rsidRPr="00285C82" w:rsidRDefault="00AE072F" w:rsidP="003F6545">
      <w:pPr>
        <w:pStyle w:val="TableCaption"/>
      </w:pPr>
    </w:p>
    <w:tbl>
      <w:tblPr>
        <w:tblStyle w:val="LightList-Accent1"/>
        <w:tblW w:w="5000" w:type="pct"/>
        <w:jc w:val="center"/>
        <w:tblLook w:val="04A0" w:firstRow="1" w:lastRow="0" w:firstColumn="1" w:lastColumn="0" w:noHBand="0" w:noVBand="1"/>
      </w:tblPr>
      <w:tblGrid>
        <w:gridCol w:w="9576"/>
      </w:tblGrid>
      <w:tr w:rsidR="00285C82" w:rsidRPr="00285C82" w14:paraId="389AFAC3" w14:textId="77777777" w:rsidTr="00252A54">
        <w:trPr>
          <w:cnfStyle w:val="100000000000" w:firstRow="1" w:lastRow="0" w:firstColumn="0" w:lastColumn="0" w:oddVBand="0" w:evenVBand="0" w:oddHBand="0"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5000" w:type="pct"/>
            <w:hideMark/>
          </w:tcPr>
          <w:p w14:paraId="52D7B72C" w14:textId="77777777" w:rsidR="00285C82" w:rsidRPr="00252A54" w:rsidRDefault="00285C82" w:rsidP="00285C82">
            <w:pPr>
              <w:pStyle w:val="BodyText"/>
            </w:pPr>
            <w:r w:rsidRPr="00285C82">
              <w:br w:type="page"/>
            </w:r>
            <w:r w:rsidRPr="00285C82">
              <w:br w:type="page"/>
            </w:r>
            <w:r w:rsidRPr="00285C82">
              <w:br w:type="page"/>
            </w:r>
            <w:r w:rsidRPr="00252A54">
              <w:t>General Project Information</w:t>
            </w:r>
          </w:p>
        </w:tc>
      </w:tr>
    </w:tbl>
    <w:tbl>
      <w:tblPr>
        <w:tblStyle w:val="TableGrid"/>
        <w:tblW w:w="5000" w:type="pct"/>
        <w:jc w:val="center"/>
        <w:tblLook w:val="04A0" w:firstRow="1" w:lastRow="0" w:firstColumn="1" w:lastColumn="0" w:noHBand="0" w:noVBand="1"/>
      </w:tblPr>
      <w:tblGrid>
        <w:gridCol w:w="5083"/>
        <w:gridCol w:w="4493"/>
      </w:tblGrid>
      <w:tr w:rsidR="00F569FA" w:rsidRPr="00285C82" w14:paraId="7593F96F" w14:textId="77777777" w:rsidTr="00252A54">
        <w:trPr>
          <w:trHeight w:val="286"/>
          <w:jc w:val="center"/>
        </w:trPr>
        <w:tc>
          <w:tcPr>
            <w:tcW w:w="2654" w:type="pct"/>
          </w:tcPr>
          <w:p w14:paraId="2C92D445" w14:textId="77777777" w:rsidR="00F569FA" w:rsidRPr="00285C82" w:rsidRDefault="00F569FA" w:rsidP="00285C82">
            <w:pPr>
              <w:pStyle w:val="BodyText"/>
            </w:pPr>
            <w:r w:rsidRPr="00285C82">
              <w:t>Project no.</w:t>
            </w:r>
          </w:p>
        </w:tc>
        <w:sdt>
          <w:sdtPr>
            <w:id w:val="2132587422"/>
            <w:placeholder>
              <w:docPart w:val="870455FEF86C432499E2091DA2705B75"/>
            </w:placeholder>
            <w:showingPlcHdr/>
          </w:sdtPr>
          <w:sdtEndPr/>
          <w:sdtContent>
            <w:tc>
              <w:tcPr>
                <w:tcW w:w="2346" w:type="pct"/>
              </w:tcPr>
              <w:p w14:paraId="17E63535" w14:textId="05058651" w:rsidR="00F569FA" w:rsidRPr="00285C82" w:rsidRDefault="00F569FA" w:rsidP="00285C82">
                <w:pPr>
                  <w:pStyle w:val="BodyText"/>
                </w:pPr>
                <w:r w:rsidRPr="00984F53">
                  <w:rPr>
                    <w:rStyle w:val="PlaceholderText"/>
                  </w:rPr>
                  <w:t>Click here to enter text.</w:t>
                </w:r>
              </w:p>
            </w:tc>
          </w:sdtContent>
        </w:sdt>
      </w:tr>
      <w:tr w:rsidR="00F569FA" w:rsidRPr="00285C82" w14:paraId="2E151574" w14:textId="77777777" w:rsidTr="00252A54">
        <w:trPr>
          <w:trHeight w:val="286"/>
          <w:jc w:val="center"/>
        </w:trPr>
        <w:tc>
          <w:tcPr>
            <w:tcW w:w="2654" w:type="pct"/>
          </w:tcPr>
          <w:p w14:paraId="48D50698" w14:textId="77777777" w:rsidR="00F569FA" w:rsidRPr="00285C82" w:rsidRDefault="00F569FA" w:rsidP="00285C82">
            <w:pPr>
              <w:pStyle w:val="BodyText"/>
            </w:pPr>
            <w:r w:rsidRPr="00285C82">
              <w:t>Type of project</w:t>
            </w:r>
          </w:p>
        </w:tc>
        <w:sdt>
          <w:sdtPr>
            <w:id w:val="100924636"/>
            <w:placeholder>
              <w:docPart w:val="8A2297957B7E4B618F7C890546E33B09"/>
            </w:placeholder>
            <w:showingPlcHdr/>
          </w:sdtPr>
          <w:sdtEndPr/>
          <w:sdtContent>
            <w:tc>
              <w:tcPr>
                <w:tcW w:w="2346" w:type="pct"/>
              </w:tcPr>
              <w:p w14:paraId="2F6AC505" w14:textId="7C48B1CC" w:rsidR="00F569FA" w:rsidRPr="00285C82" w:rsidRDefault="00F569FA" w:rsidP="00285C82">
                <w:pPr>
                  <w:pStyle w:val="BodyText"/>
                </w:pPr>
                <w:r w:rsidRPr="00984F53">
                  <w:rPr>
                    <w:rStyle w:val="PlaceholderText"/>
                  </w:rPr>
                  <w:t>Click here to enter text.</w:t>
                </w:r>
              </w:p>
            </w:tc>
          </w:sdtContent>
        </w:sdt>
      </w:tr>
      <w:tr w:rsidR="00F569FA" w:rsidRPr="00285C82" w14:paraId="2905A7A6" w14:textId="77777777" w:rsidTr="00252A54">
        <w:trPr>
          <w:trHeight w:val="270"/>
          <w:jc w:val="center"/>
        </w:trPr>
        <w:tc>
          <w:tcPr>
            <w:tcW w:w="2654" w:type="pct"/>
          </w:tcPr>
          <w:p w14:paraId="79E4C54D" w14:textId="77777777" w:rsidR="00F569FA" w:rsidRPr="00285C82" w:rsidRDefault="00F569FA" w:rsidP="00285C82">
            <w:pPr>
              <w:pStyle w:val="BodyText"/>
            </w:pPr>
            <w:r w:rsidRPr="00285C82">
              <w:t>Location</w:t>
            </w:r>
          </w:p>
        </w:tc>
        <w:sdt>
          <w:sdtPr>
            <w:id w:val="-1744557577"/>
            <w:placeholder>
              <w:docPart w:val="AC6AE264EE3E475EA1524575536CCD88"/>
            </w:placeholder>
            <w:showingPlcHdr/>
          </w:sdtPr>
          <w:sdtEndPr/>
          <w:sdtContent>
            <w:tc>
              <w:tcPr>
                <w:tcW w:w="2346" w:type="pct"/>
              </w:tcPr>
              <w:p w14:paraId="587203B9" w14:textId="15F1CC3E" w:rsidR="00F569FA" w:rsidRPr="00285C82" w:rsidRDefault="00F569FA" w:rsidP="00285C82">
                <w:pPr>
                  <w:pStyle w:val="BodyText"/>
                </w:pPr>
                <w:r w:rsidRPr="00984F53">
                  <w:rPr>
                    <w:rStyle w:val="PlaceholderText"/>
                  </w:rPr>
                  <w:t>Click here to enter text.</w:t>
                </w:r>
              </w:p>
            </w:tc>
          </w:sdtContent>
        </w:sdt>
      </w:tr>
      <w:tr w:rsidR="00285C82" w:rsidRPr="00285C82" w14:paraId="5E7CE758" w14:textId="77777777" w:rsidTr="00252A54">
        <w:trPr>
          <w:trHeight w:val="270"/>
          <w:jc w:val="center"/>
        </w:trPr>
        <w:tc>
          <w:tcPr>
            <w:tcW w:w="2654" w:type="pct"/>
          </w:tcPr>
          <w:p w14:paraId="58FD642B" w14:textId="77777777" w:rsidR="00285C82" w:rsidRPr="00285C82" w:rsidRDefault="00285C82" w:rsidP="00285C82">
            <w:pPr>
              <w:pStyle w:val="BodyText"/>
            </w:pPr>
            <w:r w:rsidRPr="00285C82">
              <w:t>Date (mm/dd/yyyy)</w:t>
            </w:r>
          </w:p>
        </w:tc>
        <w:sdt>
          <w:sdtPr>
            <w:id w:val="-1818181842"/>
            <w:placeholder>
              <w:docPart w:val="FF61ED64EB6A41659488C48DEFBBF939"/>
            </w:placeholder>
            <w:showingPlcHdr/>
            <w:date>
              <w:dateFormat w:val="M/d/yyyy"/>
              <w:lid w:val="en-US"/>
              <w:storeMappedDataAs w:val="dateTime"/>
              <w:calendar w:val="gregorian"/>
            </w:date>
          </w:sdtPr>
          <w:sdtEndPr/>
          <w:sdtContent>
            <w:tc>
              <w:tcPr>
                <w:tcW w:w="2346" w:type="pct"/>
              </w:tcPr>
              <w:p w14:paraId="0BF8AFCC" w14:textId="77777777" w:rsidR="00285C82" w:rsidRPr="00285C82" w:rsidRDefault="00285C82" w:rsidP="00285C82">
                <w:pPr>
                  <w:pStyle w:val="BodyText"/>
                </w:pPr>
                <w:r w:rsidRPr="00285C82">
                  <w:t>Click here to enter a date.</w:t>
                </w:r>
              </w:p>
            </w:tc>
          </w:sdtContent>
        </w:sdt>
      </w:tr>
    </w:tbl>
    <w:p w14:paraId="78C40AAF" w14:textId="4E3117E3" w:rsidR="00F47DA7" w:rsidRPr="00285C82" w:rsidRDefault="00F47DA7" w:rsidP="001F0AEF">
      <w:pPr>
        <w:pStyle w:val="TableCaption"/>
      </w:pPr>
    </w:p>
    <w:tbl>
      <w:tblPr>
        <w:tblStyle w:val="LightList-Accent1"/>
        <w:tblW w:w="5000" w:type="pct"/>
        <w:jc w:val="center"/>
        <w:tblLook w:val="04A0" w:firstRow="1" w:lastRow="0" w:firstColumn="1" w:lastColumn="0" w:noHBand="0" w:noVBand="1"/>
      </w:tblPr>
      <w:tblGrid>
        <w:gridCol w:w="9576"/>
      </w:tblGrid>
      <w:tr w:rsidR="00285C82" w:rsidRPr="00285C82" w14:paraId="4D2E5EA0" w14:textId="77777777" w:rsidTr="00F47DA7">
        <w:trPr>
          <w:cnfStyle w:val="100000000000" w:firstRow="1" w:lastRow="0" w:firstColumn="0" w:lastColumn="0" w:oddVBand="0" w:evenVBand="0" w:oddHBand="0"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5000" w:type="pct"/>
            <w:hideMark/>
          </w:tcPr>
          <w:p w14:paraId="13DAD51C" w14:textId="77777777" w:rsidR="00285C82" w:rsidRPr="00F47DA7" w:rsidRDefault="00285C82" w:rsidP="00285C82">
            <w:pPr>
              <w:pStyle w:val="BodyText"/>
            </w:pPr>
            <w:r w:rsidRPr="00F47DA7">
              <w:br w:type="page"/>
            </w:r>
            <w:r w:rsidRPr="00F47DA7">
              <w:br w:type="page"/>
            </w:r>
            <w:r w:rsidRPr="00F47DA7">
              <w:br w:type="page"/>
              <w:t>Work Zone Information</w:t>
            </w:r>
          </w:p>
        </w:tc>
      </w:tr>
    </w:tbl>
    <w:tbl>
      <w:tblPr>
        <w:tblStyle w:val="TableGrid"/>
        <w:tblW w:w="5000" w:type="pct"/>
        <w:jc w:val="center"/>
        <w:tblLook w:val="04A0" w:firstRow="1" w:lastRow="0" w:firstColumn="1" w:lastColumn="0" w:noHBand="0" w:noVBand="1"/>
      </w:tblPr>
      <w:tblGrid>
        <w:gridCol w:w="5083"/>
        <w:gridCol w:w="4493"/>
      </w:tblGrid>
      <w:tr w:rsidR="00F569FA" w:rsidRPr="00285C82" w14:paraId="217C8DBB" w14:textId="77777777" w:rsidTr="00F47DA7">
        <w:trPr>
          <w:trHeight w:val="286"/>
          <w:jc w:val="center"/>
        </w:trPr>
        <w:tc>
          <w:tcPr>
            <w:tcW w:w="2654" w:type="pct"/>
          </w:tcPr>
          <w:p w14:paraId="06F0F699" w14:textId="77777777" w:rsidR="00F569FA" w:rsidRPr="00285C82" w:rsidRDefault="00F569FA" w:rsidP="00285C82">
            <w:pPr>
              <w:pStyle w:val="BodyText"/>
            </w:pPr>
            <w:r w:rsidRPr="00285C82">
              <w:t>Length of work zone (mi)</w:t>
            </w:r>
          </w:p>
        </w:tc>
        <w:sdt>
          <w:sdtPr>
            <w:id w:val="30090475"/>
            <w:placeholder>
              <w:docPart w:val="0E1796F6B09341638FC93A21F2AB111B"/>
            </w:placeholder>
            <w:showingPlcHdr/>
          </w:sdtPr>
          <w:sdtEndPr/>
          <w:sdtContent>
            <w:tc>
              <w:tcPr>
                <w:tcW w:w="2346" w:type="pct"/>
              </w:tcPr>
              <w:p w14:paraId="6530F038" w14:textId="4B0B4D5B" w:rsidR="00F569FA" w:rsidRPr="00285C82" w:rsidRDefault="00F569FA" w:rsidP="00285C82">
                <w:pPr>
                  <w:pStyle w:val="BodyText"/>
                </w:pPr>
                <w:r w:rsidRPr="00B47ADF">
                  <w:rPr>
                    <w:rStyle w:val="PlaceholderText"/>
                  </w:rPr>
                  <w:t>Click here to enter text.</w:t>
                </w:r>
              </w:p>
            </w:tc>
          </w:sdtContent>
        </w:sdt>
      </w:tr>
      <w:tr w:rsidR="00F569FA" w:rsidRPr="00285C82" w14:paraId="24ECFFE2" w14:textId="77777777" w:rsidTr="00F47DA7">
        <w:trPr>
          <w:trHeight w:val="286"/>
          <w:jc w:val="center"/>
        </w:trPr>
        <w:tc>
          <w:tcPr>
            <w:tcW w:w="2654" w:type="pct"/>
          </w:tcPr>
          <w:p w14:paraId="4255FC4D" w14:textId="77777777" w:rsidR="00F569FA" w:rsidRPr="00285C82" w:rsidRDefault="00F569FA" w:rsidP="00285C82">
            <w:pPr>
              <w:pStyle w:val="BodyText"/>
            </w:pPr>
            <w:r w:rsidRPr="00285C82">
              <w:t>No. of lanes per direction (before construction)</w:t>
            </w:r>
          </w:p>
        </w:tc>
        <w:sdt>
          <w:sdtPr>
            <w:id w:val="896320700"/>
            <w:placeholder>
              <w:docPart w:val="9CFCF942D1D3417D87074E7766255295"/>
            </w:placeholder>
            <w:showingPlcHdr/>
          </w:sdtPr>
          <w:sdtEndPr/>
          <w:sdtContent>
            <w:tc>
              <w:tcPr>
                <w:tcW w:w="2346" w:type="pct"/>
              </w:tcPr>
              <w:p w14:paraId="77BCE6BE" w14:textId="5BCD84A4" w:rsidR="00F569FA" w:rsidRPr="00285C82" w:rsidRDefault="00F569FA" w:rsidP="00285C82">
                <w:pPr>
                  <w:pStyle w:val="BodyText"/>
                </w:pPr>
                <w:r w:rsidRPr="00B47ADF">
                  <w:rPr>
                    <w:rStyle w:val="PlaceholderText"/>
                  </w:rPr>
                  <w:t>Click here to enter text.</w:t>
                </w:r>
              </w:p>
            </w:tc>
          </w:sdtContent>
        </w:sdt>
      </w:tr>
      <w:tr w:rsidR="00F569FA" w:rsidRPr="00285C82" w14:paraId="145165C1" w14:textId="77777777" w:rsidTr="00F47DA7">
        <w:trPr>
          <w:trHeight w:val="286"/>
          <w:jc w:val="center"/>
        </w:trPr>
        <w:tc>
          <w:tcPr>
            <w:tcW w:w="2654" w:type="pct"/>
          </w:tcPr>
          <w:p w14:paraId="33215A7E" w14:textId="77777777" w:rsidR="00F569FA" w:rsidRPr="00285C82" w:rsidRDefault="00F569FA" w:rsidP="00285C82">
            <w:pPr>
              <w:pStyle w:val="BodyText"/>
            </w:pPr>
            <w:r w:rsidRPr="00285C82">
              <w:t>No. of lanes per direction (during construction)</w:t>
            </w:r>
          </w:p>
        </w:tc>
        <w:sdt>
          <w:sdtPr>
            <w:id w:val="-21943922"/>
            <w:placeholder>
              <w:docPart w:val="EA22EA14487C41F0880E79960E7D3849"/>
            </w:placeholder>
            <w:showingPlcHdr/>
          </w:sdtPr>
          <w:sdtEndPr/>
          <w:sdtContent>
            <w:tc>
              <w:tcPr>
                <w:tcW w:w="2346" w:type="pct"/>
              </w:tcPr>
              <w:p w14:paraId="21996200" w14:textId="3B001A6C" w:rsidR="00F569FA" w:rsidRPr="00285C82" w:rsidRDefault="00F569FA" w:rsidP="00285C82">
                <w:pPr>
                  <w:pStyle w:val="BodyText"/>
                </w:pPr>
                <w:r w:rsidRPr="00B47ADF">
                  <w:rPr>
                    <w:rStyle w:val="PlaceholderText"/>
                  </w:rPr>
                  <w:t>Click here to enter text.</w:t>
                </w:r>
              </w:p>
            </w:tc>
          </w:sdtContent>
        </w:sdt>
      </w:tr>
      <w:tr w:rsidR="00F569FA" w:rsidRPr="00285C82" w14:paraId="006E90AF" w14:textId="77777777" w:rsidTr="00F47DA7">
        <w:trPr>
          <w:trHeight w:val="286"/>
          <w:jc w:val="center"/>
        </w:trPr>
        <w:tc>
          <w:tcPr>
            <w:tcW w:w="2654" w:type="pct"/>
          </w:tcPr>
          <w:p w14:paraId="11B96918" w14:textId="77777777" w:rsidR="00F569FA" w:rsidRPr="00285C82" w:rsidRDefault="00F569FA" w:rsidP="00285C82">
            <w:pPr>
              <w:pStyle w:val="BodyText"/>
            </w:pPr>
            <w:r w:rsidRPr="00285C82">
              <w:t>Lane width (ft)</w:t>
            </w:r>
          </w:p>
        </w:tc>
        <w:sdt>
          <w:sdtPr>
            <w:id w:val="293418045"/>
            <w:placeholder>
              <w:docPart w:val="5F3DE5837A794BB59A6C93751CC12BBC"/>
            </w:placeholder>
            <w:showingPlcHdr/>
          </w:sdtPr>
          <w:sdtEndPr/>
          <w:sdtContent>
            <w:tc>
              <w:tcPr>
                <w:tcW w:w="2346" w:type="pct"/>
              </w:tcPr>
              <w:p w14:paraId="1101783E" w14:textId="3066B7CA" w:rsidR="00F569FA" w:rsidRPr="00285C82" w:rsidRDefault="00F569FA" w:rsidP="00285C82">
                <w:pPr>
                  <w:pStyle w:val="BodyText"/>
                </w:pPr>
                <w:r w:rsidRPr="00B47ADF">
                  <w:rPr>
                    <w:rStyle w:val="PlaceholderText"/>
                  </w:rPr>
                  <w:t>Click here to enter text.</w:t>
                </w:r>
              </w:p>
            </w:tc>
          </w:sdtContent>
        </w:sdt>
      </w:tr>
      <w:tr w:rsidR="00F569FA" w:rsidRPr="00285C82" w14:paraId="755BF6B4" w14:textId="77777777" w:rsidTr="00F47DA7">
        <w:trPr>
          <w:trHeight w:val="286"/>
          <w:jc w:val="center"/>
        </w:trPr>
        <w:tc>
          <w:tcPr>
            <w:tcW w:w="2654" w:type="pct"/>
          </w:tcPr>
          <w:p w14:paraId="2CB138DB" w14:textId="77777777" w:rsidR="00F569FA" w:rsidRPr="00285C82" w:rsidRDefault="00F569FA" w:rsidP="00285C82">
            <w:pPr>
              <w:pStyle w:val="BodyText"/>
            </w:pPr>
            <w:r w:rsidRPr="00285C82">
              <w:t>Shoulder width (ft)</w:t>
            </w:r>
          </w:p>
        </w:tc>
        <w:sdt>
          <w:sdtPr>
            <w:id w:val="1943184620"/>
            <w:placeholder>
              <w:docPart w:val="5B2C331165F04295815C16286D524F55"/>
            </w:placeholder>
            <w:showingPlcHdr/>
          </w:sdtPr>
          <w:sdtEndPr/>
          <w:sdtContent>
            <w:tc>
              <w:tcPr>
                <w:tcW w:w="2346" w:type="pct"/>
              </w:tcPr>
              <w:p w14:paraId="25DEF4A4" w14:textId="246CEA2C" w:rsidR="00F569FA" w:rsidRPr="00285C82" w:rsidRDefault="00F569FA" w:rsidP="00285C82">
                <w:pPr>
                  <w:pStyle w:val="BodyText"/>
                </w:pPr>
                <w:r w:rsidRPr="00B47ADF">
                  <w:rPr>
                    <w:rStyle w:val="PlaceholderText"/>
                  </w:rPr>
                  <w:t>Click here to enter text.</w:t>
                </w:r>
              </w:p>
            </w:tc>
          </w:sdtContent>
        </w:sdt>
      </w:tr>
      <w:tr w:rsidR="00F569FA" w:rsidRPr="00285C82" w14:paraId="1601EA58" w14:textId="77777777" w:rsidTr="00F47DA7">
        <w:trPr>
          <w:trHeight w:val="270"/>
          <w:jc w:val="center"/>
        </w:trPr>
        <w:tc>
          <w:tcPr>
            <w:tcW w:w="2654" w:type="pct"/>
          </w:tcPr>
          <w:p w14:paraId="641445A5" w14:textId="77777777" w:rsidR="00F569FA" w:rsidRPr="00285C82" w:rsidRDefault="00F569FA" w:rsidP="00285C82">
            <w:pPr>
              <w:pStyle w:val="BodyText"/>
            </w:pPr>
            <w:r w:rsidRPr="00285C82">
              <w:t>Work zone speed limit (mph)</w:t>
            </w:r>
          </w:p>
        </w:tc>
        <w:sdt>
          <w:sdtPr>
            <w:id w:val="1388459399"/>
            <w:placeholder>
              <w:docPart w:val="61B512D0A50B455C9CB23370C2098DAF"/>
            </w:placeholder>
            <w:showingPlcHdr/>
          </w:sdtPr>
          <w:sdtEndPr/>
          <w:sdtContent>
            <w:tc>
              <w:tcPr>
                <w:tcW w:w="2346" w:type="pct"/>
              </w:tcPr>
              <w:p w14:paraId="78C0C2E6" w14:textId="6560F1B6" w:rsidR="00F569FA" w:rsidRPr="00285C82" w:rsidRDefault="00F569FA" w:rsidP="00285C82">
                <w:pPr>
                  <w:pStyle w:val="BodyText"/>
                </w:pPr>
                <w:r w:rsidRPr="00B47ADF">
                  <w:rPr>
                    <w:rStyle w:val="PlaceholderText"/>
                  </w:rPr>
                  <w:t>Click here to enter text.</w:t>
                </w:r>
              </w:p>
            </w:tc>
          </w:sdtContent>
        </w:sdt>
      </w:tr>
      <w:tr w:rsidR="00F569FA" w:rsidRPr="00285C82" w14:paraId="5D798050" w14:textId="77777777" w:rsidTr="00F47DA7">
        <w:trPr>
          <w:trHeight w:val="270"/>
          <w:jc w:val="center"/>
        </w:trPr>
        <w:tc>
          <w:tcPr>
            <w:tcW w:w="2654" w:type="pct"/>
          </w:tcPr>
          <w:p w14:paraId="6287DDF3" w14:textId="77777777" w:rsidR="00F569FA" w:rsidRPr="00285C82" w:rsidRDefault="00F569FA" w:rsidP="00285C82">
            <w:pPr>
              <w:pStyle w:val="BodyText"/>
            </w:pPr>
            <w:r w:rsidRPr="00285C82">
              <w:t>Annual average daily traffic (</w:t>
            </w:r>
            <w:r w:rsidRPr="00F067A7">
              <w:t>AADT</w:t>
            </w:r>
            <w:r w:rsidRPr="00285C82">
              <w:t>)</w:t>
            </w:r>
          </w:p>
        </w:tc>
        <w:sdt>
          <w:sdtPr>
            <w:id w:val="-56711807"/>
            <w:placeholder>
              <w:docPart w:val="01E1D294791C443DA1C6A615F881DDAC"/>
            </w:placeholder>
            <w:showingPlcHdr/>
          </w:sdtPr>
          <w:sdtEndPr/>
          <w:sdtContent>
            <w:tc>
              <w:tcPr>
                <w:tcW w:w="2346" w:type="pct"/>
              </w:tcPr>
              <w:p w14:paraId="115AA506" w14:textId="4C5FE5D4" w:rsidR="00F569FA" w:rsidRPr="00285C82" w:rsidRDefault="00F569FA" w:rsidP="00285C82">
                <w:pPr>
                  <w:pStyle w:val="BodyText"/>
                </w:pPr>
                <w:r w:rsidRPr="00B47ADF">
                  <w:rPr>
                    <w:rStyle w:val="PlaceholderText"/>
                  </w:rPr>
                  <w:t>Click here to enter text.</w:t>
                </w:r>
              </w:p>
            </w:tc>
          </w:sdtContent>
        </w:sdt>
      </w:tr>
      <w:tr w:rsidR="00F569FA" w:rsidRPr="00285C82" w14:paraId="7F34F4E5" w14:textId="77777777" w:rsidTr="00F47DA7">
        <w:trPr>
          <w:trHeight w:val="270"/>
          <w:jc w:val="center"/>
        </w:trPr>
        <w:tc>
          <w:tcPr>
            <w:tcW w:w="2654" w:type="pct"/>
          </w:tcPr>
          <w:p w14:paraId="193C728E" w14:textId="77777777" w:rsidR="00F569FA" w:rsidRPr="00285C82" w:rsidRDefault="00F569FA" w:rsidP="00285C82">
            <w:pPr>
              <w:pStyle w:val="BodyText"/>
            </w:pPr>
            <w:r w:rsidRPr="00285C82">
              <w:t>Truck volume</w:t>
            </w:r>
          </w:p>
        </w:tc>
        <w:sdt>
          <w:sdtPr>
            <w:id w:val="1732345454"/>
            <w:placeholder>
              <w:docPart w:val="CF043D751DAC49759CD3D482E05BB96D"/>
            </w:placeholder>
            <w:showingPlcHdr/>
          </w:sdtPr>
          <w:sdtEndPr/>
          <w:sdtContent>
            <w:tc>
              <w:tcPr>
                <w:tcW w:w="2346" w:type="pct"/>
              </w:tcPr>
              <w:p w14:paraId="3F035DDE" w14:textId="528A0C1A" w:rsidR="00F569FA" w:rsidRPr="00285C82" w:rsidRDefault="00F569FA" w:rsidP="00285C82">
                <w:pPr>
                  <w:pStyle w:val="BodyText"/>
                </w:pPr>
                <w:r w:rsidRPr="00B47ADF">
                  <w:rPr>
                    <w:rStyle w:val="PlaceholderText"/>
                  </w:rPr>
                  <w:t>Click here to enter text.</w:t>
                </w:r>
              </w:p>
            </w:tc>
          </w:sdtContent>
        </w:sdt>
      </w:tr>
      <w:tr w:rsidR="00F569FA" w:rsidRPr="00285C82" w14:paraId="1D755D36" w14:textId="77777777" w:rsidTr="00F47DA7">
        <w:trPr>
          <w:trHeight w:val="270"/>
          <w:jc w:val="center"/>
        </w:trPr>
        <w:tc>
          <w:tcPr>
            <w:tcW w:w="2654" w:type="pct"/>
          </w:tcPr>
          <w:p w14:paraId="2DA400EF" w14:textId="77777777" w:rsidR="00F569FA" w:rsidRPr="00285C82" w:rsidRDefault="00F569FA" w:rsidP="00285C82">
            <w:pPr>
              <w:pStyle w:val="BodyText"/>
            </w:pPr>
            <w:r w:rsidRPr="00285C82">
              <w:t>Allowable working hours</w:t>
            </w:r>
          </w:p>
        </w:tc>
        <w:sdt>
          <w:sdtPr>
            <w:id w:val="-1003733699"/>
            <w:placeholder>
              <w:docPart w:val="B5CE0C548807456683F97013B9B6F9E8"/>
            </w:placeholder>
            <w:showingPlcHdr/>
          </w:sdtPr>
          <w:sdtEndPr/>
          <w:sdtContent>
            <w:tc>
              <w:tcPr>
                <w:tcW w:w="2346" w:type="pct"/>
              </w:tcPr>
              <w:p w14:paraId="07C4A187" w14:textId="583C38EE" w:rsidR="00F569FA" w:rsidRPr="00285C82" w:rsidRDefault="00F569FA" w:rsidP="00285C82">
                <w:pPr>
                  <w:pStyle w:val="BodyText"/>
                </w:pPr>
                <w:r w:rsidRPr="00B47ADF">
                  <w:rPr>
                    <w:rStyle w:val="PlaceholderText"/>
                  </w:rPr>
                  <w:t>Click here to enter text.</w:t>
                </w:r>
              </w:p>
            </w:tc>
          </w:sdtContent>
        </w:sdt>
      </w:tr>
    </w:tbl>
    <w:p w14:paraId="3A8597B1" w14:textId="77777777" w:rsidR="00285C82" w:rsidRPr="00285C82" w:rsidRDefault="00285C82" w:rsidP="00285C82">
      <w:pPr>
        <w:pStyle w:val="BodyText"/>
      </w:pPr>
    </w:p>
    <w:p w14:paraId="3219282F" w14:textId="77777777" w:rsidR="00285C82" w:rsidRDefault="00285C82" w:rsidP="00285C82">
      <w:pPr>
        <w:pStyle w:val="BodyText"/>
      </w:pPr>
      <w:r w:rsidRPr="00285C82">
        <w:br w:type="page"/>
      </w:r>
    </w:p>
    <w:p w14:paraId="0A276679" w14:textId="4C6E431E" w:rsidR="001F0AEF" w:rsidRPr="00285C82" w:rsidRDefault="001F0AEF" w:rsidP="0014139E">
      <w:pPr>
        <w:pStyle w:val="TableCaption"/>
      </w:pPr>
    </w:p>
    <w:tbl>
      <w:tblPr>
        <w:tblStyle w:val="LightList-Accent1"/>
        <w:tblW w:w="9378" w:type="dxa"/>
        <w:tblLook w:val="04A0" w:firstRow="1" w:lastRow="0" w:firstColumn="1" w:lastColumn="0" w:noHBand="0" w:noVBand="1"/>
      </w:tblPr>
      <w:tblGrid>
        <w:gridCol w:w="5047"/>
        <w:gridCol w:w="658"/>
        <w:gridCol w:w="809"/>
        <w:gridCol w:w="742"/>
        <w:gridCol w:w="2122"/>
      </w:tblGrid>
      <w:tr w:rsidR="00285C82" w:rsidRPr="00F47DA7" w14:paraId="33204001" w14:textId="77777777" w:rsidTr="00002CD0">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9378" w:type="dxa"/>
            <w:gridSpan w:val="5"/>
          </w:tcPr>
          <w:p w14:paraId="2492E9CE" w14:textId="77777777" w:rsidR="00285C82" w:rsidRPr="00F47DA7" w:rsidRDefault="00285C82" w:rsidP="00285C82">
            <w:pPr>
              <w:pStyle w:val="BodyText"/>
              <w:rPr>
                <w:color w:val="auto"/>
              </w:rPr>
            </w:pPr>
            <w:r w:rsidRPr="00F47DA7">
              <w:rPr>
                <w:b w:val="0"/>
                <w:color w:val="auto"/>
              </w:rPr>
              <w:br w:type="page"/>
            </w:r>
            <w:r w:rsidRPr="00F47DA7">
              <w:rPr>
                <w:b w:val="0"/>
                <w:color w:val="auto"/>
              </w:rPr>
              <w:br w:type="page"/>
            </w:r>
            <w:r w:rsidRPr="00F47DA7">
              <w:rPr>
                <w:b w:val="0"/>
                <w:color w:val="auto"/>
              </w:rPr>
              <w:br w:type="page"/>
            </w:r>
            <w:r w:rsidRPr="00F47DA7">
              <w:rPr>
                <w:color w:val="auto"/>
              </w:rPr>
              <w:t>Traffic Control Operations</w:t>
            </w:r>
          </w:p>
        </w:tc>
      </w:tr>
      <w:tr w:rsidR="00F47DA7" w:rsidRPr="00F47DA7" w14:paraId="7E619990" w14:textId="77777777" w:rsidTr="00002CD0">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5047" w:type="dxa"/>
            <w:hideMark/>
          </w:tcPr>
          <w:p w14:paraId="77443ABB" w14:textId="77777777" w:rsidR="00285C82" w:rsidRPr="00F47DA7" w:rsidRDefault="00285C82" w:rsidP="00285C82">
            <w:pPr>
              <w:pStyle w:val="BodyText"/>
              <w:rPr>
                <w:b w:val="0"/>
              </w:rPr>
            </w:pPr>
            <w:r w:rsidRPr="00F47DA7">
              <w:rPr>
                <w:b w:val="0"/>
              </w:rPr>
              <w:t>Question(s)</w:t>
            </w:r>
          </w:p>
        </w:tc>
        <w:tc>
          <w:tcPr>
            <w:tcW w:w="658" w:type="dxa"/>
            <w:hideMark/>
          </w:tcPr>
          <w:p w14:paraId="0F8E0602" w14:textId="77777777" w:rsidR="00285C82" w:rsidRPr="00F47DA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F47DA7">
              <w:t>Yes</w:t>
            </w:r>
          </w:p>
        </w:tc>
        <w:tc>
          <w:tcPr>
            <w:tcW w:w="809" w:type="dxa"/>
            <w:hideMark/>
          </w:tcPr>
          <w:p w14:paraId="568927C2" w14:textId="77777777" w:rsidR="00285C82" w:rsidRPr="00F47DA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F47DA7">
              <w:t>No</w:t>
            </w:r>
          </w:p>
        </w:tc>
        <w:tc>
          <w:tcPr>
            <w:tcW w:w="742" w:type="dxa"/>
          </w:tcPr>
          <w:p w14:paraId="66C71DAF" w14:textId="77777777" w:rsidR="00285C82" w:rsidRPr="00F47DA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F47DA7">
              <w:t>N/A</w:t>
            </w:r>
          </w:p>
        </w:tc>
        <w:tc>
          <w:tcPr>
            <w:tcW w:w="2122" w:type="dxa"/>
          </w:tcPr>
          <w:p w14:paraId="7FCAA51A" w14:textId="77777777" w:rsidR="00285C82" w:rsidRPr="00F47DA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F47DA7">
              <w:t>Comments, if any</w:t>
            </w:r>
          </w:p>
          <w:p w14:paraId="1C2CD12E" w14:textId="77777777" w:rsidR="00285C82" w:rsidRPr="00F47DA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F47DA7">
              <w:t>(if No, identify action items)</w:t>
            </w:r>
          </w:p>
        </w:tc>
      </w:tr>
      <w:tr w:rsidR="00F569FA" w:rsidRPr="00F47DA7" w14:paraId="240660E7" w14:textId="77777777" w:rsidTr="00002CD0">
        <w:trPr>
          <w:trHeight w:val="301"/>
        </w:trPr>
        <w:tc>
          <w:tcPr>
            <w:cnfStyle w:val="001000000000" w:firstRow="0" w:lastRow="0" w:firstColumn="1" w:lastColumn="0" w:oddVBand="0" w:evenVBand="0" w:oddHBand="0" w:evenHBand="0" w:firstRowFirstColumn="0" w:firstRowLastColumn="0" w:lastRowFirstColumn="0" w:lastRowLastColumn="0"/>
            <w:tcW w:w="5047" w:type="dxa"/>
          </w:tcPr>
          <w:p w14:paraId="014D30F0" w14:textId="77777777" w:rsidR="00F569FA" w:rsidRPr="00F47DA7" w:rsidRDefault="00F569FA" w:rsidP="00285C82">
            <w:pPr>
              <w:pStyle w:val="BodyText"/>
              <w:rPr>
                <w:b w:val="0"/>
              </w:rPr>
            </w:pPr>
            <w:r w:rsidRPr="00F067A7">
              <w:rPr>
                <w:b w:val="0"/>
              </w:rPr>
              <w:t>Is</w:t>
            </w:r>
            <w:r w:rsidRPr="00F47DA7">
              <w:rPr>
                <w:b w:val="0"/>
              </w:rPr>
              <w:t xml:space="preserve"> there a lane/shoulder/ramp closure?</w:t>
            </w:r>
          </w:p>
        </w:tc>
        <w:tc>
          <w:tcPr>
            <w:tcW w:w="658" w:type="dxa"/>
            <w:vAlign w:val="center"/>
          </w:tcPr>
          <w:p w14:paraId="095B11FA"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809" w:type="dxa"/>
            <w:vAlign w:val="center"/>
          </w:tcPr>
          <w:p w14:paraId="05CD4C70"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742" w:type="dxa"/>
            <w:vAlign w:val="center"/>
          </w:tcPr>
          <w:p w14:paraId="2FFA0E89"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1664237241"/>
            <w:placeholder>
              <w:docPart w:val="3009C49770B34304B0BA0B7A293290FA"/>
            </w:placeholder>
            <w:showingPlcHdr/>
          </w:sdtPr>
          <w:sdtEndPr/>
          <w:sdtContent>
            <w:tc>
              <w:tcPr>
                <w:tcW w:w="2122" w:type="dxa"/>
              </w:tcPr>
              <w:p w14:paraId="270C758D" w14:textId="164F454E"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AF0FE9">
                  <w:rPr>
                    <w:rStyle w:val="PlaceholderText"/>
                  </w:rPr>
                  <w:t>Click here to enter text.</w:t>
                </w:r>
              </w:p>
            </w:tc>
          </w:sdtContent>
        </w:sdt>
      </w:tr>
      <w:tr w:rsidR="00F569FA" w:rsidRPr="00F47DA7" w14:paraId="60B00DC7" w14:textId="77777777" w:rsidTr="00002CD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5047" w:type="dxa"/>
          </w:tcPr>
          <w:p w14:paraId="23C0425E" w14:textId="77777777" w:rsidR="00F569FA" w:rsidRPr="00F47DA7" w:rsidRDefault="00F569FA" w:rsidP="00285C82">
            <w:pPr>
              <w:pStyle w:val="BodyText"/>
              <w:rPr>
                <w:b w:val="0"/>
              </w:rPr>
            </w:pPr>
            <w:r w:rsidRPr="00F067A7">
              <w:rPr>
                <w:b w:val="0"/>
              </w:rPr>
              <w:t>Is</w:t>
            </w:r>
            <w:r w:rsidRPr="00F47DA7">
              <w:rPr>
                <w:b w:val="0"/>
              </w:rPr>
              <w:t xml:space="preserve"> contact information for the general contractor and subcontractors available?</w:t>
            </w:r>
          </w:p>
        </w:tc>
        <w:tc>
          <w:tcPr>
            <w:tcW w:w="658" w:type="dxa"/>
            <w:vAlign w:val="center"/>
            <w:hideMark/>
          </w:tcPr>
          <w:p w14:paraId="21BED413"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809" w:type="dxa"/>
            <w:vAlign w:val="center"/>
            <w:hideMark/>
          </w:tcPr>
          <w:p w14:paraId="30DA9669"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742" w:type="dxa"/>
            <w:vAlign w:val="center"/>
          </w:tcPr>
          <w:p w14:paraId="4CC91080"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959303875"/>
            <w:placeholder>
              <w:docPart w:val="D1BD925EB2274756A455E6A8F38B11A9"/>
            </w:placeholder>
            <w:showingPlcHdr/>
          </w:sdtPr>
          <w:sdtEndPr/>
          <w:sdtContent>
            <w:tc>
              <w:tcPr>
                <w:tcW w:w="2122" w:type="dxa"/>
              </w:tcPr>
              <w:p w14:paraId="588AD23B" w14:textId="17DB0EB1"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AF0FE9">
                  <w:rPr>
                    <w:rStyle w:val="PlaceholderText"/>
                  </w:rPr>
                  <w:t>Click here to enter text.</w:t>
                </w:r>
              </w:p>
            </w:tc>
          </w:sdtContent>
        </w:sdt>
      </w:tr>
      <w:tr w:rsidR="00F569FA" w:rsidRPr="00F47DA7" w14:paraId="2D8ED83C" w14:textId="77777777" w:rsidTr="00002CD0">
        <w:trPr>
          <w:trHeight w:val="301"/>
        </w:trPr>
        <w:tc>
          <w:tcPr>
            <w:cnfStyle w:val="001000000000" w:firstRow="0" w:lastRow="0" w:firstColumn="1" w:lastColumn="0" w:oddVBand="0" w:evenVBand="0" w:oddHBand="0" w:evenHBand="0" w:firstRowFirstColumn="0" w:firstRowLastColumn="0" w:lastRowFirstColumn="0" w:lastRowLastColumn="0"/>
            <w:tcW w:w="5047" w:type="dxa"/>
          </w:tcPr>
          <w:p w14:paraId="5D0D7E28" w14:textId="77777777" w:rsidR="00F569FA" w:rsidRPr="00F47DA7" w:rsidRDefault="00F569FA" w:rsidP="00285C82">
            <w:pPr>
              <w:pStyle w:val="BodyText"/>
              <w:rPr>
                <w:b w:val="0"/>
              </w:rPr>
            </w:pPr>
            <w:r w:rsidRPr="00F47DA7">
              <w:rPr>
                <w:b w:val="0"/>
              </w:rPr>
              <w:t>Are all site personnel trained on the specific internal traffic control plan?</w:t>
            </w:r>
          </w:p>
        </w:tc>
        <w:tc>
          <w:tcPr>
            <w:tcW w:w="658" w:type="dxa"/>
            <w:vAlign w:val="center"/>
            <w:hideMark/>
          </w:tcPr>
          <w:p w14:paraId="69ADAFD4"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809" w:type="dxa"/>
            <w:vAlign w:val="center"/>
            <w:hideMark/>
          </w:tcPr>
          <w:p w14:paraId="473F360D"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742" w:type="dxa"/>
            <w:vAlign w:val="center"/>
          </w:tcPr>
          <w:p w14:paraId="5F0968FD"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2108535702"/>
            <w:placeholder>
              <w:docPart w:val="52F6616741B648019CE94C9DC1C39C11"/>
            </w:placeholder>
            <w:showingPlcHdr/>
          </w:sdtPr>
          <w:sdtEndPr/>
          <w:sdtContent>
            <w:tc>
              <w:tcPr>
                <w:tcW w:w="2122" w:type="dxa"/>
              </w:tcPr>
              <w:p w14:paraId="070D8AB4" w14:textId="76E94E46"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AF0FE9">
                  <w:rPr>
                    <w:rStyle w:val="PlaceholderText"/>
                  </w:rPr>
                  <w:t>Click here to enter text.</w:t>
                </w:r>
              </w:p>
            </w:tc>
          </w:sdtContent>
        </w:sdt>
      </w:tr>
      <w:tr w:rsidR="00F569FA" w:rsidRPr="00F47DA7" w14:paraId="21516F3C" w14:textId="77777777" w:rsidTr="00002CD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5047" w:type="dxa"/>
            <w:shd w:val="clear" w:color="auto" w:fill="auto"/>
          </w:tcPr>
          <w:p w14:paraId="5C0A3C27" w14:textId="1FDF45CA" w:rsidR="00F569FA" w:rsidRPr="00F47DA7" w:rsidRDefault="00F569FA" w:rsidP="00285C82">
            <w:pPr>
              <w:pStyle w:val="BodyText"/>
              <w:rPr>
                <w:b w:val="0"/>
              </w:rPr>
            </w:pPr>
            <w:r>
              <w:rPr>
                <w:b w:val="0"/>
              </w:rPr>
              <w:t>Are there designated on</w:t>
            </w:r>
            <w:r w:rsidRPr="00F47DA7">
              <w:rPr>
                <w:b w:val="0"/>
              </w:rPr>
              <w:t>site worker and visitor parking areas?</w:t>
            </w:r>
          </w:p>
        </w:tc>
        <w:tc>
          <w:tcPr>
            <w:tcW w:w="658" w:type="dxa"/>
            <w:shd w:val="clear" w:color="auto" w:fill="auto"/>
            <w:vAlign w:val="center"/>
          </w:tcPr>
          <w:p w14:paraId="0FB29384"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809" w:type="dxa"/>
            <w:shd w:val="clear" w:color="auto" w:fill="auto"/>
            <w:vAlign w:val="center"/>
          </w:tcPr>
          <w:p w14:paraId="50D1DF48"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742" w:type="dxa"/>
            <w:shd w:val="clear" w:color="auto" w:fill="auto"/>
            <w:vAlign w:val="center"/>
          </w:tcPr>
          <w:p w14:paraId="1E6FAD11"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266050973"/>
            <w:placeholder>
              <w:docPart w:val="82B5896291694002973D5C7AC7CBEBF2"/>
            </w:placeholder>
            <w:showingPlcHdr/>
          </w:sdtPr>
          <w:sdtEndPr/>
          <w:sdtContent>
            <w:tc>
              <w:tcPr>
                <w:tcW w:w="2122" w:type="dxa"/>
                <w:shd w:val="clear" w:color="auto" w:fill="auto"/>
              </w:tcPr>
              <w:p w14:paraId="3D4F2BD5" w14:textId="016D44DF"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AF0FE9">
                  <w:rPr>
                    <w:rStyle w:val="PlaceholderText"/>
                  </w:rPr>
                  <w:t>Click here to enter text.</w:t>
                </w:r>
              </w:p>
            </w:tc>
          </w:sdtContent>
        </w:sdt>
      </w:tr>
      <w:tr w:rsidR="00F569FA" w:rsidRPr="00F47DA7" w14:paraId="6C35A86B" w14:textId="77777777" w:rsidTr="00002CD0">
        <w:trPr>
          <w:trHeight w:val="301"/>
        </w:trPr>
        <w:tc>
          <w:tcPr>
            <w:cnfStyle w:val="001000000000" w:firstRow="0" w:lastRow="0" w:firstColumn="1" w:lastColumn="0" w:oddVBand="0" w:evenVBand="0" w:oddHBand="0" w:evenHBand="0" w:firstRowFirstColumn="0" w:firstRowLastColumn="0" w:lastRowFirstColumn="0" w:lastRowLastColumn="0"/>
            <w:tcW w:w="5047" w:type="dxa"/>
          </w:tcPr>
          <w:p w14:paraId="4C251701" w14:textId="77777777" w:rsidR="00F569FA" w:rsidRPr="00F47DA7" w:rsidRDefault="00F569FA" w:rsidP="00285C82">
            <w:pPr>
              <w:pStyle w:val="BodyText"/>
              <w:rPr>
                <w:b w:val="0"/>
              </w:rPr>
            </w:pPr>
            <w:r w:rsidRPr="00F47DA7">
              <w:rPr>
                <w:b w:val="0"/>
              </w:rPr>
              <w:t>Are there designated work area locations for storing materials and servicing equipment?</w:t>
            </w:r>
          </w:p>
        </w:tc>
        <w:tc>
          <w:tcPr>
            <w:tcW w:w="658" w:type="dxa"/>
            <w:vAlign w:val="center"/>
          </w:tcPr>
          <w:p w14:paraId="45F062C5"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809" w:type="dxa"/>
            <w:vAlign w:val="center"/>
          </w:tcPr>
          <w:p w14:paraId="3209FE80"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742" w:type="dxa"/>
            <w:vAlign w:val="center"/>
          </w:tcPr>
          <w:p w14:paraId="447553A9"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951783899"/>
            <w:placeholder>
              <w:docPart w:val="2F3FAC96A2D64A4B8E1B86187A8B4683"/>
            </w:placeholder>
            <w:showingPlcHdr/>
          </w:sdtPr>
          <w:sdtEndPr/>
          <w:sdtContent>
            <w:tc>
              <w:tcPr>
                <w:tcW w:w="2122" w:type="dxa"/>
              </w:tcPr>
              <w:p w14:paraId="64174818" w14:textId="33C10F21"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AF0FE9">
                  <w:rPr>
                    <w:rStyle w:val="PlaceholderText"/>
                  </w:rPr>
                  <w:t>Click here to enter text.</w:t>
                </w:r>
              </w:p>
            </w:tc>
          </w:sdtContent>
        </w:sdt>
      </w:tr>
      <w:tr w:rsidR="00F569FA" w:rsidRPr="00F47DA7" w14:paraId="038E0428" w14:textId="77777777" w:rsidTr="00002CD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5047" w:type="dxa"/>
          </w:tcPr>
          <w:p w14:paraId="618AF9B2" w14:textId="77777777" w:rsidR="00F569FA" w:rsidRPr="00F47DA7" w:rsidRDefault="00F569FA" w:rsidP="00285C82">
            <w:pPr>
              <w:pStyle w:val="BodyText"/>
              <w:rPr>
                <w:b w:val="0"/>
              </w:rPr>
            </w:pPr>
            <w:r w:rsidRPr="00F47DA7">
              <w:rPr>
                <w:b w:val="0"/>
              </w:rPr>
              <w:t>Are traffic control devices installed per approved plans?</w:t>
            </w:r>
          </w:p>
        </w:tc>
        <w:tc>
          <w:tcPr>
            <w:tcW w:w="658" w:type="dxa"/>
            <w:vAlign w:val="center"/>
          </w:tcPr>
          <w:p w14:paraId="2B9A0000"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809" w:type="dxa"/>
            <w:vAlign w:val="center"/>
          </w:tcPr>
          <w:p w14:paraId="4DFECDC6"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742" w:type="dxa"/>
            <w:vAlign w:val="center"/>
          </w:tcPr>
          <w:p w14:paraId="43291399"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1827480773"/>
            <w:placeholder>
              <w:docPart w:val="6FE803BD121B48C69FF92E2C621F0967"/>
            </w:placeholder>
            <w:showingPlcHdr/>
          </w:sdtPr>
          <w:sdtEndPr/>
          <w:sdtContent>
            <w:tc>
              <w:tcPr>
                <w:tcW w:w="2122" w:type="dxa"/>
              </w:tcPr>
              <w:p w14:paraId="19E1B94A" w14:textId="6EA65CF0"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AF0FE9">
                  <w:rPr>
                    <w:rStyle w:val="PlaceholderText"/>
                  </w:rPr>
                  <w:t>Click here to enter text.</w:t>
                </w:r>
              </w:p>
            </w:tc>
          </w:sdtContent>
        </w:sdt>
      </w:tr>
      <w:tr w:rsidR="00F569FA" w:rsidRPr="00F47DA7" w14:paraId="27741252" w14:textId="77777777" w:rsidTr="00002CD0">
        <w:trPr>
          <w:trHeight w:val="301"/>
        </w:trPr>
        <w:tc>
          <w:tcPr>
            <w:cnfStyle w:val="001000000000" w:firstRow="0" w:lastRow="0" w:firstColumn="1" w:lastColumn="0" w:oddVBand="0" w:evenVBand="0" w:oddHBand="0" w:evenHBand="0" w:firstRowFirstColumn="0" w:firstRowLastColumn="0" w:lastRowFirstColumn="0" w:lastRowLastColumn="0"/>
            <w:tcW w:w="5047" w:type="dxa"/>
          </w:tcPr>
          <w:p w14:paraId="7A4235D0" w14:textId="77777777" w:rsidR="00F569FA" w:rsidRPr="00F47DA7" w:rsidRDefault="00F569FA" w:rsidP="00285C82">
            <w:pPr>
              <w:pStyle w:val="BodyText"/>
              <w:rPr>
                <w:b w:val="0"/>
              </w:rPr>
            </w:pPr>
            <w:r w:rsidRPr="00F47DA7">
              <w:rPr>
                <w:b w:val="0"/>
              </w:rPr>
              <w:t xml:space="preserve">Are traffic control devices kept clean and in proper position per regulatory requirements (such as the Manual on Uniform Traffic Control Devices, or </w:t>
            </w:r>
            <w:r w:rsidRPr="00F067A7">
              <w:rPr>
                <w:b w:val="0"/>
              </w:rPr>
              <w:t>MUTCD</w:t>
            </w:r>
            <w:r w:rsidRPr="00F47DA7">
              <w:rPr>
                <w:b w:val="0"/>
              </w:rPr>
              <w:t>)?</w:t>
            </w:r>
          </w:p>
        </w:tc>
        <w:tc>
          <w:tcPr>
            <w:tcW w:w="658" w:type="dxa"/>
            <w:vAlign w:val="center"/>
          </w:tcPr>
          <w:p w14:paraId="5917711C"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809" w:type="dxa"/>
            <w:vAlign w:val="center"/>
          </w:tcPr>
          <w:p w14:paraId="735B2572"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742" w:type="dxa"/>
            <w:vAlign w:val="center"/>
          </w:tcPr>
          <w:p w14:paraId="0AB8844C"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1689895725"/>
            <w:placeholder>
              <w:docPart w:val="C321165A64054315A375BC1870D682E6"/>
            </w:placeholder>
            <w:showingPlcHdr/>
          </w:sdtPr>
          <w:sdtEndPr/>
          <w:sdtContent>
            <w:tc>
              <w:tcPr>
                <w:tcW w:w="2122" w:type="dxa"/>
              </w:tcPr>
              <w:p w14:paraId="63B81114" w14:textId="61EAEF4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AF0FE9">
                  <w:rPr>
                    <w:rStyle w:val="PlaceholderText"/>
                  </w:rPr>
                  <w:t>Click here to enter text.</w:t>
                </w:r>
              </w:p>
            </w:tc>
          </w:sdtContent>
        </w:sdt>
      </w:tr>
      <w:tr w:rsidR="00F569FA" w:rsidRPr="00F47DA7" w14:paraId="595AEA0F" w14:textId="77777777" w:rsidTr="00002CD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5047" w:type="dxa"/>
          </w:tcPr>
          <w:p w14:paraId="2AEF9667" w14:textId="77777777" w:rsidR="00F569FA" w:rsidRPr="00F47DA7" w:rsidRDefault="00F569FA" w:rsidP="00285C82">
            <w:pPr>
              <w:pStyle w:val="BodyText"/>
              <w:rPr>
                <w:b w:val="0"/>
              </w:rPr>
            </w:pPr>
            <w:r w:rsidRPr="00F47DA7">
              <w:rPr>
                <w:b w:val="0"/>
              </w:rPr>
              <w:t>Are temporary traffic control devices removed when the work is not in progress?</w:t>
            </w:r>
          </w:p>
        </w:tc>
        <w:tc>
          <w:tcPr>
            <w:tcW w:w="658" w:type="dxa"/>
            <w:vAlign w:val="center"/>
          </w:tcPr>
          <w:p w14:paraId="4469B340"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809" w:type="dxa"/>
            <w:vAlign w:val="center"/>
          </w:tcPr>
          <w:p w14:paraId="260E832E"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742" w:type="dxa"/>
            <w:vAlign w:val="center"/>
          </w:tcPr>
          <w:p w14:paraId="15CB48E4"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1257447605"/>
            <w:placeholder>
              <w:docPart w:val="2AFF1FD75C2F4015AFBD2472D16FA0DB"/>
            </w:placeholder>
            <w:showingPlcHdr/>
          </w:sdtPr>
          <w:sdtEndPr/>
          <w:sdtContent>
            <w:tc>
              <w:tcPr>
                <w:tcW w:w="2122" w:type="dxa"/>
              </w:tcPr>
              <w:p w14:paraId="32B809C0" w14:textId="50200FDD"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AF0FE9">
                  <w:rPr>
                    <w:rStyle w:val="PlaceholderText"/>
                  </w:rPr>
                  <w:t>Click here to enter text.</w:t>
                </w:r>
              </w:p>
            </w:tc>
          </w:sdtContent>
        </w:sdt>
      </w:tr>
      <w:tr w:rsidR="00F569FA" w:rsidRPr="00F47DA7" w14:paraId="6ECBD644" w14:textId="77777777" w:rsidTr="00002CD0">
        <w:trPr>
          <w:trHeight w:val="301"/>
        </w:trPr>
        <w:tc>
          <w:tcPr>
            <w:cnfStyle w:val="001000000000" w:firstRow="0" w:lastRow="0" w:firstColumn="1" w:lastColumn="0" w:oddVBand="0" w:evenVBand="0" w:oddHBand="0" w:evenHBand="0" w:firstRowFirstColumn="0" w:firstRowLastColumn="0" w:lastRowFirstColumn="0" w:lastRowLastColumn="0"/>
            <w:tcW w:w="5047" w:type="dxa"/>
          </w:tcPr>
          <w:p w14:paraId="0FD21D17" w14:textId="77777777" w:rsidR="00F569FA" w:rsidRPr="00F47DA7" w:rsidRDefault="00F569FA" w:rsidP="00285C82">
            <w:pPr>
              <w:pStyle w:val="BodyText"/>
              <w:rPr>
                <w:b w:val="0"/>
              </w:rPr>
            </w:pPr>
            <w:r w:rsidRPr="00F47DA7">
              <w:rPr>
                <w:b w:val="0"/>
              </w:rPr>
              <w:t>Are missing or knocked down traffic control devices replaced or reset?</w:t>
            </w:r>
          </w:p>
        </w:tc>
        <w:tc>
          <w:tcPr>
            <w:tcW w:w="658" w:type="dxa"/>
            <w:vAlign w:val="center"/>
          </w:tcPr>
          <w:p w14:paraId="0AB2B474"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809" w:type="dxa"/>
            <w:vAlign w:val="center"/>
          </w:tcPr>
          <w:p w14:paraId="04C1895B"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742" w:type="dxa"/>
            <w:vAlign w:val="center"/>
          </w:tcPr>
          <w:p w14:paraId="0FBF18EA"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865052971"/>
            <w:placeholder>
              <w:docPart w:val="BEC4157EF22F4FBDA6C52EBD82F6518E"/>
            </w:placeholder>
            <w:showingPlcHdr/>
          </w:sdtPr>
          <w:sdtEndPr/>
          <w:sdtContent>
            <w:tc>
              <w:tcPr>
                <w:tcW w:w="2122" w:type="dxa"/>
              </w:tcPr>
              <w:p w14:paraId="312B8CF8" w14:textId="381179EA"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AF0FE9">
                  <w:rPr>
                    <w:rStyle w:val="PlaceholderText"/>
                  </w:rPr>
                  <w:t>Click here to enter text.</w:t>
                </w:r>
              </w:p>
            </w:tc>
          </w:sdtContent>
        </w:sdt>
      </w:tr>
      <w:tr w:rsidR="00F569FA" w:rsidRPr="00F47DA7" w14:paraId="70051A07" w14:textId="77777777" w:rsidTr="00002CD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5047" w:type="dxa"/>
          </w:tcPr>
          <w:p w14:paraId="1CE7D62E" w14:textId="77777777" w:rsidR="00F569FA" w:rsidRPr="00F47DA7" w:rsidRDefault="00F569FA" w:rsidP="00285C82">
            <w:pPr>
              <w:pStyle w:val="BodyText"/>
              <w:rPr>
                <w:b w:val="0"/>
              </w:rPr>
            </w:pPr>
            <w:r w:rsidRPr="00F47DA7">
              <w:rPr>
                <w:b w:val="0"/>
              </w:rPr>
              <w:t>Are records maintained for traffic control operations, including starting and ending times, location, names of personnel, traffic controls used, etc.?</w:t>
            </w:r>
          </w:p>
        </w:tc>
        <w:tc>
          <w:tcPr>
            <w:tcW w:w="658" w:type="dxa"/>
            <w:vAlign w:val="center"/>
          </w:tcPr>
          <w:p w14:paraId="051076B6"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809" w:type="dxa"/>
            <w:vAlign w:val="center"/>
          </w:tcPr>
          <w:p w14:paraId="63A6C8FB"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742" w:type="dxa"/>
            <w:vAlign w:val="center"/>
          </w:tcPr>
          <w:p w14:paraId="10792D1D"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874278305"/>
            <w:placeholder>
              <w:docPart w:val="67E668804F4948418B03CEADB7BC1FF8"/>
            </w:placeholder>
            <w:showingPlcHdr/>
          </w:sdtPr>
          <w:sdtEndPr/>
          <w:sdtContent>
            <w:tc>
              <w:tcPr>
                <w:tcW w:w="2122" w:type="dxa"/>
              </w:tcPr>
              <w:p w14:paraId="13C4628B" w14:textId="022442AB"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AF0FE9">
                  <w:rPr>
                    <w:rStyle w:val="PlaceholderText"/>
                  </w:rPr>
                  <w:t>Click here to enter text.</w:t>
                </w:r>
              </w:p>
            </w:tc>
          </w:sdtContent>
        </w:sdt>
      </w:tr>
      <w:tr w:rsidR="00F569FA" w:rsidRPr="00F47DA7" w14:paraId="63B31930" w14:textId="77777777" w:rsidTr="00002CD0">
        <w:trPr>
          <w:trHeight w:val="301"/>
        </w:trPr>
        <w:tc>
          <w:tcPr>
            <w:cnfStyle w:val="001000000000" w:firstRow="0" w:lastRow="0" w:firstColumn="1" w:lastColumn="0" w:oddVBand="0" w:evenVBand="0" w:oddHBand="0" w:evenHBand="0" w:firstRowFirstColumn="0" w:firstRowLastColumn="0" w:lastRowFirstColumn="0" w:lastRowLastColumn="0"/>
            <w:tcW w:w="5047" w:type="dxa"/>
          </w:tcPr>
          <w:p w14:paraId="0EC46CD7" w14:textId="77777777" w:rsidR="00F569FA" w:rsidRPr="00F47DA7" w:rsidRDefault="00F569FA" w:rsidP="00285C82">
            <w:pPr>
              <w:pStyle w:val="BodyText"/>
              <w:rPr>
                <w:b w:val="0"/>
              </w:rPr>
            </w:pPr>
            <w:r w:rsidRPr="00F067A7">
              <w:rPr>
                <w:b w:val="0"/>
              </w:rPr>
              <w:t>Is</w:t>
            </w:r>
            <w:r w:rsidRPr="00F47DA7">
              <w:rPr>
                <w:b w:val="0"/>
              </w:rPr>
              <w:t xml:space="preserve"> the regulatory speed limit within the work zone posted?</w:t>
            </w:r>
          </w:p>
        </w:tc>
        <w:tc>
          <w:tcPr>
            <w:tcW w:w="658" w:type="dxa"/>
            <w:vAlign w:val="center"/>
          </w:tcPr>
          <w:p w14:paraId="209035F8"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809" w:type="dxa"/>
            <w:vAlign w:val="center"/>
          </w:tcPr>
          <w:p w14:paraId="577337F8"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742" w:type="dxa"/>
            <w:vAlign w:val="center"/>
          </w:tcPr>
          <w:p w14:paraId="7A370CDE"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714318612"/>
            <w:placeholder>
              <w:docPart w:val="E9FF40FDFEA64A4995D78D32A1E26AD5"/>
            </w:placeholder>
            <w:showingPlcHdr/>
          </w:sdtPr>
          <w:sdtEndPr/>
          <w:sdtContent>
            <w:tc>
              <w:tcPr>
                <w:tcW w:w="2122" w:type="dxa"/>
              </w:tcPr>
              <w:p w14:paraId="2CF59071" w14:textId="4DF4394A"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AF0FE9">
                  <w:rPr>
                    <w:rStyle w:val="PlaceholderText"/>
                  </w:rPr>
                  <w:t>Click here to enter text.</w:t>
                </w:r>
              </w:p>
            </w:tc>
          </w:sdtContent>
        </w:sdt>
      </w:tr>
      <w:tr w:rsidR="00F569FA" w:rsidRPr="00F47DA7" w14:paraId="775396FF" w14:textId="77777777" w:rsidTr="00002CD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5047" w:type="dxa"/>
          </w:tcPr>
          <w:p w14:paraId="68DA33FB" w14:textId="77777777" w:rsidR="00F569FA" w:rsidRPr="00F47DA7" w:rsidRDefault="00F569FA" w:rsidP="00285C82">
            <w:pPr>
              <w:pStyle w:val="BodyText"/>
              <w:rPr>
                <w:b w:val="0"/>
              </w:rPr>
            </w:pPr>
            <w:r w:rsidRPr="00F067A7">
              <w:rPr>
                <w:b w:val="0"/>
              </w:rPr>
              <w:t>Is</w:t>
            </w:r>
            <w:r w:rsidRPr="00F47DA7">
              <w:rPr>
                <w:b w:val="0"/>
              </w:rPr>
              <w:t xml:space="preserve"> there a designated pathways for pedestrian travel?</w:t>
            </w:r>
          </w:p>
        </w:tc>
        <w:tc>
          <w:tcPr>
            <w:tcW w:w="658" w:type="dxa"/>
            <w:vAlign w:val="center"/>
          </w:tcPr>
          <w:p w14:paraId="16091374"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809" w:type="dxa"/>
            <w:vAlign w:val="center"/>
          </w:tcPr>
          <w:p w14:paraId="753C18DD"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742" w:type="dxa"/>
            <w:vAlign w:val="center"/>
          </w:tcPr>
          <w:p w14:paraId="1D92BA51"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1951197143"/>
            <w:placeholder>
              <w:docPart w:val="ABEBF49D1DEB43068DD7DF69B6DAFF85"/>
            </w:placeholder>
            <w:showingPlcHdr/>
          </w:sdtPr>
          <w:sdtEndPr/>
          <w:sdtContent>
            <w:tc>
              <w:tcPr>
                <w:tcW w:w="2122" w:type="dxa"/>
              </w:tcPr>
              <w:p w14:paraId="21027BC9" w14:textId="43AE651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AF0FE9">
                  <w:rPr>
                    <w:rStyle w:val="PlaceholderText"/>
                  </w:rPr>
                  <w:t>Click here to enter text.</w:t>
                </w:r>
              </w:p>
            </w:tc>
          </w:sdtContent>
        </w:sdt>
      </w:tr>
      <w:tr w:rsidR="00F569FA" w:rsidRPr="00F47DA7" w14:paraId="2A112159" w14:textId="77777777" w:rsidTr="00002CD0">
        <w:trPr>
          <w:trHeight w:val="301"/>
        </w:trPr>
        <w:tc>
          <w:tcPr>
            <w:cnfStyle w:val="001000000000" w:firstRow="0" w:lastRow="0" w:firstColumn="1" w:lastColumn="0" w:oddVBand="0" w:evenVBand="0" w:oddHBand="0" w:evenHBand="0" w:firstRowFirstColumn="0" w:firstRowLastColumn="0" w:lastRowFirstColumn="0" w:lastRowLastColumn="0"/>
            <w:tcW w:w="5047" w:type="dxa"/>
          </w:tcPr>
          <w:p w14:paraId="5CD4B1B1" w14:textId="77777777" w:rsidR="00F569FA" w:rsidRPr="00F47DA7" w:rsidRDefault="00F569FA" w:rsidP="00285C82">
            <w:pPr>
              <w:pStyle w:val="BodyText"/>
              <w:rPr>
                <w:b w:val="0"/>
              </w:rPr>
            </w:pPr>
            <w:r w:rsidRPr="00F067A7">
              <w:rPr>
                <w:b w:val="0"/>
              </w:rPr>
              <w:t>Is</w:t>
            </w:r>
            <w:r w:rsidRPr="00F47DA7">
              <w:rPr>
                <w:b w:val="0"/>
              </w:rPr>
              <w:t xml:space="preserve"> there a designated pathways for bike traffic?</w:t>
            </w:r>
          </w:p>
        </w:tc>
        <w:tc>
          <w:tcPr>
            <w:tcW w:w="658" w:type="dxa"/>
            <w:vAlign w:val="center"/>
          </w:tcPr>
          <w:p w14:paraId="66B1B348"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809" w:type="dxa"/>
            <w:vAlign w:val="center"/>
          </w:tcPr>
          <w:p w14:paraId="4A37C525"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742" w:type="dxa"/>
            <w:vAlign w:val="center"/>
          </w:tcPr>
          <w:p w14:paraId="5892FD2C"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257874987"/>
            <w:placeholder>
              <w:docPart w:val="38F0A724299A45EB99624801B5D6117B"/>
            </w:placeholder>
            <w:showingPlcHdr/>
          </w:sdtPr>
          <w:sdtEndPr/>
          <w:sdtContent>
            <w:tc>
              <w:tcPr>
                <w:tcW w:w="2122" w:type="dxa"/>
              </w:tcPr>
              <w:p w14:paraId="1A076DEF" w14:textId="645DA61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AF0FE9">
                  <w:rPr>
                    <w:rStyle w:val="PlaceholderText"/>
                  </w:rPr>
                  <w:t>Click here to enter text.</w:t>
                </w:r>
              </w:p>
            </w:tc>
          </w:sdtContent>
        </w:sdt>
      </w:tr>
      <w:tr w:rsidR="00F569FA" w:rsidRPr="00F47DA7" w14:paraId="3E010D0D" w14:textId="77777777" w:rsidTr="00002CD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5047" w:type="dxa"/>
          </w:tcPr>
          <w:p w14:paraId="6E391DA9" w14:textId="77777777" w:rsidR="00F569FA" w:rsidRPr="00F47DA7" w:rsidRDefault="00F569FA" w:rsidP="00285C82">
            <w:pPr>
              <w:pStyle w:val="BodyText"/>
              <w:rPr>
                <w:b w:val="0"/>
              </w:rPr>
            </w:pPr>
            <w:r w:rsidRPr="00F47DA7">
              <w:rPr>
                <w:b w:val="0"/>
              </w:rPr>
              <w:t>Are warnings provided to travelers on hazardous areas, such as trenching, sideslopes, ditches?</w:t>
            </w:r>
          </w:p>
        </w:tc>
        <w:tc>
          <w:tcPr>
            <w:tcW w:w="658" w:type="dxa"/>
            <w:vAlign w:val="center"/>
          </w:tcPr>
          <w:p w14:paraId="2033BD6E"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809" w:type="dxa"/>
            <w:vAlign w:val="center"/>
          </w:tcPr>
          <w:p w14:paraId="7BF6E120"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742" w:type="dxa"/>
            <w:vAlign w:val="center"/>
          </w:tcPr>
          <w:p w14:paraId="4927835B"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1203526645"/>
            <w:placeholder>
              <w:docPart w:val="30EC900F9F094DE2A3A57C17014CE11D"/>
            </w:placeholder>
            <w:showingPlcHdr/>
          </w:sdtPr>
          <w:sdtEndPr/>
          <w:sdtContent>
            <w:tc>
              <w:tcPr>
                <w:tcW w:w="2122" w:type="dxa"/>
              </w:tcPr>
              <w:p w14:paraId="0BE72848" w14:textId="06A9E80B"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AF0FE9">
                  <w:rPr>
                    <w:rStyle w:val="PlaceholderText"/>
                  </w:rPr>
                  <w:t>Click here to enter text.</w:t>
                </w:r>
              </w:p>
            </w:tc>
          </w:sdtContent>
        </w:sdt>
      </w:tr>
      <w:tr w:rsidR="00F569FA" w:rsidRPr="00F47DA7" w14:paraId="2CB0846F" w14:textId="77777777" w:rsidTr="00002CD0">
        <w:trPr>
          <w:trHeight w:val="301"/>
        </w:trPr>
        <w:tc>
          <w:tcPr>
            <w:cnfStyle w:val="001000000000" w:firstRow="0" w:lastRow="0" w:firstColumn="1" w:lastColumn="0" w:oddVBand="0" w:evenVBand="0" w:oddHBand="0" w:evenHBand="0" w:firstRowFirstColumn="0" w:firstRowLastColumn="0" w:lastRowFirstColumn="0" w:lastRowLastColumn="0"/>
            <w:tcW w:w="5047" w:type="dxa"/>
          </w:tcPr>
          <w:p w14:paraId="495E7CB8" w14:textId="77777777" w:rsidR="00F569FA" w:rsidRPr="00F47DA7" w:rsidRDefault="00F569FA" w:rsidP="00285C82">
            <w:pPr>
              <w:pStyle w:val="BodyText"/>
              <w:rPr>
                <w:b w:val="0"/>
              </w:rPr>
            </w:pPr>
            <w:r w:rsidRPr="00F47DA7">
              <w:rPr>
                <w:b w:val="0"/>
              </w:rPr>
              <w:t>Are temporary traffic signals needed?</w:t>
            </w:r>
          </w:p>
        </w:tc>
        <w:tc>
          <w:tcPr>
            <w:tcW w:w="658" w:type="dxa"/>
            <w:vAlign w:val="center"/>
          </w:tcPr>
          <w:p w14:paraId="48E3863F"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809" w:type="dxa"/>
            <w:vAlign w:val="center"/>
          </w:tcPr>
          <w:p w14:paraId="5BA1EBD6"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742" w:type="dxa"/>
            <w:vAlign w:val="center"/>
          </w:tcPr>
          <w:p w14:paraId="6DE15F7C"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174182775"/>
            <w:placeholder>
              <w:docPart w:val="DDF0DD904A2F4A1BB280D9E84C195386"/>
            </w:placeholder>
            <w:showingPlcHdr/>
          </w:sdtPr>
          <w:sdtEndPr/>
          <w:sdtContent>
            <w:tc>
              <w:tcPr>
                <w:tcW w:w="2122" w:type="dxa"/>
              </w:tcPr>
              <w:p w14:paraId="7A1903B7" w14:textId="4220599F"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AF0FE9">
                  <w:rPr>
                    <w:rStyle w:val="PlaceholderText"/>
                  </w:rPr>
                  <w:t>Click here to enter text.</w:t>
                </w:r>
              </w:p>
            </w:tc>
          </w:sdtContent>
        </w:sdt>
      </w:tr>
      <w:tr w:rsidR="00F569FA" w:rsidRPr="00F47DA7" w14:paraId="692ED8C9" w14:textId="77777777" w:rsidTr="00002CD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5047" w:type="dxa"/>
          </w:tcPr>
          <w:p w14:paraId="0AD56108" w14:textId="77777777" w:rsidR="00F569FA" w:rsidRPr="00F47DA7" w:rsidRDefault="00F569FA" w:rsidP="00285C82">
            <w:pPr>
              <w:pStyle w:val="BodyText"/>
              <w:rPr>
                <w:b w:val="0"/>
              </w:rPr>
            </w:pPr>
            <w:r w:rsidRPr="00F47DA7">
              <w:rPr>
                <w:b w:val="0"/>
              </w:rPr>
              <w:t>Are temporary traffic control zone problems and modifications to the layouts documented?</w:t>
            </w:r>
          </w:p>
        </w:tc>
        <w:tc>
          <w:tcPr>
            <w:tcW w:w="658" w:type="dxa"/>
            <w:vAlign w:val="center"/>
          </w:tcPr>
          <w:p w14:paraId="36F8270E"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809" w:type="dxa"/>
            <w:vAlign w:val="center"/>
          </w:tcPr>
          <w:p w14:paraId="68FF11EF"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742" w:type="dxa"/>
            <w:vAlign w:val="center"/>
          </w:tcPr>
          <w:p w14:paraId="1C5FF377"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2072384033"/>
            <w:placeholder>
              <w:docPart w:val="3D1A6510567A4D3D8931D480500BC48D"/>
            </w:placeholder>
            <w:showingPlcHdr/>
          </w:sdtPr>
          <w:sdtEndPr/>
          <w:sdtContent>
            <w:tc>
              <w:tcPr>
                <w:tcW w:w="2122" w:type="dxa"/>
              </w:tcPr>
              <w:p w14:paraId="280BD674" w14:textId="647E888C"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AF0FE9">
                  <w:rPr>
                    <w:rStyle w:val="PlaceholderText"/>
                  </w:rPr>
                  <w:t>Click here to enter text.</w:t>
                </w:r>
              </w:p>
            </w:tc>
          </w:sdtContent>
        </w:sdt>
      </w:tr>
      <w:tr w:rsidR="00F569FA" w:rsidRPr="00F47DA7" w14:paraId="0303DD56" w14:textId="77777777" w:rsidTr="00002CD0">
        <w:trPr>
          <w:trHeight w:val="301"/>
        </w:trPr>
        <w:tc>
          <w:tcPr>
            <w:cnfStyle w:val="001000000000" w:firstRow="0" w:lastRow="0" w:firstColumn="1" w:lastColumn="0" w:oddVBand="0" w:evenVBand="0" w:oddHBand="0" w:evenHBand="0" w:firstRowFirstColumn="0" w:firstRowLastColumn="0" w:lastRowFirstColumn="0" w:lastRowLastColumn="0"/>
            <w:tcW w:w="5047" w:type="dxa"/>
          </w:tcPr>
          <w:p w14:paraId="453F7D26" w14:textId="77777777" w:rsidR="00F569FA" w:rsidRPr="00F47DA7" w:rsidRDefault="00F569FA" w:rsidP="00285C82">
            <w:pPr>
              <w:pStyle w:val="BodyText"/>
              <w:rPr>
                <w:b w:val="0"/>
              </w:rPr>
            </w:pPr>
            <w:r w:rsidRPr="00F067A7">
              <w:rPr>
                <w:b w:val="0"/>
              </w:rPr>
              <w:t>Is</w:t>
            </w:r>
            <w:r w:rsidRPr="00F47DA7">
              <w:rPr>
                <w:b w:val="0"/>
              </w:rPr>
              <w:t xml:space="preserve"> there a lateral and longitudinal buffer zone between the work area and moving traffic?</w:t>
            </w:r>
          </w:p>
        </w:tc>
        <w:tc>
          <w:tcPr>
            <w:tcW w:w="658" w:type="dxa"/>
            <w:vAlign w:val="center"/>
          </w:tcPr>
          <w:p w14:paraId="2FB0E463"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809" w:type="dxa"/>
            <w:vAlign w:val="center"/>
          </w:tcPr>
          <w:p w14:paraId="30366BAE"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742" w:type="dxa"/>
            <w:vAlign w:val="center"/>
          </w:tcPr>
          <w:p w14:paraId="32CDB127"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1750496188"/>
            <w:placeholder>
              <w:docPart w:val="17EB075DE0C149AFA61F6315F539F0C1"/>
            </w:placeholder>
            <w:showingPlcHdr/>
          </w:sdtPr>
          <w:sdtEndPr/>
          <w:sdtContent>
            <w:tc>
              <w:tcPr>
                <w:tcW w:w="2122" w:type="dxa"/>
              </w:tcPr>
              <w:p w14:paraId="1811EED3" w14:textId="39B2373C"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AF0FE9">
                  <w:rPr>
                    <w:rStyle w:val="PlaceholderText"/>
                  </w:rPr>
                  <w:t>Click here to enter text.</w:t>
                </w:r>
              </w:p>
            </w:tc>
          </w:sdtContent>
        </w:sdt>
      </w:tr>
    </w:tbl>
    <w:p w14:paraId="7E29ACA1" w14:textId="3D11C611" w:rsidR="00285C82" w:rsidRPr="00285C82" w:rsidRDefault="00285C82" w:rsidP="00F569FA">
      <w:pPr>
        <w:pStyle w:val="TableCaption"/>
        <w:jc w:val="both"/>
      </w:pPr>
    </w:p>
    <w:tbl>
      <w:tblPr>
        <w:tblStyle w:val="LightList-Accent1"/>
        <w:tblW w:w="5000" w:type="pct"/>
        <w:tblLook w:val="04A0" w:firstRow="1" w:lastRow="0" w:firstColumn="1" w:lastColumn="0" w:noHBand="0" w:noVBand="1"/>
      </w:tblPr>
      <w:tblGrid>
        <w:gridCol w:w="3241"/>
        <w:gridCol w:w="692"/>
        <w:gridCol w:w="124"/>
        <w:gridCol w:w="638"/>
        <w:gridCol w:w="592"/>
        <w:gridCol w:w="171"/>
        <w:gridCol w:w="820"/>
        <w:gridCol w:w="3298"/>
      </w:tblGrid>
      <w:tr w:rsidR="00285C82" w:rsidRPr="00F47DA7" w14:paraId="1DBF6A97" w14:textId="77777777" w:rsidTr="002A6164">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8"/>
            <w:hideMark/>
          </w:tcPr>
          <w:p w14:paraId="1FD0865D" w14:textId="77777777" w:rsidR="00285C82" w:rsidRPr="00F47DA7" w:rsidRDefault="00285C82" w:rsidP="00285C82">
            <w:pPr>
              <w:pStyle w:val="BodyText"/>
              <w:rPr>
                <w:color w:val="auto"/>
              </w:rPr>
            </w:pPr>
            <w:r w:rsidRPr="00F47DA7">
              <w:rPr>
                <w:color w:val="auto"/>
              </w:rPr>
              <w:t>Traffic Control Layout</w:t>
            </w:r>
          </w:p>
        </w:tc>
      </w:tr>
      <w:tr w:rsidR="00F47DA7" w:rsidRPr="00F47DA7" w14:paraId="52807551" w14:textId="77777777" w:rsidTr="002A6164">
        <w:trPr>
          <w:cnfStyle w:val="000000100000" w:firstRow="0" w:lastRow="0" w:firstColumn="0" w:lastColumn="0" w:oddVBand="0" w:evenVBand="0" w:oddHBand="1"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693" w:type="pct"/>
          </w:tcPr>
          <w:p w14:paraId="5368DD4C" w14:textId="77777777" w:rsidR="00285C82" w:rsidRPr="00F47DA7" w:rsidRDefault="00285C82" w:rsidP="00285C82">
            <w:pPr>
              <w:pStyle w:val="BodyText"/>
              <w:rPr>
                <w:b w:val="0"/>
              </w:rPr>
            </w:pPr>
            <w:r w:rsidRPr="00F47DA7">
              <w:rPr>
                <w:b w:val="0"/>
              </w:rPr>
              <w:t>Question(s)</w:t>
            </w:r>
          </w:p>
        </w:tc>
        <w:tc>
          <w:tcPr>
            <w:tcW w:w="426" w:type="pct"/>
            <w:gridSpan w:val="2"/>
          </w:tcPr>
          <w:p w14:paraId="78FEA085" w14:textId="77777777" w:rsidR="00285C82" w:rsidRPr="00F47DA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F47DA7">
              <w:t>Two-Lane, Two-Way Roads</w:t>
            </w:r>
          </w:p>
        </w:tc>
        <w:tc>
          <w:tcPr>
            <w:tcW w:w="642" w:type="pct"/>
            <w:gridSpan w:val="2"/>
          </w:tcPr>
          <w:p w14:paraId="5B610E71" w14:textId="77777777" w:rsidR="00285C82" w:rsidRPr="00F47DA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F47DA7">
              <w:t>Multi-Lane Undivided Roads</w:t>
            </w:r>
          </w:p>
        </w:tc>
        <w:tc>
          <w:tcPr>
            <w:tcW w:w="517" w:type="pct"/>
            <w:gridSpan w:val="2"/>
          </w:tcPr>
          <w:p w14:paraId="3573F645" w14:textId="77777777" w:rsidR="00285C82" w:rsidRPr="00F47DA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F47DA7">
              <w:t>Multi-Lane Divided Roads</w:t>
            </w:r>
          </w:p>
        </w:tc>
        <w:tc>
          <w:tcPr>
            <w:tcW w:w="1722" w:type="pct"/>
          </w:tcPr>
          <w:p w14:paraId="3CBB7A27" w14:textId="77777777" w:rsidR="00285C82" w:rsidRPr="00F47DA7" w:rsidRDefault="00285C82" w:rsidP="00285C82">
            <w:pPr>
              <w:pStyle w:val="BodyText"/>
              <w:cnfStyle w:val="000000100000" w:firstRow="0" w:lastRow="0" w:firstColumn="0" w:lastColumn="0" w:oddVBand="0" w:evenVBand="0" w:oddHBand="1" w:evenHBand="0" w:firstRowFirstColumn="0" w:firstRowLastColumn="0" w:lastRowFirstColumn="0" w:lastRowLastColumn="0"/>
            </w:pPr>
          </w:p>
          <w:p w14:paraId="7F49EFC6" w14:textId="77777777" w:rsidR="00285C82" w:rsidRPr="00F47DA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F47DA7">
              <w:t>Comments, if any</w:t>
            </w:r>
          </w:p>
        </w:tc>
      </w:tr>
      <w:tr w:rsidR="00F47DA7" w:rsidRPr="00F47DA7" w14:paraId="4AB6BE68"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1693" w:type="pct"/>
          </w:tcPr>
          <w:p w14:paraId="25217DF8" w14:textId="77777777" w:rsidR="00285C82" w:rsidRPr="00F47DA7" w:rsidRDefault="00285C82" w:rsidP="00285C82">
            <w:pPr>
              <w:pStyle w:val="BodyText"/>
              <w:rPr>
                <w:b w:val="0"/>
              </w:rPr>
            </w:pPr>
            <w:r w:rsidRPr="00F47DA7">
              <w:rPr>
                <w:b w:val="0"/>
              </w:rPr>
              <w:t xml:space="preserve">Are the necessary traffic control plan layouts included in the project construction plans? Check boxes as applicable. </w:t>
            </w:r>
          </w:p>
        </w:tc>
        <w:tc>
          <w:tcPr>
            <w:tcW w:w="426" w:type="pct"/>
            <w:gridSpan w:val="2"/>
            <w:vAlign w:val="center"/>
          </w:tcPr>
          <w:p w14:paraId="10EA48E5" w14:textId="77777777" w:rsidR="00285C82" w:rsidRPr="00F47DA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642" w:type="pct"/>
            <w:gridSpan w:val="2"/>
            <w:vAlign w:val="center"/>
          </w:tcPr>
          <w:p w14:paraId="06FB3CB5" w14:textId="77777777" w:rsidR="00285C82" w:rsidRPr="00F47DA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517" w:type="pct"/>
            <w:gridSpan w:val="2"/>
            <w:vAlign w:val="center"/>
          </w:tcPr>
          <w:p w14:paraId="6F54921D" w14:textId="77777777" w:rsidR="00285C82" w:rsidRPr="00F47DA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831178248"/>
            <w:placeholder>
              <w:docPart w:val="DAC46257905B43AB9401302377B768FD"/>
            </w:placeholder>
            <w:showingPlcHdr/>
          </w:sdtPr>
          <w:sdtEndPr/>
          <w:sdtContent>
            <w:tc>
              <w:tcPr>
                <w:tcW w:w="1722" w:type="pct"/>
                <w:vAlign w:val="center"/>
              </w:tcPr>
              <w:p w14:paraId="1A7662BD" w14:textId="45083D66" w:rsidR="00285C82"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285C82" w:rsidRPr="00F47DA7" w14:paraId="03AE3B30"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5000" w:type="pct"/>
            <w:gridSpan w:val="8"/>
          </w:tcPr>
          <w:p w14:paraId="5FB37C23" w14:textId="77777777" w:rsidR="00285C82" w:rsidRPr="00F47DA7" w:rsidRDefault="00285C82" w:rsidP="00285C82">
            <w:pPr>
              <w:pStyle w:val="BodyText"/>
              <w:rPr>
                <w:b w:val="0"/>
              </w:rPr>
            </w:pPr>
          </w:p>
        </w:tc>
      </w:tr>
      <w:tr w:rsidR="00F47DA7" w:rsidRPr="00F47DA7" w14:paraId="7C979E4F"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054" w:type="pct"/>
            <w:gridSpan w:val="2"/>
          </w:tcPr>
          <w:p w14:paraId="4E214633" w14:textId="77777777" w:rsidR="00285C82" w:rsidRPr="00F47DA7" w:rsidRDefault="00285C82" w:rsidP="00285C82">
            <w:pPr>
              <w:pStyle w:val="BodyText"/>
              <w:rPr>
                <w:b w:val="0"/>
              </w:rPr>
            </w:pPr>
            <w:r w:rsidRPr="00F47DA7">
              <w:rPr>
                <w:b w:val="0"/>
              </w:rPr>
              <w:t>Question(s)</w:t>
            </w:r>
          </w:p>
        </w:tc>
        <w:tc>
          <w:tcPr>
            <w:tcW w:w="398" w:type="pct"/>
            <w:gridSpan w:val="2"/>
          </w:tcPr>
          <w:p w14:paraId="6D8F0158" w14:textId="77777777" w:rsidR="00285C82" w:rsidRPr="00F47DA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F47DA7">
              <w:t>Yes</w:t>
            </w:r>
          </w:p>
        </w:tc>
        <w:tc>
          <w:tcPr>
            <w:tcW w:w="398" w:type="pct"/>
            <w:gridSpan w:val="2"/>
          </w:tcPr>
          <w:p w14:paraId="22337F9C" w14:textId="77777777" w:rsidR="00285C82" w:rsidRPr="00F47DA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F47DA7">
              <w:t>No</w:t>
            </w:r>
          </w:p>
        </w:tc>
        <w:tc>
          <w:tcPr>
            <w:tcW w:w="428" w:type="pct"/>
          </w:tcPr>
          <w:p w14:paraId="2CB35A37" w14:textId="77777777" w:rsidR="00285C82" w:rsidRPr="00F47DA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F47DA7">
              <w:t>N/A</w:t>
            </w:r>
          </w:p>
        </w:tc>
        <w:tc>
          <w:tcPr>
            <w:tcW w:w="1722" w:type="pct"/>
          </w:tcPr>
          <w:p w14:paraId="7798C1F3" w14:textId="77777777" w:rsidR="00285C82" w:rsidRPr="00F47DA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F47DA7">
              <w:t xml:space="preserve">Comments, if any </w:t>
            </w:r>
          </w:p>
          <w:p w14:paraId="3A557C8A" w14:textId="77777777" w:rsidR="00285C82" w:rsidRPr="00F47DA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F47DA7">
              <w:t>(if No, identify action items)</w:t>
            </w:r>
          </w:p>
        </w:tc>
      </w:tr>
      <w:tr w:rsidR="00F47DA7" w:rsidRPr="00F47DA7" w14:paraId="246760E1"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054" w:type="pct"/>
            <w:gridSpan w:val="2"/>
          </w:tcPr>
          <w:p w14:paraId="5FA13748" w14:textId="77777777" w:rsidR="00285C82" w:rsidRPr="00F47DA7" w:rsidRDefault="00285C82" w:rsidP="00285C82">
            <w:pPr>
              <w:pStyle w:val="BodyText"/>
              <w:rPr>
                <w:b w:val="0"/>
              </w:rPr>
            </w:pPr>
            <w:r w:rsidRPr="00F47DA7">
              <w:rPr>
                <w:b w:val="0"/>
              </w:rPr>
              <w:t>Are any changes in the traffic control layout (e.g., existing traffic signs are removed or relocated or any regulatory sign is installed for construction or maintenance work) approved by the appropriate government authorities?</w:t>
            </w:r>
          </w:p>
        </w:tc>
        <w:tc>
          <w:tcPr>
            <w:tcW w:w="398" w:type="pct"/>
            <w:gridSpan w:val="2"/>
            <w:vAlign w:val="center"/>
          </w:tcPr>
          <w:p w14:paraId="46D2A54A" w14:textId="77777777" w:rsidR="00285C82" w:rsidRPr="00F47DA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398" w:type="pct"/>
            <w:gridSpan w:val="2"/>
            <w:vAlign w:val="center"/>
          </w:tcPr>
          <w:p w14:paraId="1A1BE373" w14:textId="77777777" w:rsidR="00285C82" w:rsidRPr="00F47DA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428" w:type="pct"/>
            <w:vAlign w:val="center"/>
          </w:tcPr>
          <w:p w14:paraId="3AF164E8" w14:textId="77777777" w:rsidR="00285C82" w:rsidRPr="00F47DA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1117335726"/>
            <w:placeholder>
              <w:docPart w:val="AD233C1FA6FB46E7951BB8AAE1AFF68D"/>
            </w:placeholder>
            <w:showingPlcHdr/>
          </w:sdtPr>
          <w:sdtEndPr/>
          <w:sdtContent>
            <w:tc>
              <w:tcPr>
                <w:tcW w:w="1722" w:type="pct"/>
              </w:tcPr>
              <w:p w14:paraId="59B8DF9D" w14:textId="69F321D8" w:rsidR="00285C82"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F47DA7" w:rsidRPr="00F47DA7" w14:paraId="6333C2F1"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054" w:type="pct"/>
            <w:gridSpan w:val="2"/>
          </w:tcPr>
          <w:p w14:paraId="2CFC5F39" w14:textId="77777777" w:rsidR="00285C82" w:rsidRPr="00F47DA7" w:rsidRDefault="00285C82" w:rsidP="00285C82">
            <w:pPr>
              <w:pStyle w:val="BodyText"/>
              <w:rPr>
                <w:b w:val="0"/>
              </w:rPr>
            </w:pPr>
            <w:r w:rsidRPr="00F47DA7">
              <w:rPr>
                <w:b w:val="0"/>
              </w:rPr>
              <w:t>Are the traffic control layouts in compliance with applicable regulations?</w:t>
            </w:r>
          </w:p>
        </w:tc>
        <w:tc>
          <w:tcPr>
            <w:tcW w:w="398" w:type="pct"/>
            <w:gridSpan w:val="2"/>
            <w:vAlign w:val="center"/>
          </w:tcPr>
          <w:p w14:paraId="68DDCC1F" w14:textId="77777777" w:rsidR="00285C82" w:rsidRPr="00F47DA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398" w:type="pct"/>
            <w:gridSpan w:val="2"/>
            <w:vAlign w:val="center"/>
          </w:tcPr>
          <w:p w14:paraId="1FECA6DE" w14:textId="77777777" w:rsidR="00285C82" w:rsidRPr="00F47DA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428" w:type="pct"/>
            <w:vAlign w:val="center"/>
          </w:tcPr>
          <w:p w14:paraId="54CA51D0" w14:textId="77777777" w:rsidR="00285C82" w:rsidRPr="00F47DA7"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1510405556"/>
            <w:placeholder>
              <w:docPart w:val="B352B98527F0416CAEE85E6EC5828A52"/>
            </w:placeholder>
            <w:showingPlcHdr/>
          </w:sdtPr>
          <w:sdtEndPr/>
          <w:sdtContent>
            <w:tc>
              <w:tcPr>
                <w:tcW w:w="1722" w:type="pct"/>
              </w:tcPr>
              <w:p w14:paraId="70B1771F" w14:textId="3B370AD2" w:rsidR="00285C82"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bl>
    <w:p w14:paraId="53CA79EE" w14:textId="6DE850CA" w:rsidR="00285C82" w:rsidRPr="00285C82" w:rsidRDefault="00285C82" w:rsidP="0014139E">
      <w:pPr>
        <w:pStyle w:val="TableCaption"/>
      </w:pPr>
    </w:p>
    <w:tbl>
      <w:tblPr>
        <w:tblStyle w:val="LightList-Accent1"/>
        <w:tblW w:w="5000" w:type="pct"/>
        <w:tblLook w:val="04A0" w:firstRow="1" w:lastRow="0" w:firstColumn="1" w:lastColumn="0" w:noHBand="0" w:noVBand="1"/>
      </w:tblPr>
      <w:tblGrid>
        <w:gridCol w:w="5689"/>
        <w:gridCol w:w="630"/>
        <w:gridCol w:w="538"/>
        <w:gridCol w:w="630"/>
        <w:gridCol w:w="2089"/>
      </w:tblGrid>
      <w:tr w:rsidR="00285C82" w:rsidRPr="00F47DA7" w14:paraId="3E758FED" w14:textId="77777777" w:rsidTr="002A6164">
        <w:trPr>
          <w:cnfStyle w:val="100000000000" w:firstRow="1" w:lastRow="0" w:firstColumn="0" w:lastColumn="0" w:oddVBand="0" w:evenVBand="0" w:oddHBand="0"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19B48C42" w14:textId="77777777" w:rsidR="00285C82" w:rsidRPr="00F47DA7" w:rsidRDefault="00285C82" w:rsidP="00285C82">
            <w:pPr>
              <w:pStyle w:val="BodyText"/>
              <w:rPr>
                <w:color w:val="auto"/>
              </w:rPr>
            </w:pPr>
            <w:r w:rsidRPr="00F47DA7">
              <w:rPr>
                <w:color w:val="auto"/>
              </w:rPr>
              <w:t>Communication Procedures</w:t>
            </w:r>
          </w:p>
        </w:tc>
      </w:tr>
      <w:tr w:rsidR="00F47DA7" w:rsidRPr="00F47DA7" w14:paraId="717820B3"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970" w:type="pct"/>
          </w:tcPr>
          <w:p w14:paraId="3F1F49AB" w14:textId="77777777" w:rsidR="00285C82" w:rsidRPr="00F47DA7" w:rsidRDefault="00285C82" w:rsidP="00285C82">
            <w:pPr>
              <w:pStyle w:val="BodyText"/>
              <w:rPr>
                <w:b w:val="0"/>
              </w:rPr>
            </w:pPr>
            <w:r w:rsidRPr="00F47DA7">
              <w:rPr>
                <w:b w:val="0"/>
              </w:rPr>
              <w:t>Question(s)</w:t>
            </w:r>
          </w:p>
        </w:tc>
        <w:tc>
          <w:tcPr>
            <w:tcW w:w="329" w:type="pct"/>
          </w:tcPr>
          <w:p w14:paraId="2E5A0568" w14:textId="77777777" w:rsidR="00285C82" w:rsidRPr="00F47DA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F47DA7">
              <w:t>Yes</w:t>
            </w:r>
          </w:p>
        </w:tc>
        <w:tc>
          <w:tcPr>
            <w:tcW w:w="281" w:type="pct"/>
          </w:tcPr>
          <w:p w14:paraId="4E8E29EB" w14:textId="77777777" w:rsidR="00285C82" w:rsidRPr="00F47DA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F47DA7">
              <w:t>No</w:t>
            </w:r>
          </w:p>
        </w:tc>
        <w:tc>
          <w:tcPr>
            <w:tcW w:w="329" w:type="pct"/>
          </w:tcPr>
          <w:p w14:paraId="3EEAEC9F" w14:textId="77777777" w:rsidR="00285C82" w:rsidRPr="00F47DA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F47DA7">
              <w:t>N/A</w:t>
            </w:r>
          </w:p>
        </w:tc>
        <w:tc>
          <w:tcPr>
            <w:tcW w:w="1091" w:type="pct"/>
          </w:tcPr>
          <w:p w14:paraId="558457D7" w14:textId="77777777" w:rsidR="00285C82" w:rsidRPr="00F47DA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F47DA7">
              <w:t xml:space="preserve">Comments, if any </w:t>
            </w:r>
          </w:p>
          <w:p w14:paraId="512AC944" w14:textId="77777777" w:rsidR="00285C82" w:rsidRPr="00F47DA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F47DA7">
              <w:t>(if No, identify action items)</w:t>
            </w:r>
          </w:p>
        </w:tc>
      </w:tr>
      <w:tr w:rsidR="00F569FA" w:rsidRPr="00F47DA7" w14:paraId="4495378F"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970" w:type="pct"/>
          </w:tcPr>
          <w:p w14:paraId="288B5B8E" w14:textId="77777777" w:rsidR="00F569FA" w:rsidRPr="00F47DA7" w:rsidRDefault="00F569FA" w:rsidP="00285C82">
            <w:pPr>
              <w:pStyle w:val="BodyText"/>
              <w:rPr>
                <w:b w:val="0"/>
              </w:rPr>
            </w:pPr>
            <w:r w:rsidRPr="00F47DA7">
              <w:rPr>
                <w:b w:val="0"/>
              </w:rPr>
              <w:t>Are surveillance closed-circuit television (</w:t>
            </w:r>
            <w:r w:rsidRPr="00F067A7">
              <w:rPr>
                <w:b w:val="0"/>
              </w:rPr>
              <w:t>CCTV</w:t>
            </w:r>
            <w:r w:rsidRPr="00F47DA7">
              <w:rPr>
                <w:b w:val="0"/>
              </w:rPr>
              <w:t>), loop detectors, lasers, or probe vehicles needed?</w:t>
            </w:r>
          </w:p>
        </w:tc>
        <w:tc>
          <w:tcPr>
            <w:tcW w:w="329" w:type="pct"/>
            <w:vAlign w:val="center"/>
          </w:tcPr>
          <w:p w14:paraId="0544190D"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281" w:type="pct"/>
            <w:vAlign w:val="center"/>
          </w:tcPr>
          <w:p w14:paraId="2081BF9F"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329" w:type="pct"/>
            <w:vAlign w:val="center"/>
          </w:tcPr>
          <w:p w14:paraId="2CA0FD92"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1290389893"/>
            <w:placeholder>
              <w:docPart w:val="102B6298A0AB4B85AFC8BBF265650A5D"/>
            </w:placeholder>
            <w:showingPlcHdr/>
          </w:sdtPr>
          <w:sdtEndPr/>
          <w:sdtContent>
            <w:tc>
              <w:tcPr>
                <w:tcW w:w="1091" w:type="pct"/>
              </w:tcPr>
              <w:p w14:paraId="372C9677" w14:textId="6C349045"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862C2">
                  <w:rPr>
                    <w:rStyle w:val="PlaceholderText"/>
                  </w:rPr>
                  <w:t>Click here to enter text.</w:t>
                </w:r>
              </w:p>
            </w:tc>
          </w:sdtContent>
        </w:sdt>
      </w:tr>
      <w:tr w:rsidR="00F569FA" w:rsidRPr="00F47DA7" w14:paraId="24B624A1"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970" w:type="pct"/>
          </w:tcPr>
          <w:p w14:paraId="2B814B1B" w14:textId="77777777" w:rsidR="00F569FA" w:rsidRPr="00F47DA7" w:rsidRDefault="00F569FA" w:rsidP="00285C82">
            <w:pPr>
              <w:pStyle w:val="BodyText"/>
              <w:rPr>
                <w:b w:val="0"/>
              </w:rPr>
            </w:pPr>
            <w:r w:rsidRPr="00F47DA7">
              <w:rPr>
                <w:b w:val="0"/>
              </w:rPr>
              <w:t>Are intelligent transportation systems (</w:t>
            </w:r>
            <w:r w:rsidRPr="00F067A7">
              <w:rPr>
                <w:b w:val="0"/>
              </w:rPr>
              <w:t>ITS</w:t>
            </w:r>
            <w:r w:rsidRPr="00F47DA7">
              <w:rPr>
                <w:b w:val="0"/>
              </w:rPr>
              <w:t>) considered for traffic monitoring/management?</w:t>
            </w:r>
          </w:p>
        </w:tc>
        <w:tc>
          <w:tcPr>
            <w:tcW w:w="329" w:type="pct"/>
            <w:vAlign w:val="center"/>
          </w:tcPr>
          <w:p w14:paraId="1A2B22B4"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281" w:type="pct"/>
            <w:vAlign w:val="center"/>
          </w:tcPr>
          <w:p w14:paraId="03DF0958"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329" w:type="pct"/>
            <w:vAlign w:val="center"/>
          </w:tcPr>
          <w:p w14:paraId="1E76200E"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1212617922"/>
            <w:placeholder>
              <w:docPart w:val="758FFBA96E31410EBA32D837AECE9BDE"/>
            </w:placeholder>
            <w:showingPlcHdr/>
          </w:sdtPr>
          <w:sdtEndPr/>
          <w:sdtContent>
            <w:tc>
              <w:tcPr>
                <w:tcW w:w="1091" w:type="pct"/>
              </w:tcPr>
              <w:p w14:paraId="34B87D92" w14:textId="4F9C2722"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862C2">
                  <w:rPr>
                    <w:rStyle w:val="PlaceholderText"/>
                  </w:rPr>
                  <w:t>Click here to enter text.</w:t>
                </w:r>
              </w:p>
            </w:tc>
          </w:sdtContent>
        </w:sdt>
      </w:tr>
      <w:tr w:rsidR="00F569FA" w:rsidRPr="00F47DA7" w14:paraId="00C42AF8"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970" w:type="pct"/>
          </w:tcPr>
          <w:p w14:paraId="7AA7FF1D" w14:textId="77777777" w:rsidR="00F569FA" w:rsidRPr="00F47DA7" w:rsidRDefault="00F569FA" w:rsidP="00285C82">
            <w:pPr>
              <w:pStyle w:val="BodyText"/>
              <w:rPr>
                <w:b w:val="0"/>
              </w:rPr>
            </w:pPr>
            <w:r w:rsidRPr="00F067A7">
              <w:rPr>
                <w:b w:val="0"/>
              </w:rPr>
              <w:t>Is</w:t>
            </w:r>
            <w:r w:rsidRPr="00F47DA7">
              <w:rPr>
                <w:b w:val="0"/>
              </w:rPr>
              <w:t xml:space="preserve"> there a public outreach plan for any changes in the traffic control plans?</w:t>
            </w:r>
          </w:p>
        </w:tc>
        <w:tc>
          <w:tcPr>
            <w:tcW w:w="329" w:type="pct"/>
            <w:vAlign w:val="center"/>
          </w:tcPr>
          <w:p w14:paraId="19F2F871"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281" w:type="pct"/>
            <w:vAlign w:val="center"/>
          </w:tcPr>
          <w:p w14:paraId="1931D91A"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329" w:type="pct"/>
            <w:vAlign w:val="center"/>
          </w:tcPr>
          <w:p w14:paraId="286269F4"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1674454433"/>
            <w:placeholder>
              <w:docPart w:val="40828F927D2B4DE7A5511A2EAE54B37C"/>
            </w:placeholder>
            <w:showingPlcHdr/>
          </w:sdtPr>
          <w:sdtEndPr/>
          <w:sdtContent>
            <w:tc>
              <w:tcPr>
                <w:tcW w:w="1091" w:type="pct"/>
              </w:tcPr>
              <w:p w14:paraId="62876F42" w14:textId="72A7A23D"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862C2">
                  <w:rPr>
                    <w:rStyle w:val="PlaceholderText"/>
                  </w:rPr>
                  <w:t>Click here to enter text.</w:t>
                </w:r>
              </w:p>
            </w:tc>
          </w:sdtContent>
        </w:sdt>
      </w:tr>
      <w:tr w:rsidR="00F569FA" w:rsidRPr="00F47DA7" w14:paraId="1C528D38"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970" w:type="pct"/>
          </w:tcPr>
          <w:p w14:paraId="00B12678" w14:textId="77777777" w:rsidR="00F569FA" w:rsidRPr="00F47DA7" w:rsidRDefault="00F569FA" w:rsidP="00285C82">
            <w:pPr>
              <w:pStyle w:val="BodyText"/>
              <w:rPr>
                <w:b w:val="0"/>
              </w:rPr>
            </w:pPr>
            <w:r w:rsidRPr="00F067A7">
              <w:rPr>
                <w:b w:val="0"/>
              </w:rPr>
              <w:t>Is</w:t>
            </w:r>
            <w:r w:rsidRPr="00F47DA7">
              <w:rPr>
                <w:b w:val="0"/>
              </w:rPr>
              <w:t xml:space="preserve"> there a designated communication channel between equipment operators and other personnel?</w:t>
            </w:r>
          </w:p>
        </w:tc>
        <w:tc>
          <w:tcPr>
            <w:tcW w:w="329" w:type="pct"/>
            <w:vAlign w:val="center"/>
          </w:tcPr>
          <w:p w14:paraId="271D69D1"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281" w:type="pct"/>
            <w:vAlign w:val="center"/>
          </w:tcPr>
          <w:p w14:paraId="2E7139F3"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329" w:type="pct"/>
            <w:vAlign w:val="center"/>
          </w:tcPr>
          <w:p w14:paraId="48C8E140"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490145725"/>
            <w:placeholder>
              <w:docPart w:val="60757CA4871D4268A2CEAC084AD1051C"/>
            </w:placeholder>
            <w:showingPlcHdr/>
          </w:sdtPr>
          <w:sdtEndPr/>
          <w:sdtContent>
            <w:tc>
              <w:tcPr>
                <w:tcW w:w="1091" w:type="pct"/>
              </w:tcPr>
              <w:p w14:paraId="5D763EC2" w14:textId="18D88E99"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862C2">
                  <w:rPr>
                    <w:rStyle w:val="PlaceholderText"/>
                  </w:rPr>
                  <w:t>Click here to enter text.</w:t>
                </w:r>
              </w:p>
            </w:tc>
          </w:sdtContent>
        </w:sdt>
      </w:tr>
    </w:tbl>
    <w:p w14:paraId="75239A37" w14:textId="768F7906" w:rsidR="00A91200" w:rsidRDefault="00A91200">
      <w:pPr>
        <w:spacing w:after="200" w:line="276" w:lineRule="auto"/>
        <w:jc w:val="left"/>
        <w:rPr>
          <w:szCs w:val="24"/>
        </w:rPr>
      </w:pPr>
    </w:p>
    <w:p w14:paraId="71E037F9" w14:textId="047054B1" w:rsidR="00285C82" w:rsidRPr="00285C82" w:rsidRDefault="00285C82" w:rsidP="0014139E">
      <w:pPr>
        <w:pStyle w:val="TableCaption"/>
      </w:pPr>
    </w:p>
    <w:tbl>
      <w:tblPr>
        <w:tblStyle w:val="LightList-Accent1"/>
        <w:tblW w:w="4956" w:type="pct"/>
        <w:tblLayout w:type="fixed"/>
        <w:tblLook w:val="04A0" w:firstRow="1" w:lastRow="0" w:firstColumn="1" w:lastColumn="0" w:noHBand="0" w:noVBand="1"/>
      </w:tblPr>
      <w:tblGrid>
        <w:gridCol w:w="5619"/>
        <w:gridCol w:w="653"/>
        <w:gridCol w:w="541"/>
        <w:gridCol w:w="657"/>
        <w:gridCol w:w="2022"/>
      </w:tblGrid>
      <w:tr w:rsidR="00285C82" w:rsidRPr="00F47DA7" w14:paraId="6D1BF959" w14:textId="77777777" w:rsidTr="004F4000">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41D03F5F" w14:textId="77777777" w:rsidR="00285C82" w:rsidRPr="00F47DA7" w:rsidRDefault="00285C82" w:rsidP="004F4000">
            <w:pPr>
              <w:pStyle w:val="BodyText"/>
            </w:pPr>
            <w:r w:rsidRPr="00F47DA7">
              <w:t>Nighttime/Inclement Weather Conditions</w:t>
            </w:r>
          </w:p>
        </w:tc>
      </w:tr>
      <w:tr w:rsidR="00285C82" w:rsidRPr="00F47DA7" w14:paraId="1D938E02" w14:textId="77777777" w:rsidTr="004F400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960" w:type="pct"/>
          </w:tcPr>
          <w:p w14:paraId="6539C35D" w14:textId="77777777" w:rsidR="00285C82" w:rsidRPr="00F47DA7" w:rsidRDefault="00285C82" w:rsidP="00285C82">
            <w:pPr>
              <w:pStyle w:val="BodyText"/>
              <w:rPr>
                <w:b w:val="0"/>
              </w:rPr>
            </w:pPr>
            <w:r w:rsidRPr="00F47DA7">
              <w:rPr>
                <w:b w:val="0"/>
              </w:rPr>
              <w:t>Question(s)</w:t>
            </w:r>
          </w:p>
        </w:tc>
        <w:tc>
          <w:tcPr>
            <w:tcW w:w="344" w:type="pct"/>
          </w:tcPr>
          <w:p w14:paraId="7408C6AF" w14:textId="77777777" w:rsidR="00285C82" w:rsidRPr="00F47DA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F47DA7">
              <w:t>Yes</w:t>
            </w:r>
          </w:p>
        </w:tc>
        <w:tc>
          <w:tcPr>
            <w:tcW w:w="285" w:type="pct"/>
          </w:tcPr>
          <w:p w14:paraId="0FBB2A1A" w14:textId="77777777" w:rsidR="00285C82" w:rsidRPr="00F47DA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F47DA7">
              <w:t>No</w:t>
            </w:r>
          </w:p>
        </w:tc>
        <w:tc>
          <w:tcPr>
            <w:tcW w:w="346" w:type="pct"/>
          </w:tcPr>
          <w:p w14:paraId="1A4AEB1C" w14:textId="77777777" w:rsidR="00285C82" w:rsidRPr="00F47DA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F47DA7">
              <w:t>N/A</w:t>
            </w:r>
          </w:p>
        </w:tc>
        <w:tc>
          <w:tcPr>
            <w:tcW w:w="1065" w:type="pct"/>
          </w:tcPr>
          <w:p w14:paraId="472A4579" w14:textId="77777777" w:rsidR="00285C82" w:rsidRPr="00F47DA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F47DA7">
              <w:t xml:space="preserve">Comments, if any </w:t>
            </w:r>
          </w:p>
          <w:p w14:paraId="3BB8048E" w14:textId="77777777" w:rsidR="00285C82" w:rsidRPr="00F47DA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F47DA7">
              <w:t>(if No, identify action items)</w:t>
            </w:r>
          </w:p>
        </w:tc>
      </w:tr>
      <w:tr w:rsidR="00F569FA" w:rsidRPr="00F47DA7" w14:paraId="4B864A7D" w14:textId="77777777" w:rsidTr="004F4000">
        <w:trPr>
          <w:trHeight w:val="301"/>
        </w:trPr>
        <w:tc>
          <w:tcPr>
            <w:cnfStyle w:val="001000000000" w:firstRow="0" w:lastRow="0" w:firstColumn="1" w:lastColumn="0" w:oddVBand="0" w:evenVBand="0" w:oddHBand="0" w:evenHBand="0" w:firstRowFirstColumn="0" w:firstRowLastColumn="0" w:lastRowFirstColumn="0" w:lastRowLastColumn="0"/>
            <w:tcW w:w="2960" w:type="pct"/>
          </w:tcPr>
          <w:p w14:paraId="40BBB513" w14:textId="77777777" w:rsidR="00F569FA" w:rsidRPr="00F47DA7" w:rsidRDefault="00F569FA" w:rsidP="00285C82">
            <w:pPr>
              <w:pStyle w:val="BodyText"/>
              <w:rPr>
                <w:b w:val="0"/>
              </w:rPr>
            </w:pPr>
            <w:r w:rsidRPr="00F067A7">
              <w:rPr>
                <w:b w:val="0"/>
              </w:rPr>
              <w:t>Is</w:t>
            </w:r>
            <w:r w:rsidRPr="00F47DA7">
              <w:rPr>
                <w:b w:val="0"/>
              </w:rPr>
              <w:t xml:space="preserve"> there temporary lighting for nighttime operations?</w:t>
            </w:r>
          </w:p>
        </w:tc>
        <w:tc>
          <w:tcPr>
            <w:tcW w:w="344" w:type="pct"/>
            <w:vAlign w:val="center"/>
          </w:tcPr>
          <w:p w14:paraId="7C1E6547"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285" w:type="pct"/>
            <w:vAlign w:val="center"/>
          </w:tcPr>
          <w:p w14:paraId="35204AA8"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346" w:type="pct"/>
            <w:vAlign w:val="center"/>
          </w:tcPr>
          <w:p w14:paraId="32DCDE3B"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1476491871"/>
            <w:placeholder>
              <w:docPart w:val="8BD8E99602CC471B96225BCCA186ABC4"/>
            </w:placeholder>
            <w:showingPlcHdr/>
          </w:sdtPr>
          <w:sdtEndPr/>
          <w:sdtContent>
            <w:tc>
              <w:tcPr>
                <w:tcW w:w="1065" w:type="pct"/>
              </w:tcPr>
              <w:p w14:paraId="5E46570C" w14:textId="03754A8A"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E74C77">
                  <w:rPr>
                    <w:rStyle w:val="PlaceholderText"/>
                  </w:rPr>
                  <w:t>Click here to enter text.</w:t>
                </w:r>
              </w:p>
            </w:tc>
          </w:sdtContent>
        </w:sdt>
      </w:tr>
      <w:tr w:rsidR="00F569FA" w:rsidRPr="00F47DA7" w14:paraId="45C13995" w14:textId="77777777" w:rsidTr="004F400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960" w:type="pct"/>
          </w:tcPr>
          <w:p w14:paraId="79E48329" w14:textId="77777777" w:rsidR="00F569FA" w:rsidRPr="00F47DA7" w:rsidRDefault="00F569FA" w:rsidP="00285C82">
            <w:pPr>
              <w:pStyle w:val="BodyText"/>
              <w:rPr>
                <w:b w:val="0"/>
              </w:rPr>
            </w:pPr>
            <w:r w:rsidRPr="00F067A7">
              <w:rPr>
                <w:b w:val="0"/>
              </w:rPr>
              <w:t>Is</w:t>
            </w:r>
            <w:r w:rsidRPr="00F47DA7">
              <w:rPr>
                <w:b w:val="0"/>
              </w:rPr>
              <w:t xml:space="preserve"> additional lighting plan/lighting equipment available to improve visibility?</w:t>
            </w:r>
          </w:p>
        </w:tc>
        <w:tc>
          <w:tcPr>
            <w:tcW w:w="344" w:type="pct"/>
            <w:vAlign w:val="center"/>
          </w:tcPr>
          <w:p w14:paraId="4E88AF5C"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285" w:type="pct"/>
            <w:vAlign w:val="center"/>
          </w:tcPr>
          <w:p w14:paraId="6CBC32D0"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346" w:type="pct"/>
            <w:vAlign w:val="center"/>
          </w:tcPr>
          <w:p w14:paraId="0AF63FF7"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43754970"/>
            <w:placeholder>
              <w:docPart w:val="707A8B2DE20F4574875151D5D1E55ED4"/>
            </w:placeholder>
            <w:showingPlcHdr/>
          </w:sdtPr>
          <w:sdtEndPr/>
          <w:sdtContent>
            <w:tc>
              <w:tcPr>
                <w:tcW w:w="1065" w:type="pct"/>
              </w:tcPr>
              <w:p w14:paraId="24009783" w14:textId="63A2AD50"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E74C77">
                  <w:rPr>
                    <w:rStyle w:val="PlaceholderText"/>
                  </w:rPr>
                  <w:t>Click here to enter text.</w:t>
                </w:r>
              </w:p>
            </w:tc>
          </w:sdtContent>
        </w:sdt>
      </w:tr>
      <w:tr w:rsidR="00F569FA" w:rsidRPr="00F47DA7" w14:paraId="06DEDD87" w14:textId="77777777" w:rsidTr="004F4000">
        <w:trPr>
          <w:trHeight w:val="301"/>
        </w:trPr>
        <w:tc>
          <w:tcPr>
            <w:cnfStyle w:val="001000000000" w:firstRow="0" w:lastRow="0" w:firstColumn="1" w:lastColumn="0" w:oddVBand="0" w:evenVBand="0" w:oddHBand="0" w:evenHBand="0" w:firstRowFirstColumn="0" w:firstRowLastColumn="0" w:lastRowFirstColumn="0" w:lastRowLastColumn="0"/>
            <w:tcW w:w="2960" w:type="pct"/>
          </w:tcPr>
          <w:p w14:paraId="20CADD6D" w14:textId="77777777" w:rsidR="00F569FA" w:rsidRPr="00F47DA7" w:rsidRDefault="00F569FA" w:rsidP="00285C82">
            <w:pPr>
              <w:pStyle w:val="BodyText"/>
              <w:rPr>
                <w:b w:val="0"/>
              </w:rPr>
            </w:pPr>
            <w:r w:rsidRPr="00F47DA7">
              <w:rPr>
                <w:b w:val="0"/>
              </w:rPr>
              <w:t>Are there weather alert traffic signs available?</w:t>
            </w:r>
          </w:p>
        </w:tc>
        <w:tc>
          <w:tcPr>
            <w:tcW w:w="344" w:type="pct"/>
            <w:vAlign w:val="center"/>
          </w:tcPr>
          <w:p w14:paraId="219D5F56"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285" w:type="pct"/>
            <w:vAlign w:val="center"/>
          </w:tcPr>
          <w:p w14:paraId="2D5F3DAF"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346" w:type="pct"/>
            <w:vAlign w:val="center"/>
          </w:tcPr>
          <w:p w14:paraId="39CE3B71"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2135779415"/>
            <w:placeholder>
              <w:docPart w:val="A5607E70FBF84E8DA3968D5C85E82849"/>
            </w:placeholder>
            <w:showingPlcHdr/>
          </w:sdtPr>
          <w:sdtEndPr/>
          <w:sdtContent>
            <w:tc>
              <w:tcPr>
                <w:tcW w:w="1065" w:type="pct"/>
              </w:tcPr>
              <w:p w14:paraId="37CB21DD" w14:textId="49F0B219"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E74C77">
                  <w:rPr>
                    <w:rStyle w:val="PlaceholderText"/>
                  </w:rPr>
                  <w:t>Click here to enter text.</w:t>
                </w:r>
              </w:p>
            </w:tc>
          </w:sdtContent>
        </w:sdt>
      </w:tr>
      <w:tr w:rsidR="00F569FA" w:rsidRPr="00F47DA7" w14:paraId="65DA87CA" w14:textId="77777777" w:rsidTr="004F400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960" w:type="pct"/>
          </w:tcPr>
          <w:p w14:paraId="2EE52709" w14:textId="77777777" w:rsidR="00F569FA" w:rsidRPr="00F47DA7" w:rsidRDefault="00F569FA" w:rsidP="00285C82">
            <w:pPr>
              <w:pStyle w:val="BodyText"/>
              <w:rPr>
                <w:b w:val="0"/>
              </w:rPr>
            </w:pPr>
            <w:r w:rsidRPr="00F47DA7">
              <w:rPr>
                <w:b w:val="0"/>
              </w:rPr>
              <w:t>Are there variable speed limit (</w:t>
            </w:r>
            <w:r w:rsidRPr="00F067A7">
              <w:rPr>
                <w:b w:val="0"/>
              </w:rPr>
              <w:t>VSL</w:t>
            </w:r>
            <w:r w:rsidRPr="00F47DA7">
              <w:rPr>
                <w:b w:val="0"/>
              </w:rPr>
              <w:t>) signs or changeable message signs (</w:t>
            </w:r>
            <w:r w:rsidRPr="00F067A7">
              <w:rPr>
                <w:b w:val="0"/>
              </w:rPr>
              <w:t>CMS</w:t>
            </w:r>
            <w:r w:rsidRPr="00F47DA7">
              <w:rPr>
                <w:b w:val="0"/>
              </w:rPr>
              <w:t>) being used for weather related activities?</w:t>
            </w:r>
          </w:p>
        </w:tc>
        <w:tc>
          <w:tcPr>
            <w:tcW w:w="344" w:type="pct"/>
            <w:vAlign w:val="center"/>
          </w:tcPr>
          <w:p w14:paraId="28175771"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285" w:type="pct"/>
            <w:vAlign w:val="center"/>
          </w:tcPr>
          <w:p w14:paraId="2282555B"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346" w:type="pct"/>
            <w:vAlign w:val="center"/>
          </w:tcPr>
          <w:p w14:paraId="7D114C96"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667906490"/>
            <w:placeholder>
              <w:docPart w:val="8C1E31669E5B4E52A7B6E01850A6B230"/>
            </w:placeholder>
            <w:showingPlcHdr/>
          </w:sdtPr>
          <w:sdtEndPr/>
          <w:sdtContent>
            <w:tc>
              <w:tcPr>
                <w:tcW w:w="1065" w:type="pct"/>
              </w:tcPr>
              <w:p w14:paraId="1BB4101A" w14:textId="19F494FC"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E74C77">
                  <w:rPr>
                    <w:rStyle w:val="PlaceholderText"/>
                  </w:rPr>
                  <w:t>Click here to enter text.</w:t>
                </w:r>
              </w:p>
            </w:tc>
          </w:sdtContent>
        </w:sdt>
      </w:tr>
    </w:tbl>
    <w:p w14:paraId="0B984221" w14:textId="646DAECA" w:rsidR="00285C82" w:rsidRPr="00285C82" w:rsidRDefault="00285C82" w:rsidP="0014139E">
      <w:pPr>
        <w:pStyle w:val="TableCaption"/>
      </w:pPr>
    </w:p>
    <w:tbl>
      <w:tblPr>
        <w:tblStyle w:val="LightList-Accent1"/>
        <w:tblW w:w="4839" w:type="pct"/>
        <w:tblLayout w:type="fixed"/>
        <w:tblLook w:val="04A0" w:firstRow="1" w:lastRow="0" w:firstColumn="1" w:lastColumn="0" w:noHBand="0" w:noVBand="1"/>
      </w:tblPr>
      <w:tblGrid>
        <w:gridCol w:w="5896"/>
        <w:gridCol w:w="621"/>
        <w:gridCol w:w="534"/>
        <w:gridCol w:w="708"/>
        <w:gridCol w:w="1509"/>
      </w:tblGrid>
      <w:tr w:rsidR="00285C82" w:rsidRPr="00F47DA7" w14:paraId="4EBEBBC0" w14:textId="77777777" w:rsidTr="004F4000">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5000" w:type="pct"/>
            <w:gridSpan w:val="5"/>
          </w:tcPr>
          <w:p w14:paraId="6B2D951F" w14:textId="77777777" w:rsidR="00285C82" w:rsidRPr="00863868" w:rsidRDefault="00285C82" w:rsidP="00285C82">
            <w:pPr>
              <w:pStyle w:val="BodyText"/>
              <w:rPr>
                <w:color w:val="auto"/>
              </w:rPr>
            </w:pPr>
            <w:r w:rsidRPr="00863868">
              <w:rPr>
                <w:color w:val="auto"/>
              </w:rPr>
              <w:t>Americans with Disabilities Act (</w:t>
            </w:r>
            <w:r w:rsidRPr="00F067A7">
              <w:rPr>
                <w:color w:val="auto"/>
              </w:rPr>
              <w:t>ADA</w:t>
            </w:r>
            <w:r w:rsidRPr="00863868">
              <w:rPr>
                <w:color w:val="auto"/>
              </w:rPr>
              <w:t>) Considerations</w:t>
            </w:r>
          </w:p>
        </w:tc>
      </w:tr>
      <w:tr w:rsidR="004F4000" w:rsidRPr="00F47DA7" w14:paraId="0B93962B" w14:textId="77777777" w:rsidTr="004F4000">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3181" w:type="pct"/>
            <w:hideMark/>
          </w:tcPr>
          <w:p w14:paraId="06358766" w14:textId="77777777" w:rsidR="00285C82" w:rsidRPr="00F47DA7" w:rsidRDefault="00285C82" w:rsidP="00285C82">
            <w:pPr>
              <w:pStyle w:val="BodyText"/>
              <w:rPr>
                <w:b w:val="0"/>
              </w:rPr>
            </w:pPr>
            <w:r w:rsidRPr="00F47DA7">
              <w:rPr>
                <w:b w:val="0"/>
              </w:rPr>
              <w:t>Question(s)</w:t>
            </w:r>
          </w:p>
        </w:tc>
        <w:tc>
          <w:tcPr>
            <w:tcW w:w="335" w:type="pct"/>
            <w:hideMark/>
          </w:tcPr>
          <w:p w14:paraId="4E9814F1" w14:textId="77777777" w:rsidR="00285C82" w:rsidRPr="00F47DA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F47DA7">
              <w:t>Yes</w:t>
            </w:r>
          </w:p>
        </w:tc>
        <w:tc>
          <w:tcPr>
            <w:tcW w:w="288" w:type="pct"/>
            <w:hideMark/>
          </w:tcPr>
          <w:p w14:paraId="3B6846EE" w14:textId="77777777" w:rsidR="00285C82" w:rsidRPr="00F47DA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F47DA7">
              <w:t>No</w:t>
            </w:r>
          </w:p>
        </w:tc>
        <w:tc>
          <w:tcPr>
            <w:tcW w:w="382" w:type="pct"/>
          </w:tcPr>
          <w:p w14:paraId="2A75E916" w14:textId="77777777" w:rsidR="00285C82" w:rsidRPr="00F47DA7"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F47DA7">
              <w:t>N/A</w:t>
            </w:r>
          </w:p>
        </w:tc>
        <w:tc>
          <w:tcPr>
            <w:tcW w:w="814" w:type="pct"/>
          </w:tcPr>
          <w:p w14:paraId="0CF0C3C8" w14:textId="250D4824" w:rsidR="00285C82" w:rsidRPr="00F47DA7" w:rsidRDefault="000E5C8B" w:rsidP="00285C82">
            <w:pPr>
              <w:pStyle w:val="BodyText"/>
              <w:cnfStyle w:val="000000100000" w:firstRow="0" w:lastRow="0" w:firstColumn="0" w:lastColumn="0" w:oddVBand="0" w:evenVBand="0" w:oddHBand="1" w:evenHBand="0" w:firstRowFirstColumn="0" w:firstRowLastColumn="0" w:lastRowFirstColumn="0" w:lastRowLastColumn="0"/>
            </w:pPr>
            <w:r>
              <w:t xml:space="preserve">Comments, if any </w:t>
            </w:r>
            <w:r w:rsidR="00285C82" w:rsidRPr="00F47DA7">
              <w:t>(if No, identify action items)</w:t>
            </w:r>
          </w:p>
        </w:tc>
      </w:tr>
      <w:tr w:rsidR="00F569FA" w:rsidRPr="00F47DA7" w14:paraId="7F071DCB" w14:textId="77777777" w:rsidTr="004F4000">
        <w:trPr>
          <w:trHeight w:val="301"/>
        </w:trPr>
        <w:tc>
          <w:tcPr>
            <w:cnfStyle w:val="001000000000" w:firstRow="0" w:lastRow="0" w:firstColumn="1" w:lastColumn="0" w:oddVBand="0" w:evenVBand="0" w:oddHBand="0" w:evenHBand="0" w:firstRowFirstColumn="0" w:firstRowLastColumn="0" w:lastRowFirstColumn="0" w:lastRowLastColumn="0"/>
            <w:tcW w:w="3181" w:type="pct"/>
          </w:tcPr>
          <w:p w14:paraId="37F4A02D" w14:textId="77777777" w:rsidR="00F569FA" w:rsidRPr="00F47DA7" w:rsidRDefault="00F569FA" w:rsidP="00285C82">
            <w:pPr>
              <w:pStyle w:val="BodyText"/>
              <w:rPr>
                <w:b w:val="0"/>
              </w:rPr>
            </w:pPr>
            <w:r w:rsidRPr="00F067A7">
              <w:rPr>
                <w:b w:val="0"/>
              </w:rPr>
              <w:t>Is</w:t>
            </w:r>
            <w:r w:rsidRPr="00F47DA7">
              <w:rPr>
                <w:b w:val="0"/>
              </w:rPr>
              <w:t xml:space="preserve"> the traffic control plan in compliance with Americans with Disabilities Act (</w:t>
            </w:r>
            <w:r w:rsidRPr="00F067A7">
              <w:rPr>
                <w:b w:val="0"/>
              </w:rPr>
              <w:t>ADA</w:t>
            </w:r>
            <w:r w:rsidRPr="00F47DA7">
              <w:rPr>
                <w:b w:val="0"/>
              </w:rPr>
              <w:t>) regulations?</w:t>
            </w:r>
          </w:p>
        </w:tc>
        <w:tc>
          <w:tcPr>
            <w:tcW w:w="335" w:type="pct"/>
            <w:vAlign w:val="center"/>
          </w:tcPr>
          <w:p w14:paraId="3EB1ACCC"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288" w:type="pct"/>
            <w:vAlign w:val="center"/>
          </w:tcPr>
          <w:p w14:paraId="413EEEC4"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382" w:type="pct"/>
            <w:vAlign w:val="center"/>
          </w:tcPr>
          <w:p w14:paraId="265ABB2F"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1131316039"/>
            <w:placeholder>
              <w:docPart w:val="9AF06DBC2A194DF08CA906AEA370C842"/>
            </w:placeholder>
            <w:showingPlcHdr/>
          </w:sdtPr>
          <w:sdtEndPr/>
          <w:sdtContent>
            <w:tc>
              <w:tcPr>
                <w:tcW w:w="814" w:type="pct"/>
              </w:tcPr>
              <w:p w14:paraId="01CBB5B9" w14:textId="2EDE03BD" w:rsidR="00F569FA" w:rsidRPr="00F47DA7" w:rsidRDefault="00F569FA" w:rsidP="005A5DF3">
                <w:pPr>
                  <w:pStyle w:val="BodyText"/>
                  <w:ind w:right="-333"/>
                  <w:cnfStyle w:val="000000000000" w:firstRow="0" w:lastRow="0" w:firstColumn="0" w:lastColumn="0" w:oddVBand="0" w:evenVBand="0" w:oddHBand="0" w:evenHBand="0" w:firstRowFirstColumn="0" w:firstRowLastColumn="0" w:lastRowFirstColumn="0" w:lastRowLastColumn="0"/>
                </w:pPr>
                <w:r w:rsidRPr="00D65AAF">
                  <w:rPr>
                    <w:rStyle w:val="PlaceholderText"/>
                  </w:rPr>
                  <w:t>Click here to enter text.</w:t>
                </w:r>
              </w:p>
            </w:tc>
          </w:sdtContent>
        </w:sdt>
      </w:tr>
      <w:tr w:rsidR="00F569FA" w:rsidRPr="00F47DA7" w14:paraId="24E3AB3E" w14:textId="77777777" w:rsidTr="004F400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181" w:type="pct"/>
          </w:tcPr>
          <w:p w14:paraId="4F0EFFAA" w14:textId="77777777" w:rsidR="00F569FA" w:rsidRPr="00F47DA7" w:rsidRDefault="00F569FA" w:rsidP="00285C82">
            <w:pPr>
              <w:pStyle w:val="BodyText"/>
              <w:rPr>
                <w:b w:val="0"/>
              </w:rPr>
            </w:pPr>
            <w:r w:rsidRPr="00F47DA7">
              <w:rPr>
                <w:b w:val="0"/>
              </w:rPr>
              <w:t>Are continuous cane-detectable edges needed along the pedestrian pathways?</w:t>
            </w:r>
          </w:p>
        </w:tc>
        <w:tc>
          <w:tcPr>
            <w:tcW w:w="335" w:type="pct"/>
            <w:vAlign w:val="center"/>
          </w:tcPr>
          <w:p w14:paraId="0D730489"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288" w:type="pct"/>
            <w:vAlign w:val="center"/>
          </w:tcPr>
          <w:p w14:paraId="1081C534"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382" w:type="pct"/>
            <w:vAlign w:val="center"/>
          </w:tcPr>
          <w:p w14:paraId="5D770FAA"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381862426"/>
            <w:placeholder>
              <w:docPart w:val="1F61A177083546799F39236259949543"/>
            </w:placeholder>
            <w:showingPlcHdr/>
          </w:sdtPr>
          <w:sdtEndPr/>
          <w:sdtContent>
            <w:tc>
              <w:tcPr>
                <w:tcW w:w="814" w:type="pct"/>
              </w:tcPr>
              <w:p w14:paraId="3BA0DA4E" w14:textId="74030E18"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65AAF">
                  <w:rPr>
                    <w:rStyle w:val="PlaceholderText"/>
                  </w:rPr>
                  <w:t>Click here to enter text.</w:t>
                </w:r>
              </w:p>
            </w:tc>
          </w:sdtContent>
        </w:sdt>
      </w:tr>
      <w:tr w:rsidR="00F569FA" w:rsidRPr="00F47DA7" w14:paraId="460455BC" w14:textId="77777777" w:rsidTr="004F4000">
        <w:trPr>
          <w:trHeight w:val="301"/>
        </w:trPr>
        <w:tc>
          <w:tcPr>
            <w:cnfStyle w:val="001000000000" w:firstRow="0" w:lastRow="0" w:firstColumn="1" w:lastColumn="0" w:oddVBand="0" w:evenVBand="0" w:oddHBand="0" w:evenHBand="0" w:firstRowFirstColumn="0" w:firstRowLastColumn="0" w:lastRowFirstColumn="0" w:lastRowLastColumn="0"/>
            <w:tcW w:w="3181" w:type="pct"/>
          </w:tcPr>
          <w:p w14:paraId="4D2D393F" w14:textId="77777777" w:rsidR="00F569FA" w:rsidRPr="00F47DA7" w:rsidRDefault="00F569FA" w:rsidP="00285C82">
            <w:pPr>
              <w:pStyle w:val="BodyText"/>
              <w:rPr>
                <w:b w:val="0"/>
              </w:rPr>
            </w:pPr>
            <w:r w:rsidRPr="00F067A7">
              <w:rPr>
                <w:b w:val="0"/>
              </w:rPr>
              <w:t>Is</w:t>
            </w:r>
            <w:r w:rsidRPr="00F47DA7">
              <w:rPr>
                <w:b w:val="0"/>
              </w:rPr>
              <w:t xml:space="preserve"> there a need for continuous detectable edging throughout the length of the facility, except for gaps where pedestrians or vehicles will be turning or crossing?</w:t>
            </w:r>
          </w:p>
        </w:tc>
        <w:tc>
          <w:tcPr>
            <w:tcW w:w="335" w:type="pct"/>
            <w:vAlign w:val="center"/>
          </w:tcPr>
          <w:p w14:paraId="5AFA09EA"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288" w:type="pct"/>
            <w:vAlign w:val="center"/>
          </w:tcPr>
          <w:p w14:paraId="455B42A7"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382" w:type="pct"/>
            <w:vAlign w:val="center"/>
          </w:tcPr>
          <w:p w14:paraId="5918E90B"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1840836262"/>
            <w:placeholder>
              <w:docPart w:val="89387B4D53E84E30ADA17E44A11A80D4"/>
            </w:placeholder>
            <w:showingPlcHdr/>
          </w:sdtPr>
          <w:sdtEndPr/>
          <w:sdtContent>
            <w:tc>
              <w:tcPr>
                <w:tcW w:w="814" w:type="pct"/>
              </w:tcPr>
              <w:p w14:paraId="2BB125D0" w14:textId="004C4BDD"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65AAF">
                  <w:rPr>
                    <w:rStyle w:val="PlaceholderText"/>
                  </w:rPr>
                  <w:t>Click here to enter text.</w:t>
                </w:r>
              </w:p>
            </w:tc>
          </w:sdtContent>
        </w:sdt>
      </w:tr>
      <w:tr w:rsidR="00F569FA" w:rsidRPr="00F47DA7" w14:paraId="1AA4E4E9" w14:textId="77777777" w:rsidTr="004F400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181" w:type="pct"/>
          </w:tcPr>
          <w:p w14:paraId="2F59D77A" w14:textId="77777777" w:rsidR="00F569FA" w:rsidRPr="00F47DA7" w:rsidRDefault="00F569FA" w:rsidP="00285C82">
            <w:pPr>
              <w:pStyle w:val="BodyText"/>
              <w:rPr>
                <w:b w:val="0"/>
              </w:rPr>
            </w:pPr>
            <w:r w:rsidRPr="00F067A7">
              <w:rPr>
                <w:b w:val="0"/>
              </w:rPr>
              <w:t>Is</w:t>
            </w:r>
            <w:r w:rsidRPr="00F47DA7">
              <w:rPr>
                <w:b w:val="0"/>
              </w:rPr>
              <w:t xml:space="preserve"> there a need to keep pedestrian pathways clear of debris and drained to prevent accumulation of trash or mud that can cause a tripping or slipping hazard?</w:t>
            </w:r>
          </w:p>
        </w:tc>
        <w:tc>
          <w:tcPr>
            <w:tcW w:w="335" w:type="pct"/>
            <w:vAlign w:val="center"/>
          </w:tcPr>
          <w:p w14:paraId="24AC366B"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288" w:type="pct"/>
            <w:vAlign w:val="center"/>
          </w:tcPr>
          <w:p w14:paraId="7DB06B34"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382" w:type="pct"/>
            <w:vAlign w:val="center"/>
          </w:tcPr>
          <w:p w14:paraId="740D9CE7"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1993592798"/>
            <w:placeholder>
              <w:docPart w:val="4253589C675C462E9866F27BE0D008C1"/>
            </w:placeholder>
            <w:showingPlcHdr/>
          </w:sdtPr>
          <w:sdtEndPr/>
          <w:sdtContent>
            <w:tc>
              <w:tcPr>
                <w:tcW w:w="814" w:type="pct"/>
              </w:tcPr>
              <w:p w14:paraId="4949433A" w14:textId="7782991B"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65AAF">
                  <w:rPr>
                    <w:rStyle w:val="PlaceholderText"/>
                  </w:rPr>
                  <w:t>Click here to enter text.</w:t>
                </w:r>
              </w:p>
            </w:tc>
          </w:sdtContent>
        </w:sdt>
      </w:tr>
      <w:tr w:rsidR="00F569FA" w:rsidRPr="00F47DA7" w14:paraId="02C56E2F" w14:textId="77777777" w:rsidTr="004F4000">
        <w:trPr>
          <w:trHeight w:val="301"/>
        </w:trPr>
        <w:tc>
          <w:tcPr>
            <w:cnfStyle w:val="001000000000" w:firstRow="0" w:lastRow="0" w:firstColumn="1" w:lastColumn="0" w:oddVBand="0" w:evenVBand="0" w:oddHBand="0" w:evenHBand="0" w:firstRowFirstColumn="0" w:firstRowLastColumn="0" w:lastRowFirstColumn="0" w:lastRowLastColumn="0"/>
            <w:tcW w:w="3181" w:type="pct"/>
          </w:tcPr>
          <w:p w14:paraId="42EE7425" w14:textId="77777777" w:rsidR="00F569FA" w:rsidRPr="00F47DA7" w:rsidRDefault="00F569FA" w:rsidP="00285C82">
            <w:pPr>
              <w:pStyle w:val="BodyText"/>
              <w:rPr>
                <w:b w:val="0"/>
              </w:rPr>
            </w:pPr>
            <w:r w:rsidRPr="00F47DA7">
              <w:rPr>
                <w:b w:val="0"/>
              </w:rPr>
              <w:t>Are temporary curb ramps available for pedestrians diverted to temporary routes along the work zone?</w:t>
            </w:r>
          </w:p>
        </w:tc>
        <w:tc>
          <w:tcPr>
            <w:tcW w:w="335" w:type="pct"/>
            <w:vAlign w:val="center"/>
          </w:tcPr>
          <w:p w14:paraId="50EA7D71"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288" w:type="pct"/>
            <w:vAlign w:val="center"/>
          </w:tcPr>
          <w:p w14:paraId="4EDB3543"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382" w:type="pct"/>
            <w:vAlign w:val="center"/>
          </w:tcPr>
          <w:p w14:paraId="4A9723AE"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1443340401"/>
            <w:placeholder>
              <w:docPart w:val="76C33C24943044ADAE8750DC15FF72E2"/>
            </w:placeholder>
            <w:showingPlcHdr/>
          </w:sdtPr>
          <w:sdtEndPr/>
          <w:sdtContent>
            <w:tc>
              <w:tcPr>
                <w:tcW w:w="814" w:type="pct"/>
              </w:tcPr>
              <w:p w14:paraId="2340A9F9" w14:textId="3C1CC9BF"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65AAF">
                  <w:rPr>
                    <w:rStyle w:val="PlaceholderText"/>
                  </w:rPr>
                  <w:t>Click here to enter text.</w:t>
                </w:r>
              </w:p>
            </w:tc>
          </w:sdtContent>
        </w:sdt>
      </w:tr>
      <w:tr w:rsidR="00F569FA" w:rsidRPr="00F47DA7" w14:paraId="6AB830A5" w14:textId="77777777" w:rsidTr="004F400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181" w:type="pct"/>
          </w:tcPr>
          <w:p w14:paraId="6B20A171" w14:textId="77777777" w:rsidR="00F569FA" w:rsidRPr="00F47DA7" w:rsidRDefault="00F569FA" w:rsidP="00285C82">
            <w:pPr>
              <w:pStyle w:val="BodyText"/>
              <w:rPr>
                <w:b w:val="0"/>
              </w:rPr>
            </w:pPr>
            <w:r w:rsidRPr="00F067A7">
              <w:rPr>
                <w:b w:val="0"/>
              </w:rPr>
              <w:t>Is</w:t>
            </w:r>
            <w:r w:rsidRPr="00F47DA7">
              <w:rPr>
                <w:b w:val="0"/>
              </w:rPr>
              <w:t xml:space="preserve"> there a need for temporary curb ramps to have marked edges that are noticeable by pedestrians with visual impairments?</w:t>
            </w:r>
          </w:p>
        </w:tc>
        <w:tc>
          <w:tcPr>
            <w:tcW w:w="335" w:type="pct"/>
            <w:vAlign w:val="center"/>
          </w:tcPr>
          <w:p w14:paraId="5DDE57E0"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288" w:type="pct"/>
            <w:vAlign w:val="center"/>
          </w:tcPr>
          <w:p w14:paraId="35DE0577"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382" w:type="pct"/>
            <w:vAlign w:val="center"/>
          </w:tcPr>
          <w:p w14:paraId="21847EF3"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976336306"/>
            <w:placeholder>
              <w:docPart w:val="789418E1B83547F38ED726DE27CDF046"/>
            </w:placeholder>
            <w:showingPlcHdr/>
          </w:sdtPr>
          <w:sdtEndPr/>
          <w:sdtContent>
            <w:tc>
              <w:tcPr>
                <w:tcW w:w="814" w:type="pct"/>
              </w:tcPr>
              <w:p w14:paraId="7306E626" w14:textId="700237F5"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65AAF">
                  <w:rPr>
                    <w:rStyle w:val="PlaceholderText"/>
                  </w:rPr>
                  <w:t>Click here to enter text.</w:t>
                </w:r>
              </w:p>
            </w:tc>
          </w:sdtContent>
        </w:sdt>
      </w:tr>
      <w:tr w:rsidR="00F569FA" w:rsidRPr="00F47DA7" w14:paraId="260B8E98" w14:textId="77777777" w:rsidTr="004F4000">
        <w:trPr>
          <w:trHeight w:val="301"/>
        </w:trPr>
        <w:tc>
          <w:tcPr>
            <w:cnfStyle w:val="001000000000" w:firstRow="0" w:lastRow="0" w:firstColumn="1" w:lastColumn="0" w:oddVBand="0" w:evenVBand="0" w:oddHBand="0" w:evenHBand="0" w:firstRowFirstColumn="0" w:firstRowLastColumn="0" w:lastRowFirstColumn="0" w:lastRowLastColumn="0"/>
            <w:tcW w:w="3181" w:type="pct"/>
          </w:tcPr>
          <w:p w14:paraId="372F1910" w14:textId="77777777" w:rsidR="00F569FA" w:rsidRPr="00F47DA7" w:rsidRDefault="00F569FA" w:rsidP="00285C82">
            <w:pPr>
              <w:pStyle w:val="BodyText"/>
              <w:rPr>
                <w:b w:val="0"/>
              </w:rPr>
            </w:pPr>
            <w:r w:rsidRPr="00F067A7">
              <w:rPr>
                <w:b w:val="0"/>
              </w:rPr>
              <w:t>Is</w:t>
            </w:r>
            <w:r w:rsidRPr="00F47DA7">
              <w:rPr>
                <w:b w:val="0"/>
              </w:rPr>
              <w:t xml:space="preserve"> there a need for temporary curb ramps to have level landings at top to provide additional safety to the pedestrians?</w:t>
            </w:r>
          </w:p>
        </w:tc>
        <w:tc>
          <w:tcPr>
            <w:tcW w:w="335" w:type="pct"/>
            <w:vAlign w:val="center"/>
          </w:tcPr>
          <w:p w14:paraId="24E13C9A"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288" w:type="pct"/>
            <w:vAlign w:val="center"/>
          </w:tcPr>
          <w:p w14:paraId="6FDEA5DA"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382" w:type="pct"/>
            <w:vAlign w:val="center"/>
          </w:tcPr>
          <w:p w14:paraId="4B8D8817" w14:textId="77777777"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409844223"/>
            <w:placeholder>
              <w:docPart w:val="142532D684664B0F8FD23B8A99B61FCF"/>
            </w:placeholder>
            <w:showingPlcHdr/>
          </w:sdtPr>
          <w:sdtEndPr/>
          <w:sdtContent>
            <w:tc>
              <w:tcPr>
                <w:tcW w:w="814" w:type="pct"/>
              </w:tcPr>
              <w:p w14:paraId="0FAAC9C7" w14:textId="6F08304E" w:rsidR="00F569FA" w:rsidRPr="00F47DA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65AAF">
                  <w:rPr>
                    <w:rStyle w:val="PlaceholderText"/>
                  </w:rPr>
                  <w:t>Click here to enter text.</w:t>
                </w:r>
              </w:p>
            </w:tc>
          </w:sdtContent>
        </w:sdt>
      </w:tr>
    </w:tbl>
    <w:p w14:paraId="502A021F" w14:textId="7B5C9062" w:rsidR="00CD7827" w:rsidRDefault="00CD7827">
      <w:r>
        <w:br w:type="page"/>
      </w:r>
    </w:p>
    <w:p w14:paraId="291BEDF9" w14:textId="5ED766D4" w:rsidR="00CD7827" w:rsidRDefault="00CD7827" w:rsidP="00CD7827">
      <w:pPr>
        <w:spacing w:after="240"/>
        <w:jc w:val="center"/>
      </w:pPr>
    </w:p>
    <w:tbl>
      <w:tblPr>
        <w:tblStyle w:val="LightList-Accent1"/>
        <w:tblW w:w="4839" w:type="pct"/>
        <w:tblLayout w:type="fixed"/>
        <w:tblLook w:val="04A0" w:firstRow="1" w:lastRow="0" w:firstColumn="1" w:lastColumn="0" w:noHBand="0" w:noVBand="1"/>
      </w:tblPr>
      <w:tblGrid>
        <w:gridCol w:w="5896"/>
        <w:gridCol w:w="621"/>
        <w:gridCol w:w="534"/>
        <w:gridCol w:w="708"/>
        <w:gridCol w:w="1509"/>
      </w:tblGrid>
      <w:tr w:rsidR="00CD7827" w:rsidRPr="00863868" w14:paraId="03C2C17C" w14:textId="77777777" w:rsidTr="00AC6C01">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5000" w:type="pct"/>
            <w:gridSpan w:val="5"/>
          </w:tcPr>
          <w:p w14:paraId="4DF32441" w14:textId="28E921CA" w:rsidR="00CD7827" w:rsidRPr="00863868" w:rsidRDefault="00CD7827" w:rsidP="00AC6C01">
            <w:pPr>
              <w:pStyle w:val="BodyText"/>
              <w:rPr>
                <w:color w:val="auto"/>
              </w:rPr>
            </w:pPr>
            <w:r w:rsidRPr="00863868">
              <w:rPr>
                <w:color w:val="auto"/>
              </w:rPr>
              <w:t>Americans with Disabilities Act (</w:t>
            </w:r>
            <w:r w:rsidRPr="00F067A7">
              <w:rPr>
                <w:color w:val="auto"/>
              </w:rPr>
              <w:t>ADA</w:t>
            </w:r>
            <w:r w:rsidRPr="00863868">
              <w:rPr>
                <w:color w:val="auto"/>
              </w:rPr>
              <w:t>) Considerations</w:t>
            </w:r>
            <w:r w:rsidR="00174110">
              <w:rPr>
                <w:color w:val="auto"/>
              </w:rPr>
              <w:t xml:space="preserve"> (continued)</w:t>
            </w:r>
          </w:p>
        </w:tc>
      </w:tr>
      <w:tr w:rsidR="00CD7827" w:rsidRPr="00F47DA7" w14:paraId="123CB3FD" w14:textId="77777777" w:rsidTr="00AC6C01">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3181" w:type="pct"/>
            <w:hideMark/>
          </w:tcPr>
          <w:p w14:paraId="61856CCA" w14:textId="77777777" w:rsidR="00CD7827" w:rsidRPr="00F47DA7" w:rsidRDefault="00CD7827" w:rsidP="00AC6C01">
            <w:pPr>
              <w:pStyle w:val="BodyText"/>
              <w:rPr>
                <w:b w:val="0"/>
              </w:rPr>
            </w:pPr>
            <w:r w:rsidRPr="00F47DA7">
              <w:rPr>
                <w:b w:val="0"/>
              </w:rPr>
              <w:t>Question(s)</w:t>
            </w:r>
          </w:p>
        </w:tc>
        <w:tc>
          <w:tcPr>
            <w:tcW w:w="335" w:type="pct"/>
            <w:hideMark/>
          </w:tcPr>
          <w:p w14:paraId="56AB6ACE" w14:textId="77777777" w:rsidR="00CD7827" w:rsidRPr="00F47DA7" w:rsidRDefault="00CD7827" w:rsidP="00AC6C01">
            <w:pPr>
              <w:pStyle w:val="BodyText"/>
              <w:cnfStyle w:val="000000100000" w:firstRow="0" w:lastRow="0" w:firstColumn="0" w:lastColumn="0" w:oddVBand="0" w:evenVBand="0" w:oddHBand="1" w:evenHBand="0" w:firstRowFirstColumn="0" w:firstRowLastColumn="0" w:lastRowFirstColumn="0" w:lastRowLastColumn="0"/>
            </w:pPr>
            <w:r w:rsidRPr="00F47DA7">
              <w:t>Yes</w:t>
            </w:r>
          </w:p>
        </w:tc>
        <w:tc>
          <w:tcPr>
            <w:tcW w:w="288" w:type="pct"/>
            <w:hideMark/>
          </w:tcPr>
          <w:p w14:paraId="092D507C" w14:textId="77777777" w:rsidR="00CD7827" w:rsidRPr="00F47DA7" w:rsidRDefault="00CD7827" w:rsidP="00AC6C01">
            <w:pPr>
              <w:pStyle w:val="BodyText"/>
              <w:cnfStyle w:val="000000100000" w:firstRow="0" w:lastRow="0" w:firstColumn="0" w:lastColumn="0" w:oddVBand="0" w:evenVBand="0" w:oddHBand="1" w:evenHBand="0" w:firstRowFirstColumn="0" w:firstRowLastColumn="0" w:lastRowFirstColumn="0" w:lastRowLastColumn="0"/>
            </w:pPr>
            <w:r w:rsidRPr="00F47DA7">
              <w:t>No</w:t>
            </w:r>
          </w:p>
        </w:tc>
        <w:tc>
          <w:tcPr>
            <w:tcW w:w="382" w:type="pct"/>
          </w:tcPr>
          <w:p w14:paraId="2A754AE3" w14:textId="77777777" w:rsidR="00CD7827" w:rsidRPr="00F47DA7" w:rsidRDefault="00CD7827" w:rsidP="00AC6C01">
            <w:pPr>
              <w:pStyle w:val="BodyText"/>
              <w:cnfStyle w:val="000000100000" w:firstRow="0" w:lastRow="0" w:firstColumn="0" w:lastColumn="0" w:oddVBand="0" w:evenVBand="0" w:oddHBand="1" w:evenHBand="0" w:firstRowFirstColumn="0" w:firstRowLastColumn="0" w:lastRowFirstColumn="0" w:lastRowLastColumn="0"/>
            </w:pPr>
            <w:r w:rsidRPr="00F47DA7">
              <w:t>N/A</w:t>
            </w:r>
          </w:p>
        </w:tc>
        <w:tc>
          <w:tcPr>
            <w:tcW w:w="814" w:type="pct"/>
          </w:tcPr>
          <w:p w14:paraId="70C6B5E3" w14:textId="77777777" w:rsidR="00CD7827" w:rsidRPr="00F47DA7" w:rsidRDefault="00CD7827" w:rsidP="00AC6C01">
            <w:pPr>
              <w:pStyle w:val="BodyText"/>
              <w:cnfStyle w:val="000000100000" w:firstRow="0" w:lastRow="0" w:firstColumn="0" w:lastColumn="0" w:oddVBand="0" w:evenVBand="0" w:oddHBand="1" w:evenHBand="0" w:firstRowFirstColumn="0" w:firstRowLastColumn="0" w:lastRowFirstColumn="0" w:lastRowLastColumn="0"/>
            </w:pPr>
            <w:r>
              <w:t xml:space="preserve">Comments, if any </w:t>
            </w:r>
            <w:r w:rsidRPr="00F47DA7">
              <w:t>(if No, identify action items)</w:t>
            </w:r>
          </w:p>
        </w:tc>
      </w:tr>
      <w:tr w:rsidR="00F569FA" w:rsidRPr="00F47DA7" w14:paraId="5D2EED5C" w14:textId="77777777" w:rsidTr="00CD7827">
        <w:trPr>
          <w:trHeight w:val="301"/>
        </w:trPr>
        <w:tc>
          <w:tcPr>
            <w:cnfStyle w:val="001000000000" w:firstRow="0" w:lastRow="0" w:firstColumn="1" w:lastColumn="0" w:oddVBand="0" w:evenVBand="0" w:oddHBand="0" w:evenHBand="0" w:firstRowFirstColumn="0" w:firstRowLastColumn="0" w:lastRowFirstColumn="0" w:lastRowLastColumn="0"/>
            <w:tcW w:w="3181" w:type="pct"/>
            <w:shd w:val="clear" w:color="auto" w:fill="auto"/>
          </w:tcPr>
          <w:p w14:paraId="246A12A5" w14:textId="77777777" w:rsidR="00F569FA" w:rsidRPr="00CD7827" w:rsidRDefault="00F569FA" w:rsidP="00285C82">
            <w:pPr>
              <w:pStyle w:val="BodyText"/>
              <w:rPr>
                <w:b w:val="0"/>
              </w:rPr>
            </w:pPr>
            <w:r w:rsidRPr="00CD7827">
              <w:rPr>
                <w:b w:val="0"/>
              </w:rPr>
              <w:t>Are warning signs about upcoming temporary traffic control zones placed well ahead of the work zone?</w:t>
            </w:r>
          </w:p>
        </w:tc>
        <w:tc>
          <w:tcPr>
            <w:tcW w:w="335" w:type="pct"/>
            <w:shd w:val="clear" w:color="auto" w:fill="auto"/>
            <w:vAlign w:val="center"/>
          </w:tcPr>
          <w:p w14:paraId="145A0AFA" w14:textId="77777777" w:rsidR="00F569FA" w:rsidRPr="00CD782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CD7827">
              <w:fldChar w:fldCharType="begin">
                <w:ffData>
                  <w:name w:val="Check1"/>
                  <w:enabled/>
                  <w:calcOnExit w:val="0"/>
                  <w:checkBox>
                    <w:sizeAuto/>
                    <w:default w:val="0"/>
                  </w:checkBox>
                </w:ffData>
              </w:fldChar>
            </w:r>
            <w:r w:rsidRPr="00CD7827">
              <w:instrText xml:space="preserve"> FORMCHECKBOX </w:instrText>
            </w:r>
            <w:r w:rsidR="008778FC">
              <w:fldChar w:fldCharType="separate"/>
            </w:r>
            <w:r w:rsidRPr="00CD7827">
              <w:fldChar w:fldCharType="end"/>
            </w:r>
          </w:p>
        </w:tc>
        <w:tc>
          <w:tcPr>
            <w:tcW w:w="288" w:type="pct"/>
            <w:shd w:val="clear" w:color="auto" w:fill="auto"/>
            <w:vAlign w:val="center"/>
          </w:tcPr>
          <w:p w14:paraId="5D63D3CA" w14:textId="77777777" w:rsidR="00F569FA" w:rsidRPr="00CD782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CD7827">
              <w:fldChar w:fldCharType="begin">
                <w:ffData>
                  <w:name w:val="Check1"/>
                  <w:enabled/>
                  <w:calcOnExit w:val="0"/>
                  <w:checkBox>
                    <w:sizeAuto/>
                    <w:default w:val="0"/>
                  </w:checkBox>
                </w:ffData>
              </w:fldChar>
            </w:r>
            <w:r w:rsidRPr="00CD7827">
              <w:instrText xml:space="preserve"> FORMCHECKBOX </w:instrText>
            </w:r>
            <w:r w:rsidR="008778FC">
              <w:fldChar w:fldCharType="separate"/>
            </w:r>
            <w:r w:rsidRPr="00CD7827">
              <w:fldChar w:fldCharType="end"/>
            </w:r>
          </w:p>
        </w:tc>
        <w:tc>
          <w:tcPr>
            <w:tcW w:w="382" w:type="pct"/>
            <w:shd w:val="clear" w:color="auto" w:fill="auto"/>
            <w:vAlign w:val="center"/>
          </w:tcPr>
          <w:p w14:paraId="59C0C459" w14:textId="77777777" w:rsidR="00F569FA" w:rsidRPr="00CD782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CD7827">
              <w:fldChar w:fldCharType="begin">
                <w:ffData>
                  <w:name w:val="Check1"/>
                  <w:enabled/>
                  <w:calcOnExit w:val="0"/>
                  <w:checkBox>
                    <w:sizeAuto/>
                    <w:default w:val="0"/>
                  </w:checkBox>
                </w:ffData>
              </w:fldChar>
            </w:r>
            <w:r w:rsidRPr="00CD7827">
              <w:instrText xml:space="preserve"> FORMCHECKBOX </w:instrText>
            </w:r>
            <w:r w:rsidR="008778FC">
              <w:fldChar w:fldCharType="separate"/>
            </w:r>
            <w:r w:rsidRPr="00CD7827">
              <w:fldChar w:fldCharType="end"/>
            </w:r>
          </w:p>
        </w:tc>
        <w:sdt>
          <w:sdtPr>
            <w:id w:val="149407947"/>
            <w:placeholder>
              <w:docPart w:val="8E48EAF80860426783BBDE3D7D395CC1"/>
            </w:placeholder>
            <w:showingPlcHdr/>
          </w:sdtPr>
          <w:sdtEndPr/>
          <w:sdtContent>
            <w:tc>
              <w:tcPr>
                <w:tcW w:w="814" w:type="pct"/>
                <w:shd w:val="clear" w:color="auto" w:fill="auto"/>
              </w:tcPr>
              <w:p w14:paraId="53396D9C" w14:textId="3B28E082" w:rsidR="00F569FA" w:rsidRPr="00CD7827"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31BE3">
                  <w:rPr>
                    <w:rStyle w:val="PlaceholderText"/>
                  </w:rPr>
                  <w:t>Click here to enter text.</w:t>
                </w:r>
              </w:p>
            </w:tc>
          </w:sdtContent>
        </w:sdt>
      </w:tr>
      <w:tr w:rsidR="00F569FA" w:rsidRPr="00F47DA7" w14:paraId="7DDEB5CE" w14:textId="77777777" w:rsidTr="004F400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181" w:type="pct"/>
          </w:tcPr>
          <w:p w14:paraId="6C54CDA4" w14:textId="77777777" w:rsidR="00F569FA" w:rsidRPr="00F47DA7" w:rsidRDefault="00F569FA" w:rsidP="00285C82">
            <w:pPr>
              <w:pStyle w:val="BodyText"/>
              <w:rPr>
                <w:b w:val="0"/>
              </w:rPr>
            </w:pPr>
            <w:r w:rsidRPr="00F47DA7">
              <w:rPr>
                <w:b w:val="0"/>
              </w:rPr>
              <w:t>Do traffic signs have special instructions that may be informative to disabled road users (e.g., on availability of alternative access routes)?</w:t>
            </w:r>
          </w:p>
        </w:tc>
        <w:tc>
          <w:tcPr>
            <w:tcW w:w="335" w:type="pct"/>
            <w:vAlign w:val="center"/>
          </w:tcPr>
          <w:p w14:paraId="0C620A03"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288" w:type="pct"/>
            <w:vAlign w:val="center"/>
          </w:tcPr>
          <w:p w14:paraId="2826CB44"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tc>
          <w:tcPr>
            <w:tcW w:w="382" w:type="pct"/>
            <w:vAlign w:val="center"/>
          </w:tcPr>
          <w:p w14:paraId="7350AFB0" w14:textId="77777777"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F47DA7">
              <w:fldChar w:fldCharType="begin">
                <w:ffData>
                  <w:name w:val="Check1"/>
                  <w:enabled/>
                  <w:calcOnExit w:val="0"/>
                  <w:checkBox>
                    <w:sizeAuto/>
                    <w:default w:val="0"/>
                  </w:checkBox>
                </w:ffData>
              </w:fldChar>
            </w:r>
            <w:r w:rsidRPr="00F47DA7">
              <w:instrText xml:space="preserve"> FORMCHECKBOX </w:instrText>
            </w:r>
            <w:r w:rsidR="008778FC">
              <w:fldChar w:fldCharType="separate"/>
            </w:r>
            <w:r w:rsidRPr="00F47DA7">
              <w:fldChar w:fldCharType="end"/>
            </w:r>
          </w:p>
        </w:tc>
        <w:sdt>
          <w:sdtPr>
            <w:id w:val="99234485"/>
            <w:placeholder>
              <w:docPart w:val="0836EC96D82D421EACED0F3BD764CAFB"/>
            </w:placeholder>
            <w:showingPlcHdr/>
          </w:sdtPr>
          <w:sdtEndPr/>
          <w:sdtContent>
            <w:tc>
              <w:tcPr>
                <w:tcW w:w="814" w:type="pct"/>
              </w:tcPr>
              <w:p w14:paraId="7970F7C8" w14:textId="44734226" w:rsidR="00F569FA" w:rsidRPr="00F47DA7"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31BE3">
                  <w:rPr>
                    <w:rStyle w:val="PlaceholderText"/>
                  </w:rPr>
                  <w:t>Click here to enter text.</w:t>
                </w:r>
              </w:p>
            </w:tc>
          </w:sdtContent>
        </w:sdt>
      </w:tr>
    </w:tbl>
    <w:p w14:paraId="63F18D4E" w14:textId="0890BEFE" w:rsidR="00285C82" w:rsidRPr="00285C82" w:rsidRDefault="00285C82" w:rsidP="0014139E">
      <w:pPr>
        <w:pStyle w:val="TableCaption"/>
      </w:pPr>
    </w:p>
    <w:tbl>
      <w:tblPr>
        <w:tblStyle w:val="LightList-Accent1"/>
        <w:tblW w:w="5000" w:type="pct"/>
        <w:tblLook w:val="04A0" w:firstRow="1" w:lastRow="0" w:firstColumn="1" w:lastColumn="0" w:noHBand="0" w:noVBand="1"/>
      </w:tblPr>
      <w:tblGrid>
        <w:gridCol w:w="5598"/>
        <w:gridCol w:w="720"/>
        <w:gridCol w:w="540"/>
        <w:gridCol w:w="630"/>
        <w:gridCol w:w="2088"/>
      </w:tblGrid>
      <w:tr w:rsidR="00285C82" w:rsidRPr="00863868" w14:paraId="1A680DEF" w14:textId="77777777" w:rsidTr="00AE072F">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44C6D1B6" w14:textId="77777777" w:rsidR="00285C82" w:rsidRPr="00863868" w:rsidRDefault="00285C82" w:rsidP="00285C82">
            <w:pPr>
              <w:pStyle w:val="BodyText"/>
              <w:rPr>
                <w:color w:val="auto"/>
              </w:rPr>
            </w:pPr>
            <w:r w:rsidRPr="00863868">
              <w:rPr>
                <w:color w:val="auto"/>
              </w:rPr>
              <w:t>Advanced Warning Signs</w:t>
            </w:r>
          </w:p>
        </w:tc>
      </w:tr>
      <w:tr w:rsidR="00285C82" w:rsidRPr="00863868" w14:paraId="195A3A78" w14:textId="77777777" w:rsidTr="002A6164">
        <w:trPr>
          <w:cnfStyle w:val="100000000000" w:firstRow="1" w:lastRow="0" w:firstColumn="0" w:lastColumn="0" w:oddVBand="0" w:evenVBand="0" w:oddHBand="0" w:evenHBand="0" w:firstRowFirstColumn="0" w:firstRowLastColumn="0" w:lastRowFirstColumn="0" w:lastRowLastColumn="0"/>
          <w:trHeight w:val="232"/>
          <w:tblHeader/>
        </w:trPr>
        <w:tc>
          <w:tcPr>
            <w:cnfStyle w:val="001000000000" w:firstRow="0" w:lastRow="0" w:firstColumn="1" w:lastColumn="0" w:oddVBand="0" w:evenVBand="0" w:oddHBand="0" w:evenHBand="0" w:firstRowFirstColumn="0" w:firstRowLastColumn="0" w:lastRowFirstColumn="0" w:lastRowLastColumn="0"/>
            <w:tcW w:w="2923" w:type="pct"/>
            <w:shd w:val="clear" w:color="auto" w:fill="FFFFFF" w:themeFill="background1"/>
            <w:hideMark/>
          </w:tcPr>
          <w:p w14:paraId="24EB42FF" w14:textId="77777777" w:rsidR="00285C82" w:rsidRPr="00863868" w:rsidRDefault="00285C82" w:rsidP="00285C82">
            <w:pPr>
              <w:pStyle w:val="BodyText"/>
              <w:rPr>
                <w:b w:val="0"/>
                <w:color w:val="auto"/>
              </w:rPr>
            </w:pPr>
            <w:r w:rsidRPr="00863868">
              <w:rPr>
                <w:b w:val="0"/>
                <w:color w:val="auto"/>
              </w:rPr>
              <w:t>Question(s)</w:t>
            </w:r>
          </w:p>
        </w:tc>
        <w:tc>
          <w:tcPr>
            <w:tcW w:w="376" w:type="pct"/>
            <w:shd w:val="clear" w:color="auto" w:fill="FFFFFF" w:themeFill="background1"/>
            <w:hideMark/>
          </w:tcPr>
          <w:p w14:paraId="7075FAD0" w14:textId="77777777" w:rsidR="00285C82" w:rsidRPr="00863868"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863868">
              <w:rPr>
                <w:b w:val="0"/>
                <w:color w:val="auto"/>
              </w:rPr>
              <w:t>Yes</w:t>
            </w:r>
          </w:p>
        </w:tc>
        <w:tc>
          <w:tcPr>
            <w:tcW w:w="282" w:type="pct"/>
            <w:shd w:val="clear" w:color="auto" w:fill="FFFFFF" w:themeFill="background1"/>
            <w:hideMark/>
          </w:tcPr>
          <w:p w14:paraId="7923F705" w14:textId="77777777" w:rsidR="00285C82" w:rsidRPr="00863868"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863868">
              <w:rPr>
                <w:b w:val="0"/>
                <w:color w:val="auto"/>
              </w:rPr>
              <w:t>No</w:t>
            </w:r>
          </w:p>
        </w:tc>
        <w:tc>
          <w:tcPr>
            <w:tcW w:w="329" w:type="pct"/>
            <w:shd w:val="clear" w:color="auto" w:fill="FFFFFF" w:themeFill="background1"/>
          </w:tcPr>
          <w:p w14:paraId="73C86596" w14:textId="77777777" w:rsidR="00285C82" w:rsidRPr="00863868"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863868">
              <w:rPr>
                <w:b w:val="0"/>
                <w:color w:val="auto"/>
              </w:rPr>
              <w:t>N/A</w:t>
            </w:r>
          </w:p>
        </w:tc>
        <w:tc>
          <w:tcPr>
            <w:tcW w:w="1090" w:type="pct"/>
            <w:shd w:val="clear" w:color="auto" w:fill="FFFFFF" w:themeFill="background1"/>
          </w:tcPr>
          <w:p w14:paraId="69EE258C" w14:textId="77777777" w:rsidR="00285C82" w:rsidRPr="00863868"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863868">
              <w:rPr>
                <w:b w:val="0"/>
                <w:color w:val="auto"/>
              </w:rPr>
              <w:t xml:space="preserve">Comments, if any </w:t>
            </w:r>
          </w:p>
          <w:p w14:paraId="70236803" w14:textId="77777777" w:rsidR="00285C82" w:rsidRPr="00863868"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863868">
              <w:rPr>
                <w:b w:val="0"/>
                <w:color w:val="auto"/>
              </w:rPr>
              <w:t>(if No, identify action items)</w:t>
            </w:r>
          </w:p>
        </w:tc>
      </w:tr>
      <w:tr w:rsidR="00F569FA" w:rsidRPr="00863868" w14:paraId="3DE280F2"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923" w:type="pct"/>
          </w:tcPr>
          <w:p w14:paraId="3581DF57" w14:textId="77777777" w:rsidR="00F569FA" w:rsidRPr="00863868" w:rsidRDefault="00F569FA" w:rsidP="00285C82">
            <w:pPr>
              <w:pStyle w:val="BodyText"/>
              <w:rPr>
                <w:b w:val="0"/>
              </w:rPr>
            </w:pPr>
            <w:r w:rsidRPr="00F067A7">
              <w:rPr>
                <w:b w:val="0"/>
              </w:rPr>
              <w:t>Is</w:t>
            </w:r>
            <w:r w:rsidRPr="00863868">
              <w:rPr>
                <w:b w:val="0"/>
              </w:rPr>
              <w:t xml:space="preserve"> the appropriate number of signs used?</w:t>
            </w:r>
          </w:p>
        </w:tc>
        <w:tc>
          <w:tcPr>
            <w:tcW w:w="376" w:type="pct"/>
            <w:vAlign w:val="center"/>
            <w:hideMark/>
          </w:tcPr>
          <w:p w14:paraId="5261ECF6"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bookmarkStart w:id="19" w:name="Check1"/>
            <w:r w:rsidRPr="00863868">
              <w:instrText xml:space="preserve"> FORMCHECKBOX </w:instrText>
            </w:r>
            <w:r w:rsidR="008778FC">
              <w:fldChar w:fldCharType="separate"/>
            </w:r>
            <w:r w:rsidRPr="00863868">
              <w:fldChar w:fldCharType="end"/>
            </w:r>
            <w:bookmarkEnd w:id="19"/>
          </w:p>
        </w:tc>
        <w:tc>
          <w:tcPr>
            <w:tcW w:w="282" w:type="pct"/>
            <w:vAlign w:val="center"/>
            <w:hideMark/>
          </w:tcPr>
          <w:p w14:paraId="11CC89D6"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29" w:type="pct"/>
            <w:vAlign w:val="center"/>
          </w:tcPr>
          <w:p w14:paraId="6ED0A2DE"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1744869924"/>
            <w:placeholder>
              <w:docPart w:val="99DD1C26280743208FA139C62A4E1A1F"/>
            </w:placeholder>
            <w:showingPlcHdr/>
          </w:sdtPr>
          <w:sdtEndPr/>
          <w:sdtContent>
            <w:tc>
              <w:tcPr>
                <w:tcW w:w="1090" w:type="pct"/>
              </w:tcPr>
              <w:p w14:paraId="55050D77" w14:textId="240E188B"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C42896">
                  <w:rPr>
                    <w:rStyle w:val="PlaceholderText"/>
                  </w:rPr>
                  <w:t>Click here to enter text.</w:t>
                </w:r>
              </w:p>
            </w:tc>
          </w:sdtContent>
        </w:sdt>
      </w:tr>
      <w:tr w:rsidR="00F569FA" w:rsidRPr="00863868" w14:paraId="33C10549"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923" w:type="pct"/>
          </w:tcPr>
          <w:p w14:paraId="3579A147" w14:textId="77777777" w:rsidR="00F569FA" w:rsidRPr="00863868" w:rsidRDefault="00F569FA" w:rsidP="00285C82">
            <w:pPr>
              <w:pStyle w:val="BodyText"/>
              <w:rPr>
                <w:b w:val="0"/>
              </w:rPr>
            </w:pPr>
            <w:r w:rsidRPr="00863868">
              <w:rPr>
                <w:b w:val="0"/>
              </w:rPr>
              <w:t>Are there any missing sign(s)?</w:t>
            </w:r>
          </w:p>
        </w:tc>
        <w:tc>
          <w:tcPr>
            <w:tcW w:w="376" w:type="pct"/>
            <w:vAlign w:val="center"/>
            <w:hideMark/>
          </w:tcPr>
          <w:p w14:paraId="162CE0B6"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282" w:type="pct"/>
            <w:vAlign w:val="center"/>
            <w:hideMark/>
          </w:tcPr>
          <w:p w14:paraId="52B55745"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29" w:type="pct"/>
            <w:vAlign w:val="center"/>
          </w:tcPr>
          <w:p w14:paraId="11E1D1E7"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1766183330"/>
            <w:placeholder>
              <w:docPart w:val="8DDE9EFFEFD94BD09856BCEFEA1FFC41"/>
            </w:placeholder>
            <w:showingPlcHdr/>
          </w:sdtPr>
          <w:sdtEndPr/>
          <w:sdtContent>
            <w:tc>
              <w:tcPr>
                <w:tcW w:w="1090" w:type="pct"/>
              </w:tcPr>
              <w:p w14:paraId="1F3E4A9C" w14:textId="4A5494BF"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C42896">
                  <w:rPr>
                    <w:rStyle w:val="PlaceholderText"/>
                  </w:rPr>
                  <w:t>Click here to enter text.</w:t>
                </w:r>
              </w:p>
            </w:tc>
          </w:sdtContent>
        </w:sdt>
      </w:tr>
      <w:tr w:rsidR="00F569FA" w:rsidRPr="00863868" w14:paraId="49C79128"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923" w:type="pct"/>
          </w:tcPr>
          <w:p w14:paraId="0EF4875B" w14:textId="77777777" w:rsidR="00F569FA" w:rsidRPr="00863868" w:rsidRDefault="00F569FA" w:rsidP="00285C82">
            <w:pPr>
              <w:pStyle w:val="BodyText"/>
              <w:rPr>
                <w:b w:val="0"/>
              </w:rPr>
            </w:pPr>
            <w:r w:rsidRPr="00863868">
              <w:rPr>
                <w:b w:val="0"/>
              </w:rPr>
              <w:t>Are the sign(s) clean?</w:t>
            </w:r>
          </w:p>
        </w:tc>
        <w:tc>
          <w:tcPr>
            <w:tcW w:w="376" w:type="pct"/>
            <w:vAlign w:val="center"/>
          </w:tcPr>
          <w:p w14:paraId="55F96C9F"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282" w:type="pct"/>
            <w:vAlign w:val="center"/>
          </w:tcPr>
          <w:p w14:paraId="5CC9034D"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29" w:type="pct"/>
            <w:vAlign w:val="center"/>
          </w:tcPr>
          <w:p w14:paraId="26907E43"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212963565"/>
            <w:placeholder>
              <w:docPart w:val="F506AB51C9E540B5941A50EFACAE1BA2"/>
            </w:placeholder>
            <w:showingPlcHdr/>
          </w:sdtPr>
          <w:sdtEndPr/>
          <w:sdtContent>
            <w:tc>
              <w:tcPr>
                <w:tcW w:w="1090" w:type="pct"/>
              </w:tcPr>
              <w:p w14:paraId="1048894A" w14:textId="46A050BC"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C42896">
                  <w:rPr>
                    <w:rStyle w:val="PlaceholderText"/>
                  </w:rPr>
                  <w:t>Click here to enter text.</w:t>
                </w:r>
              </w:p>
            </w:tc>
          </w:sdtContent>
        </w:sdt>
      </w:tr>
      <w:tr w:rsidR="00F569FA" w:rsidRPr="00863868" w14:paraId="598BABE2"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923" w:type="pct"/>
          </w:tcPr>
          <w:p w14:paraId="08188AFE" w14:textId="77777777" w:rsidR="00F569FA" w:rsidRPr="00863868" w:rsidRDefault="00F569FA" w:rsidP="00285C82">
            <w:pPr>
              <w:pStyle w:val="BodyText"/>
              <w:rPr>
                <w:b w:val="0"/>
              </w:rPr>
            </w:pPr>
            <w:r w:rsidRPr="00863868">
              <w:rPr>
                <w:b w:val="0"/>
              </w:rPr>
              <w:t>Are the sign(s) legible?</w:t>
            </w:r>
          </w:p>
        </w:tc>
        <w:tc>
          <w:tcPr>
            <w:tcW w:w="376" w:type="pct"/>
            <w:vAlign w:val="center"/>
          </w:tcPr>
          <w:p w14:paraId="3098F57C"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282" w:type="pct"/>
            <w:vAlign w:val="center"/>
          </w:tcPr>
          <w:p w14:paraId="770E6D43"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29" w:type="pct"/>
            <w:vAlign w:val="center"/>
          </w:tcPr>
          <w:p w14:paraId="7F828DA9"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406224662"/>
            <w:placeholder>
              <w:docPart w:val="2976023D23D54D68A43C28AA31E182B4"/>
            </w:placeholder>
            <w:showingPlcHdr/>
          </w:sdtPr>
          <w:sdtEndPr/>
          <w:sdtContent>
            <w:tc>
              <w:tcPr>
                <w:tcW w:w="1090" w:type="pct"/>
              </w:tcPr>
              <w:p w14:paraId="4E818301" w14:textId="74760F76"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C42896">
                  <w:rPr>
                    <w:rStyle w:val="PlaceholderText"/>
                  </w:rPr>
                  <w:t>Click here to enter text.</w:t>
                </w:r>
              </w:p>
            </w:tc>
          </w:sdtContent>
        </w:sdt>
      </w:tr>
      <w:tr w:rsidR="00F569FA" w:rsidRPr="00863868" w14:paraId="05B2371C"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923" w:type="pct"/>
          </w:tcPr>
          <w:p w14:paraId="5E4DD3DE" w14:textId="77777777" w:rsidR="00F569FA" w:rsidRPr="00863868" w:rsidRDefault="00F569FA" w:rsidP="00285C82">
            <w:pPr>
              <w:pStyle w:val="BodyText"/>
              <w:rPr>
                <w:b w:val="0"/>
              </w:rPr>
            </w:pPr>
            <w:r w:rsidRPr="00863868">
              <w:rPr>
                <w:b w:val="0"/>
              </w:rPr>
              <w:t>Are the sign(s) retroreflective?</w:t>
            </w:r>
          </w:p>
        </w:tc>
        <w:tc>
          <w:tcPr>
            <w:tcW w:w="376" w:type="pct"/>
            <w:vAlign w:val="center"/>
          </w:tcPr>
          <w:p w14:paraId="6AC5D286"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282" w:type="pct"/>
            <w:vAlign w:val="center"/>
          </w:tcPr>
          <w:p w14:paraId="422A4794"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29" w:type="pct"/>
            <w:vAlign w:val="center"/>
          </w:tcPr>
          <w:p w14:paraId="6B08DDFE"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1728651311"/>
            <w:placeholder>
              <w:docPart w:val="F1095BE996064D2C8223639B7F0937A8"/>
            </w:placeholder>
            <w:showingPlcHdr/>
          </w:sdtPr>
          <w:sdtEndPr/>
          <w:sdtContent>
            <w:tc>
              <w:tcPr>
                <w:tcW w:w="1090" w:type="pct"/>
              </w:tcPr>
              <w:p w14:paraId="4E394253" w14:textId="7AB1774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C42896">
                  <w:rPr>
                    <w:rStyle w:val="PlaceholderText"/>
                  </w:rPr>
                  <w:t>Click here to enter text.</w:t>
                </w:r>
              </w:p>
            </w:tc>
          </w:sdtContent>
        </w:sdt>
      </w:tr>
      <w:tr w:rsidR="00F569FA" w:rsidRPr="00863868" w14:paraId="1A81D15B"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923" w:type="pct"/>
          </w:tcPr>
          <w:p w14:paraId="20F8CF31" w14:textId="77777777" w:rsidR="00F569FA" w:rsidRPr="00863868" w:rsidRDefault="00F569FA" w:rsidP="00285C82">
            <w:pPr>
              <w:pStyle w:val="BodyText"/>
              <w:rPr>
                <w:b w:val="0"/>
              </w:rPr>
            </w:pPr>
            <w:r w:rsidRPr="00863868">
              <w:rPr>
                <w:b w:val="0"/>
              </w:rPr>
              <w:t>Are appropriate legends used?</w:t>
            </w:r>
          </w:p>
        </w:tc>
        <w:tc>
          <w:tcPr>
            <w:tcW w:w="376" w:type="pct"/>
            <w:vAlign w:val="center"/>
          </w:tcPr>
          <w:p w14:paraId="0431501D"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282" w:type="pct"/>
            <w:vAlign w:val="center"/>
          </w:tcPr>
          <w:p w14:paraId="72DB1CAF"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29" w:type="pct"/>
            <w:vAlign w:val="center"/>
          </w:tcPr>
          <w:p w14:paraId="5AE84F99"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789867956"/>
            <w:placeholder>
              <w:docPart w:val="41E8DFD274B249B891B59C1FCABC59C0"/>
            </w:placeholder>
            <w:showingPlcHdr/>
          </w:sdtPr>
          <w:sdtEndPr/>
          <w:sdtContent>
            <w:tc>
              <w:tcPr>
                <w:tcW w:w="1090" w:type="pct"/>
              </w:tcPr>
              <w:p w14:paraId="1D427B53" w14:textId="7F531CED"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C42896">
                  <w:rPr>
                    <w:rStyle w:val="PlaceholderText"/>
                  </w:rPr>
                  <w:t>Click here to enter text.</w:t>
                </w:r>
              </w:p>
            </w:tc>
          </w:sdtContent>
        </w:sdt>
      </w:tr>
      <w:tr w:rsidR="00F569FA" w:rsidRPr="00863868" w14:paraId="0F89C466"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923" w:type="pct"/>
          </w:tcPr>
          <w:p w14:paraId="01495E5D" w14:textId="77777777" w:rsidR="00F569FA" w:rsidRPr="00863868" w:rsidRDefault="00F569FA" w:rsidP="00285C82">
            <w:pPr>
              <w:pStyle w:val="BodyText"/>
              <w:rPr>
                <w:b w:val="0"/>
              </w:rPr>
            </w:pPr>
            <w:r w:rsidRPr="00863868">
              <w:rPr>
                <w:b w:val="0"/>
              </w:rPr>
              <w:t>Are there any unneeded sign(s) in the work area?</w:t>
            </w:r>
          </w:p>
        </w:tc>
        <w:tc>
          <w:tcPr>
            <w:tcW w:w="376" w:type="pct"/>
            <w:vAlign w:val="center"/>
          </w:tcPr>
          <w:p w14:paraId="76B5C224"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282" w:type="pct"/>
            <w:vAlign w:val="center"/>
          </w:tcPr>
          <w:p w14:paraId="35E5CD4D"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29" w:type="pct"/>
            <w:vAlign w:val="center"/>
          </w:tcPr>
          <w:p w14:paraId="4C01C97B"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1214620684"/>
            <w:placeholder>
              <w:docPart w:val="22C5DA9187C54864B41A5A4A253442A2"/>
            </w:placeholder>
            <w:showingPlcHdr/>
          </w:sdtPr>
          <w:sdtEndPr/>
          <w:sdtContent>
            <w:tc>
              <w:tcPr>
                <w:tcW w:w="1090" w:type="pct"/>
              </w:tcPr>
              <w:p w14:paraId="7B9B4A99" w14:textId="642FCFAD"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C42896">
                  <w:rPr>
                    <w:rStyle w:val="PlaceholderText"/>
                  </w:rPr>
                  <w:t>Click here to enter text.</w:t>
                </w:r>
              </w:p>
            </w:tc>
          </w:sdtContent>
        </w:sdt>
      </w:tr>
      <w:tr w:rsidR="00F569FA" w:rsidRPr="00863868" w14:paraId="7C9CCE4D"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923" w:type="pct"/>
          </w:tcPr>
          <w:p w14:paraId="3340376D" w14:textId="77777777" w:rsidR="00F569FA" w:rsidRPr="00863868" w:rsidRDefault="00F569FA" w:rsidP="00285C82">
            <w:pPr>
              <w:pStyle w:val="BodyText"/>
              <w:rPr>
                <w:b w:val="0"/>
              </w:rPr>
            </w:pPr>
            <w:r w:rsidRPr="00863868">
              <w:rPr>
                <w:b w:val="0"/>
              </w:rPr>
              <w:t>Are there sign(s) posted when no work is carried out?</w:t>
            </w:r>
          </w:p>
        </w:tc>
        <w:tc>
          <w:tcPr>
            <w:tcW w:w="376" w:type="pct"/>
            <w:vAlign w:val="center"/>
          </w:tcPr>
          <w:p w14:paraId="419B172E"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282" w:type="pct"/>
            <w:vAlign w:val="center"/>
          </w:tcPr>
          <w:p w14:paraId="75D51D98"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29" w:type="pct"/>
            <w:vAlign w:val="center"/>
          </w:tcPr>
          <w:p w14:paraId="0BDD40EA"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1317030990"/>
            <w:placeholder>
              <w:docPart w:val="41FCAA0A2C594390AE6AA65F9EFAC7F3"/>
            </w:placeholder>
            <w:showingPlcHdr/>
          </w:sdtPr>
          <w:sdtEndPr/>
          <w:sdtContent>
            <w:tc>
              <w:tcPr>
                <w:tcW w:w="1090" w:type="pct"/>
              </w:tcPr>
              <w:p w14:paraId="42100BAD" w14:textId="0A5C3474"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C42896">
                  <w:rPr>
                    <w:rStyle w:val="PlaceholderText"/>
                  </w:rPr>
                  <w:t>Click here to enter text.</w:t>
                </w:r>
              </w:p>
            </w:tc>
          </w:sdtContent>
        </w:sdt>
      </w:tr>
      <w:tr w:rsidR="00F569FA" w:rsidRPr="00863868" w14:paraId="7D275F6F"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923" w:type="pct"/>
          </w:tcPr>
          <w:p w14:paraId="26A353BD" w14:textId="77777777" w:rsidR="00F569FA" w:rsidRPr="00863868" w:rsidRDefault="00F569FA" w:rsidP="00285C82">
            <w:pPr>
              <w:pStyle w:val="BodyText"/>
              <w:rPr>
                <w:b w:val="0"/>
              </w:rPr>
            </w:pPr>
            <w:r w:rsidRPr="00863868">
              <w:rPr>
                <w:b w:val="0"/>
              </w:rPr>
              <w:t>Are the sign(s) of placed at appropriate height?</w:t>
            </w:r>
          </w:p>
        </w:tc>
        <w:tc>
          <w:tcPr>
            <w:tcW w:w="376" w:type="pct"/>
            <w:vAlign w:val="center"/>
          </w:tcPr>
          <w:p w14:paraId="62D04590"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282" w:type="pct"/>
            <w:vAlign w:val="center"/>
          </w:tcPr>
          <w:p w14:paraId="6B097F39"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29" w:type="pct"/>
            <w:vAlign w:val="center"/>
          </w:tcPr>
          <w:p w14:paraId="6662ACB5"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991565362"/>
            <w:placeholder>
              <w:docPart w:val="3C4A4E836A4644B4857F213195A3FFF7"/>
            </w:placeholder>
            <w:showingPlcHdr/>
          </w:sdtPr>
          <w:sdtEndPr/>
          <w:sdtContent>
            <w:tc>
              <w:tcPr>
                <w:tcW w:w="1090" w:type="pct"/>
              </w:tcPr>
              <w:p w14:paraId="72889775" w14:textId="7E4FC650"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C42896">
                  <w:rPr>
                    <w:rStyle w:val="PlaceholderText"/>
                  </w:rPr>
                  <w:t>Click here to enter text.</w:t>
                </w:r>
              </w:p>
            </w:tc>
          </w:sdtContent>
        </w:sdt>
      </w:tr>
      <w:tr w:rsidR="00F569FA" w:rsidRPr="00863868" w14:paraId="1E86694D"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923" w:type="pct"/>
          </w:tcPr>
          <w:p w14:paraId="6A850FF2" w14:textId="77777777" w:rsidR="00F569FA" w:rsidRPr="00863868" w:rsidRDefault="00F569FA" w:rsidP="00285C82">
            <w:pPr>
              <w:pStyle w:val="BodyText"/>
              <w:rPr>
                <w:b w:val="0"/>
              </w:rPr>
            </w:pPr>
            <w:r w:rsidRPr="00863868">
              <w:rPr>
                <w:b w:val="0"/>
              </w:rPr>
              <w:t>Are the sign(s) visible?</w:t>
            </w:r>
          </w:p>
        </w:tc>
        <w:tc>
          <w:tcPr>
            <w:tcW w:w="376" w:type="pct"/>
            <w:vAlign w:val="center"/>
          </w:tcPr>
          <w:p w14:paraId="0DC1A30A"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282" w:type="pct"/>
            <w:vAlign w:val="center"/>
          </w:tcPr>
          <w:p w14:paraId="58986E3A"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29" w:type="pct"/>
            <w:vAlign w:val="center"/>
          </w:tcPr>
          <w:p w14:paraId="6AC99EBA"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242492942"/>
            <w:placeholder>
              <w:docPart w:val="1EB7EA8656CA4808BC7BC987DD53AE00"/>
            </w:placeholder>
            <w:showingPlcHdr/>
          </w:sdtPr>
          <w:sdtEndPr/>
          <w:sdtContent>
            <w:tc>
              <w:tcPr>
                <w:tcW w:w="1090" w:type="pct"/>
              </w:tcPr>
              <w:p w14:paraId="53DB48D8" w14:textId="422AA609"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C42896">
                  <w:rPr>
                    <w:rStyle w:val="PlaceholderText"/>
                  </w:rPr>
                  <w:t>Click here to enter text.</w:t>
                </w:r>
              </w:p>
            </w:tc>
          </w:sdtContent>
        </w:sdt>
      </w:tr>
      <w:tr w:rsidR="00F569FA" w:rsidRPr="00863868" w14:paraId="03F7B280"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923" w:type="pct"/>
          </w:tcPr>
          <w:p w14:paraId="258278DB" w14:textId="77777777" w:rsidR="00F569FA" w:rsidRPr="00863868" w:rsidRDefault="00F569FA" w:rsidP="00285C82">
            <w:pPr>
              <w:pStyle w:val="BodyText"/>
              <w:rPr>
                <w:b w:val="0"/>
              </w:rPr>
            </w:pPr>
            <w:r w:rsidRPr="00863868">
              <w:rPr>
                <w:b w:val="0"/>
              </w:rPr>
              <w:t>Are the sign(s) spaced properly?</w:t>
            </w:r>
          </w:p>
        </w:tc>
        <w:tc>
          <w:tcPr>
            <w:tcW w:w="376" w:type="pct"/>
            <w:vAlign w:val="center"/>
          </w:tcPr>
          <w:p w14:paraId="196320C9"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282" w:type="pct"/>
            <w:vAlign w:val="center"/>
          </w:tcPr>
          <w:p w14:paraId="0AED6D7B"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29" w:type="pct"/>
            <w:vAlign w:val="center"/>
          </w:tcPr>
          <w:p w14:paraId="518DAC79"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1722054655"/>
            <w:placeholder>
              <w:docPart w:val="4BDCED28E216430C90DBE7A342F598E7"/>
            </w:placeholder>
            <w:showingPlcHdr/>
          </w:sdtPr>
          <w:sdtEndPr/>
          <w:sdtContent>
            <w:tc>
              <w:tcPr>
                <w:tcW w:w="1090" w:type="pct"/>
              </w:tcPr>
              <w:p w14:paraId="431E7EEA" w14:textId="75C1645C"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C42896">
                  <w:rPr>
                    <w:rStyle w:val="PlaceholderText"/>
                  </w:rPr>
                  <w:t>Click here to enter text.</w:t>
                </w:r>
              </w:p>
            </w:tc>
          </w:sdtContent>
        </w:sdt>
      </w:tr>
      <w:tr w:rsidR="00F569FA" w:rsidRPr="00863868" w14:paraId="0BC5F4C5"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923" w:type="pct"/>
          </w:tcPr>
          <w:p w14:paraId="508783A8" w14:textId="77777777" w:rsidR="00F569FA" w:rsidRPr="00863868" w:rsidRDefault="00F569FA" w:rsidP="00285C82">
            <w:pPr>
              <w:pStyle w:val="BodyText"/>
              <w:rPr>
                <w:b w:val="0"/>
              </w:rPr>
            </w:pPr>
            <w:r w:rsidRPr="00863868">
              <w:rPr>
                <w:b w:val="0"/>
              </w:rPr>
              <w:t>Have the sign colors faded?</w:t>
            </w:r>
          </w:p>
        </w:tc>
        <w:tc>
          <w:tcPr>
            <w:tcW w:w="376" w:type="pct"/>
            <w:vAlign w:val="center"/>
          </w:tcPr>
          <w:p w14:paraId="79D2B5D8"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282" w:type="pct"/>
            <w:vAlign w:val="center"/>
          </w:tcPr>
          <w:p w14:paraId="23971C4D"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29" w:type="pct"/>
            <w:vAlign w:val="center"/>
          </w:tcPr>
          <w:p w14:paraId="7725811F"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1995243216"/>
            <w:placeholder>
              <w:docPart w:val="9B6390E881FD47588815EA902BB75D38"/>
            </w:placeholder>
            <w:showingPlcHdr/>
          </w:sdtPr>
          <w:sdtEndPr/>
          <w:sdtContent>
            <w:tc>
              <w:tcPr>
                <w:tcW w:w="1090" w:type="pct"/>
              </w:tcPr>
              <w:p w14:paraId="74D78994" w14:textId="69FD58BE"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C42896">
                  <w:rPr>
                    <w:rStyle w:val="PlaceholderText"/>
                  </w:rPr>
                  <w:t>Click here to enter text.</w:t>
                </w:r>
              </w:p>
            </w:tc>
          </w:sdtContent>
        </w:sdt>
      </w:tr>
      <w:tr w:rsidR="00F569FA" w:rsidRPr="00863868" w14:paraId="54C18914"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923" w:type="pct"/>
          </w:tcPr>
          <w:p w14:paraId="444BE2BD" w14:textId="77777777" w:rsidR="00F569FA" w:rsidRPr="00863868" w:rsidRDefault="00F569FA" w:rsidP="00285C82">
            <w:pPr>
              <w:pStyle w:val="BodyText"/>
              <w:rPr>
                <w:b w:val="0"/>
              </w:rPr>
            </w:pPr>
            <w:r w:rsidRPr="00863868">
              <w:rPr>
                <w:b w:val="0"/>
              </w:rPr>
              <w:t>Are the arrow panels (A, B, C, or D) placed properly?</w:t>
            </w:r>
          </w:p>
        </w:tc>
        <w:tc>
          <w:tcPr>
            <w:tcW w:w="376" w:type="pct"/>
            <w:vAlign w:val="center"/>
          </w:tcPr>
          <w:p w14:paraId="2E4636D7"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282" w:type="pct"/>
            <w:vAlign w:val="center"/>
          </w:tcPr>
          <w:p w14:paraId="56B2A933"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29" w:type="pct"/>
            <w:vAlign w:val="center"/>
          </w:tcPr>
          <w:p w14:paraId="1F11F43A"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674653804"/>
            <w:placeholder>
              <w:docPart w:val="06280BAABA2B48E3B3A20DDF74C119B3"/>
            </w:placeholder>
            <w:showingPlcHdr/>
          </w:sdtPr>
          <w:sdtEndPr/>
          <w:sdtContent>
            <w:tc>
              <w:tcPr>
                <w:tcW w:w="1090" w:type="pct"/>
              </w:tcPr>
              <w:p w14:paraId="0ED321BA" w14:textId="089D9FD0"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C42896">
                  <w:rPr>
                    <w:rStyle w:val="PlaceholderText"/>
                  </w:rPr>
                  <w:t>Click here to enter text.</w:t>
                </w:r>
              </w:p>
            </w:tc>
          </w:sdtContent>
        </w:sdt>
      </w:tr>
      <w:tr w:rsidR="00F569FA" w:rsidRPr="00863868" w14:paraId="55BC7518"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923" w:type="pct"/>
          </w:tcPr>
          <w:p w14:paraId="1FB49A10" w14:textId="77777777" w:rsidR="00F569FA" w:rsidRPr="00863868" w:rsidRDefault="00F569FA" w:rsidP="00285C82">
            <w:pPr>
              <w:pStyle w:val="BodyText"/>
              <w:rPr>
                <w:b w:val="0"/>
              </w:rPr>
            </w:pPr>
            <w:r w:rsidRPr="00863868">
              <w:rPr>
                <w:b w:val="0"/>
              </w:rPr>
              <w:lastRenderedPageBreak/>
              <w:t>Are the arrow panels delineated/ shielded?</w:t>
            </w:r>
          </w:p>
        </w:tc>
        <w:tc>
          <w:tcPr>
            <w:tcW w:w="376" w:type="pct"/>
            <w:vAlign w:val="center"/>
          </w:tcPr>
          <w:p w14:paraId="6E870A76"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282" w:type="pct"/>
            <w:vAlign w:val="center"/>
          </w:tcPr>
          <w:p w14:paraId="4DA948FA"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29" w:type="pct"/>
            <w:vAlign w:val="center"/>
          </w:tcPr>
          <w:p w14:paraId="72617F40"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418300200"/>
            <w:placeholder>
              <w:docPart w:val="75E682E1F96B45D7A0298D193B3A430A"/>
            </w:placeholder>
            <w:showingPlcHdr/>
          </w:sdtPr>
          <w:sdtEndPr/>
          <w:sdtContent>
            <w:tc>
              <w:tcPr>
                <w:tcW w:w="1090" w:type="pct"/>
              </w:tcPr>
              <w:p w14:paraId="215BB1B0" w14:textId="38E5FE22"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C42896">
                  <w:rPr>
                    <w:rStyle w:val="PlaceholderText"/>
                  </w:rPr>
                  <w:t>Click here to enter text.</w:t>
                </w:r>
              </w:p>
            </w:tc>
          </w:sdtContent>
        </w:sdt>
      </w:tr>
      <w:tr w:rsidR="00F569FA" w:rsidRPr="00863868" w14:paraId="5AFFBD3A"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923" w:type="pct"/>
          </w:tcPr>
          <w:p w14:paraId="39E4F07D" w14:textId="77777777" w:rsidR="00F569FA" w:rsidRPr="00863868" w:rsidRDefault="00F569FA" w:rsidP="00285C82">
            <w:pPr>
              <w:pStyle w:val="BodyText"/>
              <w:rPr>
                <w:b w:val="0"/>
              </w:rPr>
            </w:pPr>
            <w:r w:rsidRPr="00863868">
              <w:rPr>
                <w:b w:val="0"/>
              </w:rPr>
              <w:t>Are the arrow panels removed when not in use?</w:t>
            </w:r>
          </w:p>
        </w:tc>
        <w:tc>
          <w:tcPr>
            <w:tcW w:w="376" w:type="pct"/>
            <w:vAlign w:val="center"/>
          </w:tcPr>
          <w:p w14:paraId="1EEAABED"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282" w:type="pct"/>
            <w:vAlign w:val="center"/>
          </w:tcPr>
          <w:p w14:paraId="2BD265A3"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29" w:type="pct"/>
            <w:vAlign w:val="center"/>
          </w:tcPr>
          <w:p w14:paraId="4191DD14"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130474424"/>
            <w:placeholder>
              <w:docPart w:val="375ED497450A490A8A8D8B89EF8BBD06"/>
            </w:placeholder>
            <w:showingPlcHdr/>
          </w:sdtPr>
          <w:sdtEndPr/>
          <w:sdtContent>
            <w:tc>
              <w:tcPr>
                <w:tcW w:w="1090" w:type="pct"/>
              </w:tcPr>
              <w:p w14:paraId="13DB3151" w14:textId="7E08610A"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C42896">
                  <w:rPr>
                    <w:rStyle w:val="PlaceholderText"/>
                  </w:rPr>
                  <w:t>Click here to enter text.</w:t>
                </w:r>
              </w:p>
            </w:tc>
          </w:sdtContent>
        </w:sdt>
      </w:tr>
      <w:tr w:rsidR="00F569FA" w:rsidRPr="00863868" w14:paraId="005E6E04"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923" w:type="pct"/>
          </w:tcPr>
          <w:p w14:paraId="200B3AE1" w14:textId="77777777" w:rsidR="00F569FA" w:rsidRPr="00863868" w:rsidRDefault="00F569FA" w:rsidP="00285C82">
            <w:pPr>
              <w:pStyle w:val="BodyText"/>
              <w:rPr>
                <w:b w:val="0"/>
              </w:rPr>
            </w:pPr>
            <w:r w:rsidRPr="00863868">
              <w:rPr>
                <w:b w:val="0"/>
              </w:rPr>
              <w:t>Are stationary sign supports used?</w:t>
            </w:r>
          </w:p>
        </w:tc>
        <w:tc>
          <w:tcPr>
            <w:tcW w:w="376" w:type="pct"/>
            <w:vAlign w:val="center"/>
          </w:tcPr>
          <w:p w14:paraId="69DE9749"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282" w:type="pct"/>
            <w:vAlign w:val="center"/>
          </w:tcPr>
          <w:p w14:paraId="1B5ECBA6"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29" w:type="pct"/>
            <w:vAlign w:val="center"/>
          </w:tcPr>
          <w:p w14:paraId="1EB76A03"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1441985107"/>
            <w:placeholder>
              <w:docPart w:val="B68AC6AE288A47B7994E0BEB4A3E9A6C"/>
            </w:placeholder>
            <w:showingPlcHdr/>
          </w:sdtPr>
          <w:sdtEndPr/>
          <w:sdtContent>
            <w:tc>
              <w:tcPr>
                <w:tcW w:w="1090" w:type="pct"/>
              </w:tcPr>
              <w:p w14:paraId="7D6AAC3C" w14:textId="6F4B4370"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C42896">
                  <w:rPr>
                    <w:rStyle w:val="PlaceholderText"/>
                  </w:rPr>
                  <w:t>Click here to enter text.</w:t>
                </w:r>
              </w:p>
            </w:tc>
          </w:sdtContent>
        </w:sdt>
      </w:tr>
      <w:tr w:rsidR="00F569FA" w:rsidRPr="00863868" w14:paraId="1D1DAD43"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923" w:type="pct"/>
          </w:tcPr>
          <w:p w14:paraId="41AF3870" w14:textId="77777777" w:rsidR="00F569FA" w:rsidRPr="00863868" w:rsidRDefault="00F569FA" w:rsidP="00285C82">
            <w:pPr>
              <w:pStyle w:val="BodyText"/>
              <w:rPr>
                <w:b w:val="0"/>
              </w:rPr>
            </w:pPr>
            <w:r w:rsidRPr="00863868">
              <w:rPr>
                <w:b w:val="0"/>
              </w:rPr>
              <w:t>Are stationary sign supports installed per Department of Transportation (</w:t>
            </w:r>
            <w:r w:rsidRPr="00F067A7">
              <w:rPr>
                <w:b w:val="0"/>
              </w:rPr>
              <w:t>DOT</w:t>
            </w:r>
            <w:r w:rsidRPr="00863868">
              <w:rPr>
                <w:b w:val="0"/>
              </w:rPr>
              <w:t>) specifications?</w:t>
            </w:r>
          </w:p>
        </w:tc>
        <w:tc>
          <w:tcPr>
            <w:tcW w:w="376" w:type="pct"/>
            <w:vAlign w:val="center"/>
          </w:tcPr>
          <w:p w14:paraId="7A15083D"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282" w:type="pct"/>
            <w:vAlign w:val="center"/>
          </w:tcPr>
          <w:p w14:paraId="13E9F570"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29" w:type="pct"/>
            <w:vAlign w:val="center"/>
          </w:tcPr>
          <w:p w14:paraId="1179851C"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1899431913"/>
            <w:placeholder>
              <w:docPart w:val="30E3DDCFA79742309F2748C2A0335090"/>
            </w:placeholder>
            <w:showingPlcHdr/>
          </w:sdtPr>
          <w:sdtEndPr/>
          <w:sdtContent>
            <w:tc>
              <w:tcPr>
                <w:tcW w:w="1090" w:type="pct"/>
              </w:tcPr>
              <w:p w14:paraId="7DF43838" w14:textId="76B57303"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C42896">
                  <w:rPr>
                    <w:rStyle w:val="PlaceholderText"/>
                  </w:rPr>
                  <w:t>Click here to enter text.</w:t>
                </w:r>
              </w:p>
            </w:tc>
          </w:sdtContent>
        </w:sdt>
      </w:tr>
      <w:tr w:rsidR="00F569FA" w:rsidRPr="00863868" w14:paraId="65855550"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923" w:type="pct"/>
          </w:tcPr>
          <w:p w14:paraId="168CB2FE" w14:textId="77777777" w:rsidR="00F569FA" w:rsidRPr="00863868" w:rsidRDefault="00F569FA" w:rsidP="00285C82">
            <w:pPr>
              <w:pStyle w:val="BodyText"/>
              <w:rPr>
                <w:b w:val="0"/>
              </w:rPr>
            </w:pPr>
            <w:r w:rsidRPr="00863868">
              <w:rPr>
                <w:b w:val="0"/>
              </w:rPr>
              <w:t>Are portable changeable message signs (</w:t>
            </w:r>
            <w:r w:rsidRPr="00F067A7">
              <w:rPr>
                <w:b w:val="0"/>
              </w:rPr>
              <w:t>PCMS</w:t>
            </w:r>
            <w:r w:rsidRPr="00863868">
              <w:rPr>
                <w:b w:val="0"/>
              </w:rPr>
              <w:t>) used?</w:t>
            </w:r>
          </w:p>
        </w:tc>
        <w:tc>
          <w:tcPr>
            <w:tcW w:w="376" w:type="pct"/>
            <w:vAlign w:val="center"/>
          </w:tcPr>
          <w:p w14:paraId="2EBB70F9"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282" w:type="pct"/>
            <w:vAlign w:val="center"/>
          </w:tcPr>
          <w:p w14:paraId="67E9CADC"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29" w:type="pct"/>
            <w:vAlign w:val="center"/>
          </w:tcPr>
          <w:p w14:paraId="0F1841ED"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1568875899"/>
            <w:placeholder>
              <w:docPart w:val="39ABB8E647DD4DCBBEE625FEA1140F8D"/>
            </w:placeholder>
            <w:showingPlcHdr/>
          </w:sdtPr>
          <w:sdtEndPr/>
          <w:sdtContent>
            <w:tc>
              <w:tcPr>
                <w:tcW w:w="1090" w:type="pct"/>
              </w:tcPr>
              <w:p w14:paraId="30A5D912" w14:textId="471AD88A"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C42896">
                  <w:rPr>
                    <w:rStyle w:val="PlaceholderText"/>
                  </w:rPr>
                  <w:t>Click here to enter text.</w:t>
                </w:r>
              </w:p>
            </w:tc>
          </w:sdtContent>
        </w:sdt>
      </w:tr>
      <w:tr w:rsidR="00F569FA" w:rsidRPr="00863868" w14:paraId="705081EC"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923" w:type="pct"/>
          </w:tcPr>
          <w:p w14:paraId="4726CCBB" w14:textId="77777777" w:rsidR="00F569FA" w:rsidRPr="00863868" w:rsidRDefault="00F569FA" w:rsidP="00285C82">
            <w:pPr>
              <w:pStyle w:val="BodyText"/>
              <w:rPr>
                <w:b w:val="0"/>
              </w:rPr>
            </w:pPr>
            <w:r w:rsidRPr="00863868">
              <w:rPr>
                <w:b w:val="0"/>
              </w:rPr>
              <w:t>Are portable sign stands used?</w:t>
            </w:r>
          </w:p>
        </w:tc>
        <w:tc>
          <w:tcPr>
            <w:tcW w:w="376" w:type="pct"/>
            <w:vAlign w:val="center"/>
          </w:tcPr>
          <w:p w14:paraId="368906A3"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282" w:type="pct"/>
            <w:vAlign w:val="center"/>
          </w:tcPr>
          <w:p w14:paraId="41D079D9"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29" w:type="pct"/>
            <w:vAlign w:val="center"/>
          </w:tcPr>
          <w:p w14:paraId="75DF637A"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119453815"/>
            <w:placeholder>
              <w:docPart w:val="A78ABF98B73B41B497C2FE852DC5A8AC"/>
            </w:placeholder>
            <w:showingPlcHdr/>
          </w:sdtPr>
          <w:sdtEndPr/>
          <w:sdtContent>
            <w:tc>
              <w:tcPr>
                <w:tcW w:w="1090" w:type="pct"/>
              </w:tcPr>
              <w:p w14:paraId="15F843DF" w14:textId="56ACA5E4"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C42896">
                  <w:rPr>
                    <w:rStyle w:val="PlaceholderText"/>
                  </w:rPr>
                  <w:t>Click here to enter text.</w:t>
                </w:r>
              </w:p>
            </w:tc>
          </w:sdtContent>
        </w:sdt>
      </w:tr>
      <w:tr w:rsidR="00F569FA" w:rsidRPr="00863868" w14:paraId="7889AB17"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923" w:type="pct"/>
            <w:tcBorders>
              <w:top w:val="single" w:sz="8" w:space="0" w:color="0F2887" w:themeColor="accent1"/>
              <w:bottom w:val="single" w:sz="8" w:space="0" w:color="0F2887" w:themeColor="accent1"/>
            </w:tcBorders>
          </w:tcPr>
          <w:p w14:paraId="5B95389D" w14:textId="77777777" w:rsidR="00F569FA" w:rsidRPr="00863868" w:rsidRDefault="00F569FA" w:rsidP="00285C82">
            <w:pPr>
              <w:pStyle w:val="BodyText"/>
              <w:rPr>
                <w:b w:val="0"/>
              </w:rPr>
            </w:pPr>
            <w:r w:rsidRPr="00863868">
              <w:rPr>
                <w:b w:val="0"/>
              </w:rPr>
              <w:t>Are signs removed or covered when not in use?</w:t>
            </w:r>
          </w:p>
        </w:tc>
        <w:tc>
          <w:tcPr>
            <w:tcW w:w="376" w:type="pct"/>
            <w:tcBorders>
              <w:top w:val="single" w:sz="8" w:space="0" w:color="0F2887" w:themeColor="accent1"/>
              <w:bottom w:val="single" w:sz="8" w:space="0" w:color="0F2887" w:themeColor="accent1"/>
            </w:tcBorders>
            <w:vAlign w:val="center"/>
          </w:tcPr>
          <w:p w14:paraId="06A9BEDF"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282" w:type="pct"/>
            <w:tcBorders>
              <w:top w:val="single" w:sz="8" w:space="0" w:color="0F2887" w:themeColor="accent1"/>
              <w:bottom w:val="single" w:sz="8" w:space="0" w:color="0F2887" w:themeColor="accent1"/>
            </w:tcBorders>
            <w:vAlign w:val="center"/>
          </w:tcPr>
          <w:p w14:paraId="390C30B4"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29" w:type="pct"/>
            <w:tcBorders>
              <w:top w:val="single" w:sz="8" w:space="0" w:color="0F2887" w:themeColor="accent1"/>
              <w:bottom w:val="single" w:sz="8" w:space="0" w:color="0F2887" w:themeColor="accent1"/>
            </w:tcBorders>
            <w:vAlign w:val="center"/>
          </w:tcPr>
          <w:p w14:paraId="23B52C01"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149329995"/>
            <w:placeholder>
              <w:docPart w:val="8DC272E9BC42452E9743F6216B503D09"/>
            </w:placeholder>
            <w:showingPlcHdr/>
          </w:sdtPr>
          <w:sdtEndPr/>
          <w:sdtContent>
            <w:tc>
              <w:tcPr>
                <w:tcW w:w="1090" w:type="pct"/>
                <w:tcBorders>
                  <w:top w:val="single" w:sz="8" w:space="0" w:color="0F2887" w:themeColor="accent1"/>
                  <w:bottom w:val="single" w:sz="8" w:space="0" w:color="0F2887" w:themeColor="accent1"/>
                </w:tcBorders>
              </w:tcPr>
              <w:p w14:paraId="7865E831" w14:textId="6A9D85B6"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C42896">
                  <w:rPr>
                    <w:rStyle w:val="PlaceholderText"/>
                  </w:rPr>
                  <w:t>Click here to enter text.</w:t>
                </w:r>
              </w:p>
            </w:tc>
          </w:sdtContent>
        </w:sdt>
      </w:tr>
    </w:tbl>
    <w:p w14:paraId="547584F8" w14:textId="77777777" w:rsidR="003E604D" w:rsidRDefault="003E604D" w:rsidP="003E604D">
      <w:pPr>
        <w:pStyle w:val="BodyText"/>
      </w:pPr>
      <w:r>
        <w:br w:type="page"/>
      </w:r>
    </w:p>
    <w:p w14:paraId="3B7B026C" w14:textId="33FBBFEF" w:rsidR="00285C82" w:rsidRPr="00285C82" w:rsidRDefault="00285C82" w:rsidP="003E604D">
      <w:pPr>
        <w:pStyle w:val="TableCaption"/>
      </w:pPr>
    </w:p>
    <w:tbl>
      <w:tblPr>
        <w:tblStyle w:val="LightList-Accent1"/>
        <w:tblW w:w="5000" w:type="pct"/>
        <w:tblLook w:val="04A0" w:firstRow="1" w:lastRow="0" w:firstColumn="1" w:lastColumn="0" w:noHBand="0" w:noVBand="1"/>
      </w:tblPr>
      <w:tblGrid>
        <w:gridCol w:w="5598"/>
        <w:gridCol w:w="720"/>
        <w:gridCol w:w="540"/>
        <w:gridCol w:w="630"/>
        <w:gridCol w:w="2088"/>
      </w:tblGrid>
      <w:tr w:rsidR="00285C82" w:rsidRPr="00863868" w14:paraId="473F9338" w14:textId="77777777" w:rsidTr="00AE072F">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7918CB63" w14:textId="77777777" w:rsidR="00285C82" w:rsidRPr="00863868" w:rsidRDefault="00285C82" w:rsidP="00285C82">
            <w:pPr>
              <w:pStyle w:val="BodyText"/>
            </w:pPr>
            <w:r w:rsidRPr="00863868">
              <w:t>Channelizing Devices</w:t>
            </w:r>
          </w:p>
        </w:tc>
      </w:tr>
      <w:tr w:rsidR="00285C82" w:rsidRPr="00863868" w14:paraId="01BC92D1" w14:textId="77777777" w:rsidTr="002A6164">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2923" w:type="pct"/>
            <w:hideMark/>
          </w:tcPr>
          <w:p w14:paraId="6CFFA7BA" w14:textId="77777777" w:rsidR="00285C82" w:rsidRPr="00863868" w:rsidRDefault="00285C82" w:rsidP="00285C82">
            <w:pPr>
              <w:pStyle w:val="BodyText"/>
              <w:rPr>
                <w:b w:val="0"/>
              </w:rPr>
            </w:pPr>
            <w:r w:rsidRPr="00863868">
              <w:rPr>
                <w:b w:val="0"/>
              </w:rPr>
              <w:t>Question(s)</w:t>
            </w:r>
          </w:p>
        </w:tc>
        <w:tc>
          <w:tcPr>
            <w:tcW w:w="376" w:type="pct"/>
            <w:hideMark/>
          </w:tcPr>
          <w:p w14:paraId="26D2895A" w14:textId="77777777" w:rsidR="00285C82" w:rsidRPr="00863868"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863868">
              <w:t>Yes</w:t>
            </w:r>
          </w:p>
        </w:tc>
        <w:tc>
          <w:tcPr>
            <w:tcW w:w="282" w:type="pct"/>
            <w:hideMark/>
          </w:tcPr>
          <w:p w14:paraId="75EC020E" w14:textId="77777777" w:rsidR="00285C82" w:rsidRPr="00863868"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863868">
              <w:t>No</w:t>
            </w:r>
          </w:p>
        </w:tc>
        <w:tc>
          <w:tcPr>
            <w:tcW w:w="329" w:type="pct"/>
          </w:tcPr>
          <w:p w14:paraId="7A17D469" w14:textId="77777777" w:rsidR="00285C82" w:rsidRPr="00863868"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863868">
              <w:t>N/A</w:t>
            </w:r>
          </w:p>
        </w:tc>
        <w:tc>
          <w:tcPr>
            <w:tcW w:w="1090" w:type="pct"/>
          </w:tcPr>
          <w:p w14:paraId="7F3CADC3" w14:textId="77777777" w:rsidR="00285C82" w:rsidRPr="00863868"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863868">
              <w:t xml:space="preserve">Comments </w:t>
            </w:r>
          </w:p>
          <w:p w14:paraId="55E30827" w14:textId="77777777" w:rsidR="00285C82" w:rsidRPr="00863868"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863868">
              <w:t>(if No, identify action items)</w:t>
            </w:r>
          </w:p>
        </w:tc>
      </w:tr>
      <w:tr w:rsidR="00F569FA" w:rsidRPr="00863868" w14:paraId="7C25E8DD"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923" w:type="pct"/>
          </w:tcPr>
          <w:p w14:paraId="3A591CD0" w14:textId="77777777" w:rsidR="00F569FA" w:rsidRPr="00863868" w:rsidRDefault="00F569FA" w:rsidP="00285C82">
            <w:pPr>
              <w:pStyle w:val="BodyText"/>
              <w:rPr>
                <w:b w:val="0"/>
              </w:rPr>
            </w:pPr>
            <w:r w:rsidRPr="00F067A7">
              <w:rPr>
                <w:b w:val="0"/>
              </w:rPr>
              <w:t>Is</w:t>
            </w:r>
            <w:r w:rsidRPr="00863868">
              <w:rPr>
                <w:b w:val="0"/>
              </w:rPr>
              <w:t xml:space="preserve"> spacing provided for channelizing devices?</w:t>
            </w:r>
          </w:p>
        </w:tc>
        <w:tc>
          <w:tcPr>
            <w:tcW w:w="376" w:type="pct"/>
            <w:vAlign w:val="center"/>
          </w:tcPr>
          <w:p w14:paraId="07B33CF2"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282" w:type="pct"/>
            <w:vAlign w:val="center"/>
          </w:tcPr>
          <w:p w14:paraId="0235D12E"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29" w:type="pct"/>
            <w:vAlign w:val="center"/>
          </w:tcPr>
          <w:p w14:paraId="65A68D34"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402263558"/>
            <w:placeholder>
              <w:docPart w:val="953FE560D40F453FAD416B76A8A9C87E"/>
            </w:placeholder>
            <w:showingPlcHdr/>
          </w:sdtPr>
          <w:sdtEndPr/>
          <w:sdtContent>
            <w:tc>
              <w:tcPr>
                <w:tcW w:w="1090" w:type="pct"/>
              </w:tcPr>
              <w:p w14:paraId="4183E646" w14:textId="69F2AC79"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50A9F">
                  <w:rPr>
                    <w:rStyle w:val="PlaceholderText"/>
                  </w:rPr>
                  <w:t>Click here to enter text.</w:t>
                </w:r>
              </w:p>
            </w:tc>
          </w:sdtContent>
        </w:sdt>
      </w:tr>
      <w:tr w:rsidR="00F569FA" w:rsidRPr="00863868" w14:paraId="4FCD3223"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923" w:type="pct"/>
          </w:tcPr>
          <w:p w14:paraId="55635388" w14:textId="77777777" w:rsidR="00F569FA" w:rsidRPr="00863868" w:rsidRDefault="00F569FA" w:rsidP="00285C82">
            <w:pPr>
              <w:pStyle w:val="BodyText"/>
              <w:rPr>
                <w:b w:val="0"/>
              </w:rPr>
            </w:pPr>
            <w:r w:rsidRPr="00F067A7">
              <w:rPr>
                <w:b w:val="0"/>
              </w:rPr>
              <w:t>Is</w:t>
            </w:r>
            <w:r w:rsidRPr="00863868">
              <w:rPr>
                <w:b w:val="0"/>
              </w:rPr>
              <w:t xml:space="preserve"> the number of channelizing devices adequate for required taper length?</w:t>
            </w:r>
          </w:p>
        </w:tc>
        <w:tc>
          <w:tcPr>
            <w:tcW w:w="376" w:type="pct"/>
            <w:vAlign w:val="center"/>
          </w:tcPr>
          <w:p w14:paraId="5E885BF3"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282" w:type="pct"/>
            <w:vAlign w:val="center"/>
          </w:tcPr>
          <w:p w14:paraId="303C676C"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29" w:type="pct"/>
            <w:vAlign w:val="center"/>
          </w:tcPr>
          <w:p w14:paraId="18587487"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64501188"/>
            <w:placeholder>
              <w:docPart w:val="A7D74A471C494B29BB424FED9B750391"/>
            </w:placeholder>
            <w:showingPlcHdr/>
          </w:sdtPr>
          <w:sdtEndPr/>
          <w:sdtContent>
            <w:tc>
              <w:tcPr>
                <w:tcW w:w="1090" w:type="pct"/>
              </w:tcPr>
              <w:p w14:paraId="147B0DCD" w14:textId="684F4B43"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50A9F">
                  <w:rPr>
                    <w:rStyle w:val="PlaceholderText"/>
                  </w:rPr>
                  <w:t>Click here to enter text.</w:t>
                </w:r>
              </w:p>
            </w:tc>
          </w:sdtContent>
        </w:sdt>
      </w:tr>
      <w:tr w:rsidR="00F569FA" w:rsidRPr="00863868" w14:paraId="19642F2A"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923" w:type="pct"/>
          </w:tcPr>
          <w:p w14:paraId="0E093931" w14:textId="77777777" w:rsidR="00F569FA" w:rsidRPr="00863868" w:rsidRDefault="00F569FA" w:rsidP="00285C82">
            <w:pPr>
              <w:pStyle w:val="BodyText"/>
              <w:rPr>
                <w:b w:val="0"/>
              </w:rPr>
            </w:pPr>
            <w:r w:rsidRPr="00F067A7">
              <w:rPr>
                <w:b w:val="0"/>
              </w:rPr>
              <w:t>Is</w:t>
            </w:r>
            <w:r w:rsidRPr="00863868">
              <w:rPr>
                <w:b w:val="0"/>
              </w:rPr>
              <w:t xml:space="preserve"> appropriate number of channelizing devices used?</w:t>
            </w:r>
          </w:p>
        </w:tc>
        <w:tc>
          <w:tcPr>
            <w:tcW w:w="376" w:type="pct"/>
            <w:vAlign w:val="center"/>
          </w:tcPr>
          <w:p w14:paraId="12E3C36D"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282" w:type="pct"/>
            <w:vAlign w:val="center"/>
          </w:tcPr>
          <w:p w14:paraId="46CCF008"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29" w:type="pct"/>
            <w:vAlign w:val="center"/>
          </w:tcPr>
          <w:p w14:paraId="3F214F07"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1129819301"/>
            <w:placeholder>
              <w:docPart w:val="F88EBCE0AB3E4113A91B2668B208701A"/>
            </w:placeholder>
            <w:showingPlcHdr/>
          </w:sdtPr>
          <w:sdtEndPr/>
          <w:sdtContent>
            <w:tc>
              <w:tcPr>
                <w:tcW w:w="1090" w:type="pct"/>
              </w:tcPr>
              <w:p w14:paraId="7BE19D80" w14:textId="43AC8761"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50A9F">
                  <w:rPr>
                    <w:rStyle w:val="PlaceholderText"/>
                  </w:rPr>
                  <w:t>Click here to enter text.</w:t>
                </w:r>
              </w:p>
            </w:tc>
          </w:sdtContent>
        </w:sdt>
      </w:tr>
      <w:tr w:rsidR="00F569FA" w:rsidRPr="00863868" w14:paraId="6D9129F0"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923" w:type="pct"/>
          </w:tcPr>
          <w:p w14:paraId="337214E2" w14:textId="77777777" w:rsidR="00F569FA" w:rsidRPr="00863868" w:rsidRDefault="00F569FA" w:rsidP="00285C82">
            <w:pPr>
              <w:pStyle w:val="BodyText"/>
              <w:rPr>
                <w:b w:val="0"/>
              </w:rPr>
            </w:pPr>
            <w:r w:rsidRPr="00863868">
              <w:rPr>
                <w:b w:val="0"/>
              </w:rPr>
              <w:t>Are the channelizing devices ballasted?</w:t>
            </w:r>
          </w:p>
        </w:tc>
        <w:tc>
          <w:tcPr>
            <w:tcW w:w="376" w:type="pct"/>
            <w:vAlign w:val="center"/>
          </w:tcPr>
          <w:p w14:paraId="3A97E58A"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282" w:type="pct"/>
            <w:vAlign w:val="center"/>
          </w:tcPr>
          <w:p w14:paraId="704DA4E3"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29" w:type="pct"/>
            <w:vAlign w:val="center"/>
          </w:tcPr>
          <w:p w14:paraId="6DBB9CC9"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457952838"/>
            <w:placeholder>
              <w:docPart w:val="A96E8250B0BF4E17B7CE7ADF8F07F562"/>
            </w:placeholder>
            <w:showingPlcHdr/>
          </w:sdtPr>
          <w:sdtEndPr/>
          <w:sdtContent>
            <w:tc>
              <w:tcPr>
                <w:tcW w:w="1090" w:type="pct"/>
              </w:tcPr>
              <w:p w14:paraId="517AC2D4" w14:textId="05CDA076"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50A9F">
                  <w:rPr>
                    <w:rStyle w:val="PlaceholderText"/>
                  </w:rPr>
                  <w:t>Click here to enter text.</w:t>
                </w:r>
              </w:p>
            </w:tc>
          </w:sdtContent>
        </w:sdt>
      </w:tr>
      <w:tr w:rsidR="00F569FA" w:rsidRPr="00863868" w14:paraId="600087CA"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923" w:type="pct"/>
          </w:tcPr>
          <w:p w14:paraId="7502BDBE" w14:textId="77777777" w:rsidR="00F569FA" w:rsidRPr="00863868" w:rsidRDefault="00F569FA" w:rsidP="00285C82">
            <w:pPr>
              <w:pStyle w:val="BodyText"/>
              <w:rPr>
                <w:b w:val="0"/>
              </w:rPr>
            </w:pPr>
            <w:r w:rsidRPr="00863868">
              <w:rPr>
                <w:b w:val="0"/>
              </w:rPr>
              <w:t>Are appropriate battery mounts used for all devices?</w:t>
            </w:r>
          </w:p>
        </w:tc>
        <w:tc>
          <w:tcPr>
            <w:tcW w:w="376" w:type="pct"/>
            <w:vAlign w:val="center"/>
          </w:tcPr>
          <w:p w14:paraId="05360F0C"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282" w:type="pct"/>
            <w:vAlign w:val="center"/>
          </w:tcPr>
          <w:p w14:paraId="05EBFDEE"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29" w:type="pct"/>
            <w:vAlign w:val="center"/>
          </w:tcPr>
          <w:p w14:paraId="49793A46"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298428622"/>
            <w:placeholder>
              <w:docPart w:val="A9F113BB7044402A94DB3E1768E9849C"/>
            </w:placeholder>
            <w:showingPlcHdr/>
          </w:sdtPr>
          <w:sdtEndPr/>
          <w:sdtContent>
            <w:tc>
              <w:tcPr>
                <w:tcW w:w="1090" w:type="pct"/>
              </w:tcPr>
              <w:p w14:paraId="4ABD6CB7" w14:textId="26A4E26B"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50A9F">
                  <w:rPr>
                    <w:rStyle w:val="PlaceholderText"/>
                  </w:rPr>
                  <w:t>Click here to enter text.</w:t>
                </w:r>
              </w:p>
            </w:tc>
          </w:sdtContent>
        </w:sdt>
      </w:tr>
    </w:tbl>
    <w:p w14:paraId="0F662C06" w14:textId="5BFF0D5D" w:rsidR="00285C82" w:rsidRPr="00285C82" w:rsidRDefault="00285C82" w:rsidP="0014139E">
      <w:pPr>
        <w:pStyle w:val="TableCaption"/>
      </w:pPr>
    </w:p>
    <w:tbl>
      <w:tblPr>
        <w:tblStyle w:val="LightList-Accent1"/>
        <w:tblW w:w="5000" w:type="pct"/>
        <w:tblLook w:val="04A0" w:firstRow="1" w:lastRow="0" w:firstColumn="1" w:lastColumn="0" w:noHBand="0" w:noVBand="1"/>
      </w:tblPr>
      <w:tblGrid>
        <w:gridCol w:w="3987"/>
        <w:gridCol w:w="590"/>
        <w:gridCol w:w="640"/>
        <w:gridCol w:w="630"/>
        <w:gridCol w:w="3729"/>
      </w:tblGrid>
      <w:tr w:rsidR="00285C82" w:rsidRPr="00285C82" w14:paraId="4E58B601" w14:textId="77777777" w:rsidTr="00AE072F">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5DB39B46" w14:textId="77777777" w:rsidR="00285C82" w:rsidRPr="00285C82" w:rsidRDefault="00285C82" w:rsidP="00285C82">
            <w:pPr>
              <w:pStyle w:val="BodyText"/>
            </w:pPr>
            <w:r w:rsidRPr="00285C82">
              <w:br w:type="page"/>
            </w:r>
            <w:r w:rsidRPr="00863868">
              <w:t>Pavement Markings</w:t>
            </w:r>
          </w:p>
        </w:tc>
      </w:tr>
      <w:tr w:rsidR="00863868" w:rsidRPr="00863868" w14:paraId="2549EF3C" w14:textId="77777777" w:rsidTr="00F569FA">
        <w:trPr>
          <w:cnfStyle w:val="000000100000" w:firstRow="0" w:lastRow="0" w:firstColumn="0" w:lastColumn="0" w:oddVBand="0" w:evenVBand="0" w:oddHBand="1" w:evenHBand="0" w:firstRowFirstColumn="0" w:firstRowLastColumn="0" w:lastRowFirstColumn="0" w:lastRowLastColumn="0"/>
          <w:trHeight w:val="196"/>
        </w:trPr>
        <w:tc>
          <w:tcPr>
            <w:cnfStyle w:val="001000000000" w:firstRow="0" w:lastRow="0" w:firstColumn="1" w:lastColumn="0" w:oddVBand="0" w:evenVBand="0" w:oddHBand="0" w:evenHBand="0" w:firstRowFirstColumn="0" w:firstRowLastColumn="0" w:lastRowFirstColumn="0" w:lastRowLastColumn="0"/>
            <w:tcW w:w="2082" w:type="pct"/>
            <w:hideMark/>
          </w:tcPr>
          <w:p w14:paraId="3C4B1B95" w14:textId="77777777" w:rsidR="00285C82" w:rsidRPr="00863868" w:rsidRDefault="00285C82" w:rsidP="00285C82">
            <w:pPr>
              <w:pStyle w:val="BodyText"/>
              <w:rPr>
                <w:b w:val="0"/>
              </w:rPr>
            </w:pPr>
            <w:r w:rsidRPr="00863868">
              <w:rPr>
                <w:b w:val="0"/>
              </w:rPr>
              <w:t>Question(s)</w:t>
            </w:r>
          </w:p>
        </w:tc>
        <w:tc>
          <w:tcPr>
            <w:tcW w:w="308" w:type="pct"/>
            <w:hideMark/>
          </w:tcPr>
          <w:p w14:paraId="286DE717" w14:textId="77777777" w:rsidR="00285C82" w:rsidRPr="00863868"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863868">
              <w:t>Yes</w:t>
            </w:r>
          </w:p>
        </w:tc>
        <w:tc>
          <w:tcPr>
            <w:tcW w:w="334" w:type="pct"/>
            <w:hideMark/>
          </w:tcPr>
          <w:p w14:paraId="1B472D88" w14:textId="77777777" w:rsidR="00285C82" w:rsidRPr="00863868"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863868">
              <w:t>No</w:t>
            </w:r>
          </w:p>
        </w:tc>
        <w:tc>
          <w:tcPr>
            <w:tcW w:w="329" w:type="pct"/>
          </w:tcPr>
          <w:p w14:paraId="14AA7B86" w14:textId="77777777" w:rsidR="00285C82" w:rsidRPr="00863868"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863868">
              <w:t>N/A</w:t>
            </w:r>
          </w:p>
          <w:p w14:paraId="6B51713C" w14:textId="77777777" w:rsidR="00285C82" w:rsidRPr="00863868" w:rsidRDefault="00285C82" w:rsidP="00285C82">
            <w:pPr>
              <w:pStyle w:val="BodyText"/>
              <w:cnfStyle w:val="000000100000" w:firstRow="0" w:lastRow="0" w:firstColumn="0" w:lastColumn="0" w:oddVBand="0" w:evenVBand="0" w:oddHBand="1" w:evenHBand="0" w:firstRowFirstColumn="0" w:firstRowLastColumn="0" w:lastRowFirstColumn="0" w:lastRowLastColumn="0"/>
            </w:pPr>
          </w:p>
        </w:tc>
        <w:tc>
          <w:tcPr>
            <w:tcW w:w="1947" w:type="pct"/>
          </w:tcPr>
          <w:p w14:paraId="2E71F56C" w14:textId="77777777" w:rsidR="00285C82" w:rsidRPr="00863868"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863868">
              <w:t xml:space="preserve">Comments, if any </w:t>
            </w:r>
          </w:p>
          <w:p w14:paraId="64E0F5FE" w14:textId="77777777" w:rsidR="00285C82" w:rsidRPr="00863868"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863868">
              <w:t>(if No, identify action items)</w:t>
            </w:r>
          </w:p>
        </w:tc>
      </w:tr>
      <w:tr w:rsidR="00F569FA" w:rsidRPr="00863868" w14:paraId="1298D693"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082" w:type="pct"/>
          </w:tcPr>
          <w:p w14:paraId="206BA219" w14:textId="77777777" w:rsidR="00F569FA" w:rsidRPr="00863868" w:rsidRDefault="00F569FA" w:rsidP="00285C82">
            <w:pPr>
              <w:pStyle w:val="BodyText"/>
              <w:rPr>
                <w:b w:val="0"/>
              </w:rPr>
            </w:pPr>
            <w:r w:rsidRPr="00863868">
              <w:rPr>
                <w:b w:val="0"/>
              </w:rPr>
              <w:t>Are temporary pavement markings used in the work area?</w:t>
            </w:r>
          </w:p>
        </w:tc>
        <w:tc>
          <w:tcPr>
            <w:tcW w:w="308" w:type="pct"/>
            <w:vAlign w:val="center"/>
            <w:hideMark/>
          </w:tcPr>
          <w:p w14:paraId="5C364FA1"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34" w:type="pct"/>
            <w:vAlign w:val="center"/>
            <w:hideMark/>
          </w:tcPr>
          <w:p w14:paraId="2A99B652"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29" w:type="pct"/>
            <w:vAlign w:val="center"/>
          </w:tcPr>
          <w:p w14:paraId="65F431AB"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161545211"/>
            <w:placeholder>
              <w:docPart w:val="0435335F1E844A03BDDA5234426AD98A"/>
            </w:placeholder>
            <w:showingPlcHdr/>
          </w:sdtPr>
          <w:sdtEndPr/>
          <w:sdtContent>
            <w:tc>
              <w:tcPr>
                <w:tcW w:w="1947" w:type="pct"/>
              </w:tcPr>
              <w:p w14:paraId="64224AB4" w14:textId="7C591538"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63EB2">
                  <w:rPr>
                    <w:rStyle w:val="PlaceholderText"/>
                  </w:rPr>
                  <w:t>Click here to enter text.</w:t>
                </w:r>
              </w:p>
            </w:tc>
          </w:sdtContent>
        </w:sdt>
      </w:tr>
      <w:tr w:rsidR="00F569FA" w:rsidRPr="00863868" w14:paraId="2EB5AFBE"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082" w:type="pct"/>
          </w:tcPr>
          <w:p w14:paraId="0C6C908F" w14:textId="77777777" w:rsidR="00F569FA" w:rsidRPr="00863868" w:rsidRDefault="00F569FA" w:rsidP="00285C82">
            <w:pPr>
              <w:pStyle w:val="BodyText"/>
              <w:rPr>
                <w:b w:val="0"/>
              </w:rPr>
            </w:pPr>
            <w:r w:rsidRPr="00863868">
              <w:rPr>
                <w:b w:val="0"/>
              </w:rPr>
              <w:t xml:space="preserve">Are the pavement markings in accordance with </w:t>
            </w:r>
            <w:r w:rsidRPr="00F067A7">
              <w:rPr>
                <w:b w:val="0"/>
              </w:rPr>
              <w:t>MUTCD</w:t>
            </w:r>
            <w:r w:rsidRPr="00863868">
              <w:rPr>
                <w:b w:val="0"/>
              </w:rPr>
              <w:t xml:space="preserve"> specifications?</w:t>
            </w:r>
          </w:p>
        </w:tc>
        <w:tc>
          <w:tcPr>
            <w:tcW w:w="308" w:type="pct"/>
            <w:vAlign w:val="center"/>
          </w:tcPr>
          <w:p w14:paraId="3BF2788B"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34" w:type="pct"/>
            <w:vAlign w:val="center"/>
          </w:tcPr>
          <w:p w14:paraId="600747FB"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29" w:type="pct"/>
            <w:vAlign w:val="center"/>
          </w:tcPr>
          <w:p w14:paraId="12616012"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1959296720"/>
            <w:placeholder>
              <w:docPart w:val="7BB4781788DC4397AF67F05BDA82569C"/>
            </w:placeholder>
            <w:showingPlcHdr/>
          </w:sdtPr>
          <w:sdtEndPr/>
          <w:sdtContent>
            <w:tc>
              <w:tcPr>
                <w:tcW w:w="1947" w:type="pct"/>
              </w:tcPr>
              <w:p w14:paraId="3CAF5DFE" w14:textId="2A73152F"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63EB2">
                  <w:rPr>
                    <w:rStyle w:val="PlaceholderText"/>
                  </w:rPr>
                  <w:t>Click here to enter text.</w:t>
                </w:r>
              </w:p>
            </w:tc>
          </w:sdtContent>
        </w:sdt>
      </w:tr>
      <w:tr w:rsidR="00F569FA" w:rsidRPr="00863868" w14:paraId="52CAB904"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082" w:type="pct"/>
          </w:tcPr>
          <w:p w14:paraId="0B23D708" w14:textId="77777777" w:rsidR="00F569FA" w:rsidRPr="00863868" w:rsidRDefault="00F569FA" w:rsidP="00285C82">
            <w:pPr>
              <w:pStyle w:val="BodyText"/>
              <w:rPr>
                <w:b w:val="0"/>
              </w:rPr>
            </w:pPr>
            <w:r w:rsidRPr="00863868">
              <w:rPr>
                <w:b w:val="0"/>
              </w:rPr>
              <w:t>Are conflicting pavement markings removed?</w:t>
            </w:r>
          </w:p>
        </w:tc>
        <w:tc>
          <w:tcPr>
            <w:tcW w:w="308" w:type="pct"/>
            <w:vAlign w:val="center"/>
          </w:tcPr>
          <w:p w14:paraId="78FCFA8F"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34" w:type="pct"/>
            <w:vAlign w:val="center"/>
          </w:tcPr>
          <w:p w14:paraId="1C254A0B"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29" w:type="pct"/>
            <w:vAlign w:val="center"/>
          </w:tcPr>
          <w:p w14:paraId="5D9658D8"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1961955435"/>
            <w:placeholder>
              <w:docPart w:val="8FF947ED5FD04538A132507D4914B7B3"/>
            </w:placeholder>
            <w:showingPlcHdr/>
          </w:sdtPr>
          <w:sdtEndPr/>
          <w:sdtContent>
            <w:tc>
              <w:tcPr>
                <w:tcW w:w="1947" w:type="pct"/>
              </w:tcPr>
              <w:p w14:paraId="6BDB2FEE" w14:textId="469DA421"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63EB2">
                  <w:rPr>
                    <w:rStyle w:val="PlaceholderText"/>
                  </w:rPr>
                  <w:t>Click here to enter text.</w:t>
                </w:r>
              </w:p>
            </w:tc>
          </w:sdtContent>
        </w:sdt>
      </w:tr>
      <w:tr w:rsidR="00F569FA" w:rsidRPr="00863868" w14:paraId="766B672D"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082" w:type="pct"/>
          </w:tcPr>
          <w:p w14:paraId="4628BC86" w14:textId="77777777" w:rsidR="00F569FA" w:rsidRPr="00863868" w:rsidRDefault="00F569FA" w:rsidP="00285C82">
            <w:pPr>
              <w:pStyle w:val="BodyText"/>
              <w:rPr>
                <w:b w:val="0"/>
              </w:rPr>
            </w:pPr>
            <w:r w:rsidRPr="00863868">
              <w:rPr>
                <w:b w:val="0"/>
              </w:rPr>
              <w:t>Are the pavement markings retroreflective?</w:t>
            </w:r>
          </w:p>
        </w:tc>
        <w:tc>
          <w:tcPr>
            <w:tcW w:w="308" w:type="pct"/>
            <w:vAlign w:val="center"/>
          </w:tcPr>
          <w:p w14:paraId="23D53401"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34" w:type="pct"/>
            <w:vAlign w:val="center"/>
          </w:tcPr>
          <w:p w14:paraId="4538BD3D"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329" w:type="pct"/>
            <w:vAlign w:val="center"/>
          </w:tcPr>
          <w:p w14:paraId="2CC0B3D0"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615754595"/>
            <w:placeholder>
              <w:docPart w:val="1D9C87B72F6943D8B2403D4809304764"/>
            </w:placeholder>
            <w:showingPlcHdr/>
          </w:sdtPr>
          <w:sdtEndPr/>
          <w:sdtContent>
            <w:tc>
              <w:tcPr>
                <w:tcW w:w="1947" w:type="pct"/>
              </w:tcPr>
              <w:p w14:paraId="77BF068E" w14:textId="26F7F823"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63EB2">
                  <w:rPr>
                    <w:rStyle w:val="PlaceholderText"/>
                  </w:rPr>
                  <w:t>Click here to enter text.</w:t>
                </w:r>
              </w:p>
            </w:tc>
          </w:sdtContent>
        </w:sdt>
      </w:tr>
    </w:tbl>
    <w:p w14:paraId="11621147" w14:textId="77777777" w:rsidR="003E604D" w:rsidRDefault="003E604D" w:rsidP="003E604D">
      <w:pPr>
        <w:pStyle w:val="BodyText"/>
      </w:pPr>
      <w:r>
        <w:br w:type="page"/>
      </w:r>
    </w:p>
    <w:p w14:paraId="7A3D81DE" w14:textId="12C20F1D" w:rsidR="00285C82" w:rsidRPr="00863868" w:rsidRDefault="00285C82" w:rsidP="003E604D">
      <w:pPr>
        <w:pStyle w:val="TableCaption"/>
      </w:pPr>
    </w:p>
    <w:tbl>
      <w:tblPr>
        <w:tblStyle w:val="LightList-Accent1"/>
        <w:tblW w:w="0" w:type="auto"/>
        <w:tblLook w:val="04A0" w:firstRow="1" w:lastRow="0" w:firstColumn="1" w:lastColumn="0" w:noHBand="0" w:noVBand="1"/>
      </w:tblPr>
      <w:tblGrid>
        <w:gridCol w:w="3704"/>
        <w:gridCol w:w="1217"/>
        <w:gridCol w:w="844"/>
        <w:gridCol w:w="744"/>
        <w:gridCol w:w="3054"/>
        <w:gridCol w:w="13"/>
      </w:tblGrid>
      <w:tr w:rsidR="00285C82" w:rsidRPr="00863868" w14:paraId="7A761BB2" w14:textId="77777777" w:rsidTr="00F569FA">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9576" w:type="dxa"/>
            <w:gridSpan w:val="6"/>
            <w:hideMark/>
          </w:tcPr>
          <w:p w14:paraId="24AC20E1" w14:textId="77777777" w:rsidR="00285C82" w:rsidRPr="00863868" w:rsidRDefault="00285C82" w:rsidP="00285C82">
            <w:pPr>
              <w:pStyle w:val="BodyText"/>
              <w:rPr>
                <w:color w:val="auto"/>
              </w:rPr>
            </w:pPr>
            <w:r w:rsidRPr="00863868">
              <w:rPr>
                <w:color w:val="auto"/>
              </w:rPr>
              <w:t>Flagging</w:t>
            </w:r>
          </w:p>
        </w:tc>
      </w:tr>
      <w:tr w:rsidR="00863868" w:rsidRPr="00863868" w14:paraId="4FDA32D0" w14:textId="77777777" w:rsidTr="00F569FA">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3704" w:type="dxa"/>
            <w:hideMark/>
          </w:tcPr>
          <w:p w14:paraId="20117234" w14:textId="77777777" w:rsidR="00285C82" w:rsidRPr="00863868" w:rsidRDefault="00285C82" w:rsidP="00285C82">
            <w:pPr>
              <w:pStyle w:val="BodyText"/>
              <w:rPr>
                <w:b w:val="0"/>
              </w:rPr>
            </w:pPr>
            <w:r w:rsidRPr="00863868">
              <w:rPr>
                <w:b w:val="0"/>
              </w:rPr>
              <w:t>Question(s)</w:t>
            </w:r>
          </w:p>
        </w:tc>
        <w:tc>
          <w:tcPr>
            <w:tcW w:w="1217" w:type="dxa"/>
            <w:hideMark/>
          </w:tcPr>
          <w:p w14:paraId="5856F627" w14:textId="77777777" w:rsidR="00285C82" w:rsidRPr="00863868"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863868">
              <w:t>Yes</w:t>
            </w:r>
          </w:p>
        </w:tc>
        <w:tc>
          <w:tcPr>
            <w:tcW w:w="844" w:type="dxa"/>
            <w:hideMark/>
          </w:tcPr>
          <w:p w14:paraId="1B2E1807" w14:textId="77777777" w:rsidR="00285C82" w:rsidRPr="00863868"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863868">
              <w:t>No</w:t>
            </w:r>
          </w:p>
        </w:tc>
        <w:tc>
          <w:tcPr>
            <w:tcW w:w="744" w:type="dxa"/>
          </w:tcPr>
          <w:p w14:paraId="525C808F" w14:textId="77777777" w:rsidR="00285C82" w:rsidRPr="00863868"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863868">
              <w:t>N/A</w:t>
            </w:r>
          </w:p>
        </w:tc>
        <w:tc>
          <w:tcPr>
            <w:tcW w:w="3067" w:type="dxa"/>
            <w:gridSpan w:val="2"/>
          </w:tcPr>
          <w:p w14:paraId="41BCDABF" w14:textId="77777777" w:rsidR="00285C82" w:rsidRPr="00863868"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863868">
              <w:t xml:space="preserve">Comments, if any </w:t>
            </w:r>
          </w:p>
          <w:p w14:paraId="0520A157" w14:textId="77777777" w:rsidR="00285C82" w:rsidRPr="00863868"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863868">
              <w:t>(if No, identify action items)</w:t>
            </w:r>
          </w:p>
        </w:tc>
      </w:tr>
      <w:tr w:rsidR="00F569FA" w:rsidRPr="00863868" w14:paraId="2C99E378"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3704" w:type="dxa"/>
          </w:tcPr>
          <w:p w14:paraId="00DC35D9" w14:textId="77777777" w:rsidR="00F569FA" w:rsidRPr="00863868" w:rsidRDefault="00F569FA" w:rsidP="00285C82">
            <w:pPr>
              <w:pStyle w:val="BodyText"/>
              <w:rPr>
                <w:b w:val="0"/>
              </w:rPr>
            </w:pPr>
            <w:r w:rsidRPr="00863868">
              <w:rPr>
                <w:b w:val="0"/>
              </w:rPr>
              <w:t>Are flaggers/spotters used in the work area?</w:t>
            </w:r>
          </w:p>
        </w:tc>
        <w:tc>
          <w:tcPr>
            <w:tcW w:w="1217" w:type="dxa"/>
            <w:vAlign w:val="center"/>
            <w:hideMark/>
          </w:tcPr>
          <w:p w14:paraId="1B0A88F8"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844" w:type="dxa"/>
            <w:vAlign w:val="center"/>
            <w:hideMark/>
          </w:tcPr>
          <w:p w14:paraId="7E356257"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744" w:type="dxa"/>
            <w:vAlign w:val="center"/>
          </w:tcPr>
          <w:p w14:paraId="610A9D8D"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346142285"/>
            <w:placeholder>
              <w:docPart w:val="27EE16F71ECF4769A90FF7D8F1A9419F"/>
            </w:placeholder>
            <w:showingPlcHdr/>
          </w:sdtPr>
          <w:sdtEndPr/>
          <w:sdtContent>
            <w:tc>
              <w:tcPr>
                <w:tcW w:w="3067" w:type="dxa"/>
                <w:gridSpan w:val="2"/>
              </w:tcPr>
              <w:p w14:paraId="6F4B08B4" w14:textId="4E98981E"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258EF">
                  <w:rPr>
                    <w:rStyle w:val="PlaceholderText"/>
                  </w:rPr>
                  <w:t>Click here to enter text.</w:t>
                </w:r>
              </w:p>
            </w:tc>
          </w:sdtContent>
        </w:sdt>
      </w:tr>
      <w:tr w:rsidR="00F569FA" w:rsidRPr="00863868" w14:paraId="672453F3"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704" w:type="dxa"/>
          </w:tcPr>
          <w:p w14:paraId="26B832A9" w14:textId="77777777" w:rsidR="00F569FA" w:rsidRPr="00863868" w:rsidRDefault="00F569FA" w:rsidP="00285C82">
            <w:pPr>
              <w:pStyle w:val="BodyText"/>
              <w:rPr>
                <w:b w:val="0"/>
              </w:rPr>
            </w:pPr>
            <w:r w:rsidRPr="00863868">
              <w:rPr>
                <w:b w:val="0"/>
              </w:rPr>
              <w:t>Are flaggers clearly visible to the approaching traffic?</w:t>
            </w:r>
          </w:p>
        </w:tc>
        <w:tc>
          <w:tcPr>
            <w:tcW w:w="1217" w:type="dxa"/>
            <w:vAlign w:val="center"/>
          </w:tcPr>
          <w:p w14:paraId="037C3C7D"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844" w:type="dxa"/>
            <w:vAlign w:val="center"/>
          </w:tcPr>
          <w:p w14:paraId="502938A3"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744" w:type="dxa"/>
            <w:vAlign w:val="center"/>
          </w:tcPr>
          <w:p w14:paraId="586EAC04"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1987927280"/>
            <w:placeholder>
              <w:docPart w:val="7C135E4E17654B698D6237201FF6866F"/>
            </w:placeholder>
            <w:showingPlcHdr/>
          </w:sdtPr>
          <w:sdtEndPr/>
          <w:sdtContent>
            <w:tc>
              <w:tcPr>
                <w:tcW w:w="3067" w:type="dxa"/>
                <w:gridSpan w:val="2"/>
              </w:tcPr>
              <w:p w14:paraId="28C9F763" w14:textId="0761B7A8"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258EF">
                  <w:rPr>
                    <w:rStyle w:val="PlaceholderText"/>
                  </w:rPr>
                  <w:t>Click here to enter text.</w:t>
                </w:r>
              </w:p>
            </w:tc>
          </w:sdtContent>
        </w:sdt>
      </w:tr>
      <w:tr w:rsidR="00F569FA" w:rsidRPr="00863868" w14:paraId="5675E741"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3704" w:type="dxa"/>
          </w:tcPr>
          <w:p w14:paraId="77B579F3" w14:textId="77777777" w:rsidR="00F569FA" w:rsidRPr="00863868" w:rsidRDefault="00F569FA" w:rsidP="00285C82">
            <w:pPr>
              <w:pStyle w:val="BodyText"/>
              <w:rPr>
                <w:b w:val="0"/>
              </w:rPr>
            </w:pPr>
            <w:r w:rsidRPr="00863868">
              <w:rPr>
                <w:b w:val="0"/>
              </w:rPr>
              <w:t>Are flagger/spotter station(s) preceded by advanced warning sign(s)?</w:t>
            </w:r>
          </w:p>
        </w:tc>
        <w:tc>
          <w:tcPr>
            <w:tcW w:w="1217" w:type="dxa"/>
            <w:vAlign w:val="center"/>
          </w:tcPr>
          <w:p w14:paraId="081455F8"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844" w:type="dxa"/>
            <w:vAlign w:val="center"/>
          </w:tcPr>
          <w:p w14:paraId="0F32B3C8"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744" w:type="dxa"/>
            <w:vAlign w:val="center"/>
          </w:tcPr>
          <w:p w14:paraId="2727CB56"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1979107508"/>
            <w:placeholder>
              <w:docPart w:val="17B1BA6B3234452FBC68AD00CC5BE3CE"/>
            </w:placeholder>
            <w:showingPlcHdr/>
          </w:sdtPr>
          <w:sdtEndPr/>
          <w:sdtContent>
            <w:tc>
              <w:tcPr>
                <w:tcW w:w="3067" w:type="dxa"/>
                <w:gridSpan w:val="2"/>
              </w:tcPr>
              <w:p w14:paraId="3CB06740" w14:textId="0504B8A2"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258EF">
                  <w:rPr>
                    <w:rStyle w:val="PlaceholderText"/>
                  </w:rPr>
                  <w:t>Click here to enter text.</w:t>
                </w:r>
              </w:p>
            </w:tc>
          </w:sdtContent>
        </w:sdt>
      </w:tr>
      <w:tr w:rsidR="00F569FA" w:rsidRPr="00863868" w14:paraId="2F2F1902"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704" w:type="dxa"/>
          </w:tcPr>
          <w:p w14:paraId="04357CC3" w14:textId="77777777" w:rsidR="00F569FA" w:rsidRPr="00863868" w:rsidRDefault="00F569FA" w:rsidP="00285C82">
            <w:pPr>
              <w:pStyle w:val="BodyText"/>
              <w:rPr>
                <w:b w:val="0"/>
              </w:rPr>
            </w:pPr>
            <w:r w:rsidRPr="00F067A7">
              <w:rPr>
                <w:b w:val="0"/>
              </w:rPr>
              <w:t>Is</w:t>
            </w:r>
            <w:r w:rsidRPr="00863868">
              <w:rPr>
                <w:b w:val="0"/>
              </w:rPr>
              <w:t xml:space="preserve"> there adequate stopping distance for the approaching traffic?</w:t>
            </w:r>
          </w:p>
        </w:tc>
        <w:tc>
          <w:tcPr>
            <w:tcW w:w="1217" w:type="dxa"/>
            <w:vAlign w:val="center"/>
          </w:tcPr>
          <w:p w14:paraId="12FFF7A5"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844" w:type="dxa"/>
            <w:vAlign w:val="center"/>
          </w:tcPr>
          <w:p w14:paraId="00CC2E44"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744" w:type="dxa"/>
            <w:vAlign w:val="center"/>
          </w:tcPr>
          <w:p w14:paraId="34179875"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79841786"/>
            <w:placeholder>
              <w:docPart w:val="BB9BC5D206334F9F82B80D9DB0C8270B"/>
            </w:placeholder>
            <w:showingPlcHdr/>
          </w:sdtPr>
          <w:sdtEndPr/>
          <w:sdtContent>
            <w:tc>
              <w:tcPr>
                <w:tcW w:w="3067" w:type="dxa"/>
                <w:gridSpan w:val="2"/>
              </w:tcPr>
              <w:p w14:paraId="08408B5D" w14:textId="365EE34F"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258EF">
                  <w:rPr>
                    <w:rStyle w:val="PlaceholderText"/>
                  </w:rPr>
                  <w:t>Click here to enter text.</w:t>
                </w:r>
              </w:p>
            </w:tc>
          </w:sdtContent>
        </w:sdt>
      </w:tr>
      <w:tr w:rsidR="00F569FA" w:rsidRPr="00863868" w14:paraId="21E9F59D"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3704" w:type="dxa"/>
          </w:tcPr>
          <w:p w14:paraId="3CDF35FC" w14:textId="77777777" w:rsidR="00F569FA" w:rsidRPr="00863868" w:rsidRDefault="00F569FA" w:rsidP="00285C82">
            <w:pPr>
              <w:pStyle w:val="BodyText"/>
              <w:rPr>
                <w:b w:val="0"/>
              </w:rPr>
            </w:pPr>
            <w:r w:rsidRPr="00863868">
              <w:rPr>
                <w:b w:val="0"/>
              </w:rPr>
              <w:t>Are flagger/spotter station(s) illuminated during night time construction activities?</w:t>
            </w:r>
          </w:p>
        </w:tc>
        <w:tc>
          <w:tcPr>
            <w:tcW w:w="1217" w:type="dxa"/>
            <w:vAlign w:val="center"/>
          </w:tcPr>
          <w:p w14:paraId="5A26D4FB"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844" w:type="dxa"/>
            <w:vAlign w:val="center"/>
          </w:tcPr>
          <w:p w14:paraId="1EC58DD5"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744" w:type="dxa"/>
            <w:vAlign w:val="center"/>
          </w:tcPr>
          <w:p w14:paraId="1BDEE665"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1047254253"/>
            <w:placeholder>
              <w:docPart w:val="8747EF8AE283483983A39383CCE4462E"/>
            </w:placeholder>
            <w:showingPlcHdr/>
          </w:sdtPr>
          <w:sdtEndPr/>
          <w:sdtContent>
            <w:tc>
              <w:tcPr>
                <w:tcW w:w="3067" w:type="dxa"/>
                <w:gridSpan w:val="2"/>
              </w:tcPr>
              <w:p w14:paraId="51396524" w14:textId="6FE7DFD5"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258EF">
                  <w:rPr>
                    <w:rStyle w:val="PlaceholderText"/>
                  </w:rPr>
                  <w:t>Click here to enter text.</w:t>
                </w:r>
              </w:p>
            </w:tc>
          </w:sdtContent>
        </w:sdt>
      </w:tr>
      <w:tr w:rsidR="00F569FA" w:rsidRPr="00863868" w14:paraId="0393971F" w14:textId="77777777" w:rsidTr="00F569FA">
        <w:trPr>
          <w:gridAfter w:val="1"/>
          <w:cnfStyle w:val="000000100000" w:firstRow="0" w:lastRow="0" w:firstColumn="0" w:lastColumn="0" w:oddVBand="0" w:evenVBand="0" w:oddHBand="1" w:evenHBand="0" w:firstRowFirstColumn="0" w:firstRowLastColumn="0" w:lastRowFirstColumn="0" w:lastRowLastColumn="0"/>
          <w:wAfter w:w="13" w:type="dxa"/>
          <w:trHeight w:val="301"/>
        </w:trPr>
        <w:tc>
          <w:tcPr>
            <w:cnfStyle w:val="001000000000" w:firstRow="0" w:lastRow="0" w:firstColumn="1" w:lastColumn="0" w:oddVBand="0" w:evenVBand="0" w:oddHBand="0" w:evenHBand="0" w:firstRowFirstColumn="0" w:firstRowLastColumn="0" w:lastRowFirstColumn="0" w:lastRowLastColumn="0"/>
            <w:tcW w:w="3704" w:type="dxa"/>
          </w:tcPr>
          <w:p w14:paraId="27805237" w14:textId="77777777" w:rsidR="00F569FA" w:rsidRPr="00863868" w:rsidRDefault="00F569FA" w:rsidP="00285C82">
            <w:pPr>
              <w:pStyle w:val="BodyText"/>
              <w:rPr>
                <w:b w:val="0"/>
              </w:rPr>
            </w:pPr>
            <w:r w:rsidRPr="00863868">
              <w:rPr>
                <w:b w:val="0"/>
              </w:rPr>
              <w:t>Are automated flagger assistance devices (</w:t>
            </w:r>
            <w:r w:rsidRPr="00F067A7">
              <w:rPr>
                <w:b w:val="0"/>
              </w:rPr>
              <w:t>AFADs</w:t>
            </w:r>
            <w:r w:rsidRPr="00863868">
              <w:rPr>
                <w:b w:val="0"/>
              </w:rPr>
              <w:t>) used?</w:t>
            </w:r>
          </w:p>
        </w:tc>
        <w:tc>
          <w:tcPr>
            <w:tcW w:w="1217" w:type="dxa"/>
            <w:vAlign w:val="center"/>
          </w:tcPr>
          <w:p w14:paraId="00DEDB15"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844" w:type="dxa"/>
            <w:vAlign w:val="center"/>
          </w:tcPr>
          <w:p w14:paraId="0087529B"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744" w:type="dxa"/>
            <w:vAlign w:val="center"/>
          </w:tcPr>
          <w:p w14:paraId="6278AA99"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39597425"/>
            <w:placeholder>
              <w:docPart w:val="8A3DF4E3686F4E17B20D92F4FC18F2D3"/>
            </w:placeholder>
            <w:showingPlcHdr/>
          </w:sdtPr>
          <w:sdtEndPr/>
          <w:sdtContent>
            <w:tc>
              <w:tcPr>
                <w:tcW w:w="3054" w:type="dxa"/>
              </w:tcPr>
              <w:p w14:paraId="4A358DF4" w14:textId="2502B44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258EF">
                  <w:rPr>
                    <w:rStyle w:val="PlaceholderText"/>
                  </w:rPr>
                  <w:t>Click here to enter text.</w:t>
                </w:r>
              </w:p>
            </w:tc>
          </w:sdtContent>
        </w:sdt>
      </w:tr>
      <w:tr w:rsidR="00F569FA" w:rsidRPr="00863868" w14:paraId="06DF7FAB"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3704" w:type="dxa"/>
          </w:tcPr>
          <w:p w14:paraId="50192CB2" w14:textId="7AB2AF97" w:rsidR="00F569FA" w:rsidRPr="00863868" w:rsidRDefault="00F569FA" w:rsidP="006136F4">
            <w:pPr>
              <w:pStyle w:val="BodyText"/>
              <w:rPr>
                <w:b w:val="0"/>
              </w:rPr>
            </w:pPr>
            <w:r w:rsidRPr="00F067A7">
              <w:rPr>
                <w:b w:val="0"/>
              </w:rPr>
              <w:t>Is</w:t>
            </w:r>
            <w:r w:rsidRPr="00863868">
              <w:rPr>
                <w:b w:val="0"/>
              </w:rPr>
              <w:t xml:space="preserve"> the flagging technique in compliance with </w:t>
            </w:r>
            <w:r>
              <w:rPr>
                <w:b w:val="0"/>
              </w:rPr>
              <w:t>S</w:t>
            </w:r>
            <w:r w:rsidRPr="00863868">
              <w:rPr>
                <w:b w:val="0"/>
              </w:rPr>
              <w:t xml:space="preserve">tate specifications? </w:t>
            </w:r>
          </w:p>
        </w:tc>
        <w:tc>
          <w:tcPr>
            <w:tcW w:w="1217" w:type="dxa"/>
            <w:vAlign w:val="center"/>
          </w:tcPr>
          <w:p w14:paraId="70D4777C"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844" w:type="dxa"/>
            <w:vAlign w:val="center"/>
          </w:tcPr>
          <w:p w14:paraId="21F8D38C"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744" w:type="dxa"/>
            <w:vAlign w:val="center"/>
          </w:tcPr>
          <w:p w14:paraId="61D8734E"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1701160936"/>
            <w:placeholder>
              <w:docPart w:val="6221EA337F174B33919EC821923E6827"/>
            </w:placeholder>
            <w:showingPlcHdr/>
          </w:sdtPr>
          <w:sdtEndPr/>
          <w:sdtContent>
            <w:tc>
              <w:tcPr>
                <w:tcW w:w="3067" w:type="dxa"/>
                <w:gridSpan w:val="2"/>
              </w:tcPr>
              <w:p w14:paraId="47CC622F" w14:textId="7783829F"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258EF">
                  <w:rPr>
                    <w:rStyle w:val="PlaceholderText"/>
                  </w:rPr>
                  <w:t>Click here to enter text.</w:t>
                </w:r>
              </w:p>
            </w:tc>
          </w:sdtContent>
        </w:sdt>
      </w:tr>
      <w:tr w:rsidR="00285C82" w:rsidRPr="00863868" w14:paraId="4D581782" w14:textId="77777777" w:rsidTr="00F569FA">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9576" w:type="dxa"/>
            <w:gridSpan w:val="6"/>
          </w:tcPr>
          <w:p w14:paraId="47316763" w14:textId="77777777" w:rsidR="00285C82" w:rsidRPr="00863868" w:rsidRDefault="00285C82" w:rsidP="00285C82">
            <w:pPr>
              <w:pStyle w:val="BodyText"/>
              <w:rPr>
                <w:b w:val="0"/>
              </w:rPr>
            </w:pPr>
          </w:p>
        </w:tc>
      </w:tr>
      <w:tr w:rsidR="00863868" w:rsidRPr="00863868" w14:paraId="3CA9FF91"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3704" w:type="dxa"/>
          </w:tcPr>
          <w:p w14:paraId="478AA833" w14:textId="77777777" w:rsidR="00285C82" w:rsidRPr="00863868" w:rsidRDefault="00285C82" w:rsidP="00285C82">
            <w:pPr>
              <w:pStyle w:val="BodyText"/>
              <w:rPr>
                <w:b w:val="0"/>
              </w:rPr>
            </w:pPr>
            <w:r w:rsidRPr="00863868">
              <w:rPr>
                <w:b w:val="0"/>
              </w:rPr>
              <w:t>Question(s)</w:t>
            </w:r>
          </w:p>
        </w:tc>
        <w:tc>
          <w:tcPr>
            <w:tcW w:w="1217" w:type="dxa"/>
          </w:tcPr>
          <w:p w14:paraId="2D637B6E" w14:textId="77777777" w:rsidR="00285C82" w:rsidRPr="00863868"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863868">
              <w:rPr>
                <w:bCs/>
              </w:rPr>
              <w:t>Slow/Stop Paddles</w:t>
            </w:r>
          </w:p>
        </w:tc>
        <w:tc>
          <w:tcPr>
            <w:tcW w:w="844" w:type="dxa"/>
          </w:tcPr>
          <w:p w14:paraId="5C82E8B3" w14:textId="77777777" w:rsidR="00285C82" w:rsidRPr="00863868"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863868">
              <w:rPr>
                <w:bCs/>
              </w:rPr>
              <w:t>Flags</w:t>
            </w:r>
          </w:p>
        </w:tc>
        <w:tc>
          <w:tcPr>
            <w:tcW w:w="744" w:type="dxa"/>
          </w:tcPr>
          <w:p w14:paraId="25260EA5" w14:textId="77777777" w:rsidR="00285C82" w:rsidRPr="00863868"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863868">
              <w:t>N/A</w:t>
            </w:r>
          </w:p>
        </w:tc>
        <w:tc>
          <w:tcPr>
            <w:tcW w:w="3067" w:type="dxa"/>
            <w:gridSpan w:val="2"/>
          </w:tcPr>
          <w:p w14:paraId="400C8DD5" w14:textId="77777777" w:rsidR="00285C82" w:rsidRPr="00863868"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863868">
              <w:t>Comments, if any</w:t>
            </w:r>
          </w:p>
        </w:tc>
      </w:tr>
      <w:tr w:rsidR="00863868" w:rsidRPr="00863868" w14:paraId="6E14B246"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704" w:type="dxa"/>
          </w:tcPr>
          <w:p w14:paraId="60BE39B0" w14:textId="77777777" w:rsidR="00285C82" w:rsidRPr="00863868" w:rsidRDefault="00285C82" w:rsidP="00285C82">
            <w:pPr>
              <w:pStyle w:val="BodyText"/>
              <w:rPr>
                <w:b w:val="0"/>
              </w:rPr>
            </w:pPr>
            <w:r w:rsidRPr="00863868">
              <w:rPr>
                <w:b w:val="0"/>
              </w:rPr>
              <w:t>Which signaling device is used?</w:t>
            </w:r>
          </w:p>
        </w:tc>
        <w:tc>
          <w:tcPr>
            <w:tcW w:w="1217" w:type="dxa"/>
            <w:vAlign w:val="center"/>
          </w:tcPr>
          <w:p w14:paraId="7CB7F0DF" w14:textId="77777777" w:rsidR="00285C82" w:rsidRPr="00863868"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844" w:type="dxa"/>
            <w:vAlign w:val="center"/>
          </w:tcPr>
          <w:p w14:paraId="37A09658" w14:textId="77777777" w:rsidR="00285C82" w:rsidRPr="00863868"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744" w:type="dxa"/>
            <w:vAlign w:val="center"/>
          </w:tcPr>
          <w:p w14:paraId="26B48736" w14:textId="77777777" w:rsidR="00285C82" w:rsidRPr="00863868"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1344536242"/>
            <w:placeholder>
              <w:docPart w:val="9B9801FFC4FD4ADEA487A59022AA36ED"/>
            </w:placeholder>
            <w:showingPlcHdr/>
          </w:sdtPr>
          <w:sdtEndPr/>
          <w:sdtContent>
            <w:tc>
              <w:tcPr>
                <w:tcW w:w="3067" w:type="dxa"/>
                <w:gridSpan w:val="2"/>
              </w:tcPr>
              <w:p w14:paraId="76B3E2E7" w14:textId="2CF83E05" w:rsidR="00285C82"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903E8">
                  <w:rPr>
                    <w:rStyle w:val="PlaceholderText"/>
                  </w:rPr>
                  <w:t>Click here to enter text.</w:t>
                </w:r>
              </w:p>
            </w:tc>
          </w:sdtContent>
        </w:sdt>
      </w:tr>
      <w:tr w:rsidR="00285C82" w:rsidRPr="00863868" w14:paraId="70B79CAF"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9576" w:type="dxa"/>
            <w:gridSpan w:val="6"/>
          </w:tcPr>
          <w:p w14:paraId="2B081919" w14:textId="77777777" w:rsidR="00285C82" w:rsidRPr="00863868" w:rsidRDefault="00285C82" w:rsidP="00285C82">
            <w:pPr>
              <w:pStyle w:val="BodyText"/>
              <w:rPr>
                <w:b w:val="0"/>
              </w:rPr>
            </w:pPr>
          </w:p>
        </w:tc>
      </w:tr>
      <w:tr w:rsidR="00863868" w:rsidRPr="00863868" w14:paraId="420D00B7"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704" w:type="dxa"/>
          </w:tcPr>
          <w:p w14:paraId="4F02E627" w14:textId="77777777" w:rsidR="00285C82" w:rsidRPr="00863868" w:rsidRDefault="00285C82" w:rsidP="00285C82">
            <w:pPr>
              <w:pStyle w:val="BodyText"/>
              <w:rPr>
                <w:b w:val="0"/>
              </w:rPr>
            </w:pPr>
            <w:r w:rsidRPr="00863868">
              <w:rPr>
                <w:b w:val="0"/>
              </w:rPr>
              <w:t>Question(s)</w:t>
            </w:r>
          </w:p>
        </w:tc>
        <w:tc>
          <w:tcPr>
            <w:tcW w:w="1217" w:type="dxa"/>
          </w:tcPr>
          <w:p w14:paraId="3D443452" w14:textId="77777777" w:rsidR="00285C82" w:rsidRPr="00863868"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863868">
              <w:t>Visual</w:t>
            </w:r>
          </w:p>
        </w:tc>
        <w:tc>
          <w:tcPr>
            <w:tcW w:w="844" w:type="dxa"/>
          </w:tcPr>
          <w:p w14:paraId="7C97F292" w14:textId="77777777" w:rsidR="00285C82" w:rsidRPr="00863868"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863868">
              <w:t>Two-Way Radio</w:t>
            </w:r>
          </w:p>
        </w:tc>
        <w:tc>
          <w:tcPr>
            <w:tcW w:w="744" w:type="dxa"/>
          </w:tcPr>
          <w:p w14:paraId="6C41C180" w14:textId="77777777" w:rsidR="00285C82" w:rsidRPr="00863868"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863868">
              <w:t>N/A</w:t>
            </w:r>
          </w:p>
        </w:tc>
        <w:tc>
          <w:tcPr>
            <w:tcW w:w="3067" w:type="dxa"/>
            <w:gridSpan w:val="2"/>
          </w:tcPr>
          <w:p w14:paraId="31A92C15" w14:textId="77777777" w:rsidR="00285C82" w:rsidRPr="00863868"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863868">
              <w:t>Comments, if any</w:t>
            </w:r>
          </w:p>
        </w:tc>
      </w:tr>
      <w:tr w:rsidR="00863868" w:rsidRPr="00863868" w14:paraId="186DA1C8"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3704" w:type="dxa"/>
          </w:tcPr>
          <w:p w14:paraId="07E13337" w14:textId="77777777" w:rsidR="00285C82" w:rsidRPr="00863868" w:rsidRDefault="00285C82" w:rsidP="00285C82">
            <w:pPr>
              <w:pStyle w:val="BodyText"/>
              <w:rPr>
                <w:b w:val="0"/>
              </w:rPr>
            </w:pPr>
            <w:r w:rsidRPr="00863868">
              <w:rPr>
                <w:b w:val="0"/>
              </w:rPr>
              <w:t>What type of communication is used between flaggers?</w:t>
            </w:r>
          </w:p>
        </w:tc>
        <w:tc>
          <w:tcPr>
            <w:tcW w:w="1217" w:type="dxa"/>
            <w:vAlign w:val="center"/>
          </w:tcPr>
          <w:p w14:paraId="65768A70" w14:textId="77777777" w:rsidR="00285C82" w:rsidRPr="00863868"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844" w:type="dxa"/>
            <w:vAlign w:val="center"/>
          </w:tcPr>
          <w:p w14:paraId="0FA9D324" w14:textId="77777777" w:rsidR="00285C82" w:rsidRPr="00863868"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744" w:type="dxa"/>
            <w:vAlign w:val="center"/>
          </w:tcPr>
          <w:p w14:paraId="0115C780" w14:textId="77777777" w:rsidR="00285C82" w:rsidRPr="00863868"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1602914223"/>
            <w:placeholder>
              <w:docPart w:val="352E491A4D9B45D899590FF51DCB8A01"/>
            </w:placeholder>
            <w:showingPlcHdr/>
          </w:sdtPr>
          <w:sdtEndPr/>
          <w:sdtContent>
            <w:tc>
              <w:tcPr>
                <w:tcW w:w="3067" w:type="dxa"/>
                <w:gridSpan w:val="2"/>
              </w:tcPr>
              <w:p w14:paraId="3B932E8D" w14:textId="49912424" w:rsidR="00285C82"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bl>
    <w:p w14:paraId="40E42A55" w14:textId="77777777" w:rsidR="00B34BE7" w:rsidRDefault="00B34BE7" w:rsidP="003E604D">
      <w:pPr>
        <w:pStyle w:val="BodyText"/>
      </w:pPr>
      <w:r>
        <w:br w:type="page"/>
      </w:r>
    </w:p>
    <w:p w14:paraId="0C38CCF5" w14:textId="39CA7F03" w:rsidR="00285C82" w:rsidRPr="00285C82" w:rsidRDefault="00285C82" w:rsidP="00B34BE7">
      <w:pPr>
        <w:pStyle w:val="TableCaption"/>
      </w:pPr>
    </w:p>
    <w:tbl>
      <w:tblPr>
        <w:tblStyle w:val="LightList-Accent1"/>
        <w:tblW w:w="0" w:type="auto"/>
        <w:tblLook w:val="04A0" w:firstRow="1" w:lastRow="0" w:firstColumn="1" w:lastColumn="0" w:noHBand="0" w:noVBand="1"/>
      </w:tblPr>
      <w:tblGrid>
        <w:gridCol w:w="3347"/>
        <w:gridCol w:w="810"/>
        <w:gridCol w:w="315"/>
        <w:gridCol w:w="540"/>
        <w:gridCol w:w="659"/>
        <w:gridCol w:w="155"/>
        <w:gridCol w:w="744"/>
        <w:gridCol w:w="802"/>
        <w:gridCol w:w="2204"/>
      </w:tblGrid>
      <w:tr w:rsidR="00285C82" w:rsidRPr="00863868" w14:paraId="0E8F9C83" w14:textId="77777777" w:rsidTr="00F569FA">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9576" w:type="dxa"/>
            <w:gridSpan w:val="9"/>
            <w:hideMark/>
          </w:tcPr>
          <w:p w14:paraId="7A1B90D1" w14:textId="77777777" w:rsidR="00285C82" w:rsidRPr="00863868" w:rsidRDefault="00285C82" w:rsidP="00285C82">
            <w:pPr>
              <w:pStyle w:val="BodyText"/>
            </w:pPr>
            <w:r w:rsidRPr="00863868">
              <w:t>Roadside Safety</w:t>
            </w:r>
          </w:p>
        </w:tc>
      </w:tr>
      <w:tr w:rsidR="00285C82" w:rsidRPr="00863868" w14:paraId="3AA8FFE1"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347" w:type="dxa"/>
          </w:tcPr>
          <w:p w14:paraId="3674075C" w14:textId="77777777" w:rsidR="00285C82" w:rsidRPr="00863868" w:rsidRDefault="00285C82" w:rsidP="00285C82">
            <w:pPr>
              <w:pStyle w:val="BodyText"/>
              <w:rPr>
                <w:b w:val="0"/>
              </w:rPr>
            </w:pPr>
            <w:r w:rsidRPr="00863868">
              <w:rPr>
                <w:b w:val="0"/>
              </w:rPr>
              <w:t>Question(s)</w:t>
            </w:r>
          </w:p>
        </w:tc>
        <w:tc>
          <w:tcPr>
            <w:tcW w:w="1125" w:type="dxa"/>
            <w:gridSpan w:val="2"/>
          </w:tcPr>
          <w:p w14:paraId="1C4B2FFD" w14:textId="77777777" w:rsidR="00285C82" w:rsidRPr="00863868"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863868">
              <w:rPr>
                <w:bCs/>
              </w:rPr>
              <w:t>Concrete</w:t>
            </w:r>
            <w:r w:rsidRPr="00863868">
              <w:t xml:space="preserve"> Barrier</w:t>
            </w:r>
          </w:p>
        </w:tc>
        <w:tc>
          <w:tcPr>
            <w:tcW w:w="1199" w:type="dxa"/>
            <w:gridSpan w:val="2"/>
          </w:tcPr>
          <w:p w14:paraId="0B7CAF0A" w14:textId="77777777" w:rsidR="00285C82" w:rsidRPr="00863868"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863868">
              <w:rPr>
                <w:bCs/>
              </w:rPr>
              <w:t>Guardrail</w:t>
            </w:r>
          </w:p>
        </w:tc>
        <w:tc>
          <w:tcPr>
            <w:tcW w:w="899" w:type="dxa"/>
            <w:gridSpan w:val="2"/>
          </w:tcPr>
          <w:p w14:paraId="4953D9F7" w14:textId="77777777" w:rsidR="00285C82" w:rsidRPr="00863868"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863868">
              <w:rPr>
                <w:bCs/>
              </w:rPr>
              <w:t>Other</w:t>
            </w:r>
          </w:p>
        </w:tc>
        <w:tc>
          <w:tcPr>
            <w:tcW w:w="802" w:type="dxa"/>
          </w:tcPr>
          <w:p w14:paraId="30DDAF93" w14:textId="77777777" w:rsidR="00285C82" w:rsidRPr="00863868"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863868">
              <w:t>N/A</w:t>
            </w:r>
          </w:p>
        </w:tc>
        <w:tc>
          <w:tcPr>
            <w:tcW w:w="2204" w:type="dxa"/>
          </w:tcPr>
          <w:p w14:paraId="43A561E2" w14:textId="77777777" w:rsidR="00285C82" w:rsidRPr="00863868"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863868">
              <w:t>Comments, if any</w:t>
            </w:r>
          </w:p>
        </w:tc>
      </w:tr>
      <w:tr w:rsidR="00285C82" w:rsidRPr="00863868" w14:paraId="29C141EB"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3347" w:type="dxa"/>
          </w:tcPr>
          <w:p w14:paraId="006D4058" w14:textId="77777777" w:rsidR="00285C82" w:rsidRPr="00863868" w:rsidRDefault="00285C82" w:rsidP="00285C82">
            <w:pPr>
              <w:pStyle w:val="BodyText"/>
              <w:rPr>
                <w:b w:val="0"/>
              </w:rPr>
            </w:pPr>
            <w:r w:rsidRPr="00863868">
              <w:rPr>
                <w:b w:val="0"/>
              </w:rPr>
              <w:t>Which type of temporary barrier is used?</w:t>
            </w:r>
          </w:p>
        </w:tc>
        <w:tc>
          <w:tcPr>
            <w:tcW w:w="1125" w:type="dxa"/>
            <w:gridSpan w:val="2"/>
            <w:vAlign w:val="center"/>
          </w:tcPr>
          <w:p w14:paraId="7A4A2F21" w14:textId="77777777" w:rsidR="00285C82" w:rsidRPr="00863868"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1199" w:type="dxa"/>
            <w:gridSpan w:val="2"/>
            <w:vAlign w:val="center"/>
          </w:tcPr>
          <w:p w14:paraId="0AFF09EA" w14:textId="77777777" w:rsidR="00285C82" w:rsidRPr="00863868"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899" w:type="dxa"/>
            <w:gridSpan w:val="2"/>
            <w:vAlign w:val="center"/>
          </w:tcPr>
          <w:p w14:paraId="752C1DDC" w14:textId="77777777" w:rsidR="00285C82" w:rsidRPr="00863868"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802" w:type="dxa"/>
            <w:vAlign w:val="center"/>
          </w:tcPr>
          <w:p w14:paraId="3882888B" w14:textId="77777777" w:rsidR="00285C82" w:rsidRPr="00863868"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654733712"/>
            <w:placeholder>
              <w:docPart w:val="93D205C66A754A3ABEAFE1A9CCD9D41E"/>
            </w:placeholder>
            <w:showingPlcHdr/>
          </w:sdtPr>
          <w:sdtEndPr/>
          <w:sdtContent>
            <w:tc>
              <w:tcPr>
                <w:tcW w:w="2204" w:type="dxa"/>
              </w:tcPr>
              <w:p w14:paraId="02BD0DA6" w14:textId="7CE1C0E8" w:rsidR="00285C82"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903E8">
                  <w:rPr>
                    <w:rStyle w:val="PlaceholderText"/>
                  </w:rPr>
                  <w:t>Click here to enter text.</w:t>
                </w:r>
              </w:p>
            </w:tc>
          </w:sdtContent>
        </w:sdt>
      </w:tr>
      <w:tr w:rsidR="00285C82" w:rsidRPr="00863868" w14:paraId="0F9F9AC4" w14:textId="77777777" w:rsidTr="00F569FA">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9576" w:type="dxa"/>
            <w:gridSpan w:val="9"/>
          </w:tcPr>
          <w:p w14:paraId="760A9914" w14:textId="77777777" w:rsidR="00285C82" w:rsidRPr="00863868" w:rsidRDefault="00285C82" w:rsidP="00285C82">
            <w:pPr>
              <w:pStyle w:val="BodyText"/>
              <w:rPr>
                <w:b w:val="0"/>
              </w:rPr>
            </w:pPr>
          </w:p>
        </w:tc>
      </w:tr>
      <w:tr w:rsidR="00285C82" w:rsidRPr="00863868" w14:paraId="7E538FAE" w14:textId="77777777" w:rsidTr="00F569FA">
        <w:trPr>
          <w:trHeight w:val="391"/>
        </w:trPr>
        <w:tc>
          <w:tcPr>
            <w:cnfStyle w:val="001000000000" w:firstRow="0" w:lastRow="0" w:firstColumn="1" w:lastColumn="0" w:oddVBand="0" w:evenVBand="0" w:oddHBand="0" w:evenHBand="0" w:firstRowFirstColumn="0" w:firstRowLastColumn="0" w:lastRowFirstColumn="0" w:lastRowLastColumn="0"/>
            <w:tcW w:w="3347" w:type="dxa"/>
            <w:hideMark/>
          </w:tcPr>
          <w:p w14:paraId="79010679" w14:textId="77777777" w:rsidR="00285C82" w:rsidRPr="00863868" w:rsidRDefault="00285C82" w:rsidP="00285C82">
            <w:pPr>
              <w:pStyle w:val="BodyText"/>
              <w:rPr>
                <w:b w:val="0"/>
              </w:rPr>
            </w:pPr>
            <w:r w:rsidRPr="00863868">
              <w:rPr>
                <w:b w:val="0"/>
              </w:rPr>
              <w:t>Question(s)</w:t>
            </w:r>
          </w:p>
        </w:tc>
        <w:tc>
          <w:tcPr>
            <w:tcW w:w="810" w:type="dxa"/>
            <w:hideMark/>
          </w:tcPr>
          <w:p w14:paraId="376255C8" w14:textId="77777777" w:rsidR="00285C82" w:rsidRPr="00863868"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863868">
              <w:t>Yes</w:t>
            </w:r>
          </w:p>
        </w:tc>
        <w:tc>
          <w:tcPr>
            <w:tcW w:w="855" w:type="dxa"/>
            <w:gridSpan w:val="2"/>
            <w:hideMark/>
          </w:tcPr>
          <w:p w14:paraId="52819D04" w14:textId="77777777" w:rsidR="00285C82" w:rsidRPr="00863868"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863868">
              <w:t>No</w:t>
            </w:r>
          </w:p>
        </w:tc>
        <w:tc>
          <w:tcPr>
            <w:tcW w:w="814" w:type="dxa"/>
            <w:gridSpan w:val="2"/>
          </w:tcPr>
          <w:p w14:paraId="5171879B" w14:textId="77777777" w:rsidR="00285C82" w:rsidRPr="00863868"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863868">
              <w:t>N/A</w:t>
            </w:r>
          </w:p>
        </w:tc>
        <w:tc>
          <w:tcPr>
            <w:tcW w:w="3750" w:type="dxa"/>
            <w:gridSpan w:val="3"/>
          </w:tcPr>
          <w:p w14:paraId="0B6C2765" w14:textId="77777777" w:rsidR="00285C82" w:rsidRPr="00863868"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863868">
              <w:t xml:space="preserve">Comments, if any </w:t>
            </w:r>
          </w:p>
          <w:p w14:paraId="4F2FF840" w14:textId="77777777" w:rsidR="00285C82" w:rsidRPr="00863868" w:rsidRDefault="00285C82" w:rsidP="00285C82">
            <w:pPr>
              <w:pStyle w:val="BodyText"/>
              <w:cnfStyle w:val="000000000000" w:firstRow="0" w:lastRow="0" w:firstColumn="0" w:lastColumn="0" w:oddVBand="0" w:evenVBand="0" w:oddHBand="0" w:evenHBand="0" w:firstRowFirstColumn="0" w:firstRowLastColumn="0" w:lastRowFirstColumn="0" w:lastRowLastColumn="0"/>
            </w:pPr>
            <w:r w:rsidRPr="00863868">
              <w:t>(if No, identify action items)</w:t>
            </w:r>
          </w:p>
        </w:tc>
      </w:tr>
      <w:tr w:rsidR="00F569FA" w:rsidRPr="00863868" w14:paraId="4AB4D7D2"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347" w:type="dxa"/>
          </w:tcPr>
          <w:p w14:paraId="66BBFDA5" w14:textId="77777777" w:rsidR="00F569FA" w:rsidRPr="00863868" w:rsidRDefault="00F569FA" w:rsidP="00285C82">
            <w:pPr>
              <w:pStyle w:val="BodyText"/>
              <w:rPr>
                <w:b w:val="0"/>
              </w:rPr>
            </w:pPr>
            <w:r w:rsidRPr="00F067A7">
              <w:rPr>
                <w:b w:val="0"/>
              </w:rPr>
              <w:t>Is</w:t>
            </w:r>
            <w:r w:rsidRPr="00863868">
              <w:rPr>
                <w:b w:val="0"/>
              </w:rPr>
              <w:t xml:space="preserve"> there drop-off delineation in the work area?</w:t>
            </w:r>
          </w:p>
        </w:tc>
        <w:tc>
          <w:tcPr>
            <w:tcW w:w="810" w:type="dxa"/>
            <w:vAlign w:val="center"/>
            <w:hideMark/>
          </w:tcPr>
          <w:p w14:paraId="54FE9176"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855" w:type="dxa"/>
            <w:gridSpan w:val="2"/>
            <w:vAlign w:val="center"/>
            <w:hideMark/>
          </w:tcPr>
          <w:p w14:paraId="451F32A2"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814" w:type="dxa"/>
            <w:gridSpan w:val="2"/>
            <w:vAlign w:val="center"/>
          </w:tcPr>
          <w:p w14:paraId="58E657BA"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504787946"/>
            <w:placeholder>
              <w:docPart w:val="CC1F6360D699400AB822595284F5FE91"/>
            </w:placeholder>
            <w:showingPlcHdr/>
          </w:sdtPr>
          <w:sdtEndPr/>
          <w:sdtContent>
            <w:tc>
              <w:tcPr>
                <w:tcW w:w="3750" w:type="dxa"/>
                <w:gridSpan w:val="3"/>
              </w:tcPr>
              <w:p w14:paraId="17C06379" w14:textId="4344DAF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F1D66">
                  <w:rPr>
                    <w:rStyle w:val="PlaceholderText"/>
                  </w:rPr>
                  <w:t>Click here to enter text.</w:t>
                </w:r>
              </w:p>
            </w:tc>
          </w:sdtContent>
        </w:sdt>
      </w:tr>
      <w:tr w:rsidR="00F569FA" w:rsidRPr="00863868" w14:paraId="1B9246B7"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3347" w:type="dxa"/>
          </w:tcPr>
          <w:p w14:paraId="16C87C57" w14:textId="77777777" w:rsidR="00F569FA" w:rsidRPr="00863868" w:rsidRDefault="00F569FA" w:rsidP="00285C82">
            <w:pPr>
              <w:pStyle w:val="BodyText"/>
              <w:rPr>
                <w:b w:val="0"/>
              </w:rPr>
            </w:pPr>
            <w:r w:rsidRPr="00F067A7">
              <w:rPr>
                <w:b w:val="0"/>
              </w:rPr>
              <w:t>Is</w:t>
            </w:r>
            <w:r w:rsidRPr="00863868">
              <w:rPr>
                <w:b w:val="0"/>
              </w:rPr>
              <w:t xml:space="preserve"> there a minimum 1-inch buffer to barrier?</w:t>
            </w:r>
          </w:p>
        </w:tc>
        <w:tc>
          <w:tcPr>
            <w:tcW w:w="810" w:type="dxa"/>
            <w:vAlign w:val="center"/>
          </w:tcPr>
          <w:p w14:paraId="2456E269"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855" w:type="dxa"/>
            <w:gridSpan w:val="2"/>
            <w:vAlign w:val="center"/>
          </w:tcPr>
          <w:p w14:paraId="34389097"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814" w:type="dxa"/>
            <w:gridSpan w:val="2"/>
            <w:vAlign w:val="center"/>
          </w:tcPr>
          <w:p w14:paraId="790FBE67"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265749003"/>
            <w:placeholder>
              <w:docPart w:val="8DF1C53FC8074FE9A38880B3EAAE4193"/>
            </w:placeholder>
            <w:showingPlcHdr/>
          </w:sdtPr>
          <w:sdtEndPr/>
          <w:sdtContent>
            <w:tc>
              <w:tcPr>
                <w:tcW w:w="3750" w:type="dxa"/>
                <w:gridSpan w:val="3"/>
              </w:tcPr>
              <w:p w14:paraId="6C08758B" w14:textId="4F4390A1"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F1D66">
                  <w:rPr>
                    <w:rStyle w:val="PlaceholderText"/>
                  </w:rPr>
                  <w:t>Click here to enter text.</w:t>
                </w:r>
              </w:p>
            </w:tc>
          </w:sdtContent>
        </w:sdt>
      </w:tr>
      <w:tr w:rsidR="00F569FA" w:rsidRPr="00863868" w14:paraId="0CEDFABF"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347" w:type="dxa"/>
          </w:tcPr>
          <w:p w14:paraId="55AF9FA3" w14:textId="77777777" w:rsidR="00F569FA" w:rsidRPr="00863868" w:rsidRDefault="00F569FA" w:rsidP="00285C82">
            <w:pPr>
              <w:pStyle w:val="BodyText"/>
              <w:rPr>
                <w:b w:val="0"/>
              </w:rPr>
            </w:pPr>
            <w:r w:rsidRPr="00863868">
              <w:rPr>
                <w:b w:val="0"/>
              </w:rPr>
              <w:t>Are portable barriers used?</w:t>
            </w:r>
          </w:p>
        </w:tc>
        <w:tc>
          <w:tcPr>
            <w:tcW w:w="810" w:type="dxa"/>
            <w:vAlign w:val="center"/>
          </w:tcPr>
          <w:p w14:paraId="4D8C2328"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855" w:type="dxa"/>
            <w:gridSpan w:val="2"/>
            <w:vAlign w:val="center"/>
          </w:tcPr>
          <w:p w14:paraId="142D8170"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814" w:type="dxa"/>
            <w:gridSpan w:val="2"/>
            <w:vAlign w:val="center"/>
          </w:tcPr>
          <w:p w14:paraId="30CB593D"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1523698662"/>
            <w:placeholder>
              <w:docPart w:val="E6BB08CDAE824473B9A64ACB0F7C39CC"/>
            </w:placeholder>
            <w:showingPlcHdr/>
          </w:sdtPr>
          <w:sdtEndPr/>
          <w:sdtContent>
            <w:tc>
              <w:tcPr>
                <w:tcW w:w="3750" w:type="dxa"/>
                <w:gridSpan w:val="3"/>
              </w:tcPr>
              <w:p w14:paraId="042B51CE" w14:textId="128866A5"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F1D66">
                  <w:rPr>
                    <w:rStyle w:val="PlaceholderText"/>
                  </w:rPr>
                  <w:t>Click here to enter text.</w:t>
                </w:r>
              </w:p>
            </w:tc>
          </w:sdtContent>
        </w:sdt>
      </w:tr>
      <w:tr w:rsidR="00F569FA" w:rsidRPr="00863868" w14:paraId="4D697779"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3347" w:type="dxa"/>
          </w:tcPr>
          <w:p w14:paraId="20B919A0" w14:textId="77777777" w:rsidR="00F569FA" w:rsidRPr="00863868" w:rsidRDefault="00F569FA" w:rsidP="00285C82">
            <w:pPr>
              <w:pStyle w:val="BodyText"/>
              <w:rPr>
                <w:b w:val="0"/>
              </w:rPr>
            </w:pPr>
            <w:r w:rsidRPr="00863868">
              <w:rPr>
                <w:b w:val="0"/>
              </w:rPr>
              <w:t>Are the barriers connected?</w:t>
            </w:r>
          </w:p>
        </w:tc>
        <w:tc>
          <w:tcPr>
            <w:tcW w:w="810" w:type="dxa"/>
            <w:vAlign w:val="center"/>
          </w:tcPr>
          <w:p w14:paraId="7818D75A"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855" w:type="dxa"/>
            <w:gridSpan w:val="2"/>
            <w:vAlign w:val="center"/>
          </w:tcPr>
          <w:p w14:paraId="6C0A9BCB"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814" w:type="dxa"/>
            <w:gridSpan w:val="2"/>
            <w:vAlign w:val="center"/>
          </w:tcPr>
          <w:p w14:paraId="6E079D93"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684291675"/>
            <w:placeholder>
              <w:docPart w:val="11CAC201F2424D6FA5BC81FCC504C26D"/>
            </w:placeholder>
            <w:showingPlcHdr/>
          </w:sdtPr>
          <w:sdtEndPr/>
          <w:sdtContent>
            <w:tc>
              <w:tcPr>
                <w:tcW w:w="3750" w:type="dxa"/>
                <w:gridSpan w:val="3"/>
              </w:tcPr>
              <w:p w14:paraId="353500B9" w14:textId="69A119D6"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F1D66">
                  <w:rPr>
                    <w:rStyle w:val="PlaceholderText"/>
                  </w:rPr>
                  <w:t>Click here to enter text.</w:t>
                </w:r>
              </w:p>
            </w:tc>
          </w:sdtContent>
        </w:sdt>
      </w:tr>
      <w:tr w:rsidR="00F569FA" w:rsidRPr="00863868" w14:paraId="0A03EB95"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347" w:type="dxa"/>
          </w:tcPr>
          <w:p w14:paraId="6219349F" w14:textId="77777777" w:rsidR="00F569FA" w:rsidRPr="00863868" w:rsidRDefault="00F569FA" w:rsidP="00285C82">
            <w:pPr>
              <w:pStyle w:val="BodyText"/>
              <w:rPr>
                <w:b w:val="0"/>
              </w:rPr>
            </w:pPr>
            <w:r w:rsidRPr="00863868">
              <w:rPr>
                <w:b w:val="0"/>
              </w:rPr>
              <w:t>Are impact attenuators used?</w:t>
            </w:r>
          </w:p>
        </w:tc>
        <w:tc>
          <w:tcPr>
            <w:tcW w:w="810" w:type="dxa"/>
            <w:vAlign w:val="center"/>
          </w:tcPr>
          <w:p w14:paraId="7C04A587"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855" w:type="dxa"/>
            <w:gridSpan w:val="2"/>
            <w:vAlign w:val="center"/>
          </w:tcPr>
          <w:p w14:paraId="594F3037"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814" w:type="dxa"/>
            <w:gridSpan w:val="2"/>
            <w:vAlign w:val="center"/>
          </w:tcPr>
          <w:p w14:paraId="4DF997B4"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217507429"/>
            <w:placeholder>
              <w:docPart w:val="C2A8D9C7E2854F1E9EB74B57F16F9779"/>
            </w:placeholder>
            <w:showingPlcHdr/>
          </w:sdtPr>
          <w:sdtEndPr/>
          <w:sdtContent>
            <w:tc>
              <w:tcPr>
                <w:tcW w:w="3750" w:type="dxa"/>
                <w:gridSpan w:val="3"/>
              </w:tcPr>
              <w:p w14:paraId="7B3DB98A" w14:textId="44A0534B"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F1D66">
                  <w:rPr>
                    <w:rStyle w:val="PlaceholderText"/>
                  </w:rPr>
                  <w:t>Click here to enter text.</w:t>
                </w:r>
              </w:p>
            </w:tc>
          </w:sdtContent>
        </w:sdt>
      </w:tr>
      <w:tr w:rsidR="00F569FA" w:rsidRPr="00863868" w14:paraId="1DE8EF8B"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3347" w:type="dxa"/>
          </w:tcPr>
          <w:p w14:paraId="53715DC3" w14:textId="77777777" w:rsidR="00F569FA" w:rsidRPr="00863868" w:rsidRDefault="00F569FA" w:rsidP="00285C82">
            <w:pPr>
              <w:pStyle w:val="BodyText"/>
              <w:rPr>
                <w:b w:val="0"/>
              </w:rPr>
            </w:pPr>
            <w:r w:rsidRPr="00863868">
              <w:rPr>
                <w:b w:val="0"/>
              </w:rPr>
              <w:t>Are the vertical panels oriented properly?</w:t>
            </w:r>
          </w:p>
        </w:tc>
        <w:tc>
          <w:tcPr>
            <w:tcW w:w="810" w:type="dxa"/>
            <w:vAlign w:val="center"/>
          </w:tcPr>
          <w:p w14:paraId="3F26E93E"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855" w:type="dxa"/>
            <w:gridSpan w:val="2"/>
            <w:vAlign w:val="center"/>
          </w:tcPr>
          <w:p w14:paraId="52CEBC79"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814" w:type="dxa"/>
            <w:gridSpan w:val="2"/>
            <w:vAlign w:val="center"/>
          </w:tcPr>
          <w:p w14:paraId="60215CB3" w14:textId="77777777"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195926658"/>
            <w:placeholder>
              <w:docPart w:val="728BB9B4C55142D9B65791E4BB27A0D0"/>
            </w:placeholder>
            <w:showingPlcHdr/>
          </w:sdtPr>
          <w:sdtEndPr/>
          <w:sdtContent>
            <w:tc>
              <w:tcPr>
                <w:tcW w:w="3750" w:type="dxa"/>
                <w:gridSpan w:val="3"/>
              </w:tcPr>
              <w:p w14:paraId="7AEE2AB2" w14:textId="7C33FC6A" w:rsidR="00F569FA" w:rsidRPr="00863868"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F1D66">
                  <w:rPr>
                    <w:rStyle w:val="PlaceholderText"/>
                  </w:rPr>
                  <w:t>Click here to enter text.</w:t>
                </w:r>
              </w:p>
            </w:tc>
          </w:sdtContent>
        </w:sdt>
      </w:tr>
      <w:tr w:rsidR="00F569FA" w:rsidRPr="00863868" w14:paraId="2EB77D51"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347" w:type="dxa"/>
          </w:tcPr>
          <w:p w14:paraId="0C3A6B29" w14:textId="77777777" w:rsidR="00F569FA" w:rsidRPr="00863868" w:rsidRDefault="00F569FA" w:rsidP="00285C82">
            <w:pPr>
              <w:pStyle w:val="BodyText"/>
              <w:rPr>
                <w:b w:val="0"/>
              </w:rPr>
            </w:pPr>
            <w:r w:rsidRPr="00863868">
              <w:rPr>
                <w:b w:val="0"/>
              </w:rPr>
              <w:t>Are the lights used for delineation functioning properly?</w:t>
            </w:r>
          </w:p>
        </w:tc>
        <w:tc>
          <w:tcPr>
            <w:tcW w:w="810" w:type="dxa"/>
            <w:vAlign w:val="center"/>
          </w:tcPr>
          <w:p w14:paraId="382DB832"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855" w:type="dxa"/>
            <w:gridSpan w:val="2"/>
            <w:vAlign w:val="center"/>
          </w:tcPr>
          <w:p w14:paraId="4D0027C3"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Check1"/>
                  <w:enabled/>
                  <w:calcOnExit w:val="0"/>
                  <w:checkBox>
                    <w:sizeAuto/>
                    <w:default w:val="0"/>
                  </w:checkBox>
                </w:ffData>
              </w:fldChar>
            </w:r>
            <w:r w:rsidRPr="00863868">
              <w:instrText xml:space="preserve"> FORMCHECKBOX </w:instrText>
            </w:r>
            <w:r w:rsidR="008778FC">
              <w:fldChar w:fldCharType="separate"/>
            </w:r>
            <w:r w:rsidRPr="00863868">
              <w:fldChar w:fldCharType="end"/>
            </w:r>
          </w:p>
        </w:tc>
        <w:tc>
          <w:tcPr>
            <w:tcW w:w="814" w:type="dxa"/>
            <w:gridSpan w:val="2"/>
            <w:vAlign w:val="center"/>
          </w:tcPr>
          <w:p w14:paraId="1A023643" w14:textId="77777777"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63868">
              <w:fldChar w:fldCharType="begin">
                <w:ffData>
                  <w:name w:val=""/>
                  <w:enabled/>
                  <w:calcOnExit w:val="0"/>
                  <w:checkBox>
                    <w:sizeAuto/>
                    <w:default w:val="0"/>
                  </w:checkBox>
                </w:ffData>
              </w:fldChar>
            </w:r>
            <w:r w:rsidRPr="00863868">
              <w:instrText xml:space="preserve"> FORMCHECKBOX </w:instrText>
            </w:r>
            <w:r w:rsidR="008778FC">
              <w:fldChar w:fldCharType="separate"/>
            </w:r>
            <w:r w:rsidRPr="00863868">
              <w:fldChar w:fldCharType="end"/>
            </w:r>
          </w:p>
        </w:tc>
        <w:sdt>
          <w:sdtPr>
            <w:id w:val="-73898809"/>
            <w:placeholder>
              <w:docPart w:val="B5E65815FCB847319A677B5D9FA84641"/>
            </w:placeholder>
            <w:showingPlcHdr/>
          </w:sdtPr>
          <w:sdtEndPr/>
          <w:sdtContent>
            <w:tc>
              <w:tcPr>
                <w:tcW w:w="3750" w:type="dxa"/>
                <w:gridSpan w:val="3"/>
              </w:tcPr>
              <w:p w14:paraId="61E87AAF" w14:textId="4831A9C4" w:rsidR="00F569FA" w:rsidRPr="00863868"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F1D66">
                  <w:rPr>
                    <w:rStyle w:val="PlaceholderText"/>
                  </w:rPr>
                  <w:t>Click here to enter text.</w:t>
                </w:r>
              </w:p>
            </w:tc>
          </w:sdtContent>
        </w:sdt>
      </w:tr>
    </w:tbl>
    <w:p w14:paraId="504F5BED" w14:textId="77777777" w:rsidR="00285C82" w:rsidRPr="00285C82" w:rsidRDefault="00285C82" w:rsidP="00285C82">
      <w:pPr>
        <w:pStyle w:val="BodyText"/>
        <w:rPr>
          <w:bCs/>
        </w:rPr>
      </w:pPr>
    </w:p>
    <w:p w14:paraId="0F86623A" w14:textId="77777777" w:rsidR="00285C82" w:rsidRPr="00285C82" w:rsidRDefault="00285C82" w:rsidP="00285C82">
      <w:pPr>
        <w:pStyle w:val="BodyText"/>
        <w:rPr>
          <w:b/>
          <w:bCs/>
        </w:rPr>
      </w:pPr>
      <w:r w:rsidRPr="00285C82">
        <w:br w:type="page"/>
      </w:r>
    </w:p>
    <w:p w14:paraId="3172F75B" w14:textId="77777777" w:rsidR="00AE072F" w:rsidRPr="00AE072F" w:rsidRDefault="00AE072F" w:rsidP="00AE072F">
      <w:pPr>
        <w:pStyle w:val="Heading2"/>
      </w:pPr>
      <w:bookmarkStart w:id="20" w:name="_Toc461641418"/>
      <w:r w:rsidRPr="00AE072F">
        <w:lastRenderedPageBreak/>
        <w:t xml:space="preserve">Worker Safety Inspection </w:t>
      </w:r>
      <w:r w:rsidR="00EE7E83">
        <w:t>Checklist</w:t>
      </w:r>
      <w:r>
        <w:t>s</w:t>
      </w:r>
      <w:bookmarkEnd w:id="20"/>
    </w:p>
    <w:p w14:paraId="22881EF3" w14:textId="77777777" w:rsidR="00AE072F" w:rsidRPr="00AE072F" w:rsidRDefault="00AE072F" w:rsidP="00AE072F">
      <w:pPr>
        <w:jc w:val="left"/>
        <w:rPr>
          <w:szCs w:val="24"/>
        </w:rPr>
      </w:pPr>
    </w:p>
    <w:p w14:paraId="5B180F4A" w14:textId="77777777" w:rsidR="00AE072F" w:rsidRDefault="00EE7E83" w:rsidP="00AE072F">
      <w:pPr>
        <w:jc w:val="left"/>
        <w:rPr>
          <w:szCs w:val="24"/>
        </w:rPr>
      </w:pPr>
      <w:r>
        <w:rPr>
          <w:szCs w:val="24"/>
        </w:rPr>
        <w:t xml:space="preserve">Below are sample </w:t>
      </w:r>
      <w:r w:rsidR="00AE072F" w:rsidRPr="00AE072F">
        <w:rPr>
          <w:szCs w:val="24"/>
        </w:rPr>
        <w:t xml:space="preserve">checklists intended to allow </w:t>
      </w:r>
      <w:r w:rsidR="00B969EA" w:rsidRPr="00B969EA">
        <w:rPr>
          <w:szCs w:val="24"/>
        </w:rPr>
        <w:t>design-builders and owners/agencies</w:t>
      </w:r>
      <w:r w:rsidR="00AE072F" w:rsidRPr="00AE072F">
        <w:rPr>
          <w:szCs w:val="24"/>
        </w:rPr>
        <w:t xml:space="preserve"> to conduct quality assurance inspections on the effectiveness of worker safety at work zones.  </w:t>
      </w:r>
    </w:p>
    <w:p w14:paraId="450F80DE" w14:textId="287767C3" w:rsidR="00AE072F" w:rsidRPr="00AE072F" w:rsidRDefault="00AE072F" w:rsidP="00DA7095">
      <w:pPr>
        <w:pStyle w:val="TableCaption"/>
      </w:pPr>
    </w:p>
    <w:tbl>
      <w:tblPr>
        <w:tblStyle w:val="LightList-Accent1"/>
        <w:tblW w:w="5000" w:type="pct"/>
        <w:jc w:val="center"/>
        <w:tblLook w:val="04A0" w:firstRow="1" w:lastRow="0" w:firstColumn="1" w:lastColumn="0" w:noHBand="0" w:noVBand="1"/>
      </w:tblPr>
      <w:tblGrid>
        <w:gridCol w:w="9576"/>
      </w:tblGrid>
      <w:tr w:rsidR="00285C82" w:rsidRPr="004A167F" w14:paraId="008F559A" w14:textId="77777777" w:rsidTr="004A167F">
        <w:trPr>
          <w:cnfStyle w:val="100000000000" w:firstRow="1" w:lastRow="0" w:firstColumn="0" w:lastColumn="0" w:oddVBand="0" w:evenVBand="0" w:oddHBand="0"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5000" w:type="pct"/>
            <w:hideMark/>
          </w:tcPr>
          <w:p w14:paraId="7ECFAF91" w14:textId="77777777" w:rsidR="00285C82" w:rsidRPr="004A167F" w:rsidRDefault="00285C82" w:rsidP="00285C82">
            <w:pPr>
              <w:pStyle w:val="BodyText"/>
            </w:pPr>
            <w:r w:rsidRPr="004A167F">
              <w:rPr>
                <w:u w:val="single"/>
              </w:rPr>
              <w:br w:type="page"/>
            </w:r>
            <w:r w:rsidRPr="004A167F">
              <w:br w:type="page"/>
            </w:r>
            <w:r w:rsidRPr="004A167F">
              <w:br w:type="page"/>
            </w:r>
            <w:r w:rsidRPr="004A167F">
              <w:br w:type="page"/>
              <w:t>General Project Information</w:t>
            </w:r>
          </w:p>
        </w:tc>
      </w:tr>
    </w:tbl>
    <w:tbl>
      <w:tblPr>
        <w:tblStyle w:val="TableGrid"/>
        <w:tblW w:w="5000" w:type="pct"/>
        <w:jc w:val="center"/>
        <w:tblLook w:val="04A0" w:firstRow="1" w:lastRow="0" w:firstColumn="1" w:lastColumn="0" w:noHBand="0" w:noVBand="1"/>
      </w:tblPr>
      <w:tblGrid>
        <w:gridCol w:w="5083"/>
        <w:gridCol w:w="4493"/>
      </w:tblGrid>
      <w:tr w:rsidR="00F569FA" w:rsidRPr="00285C82" w14:paraId="3A85AD2A" w14:textId="77777777" w:rsidTr="004A167F">
        <w:trPr>
          <w:trHeight w:val="286"/>
          <w:jc w:val="center"/>
        </w:trPr>
        <w:tc>
          <w:tcPr>
            <w:tcW w:w="2654" w:type="pct"/>
          </w:tcPr>
          <w:p w14:paraId="15D3953E" w14:textId="77777777" w:rsidR="00F569FA" w:rsidRPr="00285C82" w:rsidRDefault="00F569FA" w:rsidP="00285C82">
            <w:pPr>
              <w:pStyle w:val="BodyText"/>
            </w:pPr>
            <w:r w:rsidRPr="00285C82">
              <w:t>Project no.</w:t>
            </w:r>
          </w:p>
        </w:tc>
        <w:sdt>
          <w:sdtPr>
            <w:id w:val="1600683034"/>
            <w:placeholder>
              <w:docPart w:val="ED0D6094853948BC9E690040FB3F071C"/>
            </w:placeholder>
            <w:showingPlcHdr/>
          </w:sdtPr>
          <w:sdtEndPr/>
          <w:sdtContent>
            <w:tc>
              <w:tcPr>
                <w:tcW w:w="2346" w:type="pct"/>
              </w:tcPr>
              <w:p w14:paraId="71112A03" w14:textId="0B5ABC12" w:rsidR="00F569FA" w:rsidRPr="00285C82" w:rsidRDefault="00F569FA" w:rsidP="00285C82">
                <w:pPr>
                  <w:pStyle w:val="BodyText"/>
                </w:pPr>
                <w:r w:rsidRPr="00965222">
                  <w:rPr>
                    <w:rStyle w:val="PlaceholderText"/>
                  </w:rPr>
                  <w:t>Click here to enter text.</w:t>
                </w:r>
              </w:p>
            </w:tc>
          </w:sdtContent>
        </w:sdt>
      </w:tr>
      <w:tr w:rsidR="00F569FA" w:rsidRPr="00285C82" w14:paraId="60CEFEE6" w14:textId="77777777" w:rsidTr="004A167F">
        <w:trPr>
          <w:trHeight w:val="286"/>
          <w:jc w:val="center"/>
        </w:trPr>
        <w:tc>
          <w:tcPr>
            <w:tcW w:w="2654" w:type="pct"/>
          </w:tcPr>
          <w:p w14:paraId="3550EE10" w14:textId="77777777" w:rsidR="00F569FA" w:rsidRPr="00285C82" w:rsidRDefault="00F569FA" w:rsidP="00285C82">
            <w:pPr>
              <w:pStyle w:val="BodyText"/>
            </w:pPr>
            <w:r w:rsidRPr="00285C82">
              <w:t>Type of project</w:t>
            </w:r>
          </w:p>
        </w:tc>
        <w:sdt>
          <w:sdtPr>
            <w:id w:val="-1979368765"/>
            <w:placeholder>
              <w:docPart w:val="6F0765B3987049E8B879BF6379D0DA76"/>
            </w:placeholder>
            <w:showingPlcHdr/>
          </w:sdtPr>
          <w:sdtEndPr/>
          <w:sdtContent>
            <w:tc>
              <w:tcPr>
                <w:tcW w:w="2346" w:type="pct"/>
              </w:tcPr>
              <w:p w14:paraId="7CC9B26D" w14:textId="54054B52" w:rsidR="00F569FA" w:rsidRPr="00285C82" w:rsidRDefault="00F569FA" w:rsidP="00285C82">
                <w:pPr>
                  <w:pStyle w:val="BodyText"/>
                </w:pPr>
                <w:r w:rsidRPr="00965222">
                  <w:rPr>
                    <w:rStyle w:val="PlaceholderText"/>
                  </w:rPr>
                  <w:t>Click here to enter text.</w:t>
                </w:r>
              </w:p>
            </w:tc>
          </w:sdtContent>
        </w:sdt>
      </w:tr>
      <w:tr w:rsidR="00F569FA" w:rsidRPr="00285C82" w14:paraId="2ABA0A11" w14:textId="77777777" w:rsidTr="004A167F">
        <w:trPr>
          <w:trHeight w:val="270"/>
          <w:jc w:val="center"/>
        </w:trPr>
        <w:tc>
          <w:tcPr>
            <w:tcW w:w="2654" w:type="pct"/>
          </w:tcPr>
          <w:p w14:paraId="0015AEC7" w14:textId="77777777" w:rsidR="00F569FA" w:rsidRPr="00285C82" w:rsidRDefault="00F569FA" w:rsidP="00285C82">
            <w:pPr>
              <w:pStyle w:val="BodyText"/>
            </w:pPr>
            <w:r w:rsidRPr="00285C82">
              <w:t>Location</w:t>
            </w:r>
          </w:p>
        </w:tc>
        <w:sdt>
          <w:sdtPr>
            <w:id w:val="1663126454"/>
            <w:placeholder>
              <w:docPart w:val="5B03F08E4D1444B4AF5460343DB6CEA7"/>
            </w:placeholder>
            <w:showingPlcHdr/>
          </w:sdtPr>
          <w:sdtEndPr/>
          <w:sdtContent>
            <w:tc>
              <w:tcPr>
                <w:tcW w:w="2346" w:type="pct"/>
              </w:tcPr>
              <w:p w14:paraId="5ADEA703" w14:textId="724A2905" w:rsidR="00F569FA" w:rsidRPr="00285C82" w:rsidRDefault="00F569FA" w:rsidP="00285C82">
                <w:pPr>
                  <w:pStyle w:val="BodyText"/>
                </w:pPr>
                <w:r w:rsidRPr="00965222">
                  <w:rPr>
                    <w:rStyle w:val="PlaceholderText"/>
                  </w:rPr>
                  <w:t>Click here to enter text.</w:t>
                </w:r>
              </w:p>
            </w:tc>
          </w:sdtContent>
        </w:sdt>
      </w:tr>
      <w:tr w:rsidR="00285C82" w:rsidRPr="00285C82" w14:paraId="7ADE1C6A" w14:textId="77777777" w:rsidTr="004A167F">
        <w:trPr>
          <w:trHeight w:val="270"/>
          <w:jc w:val="center"/>
        </w:trPr>
        <w:tc>
          <w:tcPr>
            <w:tcW w:w="2654" w:type="pct"/>
          </w:tcPr>
          <w:p w14:paraId="3E20E579" w14:textId="77777777" w:rsidR="00285C82" w:rsidRPr="00285C82" w:rsidRDefault="00285C82" w:rsidP="00285C82">
            <w:pPr>
              <w:pStyle w:val="BodyText"/>
            </w:pPr>
            <w:r w:rsidRPr="00285C82">
              <w:t>Date (mm/dd/yyyy)</w:t>
            </w:r>
          </w:p>
        </w:tc>
        <w:sdt>
          <w:sdtPr>
            <w:id w:val="-1616058451"/>
            <w:placeholder>
              <w:docPart w:val="01E6C3F9BFBF4E12936C56DFDCDB924F"/>
            </w:placeholder>
            <w:showingPlcHdr/>
            <w:date>
              <w:dateFormat w:val="M/d/yyyy"/>
              <w:lid w:val="en-US"/>
              <w:storeMappedDataAs w:val="dateTime"/>
              <w:calendar w:val="gregorian"/>
            </w:date>
          </w:sdtPr>
          <w:sdtEndPr/>
          <w:sdtContent>
            <w:tc>
              <w:tcPr>
                <w:tcW w:w="2346" w:type="pct"/>
              </w:tcPr>
              <w:p w14:paraId="0F102EBF" w14:textId="77777777" w:rsidR="00285C82" w:rsidRPr="00285C82" w:rsidRDefault="00285C82" w:rsidP="00285C82">
                <w:pPr>
                  <w:pStyle w:val="BodyText"/>
                </w:pPr>
                <w:r w:rsidRPr="00285C82">
                  <w:t>Click here to enter a date.</w:t>
                </w:r>
              </w:p>
            </w:tc>
          </w:sdtContent>
        </w:sdt>
      </w:tr>
    </w:tbl>
    <w:p w14:paraId="35F51634" w14:textId="07D47D3C" w:rsidR="00285C82" w:rsidRPr="00285C82" w:rsidRDefault="00285C82" w:rsidP="00DA7095">
      <w:pPr>
        <w:pStyle w:val="TableCaption"/>
      </w:pPr>
    </w:p>
    <w:tbl>
      <w:tblPr>
        <w:tblStyle w:val="LightList-Accent1"/>
        <w:tblW w:w="5000" w:type="pct"/>
        <w:jc w:val="center"/>
        <w:tblLook w:val="04A0" w:firstRow="1" w:lastRow="0" w:firstColumn="1" w:lastColumn="0" w:noHBand="0" w:noVBand="1"/>
      </w:tblPr>
      <w:tblGrid>
        <w:gridCol w:w="9576"/>
      </w:tblGrid>
      <w:tr w:rsidR="00285C82" w:rsidRPr="00285C82" w14:paraId="3A67B4B6" w14:textId="77777777" w:rsidTr="004A167F">
        <w:trPr>
          <w:cnfStyle w:val="100000000000" w:firstRow="1" w:lastRow="0" w:firstColumn="0" w:lastColumn="0" w:oddVBand="0" w:evenVBand="0" w:oddHBand="0"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5000" w:type="pct"/>
            <w:hideMark/>
          </w:tcPr>
          <w:p w14:paraId="1661A0EF" w14:textId="77777777" w:rsidR="00285C82" w:rsidRPr="00285C82" w:rsidRDefault="00285C82" w:rsidP="00285C82">
            <w:pPr>
              <w:pStyle w:val="BodyText"/>
            </w:pPr>
            <w:r w:rsidRPr="00285C82">
              <w:br w:type="page"/>
            </w:r>
            <w:r w:rsidRPr="00285C82">
              <w:br w:type="page"/>
            </w:r>
            <w:r w:rsidRPr="00285C82">
              <w:br w:type="page"/>
            </w:r>
            <w:r w:rsidRPr="004A167F">
              <w:t>Work Zone Information</w:t>
            </w:r>
          </w:p>
        </w:tc>
      </w:tr>
    </w:tbl>
    <w:tbl>
      <w:tblPr>
        <w:tblStyle w:val="TableGrid"/>
        <w:tblW w:w="5000" w:type="pct"/>
        <w:jc w:val="center"/>
        <w:tblLook w:val="04A0" w:firstRow="1" w:lastRow="0" w:firstColumn="1" w:lastColumn="0" w:noHBand="0" w:noVBand="1"/>
      </w:tblPr>
      <w:tblGrid>
        <w:gridCol w:w="5083"/>
        <w:gridCol w:w="4493"/>
      </w:tblGrid>
      <w:tr w:rsidR="00F569FA" w:rsidRPr="00285C82" w14:paraId="4C4F3582" w14:textId="77777777" w:rsidTr="004A167F">
        <w:trPr>
          <w:trHeight w:val="286"/>
          <w:jc w:val="center"/>
        </w:trPr>
        <w:tc>
          <w:tcPr>
            <w:tcW w:w="2654" w:type="pct"/>
          </w:tcPr>
          <w:p w14:paraId="378C7353" w14:textId="77777777" w:rsidR="00F569FA" w:rsidRPr="00285C82" w:rsidRDefault="00F569FA" w:rsidP="00285C82">
            <w:pPr>
              <w:pStyle w:val="BodyText"/>
            </w:pPr>
            <w:r w:rsidRPr="00285C82">
              <w:t>Length of work zone (mi)</w:t>
            </w:r>
          </w:p>
        </w:tc>
        <w:sdt>
          <w:sdtPr>
            <w:id w:val="-823116666"/>
            <w:placeholder>
              <w:docPart w:val="45AC67A86BD14A52AC04ACAEDF2B7BCA"/>
            </w:placeholder>
            <w:showingPlcHdr/>
          </w:sdtPr>
          <w:sdtEndPr/>
          <w:sdtContent>
            <w:tc>
              <w:tcPr>
                <w:tcW w:w="2346" w:type="pct"/>
              </w:tcPr>
              <w:p w14:paraId="2230FC63" w14:textId="49F63462" w:rsidR="00F569FA" w:rsidRPr="00285C82" w:rsidRDefault="00F569FA" w:rsidP="00285C82">
                <w:pPr>
                  <w:pStyle w:val="BodyText"/>
                </w:pPr>
                <w:r w:rsidRPr="004014F9">
                  <w:rPr>
                    <w:rStyle w:val="PlaceholderText"/>
                  </w:rPr>
                  <w:t>Click here to enter text.</w:t>
                </w:r>
              </w:p>
            </w:tc>
          </w:sdtContent>
        </w:sdt>
      </w:tr>
      <w:tr w:rsidR="00F569FA" w:rsidRPr="00285C82" w14:paraId="18320598" w14:textId="77777777" w:rsidTr="004A167F">
        <w:trPr>
          <w:trHeight w:val="286"/>
          <w:jc w:val="center"/>
        </w:trPr>
        <w:tc>
          <w:tcPr>
            <w:tcW w:w="2654" w:type="pct"/>
          </w:tcPr>
          <w:p w14:paraId="15C4AA60" w14:textId="77777777" w:rsidR="00F569FA" w:rsidRPr="00285C82" w:rsidRDefault="00F569FA" w:rsidP="00285C82">
            <w:pPr>
              <w:pStyle w:val="BodyText"/>
            </w:pPr>
            <w:r w:rsidRPr="00285C82">
              <w:t>No. of lanes per direction (before construction)</w:t>
            </w:r>
          </w:p>
        </w:tc>
        <w:sdt>
          <w:sdtPr>
            <w:id w:val="-783412010"/>
            <w:placeholder>
              <w:docPart w:val="850DC6522BFE488D90EE2A37E591B8CA"/>
            </w:placeholder>
            <w:showingPlcHdr/>
          </w:sdtPr>
          <w:sdtEndPr/>
          <w:sdtContent>
            <w:tc>
              <w:tcPr>
                <w:tcW w:w="2346" w:type="pct"/>
              </w:tcPr>
              <w:p w14:paraId="34C8D8CD" w14:textId="5992CC06" w:rsidR="00F569FA" w:rsidRPr="00285C82" w:rsidRDefault="00F569FA" w:rsidP="00285C82">
                <w:pPr>
                  <w:pStyle w:val="BodyText"/>
                </w:pPr>
                <w:r w:rsidRPr="004014F9">
                  <w:rPr>
                    <w:rStyle w:val="PlaceholderText"/>
                  </w:rPr>
                  <w:t>Click here to enter text.</w:t>
                </w:r>
              </w:p>
            </w:tc>
          </w:sdtContent>
        </w:sdt>
      </w:tr>
      <w:tr w:rsidR="00F569FA" w:rsidRPr="00285C82" w14:paraId="575E3263" w14:textId="77777777" w:rsidTr="004A167F">
        <w:trPr>
          <w:trHeight w:val="286"/>
          <w:jc w:val="center"/>
        </w:trPr>
        <w:tc>
          <w:tcPr>
            <w:tcW w:w="2654" w:type="pct"/>
          </w:tcPr>
          <w:p w14:paraId="520D58E2" w14:textId="77777777" w:rsidR="00F569FA" w:rsidRPr="00285C82" w:rsidRDefault="00F569FA" w:rsidP="00285C82">
            <w:pPr>
              <w:pStyle w:val="BodyText"/>
            </w:pPr>
            <w:r w:rsidRPr="00285C82">
              <w:t>No. of lanes per direction (during construction)</w:t>
            </w:r>
          </w:p>
        </w:tc>
        <w:sdt>
          <w:sdtPr>
            <w:id w:val="1747458009"/>
            <w:placeholder>
              <w:docPart w:val="52E9E9B26A454274A8470F7777078322"/>
            </w:placeholder>
            <w:showingPlcHdr/>
          </w:sdtPr>
          <w:sdtEndPr/>
          <w:sdtContent>
            <w:tc>
              <w:tcPr>
                <w:tcW w:w="2346" w:type="pct"/>
              </w:tcPr>
              <w:p w14:paraId="6517A693" w14:textId="1008E157" w:rsidR="00F569FA" w:rsidRPr="00285C82" w:rsidRDefault="00F569FA" w:rsidP="00285C82">
                <w:pPr>
                  <w:pStyle w:val="BodyText"/>
                </w:pPr>
                <w:r w:rsidRPr="004014F9">
                  <w:rPr>
                    <w:rStyle w:val="PlaceholderText"/>
                  </w:rPr>
                  <w:t>Click here to enter text.</w:t>
                </w:r>
              </w:p>
            </w:tc>
          </w:sdtContent>
        </w:sdt>
      </w:tr>
      <w:tr w:rsidR="00F569FA" w:rsidRPr="00285C82" w14:paraId="028BC055" w14:textId="77777777" w:rsidTr="004A167F">
        <w:trPr>
          <w:trHeight w:val="286"/>
          <w:jc w:val="center"/>
        </w:trPr>
        <w:tc>
          <w:tcPr>
            <w:tcW w:w="2654" w:type="pct"/>
          </w:tcPr>
          <w:p w14:paraId="53BFE9C3" w14:textId="77777777" w:rsidR="00F569FA" w:rsidRPr="00285C82" w:rsidRDefault="00F569FA" w:rsidP="00285C82">
            <w:pPr>
              <w:pStyle w:val="BodyText"/>
            </w:pPr>
            <w:r w:rsidRPr="00285C82">
              <w:t>Lane width (ft)</w:t>
            </w:r>
          </w:p>
        </w:tc>
        <w:sdt>
          <w:sdtPr>
            <w:id w:val="671071849"/>
            <w:placeholder>
              <w:docPart w:val="A6EBE3E499A14465A7A2DD61C8BCA704"/>
            </w:placeholder>
            <w:showingPlcHdr/>
          </w:sdtPr>
          <w:sdtEndPr/>
          <w:sdtContent>
            <w:tc>
              <w:tcPr>
                <w:tcW w:w="2346" w:type="pct"/>
              </w:tcPr>
              <w:p w14:paraId="0477C9F7" w14:textId="15320EDE" w:rsidR="00F569FA" w:rsidRPr="00285C82" w:rsidRDefault="00F569FA" w:rsidP="00285C82">
                <w:pPr>
                  <w:pStyle w:val="BodyText"/>
                </w:pPr>
                <w:r w:rsidRPr="004014F9">
                  <w:rPr>
                    <w:rStyle w:val="PlaceholderText"/>
                  </w:rPr>
                  <w:t>Click here to enter text.</w:t>
                </w:r>
              </w:p>
            </w:tc>
          </w:sdtContent>
        </w:sdt>
      </w:tr>
      <w:tr w:rsidR="00F569FA" w:rsidRPr="00285C82" w14:paraId="5F05A2CA" w14:textId="77777777" w:rsidTr="004A167F">
        <w:trPr>
          <w:trHeight w:val="286"/>
          <w:jc w:val="center"/>
        </w:trPr>
        <w:tc>
          <w:tcPr>
            <w:tcW w:w="2654" w:type="pct"/>
          </w:tcPr>
          <w:p w14:paraId="465E27D0" w14:textId="77777777" w:rsidR="00F569FA" w:rsidRPr="00285C82" w:rsidRDefault="00F569FA" w:rsidP="00285C82">
            <w:pPr>
              <w:pStyle w:val="BodyText"/>
            </w:pPr>
            <w:r w:rsidRPr="00285C82">
              <w:t>Shoulder width (ft)</w:t>
            </w:r>
          </w:p>
        </w:tc>
        <w:sdt>
          <w:sdtPr>
            <w:id w:val="442419904"/>
            <w:placeholder>
              <w:docPart w:val="4916DE95717946DD9B20AD846ED90558"/>
            </w:placeholder>
            <w:showingPlcHdr/>
          </w:sdtPr>
          <w:sdtEndPr/>
          <w:sdtContent>
            <w:tc>
              <w:tcPr>
                <w:tcW w:w="2346" w:type="pct"/>
              </w:tcPr>
              <w:p w14:paraId="252A337A" w14:textId="45CF7DA5" w:rsidR="00F569FA" w:rsidRPr="00285C82" w:rsidRDefault="00F569FA" w:rsidP="00285C82">
                <w:pPr>
                  <w:pStyle w:val="BodyText"/>
                </w:pPr>
                <w:r w:rsidRPr="004014F9">
                  <w:rPr>
                    <w:rStyle w:val="PlaceholderText"/>
                  </w:rPr>
                  <w:t>Click here to enter text.</w:t>
                </w:r>
              </w:p>
            </w:tc>
          </w:sdtContent>
        </w:sdt>
      </w:tr>
      <w:tr w:rsidR="00F569FA" w:rsidRPr="00285C82" w14:paraId="5DE5F02A" w14:textId="77777777" w:rsidTr="004A167F">
        <w:trPr>
          <w:trHeight w:val="270"/>
          <w:jc w:val="center"/>
        </w:trPr>
        <w:tc>
          <w:tcPr>
            <w:tcW w:w="2654" w:type="pct"/>
          </w:tcPr>
          <w:p w14:paraId="7643068E" w14:textId="77777777" w:rsidR="00F569FA" w:rsidRPr="00285C82" w:rsidRDefault="00F569FA" w:rsidP="00285C82">
            <w:pPr>
              <w:pStyle w:val="BodyText"/>
            </w:pPr>
            <w:r w:rsidRPr="00285C82">
              <w:t>Work zone speed limit (mph)</w:t>
            </w:r>
          </w:p>
        </w:tc>
        <w:sdt>
          <w:sdtPr>
            <w:id w:val="-778260706"/>
            <w:placeholder>
              <w:docPart w:val="E6A24E2E8B994E1DAE1CE01524556A32"/>
            </w:placeholder>
            <w:showingPlcHdr/>
          </w:sdtPr>
          <w:sdtEndPr/>
          <w:sdtContent>
            <w:tc>
              <w:tcPr>
                <w:tcW w:w="2346" w:type="pct"/>
              </w:tcPr>
              <w:p w14:paraId="045F7A5D" w14:textId="4114BB86" w:rsidR="00F569FA" w:rsidRPr="00285C82" w:rsidRDefault="00F569FA" w:rsidP="00285C82">
                <w:pPr>
                  <w:pStyle w:val="BodyText"/>
                </w:pPr>
                <w:r w:rsidRPr="004014F9">
                  <w:rPr>
                    <w:rStyle w:val="PlaceholderText"/>
                  </w:rPr>
                  <w:t>Click here to enter text.</w:t>
                </w:r>
              </w:p>
            </w:tc>
          </w:sdtContent>
        </w:sdt>
      </w:tr>
      <w:tr w:rsidR="00F569FA" w:rsidRPr="00285C82" w14:paraId="3D3B101F" w14:textId="77777777" w:rsidTr="004A167F">
        <w:trPr>
          <w:trHeight w:val="270"/>
          <w:jc w:val="center"/>
        </w:trPr>
        <w:tc>
          <w:tcPr>
            <w:tcW w:w="2654" w:type="pct"/>
          </w:tcPr>
          <w:p w14:paraId="593B65CE" w14:textId="77777777" w:rsidR="00F569FA" w:rsidRPr="00285C82" w:rsidRDefault="00F569FA" w:rsidP="00285C82">
            <w:pPr>
              <w:pStyle w:val="BodyText"/>
            </w:pPr>
            <w:r w:rsidRPr="00285C82">
              <w:t>Annual average daily traffic (</w:t>
            </w:r>
            <w:r w:rsidRPr="00F067A7">
              <w:t>AADT</w:t>
            </w:r>
            <w:r w:rsidRPr="00285C82">
              <w:t>)</w:t>
            </w:r>
          </w:p>
        </w:tc>
        <w:sdt>
          <w:sdtPr>
            <w:id w:val="-666552355"/>
            <w:placeholder>
              <w:docPart w:val="2A390E724D5449A9B9DC3758E32E3F43"/>
            </w:placeholder>
            <w:showingPlcHdr/>
          </w:sdtPr>
          <w:sdtEndPr/>
          <w:sdtContent>
            <w:tc>
              <w:tcPr>
                <w:tcW w:w="2346" w:type="pct"/>
              </w:tcPr>
              <w:p w14:paraId="56BD74EA" w14:textId="3475CE22" w:rsidR="00F569FA" w:rsidRPr="00285C82" w:rsidRDefault="00F569FA" w:rsidP="00285C82">
                <w:pPr>
                  <w:pStyle w:val="BodyText"/>
                </w:pPr>
                <w:r w:rsidRPr="004014F9">
                  <w:rPr>
                    <w:rStyle w:val="PlaceholderText"/>
                  </w:rPr>
                  <w:t>Click here to enter text.</w:t>
                </w:r>
              </w:p>
            </w:tc>
          </w:sdtContent>
        </w:sdt>
      </w:tr>
      <w:tr w:rsidR="00F569FA" w:rsidRPr="00285C82" w14:paraId="4CDA6149" w14:textId="77777777" w:rsidTr="004A167F">
        <w:trPr>
          <w:trHeight w:val="270"/>
          <w:jc w:val="center"/>
        </w:trPr>
        <w:tc>
          <w:tcPr>
            <w:tcW w:w="2654" w:type="pct"/>
          </w:tcPr>
          <w:p w14:paraId="1DE64A4F" w14:textId="77777777" w:rsidR="00F569FA" w:rsidRPr="00285C82" w:rsidRDefault="00F569FA" w:rsidP="00285C82">
            <w:pPr>
              <w:pStyle w:val="BodyText"/>
            </w:pPr>
            <w:r w:rsidRPr="00285C82">
              <w:t>Truck volume</w:t>
            </w:r>
          </w:p>
        </w:tc>
        <w:sdt>
          <w:sdtPr>
            <w:id w:val="340675072"/>
            <w:placeholder>
              <w:docPart w:val="058AE2D5740940C3BE00FDFB632C994B"/>
            </w:placeholder>
            <w:showingPlcHdr/>
          </w:sdtPr>
          <w:sdtEndPr/>
          <w:sdtContent>
            <w:tc>
              <w:tcPr>
                <w:tcW w:w="2346" w:type="pct"/>
              </w:tcPr>
              <w:p w14:paraId="26BD7265" w14:textId="145CD7C7" w:rsidR="00F569FA" w:rsidRPr="00285C82" w:rsidRDefault="00F569FA" w:rsidP="00285C82">
                <w:pPr>
                  <w:pStyle w:val="BodyText"/>
                </w:pPr>
                <w:r w:rsidRPr="004014F9">
                  <w:rPr>
                    <w:rStyle w:val="PlaceholderText"/>
                  </w:rPr>
                  <w:t>Click here to enter text.</w:t>
                </w:r>
              </w:p>
            </w:tc>
          </w:sdtContent>
        </w:sdt>
      </w:tr>
      <w:tr w:rsidR="00F569FA" w:rsidRPr="00285C82" w14:paraId="71C58E23" w14:textId="77777777" w:rsidTr="004A167F">
        <w:trPr>
          <w:trHeight w:val="270"/>
          <w:jc w:val="center"/>
        </w:trPr>
        <w:tc>
          <w:tcPr>
            <w:tcW w:w="2654" w:type="pct"/>
          </w:tcPr>
          <w:p w14:paraId="70D30A21" w14:textId="77777777" w:rsidR="00F569FA" w:rsidRPr="00285C82" w:rsidRDefault="00F569FA" w:rsidP="00285C82">
            <w:pPr>
              <w:pStyle w:val="BodyText"/>
            </w:pPr>
            <w:r w:rsidRPr="00285C82">
              <w:t>Allowable working hours</w:t>
            </w:r>
          </w:p>
        </w:tc>
        <w:sdt>
          <w:sdtPr>
            <w:id w:val="1594350067"/>
            <w:placeholder>
              <w:docPart w:val="AD56EFDC5B974CB5ADA9723529F9D287"/>
            </w:placeholder>
            <w:showingPlcHdr/>
          </w:sdtPr>
          <w:sdtEndPr/>
          <w:sdtContent>
            <w:tc>
              <w:tcPr>
                <w:tcW w:w="2346" w:type="pct"/>
              </w:tcPr>
              <w:p w14:paraId="6B38814E" w14:textId="51855950" w:rsidR="00F569FA" w:rsidRPr="00285C82" w:rsidRDefault="00F569FA" w:rsidP="00285C82">
                <w:pPr>
                  <w:pStyle w:val="BodyText"/>
                </w:pPr>
                <w:r w:rsidRPr="004014F9">
                  <w:rPr>
                    <w:rStyle w:val="PlaceholderText"/>
                  </w:rPr>
                  <w:t>Click here to enter text.</w:t>
                </w:r>
              </w:p>
            </w:tc>
          </w:sdtContent>
        </w:sdt>
      </w:tr>
    </w:tbl>
    <w:p w14:paraId="42EAB7D8" w14:textId="77777777" w:rsidR="00285C82" w:rsidRPr="00285C82" w:rsidRDefault="00285C82" w:rsidP="00285C82">
      <w:pPr>
        <w:pStyle w:val="BodyText"/>
      </w:pPr>
    </w:p>
    <w:p w14:paraId="419BBF4C" w14:textId="77777777" w:rsidR="00285C82" w:rsidRDefault="00285C82" w:rsidP="00285C82">
      <w:pPr>
        <w:pStyle w:val="BodyText"/>
      </w:pPr>
      <w:r w:rsidRPr="00285C82">
        <w:br w:type="page"/>
      </w:r>
    </w:p>
    <w:p w14:paraId="0F069AAF" w14:textId="7DD50EA8" w:rsidR="00DA7095" w:rsidRPr="00285C82" w:rsidRDefault="00DA7095" w:rsidP="00DA7095">
      <w:pPr>
        <w:pStyle w:val="TableCaption"/>
      </w:pPr>
    </w:p>
    <w:tbl>
      <w:tblPr>
        <w:tblStyle w:val="LightList-Accent1"/>
        <w:tblW w:w="5000" w:type="pct"/>
        <w:tblLook w:val="04A0" w:firstRow="1" w:lastRow="0" w:firstColumn="1" w:lastColumn="0" w:noHBand="0" w:noVBand="1"/>
      </w:tblPr>
      <w:tblGrid>
        <w:gridCol w:w="5329"/>
        <w:gridCol w:w="720"/>
        <w:gridCol w:w="718"/>
        <w:gridCol w:w="630"/>
        <w:gridCol w:w="2179"/>
      </w:tblGrid>
      <w:tr w:rsidR="00285C82" w:rsidRPr="004A167F" w14:paraId="501C9496" w14:textId="77777777" w:rsidTr="00B34BE7">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0B68D769" w14:textId="77777777" w:rsidR="00285C82" w:rsidRPr="004A167F" w:rsidRDefault="00285C82" w:rsidP="00285C82">
            <w:pPr>
              <w:pStyle w:val="BodyText"/>
              <w:rPr>
                <w:color w:val="auto"/>
              </w:rPr>
            </w:pPr>
            <w:r w:rsidRPr="004A167F">
              <w:rPr>
                <w:color w:val="auto"/>
              </w:rPr>
              <w:t>Safety Operational Procedures</w:t>
            </w:r>
          </w:p>
        </w:tc>
      </w:tr>
      <w:tr w:rsidR="00285C82" w:rsidRPr="004A167F" w14:paraId="0DF53155" w14:textId="77777777" w:rsidTr="002A6164">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2782" w:type="pct"/>
            <w:shd w:val="clear" w:color="auto" w:fill="auto"/>
          </w:tcPr>
          <w:p w14:paraId="737D163B" w14:textId="77777777" w:rsidR="00285C82" w:rsidRPr="004A167F" w:rsidRDefault="00285C82" w:rsidP="00285C82">
            <w:pPr>
              <w:pStyle w:val="BodyText"/>
              <w:rPr>
                <w:b w:val="0"/>
                <w:color w:val="auto"/>
              </w:rPr>
            </w:pPr>
            <w:r w:rsidRPr="004A167F">
              <w:rPr>
                <w:b w:val="0"/>
                <w:color w:val="auto"/>
              </w:rPr>
              <w:t>Question(s)</w:t>
            </w:r>
          </w:p>
        </w:tc>
        <w:tc>
          <w:tcPr>
            <w:tcW w:w="376" w:type="pct"/>
            <w:shd w:val="clear" w:color="auto" w:fill="auto"/>
          </w:tcPr>
          <w:p w14:paraId="20CACA2D" w14:textId="77777777" w:rsidR="00285C82" w:rsidRPr="004A167F"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4A167F">
              <w:rPr>
                <w:b w:val="0"/>
                <w:color w:val="auto"/>
              </w:rPr>
              <w:t>Yes</w:t>
            </w:r>
          </w:p>
        </w:tc>
        <w:tc>
          <w:tcPr>
            <w:tcW w:w="375" w:type="pct"/>
            <w:shd w:val="clear" w:color="auto" w:fill="auto"/>
          </w:tcPr>
          <w:p w14:paraId="1EBAD3D3" w14:textId="77777777" w:rsidR="00285C82" w:rsidRPr="004A167F"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4A167F">
              <w:rPr>
                <w:b w:val="0"/>
                <w:color w:val="auto"/>
              </w:rPr>
              <w:t>No</w:t>
            </w:r>
          </w:p>
        </w:tc>
        <w:tc>
          <w:tcPr>
            <w:tcW w:w="329" w:type="pct"/>
            <w:shd w:val="clear" w:color="auto" w:fill="auto"/>
          </w:tcPr>
          <w:p w14:paraId="005D1754" w14:textId="77777777" w:rsidR="00285C82" w:rsidRPr="004A167F"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4A167F">
              <w:rPr>
                <w:b w:val="0"/>
                <w:color w:val="auto"/>
              </w:rPr>
              <w:t>N/A</w:t>
            </w:r>
          </w:p>
        </w:tc>
        <w:tc>
          <w:tcPr>
            <w:tcW w:w="1138" w:type="pct"/>
            <w:shd w:val="clear" w:color="auto" w:fill="auto"/>
          </w:tcPr>
          <w:p w14:paraId="0E54A48C" w14:textId="77777777" w:rsidR="00285C82" w:rsidRPr="004A167F"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4A167F">
              <w:rPr>
                <w:b w:val="0"/>
                <w:color w:val="auto"/>
              </w:rPr>
              <w:t xml:space="preserve">Comments </w:t>
            </w:r>
          </w:p>
          <w:p w14:paraId="603936B9" w14:textId="77777777" w:rsidR="00285C82" w:rsidRPr="004A167F"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4A167F">
              <w:rPr>
                <w:b w:val="0"/>
                <w:color w:val="auto"/>
              </w:rPr>
              <w:t>(if No, identify action items)</w:t>
            </w:r>
          </w:p>
        </w:tc>
      </w:tr>
      <w:tr w:rsidR="00F569FA" w:rsidRPr="004A167F" w14:paraId="6B81F3CC"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82" w:type="pct"/>
          </w:tcPr>
          <w:p w14:paraId="12723291" w14:textId="77777777" w:rsidR="00F569FA" w:rsidRPr="004A167F" w:rsidRDefault="00F569FA" w:rsidP="00285C82">
            <w:pPr>
              <w:pStyle w:val="BodyText"/>
              <w:rPr>
                <w:b w:val="0"/>
              </w:rPr>
            </w:pPr>
            <w:r w:rsidRPr="004A167F">
              <w:rPr>
                <w:b w:val="0"/>
              </w:rPr>
              <w:t>Are there standard operating procedures to address worker safety and minimize work to be performed near vehicles and equipment?</w:t>
            </w:r>
          </w:p>
        </w:tc>
        <w:tc>
          <w:tcPr>
            <w:tcW w:w="376" w:type="pct"/>
            <w:vAlign w:val="center"/>
          </w:tcPr>
          <w:p w14:paraId="420AB05B"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75" w:type="pct"/>
            <w:vAlign w:val="center"/>
          </w:tcPr>
          <w:p w14:paraId="2F1C5812"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29" w:type="pct"/>
            <w:vAlign w:val="center"/>
          </w:tcPr>
          <w:p w14:paraId="6D6B692D"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sdt>
          <w:sdtPr>
            <w:id w:val="-1195611118"/>
            <w:placeholder>
              <w:docPart w:val="F555E527CCF6496085E22A64F854B20D"/>
            </w:placeholder>
            <w:showingPlcHdr/>
          </w:sdtPr>
          <w:sdtEndPr/>
          <w:sdtContent>
            <w:tc>
              <w:tcPr>
                <w:tcW w:w="1138" w:type="pct"/>
              </w:tcPr>
              <w:p w14:paraId="4CAEDDDB" w14:textId="4AF860E3"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021F2">
                  <w:rPr>
                    <w:rStyle w:val="PlaceholderText"/>
                  </w:rPr>
                  <w:t>Click here to enter text.</w:t>
                </w:r>
              </w:p>
            </w:tc>
          </w:sdtContent>
        </w:sdt>
      </w:tr>
      <w:tr w:rsidR="00F569FA" w:rsidRPr="004A167F" w14:paraId="3AFCC3EA"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82" w:type="pct"/>
          </w:tcPr>
          <w:p w14:paraId="7372BFC2" w14:textId="77777777" w:rsidR="00F569FA" w:rsidRPr="004A167F" w:rsidRDefault="00F569FA" w:rsidP="00285C82">
            <w:pPr>
              <w:pStyle w:val="BodyText"/>
              <w:rPr>
                <w:b w:val="0"/>
              </w:rPr>
            </w:pPr>
            <w:r w:rsidRPr="004A167F">
              <w:rPr>
                <w:b w:val="0"/>
              </w:rPr>
              <w:t>Are there processes established for reviewing and approving any changes in the work zone setup needed due to safety concerns?</w:t>
            </w:r>
          </w:p>
        </w:tc>
        <w:tc>
          <w:tcPr>
            <w:tcW w:w="376" w:type="pct"/>
            <w:vAlign w:val="center"/>
          </w:tcPr>
          <w:p w14:paraId="14336FFD"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75" w:type="pct"/>
            <w:vAlign w:val="center"/>
          </w:tcPr>
          <w:p w14:paraId="145BEFCA"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29" w:type="pct"/>
            <w:vAlign w:val="center"/>
          </w:tcPr>
          <w:p w14:paraId="260AD8AC"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sdt>
          <w:sdtPr>
            <w:id w:val="2111932265"/>
            <w:placeholder>
              <w:docPart w:val="ACF2AE0DC29D42CF8015210523C870C5"/>
            </w:placeholder>
            <w:showingPlcHdr/>
          </w:sdtPr>
          <w:sdtEndPr/>
          <w:sdtContent>
            <w:tc>
              <w:tcPr>
                <w:tcW w:w="1138" w:type="pct"/>
              </w:tcPr>
              <w:p w14:paraId="0927127C" w14:textId="12A592FC"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021F2">
                  <w:rPr>
                    <w:rStyle w:val="PlaceholderText"/>
                  </w:rPr>
                  <w:t>Click here to enter text.</w:t>
                </w:r>
              </w:p>
            </w:tc>
          </w:sdtContent>
        </w:sdt>
      </w:tr>
      <w:tr w:rsidR="00F569FA" w:rsidRPr="004A167F" w14:paraId="2EA6831B"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82" w:type="pct"/>
          </w:tcPr>
          <w:p w14:paraId="0DF4A993" w14:textId="77777777" w:rsidR="00F569FA" w:rsidRPr="004A167F" w:rsidRDefault="00F569FA" w:rsidP="00285C82">
            <w:pPr>
              <w:pStyle w:val="BodyText"/>
              <w:rPr>
                <w:b w:val="0"/>
              </w:rPr>
            </w:pPr>
            <w:r w:rsidRPr="004A167F">
              <w:rPr>
                <w:b w:val="0"/>
              </w:rPr>
              <w:t>Are construction equipment checked to minimize blind spots?</w:t>
            </w:r>
          </w:p>
        </w:tc>
        <w:tc>
          <w:tcPr>
            <w:tcW w:w="376" w:type="pct"/>
            <w:vAlign w:val="center"/>
          </w:tcPr>
          <w:p w14:paraId="7E1A1D67"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75" w:type="pct"/>
            <w:vAlign w:val="center"/>
          </w:tcPr>
          <w:p w14:paraId="4AE6F0AD"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29" w:type="pct"/>
            <w:vAlign w:val="center"/>
          </w:tcPr>
          <w:p w14:paraId="18AC0B38"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sdt>
          <w:sdtPr>
            <w:id w:val="1059823016"/>
            <w:placeholder>
              <w:docPart w:val="22401DD613DF4289B20ADB564BCB5279"/>
            </w:placeholder>
            <w:showingPlcHdr/>
          </w:sdtPr>
          <w:sdtEndPr/>
          <w:sdtContent>
            <w:tc>
              <w:tcPr>
                <w:tcW w:w="1138" w:type="pct"/>
              </w:tcPr>
              <w:p w14:paraId="1B372C2D" w14:textId="4CBEA498"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021F2">
                  <w:rPr>
                    <w:rStyle w:val="PlaceholderText"/>
                  </w:rPr>
                  <w:t>Click here to enter text.</w:t>
                </w:r>
              </w:p>
            </w:tc>
          </w:sdtContent>
        </w:sdt>
      </w:tr>
      <w:tr w:rsidR="00F569FA" w:rsidRPr="004A167F" w14:paraId="30F35DDE"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82" w:type="pct"/>
          </w:tcPr>
          <w:p w14:paraId="45006498" w14:textId="77777777" w:rsidR="00F569FA" w:rsidRPr="004A167F" w:rsidRDefault="00F569FA" w:rsidP="00285C82">
            <w:pPr>
              <w:pStyle w:val="BodyText"/>
              <w:rPr>
                <w:b w:val="0"/>
              </w:rPr>
            </w:pPr>
            <w:r w:rsidRPr="004A167F">
              <w:rPr>
                <w:b w:val="0"/>
              </w:rPr>
              <w:t xml:space="preserve">Are advance warning signs placed at the proper distances to adequately warn drivers per </w:t>
            </w:r>
            <w:r w:rsidRPr="00F067A7">
              <w:rPr>
                <w:b w:val="0"/>
              </w:rPr>
              <w:t>MUTCD</w:t>
            </w:r>
            <w:r w:rsidRPr="004A167F">
              <w:rPr>
                <w:b w:val="0"/>
              </w:rPr>
              <w:t xml:space="preserve"> requirements?</w:t>
            </w:r>
          </w:p>
        </w:tc>
        <w:tc>
          <w:tcPr>
            <w:tcW w:w="376" w:type="pct"/>
            <w:vAlign w:val="center"/>
          </w:tcPr>
          <w:p w14:paraId="3B20077E"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75" w:type="pct"/>
            <w:vAlign w:val="center"/>
          </w:tcPr>
          <w:p w14:paraId="56CC324E"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29" w:type="pct"/>
            <w:vAlign w:val="center"/>
          </w:tcPr>
          <w:p w14:paraId="72B2C9C0"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sdt>
          <w:sdtPr>
            <w:id w:val="-1572735225"/>
            <w:placeholder>
              <w:docPart w:val="42E3FE175E5E4F35B2544C5370DFA789"/>
            </w:placeholder>
            <w:showingPlcHdr/>
          </w:sdtPr>
          <w:sdtEndPr/>
          <w:sdtContent>
            <w:tc>
              <w:tcPr>
                <w:tcW w:w="1138" w:type="pct"/>
              </w:tcPr>
              <w:p w14:paraId="4FF2CEC6" w14:textId="2322AA7A"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021F2">
                  <w:rPr>
                    <w:rStyle w:val="PlaceholderText"/>
                  </w:rPr>
                  <w:t>Click here to enter text.</w:t>
                </w:r>
              </w:p>
            </w:tc>
          </w:sdtContent>
        </w:sdt>
      </w:tr>
      <w:tr w:rsidR="00F569FA" w:rsidRPr="004A167F" w14:paraId="4DC512CF"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82" w:type="pct"/>
          </w:tcPr>
          <w:p w14:paraId="0364E29F" w14:textId="77777777" w:rsidR="00F569FA" w:rsidRPr="004A167F" w:rsidRDefault="00F569FA" w:rsidP="00285C82">
            <w:pPr>
              <w:pStyle w:val="BodyText"/>
              <w:rPr>
                <w:b w:val="0"/>
              </w:rPr>
            </w:pPr>
            <w:r w:rsidRPr="004A167F">
              <w:rPr>
                <w:b w:val="0"/>
              </w:rPr>
              <w:t>Are there safe work practices for night work and backing equipment?</w:t>
            </w:r>
          </w:p>
        </w:tc>
        <w:tc>
          <w:tcPr>
            <w:tcW w:w="376" w:type="pct"/>
            <w:vAlign w:val="center"/>
          </w:tcPr>
          <w:p w14:paraId="5056A07D"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75" w:type="pct"/>
            <w:vAlign w:val="center"/>
          </w:tcPr>
          <w:p w14:paraId="2657B421"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29" w:type="pct"/>
            <w:vAlign w:val="center"/>
          </w:tcPr>
          <w:p w14:paraId="0DA60BDD"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sdt>
          <w:sdtPr>
            <w:id w:val="468246172"/>
            <w:placeholder>
              <w:docPart w:val="E1262EE86F1C4A548B0C8CADC746B893"/>
            </w:placeholder>
            <w:showingPlcHdr/>
          </w:sdtPr>
          <w:sdtEndPr/>
          <w:sdtContent>
            <w:tc>
              <w:tcPr>
                <w:tcW w:w="1138" w:type="pct"/>
              </w:tcPr>
              <w:p w14:paraId="3621E7C4" w14:textId="3510103D"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021F2">
                  <w:rPr>
                    <w:rStyle w:val="PlaceholderText"/>
                  </w:rPr>
                  <w:t>Click here to enter text.</w:t>
                </w:r>
              </w:p>
            </w:tc>
          </w:sdtContent>
        </w:sdt>
      </w:tr>
      <w:tr w:rsidR="00F569FA" w:rsidRPr="004A167F" w14:paraId="36FBAD94"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82" w:type="pct"/>
          </w:tcPr>
          <w:p w14:paraId="1C6F696A" w14:textId="77777777" w:rsidR="00F569FA" w:rsidRPr="004A167F" w:rsidRDefault="00F569FA" w:rsidP="00285C82">
            <w:pPr>
              <w:pStyle w:val="BodyText"/>
              <w:rPr>
                <w:b w:val="0"/>
              </w:rPr>
            </w:pPr>
            <w:r w:rsidRPr="004A167F">
              <w:rPr>
                <w:b w:val="0"/>
              </w:rPr>
              <w:t>Are worksites designed to minimize backing vehicles and equipment?</w:t>
            </w:r>
          </w:p>
        </w:tc>
        <w:tc>
          <w:tcPr>
            <w:tcW w:w="376" w:type="pct"/>
            <w:vAlign w:val="center"/>
          </w:tcPr>
          <w:p w14:paraId="792BD5A8"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75" w:type="pct"/>
            <w:vAlign w:val="center"/>
          </w:tcPr>
          <w:p w14:paraId="21B0792E"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29" w:type="pct"/>
            <w:vAlign w:val="center"/>
          </w:tcPr>
          <w:p w14:paraId="0A25A9F6"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sdt>
          <w:sdtPr>
            <w:id w:val="1550026527"/>
            <w:placeholder>
              <w:docPart w:val="C7F1191EB39748A1A31787C118BC4417"/>
            </w:placeholder>
            <w:showingPlcHdr/>
          </w:sdtPr>
          <w:sdtEndPr/>
          <w:sdtContent>
            <w:tc>
              <w:tcPr>
                <w:tcW w:w="1138" w:type="pct"/>
              </w:tcPr>
              <w:p w14:paraId="61F60A72" w14:textId="7FE6AC34"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021F2">
                  <w:rPr>
                    <w:rStyle w:val="PlaceholderText"/>
                  </w:rPr>
                  <w:t>Click here to enter text.</w:t>
                </w:r>
              </w:p>
            </w:tc>
          </w:sdtContent>
        </w:sdt>
      </w:tr>
      <w:tr w:rsidR="00F569FA" w:rsidRPr="004A167F" w14:paraId="731E122E"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82" w:type="pct"/>
          </w:tcPr>
          <w:p w14:paraId="703ECB66" w14:textId="77777777" w:rsidR="00F569FA" w:rsidRPr="004A167F" w:rsidRDefault="00F569FA" w:rsidP="00285C82">
            <w:pPr>
              <w:pStyle w:val="BodyText"/>
              <w:rPr>
                <w:b w:val="0"/>
              </w:rPr>
            </w:pPr>
            <w:r w:rsidRPr="004A167F">
              <w:rPr>
                <w:b w:val="0"/>
              </w:rPr>
              <w:t>Are there competent personnel to provide adequate oversight and supervision for all work zone related activities?</w:t>
            </w:r>
          </w:p>
        </w:tc>
        <w:tc>
          <w:tcPr>
            <w:tcW w:w="376" w:type="pct"/>
            <w:vAlign w:val="center"/>
          </w:tcPr>
          <w:p w14:paraId="340DF095"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75" w:type="pct"/>
            <w:vAlign w:val="center"/>
          </w:tcPr>
          <w:p w14:paraId="15D34698"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29" w:type="pct"/>
            <w:vAlign w:val="center"/>
          </w:tcPr>
          <w:p w14:paraId="6547ED1D"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sdt>
          <w:sdtPr>
            <w:id w:val="818164253"/>
            <w:placeholder>
              <w:docPart w:val="8BB06D205F3E431AB62924349A5C5286"/>
            </w:placeholder>
            <w:showingPlcHdr/>
          </w:sdtPr>
          <w:sdtEndPr/>
          <w:sdtContent>
            <w:tc>
              <w:tcPr>
                <w:tcW w:w="1138" w:type="pct"/>
              </w:tcPr>
              <w:p w14:paraId="13605EB5" w14:textId="6ECB15E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021F2">
                  <w:rPr>
                    <w:rStyle w:val="PlaceholderText"/>
                  </w:rPr>
                  <w:t>Click here to enter text.</w:t>
                </w:r>
              </w:p>
            </w:tc>
          </w:sdtContent>
        </w:sdt>
      </w:tr>
      <w:tr w:rsidR="00F569FA" w:rsidRPr="004A167F" w14:paraId="6488F9AE"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82" w:type="pct"/>
          </w:tcPr>
          <w:p w14:paraId="63AC530A" w14:textId="77777777" w:rsidR="00F569FA" w:rsidRPr="004A167F" w:rsidRDefault="00F569FA" w:rsidP="00285C82">
            <w:pPr>
              <w:pStyle w:val="BodyText"/>
              <w:rPr>
                <w:b w:val="0"/>
              </w:rPr>
            </w:pPr>
            <w:r w:rsidRPr="004A167F">
              <w:rPr>
                <w:b w:val="0"/>
              </w:rPr>
              <w:t>Are there procedures established to ensure that construction vehicle drivers only back under the direction of a spotter?</w:t>
            </w:r>
          </w:p>
        </w:tc>
        <w:tc>
          <w:tcPr>
            <w:tcW w:w="376" w:type="pct"/>
            <w:vAlign w:val="center"/>
          </w:tcPr>
          <w:p w14:paraId="64FA88DD"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75" w:type="pct"/>
            <w:vAlign w:val="center"/>
          </w:tcPr>
          <w:p w14:paraId="7A616524"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29" w:type="pct"/>
            <w:vAlign w:val="center"/>
          </w:tcPr>
          <w:p w14:paraId="057214A3"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sdt>
          <w:sdtPr>
            <w:id w:val="1300580926"/>
            <w:placeholder>
              <w:docPart w:val="383B88ACE436453F9F053C7BEF9BD22B"/>
            </w:placeholder>
            <w:showingPlcHdr/>
          </w:sdtPr>
          <w:sdtEndPr/>
          <w:sdtContent>
            <w:tc>
              <w:tcPr>
                <w:tcW w:w="1138" w:type="pct"/>
              </w:tcPr>
              <w:p w14:paraId="048E5CC1" w14:textId="3BBEDED2"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021F2">
                  <w:rPr>
                    <w:rStyle w:val="PlaceholderText"/>
                  </w:rPr>
                  <w:t>Click here to enter text.</w:t>
                </w:r>
              </w:p>
            </w:tc>
          </w:sdtContent>
        </w:sdt>
      </w:tr>
      <w:tr w:rsidR="00F569FA" w:rsidRPr="004A167F" w14:paraId="4E51D539"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82" w:type="pct"/>
          </w:tcPr>
          <w:p w14:paraId="75DF706F" w14:textId="77777777" w:rsidR="00F569FA" w:rsidRPr="004A167F" w:rsidRDefault="00F569FA" w:rsidP="00285C82">
            <w:pPr>
              <w:pStyle w:val="BodyText"/>
              <w:rPr>
                <w:b w:val="0"/>
              </w:rPr>
            </w:pPr>
            <w:r w:rsidRPr="004A167F">
              <w:rPr>
                <w:b w:val="0"/>
              </w:rPr>
              <w:t>Are there procedures established to ensure daily communication between the prime and subcontractors to discuss any changes or revisions in construction traffic flow?</w:t>
            </w:r>
          </w:p>
        </w:tc>
        <w:tc>
          <w:tcPr>
            <w:tcW w:w="376" w:type="pct"/>
            <w:vAlign w:val="center"/>
          </w:tcPr>
          <w:p w14:paraId="17E94591"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75" w:type="pct"/>
            <w:vAlign w:val="center"/>
          </w:tcPr>
          <w:p w14:paraId="6B1E8D3C"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29" w:type="pct"/>
            <w:vAlign w:val="center"/>
          </w:tcPr>
          <w:p w14:paraId="0E1D3488"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sdt>
          <w:sdtPr>
            <w:id w:val="2010476354"/>
            <w:placeholder>
              <w:docPart w:val="9444D2E0C5B947E99A96317F40A21892"/>
            </w:placeholder>
            <w:showingPlcHdr/>
          </w:sdtPr>
          <w:sdtEndPr/>
          <w:sdtContent>
            <w:tc>
              <w:tcPr>
                <w:tcW w:w="1138" w:type="pct"/>
              </w:tcPr>
              <w:p w14:paraId="1174F118" w14:textId="4763CCCF"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021F2">
                  <w:rPr>
                    <w:rStyle w:val="PlaceholderText"/>
                  </w:rPr>
                  <w:t>Click here to enter text.</w:t>
                </w:r>
              </w:p>
            </w:tc>
          </w:sdtContent>
        </w:sdt>
      </w:tr>
      <w:tr w:rsidR="00F569FA" w:rsidRPr="004A167F" w14:paraId="74415FB3"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82" w:type="pct"/>
          </w:tcPr>
          <w:p w14:paraId="346DCBB1" w14:textId="77777777" w:rsidR="00F569FA" w:rsidRPr="004A167F" w:rsidRDefault="00F569FA" w:rsidP="00285C82">
            <w:pPr>
              <w:pStyle w:val="BodyText"/>
              <w:rPr>
                <w:b w:val="0"/>
              </w:rPr>
            </w:pPr>
            <w:r w:rsidRPr="004A167F">
              <w:rPr>
                <w:b w:val="0"/>
              </w:rPr>
              <w:t>Are the channel construction vehicles and equipment away from workers using visual safety devices (retroreflective barrels, delineators, portable barricades, cones)?</w:t>
            </w:r>
          </w:p>
        </w:tc>
        <w:tc>
          <w:tcPr>
            <w:tcW w:w="376" w:type="pct"/>
            <w:vAlign w:val="center"/>
          </w:tcPr>
          <w:p w14:paraId="732C12EC"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75" w:type="pct"/>
            <w:vAlign w:val="center"/>
          </w:tcPr>
          <w:p w14:paraId="7CDEEED4"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29" w:type="pct"/>
            <w:vAlign w:val="center"/>
          </w:tcPr>
          <w:p w14:paraId="0F7D280A"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sdt>
          <w:sdtPr>
            <w:id w:val="-157927484"/>
            <w:placeholder>
              <w:docPart w:val="C12A75B5F23A481594E1E8B11FE2EECA"/>
            </w:placeholder>
            <w:showingPlcHdr/>
          </w:sdtPr>
          <w:sdtEndPr/>
          <w:sdtContent>
            <w:tc>
              <w:tcPr>
                <w:tcW w:w="1138" w:type="pct"/>
              </w:tcPr>
              <w:p w14:paraId="4F75C633" w14:textId="5435B33B"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021F2">
                  <w:rPr>
                    <w:rStyle w:val="PlaceholderText"/>
                  </w:rPr>
                  <w:t>Click here to enter text.</w:t>
                </w:r>
              </w:p>
            </w:tc>
          </w:sdtContent>
        </w:sdt>
      </w:tr>
      <w:tr w:rsidR="00F569FA" w:rsidRPr="004A167F" w14:paraId="0F9B1BA6"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82" w:type="pct"/>
          </w:tcPr>
          <w:p w14:paraId="0B0159AE" w14:textId="77777777" w:rsidR="00F569FA" w:rsidRPr="004A167F" w:rsidRDefault="00F569FA" w:rsidP="00285C82">
            <w:pPr>
              <w:pStyle w:val="BodyText"/>
              <w:rPr>
                <w:b w:val="0"/>
              </w:rPr>
            </w:pPr>
            <w:r w:rsidRPr="004A167F">
              <w:rPr>
                <w:b w:val="0"/>
              </w:rPr>
              <w:t>Are there signs installed to guide workers on foot with respect to traffic areas, vehicle flow, and worker-free zones?</w:t>
            </w:r>
          </w:p>
        </w:tc>
        <w:tc>
          <w:tcPr>
            <w:tcW w:w="376" w:type="pct"/>
            <w:vAlign w:val="center"/>
          </w:tcPr>
          <w:p w14:paraId="4DDA213B"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75" w:type="pct"/>
            <w:vAlign w:val="center"/>
          </w:tcPr>
          <w:p w14:paraId="4439B70A"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29" w:type="pct"/>
            <w:vAlign w:val="center"/>
          </w:tcPr>
          <w:p w14:paraId="752FD5F8"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sdt>
          <w:sdtPr>
            <w:id w:val="-1644875046"/>
            <w:placeholder>
              <w:docPart w:val="657FD8EDF05B4D34B2A16F01E6490382"/>
            </w:placeholder>
            <w:showingPlcHdr/>
          </w:sdtPr>
          <w:sdtEndPr/>
          <w:sdtContent>
            <w:tc>
              <w:tcPr>
                <w:tcW w:w="1138" w:type="pct"/>
              </w:tcPr>
              <w:p w14:paraId="0BD1EDC3" w14:textId="0A0EB020"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0021F2">
                  <w:rPr>
                    <w:rStyle w:val="PlaceholderText"/>
                  </w:rPr>
                  <w:t>Click here to enter text.</w:t>
                </w:r>
              </w:p>
            </w:tc>
          </w:sdtContent>
        </w:sdt>
      </w:tr>
      <w:tr w:rsidR="00F569FA" w:rsidRPr="004A167F" w14:paraId="1811DEF8"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82" w:type="pct"/>
            <w:tcBorders>
              <w:top w:val="single" w:sz="8" w:space="0" w:color="0F2887" w:themeColor="accent1"/>
              <w:bottom w:val="single" w:sz="8" w:space="0" w:color="0F2887" w:themeColor="accent1"/>
            </w:tcBorders>
          </w:tcPr>
          <w:p w14:paraId="4C805F8F" w14:textId="77777777" w:rsidR="00F569FA" w:rsidRPr="004A167F" w:rsidRDefault="00F569FA" w:rsidP="00285C82">
            <w:pPr>
              <w:pStyle w:val="BodyText"/>
              <w:rPr>
                <w:b w:val="0"/>
              </w:rPr>
            </w:pPr>
            <w:r w:rsidRPr="004A167F">
              <w:rPr>
                <w:b w:val="0"/>
              </w:rPr>
              <w:t>Are positive separation measures such as barriers, road closures, shadow vehicles, and buffer space used?</w:t>
            </w:r>
          </w:p>
        </w:tc>
        <w:tc>
          <w:tcPr>
            <w:tcW w:w="376" w:type="pct"/>
            <w:tcBorders>
              <w:top w:val="single" w:sz="8" w:space="0" w:color="0F2887" w:themeColor="accent1"/>
              <w:bottom w:val="single" w:sz="8" w:space="0" w:color="0F2887" w:themeColor="accent1"/>
            </w:tcBorders>
            <w:vAlign w:val="center"/>
          </w:tcPr>
          <w:p w14:paraId="73DEC9E3"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75" w:type="pct"/>
            <w:tcBorders>
              <w:top w:val="single" w:sz="8" w:space="0" w:color="0F2887" w:themeColor="accent1"/>
              <w:bottom w:val="single" w:sz="8" w:space="0" w:color="0F2887" w:themeColor="accent1"/>
            </w:tcBorders>
            <w:vAlign w:val="center"/>
          </w:tcPr>
          <w:p w14:paraId="44F3FA9B"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29" w:type="pct"/>
            <w:tcBorders>
              <w:top w:val="single" w:sz="8" w:space="0" w:color="0F2887" w:themeColor="accent1"/>
              <w:bottom w:val="single" w:sz="8" w:space="0" w:color="0F2887" w:themeColor="accent1"/>
            </w:tcBorders>
            <w:vAlign w:val="center"/>
          </w:tcPr>
          <w:p w14:paraId="5EE1F0F0"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sdt>
          <w:sdtPr>
            <w:id w:val="-1759055195"/>
            <w:placeholder>
              <w:docPart w:val="AE5A4C31E3F0469DA5A46D85C6F0B56F"/>
            </w:placeholder>
            <w:showingPlcHdr/>
          </w:sdtPr>
          <w:sdtEndPr/>
          <w:sdtContent>
            <w:tc>
              <w:tcPr>
                <w:tcW w:w="1138" w:type="pct"/>
                <w:tcBorders>
                  <w:top w:val="single" w:sz="8" w:space="0" w:color="0F2887" w:themeColor="accent1"/>
                  <w:bottom w:val="single" w:sz="8" w:space="0" w:color="0F2887" w:themeColor="accent1"/>
                </w:tcBorders>
              </w:tcPr>
              <w:p w14:paraId="1CE4FEDB" w14:textId="08FBA919"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0021F2">
                  <w:rPr>
                    <w:rStyle w:val="PlaceholderText"/>
                  </w:rPr>
                  <w:t>Click here to enter text.</w:t>
                </w:r>
              </w:p>
            </w:tc>
          </w:sdtContent>
        </w:sdt>
      </w:tr>
    </w:tbl>
    <w:p w14:paraId="00A3878B" w14:textId="77777777" w:rsidR="00B34BE7" w:rsidRDefault="00B34BE7"/>
    <w:p w14:paraId="1C93A2DC" w14:textId="77777777" w:rsidR="00A91200" w:rsidRDefault="00A91200">
      <w:pPr>
        <w:spacing w:after="200" w:line="276" w:lineRule="auto"/>
        <w:jc w:val="left"/>
      </w:pPr>
      <w:r>
        <w:br w:type="page"/>
      </w:r>
    </w:p>
    <w:p w14:paraId="66DB90B6" w14:textId="71A03525" w:rsidR="00B34BE7" w:rsidRDefault="00B34BE7" w:rsidP="00B34BE7">
      <w:pPr>
        <w:jc w:val="center"/>
      </w:pPr>
    </w:p>
    <w:tbl>
      <w:tblPr>
        <w:tblStyle w:val="LightList-Accent1"/>
        <w:tblW w:w="5000" w:type="pct"/>
        <w:tblLook w:val="04A0" w:firstRow="1" w:lastRow="0" w:firstColumn="1" w:lastColumn="0" w:noHBand="0" w:noVBand="1"/>
      </w:tblPr>
      <w:tblGrid>
        <w:gridCol w:w="5329"/>
        <w:gridCol w:w="720"/>
        <w:gridCol w:w="718"/>
        <w:gridCol w:w="630"/>
        <w:gridCol w:w="2179"/>
      </w:tblGrid>
      <w:tr w:rsidR="00B34BE7" w:rsidRPr="004A167F" w14:paraId="3C0849A3" w14:textId="77777777" w:rsidTr="009848A5">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104B83B4" w14:textId="2A23BEDC" w:rsidR="00B34BE7" w:rsidRPr="004A167F" w:rsidRDefault="00B34BE7" w:rsidP="009848A5">
            <w:pPr>
              <w:pStyle w:val="BodyText"/>
              <w:rPr>
                <w:color w:val="auto"/>
              </w:rPr>
            </w:pPr>
            <w:r w:rsidRPr="004A167F">
              <w:rPr>
                <w:color w:val="auto"/>
              </w:rPr>
              <w:t>Safety Operational Procedures</w:t>
            </w:r>
            <w:r w:rsidR="00174110">
              <w:rPr>
                <w:color w:val="auto"/>
              </w:rPr>
              <w:t xml:space="preserve"> (continued)</w:t>
            </w:r>
          </w:p>
        </w:tc>
      </w:tr>
      <w:tr w:rsidR="00B34BE7" w:rsidRPr="004A167F" w14:paraId="644643B2" w14:textId="77777777" w:rsidTr="002A6164">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2782" w:type="pct"/>
            <w:shd w:val="clear" w:color="auto" w:fill="auto"/>
          </w:tcPr>
          <w:p w14:paraId="24FDC35D" w14:textId="77777777" w:rsidR="00B34BE7" w:rsidRPr="004A167F" w:rsidRDefault="00B34BE7" w:rsidP="009848A5">
            <w:pPr>
              <w:pStyle w:val="BodyText"/>
              <w:rPr>
                <w:b w:val="0"/>
                <w:color w:val="auto"/>
              </w:rPr>
            </w:pPr>
            <w:r w:rsidRPr="004A167F">
              <w:rPr>
                <w:b w:val="0"/>
                <w:color w:val="auto"/>
              </w:rPr>
              <w:t>Question(s)</w:t>
            </w:r>
          </w:p>
        </w:tc>
        <w:tc>
          <w:tcPr>
            <w:tcW w:w="376" w:type="pct"/>
            <w:shd w:val="clear" w:color="auto" w:fill="auto"/>
          </w:tcPr>
          <w:p w14:paraId="363C95C3" w14:textId="77777777" w:rsidR="00B34BE7" w:rsidRPr="004A167F" w:rsidRDefault="00B34BE7" w:rsidP="009848A5">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4A167F">
              <w:rPr>
                <w:b w:val="0"/>
                <w:color w:val="auto"/>
              </w:rPr>
              <w:t>Yes</w:t>
            </w:r>
          </w:p>
        </w:tc>
        <w:tc>
          <w:tcPr>
            <w:tcW w:w="375" w:type="pct"/>
            <w:shd w:val="clear" w:color="auto" w:fill="auto"/>
          </w:tcPr>
          <w:p w14:paraId="4D4A1E8C" w14:textId="77777777" w:rsidR="00B34BE7" w:rsidRPr="004A167F" w:rsidRDefault="00B34BE7" w:rsidP="009848A5">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4A167F">
              <w:rPr>
                <w:b w:val="0"/>
                <w:color w:val="auto"/>
              </w:rPr>
              <w:t>No</w:t>
            </w:r>
          </w:p>
        </w:tc>
        <w:tc>
          <w:tcPr>
            <w:tcW w:w="329" w:type="pct"/>
            <w:shd w:val="clear" w:color="auto" w:fill="auto"/>
          </w:tcPr>
          <w:p w14:paraId="2F82D05B" w14:textId="77777777" w:rsidR="00B34BE7" w:rsidRPr="004A167F" w:rsidRDefault="00B34BE7" w:rsidP="009848A5">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4A167F">
              <w:rPr>
                <w:b w:val="0"/>
                <w:color w:val="auto"/>
              </w:rPr>
              <w:t>N/A</w:t>
            </w:r>
          </w:p>
        </w:tc>
        <w:tc>
          <w:tcPr>
            <w:tcW w:w="1138" w:type="pct"/>
            <w:shd w:val="clear" w:color="auto" w:fill="auto"/>
          </w:tcPr>
          <w:p w14:paraId="487FF153" w14:textId="77777777" w:rsidR="00B34BE7" w:rsidRPr="004A167F" w:rsidRDefault="00B34BE7" w:rsidP="009848A5">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4A167F">
              <w:rPr>
                <w:b w:val="0"/>
                <w:color w:val="auto"/>
              </w:rPr>
              <w:t xml:space="preserve">Comments </w:t>
            </w:r>
          </w:p>
          <w:p w14:paraId="6F59D4D1" w14:textId="77777777" w:rsidR="00B34BE7" w:rsidRPr="004A167F" w:rsidRDefault="00B34BE7" w:rsidP="009848A5">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4A167F">
              <w:rPr>
                <w:b w:val="0"/>
                <w:color w:val="auto"/>
              </w:rPr>
              <w:t>(if No, identify action items)</w:t>
            </w:r>
          </w:p>
        </w:tc>
      </w:tr>
      <w:tr w:rsidR="00F569FA" w:rsidRPr="004A167F" w14:paraId="188D4846"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82" w:type="pct"/>
          </w:tcPr>
          <w:p w14:paraId="769FE18C" w14:textId="77777777" w:rsidR="00F569FA" w:rsidRPr="004A167F" w:rsidRDefault="00F569FA" w:rsidP="00285C82">
            <w:pPr>
              <w:pStyle w:val="BodyText"/>
              <w:rPr>
                <w:b w:val="0"/>
              </w:rPr>
            </w:pPr>
            <w:r w:rsidRPr="004A167F">
              <w:rPr>
                <w:b w:val="0"/>
              </w:rPr>
              <w:t>Are utility ditches flagged or barricaded?</w:t>
            </w:r>
          </w:p>
        </w:tc>
        <w:tc>
          <w:tcPr>
            <w:tcW w:w="376" w:type="pct"/>
            <w:vAlign w:val="center"/>
          </w:tcPr>
          <w:p w14:paraId="6E9CA88D"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75" w:type="pct"/>
            <w:vAlign w:val="center"/>
          </w:tcPr>
          <w:p w14:paraId="0AFB0A42"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29" w:type="pct"/>
            <w:vAlign w:val="center"/>
          </w:tcPr>
          <w:p w14:paraId="5BC54225"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sdt>
          <w:sdtPr>
            <w:id w:val="1927227707"/>
            <w:placeholder>
              <w:docPart w:val="DE1053552CEA4FDD88E13204A6ECCA88"/>
            </w:placeholder>
            <w:showingPlcHdr/>
          </w:sdtPr>
          <w:sdtEndPr/>
          <w:sdtContent>
            <w:tc>
              <w:tcPr>
                <w:tcW w:w="1138" w:type="pct"/>
              </w:tcPr>
              <w:p w14:paraId="398759D0" w14:textId="1A32DE00"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E51AEA">
                  <w:rPr>
                    <w:rStyle w:val="PlaceholderText"/>
                  </w:rPr>
                  <w:t>Click here to enter text.</w:t>
                </w:r>
              </w:p>
            </w:tc>
          </w:sdtContent>
        </w:sdt>
      </w:tr>
      <w:tr w:rsidR="00F569FA" w:rsidRPr="004A167F" w14:paraId="204BF6F2"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82" w:type="pct"/>
          </w:tcPr>
          <w:p w14:paraId="7F1A5262" w14:textId="77777777" w:rsidR="00F569FA" w:rsidRPr="004A167F" w:rsidRDefault="00F569FA" w:rsidP="00285C82">
            <w:pPr>
              <w:pStyle w:val="BodyText"/>
              <w:rPr>
                <w:b w:val="0"/>
              </w:rPr>
            </w:pPr>
            <w:r w:rsidRPr="004A167F">
              <w:rPr>
                <w:b w:val="0"/>
              </w:rPr>
              <w:t>Are transition area tapers provided?</w:t>
            </w:r>
          </w:p>
        </w:tc>
        <w:tc>
          <w:tcPr>
            <w:tcW w:w="376" w:type="pct"/>
            <w:vAlign w:val="center"/>
          </w:tcPr>
          <w:p w14:paraId="2FD77935"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75" w:type="pct"/>
            <w:vAlign w:val="center"/>
          </w:tcPr>
          <w:p w14:paraId="7851A69D"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29" w:type="pct"/>
            <w:vAlign w:val="center"/>
          </w:tcPr>
          <w:p w14:paraId="6F71D65C"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sdt>
          <w:sdtPr>
            <w:id w:val="-2082123487"/>
            <w:placeholder>
              <w:docPart w:val="CEFB80CE45944E4281777786B44A61BB"/>
            </w:placeholder>
            <w:showingPlcHdr/>
          </w:sdtPr>
          <w:sdtEndPr/>
          <w:sdtContent>
            <w:tc>
              <w:tcPr>
                <w:tcW w:w="1138" w:type="pct"/>
              </w:tcPr>
              <w:p w14:paraId="7D39750A" w14:textId="523D171A"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E51AEA">
                  <w:rPr>
                    <w:rStyle w:val="PlaceholderText"/>
                  </w:rPr>
                  <w:t>Click here to enter text.</w:t>
                </w:r>
              </w:p>
            </w:tc>
          </w:sdtContent>
        </w:sdt>
      </w:tr>
      <w:tr w:rsidR="00F569FA" w:rsidRPr="004A167F" w14:paraId="5CCE2BA9"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82" w:type="pct"/>
          </w:tcPr>
          <w:p w14:paraId="1D4D7490" w14:textId="77777777" w:rsidR="00F569FA" w:rsidRPr="004A167F" w:rsidRDefault="00F569FA" w:rsidP="00285C82">
            <w:pPr>
              <w:pStyle w:val="BodyText"/>
              <w:rPr>
                <w:b w:val="0"/>
              </w:rPr>
            </w:pPr>
            <w:r w:rsidRPr="004A167F">
              <w:rPr>
                <w:b w:val="0"/>
              </w:rPr>
              <w:t>Are there escape routes available for workers faced with unsafe situations?</w:t>
            </w:r>
          </w:p>
        </w:tc>
        <w:tc>
          <w:tcPr>
            <w:tcW w:w="376" w:type="pct"/>
            <w:vAlign w:val="center"/>
          </w:tcPr>
          <w:p w14:paraId="3F7D7933"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75" w:type="pct"/>
            <w:vAlign w:val="center"/>
          </w:tcPr>
          <w:p w14:paraId="4B9F7EE8"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29" w:type="pct"/>
            <w:vAlign w:val="center"/>
          </w:tcPr>
          <w:p w14:paraId="40D45AE8"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sdt>
          <w:sdtPr>
            <w:id w:val="673615452"/>
            <w:placeholder>
              <w:docPart w:val="06D424CAFE7C4518A469FD16B28B68AF"/>
            </w:placeholder>
            <w:showingPlcHdr/>
          </w:sdtPr>
          <w:sdtEndPr/>
          <w:sdtContent>
            <w:tc>
              <w:tcPr>
                <w:tcW w:w="1138" w:type="pct"/>
              </w:tcPr>
              <w:p w14:paraId="2DB03AD8" w14:textId="5F64E141"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E51AEA">
                  <w:rPr>
                    <w:rStyle w:val="PlaceholderText"/>
                  </w:rPr>
                  <w:t>Click here to enter text.</w:t>
                </w:r>
              </w:p>
            </w:tc>
          </w:sdtContent>
        </w:sdt>
      </w:tr>
      <w:tr w:rsidR="00F569FA" w:rsidRPr="004A167F" w14:paraId="43423A87"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82" w:type="pct"/>
          </w:tcPr>
          <w:p w14:paraId="6C6DDF43" w14:textId="77777777" w:rsidR="00F569FA" w:rsidRPr="004A167F" w:rsidRDefault="00F569FA" w:rsidP="00285C82">
            <w:pPr>
              <w:pStyle w:val="BodyText"/>
              <w:rPr>
                <w:b w:val="0"/>
              </w:rPr>
            </w:pPr>
            <w:r w:rsidRPr="004A167F">
              <w:rPr>
                <w:b w:val="0"/>
              </w:rPr>
              <w:t>Are there procedures in place to notify law enforcement agencies about unsafe/abusive motorists?</w:t>
            </w:r>
          </w:p>
        </w:tc>
        <w:tc>
          <w:tcPr>
            <w:tcW w:w="376" w:type="pct"/>
            <w:vAlign w:val="center"/>
          </w:tcPr>
          <w:p w14:paraId="4E1B0A9F"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75" w:type="pct"/>
            <w:vAlign w:val="center"/>
          </w:tcPr>
          <w:p w14:paraId="7E734435"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29" w:type="pct"/>
            <w:vAlign w:val="center"/>
          </w:tcPr>
          <w:p w14:paraId="270CAC47"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sdt>
          <w:sdtPr>
            <w:id w:val="-1585987471"/>
            <w:placeholder>
              <w:docPart w:val="CE4C63BEA6E94C03B00034D014D102EA"/>
            </w:placeholder>
            <w:showingPlcHdr/>
          </w:sdtPr>
          <w:sdtEndPr/>
          <w:sdtContent>
            <w:tc>
              <w:tcPr>
                <w:tcW w:w="1138" w:type="pct"/>
              </w:tcPr>
              <w:p w14:paraId="2C39DF8F" w14:textId="0D07B30B"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E51AEA">
                  <w:rPr>
                    <w:rStyle w:val="PlaceholderText"/>
                  </w:rPr>
                  <w:t>Click here to enter text.</w:t>
                </w:r>
              </w:p>
            </w:tc>
          </w:sdtContent>
        </w:sdt>
      </w:tr>
      <w:tr w:rsidR="00F569FA" w:rsidRPr="004A167F" w14:paraId="186B9475"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82" w:type="pct"/>
          </w:tcPr>
          <w:p w14:paraId="5ECC351E" w14:textId="77777777" w:rsidR="00F569FA" w:rsidRPr="004A167F" w:rsidRDefault="00F569FA" w:rsidP="00285C82">
            <w:pPr>
              <w:pStyle w:val="BodyText"/>
              <w:rPr>
                <w:b w:val="0"/>
              </w:rPr>
            </w:pPr>
            <w:r w:rsidRPr="004A167F">
              <w:rPr>
                <w:b w:val="0"/>
              </w:rPr>
              <w:t>Are records of worker injuries maintained?</w:t>
            </w:r>
          </w:p>
        </w:tc>
        <w:tc>
          <w:tcPr>
            <w:tcW w:w="376" w:type="pct"/>
            <w:vAlign w:val="center"/>
          </w:tcPr>
          <w:p w14:paraId="5B1EA533"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75" w:type="pct"/>
            <w:vAlign w:val="center"/>
          </w:tcPr>
          <w:p w14:paraId="41B4858C"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29" w:type="pct"/>
            <w:vAlign w:val="center"/>
          </w:tcPr>
          <w:p w14:paraId="4574148A"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sdt>
          <w:sdtPr>
            <w:id w:val="-1118374826"/>
            <w:placeholder>
              <w:docPart w:val="B3EF026698F446E9A5009EC9AE33BD45"/>
            </w:placeholder>
            <w:showingPlcHdr/>
          </w:sdtPr>
          <w:sdtEndPr/>
          <w:sdtContent>
            <w:tc>
              <w:tcPr>
                <w:tcW w:w="1138" w:type="pct"/>
              </w:tcPr>
              <w:p w14:paraId="1144D351" w14:textId="714A019B"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E51AEA">
                  <w:rPr>
                    <w:rStyle w:val="PlaceholderText"/>
                  </w:rPr>
                  <w:t>Click here to enter text.</w:t>
                </w:r>
              </w:p>
            </w:tc>
          </w:sdtContent>
        </w:sdt>
      </w:tr>
      <w:tr w:rsidR="00F569FA" w:rsidRPr="004A167F" w14:paraId="0DE5FCBF"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82" w:type="pct"/>
          </w:tcPr>
          <w:p w14:paraId="722B11A9" w14:textId="77777777" w:rsidR="00F569FA" w:rsidRPr="004A167F" w:rsidRDefault="00F569FA" w:rsidP="00285C82">
            <w:pPr>
              <w:pStyle w:val="BodyText"/>
              <w:rPr>
                <w:b w:val="0"/>
              </w:rPr>
            </w:pPr>
            <w:r w:rsidRPr="004A167F">
              <w:rPr>
                <w:b w:val="0"/>
              </w:rPr>
              <w:t>Are there established procedures for reporting worker injuries?</w:t>
            </w:r>
          </w:p>
        </w:tc>
        <w:tc>
          <w:tcPr>
            <w:tcW w:w="376" w:type="pct"/>
            <w:vAlign w:val="center"/>
          </w:tcPr>
          <w:p w14:paraId="79517355"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75" w:type="pct"/>
            <w:vAlign w:val="center"/>
          </w:tcPr>
          <w:p w14:paraId="44C2764B"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29" w:type="pct"/>
            <w:vAlign w:val="center"/>
          </w:tcPr>
          <w:p w14:paraId="7341032B"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sdt>
          <w:sdtPr>
            <w:id w:val="2064985328"/>
            <w:placeholder>
              <w:docPart w:val="7A55A9C2A8E44061A9DC75ADD76C4DB4"/>
            </w:placeholder>
            <w:showingPlcHdr/>
          </w:sdtPr>
          <w:sdtEndPr/>
          <w:sdtContent>
            <w:tc>
              <w:tcPr>
                <w:tcW w:w="1138" w:type="pct"/>
              </w:tcPr>
              <w:p w14:paraId="2023865A" w14:textId="2141266D"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E51AEA">
                  <w:rPr>
                    <w:rStyle w:val="PlaceholderText"/>
                  </w:rPr>
                  <w:t>Click here to enter text.</w:t>
                </w:r>
              </w:p>
            </w:tc>
          </w:sdtContent>
        </w:sdt>
      </w:tr>
      <w:tr w:rsidR="00F569FA" w:rsidRPr="004A167F" w14:paraId="71B7B98F"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82" w:type="pct"/>
          </w:tcPr>
          <w:p w14:paraId="4B1DDAE4" w14:textId="77777777" w:rsidR="00F569FA" w:rsidRPr="004A167F" w:rsidRDefault="00F569FA" w:rsidP="00285C82">
            <w:pPr>
              <w:pStyle w:val="BodyText"/>
              <w:rPr>
                <w:b w:val="0"/>
              </w:rPr>
            </w:pPr>
            <w:r w:rsidRPr="004A167F">
              <w:rPr>
                <w:b w:val="0"/>
              </w:rPr>
              <w:t>Are the worker safety, traffic control, vehicle regulations, equipment, etc. compliant with the State/</w:t>
            </w:r>
            <w:r w:rsidRPr="00F067A7">
              <w:rPr>
                <w:b w:val="0"/>
              </w:rPr>
              <w:t>MUTCD</w:t>
            </w:r>
            <w:r w:rsidRPr="004A167F">
              <w:rPr>
                <w:b w:val="0"/>
              </w:rPr>
              <w:t xml:space="preserve"> regulations?</w:t>
            </w:r>
          </w:p>
        </w:tc>
        <w:tc>
          <w:tcPr>
            <w:tcW w:w="376" w:type="pct"/>
            <w:vAlign w:val="center"/>
          </w:tcPr>
          <w:p w14:paraId="53633CCF"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75" w:type="pct"/>
            <w:vAlign w:val="center"/>
          </w:tcPr>
          <w:p w14:paraId="2120C531"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29" w:type="pct"/>
            <w:vAlign w:val="center"/>
          </w:tcPr>
          <w:p w14:paraId="0139A32D"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sdt>
          <w:sdtPr>
            <w:id w:val="766666905"/>
            <w:placeholder>
              <w:docPart w:val="6BDCB050A44E416B8C08BD4E70ABC4DF"/>
            </w:placeholder>
            <w:showingPlcHdr/>
          </w:sdtPr>
          <w:sdtEndPr/>
          <w:sdtContent>
            <w:tc>
              <w:tcPr>
                <w:tcW w:w="1138" w:type="pct"/>
              </w:tcPr>
              <w:p w14:paraId="1B359592" w14:textId="0F6A5696"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E51AEA">
                  <w:rPr>
                    <w:rStyle w:val="PlaceholderText"/>
                  </w:rPr>
                  <w:t>Click here to enter text.</w:t>
                </w:r>
              </w:p>
            </w:tc>
          </w:sdtContent>
        </w:sdt>
      </w:tr>
      <w:tr w:rsidR="00F569FA" w:rsidRPr="004A167F" w14:paraId="6AD5144C"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82" w:type="pct"/>
          </w:tcPr>
          <w:p w14:paraId="30569F25" w14:textId="77777777" w:rsidR="00F569FA" w:rsidRPr="004A167F" w:rsidRDefault="00F569FA" w:rsidP="00285C82">
            <w:pPr>
              <w:pStyle w:val="BodyText"/>
              <w:rPr>
                <w:b w:val="0"/>
              </w:rPr>
            </w:pPr>
            <w:r w:rsidRPr="00F067A7">
              <w:rPr>
                <w:b w:val="0"/>
              </w:rPr>
              <w:t>Is</w:t>
            </w:r>
            <w:r w:rsidRPr="004A167F">
              <w:rPr>
                <w:b w:val="0"/>
              </w:rPr>
              <w:t xml:space="preserve"> a hazard assessment of the work area conducted prior to the commencement of the work?</w:t>
            </w:r>
          </w:p>
        </w:tc>
        <w:tc>
          <w:tcPr>
            <w:tcW w:w="376" w:type="pct"/>
            <w:vAlign w:val="center"/>
          </w:tcPr>
          <w:p w14:paraId="062417CD"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75" w:type="pct"/>
            <w:vAlign w:val="center"/>
          </w:tcPr>
          <w:p w14:paraId="31B1C048"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29" w:type="pct"/>
            <w:vAlign w:val="center"/>
          </w:tcPr>
          <w:p w14:paraId="0B2A5576"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sdt>
          <w:sdtPr>
            <w:id w:val="702371141"/>
            <w:placeholder>
              <w:docPart w:val="81935DC73A8947E1B70FF369D18C8AAC"/>
            </w:placeholder>
            <w:showingPlcHdr/>
          </w:sdtPr>
          <w:sdtEndPr/>
          <w:sdtContent>
            <w:tc>
              <w:tcPr>
                <w:tcW w:w="1138" w:type="pct"/>
              </w:tcPr>
              <w:p w14:paraId="721D5865" w14:textId="440AB3E0"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E51AEA">
                  <w:rPr>
                    <w:rStyle w:val="PlaceholderText"/>
                  </w:rPr>
                  <w:t>Click here to enter text.</w:t>
                </w:r>
              </w:p>
            </w:tc>
          </w:sdtContent>
        </w:sdt>
      </w:tr>
      <w:tr w:rsidR="00F569FA" w:rsidRPr="004A167F" w14:paraId="355AC54B"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82" w:type="pct"/>
          </w:tcPr>
          <w:p w14:paraId="0B78A053" w14:textId="77777777" w:rsidR="00F569FA" w:rsidRPr="004A167F" w:rsidRDefault="00F569FA" w:rsidP="00285C82">
            <w:pPr>
              <w:pStyle w:val="BodyText"/>
              <w:rPr>
                <w:b w:val="0"/>
              </w:rPr>
            </w:pPr>
            <w:r w:rsidRPr="00F067A7">
              <w:rPr>
                <w:b w:val="0"/>
              </w:rPr>
              <w:t>Is</w:t>
            </w:r>
            <w:r w:rsidRPr="004A167F">
              <w:rPr>
                <w:b w:val="0"/>
              </w:rPr>
              <w:t xml:space="preserve"> a contact list of hazardous materials response personnel available?</w:t>
            </w:r>
          </w:p>
        </w:tc>
        <w:tc>
          <w:tcPr>
            <w:tcW w:w="376" w:type="pct"/>
            <w:vAlign w:val="center"/>
          </w:tcPr>
          <w:p w14:paraId="2DAB353E"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75" w:type="pct"/>
            <w:vAlign w:val="center"/>
          </w:tcPr>
          <w:p w14:paraId="1C2661FE"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29" w:type="pct"/>
            <w:vAlign w:val="center"/>
          </w:tcPr>
          <w:p w14:paraId="078A1848"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sdt>
          <w:sdtPr>
            <w:id w:val="429779767"/>
            <w:placeholder>
              <w:docPart w:val="631728F5B98D49069FCD375140AB0507"/>
            </w:placeholder>
            <w:showingPlcHdr/>
          </w:sdtPr>
          <w:sdtEndPr/>
          <w:sdtContent>
            <w:tc>
              <w:tcPr>
                <w:tcW w:w="1138" w:type="pct"/>
              </w:tcPr>
              <w:p w14:paraId="57D22ED0" w14:textId="7FADAC05"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E51AEA">
                  <w:rPr>
                    <w:rStyle w:val="PlaceholderText"/>
                  </w:rPr>
                  <w:t>Click here to enter text.</w:t>
                </w:r>
              </w:p>
            </w:tc>
          </w:sdtContent>
        </w:sdt>
      </w:tr>
      <w:tr w:rsidR="00F569FA" w:rsidRPr="004A167F" w14:paraId="047569E6"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82" w:type="pct"/>
          </w:tcPr>
          <w:p w14:paraId="764F9F04" w14:textId="77777777" w:rsidR="00F569FA" w:rsidRPr="004A167F" w:rsidRDefault="00F569FA" w:rsidP="00285C82">
            <w:pPr>
              <w:pStyle w:val="BodyText"/>
              <w:rPr>
                <w:b w:val="0"/>
              </w:rPr>
            </w:pPr>
            <w:r w:rsidRPr="00F067A7">
              <w:rPr>
                <w:b w:val="0"/>
              </w:rPr>
              <w:t>Is</w:t>
            </w:r>
            <w:r w:rsidRPr="004A167F">
              <w:rPr>
                <w:b w:val="0"/>
              </w:rPr>
              <w:t xml:space="preserve"> a contact list of emergency medical responders available?</w:t>
            </w:r>
          </w:p>
        </w:tc>
        <w:tc>
          <w:tcPr>
            <w:tcW w:w="376" w:type="pct"/>
            <w:vAlign w:val="center"/>
          </w:tcPr>
          <w:p w14:paraId="6794554F"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75" w:type="pct"/>
            <w:vAlign w:val="center"/>
          </w:tcPr>
          <w:p w14:paraId="4099B774"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29" w:type="pct"/>
            <w:vAlign w:val="center"/>
          </w:tcPr>
          <w:p w14:paraId="641FAB5D" w14:textId="7777777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sdt>
          <w:sdtPr>
            <w:id w:val="-523016938"/>
            <w:placeholder>
              <w:docPart w:val="7710CDD354FD46A1B842108A7A2E42B5"/>
            </w:placeholder>
            <w:showingPlcHdr/>
          </w:sdtPr>
          <w:sdtEndPr/>
          <w:sdtContent>
            <w:tc>
              <w:tcPr>
                <w:tcW w:w="1138" w:type="pct"/>
              </w:tcPr>
              <w:p w14:paraId="2DFE00E7" w14:textId="2BE98AA7" w:rsidR="00F569FA" w:rsidRPr="004A167F"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E51AEA">
                  <w:rPr>
                    <w:rStyle w:val="PlaceholderText"/>
                  </w:rPr>
                  <w:t>Click here to enter text.</w:t>
                </w:r>
              </w:p>
            </w:tc>
          </w:sdtContent>
        </w:sdt>
      </w:tr>
      <w:tr w:rsidR="00F569FA" w:rsidRPr="004A167F" w14:paraId="6DD6F5E9"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82" w:type="pct"/>
          </w:tcPr>
          <w:p w14:paraId="276C5713" w14:textId="77777777" w:rsidR="00F569FA" w:rsidRPr="004A167F" w:rsidRDefault="00F569FA" w:rsidP="00285C82">
            <w:pPr>
              <w:pStyle w:val="BodyText"/>
              <w:rPr>
                <w:b w:val="0"/>
              </w:rPr>
            </w:pPr>
            <w:r w:rsidRPr="00F067A7">
              <w:rPr>
                <w:b w:val="0"/>
              </w:rPr>
              <w:t>Is</w:t>
            </w:r>
            <w:r w:rsidRPr="004A167F">
              <w:rPr>
                <w:b w:val="0"/>
              </w:rPr>
              <w:t xml:space="preserve"> a contact list of fire and rescue agencies available?</w:t>
            </w:r>
          </w:p>
        </w:tc>
        <w:tc>
          <w:tcPr>
            <w:tcW w:w="376" w:type="pct"/>
            <w:vAlign w:val="center"/>
          </w:tcPr>
          <w:p w14:paraId="0255486D"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75" w:type="pct"/>
            <w:vAlign w:val="center"/>
          </w:tcPr>
          <w:p w14:paraId="1CC82CE1"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tc>
          <w:tcPr>
            <w:tcW w:w="329" w:type="pct"/>
            <w:vAlign w:val="center"/>
          </w:tcPr>
          <w:p w14:paraId="466E7ED2" w14:textId="77777777"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A167F">
              <w:fldChar w:fldCharType="begin">
                <w:ffData>
                  <w:name w:val="Check1"/>
                  <w:enabled/>
                  <w:calcOnExit w:val="0"/>
                  <w:checkBox>
                    <w:sizeAuto/>
                    <w:default w:val="0"/>
                  </w:checkBox>
                </w:ffData>
              </w:fldChar>
            </w:r>
            <w:r w:rsidRPr="004A167F">
              <w:instrText xml:space="preserve"> FORMCHECKBOX </w:instrText>
            </w:r>
            <w:r w:rsidR="008778FC">
              <w:fldChar w:fldCharType="separate"/>
            </w:r>
            <w:r w:rsidRPr="004A167F">
              <w:fldChar w:fldCharType="end"/>
            </w:r>
          </w:p>
        </w:tc>
        <w:sdt>
          <w:sdtPr>
            <w:id w:val="-1287198599"/>
            <w:placeholder>
              <w:docPart w:val="D88D58B7FFFE4421AE7ADC43942191C9"/>
            </w:placeholder>
            <w:showingPlcHdr/>
          </w:sdtPr>
          <w:sdtEndPr/>
          <w:sdtContent>
            <w:tc>
              <w:tcPr>
                <w:tcW w:w="1138" w:type="pct"/>
              </w:tcPr>
              <w:p w14:paraId="180408EC" w14:textId="674C59BE" w:rsidR="00F569FA" w:rsidRPr="004A167F"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E51AEA">
                  <w:rPr>
                    <w:rStyle w:val="PlaceholderText"/>
                  </w:rPr>
                  <w:t>Click here to enter text.</w:t>
                </w:r>
              </w:p>
            </w:tc>
          </w:sdtContent>
        </w:sdt>
      </w:tr>
    </w:tbl>
    <w:p w14:paraId="6AA4E3FA" w14:textId="77777777" w:rsidR="00285C82" w:rsidRPr="00285C82" w:rsidRDefault="00285C82" w:rsidP="00285C82">
      <w:pPr>
        <w:pStyle w:val="BodyText"/>
      </w:pPr>
    </w:p>
    <w:p w14:paraId="52CAE33B" w14:textId="77777777" w:rsidR="00285C82" w:rsidRPr="00285C82" w:rsidRDefault="00285C82" w:rsidP="00285C82">
      <w:pPr>
        <w:pStyle w:val="BodyText"/>
      </w:pPr>
    </w:p>
    <w:p w14:paraId="4C7C4079" w14:textId="77777777" w:rsidR="00285C82" w:rsidRPr="00285C82" w:rsidRDefault="00285C82" w:rsidP="00285C82">
      <w:pPr>
        <w:pStyle w:val="BodyText"/>
      </w:pPr>
    </w:p>
    <w:p w14:paraId="55C24D54" w14:textId="77777777" w:rsidR="00285C82" w:rsidRPr="00285C82" w:rsidRDefault="00285C82" w:rsidP="00285C82">
      <w:pPr>
        <w:pStyle w:val="BodyText"/>
      </w:pPr>
      <w:r w:rsidRPr="00285C82">
        <w:br w:type="page"/>
      </w:r>
    </w:p>
    <w:p w14:paraId="1A1D7486" w14:textId="25A3A873" w:rsidR="00285C82" w:rsidRPr="00285C82" w:rsidRDefault="00285C82" w:rsidP="007A77B6">
      <w:pPr>
        <w:pStyle w:val="TableCaption"/>
      </w:pPr>
    </w:p>
    <w:tbl>
      <w:tblPr>
        <w:tblStyle w:val="LightList-Accent1"/>
        <w:tblW w:w="5000" w:type="pct"/>
        <w:tblLook w:val="04A0" w:firstRow="1" w:lastRow="0" w:firstColumn="1" w:lastColumn="0" w:noHBand="0" w:noVBand="1"/>
      </w:tblPr>
      <w:tblGrid>
        <w:gridCol w:w="5334"/>
        <w:gridCol w:w="699"/>
        <w:gridCol w:w="701"/>
        <w:gridCol w:w="701"/>
        <w:gridCol w:w="2141"/>
      </w:tblGrid>
      <w:tr w:rsidR="00285C82" w:rsidRPr="00566F9E" w14:paraId="1E951609" w14:textId="77777777" w:rsidTr="007664BC">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770BE675" w14:textId="77777777" w:rsidR="00285C82" w:rsidRPr="00566F9E" w:rsidRDefault="00285C82" w:rsidP="00285C82">
            <w:pPr>
              <w:pStyle w:val="BodyText"/>
            </w:pPr>
            <w:r w:rsidRPr="00566F9E">
              <w:t>Speed Management</w:t>
            </w:r>
          </w:p>
        </w:tc>
      </w:tr>
      <w:tr w:rsidR="00285C82" w:rsidRPr="00566F9E" w14:paraId="08495142"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85" w:type="pct"/>
          </w:tcPr>
          <w:p w14:paraId="587B10BD" w14:textId="77777777" w:rsidR="00285C82" w:rsidRPr="00566F9E" w:rsidRDefault="00285C82" w:rsidP="00285C82">
            <w:pPr>
              <w:pStyle w:val="BodyText"/>
              <w:rPr>
                <w:b w:val="0"/>
              </w:rPr>
            </w:pPr>
            <w:r w:rsidRPr="00566F9E">
              <w:rPr>
                <w:b w:val="0"/>
              </w:rPr>
              <w:t>Question(s)</w:t>
            </w:r>
          </w:p>
        </w:tc>
        <w:tc>
          <w:tcPr>
            <w:tcW w:w="365" w:type="pct"/>
          </w:tcPr>
          <w:p w14:paraId="043E08B7" w14:textId="77777777" w:rsidR="00285C82" w:rsidRPr="00566F9E"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566F9E">
              <w:t>Yes</w:t>
            </w:r>
          </w:p>
        </w:tc>
        <w:tc>
          <w:tcPr>
            <w:tcW w:w="366" w:type="pct"/>
          </w:tcPr>
          <w:p w14:paraId="5AE11717" w14:textId="77777777" w:rsidR="00285C82" w:rsidRPr="00566F9E"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566F9E">
              <w:t>No</w:t>
            </w:r>
          </w:p>
        </w:tc>
        <w:tc>
          <w:tcPr>
            <w:tcW w:w="366" w:type="pct"/>
          </w:tcPr>
          <w:p w14:paraId="083FB98E" w14:textId="77777777" w:rsidR="00285C82" w:rsidRPr="00566F9E"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566F9E">
              <w:t>N/A</w:t>
            </w:r>
          </w:p>
        </w:tc>
        <w:tc>
          <w:tcPr>
            <w:tcW w:w="1118" w:type="pct"/>
          </w:tcPr>
          <w:p w14:paraId="0FBE3B28" w14:textId="77777777" w:rsidR="00285C82" w:rsidRPr="00566F9E"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566F9E">
              <w:t xml:space="preserve">Comments </w:t>
            </w:r>
          </w:p>
          <w:p w14:paraId="0FF01459" w14:textId="77777777" w:rsidR="00285C82" w:rsidRPr="00566F9E"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566F9E">
              <w:t>(if No, identify action items)</w:t>
            </w:r>
          </w:p>
        </w:tc>
      </w:tr>
      <w:tr w:rsidR="00F569FA" w:rsidRPr="00566F9E" w14:paraId="0BC5A8C6"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85" w:type="pct"/>
          </w:tcPr>
          <w:p w14:paraId="7FBF09EB" w14:textId="77777777" w:rsidR="00F569FA" w:rsidRPr="00566F9E" w:rsidRDefault="00F569FA" w:rsidP="00285C82">
            <w:pPr>
              <w:pStyle w:val="BodyText"/>
              <w:rPr>
                <w:b w:val="0"/>
              </w:rPr>
            </w:pPr>
            <w:r w:rsidRPr="00566F9E">
              <w:rPr>
                <w:b w:val="0"/>
              </w:rPr>
              <w:t>Are reduced speed limits enforced as applicable?</w:t>
            </w:r>
          </w:p>
        </w:tc>
        <w:tc>
          <w:tcPr>
            <w:tcW w:w="365" w:type="pct"/>
            <w:vAlign w:val="center"/>
          </w:tcPr>
          <w:p w14:paraId="5EEC7E5F"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66" w:type="pct"/>
            <w:vAlign w:val="center"/>
          </w:tcPr>
          <w:p w14:paraId="31B8E20C"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66" w:type="pct"/>
            <w:vAlign w:val="center"/>
          </w:tcPr>
          <w:p w14:paraId="1CC4B08A"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187504103"/>
            <w:placeholder>
              <w:docPart w:val="F3A537BEA8A94BDB8599409DBEA9CA82"/>
            </w:placeholder>
            <w:showingPlcHdr/>
          </w:sdtPr>
          <w:sdtEndPr/>
          <w:sdtContent>
            <w:tc>
              <w:tcPr>
                <w:tcW w:w="1118" w:type="pct"/>
              </w:tcPr>
              <w:p w14:paraId="40B5713B" w14:textId="27DF483E"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81348">
                  <w:rPr>
                    <w:rStyle w:val="PlaceholderText"/>
                  </w:rPr>
                  <w:t>Click here to enter text.</w:t>
                </w:r>
              </w:p>
            </w:tc>
          </w:sdtContent>
        </w:sdt>
      </w:tr>
      <w:tr w:rsidR="00F569FA" w:rsidRPr="00566F9E" w14:paraId="22D610C1"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85" w:type="pct"/>
          </w:tcPr>
          <w:p w14:paraId="38E85A38" w14:textId="77777777" w:rsidR="00F569FA" w:rsidRPr="00566F9E" w:rsidRDefault="00F569FA" w:rsidP="00285C82">
            <w:pPr>
              <w:pStyle w:val="BodyText"/>
              <w:rPr>
                <w:b w:val="0"/>
              </w:rPr>
            </w:pPr>
            <w:r w:rsidRPr="00566F9E">
              <w:rPr>
                <w:b w:val="0"/>
              </w:rPr>
              <w:t>Are speed advisories established?</w:t>
            </w:r>
          </w:p>
        </w:tc>
        <w:tc>
          <w:tcPr>
            <w:tcW w:w="365" w:type="pct"/>
            <w:vAlign w:val="center"/>
          </w:tcPr>
          <w:p w14:paraId="44D9E937"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66" w:type="pct"/>
            <w:vAlign w:val="center"/>
          </w:tcPr>
          <w:p w14:paraId="76D4B8C5"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66" w:type="pct"/>
            <w:vAlign w:val="center"/>
          </w:tcPr>
          <w:p w14:paraId="59C15CF1"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779843678"/>
            <w:placeholder>
              <w:docPart w:val="40DB0F2626B84AE7A06F6A2E3BD736F7"/>
            </w:placeholder>
            <w:showingPlcHdr/>
          </w:sdtPr>
          <w:sdtEndPr/>
          <w:sdtContent>
            <w:tc>
              <w:tcPr>
                <w:tcW w:w="1118" w:type="pct"/>
              </w:tcPr>
              <w:p w14:paraId="6A1781A9" w14:textId="7FDCC37A"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81348">
                  <w:rPr>
                    <w:rStyle w:val="PlaceholderText"/>
                  </w:rPr>
                  <w:t>Click here to enter text.</w:t>
                </w:r>
              </w:p>
            </w:tc>
          </w:sdtContent>
        </w:sdt>
      </w:tr>
      <w:tr w:rsidR="00F569FA" w:rsidRPr="00566F9E" w14:paraId="5E8A7F95"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85" w:type="pct"/>
          </w:tcPr>
          <w:p w14:paraId="094D8639" w14:textId="77777777" w:rsidR="00F569FA" w:rsidRPr="00566F9E" w:rsidRDefault="00F569FA" w:rsidP="00285C82">
            <w:pPr>
              <w:pStyle w:val="BodyText"/>
              <w:rPr>
                <w:b w:val="0"/>
              </w:rPr>
            </w:pPr>
            <w:r w:rsidRPr="00566F9E">
              <w:rPr>
                <w:b w:val="0"/>
              </w:rPr>
              <w:t>Are there stricter fines/penalties for speeding motorists?</w:t>
            </w:r>
          </w:p>
        </w:tc>
        <w:tc>
          <w:tcPr>
            <w:tcW w:w="365" w:type="pct"/>
            <w:vAlign w:val="center"/>
          </w:tcPr>
          <w:p w14:paraId="7E22DE78"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66" w:type="pct"/>
            <w:vAlign w:val="center"/>
          </w:tcPr>
          <w:p w14:paraId="1ABD906A"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66" w:type="pct"/>
            <w:vAlign w:val="center"/>
          </w:tcPr>
          <w:p w14:paraId="7559FEDB"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1117798303"/>
            <w:placeholder>
              <w:docPart w:val="12F24196415D470B9DE19EC604319AE0"/>
            </w:placeholder>
            <w:showingPlcHdr/>
          </w:sdtPr>
          <w:sdtEndPr/>
          <w:sdtContent>
            <w:tc>
              <w:tcPr>
                <w:tcW w:w="1118" w:type="pct"/>
              </w:tcPr>
              <w:p w14:paraId="18931B49" w14:textId="002C6955"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81348">
                  <w:rPr>
                    <w:rStyle w:val="PlaceholderText"/>
                  </w:rPr>
                  <w:t>Click here to enter text.</w:t>
                </w:r>
              </w:p>
            </w:tc>
          </w:sdtContent>
        </w:sdt>
      </w:tr>
      <w:tr w:rsidR="00F569FA" w:rsidRPr="00566F9E" w14:paraId="4997F36C"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85" w:type="pct"/>
          </w:tcPr>
          <w:p w14:paraId="024D5C96" w14:textId="77777777" w:rsidR="00F569FA" w:rsidRPr="00566F9E" w:rsidRDefault="00F569FA" w:rsidP="00285C82">
            <w:pPr>
              <w:pStyle w:val="BodyText"/>
              <w:rPr>
                <w:b w:val="0"/>
              </w:rPr>
            </w:pPr>
            <w:r w:rsidRPr="00F067A7">
              <w:rPr>
                <w:b w:val="0"/>
              </w:rPr>
              <w:t>Is</w:t>
            </w:r>
            <w:r w:rsidRPr="00566F9E">
              <w:rPr>
                <w:b w:val="0"/>
              </w:rPr>
              <w:t xml:space="preserve"> photo enforcement established in the work zones as deemed necessary?</w:t>
            </w:r>
          </w:p>
        </w:tc>
        <w:tc>
          <w:tcPr>
            <w:tcW w:w="365" w:type="pct"/>
            <w:vAlign w:val="center"/>
          </w:tcPr>
          <w:p w14:paraId="6CE597B8"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66" w:type="pct"/>
            <w:vAlign w:val="center"/>
          </w:tcPr>
          <w:p w14:paraId="3EFA54A6"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66" w:type="pct"/>
            <w:vAlign w:val="center"/>
          </w:tcPr>
          <w:p w14:paraId="248E36F4"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1707450941"/>
            <w:placeholder>
              <w:docPart w:val="DAB2BFA7ABDE4FB3B52037CC6A04F373"/>
            </w:placeholder>
            <w:showingPlcHdr/>
          </w:sdtPr>
          <w:sdtEndPr/>
          <w:sdtContent>
            <w:tc>
              <w:tcPr>
                <w:tcW w:w="1118" w:type="pct"/>
              </w:tcPr>
              <w:p w14:paraId="7EDEEF86" w14:textId="30DE90A4"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81348">
                  <w:rPr>
                    <w:rStyle w:val="PlaceholderText"/>
                  </w:rPr>
                  <w:t>Click here to enter text.</w:t>
                </w:r>
              </w:p>
            </w:tc>
          </w:sdtContent>
        </w:sdt>
      </w:tr>
      <w:tr w:rsidR="00F569FA" w:rsidRPr="00566F9E" w14:paraId="2B5C2816"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85" w:type="pct"/>
          </w:tcPr>
          <w:p w14:paraId="656246EE" w14:textId="77777777" w:rsidR="00F569FA" w:rsidRPr="00566F9E" w:rsidRDefault="00F569FA" w:rsidP="00285C82">
            <w:pPr>
              <w:pStyle w:val="BodyText"/>
              <w:rPr>
                <w:b w:val="0"/>
              </w:rPr>
            </w:pPr>
            <w:r w:rsidRPr="00566F9E">
              <w:rPr>
                <w:b w:val="0"/>
              </w:rPr>
              <w:t>Are changeable message signs (</w:t>
            </w:r>
            <w:r w:rsidRPr="00F067A7">
              <w:rPr>
                <w:b w:val="0"/>
              </w:rPr>
              <w:t>CMS</w:t>
            </w:r>
            <w:r w:rsidRPr="00566F9E">
              <w:rPr>
                <w:b w:val="0"/>
              </w:rPr>
              <w:t>) used?</w:t>
            </w:r>
          </w:p>
        </w:tc>
        <w:tc>
          <w:tcPr>
            <w:tcW w:w="365" w:type="pct"/>
            <w:vAlign w:val="center"/>
          </w:tcPr>
          <w:p w14:paraId="06480A5B"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66" w:type="pct"/>
            <w:vAlign w:val="center"/>
          </w:tcPr>
          <w:p w14:paraId="14C1FC22"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66" w:type="pct"/>
            <w:vAlign w:val="center"/>
          </w:tcPr>
          <w:p w14:paraId="70F26B3B"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1211001075"/>
            <w:placeholder>
              <w:docPart w:val="786330E7615C4627B620BE22F4E11B23"/>
            </w:placeholder>
            <w:showingPlcHdr/>
          </w:sdtPr>
          <w:sdtEndPr/>
          <w:sdtContent>
            <w:tc>
              <w:tcPr>
                <w:tcW w:w="1118" w:type="pct"/>
              </w:tcPr>
              <w:p w14:paraId="1F08B032" w14:textId="44FFC916"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81348">
                  <w:rPr>
                    <w:rStyle w:val="PlaceholderText"/>
                  </w:rPr>
                  <w:t>Click here to enter text.</w:t>
                </w:r>
              </w:p>
            </w:tc>
          </w:sdtContent>
        </w:sdt>
      </w:tr>
      <w:tr w:rsidR="00F569FA" w:rsidRPr="00566F9E" w14:paraId="46541E8B"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85" w:type="pct"/>
          </w:tcPr>
          <w:p w14:paraId="097A9722" w14:textId="77777777" w:rsidR="00F569FA" w:rsidRPr="00566F9E" w:rsidRDefault="00F569FA" w:rsidP="00285C82">
            <w:pPr>
              <w:pStyle w:val="BodyText"/>
              <w:rPr>
                <w:b w:val="0"/>
              </w:rPr>
            </w:pPr>
            <w:r w:rsidRPr="00566F9E">
              <w:rPr>
                <w:b w:val="0"/>
              </w:rPr>
              <w:t>Are portable speed trailers used in the work area?</w:t>
            </w:r>
          </w:p>
        </w:tc>
        <w:tc>
          <w:tcPr>
            <w:tcW w:w="365" w:type="pct"/>
            <w:vAlign w:val="center"/>
          </w:tcPr>
          <w:p w14:paraId="3F049D3D"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66" w:type="pct"/>
            <w:vAlign w:val="center"/>
          </w:tcPr>
          <w:p w14:paraId="2F10F53E"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66" w:type="pct"/>
            <w:vAlign w:val="center"/>
          </w:tcPr>
          <w:p w14:paraId="389D1B53"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1639298169"/>
            <w:placeholder>
              <w:docPart w:val="32A0DD0A46194C07B30B2650D5438DDF"/>
            </w:placeholder>
            <w:showingPlcHdr/>
          </w:sdtPr>
          <w:sdtEndPr/>
          <w:sdtContent>
            <w:tc>
              <w:tcPr>
                <w:tcW w:w="1118" w:type="pct"/>
              </w:tcPr>
              <w:p w14:paraId="7E2E03C8" w14:textId="777A2298"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81348">
                  <w:rPr>
                    <w:rStyle w:val="PlaceholderText"/>
                  </w:rPr>
                  <w:t>Click here to enter text.</w:t>
                </w:r>
              </w:p>
            </w:tc>
          </w:sdtContent>
        </w:sdt>
      </w:tr>
      <w:tr w:rsidR="00F569FA" w:rsidRPr="00566F9E" w14:paraId="6880B5FC"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85" w:type="pct"/>
          </w:tcPr>
          <w:p w14:paraId="2424A353" w14:textId="77777777" w:rsidR="00F569FA" w:rsidRPr="00566F9E" w:rsidRDefault="00F569FA" w:rsidP="00285C82">
            <w:pPr>
              <w:pStyle w:val="BodyText"/>
              <w:rPr>
                <w:b w:val="0"/>
              </w:rPr>
            </w:pPr>
            <w:r w:rsidRPr="00566F9E">
              <w:rPr>
                <w:b w:val="0"/>
              </w:rPr>
              <w:t>Are truck mounted attenuators or law enforcement used in case of high speed traffic?</w:t>
            </w:r>
          </w:p>
        </w:tc>
        <w:tc>
          <w:tcPr>
            <w:tcW w:w="365" w:type="pct"/>
            <w:vAlign w:val="center"/>
          </w:tcPr>
          <w:p w14:paraId="2C9A5F0D"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66" w:type="pct"/>
            <w:vAlign w:val="center"/>
          </w:tcPr>
          <w:p w14:paraId="393D3C88"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66" w:type="pct"/>
            <w:vAlign w:val="center"/>
          </w:tcPr>
          <w:p w14:paraId="7D47F9D4"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1930655519"/>
            <w:placeholder>
              <w:docPart w:val="2C808F64FB3F46A6A4DA84380586A7B3"/>
            </w:placeholder>
            <w:showingPlcHdr/>
          </w:sdtPr>
          <w:sdtEndPr/>
          <w:sdtContent>
            <w:tc>
              <w:tcPr>
                <w:tcW w:w="1118" w:type="pct"/>
              </w:tcPr>
              <w:p w14:paraId="4D4844B5" w14:textId="3DBAF6B0"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81348">
                  <w:rPr>
                    <w:rStyle w:val="PlaceholderText"/>
                  </w:rPr>
                  <w:t>Click here to enter text.</w:t>
                </w:r>
              </w:p>
            </w:tc>
          </w:sdtContent>
        </w:sdt>
      </w:tr>
    </w:tbl>
    <w:p w14:paraId="2CD26368" w14:textId="77777777" w:rsidR="005A5DF3" w:rsidRDefault="005A5DF3" w:rsidP="007A77B6">
      <w:pPr>
        <w:pStyle w:val="TableCaption"/>
      </w:pPr>
      <w:r>
        <w:br w:type="page"/>
      </w:r>
    </w:p>
    <w:p w14:paraId="1E3C64F9" w14:textId="128209D7" w:rsidR="00285C82" w:rsidRPr="00285C82" w:rsidRDefault="00285C82" w:rsidP="007A77B6">
      <w:pPr>
        <w:pStyle w:val="TableCaption"/>
      </w:pPr>
    </w:p>
    <w:tbl>
      <w:tblPr>
        <w:tblStyle w:val="LightList-Accent1"/>
        <w:tblW w:w="5000" w:type="pct"/>
        <w:tblLook w:val="04A0" w:firstRow="1" w:lastRow="0" w:firstColumn="1" w:lastColumn="0" w:noHBand="0" w:noVBand="1"/>
      </w:tblPr>
      <w:tblGrid>
        <w:gridCol w:w="5328"/>
        <w:gridCol w:w="630"/>
        <w:gridCol w:w="628"/>
        <w:gridCol w:w="720"/>
        <w:gridCol w:w="2270"/>
      </w:tblGrid>
      <w:tr w:rsidR="00285C82" w:rsidRPr="00566F9E" w14:paraId="5C98691E" w14:textId="77777777" w:rsidTr="007664BC">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0DFA7648" w14:textId="77777777" w:rsidR="00285C82" w:rsidRPr="00566F9E" w:rsidRDefault="00285C82" w:rsidP="00285C82">
            <w:pPr>
              <w:pStyle w:val="BodyText"/>
              <w:rPr>
                <w:color w:val="auto"/>
              </w:rPr>
            </w:pPr>
            <w:r w:rsidRPr="00566F9E">
              <w:rPr>
                <w:color w:val="auto"/>
              </w:rPr>
              <w:t xml:space="preserve">Traffic Control </w:t>
            </w:r>
          </w:p>
        </w:tc>
      </w:tr>
      <w:tr w:rsidR="00285C82" w:rsidRPr="00566F9E" w14:paraId="00BC45DC" w14:textId="77777777" w:rsidTr="00F569FA">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2782" w:type="pct"/>
            <w:shd w:val="clear" w:color="auto" w:fill="auto"/>
          </w:tcPr>
          <w:p w14:paraId="5E05903E" w14:textId="77777777" w:rsidR="00285C82" w:rsidRPr="00566F9E" w:rsidRDefault="00285C82" w:rsidP="00285C82">
            <w:pPr>
              <w:pStyle w:val="BodyText"/>
              <w:rPr>
                <w:b w:val="0"/>
                <w:color w:val="auto"/>
              </w:rPr>
            </w:pPr>
            <w:r w:rsidRPr="00566F9E">
              <w:rPr>
                <w:b w:val="0"/>
                <w:color w:val="auto"/>
              </w:rPr>
              <w:t>Question(s)</w:t>
            </w:r>
          </w:p>
        </w:tc>
        <w:tc>
          <w:tcPr>
            <w:tcW w:w="329" w:type="pct"/>
            <w:shd w:val="clear" w:color="auto" w:fill="auto"/>
          </w:tcPr>
          <w:p w14:paraId="167B8D64" w14:textId="77777777" w:rsidR="00285C82" w:rsidRPr="00566F9E"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566F9E">
              <w:rPr>
                <w:b w:val="0"/>
                <w:color w:val="auto"/>
              </w:rPr>
              <w:t>Yes</w:t>
            </w:r>
          </w:p>
        </w:tc>
        <w:tc>
          <w:tcPr>
            <w:tcW w:w="328" w:type="pct"/>
            <w:shd w:val="clear" w:color="auto" w:fill="auto"/>
          </w:tcPr>
          <w:p w14:paraId="1CEBFA44" w14:textId="77777777" w:rsidR="00285C82" w:rsidRPr="00566F9E"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566F9E">
              <w:rPr>
                <w:b w:val="0"/>
                <w:color w:val="auto"/>
              </w:rPr>
              <w:t>No</w:t>
            </w:r>
          </w:p>
        </w:tc>
        <w:tc>
          <w:tcPr>
            <w:tcW w:w="376" w:type="pct"/>
            <w:shd w:val="clear" w:color="auto" w:fill="auto"/>
          </w:tcPr>
          <w:p w14:paraId="23ECBA60" w14:textId="77777777" w:rsidR="00285C82" w:rsidRPr="00566F9E"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566F9E">
              <w:rPr>
                <w:b w:val="0"/>
                <w:color w:val="auto"/>
              </w:rPr>
              <w:t>N/A</w:t>
            </w:r>
          </w:p>
        </w:tc>
        <w:tc>
          <w:tcPr>
            <w:tcW w:w="1185" w:type="pct"/>
            <w:shd w:val="clear" w:color="auto" w:fill="auto"/>
          </w:tcPr>
          <w:p w14:paraId="4BB6CD24" w14:textId="77777777" w:rsidR="00285C82" w:rsidRPr="00566F9E"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566F9E">
              <w:rPr>
                <w:b w:val="0"/>
                <w:color w:val="auto"/>
              </w:rPr>
              <w:t xml:space="preserve">Comments </w:t>
            </w:r>
          </w:p>
          <w:p w14:paraId="3EE8B6DE" w14:textId="77777777" w:rsidR="00285C82" w:rsidRPr="00566F9E"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566F9E">
              <w:rPr>
                <w:b w:val="0"/>
                <w:color w:val="auto"/>
              </w:rPr>
              <w:t>(if No, identify action items)</w:t>
            </w:r>
          </w:p>
        </w:tc>
      </w:tr>
      <w:tr w:rsidR="00F569FA" w:rsidRPr="00566F9E" w14:paraId="4A0942C8"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82" w:type="pct"/>
          </w:tcPr>
          <w:p w14:paraId="51D0A8EA" w14:textId="77777777" w:rsidR="00F569FA" w:rsidRPr="00566F9E" w:rsidRDefault="00F569FA" w:rsidP="00285C82">
            <w:pPr>
              <w:pStyle w:val="BodyText"/>
              <w:rPr>
                <w:b w:val="0"/>
              </w:rPr>
            </w:pPr>
            <w:r w:rsidRPr="00566F9E">
              <w:rPr>
                <w:b w:val="0"/>
              </w:rPr>
              <w:t>Are traffic signs and signals clear and visible?</w:t>
            </w:r>
          </w:p>
        </w:tc>
        <w:tc>
          <w:tcPr>
            <w:tcW w:w="329" w:type="pct"/>
            <w:vAlign w:val="center"/>
          </w:tcPr>
          <w:p w14:paraId="4CED085A"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8" w:type="pct"/>
            <w:vAlign w:val="center"/>
          </w:tcPr>
          <w:p w14:paraId="3C6646DA"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6" w:type="pct"/>
            <w:vAlign w:val="center"/>
          </w:tcPr>
          <w:p w14:paraId="3AB8F116"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859426009"/>
            <w:placeholder>
              <w:docPart w:val="8D6A8839BABB4D319FCA07E4B6C06402"/>
            </w:placeholder>
            <w:showingPlcHdr/>
          </w:sdtPr>
          <w:sdtEndPr/>
          <w:sdtContent>
            <w:tc>
              <w:tcPr>
                <w:tcW w:w="1185" w:type="pct"/>
              </w:tcPr>
              <w:p w14:paraId="6405B54D" w14:textId="1ED5C4BC"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A12BC3">
                  <w:rPr>
                    <w:rStyle w:val="PlaceholderText"/>
                  </w:rPr>
                  <w:t>Click here to enter text.</w:t>
                </w:r>
              </w:p>
            </w:tc>
          </w:sdtContent>
        </w:sdt>
      </w:tr>
      <w:tr w:rsidR="00F569FA" w:rsidRPr="00566F9E" w14:paraId="051CDE58"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82" w:type="pct"/>
          </w:tcPr>
          <w:p w14:paraId="6053DD81" w14:textId="77777777" w:rsidR="00F569FA" w:rsidRPr="00566F9E" w:rsidRDefault="00F569FA" w:rsidP="00285C82">
            <w:pPr>
              <w:pStyle w:val="BodyText"/>
              <w:rPr>
                <w:b w:val="0"/>
              </w:rPr>
            </w:pPr>
            <w:r w:rsidRPr="00566F9E">
              <w:rPr>
                <w:b w:val="0"/>
              </w:rPr>
              <w:t>Are traffic signs and signals in conflict with other traffic control devices?</w:t>
            </w:r>
          </w:p>
        </w:tc>
        <w:tc>
          <w:tcPr>
            <w:tcW w:w="329" w:type="pct"/>
            <w:vAlign w:val="center"/>
          </w:tcPr>
          <w:p w14:paraId="0C657874"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8" w:type="pct"/>
            <w:vAlign w:val="center"/>
          </w:tcPr>
          <w:p w14:paraId="2BCAC4C5"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6" w:type="pct"/>
            <w:vAlign w:val="center"/>
          </w:tcPr>
          <w:p w14:paraId="1CEB901C"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1402341191"/>
            <w:placeholder>
              <w:docPart w:val="FBD9724E043A460ABCCDD095CF2D5E42"/>
            </w:placeholder>
            <w:showingPlcHdr/>
          </w:sdtPr>
          <w:sdtEndPr/>
          <w:sdtContent>
            <w:tc>
              <w:tcPr>
                <w:tcW w:w="1185" w:type="pct"/>
              </w:tcPr>
              <w:p w14:paraId="14045425" w14:textId="37088B4F"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A12BC3">
                  <w:rPr>
                    <w:rStyle w:val="PlaceholderText"/>
                  </w:rPr>
                  <w:t>Click here to enter text.</w:t>
                </w:r>
              </w:p>
            </w:tc>
          </w:sdtContent>
        </w:sdt>
      </w:tr>
      <w:tr w:rsidR="00F569FA" w:rsidRPr="00566F9E" w14:paraId="09C2B9BB"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82" w:type="pct"/>
          </w:tcPr>
          <w:p w14:paraId="3F8A93B6" w14:textId="77777777" w:rsidR="00F569FA" w:rsidRPr="00566F9E" w:rsidRDefault="00F569FA" w:rsidP="00285C82">
            <w:pPr>
              <w:pStyle w:val="BodyText"/>
              <w:rPr>
                <w:b w:val="0"/>
              </w:rPr>
            </w:pPr>
            <w:r w:rsidRPr="00566F9E">
              <w:rPr>
                <w:b w:val="0"/>
              </w:rPr>
              <w:t>Are traffic signs removed or covered during no work conditions?</w:t>
            </w:r>
          </w:p>
        </w:tc>
        <w:tc>
          <w:tcPr>
            <w:tcW w:w="329" w:type="pct"/>
            <w:vAlign w:val="center"/>
          </w:tcPr>
          <w:p w14:paraId="42517A5E"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8" w:type="pct"/>
            <w:vAlign w:val="center"/>
          </w:tcPr>
          <w:p w14:paraId="4AD04C67"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6" w:type="pct"/>
            <w:vAlign w:val="center"/>
          </w:tcPr>
          <w:p w14:paraId="340FE69B"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461305615"/>
            <w:placeholder>
              <w:docPart w:val="D3F0E5F0607B4D9D9FCEAA85B1802A95"/>
            </w:placeholder>
            <w:showingPlcHdr/>
          </w:sdtPr>
          <w:sdtEndPr/>
          <w:sdtContent>
            <w:tc>
              <w:tcPr>
                <w:tcW w:w="1185" w:type="pct"/>
              </w:tcPr>
              <w:p w14:paraId="610EA452" w14:textId="3C8E14D4"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A12BC3">
                  <w:rPr>
                    <w:rStyle w:val="PlaceholderText"/>
                  </w:rPr>
                  <w:t>Click here to enter text.</w:t>
                </w:r>
              </w:p>
            </w:tc>
          </w:sdtContent>
        </w:sdt>
      </w:tr>
      <w:tr w:rsidR="00F569FA" w:rsidRPr="00566F9E" w14:paraId="7DF3CB4A"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82" w:type="pct"/>
          </w:tcPr>
          <w:p w14:paraId="0E5BE98B" w14:textId="77777777" w:rsidR="00F569FA" w:rsidRPr="00566F9E" w:rsidRDefault="00F569FA" w:rsidP="00285C82">
            <w:pPr>
              <w:pStyle w:val="BodyText"/>
              <w:rPr>
                <w:b w:val="0"/>
              </w:rPr>
            </w:pPr>
            <w:r w:rsidRPr="00566F9E">
              <w:rPr>
                <w:b w:val="0"/>
              </w:rPr>
              <w:t>Are traffic lanes used when working in aerial lifts over a traffic lane or a shoulder?</w:t>
            </w:r>
          </w:p>
        </w:tc>
        <w:tc>
          <w:tcPr>
            <w:tcW w:w="329" w:type="pct"/>
            <w:vAlign w:val="center"/>
          </w:tcPr>
          <w:p w14:paraId="771B2C38"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8" w:type="pct"/>
            <w:vAlign w:val="center"/>
          </w:tcPr>
          <w:p w14:paraId="687C5F6C"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6" w:type="pct"/>
            <w:vAlign w:val="center"/>
          </w:tcPr>
          <w:p w14:paraId="06658E7A"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1718706655"/>
            <w:placeholder>
              <w:docPart w:val="78C0857EE260488EBDF135301A941ED1"/>
            </w:placeholder>
            <w:showingPlcHdr/>
          </w:sdtPr>
          <w:sdtEndPr/>
          <w:sdtContent>
            <w:tc>
              <w:tcPr>
                <w:tcW w:w="1185" w:type="pct"/>
              </w:tcPr>
              <w:p w14:paraId="01178271" w14:textId="03D03A21"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A12BC3">
                  <w:rPr>
                    <w:rStyle w:val="PlaceholderText"/>
                  </w:rPr>
                  <w:t>Click here to enter text.</w:t>
                </w:r>
              </w:p>
            </w:tc>
          </w:sdtContent>
        </w:sdt>
      </w:tr>
      <w:tr w:rsidR="00F569FA" w:rsidRPr="00566F9E" w14:paraId="2A140CAD"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82" w:type="pct"/>
          </w:tcPr>
          <w:p w14:paraId="0CCAD677" w14:textId="77777777" w:rsidR="00F569FA" w:rsidRPr="00566F9E" w:rsidRDefault="00F569FA" w:rsidP="00285C82">
            <w:pPr>
              <w:pStyle w:val="BodyText"/>
              <w:rPr>
                <w:b w:val="0"/>
              </w:rPr>
            </w:pPr>
            <w:r w:rsidRPr="00566F9E">
              <w:rPr>
                <w:b w:val="0"/>
              </w:rPr>
              <w:t>Are traffic drums and cones placed closely to prevent intrusions?</w:t>
            </w:r>
          </w:p>
        </w:tc>
        <w:tc>
          <w:tcPr>
            <w:tcW w:w="329" w:type="pct"/>
            <w:vAlign w:val="center"/>
          </w:tcPr>
          <w:p w14:paraId="5C92468E"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8" w:type="pct"/>
            <w:vAlign w:val="center"/>
          </w:tcPr>
          <w:p w14:paraId="72A99FAE"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6" w:type="pct"/>
            <w:vAlign w:val="center"/>
          </w:tcPr>
          <w:p w14:paraId="705FDE34"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638178163"/>
            <w:placeholder>
              <w:docPart w:val="4CF3A990B8AB45D98A930F7AFDB4C888"/>
            </w:placeholder>
            <w:showingPlcHdr/>
          </w:sdtPr>
          <w:sdtEndPr/>
          <w:sdtContent>
            <w:tc>
              <w:tcPr>
                <w:tcW w:w="1185" w:type="pct"/>
              </w:tcPr>
              <w:p w14:paraId="28DC64CE" w14:textId="3A10F062"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A12BC3">
                  <w:rPr>
                    <w:rStyle w:val="PlaceholderText"/>
                  </w:rPr>
                  <w:t>Click here to enter text.</w:t>
                </w:r>
              </w:p>
            </w:tc>
          </w:sdtContent>
        </w:sdt>
      </w:tr>
      <w:tr w:rsidR="00F569FA" w:rsidRPr="00566F9E" w14:paraId="07684D71"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82" w:type="pct"/>
          </w:tcPr>
          <w:p w14:paraId="5E371A85" w14:textId="77777777" w:rsidR="00F569FA" w:rsidRPr="00566F9E" w:rsidRDefault="00F569FA" w:rsidP="00285C82">
            <w:pPr>
              <w:pStyle w:val="BodyText"/>
              <w:rPr>
                <w:b w:val="0"/>
              </w:rPr>
            </w:pPr>
            <w:r w:rsidRPr="00566F9E">
              <w:rPr>
                <w:b w:val="0"/>
              </w:rPr>
              <w:t>Are spotters used during limited visibility situations?</w:t>
            </w:r>
          </w:p>
        </w:tc>
        <w:tc>
          <w:tcPr>
            <w:tcW w:w="329" w:type="pct"/>
            <w:vAlign w:val="center"/>
          </w:tcPr>
          <w:p w14:paraId="030139B6"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8" w:type="pct"/>
            <w:vAlign w:val="center"/>
          </w:tcPr>
          <w:p w14:paraId="610FA2FA"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6" w:type="pct"/>
            <w:vAlign w:val="center"/>
          </w:tcPr>
          <w:p w14:paraId="2FEC42F1"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365495960"/>
            <w:placeholder>
              <w:docPart w:val="8E02621D66B14BB1A306768D3C2603C9"/>
            </w:placeholder>
            <w:showingPlcHdr/>
          </w:sdtPr>
          <w:sdtEndPr/>
          <w:sdtContent>
            <w:tc>
              <w:tcPr>
                <w:tcW w:w="1185" w:type="pct"/>
              </w:tcPr>
              <w:p w14:paraId="15D0D42C" w14:textId="260A5D65"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A12BC3">
                  <w:rPr>
                    <w:rStyle w:val="PlaceholderText"/>
                  </w:rPr>
                  <w:t>Click here to enter text.</w:t>
                </w:r>
              </w:p>
            </w:tc>
          </w:sdtContent>
        </w:sdt>
      </w:tr>
      <w:tr w:rsidR="00F569FA" w:rsidRPr="00566F9E" w14:paraId="7AB06698"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82" w:type="pct"/>
          </w:tcPr>
          <w:p w14:paraId="476F9708" w14:textId="77777777" w:rsidR="00F569FA" w:rsidRPr="00566F9E" w:rsidRDefault="00F569FA" w:rsidP="00285C82">
            <w:pPr>
              <w:pStyle w:val="BodyText"/>
              <w:rPr>
                <w:b w:val="0"/>
              </w:rPr>
            </w:pPr>
            <w:r w:rsidRPr="00566F9E">
              <w:rPr>
                <w:b w:val="0"/>
              </w:rPr>
              <w:t>Are internal traffic control plans used to minimize the backing of construction vehicles and equipment in the work area?</w:t>
            </w:r>
          </w:p>
        </w:tc>
        <w:tc>
          <w:tcPr>
            <w:tcW w:w="329" w:type="pct"/>
            <w:vAlign w:val="center"/>
          </w:tcPr>
          <w:p w14:paraId="1F01E37A"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8" w:type="pct"/>
            <w:vAlign w:val="center"/>
          </w:tcPr>
          <w:p w14:paraId="2680836F"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6" w:type="pct"/>
            <w:vAlign w:val="center"/>
          </w:tcPr>
          <w:p w14:paraId="2B3EF113"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1123693672"/>
            <w:placeholder>
              <w:docPart w:val="11259EB32A56484192084296BC30326C"/>
            </w:placeholder>
            <w:showingPlcHdr/>
          </w:sdtPr>
          <w:sdtEndPr/>
          <w:sdtContent>
            <w:tc>
              <w:tcPr>
                <w:tcW w:w="1185" w:type="pct"/>
              </w:tcPr>
              <w:p w14:paraId="28B31EC6" w14:textId="77266266"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A12BC3">
                  <w:rPr>
                    <w:rStyle w:val="PlaceholderText"/>
                  </w:rPr>
                  <w:t>Click here to enter text.</w:t>
                </w:r>
              </w:p>
            </w:tc>
          </w:sdtContent>
        </w:sdt>
      </w:tr>
      <w:tr w:rsidR="00F569FA" w:rsidRPr="00566F9E" w14:paraId="51FFAB32"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82" w:type="pct"/>
            <w:tcBorders>
              <w:top w:val="single" w:sz="8" w:space="0" w:color="0F2887" w:themeColor="accent1"/>
              <w:bottom w:val="single" w:sz="8" w:space="0" w:color="0F2887" w:themeColor="accent1"/>
            </w:tcBorders>
          </w:tcPr>
          <w:p w14:paraId="5C5CDF29" w14:textId="77777777" w:rsidR="00F569FA" w:rsidRPr="00566F9E" w:rsidRDefault="00F569FA" w:rsidP="00285C82">
            <w:pPr>
              <w:pStyle w:val="BodyText"/>
              <w:rPr>
                <w:b w:val="0"/>
              </w:rPr>
            </w:pPr>
            <w:r w:rsidRPr="00566F9E">
              <w:rPr>
                <w:b w:val="0"/>
              </w:rPr>
              <w:t>Are accessible areas within the swing radius of the rear of the rotating superstructure of the crane barricaded?</w:t>
            </w:r>
          </w:p>
        </w:tc>
        <w:tc>
          <w:tcPr>
            <w:tcW w:w="329" w:type="pct"/>
            <w:tcBorders>
              <w:top w:val="single" w:sz="8" w:space="0" w:color="0F2887" w:themeColor="accent1"/>
              <w:bottom w:val="single" w:sz="8" w:space="0" w:color="0F2887" w:themeColor="accent1"/>
            </w:tcBorders>
            <w:vAlign w:val="center"/>
          </w:tcPr>
          <w:p w14:paraId="71EA112B"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8" w:type="pct"/>
            <w:tcBorders>
              <w:top w:val="single" w:sz="8" w:space="0" w:color="0F2887" w:themeColor="accent1"/>
              <w:bottom w:val="single" w:sz="8" w:space="0" w:color="0F2887" w:themeColor="accent1"/>
            </w:tcBorders>
            <w:vAlign w:val="center"/>
          </w:tcPr>
          <w:p w14:paraId="3BA18054"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6" w:type="pct"/>
            <w:tcBorders>
              <w:top w:val="single" w:sz="8" w:space="0" w:color="0F2887" w:themeColor="accent1"/>
              <w:bottom w:val="single" w:sz="8" w:space="0" w:color="0F2887" w:themeColor="accent1"/>
            </w:tcBorders>
            <w:vAlign w:val="center"/>
          </w:tcPr>
          <w:p w14:paraId="3DC4EAF6"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827793943"/>
            <w:placeholder>
              <w:docPart w:val="34067F9ED88643639796B48606BE1C13"/>
            </w:placeholder>
            <w:showingPlcHdr/>
          </w:sdtPr>
          <w:sdtEndPr/>
          <w:sdtContent>
            <w:tc>
              <w:tcPr>
                <w:tcW w:w="1185" w:type="pct"/>
                <w:tcBorders>
                  <w:top w:val="single" w:sz="8" w:space="0" w:color="0F2887" w:themeColor="accent1"/>
                  <w:bottom w:val="single" w:sz="8" w:space="0" w:color="0F2887" w:themeColor="accent1"/>
                </w:tcBorders>
              </w:tcPr>
              <w:p w14:paraId="4676AE0B" w14:textId="10700125"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A12BC3">
                  <w:rPr>
                    <w:rStyle w:val="PlaceholderText"/>
                  </w:rPr>
                  <w:t>Click here to enter text.</w:t>
                </w:r>
              </w:p>
            </w:tc>
          </w:sdtContent>
        </w:sdt>
      </w:tr>
      <w:tr w:rsidR="00F569FA" w:rsidRPr="00566F9E" w14:paraId="2C351436"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82" w:type="pct"/>
          </w:tcPr>
          <w:p w14:paraId="585776C7" w14:textId="77777777" w:rsidR="00F569FA" w:rsidRPr="00566F9E" w:rsidRDefault="00F569FA" w:rsidP="00285C82">
            <w:pPr>
              <w:pStyle w:val="BodyText"/>
              <w:rPr>
                <w:b w:val="0"/>
              </w:rPr>
            </w:pPr>
            <w:r w:rsidRPr="00566F9E">
              <w:rPr>
                <w:b w:val="0"/>
              </w:rPr>
              <w:t>Are sensors, handheld radios, and intrusion alarms used to prevent worker injuries?</w:t>
            </w:r>
          </w:p>
        </w:tc>
        <w:tc>
          <w:tcPr>
            <w:tcW w:w="329" w:type="pct"/>
            <w:vAlign w:val="center"/>
          </w:tcPr>
          <w:p w14:paraId="2E74936D"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8" w:type="pct"/>
            <w:vAlign w:val="center"/>
          </w:tcPr>
          <w:p w14:paraId="49487BFD"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6" w:type="pct"/>
            <w:vAlign w:val="center"/>
          </w:tcPr>
          <w:p w14:paraId="7CC96602"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2146120401"/>
            <w:placeholder>
              <w:docPart w:val="EEC0FA98E1934492AE104BF90FC0E789"/>
            </w:placeholder>
            <w:showingPlcHdr/>
          </w:sdtPr>
          <w:sdtEndPr/>
          <w:sdtContent>
            <w:tc>
              <w:tcPr>
                <w:tcW w:w="1185" w:type="pct"/>
              </w:tcPr>
              <w:p w14:paraId="555B5768" w14:textId="6D574F58"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A12BC3">
                  <w:rPr>
                    <w:rStyle w:val="PlaceholderText"/>
                  </w:rPr>
                  <w:t>Click here to enter text.</w:t>
                </w:r>
              </w:p>
            </w:tc>
          </w:sdtContent>
        </w:sdt>
      </w:tr>
      <w:tr w:rsidR="00F569FA" w:rsidRPr="00566F9E" w14:paraId="58A0356A"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82" w:type="pct"/>
          </w:tcPr>
          <w:p w14:paraId="0B5536E2" w14:textId="77777777" w:rsidR="00F569FA" w:rsidRPr="00566F9E" w:rsidRDefault="00F569FA" w:rsidP="00285C82">
            <w:pPr>
              <w:pStyle w:val="BodyText"/>
              <w:rPr>
                <w:b w:val="0"/>
              </w:rPr>
            </w:pPr>
            <w:r w:rsidRPr="00566F9E">
              <w:rPr>
                <w:b w:val="0"/>
              </w:rPr>
              <w:t>Are alternatives to flaggers used when traffic control is required under hazardous conditions that limit visibility (e.g., high traffic speeds, inclement weather, and night work)?</w:t>
            </w:r>
          </w:p>
        </w:tc>
        <w:tc>
          <w:tcPr>
            <w:tcW w:w="329" w:type="pct"/>
            <w:vAlign w:val="center"/>
          </w:tcPr>
          <w:p w14:paraId="5F2738B8"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8" w:type="pct"/>
            <w:vAlign w:val="center"/>
          </w:tcPr>
          <w:p w14:paraId="7EB7C2A8"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6" w:type="pct"/>
            <w:vAlign w:val="center"/>
          </w:tcPr>
          <w:p w14:paraId="6AB3A2BC"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1253702275"/>
            <w:placeholder>
              <w:docPart w:val="1A14EBD421FE4BCABE4B203645104177"/>
            </w:placeholder>
            <w:showingPlcHdr/>
          </w:sdtPr>
          <w:sdtEndPr/>
          <w:sdtContent>
            <w:tc>
              <w:tcPr>
                <w:tcW w:w="1185" w:type="pct"/>
              </w:tcPr>
              <w:p w14:paraId="0877024F" w14:textId="6A2C610A"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A12BC3">
                  <w:rPr>
                    <w:rStyle w:val="PlaceholderText"/>
                  </w:rPr>
                  <w:t>Click here to enter text.</w:t>
                </w:r>
              </w:p>
            </w:tc>
          </w:sdtContent>
        </w:sdt>
      </w:tr>
    </w:tbl>
    <w:p w14:paraId="152DFD80" w14:textId="77777777" w:rsidR="005A5DF3" w:rsidRDefault="005A5DF3" w:rsidP="007A77B6">
      <w:pPr>
        <w:pStyle w:val="TableCaption"/>
      </w:pPr>
    </w:p>
    <w:p w14:paraId="2062D0BF" w14:textId="77777777" w:rsidR="005A5DF3" w:rsidRDefault="005A5DF3">
      <w:pPr>
        <w:spacing w:after="200" w:line="276" w:lineRule="auto"/>
        <w:jc w:val="left"/>
        <w:rPr>
          <w:szCs w:val="24"/>
        </w:rPr>
      </w:pPr>
      <w:r>
        <w:br w:type="page"/>
      </w:r>
    </w:p>
    <w:p w14:paraId="09EF008A" w14:textId="21C02A37" w:rsidR="00285C82" w:rsidRPr="007A77B6" w:rsidRDefault="00285C82" w:rsidP="007A77B6">
      <w:pPr>
        <w:pStyle w:val="TableCaption"/>
        <w:rPr>
          <w:b/>
        </w:rPr>
      </w:pPr>
    </w:p>
    <w:tbl>
      <w:tblPr>
        <w:tblStyle w:val="LightList-Accent1"/>
        <w:tblW w:w="5000" w:type="pct"/>
        <w:tblLook w:val="04A0" w:firstRow="1" w:lastRow="0" w:firstColumn="1" w:lastColumn="0" w:noHBand="0" w:noVBand="1"/>
      </w:tblPr>
      <w:tblGrid>
        <w:gridCol w:w="5239"/>
        <w:gridCol w:w="720"/>
        <w:gridCol w:w="628"/>
        <w:gridCol w:w="718"/>
        <w:gridCol w:w="2271"/>
      </w:tblGrid>
      <w:tr w:rsidR="00285C82" w:rsidRPr="00566F9E" w14:paraId="28B0A219" w14:textId="77777777" w:rsidTr="007664BC">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30F456BF" w14:textId="77777777" w:rsidR="00285C82" w:rsidRPr="00566F9E" w:rsidRDefault="00285C82" w:rsidP="00285C82">
            <w:pPr>
              <w:pStyle w:val="BodyText"/>
              <w:rPr>
                <w:color w:val="auto"/>
              </w:rPr>
            </w:pPr>
            <w:r w:rsidRPr="00566F9E">
              <w:rPr>
                <w:color w:val="auto"/>
              </w:rPr>
              <w:t>Worker Safety</w:t>
            </w:r>
          </w:p>
        </w:tc>
      </w:tr>
      <w:tr w:rsidR="00285C82" w:rsidRPr="00566F9E" w14:paraId="70B59ED9" w14:textId="77777777" w:rsidTr="002A6164">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2735" w:type="pct"/>
            <w:shd w:val="clear" w:color="auto" w:fill="auto"/>
          </w:tcPr>
          <w:p w14:paraId="1B476237" w14:textId="77777777" w:rsidR="00285C82" w:rsidRPr="00566F9E" w:rsidRDefault="00285C82" w:rsidP="00285C82">
            <w:pPr>
              <w:pStyle w:val="BodyText"/>
              <w:rPr>
                <w:b w:val="0"/>
                <w:color w:val="auto"/>
              </w:rPr>
            </w:pPr>
            <w:r w:rsidRPr="00566F9E">
              <w:rPr>
                <w:b w:val="0"/>
                <w:color w:val="auto"/>
              </w:rPr>
              <w:t>Question(s)</w:t>
            </w:r>
          </w:p>
        </w:tc>
        <w:tc>
          <w:tcPr>
            <w:tcW w:w="376" w:type="pct"/>
            <w:shd w:val="clear" w:color="auto" w:fill="auto"/>
          </w:tcPr>
          <w:p w14:paraId="1C8F9640" w14:textId="77777777" w:rsidR="00285C82" w:rsidRPr="00566F9E"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566F9E">
              <w:rPr>
                <w:b w:val="0"/>
                <w:color w:val="auto"/>
              </w:rPr>
              <w:t>Yes</w:t>
            </w:r>
          </w:p>
        </w:tc>
        <w:tc>
          <w:tcPr>
            <w:tcW w:w="328" w:type="pct"/>
            <w:shd w:val="clear" w:color="auto" w:fill="auto"/>
          </w:tcPr>
          <w:p w14:paraId="4B83C68D" w14:textId="77777777" w:rsidR="00285C82" w:rsidRPr="00566F9E"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566F9E">
              <w:rPr>
                <w:b w:val="0"/>
                <w:color w:val="auto"/>
              </w:rPr>
              <w:t>No</w:t>
            </w:r>
          </w:p>
        </w:tc>
        <w:tc>
          <w:tcPr>
            <w:tcW w:w="375" w:type="pct"/>
            <w:shd w:val="clear" w:color="auto" w:fill="auto"/>
          </w:tcPr>
          <w:p w14:paraId="1964FCFF" w14:textId="77777777" w:rsidR="00285C82" w:rsidRPr="00566F9E"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566F9E">
              <w:rPr>
                <w:b w:val="0"/>
                <w:color w:val="auto"/>
              </w:rPr>
              <w:t>N/A</w:t>
            </w:r>
          </w:p>
        </w:tc>
        <w:tc>
          <w:tcPr>
            <w:tcW w:w="1186" w:type="pct"/>
            <w:shd w:val="clear" w:color="auto" w:fill="auto"/>
          </w:tcPr>
          <w:p w14:paraId="524A7A15" w14:textId="77777777" w:rsidR="00285C82" w:rsidRPr="00566F9E"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566F9E">
              <w:rPr>
                <w:b w:val="0"/>
                <w:color w:val="auto"/>
              </w:rPr>
              <w:t xml:space="preserve">Comments </w:t>
            </w:r>
          </w:p>
          <w:p w14:paraId="0E3A615B" w14:textId="77777777" w:rsidR="00285C82" w:rsidRPr="00566F9E"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566F9E">
              <w:rPr>
                <w:b w:val="0"/>
                <w:color w:val="auto"/>
              </w:rPr>
              <w:t>(if No, identify action items)</w:t>
            </w:r>
          </w:p>
        </w:tc>
      </w:tr>
      <w:tr w:rsidR="00F569FA" w:rsidRPr="00566F9E" w14:paraId="65E9EBC0"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35" w:type="pct"/>
          </w:tcPr>
          <w:p w14:paraId="029BCCEB" w14:textId="77777777" w:rsidR="00F569FA" w:rsidRPr="00566F9E" w:rsidRDefault="00F569FA" w:rsidP="00285C82">
            <w:pPr>
              <w:pStyle w:val="BodyText"/>
              <w:rPr>
                <w:b w:val="0"/>
              </w:rPr>
            </w:pPr>
            <w:r w:rsidRPr="00F067A7">
              <w:rPr>
                <w:b w:val="0"/>
              </w:rPr>
              <w:t>Is</w:t>
            </w:r>
            <w:r w:rsidRPr="00566F9E">
              <w:rPr>
                <w:b w:val="0"/>
              </w:rPr>
              <w:t xml:space="preserve"> personal protective equipment (</w:t>
            </w:r>
            <w:r w:rsidRPr="00F067A7">
              <w:rPr>
                <w:b w:val="0"/>
              </w:rPr>
              <w:t>PPE</w:t>
            </w:r>
            <w:r w:rsidRPr="00566F9E">
              <w:rPr>
                <w:b w:val="0"/>
              </w:rPr>
              <w:t xml:space="preserve">) used by construction crew personnel at the work site? </w:t>
            </w:r>
          </w:p>
        </w:tc>
        <w:tc>
          <w:tcPr>
            <w:tcW w:w="376" w:type="pct"/>
            <w:vAlign w:val="center"/>
          </w:tcPr>
          <w:p w14:paraId="2E10FE02"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8" w:type="pct"/>
            <w:vAlign w:val="center"/>
          </w:tcPr>
          <w:p w14:paraId="5CED53C4"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5" w:type="pct"/>
            <w:vAlign w:val="center"/>
          </w:tcPr>
          <w:p w14:paraId="17B36A29"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1079172394"/>
            <w:placeholder>
              <w:docPart w:val="344138D0466F48A99F490CB08365AD1C"/>
            </w:placeholder>
            <w:showingPlcHdr/>
          </w:sdtPr>
          <w:sdtEndPr/>
          <w:sdtContent>
            <w:tc>
              <w:tcPr>
                <w:tcW w:w="1186" w:type="pct"/>
              </w:tcPr>
              <w:p w14:paraId="58FC6635" w14:textId="1348151F"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10CBE">
                  <w:rPr>
                    <w:rStyle w:val="PlaceholderText"/>
                  </w:rPr>
                  <w:t>Click here to enter text.</w:t>
                </w:r>
              </w:p>
            </w:tc>
          </w:sdtContent>
        </w:sdt>
      </w:tr>
      <w:tr w:rsidR="00F569FA" w:rsidRPr="00566F9E" w14:paraId="40B3A20D"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35" w:type="pct"/>
          </w:tcPr>
          <w:p w14:paraId="5A05FF30" w14:textId="77777777" w:rsidR="00F569FA" w:rsidRPr="00566F9E" w:rsidRDefault="00F569FA" w:rsidP="00285C82">
            <w:pPr>
              <w:pStyle w:val="BodyText"/>
              <w:rPr>
                <w:b w:val="0"/>
              </w:rPr>
            </w:pPr>
            <w:r w:rsidRPr="00566F9E">
              <w:rPr>
                <w:b w:val="0"/>
              </w:rPr>
              <w:t>Are the workers equipped with appropriate protective clothing for adverse weather conditions?</w:t>
            </w:r>
          </w:p>
        </w:tc>
        <w:tc>
          <w:tcPr>
            <w:tcW w:w="376" w:type="pct"/>
            <w:vAlign w:val="center"/>
          </w:tcPr>
          <w:p w14:paraId="331BB77E"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8" w:type="pct"/>
            <w:vAlign w:val="center"/>
          </w:tcPr>
          <w:p w14:paraId="495B3B8F"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5" w:type="pct"/>
            <w:vAlign w:val="center"/>
          </w:tcPr>
          <w:p w14:paraId="4C08AE2C"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1831480534"/>
            <w:placeholder>
              <w:docPart w:val="EDA7B0AFA80C44288351A9AA9178FD61"/>
            </w:placeholder>
            <w:showingPlcHdr/>
          </w:sdtPr>
          <w:sdtEndPr/>
          <w:sdtContent>
            <w:tc>
              <w:tcPr>
                <w:tcW w:w="1186" w:type="pct"/>
              </w:tcPr>
              <w:p w14:paraId="040EA3EE" w14:textId="26FBE800"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10CBE">
                  <w:rPr>
                    <w:rStyle w:val="PlaceholderText"/>
                  </w:rPr>
                  <w:t>Click here to enter text.</w:t>
                </w:r>
              </w:p>
            </w:tc>
          </w:sdtContent>
        </w:sdt>
      </w:tr>
      <w:tr w:rsidR="00F569FA" w:rsidRPr="00566F9E" w14:paraId="2A3EEEB7"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35" w:type="pct"/>
          </w:tcPr>
          <w:p w14:paraId="465C963A" w14:textId="77777777" w:rsidR="00F569FA" w:rsidRPr="00566F9E" w:rsidRDefault="00F569FA" w:rsidP="00285C82">
            <w:pPr>
              <w:pStyle w:val="BodyText"/>
              <w:rPr>
                <w:b w:val="0"/>
              </w:rPr>
            </w:pPr>
            <w:r w:rsidRPr="00F067A7">
              <w:rPr>
                <w:b w:val="0"/>
              </w:rPr>
              <w:t>Is</w:t>
            </w:r>
            <w:r w:rsidRPr="00566F9E">
              <w:rPr>
                <w:b w:val="0"/>
              </w:rPr>
              <w:t xml:space="preserve"> eye and face protection used, such as safety glasses with side shield, and face shields?</w:t>
            </w:r>
          </w:p>
        </w:tc>
        <w:tc>
          <w:tcPr>
            <w:tcW w:w="376" w:type="pct"/>
            <w:vAlign w:val="center"/>
          </w:tcPr>
          <w:p w14:paraId="68FC102D"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8" w:type="pct"/>
            <w:vAlign w:val="center"/>
          </w:tcPr>
          <w:p w14:paraId="290577C6"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5" w:type="pct"/>
            <w:vAlign w:val="center"/>
          </w:tcPr>
          <w:p w14:paraId="51D0B035"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77518936"/>
            <w:placeholder>
              <w:docPart w:val="C58E61DB700348AE82C44E4209D325AA"/>
            </w:placeholder>
            <w:showingPlcHdr/>
          </w:sdtPr>
          <w:sdtEndPr/>
          <w:sdtContent>
            <w:tc>
              <w:tcPr>
                <w:tcW w:w="1186" w:type="pct"/>
              </w:tcPr>
              <w:p w14:paraId="4E04D3D2" w14:textId="5B812DD5"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10CBE">
                  <w:rPr>
                    <w:rStyle w:val="PlaceholderText"/>
                  </w:rPr>
                  <w:t>Click here to enter text.</w:t>
                </w:r>
              </w:p>
            </w:tc>
          </w:sdtContent>
        </w:sdt>
      </w:tr>
      <w:tr w:rsidR="00F569FA" w:rsidRPr="00566F9E" w14:paraId="5C44D6FF"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35" w:type="pct"/>
          </w:tcPr>
          <w:p w14:paraId="4B58AAA3" w14:textId="77777777" w:rsidR="00F569FA" w:rsidRPr="00566F9E" w:rsidRDefault="00F569FA" w:rsidP="00285C82">
            <w:pPr>
              <w:pStyle w:val="BodyText"/>
              <w:rPr>
                <w:b w:val="0"/>
              </w:rPr>
            </w:pPr>
            <w:r w:rsidRPr="00566F9E">
              <w:rPr>
                <w:b w:val="0"/>
              </w:rPr>
              <w:t>Are safety-toed footwear and hard hats used?</w:t>
            </w:r>
          </w:p>
        </w:tc>
        <w:tc>
          <w:tcPr>
            <w:tcW w:w="376" w:type="pct"/>
            <w:vAlign w:val="center"/>
          </w:tcPr>
          <w:p w14:paraId="239705FC"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8" w:type="pct"/>
            <w:vAlign w:val="center"/>
          </w:tcPr>
          <w:p w14:paraId="73CD550F"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5" w:type="pct"/>
            <w:vAlign w:val="center"/>
          </w:tcPr>
          <w:p w14:paraId="2745095A"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859628804"/>
            <w:placeholder>
              <w:docPart w:val="A93F03EF1CA041FBA86156CE3C5AE36E"/>
            </w:placeholder>
            <w:showingPlcHdr/>
          </w:sdtPr>
          <w:sdtEndPr/>
          <w:sdtContent>
            <w:tc>
              <w:tcPr>
                <w:tcW w:w="1186" w:type="pct"/>
              </w:tcPr>
              <w:p w14:paraId="1E848090" w14:textId="15E7CC92"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10CBE">
                  <w:rPr>
                    <w:rStyle w:val="PlaceholderText"/>
                  </w:rPr>
                  <w:t>Click here to enter text.</w:t>
                </w:r>
              </w:p>
            </w:tc>
          </w:sdtContent>
        </w:sdt>
      </w:tr>
      <w:tr w:rsidR="00F569FA" w:rsidRPr="00566F9E" w14:paraId="71B7829F"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35" w:type="pct"/>
          </w:tcPr>
          <w:p w14:paraId="57F8E7CD" w14:textId="77777777" w:rsidR="00F569FA" w:rsidRPr="00566F9E" w:rsidRDefault="00F569FA" w:rsidP="00285C82">
            <w:pPr>
              <w:pStyle w:val="BodyText"/>
              <w:rPr>
                <w:b w:val="0"/>
              </w:rPr>
            </w:pPr>
            <w:r w:rsidRPr="00566F9E">
              <w:rPr>
                <w:b w:val="0"/>
              </w:rPr>
              <w:t>Do all construction personnel have access to hearing protection, such as ear plugs/muffs, while in the work zone?</w:t>
            </w:r>
          </w:p>
        </w:tc>
        <w:tc>
          <w:tcPr>
            <w:tcW w:w="376" w:type="pct"/>
            <w:vAlign w:val="center"/>
          </w:tcPr>
          <w:p w14:paraId="02E18449"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8" w:type="pct"/>
            <w:vAlign w:val="center"/>
          </w:tcPr>
          <w:p w14:paraId="209C8BB6"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5" w:type="pct"/>
            <w:vAlign w:val="center"/>
          </w:tcPr>
          <w:p w14:paraId="30A87886"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1304507704"/>
            <w:placeholder>
              <w:docPart w:val="28C44AF96FB2454C9A049FEBC685B721"/>
            </w:placeholder>
            <w:showingPlcHdr/>
          </w:sdtPr>
          <w:sdtEndPr/>
          <w:sdtContent>
            <w:tc>
              <w:tcPr>
                <w:tcW w:w="1186" w:type="pct"/>
              </w:tcPr>
              <w:p w14:paraId="4A246806" w14:textId="7B47A70D"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10CBE">
                  <w:rPr>
                    <w:rStyle w:val="PlaceholderText"/>
                  </w:rPr>
                  <w:t>Click here to enter text.</w:t>
                </w:r>
              </w:p>
            </w:tc>
          </w:sdtContent>
        </w:sdt>
      </w:tr>
      <w:tr w:rsidR="00F569FA" w:rsidRPr="00566F9E" w14:paraId="7B480459"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35" w:type="pct"/>
          </w:tcPr>
          <w:p w14:paraId="281B02CD" w14:textId="77777777" w:rsidR="00F569FA" w:rsidRPr="00566F9E" w:rsidRDefault="00F569FA" w:rsidP="00285C82">
            <w:pPr>
              <w:pStyle w:val="BodyText"/>
              <w:rPr>
                <w:b w:val="0"/>
              </w:rPr>
            </w:pPr>
            <w:r w:rsidRPr="00566F9E">
              <w:rPr>
                <w:b w:val="0"/>
              </w:rPr>
              <w:t>Are fall protection measures such as harnesses and lanyards used?</w:t>
            </w:r>
          </w:p>
        </w:tc>
        <w:tc>
          <w:tcPr>
            <w:tcW w:w="376" w:type="pct"/>
            <w:vAlign w:val="center"/>
          </w:tcPr>
          <w:p w14:paraId="2F4741D3"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8" w:type="pct"/>
            <w:vAlign w:val="center"/>
          </w:tcPr>
          <w:p w14:paraId="5BB4FCD7"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5" w:type="pct"/>
            <w:vAlign w:val="center"/>
          </w:tcPr>
          <w:p w14:paraId="49549EFE"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795034"/>
            <w:placeholder>
              <w:docPart w:val="B10DD8A1B05E4448A01FEB61FEC1D064"/>
            </w:placeholder>
            <w:showingPlcHdr/>
          </w:sdtPr>
          <w:sdtEndPr/>
          <w:sdtContent>
            <w:tc>
              <w:tcPr>
                <w:tcW w:w="1186" w:type="pct"/>
              </w:tcPr>
              <w:p w14:paraId="4E645CC6" w14:textId="3414ECF5"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10CBE">
                  <w:rPr>
                    <w:rStyle w:val="PlaceholderText"/>
                  </w:rPr>
                  <w:t>Click here to enter text.</w:t>
                </w:r>
              </w:p>
            </w:tc>
          </w:sdtContent>
        </w:sdt>
      </w:tr>
      <w:tr w:rsidR="00F569FA" w:rsidRPr="00566F9E" w14:paraId="0AFE8988"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35" w:type="pct"/>
          </w:tcPr>
          <w:p w14:paraId="14DBC42B" w14:textId="77777777" w:rsidR="00F569FA" w:rsidRPr="00566F9E" w:rsidRDefault="00F569FA" w:rsidP="00285C82">
            <w:pPr>
              <w:pStyle w:val="BodyText"/>
              <w:rPr>
                <w:b w:val="0"/>
              </w:rPr>
            </w:pPr>
            <w:r w:rsidRPr="00566F9E">
              <w:rPr>
                <w:b w:val="0"/>
              </w:rPr>
              <w:t>Are work gloves chosen according to job-site hazards expected (e.g., chemical resistant gloves to avoid potential chemical contact or heavy-duty work gloves to handle debris)?</w:t>
            </w:r>
          </w:p>
        </w:tc>
        <w:tc>
          <w:tcPr>
            <w:tcW w:w="376" w:type="pct"/>
            <w:vAlign w:val="center"/>
          </w:tcPr>
          <w:p w14:paraId="4E016695"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8" w:type="pct"/>
            <w:vAlign w:val="center"/>
          </w:tcPr>
          <w:p w14:paraId="26C94E7A"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5" w:type="pct"/>
            <w:vAlign w:val="center"/>
          </w:tcPr>
          <w:p w14:paraId="13D46AD3"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2019733456"/>
            <w:placeholder>
              <w:docPart w:val="239DE0FBEB714C57BBEB7E744BDF36EF"/>
            </w:placeholder>
            <w:showingPlcHdr/>
          </w:sdtPr>
          <w:sdtEndPr/>
          <w:sdtContent>
            <w:tc>
              <w:tcPr>
                <w:tcW w:w="1186" w:type="pct"/>
              </w:tcPr>
              <w:p w14:paraId="5712E596" w14:textId="09C58264"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10CBE">
                  <w:rPr>
                    <w:rStyle w:val="PlaceholderText"/>
                  </w:rPr>
                  <w:t>Click here to enter text.</w:t>
                </w:r>
              </w:p>
            </w:tc>
          </w:sdtContent>
        </w:sdt>
      </w:tr>
      <w:tr w:rsidR="00F569FA" w:rsidRPr="00566F9E" w14:paraId="78B90610"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35" w:type="pct"/>
            <w:tcBorders>
              <w:top w:val="single" w:sz="8" w:space="0" w:color="0F2887" w:themeColor="accent1"/>
              <w:bottom w:val="single" w:sz="8" w:space="0" w:color="0F2887" w:themeColor="accent1"/>
            </w:tcBorders>
          </w:tcPr>
          <w:p w14:paraId="61EED84F" w14:textId="77777777" w:rsidR="00F569FA" w:rsidRPr="00566F9E" w:rsidRDefault="00F569FA" w:rsidP="00285C82">
            <w:pPr>
              <w:pStyle w:val="BodyText"/>
              <w:rPr>
                <w:b w:val="0"/>
              </w:rPr>
            </w:pPr>
            <w:r w:rsidRPr="00F067A7">
              <w:rPr>
                <w:b w:val="0"/>
              </w:rPr>
              <w:t>Is</w:t>
            </w:r>
            <w:r w:rsidRPr="00566F9E">
              <w:rPr>
                <w:b w:val="0"/>
              </w:rPr>
              <w:t xml:space="preserve"> respiratory protection such as filtering facepieces used? </w:t>
            </w:r>
          </w:p>
        </w:tc>
        <w:tc>
          <w:tcPr>
            <w:tcW w:w="376" w:type="pct"/>
            <w:tcBorders>
              <w:top w:val="single" w:sz="8" w:space="0" w:color="0F2887" w:themeColor="accent1"/>
              <w:bottom w:val="single" w:sz="8" w:space="0" w:color="0F2887" w:themeColor="accent1"/>
            </w:tcBorders>
            <w:vAlign w:val="center"/>
          </w:tcPr>
          <w:p w14:paraId="22ED277E"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8" w:type="pct"/>
            <w:tcBorders>
              <w:top w:val="single" w:sz="8" w:space="0" w:color="0F2887" w:themeColor="accent1"/>
              <w:bottom w:val="single" w:sz="8" w:space="0" w:color="0F2887" w:themeColor="accent1"/>
            </w:tcBorders>
            <w:vAlign w:val="center"/>
          </w:tcPr>
          <w:p w14:paraId="7F10C99D"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5" w:type="pct"/>
            <w:tcBorders>
              <w:top w:val="single" w:sz="8" w:space="0" w:color="0F2887" w:themeColor="accent1"/>
              <w:bottom w:val="single" w:sz="8" w:space="0" w:color="0F2887" w:themeColor="accent1"/>
            </w:tcBorders>
            <w:vAlign w:val="center"/>
          </w:tcPr>
          <w:p w14:paraId="421378C2"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1505632457"/>
            <w:placeholder>
              <w:docPart w:val="E97BB5064A0142D4BBCAABB833C9172D"/>
            </w:placeholder>
            <w:showingPlcHdr/>
          </w:sdtPr>
          <w:sdtEndPr/>
          <w:sdtContent>
            <w:tc>
              <w:tcPr>
                <w:tcW w:w="1186" w:type="pct"/>
                <w:tcBorders>
                  <w:top w:val="single" w:sz="8" w:space="0" w:color="0F2887" w:themeColor="accent1"/>
                  <w:bottom w:val="single" w:sz="8" w:space="0" w:color="0F2887" w:themeColor="accent1"/>
                </w:tcBorders>
              </w:tcPr>
              <w:p w14:paraId="000C7389" w14:textId="01DF9858"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10CBE">
                  <w:rPr>
                    <w:rStyle w:val="PlaceholderText"/>
                  </w:rPr>
                  <w:t>Click here to enter text.</w:t>
                </w:r>
              </w:p>
            </w:tc>
          </w:sdtContent>
        </w:sdt>
      </w:tr>
      <w:tr w:rsidR="00F569FA" w:rsidRPr="00566F9E" w14:paraId="6BDAFD00"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35" w:type="pct"/>
          </w:tcPr>
          <w:p w14:paraId="6D2A95F6" w14:textId="77777777" w:rsidR="00F569FA" w:rsidRPr="00566F9E" w:rsidRDefault="00F569FA" w:rsidP="00285C82">
            <w:pPr>
              <w:pStyle w:val="BodyText"/>
              <w:rPr>
                <w:b w:val="0"/>
              </w:rPr>
            </w:pPr>
            <w:r w:rsidRPr="00566F9E">
              <w:rPr>
                <w:b w:val="0"/>
              </w:rPr>
              <w:t>Are high-visibility safety apparel, headwear, eyewear, and footwear compliant with American National Standards Institute (</w:t>
            </w:r>
            <w:r w:rsidRPr="00F067A7">
              <w:rPr>
                <w:b w:val="0"/>
              </w:rPr>
              <w:t>ANSI</w:t>
            </w:r>
            <w:r w:rsidRPr="00566F9E">
              <w:rPr>
                <w:b w:val="0"/>
              </w:rPr>
              <w:t>) standards?</w:t>
            </w:r>
          </w:p>
        </w:tc>
        <w:tc>
          <w:tcPr>
            <w:tcW w:w="376" w:type="pct"/>
            <w:vAlign w:val="center"/>
          </w:tcPr>
          <w:p w14:paraId="15C7F97A"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8" w:type="pct"/>
            <w:vAlign w:val="center"/>
          </w:tcPr>
          <w:p w14:paraId="33BA8195"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5" w:type="pct"/>
            <w:vAlign w:val="center"/>
          </w:tcPr>
          <w:p w14:paraId="1509F6D1"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111051357"/>
            <w:placeholder>
              <w:docPart w:val="21BE07784D6445A7A362A69648F433C7"/>
            </w:placeholder>
            <w:showingPlcHdr/>
          </w:sdtPr>
          <w:sdtEndPr/>
          <w:sdtContent>
            <w:tc>
              <w:tcPr>
                <w:tcW w:w="1186" w:type="pct"/>
              </w:tcPr>
              <w:p w14:paraId="3A4E608E" w14:textId="20B74149"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10CBE">
                  <w:rPr>
                    <w:rStyle w:val="PlaceholderText"/>
                  </w:rPr>
                  <w:t>Click here to enter text.</w:t>
                </w:r>
              </w:p>
            </w:tc>
          </w:sdtContent>
        </w:sdt>
      </w:tr>
      <w:tr w:rsidR="00F569FA" w:rsidRPr="00566F9E" w14:paraId="44651DED"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35" w:type="pct"/>
          </w:tcPr>
          <w:p w14:paraId="4B28EBE6" w14:textId="77777777" w:rsidR="00F569FA" w:rsidRPr="00566F9E" w:rsidRDefault="00F569FA" w:rsidP="00285C82">
            <w:pPr>
              <w:pStyle w:val="BodyText"/>
              <w:rPr>
                <w:b w:val="0"/>
              </w:rPr>
            </w:pPr>
            <w:r w:rsidRPr="00566F9E">
              <w:rPr>
                <w:b w:val="0"/>
              </w:rPr>
              <w:t>Are glare-free light balloons and glare screens used to control glare that could blind workers?</w:t>
            </w:r>
          </w:p>
        </w:tc>
        <w:tc>
          <w:tcPr>
            <w:tcW w:w="376" w:type="pct"/>
            <w:vAlign w:val="center"/>
          </w:tcPr>
          <w:p w14:paraId="7BEEBCFA"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8" w:type="pct"/>
            <w:vAlign w:val="center"/>
          </w:tcPr>
          <w:p w14:paraId="10D4CEA4"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5" w:type="pct"/>
            <w:vAlign w:val="center"/>
          </w:tcPr>
          <w:p w14:paraId="4F081AF5"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2044631708"/>
            <w:placeholder>
              <w:docPart w:val="A543B9DEB10349AB8FFC381924A3502C"/>
            </w:placeholder>
            <w:showingPlcHdr/>
          </w:sdtPr>
          <w:sdtEndPr/>
          <w:sdtContent>
            <w:tc>
              <w:tcPr>
                <w:tcW w:w="1186" w:type="pct"/>
              </w:tcPr>
              <w:p w14:paraId="04FEF762" w14:textId="530D848C"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10CBE">
                  <w:rPr>
                    <w:rStyle w:val="PlaceholderText"/>
                  </w:rPr>
                  <w:t>Click here to enter text.</w:t>
                </w:r>
              </w:p>
            </w:tc>
          </w:sdtContent>
        </w:sdt>
      </w:tr>
      <w:tr w:rsidR="00F569FA" w:rsidRPr="00566F9E" w14:paraId="1FAA0818"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35" w:type="pct"/>
          </w:tcPr>
          <w:p w14:paraId="7639F731" w14:textId="77777777" w:rsidR="00F569FA" w:rsidRPr="00566F9E" w:rsidRDefault="00F569FA" w:rsidP="00285C82">
            <w:pPr>
              <w:pStyle w:val="BodyText"/>
              <w:rPr>
                <w:b w:val="0"/>
              </w:rPr>
            </w:pPr>
            <w:r w:rsidRPr="00566F9E">
              <w:rPr>
                <w:b w:val="0"/>
              </w:rPr>
              <w:t>Are there procedures to ensure worker safety against electrical hazards such as buried utilities, overhead power lines, etc.?</w:t>
            </w:r>
          </w:p>
        </w:tc>
        <w:tc>
          <w:tcPr>
            <w:tcW w:w="376" w:type="pct"/>
            <w:vAlign w:val="center"/>
          </w:tcPr>
          <w:p w14:paraId="28CD1ACC"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8" w:type="pct"/>
            <w:vAlign w:val="center"/>
          </w:tcPr>
          <w:p w14:paraId="5F89D1A9"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5" w:type="pct"/>
            <w:vAlign w:val="center"/>
          </w:tcPr>
          <w:p w14:paraId="453D1A29"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233666490"/>
            <w:placeholder>
              <w:docPart w:val="2EE55C19F2874361BC28578AB036C0F0"/>
            </w:placeholder>
            <w:showingPlcHdr/>
          </w:sdtPr>
          <w:sdtEndPr/>
          <w:sdtContent>
            <w:tc>
              <w:tcPr>
                <w:tcW w:w="1186" w:type="pct"/>
              </w:tcPr>
              <w:p w14:paraId="54216199" w14:textId="35644FAD"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10CBE">
                  <w:rPr>
                    <w:rStyle w:val="PlaceholderText"/>
                  </w:rPr>
                  <w:t>Click here to enter text.</w:t>
                </w:r>
              </w:p>
            </w:tc>
          </w:sdtContent>
        </w:sdt>
      </w:tr>
      <w:tr w:rsidR="00F569FA" w:rsidRPr="00566F9E" w14:paraId="5219FE5C"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35" w:type="pct"/>
          </w:tcPr>
          <w:p w14:paraId="59054E91" w14:textId="77777777" w:rsidR="00F569FA" w:rsidRPr="00566F9E" w:rsidRDefault="00F569FA" w:rsidP="00285C82">
            <w:pPr>
              <w:pStyle w:val="BodyText"/>
              <w:rPr>
                <w:b w:val="0"/>
              </w:rPr>
            </w:pPr>
            <w:r w:rsidRPr="00566F9E">
              <w:rPr>
                <w:b w:val="0"/>
              </w:rPr>
              <w:t>Are there procedures to ensure worker safety against environmental hazards such as heat stress, cold stress, sunburn, etc.?</w:t>
            </w:r>
          </w:p>
        </w:tc>
        <w:tc>
          <w:tcPr>
            <w:tcW w:w="376" w:type="pct"/>
            <w:vAlign w:val="center"/>
          </w:tcPr>
          <w:p w14:paraId="3BA40650"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8" w:type="pct"/>
            <w:vAlign w:val="center"/>
          </w:tcPr>
          <w:p w14:paraId="1E930BA6"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5" w:type="pct"/>
            <w:vAlign w:val="center"/>
          </w:tcPr>
          <w:p w14:paraId="0A3297F4"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2030675456"/>
            <w:placeholder>
              <w:docPart w:val="1586FA0D512347228B29A0A7BE946076"/>
            </w:placeholder>
            <w:showingPlcHdr/>
          </w:sdtPr>
          <w:sdtEndPr/>
          <w:sdtContent>
            <w:tc>
              <w:tcPr>
                <w:tcW w:w="1186" w:type="pct"/>
              </w:tcPr>
              <w:p w14:paraId="51FC2B67" w14:textId="595244E4"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10CBE">
                  <w:rPr>
                    <w:rStyle w:val="PlaceholderText"/>
                  </w:rPr>
                  <w:t>Click here to enter text.</w:t>
                </w:r>
              </w:p>
            </w:tc>
          </w:sdtContent>
        </w:sdt>
      </w:tr>
      <w:tr w:rsidR="00F569FA" w:rsidRPr="00566F9E" w14:paraId="5443CFC2"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35" w:type="pct"/>
          </w:tcPr>
          <w:p w14:paraId="4A3FF77F" w14:textId="77777777" w:rsidR="00F569FA" w:rsidRPr="00566F9E" w:rsidRDefault="00F569FA" w:rsidP="00285C82">
            <w:pPr>
              <w:pStyle w:val="BodyText"/>
              <w:rPr>
                <w:b w:val="0"/>
              </w:rPr>
            </w:pPr>
            <w:r w:rsidRPr="00566F9E">
              <w:rPr>
                <w:b w:val="0"/>
              </w:rPr>
              <w:t>Are there procedures to ensure worker safety against drowning and hypothermia hazards?</w:t>
            </w:r>
          </w:p>
        </w:tc>
        <w:tc>
          <w:tcPr>
            <w:tcW w:w="376" w:type="pct"/>
            <w:vAlign w:val="center"/>
          </w:tcPr>
          <w:p w14:paraId="1306A871"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8" w:type="pct"/>
            <w:vAlign w:val="center"/>
          </w:tcPr>
          <w:p w14:paraId="0178C0B6"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5" w:type="pct"/>
            <w:vAlign w:val="center"/>
          </w:tcPr>
          <w:p w14:paraId="1085A870"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1070008354"/>
            <w:placeholder>
              <w:docPart w:val="A8AC064AA72C441CB2E2989503AA7DF4"/>
            </w:placeholder>
            <w:showingPlcHdr/>
          </w:sdtPr>
          <w:sdtEndPr/>
          <w:sdtContent>
            <w:tc>
              <w:tcPr>
                <w:tcW w:w="1186" w:type="pct"/>
              </w:tcPr>
              <w:p w14:paraId="729B8B81" w14:textId="25D17008"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410CBE">
                  <w:rPr>
                    <w:rStyle w:val="PlaceholderText"/>
                  </w:rPr>
                  <w:t>Click here to enter text.</w:t>
                </w:r>
              </w:p>
            </w:tc>
          </w:sdtContent>
        </w:sdt>
      </w:tr>
      <w:tr w:rsidR="00F569FA" w:rsidRPr="00566F9E" w14:paraId="3A9F867A"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35" w:type="pct"/>
          </w:tcPr>
          <w:p w14:paraId="48861952" w14:textId="77777777" w:rsidR="00F569FA" w:rsidRPr="00566F9E" w:rsidRDefault="00F569FA" w:rsidP="00285C82">
            <w:pPr>
              <w:pStyle w:val="BodyText"/>
              <w:rPr>
                <w:b w:val="0"/>
              </w:rPr>
            </w:pPr>
            <w:r w:rsidRPr="00566F9E">
              <w:rPr>
                <w:b w:val="0"/>
              </w:rPr>
              <w:t>Are first aid kits available and adequately stocked?</w:t>
            </w:r>
          </w:p>
        </w:tc>
        <w:tc>
          <w:tcPr>
            <w:tcW w:w="376" w:type="pct"/>
            <w:vAlign w:val="center"/>
          </w:tcPr>
          <w:p w14:paraId="5B864271"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8" w:type="pct"/>
            <w:vAlign w:val="center"/>
          </w:tcPr>
          <w:p w14:paraId="48AFD938"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5" w:type="pct"/>
            <w:vAlign w:val="center"/>
          </w:tcPr>
          <w:p w14:paraId="1D2D0FF7"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136150629"/>
            <w:placeholder>
              <w:docPart w:val="269A1CA467F947148C9FF3EB841E70C3"/>
            </w:placeholder>
            <w:showingPlcHdr/>
          </w:sdtPr>
          <w:sdtEndPr/>
          <w:sdtContent>
            <w:tc>
              <w:tcPr>
                <w:tcW w:w="1186" w:type="pct"/>
              </w:tcPr>
              <w:p w14:paraId="64CA294E" w14:textId="1EE000D0"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410CBE">
                  <w:rPr>
                    <w:rStyle w:val="PlaceholderText"/>
                  </w:rPr>
                  <w:t>Click here to enter text.</w:t>
                </w:r>
              </w:p>
            </w:tc>
          </w:sdtContent>
        </w:sdt>
      </w:tr>
    </w:tbl>
    <w:p w14:paraId="14F6DACD" w14:textId="77777777" w:rsidR="00A91200" w:rsidRDefault="00A91200" w:rsidP="007A77B6">
      <w:pPr>
        <w:pStyle w:val="TableCaption"/>
      </w:pPr>
    </w:p>
    <w:p w14:paraId="5D34B433" w14:textId="77777777" w:rsidR="00A91200" w:rsidRDefault="00A91200">
      <w:pPr>
        <w:spacing w:after="200" w:line="276" w:lineRule="auto"/>
        <w:jc w:val="left"/>
        <w:rPr>
          <w:szCs w:val="24"/>
        </w:rPr>
      </w:pPr>
      <w:r>
        <w:br w:type="page"/>
      </w:r>
    </w:p>
    <w:p w14:paraId="49F1FE8A" w14:textId="12878274" w:rsidR="00285C82" w:rsidRPr="00285C82" w:rsidRDefault="00285C82" w:rsidP="007A77B6">
      <w:pPr>
        <w:pStyle w:val="TableCaption"/>
      </w:pPr>
    </w:p>
    <w:tbl>
      <w:tblPr>
        <w:tblStyle w:val="LightList-Accent1"/>
        <w:tblW w:w="5000" w:type="pct"/>
        <w:tblLook w:val="04A0" w:firstRow="1" w:lastRow="0" w:firstColumn="1" w:lastColumn="0" w:noHBand="0" w:noVBand="1"/>
      </w:tblPr>
      <w:tblGrid>
        <w:gridCol w:w="5238"/>
        <w:gridCol w:w="720"/>
        <w:gridCol w:w="630"/>
        <w:gridCol w:w="722"/>
        <w:gridCol w:w="2266"/>
      </w:tblGrid>
      <w:tr w:rsidR="00285C82" w:rsidRPr="00566F9E" w14:paraId="2A6C3592" w14:textId="77777777" w:rsidTr="007664BC">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63BED131" w14:textId="77777777" w:rsidR="00285C82" w:rsidRPr="00566F9E" w:rsidRDefault="00285C82" w:rsidP="00285C82">
            <w:pPr>
              <w:pStyle w:val="BodyText"/>
              <w:rPr>
                <w:color w:val="auto"/>
              </w:rPr>
            </w:pPr>
            <w:r w:rsidRPr="00566F9E">
              <w:rPr>
                <w:color w:val="auto"/>
              </w:rPr>
              <w:t>Equipment Maintenance and Operations</w:t>
            </w:r>
          </w:p>
        </w:tc>
      </w:tr>
      <w:tr w:rsidR="00285C82" w:rsidRPr="00566F9E" w14:paraId="00FFFF55" w14:textId="77777777" w:rsidTr="002A6164">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2735" w:type="pct"/>
            <w:shd w:val="clear" w:color="auto" w:fill="auto"/>
          </w:tcPr>
          <w:p w14:paraId="144FE3AE" w14:textId="77777777" w:rsidR="00285C82" w:rsidRPr="00566F9E" w:rsidRDefault="00285C82" w:rsidP="00285C82">
            <w:pPr>
              <w:pStyle w:val="BodyText"/>
              <w:rPr>
                <w:b w:val="0"/>
                <w:color w:val="auto"/>
              </w:rPr>
            </w:pPr>
            <w:r w:rsidRPr="00566F9E">
              <w:rPr>
                <w:b w:val="0"/>
                <w:color w:val="auto"/>
              </w:rPr>
              <w:t>Question(s)</w:t>
            </w:r>
          </w:p>
        </w:tc>
        <w:tc>
          <w:tcPr>
            <w:tcW w:w="376" w:type="pct"/>
            <w:shd w:val="clear" w:color="auto" w:fill="auto"/>
          </w:tcPr>
          <w:p w14:paraId="57DE422E" w14:textId="77777777" w:rsidR="00285C82" w:rsidRPr="00566F9E"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566F9E">
              <w:rPr>
                <w:b w:val="0"/>
                <w:color w:val="auto"/>
              </w:rPr>
              <w:t>Yes</w:t>
            </w:r>
          </w:p>
        </w:tc>
        <w:tc>
          <w:tcPr>
            <w:tcW w:w="329" w:type="pct"/>
            <w:shd w:val="clear" w:color="auto" w:fill="auto"/>
          </w:tcPr>
          <w:p w14:paraId="049DD2DB" w14:textId="77777777" w:rsidR="00285C82" w:rsidRPr="00566F9E"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566F9E">
              <w:rPr>
                <w:b w:val="0"/>
                <w:color w:val="auto"/>
              </w:rPr>
              <w:t>No</w:t>
            </w:r>
          </w:p>
        </w:tc>
        <w:tc>
          <w:tcPr>
            <w:tcW w:w="377" w:type="pct"/>
            <w:shd w:val="clear" w:color="auto" w:fill="auto"/>
          </w:tcPr>
          <w:p w14:paraId="35AEBD81" w14:textId="77777777" w:rsidR="00285C82" w:rsidRPr="00566F9E"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566F9E">
              <w:rPr>
                <w:b w:val="0"/>
                <w:color w:val="auto"/>
              </w:rPr>
              <w:t>N/A</w:t>
            </w:r>
          </w:p>
        </w:tc>
        <w:tc>
          <w:tcPr>
            <w:tcW w:w="1183" w:type="pct"/>
            <w:shd w:val="clear" w:color="auto" w:fill="auto"/>
          </w:tcPr>
          <w:p w14:paraId="0BA8BC35" w14:textId="77777777" w:rsidR="00285C82" w:rsidRPr="00566F9E"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566F9E">
              <w:rPr>
                <w:b w:val="0"/>
                <w:color w:val="auto"/>
              </w:rPr>
              <w:t xml:space="preserve">Comments </w:t>
            </w:r>
          </w:p>
          <w:p w14:paraId="6348F586" w14:textId="77777777" w:rsidR="00285C82" w:rsidRPr="00566F9E"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566F9E">
              <w:rPr>
                <w:b w:val="0"/>
                <w:color w:val="auto"/>
              </w:rPr>
              <w:t>(if No, identify action items)</w:t>
            </w:r>
          </w:p>
        </w:tc>
      </w:tr>
      <w:tr w:rsidR="00F569FA" w:rsidRPr="00566F9E" w14:paraId="11891C0E"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35" w:type="pct"/>
          </w:tcPr>
          <w:p w14:paraId="77F317B3" w14:textId="77777777" w:rsidR="00F569FA" w:rsidRPr="00566F9E" w:rsidRDefault="00F569FA" w:rsidP="00285C82">
            <w:pPr>
              <w:pStyle w:val="BodyText"/>
              <w:rPr>
                <w:b w:val="0"/>
              </w:rPr>
            </w:pPr>
            <w:r w:rsidRPr="00F067A7">
              <w:rPr>
                <w:b w:val="0"/>
              </w:rPr>
              <w:t>Is</w:t>
            </w:r>
            <w:r w:rsidRPr="00566F9E">
              <w:rPr>
                <w:b w:val="0"/>
              </w:rPr>
              <w:t xml:space="preserve"> there a scheduled maintenance program for all work zone construction vehicles and equipment?</w:t>
            </w:r>
          </w:p>
        </w:tc>
        <w:tc>
          <w:tcPr>
            <w:tcW w:w="376" w:type="pct"/>
            <w:vAlign w:val="center"/>
          </w:tcPr>
          <w:p w14:paraId="43E1143B"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9" w:type="pct"/>
            <w:vAlign w:val="center"/>
          </w:tcPr>
          <w:p w14:paraId="2CD1F786"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7" w:type="pct"/>
            <w:vAlign w:val="center"/>
          </w:tcPr>
          <w:p w14:paraId="0E118C3A"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1341350751"/>
            <w:placeholder>
              <w:docPart w:val="014A6B3995E64F7CB8DF080C386C3267"/>
            </w:placeholder>
            <w:showingPlcHdr/>
          </w:sdtPr>
          <w:sdtEndPr/>
          <w:sdtContent>
            <w:tc>
              <w:tcPr>
                <w:tcW w:w="1183" w:type="pct"/>
              </w:tcPr>
              <w:p w14:paraId="523D378E" w14:textId="75FFCF4B"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929AA">
                  <w:rPr>
                    <w:rStyle w:val="PlaceholderText"/>
                  </w:rPr>
                  <w:t>Click here to enter text.</w:t>
                </w:r>
              </w:p>
            </w:tc>
          </w:sdtContent>
        </w:sdt>
      </w:tr>
      <w:tr w:rsidR="00F569FA" w:rsidRPr="00566F9E" w14:paraId="02889E32"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35" w:type="pct"/>
          </w:tcPr>
          <w:p w14:paraId="5405F3EA" w14:textId="77777777" w:rsidR="00F569FA" w:rsidRPr="00566F9E" w:rsidRDefault="00F569FA" w:rsidP="00285C82">
            <w:pPr>
              <w:pStyle w:val="BodyText"/>
              <w:rPr>
                <w:b w:val="0"/>
              </w:rPr>
            </w:pPr>
            <w:r w:rsidRPr="00566F9E">
              <w:rPr>
                <w:b w:val="0"/>
              </w:rPr>
              <w:t>Are there any safety features (e.g., reverse alarm, video cameras) installed in the work area?</w:t>
            </w:r>
          </w:p>
        </w:tc>
        <w:tc>
          <w:tcPr>
            <w:tcW w:w="376" w:type="pct"/>
            <w:vAlign w:val="center"/>
          </w:tcPr>
          <w:p w14:paraId="036B4602"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9" w:type="pct"/>
            <w:vAlign w:val="center"/>
          </w:tcPr>
          <w:p w14:paraId="456960B7"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7" w:type="pct"/>
            <w:vAlign w:val="center"/>
          </w:tcPr>
          <w:p w14:paraId="76B029D7"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1390148524"/>
            <w:placeholder>
              <w:docPart w:val="A82BF210091B4BA79E3E6990CCD089DA"/>
            </w:placeholder>
            <w:showingPlcHdr/>
          </w:sdtPr>
          <w:sdtEndPr/>
          <w:sdtContent>
            <w:tc>
              <w:tcPr>
                <w:tcW w:w="1183" w:type="pct"/>
              </w:tcPr>
              <w:p w14:paraId="5F420362" w14:textId="30E11ABE"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929AA">
                  <w:rPr>
                    <w:rStyle w:val="PlaceholderText"/>
                  </w:rPr>
                  <w:t>Click here to enter text.</w:t>
                </w:r>
              </w:p>
            </w:tc>
          </w:sdtContent>
        </w:sdt>
      </w:tr>
      <w:tr w:rsidR="00F569FA" w:rsidRPr="00566F9E" w14:paraId="5C512CE5"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35" w:type="pct"/>
          </w:tcPr>
          <w:p w14:paraId="4E29A49A" w14:textId="77777777" w:rsidR="00F569FA" w:rsidRPr="00566F9E" w:rsidRDefault="00F569FA" w:rsidP="00285C82">
            <w:pPr>
              <w:pStyle w:val="BodyText"/>
              <w:rPr>
                <w:b w:val="0"/>
              </w:rPr>
            </w:pPr>
            <w:r w:rsidRPr="00566F9E">
              <w:rPr>
                <w:b w:val="0"/>
              </w:rPr>
              <w:t>Are inspections conducted on all vehicles, equipment, and safety devices prior to each work shift?</w:t>
            </w:r>
          </w:p>
        </w:tc>
        <w:tc>
          <w:tcPr>
            <w:tcW w:w="376" w:type="pct"/>
            <w:vAlign w:val="center"/>
          </w:tcPr>
          <w:p w14:paraId="2E9C89E1"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9" w:type="pct"/>
            <w:vAlign w:val="center"/>
          </w:tcPr>
          <w:p w14:paraId="466256BA"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7" w:type="pct"/>
            <w:vAlign w:val="center"/>
          </w:tcPr>
          <w:p w14:paraId="45A5FD2E"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889728278"/>
            <w:placeholder>
              <w:docPart w:val="299C8F76331E443B9A23B92ACF83393E"/>
            </w:placeholder>
            <w:showingPlcHdr/>
          </w:sdtPr>
          <w:sdtEndPr/>
          <w:sdtContent>
            <w:tc>
              <w:tcPr>
                <w:tcW w:w="1183" w:type="pct"/>
              </w:tcPr>
              <w:p w14:paraId="0BEE9EDD" w14:textId="69995F09"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929AA">
                  <w:rPr>
                    <w:rStyle w:val="PlaceholderText"/>
                  </w:rPr>
                  <w:t>Click here to enter text.</w:t>
                </w:r>
              </w:p>
            </w:tc>
          </w:sdtContent>
        </w:sdt>
      </w:tr>
      <w:tr w:rsidR="00F569FA" w:rsidRPr="00566F9E" w14:paraId="529E13E4"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35" w:type="pct"/>
            <w:tcBorders>
              <w:top w:val="single" w:sz="8" w:space="0" w:color="0F2887" w:themeColor="accent1"/>
              <w:bottom w:val="single" w:sz="8" w:space="0" w:color="0F2887" w:themeColor="accent1"/>
            </w:tcBorders>
          </w:tcPr>
          <w:p w14:paraId="31343844" w14:textId="77777777" w:rsidR="00F569FA" w:rsidRPr="00566F9E" w:rsidRDefault="00F569FA" w:rsidP="00285C82">
            <w:pPr>
              <w:pStyle w:val="BodyText"/>
              <w:rPr>
                <w:b w:val="0"/>
              </w:rPr>
            </w:pPr>
            <w:r w:rsidRPr="00566F9E">
              <w:rPr>
                <w:b w:val="0"/>
              </w:rPr>
              <w:t>Are electrical devices inspected regularly?</w:t>
            </w:r>
          </w:p>
        </w:tc>
        <w:tc>
          <w:tcPr>
            <w:tcW w:w="376" w:type="pct"/>
            <w:tcBorders>
              <w:top w:val="single" w:sz="8" w:space="0" w:color="0F2887" w:themeColor="accent1"/>
              <w:bottom w:val="single" w:sz="8" w:space="0" w:color="0F2887" w:themeColor="accent1"/>
            </w:tcBorders>
            <w:vAlign w:val="center"/>
          </w:tcPr>
          <w:p w14:paraId="3B5F51D5"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9" w:type="pct"/>
            <w:tcBorders>
              <w:top w:val="single" w:sz="8" w:space="0" w:color="0F2887" w:themeColor="accent1"/>
              <w:bottom w:val="single" w:sz="8" w:space="0" w:color="0F2887" w:themeColor="accent1"/>
            </w:tcBorders>
            <w:vAlign w:val="center"/>
          </w:tcPr>
          <w:p w14:paraId="52D33D02"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7" w:type="pct"/>
            <w:tcBorders>
              <w:top w:val="single" w:sz="8" w:space="0" w:color="0F2887" w:themeColor="accent1"/>
              <w:bottom w:val="single" w:sz="8" w:space="0" w:color="0F2887" w:themeColor="accent1"/>
            </w:tcBorders>
            <w:vAlign w:val="center"/>
          </w:tcPr>
          <w:p w14:paraId="0CD84D65"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893039873"/>
            <w:placeholder>
              <w:docPart w:val="D99935FCCACE4DD5BF9DC12E67B9C70E"/>
            </w:placeholder>
            <w:showingPlcHdr/>
          </w:sdtPr>
          <w:sdtEndPr/>
          <w:sdtContent>
            <w:tc>
              <w:tcPr>
                <w:tcW w:w="1183" w:type="pct"/>
                <w:tcBorders>
                  <w:top w:val="single" w:sz="8" w:space="0" w:color="0F2887" w:themeColor="accent1"/>
                  <w:bottom w:val="single" w:sz="8" w:space="0" w:color="0F2887" w:themeColor="accent1"/>
                </w:tcBorders>
              </w:tcPr>
              <w:p w14:paraId="611DE319" w14:textId="2E953044"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929AA">
                  <w:rPr>
                    <w:rStyle w:val="PlaceholderText"/>
                  </w:rPr>
                  <w:t>Click here to enter text.</w:t>
                </w:r>
              </w:p>
            </w:tc>
          </w:sdtContent>
        </w:sdt>
      </w:tr>
      <w:tr w:rsidR="00F569FA" w:rsidRPr="00566F9E" w14:paraId="7B1A1E7A"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35" w:type="pct"/>
          </w:tcPr>
          <w:p w14:paraId="156DFB8E" w14:textId="77777777" w:rsidR="00F569FA" w:rsidRPr="00566F9E" w:rsidRDefault="00F569FA" w:rsidP="00285C82">
            <w:pPr>
              <w:pStyle w:val="BodyText"/>
              <w:rPr>
                <w:b w:val="0"/>
              </w:rPr>
            </w:pPr>
            <w:r w:rsidRPr="00566F9E">
              <w:rPr>
                <w:b w:val="0"/>
              </w:rPr>
              <w:t>Are hazardous materials kept in specifically identified cabinets?</w:t>
            </w:r>
          </w:p>
        </w:tc>
        <w:tc>
          <w:tcPr>
            <w:tcW w:w="376" w:type="pct"/>
            <w:vAlign w:val="center"/>
          </w:tcPr>
          <w:p w14:paraId="37583560"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9" w:type="pct"/>
            <w:vAlign w:val="center"/>
          </w:tcPr>
          <w:p w14:paraId="4E0485F5"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7" w:type="pct"/>
            <w:vAlign w:val="center"/>
          </w:tcPr>
          <w:p w14:paraId="1E93D8EE"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766346460"/>
            <w:placeholder>
              <w:docPart w:val="44DB0ECC739D4D358A8BC1B2CDA2C362"/>
            </w:placeholder>
            <w:showingPlcHdr/>
          </w:sdtPr>
          <w:sdtEndPr/>
          <w:sdtContent>
            <w:tc>
              <w:tcPr>
                <w:tcW w:w="1183" w:type="pct"/>
              </w:tcPr>
              <w:p w14:paraId="28F5DC88" w14:textId="26BD0344"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929AA">
                  <w:rPr>
                    <w:rStyle w:val="PlaceholderText"/>
                  </w:rPr>
                  <w:t>Click here to enter text.</w:t>
                </w:r>
              </w:p>
            </w:tc>
          </w:sdtContent>
        </w:sdt>
      </w:tr>
      <w:tr w:rsidR="00F569FA" w:rsidRPr="00566F9E" w14:paraId="4F26F2A4"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35" w:type="pct"/>
          </w:tcPr>
          <w:p w14:paraId="34101CB1" w14:textId="77777777" w:rsidR="00F569FA" w:rsidRPr="00566F9E" w:rsidRDefault="00F569FA" w:rsidP="00285C82">
            <w:pPr>
              <w:pStyle w:val="BodyText"/>
              <w:rPr>
                <w:b w:val="0"/>
              </w:rPr>
            </w:pPr>
            <w:r w:rsidRPr="00566F9E">
              <w:rPr>
                <w:b w:val="0"/>
              </w:rPr>
              <w:t>Are Material Safety Data Sheets (</w:t>
            </w:r>
            <w:r w:rsidRPr="00F067A7">
              <w:rPr>
                <w:b w:val="0"/>
              </w:rPr>
              <w:t>MSDS</w:t>
            </w:r>
            <w:r w:rsidRPr="00566F9E">
              <w:rPr>
                <w:b w:val="0"/>
              </w:rPr>
              <w:t>) available for all hazardous materials?</w:t>
            </w:r>
          </w:p>
        </w:tc>
        <w:tc>
          <w:tcPr>
            <w:tcW w:w="376" w:type="pct"/>
            <w:vAlign w:val="center"/>
          </w:tcPr>
          <w:p w14:paraId="69297B34"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9" w:type="pct"/>
            <w:vAlign w:val="center"/>
          </w:tcPr>
          <w:p w14:paraId="77686FF9"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7" w:type="pct"/>
            <w:vAlign w:val="center"/>
          </w:tcPr>
          <w:p w14:paraId="7C9CADD9"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51505421"/>
            <w:placeholder>
              <w:docPart w:val="8D5EE14BCF6D47E89B7800FB81ABBBAA"/>
            </w:placeholder>
            <w:showingPlcHdr/>
          </w:sdtPr>
          <w:sdtEndPr/>
          <w:sdtContent>
            <w:tc>
              <w:tcPr>
                <w:tcW w:w="1183" w:type="pct"/>
              </w:tcPr>
              <w:p w14:paraId="21C64A8E" w14:textId="03D2071C"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929AA">
                  <w:rPr>
                    <w:rStyle w:val="PlaceholderText"/>
                  </w:rPr>
                  <w:t>Click here to enter text.</w:t>
                </w:r>
              </w:p>
            </w:tc>
          </w:sdtContent>
        </w:sdt>
      </w:tr>
      <w:tr w:rsidR="00F569FA" w:rsidRPr="00566F9E" w14:paraId="0AE3CB4C"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35" w:type="pct"/>
          </w:tcPr>
          <w:p w14:paraId="24375B3E" w14:textId="77777777" w:rsidR="00F569FA" w:rsidRPr="00566F9E" w:rsidRDefault="00F569FA" w:rsidP="00285C82">
            <w:pPr>
              <w:pStyle w:val="BodyText"/>
              <w:rPr>
                <w:b w:val="0"/>
              </w:rPr>
            </w:pPr>
            <w:r w:rsidRPr="00566F9E">
              <w:rPr>
                <w:b w:val="0"/>
              </w:rPr>
              <w:t>Are defective vehicles, equipment, and safety devices reported and removed from service until repairs are conducted?</w:t>
            </w:r>
          </w:p>
        </w:tc>
        <w:tc>
          <w:tcPr>
            <w:tcW w:w="376" w:type="pct"/>
            <w:vAlign w:val="center"/>
          </w:tcPr>
          <w:p w14:paraId="7AB40EF2"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9" w:type="pct"/>
            <w:vAlign w:val="center"/>
          </w:tcPr>
          <w:p w14:paraId="68AE474F"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7" w:type="pct"/>
            <w:vAlign w:val="center"/>
          </w:tcPr>
          <w:p w14:paraId="00F28309"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810282797"/>
            <w:placeholder>
              <w:docPart w:val="666B058D5BE249DB9C1A406884BA2D71"/>
            </w:placeholder>
            <w:showingPlcHdr/>
          </w:sdtPr>
          <w:sdtEndPr/>
          <w:sdtContent>
            <w:tc>
              <w:tcPr>
                <w:tcW w:w="1183" w:type="pct"/>
              </w:tcPr>
              <w:p w14:paraId="7299A1DF" w14:textId="03E70221"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929AA">
                  <w:rPr>
                    <w:rStyle w:val="PlaceholderText"/>
                  </w:rPr>
                  <w:t>Click here to enter text.</w:t>
                </w:r>
              </w:p>
            </w:tc>
          </w:sdtContent>
        </w:sdt>
      </w:tr>
      <w:tr w:rsidR="00F569FA" w:rsidRPr="00566F9E" w14:paraId="55B8E59E"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35" w:type="pct"/>
          </w:tcPr>
          <w:p w14:paraId="5FFAD52F" w14:textId="77777777" w:rsidR="00F569FA" w:rsidRPr="00566F9E" w:rsidRDefault="00F569FA" w:rsidP="00285C82">
            <w:pPr>
              <w:pStyle w:val="BodyText"/>
              <w:rPr>
                <w:b w:val="0"/>
              </w:rPr>
            </w:pPr>
            <w:r w:rsidRPr="00566F9E">
              <w:rPr>
                <w:b w:val="0"/>
              </w:rPr>
              <w:t>Are collision avoidance/proximity warning</w:t>
            </w:r>
          </w:p>
          <w:p w14:paraId="34D15D38" w14:textId="77777777" w:rsidR="00F569FA" w:rsidRPr="00566F9E" w:rsidRDefault="00F569FA" w:rsidP="00285C82">
            <w:pPr>
              <w:pStyle w:val="BodyText"/>
              <w:rPr>
                <w:b w:val="0"/>
              </w:rPr>
            </w:pPr>
            <w:r w:rsidRPr="00566F9E">
              <w:rPr>
                <w:b w:val="0"/>
              </w:rPr>
              <w:t>systems and/or other monitoring technologies installed on construction vehicles and equipment?</w:t>
            </w:r>
          </w:p>
        </w:tc>
        <w:tc>
          <w:tcPr>
            <w:tcW w:w="376" w:type="pct"/>
            <w:vAlign w:val="center"/>
          </w:tcPr>
          <w:p w14:paraId="5EF1EB75"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9" w:type="pct"/>
            <w:vAlign w:val="center"/>
          </w:tcPr>
          <w:p w14:paraId="01E2D79A"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7" w:type="pct"/>
            <w:vAlign w:val="center"/>
          </w:tcPr>
          <w:p w14:paraId="7675D83A"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259107395"/>
            <w:placeholder>
              <w:docPart w:val="ED551F4DDAF941C1A46C494F08E9CFCD"/>
            </w:placeholder>
            <w:showingPlcHdr/>
          </w:sdtPr>
          <w:sdtEndPr/>
          <w:sdtContent>
            <w:tc>
              <w:tcPr>
                <w:tcW w:w="1183" w:type="pct"/>
              </w:tcPr>
              <w:p w14:paraId="21F52C80" w14:textId="14DEFF2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929AA">
                  <w:rPr>
                    <w:rStyle w:val="PlaceholderText"/>
                  </w:rPr>
                  <w:t>Click here to enter text.</w:t>
                </w:r>
              </w:p>
            </w:tc>
          </w:sdtContent>
        </w:sdt>
      </w:tr>
      <w:tr w:rsidR="00F569FA" w:rsidRPr="00566F9E" w14:paraId="54654549"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35" w:type="pct"/>
          </w:tcPr>
          <w:p w14:paraId="314DC44D" w14:textId="77777777" w:rsidR="00F569FA" w:rsidRPr="00566F9E" w:rsidRDefault="00F569FA" w:rsidP="00285C82">
            <w:pPr>
              <w:pStyle w:val="BodyText"/>
              <w:rPr>
                <w:b w:val="0"/>
              </w:rPr>
            </w:pPr>
            <w:r w:rsidRPr="00566F9E">
              <w:rPr>
                <w:b w:val="0"/>
              </w:rPr>
              <w:t>Are all equipment operated or repaired only by people who have been trained and authorized to work with that piece of equipment?</w:t>
            </w:r>
          </w:p>
        </w:tc>
        <w:tc>
          <w:tcPr>
            <w:tcW w:w="376" w:type="pct"/>
            <w:vAlign w:val="center"/>
          </w:tcPr>
          <w:p w14:paraId="0F709904"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9" w:type="pct"/>
            <w:vAlign w:val="center"/>
          </w:tcPr>
          <w:p w14:paraId="6DAAD62A"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7" w:type="pct"/>
            <w:vAlign w:val="center"/>
          </w:tcPr>
          <w:p w14:paraId="4DE6ED70"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1022522513"/>
            <w:placeholder>
              <w:docPart w:val="FC07B9CA460E46CB84F729FD21850AC6"/>
            </w:placeholder>
            <w:showingPlcHdr/>
          </w:sdtPr>
          <w:sdtEndPr/>
          <w:sdtContent>
            <w:tc>
              <w:tcPr>
                <w:tcW w:w="1183" w:type="pct"/>
              </w:tcPr>
              <w:p w14:paraId="2F2FB5FC" w14:textId="190EFC1D"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929AA">
                  <w:rPr>
                    <w:rStyle w:val="PlaceholderText"/>
                  </w:rPr>
                  <w:t>Click here to enter text.</w:t>
                </w:r>
              </w:p>
            </w:tc>
          </w:sdtContent>
        </w:sdt>
      </w:tr>
      <w:tr w:rsidR="00F569FA" w:rsidRPr="00566F9E" w14:paraId="11F7A610"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35" w:type="pct"/>
          </w:tcPr>
          <w:p w14:paraId="4C1FD8F6" w14:textId="77777777" w:rsidR="00F569FA" w:rsidRPr="00566F9E" w:rsidRDefault="00F569FA" w:rsidP="00285C82">
            <w:pPr>
              <w:pStyle w:val="BodyText"/>
              <w:rPr>
                <w:b w:val="0"/>
              </w:rPr>
            </w:pPr>
            <w:r w:rsidRPr="00566F9E">
              <w:rPr>
                <w:b w:val="0"/>
              </w:rPr>
              <w:t>Are operator manuals available for equipment used in the work area?</w:t>
            </w:r>
          </w:p>
        </w:tc>
        <w:tc>
          <w:tcPr>
            <w:tcW w:w="376" w:type="pct"/>
            <w:vAlign w:val="center"/>
          </w:tcPr>
          <w:p w14:paraId="7CD32E3B"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9" w:type="pct"/>
            <w:vAlign w:val="center"/>
          </w:tcPr>
          <w:p w14:paraId="4CA1779B"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7" w:type="pct"/>
            <w:vAlign w:val="center"/>
          </w:tcPr>
          <w:p w14:paraId="69765DFB"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1631592290"/>
            <w:placeholder>
              <w:docPart w:val="FE46DC5A7BD64F0FA6B53DE3CA81CE9D"/>
            </w:placeholder>
            <w:showingPlcHdr/>
          </w:sdtPr>
          <w:sdtEndPr/>
          <w:sdtContent>
            <w:tc>
              <w:tcPr>
                <w:tcW w:w="1183" w:type="pct"/>
              </w:tcPr>
              <w:p w14:paraId="7D005CDE" w14:textId="1B90E8B0"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929AA">
                  <w:rPr>
                    <w:rStyle w:val="PlaceholderText"/>
                  </w:rPr>
                  <w:t>Click here to enter text.</w:t>
                </w:r>
              </w:p>
            </w:tc>
          </w:sdtContent>
        </w:sdt>
      </w:tr>
      <w:tr w:rsidR="00F569FA" w:rsidRPr="00566F9E" w14:paraId="40F70417"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35" w:type="pct"/>
          </w:tcPr>
          <w:p w14:paraId="64AA7F90" w14:textId="77777777" w:rsidR="00F569FA" w:rsidRPr="00566F9E" w:rsidRDefault="00F569FA" w:rsidP="00285C82">
            <w:pPr>
              <w:pStyle w:val="BodyText"/>
              <w:rPr>
                <w:b w:val="0"/>
              </w:rPr>
            </w:pPr>
            <w:r w:rsidRPr="00566F9E">
              <w:rPr>
                <w:b w:val="0"/>
              </w:rPr>
              <w:t>Are rollover protective structures (</w:t>
            </w:r>
            <w:r w:rsidRPr="00F067A7">
              <w:rPr>
                <w:b w:val="0"/>
              </w:rPr>
              <w:t>ROPS</w:t>
            </w:r>
            <w:r w:rsidRPr="00566F9E">
              <w:rPr>
                <w:b w:val="0"/>
              </w:rPr>
              <w:t>) used on equipment?</w:t>
            </w:r>
          </w:p>
        </w:tc>
        <w:tc>
          <w:tcPr>
            <w:tcW w:w="376" w:type="pct"/>
            <w:vAlign w:val="center"/>
          </w:tcPr>
          <w:p w14:paraId="7BECA9A6"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9" w:type="pct"/>
            <w:vAlign w:val="center"/>
          </w:tcPr>
          <w:p w14:paraId="41354C8D"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7" w:type="pct"/>
            <w:vAlign w:val="center"/>
          </w:tcPr>
          <w:p w14:paraId="34C691D1"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1543329559"/>
            <w:placeholder>
              <w:docPart w:val="1FA41071D6514A5080D882E0A501C86F"/>
            </w:placeholder>
            <w:showingPlcHdr/>
          </w:sdtPr>
          <w:sdtEndPr/>
          <w:sdtContent>
            <w:tc>
              <w:tcPr>
                <w:tcW w:w="1183" w:type="pct"/>
              </w:tcPr>
              <w:p w14:paraId="40D4DB8A" w14:textId="3540E0E5"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929AA">
                  <w:rPr>
                    <w:rStyle w:val="PlaceholderText"/>
                  </w:rPr>
                  <w:t>Click here to enter text.</w:t>
                </w:r>
              </w:p>
            </w:tc>
          </w:sdtContent>
        </w:sdt>
      </w:tr>
      <w:tr w:rsidR="00F569FA" w:rsidRPr="00566F9E" w14:paraId="798E7B1A" w14:textId="77777777" w:rsidTr="002A6164">
        <w:trPr>
          <w:trHeight w:val="301"/>
        </w:trPr>
        <w:tc>
          <w:tcPr>
            <w:cnfStyle w:val="001000000000" w:firstRow="0" w:lastRow="0" w:firstColumn="1" w:lastColumn="0" w:oddVBand="0" w:evenVBand="0" w:oddHBand="0" w:evenHBand="0" w:firstRowFirstColumn="0" w:firstRowLastColumn="0" w:lastRowFirstColumn="0" w:lastRowLastColumn="0"/>
            <w:tcW w:w="2735" w:type="pct"/>
          </w:tcPr>
          <w:p w14:paraId="5F64C0B8" w14:textId="77777777" w:rsidR="00F569FA" w:rsidRPr="00566F9E" w:rsidRDefault="00F569FA" w:rsidP="00285C82">
            <w:pPr>
              <w:pStyle w:val="BodyText"/>
              <w:rPr>
                <w:b w:val="0"/>
              </w:rPr>
            </w:pPr>
            <w:r w:rsidRPr="00566F9E">
              <w:rPr>
                <w:b w:val="0"/>
              </w:rPr>
              <w:t>Are edge guards used on trailers to prevent rollovers?</w:t>
            </w:r>
          </w:p>
        </w:tc>
        <w:tc>
          <w:tcPr>
            <w:tcW w:w="376" w:type="pct"/>
            <w:vAlign w:val="center"/>
          </w:tcPr>
          <w:p w14:paraId="37422EEE"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9" w:type="pct"/>
            <w:vAlign w:val="center"/>
          </w:tcPr>
          <w:p w14:paraId="010F435F"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7" w:type="pct"/>
            <w:vAlign w:val="center"/>
          </w:tcPr>
          <w:p w14:paraId="41983DFF"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383833865"/>
            <w:placeholder>
              <w:docPart w:val="773F92E9B20D429AA2A4045C70161BF4"/>
            </w:placeholder>
            <w:showingPlcHdr/>
          </w:sdtPr>
          <w:sdtEndPr/>
          <w:sdtContent>
            <w:tc>
              <w:tcPr>
                <w:tcW w:w="1183" w:type="pct"/>
              </w:tcPr>
              <w:p w14:paraId="088F391B" w14:textId="69134B2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8929AA">
                  <w:rPr>
                    <w:rStyle w:val="PlaceholderText"/>
                  </w:rPr>
                  <w:t>Click here to enter text.</w:t>
                </w:r>
              </w:p>
            </w:tc>
          </w:sdtContent>
        </w:sdt>
      </w:tr>
      <w:tr w:rsidR="00F569FA" w:rsidRPr="00566F9E" w14:paraId="2628B8BF" w14:textId="77777777" w:rsidTr="002A616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35" w:type="pct"/>
          </w:tcPr>
          <w:p w14:paraId="6A157A6C" w14:textId="77777777" w:rsidR="00F569FA" w:rsidRPr="00566F9E" w:rsidRDefault="00F569FA" w:rsidP="00285C82">
            <w:pPr>
              <w:pStyle w:val="BodyText"/>
              <w:rPr>
                <w:b w:val="0"/>
              </w:rPr>
            </w:pPr>
            <w:r w:rsidRPr="00566F9E">
              <w:rPr>
                <w:b w:val="0"/>
              </w:rPr>
              <w:t>Are full-width loading ramps installed on transport trailers?</w:t>
            </w:r>
          </w:p>
        </w:tc>
        <w:tc>
          <w:tcPr>
            <w:tcW w:w="376" w:type="pct"/>
            <w:vAlign w:val="center"/>
          </w:tcPr>
          <w:p w14:paraId="55066351"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29" w:type="pct"/>
            <w:vAlign w:val="center"/>
          </w:tcPr>
          <w:p w14:paraId="711CEB58"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77" w:type="pct"/>
            <w:vAlign w:val="center"/>
          </w:tcPr>
          <w:p w14:paraId="7D7D95C3"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20598254"/>
            <w:placeholder>
              <w:docPart w:val="DC604024A1B54A149B0BF19A68E7FAC0"/>
            </w:placeholder>
            <w:showingPlcHdr/>
          </w:sdtPr>
          <w:sdtEndPr/>
          <w:sdtContent>
            <w:tc>
              <w:tcPr>
                <w:tcW w:w="1183" w:type="pct"/>
              </w:tcPr>
              <w:p w14:paraId="55E75159" w14:textId="74A95D7E"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8929AA">
                  <w:rPr>
                    <w:rStyle w:val="PlaceholderText"/>
                  </w:rPr>
                  <w:t>Click here to enter text.</w:t>
                </w:r>
              </w:p>
            </w:tc>
          </w:sdtContent>
        </w:sdt>
      </w:tr>
    </w:tbl>
    <w:p w14:paraId="03444311" w14:textId="77777777" w:rsidR="00285C82" w:rsidRPr="00285C82" w:rsidRDefault="00285C82" w:rsidP="00285C82">
      <w:pPr>
        <w:pStyle w:val="BodyText"/>
      </w:pPr>
    </w:p>
    <w:p w14:paraId="6CCDA82F" w14:textId="77777777" w:rsidR="00285C82" w:rsidRPr="00285C82" w:rsidRDefault="00285C82" w:rsidP="00285C82">
      <w:pPr>
        <w:pStyle w:val="BodyText"/>
      </w:pPr>
      <w:r w:rsidRPr="00285C82">
        <w:br w:type="page"/>
      </w:r>
    </w:p>
    <w:p w14:paraId="28B9F815" w14:textId="37C053DD" w:rsidR="00285C82" w:rsidRPr="00285C82" w:rsidRDefault="00285C82" w:rsidP="007A77B6">
      <w:pPr>
        <w:pStyle w:val="TableCaption"/>
      </w:pPr>
    </w:p>
    <w:tbl>
      <w:tblPr>
        <w:tblStyle w:val="LightList-Accent1"/>
        <w:tblW w:w="5000" w:type="pct"/>
        <w:tblLook w:val="04A0" w:firstRow="1" w:lastRow="0" w:firstColumn="1" w:lastColumn="0" w:noHBand="0" w:noVBand="1"/>
      </w:tblPr>
      <w:tblGrid>
        <w:gridCol w:w="5214"/>
        <w:gridCol w:w="697"/>
        <w:gridCol w:w="695"/>
        <w:gridCol w:w="695"/>
        <w:gridCol w:w="2275"/>
      </w:tblGrid>
      <w:tr w:rsidR="00285C82" w:rsidRPr="00566F9E" w14:paraId="1ABF4C7B" w14:textId="77777777" w:rsidTr="007664BC">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016F027E" w14:textId="77777777" w:rsidR="00285C82" w:rsidRPr="00566F9E" w:rsidRDefault="00285C82" w:rsidP="00285C82">
            <w:pPr>
              <w:pStyle w:val="BodyText"/>
            </w:pPr>
            <w:r w:rsidRPr="00566F9E">
              <w:t>Communications</w:t>
            </w:r>
          </w:p>
        </w:tc>
      </w:tr>
      <w:tr w:rsidR="00285C82" w:rsidRPr="00566F9E" w14:paraId="01D321F6" w14:textId="77777777" w:rsidTr="007664BC">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22" w:type="pct"/>
          </w:tcPr>
          <w:p w14:paraId="37E5C0B5" w14:textId="77777777" w:rsidR="00285C82" w:rsidRPr="00566F9E" w:rsidRDefault="00285C82" w:rsidP="00285C82">
            <w:pPr>
              <w:pStyle w:val="BodyText"/>
              <w:rPr>
                <w:b w:val="0"/>
              </w:rPr>
            </w:pPr>
            <w:r w:rsidRPr="00566F9E">
              <w:rPr>
                <w:b w:val="0"/>
              </w:rPr>
              <w:t>Question(s)</w:t>
            </w:r>
          </w:p>
        </w:tc>
        <w:tc>
          <w:tcPr>
            <w:tcW w:w="364" w:type="pct"/>
          </w:tcPr>
          <w:p w14:paraId="041EC3AD" w14:textId="77777777" w:rsidR="00285C82" w:rsidRPr="00566F9E"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566F9E">
              <w:t>Yes</w:t>
            </w:r>
          </w:p>
        </w:tc>
        <w:tc>
          <w:tcPr>
            <w:tcW w:w="363" w:type="pct"/>
          </w:tcPr>
          <w:p w14:paraId="2B456C76" w14:textId="77777777" w:rsidR="00285C82" w:rsidRPr="00566F9E"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566F9E">
              <w:t>No</w:t>
            </w:r>
          </w:p>
        </w:tc>
        <w:tc>
          <w:tcPr>
            <w:tcW w:w="363" w:type="pct"/>
          </w:tcPr>
          <w:p w14:paraId="215EAF94" w14:textId="77777777" w:rsidR="00285C82" w:rsidRPr="00566F9E"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566F9E">
              <w:t>N/A</w:t>
            </w:r>
          </w:p>
        </w:tc>
        <w:tc>
          <w:tcPr>
            <w:tcW w:w="1188" w:type="pct"/>
          </w:tcPr>
          <w:p w14:paraId="488289E5" w14:textId="77777777" w:rsidR="00285C82" w:rsidRPr="00566F9E"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566F9E">
              <w:t xml:space="preserve">Comments </w:t>
            </w:r>
          </w:p>
          <w:p w14:paraId="52F0FAD2" w14:textId="77777777" w:rsidR="00285C82" w:rsidRPr="00566F9E" w:rsidRDefault="00285C82" w:rsidP="00285C82">
            <w:pPr>
              <w:pStyle w:val="BodyText"/>
              <w:cnfStyle w:val="000000100000" w:firstRow="0" w:lastRow="0" w:firstColumn="0" w:lastColumn="0" w:oddVBand="0" w:evenVBand="0" w:oddHBand="1" w:evenHBand="0" w:firstRowFirstColumn="0" w:firstRowLastColumn="0" w:lastRowFirstColumn="0" w:lastRowLastColumn="0"/>
            </w:pPr>
            <w:r w:rsidRPr="00566F9E">
              <w:t>(if No, identify action items)</w:t>
            </w:r>
          </w:p>
        </w:tc>
      </w:tr>
      <w:tr w:rsidR="00F569FA" w:rsidRPr="00566F9E" w14:paraId="7B1BC93C" w14:textId="77777777" w:rsidTr="007664BC">
        <w:trPr>
          <w:trHeight w:val="301"/>
        </w:trPr>
        <w:tc>
          <w:tcPr>
            <w:cnfStyle w:val="001000000000" w:firstRow="0" w:lastRow="0" w:firstColumn="1" w:lastColumn="0" w:oddVBand="0" w:evenVBand="0" w:oddHBand="0" w:evenHBand="0" w:firstRowFirstColumn="0" w:firstRowLastColumn="0" w:lastRowFirstColumn="0" w:lastRowLastColumn="0"/>
            <w:tcW w:w="2722" w:type="pct"/>
          </w:tcPr>
          <w:p w14:paraId="1BCA7B6A" w14:textId="77777777" w:rsidR="00F569FA" w:rsidRPr="00566F9E" w:rsidRDefault="00F569FA" w:rsidP="00285C82">
            <w:pPr>
              <w:pStyle w:val="BodyText"/>
              <w:rPr>
                <w:b w:val="0"/>
              </w:rPr>
            </w:pPr>
            <w:r w:rsidRPr="00566F9E">
              <w:rPr>
                <w:b w:val="0"/>
              </w:rPr>
              <w:t>Are there any established communication procedures for spotters, machine operators, truck drivers, and workers on foot?</w:t>
            </w:r>
          </w:p>
        </w:tc>
        <w:tc>
          <w:tcPr>
            <w:tcW w:w="364" w:type="pct"/>
            <w:vAlign w:val="center"/>
          </w:tcPr>
          <w:p w14:paraId="41ED48F5"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63" w:type="pct"/>
            <w:vAlign w:val="center"/>
          </w:tcPr>
          <w:p w14:paraId="4714B95E"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63" w:type="pct"/>
            <w:vAlign w:val="center"/>
          </w:tcPr>
          <w:p w14:paraId="0118273D"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1100879011"/>
            <w:placeholder>
              <w:docPart w:val="75861886AEA04B96B74273F4B074DAD9"/>
            </w:placeholder>
            <w:showingPlcHdr/>
          </w:sdtPr>
          <w:sdtEndPr/>
          <w:sdtContent>
            <w:tc>
              <w:tcPr>
                <w:tcW w:w="1188" w:type="pct"/>
              </w:tcPr>
              <w:p w14:paraId="16A60BB4" w14:textId="2656C53F"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CE6718">
                  <w:rPr>
                    <w:rStyle w:val="PlaceholderText"/>
                  </w:rPr>
                  <w:t>Click here to enter text.</w:t>
                </w:r>
              </w:p>
            </w:tc>
          </w:sdtContent>
        </w:sdt>
      </w:tr>
      <w:tr w:rsidR="00F569FA" w:rsidRPr="00566F9E" w14:paraId="47354780" w14:textId="77777777" w:rsidTr="007664BC">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22" w:type="pct"/>
          </w:tcPr>
          <w:p w14:paraId="74040E20" w14:textId="77777777" w:rsidR="00F569FA" w:rsidRPr="00566F9E" w:rsidRDefault="00F569FA" w:rsidP="00285C82">
            <w:pPr>
              <w:pStyle w:val="BodyText"/>
              <w:rPr>
                <w:b w:val="0"/>
              </w:rPr>
            </w:pPr>
            <w:r w:rsidRPr="00F067A7">
              <w:rPr>
                <w:b w:val="0"/>
              </w:rPr>
              <w:t>Is</w:t>
            </w:r>
            <w:r w:rsidRPr="00566F9E">
              <w:rPr>
                <w:b w:val="0"/>
              </w:rPr>
              <w:t xml:space="preserve"> there any procedure in place to restrict the usage of personal cellular phones, headphones, and other devices that could cause distractions?</w:t>
            </w:r>
          </w:p>
        </w:tc>
        <w:tc>
          <w:tcPr>
            <w:tcW w:w="364" w:type="pct"/>
            <w:vAlign w:val="center"/>
          </w:tcPr>
          <w:p w14:paraId="5A9EC581"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63" w:type="pct"/>
            <w:vAlign w:val="center"/>
          </w:tcPr>
          <w:p w14:paraId="180BC4A6"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63" w:type="pct"/>
            <w:vAlign w:val="center"/>
          </w:tcPr>
          <w:p w14:paraId="1683E588"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103188453"/>
            <w:placeholder>
              <w:docPart w:val="49DD24CD51D34B859221EE27A95E50E0"/>
            </w:placeholder>
            <w:showingPlcHdr/>
          </w:sdtPr>
          <w:sdtEndPr/>
          <w:sdtContent>
            <w:tc>
              <w:tcPr>
                <w:tcW w:w="1188" w:type="pct"/>
              </w:tcPr>
              <w:p w14:paraId="5D0941FC" w14:textId="04EC8A44"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CE6718">
                  <w:rPr>
                    <w:rStyle w:val="PlaceholderText"/>
                  </w:rPr>
                  <w:t>Click here to enter text.</w:t>
                </w:r>
              </w:p>
            </w:tc>
          </w:sdtContent>
        </w:sdt>
      </w:tr>
      <w:tr w:rsidR="00F569FA" w:rsidRPr="00566F9E" w14:paraId="2A5AF0FC" w14:textId="77777777" w:rsidTr="007664BC">
        <w:trPr>
          <w:trHeight w:val="301"/>
        </w:trPr>
        <w:tc>
          <w:tcPr>
            <w:cnfStyle w:val="001000000000" w:firstRow="0" w:lastRow="0" w:firstColumn="1" w:lastColumn="0" w:oddVBand="0" w:evenVBand="0" w:oddHBand="0" w:evenHBand="0" w:firstRowFirstColumn="0" w:firstRowLastColumn="0" w:lastRowFirstColumn="0" w:lastRowLastColumn="0"/>
            <w:tcW w:w="2722" w:type="pct"/>
          </w:tcPr>
          <w:p w14:paraId="6204C301" w14:textId="77777777" w:rsidR="00F569FA" w:rsidRPr="00566F9E" w:rsidRDefault="00F569FA" w:rsidP="00285C82">
            <w:pPr>
              <w:pStyle w:val="BodyText"/>
              <w:rPr>
                <w:b w:val="0"/>
              </w:rPr>
            </w:pPr>
            <w:r w:rsidRPr="00566F9E">
              <w:rPr>
                <w:b w:val="0"/>
              </w:rPr>
              <w:t>Are two-way radios provided to construction personnel for coordination of vehicular and equipment activity?</w:t>
            </w:r>
          </w:p>
        </w:tc>
        <w:tc>
          <w:tcPr>
            <w:tcW w:w="364" w:type="pct"/>
            <w:vAlign w:val="center"/>
          </w:tcPr>
          <w:p w14:paraId="6BB9DE78"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63" w:type="pct"/>
            <w:vAlign w:val="center"/>
          </w:tcPr>
          <w:p w14:paraId="54988B04"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63" w:type="pct"/>
            <w:vAlign w:val="center"/>
          </w:tcPr>
          <w:p w14:paraId="7B1A082B"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1395851162"/>
            <w:placeholder>
              <w:docPart w:val="C4CFFA33A749498A958A762B380B56FC"/>
            </w:placeholder>
            <w:showingPlcHdr/>
          </w:sdtPr>
          <w:sdtEndPr/>
          <w:sdtContent>
            <w:tc>
              <w:tcPr>
                <w:tcW w:w="1188" w:type="pct"/>
              </w:tcPr>
              <w:p w14:paraId="30B85328" w14:textId="0F8BA209"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CE6718">
                  <w:rPr>
                    <w:rStyle w:val="PlaceholderText"/>
                  </w:rPr>
                  <w:t>Click here to enter text.</w:t>
                </w:r>
              </w:p>
            </w:tc>
          </w:sdtContent>
        </w:sdt>
      </w:tr>
      <w:tr w:rsidR="00F569FA" w:rsidRPr="00566F9E" w14:paraId="4090C4F6" w14:textId="77777777" w:rsidTr="007664BC">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22" w:type="pct"/>
          </w:tcPr>
          <w:p w14:paraId="7DDBCA03" w14:textId="77777777" w:rsidR="00F569FA" w:rsidRPr="00566F9E" w:rsidRDefault="00F569FA" w:rsidP="00285C82">
            <w:pPr>
              <w:pStyle w:val="BodyText"/>
              <w:rPr>
                <w:b w:val="0"/>
              </w:rPr>
            </w:pPr>
            <w:r w:rsidRPr="00566F9E">
              <w:rPr>
                <w:b w:val="0"/>
              </w:rPr>
              <w:t>Are whistles, air-horns, or other devices used to warn workers when they are in danger?</w:t>
            </w:r>
          </w:p>
        </w:tc>
        <w:tc>
          <w:tcPr>
            <w:tcW w:w="364" w:type="pct"/>
            <w:vAlign w:val="center"/>
          </w:tcPr>
          <w:p w14:paraId="73E1C674"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63" w:type="pct"/>
            <w:vAlign w:val="center"/>
          </w:tcPr>
          <w:p w14:paraId="3787499A"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63" w:type="pct"/>
            <w:vAlign w:val="center"/>
          </w:tcPr>
          <w:p w14:paraId="5C1F5D5A" w14:textId="77777777"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711273399"/>
            <w:placeholder>
              <w:docPart w:val="41399DBAE37C44E3B8992D880F417200"/>
            </w:placeholder>
            <w:showingPlcHdr/>
          </w:sdtPr>
          <w:sdtEndPr/>
          <w:sdtContent>
            <w:tc>
              <w:tcPr>
                <w:tcW w:w="1188" w:type="pct"/>
              </w:tcPr>
              <w:p w14:paraId="3A4D3FAE" w14:textId="2BE06E81" w:rsidR="00F569FA" w:rsidRPr="00566F9E"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CE6718">
                  <w:rPr>
                    <w:rStyle w:val="PlaceholderText"/>
                  </w:rPr>
                  <w:t>Click here to enter text.</w:t>
                </w:r>
              </w:p>
            </w:tc>
          </w:sdtContent>
        </w:sdt>
      </w:tr>
      <w:tr w:rsidR="00F569FA" w:rsidRPr="00566F9E" w14:paraId="6DC3D2A7" w14:textId="77777777" w:rsidTr="007664BC">
        <w:trPr>
          <w:trHeight w:val="301"/>
        </w:trPr>
        <w:tc>
          <w:tcPr>
            <w:cnfStyle w:val="001000000000" w:firstRow="0" w:lastRow="0" w:firstColumn="1" w:lastColumn="0" w:oddVBand="0" w:evenVBand="0" w:oddHBand="0" w:evenHBand="0" w:firstRowFirstColumn="0" w:firstRowLastColumn="0" w:lastRowFirstColumn="0" w:lastRowLastColumn="0"/>
            <w:tcW w:w="2722" w:type="pct"/>
          </w:tcPr>
          <w:p w14:paraId="0CE0E78A" w14:textId="77777777" w:rsidR="00F569FA" w:rsidRPr="00566F9E" w:rsidRDefault="00F569FA" w:rsidP="00285C82">
            <w:pPr>
              <w:pStyle w:val="BodyText"/>
              <w:rPr>
                <w:b w:val="0"/>
              </w:rPr>
            </w:pPr>
            <w:r w:rsidRPr="00566F9E">
              <w:rPr>
                <w:b w:val="0"/>
              </w:rPr>
              <w:t>Are advance media campaigns used to advise the users of upcoming work zone activities?</w:t>
            </w:r>
          </w:p>
        </w:tc>
        <w:tc>
          <w:tcPr>
            <w:tcW w:w="364" w:type="pct"/>
            <w:vAlign w:val="center"/>
          </w:tcPr>
          <w:p w14:paraId="2B1F4844"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63" w:type="pct"/>
            <w:vAlign w:val="center"/>
          </w:tcPr>
          <w:p w14:paraId="6A2415D8"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tc>
          <w:tcPr>
            <w:tcW w:w="363" w:type="pct"/>
            <w:vAlign w:val="center"/>
          </w:tcPr>
          <w:p w14:paraId="0566E1B4" w14:textId="77777777"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566F9E">
              <w:fldChar w:fldCharType="begin">
                <w:ffData>
                  <w:name w:val="Check1"/>
                  <w:enabled/>
                  <w:calcOnExit w:val="0"/>
                  <w:checkBox>
                    <w:sizeAuto/>
                    <w:default w:val="0"/>
                  </w:checkBox>
                </w:ffData>
              </w:fldChar>
            </w:r>
            <w:r w:rsidRPr="00566F9E">
              <w:instrText xml:space="preserve"> FORMCHECKBOX </w:instrText>
            </w:r>
            <w:r w:rsidR="008778FC">
              <w:fldChar w:fldCharType="separate"/>
            </w:r>
            <w:r w:rsidRPr="00566F9E">
              <w:fldChar w:fldCharType="end"/>
            </w:r>
          </w:p>
        </w:tc>
        <w:sdt>
          <w:sdtPr>
            <w:id w:val="-47687288"/>
            <w:placeholder>
              <w:docPart w:val="5A34C5C52C474E2C9BAE350CB853EC27"/>
            </w:placeholder>
            <w:showingPlcHdr/>
          </w:sdtPr>
          <w:sdtEndPr/>
          <w:sdtContent>
            <w:tc>
              <w:tcPr>
                <w:tcW w:w="1188" w:type="pct"/>
              </w:tcPr>
              <w:p w14:paraId="56ED6EE3" w14:textId="04D6602F" w:rsidR="00F569FA" w:rsidRPr="00566F9E"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CE6718">
                  <w:rPr>
                    <w:rStyle w:val="PlaceholderText"/>
                  </w:rPr>
                  <w:t>Click here to enter text.</w:t>
                </w:r>
              </w:p>
            </w:tc>
          </w:sdtContent>
        </w:sdt>
      </w:tr>
    </w:tbl>
    <w:p w14:paraId="0C7548DB" w14:textId="685E1947" w:rsidR="00285C82" w:rsidRPr="00285C82" w:rsidRDefault="00285C82" w:rsidP="007A77B6">
      <w:pPr>
        <w:pStyle w:val="TableCaption"/>
      </w:pPr>
    </w:p>
    <w:tbl>
      <w:tblPr>
        <w:tblStyle w:val="LightList-Accent1"/>
        <w:tblW w:w="5000" w:type="pct"/>
        <w:tblLook w:val="04A0" w:firstRow="1" w:lastRow="0" w:firstColumn="1" w:lastColumn="0" w:noHBand="0" w:noVBand="1"/>
      </w:tblPr>
      <w:tblGrid>
        <w:gridCol w:w="5289"/>
        <w:gridCol w:w="695"/>
        <w:gridCol w:w="695"/>
        <w:gridCol w:w="695"/>
        <w:gridCol w:w="2202"/>
      </w:tblGrid>
      <w:tr w:rsidR="00285C82" w:rsidRPr="00DA7095" w14:paraId="54986CA9" w14:textId="77777777" w:rsidTr="007664BC">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0A78BA86" w14:textId="77777777" w:rsidR="00285C82" w:rsidRPr="00DA7095" w:rsidRDefault="00285C82" w:rsidP="00285C82">
            <w:pPr>
              <w:pStyle w:val="BodyText"/>
              <w:rPr>
                <w:color w:val="auto"/>
              </w:rPr>
            </w:pPr>
            <w:r w:rsidRPr="00DA7095">
              <w:rPr>
                <w:color w:val="auto"/>
              </w:rPr>
              <w:t>Worker Training</w:t>
            </w:r>
          </w:p>
        </w:tc>
      </w:tr>
      <w:tr w:rsidR="00285C82" w:rsidRPr="00DA7095" w14:paraId="3664A291" w14:textId="77777777" w:rsidTr="00F569FA">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2761" w:type="pct"/>
            <w:shd w:val="clear" w:color="auto" w:fill="auto"/>
          </w:tcPr>
          <w:p w14:paraId="768D8242" w14:textId="77777777" w:rsidR="00285C82" w:rsidRPr="00DA7095" w:rsidRDefault="00285C82" w:rsidP="00285C82">
            <w:pPr>
              <w:pStyle w:val="BodyText"/>
              <w:rPr>
                <w:b w:val="0"/>
                <w:color w:val="auto"/>
              </w:rPr>
            </w:pPr>
            <w:r w:rsidRPr="00DA7095">
              <w:rPr>
                <w:b w:val="0"/>
                <w:color w:val="auto"/>
              </w:rPr>
              <w:t>Question(s)</w:t>
            </w:r>
          </w:p>
        </w:tc>
        <w:tc>
          <w:tcPr>
            <w:tcW w:w="363" w:type="pct"/>
            <w:shd w:val="clear" w:color="auto" w:fill="auto"/>
          </w:tcPr>
          <w:p w14:paraId="2DCB0946" w14:textId="77777777" w:rsidR="00285C82" w:rsidRPr="00DA7095"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A7095">
              <w:rPr>
                <w:b w:val="0"/>
                <w:color w:val="auto"/>
              </w:rPr>
              <w:t>Yes</w:t>
            </w:r>
          </w:p>
        </w:tc>
        <w:tc>
          <w:tcPr>
            <w:tcW w:w="363" w:type="pct"/>
            <w:shd w:val="clear" w:color="auto" w:fill="auto"/>
          </w:tcPr>
          <w:p w14:paraId="612FA077" w14:textId="77777777" w:rsidR="00285C82" w:rsidRPr="00DA7095"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A7095">
              <w:rPr>
                <w:b w:val="0"/>
                <w:color w:val="auto"/>
              </w:rPr>
              <w:t>No</w:t>
            </w:r>
          </w:p>
        </w:tc>
        <w:tc>
          <w:tcPr>
            <w:tcW w:w="363" w:type="pct"/>
            <w:shd w:val="clear" w:color="auto" w:fill="auto"/>
          </w:tcPr>
          <w:p w14:paraId="7B2BCD7E" w14:textId="77777777" w:rsidR="00285C82" w:rsidRPr="00DA7095"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A7095">
              <w:rPr>
                <w:b w:val="0"/>
                <w:color w:val="auto"/>
              </w:rPr>
              <w:t>N/A</w:t>
            </w:r>
          </w:p>
        </w:tc>
        <w:tc>
          <w:tcPr>
            <w:tcW w:w="1151" w:type="pct"/>
            <w:shd w:val="clear" w:color="auto" w:fill="auto"/>
          </w:tcPr>
          <w:p w14:paraId="5A7759ED" w14:textId="77777777" w:rsidR="00285C82" w:rsidRPr="00DA7095"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A7095">
              <w:rPr>
                <w:b w:val="0"/>
                <w:color w:val="auto"/>
              </w:rPr>
              <w:t xml:space="preserve">Comments </w:t>
            </w:r>
          </w:p>
          <w:p w14:paraId="2FC1BC61" w14:textId="77777777" w:rsidR="00285C82" w:rsidRPr="00DA7095" w:rsidRDefault="00285C82" w:rsidP="00285C82">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A7095">
              <w:rPr>
                <w:b w:val="0"/>
                <w:color w:val="auto"/>
              </w:rPr>
              <w:t>(if No, identify action items)</w:t>
            </w:r>
          </w:p>
        </w:tc>
      </w:tr>
      <w:tr w:rsidR="00F569FA" w:rsidRPr="00DA7095" w14:paraId="5309714B"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61" w:type="pct"/>
          </w:tcPr>
          <w:p w14:paraId="4DBD5989" w14:textId="77777777" w:rsidR="00F569FA" w:rsidRPr="00DA7095" w:rsidRDefault="00F569FA" w:rsidP="00285C82">
            <w:pPr>
              <w:pStyle w:val="BodyText"/>
              <w:rPr>
                <w:b w:val="0"/>
              </w:rPr>
            </w:pPr>
            <w:r w:rsidRPr="00F067A7">
              <w:rPr>
                <w:b w:val="0"/>
              </w:rPr>
              <w:t>Is</w:t>
            </w:r>
            <w:r w:rsidRPr="00DA7095">
              <w:rPr>
                <w:b w:val="0"/>
              </w:rPr>
              <w:t xml:space="preserve"> there a training plan established to address the operator’s visual limits (e.g., blind spots) when operating equipment in the work zone?</w:t>
            </w:r>
          </w:p>
        </w:tc>
        <w:tc>
          <w:tcPr>
            <w:tcW w:w="363" w:type="pct"/>
            <w:vAlign w:val="center"/>
          </w:tcPr>
          <w:p w14:paraId="7420B3D5" w14:textId="77777777" w:rsidR="00F569FA" w:rsidRPr="00DA709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A7095">
              <w:fldChar w:fldCharType="begin">
                <w:ffData>
                  <w:name w:val="Check1"/>
                  <w:enabled/>
                  <w:calcOnExit w:val="0"/>
                  <w:checkBox>
                    <w:sizeAuto/>
                    <w:default w:val="0"/>
                  </w:checkBox>
                </w:ffData>
              </w:fldChar>
            </w:r>
            <w:r w:rsidRPr="00DA7095">
              <w:instrText xml:space="preserve"> FORMCHECKBOX </w:instrText>
            </w:r>
            <w:r w:rsidR="008778FC">
              <w:fldChar w:fldCharType="separate"/>
            </w:r>
            <w:r w:rsidRPr="00DA7095">
              <w:fldChar w:fldCharType="end"/>
            </w:r>
          </w:p>
        </w:tc>
        <w:tc>
          <w:tcPr>
            <w:tcW w:w="363" w:type="pct"/>
            <w:vAlign w:val="center"/>
          </w:tcPr>
          <w:p w14:paraId="259FF521" w14:textId="77777777" w:rsidR="00F569FA" w:rsidRPr="00DA709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A7095">
              <w:fldChar w:fldCharType="begin">
                <w:ffData>
                  <w:name w:val="Check1"/>
                  <w:enabled/>
                  <w:calcOnExit w:val="0"/>
                  <w:checkBox>
                    <w:sizeAuto/>
                    <w:default w:val="0"/>
                  </w:checkBox>
                </w:ffData>
              </w:fldChar>
            </w:r>
            <w:r w:rsidRPr="00DA7095">
              <w:instrText xml:space="preserve"> FORMCHECKBOX </w:instrText>
            </w:r>
            <w:r w:rsidR="008778FC">
              <w:fldChar w:fldCharType="separate"/>
            </w:r>
            <w:r w:rsidRPr="00DA7095">
              <w:fldChar w:fldCharType="end"/>
            </w:r>
          </w:p>
        </w:tc>
        <w:tc>
          <w:tcPr>
            <w:tcW w:w="363" w:type="pct"/>
            <w:vAlign w:val="center"/>
          </w:tcPr>
          <w:p w14:paraId="048BCB7C" w14:textId="77777777" w:rsidR="00F569FA" w:rsidRPr="00DA709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A7095">
              <w:fldChar w:fldCharType="begin">
                <w:ffData>
                  <w:name w:val="Check1"/>
                  <w:enabled/>
                  <w:calcOnExit w:val="0"/>
                  <w:checkBox>
                    <w:sizeAuto/>
                    <w:default w:val="0"/>
                  </w:checkBox>
                </w:ffData>
              </w:fldChar>
            </w:r>
            <w:r w:rsidRPr="00DA7095">
              <w:instrText xml:space="preserve"> FORMCHECKBOX </w:instrText>
            </w:r>
            <w:r w:rsidR="008778FC">
              <w:fldChar w:fldCharType="separate"/>
            </w:r>
            <w:r w:rsidRPr="00DA7095">
              <w:fldChar w:fldCharType="end"/>
            </w:r>
          </w:p>
        </w:tc>
        <w:sdt>
          <w:sdtPr>
            <w:id w:val="-1674484609"/>
            <w:placeholder>
              <w:docPart w:val="0FEF810471AE40368E1A017955503D60"/>
            </w:placeholder>
            <w:showingPlcHdr/>
          </w:sdtPr>
          <w:sdtEndPr/>
          <w:sdtContent>
            <w:tc>
              <w:tcPr>
                <w:tcW w:w="1151" w:type="pct"/>
              </w:tcPr>
              <w:p w14:paraId="0209F505" w14:textId="6FA23824" w:rsidR="00F569FA" w:rsidRPr="00DA709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86201">
                  <w:rPr>
                    <w:rStyle w:val="PlaceholderText"/>
                  </w:rPr>
                  <w:t>Click here to enter text.</w:t>
                </w:r>
              </w:p>
            </w:tc>
          </w:sdtContent>
        </w:sdt>
      </w:tr>
      <w:tr w:rsidR="00F569FA" w:rsidRPr="00DA7095" w14:paraId="604A0BF8"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61" w:type="pct"/>
          </w:tcPr>
          <w:p w14:paraId="2C4C3818" w14:textId="77777777" w:rsidR="00F569FA" w:rsidRPr="00DA7095" w:rsidRDefault="00F569FA" w:rsidP="00285C82">
            <w:pPr>
              <w:pStyle w:val="BodyText"/>
              <w:rPr>
                <w:b w:val="0"/>
              </w:rPr>
            </w:pPr>
            <w:r w:rsidRPr="00DA7095">
              <w:rPr>
                <w:b w:val="0"/>
              </w:rPr>
              <w:t>Are there frequent pre-work safety meetings to discuss the work to be performed, safety hazards, and safe work procedures?</w:t>
            </w:r>
          </w:p>
        </w:tc>
        <w:tc>
          <w:tcPr>
            <w:tcW w:w="363" w:type="pct"/>
            <w:vAlign w:val="center"/>
          </w:tcPr>
          <w:p w14:paraId="0310C624" w14:textId="77777777" w:rsidR="00F569FA" w:rsidRPr="00DA709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A7095">
              <w:fldChar w:fldCharType="begin">
                <w:ffData>
                  <w:name w:val="Check1"/>
                  <w:enabled/>
                  <w:calcOnExit w:val="0"/>
                  <w:checkBox>
                    <w:sizeAuto/>
                    <w:default w:val="0"/>
                  </w:checkBox>
                </w:ffData>
              </w:fldChar>
            </w:r>
            <w:r w:rsidRPr="00DA7095">
              <w:instrText xml:space="preserve"> FORMCHECKBOX </w:instrText>
            </w:r>
            <w:r w:rsidR="008778FC">
              <w:fldChar w:fldCharType="separate"/>
            </w:r>
            <w:r w:rsidRPr="00DA7095">
              <w:fldChar w:fldCharType="end"/>
            </w:r>
          </w:p>
        </w:tc>
        <w:tc>
          <w:tcPr>
            <w:tcW w:w="363" w:type="pct"/>
            <w:vAlign w:val="center"/>
          </w:tcPr>
          <w:p w14:paraId="358E0941" w14:textId="77777777" w:rsidR="00F569FA" w:rsidRPr="00DA709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A7095">
              <w:fldChar w:fldCharType="begin">
                <w:ffData>
                  <w:name w:val="Check1"/>
                  <w:enabled/>
                  <w:calcOnExit w:val="0"/>
                  <w:checkBox>
                    <w:sizeAuto/>
                    <w:default w:val="0"/>
                  </w:checkBox>
                </w:ffData>
              </w:fldChar>
            </w:r>
            <w:r w:rsidRPr="00DA7095">
              <w:instrText xml:space="preserve"> FORMCHECKBOX </w:instrText>
            </w:r>
            <w:r w:rsidR="008778FC">
              <w:fldChar w:fldCharType="separate"/>
            </w:r>
            <w:r w:rsidRPr="00DA7095">
              <w:fldChar w:fldCharType="end"/>
            </w:r>
          </w:p>
        </w:tc>
        <w:tc>
          <w:tcPr>
            <w:tcW w:w="363" w:type="pct"/>
            <w:vAlign w:val="center"/>
          </w:tcPr>
          <w:p w14:paraId="2505C29B" w14:textId="77777777" w:rsidR="00F569FA" w:rsidRPr="00DA709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A7095">
              <w:fldChar w:fldCharType="begin">
                <w:ffData>
                  <w:name w:val="Check1"/>
                  <w:enabled/>
                  <w:calcOnExit w:val="0"/>
                  <w:checkBox>
                    <w:sizeAuto/>
                    <w:default w:val="0"/>
                  </w:checkBox>
                </w:ffData>
              </w:fldChar>
            </w:r>
            <w:r w:rsidRPr="00DA7095">
              <w:instrText xml:space="preserve"> FORMCHECKBOX </w:instrText>
            </w:r>
            <w:r w:rsidR="008778FC">
              <w:fldChar w:fldCharType="separate"/>
            </w:r>
            <w:r w:rsidRPr="00DA7095">
              <w:fldChar w:fldCharType="end"/>
            </w:r>
          </w:p>
        </w:tc>
        <w:sdt>
          <w:sdtPr>
            <w:id w:val="-511071069"/>
            <w:placeholder>
              <w:docPart w:val="CE2953EE17C644DF8F858AD0CF6E065D"/>
            </w:placeholder>
            <w:showingPlcHdr/>
          </w:sdtPr>
          <w:sdtEndPr/>
          <w:sdtContent>
            <w:tc>
              <w:tcPr>
                <w:tcW w:w="1151" w:type="pct"/>
              </w:tcPr>
              <w:p w14:paraId="6907836E" w14:textId="297FFC30" w:rsidR="00F569FA" w:rsidRPr="00DA709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86201">
                  <w:rPr>
                    <w:rStyle w:val="PlaceholderText"/>
                  </w:rPr>
                  <w:t>Click here to enter text.</w:t>
                </w:r>
              </w:p>
            </w:tc>
          </w:sdtContent>
        </w:sdt>
      </w:tr>
      <w:tr w:rsidR="00F569FA" w:rsidRPr="00DA7095" w14:paraId="07AAF8AC"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61" w:type="pct"/>
          </w:tcPr>
          <w:p w14:paraId="13BA1059" w14:textId="77777777" w:rsidR="00F569FA" w:rsidRPr="00DA7095" w:rsidRDefault="00F569FA" w:rsidP="00285C82">
            <w:pPr>
              <w:pStyle w:val="BodyText"/>
              <w:rPr>
                <w:b w:val="0"/>
              </w:rPr>
            </w:pPr>
            <w:r w:rsidRPr="00F067A7">
              <w:rPr>
                <w:b w:val="0"/>
              </w:rPr>
              <w:t>Is</w:t>
            </w:r>
            <w:r w:rsidRPr="00DA7095">
              <w:rPr>
                <w:b w:val="0"/>
              </w:rPr>
              <w:t xml:space="preserve"> nighttime safety training conducted for all workers in the work area?</w:t>
            </w:r>
          </w:p>
        </w:tc>
        <w:tc>
          <w:tcPr>
            <w:tcW w:w="363" w:type="pct"/>
            <w:vAlign w:val="center"/>
          </w:tcPr>
          <w:p w14:paraId="6411E558" w14:textId="77777777" w:rsidR="00F569FA" w:rsidRPr="00DA709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A7095">
              <w:fldChar w:fldCharType="begin">
                <w:ffData>
                  <w:name w:val="Check1"/>
                  <w:enabled/>
                  <w:calcOnExit w:val="0"/>
                  <w:checkBox>
                    <w:sizeAuto/>
                    <w:default w:val="0"/>
                  </w:checkBox>
                </w:ffData>
              </w:fldChar>
            </w:r>
            <w:r w:rsidRPr="00DA7095">
              <w:instrText xml:space="preserve"> FORMCHECKBOX </w:instrText>
            </w:r>
            <w:r w:rsidR="008778FC">
              <w:fldChar w:fldCharType="separate"/>
            </w:r>
            <w:r w:rsidRPr="00DA7095">
              <w:fldChar w:fldCharType="end"/>
            </w:r>
          </w:p>
        </w:tc>
        <w:tc>
          <w:tcPr>
            <w:tcW w:w="363" w:type="pct"/>
            <w:vAlign w:val="center"/>
          </w:tcPr>
          <w:p w14:paraId="1D9857F5" w14:textId="77777777" w:rsidR="00F569FA" w:rsidRPr="00DA709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A7095">
              <w:fldChar w:fldCharType="begin">
                <w:ffData>
                  <w:name w:val="Check1"/>
                  <w:enabled/>
                  <w:calcOnExit w:val="0"/>
                  <w:checkBox>
                    <w:sizeAuto/>
                    <w:default w:val="0"/>
                  </w:checkBox>
                </w:ffData>
              </w:fldChar>
            </w:r>
            <w:r w:rsidRPr="00DA7095">
              <w:instrText xml:space="preserve"> FORMCHECKBOX </w:instrText>
            </w:r>
            <w:r w:rsidR="008778FC">
              <w:fldChar w:fldCharType="separate"/>
            </w:r>
            <w:r w:rsidRPr="00DA7095">
              <w:fldChar w:fldCharType="end"/>
            </w:r>
          </w:p>
        </w:tc>
        <w:tc>
          <w:tcPr>
            <w:tcW w:w="363" w:type="pct"/>
            <w:vAlign w:val="center"/>
          </w:tcPr>
          <w:p w14:paraId="7873168F" w14:textId="77777777" w:rsidR="00F569FA" w:rsidRPr="00DA709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A7095">
              <w:fldChar w:fldCharType="begin">
                <w:ffData>
                  <w:name w:val="Check1"/>
                  <w:enabled/>
                  <w:calcOnExit w:val="0"/>
                  <w:checkBox>
                    <w:sizeAuto/>
                    <w:default w:val="0"/>
                  </w:checkBox>
                </w:ffData>
              </w:fldChar>
            </w:r>
            <w:r w:rsidRPr="00DA7095">
              <w:instrText xml:space="preserve"> FORMCHECKBOX </w:instrText>
            </w:r>
            <w:r w:rsidR="008778FC">
              <w:fldChar w:fldCharType="separate"/>
            </w:r>
            <w:r w:rsidRPr="00DA7095">
              <w:fldChar w:fldCharType="end"/>
            </w:r>
          </w:p>
        </w:tc>
        <w:sdt>
          <w:sdtPr>
            <w:id w:val="250943626"/>
            <w:placeholder>
              <w:docPart w:val="07E3C15345B548FAB8360A90D451E852"/>
            </w:placeholder>
            <w:showingPlcHdr/>
          </w:sdtPr>
          <w:sdtEndPr/>
          <w:sdtContent>
            <w:tc>
              <w:tcPr>
                <w:tcW w:w="1151" w:type="pct"/>
              </w:tcPr>
              <w:p w14:paraId="723573DE" w14:textId="5B17C2CF" w:rsidR="00F569FA" w:rsidRPr="00DA709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86201">
                  <w:rPr>
                    <w:rStyle w:val="PlaceholderText"/>
                  </w:rPr>
                  <w:t>Click here to enter text.</w:t>
                </w:r>
              </w:p>
            </w:tc>
          </w:sdtContent>
        </w:sdt>
      </w:tr>
      <w:tr w:rsidR="00F569FA" w:rsidRPr="00DA7095" w14:paraId="6756D5CA"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61" w:type="pct"/>
          </w:tcPr>
          <w:p w14:paraId="45129D0D" w14:textId="77777777" w:rsidR="00F569FA" w:rsidRPr="00DA7095" w:rsidRDefault="00F569FA" w:rsidP="00285C82">
            <w:pPr>
              <w:pStyle w:val="BodyText"/>
              <w:rPr>
                <w:b w:val="0"/>
              </w:rPr>
            </w:pPr>
            <w:r w:rsidRPr="00DA7095">
              <w:rPr>
                <w:b w:val="0"/>
              </w:rPr>
              <w:t>Are construction personnel trained to work next to motor vehicle traffic in a way that minimizes their vulnerability?</w:t>
            </w:r>
          </w:p>
        </w:tc>
        <w:tc>
          <w:tcPr>
            <w:tcW w:w="363" w:type="pct"/>
            <w:vAlign w:val="center"/>
          </w:tcPr>
          <w:p w14:paraId="761FC8E5" w14:textId="77777777" w:rsidR="00F569FA" w:rsidRPr="00DA709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A7095">
              <w:fldChar w:fldCharType="begin">
                <w:ffData>
                  <w:name w:val="Check1"/>
                  <w:enabled/>
                  <w:calcOnExit w:val="0"/>
                  <w:checkBox>
                    <w:sizeAuto/>
                    <w:default w:val="0"/>
                  </w:checkBox>
                </w:ffData>
              </w:fldChar>
            </w:r>
            <w:r w:rsidRPr="00DA7095">
              <w:instrText xml:space="preserve"> FORMCHECKBOX </w:instrText>
            </w:r>
            <w:r w:rsidR="008778FC">
              <w:fldChar w:fldCharType="separate"/>
            </w:r>
            <w:r w:rsidRPr="00DA7095">
              <w:fldChar w:fldCharType="end"/>
            </w:r>
          </w:p>
        </w:tc>
        <w:tc>
          <w:tcPr>
            <w:tcW w:w="363" w:type="pct"/>
            <w:vAlign w:val="center"/>
          </w:tcPr>
          <w:p w14:paraId="3C6AFCD7" w14:textId="77777777" w:rsidR="00F569FA" w:rsidRPr="00DA709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A7095">
              <w:fldChar w:fldCharType="begin">
                <w:ffData>
                  <w:name w:val="Check1"/>
                  <w:enabled/>
                  <w:calcOnExit w:val="0"/>
                  <w:checkBox>
                    <w:sizeAuto/>
                    <w:default w:val="0"/>
                  </w:checkBox>
                </w:ffData>
              </w:fldChar>
            </w:r>
            <w:r w:rsidRPr="00DA7095">
              <w:instrText xml:space="preserve"> FORMCHECKBOX </w:instrText>
            </w:r>
            <w:r w:rsidR="008778FC">
              <w:fldChar w:fldCharType="separate"/>
            </w:r>
            <w:r w:rsidRPr="00DA7095">
              <w:fldChar w:fldCharType="end"/>
            </w:r>
          </w:p>
        </w:tc>
        <w:tc>
          <w:tcPr>
            <w:tcW w:w="363" w:type="pct"/>
            <w:vAlign w:val="center"/>
          </w:tcPr>
          <w:p w14:paraId="6F72A37D" w14:textId="77777777" w:rsidR="00F569FA" w:rsidRPr="00DA709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A7095">
              <w:fldChar w:fldCharType="begin">
                <w:ffData>
                  <w:name w:val="Check1"/>
                  <w:enabled/>
                  <w:calcOnExit w:val="0"/>
                  <w:checkBox>
                    <w:sizeAuto/>
                    <w:default w:val="0"/>
                  </w:checkBox>
                </w:ffData>
              </w:fldChar>
            </w:r>
            <w:r w:rsidRPr="00DA7095">
              <w:instrText xml:space="preserve"> FORMCHECKBOX </w:instrText>
            </w:r>
            <w:r w:rsidR="008778FC">
              <w:fldChar w:fldCharType="separate"/>
            </w:r>
            <w:r w:rsidRPr="00DA7095">
              <w:fldChar w:fldCharType="end"/>
            </w:r>
          </w:p>
        </w:tc>
        <w:sdt>
          <w:sdtPr>
            <w:id w:val="-1319797545"/>
            <w:placeholder>
              <w:docPart w:val="732CB35EF9044420815E362D67E1F654"/>
            </w:placeholder>
            <w:showingPlcHdr/>
          </w:sdtPr>
          <w:sdtEndPr/>
          <w:sdtContent>
            <w:tc>
              <w:tcPr>
                <w:tcW w:w="1151" w:type="pct"/>
              </w:tcPr>
              <w:p w14:paraId="1BF6D505" w14:textId="5172F1AC" w:rsidR="00F569FA" w:rsidRPr="00DA709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86201">
                  <w:rPr>
                    <w:rStyle w:val="PlaceholderText"/>
                  </w:rPr>
                  <w:t>Click here to enter text.</w:t>
                </w:r>
              </w:p>
            </w:tc>
          </w:sdtContent>
        </w:sdt>
      </w:tr>
      <w:tr w:rsidR="00F569FA" w:rsidRPr="00DA7095" w14:paraId="7C639687"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61" w:type="pct"/>
          </w:tcPr>
          <w:p w14:paraId="09549056" w14:textId="77777777" w:rsidR="00F569FA" w:rsidRPr="00DA7095" w:rsidRDefault="00F569FA" w:rsidP="00285C82">
            <w:pPr>
              <w:pStyle w:val="BodyText"/>
              <w:rPr>
                <w:b w:val="0"/>
              </w:rPr>
            </w:pPr>
            <w:r w:rsidRPr="00DA7095">
              <w:rPr>
                <w:b w:val="0"/>
              </w:rPr>
              <w:t>Are the workers trained on the implementation of internal traffic control plans on each project?</w:t>
            </w:r>
          </w:p>
        </w:tc>
        <w:tc>
          <w:tcPr>
            <w:tcW w:w="363" w:type="pct"/>
            <w:vAlign w:val="center"/>
          </w:tcPr>
          <w:p w14:paraId="0C31E094" w14:textId="77777777" w:rsidR="00F569FA" w:rsidRPr="00DA709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A7095">
              <w:fldChar w:fldCharType="begin">
                <w:ffData>
                  <w:name w:val="Check1"/>
                  <w:enabled/>
                  <w:calcOnExit w:val="0"/>
                  <w:checkBox>
                    <w:sizeAuto/>
                    <w:default w:val="0"/>
                  </w:checkBox>
                </w:ffData>
              </w:fldChar>
            </w:r>
            <w:r w:rsidRPr="00DA7095">
              <w:instrText xml:space="preserve"> FORMCHECKBOX </w:instrText>
            </w:r>
            <w:r w:rsidR="008778FC">
              <w:fldChar w:fldCharType="separate"/>
            </w:r>
            <w:r w:rsidRPr="00DA7095">
              <w:fldChar w:fldCharType="end"/>
            </w:r>
          </w:p>
        </w:tc>
        <w:tc>
          <w:tcPr>
            <w:tcW w:w="363" w:type="pct"/>
            <w:vAlign w:val="center"/>
          </w:tcPr>
          <w:p w14:paraId="70813D1E" w14:textId="77777777" w:rsidR="00F569FA" w:rsidRPr="00DA709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A7095">
              <w:fldChar w:fldCharType="begin">
                <w:ffData>
                  <w:name w:val="Check1"/>
                  <w:enabled/>
                  <w:calcOnExit w:val="0"/>
                  <w:checkBox>
                    <w:sizeAuto/>
                    <w:default w:val="0"/>
                  </w:checkBox>
                </w:ffData>
              </w:fldChar>
            </w:r>
            <w:r w:rsidRPr="00DA7095">
              <w:instrText xml:space="preserve"> FORMCHECKBOX </w:instrText>
            </w:r>
            <w:r w:rsidR="008778FC">
              <w:fldChar w:fldCharType="separate"/>
            </w:r>
            <w:r w:rsidRPr="00DA7095">
              <w:fldChar w:fldCharType="end"/>
            </w:r>
          </w:p>
        </w:tc>
        <w:tc>
          <w:tcPr>
            <w:tcW w:w="363" w:type="pct"/>
            <w:vAlign w:val="center"/>
          </w:tcPr>
          <w:p w14:paraId="2912A04F" w14:textId="77777777" w:rsidR="00F569FA" w:rsidRPr="00DA709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A7095">
              <w:fldChar w:fldCharType="begin">
                <w:ffData>
                  <w:name w:val="Check1"/>
                  <w:enabled/>
                  <w:calcOnExit w:val="0"/>
                  <w:checkBox>
                    <w:sizeAuto/>
                    <w:default w:val="0"/>
                  </w:checkBox>
                </w:ffData>
              </w:fldChar>
            </w:r>
            <w:r w:rsidRPr="00DA7095">
              <w:instrText xml:space="preserve"> FORMCHECKBOX </w:instrText>
            </w:r>
            <w:r w:rsidR="008778FC">
              <w:fldChar w:fldCharType="separate"/>
            </w:r>
            <w:r w:rsidRPr="00DA7095">
              <w:fldChar w:fldCharType="end"/>
            </w:r>
          </w:p>
        </w:tc>
        <w:sdt>
          <w:sdtPr>
            <w:id w:val="-588932527"/>
            <w:placeholder>
              <w:docPart w:val="EC05F9DCA311445C8F9B443100887B99"/>
            </w:placeholder>
            <w:showingPlcHdr/>
          </w:sdtPr>
          <w:sdtEndPr/>
          <w:sdtContent>
            <w:tc>
              <w:tcPr>
                <w:tcW w:w="1151" w:type="pct"/>
              </w:tcPr>
              <w:p w14:paraId="4A9CCCA4" w14:textId="397AE12A" w:rsidR="00F569FA" w:rsidRPr="00DA709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986201">
                  <w:rPr>
                    <w:rStyle w:val="PlaceholderText"/>
                  </w:rPr>
                  <w:t>Click here to enter text.</w:t>
                </w:r>
              </w:p>
            </w:tc>
          </w:sdtContent>
        </w:sdt>
      </w:tr>
      <w:tr w:rsidR="00F569FA" w:rsidRPr="00DA7095" w14:paraId="03999619"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61" w:type="pct"/>
            <w:tcBorders>
              <w:top w:val="single" w:sz="8" w:space="0" w:color="0F2887" w:themeColor="accent1"/>
              <w:bottom w:val="single" w:sz="8" w:space="0" w:color="0F2887" w:themeColor="accent1"/>
            </w:tcBorders>
          </w:tcPr>
          <w:p w14:paraId="1392A8EA" w14:textId="77777777" w:rsidR="00F569FA" w:rsidRPr="00DA7095" w:rsidRDefault="00F569FA" w:rsidP="00285C82">
            <w:pPr>
              <w:pStyle w:val="BodyText"/>
              <w:rPr>
                <w:b w:val="0"/>
              </w:rPr>
            </w:pPr>
            <w:r w:rsidRPr="00DA7095">
              <w:rPr>
                <w:b w:val="0"/>
              </w:rPr>
              <w:t>Are workers trained for hazardous conditions on work site?</w:t>
            </w:r>
          </w:p>
        </w:tc>
        <w:tc>
          <w:tcPr>
            <w:tcW w:w="363" w:type="pct"/>
            <w:tcBorders>
              <w:top w:val="single" w:sz="8" w:space="0" w:color="0F2887" w:themeColor="accent1"/>
              <w:bottom w:val="single" w:sz="8" w:space="0" w:color="0F2887" w:themeColor="accent1"/>
            </w:tcBorders>
            <w:vAlign w:val="center"/>
          </w:tcPr>
          <w:p w14:paraId="7C66D3D3" w14:textId="77777777" w:rsidR="00F569FA" w:rsidRPr="00DA709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A7095">
              <w:fldChar w:fldCharType="begin">
                <w:ffData>
                  <w:name w:val="Check1"/>
                  <w:enabled/>
                  <w:calcOnExit w:val="0"/>
                  <w:checkBox>
                    <w:sizeAuto/>
                    <w:default w:val="0"/>
                  </w:checkBox>
                </w:ffData>
              </w:fldChar>
            </w:r>
            <w:r w:rsidRPr="00DA7095">
              <w:instrText xml:space="preserve"> FORMCHECKBOX </w:instrText>
            </w:r>
            <w:r w:rsidR="008778FC">
              <w:fldChar w:fldCharType="separate"/>
            </w:r>
            <w:r w:rsidRPr="00DA7095">
              <w:fldChar w:fldCharType="end"/>
            </w:r>
          </w:p>
        </w:tc>
        <w:tc>
          <w:tcPr>
            <w:tcW w:w="363" w:type="pct"/>
            <w:tcBorders>
              <w:top w:val="single" w:sz="8" w:space="0" w:color="0F2887" w:themeColor="accent1"/>
              <w:bottom w:val="single" w:sz="8" w:space="0" w:color="0F2887" w:themeColor="accent1"/>
            </w:tcBorders>
            <w:vAlign w:val="center"/>
          </w:tcPr>
          <w:p w14:paraId="0FD9360C" w14:textId="77777777" w:rsidR="00F569FA" w:rsidRPr="00DA709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A7095">
              <w:fldChar w:fldCharType="begin">
                <w:ffData>
                  <w:name w:val="Check1"/>
                  <w:enabled/>
                  <w:calcOnExit w:val="0"/>
                  <w:checkBox>
                    <w:sizeAuto/>
                    <w:default w:val="0"/>
                  </w:checkBox>
                </w:ffData>
              </w:fldChar>
            </w:r>
            <w:r w:rsidRPr="00DA7095">
              <w:instrText xml:space="preserve"> FORMCHECKBOX </w:instrText>
            </w:r>
            <w:r w:rsidR="008778FC">
              <w:fldChar w:fldCharType="separate"/>
            </w:r>
            <w:r w:rsidRPr="00DA7095">
              <w:fldChar w:fldCharType="end"/>
            </w:r>
          </w:p>
        </w:tc>
        <w:tc>
          <w:tcPr>
            <w:tcW w:w="363" w:type="pct"/>
            <w:tcBorders>
              <w:top w:val="single" w:sz="8" w:space="0" w:color="0F2887" w:themeColor="accent1"/>
              <w:bottom w:val="single" w:sz="8" w:space="0" w:color="0F2887" w:themeColor="accent1"/>
            </w:tcBorders>
            <w:vAlign w:val="center"/>
          </w:tcPr>
          <w:p w14:paraId="1AFB2F85" w14:textId="77777777" w:rsidR="00F569FA" w:rsidRPr="00DA709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A7095">
              <w:fldChar w:fldCharType="begin">
                <w:ffData>
                  <w:name w:val="Check1"/>
                  <w:enabled/>
                  <w:calcOnExit w:val="0"/>
                  <w:checkBox>
                    <w:sizeAuto/>
                    <w:default w:val="0"/>
                  </w:checkBox>
                </w:ffData>
              </w:fldChar>
            </w:r>
            <w:r w:rsidRPr="00DA7095">
              <w:instrText xml:space="preserve"> FORMCHECKBOX </w:instrText>
            </w:r>
            <w:r w:rsidR="008778FC">
              <w:fldChar w:fldCharType="separate"/>
            </w:r>
            <w:r w:rsidRPr="00DA7095">
              <w:fldChar w:fldCharType="end"/>
            </w:r>
          </w:p>
        </w:tc>
        <w:sdt>
          <w:sdtPr>
            <w:id w:val="1544564642"/>
            <w:placeholder>
              <w:docPart w:val="560FB011BDED40CABA353530D91D43F6"/>
            </w:placeholder>
            <w:showingPlcHdr/>
          </w:sdtPr>
          <w:sdtEndPr/>
          <w:sdtContent>
            <w:tc>
              <w:tcPr>
                <w:tcW w:w="1151" w:type="pct"/>
                <w:tcBorders>
                  <w:top w:val="single" w:sz="8" w:space="0" w:color="0F2887" w:themeColor="accent1"/>
                  <w:bottom w:val="single" w:sz="8" w:space="0" w:color="0F2887" w:themeColor="accent1"/>
                </w:tcBorders>
              </w:tcPr>
              <w:p w14:paraId="315ACDE5" w14:textId="522A91BC" w:rsidR="00F569FA" w:rsidRPr="00DA709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986201">
                  <w:rPr>
                    <w:rStyle w:val="PlaceholderText"/>
                  </w:rPr>
                  <w:t>Click here to enter text.</w:t>
                </w:r>
              </w:p>
            </w:tc>
          </w:sdtContent>
        </w:sdt>
      </w:tr>
    </w:tbl>
    <w:p w14:paraId="361FF0A2" w14:textId="77777777" w:rsidR="007664BC" w:rsidRDefault="007664BC"/>
    <w:p w14:paraId="025F4F7F" w14:textId="11B693ED" w:rsidR="00567B01" w:rsidRDefault="00567B01">
      <w:r>
        <w:br w:type="page"/>
      </w:r>
    </w:p>
    <w:p w14:paraId="72322AD0" w14:textId="7CFCAA62" w:rsidR="00361CDA" w:rsidRDefault="00361CDA" w:rsidP="00361CDA">
      <w:pPr>
        <w:jc w:val="center"/>
      </w:pPr>
    </w:p>
    <w:tbl>
      <w:tblPr>
        <w:tblStyle w:val="LightList-Accent1"/>
        <w:tblW w:w="5000" w:type="pct"/>
        <w:tblLook w:val="04A0" w:firstRow="1" w:lastRow="0" w:firstColumn="1" w:lastColumn="0" w:noHBand="0" w:noVBand="1"/>
      </w:tblPr>
      <w:tblGrid>
        <w:gridCol w:w="5289"/>
        <w:gridCol w:w="695"/>
        <w:gridCol w:w="695"/>
        <w:gridCol w:w="695"/>
        <w:gridCol w:w="2202"/>
      </w:tblGrid>
      <w:tr w:rsidR="007664BC" w:rsidRPr="00DA7095" w14:paraId="103672F4" w14:textId="77777777" w:rsidTr="009848A5">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5000" w:type="pct"/>
            <w:gridSpan w:val="5"/>
            <w:hideMark/>
          </w:tcPr>
          <w:p w14:paraId="09A16899" w14:textId="0E74677D" w:rsidR="007664BC" w:rsidRPr="00DA7095" w:rsidRDefault="007664BC" w:rsidP="009848A5">
            <w:pPr>
              <w:pStyle w:val="BodyText"/>
              <w:rPr>
                <w:color w:val="auto"/>
              </w:rPr>
            </w:pPr>
            <w:r w:rsidRPr="00DA7095">
              <w:rPr>
                <w:color w:val="auto"/>
              </w:rPr>
              <w:t>Worker Training</w:t>
            </w:r>
            <w:r w:rsidR="00855B74">
              <w:rPr>
                <w:color w:val="auto"/>
              </w:rPr>
              <w:t xml:space="preserve"> (continued)</w:t>
            </w:r>
          </w:p>
        </w:tc>
      </w:tr>
      <w:tr w:rsidR="007664BC" w:rsidRPr="00DA7095" w14:paraId="1B67967D" w14:textId="77777777" w:rsidTr="00F569FA">
        <w:trPr>
          <w:cnfStyle w:val="100000000000" w:firstRow="1" w:lastRow="0" w:firstColumn="0" w:lastColumn="0" w:oddVBand="0" w:evenVBand="0" w:oddHBand="0" w:evenHBand="0" w:firstRowFirstColumn="0" w:firstRowLastColumn="0" w:lastRowFirstColumn="0" w:lastRowLastColumn="0"/>
          <w:trHeight w:val="301"/>
          <w:tblHeader/>
        </w:trPr>
        <w:tc>
          <w:tcPr>
            <w:cnfStyle w:val="001000000000" w:firstRow="0" w:lastRow="0" w:firstColumn="1" w:lastColumn="0" w:oddVBand="0" w:evenVBand="0" w:oddHBand="0" w:evenHBand="0" w:firstRowFirstColumn="0" w:firstRowLastColumn="0" w:lastRowFirstColumn="0" w:lastRowLastColumn="0"/>
            <w:tcW w:w="2761" w:type="pct"/>
            <w:shd w:val="clear" w:color="auto" w:fill="auto"/>
          </w:tcPr>
          <w:p w14:paraId="13E4A50E" w14:textId="77777777" w:rsidR="007664BC" w:rsidRPr="00DA7095" w:rsidRDefault="007664BC" w:rsidP="009848A5">
            <w:pPr>
              <w:pStyle w:val="BodyText"/>
              <w:rPr>
                <w:b w:val="0"/>
                <w:color w:val="auto"/>
              </w:rPr>
            </w:pPr>
            <w:r w:rsidRPr="00DA7095">
              <w:rPr>
                <w:b w:val="0"/>
                <w:color w:val="auto"/>
              </w:rPr>
              <w:t>Question(s)</w:t>
            </w:r>
          </w:p>
        </w:tc>
        <w:tc>
          <w:tcPr>
            <w:tcW w:w="363" w:type="pct"/>
            <w:shd w:val="clear" w:color="auto" w:fill="auto"/>
          </w:tcPr>
          <w:p w14:paraId="459CB638" w14:textId="77777777" w:rsidR="007664BC" w:rsidRPr="00DA7095" w:rsidRDefault="007664BC" w:rsidP="009848A5">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A7095">
              <w:rPr>
                <w:b w:val="0"/>
                <w:color w:val="auto"/>
              </w:rPr>
              <w:t>Yes</w:t>
            </w:r>
          </w:p>
        </w:tc>
        <w:tc>
          <w:tcPr>
            <w:tcW w:w="363" w:type="pct"/>
            <w:shd w:val="clear" w:color="auto" w:fill="auto"/>
          </w:tcPr>
          <w:p w14:paraId="28075BA9" w14:textId="77777777" w:rsidR="007664BC" w:rsidRPr="00DA7095" w:rsidRDefault="007664BC" w:rsidP="009848A5">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A7095">
              <w:rPr>
                <w:b w:val="0"/>
                <w:color w:val="auto"/>
              </w:rPr>
              <w:t>No</w:t>
            </w:r>
          </w:p>
        </w:tc>
        <w:tc>
          <w:tcPr>
            <w:tcW w:w="363" w:type="pct"/>
            <w:shd w:val="clear" w:color="auto" w:fill="auto"/>
          </w:tcPr>
          <w:p w14:paraId="3D5429A7" w14:textId="77777777" w:rsidR="007664BC" w:rsidRPr="00DA7095" w:rsidRDefault="007664BC" w:rsidP="009848A5">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A7095">
              <w:rPr>
                <w:b w:val="0"/>
                <w:color w:val="auto"/>
              </w:rPr>
              <w:t>N/A</w:t>
            </w:r>
          </w:p>
        </w:tc>
        <w:tc>
          <w:tcPr>
            <w:tcW w:w="1151" w:type="pct"/>
            <w:shd w:val="clear" w:color="auto" w:fill="auto"/>
          </w:tcPr>
          <w:p w14:paraId="60CEBB8A" w14:textId="77777777" w:rsidR="007664BC" w:rsidRPr="00DA7095" w:rsidRDefault="007664BC" w:rsidP="009848A5">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A7095">
              <w:rPr>
                <w:b w:val="0"/>
                <w:color w:val="auto"/>
              </w:rPr>
              <w:t xml:space="preserve">Comments </w:t>
            </w:r>
          </w:p>
          <w:p w14:paraId="75FD8F19" w14:textId="77777777" w:rsidR="007664BC" w:rsidRPr="00DA7095" w:rsidRDefault="007664BC" w:rsidP="009848A5">
            <w:pPr>
              <w:pStyle w:val="BodyText"/>
              <w:cnfStyle w:val="100000000000" w:firstRow="1" w:lastRow="0" w:firstColumn="0" w:lastColumn="0" w:oddVBand="0" w:evenVBand="0" w:oddHBand="0" w:evenHBand="0" w:firstRowFirstColumn="0" w:firstRowLastColumn="0" w:lastRowFirstColumn="0" w:lastRowLastColumn="0"/>
              <w:rPr>
                <w:b w:val="0"/>
                <w:color w:val="auto"/>
              </w:rPr>
            </w:pPr>
            <w:r w:rsidRPr="00DA7095">
              <w:rPr>
                <w:b w:val="0"/>
                <w:color w:val="auto"/>
              </w:rPr>
              <w:t>(if No, identify action items)</w:t>
            </w:r>
          </w:p>
        </w:tc>
      </w:tr>
      <w:tr w:rsidR="00F569FA" w:rsidRPr="00DA7095" w14:paraId="0D47A839" w14:textId="77777777" w:rsidTr="00F569F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761" w:type="pct"/>
          </w:tcPr>
          <w:p w14:paraId="7004FC2B" w14:textId="77777777" w:rsidR="00F569FA" w:rsidRPr="00DA7095" w:rsidRDefault="00F569FA" w:rsidP="00285C82">
            <w:pPr>
              <w:pStyle w:val="BodyText"/>
              <w:rPr>
                <w:b w:val="0"/>
              </w:rPr>
            </w:pPr>
            <w:r w:rsidRPr="00F067A7">
              <w:rPr>
                <w:b w:val="0"/>
              </w:rPr>
              <w:t>Is</w:t>
            </w:r>
            <w:r w:rsidRPr="00DA7095">
              <w:rPr>
                <w:b w:val="0"/>
              </w:rPr>
              <w:t xml:space="preserve"> operator training conducted for personnel involved with heavy equipment, including forklifts, cranes, and hoists?</w:t>
            </w:r>
          </w:p>
        </w:tc>
        <w:tc>
          <w:tcPr>
            <w:tcW w:w="363" w:type="pct"/>
            <w:vAlign w:val="center"/>
          </w:tcPr>
          <w:p w14:paraId="0A4AF7C2" w14:textId="77777777" w:rsidR="00F569FA" w:rsidRPr="00DA709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A7095">
              <w:fldChar w:fldCharType="begin">
                <w:ffData>
                  <w:name w:val="Check1"/>
                  <w:enabled/>
                  <w:calcOnExit w:val="0"/>
                  <w:checkBox>
                    <w:sizeAuto/>
                    <w:default w:val="0"/>
                  </w:checkBox>
                </w:ffData>
              </w:fldChar>
            </w:r>
            <w:r w:rsidRPr="00DA7095">
              <w:instrText xml:space="preserve"> FORMCHECKBOX </w:instrText>
            </w:r>
            <w:r w:rsidR="008778FC">
              <w:fldChar w:fldCharType="separate"/>
            </w:r>
            <w:r w:rsidRPr="00DA7095">
              <w:fldChar w:fldCharType="end"/>
            </w:r>
          </w:p>
        </w:tc>
        <w:tc>
          <w:tcPr>
            <w:tcW w:w="363" w:type="pct"/>
            <w:vAlign w:val="center"/>
          </w:tcPr>
          <w:p w14:paraId="790F83F2" w14:textId="77777777" w:rsidR="00F569FA" w:rsidRPr="00DA709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A7095">
              <w:fldChar w:fldCharType="begin">
                <w:ffData>
                  <w:name w:val="Check1"/>
                  <w:enabled/>
                  <w:calcOnExit w:val="0"/>
                  <w:checkBox>
                    <w:sizeAuto/>
                    <w:default w:val="0"/>
                  </w:checkBox>
                </w:ffData>
              </w:fldChar>
            </w:r>
            <w:r w:rsidRPr="00DA7095">
              <w:instrText xml:space="preserve"> FORMCHECKBOX </w:instrText>
            </w:r>
            <w:r w:rsidR="008778FC">
              <w:fldChar w:fldCharType="separate"/>
            </w:r>
            <w:r w:rsidRPr="00DA7095">
              <w:fldChar w:fldCharType="end"/>
            </w:r>
          </w:p>
        </w:tc>
        <w:tc>
          <w:tcPr>
            <w:tcW w:w="363" w:type="pct"/>
            <w:vAlign w:val="center"/>
          </w:tcPr>
          <w:p w14:paraId="6345DD23" w14:textId="77777777" w:rsidR="00F569FA" w:rsidRPr="00DA709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DA7095">
              <w:fldChar w:fldCharType="begin">
                <w:ffData>
                  <w:name w:val="Check1"/>
                  <w:enabled/>
                  <w:calcOnExit w:val="0"/>
                  <w:checkBox>
                    <w:sizeAuto/>
                    <w:default w:val="0"/>
                  </w:checkBox>
                </w:ffData>
              </w:fldChar>
            </w:r>
            <w:r w:rsidRPr="00DA7095">
              <w:instrText xml:space="preserve"> FORMCHECKBOX </w:instrText>
            </w:r>
            <w:r w:rsidR="008778FC">
              <w:fldChar w:fldCharType="separate"/>
            </w:r>
            <w:r w:rsidRPr="00DA7095">
              <w:fldChar w:fldCharType="end"/>
            </w:r>
          </w:p>
        </w:tc>
        <w:sdt>
          <w:sdtPr>
            <w:id w:val="-1220661461"/>
            <w:placeholder>
              <w:docPart w:val="E38375EFFF9F45469EFEC019C59F0A01"/>
            </w:placeholder>
            <w:showingPlcHdr/>
          </w:sdtPr>
          <w:sdtEndPr/>
          <w:sdtContent>
            <w:tc>
              <w:tcPr>
                <w:tcW w:w="1151" w:type="pct"/>
              </w:tcPr>
              <w:p w14:paraId="0A417C3B" w14:textId="7314E696" w:rsidR="00F569FA" w:rsidRPr="00DA7095" w:rsidRDefault="00F569FA" w:rsidP="00285C82">
                <w:pPr>
                  <w:pStyle w:val="BodyText"/>
                  <w:cnfStyle w:val="000000100000" w:firstRow="0" w:lastRow="0" w:firstColumn="0" w:lastColumn="0" w:oddVBand="0" w:evenVBand="0" w:oddHBand="1" w:evenHBand="0" w:firstRowFirstColumn="0" w:firstRowLastColumn="0" w:lastRowFirstColumn="0" w:lastRowLastColumn="0"/>
                </w:pPr>
                <w:r w:rsidRPr="00BE6B66">
                  <w:rPr>
                    <w:rStyle w:val="PlaceholderText"/>
                  </w:rPr>
                  <w:t>Click here to enter text.</w:t>
                </w:r>
              </w:p>
            </w:tc>
          </w:sdtContent>
        </w:sdt>
      </w:tr>
      <w:tr w:rsidR="00F569FA" w:rsidRPr="00DA7095" w14:paraId="453478AE" w14:textId="77777777" w:rsidTr="00F569FA">
        <w:trPr>
          <w:trHeight w:val="301"/>
        </w:trPr>
        <w:tc>
          <w:tcPr>
            <w:cnfStyle w:val="001000000000" w:firstRow="0" w:lastRow="0" w:firstColumn="1" w:lastColumn="0" w:oddVBand="0" w:evenVBand="0" w:oddHBand="0" w:evenHBand="0" w:firstRowFirstColumn="0" w:firstRowLastColumn="0" w:lastRowFirstColumn="0" w:lastRowLastColumn="0"/>
            <w:tcW w:w="2761" w:type="pct"/>
            <w:tcBorders>
              <w:top w:val="single" w:sz="8" w:space="0" w:color="0F2887" w:themeColor="accent1"/>
              <w:bottom w:val="single" w:sz="8" w:space="0" w:color="0F2887" w:themeColor="accent1"/>
            </w:tcBorders>
          </w:tcPr>
          <w:p w14:paraId="110D3C72" w14:textId="77777777" w:rsidR="00F569FA" w:rsidRPr="00DA7095" w:rsidRDefault="00F569FA" w:rsidP="00285C82">
            <w:pPr>
              <w:pStyle w:val="BodyText"/>
              <w:rPr>
                <w:b w:val="0"/>
              </w:rPr>
            </w:pPr>
            <w:r w:rsidRPr="00DA7095">
              <w:rPr>
                <w:b w:val="0"/>
              </w:rPr>
              <w:t>Are all construction personnel trained on Occupational Safety and Health Administration (</w:t>
            </w:r>
            <w:r w:rsidRPr="00F067A7">
              <w:rPr>
                <w:b w:val="0"/>
              </w:rPr>
              <w:t>OSHA</w:t>
            </w:r>
            <w:r w:rsidRPr="00DA7095">
              <w:rPr>
                <w:b w:val="0"/>
              </w:rPr>
              <w:t>) standards for work zone safety?</w:t>
            </w:r>
          </w:p>
        </w:tc>
        <w:tc>
          <w:tcPr>
            <w:tcW w:w="363" w:type="pct"/>
            <w:tcBorders>
              <w:top w:val="single" w:sz="8" w:space="0" w:color="0F2887" w:themeColor="accent1"/>
              <w:bottom w:val="single" w:sz="8" w:space="0" w:color="0F2887" w:themeColor="accent1"/>
            </w:tcBorders>
            <w:vAlign w:val="center"/>
          </w:tcPr>
          <w:p w14:paraId="43D49B8F" w14:textId="77777777" w:rsidR="00F569FA" w:rsidRPr="00DA709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A7095">
              <w:fldChar w:fldCharType="begin">
                <w:ffData>
                  <w:name w:val="Check1"/>
                  <w:enabled/>
                  <w:calcOnExit w:val="0"/>
                  <w:checkBox>
                    <w:sizeAuto/>
                    <w:default w:val="0"/>
                  </w:checkBox>
                </w:ffData>
              </w:fldChar>
            </w:r>
            <w:r w:rsidRPr="00DA7095">
              <w:instrText xml:space="preserve"> FORMCHECKBOX </w:instrText>
            </w:r>
            <w:r w:rsidR="008778FC">
              <w:fldChar w:fldCharType="separate"/>
            </w:r>
            <w:r w:rsidRPr="00DA7095">
              <w:fldChar w:fldCharType="end"/>
            </w:r>
          </w:p>
        </w:tc>
        <w:tc>
          <w:tcPr>
            <w:tcW w:w="363" w:type="pct"/>
            <w:tcBorders>
              <w:top w:val="single" w:sz="8" w:space="0" w:color="0F2887" w:themeColor="accent1"/>
              <w:bottom w:val="single" w:sz="8" w:space="0" w:color="0F2887" w:themeColor="accent1"/>
            </w:tcBorders>
            <w:vAlign w:val="center"/>
          </w:tcPr>
          <w:p w14:paraId="4E6094FD" w14:textId="77777777" w:rsidR="00F569FA" w:rsidRPr="00DA709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A7095">
              <w:fldChar w:fldCharType="begin">
                <w:ffData>
                  <w:name w:val="Check1"/>
                  <w:enabled/>
                  <w:calcOnExit w:val="0"/>
                  <w:checkBox>
                    <w:sizeAuto/>
                    <w:default w:val="0"/>
                  </w:checkBox>
                </w:ffData>
              </w:fldChar>
            </w:r>
            <w:r w:rsidRPr="00DA7095">
              <w:instrText xml:space="preserve"> FORMCHECKBOX </w:instrText>
            </w:r>
            <w:r w:rsidR="008778FC">
              <w:fldChar w:fldCharType="separate"/>
            </w:r>
            <w:r w:rsidRPr="00DA7095">
              <w:fldChar w:fldCharType="end"/>
            </w:r>
          </w:p>
        </w:tc>
        <w:tc>
          <w:tcPr>
            <w:tcW w:w="363" w:type="pct"/>
            <w:tcBorders>
              <w:top w:val="single" w:sz="8" w:space="0" w:color="0F2887" w:themeColor="accent1"/>
              <w:bottom w:val="single" w:sz="8" w:space="0" w:color="0F2887" w:themeColor="accent1"/>
            </w:tcBorders>
            <w:vAlign w:val="center"/>
          </w:tcPr>
          <w:p w14:paraId="6A409828" w14:textId="77777777" w:rsidR="00F569FA" w:rsidRPr="00DA709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DA7095">
              <w:fldChar w:fldCharType="begin">
                <w:ffData>
                  <w:name w:val="Check1"/>
                  <w:enabled/>
                  <w:calcOnExit w:val="0"/>
                  <w:checkBox>
                    <w:sizeAuto/>
                    <w:default w:val="0"/>
                  </w:checkBox>
                </w:ffData>
              </w:fldChar>
            </w:r>
            <w:r w:rsidRPr="00DA7095">
              <w:instrText xml:space="preserve"> FORMCHECKBOX </w:instrText>
            </w:r>
            <w:r w:rsidR="008778FC">
              <w:fldChar w:fldCharType="separate"/>
            </w:r>
            <w:r w:rsidRPr="00DA7095">
              <w:fldChar w:fldCharType="end"/>
            </w:r>
          </w:p>
        </w:tc>
        <w:sdt>
          <w:sdtPr>
            <w:id w:val="1619336982"/>
            <w:placeholder>
              <w:docPart w:val="457684C486844E95B8C4E25A10D52AC1"/>
            </w:placeholder>
            <w:showingPlcHdr/>
          </w:sdtPr>
          <w:sdtEndPr/>
          <w:sdtContent>
            <w:tc>
              <w:tcPr>
                <w:tcW w:w="1151" w:type="pct"/>
                <w:tcBorders>
                  <w:top w:val="single" w:sz="8" w:space="0" w:color="0F2887" w:themeColor="accent1"/>
                  <w:bottom w:val="single" w:sz="8" w:space="0" w:color="0F2887" w:themeColor="accent1"/>
                </w:tcBorders>
              </w:tcPr>
              <w:p w14:paraId="4B1A2619" w14:textId="6C579CB8" w:rsidR="00F569FA" w:rsidRPr="00DA7095" w:rsidRDefault="00F569FA" w:rsidP="00285C82">
                <w:pPr>
                  <w:pStyle w:val="BodyText"/>
                  <w:cnfStyle w:val="000000000000" w:firstRow="0" w:lastRow="0" w:firstColumn="0" w:lastColumn="0" w:oddVBand="0" w:evenVBand="0" w:oddHBand="0" w:evenHBand="0" w:firstRowFirstColumn="0" w:firstRowLastColumn="0" w:lastRowFirstColumn="0" w:lastRowLastColumn="0"/>
                </w:pPr>
                <w:r w:rsidRPr="00BE6B66">
                  <w:rPr>
                    <w:rStyle w:val="PlaceholderText"/>
                  </w:rPr>
                  <w:t>Click here to enter text.</w:t>
                </w:r>
              </w:p>
            </w:tc>
          </w:sdtContent>
        </w:sdt>
      </w:tr>
    </w:tbl>
    <w:p w14:paraId="51887E51" w14:textId="77777777" w:rsidR="00805437" w:rsidRDefault="00805437" w:rsidP="00805437">
      <w:pPr>
        <w:pStyle w:val="BodyText"/>
        <w:sectPr w:rsidR="00805437" w:rsidSect="00480B1F">
          <w:type w:val="nextColumn"/>
          <w:pgSz w:w="12240" w:h="15840" w:code="1"/>
          <w:pgMar w:top="1440" w:right="1440" w:bottom="1440" w:left="1440" w:header="720" w:footer="720" w:gutter="0"/>
          <w:cols w:space="720"/>
          <w:docGrid w:linePitch="360"/>
        </w:sectPr>
      </w:pPr>
    </w:p>
    <w:p w14:paraId="447F274C" w14:textId="77777777" w:rsidR="003B00B8" w:rsidRDefault="003B00B8" w:rsidP="00135ECD">
      <w:pPr>
        <w:pStyle w:val="BodyText"/>
      </w:pPr>
      <w:bookmarkStart w:id="21" w:name="_Toc331546572"/>
      <w:bookmarkStart w:id="22" w:name="_Toc331546574"/>
      <w:bookmarkStart w:id="23" w:name="_Toc331546575"/>
      <w:bookmarkStart w:id="24" w:name="_Toc246747879"/>
      <w:bookmarkEnd w:id="21"/>
      <w:bookmarkEnd w:id="22"/>
      <w:bookmarkEnd w:id="23"/>
      <w:bookmarkEnd w:id="24"/>
    </w:p>
    <w:p w14:paraId="5D137496" w14:textId="77777777" w:rsidR="003B00B8" w:rsidRDefault="003B00B8" w:rsidP="00135ECD">
      <w:pPr>
        <w:pStyle w:val="BodyText"/>
      </w:pPr>
    </w:p>
    <w:p w14:paraId="4E6C807F" w14:textId="77777777" w:rsidR="003B00B8" w:rsidRDefault="003B00B8" w:rsidP="00135ECD">
      <w:pPr>
        <w:pStyle w:val="BodyText"/>
      </w:pPr>
    </w:p>
    <w:p w14:paraId="338A7875" w14:textId="77777777" w:rsidR="003B00B8" w:rsidRDefault="003B00B8" w:rsidP="00135ECD">
      <w:pPr>
        <w:pStyle w:val="BodyText"/>
      </w:pPr>
    </w:p>
    <w:p w14:paraId="623BDEB1" w14:textId="77777777" w:rsidR="003B00B8" w:rsidRDefault="003B00B8" w:rsidP="00135ECD">
      <w:pPr>
        <w:pStyle w:val="BodyText"/>
      </w:pPr>
    </w:p>
    <w:p w14:paraId="2DDB235D" w14:textId="77777777" w:rsidR="003B00B8" w:rsidRDefault="003B00B8" w:rsidP="00135ECD">
      <w:pPr>
        <w:pStyle w:val="BodyText"/>
      </w:pPr>
    </w:p>
    <w:p w14:paraId="4AE87250" w14:textId="77777777" w:rsidR="003B00B8" w:rsidRDefault="003B00B8" w:rsidP="00135ECD">
      <w:pPr>
        <w:pStyle w:val="BodyText"/>
      </w:pPr>
    </w:p>
    <w:p w14:paraId="5276447F" w14:textId="77777777" w:rsidR="003B00B8" w:rsidRDefault="003B00B8" w:rsidP="00135ECD">
      <w:pPr>
        <w:pStyle w:val="BodyText"/>
      </w:pPr>
    </w:p>
    <w:p w14:paraId="1E2EA962" w14:textId="77777777" w:rsidR="003B00B8" w:rsidRDefault="003B00B8" w:rsidP="00135ECD">
      <w:pPr>
        <w:pStyle w:val="BodyText"/>
      </w:pPr>
    </w:p>
    <w:p w14:paraId="7F24E7FE" w14:textId="77777777" w:rsidR="003B00B8" w:rsidRDefault="003B00B8" w:rsidP="00135ECD">
      <w:pPr>
        <w:pStyle w:val="BodyText"/>
      </w:pPr>
    </w:p>
    <w:p w14:paraId="45E501D8" w14:textId="77777777" w:rsidR="003B00B8" w:rsidRDefault="003B00B8" w:rsidP="00135ECD">
      <w:pPr>
        <w:pStyle w:val="BodyText"/>
      </w:pPr>
    </w:p>
    <w:p w14:paraId="7D849DFF" w14:textId="77777777" w:rsidR="003B00B8" w:rsidRDefault="003B00B8" w:rsidP="00135ECD">
      <w:pPr>
        <w:pStyle w:val="BodyText"/>
      </w:pPr>
    </w:p>
    <w:p w14:paraId="63AE3A5E" w14:textId="77777777" w:rsidR="003B00B8" w:rsidRDefault="003B00B8" w:rsidP="00135ECD">
      <w:pPr>
        <w:pStyle w:val="BodyText"/>
      </w:pPr>
    </w:p>
    <w:p w14:paraId="2E02165F" w14:textId="77777777" w:rsidR="003B00B8" w:rsidRDefault="003B00B8" w:rsidP="00135ECD">
      <w:pPr>
        <w:pStyle w:val="BodyText"/>
      </w:pPr>
    </w:p>
    <w:p w14:paraId="2120F568" w14:textId="77777777" w:rsidR="003B00B8" w:rsidRDefault="003B00B8" w:rsidP="00135ECD">
      <w:pPr>
        <w:pStyle w:val="BodyText"/>
      </w:pPr>
    </w:p>
    <w:p w14:paraId="087367C8" w14:textId="77777777" w:rsidR="003B00B8" w:rsidRDefault="003B00B8" w:rsidP="00135ECD">
      <w:pPr>
        <w:pStyle w:val="BodyText"/>
      </w:pPr>
    </w:p>
    <w:p w14:paraId="4E6124B2" w14:textId="77777777" w:rsidR="003B00B8" w:rsidRDefault="003B00B8" w:rsidP="00135ECD">
      <w:pPr>
        <w:pStyle w:val="BodyText"/>
      </w:pPr>
    </w:p>
    <w:p w14:paraId="7FC98D9D" w14:textId="77777777" w:rsidR="003B00B8" w:rsidRDefault="003B00B8" w:rsidP="00135ECD">
      <w:pPr>
        <w:pStyle w:val="BodyText"/>
      </w:pPr>
    </w:p>
    <w:p w14:paraId="724AAEC7" w14:textId="77777777" w:rsidR="003B00B8" w:rsidRDefault="003B00B8" w:rsidP="00135ECD">
      <w:pPr>
        <w:pStyle w:val="BodyText"/>
      </w:pPr>
    </w:p>
    <w:p w14:paraId="361FF41E" w14:textId="77777777" w:rsidR="003B00B8" w:rsidRDefault="003B00B8" w:rsidP="00135ECD">
      <w:pPr>
        <w:pStyle w:val="BodyText"/>
      </w:pPr>
    </w:p>
    <w:p w14:paraId="02E4E510" w14:textId="77777777" w:rsidR="003B00B8" w:rsidRDefault="003B00B8" w:rsidP="00135ECD">
      <w:pPr>
        <w:pStyle w:val="BodyText"/>
      </w:pPr>
    </w:p>
    <w:p w14:paraId="22345933" w14:textId="77777777" w:rsidR="003B00B8" w:rsidRDefault="003B00B8" w:rsidP="00135ECD">
      <w:pPr>
        <w:pStyle w:val="BodyText"/>
      </w:pPr>
    </w:p>
    <w:p w14:paraId="4D4ED0D2" w14:textId="77777777" w:rsidR="003B00B8" w:rsidRDefault="003B00B8" w:rsidP="00135ECD">
      <w:pPr>
        <w:pStyle w:val="BodyText"/>
      </w:pPr>
    </w:p>
    <w:p w14:paraId="63ADEA38" w14:textId="77777777" w:rsidR="003B00B8" w:rsidRDefault="003B00B8" w:rsidP="00135ECD">
      <w:pPr>
        <w:pStyle w:val="BodyText"/>
      </w:pPr>
    </w:p>
    <w:p w14:paraId="21FF4FB2" w14:textId="77777777" w:rsidR="003B00B8" w:rsidRDefault="003B00B8" w:rsidP="00135ECD">
      <w:pPr>
        <w:pStyle w:val="BodyText"/>
      </w:pPr>
    </w:p>
    <w:p w14:paraId="7FDACD58" w14:textId="77777777" w:rsidR="003B00B8" w:rsidRDefault="003B00B8" w:rsidP="00135ECD">
      <w:pPr>
        <w:pStyle w:val="BodyText"/>
      </w:pPr>
    </w:p>
    <w:p w14:paraId="26E8A5B8" w14:textId="77777777" w:rsidR="00E32348" w:rsidRDefault="00E32348" w:rsidP="00135ECD">
      <w:pPr>
        <w:pStyle w:val="BodyText"/>
      </w:pPr>
    </w:p>
    <w:p w14:paraId="462A4BDA" w14:textId="77777777" w:rsidR="00E32348" w:rsidRDefault="00E32348" w:rsidP="00135ECD">
      <w:pPr>
        <w:pStyle w:val="BodyText"/>
      </w:pPr>
    </w:p>
    <w:p w14:paraId="0804A248" w14:textId="77777777" w:rsidR="003B00B8" w:rsidRPr="003B00B8" w:rsidRDefault="003B00B8" w:rsidP="00E32348">
      <w:pPr>
        <w:pStyle w:val="BodyText"/>
        <w:jc w:val="center"/>
      </w:pPr>
      <w:r w:rsidRPr="00432DF9">
        <w:t>U.S</w:t>
      </w:r>
      <w:r w:rsidRPr="003B00B8">
        <w:t>. Department of Transportation</w:t>
      </w:r>
    </w:p>
    <w:p w14:paraId="34D25AA1" w14:textId="77777777" w:rsidR="003B00B8" w:rsidRPr="003B00B8" w:rsidRDefault="003B00B8" w:rsidP="00E32348">
      <w:pPr>
        <w:pStyle w:val="BodyText"/>
        <w:jc w:val="center"/>
      </w:pPr>
      <w:r w:rsidRPr="003B00B8">
        <w:t>Federal Highway Administration</w:t>
      </w:r>
    </w:p>
    <w:p w14:paraId="04EBAE5B" w14:textId="77777777" w:rsidR="003B00B8" w:rsidRPr="003B00B8" w:rsidRDefault="003B00B8" w:rsidP="00E32348">
      <w:pPr>
        <w:pStyle w:val="BodyText"/>
        <w:jc w:val="center"/>
      </w:pPr>
      <w:r w:rsidRPr="003B00B8">
        <w:t>Office of Operations</w:t>
      </w:r>
    </w:p>
    <w:p w14:paraId="608C80B2" w14:textId="77777777" w:rsidR="003B00B8" w:rsidRPr="003B00B8" w:rsidRDefault="003B00B8" w:rsidP="00E32348">
      <w:pPr>
        <w:pStyle w:val="BodyText"/>
        <w:jc w:val="center"/>
      </w:pPr>
      <w:r w:rsidRPr="003B00B8">
        <w:t xml:space="preserve">1200 New Jersey Avenue, </w:t>
      </w:r>
      <w:r w:rsidRPr="00F067A7">
        <w:t>SE</w:t>
      </w:r>
    </w:p>
    <w:p w14:paraId="093209E1" w14:textId="77777777" w:rsidR="003B00B8" w:rsidRPr="003B00B8" w:rsidRDefault="003B00B8" w:rsidP="00E32348">
      <w:pPr>
        <w:pStyle w:val="BodyText"/>
        <w:jc w:val="center"/>
      </w:pPr>
      <w:r w:rsidRPr="003B00B8">
        <w:t xml:space="preserve">Washington, </w:t>
      </w:r>
      <w:r w:rsidRPr="00F067A7">
        <w:t>DC</w:t>
      </w:r>
      <w:r w:rsidR="00117AFB">
        <w:t xml:space="preserve"> </w:t>
      </w:r>
      <w:r w:rsidRPr="003B00B8">
        <w:t>20590</w:t>
      </w:r>
    </w:p>
    <w:p w14:paraId="5FB1AEB7" w14:textId="77777777" w:rsidR="003B00B8" w:rsidRPr="003B00B8" w:rsidRDefault="003B00B8" w:rsidP="00E32348">
      <w:pPr>
        <w:pStyle w:val="BodyText"/>
        <w:jc w:val="center"/>
      </w:pPr>
    </w:p>
    <w:p w14:paraId="3E88823D" w14:textId="77777777" w:rsidR="003B00B8" w:rsidRPr="003B00B8" w:rsidRDefault="003B00B8" w:rsidP="00E32348">
      <w:pPr>
        <w:pStyle w:val="BodyText"/>
        <w:jc w:val="center"/>
      </w:pPr>
      <w:r w:rsidRPr="003B00B8">
        <w:t>www.ops.fhwa.dot.gov</w:t>
      </w:r>
    </w:p>
    <w:p w14:paraId="15F93D3F" w14:textId="77777777" w:rsidR="003B00B8" w:rsidRPr="003B00B8" w:rsidRDefault="003B00B8" w:rsidP="00E32348">
      <w:pPr>
        <w:pStyle w:val="BodyText"/>
        <w:jc w:val="center"/>
      </w:pPr>
    </w:p>
    <w:p w14:paraId="15AF609F" w14:textId="2F940752" w:rsidR="003B00B8" w:rsidRPr="003B00B8" w:rsidRDefault="00BD1C2D" w:rsidP="00E32348">
      <w:pPr>
        <w:pStyle w:val="BodyText"/>
        <w:jc w:val="center"/>
      </w:pPr>
      <w:r>
        <w:t>September</w:t>
      </w:r>
      <w:r w:rsidR="00390FD5">
        <w:t xml:space="preserve"> </w:t>
      </w:r>
      <w:r w:rsidR="003E5723">
        <w:t>2016</w:t>
      </w:r>
    </w:p>
    <w:p w14:paraId="041A7939" w14:textId="77777777" w:rsidR="003B00B8" w:rsidRPr="003B00B8" w:rsidRDefault="003B00B8" w:rsidP="00E32348">
      <w:pPr>
        <w:pStyle w:val="BodyText"/>
        <w:jc w:val="center"/>
      </w:pPr>
    </w:p>
    <w:p w14:paraId="06A941CC" w14:textId="3B9B5DEF" w:rsidR="003B00B8" w:rsidRDefault="00C22D88" w:rsidP="00E32348">
      <w:pPr>
        <w:pStyle w:val="BodyText"/>
        <w:jc w:val="center"/>
      </w:pPr>
      <w:r w:rsidRPr="00F067A7">
        <w:t>F</w:t>
      </w:r>
      <w:r w:rsidR="00C07925" w:rsidRPr="00F067A7">
        <w:t>HWA</w:t>
      </w:r>
      <w:r w:rsidR="00C07925">
        <w:t>-</w:t>
      </w:r>
      <w:r w:rsidR="00C07925" w:rsidRPr="00F067A7">
        <w:t>HOP</w:t>
      </w:r>
      <w:r w:rsidR="00C07925">
        <w:t>-16-049</w:t>
      </w:r>
    </w:p>
    <w:p w14:paraId="149A4A22" w14:textId="77777777" w:rsidR="00E32348" w:rsidRDefault="00E32348" w:rsidP="00135ECD">
      <w:pPr>
        <w:pStyle w:val="BodyText"/>
      </w:pPr>
    </w:p>
    <w:p w14:paraId="43EA70AF" w14:textId="77777777" w:rsidR="00E32348" w:rsidRDefault="00E32348" w:rsidP="00E32348">
      <w:pPr>
        <w:spacing w:after="240"/>
        <w:jc w:val="center"/>
        <w:rPr>
          <w:szCs w:val="24"/>
        </w:rPr>
      </w:pPr>
      <w:r w:rsidRPr="009C6BF6">
        <w:rPr>
          <w:szCs w:val="24"/>
        </w:rPr>
        <w:t xml:space="preserve">This material is based upon work supported by the </w:t>
      </w:r>
      <w:r w:rsidRPr="00F067A7">
        <w:rPr>
          <w:szCs w:val="24"/>
        </w:rPr>
        <w:t>FHWA</w:t>
      </w:r>
      <w:r w:rsidRPr="009C6BF6">
        <w:rPr>
          <w:szCs w:val="24"/>
        </w:rPr>
        <w:t xml:space="preserve"> </w:t>
      </w:r>
      <w:r>
        <w:rPr>
          <w:szCs w:val="24"/>
        </w:rPr>
        <w:br/>
      </w:r>
      <w:r w:rsidRPr="009C6BF6">
        <w:rPr>
          <w:szCs w:val="24"/>
        </w:rPr>
        <w:t>under contract number</w:t>
      </w:r>
      <w:r w:rsidRPr="00E32348">
        <w:t xml:space="preserve"> </w:t>
      </w:r>
      <w:r w:rsidRPr="00E32348">
        <w:rPr>
          <w:szCs w:val="24"/>
        </w:rPr>
        <w:t>DTFH61-12-D-00048</w:t>
      </w:r>
      <w:r>
        <w:rPr>
          <w:szCs w:val="24"/>
        </w:rPr>
        <w:t>.</w:t>
      </w:r>
    </w:p>
    <w:p w14:paraId="03F9F2EA" w14:textId="13F1D014" w:rsidR="00E32348" w:rsidRPr="00754E0D" w:rsidRDefault="00E32348" w:rsidP="00E32348">
      <w:pPr>
        <w:spacing w:after="240"/>
        <w:jc w:val="center"/>
        <w:rPr>
          <w:szCs w:val="24"/>
        </w:rPr>
      </w:pPr>
      <w:r w:rsidRPr="00754E0D">
        <w:rPr>
          <w:szCs w:val="24"/>
        </w:rPr>
        <w:t xml:space="preserve">Any opinions, findings and conclusions or recommendations expressed in this publication are those of the author(s) and do not necessarily reflect the views of the </w:t>
      </w:r>
      <w:r w:rsidRPr="00F067A7">
        <w:rPr>
          <w:szCs w:val="24"/>
        </w:rPr>
        <w:t>FHWA</w:t>
      </w:r>
      <w:r>
        <w:rPr>
          <w:szCs w:val="24"/>
        </w:rPr>
        <w:t>.</w:t>
      </w:r>
    </w:p>
    <w:p w14:paraId="264DEA88" w14:textId="77777777" w:rsidR="003B00B8" w:rsidRPr="00840A24" w:rsidRDefault="003B00B8" w:rsidP="00135ECD">
      <w:pPr>
        <w:pStyle w:val="BodyText"/>
      </w:pPr>
    </w:p>
    <w:sectPr w:rsidR="003B00B8" w:rsidRPr="00840A24" w:rsidSect="007F60D1">
      <w:headerReference w:type="even" r:id="rId15"/>
      <w:footerReference w:type="even" r:id="rId16"/>
      <w:type w:val="evenPage"/>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F1177C" w14:textId="77777777" w:rsidR="008778FC" w:rsidRDefault="008778FC" w:rsidP="00D33D7E">
      <w:r>
        <w:separator/>
      </w:r>
    </w:p>
    <w:p w14:paraId="671EC910" w14:textId="77777777" w:rsidR="008778FC" w:rsidRDefault="008778FC"/>
  </w:endnote>
  <w:endnote w:type="continuationSeparator" w:id="0">
    <w:p w14:paraId="5DD6929A" w14:textId="77777777" w:rsidR="008778FC" w:rsidRDefault="008778FC" w:rsidP="00D33D7E">
      <w:r>
        <w:continuationSeparator/>
      </w:r>
    </w:p>
    <w:p w14:paraId="0BC30F3E" w14:textId="77777777" w:rsidR="008778FC" w:rsidRDefault="008778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utiger-Light">
    <w:altName w:val="Times New Roman"/>
    <w:charset w:val="00"/>
    <w:family w:val="auto"/>
    <w:pitch w:val="variable"/>
    <w:sig w:usb0="00000001" w:usb1="00000000" w:usb2="00000000" w:usb3="00000000" w:csb0="00000009"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Book Antiqua">
    <w:altName w:val="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Frutiger-Bold">
    <w:altName w:val="Times New Roman"/>
    <w:charset w:val="00"/>
    <w:family w:val="auto"/>
    <w:pitch w:val="variable"/>
    <w:sig w:usb0="00000001" w:usb1="00000000" w:usb2="00000000" w:usb3="00000000" w:csb0="00000009"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244181560"/>
      <w:docPartObj>
        <w:docPartGallery w:val="Page Numbers (Bottom of Page)"/>
        <w:docPartUnique/>
      </w:docPartObj>
    </w:sdtPr>
    <w:sdtEndPr>
      <w:rPr>
        <w:noProof/>
      </w:rPr>
    </w:sdtEndPr>
    <w:sdtContent>
      <w:p w14:paraId="2EF1B1E8" w14:textId="65152F05" w:rsidR="00420CD9" w:rsidRDefault="00420CD9">
        <w:pPr>
          <w:pStyle w:val="Footer"/>
        </w:pPr>
        <w:r>
          <w:rPr>
            <w:noProof w:val="0"/>
          </w:rPr>
          <w:fldChar w:fldCharType="begin"/>
        </w:r>
        <w:r>
          <w:instrText xml:space="preserve"> PAGE   \* MERGEFORMAT </w:instrText>
        </w:r>
        <w:r>
          <w:rPr>
            <w:noProof w:val="0"/>
          </w:rPr>
          <w:fldChar w:fldCharType="separate"/>
        </w:r>
        <w:r w:rsidR="00EC4FB6">
          <w:t>2</w:t>
        </w:r>
        <w:r>
          <w:fldChar w:fldCharType="end"/>
        </w:r>
      </w:p>
    </w:sdtContent>
  </w:sdt>
  <w:p w14:paraId="6C66AC41" w14:textId="558D75EC" w:rsidR="00F569FA" w:rsidRDefault="00F569F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981871756"/>
      <w:docPartObj>
        <w:docPartGallery w:val="Page Numbers (Bottom of Page)"/>
        <w:docPartUnique/>
      </w:docPartObj>
    </w:sdtPr>
    <w:sdtEndPr>
      <w:rPr>
        <w:noProof/>
      </w:rPr>
    </w:sdtEndPr>
    <w:sdtContent>
      <w:p w14:paraId="57082707" w14:textId="77777777" w:rsidR="00F569FA" w:rsidRDefault="00F569FA">
        <w:pPr>
          <w:pStyle w:val="Footer"/>
        </w:pPr>
        <w:r>
          <w:rPr>
            <w:noProof w:val="0"/>
          </w:rPr>
          <w:fldChar w:fldCharType="begin"/>
        </w:r>
        <w:r>
          <w:instrText xml:space="preserve"> PAGE   \* MERGEFORMAT </w:instrText>
        </w:r>
        <w:r>
          <w:rPr>
            <w:noProof w:val="0"/>
          </w:rPr>
          <w:fldChar w:fldCharType="separate"/>
        </w:r>
        <w:r w:rsidR="00EC4FB6">
          <w:t>75</w:t>
        </w:r>
        <w: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1026559530"/>
      <w:docPartObj>
        <w:docPartGallery w:val="Page Numbers (Bottom of Page)"/>
        <w:docPartUnique/>
      </w:docPartObj>
    </w:sdtPr>
    <w:sdtEndPr>
      <w:rPr>
        <w:noProof/>
      </w:rPr>
    </w:sdtEndPr>
    <w:sdtContent>
      <w:p w14:paraId="6E6B4926" w14:textId="77777777" w:rsidR="00F569FA" w:rsidRDefault="00F569FA">
        <w:pPr>
          <w:pStyle w:val="Footer"/>
        </w:pPr>
        <w:r>
          <w:rPr>
            <w:noProof w:val="0"/>
          </w:rPr>
          <w:fldChar w:fldCharType="begin"/>
        </w:r>
        <w:r>
          <w:instrText xml:space="preserve"> PAGE   \* MERGEFORMAT </w:instrText>
        </w:r>
        <w:r>
          <w:rPr>
            <w:noProof w:val="0"/>
          </w:rPr>
          <w:fldChar w:fldCharType="separate"/>
        </w:r>
        <w:r w:rsidR="00EC4FB6">
          <w:t>1</w:t>
        </w:r>
        <w: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984856" w14:textId="77777777" w:rsidR="00F569FA" w:rsidRPr="00FD29AE" w:rsidRDefault="00F569FA" w:rsidP="00C15C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936958" w14:textId="77777777" w:rsidR="008778FC" w:rsidRDefault="008778FC" w:rsidP="00D33D7E">
      <w:r>
        <w:separator/>
      </w:r>
    </w:p>
  </w:footnote>
  <w:footnote w:type="continuationSeparator" w:id="0">
    <w:p w14:paraId="0C36D884" w14:textId="77777777" w:rsidR="008778FC" w:rsidRDefault="008778FC" w:rsidP="00D33D7E">
      <w:r>
        <w:continuationSeparator/>
      </w:r>
    </w:p>
    <w:p w14:paraId="2F1CE63E" w14:textId="77777777" w:rsidR="008778FC" w:rsidRDefault="008778F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8A1B11" w14:textId="3B9042F0" w:rsidR="00F569FA" w:rsidRPr="00190731" w:rsidRDefault="00F569FA" w:rsidP="00FF2EFC">
    <w:pPr>
      <w:pStyle w:val="Header-Bar"/>
      <w:jc w:val="left"/>
    </w:pPr>
    <w:r w:rsidRPr="008F23CC">
      <w:t>Sharing</w:t>
    </w:r>
    <w:r>
      <w:t xml:space="preserve"> Work Zone Effective Practices </w:t>
    </w:r>
    <w:r w:rsidRPr="008F23CC">
      <w:t>for Design-Build Projects</w:t>
    </w:r>
  </w:p>
  <w:p w14:paraId="0D2F883C" w14:textId="77777777" w:rsidR="00F569FA" w:rsidRPr="00353502" w:rsidRDefault="00F569FA" w:rsidP="0035350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96262D" w14:textId="77777777" w:rsidR="00F569FA" w:rsidRPr="00190731" w:rsidRDefault="00F569FA" w:rsidP="00F569FA">
    <w:pPr>
      <w:pStyle w:val="Header-Bar"/>
      <w:jc w:val="left"/>
    </w:pPr>
    <w:r w:rsidRPr="008F23CC">
      <w:t>Sharing</w:t>
    </w:r>
    <w:r>
      <w:t xml:space="preserve"> Work Zone Effective Practices </w:t>
    </w:r>
    <w:r w:rsidRPr="008F23CC">
      <w:t>for Design-Build Projects</w:t>
    </w:r>
  </w:p>
  <w:p w14:paraId="27F289B8" w14:textId="77777777" w:rsidR="00F569FA" w:rsidRDefault="00F569F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07878A" w14:textId="39BE1119" w:rsidR="00F569FA" w:rsidRPr="00190731" w:rsidRDefault="00F569FA" w:rsidP="00420CD9">
    <w:pPr>
      <w:pStyle w:val="Header-Bar"/>
      <w:jc w:val="both"/>
    </w:pPr>
    <w:r w:rsidRPr="008F23CC">
      <w:t>Sharing</w:t>
    </w:r>
    <w:r>
      <w:t xml:space="preserve"> Work Zone Effective Practices </w:t>
    </w:r>
    <w:r w:rsidRPr="008F23CC">
      <w:t>for Design-Build Projects</w:t>
    </w:r>
  </w:p>
  <w:p w14:paraId="14F886FD" w14:textId="531829C7" w:rsidR="00F569FA" w:rsidRPr="00B02565" w:rsidRDefault="00F569FA" w:rsidP="00B02565">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985F86" w14:textId="77777777" w:rsidR="00F569FA" w:rsidRPr="003F4AA6" w:rsidRDefault="00F569FA" w:rsidP="003F4AA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E53A9B6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9244C03A"/>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85800136"/>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6FCC61DA"/>
    <w:lvl w:ilvl="0">
      <w:start w:val="1"/>
      <w:numFmt w:val="decimal"/>
      <w:pStyle w:val="ListNumber2"/>
      <w:lvlText w:val="%1."/>
      <w:lvlJc w:val="left"/>
      <w:pPr>
        <w:tabs>
          <w:tab w:val="num" w:pos="720"/>
        </w:tabs>
        <w:ind w:left="720" w:hanging="360"/>
      </w:pPr>
    </w:lvl>
  </w:abstractNum>
  <w:abstractNum w:abstractNumId="4">
    <w:nsid w:val="FFFFFF80"/>
    <w:multiLevelType w:val="singleLevel"/>
    <w:tmpl w:val="9A16EB42"/>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281E694C"/>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CBE9BAC"/>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437C5E3E"/>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029E14BB"/>
    <w:multiLevelType w:val="hybridMultilevel"/>
    <w:tmpl w:val="0F1CF3A6"/>
    <w:lvl w:ilvl="0" w:tplc="04090001">
      <w:start w:val="1"/>
      <w:numFmt w:val="bullet"/>
      <w:lvlText w:val=""/>
      <w:lvlJc w:val="left"/>
      <w:pPr>
        <w:tabs>
          <w:tab w:val="num" w:pos="720"/>
        </w:tabs>
        <w:ind w:left="720" w:hanging="360"/>
      </w:pPr>
      <w:rPr>
        <w:rFonts w:ascii="Symbol" w:hAnsi="Symbol" w:hint="default"/>
      </w:rPr>
    </w:lvl>
    <w:lvl w:ilvl="1" w:tplc="F4784072">
      <w:start w:val="1"/>
      <w:numFmt w:val="bullet"/>
      <w:lvlText w:val="o"/>
      <w:lvlJc w:val="left"/>
      <w:pPr>
        <w:tabs>
          <w:tab w:val="num" w:pos="1440"/>
        </w:tabs>
        <w:ind w:left="1440" w:hanging="360"/>
      </w:pPr>
      <w:rPr>
        <w:rFonts w:ascii="Courier New" w:hAnsi="Courier New" w:cs="Courier New" w:hint="default"/>
      </w:rPr>
    </w:lvl>
    <w:lvl w:ilvl="2" w:tplc="A7F4DA8A">
      <w:start w:val="1"/>
      <w:numFmt w:val="bullet"/>
      <w:pStyle w:val="ListBullet1"/>
      <w:lvlText w:val=""/>
      <w:lvlJc w:val="left"/>
      <w:pPr>
        <w:tabs>
          <w:tab w:val="num" w:pos="2160"/>
        </w:tabs>
        <w:ind w:left="2160" w:hanging="360"/>
      </w:pPr>
      <w:rPr>
        <w:rFonts w:ascii="Wingdings" w:hAnsi="Wingdings" w:hint="default"/>
      </w:rPr>
    </w:lvl>
    <w:lvl w:ilvl="3" w:tplc="C250F44A" w:tentative="1">
      <w:start w:val="1"/>
      <w:numFmt w:val="bullet"/>
      <w:lvlText w:val=""/>
      <w:lvlJc w:val="left"/>
      <w:pPr>
        <w:tabs>
          <w:tab w:val="num" w:pos="2880"/>
        </w:tabs>
        <w:ind w:left="2880" w:hanging="360"/>
      </w:pPr>
      <w:rPr>
        <w:rFonts w:ascii="Wingdings" w:hAnsi="Wingdings" w:hint="default"/>
      </w:rPr>
    </w:lvl>
    <w:lvl w:ilvl="4" w:tplc="5D38CA5E" w:tentative="1">
      <w:start w:val="1"/>
      <w:numFmt w:val="bullet"/>
      <w:lvlText w:val=""/>
      <w:lvlJc w:val="left"/>
      <w:pPr>
        <w:tabs>
          <w:tab w:val="num" w:pos="3600"/>
        </w:tabs>
        <w:ind w:left="3600" w:hanging="360"/>
      </w:pPr>
      <w:rPr>
        <w:rFonts w:ascii="Wingdings" w:hAnsi="Wingdings" w:hint="default"/>
      </w:rPr>
    </w:lvl>
    <w:lvl w:ilvl="5" w:tplc="034E3228" w:tentative="1">
      <w:start w:val="1"/>
      <w:numFmt w:val="bullet"/>
      <w:lvlText w:val=""/>
      <w:lvlJc w:val="left"/>
      <w:pPr>
        <w:tabs>
          <w:tab w:val="num" w:pos="4320"/>
        </w:tabs>
        <w:ind w:left="4320" w:hanging="360"/>
      </w:pPr>
      <w:rPr>
        <w:rFonts w:ascii="Wingdings" w:hAnsi="Wingdings" w:hint="default"/>
      </w:rPr>
    </w:lvl>
    <w:lvl w:ilvl="6" w:tplc="7C9E363A" w:tentative="1">
      <w:start w:val="1"/>
      <w:numFmt w:val="bullet"/>
      <w:lvlText w:val=""/>
      <w:lvlJc w:val="left"/>
      <w:pPr>
        <w:tabs>
          <w:tab w:val="num" w:pos="5040"/>
        </w:tabs>
        <w:ind w:left="5040" w:hanging="360"/>
      </w:pPr>
      <w:rPr>
        <w:rFonts w:ascii="Wingdings" w:hAnsi="Wingdings" w:hint="default"/>
      </w:rPr>
    </w:lvl>
    <w:lvl w:ilvl="7" w:tplc="9DDA1ED2" w:tentative="1">
      <w:start w:val="1"/>
      <w:numFmt w:val="bullet"/>
      <w:lvlText w:val=""/>
      <w:lvlJc w:val="left"/>
      <w:pPr>
        <w:tabs>
          <w:tab w:val="num" w:pos="5760"/>
        </w:tabs>
        <w:ind w:left="5760" w:hanging="360"/>
      </w:pPr>
      <w:rPr>
        <w:rFonts w:ascii="Wingdings" w:hAnsi="Wingdings" w:hint="default"/>
      </w:rPr>
    </w:lvl>
    <w:lvl w:ilvl="8" w:tplc="D870D408" w:tentative="1">
      <w:start w:val="1"/>
      <w:numFmt w:val="bullet"/>
      <w:lvlText w:val=""/>
      <w:lvlJc w:val="left"/>
      <w:pPr>
        <w:tabs>
          <w:tab w:val="num" w:pos="6480"/>
        </w:tabs>
        <w:ind w:left="6480" w:hanging="360"/>
      </w:pPr>
      <w:rPr>
        <w:rFonts w:ascii="Wingdings" w:hAnsi="Wingdings" w:hint="default"/>
      </w:rPr>
    </w:lvl>
  </w:abstractNum>
  <w:abstractNum w:abstractNumId="9">
    <w:nsid w:val="029E1A43"/>
    <w:multiLevelType w:val="hybridMultilevel"/>
    <w:tmpl w:val="99282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2FF1FD6"/>
    <w:multiLevelType w:val="hybridMultilevel"/>
    <w:tmpl w:val="FC24A994"/>
    <w:lvl w:ilvl="0" w:tplc="2AFC61EE">
      <w:start w:val="1"/>
      <w:numFmt w:val="bullet"/>
      <w:pStyle w:val="Callou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4EC79B6"/>
    <w:multiLevelType w:val="hybridMultilevel"/>
    <w:tmpl w:val="3FA8A546"/>
    <w:lvl w:ilvl="0" w:tplc="D72C7360">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96A4572"/>
    <w:multiLevelType w:val="hybridMultilevel"/>
    <w:tmpl w:val="D59C3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B4E6FFF"/>
    <w:multiLevelType w:val="hybridMultilevel"/>
    <w:tmpl w:val="CECCDFAE"/>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0571EF0"/>
    <w:multiLevelType w:val="hybridMultilevel"/>
    <w:tmpl w:val="3442311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0A36C74"/>
    <w:multiLevelType w:val="multilevel"/>
    <w:tmpl w:val="8DA698AE"/>
    <w:styleLink w:val="Style1"/>
    <w:lvl w:ilvl="0">
      <w:start w:val="1"/>
      <w:numFmt w:val="decimal"/>
      <w:pStyle w:val="ListNumber"/>
      <w:suff w:val="space"/>
      <w:lvlText w:val="%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nsid w:val="13F548D2"/>
    <w:multiLevelType w:val="hybridMultilevel"/>
    <w:tmpl w:val="6180DE38"/>
    <w:lvl w:ilvl="0" w:tplc="9374389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4762346"/>
    <w:multiLevelType w:val="hybridMultilevel"/>
    <w:tmpl w:val="2DB610CE"/>
    <w:lvl w:ilvl="0" w:tplc="FB049422">
      <w:start w:val="1"/>
      <w:numFmt w:val="upperRoman"/>
      <w:pStyle w:val="Heading8"/>
      <w:lvlText w:val="%1."/>
      <w:lvlJc w:val="left"/>
      <w:pPr>
        <w:ind w:left="820" w:hanging="720"/>
      </w:pPr>
      <w:rPr>
        <w:rFonts w:ascii="Times New Roman" w:eastAsia="Times New Roman" w:hAnsi="Times New Roman" w:hint="default"/>
        <w:b/>
        <w:bCs/>
        <w:spacing w:val="-2"/>
        <w:w w:val="99"/>
        <w:sz w:val="24"/>
        <w:szCs w:val="24"/>
      </w:rPr>
    </w:lvl>
    <w:lvl w:ilvl="1" w:tplc="1CD2E72A">
      <w:start w:val="1"/>
      <w:numFmt w:val="bullet"/>
      <w:lvlText w:val="•"/>
      <w:lvlJc w:val="left"/>
      <w:pPr>
        <w:ind w:left="1696" w:hanging="720"/>
      </w:pPr>
      <w:rPr>
        <w:rFonts w:hint="default"/>
      </w:rPr>
    </w:lvl>
    <w:lvl w:ilvl="2" w:tplc="D152B6DC">
      <w:start w:val="1"/>
      <w:numFmt w:val="bullet"/>
      <w:lvlText w:val="•"/>
      <w:lvlJc w:val="left"/>
      <w:pPr>
        <w:ind w:left="2572" w:hanging="720"/>
      </w:pPr>
      <w:rPr>
        <w:rFonts w:hint="default"/>
      </w:rPr>
    </w:lvl>
    <w:lvl w:ilvl="3" w:tplc="CB7E386E">
      <w:start w:val="1"/>
      <w:numFmt w:val="bullet"/>
      <w:lvlText w:val="•"/>
      <w:lvlJc w:val="left"/>
      <w:pPr>
        <w:ind w:left="3448" w:hanging="720"/>
      </w:pPr>
      <w:rPr>
        <w:rFonts w:hint="default"/>
      </w:rPr>
    </w:lvl>
    <w:lvl w:ilvl="4" w:tplc="533A31BA">
      <w:start w:val="1"/>
      <w:numFmt w:val="bullet"/>
      <w:lvlText w:val="•"/>
      <w:lvlJc w:val="left"/>
      <w:pPr>
        <w:ind w:left="4324" w:hanging="720"/>
      </w:pPr>
      <w:rPr>
        <w:rFonts w:hint="default"/>
      </w:rPr>
    </w:lvl>
    <w:lvl w:ilvl="5" w:tplc="0868DAF2">
      <w:start w:val="1"/>
      <w:numFmt w:val="bullet"/>
      <w:lvlText w:val="•"/>
      <w:lvlJc w:val="left"/>
      <w:pPr>
        <w:ind w:left="5200" w:hanging="720"/>
      </w:pPr>
      <w:rPr>
        <w:rFonts w:hint="default"/>
      </w:rPr>
    </w:lvl>
    <w:lvl w:ilvl="6" w:tplc="230E295A">
      <w:start w:val="1"/>
      <w:numFmt w:val="bullet"/>
      <w:lvlText w:val="•"/>
      <w:lvlJc w:val="left"/>
      <w:pPr>
        <w:ind w:left="6076" w:hanging="720"/>
      </w:pPr>
      <w:rPr>
        <w:rFonts w:hint="default"/>
      </w:rPr>
    </w:lvl>
    <w:lvl w:ilvl="7" w:tplc="E13084F6">
      <w:start w:val="1"/>
      <w:numFmt w:val="bullet"/>
      <w:lvlText w:val="•"/>
      <w:lvlJc w:val="left"/>
      <w:pPr>
        <w:ind w:left="6952" w:hanging="720"/>
      </w:pPr>
      <w:rPr>
        <w:rFonts w:hint="default"/>
      </w:rPr>
    </w:lvl>
    <w:lvl w:ilvl="8" w:tplc="59744FCA">
      <w:start w:val="1"/>
      <w:numFmt w:val="bullet"/>
      <w:lvlText w:val="•"/>
      <w:lvlJc w:val="left"/>
      <w:pPr>
        <w:ind w:left="7828" w:hanging="720"/>
      </w:pPr>
      <w:rPr>
        <w:rFonts w:hint="default"/>
      </w:rPr>
    </w:lvl>
  </w:abstractNum>
  <w:abstractNum w:abstractNumId="18">
    <w:nsid w:val="15935BA4"/>
    <w:multiLevelType w:val="hybridMultilevel"/>
    <w:tmpl w:val="9E6E510A"/>
    <w:lvl w:ilvl="0" w:tplc="7E504F00">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88B3DAD"/>
    <w:multiLevelType w:val="hybridMultilevel"/>
    <w:tmpl w:val="82A8E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CCF78E5"/>
    <w:multiLevelType w:val="hybridMultilevel"/>
    <w:tmpl w:val="58401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1DF31BC1"/>
    <w:multiLevelType w:val="hybridMultilevel"/>
    <w:tmpl w:val="BAC463C4"/>
    <w:lvl w:ilvl="0" w:tplc="E26E3188">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0922EF1"/>
    <w:multiLevelType w:val="hybridMultilevel"/>
    <w:tmpl w:val="FB7416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1B42F92"/>
    <w:multiLevelType w:val="hybridMultilevel"/>
    <w:tmpl w:val="19CE6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38B53FF"/>
    <w:multiLevelType w:val="hybridMultilevel"/>
    <w:tmpl w:val="9C828FB4"/>
    <w:lvl w:ilvl="0" w:tplc="8D5A1B12">
      <w:start w:val="1"/>
      <w:numFmt w:val="upperLetter"/>
      <w:pStyle w:val="Heading9"/>
      <w:lvlText w:val="%1."/>
      <w:lvlJc w:val="left"/>
      <w:pPr>
        <w:ind w:left="100" w:hanging="720"/>
      </w:pPr>
      <w:rPr>
        <w:rFonts w:ascii="Times New Roman" w:eastAsia="Times New Roman" w:hAnsi="Times New Roman" w:hint="default"/>
        <w:b w:val="0"/>
        <w:spacing w:val="0"/>
        <w:w w:val="100"/>
        <w:sz w:val="24"/>
        <w:szCs w:val="24"/>
      </w:rPr>
    </w:lvl>
    <w:lvl w:ilvl="1" w:tplc="A1C809F8">
      <w:start w:val="1"/>
      <w:numFmt w:val="lowerRoman"/>
      <w:lvlText w:val="%2."/>
      <w:lvlJc w:val="left"/>
      <w:pPr>
        <w:ind w:left="1048" w:hanging="169"/>
        <w:jc w:val="right"/>
      </w:pPr>
      <w:rPr>
        <w:rFonts w:ascii="Times New Roman" w:eastAsia="Times New Roman" w:hAnsi="Times New Roman" w:hint="default"/>
        <w:spacing w:val="-9"/>
        <w:w w:val="100"/>
        <w:sz w:val="24"/>
        <w:szCs w:val="24"/>
      </w:rPr>
    </w:lvl>
    <w:lvl w:ilvl="2" w:tplc="C8223D5E">
      <w:start w:val="1"/>
      <w:numFmt w:val="bullet"/>
      <w:lvlText w:val="•"/>
      <w:lvlJc w:val="left"/>
      <w:pPr>
        <w:ind w:left="1988" w:hanging="169"/>
      </w:pPr>
      <w:rPr>
        <w:rFonts w:hint="default"/>
      </w:rPr>
    </w:lvl>
    <w:lvl w:ilvl="3" w:tplc="915E3278">
      <w:start w:val="1"/>
      <w:numFmt w:val="bullet"/>
      <w:lvlText w:val="•"/>
      <w:lvlJc w:val="left"/>
      <w:pPr>
        <w:ind w:left="2937" w:hanging="169"/>
      </w:pPr>
      <w:rPr>
        <w:rFonts w:hint="default"/>
      </w:rPr>
    </w:lvl>
    <w:lvl w:ilvl="4" w:tplc="6C744144">
      <w:start w:val="1"/>
      <w:numFmt w:val="bullet"/>
      <w:lvlText w:val="•"/>
      <w:lvlJc w:val="left"/>
      <w:pPr>
        <w:ind w:left="3886" w:hanging="169"/>
      </w:pPr>
      <w:rPr>
        <w:rFonts w:hint="default"/>
      </w:rPr>
    </w:lvl>
    <w:lvl w:ilvl="5" w:tplc="22849412">
      <w:start w:val="1"/>
      <w:numFmt w:val="bullet"/>
      <w:lvlText w:val="•"/>
      <w:lvlJc w:val="left"/>
      <w:pPr>
        <w:ind w:left="4835" w:hanging="169"/>
      </w:pPr>
      <w:rPr>
        <w:rFonts w:hint="default"/>
      </w:rPr>
    </w:lvl>
    <w:lvl w:ilvl="6" w:tplc="DC984E0C">
      <w:start w:val="1"/>
      <w:numFmt w:val="bullet"/>
      <w:lvlText w:val="•"/>
      <w:lvlJc w:val="left"/>
      <w:pPr>
        <w:ind w:left="5784" w:hanging="169"/>
      </w:pPr>
      <w:rPr>
        <w:rFonts w:hint="default"/>
      </w:rPr>
    </w:lvl>
    <w:lvl w:ilvl="7" w:tplc="B3926594">
      <w:start w:val="1"/>
      <w:numFmt w:val="bullet"/>
      <w:lvlText w:val="•"/>
      <w:lvlJc w:val="left"/>
      <w:pPr>
        <w:ind w:left="6733" w:hanging="169"/>
      </w:pPr>
      <w:rPr>
        <w:rFonts w:hint="default"/>
      </w:rPr>
    </w:lvl>
    <w:lvl w:ilvl="8" w:tplc="5DA02740">
      <w:start w:val="1"/>
      <w:numFmt w:val="bullet"/>
      <w:lvlText w:val="•"/>
      <w:lvlJc w:val="left"/>
      <w:pPr>
        <w:ind w:left="7682" w:hanging="169"/>
      </w:pPr>
      <w:rPr>
        <w:rFonts w:hint="default"/>
      </w:rPr>
    </w:lvl>
  </w:abstractNum>
  <w:abstractNum w:abstractNumId="25">
    <w:nsid w:val="24976D01"/>
    <w:multiLevelType w:val="hybridMultilevel"/>
    <w:tmpl w:val="2C263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49E6EB0"/>
    <w:multiLevelType w:val="hybridMultilevel"/>
    <w:tmpl w:val="5F0016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24AB5EB9"/>
    <w:multiLevelType w:val="hybridMultilevel"/>
    <w:tmpl w:val="7794E48E"/>
    <w:lvl w:ilvl="0" w:tplc="C96E23B0">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4D54248"/>
    <w:multiLevelType w:val="hybridMultilevel"/>
    <w:tmpl w:val="9AA66C0A"/>
    <w:lvl w:ilvl="0" w:tplc="320080E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294D26FF"/>
    <w:multiLevelType w:val="hybridMultilevel"/>
    <w:tmpl w:val="2A5EB020"/>
    <w:lvl w:ilvl="0" w:tplc="2FA65968">
      <w:start w:val="1"/>
      <w:numFmt w:val="bullet"/>
      <w:lvlText w:val=""/>
      <w:lvlJc w:val="left"/>
      <w:pPr>
        <w:ind w:left="720" w:hanging="360"/>
      </w:pPr>
      <w:rPr>
        <w:rFonts w:ascii="Symbol" w:hAnsi="Symbol" w:hint="default"/>
        <w:sz w:val="20"/>
      </w:rPr>
    </w:lvl>
    <w:lvl w:ilvl="1" w:tplc="3F180E64">
      <w:start w:val="1"/>
      <w:numFmt w:val="bullet"/>
      <w:pStyle w:val="Table-ListDash"/>
      <w:lvlText w:val="‒"/>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29C5289A"/>
    <w:multiLevelType w:val="hybridMultilevel"/>
    <w:tmpl w:val="C31224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2A33260E"/>
    <w:multiLevelType w:val="hybridMultilevel"/>
    <w:tmpl w:val="46BCEE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2A7D29B7"/>
    <w:multiLevelType w:val="hybridMultilevel"/>
    <w:tmpl w:val="14EE35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2BA358F1"/>
    <w:multiLevelType w:val="hybridMultilevel"/>
    <w:tmpl w:val="D6389C54"/>
    <w:lvl w:ilvl="0" w:tplc="CBC6E970">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2BB73436"/>
    <w:multiLevelType w:val="hybridMultilevel"/>
    <w:tmpl w:val="C7940252"/>
    <w:lvl w:ilvl="0" w:tplc="6054CC8A">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323D7F15"/>
    <w:multiLevelType w:val="multilevel"/>
    <w:tmpl w:val="0409001D"/>
    <w:styleLink w:val="NumberedList"/>
    <w:lvl w:ilvl="0">
      <w:start w:val="1"/>
      <w:numFmt w:val="decimal"/>
      <w:lvlText w:val="%1)"/>
      <w:lvlJc w:val="left"/>
      <w:pPr>
        <w:tabs>
          <w:tab w:val="num" w:pos="360"/>
        </w:tabs>
        <w:ind w:left="360" w:hanging="360"/>
      </w:pPr>
      <w:rPr>
        <w:rFonts w:ascii="Frutiger-Light" w:hAnsi="Frutiger-Light"/>
        <w:sz w:val="2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nsid w:val="375D23F1"/>
    <w:multiLevelType w:val="hybridMultilevel"/>
    <w:tmpl w:val="35C40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3A19152D"/>
    <w:multiLevelType w:val="hybridMultilevel"/>
    <w:tmpl w:val="8A2C2A88"/>
    <w:lvl w:ilvl="0" w:tplc="EE4EB0B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3A2E497A"/>
    <w:multiLevelType w:val="hybridMultilevel"/>
    <w:tmpl w:val="2194A7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3E6E4A44"/>
    <w:multiLevelType w:val="hybridMultilevel"/>
    <w:tmpl w:val="BF329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16A4E82"/>
    <w:multiLevelType w:val="hybridMultilevel"/>
    <w:tmpl w:val="945AC8D6"/>
    <w:lvl w:ilvl="0" w:tplc="2FA65968">
      <w:start w:val="1"/>
      <w:numFmt w:val="bullet"/>
      <w:pStyle w:val="Table-ListBullet"/>
      <w:lvlText w:val=""/>
      <w:lvlJc w:val="left"/>
      <w:pPr>
        <w:ind w:left="1260" w:hanging="360"/>
      </w:pPr>
      <w:rPr>
        <w:rFonts w:ascii="Symbol" w:hAnsi="Symbol"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46E6202"/>
    <w:multiLevelType w:val="hybridMultilevel"/>
    <w:tmpl w:val="9E6E510A"/>
    <w:lvl w:ilvl="0" w:tplc="7E504F00">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4745784C"/>
    <w:multiLevelType w:val="hybridMultilevel"/>
    <w:tmpl w:val="C7940252"/>
    <w:lvl w:ilvl="0" w:tplc="6054CC8A">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4CDF4C94"/>
    <w:multiLevelType w:val="hybridMultilevel"/>
    <w:tmpl w:val="BAC463C4"/>
    <w:lvl w:ilvl="0" w:tplc="E26E3188">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4DEB7AC0"/>
    <w:multiLevelType w:val="hybridMultilevel"/>
    <w:tmpl w:val="D7243B5E"/>
    <w:lvl w:ilvl="0" w:tplc="D7D468B8">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4DFE519F"/>
    <w:multiLevelType w:val="hybridMultilevel"/>
    <w:tmpl w:val="826621EA"/>
    <w:lvl w:ilvl="0" w:tplc="8ACAD910">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4F5C3F52"/>
    <w:multiLevelType w:val="hybridMultilevel"/>
    <w:tmpl w:val="E1004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501F04BB"/>
    <w:multiLevelType w:val="hybridMultilevel"/>
    <w:tmpl w:val="5C6AC592"/>
    <w:lvl w:ilvl="0" w:tplc="1D1C1DCE">
      <w:start w:val="1"/>
      <w:numFmt w:val="bullet"/>
      <w:lvlText w:val=""/>
      <w:lvlJc w:val="left"/>
      <w:pPr>
        <w:tabs>
          <w:tab w:val="num" w:pos="720"/>
        </w:tabs>
        <w:ind w:left="720" w:hanging="360"/>
      </w:pPr>
      <w:rPr>
        <w:rFonts w:ascii="Wingdings" w:hAnsi="Wingdings" w:hint="default"/>
      </w:rPr>
    </w:lvl>
    <w:lvl w:ilvl="1" w:tplc="E1C49864">
      <w:start w:val="1"/>
      <w:numFmt w:val="bullet"/>
      <w:lvlText w:val=""/>
      <w:lvlJc w:val="left"/>
      <w:pPr>
        <w:tabs>
          <w:tab w:val="num" w:pos="1440"/>
        </w:tabs>
        <w:ind w:left="1440" w:hanging="360"/>
      </w:pPr>
      <w:rPr>
        <w:rFonts w:ascii="Wingdings" w:hAnsi="Wingdings" w:hint="default"/>
      </w:rPr>
    </w:lvl>
    <w:lvl w:ilvl="2" w:tplc="E2DA818E" w:tentative="1">
      <w:start w:val="1"/>
      <w:numFmt w:val="bullet"/>
      <w:lvlText w:val=""/>
      <w:lvlJc w:val="left"/>
      <w:pPr>
        <w:tabs>
          <w:tab w:val="num" w:pos="2160"/>
        </w:tabs>
        <w:ind w:left="2160" w:hanging="360"/>
      </w:pPr>
      <w:rPr>
        <w:rFonts w:ascii="Wingdings" w:hAnsi="Wingdings" w:hint="default"/>
      </w:rPr>
    </w:lvl>
    <w:lvl w:ilvl="3" w:tplc="C250F44A" w:tentative="1">
      <w:start w:val="1"/>
      <w:numFmt w:val="bullet"/>
      <w:lvlText w:val=""/>
      <w:lvlJc w:val="left"/>
      <w:pPr>
        <w:tabs>
          <w:tab w:val="num" w:pos="2880"/>
        </w:tabs>
        <w:ind w:left="2880" w:hanging="360"/>
      </w:pPr>
      <w:rPr>
        <w:rFonts w:ascii="Wingdings" w:hAnsi="Wingdings" w:hint="default"/>
      </w:rPr>
    </w:lvl>
    <w:lvl w:ilvl="4" w:tplc="5D38CA5E" w:tentative="1">
      <w:start w:val="1"/>
      <w:numFmt w:val="bullet"/>
      <w:lvlText w:val=""/>
      <w:lvlJc w:val="left"/>
      <w:pPr>
        <w:tabs>
          <w:tab w:val="num" w:pos="3600"/>
        </w:tabs>
        <w:ind w:left="3600" w:hanging="360"/>
      </w:pPr>
      <w:rPr>
        <w:rFonts w:ascii="Wingdings" w:hAnsi="Wingdings" w:hint="default"/>
      </w:rPr>
    </w:lvl>
    <w:lvl w:ilvl="5" w:tplc="034E3228" w:tentative="1">
      <w:start w:val="1"/>
      <w:numFmt w:val="bullet"/>
      <w:lvlText w:val=""/>
      <w:lvlJc w:val="left"/>
      <w:pPr>
        <w:tabs>
          <w:tab w:val="num" w:pos="4320"/>
        </w:tabs>
        <w:ind w:left="4320" w:hanging="360"/>
      </w:pPr>
      <w:rPr>
        <w:rFonts w:ascii="Wingdings" w:hAnsi="Wingdings" w:hint="default"/>
      </w:rPr>
    </w:lvl>
    <w:lvl w:ilvl="6" w:tplc="7C9E363A" w:tentative="1">
      <w:start w:val="1"/>
      <w:numFmt w:val="bullet"/>
      <w:lvlText w:val=""/>
      <w:lvlJc w:val="left"/>
      <w:pPr>
        <w:tabs>
          <w:tab w:val="num" w:pos="5040"/>
        </w:tabs>
        <w:ind w:left="5040" w:hanging="360"/>
      </w:pPr>
      <w:rPr>
        <w:rFonts w:ascii="Wingdings" w:hAnsi="Wingdings" w:hint="default"/>
      </w:rPr>
    </w:lvl>
    <w:lvl w:ilvl="7" w:tplc="9DDA1ED2" w:tentative="1">
      <w:start w:val="1"/>
      <w:numFmt w:val="bullet"/>
      <w:lvlText w:val=""/>
      <w:lvlJc w:val="left"/>
      <w:pPr>
        <w:tabs>
          <w:tab w:val="num" w:pos="5760"/>
        </w:tabs>
        <w:ind w:left="5760" w:hanging="360"/>
      </w:pPr>
      <w:rPr>
        <w:rFonts w:ascii="Wingdings" w:hAnsi="Wingdings" w:hint="default"/>
      </w:rPr>
    </w:lvl>
    <w:lvl w:ilvl="8" w:tplc="D870D408" w:tentative="1">
      <w:start w:val="1"/>
      <w:numFmt w:val="bullet"/>
      <w:lvlText w:val=""/>
      <w:lvlJc w:val="left"/>
      <w:pPr>
        <w:tabs>
          <w:tab w:val="num" w:pos="6480"/>
        </w:tabs>
        <w:ind w:left="6480" w:hanging="360"/>
      </w:pPr>
      <w:rPr>
        <w:rFonts w:ascii="Wingdings" w:hAnsi="Wingdings" w:hint="default"/>
      </w:rPr>
    </w:lvl>
  </w:abstractNum>
  <w:abstractNum w:abstractNumId="48">
    <w:nsid w:val="506D2EF8"/>
    <w:multiLevelType w:val="singleLevel"/>
    <w:tmpl w:val="8488EE74"/>
    <w:lvl w:ilvl="0">
      <w:start w:val="1"/>
      <w:numFmt w:val="bullet"/>
      <w:pStyle w:val="ListBullet"/>
      <w:lvlText w:val=""/>
      <w:lvlJc w:val="left"/>
      <w:pPr>
        <w:tabs>
          <w:tab w:val="num" w:pos="360"/>
        </w:tabs>
        <w:ind w:left="360" w:hanging="360"/>
      </w:pPr>
      <w:rPr>
        <w:rFonts w:ascii="Symbol" w:hAnsi="Symbol" w:hint="default"/>
      </w:rPr>
    </w:lvl>
  </w:abstractNum>
  <w:abstractNum w:abstractNumId="49">
    <w:nsid w:val="52C1771B"/>
    <w:multiLevelType w:val="hybridMultilevel"/>
    <w:tmpl w:val="76D69290"/>
    <w:lvl w:ilvl="0" w:tplc="12C2E67C">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57FC2006"/>
    <w:multiLevelType w:val="hybridMultilevel"/>
    <w:tmpl w:val="FFCCE2C6"/>
    <w:lvl w:ilvl="0" w:tplc="5584161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5926574B"/>
    <w:multiLevelType w:val="multilevel"/>
    <w:tmpl w:val="5254F0B4"/>
    <w:styleLink w:val="BulletList"/>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
      <w:lvlJc w:val="left"/>
      <w:pPr>
        <w:tabs>
          <w:tab w:val="num" w:pos="720"/>
        </w:tabs>
        <w:ind w:left="720" w:hanging="360"/>
      </w:pPr>
      <w:rPr>
        <w:rFonts w:ascii="Wingdings" w:hAnsi="Wingdings" w:hint="default"/>
        <w:color w:val="auto"/>
      </w:rPr>
    </w:lvl>
    <w:lvl w:ilvl="2">
      <w:start w:val="1"/>
      <w:numFmt w:val="bullet"/>
      <w:lvlText w:val=""/>
      <w:lvlJc w:val="left"/>
      <w:pPr>
        <w:tabs>
          <w:tab w:val="num" w:pos="1080"/>
        </w:tabs>
        <w:ind w:left="1080" w:hanging="360"/>
      </w:pPr>
      <w:rPr>
        <w:rFonts w:ascii="Wingdings" w:hAnsi="Wingdings" w:hint="default"/>
        <w:color w:val="auto"/>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2">
    <w:nsid w:val="5F34163E"/>
    <w:multiLevelType w:val="hybridMultilevel"/>
    <w:tmpl w:val="1E224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5FC71B58"/>
    <w:multiLevelType w:val="hybridMultilevel"/>
    <w:tmpl w:val="67267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60DB07D9"/>
    <w:multiLevelType w:val="hybridMultilevel"/>
    <w:tmpl w:val="D6389C54"/>
    <w:lvl w:ilvl="0" w:tplc="CBC6E970">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614908AA"/>
    <w:multiLevelType w:val="hybridMultilevel"/>
    <w:tmpl w:val="1982D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62FB7DE7"/>
    <w:multiLevelType w:val="hybridMultilevel"/>
    <w:tmpl w:val="6C66E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63F16D08"/>
    <w:multiLevelType w:val="singleLevel"/>
    <w:tmpl w:val="C8D2BA1A"/>
    <w:lvl w:ilvl="0">
      <w:start w:val="1"/>
      <w:numFmt w:val="bullet"/>
      <w:pStyle w:val="ListDash"/>
      <w:lvlText w:val="-"/>
      <w:lvlJc w:val="left"/>
      <w:pPr>
        <w:tabs>
          <w:tab w:val="num" w:pos="720"/>
        </w:tabs>
        <w:ind w:left="720" w:hanging="360"/>
      </w:pPr>
      <w:rPr>
        <w:rFonts w:ascii="Courier New" w:hAnsi="Courier New" w:hint="default"/>
      </w:rPr>
    </w:lvl>
  </w:abstractNum>
  <w:abstractNum w:abstractNumId="58">
    <w:nsid w:val="65536ADB"/>
    <w:multiLevelType w:val="hybridMultilevel"/>
    <w:tmpl w:val="ECD0940E"/>
    <w:lvl w:ilvl="0" w:tplc="611012BA">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672F35E2"/>
    <w:multiLevelType w:val="hybridMultilevel"/>
    <w:tmpl w:val="A67EE1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nsid w:val="677306C5"/>
    <w:multiLevelType w:val="hybridMultilevel"/>
    <w:tmpl w:val="AC4693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67BD1359"/>
    <w:multiLevelType w:val="hybridMultilevel"/>
    <w:tmpl w:val="D430EA84"/>
    <w:lvl w:ilvl="0" w:tplc="617EA6E2">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6D181311"/>
    <w:multiLevelType w:val="hybridMultilevel"/>
    <w:tmpl w:val="33140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nsid w:val="6F68258A"/>
    <w:multiLevelType w:val="hybridMultilevel"/>
    <w:tmpl w:val="2BE44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72EC1614"/>
    <w:multiLevelType w:val="hybridMultilevel"/>
    <w:tmpl w:val="686C62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776F3C1D"/>
    <w:multiLevelType w:val="hybridMultilevel"/>
    <w:tmpl w:val="D430EA84"/>
    <w:lvl w:ilvl="0" w:tplc="617EA6E2">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7CA22DD6"/>
    <w:multiLevelType w:val="hybridMultilevel"/>
    <w:tmpl w:val="AC4C933E"/>
    <w:lvl w:ilvl="0" w:tplc="2416D518">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8"/>
  </w:num>
  <w:num w:numId="2">
    <w:abstractNumId w:val="57"/>
  </w:num>
  <w:num w:numId="3">
    <w:abstractNumId w:val="40"/>
  </w:num>
  <w:num w:numId="4">
    <w:abstractNumId w:val="15"/>
  </w:num>
  <w:num w:numId="5">
    <w:abstractNumId w:val="51"/>
  </w:num>
  <w:num w:numId="6">
    <w:abstractNumId w:val="35"/>
  </w:num>
  <w:num w:numId="7">
    <w:abstractNumId w:val="10"/>
  </w:num>
  <w:num w:numId="8">
    <w:abstractNumId w:val="29"/>
  </w:num>
  <w:num w:numId="9">
    <w:abstractNumId w:val="24"/>
  </w:num>
  <w:num w:numId="10">
    <w:abstractNumId w:val="17"/>
  </w:num>
  <w:num w:numId="11">
    <w:abstractNumId w:val="47"/>
  </w:num>
  <w:num w:numId="12">
    <w:abstractNumId w:val="8"/>
  </w:num>
  <w:num w:numId="13">
    <w:abstractNumId w:val="59"/>
  </w:num>
  <w:num w:numId="14">
    <w:abstractNumId w:val="31"/>
  </w:num>
  <w:num w:numId="15">
    <w:abstractNumId w:val="55"/>
  </w:num>
  <w:num w:numId="16">
    <w:abstractNumId w:val="20"/>
  </w:num>
  <w:num w:numId="17">
    <w:abstractNumId w:val="23"/>
  </w:num>
  <w:num w:numId="18">
    <w:abstractNumId w:val="36"/>
  </w:num>
  <w:num w:numId="19">
    <w:abstractNumId w:val="14"/>
  </w:num>
  <w:num w:numId="20">
    <w:abstractNumId w:val="60"/>
  </w:num>
  <w:num w:numId="21">
    <w:abstractNumId w:val="12"/>
  </w:num>
  <w:num w:numId="22">
    <w:abstractNumId w:val="63"/>
  </w:num>
  <w:num w:numId="23">
    <w:abstractNumId w:val="52"/>
  </w:num>
  <w:num w:numId="24">
    <w:abstractNumId w:val="64"/>
  </w:num>
  <w:num w:numId="25">
    <w:abstractNumId w:val="32"/>
  </w:num>
  <w:num w:numId="26">
    <w:abstractNumId w:val="22"/>
  </w:num>
  <w:num w:numId="27">
    <w:abstractNumId w:val="26"/>
  </w:num>
  <w:num w:numId="28">
    <w:abstractNumId w:val="9"/>
  </w:num>
  <w:num w:numId="29">
    <w:abstractNumId w:val="56"/>
  </w:num>
  <w:num w:numId="30">
    <w:abstractNumId w:val="30"/>
  </w:num>
  <w:num w:numId="31">
    <w:abstractNumId w:val="39"/>
  </w:num>
  <w:num w:numId="32">
    <w:abstractNumId w:val="38"/>
  </w:num>
  <w:num w:numId="33">
    <w:abstractNumId w:val="62"/>
  </w:num>
  <w:num w:numId="34">
    <w:abstractNumId w:val="7"/>
  </w:num>
  <w:num w:numId="35">
    <w:abstractNumId w:val="6"/>
  </w:num>
  <w:num w:numId="36">
    <w:abstractNumId w:val="5"/>
  </w:num>
  <w:num w:numId="37">
    <w:abstractNumId w:val="4"/>
  </w:num>
  <w:num w:numId="38">
    <w:abstractNumId w:val="3"/>
  </w:num>
  <w:num w:numId="39">
    <w:abstractNumId w:val="2"/>
  </w:num>
  <w:num w:numId="40">
    <w:abstractNumId w:val="1"/>
  </w:num>
  <w:num w:numId="41">
    <w:abstractNumId w:val="0"/>
  </w:num>
  <w:num w:numId="42">
    <w:abstractNumId w:val="19"/>
  </w:num>
  <w:num w:numId="43">
    <w:abstractNumId w:val="46"/>
  </w:num>
  <w:num w:numId="44">
    <w:abstractNumId w:val="53"/>
  </w:num>
  <w:num w:numId="45">
    <w:abstractNumId w:val="21"/>
  </w:num>
  <w:num w:numId="46">
    <w:abstractNumId w:val="54"/>
  </w:num>
  <w:num w:numId="47">
    <w:abstractNumId w:val="18"/>
  </w:num>
  <w:num w:numId="48">
    <w:abstractNumId w:val="34"/>
  </w:num>
  <w:num w:numId="49">
    <w:abstractNumId w:val="16"/>
  </w:num>
  <w:num w:numId="50">
    <w:abstractNumId w:val="27"/>
  </w:num>
  <w:num w:numId="51">
    <w:abstractNumId w:val="50"/>
  </w:num>
  <w:num w:numId="52">
    <w:abstractNumId w:val="37"/>
  </w:num>
  <w:num w:numId="53">
    <w:abstractNumId w:val="44"/>
  </w:num>
  <w:num w:numId="54">
    <w:abstractNumId w:val="58"/>
  </w:num>
  <w:num w:numId="55">
    <w:abstractNumId w:val="66"/>
  </w:num>
  <w:num w:numId="56">
    <w:abstractNumId w:val="11"/>
  </w:num>
  <w:num w:numId="57">
    <w:abstractNumId w:val="45"/>
  </w:num>
  <w:num w:numId="58">
    <w:abstractNumId w:val="61"/>
  </w:num>
  <w:num w:numId="59">
    <w:abstractNumId w:val="42"/>
  </w:num>
  <w:num w:numId="60">
    <w:abstractNumId w:val="41"/>
  </w:num>
  <w:num w:numId="61">
    <w:abstractNumId w:val="33"/>
  </w:num>
  <w:num w:numId="62">
    <w:abstractNumId w:val="43"/>
  </w:num>
  <w:num w:numId="63">
    <w:abstractNumId w:val="25"/>
  </w:num>
  <w:num w:numId="64">
    <w:abstractNumId w:val="28"/>
  </w:num>
  <w:num w:numId="65">
    <w:abstractNumId w:val="13"/>
  </w:num>
  <w:num w:numId="66">
    <w:abstractNumId w:val="49"/>
  </w:num>
  <w:num w:numId="67">
    <w:abstractNumId w:val="65"/>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3821" w:allStyles="1" w:customStyles="0" w:latentStyles="0" w:stylesInUse="0" w:headingStyles="1" w:numberingStyles="0" w:tableStyles="0" w:directFormattingOnRuns="0" w:directFormattingOnParagraphs="0" w:directFormattingOnNumbering="0" w:directFormattingOnTables="1" w:clearFormatting="1" w:top3HeadingStyles="1" w:visibleStyles="0" w:alternateStyleNames="0"/>
  <w:stylePaneSortMethod w:val="0000"/>
  <w:documentProtection w:edit="forms" w:enforcement="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3MzCxNLUwNbAwNLBQ0lEKTi0uzszPAykwMqwFAMdjk+otAAAA"/>
  </w:docVars>
  <w:rsids>
    <w:rsidRoot w:val="00545475"/>
    <w:rsid w:val="0000148A"/>
    <w:rsid w:val="00001D8B"/>
    <w:rsid w:val="00002CD0"/>
    <w:rsid w:val="00004565"/>
    <w:rsid w:val="000073AF"/>
    <w:rsid w:val="00010B5C"/>
    <w:rsid w:val="000119EA"/>
    <w:rsid w:val="0001508D"/>
    <w:rsid w:val="0001593F"/>
    <w:rsid w:val="00020126"/>
    <w:rsid w:val="000270CF"/>
    <w:rsid w:val="0003660B"/>
    <w:rsid w:val="00036BD5"/>
    <w:rsid w:val="000400CF"/>
    <w:rsid w:val="00040A76"/>
    <w:rsid w:val="00053BEB"/>
    <w:rsid w:val="00054C54"/>
    <w:rsid w:val="000552D3"/>
    <w:rsid w:val="00055EEB"/>
    <w:rsid w:val="0006091F"/>
    <w:rsid w:val="00060D62"/>
    <w:rsid w:val="00062666"/>
    <w:rsid w:val="00062895"/>
    <w:rsid w:val="000639DF"/>
    <w:rsid w:val="000722C7"/>
    <w:rsid w:val="00072CCA"/>
    <w:rsid w:val="00082B40"/>
    <w:rsid w:val="00084118"/>
    <w:rsid w:val="00086389"/>
    <w:rsid w:val="00087484"/>
    <w:rsid w:val="000919F0"/>
    <w:rsid w:val="00092834"/>
    <w:rsid w:val="00094CDC"/>
    <w:rsid w:val="00095150"/>
    <w:rsid w:val="00096FFB"/>
    <w:rsid w:val="000A21F3"/>
    <w:rsid w:val="000A451C"/>
    <w:rsid w:val="000A4891"/>
    <w:rsid w:val="000B009A"/>
    <w:rsid w:val="000B1D69"/>
    <w:rsid w:val="000B2515"/>
    <w:rsid w:val="000B4FD6"/>
    <w:rsid w:val="000B6409"/>
    <w:rsid w:val="000C2C09"/>
    <w:rsid w:val="000D0A43"/>
    <w:rsid w:val="000D0A68"/>
    <w:rsid w:val="000D1669"/>
    <w:rsid w:val="000D220B"/>
    <w:rsid w:val="000D610C"/>
    <w:rsid w:val="000D6A64"/>
    <w:rsid w:val="000D6CAE"/>
    <w:rsid w:val="000D711E"/>
    <w:rsid w:val="000E1E9D"/>
    <w:rsid w:val="000E23B5"/>
    <w:rsid w:val="000E3DDF"/>
    <w:rsid w:val="000E475B"/>
    <w:rsid w:val="000E4B0C"/>
    <w:rsid w:val="000E5C8B"/>
    <w:rsid w:val="000E6394"/>
    <w:rsid w:val="000E6835"/>
    <w:rsid w:val="000F1C16"/>
    <w:rsid w:val="000F6A1A"/>
    <w:rsid w:val="000F6C55"/>
    <w:rsid w:val="000F78D2"/>
    <w:rsid w:val="000F7DFB"/>
    <w:rsid w:val="00101AAA"/>
    <w:rsid w:val="00107FC6"/>
    <w:rsid w:val="001160F1"/>
    <w:rsid w:val="00117AFB"/>
    <w:rsid w:val="00122586"/>
    <w:rsid w:val="0012315C"/>
    <w:rsid w:val="0012594E"/>
    <w:rsid w:val="00126096"/>
    <w:rsid w:val="001262A1"/>
    <w:rsid w:val="00126D12"/>
    <w:rsid w:val="00134397"/>
    <w:rsid w:val="00134C50"/>
    <w:rsid w:val="00135ECD"/>
    <w:rsid w:val="0014139E"/>
    <w:rsid w:val="00145C68"/>
    <w:rsid w:val="00145D6E"/>
    <w:rsid w:val="00147C03"/>
    <w:rsid w:val="001566E3"/>
    <w:rsid w:val="0016086D"/>
    <w:rsid w:val="00161D67"/>
    <w:rsid w:val="00171122"/>
    <w:rsid w:val="00174110"/>
    <w:rsid w:val="00176A82"/>
    <w:rsid w:val="001771F8"/>
    <w:rsid w:val="001823E5"/>
    <w:rsid w:val="001828B0"/>
    <w:rsid w:val="001830FF"/>
    <w:rsid w:val="001836B7"/>
    <w:rsid w:val="00183836"/>
    <w:rsid w:val="001847DE"/>
    <w:rsid w:val="00186DF4"/>
    <w:rsid w:val="00186FE3"/>
    <w:rsid w:val="00190731"/>
    <w:rsid w:val="00194158"/>
    <w:rsid w:val="0019457F"/>
    <w:rsid w:val="001A20CF"/>
    <w:rsid w:val="001A35E7"/>
    <w:rsid w:val="001A5181"/>
    <w:rsid w:val="001A59E2"/>
    <w:rsid w:val="001A69B8"/>
    <w:rsid w:val="001A7C1B"/>
    <w:rsid w:val="001B4601"/>
    <w:rsid w:val="001B7A29"/>
    <w:rsid w:val="001C31E0"/>
    <w:rsid w:val="001C3479"/>
    <w:rsid w:val="001C4C83"/>
    <w:rsid w:val="001D095B"/>
    <w:rsid w:val="001D1915"/>
    <w:rsid w:val="001D4692"/>
    <w:rsid w:val="001E053F"/>
    <w:rsid w:val="001E11D4"/>
    <w:rsid w:val="001E3152"/>
    <w:rsid w:val="001E39ED"/>
    <w:rsid w:val="001E6A53"/>
    <w:rsid w:val="001E770B"/>
    <w:rsid w:val="001E7CD4"/>
    <w:rsid w:val="001F0AEF"/>
    <w:rsid w:val="001F21E3"/>
    <w:rsid w:val="001F3493"/>
    <w:rsid w:val="001F5FB5"/>
    <w:rsid w:val="001F64D1"/>
    <w:rsid w:val="001F6AB3"/>
    <w:rsid w:val="002019AF"/>
    <w:rsid w:val="002110A5"/>
    <w:rsid w:val="002120AE"/>
    <w:rsid w:val="002177CE"/>
    <w:rsid w:val="0022025A"/>
    <w:rsid w:val="00222872"/>
    <w:rsid w:val="00223C9D"/>
    <w:rsid w:val="00227963"/>
    <w:rsid w:val="00232C2F"/>
    <w:rsid w:val="0023390A"/>
    <w:rsid w:val="002418F9"/>
    <w:rsid w:val="002446D6"/>
    <w:rsid w:val="00245581"/>
    <w:rsid w:val="00252381"/>
    <w:rsid w:val="00252A54"/>
    <w:rsid w:val="00256B7F"/>
    <w:rsid w:val="0025799B"/>
    <w:rsid w:val="00257D2B"/>
    <w:rsid w:val="00261432"/>
    <w:rsid w:val="00263C94"/>
    <w:rsid w:val="0026588C"/>
    <w:rsid w:val="00274A47"/>
    <w:rsid w:val="002761D5"/>
    <w:rsid w:val="002820F1"/>
    <w:rsid w:val="00284B70"/>
    <w:rsid w:val="00285C82"/>
    <w:rsid w:val="002917FD"/>
    <w:rsid w:val="0029324C"/>
    <w:rsid w:val="00294D0E"/>
    <w:rsid w:val="00294DF6"/>
    <w:rsid w:val="0029549A"/>
    <w:rsid w:val="00295DD8"/>
    <w:rsid w:val="00297424"/>
    <w:rsid w:val="002A1EF3"/>
    <w:rsid w:val="002A214B"/>
    <w:rsid w:val="002A25F4"/>
    <w:rsid w:val="002A4997"/>
    <w:rsid w:val="002A6164"/>
    <w:rsid w:val="002B354B"/>
    <w:rsid w:val="002B37C5"/>
    <w:rsid w:val="002B625E"/>
    <w:rsid w:val="002C0791"/>
    <w:rsid w:val="002C3283"/>
    <w:rsid w:val="002C51D2"/>
    <w:rsid w:val="002C5E35"/>
    <w:rsid w:val="002C69F2"/>
    <w:rsid w:val="002D76DA"/>
    <w:rsid w:val="002E1F6F"/>
    <w:rsid w:val="002E310C"/>
    <w:rsid w:val="002E42ED"/>
    <w:rsid w:val="002F2F9F"/>
    <w:rsid w:val="002F303E"/>
    <w:rsid w:val="002F6BBF"/>
    <w:rsid w:val="00306CF0"/>
    <w:rsid w:val="003101F7"/>
    <w:rsid w:val="0031614C"/>
    <w:rsid w:val="00316361"/>
    <w:rsid w:val="00316687"/>
    <w:rsid w:val="00321080"/>
    <w:rsid w:val="003210A8"/>
    <w:rsid w:val="0032246F"/>
    <w:rsid w:val="003229FA"/>
    <w:rsid w:val="00324B68"/>
    <w:rsid w:val="003257B2"/>
    <w:rsid w:val="00331C01"/>
    <w:rsid w:val="0033492D"/>
    <w:rsid w:val="0033664A"/>
    <w:rsid w:val="003402EC"/>
    <w:rsid w:val="00342262"/>
    <w:rsid w:val="003468FB"/>
    <w:rsid w:val="00346DB6"/>
    <w:rsid w:val="00352484"/>
    <w:rsid w:val="0035298F"/>
    <w:rsid w:val="00353502"/>
    <w:rsid w:val="003566E0"/>
    <w:rsid w:val="00357123"/>
    <w:rsid w:val="003601BD"/>
    <w:rsid w:val="003604B5"/>
    <w:rsid w:val="00361CDA"/>
    <w:rsid w:val="00361CE5"/>
    <w:rsid w:val="0036347F"/>
    <w:rsid w:val="003724E9"/>
    <w:rsid w:val="00377D52"/>
    <w:rsid w:val="003823FE"/>
    <w:rsid w:val="00383038"/>
    <w:rsid w:val="003859F1"/>
    <w:rsid w:val="00390FD5"/>
    <w:rsid w:val="00392F68"/>
    <w:rsid w:val="003938CF"/>
    <w:rsid w:val="003A2083"/>
    <w:rsid w:val="003A3D11"/>
    <w:rsid w:val="003B00B8"/>
    <w:rsid w:val="003B2243"/>
    <w:rsid w:val="003C1C54"/>
    <w:rsid w:val="003C2DA8"/>
    <w:rsid w:val="003C383A"/>
    <w:rsid w:val="003C39E0"/>
    <w:rsid w:val="003C4427"/>
    <w:rsid w:val="003C4914"/>
    <w:rsid w:val="003C6237"/>
    <w:rsid w:val="003C6525"/>
    <w:rsid w:val="003D121C"/>
    <w:rsid w:val="003D2021"/>
    <w:rsid w:val="003D2617"/>
    <w:rsid w:val="003D306B"/>
    <w:rsid w:val="003D77F4"/>
    <w:rsid w:val="003E2D5D"/>
    <w:rsid w:val="003E300F"/>
    <w:rsid w:val="003E3AE8"/>
    <w:rsid w:val="003E3E89"/>
    <w:rsid w:val="003E5723"/>
    <w:rsid w:val="003E604D"/>
    <w:rsid w:val="003F4AA6"/>
    <w:rsid w:val="003F651C"/>
    <w:rsid w:val="003F6545"/>
    <w:rsid w:val="003F6AF5"/>
    <w:rsid w:val="004029AC"/>
    <w:rsid w:val="00406E23"/>
    <w:rsid w:val="00407E39"/>
    <w:rsid w:val="0041227C"/>
    <w:rsid w:val="004132DC"/>
    <w:rsid w:val="004136CF"/>
    <w:rsid w:val="004166C1"/>
    <w:rsid w:val="00420A99"/>
    <w:rsid w:val="00420CD9"/>
    <w:rsid w:val="00421882"/>
    <w:rsid w:val="00422ABE"/>
    <w:rsid w:val="00427431"/>
    <w:rsid w:val="0043057A"/>
    <w:rsid w:val="00432DF9"/>
    <w:rsid w:val="00432F3A"/>
    <w:rsid w:val="00434951"/>
    <w:rsid w:val="004350A4"/>
    <w:rsid w:val="004355B2"/>
    <w:rsid w:val="00436F35"/>
    <w:rsid w:val="00441636"/>
    <w:rsid w:val="004422FD"/>
    <w:rsid w:val="0044235E"/>
    <w:rsid w:val="00442ED2"/>
    <w:rsid w:val="00443364"/>
    <w:rsid w:val="004437E3"/>
    <w:rsid w:val="0044439E"/>
    <w:rsid w:val="004443B0"/>
    <w:rsid w:val="004445CB"/>
    <w:rsid w:val="00447A54"/>
    <w:rsid w:val="004504E4"/>
    <w:rsid w:val="00453A8E"/>
    <w:rsid w:val="00457BE5"/>
    <w:rsid w:val="004705C1"/>
    <w:rsid w:val="004736E1"/>
    <w:rsid w:val="00475C5D"/>
    <w:rsid w:val="00475CF1"/>
    <w:rsid w:val="00480B1F"/>
    <w:rsid w:val="00490D61"/>
    <w:rsid w:val="0049190C"/>
    <w:rsid w:val="00492360"/>
    <w:rsid w:val="00492C95"/>
    <w:rsid w:val="00494868"/>
    <w:rsid w:val="00497099"/>
    <w:rsid w:val="00497379"/>
    <w:rsid w:val="004A0450"/>
    <w:rsid w:val="004A167F"/>
    <w:rsid w:val="004A35C9"/>
    <w:rsid w:val="004A3656"/>
    <w:rsid w:val="004A37CF"/>
    <w:rsid w:val="004A63DB"/>
    <w:rsid w:val="004B1BE2"/>
    <w:rsid w:val="004B2D4A"/>
    <w:rsid w:val="004B502E"/>
    <w:rsid w:val="004B7BCF"/>
    <w:rsid w:val="004C217D"/>
    <w:rsid w:val="004C510F"/>
    <w:rsid w:val="004C5898"/>
    <w:rsid w:val="004C751F"/>
    <w:rsid w:val="004C75B4"/>
    <w:rsid w:val="004D2ADD"/>
    <w:rsid w:val="004D37AE"/>
    <w:rsid w:val="004D5328"/>
    <w:rsid w:val="004E2D21"/>
    <w:rsid w:val="004E451C"/>
    <w:rsid w:val="004E4B0E"/>
    <w:rsid w:val="004E6595"/>
    <w:rsid w:val="004E7E36"/>
    <w:rsid w:val="004F1171"/>
    <w:rsid w:val="004F16FE"/>
    <w:rsid w:val="004F17E5"/>
    <w:rsid w:val="004F36E3"/>
    <w:rsid w:val="004F4000"/>
    <w:rsid w:val="004F7066"/>
    <w:rsid w:val="004F746C"/>
    <w:rsid w:val="005057C4"/>
    <w:rsid w:val="005076E0"/>
    <w:rsid w:val="00507F2A"/>
    <w:rsid w:val="00510232"/>
    <w:rsid w:val="00514195"/>
    <w:rsid w:val="005167FA"/>
    <w:rsid w:val="0052026C"/>
    <w:rsid w:val="0052091E"/>
    <w:rsid w:val="00521667"/>
    <w:rsid w:val="00521FA3"/>
    <w:rsid w:val="00522B5B"/>
    <w:rsid w:val="00524C7C"/>
    <w:rsid w:val="0052666C"/>
    <w:rsid w:val="005301C6"/>
    <w:rsid w:val="00530CC9"/>
    <w:rsid w:val="005357B6"/>
    <w:rsid w:val="00536B48"/>
    <w:rsid w:val="00541F6C"/>
    <w:rsid w:val="00543544"/>
    <w:rsid w:val="005445E5"/>
    <w:rsid w:val="00545475"/>
    <w:rsid w:val="005458BC"/>
    <w:rsid w:val="0054684A"/>
    <w:rsid w:val="00553B65"/>
    <w:rsid w:val="005547C7"/>
    <w:rsid w:val="00557585"/>
    <w:rsid w:val="0056441B"/>
    <w:rsid w:val="00565346"/>
    <w:rsid w:val="00566F9E"/>
    <w:rsid w:val="00567B01"/>
    <w:rsid w:val="00567D0D"/>
    <w:rsid w:val="00571C03"/>
    <w:rsid w:val="00572830"/>
    <w:rsid w:val="00572BE5"/>
    <w:rsid w:val="00572E42"/>
    <w:rsid w:val="00573613"/>
    <w:rsid w:val="005744BC"/>
    <w:rsid w:val="00576E70"/>
    <w:rsid w:val="0058079E"/>
    <w:rsid w:val="005820D0"/>
    <w:rsid w:val="005824D5"/>
    <w:rsid w:val="00583385"/>
    <w:rsid w:val="005837A4"/>
    <w:rsid w:val="005852E7"/>
    <w:rsid w:val="0059461E"/>
    <w:rsid w:val="0059605C"/>
    <w:rsid w:val="00596865"/>
    <w:rsid w:val="005A2614"/>
    <w:rsid w:val="005A2757"/>
    <w:rsid w:val="005A56D9"/>
    <w:rsid w:val="005A5ABC"/>
    <w:rsid w:val="005A5DF3"/>
    <w:rsid w:val="005A6DCB"/>
    <w:rsid w:val="005B21B8"/>
    <w:rsid w:val="005B5B8C"/>
    <w:rsid w:val="005B6BEF"/>
    <w:rsid w:val="005B747F"/>
    <w:rsid w:val="005B7CDA"/>
    <w:rsid w:val="005C1192"/>
    <w:rsid w:val="005C1E07"/>
    <w:rsid w:val="005D0983"/>
    <w:rsid w:val="005D4063"/>
    <w:rsid w:val="005D4CB9"/>
    <w:rsid w:val="005D55C8"/>
    <w:rsid w:val="005F1037"/>
    <w:rsid w:val="005F46B5"/>
    <w:rsid w:val="005F610B"/>
    <w:rsid w:val="006006AC"/>
    <w:rsid w:val="006014DF"/>
    <w:rsid w:val="006079CC"/>
    <w:rsid w:val="0061015A"/>
    <w:rsid w:val="00610ECA"/>
    <w:rsid w:val="006136F4"/>
    <w:rsid w:val="00616150"/>
    <w:rsid w:val="00616C3E"/>
    <w:rsid w:val="00617034"/>
    <w:rsid w:val="006201A6"/>
    <w:rsid w:val="006211DB"/>
    <w:rsid w:val="00621796"/>
    <w:rsid w:val="0062219F"/>
    <w:rsid w:val="0062271C"/>
    <w:rsid w:val="00624CA8"/>
    <w:rsid w:val="006257B4"/>
    <w:rsid w:val="006276A9"/>
    <w:rsid w:val="006324AF"/>
    <w:rsid w:val="00632907"/>
    <w:rsid w:val="0063536C"/>
    <w:rsid w:val="00640B70"/>
    <w:rsid w:val="00645EA3"/>
    <w:rsid w:val="006462E5"/>
    <w:rsid w:val="00654358"/>
    <w:rsid w:val="00655B94"/>
    <w:rsid w:val="00662B0B"/>
    <w:rsid w:val="00663AC3"/>
    <w:rsid w:val="00671EF8"/>
    <w:rsid w:val="00673810"/>
    <w:rsid w:val="00673911"/>
    <w:rsid w:val="00681CB8"/>
    <w:rsid w:val="00682867"/>
    <w:rsid w:val="00682951"/>
    <w:rsid w:val="00683B52"/>
    <w:rsid w:val="006865C9"/>
    <w:rsid w:val="00687A8B"/>
    <w:rsid w:val="00690C50"/>
    <w:rsid w:val="006931B0"/>
    <w:rsid w:val="006935E6"/>
    <w:rsid w:val="00694587"/>
    <w:rsid w:val="006952B2"/>
    <w:rsid w:val="00695924"/>
    <w:rsid w:val="006A332D"/>
    <w:rsid w:val="006A355D"/>
    <w:rsid w:val="006A6268"/>
    <w:rsid w:val="006A65A0"/>
    <w:rsid w:val="006A695C"/>
    <w:rsid w:val="006A72E6"/>
    <w:rsid w:val="006B5940"/>
    <w:rsid w:val="006B5960"/>
    <w:rsid w:val="006C073B"/>
    <w:rsid w:val="006C17DD"/>
    <w:rsid w:val="006C5A6F"/>
    <w:rsid w:val="006C6EBF"/>
    <w:rsid w:val="006C7CE6"/>
    <w:rsid w:val="006D10AA"/>
    <w:rsid w:val="006D155D"/>
    <w:rsid w:val="006D2802"/>
    <w:rsid w:val="006D43B8"/>
    <w:rsid w:val="006D706E"/>
    <w:rsid w:val="006D7EAC"/>
    <w:rsid w:val="006E0E1A"/>
    <w:rsid w:val="006E3404"/>
    <w:rsid w:val="006E563F"/>
    <w:rsid w:val="006E5C4C"/>
    <w:rsid w:val="006E5CA9"/>
    <w:rsid w:val="006E66C4"/>
    <w:rsid w:val="006F3F93"/>
    <w:rsid w:val="006F5C76"/>
    <w:rsid w:val="0070014C"/>
    <w:rsid w:val="00702695"/>
    <w:rsid w:val="007027C6"/>
    <w:rsid w:val="00703A11"/>
    <w:rsid w:val="00720905"/>
    <w:rsid w:val="00724615"/>
    <w:rsid w:val="00725B3B"/>
    <w:rsid w:val="00726989"/>
    <w:rsid w:val="00730DCE"/>
    <w:rsid w:val="00731A0B"/>
    <w:rsid w:val="00732C49"/>
    <w:rsid w:val="00737028"/>
    <w:rsid w:val="007372D3"/>
    <w:rsid w:val="00741E07"/>
    <w:rsid w:val="007435F7"/>
    <w:rsid w:val="007509D3"/>
    <w:rsid w:val="00754352"/>
    <w:rsid w:val="00756044"/>
    <w:rsid w:val="00761CD4"/>
    <w:rsid w:val="00762A0D"/>
    <w:rsid w:val="00762E02"/>
    <w:rsid w:val="007657B2"/>
    <w:rsid w:val="007664BC"/>
    <w:rsid w:val="00770516"/>
    <w:rsid w:val="007712E6"/>
    <w:rsid w:val="00771770"/>
    <w:rsid w:val="00772F3B"/>
    <w:rsid w:val="00777137"/>
    <w:rsid w:val="00777D76"/>
    <w:rsid w:val="00784367"/>
    <w:rsid w:val="00784C9B"/>
    <w:rsid w:val="00784FC0"/>
    <w:rsid w:val="00786D0B"/>
    <w:rsid w:val="007876CB"/>
    <w:rsid w:val="00792100"/>
    <w:rsid w:val="007A0E32"/>
    <w:rsid w:val="007A3173"/>
    <w:rsid w:val="007A4A06"/>
    <w:rsid w:val="007A4ACA"/>
    <w:rsid w:val="007A77B6"/>
    <w:rsid w:val="007B1352"/>
    <w:rsid w:val="007B6047"/>
    <w:rsid w:val="007B6FE6"/>
    <w:rsid w:val="007B7F02"/>
    <w:rsid w:val="007C0514"/>
    <w:rsid w:val="007C55F4"/>
    <w:rsid w:val="007C5FBB"/>
    <w:rsid w:val="007C6EEC"/>
    <w:rsid w:val="007D0D14"/>
    <w:rsid w:val="007D5A15"/>
    <w:rsid w:val="007E03D8"/>
    <w:rsid w:val="007F0982"/>
    <w:rsid w:val="007F2D2B"/>
    <w:rsid w:val="007F50D1"/>
    <w:rsid w:val="007F60D1"/>
    <w:rsid w:val="007F68CB"/>
    <w:rsid w:val="0080352B"/>
    <w:rsid w:val="008051A1"/>
    <w:rsid w:val="00805437"/>
    <w:rsid w:val="00807843"/>
    <w:rsid w:val="008118BE"/>
    <w:rsid w:val="00811C29"/>
    <w:rsid w:val="0081545C"/>
    <w:rsid w:val="00815705"/>
    <w:rsid w:val="008165B7"/>
    <w:rsid w:val="00816E04"/>
    <w:rsid w:val="00817522"/>
    <w:rsid w:val="00821B78"/>
    <w:rsid w:val="00826F94"/>
    <w:rsid w:val="00827498"/>
    <w:rsid w:val="00827578"/>
    <w:rsid w:val="00840A24"/>
    <w:rsid w:val="00843ABF"/>
    <w:rsid w:val="00845B95"/>
    <w:rsid w:val="00847F85"/>
    <w:rsid w:val="00853D1C"/>
    <w:rsid w:val="008553E5"/>
    <w:rsid w:val="00855B74"/>
    <w:rsid w:val="00863566"/>
    <w:rsid w:val="00863868"/>
    <w:rsid w:val="00864C0E"/>
    <w:rsid w:val="008670F7"/>
    <w:rsid w:val="0086760B"/>
    <w:rsid w:val="00870913"/>
    <w:rsid w:val="008726D3"/>
    <w:rsid w:val="00873919"/>
    <w:rsid w:val="00877637"/>
    <w:rsid w:val="008776E5"/>
    <w:rsid w:val="008778FC"/>
    <w:rsid w:val="00880B65"/>
    <w:rsid w:val="00880E61"/>
    <w:rsid w:val="00881EC9"/>
    <w:rsid w:val="00882DA2"/>
    <w:rsid w:val="00882DC8"/>
    <w:rsid w:val="008866F0"/>
    <w:rsid w:val="00892EE1"/>
    <w:rsid w:val="0089480F"/>
    <w:rsid w:val="00896AAD"/>
    <w:rsid w:val="008A0574"/>
    <w:rsid w:val="008A2D70"/>
    <w:rsid w:val="008A3C29"/>
    <w:rsid w:val="008B4966"/>
    <w:rsid w:val="008B7174"/>
    <w:rsid w:val="008C3052"/>
    <w:rsid w:val="008C6E8D"/>
    <w:rsid w:val="008D19D0"/>
    <w:rsid w:val="008D2925"/>
    <w:rsid w:val="008E02B7"/>
    <w:rsid w:val="008E0819"/>
    <w:rsid w:val="008E0FC7"/>
    <w:rsid w:val="008E686F"/>
    <w:rsid w:val="008F23CC"/>
    <w:rsid w:val="008F2D69"/>
    <w:rsid w:val="008F4FDB"/>
    <w:rsid w:val="008F5EA6"/>
    <w:rsid w:val="008F6B82"/>
    <w:rsid w:val="0091216C"/>
    <w:rsid w:val="009150B9"/>
    <w:rsid w:val="00916F06"/>
    <w:rsid w:val="00917430"/>
    <w:rsid w:val="00925EC8"/>
    <w:rsid w:val="0093453C"/>
    <w:rsid w:val="00935CC1"/>
    <w:rsid w:val="00936616"/>
    <w:rsid w:val="00940C7C"/>
    <w:rsid w:val="0094496E"/>
    <w:rsid w:val="00944BA5"/>
    <w:rsid w:val="00951149"/>
    <w:rsid w:val="00952805"/>
    <w:rsid w:val="0095389C"/>
    <w:rsid w:val="009545CB"/>
    <w:rsid w:val="00954D18"/>
    <w:rsid w:val="0096549E"/>
    <w:rsid w:val="009669BB"/>
    <w:rsid w:val="009708D2"/>
    <w:rsid w:val="00976C18"/>
    <w:rsid w:val="00976D33"/>
    <w:rsid w:val="00980D51"/>
    <w:rsid w:val="009848A5"/>
    <w:rsid w:val="00987F14"/>
    <w:rsid w:val="00994464"/>
    <w:rsid w:val="00994882"/>
    <w:rsid w:val="00997683"/>
    <w:rsid w:val="009A0A93"/>
    <w:rsid w:val="009A0AA1"/>
    <w:rsid w:val="009A24EA"/>
    <w:rsid w:val="009A2F95"/>
    <w:rsid w:val="009A540D"/>
    <w:rsid w:val="009A5DA4"/>
    <w:rsid w:val="009A64A4"/>
    <w:rsid w:val="009A7CFD"/>
    <w:rsid w:val="009B051B"/>
    <w:rsid w:val="009B2549"/>
    <w:rsid w:val="009B3F72"/>
    <w:rsid w:val="009B60C4"/>
    <w:rsid w:val="009B636C"/>
    <w:rsid w:val="009C0F3F"/>
    <w:rsid w:val="009C146D"/>
    <w:rsid w:val="009C2B13"/>
    <w:rsid w:val="009C50E4"/>
    <w:rsid w:val="009C6005"/>
    <w:rsid w:val="009C6C40"/>
    <w:rsid w:val="009C7450"/>
    <w:rsid w:val="009D0E1C"/>
    <w:rsid w:val="009D2BDE"/>
    <w:rsid w:val="009E2320"/>
    <w:rsid w:val="009E30CD"/>
    <w:rsid w:val="009F0647"/>
    <w:rsid w:val="009F13AD"/>
    <w:rsid w:val="009F256C"/>
    <w:rsid w:val="009F77AF"/>
    <w:rsid w:val="00A01D3C"/>
    <w:rsid w:val="00A04685"/>
    <w:rsid w:val="00A0655B"/>
    <w:rsid w:val="00A10B87"/>
    <w:rsid w:val="00A14835"/>
    <w:rsid w:val="00A14B9C"/>
    <w:rsid w:val="00A150CD"/>
    <w:rsid w:val="00A1604F"/>
    <w:rsid w:val="00A17602"/>
    <w:rsid w:val="00A206C7"/>
    <w:rsid w:val="00A20BB5"/>
    <w:rsid w:val="00A24115"/>
    <w:rsid w:val="00A258D9"/>
    <w:rsid w:val="00A26443"/>
    <w:rsid w:val="00A31A34"/>
    <w:rsid w:val="00A366D4"/>
    <w:rsid w:val="00A41421"/>
    <w:rsid w:val="00A438AA"/>
    <w:rsid w:val="00A44A34"/>
    <w:rsid w:val="00A44A40"/>
    <w:rsid w:val="00A451C7"/>
    <w:rsid w:val="00A462A4"/>
    <w:rsid w:val="00A46436"/>
    <w:rsid w:val="00A52556"/>
    <w:rsid w:val="00A52BE9"/>
    <w:rsid w:val="00A54878"/>
    <w:rsid w:val="00A54C8D"/>
    <w:rsid w:val="00A617B6"/>
    <w:rsid w:val="00A620E1"/>
    <w:rsid w:val="00A62C07"/>
    <w:rsid w:val="00A63649"/>
    <w:rsid w:val="00A63B38"/>
    <w:rsid w:val="00A652DF"/>
    <w:rsid w:val="00A6740D"/>
    <w:rsid w:val="00A67823"/>
    <w:rsid w:val="00A71751"/>
    <w:rsid w:val="00A73FE2"/>
    <w:rsid w:val="00A764CD"/>
    <w:rsid w:val="00A77858"/>
    <w:rsid w:val="00A87690"/>
    <w:rsid w:val="00A87AF0"/>
    <w:rsid w:val="00A91200"/>
    <w:rsid w:val="00A91841"/>
    <w:rsid w:val="00A94642"/>
    <w:rsid w:val="00A950D3"/>
    <w:rsid w:val="00AA3EC6"/>
    <w:rsid w:val="00AB0D73"/>
    <w:rsid w:val="00AB76D2"/>
    <w:rsid w:val="00AB7A52"/>
    <w:rsid w:val="00AC03F3"/>
    <w:rsid w:val="00AC06C3"/>
    <w:rsid w:val="00AC120B"/>
    <w:rsid w:val="00AC1B53"/>
    <w:rsid w:val="00AC5CEB"/>
    <w:rsid w:val="00AC6C01"/>
    <w:rsid w:val="00AC7B07"/>
    <w:rsid w:val="00AD0BD0"/>
    <w:rsid w:val="00AD39E3"/>
    <w:rsid w:val="00AE072F"/>
    <w:rsid w:val="00AE07D9"/>
    <w:rsid w:val="00AE3C43"/>
    <w:rsid w:val="00AE44B2"/>
    <w:rsid w:val="00AE548E"/>
    <w:rsid w:val="00AF02D7"/>
    <w:rsid w:val="00AF175F"/>
    <w:rsid w:val="00AF365A"/>
    <w:rsid w:val="00AF3CF3"/>
    <w:rsid w:val="00AF5677"/>
    <w:rsid w:val="00AF671F"/>
    <w:rsid w:val="00B02565"/>
    <w:rsid w:val="00B063BF"/>
    <w:rsid w:val="00B10276"/>
    <w:rsid w:val="00B10AF2"/>
    <w:rsid w:val="00B10B33"/>
    <w:rsid w:val="00B1364D"/>
    <w:rsid w:val="00B14496"/>
    <w:rsid w:val="00B15079"/>
    <w:rsid w:val="00B16CA6"/>
    <w:rsid w:val="00B20EFF"/>
    <w:rsid w:val="00B30400"/>
    <w:rsid w:val="00B30BDE"/>
    <w:rsid w:val="00B30C35"/>
    <w:rsid w:val="00B30CD5"/>
    <w:rsid w:val="00B34BE7"/>
    <w:rsid w:val="00B35798"/>
    <w:rsid w:val="00B36DE5"/>
    <w:rsid w:val="00B37C8B"/>
    <w:rsid w:val="00B41ABF"/>
    <w:rsid w:val="00B42103"/>
    <w:rsid w:val="00B4226E"/>
    <w:rsid w:val="00B43A8B"/>
    <w:rsid w:val="00B5035F"/>
    <w:rsid w:val="00B50872"/>
    <w:rsid w:val="00B54F47"/>
    <w:rsid w:val="00B55043"/>
    <w:rsid w:val="00B56BB6"/>
    <w:rsid w:val="00B65EBF"/>
    <w:rsid w:val="00B65F8E"/>
    <w:rsid w:val="00B6717D"/>
    <w:rsid w:val="00B67FA0"/>
    <w:rsid w:val="00B70C02"/>
    <w:rsid w:val="00B719E1"/>
    <w:rsid w:val="00B73EF0"/>
    <w:rsid w:val="00B75228"/>
    <w:rsid w:val="00B758B4"/>
    <w:rsid w:val="00B802CF"/>
    <w:rsid w:val="00B81137"/>
    <w:rsid w:val="00B817ED"/>
    <w:rsid w:val="00B86575"/>
    <w:rsid w:val="00B909C6"/>
    <w:rsid w:val="00B920F0"/>
    <w:rsid w:val="00B93E5C"/>
    <w:rsid w:val="00B969EA"/>
    <w:rsid w:val="00BA071E"/>
    <w:rsid w:val="00BA1ED7"/>
    <w:rsid w:val="00BA2EB9"/>
    <w:rsid w:val="00BA5113"/>
    <w:rsid w:val="00BA5EA8"/>
    <w:rsid w:val="00BA76ED"/>
    <w:rsid w:val="00BB07C4"/>
    <w:rsid w:val="00BB36B2"/>
    <w:rsid w:val="00BB4E71"/>
    <w:rsid w:val="00BB5951"/>
    <w:rsid w:val="00BB5F2C"/>
    <w:rsid w:val="00BB6336"/>
    <w:rsid w:val="00BC5D7C"/>
    <w:rsid w:val="00BD0D89"/>
    <w:rsid w:val="00BD1C2D"/>
    <w:rsid w:val="00BD262A"/>
    <w:rsid w:val="00BD4FA4"/>
    <w:rsid w:val="00BE352D"/>
    <w:rsid w:val="00BE6F92"/>
    <w:rsid w:val="00BE71AF"/>
    <w:rsid w:val="00BF4054"/>
    <w:rsid w:val="00BF6B78"/>
    <w:rsid w:val="00BF6FD7"/>
    <w:rsid w:val="00C03D14"/>
    <w:rsid w:val="00C07925"/>
    <w:rsid w:val="00C11E1E"/>
    <w:rsid w:val="00C12165"/>
    <w:rsid w:val="00C129D4"/>
    <w:rsid w:val="00C139B5"/>
    <w:rsid w:val="00C13B2B"/>
    <w:rsid w:val="00C15C4F"/>
    <w:rsid w:val="00C22C47"/>
    <w:rsid w:val="00C22D88"/>
    <w:rsid w:val="00C33DCD"/>
    <w:rsid w:val="00C34AA3"/>
    <w:rsid w:val="00C3551E"/>
    <w:rsid w:val="00C40064"/>
    <w:rsid w:val="00C41EBB"/>
    <w:rsid w:val="00C448F5"/>
    <w:rsid w:val="00C45281"/>
    <w:rsid w:val="00C50392"/>
    <w:rsid w:val="00C51329"/>
    <w:rsid w:val="00C53880"/>
    <w:rsid w:val="00C5489E"/>
    <w:rsid w:val="00C57C57"/>
    <w:rsid w:val="00C57FEF"/>
    <w:rsid w:val="00C75B32"/>
    <w:rsid w:val="00C83CBD"/>
    <w:rsid w:val="00C8409F"/>
    <w:rsid w:val="00C86CE7"/>
    <w:rsid w:val="00C90E66"/>
    <w:rsid w:val="00C9251F"/>
    <w:rsid w:val="00C9693A"/>
    <w:rsid w:val="00C9795E"/>
    <w:rsid w:val="00C97C3B"/>
    <w:rsid w:val="00CA07C3"/>
    <w:rsid w:val="00CA2751"/>
    <w:rsid w:val="00CA4C76"/>
    <w:rsid w:val="00CB0BC7"/>
    <w:rsid w:val="00CB3981"/>
    <w:rsid w:val="00CB4063"/>
    <w:rsid w:val="00CB4506"/>
    <w:rsid w:val="00CC09A2"/>
    <w:rsid w:val="00CC188B"/>
    <w:rsid w:val="00CC43AA"/>
    <w:rsid w:val="00CD327B"/>
    <w:rsid w:val="00CD6938"/>
    <w:rsid w:val="00CD7827"/>
    <w:rsid w:val="00CE53B8"/>
    <w:rsid w:val="00CE53EA"/>
    <w:rsid w:val="00CF3D61"/>
    <w:rsid w:val="00CF7640"/>
    <w:rsid w:val="00D002F4"/>
    <w:rsid w:val="00D035FD"/>
    <w:rsid w:val="00D04642"/>
    <w:rsid w:val="00D07F1A"/>
    <w:rsid w:val="00D12AE1"/>
    <w:rsid w:val="00D1588B"/>
    <w:rsid w:val="00D20CA0"/>
    <w:rsid w:val="00D21CB3"/>
    <w:rsid w:val="00D24266"/>
    <w:rsid w:val="00D24B13"/>
    <w:rsid w:val="00D27991"/>
    <w:rsid w:val="00D327F2"/>
    <w:rsid w:val="00D332D8"/>
    <w:rsid w:val="00D33943"/>
    <w:rsid w:val="00D33D7E"/>
    <w:rsid w:val="00D35222"/>
    <w:rsid w:val="00D35704"/>
    <w:rsid w:val="00D411D5"/>
    <w:rsid w:val="00D46132"/>
    <w:rsid w:val="00D504A5"/>
    <w:rsid w:val="00D56774"/>
    <w:rsid w:val="00D57254"/>
    <w:rsid w:val="00D606BE"/>
    <w:rsid w:val="00D64C58"/>
    <w:rsid w:val="00D70F6D"/>
    <w:rsid w:val="00D719C3"/>
    <w:rsid w:val="00D74CDF"/>
    <w:rsid w:val="00D7541A"/>
    <w:rsid w:val="00D82171"/>
    <w:rsid w:val="00D831A4"/>
    <w:rsid w:val="00D861A5"/>
    <w:rsid w:val="00D90C54"/>
    <w:rsid w:val="00D92805"/>
    <w:rsid w:val="00D95665"/>
    <w:rsid w:val="00D979E5"/>
    <w:rsid w:val="00DA4B14"/>
    <w:rsid w:val="00DA4CDC"/>
    <w:rsid w:val="00DA7095"/>
    <w:rsid w:val="00DB241E"/>
    <w:rsid w:val="00DB26F5"/>
    <w:rsid w:val="00DB5FDC"/>
    <w:rsid w:val="00DC1543"/>
    <w:rsid w:val="00DC3BB0"/>
    <w:rsid w:val="00DC3EEE"/>
    <w:rsid w:val="00DC531D"/>
    <w:rsid w:val="00DD4E1D"/>
    <w:rsid w:val="00DD5813"/>
    <w:rsid w:val="00DD7680"/>
    <w:rsid w:val="00DE061C"/>
    <w:rsid w:val="00DE18DF"/>
    <w:rsid w:val="00DE2095"/>
    <w:rsid w:val="00DF00F6"/>
    <w:rsid w:val="00DF2DA6"/>
    <w:rsid w:val="00DF6455"/>
    <w:rsid w:val="00E0307D"/>
    <w:rsid w:val="00E034D3"/>
    <w:rsid w:val="00E03C0F"/>
    <w:rsid w:val="00E04CA3"/>
    <w:rsid w:val="00E04F00"/>
    <w:rsid w:val="00E15B42"/>
    <w:rsid w:val="00E173A2"/>
    <w:rsid w:val="00E175AD"/>
    <w:rsid w:val="00E217FC"/>
    <w:rsid w:val="00E21C14"/>
    <w:rsid w:val="00E26B77"/>
    <w:rsid w:val="00E305DF"/>
    <w:rsid w:val="00E30A4A"/>
    <w:rsid w:val="00E32348"/>
    <w:rsid w:val="00E34082"/>
    <w:rsid w:val="00E34BCA"/>
    <w:rsid w:val="00E42A08"/>
    <w:rsid w:val="00E42E74"/>
    <w:rsid w:val="00E44AB4"/>
    <w:rsid w:val="00E464F0"/>
    <w:rsid w:val="00E53977"/>
    <w:rsid w:val="00E55568"/>
    <w:rsid w:val="00E61B10"/>
    <w:rsid w:val="00E62661"/>
    <w:rsid w:val="00E627ED"/>
    <w:rsid w:val="00E6455A"/>
    <w:rsid w:val="00E66832"/>
    <w:rsid w:val="00E71E5B"/>
    <w:rsid w:val="00E73CF4"/>
    <w:rsid w:val="00E744E5"/>
    <w:rsid w:val="00E7709F"/>
    <w:rsid w:val="00E828E4"/>
    <w:rsid w:val="00E83448"/>
    <w:rsid w:val="00E84267"/>
    <w:rsid w:val="00E84974"/>
    <w:rsid w:val="00E86840"/>
    <w:rsid w:val="00E908B6"/>
    <w:rsid w:val="00E9427C"/>
    <w:rsid w:val="00EA5BFF"/>
    <w:rsid w:val="00EB1414"/>
    <w:rsid w:val="00EB17E0"/>
    <w:rsid w:val="00EB3DE4"/>
    <w:rsid w:val="00EB4276"/>
    <w:rsid w:val="00EB67A5"/>
    <w:rsid w:val="00EB741E"/>
    <w:rsid w:val="00EC3AA1"/>
    <w:rsid w:val="00EC4714"/>
    <w:rsid w:val="00EC4AB9"/>
    <w:rsid w:val="00EC4FB6"/>
    <w:rsid w:val="00EC6037"/>
    <w:rsid w:val="00EC7C29"/>
    <w:rsid w:val="00ED4785"/>
    <w:rsid w:val="00ED4A0E"/>
    <w:rsid w:val="00ED7F8D"/>
    <w:rsid w:val="00EE06F4"/>
    <w:rsid w:val="00EE0806"/>
    <w:rsid w:val="00EE098B"/>
    <w:rsid w:val="00EE15A0"/>
    <w:rsid w:val="00EE5633"/>
    <w:rsid w:val="00EE6F79"/>
    <w:rsid w:val="00EE7E83"/>
    <w:rsid w:val="00EF0C96"/>
    <w:rsid w:val="00EF254F"/>
    <w:rsid w:val="00EF3E11"/>
    <w:rsid w:val="00EF4544"/>
    <w:rsid w:val="00EF4A4F"/>
    <w:rsid w:val="00F00F22"/>
    <w:rsid w:val="00F01CDC"/>
    <w:rsid w:val="00F02648"/>
    <w:rsid w:val="00F03599"/>
    <w:rsid w:val="00F041C8"/>
    <w:rsid w:val="00F067A7"/>
    <w:rsid w:val="00F13AB2"/>
    <w:rsid w:val="00F171FA"/>
    <w:rsid w:val="00F17767"/>
    <w:rsid w:val="00F27228"/>
    <w:rsid w:val="00F27A4E"/>
    <w:rsid w:val="00F30BE6"/>
    <w:rsid w:val="00F327C1"/>
    <w:rsid w:val="00F3372F"/>
    <w:rsid w:val="00F37557"/>
    <w:rsid w:val="00F44863"/>
    <w:rsid w:val="00F448BB"/>
    <w:rsid w:val="00F44D42"/>
    <w:rsid w:val="00F45847"/>
    <w:rsid w:val="00F47A6A"/>
    <w:rsid w:val="00F47DA7"/>
    <w:rsid w:val="00F50760"/>
    <w:rsid w:val="00F51105"/>
    <w:rsid w:val="00F53AF8"/>
    <w:rsid w:val="00F54262"/>
    <w:rsid w:val="00F569FA"/>
    <w:rsid w:val="00F63542"/>
    <w:rsid w:val="00F64DB9"/>
    <w:rsid w:val="00F70D8F"/>
    <w:rsid w:val="00F721B5"/>
    <w:rsid w:val="00F80DF4"/>
    <w:rsid w:val="00F82DF1"/>
    <w:rsid w:val="00F8511A"/>
    <w:rsid w:val="00F8542E"/>
    <w:rsid w:val="00F8586D"/>
    <w:rsid w:val="00F9010E"/>
    <w:rsid w:val="00F9134E"/>
    <w:rsid w:val="00F92A14"/>
    <w:rsid w:val="00F9425E"/>
    <w:rsid w:val="00F979A1"/>
    <w:rsid w:val="00FB076D"/>
    <w:rsid w:val="00FB5AF1"/>
    <w:rsid w:val="00FC1132"/>
    <w:rsid w:val="00FC4D5C"/>
    <w:rsid w:val="00FC4DD6"/>
    <w:rsid w:val="00FC6C4D"/>
    <w:rsid w:val="00FD29AE"/>
    <w:rsid w:val="00FD41FC"/>
    <w:rsid w:val="00FD6BA0"/>
    <w:rsid w:val="00FD6FCA"/>
    <w:rsid w:val="00FE2460"/>
    <w:rsid w:val="00FF2910"/>
    <w:rsid w:val="00FF2EFC"/>
    <w:rsid w:val="00FF3B15"/>
    <w:rsid w:val="00FF4DA8"/>
    <w:rsid w:val="00FF64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19DB2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footnote reference" w:uiPriority="0"/>
    <w:lsdException w:name="line number" w:unhideWhenUsed="0"/>
    <w:lsdException w:name="page number" w:uiPriority="0" w:qFormat="1"/>
    <w:lsdException w:name="endnote reference" w:uiPriority="0"/>
    <w:lsdException w:name="List Bullet" w:qFormat="1"/>
    <w:lsdException w:name="List Number" w:semiHidden="0" w:unhideWhenUsed="0"/>
    <w:lsdException w:name="Title" w:semiHidden="0" w:uiPriority="10" w:unhideWhenUsed="0" w:qFormat="1"/>
    <w:lsdException w:name="Default Paragraph Font" w:uiPriority="1"/>
    <w:lsdException w:name="Body Text" w:uiPriority="0" w:qFormat="1"/>
    <w:lsdException w:name="Subtitle" w:uiPriority="11" w:unhideWhenUsed="0" w:qFormat="1"/>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3"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49"/>
    <w:semiHidden/>
    <w:qFormat/>
    <w:rsid w:val="003C6237"/>
    <w:pPr>
      <w:spacing w:after="0" w:line="240" w:lineRule="auto"/>
      <w:jc w:val="both"/>
    </w:pPr>
    <w:rPr>
      <w:sz w:val="24"/>
      <w:szCs w:val="20"/>
    </w:rPr>
  </w:style>
  <w:style w:type="paragraph" w:styleId="Heading1">
    <w:name w:val="heading 1"/>
    <w:basedOn w:val="Normal"/>
    <w:next w:val="BodyText"/>
    <w:link w:val="Heading1Char"/>
    <w:uiPriority w:val="9"/>
    <w:qFormat/>
    <w:rsid w:val="00761CD4"/>
    <w:pPr>
      <w:keepNext/>
      <w:jc w:val="center"/>
      <w:outlineLvl w:val="0"/>
    </w:pPr>
    <w:rPr>
      <w:b/>
      <w:caps/>
      <w:kern w:val="28"/>
    </w:rPr>
  </w:style>
  <w:style w:type="paragraph" w:styleId="Heading2">
    <w:name w:val="heading 2"/>
    <w:basedOn w:val="BodyText"/>
    <w:next w:val="BodyText"/>
    <w:link w:val="Heading2Char"/>
    <w:uiPriority w:val="9"/>
    <w:qFormat/>
    <w:rsid w:val="00536B48"/>
    <w:pPr>
      <w:keepNext/>
      <w:keepLines/>
      <w:outlineLvl w:val="1"/>
    </w:pPr>
    <w:rPr>
      <w:rFonts w:ascii="Times New Roman Bold" w:hAnsi="Times New Roman Bold"/>
      <w:b/>
      <w:caps/>
    </w:rPr>
  </w:style>
  <w:style w:type="paragraph" w:styleId="Heading3">
    <w:name w:val="heading 3"/>
    <w:basedOn w:val="BodyText"/>
    <w:next w:val="BodyText"/>
    <w:link w:val="Heading3Char"/>
    <w:uiPriority w:val="9"/>
    <w:qFormat/>
    <w:rsid w:val="00976D33"/>
    <w:pPr>
      <w:outlineLvl w:val="2"/>
    </w:pPr>
    <w:rPr>
      <w:b/>
    </w:rPr>
  </w:style>
  <w:style w:type="paragraph" w:styleId="Heading4">
    <w:name w:val="heading 4"/>
    <w:basedOn w:val="BodyText"/>
    <w:next w:val="Normal"/>
    <w:link w:val="Heading4Char"/>
    <w:uiPriority w:val="9"/>
    <w:qFormat/>
    <w:rsid w:val="00976D33"/>
    <w:pPr>
      <w:outlineLvl w:val="3"/>
    </w:pPr>
    <w:rPr>
      <w:b/>
      <w:i/>
    </w:rPr>
  </w:style>
  <w:style w:type="paragraph" w:styleId="Heading5">
    <w:name w:val="heading 5"/>
    <w:basedOn w:val="Normal"/>
    <w:next w:val="Normal"/>
    <w:link w:val="Heading5Char"/>
    <w:uiPriority w:val="9"/>
    <w:semiHidden/>
    <w:qFormat/>
    <w:rsid w:val="007F0982"/>
    <w:pPr>
      <w:outlineLvl w:val="4"/>
    </w:pPr>
    <w:rPr>
      <w:b/>
    </w:rPr>
  </w:style>
  <w:style w:type="paragraph" w:styleId="Heading6">
    <w:name w:val="heading 6"/>
    <w:basedOn w:val="Normal"/>
    <w:next w:val="Normal"/>
    <w:link w:val="Heading6Char"/>
    <w:uiPriority w:val="9"/>
    <w:unhideWhenUsed/>
    <w:qFormat/>
    <w:rsid w:val="00134397"/>
    <w:pPr>
      <w:keepNext/>
      <w:keepLines/>
      <w:spacing w:before="200"/>
      <w:outlineLvl w:val="5"/>
    </w:pPr>
    <w:rPr>
      <w:rFonts w:asciiTheme="majorHAnsi" w:eastAsiaTheme="majorEastAsia" w:hAnsiTheme="majorHAnsi" w:cstheme="majorBidi"/>
      <w:i/>
      <w:iCs/>
      <w:color w:val="071343" w:themeColor="accent1" w:themeShade="7F"/>
      <w:sz w:val="22"/>
      <w:szCs w:val="24"/>
    </w:rPr>
  </w:style>
  <w:style w:type="paragraph" w:styleId="Heading7">
    <w:name w:val="heading 7"/>
    <w:basedOn w:val="Normal"/>
    <w:next w:val="Normal"/>
    <w:link w:val="Heading7Char"/>
    <w:uiPriority w:val="9"/>
    <w:unhideWhenUsed/>
    <w:qFormat/>
    <w:rsid w:val="00134397"/>
    <w:pPr>
      <w:keepNext/>
      <w:keepLines/>
      <w:spacing w:before="200"/>
      <w:outlineLvl w:val="6"/>
    </w:pPr>
    <w:rPr>
      <w:rFonts w:asciiTheme="majorHAnsi" w:eastAsiaTheme="majorEastAsia" w:hAnsiTheme="majorHAnsi" w:cstheme="majorBidi"/>
      <w:i/>
      <w:iCs/>
      <w:color w:val="404040" w:themeColor="text1" w:themeTint="BF"/>
      <w:sz w:val="22"/>
      <w:szCs w:val="24"/>
    </w:rPr>
  </w:style>
  <w:style w:type="paragraph" w:styleId="Heading8">
    <w:name w:val="heading 8"/>
    <w:basedOn w:val="Heading3"/>
    <w:next w:val="Normal"/>
    <w:link w:val="Heading8Char"/>
    <w:uiPriority w:val="9"/>
    <w:unhideWhenUsed/>
    <w:qFormat/>
    <w:rsid w:val="002F303E"/>
    <w:pPr>
      <w:keepNext/>
      <w:keepLines/>
      <w:numPr>
        <w:numId w:val="10"/>
      </w:numPr>
      <w:ind w:left="446" w:hanging="446"/>
      <w:outlineLvl w:val="7"/>
    </w:pPr>
    <w:rPr>
      <w:spacing w:val="7"/>
      <w:position w:val="1"/>
    </w:rPr>
  </w:style>
  <w:style w:type="paragraph" w:styleId="Heading9">
    <w:name w:val="heading 9"/>
    <w:basedOn w:val="Normal"/>
    <w:next w:val="Normal"/>
    <w:link w:val="Heading9Char"/>
    <w:uiPriority w:val="9"/>
    <w:unhideWhenUsed/>
    <w:qFormat/>
    <w:rsid w:val="0032246F"/>
    <w:pPr>
      <w:numPr>
        <w:numId w:val="9"/>
      </w:numPr>
      <w:spacing w:line="261" w:lineRule="auto"/>
      <w:ind w:left="360" w:hanging="360"/>
      <w:jc w:val="left"/>
      <w:outlineLvl w:val="8"/>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D4"/>
    <w:rPr>
      <w:b/>
      <w:caps/>
      <w:kern w:val="28"/>
      <w:sz w:val="24"/>
      <w:szCs w:val="20"/>
    </w:rPr>
  </w:style>
  <w:style w:type="paragraph" w:styleId="BodyText">
    <w:name w:val="Body Text"/>
    <w:basedOn w:val="Normal"/>
    <w:link w:val="BodyTextChar"/>
    <w:qFormat/>
    <w:rsid w:val="00135ECD"/>
    <w:pPr>
      <w:jc w:val="left"/>
    </w:pPr>
    <w:rPr>
      <w:szCs w:val="24"/>
    </w:rPr>
  </w:style>
  <w:style w:type="character" w:customStyle="1" w:styleId="BodyTextChar">
    <w:name w:val="Body Text Char"/>
    <w:basedOn w:val="DefaultParagraphFont"/>
    <w:link w:val="BodyText"/>
    <w:rsid w:val="00135ECD"/>
    <w:rPr>
      <w:sz w:val="24"/>
      <w:szCs w:val="24"/>
    </w:rPr>
  </w:style>
  <w:style w:type="paragraph" w:customStyle="1" w:styleId="1700Form-Text">
    <w:name w:val="1700 Form - Text"/>
    <w:basedOn w:val="Normal"/>
    <w:uiPriority w:val="19"/>
    <w:semiHidden/>
    <w:qFormat/>
    <w:rsid w:val="00737028"/>
    <w:pPr>
      <w:framePr w:hSpace="180" w:wrap="around" w:vAnchor="page" w:hAnchor="margin" w:xAlign="center" w:y="1167"/>
      <w:tabs>
        <w:tab w:val="left" w:pos="-720"/>
      </w:tabs>
      <w:suppressAutoHyphens/>
      <w:spacing w:before="90" w:after="60"/>
      <w:jc w:val="left"/>
    </w:pPr>
    <w:rPr>
      <w:sz w:val="20"/>
    </w:rPr>
  </w:style>
  <w:style w:type="character" w:customStyle="1" w:styleId="Heading2Char">
    <w:name w:val="Heading 2 Char"/>
    <w:basedOn w:val="DefaultParagraphFont"/>
    <w:link w:val="Heading2"/>
    <w:uiPriority w:val="9"/>
    <w:rsid w:val="00536B48"/>
    <w:rPr>
      <w:rFonts w:ascii="Times New Roman Bold" w:hAnsi="Times New Roman Bold"/>
      <w:b/>
      <w:caps/>
      <w:sz w:val="24"/>
      <w:szCs w:val="24"/>
    </w:rPr>
  </w:style>
  <w:style w:type="paragraph" w:customStyle="1" w:styleId="1700Form-Number">
    <w:name w:val="1700 Form - Number"/>
    <w:basedOn w:val="Normal"/>
    <w:uiPriority w:val="19"/>
    <w:semiHidden/>
    <w:qFormat/>
    <w:rsid w:val="002C69F2"/>
    <w:pPr>
      <w:framePr w:hSpace="180" w:wrap="around" w:vAnchor="page" w:hAnchor="margin" w:xAlign="center" w:y="1167"/>
      <w:tabs>
        <w:tab w:val="left" w:pos="-720"/>
      </w:tabs>
      <w:spacing w:before="90" w:after="60"/>
    </w:pPr>
    <w:rPr>
      <w:b/>
      <w:sz w:val="16"/>
      <w:szCs w:val="16"/>
    </w:rPr>
  </w:style>
  <w:style w:type="character" w:customStyle="1" w:styleId="Heading3Char">
    <w:name w:val="Heading 3 Char"/>
    <w:basedOn w:val="DefaultParagraphFont"/>
    <w:link w:val="Heading3"/>
    <w:uiPriority w:val="9"/>
    <w:rsid w:val="00976D33"/>
    <w:rPr>
      <w:b/>
      <w:sz w:val="24"/>
      <w:szCs w:val="24"/>
    </w:rPr>
  </w:style>
  <w:style w:type="paragraph" w:styleId="ListBullet">
    <w:name w:val="List Bullet"/>
    <w:aliases w:val="lb"/>
    <w:basedOn w:val="Normal"/>
    <w:uiPriority w:val="99"/>
    <w:qFormat/>
    <w:rsid w:val="00662B0B"/>
    <w:pPr>
      <w:numPr>
        <w:numId w:val="1"/>
      </w:numPr>
      <w:jc w:val="left"/>
    </w:pPr>
    <w:rPr>
      <w:szCs w:val="24"/>
    </w:rPr>
  </w:style>
  <w:style w:type="paragraph" w:customStyle="1" w:styleId="ListDash">
    <w:name w:val="List Dash"/>
    <w:uiPriority w:val="3"/>
    <w:qFormat/>
    <w:rsid w:val="003D77F4"/>
    <w:pPr>
      <w:numPr>
        <w:numId w:val="2"/>
      </w:numPr>
      <w:spacing w:after="0" w:line="240" w:lineRule="auto"/>
    </w:pPr>
    <w:rPr>
      <w:sz w:val="24"/>
      <w:szCs w:val="24"/>
    </w:rPr>
  </w:style>
  <w:style w:type="table" w:styleId="TableGrid">
    <w:name w:val="Table Grid"/>
    <w:basedOn w:val="TableNormal"/>
    <w:uiPriority w:val="59"/>
    <w:rsid w:val="00B41A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ListDash">
    <w:name w:val="Table - List Dash"/>
    <w:basedOn w:val="Table-ListBullet"/>
    <w:uiPriority w:val="49"/>
    <w:qFormat/>
    <w:rsid w:val="00383038"/>
    <w:pPr>
      <w:numPr>
        <w:ilvl w:val="1"/>
        <w:numId w:val="8"/>
      </w:numPr>
      <w:ind w:left="752"/>
    </w:pPr>
  </w:style>
  <w:style w:type="paragraph" w:customStyle="1" w:styleId="Table-Text">
    <w:name w:val="Table - Text"/>
    <w:basedOn w:val="BodyText"/>
    <w:uiPriority w:val="11"/>
    <w:qFormat/>
    <w:rsid w:val="00662B0B"/>
    <w:pPr>
      <w:jc w:val="center"/>
    </w:pPr>
  </w:style>
  <w:style w:type="paragraph" w:styleId="Header">
    <w:name w:val="header"/>
    <w:basedOn w:val="Normal"/>
    <w:link w:val="HeaderChar"/>
    <w:uiPriority w:val="99"/>
    <w:unhideWhenUsed/>
    <w:rsid w:val="00D33D7E"/>
    <w:pPr>
      <w:tabs>
        <w:tab w:val="center" w:pos="4680"/>
        <w:tab w:val="right" w:pos="9360"/>
      </w:tabs>
    </w:pPr>
  </w:style>
  <w:style w:type="character" w:customStyle="1" w:styleId="HeaderChar">
    <w:name w:val="Header Char"/>
    <w:basedOn w:val="DefaultParagraphFont"/>
    <w:link w:val="Header"/>
    <w:uiPriority w:val="99"/>
    <w:rsid w:val="00284B70"/>
    <w:rPr>
      <w:rFonts w:ascii="Book Antiqua" w:hAnsi="Book Antiqua"/>
      <w:szCs w:val="20"/>
    </w:rPr>
  </w:style>
  <w:style w:type="paragraph" w:styleId="Footer">
    <w:name w:val="footer"/>
    <w:basedOn w:val="Normal"/>
    <w:link w:val="FooterChar"/>
    <w:uiPriority w:val="99"/>
    <w:unhideWhenUsed/>
    <w:qFormat/>
    <w:rsid w:val="00C15C4F"/>
    <w:pPr>
      <w:tabs>
        <w:tab w:val="center" w:pos="4680"/>
        <w:tab w:val="right" w:pos="9360"/>
      </w:tabs>
      <w:jc w:val="center"/>
    </w:pPr>
    <w:rPr>
      <w:noProof/>
    </w:rPr>
  </w:style>
  <w:style w:type="character" w:customStyle="1" w:styleId="FooterChar">
    <w:name w:val="Footer Char"/>
    <w:basedOn w:val="DefaultParagraphFont"/>
    <w:link w:val="Footer"/>
    <w:uiPriority w:val="99"/>
    <w:rsid w:val="00C15C4F"/>
    <w:rPr>
      <w:noProof/>
      <w:sz w:val="24"/>
      <w:szCs w:val="20"/>
    </w:rPr>
  </w:style>
  <w:style w:type="paragraph" w:customStyle="1" w:styleId="Cover-Headline">
    <w:name w:val="Cover - Headline"/>
    <w:uiPriority w:val="13"/>
    <w:semiHidden/>
    <w:rsid w:val="00134397"/>
    <w:pPr>
      <w:tabs>
        <w:tab w:val="center" w:pos="3461"/>
      </w:tabs>
      <w:suppressAutoHyphens/>
      <w:spacing w:before="360" w:after="360" w:line="264" w:lineRule="auto"/>
      <w:ind w:left="180"/>
      <w:contextualSpacing/>
    </w:pPr>
    <w:rPr>
      <w:rFonts w:ascii="Times New Roman Bold" w:hAnsi="Times New Roman Bold"/>
      <w:b/>
      <w:color w:val="004483"/>
      <w:kern w:val="20"/>
      <w:sz w:val="56"/>
      <w:szCs w:val="52"/>
    </w:rPr>
  </w:style>
  <w:style w:type="paragraph" w:customStyle="1" w:styleId="Cover-Subtitle">
    <w:name w:val="Cover - Subtitle"/>
    <w:basedOn w:val="Normal"/>
    <w:uiPriority w:val="13"/>
    <w:semiHidden/>
    <w:qFormat/>
    <w:rsid w:val="00545475"/>
    <w:pPr>
      <w:spacing w:before="360"/>
      <w:ind w:left="180"/>
      <w:jc w:val="left"/>
    </w:pPr>
    <w:rPr>
      <w:color w:val="4F81BD"/>
      <w:sz w:val="56"/>
      <w:szCs w:val="52"/>
    </w:rPr>
  </w:style>
  <w:style w:type="paragraph" w:customStyle="1" w:styleId="Cover-Date">
    <w:name w:val="Cover - Date"/>
    <w:basedOn w:val="Normal"/>
    <w:uiPriority w:val="14"/>
    <w:semiHidden/>
    <w:qFormat/>
    <w:rsid w:val="00545475"/>
    <w:pPr>
      <w:spacing w:before="360"/>
      <w:ind w:left="180"/>
      <w:jc w:val="left"/>
    </w:pPr>
    <w:rPr>
      <w:i/>
      <w:sz w:val="36"/>
      <w:szCs w:val="52"/>
    </w:rPr>
  </w:style>
  <w:style w:type="paragraph" w:styleId="BalloonText">
    <w:name w:val="Balloon Text"/>
    <w:basedOn w:val="Normal"/>
    <w:link w:val="BalloonTextChar"/>
    <w:uiPriority w:val="99"/>
    <w:semiHidden/>
    <w:unhideWhenUsed/>
    <w:rsid w:val="00545475"/>
    <w:rPr>
      <w:rFonts w:ascii="Tahoma" w:hAnsi="Tahoma" w:cs="Tahoma"/>
      <w:sz w:val="16"/>
      <w:szCs w:val="16"/>
    </w:rPr>
  </w:style>
  <w:style w:type="character" w:customStyle="1" w:styleId="BalloonTextChar">
    <w:name w:val="Balloon Text Char"/>
    <w:basedOn w:val="DefaultParagraphFont"/>
    <w:link w:val="BalloonText"/>
    <w:uiPriority w:val="99"/>
    <w:semiHidden/>
    <w:rsid w:val="00545475"/>
    <w:rPr>
      <w:rFonts w:ascii="Tahoma" w:hAnsi="Tahoma" w:cs="Tahoma"/>
      <w:sz w:val="16"/>
      <w:szCs w:val="16"/>
    </w:rPr>
  </w:style>
  <w:style w:type="paragraph" w:customStyle="1" w:styleId="1700Form-Title">
    <w:name w:val="1700 Form - Title"/>
    <w:basedOn w:val="Normal"/>
    <w:uiPriority w:val="18"/>
    <w:semiHidden/>
    <w:qFormat/>
    <w:rsid w:val="007712E6"/>
    <w:pPr>
      <w:framePr w:hSpace="180" w:wrap="around" w:vAnchor="page" w:hAnchor="margin" w:xAlign="center" w:y="1167"/>
      <w:tabs>
        <w:tab w:val="left" w:pos="-720"/>
      </w:tabs>
      <w:suppressAutoHyphens/>
      <w:jc w:val="right"/>
    </w:pPr>
    <w:rPr>
      <w:b/>
    </w:rPr>
  </w:style>
  <w:style w:type="paragraph" w:customStyle="1" w:styleId="NoticeQA-Text">
    <w:name w:val="Notice/QA - Text"/>
    <w:basedOn w:val="Normal"/>
    <w:uiPriority w:val="17"/>
    <w:semiHidden/>
    <w:qFormat/>
    <w:rsid w:val="00284B70"/>
    <w:pPr>
      <w:spacing w:after="240"/>
    </w:pPr>
    <w:rPr>
      <w:color w:val="000000"/>
      <w:szCs w:val="24"/>
    </w:rPr>
  </w:style>
  <w:style w:type="paragraph" w:customStyle="1" w:styleId="NoticeQA-Header">
    <w:name w:val="Notice/QA - Header"/>
    <w:basedOn w:val="Normal"/>
    <w:uiPriority w:val="17"/>
    <w:semiHidden/>
    <w:qFormat/>
    <w:rsid w:val="00284B70"/>
    <w:pPr>
      <w:jc w:val="center"/>
    </w:pPr>
    <w:rPr>
      <w:b/>
      <w:color w:val="000000"/>
      <w:szCs w:val="24"/>
    </w:rPr>
  </w:style>
  <w:style w:type="character" w:customStyle="1" w:styleId="Heading4Char">
    <w:name w:val="Heading 4 Char"/>
    <w:basedOn w:val="DefaultParagraphFont"/>
    <w:link w:val="Heading4"/>
    <w:uiPriority w:val="9"/>
    <w:rsid w:val="00976D33"/>
    <w:rPr>
      <w:b/>
      <w:i/>
      <w:sz w:val="24"/>
      <w:szCs w:val="24"/>
    </w:rPr>
  </w:style>
  <w:style w:type="paragraph" w:customStyle="1" w:styleId="Header-Bar">
    <w:name w:val="Header - Bar"/>
    <w:basedOn w:val="Header"/>
    <w:uiPriority w:val="24"/>
    <w:semiHidden/>
    <w:qFormat/>
    <w:rsid w:val="007712E6"/>
    <w:pPr>
      <w:pBdr>
        <w:top w:val="single" w:sz="48" w:space="3" w:color="000000"/>
      </w:pBdr>
      <w:tabs>
        <w:tab w:val="clear" w:pos="4680"/>
        <w:tab w:val="clear" w:pos="9360"/>
      </w:tabs>
      <w:jc w:val="right"/>
    </w:pPr>
    <w:rPr>
      <w:i/>
      <w:sz w:val="18"/>
      <w:szCs w:val="18"/>
    </w:rPr>
  </w:style>
  <w:style w:type="paragraph" w:customStyle="1" w:styleId="HeaderEven">
    <w:name w:val="HeaderEven"/>
    <w:basedOn w:val="Header"/>
    <w:semiHidden/>
    <w:qFormat/>
    <w:rsid w:val="007712E6"/>
    <w:pPr>
      <w:pBdr>
        <w:top w:val="single" w:sz="48" w:space="3" w:color="000000"/>
      </w:pBdr>
      <w:tabs>
        <w:tab w:val="clear" w:pos="4680"/>
        <w:tab w:val="clear" w:pos="9360"/>
      </w:tabs>
      <w:jc w:val="left"/>
    </w:pPr>
    <w:rPr>
      <w:i/>
      <w:sz w:val="18"/>
      <w:szCs w:val="18"/>
    </w:rPr>
  </w:style>
  <w:style w:type="paragraph" w:customStyle="1" w:styleId="Table-Header">
    <w:name w:val="Table - Header"/>
    <w:basedOn w:val="BodyText"/>
    <w:uiPriority w:val="11"/>
    <w:qFormat/>
    <w:rsid w:val="000B2515"/>
    <w:pPr>
      <w:jc w:val="center"/>
    </w:pPr>
  </w:style>
  <w:style w:type="paragraph" w:styleId="TOC1">
    <w:name w:val="toc 1"/>
    <w:basedOn w:val="Normal"/>
    <w:next w:val="TOC2"/>
    <w:uiPriority w:val="39"/>
    <w:qFormat/>
    <w:rsid w:val="007712E6"/>
    <w:pPr>
      <w:tabs>
        <w:tab w:val="right" w:leader="dot" w:pos="9360"/>
      </w:tabs>
      <w:spacing w:before="260" w:after="100"/>
      <w:ind w:left="540" w:right="576" w:hanging="504"/>
      <w:jc w:val="left"/>
    </w:pPr>
    <w:rPr>
      <w:rFonts w:ascii="Times New Roman Bold" w:hAnsi="Times New Roman Bold"/>
      <w:b/>
      <w:caps/>
      <w:noProof/>
      <w:szCs w:val="24"/>
    </w:rPr>
  </w:style>
  <w:style w:type="paragraph" w:customStyle="1" w:styleId="HeadingFront">
    <w:name w:val="HeadingFront"/>
    <w:next w:val="BodyText"/>
    <w:uiPriority w:val="1"/>
    <w:qFormat/>
    <w:rsid w:val="00B817ED"/>
    <w:pPr>
      <w:spacing w:after="0"/>
      <w:jc w:val="center"/>
    </w:pPr>
    <w:rPr>
      <w:rFonts w:ascii="Times New Roman Bold" w:hAnsi="Times New Roman Bold"/>
      <w:b/>
      <w:bCs/>
      <w:caps/>
      <w:kern w:val="32"/>
      <w:sz w:val="24"/>
      <w:szCs w:val="24"/>
    </w:rPr>
  </w:style>
  <w:style w:type="paragraph" w:styleId="TOC2">
    <w:name w:val="toc 2"/>
    <w:basedOn w:val="Normal"/>
    <w:next w:val="Normal"/>
    <w:autoRedefine/>
    <w:uiPriority w:val="39"/>
    <w:unhideWhenUsed/>
    <w:qFormat/>
    <w:rsid w:val="00B20EFF"/>
    <w:pPr>
      <w:tabs>
        <w:tab w:val="right" w:leader="dot" w:pos="9350"/>
      </w:tabs>
      <w:spacing w:after="60"/>
      <w:ind w:left="547" w:right="720"/>
      <w:jc w:val="left"/>
    </w:pPr>
    <w:rPr>
      <w:noProof/>
      <w:szCs w:val="24"/>
    </w:rPr>
  </w:style>
  <w:style w:type="paragraph" w:styleId="TOC3">
    <w:name w:val="toc 3"/>
    <w:basedOn w:val="Normal"/>
    <w:next w:val="Normal"/>
    <w:autoRedefine/>
    <w:uiPriority w:val="39"/>
    <w:unhideWhenUsed/>
    <w:qFormat/>
    <w:rsid w:val="00F37557"/>
    <w:pPr>
      <w:tabs>
        <w:tab w:val="right" w:leader="dot" w:pos="9350"/>
      </w:tabs>
      <w:spacing w:after="100"/>
      <w:ind w:left="1080" w:right="720"/>
      <w:jc w:val="left"/>
    </w:pPr>
    <w:rPr>
      <w:noProof/>
    </w:rPr>
  </w:style>
  <w:style w:type="paragraph" w:customStyle="1" w:styleId="Table-ListBullet">
    <w:name w:val="Table - List Bullet"/>
    <w:basedOn w:val="Table-Text"/>
    <w:uiPriority w:val="11"/>
    <w:qFormat/>
    <w:rsid w:val="00730DCE"/>
    <w:pPr>
      <w:numPr>
        <w:numId w:val="3"/>
      </w:numPr>
      <w:ind w:left="360"/>
      <w:jc w:val="left"/>
    </w:pPr>
  </w:style>
  <w:style w:type="paragraph" w:customStyle="1" w:styleId="LOTLOF">
    <w:name w:val="LOT/LOF"/>
    <w:basedOn w:val="Normal"/>
    <w:uiPriority w:val="17"/>
    <w:qFormat/>
    <w:rsid w:val="00B817ED"/>
    <w:pPr>
      <w:tabs>
        <w:tab w:val="right" w:leader="dot" w:pos="9350"/>
      </w:tabs>
    </w:pPr>
    <w:rPr>
      <w:noProof/>
    </w:rPr>
  </w:style>
  <w:style w:type="character" w:styleId="FootnoteReference">
    <w:name w:val="footnote reference"/>
    <w:basedOn w:val="DefaultParagraphFont"/>
    <w:rsid w:val="0012315C"/>
    <w:rPr>
      <w:position w:val="2"/>
      <w:vertAlign w:val="superscript"/>
    </w:rPr>
  </w:style>
  <w:style w:type="paragraph" w:styleId="FootnoteText">
    <w:name w:val="footnote text"/>
    <w:basedOn w:val="Normal"/>
    <w:link w:val="FootnoteTextChar"/>
    <w:uiPriority w:val="99"/>
    <w:rsid w:val="00817522"/>
    <w:pPr>
      <w:framePr w:hSpace="187" w:wrap="around" w:vAnchor="text" w:hAnchor="text" w:y="1"/>
      <w:ind w:left="144" w:hanging="144"/>
      <w:jc w:val="left"/>
    </w:pPr>
  </w:style>
  <w:style w:type="character" w:customStyle="1" w:styleId="FootnoteTextChar">
    <w:name w:val="Footnote Text Char"/>
    <w:basedOn w:val="DefaultParagraphFont"/>
    <w:link w:val="FootnoteText"/>
    <w:uiPriority w:val="99"/>
    <w:rsid w:val="00817522"/>
    <w:rPr>
      <w:sz w:val="24"/>
      <w:szCs w:val="20"/>
    </w:rPr>
  </w:style>
  <w:style w:type="paragraph" w:styleId="ListNumber">
    <w:name w:val="List Number"/>
    <w:uiPriority w:val="99"/>
    <w:rsid w:val="00447A54"/>
    <w:pPr>
      <w:numPr>
        <w:numId w:val="4"/>
      </w:numPr>
      <w:spacing w:after="0" w:line="240" w:lineRule="auto"/>
      <w:ind w:left="0" w:firstLine="0"/>
      <w:contextualSpacing/>
    </w:pPr>
    <w:rPr>
      <w:sz w:val="24"/>
      <w:szCs w:val="20"/>
    </w:rPr>
  </w:style>
  <w:style w:type="paragraph" w:customStyle="1" w:styleId="TableParagraph">
    <w:name w:val="Table Paragraph"/>
    <w:basedOn w:val="Normal"/>
    <w:uiPriority w:val="1"/>
    <w:qFormat/>
    <w:rsid w:val="00E908B6"/>
    <w:pPr>
      <w:widowControl w:val="0"/>
      <w:jc w:val="left"/>
    </w:pPr>
    <w:rPr>
      <w:rFonts w:asciiTheme="minorHAnsi" w:eastAsiaTheme="minorHAnsi" w:hAnsiTheme="minorHAnsi" w:cstheme="minorBidi"/>
      <w:szCs w:val="22"/>
    </w:rPr>
  </w:style>
  <w:style w:type="character" w:styleId="Hyperlink">
    <w:name w:val="Hyperlink"/>
    <w:basedOn w:val="DefaultParagraphFont"/>
    <w:uiPriority w:val="99"/>
    <w:rsid w:val="00C50392"/>
    <w:rPr>
      <w:color w:val="0000FF" w:themeColor="hyperlink"/>
      <w:u w:val="single"/>
    </w:rPr>
  </w:style>
  <w:style w:type="character" w:customStyle="1" w:styleId="Heading5Char">
    <w:name w:val="Heading 5 Char"/>
    <w:basedOn w:val="DefaultParagraphFont"/>
    <w:link w:val="Heading5"/>
    <w:uiPriority w:val="9"/>
    <w:semiHidden/>
    <w:rsid w:val="003C6237"/>
    <w:rPr>
      <w:b/>
      <w:sz w:val="24"/>
      <w:szCs w:val="20"/>
    </w:rPr>
  </w:style>
  <w:style w:type="numbering" w:customStyle="1" w:styleId="Style1">
    <w:name w:val="Style1"/>
    <w:uiPriority w:val="99"/>
    <w:rsid w:val="002E1F6F"/>
    <w:pPr>
      <w:numPr>
        <w:numId w:val="4"/>
      </w:numPr>
    </w:pPr>
  </w:style>
  <w:style w:type="paragraph" w:styleId="TableofFigures">
    <w:name w:val="table of figures"/>
    <w:basedOn w:val="Normal"/>
    <w:next w:val="Normal"/>
    <w:uiPriority w:val="99"/>
    <w:unhideWhenUsed/>
    <w:rsid w:val="006A332D"/>
    <w:pPr>
      <w:tabs>
        <w:tab w:val="right" w:leader="dot" w:pos="9350"/>
      </w:tabs>
      <w:ind w:right="432"/>
      <w:jc w:val="left"/>
    </w:pPr>
    <w:rPr>
      <w:noProof/>
    </w:rPr>
  </w:style>
  <w:style w:type="paragraph" w:customStyle="1" w:styleId="CalloutText">
    <w:name w:val="Callout Text"/>
    <w:basedOn w:val="Normal"/>
    <w:uiPriority w:val="49"/>
    <w:qFormat/>
    <w:rsid w:val="00F64DB9"/>
    <w:pPr>
      <w:jc w:val="left"/>
    </w:pPr>
    <w:rPr>
      <w:iCs/>
    </w:rPr>
  </w:style>
  <w:style w:type="table" w:customStyle="1" w:styleId="TableGridLight1">
    <w:name w:val="Table Grid Light1"/>
    <w:basedOn w:val="TableNormal"/>
    <w:uiPriority w:val="40"/>
    <w:rsid w:val="00134397"/>
    <w:pPr>
      <w:spacing w:after="0" w:line="240" w:lineRule="auto"/>
    </w:pPr>
    <w:rPr>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rsid w:val="00134397"/>
    <w:rPr>
      <w:rFonts w:asciiTheme="majorHAnsi" w:eastAsiaTheme="majorEastAsia" w:hAnsiTheme="majorHAnsi" w:cstheme="majorBidi"/>
      <w:i/>
      <w:iCs/>
      <w:color w:val="071343" w:themeColor="accent1" w:themeShade="7F"/>
      <w:szCs w:val="24"/>
    </w:rPr>
  </w:style>
  <w:style w:type="character" w:customStyle="1" w:styleId="Heading7Char">
    <w:name w:val="Heading 7 Char"/>
    <w:basedOn w:val="DefaultParagraphFont"/>
    <w:link w:val="Heading7"/>
    <w:uiPriority w:val="9"/>
    <w:rsid w:val="00134397"/>
    <w:rPr>
      <w:rFonts w:asciiTheme="majorHAnsi" w:eastAsiaTheme="majorEastAsia" w:hAnsiTheme="majorHAnsi" w:cstheme="majorBidi"/>
      <w:i/>
      <w:iCs/>
      <w:color w:val="404040" w:themeColor="text1" w:themeTint="BF"/>
      <w:szCs w:val="24"/>
    </w:rPr>
  </w:style>
  <w:style w:type="character" w:customStyle="1" w:styleId="Heading8Char">
    <w:name w:val="Heading 8 Char"/>
    <w:basedOn w:val="DefaultParagraphFont"/>
    <w:link w:val="Heading8"/>
    <w:uiPriority w:val="9"/>
    <w:rsid w:val="002F303E"/>
    <w:rPr>
      <w:b/>
      <w:spacing w:val="7"/>
      <w:position w:val="1"/>
      <w:sz w:val="24"/>
      <w:szCs w:val="24"/>
    </w:rPr>
  </w:style>
  <w:style w:type="character" w:customStyle="1" w:styleId="Heading9Char">
    <w:name w:val="Heading 9 Char"/>
    <w:basedOn w:val="DefaultParagraphFont"/>
    <w:link w:val="Heading9"/>
    <w:uiPriority w:val="9"/>
    <w:rsid w:val="0032246F"/>
    <w:rPr>
      <w:sz w:val="24"/>
      <w:szCs w:val="24"/>
    </w:rPr>
  </w:style>
  <w:style w:type="character" w:styleId="PageNumber">
    <w:name w:val="page number"/>
    <w:basedOn w:val="DefaultParagraphFont"/>
    <w:semiHidden/>
    <w:rsid w:val="00134397"/>
    <w:rPr>
      <w:rFonts w:ascii="Frutiger-Bold" w:hAnsi="Frutiger-Bold"/>
      <w:color w:val="808080"/>
      <w:sz w:val="20"/>
    </w:rPr>
  </w:style>
  <w:style w:type="paragraph" w:customStyle="1" w:styleId="Heading1NoTOC">
    <w:name w:val="Heading 1 (No TOC)"/>
    <w:basedOn w:val="Heading1"/>
    <w:rsid w:val="009F0647"/>
  </w:style>
  <w:style w:type="table" w:customStyle="1" w:styleId="Table">
    <w:name w:val="Table"/>
    <w:basedOn w:val="TableNormal"/>
    <w:rsid w:val="00134397"/>
    <w:pPr>
      <w:spacing w:after="0" w:line="240" w:lineRule="auto"/>
    </w:pPr>
    <w:rPr>
      <w:rFonts w:ascii="Frutiger-Light" w:hAnsi="Frutiger-Light"/>
      <w:sz w:val="20"/>
      <w:szCs w:val="20"/>
    </w:rPr>
    <w:tblPr>
      <w:jc w:val="center"/>
      <w:tblBorders>
        <w:bottom w:val="single" w:sz="18" w:space="0" w:color="auto"/>
      </w:tblBorders>
    </w:tblPr>
    <w:trPr>
      <w:jc w:val="center"/>
    </w:trPr>
    <w:tcPr>
      <w:tcMar>
        <w:left w:w="58" w:type="dxa"/>
        <w:right w:w="58" w:type="dxa"/>
      </w:tcMar>
    </w:tcPr>
    <w:tblStylePr w:type="firstRow">
      <w:rPr>
        <w:b/>
        <w:color w:val="auto"/>
      </w:rPr>
      <w:tblPr/>
      <w:tcPr>
        <w:tcBorders>
          <w:top w:val="single" w:sz="18" w:space="0" w:color="auto"/>
          <w:bottom w:val="single" w:sz="18" w:space="0" w:color="auto"/>
        </w:tcBorders>
        <w:shd w:val="clear" w:color="auto" w:fill="FE4703"/>
      </w:tcPr>
    </w:tblStylePr>
    <w:tblStylePr w:type="lastRow">
      <w:tblPr/>
      <w:tcPr>
        <w:tcBorders>
          <w:bottom w:val="single" w:sz="18" w:space="0" w:color="auto"/>
        </w:tcBorders>
      </w:tcPr>
    </w:tblStylePr>
    <w:tblStylePr w:type="firstCol">
      <w:tblPr/>
      <w:tcPr>
        <w:shd w:val="clear" w:color="auto" w:fill="E0E0E0"/>
      </w:tcPr>
    </w:tblStylePr>
  </w:style>
  <w:style w:type="numbering" w:customStyle="1" w:styleId="BulletList">
    <w:name w:val="Bullet List"/>
    <w:basedOn w:val="NoList"/>
    <w:rsid w:val="00134397"/>
    <w:pPr>
      <w:numPr>
        <w:numId w:val="5"/>
      </w:numPr>
    </w:pPr>
  </w:style>
  <w:style w:type="paragraph" w:customStyle="1" w:styleId="CalloutBullet">
    <w:name w:val="Callout Bullet"/>
    <w:basedOn w:val="CalloutText"/>
    <w:uiPriority w:val="49"/>
    <w:qFormat/>
    <w:rsid w:val="00F64DB9"/>
    <w:pPr>
      <w:numPr>
        <w:numId w:val="7"/>
      </w:numPr>
      <w:ind w:left="360"/>
    </w:pPr>
  </w:style>
  <w:style w:type="numbering" w:customStyle="1" w:styleId="NumberedList">
    <w:name w:val="Numbered List"/>
    <w:basedOn w:val="NoList"/>
    <w:rsid w:val="00134397"/>
    <w:pPr>
      <w:numPr>
        <w:numId w:val="6"/>
      </w:numPr>
    </w:pPr>
  </w:style>
  <w:style w:type="paragraph" w:customStyle="1" w:styleId="NumberText">
    <w:name w:val="Number Text"/>
    <w:basedOn w:val="Normal"/>
    <w:rsid w:val="00134397"/>
    <w:pPr>
      <w:keepLines/>
      <w:spacing w:after="180"/>
      <w:contextualSpacing/>
    </w:pPr>
    <w:rPr>
      <w:rFonts w:asciiTheme="minorHAnsi" w:hAnsiTheme="minorHAnsi"/>
      <w:sz w:val="22"/>
      <w:szCs w:val="24"/>
    </w:rPr>
  </w:style>
  <w:style w:type="paragraph" w:customStyle="1" w:styleId="TableText">
    <w:name w:val="Table Text"/>
    <w:basedOn w:val="Normal"/>
    <w:semiHidden/>
    <w:rsid w:val="00134397"/>
    <w:rPr>
      <w:rFonts w:asciiTheme="minorHAnsi" w:hAnsiTheme="minorHAnsi"/>
      <w:sz w:val="22"/>
      <w:szCs w:val="24"/>
    </w:rPr>
  </w:style>
  <w:style w:type="paragraph" w:customStyle="1" w:styleId="TableCaption">
    <w:name w:val="Table Caption"/>
    <w:basedOn w:val="Normal"/>
    <w:link w:val="TableCaptionChar"/>
    <w:rsid w:val="00447A54"/>
    <w:pPr>
      <w:keepNext/>
      <w:spacing w:before="360" w:after="60"/>
      <w:jc w:val="center"/>
    </w:pPr>
    <w:rPr>
      <w:szCs w:val="24"/>
    </w:rPr>
  </w:style>
  <w:style w:type="paragraph" w:customStyle="1" w:styleId="FigureCaption">
    <w:name w:val="Figure Caption"/>
    <w:basedOn w:val="Normal"/>
    <w:rsid w:val="00976C18"/>
    <w:pPr>
      <w:keepNext/>
      <w:jc w:val="center"/>
    </w:pPr>
    <w:rPr>
      <w:bCs/>
      <w:szCs w:val="24"/>
    </w:rPr>
  </w:style>
  <w:style w:type="paragraph" w:customStyle="1" w:styleId="HeaderSub">
    <w:name w:val="Header Sub"/>
    <w:basedOn w:val="Header"/>
    <w:semiHidden/>
    <w:rsid w:val="00134397"/>
    <w:pPr>
      <w:pBdr>
        <w:top w:val="single" w:sz="2" w:space="4" w:color="808080"/>
      </w:pBdr>
      <w:tabs>
        <w:tab w:val="clear" w:pos="4680"/>
        <w:tab w:val="clear" w:pos="9360"/>
        <w:tab w:val="center" w:pos="4320"/>
        <w:tab w:val="right" w:pos="8640"/>
      </w:tabs>
      <w:spacing w:before="60"/>
      <w:jc w:val="right"/>
    </w:pPr>
    <w:rPr>
      <w:rFonts w:ascii="Frutiger-Light" w:hAnsi="Frutiger-Light"/>
      <w:i/>
      <w:color w:val="808080"/>
      <w:sz w:val="22"/>
      <w:szCs w:val="24"/>
    </w:rPr>
  </w:style>
  <w:style w:type="paragraph" w:styleId="TOC4">
    <w:name w:val="toc 4"/>
    <w:basedOn w:val="Normal"/>
    <w:next w:val="Normal"/>
    <w:autoRedefine/>
    <w:uiPriority w:val="39"/>
    <w:semiHidden/>
    <w:rsid w:val="00134397"/>
    <w:pPr>
      <w:ind w:left="720"/>
      <w:jc w:val="left"/>
    </w:pPr>
    <w:rPr>
      <w:szCs w:val="24"/>
    </w:rPr>
  </w:style>
  <w:style w:type="paragraph" w:styleId="TOC5">
    <w:name w:val="toc 5"/>
    <w:basedOn w:val="Normal"/>
    <w:next w:val="Normal"/>
    <w:autoRedefine/>
    <w:uiPriority w:val="39"/>
    <w:semiHidden/>
    <w:rsid w:val="00134397"/>
    <w:pPr>
      <w:ind w:left="960"/>
      <w:jc w:val="left"/>
    </w:pPr>
    <w:rPr>
      <w:szCs w:val="24"/>
    </w:rPr>
  </w:style>
  <w:style w:type="paragraph" w:styleId="TOC6">
    <w:name w:val="toc 6"/>
    <w:basedOn w:val="Normal"/>
    <w:next w:val="Normal"/>
    <w:autoRedefine/>
    <w:uiPriority w:val="39"/>
    <w:semiHidden/>
    <w:rsid w:val="00134397"/>
    <w:pPr>
      <w:ind w:left="1200"/>
      <w:jc w:val="left"/>
    </w:pPr>
    <w:rPr>
      <w:szCs w:val="24"/>
    </w:rPr>
  </w:style>
  <w:style w:type="paragraph" w:styleId="TOC7">
    <w:name w:val="toc 7"/>
    <w:basedOn w:val="Normal"/>
    <w:next w:val="Normal"/>
    <w:autoRedefine/>
    <w:uiPriority w:val="39"/>
    <w:semiHidden/>
    <w:rsid w:val="00134397"/>
    <w:pPr>
      <w:ind w:left="1440"/>
      <w:jc w:val="left"/>
    </w:pPr>
    <w:rPr>
      <w:szCs w:val="24"/>
    </w:rPr>
  </w:style>
  <w:style w:type="paragraph" w:styleId="TOC8">
    <w:name w:val="toc 8"/>
    <w:basedOn w:val="Normal"/>
    <w:next w:val="Normal"/>
    <w:autoRedefine/>
    <w:uiPriority w:val="39"/>
    <w:semiHidden/>
    <w:rsid w:val="00134397"/>
    <w:pPr>
      <w:ind w:left="1680"/>
      <w:jc w:val="left"/>
    </w:pPr>
    <w:rPr>
      <w:szCs w:val="24"/>
    </w:rPr>
  </w:style>
  <w:style w:type="paragraph" w:styleId="TOC9">
    <w:name w:val="toc 9"/>
    <w:basedOn w:val="Normal"/>
    <w:next w:val="Normal"/>
    <w:autoRedefine/>
    <w:uiPriority w:val="39"/>
    <w:semiHidden/>
    <w:rsid w:val="00134397"/>
    <w:pPr>
      <w:ind w:left="1920"/>
      <w:jc w:val="left"/>
    </w:pPr>
    <w:rPr>
      <w:szCs w:val="24"/>
    </w:rPr>
  </w:style>
  <w:style w:type="character" w:styleId="CommentReference">
    <w:name w:val="annotation reference"/>
    <w:basedOn w:val="DefaultParagraphFont"/>
    <w:uiPriority w:val="99"/>
    <w:semiHidden/>
    <w:rsid w:val="00134397"/>
    <w:rPr>
      <w:sz w:val="16"/>
      <w:szCs w:val="16"/>
    </w:rPr>
  </w:style>
  <w:style w:type="paragraph" w:styleId="CommentText">
    <w:name w:val="annotation text"/>
    <w:basedOn w:val="Normal"/>
    <w:link w:val="CommentTextChar"/>
    <w:uiPriority w:val="99"/>
    <w:semiHidden/>
    <w:rsid w:val="00134397"/>
    <w:pPr>
      <w:spacing w:after="180"/>
    </w:pPr>
    <w:rPr>
      <w:rFonts w:asciiTheme="minorHAnsi" w:hAnsiTheme="minorHAnsi"/>
      <w:sz w:val="22"/>
    </w:rPr>
  </w:style>
  <w:style w:type="character" w:customStyle="1" w:styleId="CommentTextChar">
    <w:name w:val="Comment Text Char"/>
    <w:basedOn w:val="DefaultParagraphFont"/>
    <w:link w:val="CommentText"/>
    <w:uiPriority w:val="99"/>
    <w:semiHidden/>
    <w:rsid w:val="00134397"/>
    <w:rPr>
      <w:rFonts w:asciiTheme="minorHAnsi" w:hAnsiTheme="minorHAnsi"/>
      <w:szCs w:val="20"/>
    </w:rPr>
  </w:style>
  <w:style w:type="paragraph" w:styleId="CommentSubject">
    <w:name w:val="annotation subject"/>
    <w:basedOn w:val="CommentText"/>
    <w:next w:val="CommentText"/>
    <w:link w:val="CommentSubjectChar"/>
    <w:uiPriority w:val="99"/>
    <w:semiHidden/>
    <w:rsid w:val="00134397"/>
    <w:rPr>
      <w:b/>
      <w:bCs/>
    </w:rPr>
  </w:style>
  <w:style w:type="character" w:customStyle="1" w:styleId="CommentSubjectChar">
    <w:name w:val="Comment Subject Char"/>
    <w:basedOn w:val="CommentTextChar"/>
    <w:link w:val="CommentSubject"/>
    <w:uiPriority w:val="99"/>
    <w:semiHidden/>
    <w:rsid w:val="00134397"/>
    <w:rPr>
      <w:rFonts w:asciiTheme="minorHAnsi" w:hAnsiTheme="minorHAnsi"/>
      <w:b/>
      <w:bCs/>
      <w:szCs w:val="20"/>
    </w:rPr>
  </w:style>
  <w:style w:type="paragraph" w:customStyle="1" w:styleId="QuotedText">
    <w:name w:val="Quoted Text"/>
    <w:basedOn w:val="Normal"/>
    <w:rsid w:val="007B1352"/>
    <w:pPr>
      <w:ind w:left="360" w:right="360"/>
      <w:jc w:val="left"/>
    </w:pPr>
  </w:style>
  <w:style w:type="paragraph" w:customStyle="1" w:styleId="NormalFSI">
    <w:name w:val="Normal FSI"/>
    <w:basedOn w:val="Normal"/>
    <w:autoRedefine/>
    <w:semiHidden/>
    <w:rsid w:val="00134397"/>
    <w:pPr>
      <w:tabs>
        <w:tab w:val="left" w:pos="360"/>
      </w:tabs>
      <w:spacing w:after="120"/>
    </w:pPr>
    <w:rPr>
      <w:rFonts w:ascii="Arial" w:hAnsi="Arial" w:cs="Tahoma"/>
      <w:sz w:val="22"/>
      <w:szCs w:val="32"/>
    </w:rPr>
  </w:style>
  <w:style w:type="paragraph" w:styleId="EndnoteText">
    <w:name w:val="endnote text"/>
    <w:basedOn w:val="Normal"/>
    <w:link w:val="EndnoteTextChar"/>
    <w:uiPriority w:val="99"/>
    <w:semiHidden/>
    <w:rsid w:val="00134397"/>
    <w:pPr>
      <w:spacing w:after="180"/>
    </w:pPr>
    <w:rPr>
      <w:rFonts w:asciiTheme="minorHAnsi" w:hAnsiTheme="minorHAnsi"/>
      <w:sz w:val="22"/>
    </w:rPr>
  </w:style>
  <w:style w:type="character" w:customStyle="1" w:styleId="EndnoteTextChar">
    <w:name w:val="Endnote Text Char"/>
    <w:basedOn w:val="DefaultParagraphFont"/>
    <w:link w:val="EndnoteText"/>
    <w:uiPriority w:val="99"/>
    <w:semiHidden/>
    <w:rsid w:val="00134397"/>
    <w:rPr>
      <w:rFonts w:asciiTheme="minorHAnsi" w:hAnsiTheme="minorHAnsi"/>
      <w:szCs w:val="20"/>
    </w:rPr>
  </w:style>
  <w:style w:type="character" w:styleId="EndnoteReference">
    <w:name w:val="endnote reference"/>
    <w:basedOn w:val="DefaultParagraphFont"/>
    <w:semiHidden/>
    <w:rsid w:val="00134397"/>
    <w:rPr>
      <w:vertAlign w:val="superscript"/>
    </w:rPr>
  </w:style>
  <w:style w:type="paragraph" w:customStyle="1" w:styleId="Cover1">
    <w:name w:val="Cover 1"/>
    <w:basedOn w:val="Normal"/>
    <w:semiHidden/>
    <w:rsid w:val="00134397"/>
    <w:pPr>
      <w:jc w:val="left"/>
    </w:pPr>
    <w:rPr>
      <w:rFonts w:ascii="Frutiger-Bold" w:hAnsi="Frutiger-Bold"/>
      <w:sz w:val="56"/>
      <w:szCs w:val="24"/>
    </w:rPr>
  </w:style>
  <w:style w:type="paragraph" w:customStyle="1" w:styleId="Cover3">
    <w:name w:val="Cover 3"/>
    <w:basedOn w:val="Normal"/>
    <w:semiHidden/>
    <w:rsid w:val="00134397"/>
    <w:pPr>
      <w:jc w:val="left"/>
    </w:pPr>
    <w:rPr>
      <w:rFonts w:asciiTheme="minorHAnsi" w:hAnsiTheme="minorHAnsi"/>
      <w:sz w:val="26"/>
      <w:szCs w:val="24"/>
    </w:rPr>
  </w:style>
  <w:style w:type="paragraph" w:customStyle="1" w:styleId="Cover2">
    <w:name w:val="Cover 2"/>
    <w:basedOn w:val="Cover1"/>
    <w:semiHidden/>
    <w:rsid w:val="00134397"/>
    <w:rPr>
      <w:sz w:val="32"/>
    </w:rPr>
  </w:style>
  <w:style w:type="paragraph" w:customStyle="1" w:styleId="Cover4">
    <w:name w:val="Cover 4"/>
    <w:basedOn w:val="Normal"/>
    <w:semiHidden/>
    <w:rsid w:val="00134397"/>
    <w:pPr>
      <w:jc w:val="left"/>
    </w:pPr>
    <w:rPr>
      <w:rFonts w:asciiTheme="minorHAnsi" w:hAnsiTheme="minorHAnsi"/>
      <w:i/>
      <w:sz w:val="22"/>
      <w:szCs w:val="24"/>
    </w:rPr>
  </w:style>
  <w:style w:type="table" w:styleId="MediumGrid2-Accent1">
    <w:name w:val="Medium Grid 2 Accent 1"/>
    <w:basedOn w:val="TableNormal"/>
    <w:uiPriority w:val="63"/>
    <w:rsid w:val="00134397"/>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0F2887" w:themeColor="accent1"/>
        <w:left w:val="single" w:sz="8" w:space="0" w:color="0F2887" w:themeColor="accent1"/>
        <w:bottom w:val="single" w:sz="8" w:space="0" w:color="0F2887" w:themeColor="accent1"/>
        <w:right w:val="single" w:sz="8" w:space="0" w:color="0F2887" w:themeColor="accent1"/>
        <w:insideH w:val="single" w:sz="8" w:space="0" w:color="0F2887" w:themeColor="accent1"/>
        <w:insideV w:val="single" w:sz="8" w:space="0" w:color="0F2887" w:themeColor="accent1"/>
      </w:tblBorders>
    </w:tblPr>
    <w:tcPr>
      <w:shd w:val="clear" w:color="auto" w:fill="AEBDF6" w:themeFill="accent1" w:themeFillTint="3F"/>
    </w:tcPr>
    <w:tblStylePr w:type="firstRow">
      <w:rPr>
        <w:b/>
        <w:bCs/>
        <w:color w:val="000000" w:themeColor="text1"/>
      </w:rPr>
      <w:tblPr/>
      <w:tcPr>
        <w:shd w:val="clear" w:color="auto" w:fill="DFE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CAF7" w:themeFill="accent1" w:themeFillTint="33"/>
      </w:tcPr>
    </w:tblStylePr>
    <w:tblStylePr w:type="band1Vert">
      <w:tblPr/>
      <w:tcPr>
        <w:shd w:val="clear" w:color="auto" w:fill="5D7BED" w:themeFill="accent1" w:themeFillTint="7F"/>
      </w:tcPr>
    </w:tblStylePr>
    <w:tblStylePr w:type="band1Horz">
      <w:tblPr/>
      <w:tcPr>
        <w:tcBorders>
          <w:insideH w:val="single" w:sz="6" w:space="0" w:color="0F2887" w:themeColor="accent1"/>
          <w:insideV w:val="single" w:sz="6" w:space="0" w:color="0F2887" w:themeColor="accent1"/>
        </w:tcBorders>
        <w:shd w:val="clear" w:color="auto" w:fill="5D7BED" w:themeFill="accent1" w:themeFillTint="7F"/>
      </w:tcPr>
    </w:tblStylePr>
    <w:tblStylePr w:type="nwCell">
      <w:tblPr/>
      <w:tcPr>
        <w:shd w:val="clear" w:color="auto" w:fill="FFFFFF" w:themeFill="background1"/>
      </w:tcPr>
    </w:tblStylePr>
  </w:style>
  <w:style w:type="table" w:styleId="LightList-Accent3">
    <w:name w:val="Light List Accent 3"/>
    <w:basedOn w:val="TableNormal"/>
    <w:uiPriority w:val="61"/>
    <w:rsid w:val="00134397"/>
    <w:pPr>
      <w:spacing w:after="0" w:line="240" w:lineRule="auto"/>
    </w:pPr>
    <w:rPr>
      <w:rFonts w:asciiTheme="minorHAnsi" w:eastAsiaTheme="minorEastAsia" w:hAnsiTheme="minorHAnsi" w:cstheme="minorBidi"/>
      <w:lang w:bidi="en-US"/>
    </w:rPr>
    <w:tblPr>
      <w:tblStyleRowBandSize w:val="1"/>
      <w:tblStyleColBandSize w:val="1"/>
      <w:tblBorders>
        <w:top w:val="single" w:sz="8" w:space="0" w:color="C19722" w:themeColor="accent3"/>
        <w:left w:val="single" w:sz="8" w:space="0" w:color="C19722" w:themeColor="accent3"/>
        <w:bottom w:val="single" w:sz="8" w:space="0" w:color="C19722" w:themeColor="accent3"/>
        <w:right w:val="single" w:sz="8" w:space="0" w:color="C19722" w:themeColor="accent3"/>
      </w:tblBorders>
    </w:tblPr>
    <w:tblStylePr w:type="firstRow">
      <w:pPr>
        <w:spacing w:before="0" w:after="0" w:line="240" w:lineRule="auto"/>
      </w:pPr>
      <w:rPr>
        <w:b/>
        <w:bCs/>
        <w:color w:val="FFFFFF" w:themeColor="background1"/>
      </w:rPr>
      <w:tblPr/>
      <w:tcPr>
        <w:shd w:val="clear" w:color="auto" w:fill="C19722" w:themeFill="accent3"/>
      </w:tcPr>
    </w:tblStylePr>
    <w:tblStylePr w:type="lastRow">
      <w:pPr>
        <w:spacing w:before="0" w:after="0" w:line="240" w:lineRule="auto"/>
      </w:pPr>
      <w:rPr>
        <w:b/>
        <w:bCs/>
      </w:rPr>
      <w:tblPr/>
      <w:tcPr>
        <w:tcBorders>
          <w:top w:val="double" w:sz="6" w:space="0" w:color="C19722" w:themeColor="accent3"/>
          <w:left w:val="single" w:sz="8" w:space="0" w:color="C19722" w:themeColor="accent3"/>
          <w:bottom w:val="single" w:sz="8" w:space="0" w:color="C19722" w:themeColor="accent3"/>
          <w:right w:val="single" w:sz="8" w:space="0" w:color="C19722" w:themeColor="accent3"/>
        </w:tcBorders>
      </w:tcPr>
    </w:tblStylePr>
    <w:tblStylePr w:type="firstCol">
      <w:rPr>
        <w:b/>
        <w:bCs/>
      </w:rPr>
    </w:tblStylePr>
    <w:tblStylePr w:type="lastCol">
      <w:rPr>
        <w:b/>
        <w:bCs/>
      </w:rPr>
    </w:tblStylePr>
    <w:tblStylePr w:type="band1Vert">
      <w:tblPr/>
      <w:tcPr>
        <w:tcBorders>
          <w:top w:val="single" w:sz="8" w:space="0" w:color="C19722" w:themeColor="accent3"/>
          <w:left w:val="single" w:sz="8" w:space="0" w:color="C19722" w:themeColor="accent3"/>
          <w:bottom w:val="single" w:sz="8" w:space="0" w:color="C19722" w:themeColor="accent3"/>
          <w:right w:val="single" w:sz="8" w:space="0" w:color="C19722" w:themeColor="accent3"/>
        </w:tcBorders>
      </w:tcPr>
    </w:tblStylePr>
    <w:tblStylePr w:type="band1Horz">
      <w:tblPr/>
      <w:tcPr>
        <w:tcBorders>
          <w:top w:val="single" w:sz="8" w:space="0" w:color="C19722" w:themeColor="accent3"/>
          <w:left w:val="single" w:sz="8" w:space="0" w:color="C19722" w:themeColor="accent3"/>
          <w:bottom w:val="single" w:sz="8" w:space="0" w:color="C19722" w:themeColor="accent3"/>
          <w:right w:val="single" w:sz="8" w:space="0" w:color="C19722" w:themeColor="accent3"/>
        </w:tcBorders>
      </w:tcPr>
    </w:tblStylePr>
  </w:style>
  <w:style w:type="table" w:customStyle="1" w:styleId="Calendar1">
    <w:name w:val="Calendar 1"/>
    <w:basedOn w:val="TableNormal"/>
    <w:uiPriority w:val="99"/>
    <w:qFormat/>
    <w:rsid w:val="00134397"/>
    <w:pPr>
      <w:spacing w:after="0" w:line="240" w:lineRule="auto"/>
    </w:pPr>
    <w:rPr>
      <w:rFonts w:asciiTheme="minorHAnsi" w:eastAsiaTheme="minorEastAsia" w:hAnsiTheme="minorHAnsi" w:cstheme="minorBidi"/>
      <w:lang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Revision">
    <w:name w:val="Revision"/>
    <w:hidden/>
    <w:uiPriority w:val="99"/>
    <w:semiHidden/>
    <w:rsid w:val="00134397"/>
    <w:pPr>
      <w:spacing w:after="0" w:line="240" w:lineRule="auto"/>
    </w:pPr>
    <w:rPr>
      <w:rFonts w:ascii="Frutiger-Light" w:hAnsi="Frutiger-Light"/>
      <w:sz w:val="20"/>
      <w:szCs w:val="24"/>
    </w:rPr>
  </w:style>
  <w:style w:type="paragraph" w:styleId="TOCHeading">
    <w:name w:val="TOC Heading"/>
    <w:basedOn w:val="Heading1"/>
    <w:next w:val="Normal"/>
    <w:uiPriority w:val="39"/>
    <w:unhideWhenUsed/>
    <w:qFormat/>
    <w:rsid w:val="00134397"/>
    <w:pPr>
      <w:keepLines/>
      <w:spacing w:before="480" w:line="276" w:lineRule="auto"/>
      <w:jc w:val="left"/>
      <w:outlineLvl w:val="9"/>
    </w:pPr>
    <w:rPr>
      <w:rFonts w:asciiTheme="majorHAnsi" w:eastAsiaTheme="majorEastAsia" w:hAnsiTheme="majorHAnsi" w:cstheme="majorBidi"/>
      <w:bCs/>
      <w:caps w:val="0"/>
      <w:color w:val="0B1D65" w:themeColor="accent1" w:themeShade="BF"/>
      <w:kern w:val="0"/>
      <w:sz w:val="28"/>
      <w:szCs w:val="28"/>
    </w:rPr>
  </w:style>
  <w:style w:type="character" w:styleId="FollowedHyperlink">
    <w:name w:val="FollowedHyperlink"/>
    <w:basedOn w:val="DefaultParagraphFont"/>
    <w:uiPriority w:val="99"/>
    <w:semiHidden/>
    <w:unhideWhenUsed/>
    <w:rsid w:val="00134397"/>
    <w:rPr>
      <w:color w:val="800080" w:themeColor="followedHyperlink"/>
      <w:u w:val="single"/>
    </w:rPr>
  </w:style>
  <w:style w:type="paragraph" w:styleId="PlainText">
    <w:name w:val="Plain Text"/>
    <w:basedOn w:val="Normal"/>
    <w:link w:val="PlainTextChar"/>
    <w:uiPriority w:val="99"/>
    <w:semiHidden/>
    <w:rsid w:val="00134397"/>
    <w:pPr>
      <w:jc w:val="left"/>
    </w:pPr>
    <w:rPr>
      <w:rFonts w:ascii="Calibri" w:eastAsiaTheme="minorHAnsi" w:hAnsi="Calibri" w:cs="Consolas"/>
      <w:sz w:val="22"/>
      <w:szCs w:val="21"/>
    </w:rPr>
  </w:style>
  <w:style w:type="character" w:customStyle="1" w:styleId="PlainTextChar">
    <w:name w:val="Plain Text Char"/>
    <w:basedOn w:val="DefaultParagraphFont"/>
    <w:link w:val="PlainText"/>
    <w:uiPriority w:val="99"/>
    <w:semiHidden/>
    <w:rsid w:val="003C6237"/>
    <w:rPr>
      <w:rFonts w:ascii="Calibri" w:eastAsiaTheme="minorHAnsi" w:hAnsi="Calibri" w:cs="Consolas"/>
      <w:szCs w:val="21"/>
    </w:rPr>
  </w:style>
  <w:style w:type="table" w:customStyle="1" w:styleId="ListTable3-Accent21">
    <w:name w:val="List Table 3 - Accent 21"/>
    <w:basedOn w:val="TableNormal"/>
    <w:uiPriority w:val="48"/>
    <w:rsid w:val="00134397"/>
    <w:pPr>
      <w:spacing w:after="0" w:line="240" w:lineRule="auto"/>
    </w:pPr>
    <w:rPr>
      <w:sz w:val="20"/>
      <w:szCs w:val="20"/>
    </w:rPr>
    <w:tblPr>
      <w:tblStyleRowBandSize w:val="1"/>
      <w:tblStyleColBandSize w:val="1"/>
      <w:tblBorders>
        <w:top w:val="single" w:sz="4" w:space="0" w:color="B9D5C9" w:themeColor="accent2"/>
        <w:left w:val="single" w:sz="4" w:space="0" w:color="B9D5C9" w:themeColor="accent2"/>
        <w:bottom w:val="single" w:sz="4" w:space="0" w:color="B9D5C9" w:themeColor="accent2"/>
        <w:right w:val="single" w:sz="4" w:space="0" w:color="B9D5C9" w:themeColor="accent2"/>
      </w:tblBorders>
    </w:tblPr>
    <w:tblStylePr w:type="firstRow">
      <w:rPr>
        <w:b/>
        <w:bCs/>
        <w:color w:val="FFFFFF" w:themeColor="background1"/>
      </w:rPr>
      <w:tblPr/>
      <w:tcPr>
        <w:shd w:val="clear" w:color="auto" w:fill="B9D5C9" w:themeFill="accent2"/>
      </w:tcPr>
    </w:tblStylePr>
    <w:tblStylePr w:type="lastRow">
      <w:rPr>
        <w:b/>
        <w:bCs/>
      </w:rPr>
      <w:tblPr/>
      <w:tcPr>
        <w:tcBorders>
          <w:top w:val="double" w:sz="4" w:space="0" w:color="B9D5C9"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9D5C9" w:themeColor="accent2"/>
          <w:right w:val="single" w:sz="4" w:space="0" w:color="B9D5C9" w:themeColor="accent2"/>
        </w:tcBorders>
      </w:tcPr>
    </w:tblStylePr>
    <w:tblStylePr w:type="band1Horz">
      <w:tblPr/>
      <w:tcPr>
        <w:tcBorders>
          <w:top w:val="single" w:sz="4" w:space="0" w:color="B9D5C9" w:themeColor="accent2"/>
          <w:bottom w:val="single" w:sz="4" w:space="0" w:color="B9D5C9"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9D5C9" w:themeColor="accent2"/>
          <w:left w:val="nil"/>
        </w:tcBorders>
      </w:tcPr>
    </w:tblStylePr>
    <w:tblStylePr w:type="swCell">
      <w:tblPr/>
      <w:tcPr>
        <w:tcBorders>
          <w:top w:val="double" w:sz="4" w:space="0" w:color="B9D5C9" w:themeColor="accent2"/>
          <w:right w:val="nil"/>
        </w:tcBorders>
      </w:tcPr>
    </w:tblStylePr>
  </w:style>
  <w:style w:type="table" w:customStyle="1" w:styleId="ListTable3-Accent11">
    <w:name w:val="List Table 3 - Accent 11"/>
    <w:basedOn w:val="TableNormal"/>
    <w:uiPriority w:val="48"/>
    <w:rsid w:val="00134397"/>
    <w:pPr>
      <w:spacing w:after="0" w:line="240" w:lineRule="auto"/>
    </w:pPr>
    <w:rPr>
      <w:sz w:val="20"/>
      <w:szCs w:val="20"/>
    </w:rPr>
    <w:tblPr>
      <w:tblStyleRowBandSize w:val="1"/>
      <w:tblStyleColBandSize w:val="1"/>
      <w:tblBorders>
        <w:top w:val="single" w:sz="4" w:space="0" w:color="0F2887" w:themeColor="accent1"/>
        <w:left w:val="single" w:sz="4" w:space="0" w:color="0F2887" w:themeColor="accent1"/>
        <w:bottom w:val="single" w:sz="4" w:space="0" w:color="0F2887" w:themeColor="accent1"/>
        <w:right w:val="single" w:sz="4" w:space="0" w:color="0F2887" w:themeColor="accent1"/>
      </w:tblBorders>
    </w:tblPr>
    <w:tblStylePr w:type="firstRow">
      <w:rPr>
        <w:b/>
        <w:bCs/>
        <w:color w:val="FFFFFF" w:themeColor="background1"/>
      </w:rPr>
      <w:tblPr/>
      <w:tcPr>
        <w:shd w:val="clear" w:color="auto" w:fill="0F2887" w:themeFill="accent1"/>
      </w:tcPr>
    </w:tblStylePr>
    <w:tblStylePr w:type="lastRow">
      <w:rPr>
        <w:b/>
        <w:bCs/>
      </w:rPr>
      <w:tblPr/>
      <w:tcPr>
        <w:tcBorders>
          <w:top w:val="double" w:sz="4" w:space="0" w:color="0F288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2887" w:themeColor="accent1"/>
          <w:right w:val="single" w:sz="4" w:space="0" w:color="0F2887" w:themeColor="accent1"/>
        </w:tcBorders>
      </w:tcPr>
    </w:tblStylePr>
    <w:tblStylePr w:type="band1Horz">
      <w:tblPr/>
      <w:tcPr>
        <w:tcBorders>
          <w:top w:val="single" w:sz="4" w:space="0" w:color="0F2887" w:themeColor="accent1"/>
          <w:bottom w:val="single" w:sz="4" w:space="0" w:color="0F288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2887" w:themeColor="accent1"/>
          <w:left w:val="nil"/>
        </w:tcBorders>
      </w:tcPr>
    </w:tblStylePr>
    <w:tblStylePr w:type="swCell">
      <w:tblPr/>
      <w:tcPr>
        <w:tcBorders>
          <w:top w:val="double" w:sz="4" w:space="0" w:color="0F2887" w:themeColor="accent1"/>
          <w:right w:val="nil"/>
        </w:tcBorders>
      </w:tcPr>
    </w:tblStylePr>
  </w:style>
  <w:style w:type="paragraph" w:customStyle="1" w:styleId="FormEntry">
    <w:name w:val="Form Entry"/>
    <w:basedOn w:val="Normal"/>
    <w:semiHidden/>
    <w:qFormat/>
    <w:rsid w:val="00134397"/>
    <w:pPr>
      <w:framePr w:hSpace="180" w:wrap="around" w:vAnchor="page" w:hAnchor="margin" w:xAlign="center" w:y="1167"/>
      <w:tabs>
        <w:tab w:val="left" w:pos="-720"/>
      </w:tabs>
      <w:suppressAutoHyphens/>
      <w:spacing w:before="60"/>
      <w:jc w:val="left"/>
    </w:pPr>
    <w:rPr>
      <w:rFonts w:ascii="Arial" w:hAnsi="Arial" w:cs="Arial"/>
      <w:spacing w:val="-4"/>
      <w:kern w:val="20"/>
      <w:sz w:val="16"/>
      <w:szCs w:val="16"/>
    </w:rPr>
  </w:style>
  <w:style w:type="paragraph" w:customStyle="1" w:styleId="Form1700">
    <w:name w:val="Form 1700"/>
    <w:basedOn w:val="Normal"/>
    <w:semiHidden/>
    <w:qFormat/>
    <w:rsid w:val="00134397"/>
    <w:pPr>
      <w:framePr w:hSpace="180" w:wrap="around" w:vAnchor="page" w:hAnchor="margin" w:xAlign="center" w:y="1167"/>
      <w:tabs>
        <w:tab w:val="left" w:pos="-720"/>
      </w:tabs>
      <w:suppressAutoHyphens/>
      <w:spacing w:before="60" w:after="60"/>
      <w:jc w:val="left"/>
    </w:pPr>
    <w:rPr>
      <w:rFonts w:ascii="Arial" w:hAnsi="Arial"/>
      <w:b/>
      <w:spacing w:val="-4"/>
      <w:kern w:val="20"/>
      <w:sz w:val="16"/>
      <w:szCs w:val="16"/>
    </w:rPr>
  </w:style>
  <w:style w:type="paragraph" w:customStyle="1" w:styleId="Form1700Entry">
    <w:name w:val="Form1700 Entry"/>
    <w:basedOn w:val="Normal"/>
    <w:semiHidden/>
    <w:qFormat/>
    <w:rsid w:val="00134397"/>
    <w:pPr>
      <w:framePr w:hSpace="180" w:wrap="around" w:vAnchor="page" w:hAnchor="margin" w:xAlign="center" w:y="1167"/>
      <w:tabs>
        <w:tab w:val="left" w:pos="-720"/>
      </w:tabs>
      <w:suppressAutoHyphens/>
      <w:spacing w:before="60" w:after="60" w:line="264" w:lineRule="auto"/>
      <w:contextualSpacing/>
      <w:jc w:val="left"/>
    </w:pPr>
    <w:rPr>
      <w:rFonts w:ascii="Arial" w:hAnsi="Arial" w:cs="Arial"/>
      <w:spacing w:val="-4"/>
      <w:kern w:val="20"/>
      <w:sz w:val="16"/>
      <w:szCs w:val="16"/>
    </w:rPr>
  </w:style>
  <w:style w:type="numbering" w:customStyle="1" w:styleId="NoList1">
    <w:name w:val="No List1"/>
    <w:next w:val="NoList"/>
    <w:uiPriority w:val="99"/>
    <w:semiHidden/>
    <w:unhideWhenUsed/>
    <w:rsid w:val="00107FC6"/>
  </w:style>
  <w:style w:type="paragraph" w:styleId="ListParagraph">
    <w:name w:val="List Paragraph"/>
    <w:basedOn w:val="Normal"/>
    <w:uiPriority w:val="34"/>
    <w:qFormat/>
    <w:rsid w:val="004736E1"/>
    <w:pPr>
      <w:ind w:left="720"/>
      <w:contextualSpacing/>
    </w:pPr>
  </w:style>
  <w:style w:type="table" w:customStyle="1" w:styleId="TableGrid1">
    <w:name w:val="Table Grid1"/>
    <w:basedOn w:val="TableNormal"/>
    <w:next w:val="TableGrid"/>
    <w:uiPriority w:val="59"/>
    <w:rsid w:val="00994882"/>
    <w:pPr>
      <w:spacing w:after="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Bullet1">
    <w:name w:val="List Bullet 1"/>
    <w:basedOn w:val="ListBullet"/>
    <w:autoRedefine/>
    <w:rsid w:val="00994882"/>
    <w:pPr>
      <w:numPr>
        <w:ilvl w:val="2"/>
        <w:numId w:val="12"/>
      </w:numPr>
      <w:spacing w:after="60"/>
    </w:pPr>
    <w:rPr>
      <w:snapToGrid w:val="0"/>
      <w:sz w:val="22"/>
      <w:szCs w:val="22"/>
      <w:lang w:val="x-none" w:eastAsia="x-none"/>
    </w:rPr>
  </w:style>
  <w:style w:type="table" w:styleId="LightList-Accent1">
    <w:name w:val="Light List Accent 1"/>
    <w:basedOn w:val="TableNormal"/>
    <w:uiPriority w:val="61"/>
    <w:unhideWhenUsed/>
    <w:rsid w:val="00285C82"/>
    <w:pPr>
      <w:spacing w:after="0" w:line="240" w:lineRule="auto"/>
    </w:pPr>
    <w:tblPr>
      <w:tblStyleRowBandSize w:val="1"/>
      <w:tblStyleColBandSize w:val="1"/>
      <w:tblBorders>
        <w:top w:val="single" w:sz="8" w:space="0" w:color="0F2887" w:themeColor="accent1"/>
        <w:left w:val="single" w:sz="8" w:space="0" w:color="0F2887" w:themeColor="accent1"/>
        <w:bottom w:val="single" w:sz="8" w:space="0" w:color="0F2887" w:themeColor="accent1"/>
        <w:right w:val="single" w:sz="8" w:space="0" w:color="0F2887" w:themeColor="accent1"/>
      </w:tblBorders>
    </w:tblPr>
    <w:tblStylePr w:type="firstRow">
      <w:pPr>
        <w:spacing w:before="0" w:after="0" w:line="240" w:lineRule="auto"/>
      </w:pPr>
      <w:rPr>
        <w:b/>
        <w:bCs/>
        <w:color w:val="FFFFFF" w:themeColor="background1"/>
      </w:rPr>
      <w:tblPr/>
      <w:tcPr>
        <w:shd w:val="clear" w:color="auto" w:fill="0F2887" w:themeFill="accent1"/>
      </w:tcPr>
    </w:tblStylePr>
    <w:tblStylePr w:type="lastRow">
      <w:pPr>
        <w:spacing w:before="0" w:after="0" w:line="240" w:lineRule="auto"/>
      </w:pPr>
      <w:rPr>
        <w:b/>
        <w:bCs/>
      </w:rPr>
      <w:tblPr/>
      <w:tcPr>
        <w:tcBorders>
          <w:top w:val="double" w:sz="6" w:space="0" w:color="0F2887" w:themeColor="accent1"/>
          <w:left w:val="single" w:sz="8" w:space="0" w:color="0F2887" w:themeColor="accent1"/>
          <w:bottom w:val="single" w:sz="8" w:space="0" w:color="0F2887" w:themeColor="accent1"/>
          <w:right w:val="single" w:sz="8" w:space="0" w:color="0F2887" w:themeColor="accent1"/>
        </w:tcBorders>
      </w:tcPr>
    </w:tblStylePr>
    <w:tblStylePr w:type="firstCol">
      <w:rPr>
        <w:b/>
        <w:bCs/>
      </w:rPr>
    </w:tblStylePr>
    <w:tblStylePr w:type="lastCol">
      <w:rPr>
        <w:b/>
        <w:bCs/>
      </w:rPr>
    </w:tblStylePr>
    <w:tblStylePr w:type="band1Vert">
      <w:tblPr/>
      <w:tcPr>
        <w:tcBorders>
          <w:top w:val="single" w:sz="8" w:space="0" w:color="0F2887" w:themeColor="accent1"/>
          <w:left w:val="single" w:sz="8" w:space="0" w:color="0F2887" w:themeColor="accent1"/>
          <w:bottom w:val="single" w:sz="8" w:space="0" w:color="0F2887" w:themeColor="accent1"/>
          <w:right w:val="single" w:sz="8" w:space="0" w:color="0F2887" w:themeColor="accent1"/>
        </w:tcBorders>
      </w:tcPr>
    </w:tblStylePr>
    <w:tblStylePr w:type="band1Horz">
      <w:tblPr/>
      <w:tcPr>
        <w:tcBorders>
          <w:top w:val="single" w:sz="8" w:space="0" w:color="0F2887" w:themeColor="accent1"/>
          <w:left w:val="single" w:sz="8" w:space="0" w:color="0F2887" w:themeColor="accent1"/>
          <w:bottom w:val="single" w:sz="8" w:space="0" w:color="0F2887" w:themeColor="accent1"/>
          <w:right w:val="single" w:sz="8" w:space="0" w:color="0F2887" w:themeColor="accent1"/>
        </w:tcBorders>
      </w:tcPr>
    </w:tblStylePr>
  </w:style>
  <w:style w:type="character" w:styleId="PlaceholderText">
    <w:name w:val="Placeholder Text"/>
    <w:basedOn w:val="DefaultParagraphFont"/>
    <w:uiPriority w:val="99"/>
    <w:semiHidden/>
    <w:rsid w:val="00285C82"/>
    <w:rPr>
      <w:color w:val="808080"/>
    </w:rPr>
  </w:style>
  <w:style w:type="paragraph" w:styleId="NoSpacing">
    <w:name w:val="No Spacing"/>
    <w:uiPriority w:val="1"/>
    <w:qFormat/>
    <w:rsid w:val="00285C82"/>
    <w:pPr>
      <w:spacing w:after="0" w:line="240" w:lineRule="auto"/>
    </w:pPr>
    <w:rPr>
      <w:rFonts w:asciiTheme="minorHAnsi" w:eastAsiaTheme="minorHAnsi" w:hAnsiTheme="minorHAnsi" w:cstheme="minorBidi"/>
    </w:rPr>
  </w:style>
  <w:style w:type="table" w:customStyle="1" w:styleId="LightList-Accent11">
    <w:name w:val="Light List - Accent 11"/>
    <w:basedOn w:val="TableNormal"/>
    <w:next w:val="LightList-Accent1"/>
    <w:uiPriority w:val="61"/>
    <w:rsid w:val="00285C82"/>
    <w:pPr>
      <w:spacing w:after="0" w:line="240" w:lineRule="auto"/>
    </w:pPr>
    <w:rPr>
      <w:rFonts w:asciiTheme="minorHAnsi" w:eastAsiaTheme="minorHAnsi" w:hAnsiTheme="minorHAnsi" w:cstheme="minorBidi"/>
    </w:rPr>
    <w:tblPr>
      <w:tblStyleRowBandSize w:val="1"/>
      <w:tblStyleColBandSize w:val="1"/>
      <w:tblBorders>
        <w:top w:val="single" w:sz="8" w:space="0" w:color="0F2887" w:themeColor="accent1"/>
        <w:left w:val="single" w:sz="8" w:space="0" w:color="0F2887" w:themeColor="accent1"/>
        <w:bottom w:val="single" w:sz="8" w:space="0" w:color="0F2887" w:themeColor="accent1"/>
        <w:right w:val="single" w:sz="8" w:space="0" w:color="0F2887" w:themeColor="accent1"/>
      </w:tblBorders>
    </w:tblPr>
    <w:tblStylePr w:type="firstRow">
      <w:pPr>
        <w:spacing w:before="0" w:after="0" w:line="240" w:lineRule="auto"/>
      </w:pPr>
      <w:rPr>
        <w:b/>
        <w:bCs/>
        <w:color w:val="FFFFFF" w:themeColor="background1"/>
      </w:rPr>
      <w:tblPr/>
      <w:tcPr>
        <w:shd w:val="clear" w:color="auto" w:fill="0F2887" w:themeFill="accent1"/>
      </w:tcPr>
    </w:tblStylePr>
    <w:tblStylePr w:type="lastRow">
      <w:pPr>
        <w:spacing w:before="0" w:after="0" w:line="240" w:lineRule="auto"/>
      </w:pPr>
      <w:rPr>
        <w:b/>
        <w:bCs/>
      </w:rPr>
      <w:tblPr/>
      <w:tcPr>
        <w:tcBorders>
          <w:top w:val="double" w:sz="6" w:space="0" w:color="0F2887" w:themeColor="accent1"/>
          <w:left w:val="single" w:sz="8" w:space="0" w:color="0F2887" w:themeColor="accent1"/>
          <w:bottom w:val="single" w:sz="8" w:space="0" w:color="0F2887" w:themeColor="accent1"/>
          <w:right w:val="single" w:sz="8" w:space="0" w:color="0F2887" w:themeColor="accent1"/>
        </w:tcBorders>
      </w:tcPr>
    </w:tblStylePr>
    <w:tblStylePr w:type="firstCol">
      <w:rPr>
        <w:b/>
        <w:bCs/>
      </w:rPr>
    </w:tblStylePr>
    <w:tblStylePr w:type="lastCol">
      <w:rPr>
        <w:b/>
        <w:bCs/>
      </w:rPr>
    </w:tblStylePr>
    <w:tblStylePr w:type="band1Vert">
      <w:tblPr/>
      <w:tcPr>
        <w:tcBorders>
          <w:top w:val="single" w:sz="8" w:space="0" w:color="0F2887" w:themeColor="accent1"/>
          <w:left w:val="single" w:sz="8" w:space="0" w:color="0F2887" w:themeColor="accent1"/>
          <w:bottom w:val="single" w:sz="8" w:space="0" w:color="0F2887" w:themeColor="accent1"/>
          <w:right w:val="single" w:sz="8" w:space="0" w:color="0F2887" w:themeColor="accent1"/>
        </w:tcBorders>
      </w:tcPr>
    </w:tblStylePr>
    <w:tblStylePr w:type="band1Horz">
      <w:tblPr/>
      <w:tcPr>
        <w:tcBorders>
          <w:top w:val="single" w:sz="8" w:space="0" w:color="0F2887" w:themeColor="accent1"/>
          <w:left w:val="single" w:sz="8" w:space="0" w:color="0F2887" w:themeColor="accent1"/>
          <w:bottom w:val="single" w:sz="8" w:space="0" w:color="0F2887" w:themeColor="accent1"/>
          <w:right w:val="single" w:sz="8" w:space="0" w:color="0F2887" w:themeColor="accent1"/>
        </w:tcBorders>
      </w:tcPr>
    </w:tblStylePr>
  </w:style>
  <w:style w:type="table" w:styleId="LightList-Accent4">
    <w:name w:val="Light List Accent 4"/>
    <w:basedOn w:val="TableNormal"/>
    <w:uiPriority w:val="61"/>
    <w:rsid w:val="00285C82"/>
    <w:pPr>
      <w:spacing w:after="0" w:line="240" w:lineRule="auto"/>
    </w:pPr>
    <w:rPr>
      <w:rFonts w:asciiTheme="minorHAnsi" w:eastAsiaTheme="minorHAnsi" w:hAnsiTheme="minorHAnsi" w:cstheme="minorBidi"/>
    </w:rPr>
    <w:tblPr>
      <w:tblStyleRowBandSize w:val="1"/>
      <w:tblStyleColBandSize w:val="1"/>
      <w:tblBorders>
        <w:top w:val="single" w:sz="8" w:space="0" w:color="D5DAE9" w:themeColor="accent4"/>
        <w:left w:val="single" w:sz="8" w:space="0" w:color="D5DAE9" w:themeColor="accent4"/>
        <w:bottom w:val="single" w:sz="8" w:space="0" w:color="D5DAE9" w:themeColor="accent4"/>
        <w:right w:val="single" w:sz="8" w:space="0" w:color="D5DAE9" w:themeColor="accent4"/>
      </w:tblBorders>
    </w:tblPr>
    <w:tblStylePr w:type="firstRow">
      <w:pPr>
        <w:spacing w:before="0" w:after="0" w:line="240" w:lineRule="auto"/>
      </w:pPr>
      <w:rPr>
        <w:b/>
        <w:bCs/>
        <w:color w:val="FFFFFF" w:themeColor="background1"/>
      </w:rPr>
      <w:tblPr/>
      <w:tcPr>
        <w:shd w:val="clear" w:color="auto" w:fill="D5DAE9" w:themeFill="accent4"/>
      </w:tcPr>
    </w:tblStylePr>
    <w:tblStylePr w:type="lastRow">
      <w:pPr>
        <w:spacing w:before="0" w:after="0" w:line="240" w:lineRule="auto"/>
      </w:pPr>
      <w:rPr>
        <w:b/>
        <w:bCs/>
      </w:rPr>
      <w:tblPr/>
      <w:tcPr>
        <w:tcBorders>
          <w:top w:val="double" w:sz="6" w:space="0" w:color="D5DAE9" w:themeColor="accent4"/>
          <w:left w:val="single" w:sz="8" w:space="0" w:color="D5DAE9" w:themeColor="accent4"/>
          <w:bottom w:val="single" w:sz="8" w:space="0" w:color="D5DAE9" w:themeColor="accent4"/>
          <w:right w:val="single" w:sz="8" w:space="0" w:color="D5DAE9" w:themeColor="accent4"/>
        </w:tcBorders>
      </w:tcPr>
    </w:tblStylePr>
    <w:tblStylePr w:type="firstCol">
      <w:rPr>
        <w:b/>
        <w:bCs/>
      </w:rPr>
    </w:tblStylePr>
    <w:tblStylePr w:type="lastCol">
      <w:rPr>
        <w:b/>
        <w:bCs/>
      </w:rPr>
    </w:tblStylePr>
    <w:tblStylePr w:type="band1Vert">
      <w:tblPr/>
      <w:tcPr>
        <w:tcBorders>
          <w:top w:val="single" w:sz="8" w:space="0" w:color="D5DAE9" w:themeColor="accent4"/>
          <w:left w:val="single" w:sz="8" w:space="0" w:color="D5DAE9" w:themeColor="accent4"/>
          <w:bottom w:val="single" w:sz="8" w:space="0" w:color="D5DAE9" w:themeColor="accent4"/>
          <w:right w:val="single" w:sz="8" w:space="0" w:color="D5DAE9" w:themeColor="accent4"/>
        </w:tcBorders>
      </w:tcPr>
    </w:tblStylePr>
    <w:tblStylePr w:type="band1Horz">
      <w:tblPr/>
      <w:tcPr>
        <w:tcBorders>
          <w:top w:val="single" w:sz="8" w:space="0" w:color="D5DAE9" w:themeColor="accent4"/>
          <w:left w:val="single" w:sz="8" w:space="0" w:color="D5DAE9" w:themeColor="accent4"/>
          <w:bottom w:val="single" w:sz="8" w:space="0" w:color="D5DAE9" w:themeColor="accent4"/>
          <w:right w:val="single" w:sz="8" w:space="0" w:color="D5DAE9" w:themeColor="accent4"/>
        </w:tcBorders>
      </w:tcPr>
    </w:tblStylePr>
  </w:style>
  <w:style w:type="table" w:styleId="LightList-Accent5">
    <w:name w:val="Light List Accent 5"/>
    <w:basedOn w:val="TableNormal"/>
    <w:uiPriority w:val="61"/>
    <w:rsid w:val="00285C82"/>
    <w:pPr>
      <w:spacing w:after="0" w:line="240" w:lineRule="auto"/>
    </w:pPr>
    <w:rPr>
      <w:rFonts w:asciiTheme="minorHAnsi" w:eastAsiaTheme="minorHAnsi" w:hAnsiTheme="minorHAnsi" w:cstheme="minorBidi"/>
    </w:rPr>
    <w:tblPr>
      <w:tblStyleRowBandSize w:val="1"/>
      <w:tblStyleColBandSize w:val="1"/>
      <w:tblBorders>
        <w:top w:val="single" w:sz="8" w:space="0" w:color="206B5C" w:themeColor="accent5"/>
        <w:left w:val="single" w:sz="8" w:space="0" w:color="206B5C" w:themeColor="accent5"/>
        <w:bottom w:val="single" w:sz="8" w:space="0" w:color="206B5C" w:themeColor="accent5"/>
        <w:right w:val="single" w:sz="8" w:space="0" w:color="206B5C" w:themeColor="accent5"/>
      </w:tblBorders>
    </w:tblPr>
    <w:tblStylePr w:type="firstRow">
      <w:pPr>
        <w:spacing w:before="0" w:after="0" w:line="240" w:lineRule="auto"/>
      </w:pPr>
      <w:rPr>
        <w:b/>
        <w:bCs/>
        <w:color w:val="FFFFFF" w:themeColor="background1"/>
      </w:rPr>
      <w:tblPr/>
      <w:tcPr>
        <w:shd w:val="clear" w:color="auto" w:fill="206B5C" w:themeFill="accent5"/>
      </w:tcPr>
    </w:tblStylePr>
    <w:tblStylePr w:type="lastRow">
      <w:pPr>
        <w:spacing w:before="0" w:after="0" w:line="240" w:lineRule="auto"/>
      </w:pPr>
      <w:rPr>
        <w:b/>
        <w:bCs/>
      </w:rPr>
      <w:tblPr/>
      <w:tcPr>
        <w:tcBorders>
          <w:top w:val="double" w:sz="6" w:space="0" w:color="206B5C" w:themeColor="accent5"/>
          <w:left w:val="single" w:sz="8" w:space="0" w:color="206B5C" w:themeColor="accent5"/>
          <w:bottom w:val="single" w:sz="8" w:space="0" w:color="206B5C" w:themeColor="accent5"/>
          <w:right w:val="single" w:sz="8" w:space="0" w:color="206B5C" w:themeColor="accent5"/>
        </w:tcBorders>
      </w:tcPr>
    </w:tblStylePr>
    <w:tblStylePr w:type="firstCol">
      <w:rPr>
        <w:b/>
        <w:bCs/>
      </w:rPr>
    </w:tblStylePr>
    <w:tblStylePr w:type="lastCol">
      <w:rPr>
        <w:b/>
        <w:bCs/>
      </w:rPr>
    </w:tblStylePr>
    <w:tblStylePr w:type="band1Vert">
      <w:tblPr/>
      <w:tcPr>
        <w:tcBorders>
          <w:top w:val="single" w:sz="8" w:space="0" w:color="206B5C" w:themeColor="accent5"/>
          <w:left w:val="single" w:sz="8" w:space="0" w:color="206B5C" w:themeColor="accent5"/>
          <w:bottom w:val="single" w:sz="8" w:space="0" w:color="206B5C" w:themeColor="accent5"/>
          <w:right w:val="single" w:sz="8" w:space="0" w:color="206B5C" w:themeColor="accent5"/>
        </w:tcBorders>
      </w:tcPr>
    </w:tblStylePr>
    <w:tblStylePr w:type="band1Horz">
      <w:tblPr/>
      <w:tcPr>
        <w:tcBorders>
          <w:top w:val="single" w:sz="8" w:space="0" w:color="206B5C" w:themeColor="accent5"/>
          <w:left w:val="single" w:sz="8" w:space="0" w:color="206B5C" w:themeColor="accent5"/>
          <w:bottom w:val="single" w:sz="8" w:space="0" w:color="206B5C" w:themeColor="accent5"/>
          <w:right w:val="single" w:sz="8" w:space="0" w:color="206B5C" w:themeColor="accent5"/>
        </w:tcBorders>
      </w:tcPr>
    </w:tblStylePr>
  </w:style>
  <w:style w:type="table" w:styleId="LightShading-Accent1">
    <w:name w:val="Light Shading Accent 1"/>
    <w:basedOn w:val="TableNormal"/>
    <w:uiPriority w:val="60"/>
    <w:rsid w:val="00285C82"/>
    <w:pPr>
      <w:spacing w:after="0" w:line="240" w:lineRule="auto"/>
    </w:pPr>
    <w:rPr>
      <w:rFonts w:asciiTheme="minorHAnsi" w:eastAsiaTheme="minorHAnsi" w:hAnsiTheme="minorHAnsi" w:cstheme="minorBidi"/>
      <w:color w:val="0B1D65" w:themeColor="accent1" w:themeShade="BF"/>
    </w:rPr>
    <w:tblPr>
      <w:tblStyleRowBandSize w:val="1"/>
      <w:tblStyleColBandSize w:val="1"/>
      <w:tblBorders>
        <w:top w:val="single" w:sz="8" w:space="0" w:color="0F2887" w:themeColor="accent1"/>
        <w:bottom w:val="single" w:sz="8" w:space="0" w:color="0F2887" w:themeColor="accent1"/>
      </w:tblBorders>
    </w:tblPr>
    <w:tblStylePr w:type="firstRow">
      <w:pPr>
        <w:spacing w:before="0" w:after="0" w:line="240" w:lineRule="auto"/>
      </w:pPr>
      <w:rPr>
        <w:b/>
        <w:bCs/>
      </w:rPr>
      <w:tblPr/>
      <w:tcPr>
        <w:tcBorders>
          <w:top w:val="single" w:sz="8" w:space="0" w:color="0F2887" w:themeColor="accent1"/>
          <w:left w:val="nil"/>
          <w:bottom w:val="single" w:sz="8" w:space="0" w:color="0F2887" w:themeColor="accent1"/>
          <w:right w:val="nil"/>
          <w:insideH w:val="nil"/>
          <w:insideV w:val="nil"/>
        </w:tcBorders>
      </w:tcPr>
    </w:tblStylePr>
    <w:tblStylePr w:type="lastRow">
      <w:pPr>
        <w:spacing w:before="0" w:after="0" w:line="240" w:lineRule="auto"/>
      </w:pPr>
      <w:rPr>
        <w:b/>
        <w:bCs/>
      </w:rPr>
      <w:tblPr/>
      <w:tcPr>
        <w:tcBorders>
          <w:top w:val="single" w:sz="8" w:space="0" w:color="0F2887" w:themeColor="accent1"/>
          <w:left w:val="nil"/>
          <w:bottom w:val="single" w:sz="8" w:space="0" w:color="0F2887"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BDF6" w:themeFill="accent1" w:themeFillTint="3F"/>
      </w:tcPr>
    </w:tblStylePr>
    <w:tblStylePr w:type="band1Horz">
      <w:tblPr/>
      <w:tcPr>
        <w:tcBorders>
          <w:left w:val="nil"/>
          <w:right w:val="nil"/>
          <w:insideH w:val="nil"/>
          <w:insideV w:val="nil"/>
        </w:tcBorders>
        <w:shd w:val="clear" w:color="auto" w:fill="AEBDF6" w:themeFill="accent1" w:themeFillTint="3F"/>
      </w:tcPr>
    </w:tblStylePr>
  </w:style>
  <w:style w:type="table" w:customStyle="1" w:styleId="TableGrid2">
    <w:name w:val="Table Grid2"/>
    <w:basedOn w:val="TableNormal"/>
    <w:next w:val="TableGrid"/>
    <w:rsid w:val="00285C82"/>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285C82"/>
    <w:pPr>
      <w:spacing w:after="200" w:line="276" w:lineRule="auto"/>
      <w:jc w:val="left"/>
    </w:pPr>
    <w:rPr>
      <w:rFonts w:asciiTheme="minorHAnsi" w:eastAsiaTheme="minorHAnsi" w:hAnsiTheme="minorHAnsi" w:cstheme="minorBidi"/>
      <w:sz w:val="22"/>
      <w:szCs w:val="22"/>
    </w:rPr>
  </w:style>
  <w:style w:type="paragraph" w:styleId="BlockText">
    <w:name w:val="Block Text"/>
    <w:basedOn w:val="Normal"/>
    <w:uiPriority w:val="99"/>
    <w:semiHidden/>
    <w:unhideWhenUsed/>
    <w:rsid w:val="00285C82"/>
    <w:pPr>
      <w:pBdr>
        <w:top w:val="single" w:sz="2" w:space="10" w:color="0F2887" w:themeColor="accent1"/>
        <w:left w:val="single" w:sz="2" w:space="10" w:color="0F2887" w:themeColor="accent1"/>
        <w:bottom w:val="single" w:sz="2" w:space="10" w:color="0F2887" w:themeColor="accent1"/>
        <w:right w:val="single" w:sz="2" w:space="10" w:color="0F2887" w:themeColor="accent1"/>
      </w:pBdr>
      <w:spacing w:after="200" w:line="276" w:lineRule="auto"/>
      <w:ind w:left="1152" w:right="1152"/>
      <w:jc w:val="left"/>
    </w:pPr>
    <w:rPr>
      <w:rFonts w:asciiTheme="minorHAnsi" w:eastAsiaTheme="minorEastAsia" w:hAnsiTheme="minorHAnsi" w:cstheme="minorBidi"/>
      <w:i/>
      <w:iCs/>
      <w:color w:val="0F2887" w:themeColor="accent1"/>
      <w:sz w:val="22"/>
      <w:szCs w:val="22"/>
    </w:rPr>
  </w:style>
  <w:style w:type="paragraph" w:styleId="BodyText2">
    <w:name w:val="Body Text 2"/>
    <w:basedOn w:val="Normal"/>
    <w:link w:val="BodyText2Char"/>
    <w:uiPriority w:val="99"/>
    <w:semiHidden/>
    <w:unhideWhenUsed/>
    <w:rsid w:val="00285C82"/>
    <w:pPr>
      <w:spacing w:after="120" w:line="480" w:lineRule="auto"/>
      <w:jc w:val="left"/>
    </w:pPr>
    <w:rPr>
      <w:rFonts w:asciiTheme="minorHAnsi" w:eastAsiaTheme="minorHAnsi" w:hAnsiTheme="minorHAnsi" w:cstheme="minorBidi"/>
      <w:sz w:val="22"/>
      <w:szCs w:val="22"/>
    </w:rPr>
  </w:style>
  <w:style w:type="character" w:customStyle="1" w:styleId="BodyText2Char">
    <w:name w:val="Body Text 2 Char"/>
    <w:basedOn w:val="DefaultParagraphFont"/>
    <w:link w:val="BodyText2"/>
    <w:uiPriority w:val="99"/>
    <w:semiHidden/>
    <w:rsid w:val="00285C82"/>
    <w:rPr>
      <w:rFonts w:asciiTheme="minorHAnsi" w:eastAsiaTheme="minorHAnsi" w:hAnsiTheme="minorHAnsi" w:cstheme="minorBidi"/>
    </w:rPr>
  </w:style>
  <w:style w:type="paragraph" w:styleId="BodyText3">
    <w:name w:val="Body Text 3"/>
    <w:basedOn w:val="Normal"/>
    <w:link w:val="BodyText3Char"/>
    <w:uiPriority w:val="99"/>
    <w:semiHidden/>
    <w:unhideWhenUsed/>
    <w:rsid w:val="00285C82"/>
    <w:pPr>
      <w:spacing w:after="120" w:line="276" w:lineRule="auto"/>
      <w:jc w:val="left"/>
    </w:pPr>
    <w:rPr>
      <w:rFonts w:asciiTheme="minorHAnsi" w:eastAsiaTheme="minorHAnsi" w:hAnsiTheme="minorHAnsi" w:cstheme="minorBidi"/>
      <w:sz w:val="16"/>
      <w:szCs w:val="16"/>
    </w:rPr>
  </w:style>
  <w:style w:type="character" w:customStyle="1" w:styleId="BodyText3Char">
    <w:name w:val="Body Text 3 Char"/>
    <w:basedOn w:val="DefaultParagraphFont"/>
    <w:link w:val="BodyText3"/>
    <w:uiPriority w:val="99"/>
    <w:semiHidden/>
    <w:rsid w:val="00285C82"/>
    <w:rPr>
      <w:rFonts w:asciiTheme="minorHAnsi" w:eastAsiaTheme="minorHAnsi" w:hAnsiTheme="minorHAnsi" w:cstheme="minorBidi"/>
      <w:sz w:val="16"/>
      <w:szCs w:val="16"/>
    </w:rPr>
  </w:style>
  <w:style w:type="paragraph" w:styleId="BodyTextFirstIndent">
    <w:name w:val="Body Text First Indent"/>
    <w:basedOn w:val="BodyText"/>
    <w:link w:val="BodyTextFirstIndentChar"/>
    <w:uiPriority w:val="99"/>
    <w:semiHidden/>
    <w:unhideWhenUsed/>
    <w:rsid w:val="00285C82"/>
    <w:pPr>
      <w:spacing w:after="200" w:line="276" w:lineRule="auto"/>
      <w:ind w:firstLine="360"/>
    </w:pPr>
    <w:rPr>
      <w:rFonts w:asciiTheme="minorHAnsi" w:eastAsiaTheme="minorHAnsi" w:hAnsiTheme="minorHAnsi" w:cstheme="minorBidi"/>
      <w:sz w:val="22"/>
      <w:szCs w:val="22"/>
    </w:rPr>
  </w:style>
  <w:style w:type="character" w:customStyle="1" w:styleId="BodyTextFirstIndentChar">
    <w:name w:val="Body Text First Indent Char"/>
    <w:basedOn w:val="BodyTextChar"/>
    <w:link w:val="BodyTextFirstIndent"/>
    <w:uiPriority w:val="99"/>
    <w:semiHidden/>
    <w:rsid w:val="00285C82"/>
    <w:rPr>
      <w:rFonts w:asciiTheme="minorHAnsi" w:eastAsiaTheme="minorHAnsi" w:hAnsiTheme="minorHAnsi" w:cstheme="minorBidi"/>
      <w:sz w:val="24"/>
      <w:szCs w:val="24"/>
    </w:rPr>
  </w:style>
  <w:style w:type="paragraph" w:styleId="BodyTextIndent">
    <w:name w:val="Body Text Indent"/>
    <w:basedOn w:val="Normal"/>
    <w:link w:val="BodyTextIndentChar"/>
    <w:uiPriority w:val="99"/>
    <w:semiHidden/>
    <w:unhideWhenUsed/>
    <w:rsid w:val="00285C82"/>
    <w:pPr>
      <w:spacing w:after="120" w:line="276" w:lineRule="auto"/>
      <w:ind w:left="360"/>
      <w:jc w:val="left"/>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semiHidden/>
    <w:rsid w:val="00285C82"/>
    <w:rPr>
      <w:rFonts w:asciiTheme="minorHAnsi" w:eastAsiaTheme="minorHAnsi" w:hAnsiTheme="minorHAnsi" w:cstheme="minorBidi"/>
    </w:rPr>
  </w:style>
  <w:style w:type="paragraph" w:styleId="BodyTextFirstIndent2">
    <w:name w:val="Body Text First Indent 2"/>
    <w:basedOn w:val="BodyTextIndent"/>
    <w:link w:val="BodyTextFirstIndent2Char"/>
    <w:uiPriority w:val="99"/>
    <w:semiHidden/>
    <w:unhideWhenUsed/>
    <w:rsid w:val="00285C82"/>
    <w:pPr>
      <w:spacing w:after="200"/>
      <w:ind w:firstLine="360"/>
    </w:pPr>
  </w:style>
  <w:style w:type="character" w:customStyle="1" w:styleId="BodyTextFirstIndent2Char">
    <w:name w:val="Body Text First Indent 2 Char"/>
    <w:basedOn w:val="BodyTextIndentChar"/>
    <w:link w:val="BodyTextFirstIndent2"/>
    <w:uiPriority w:val="99"/>
    <w:semiHidden/>
    <w:rsid w:val="00285C82"/>
    <w:rPr>
      <w:rFonts w:asciiTheme="minorHAnsi" w:eastAsiaTheme="minorHAnsi" w:hAnsiTheme="minorHAnsi" w:cstheme="minorBidi"/>
    </w:rPr>
  </w:style>
  <w:style w:type="paragraph" w:styleId="BodyTextIndent2">
    <w:name w:val="Body Text Indent 2"/>
    <w:basedOn w:val="Normal"/>
    <w:link w:val="BodyTextIndent2Char"/>
    <w:uiPriority w:val="99"/>
    <w:semiHidden/>
    <w:unhideWhenUsed/>
    <w:rsid w:val="00285C82"/>
    <w:pPr>
      <w:spacing w:after="120" w:line="480" w:lineRule="auto"/>
      <w:ind w:left="360"/>
      <w:jc w:val="left"/>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semiHidden/>
    <w:rsid w:val="00285C82"/>
    <w:rPr>
      <w:rFonts w:asciiTheme="minorHAnsi" w:eastAsiaTheme="minorHAnsi" w:hAnsiTheme="minorHAnsi" w:cstheme="minorBidi"/>
    </w:rPr>
  </w:style>
  <w:style w:type="paragraph" w:styleId="BodyTextIndent3">
    <w:name w:val="Body Text Indent 3"/>
    <w:basedOn w:val="Normal"/>
    <w:link w:val="BodyTextIndent3Char"/>
    <w:uiPriority w:val="99"/>
    <w:semiHidden/>
    <w:unhideWhenUsed/>
    <w:rsid w:val="00285C82"/>
    <w:pPr>
      <w:spacing w:after="120" w:line="276" w:lineRule="auto"/>
      <w:ind w:left="360"/>
      <w:jc w:val="left"/>
    </w:pPr>
    <w:rPr>
      <w:rFonts w:asciiTheme="minorHAnsi" w:eastAsiaTheme="minorHAnsi" w:hAnsiTheme="minorHAnsi" w:cstheme="minorBidi"/>
      <w:sz w:val="16"/>
      <w:szCs w:val="16"/>
    </w:rPr>
  </w:style>
  <w:style w:type="character" w:customStyle="1" w:styleId="BodyTextIndent3Char">
    <w:name w:val="Body Text Indent 3 Char"/>
    <w:basedOn w:val="DefaultParagraphFont"/>
    <w:link w:val="BodyTextIndent3"/>
    <w:uiPriority w:val="99"/>
    <w:semiHidden/>
    <w:rsid w:val="00285C82"/>
    <w:rPr>
      <w:rFonts w:asciiTheme="minorHAnsi" w:eastAsiaTheme="minorHAnsi" w:hAnsiTheme="minorHAnsi" w:cstheme="minorBidi"/>
      <w:sz w:val="16"/>
      <w:szCs w:val="16"/>
    </w:rPr>
  </w:style>
  <w:style w:type="paragraph" w:styleId="Caption">
    <w:name w:val="caption"/>
    <w:basedOn w:val="Normal"/>
    <w:next w:val="Normal"/>
    <w:uiPriority w:val="35"/>
    <w:semiHidden/>
    <w:unhideWhenUsed/>
    <w:qFormat/>
    <w:rsid w:val="00285C82"/>
    <w:pPr>
      <w:spacing w:after="200"/>
      <w:jc w:val="left"/>
    </w:pPr>
    <w:rPr>
      <w:rFonts w:asciiTheme="minorHAnsi" w:eastAsiaTheme="minorHAnsi" w:hAnsiTheme="minorHAnsi" w:cstheme="minorBidi"/>
      <w:i/>
      <w:iCs/>
      <w:color w:val="1F497D" w:themeColor="text2"/>
      <w:sz w:val="18"/>
      <w:szCs w:val="18"/>
    </w:rPr>
  </w:style>
  <w:style w:type="paragraph" w:styleId="Closing">
    <w:name w:val="Closing"/>
    <w:basedOn w:val="Normal"/>
    <w:link w:val="ClosingChar"/>
    <w:uiPriority w:val="99"/>
    <w:semiHidden/>
    <w:unhideWhenUsed/>
    <w:rsid w:val="00285C82"/>
    <w:pPr>
      <w:ind w:left="4320"/>
      <w:jc w:val="left"/>
    </w:pPr>
    <w:rPr>
      <w:rFonts w:asciiTheme="minorHAnsi" w:eastAsiaTheme="minorHAnsi" w:hAnsiTheme="minorHAnsi" w:cstheme="minorBidi"/>
      <w:sz w:val="22"/>
      <w:szCs w:val="22"/>
    </w:rPr>
  </w:style>
  <w:style w:type="character" w:customStyle="1" w:styleId="ClosingChar">
    <w:name w:val="Closing Char"/>
    <w:basedOn w:val="DefaultParagraphFont"/>
    <w:link w:val="Closing"/>
    <w:uiPriority w:val="99"/>
    <w:semiHidden/>
    <w:rsid w:val="00285C82"/>
    <w:rPr>
      <w:rFonts w:asciiTheme="minorHAnsi" w:eastAsiaTheme="minorHAnsi" w:hAnsiTheme="minorHAnsi" w:cstheme="minorBidi"/>
    </w:rPr>
  </w:style>
  <w:style w:type="paragraph" w:styleId="Date">
    <w:name w:val="Date"/>
    <w:basedOn w:val="Normal"/>
    <w:next w:val="Normal"/>
    <w:link w:val="DateChar"/>
    <w:uiPriority w:val="99"/>
    <w:semiHidden/>
    <w:unhideWhenUsed/>
    <w:rsid w:val="00285C82"/>
    <w:pPr>
      <w:spacing w:after="200" w:line="276" w:lineRule="auto"/>
      <w:jc w:val="left"/>
    </w:pPr>
    <w:rPr>
      <w:rFonts w:asciiTheme="minorHAnsi" w:eastAsiaTheme="minorHAnsi" w:hAnsiTheme="minorHAnsi" w:cstheme="minorBidi"/>
      <w:sz w:val="22"/>
      <w:szCs w:val="22"/>
    </w:rPr>
  </w:style>
  <w:style w:type="character" w:customStyle="1" w:styleId="DateChar">
    <w:name w:val="Date Char"/>
    <w:basedOn w:val="DefaultParagraphFont"/>
    <w:link w:val="Date"/>
    <w:uiPriority w:val="99"/>
    <w:semiHidden/>
    <w:rsid w:val="00285C82"/>
    <w:rPr>
      <w:rFonts w:asciiTheme="minorHAnsi" w:eastAsiaTheme="minorHAnsi" w:hAnsiTheme="minorHAnsi" w:cstheme="minorBidi"/>
    </w:rPr>
  </w:style>
  <w:style w:type="paragraph" w:styleId="DocumentMap">
    <w:name w:val="Document Map"/>
    <w:basedOn w:val="Normal"/>
    <w:link w:val="DocumentMapChar"/>
    <w:uiPriority w:val="99"/>
    <w:semiHidden/>
    <w:unhideWhenUsed/>
    <w:rsid w:val="00285C82"/>
    <w:pPr>
      <w:jc w:val="left"/>
    </w:pPr>
    <w:rPr>
      <w:rFonts w:ascii="Segoe UI" w:eastAsiaTheme="minorHAnsi" w:hAnsi="Segoe UI" w:cs="Segoe UI"/>
      <w:sz w:val="16"/>
      <w:szCs w:val="16"/>
    </w:rPr>
  </w:style>
  <w:style w:type="character" w:customStyle="1" w:styleId="DocumentMapChar">
    <w:name w:val="Document Map Char"/>
    <w:basedOn w:val="DefaultParagraphFont"/>
    <w:link w:val="DocumentMap"/>
    <w:uiPriority w:val="99"/>
    <w:semiHidden/>
    <w:rsid w:val="00285C82"/>
    <w:rPr>
      <w:rFonts w:ascii="Segoe UI" w:eastAsiaTheme="minorHAnsi" w:hAnsi="Segoe UI" w:cs="Segoe UI"/>
      <w:sz w:val="16"/>
      <w:szCs w:val="16"/>
    </w:rPr>
  </w:style>
  <w:style w:type="paragraph" w:styleId="E-mailSignature">
    <w:name w:val="E-mail Signature"/>
    <w:basedOn w:val="Normal"/>
    <w:link w:val="E-mailSignatureChar"/>
    <w:uiPriority w:val="99"/>
    <w:semiHidden/>
    <w:unhideWhenUsed/>
    <w:rsid w:val="00285C82"/>
    <w:pPr>
      <w:jc w:val="left"/>
    </w:pPr>
    <w:rPr>
      <w:rFonts w:asciiTheme="minorHAnsi" w:eastAsiaTheme="minorHAnsi" w:hAnsiTheme="minorHAnsi" w:cstheme="minorBidi"/>
      <w:sz w:val="22"/>
      <w:szCs w:val="22"/>
    </w:rPr>
  </w:style>
  <w:style w:type="character" w:customStyle="1" w:styleId="E-mailSignatureChar">
    <w:name w:val="E-mail Signature Char"/>
    <w:basedOn w:val="DefaultParagraphFont"/>
    <w:link w:val="E-mailSignature"/>
    <w:uiPriority w:val="99"/>
    <w:semiHidden/>
    <w:rsid w:val="00285C82"/>
    <w:rPr>
      <w:rFonts w:asciiTheme="minorHAnsi" w:eastAsiaTheme="minorHAnsi" w:hAnsiTheme="minorHAnsi" w:cstheme="minorBidi"/>
    </w:rPr>
  </w:style>
  <w:style w:type="paragraph" w:styleId="EnvelopeAddress">
    <w:name w:val="envelope address"/>
    <w:basedOn w:val="Normal"/>
    <w:uiPriority w:val="99"/>
    <w:semiHidden/>
    <w:unhideWhenUsed/>
    <w:rsid w:val="00285C82"/>
    <w:pPr>
      <w:framePr w:w="7920" w:h="1980" w:hRule="exact" w:hSpace="180" w:wrap="auto" w:hAnchor="page" w:xAlign="center" w:yAlign="bottom"/>
      <w:ind w:left="2880"/>
      <w:jc w:val="left"/>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285C82"/>
    <w:pPr>
      <w:jc w:val="left"/>
    </w:pPr>
    <w:rPr>
      <w:rFonts w:asciiTheme="majorHAnsi" w:eastAsiaTheme="majorEastAsia" w:hAnsiTheme="majorHAnsi" w:cstheme="majorBidi"/>
      <w:sz w:val="20"/>
    </w:rPr>
  </w:style>
  <w:style w:type="paragraph" w:styleId="HTMLAddress">
    <w:name w:val="HTML Address"/>
    <w:basedOn w:val="Normal"/>
    <w:link w:val="HTMLAddressChar"/>
    <w:uiPriority w:val="99"/>
    <w:semiHidden/>
    <w:unhideWhenUsed/>
    <w:rsid w:val="00285C82"/>
    <w:pPr>
      <w:jc w:val="left"/>
    </w:pPr>
    <w:rPr>
      <w:rFonts w:asciiTheme="minorHAnsi" w:eastAsiaTheme="minorHAnsi" w:hAnsiTheme="minorHAnsi" w:cstheme="minorBidi"/>
      <w:i/>
      <w:iCs/>
      <w:sz w:val="22"/>
      <w:szCs w:val="22"/>
    </w:rPr>
  </w:style>
  <w:style w:type="character" w:customStyle="1" w:styleId="HTMLAddressChar">
    <w:name w:val="HTML Address Char"/>
    <w:basedOn w:val="DefaultParagraphFont"/>
    <w:link w:val="HTMLAddress"/>
    <w:uiPriority w:val="99"/>
    <w:semiHidden/>
    <w:rsid w:val="00285C82"/>
    <w:rPr>
      <w:rFonts w:asciiTheme="minorHAnsi" w:eastAsiaTheme="minorHAnsi" w:hAnsiTheme="minorHAnsi" w:cstheme="minorBidi"/>
      <w:i/>
      <w:iCs/>
    </w:rPr>
  </w:style>
  <w:style w:type="paragraph" w:styleId="HTMLPreformatted">
    <w:name w:val="HTML Preformatted"/>
    <w:basedOn w:val="Normal"/>
    <w:link w:val="HTMLPreformattedChar"/>
    <w:uiPriority w:val="99"/>
    <w:semiHidden/>
    <w:unhideWhenUsed/>
    <w:rsid w:val="00285C82"/>
    <w:pPr>
      <w:jc w:val="left"/>
    </w:pPr>
    <w:rPr>
      <w:rFonts w:ascii="Consolas" w:eastAsiaTheme="minorHAnsi" w:hAnsi="Consolas" w:cstheme="minorBidi"/>
      <w:sz w:val="20"/>
    </w:rPr>
  </w:style>
  <w:style w:type="character" w:customStyle="1" w:styleId="HTMLPreformattedChar">
    <w:name w:val="HTML Preformatted Char"/>
    <w:basedOn w:val="DefaultParagraphFont"/>
    <w:link w:val="HTMLPreformatted"/>
    <w:uiPriority w:val="99"/>
    <w:semiHidden/>
    <w:rsid w:val="00285C82"/>
    <w:rPr>
      <w:rFonts w:ascii="Consolas" w:eastAsiaTheme="minorHAnsi" w:hAnsi="Consolas" w:cstheme="minorBidi"/>
      <w:sz w:val="20"/>
      <w:szCs w:val="20"/>
    </w:rPr>
  </w:style>
  <w:style w:type="paragraph" w:styleId="Index1">
    <w:name w:val="index 1"/>
    <w:basedOn w:val="Normal"/>
    <w:next w:val="Normal"/>
    <w:autoRedefine/>
    <w:uiPriority w:val="99"/>
    <w:semiHidden/>
    <w:unhideWhenUsed/>
    <w:rsid w:val="00285C82"/>
    <w:pPr>
      <w:ind w:left="220" w:hanging="220"/>
      <w:jc w:val="left"/>
    </w:pPr>
    <w:rPr>
      <w:rFonts w:asciiTheme="minorHAnsi" w:eastAsiaTheme="minorHAnsi" w:hAnsiTheme="minorHAnsi" w:cstheme="minorBidi"/>
      <w:sz w:val="22"/>
      <w:szCs w:val="22"/>
    </w:rPr>
  </w:style>
  <w:style w:type="paragraph" w:styleId="Index2">
    <w:name w:val="index 2"/>
    <w:basedOn w:val="Normal"/>
    <w:next w:val="Normal"/>
    <w:autoRedefine/>
    <w:uiPriority w:val="99"/>
    <w:semiHidden/>
    <w:unhideWhenUsed/>
    <w:rsid w:val="00285C82"/>
    <w:pPr>
      <w:ind w:left="440" w:hanging="220"/>
      <w:jc w:val="left"/>
    </w:pPr>
    <w:rPr>
      <w:rFonts w:asciiTheme="minorHAnsi" w:eastAsiaTheme="minorHAnsi" w:hAnsiTheme="minorHAnsi" w:cstheme="minorBidi"/>
      <w:sz w:val="22"/>
      <w:szCs w:val="22"/>
    </w:rPr>
  </w:style>
  <w:style w:type="paragraph" w:styleId="Index3">
    <w:name w:val="index 3"/>
    <w:basedOn w:val="Normal"/>
    <w:next w:val="Normal"/>
    <w:autoRedefine/>
    <w:uiPriority w:val="99"/>
    <w:semiHidden/>
    <w:unhideWhenUsed/>
    <w:rsid w:val="00285C82"/>
    <w:pPr>
      <w:ind w:left="660" w:hanging="220"/>
      <w:jc w:val="left"/>
    </w:pPr>
    <w:rPr>
      <w:rFonts w:asciiTheme="minorHAnsi" w:eastAsiaTheme="minorHAnsi" w:hAnsiTheme="minorHAnsi" w:cstheme="minorBidi"/>
      <w:sz w:val="22"/>
      <w:szCs w:val="22"/>
    </w:rPr>
  </w:style>
  <w:style w:type="paragraph" w:styleId="Index4">
    <w:name w:val="index 4"/>
    <w:basedOn w:val="Normal"/>
    <w:next w:val="Normal"/>
    <w:autoRedefine/>
    <w:uiPriority w:val="99"/>
    <w:semiHidden/>
    <w:unhideWhenUsed/>
    <w:rsid w:val="00285C82"/>
    <w:pPr>
      <w:ind w:left="880" w:hanging="220"/>
      <w:jc w:val="left"/>
    </w:pPr>
    <w:rPr>
      <w:rFonts w:asciiTheme="minorHAnsi" w:eastAsiaTheme="minorHAnsi" w:hAnsiTheme="minorHAnsi" w:cstheme="minorBidi"/>
      <w:sz w:val="22"/>
      <w:szCs w:val="22"/>
    </w:rPr>
  </w:style>
  <w:style w:type="paragraph" w:styleId="Index5">
    <w:name w:val="index 5"/>
    <w:basedOn w:val="Normal"/>
    <w:next w:val="Normal"/>
    <w:autoRedefine/>
    <w:uiPriority w:val="99"/>
    <w:semiHidden/>
    <w:unhideWhenUsed/>
    <w:rsid w:val="00285C82"/>
    <w:pPr>
      <w:ind w:left="1100" w:hanging="220"/>
      <w:jc w:val="left"/>
    </w:pPr>
    <w:rPr>
      <w:rFonts w:asciiTheme="minorHAnsi" w:eastAsiaTheme="minorHAnsi" w:hAnsiTheme="minorHAnsi" w:cstheme="minorBidi"/>
      <w:sz w:val="22"/>
      <w:szCs w:val="22"/>
    </w:rPr>
  </w:style>
  <w:style w:type="paragraph" w:styleId="Index6">
    <w:name w:val="index 6"/>
    <w:basedOn w:val="Normal"/>
    <w:next w:val="Normal"/>
    <w:autoRedefine/>
    <w:uiPriority w:val="99"/>
    <w:semiHidden/>
    <w:unhideWhenUsed/>
    <w:rsid w:val="00285C82"/>
    <w:pPr>
      <w:ind w:left="1320" w:hanging="220"/>
      <w:jc w:val="left"/>
    </w:pPr>
    <w:rPr>
      <w:rFonts w:asciiTheme="minorHAnsi" w:eastAsiaTheme="minorHAnsi" w:hAnsiTheme="minorHAnsi" w:cstheme="minorBidi"/>
      <w:sz w:val="22"/>
      <w:szCs w:val="22"/>
    </w:rPr>
  </w:style>
  <w:style w:type="paragraph" w:styleId="Index7">
    <w:name w:val="index 7"/>
    <w:basedOn w:val="Normal"/>
    <w:next w:val="Normal"/>
    <w:autoRedefine/>
    <w:uiPriority w:val="99"/>
    <w:semiHidden/>
    <w:unhideWhenUsed/>
    <w:rsid w:val="00285C82"/>
    <w:pPr>
      <w:ind w:left="1540" w:hanging="220"/>
      <w:jc w:val="left"/>
    </w:pPr>
    <w:rPr>
      <w:rFonts w:asciiTheme="minorHAnsi" w:eastAsiaTheme="minorHAnsi" w:hAnsiTheme="minorHAnsi" w:cstheme="minorBidi"/>
      <w:sz w:val="22"/>
      <w:szCs w:val="22"/>
    </w:rPr>
  </w:style>
  <w:style w:type="paragraph" w:styleId="Index8">
    <w:name w:val="index 8"/>
    <w:basedOn w:val="Normal"/>
    <w:next w:val="Normal"/>
    <w:autoRedefine/>
    <w:uiPriority w:val="99"/>
    <w:semiHidden/>
    <w:unhideWhenUsed/>
    <w:rsid w:val="00285C82"/>
    <w:pPr>
      <w:ind w:left="1760" w:hanging="220"/>
      <w:jc w:val="left"/>
    </w:pPr>
    <w:rPr>
      <w:rFonts w:asciiTheme="minorHAnsi" w:eastAsiaTheme="minorHAnsi" w:hAnsiTheme="minorHAnsi" w:cstheme="minorBidi"/>
      <w:sz w:val="22"/>
      <w:szCs w:val="22"/>
    </w:rPr>
  </w:style>
  <w:style w:type="paragraph" w:styleId="Index9">
    <w:name w:val="index 9"/>
    <w:basedOn w:val="Normal"/>
    <w:next w:val="Normal"/>
    <w:autoRedefine/>
    <w:uiPriority w:val="99"/>
    <w:semiHidden/>
    <w:unhideWhenUsed/>
    <w:rsid w:val="00285C82"/>
    <w:pPr>
      <w:ind w:left="1980" w:hanging="220"/>
      <w:jc w:val="left"/>
    </w:pPr>
    <w:rPr>
      <w:rFonts w:asciiTheme="minorHAnsi" w:eastAsiaTheme="minorHAnsi" w:hAnsiTheme="minorHAnsi" w:cstheme="minorBidi"/>
      <w:sz w:val="22"/>
      <w:szCs w:val="22"/>
    </w:rPr>
  </w:style>
  <w:style w:type="paragraph" w:styleId="IndexHeading">
    <w:name w:val="index heading"/>
    <w:basedOn w:val="Normal"/>
    <w:next w:val="Index1"/>
    <w:uiPriority w:val="99"/>
    <w:semiHidden/>
    <w:unhideWhenUsed/>
    <w:rsid w:val="00285C82"/>
    <w:pPr>
      <w:spacing w:after="200" w:line="276" w:lineRule="auto"/>
      <w:jc w:val="left"/>
    </w:pPr>
    <w:rPr>
      <w:rFonts w:asciiTheme="majorHAnsi" w:eastAsiaTheme="majorEastAsia" w:hAnsiTheme="majorHAnsi" w:cstheme="majorBidi"/>
      <w:b/>
      <w:bCs/>
      <w:sz w:val="22"/>
      <w:szCs w:val="22"/>
    </w:rPr>
  </w:style>
  <w:style w:type="paragraph" w:styleId="IntenseQuote">
    <w:name w:val="Intense Quote"/>
    <w:basedOn w:val="Normal"/>
    <w:next w:val="Normal"/>
    <w:link w:val="IntenseQuoteChar"/>
    <w:uiPriority w:val="30"/>
    <w:qFormat/>
    <w:rsid w:val="00285C82"/>
    <w:pPr>
      <w:pBdr>
        <w:top w:val="single" w:sz="4" w:space="10" w:color="0F2887" w:themeColor="accent1"/>
        <w:bottom w:val="single" w:sz="4" w:space="10" w:color="0F2887" w:themeColor="accent1"/>
      </w:pBdr>
      <w:spacing w:before="360" w:after="360" w:line="276" w:lineRule="auto"/>
      <w:ind w:left="864" w:right="864"/>
      <w:jc w:val="center"/>
    </w:pPr>
    <w:rPr>
      <w:rFonts w:asciiTheme="minorHAnsi" w:eastAsiaTheme="minorHAnsi" w:hAnsiTheme="minorHAnsi" w:cstheme="minorBidi"/>
      <w:i/>
      <w:iCs/>
      <w:color w:val="0F2887" w:themeColor="accent1"/>
      <w:sz w:val="22"/>
      <w:szCs w:val="22"/>
    </w:rPr>
  </w:style>
  <w:style w:type="character" w:customStyle="1" w:styleId="IntenseQuoteChar">
    <w:name w:val="Intense Quote Char"/>
    <w:basedOn w:val="DefaultParagraphFont"/>
    <w:link w:val="IntenseQuote"/>
    <w:uiPriority w:val="30"/>
    <w:rsid w:val="00285C82"/>
    <w:rPr>
      <w:rFonts w:asciiTheme="minorHAnsi" w:eastAsiaTheme="minorHAnsi" w:hAnsiTheme="minorHAnsi" w:cstheme="minorBidi"/>
      <w:i/>
      <w:iCs/>
      <w:color w:val="0F2887" w:themeColor="accent1"/>
    </w:rPr>
  </w:style>
  <w:style w:type="paragraph" w:styleId="List">
    <w:name w:val="List"/>
    <w:basedOn w:val="Normal"/>
    <w:uiPriority w:val="99"/>
    <w:semiHidden/>
    <w:unhideWhenUsed/>
    <w:rsid w:val="00285C82"/>
    <w:pPr>
      <w:spacing w:after="200" w:line="276" w:lineRule="auto"/>
      <w:ind w:left="360" w:hanging="360"/>
      <w:contextualSpacing/>
      <w:jc w:val="left"/>
    </w:pPr>
    <w:rPr>
      <w:rFonts w:asciiTheme="minorHAnsi" w:eastAsiaTheme="minorHAnsi" w:hAnsiTheme="minorHAnsi" w:cstheme="minorBidi"/>
      <w:sz w:val="22"/>
      <w:szCs w:val="22"/>
    </w:rPr>
  </w:style>
  <w:style w:type="paragraph" w:styleId="List2">
    <w:name w:val="List 2"/>
    <w:basedOn w:val="Normal"/>
    <w:uiPriority w:val="99"/>
    <w:semiHidden/>
    <w:unhideWhenUsed/>
    <w:rsid w:val="00285C82"/>
    <w:pPr>
      <w:spacing w:after="200" w:line="276" w:lineRule="auto"/>
      <w:ind w:left="720" w:hanging="360"/>
      <w:contextualSpacing/>
      <w:jc w:val="left"/>
    </w:pPr>
    <w:rPr>
      <w:rFonts w:asciiTheme="minorHAnsi" w:eastAsiaTheme="minorHAnsi" w:hAnsiTheme="minorHAnsi" w:cstheme="minorBidi"/>
      <w:sz w:val="22"/>
      <w:szCs w:val="22"/>
    </w:rPr>
  </w:style>
  <w:style w:type="paragraph" w:styleId="List3">
    <w:name w:val="List 3"/>
    <w:basedOn w:val="Normal"/>
    <w:uiPriority w:val="99"/>
    <w:semiHidden/>
    <w:unhideWhenUsed/>
    <w:rsid w:val="00285C82"/>
    <w:pPr>
      <w:spacing w:after="200" w:line="276" w:lineRule="auto"/>
      <w:ind w:left="1080" w:hanging="360"/>
      <w:contextualSpacing/>
      <w:jc w:val="left"/>
    </w:pPr>
    <w:rPr>
      <w:rFonts w:asciiTheme="minorHAnsi" w:eastAsiaTheme="minorHAnsi" w:hAnsiTheme="minorHAnsi" w:cstheme="minorBidi"/>
      <w:sz w:val="22"/>
      <w:szCs w:val="22"/>
    </w:rPr>
  </w:style>
  <w:style w:type="paragraph" w:styleId="List4">
    <w:name w:val="List 4"/>
    <w:basedOn w:val="Normal"/>
    <w:uiPriority w:val="99"/>
    <w:semiHidden/>
    <w:unhideWhenUsed/>
    <w:rsid w:val="00285C82"/>
    <w:pPr>
      <w:spacing w:after="200" w:line="276" w:lineRule="auto"/>
      <w:ind w:left="1440" w:hanging="360"/>
      <w:contextualSpacing/>
      <w:jc w:val="left"/>
    </w:pPr>
    <w:rPr>
      <w:rFonts w:asciiTheme="minorHAnsi" w:eastAsiaTheme="minorHAnsi" w:hAnsiTheme="minorHAnsi" w:cstheme="minorBidi"/>
      <w:sz w:val="22"/>
      <w:szCs w:val="22"/>
    </w:rPr>
  </w:style>
  <w:style w:type="paragraph" w:styleId="List5">
    <w:name w:val="List 5"/>
    <w:basedOn w:val="Normal"/>
    <w:uiPriority w:val="99"/>
    <w:semiHidden/>
    <w:unhideWhenUsed/>
    <w:rsid w:val="00285C82"/>
    <w:pPr>
      <w:spacing w:after="200" w:line="276" w:lineRule="auto"/>
      <w:ind w:left="1800" w:hanging="360"/>
      <w:contextualSpacing/>
      <w:jc w:val="left"/>
    </w:pPr>
    <w:rPr>
      <w:rFonts w:asciiTheme="minorHAnsi" w:eastAsiaTheme="minorHAnsi" w:hAnsiTheme="minorHAnsi" w:cstheme="minorBidi"/>
      <w:sz w:val="22"/>
      <w:szCs w:val="22"/>
    </w:rPr>
  </w:style>
  <w:style w:type="paragraph" w:styleId="ListBullet2">
    <w:name w:val="List Bullet 2"/>
    <w:basedOn w:val="Normal"/>
    <w:uiPriority w:val="99"/>
    <w:semiHidden/>
    <w:unhideWhenUsed/>
    <w:rsid w:val="00285C82"/>
    <w:pPr>
      <w:numPr>
        <w:numId w:val="34"/>
      </w:numPr>
      <w:spacing w:after="200" w:line="276" w:lineRule="auto"/>
      <w:contextualSpacing/>
      <w:jc w:val="left"/>
    </w:pPr>
    <w:rPr>
      <w:rFonts w:asciiTheme="minorHAnsi" w:eastAsiaTheme="minorHAnsi" w:hAnsiTheme="minorHAnsi" w:cstheme="minorBidi"/>
      <w:sz w:val="22"/>
      <w:szCs w:val="22"/>
    </w:rPr>
  </w:style>
  <w:style w:type="paragraph" w:styleId="ListBullet3">
    <w:name w:val="List Bullet 3"/>
    <w:basedOn w:val="Normal"/>
    <w:uiPriority w:val="99"/>
    <w:semiHidden/>
    <w:unhideWhenUsed/>
    <w:rsid w:val="00285C82"/>
    <w:pPr>
      <w:numPr>
        <w:numId w:val="35"/>
      </w:numPr>
      <w:spacing w:after="200" w:line="276" w:lineRule="auto"/>
      <w:contextualSpacing/>
      <w:jc w:val="left"/>
    </w:pPr>
    <w:rPr>
      <w:rFonts w:asciiTheme="minorHAnsi" w:eastAsiaTheme="minorHAnsi" w:hAnsiTheme="minorHAnsi" w:cstheme="minorBidi"/>
      <w:sz w:val="22"/>
      <w:szCs w:val="22"/>
    </w:rPr>
  </w:style>
  <w:style w:type="paragraph" w:styleId="ListBullet4">
    <w:name w:val="List Bullet 4"/>
    <w:basedOn w:val="Normal"/>
    <w:uiPriority w:val="99"/>
    <w:semiHidden/>
    <w:unhideWhenUsed/>
    <w:rsid w:val="00285C82"/>
    <w:pPr>
      <w:numPr>
        <w:numId w:val="36"/>
      </w:numPr>
      <w:spacing w:after="200" w:line="276" w:lineRule="auto"/>
      <w:contextualSpacing/>
      <w:jc w:val="left"/>
    </w:pPr>
    <w:rPr>
      <w:rFonts w:asciiTheme="minorHAnsi" w:eastAsiaTheme="minorHAnsi" w:hAnsiTheme="minorHAnsi" w:cstheme="minorBidi"/>
      <w:sz w:val="22"/>
      <w:szCs w:val="22"/>
    </w:rPr>
  </w:style>
  <w:style w:type="paragraph" w:styleId="ListBullet5">
    <w:name w:val="List Bullet 5"/>
    <w:basedOn w:val="Normal"/>
    <w:uiPriority w:val="99"/>
    <w:semiHidden/>
    <w:unhideWhenUsed/>
    <w:rsid w:val="00285C82"/>
    <w:pPr>
      <w:numPr>
        <w:numId w:val="37"/>
      </w:numPr>
      <w:spacing w:after="200" w:line="276" w:lineRule="auto"/>
      <w:contextualSpacing/>
      <w:jc w:val="left"/>
    </w:pPr>
    <w:rPr>
      <w:rFonts w:asciiTheme="minorHAnsi" w:eastAsiaTheme="minorHAnsi" w:hAnsiTheme="minorHAnsi" w:cstheme="minorBidi"/>
      <w:sz w:val="22"/>
      <w:szCs w:val="22"/>
    </w:rPr>
  </w:style>
  <w:style w:type="paragraph" w:styleId="ListContinue">
    <w:name w:val="List Continue"/>
    <w:basedOn w:val="Normal"/>
    <w:uiPriority w:val="99"/>
    <w:semiHidden/>
    <w:unhideWhenUsed/>
    <w:rsid w:val="00285C82"/>
    <w:pPr>
      <w:spacing w:after="120" w:line="276" w:lineRule="auto"/>
      <w:ind w:left="360"/>
      <w:contextualSpacing/>
      <w:jc w:val="left"/>
    </w:pPr>
    <w:rPr>
      <w:rFonts w:asciiTheme="minorHAnsi" w:eastAsiaTheme="minorHAnsi" w:hAnsiTheme="minorHAnsi" w:cstheme="minorBidi"/>
      <w:sz w:val="22"/>
      <w:szCs w:val="22"/>
    </w:rPr>
  </w:style>
  <w:style w:type="paragraph" w:styleId="ListContinue2">
    <w:name w:val="List Continue 2"/>
    <w:basedOn w:val="Normal"/>
    <w:uiPriority w:val="99"/>
    <w:semiHidden/>
    <w:unhideWhenUsed/>
    <w:rsid w:val="00285C82"/>
    <w:pPr>
      <w:spacing w:after="120" w:line="276" w:lineRule="auto"/>
      <w:ind w:left="720"/>
      <w:contextualSpacing/>
      <w:jc w:val="left"/>
    </w:pPr>
    <w:rPr>
      <w:rFonts w:asciiTheme="minorHAnsi" w:eastAsiaTheme="minorHAnsi" w:hAnsiTheme="minorHAnsi" w:cstheme="minorBidi"/>
      <w:sz w:val="22"/>
      <w:szCs w:val="22"/>
    </w:rPr>
  </w:style>
  <w:style w:type="paragraph" w:styleId="ListContinue3">
    <w:name w:val="List Continue 3"/>
    <w:basedOn w:val="Normal"/>
    <w:uiPriority w:val="99"/>
    <w:semiHidden/>
    <w:unhideWhenUsed/>
    <w:rsid w:val="00285C82"/>
    <w:pPr>
      <w:spacing w:after="120" w:line="276" w:lineRule="auto"/>
      <w:ind w:left="1080"/>
      <w:contextualSpacing/>
      <w:jc w:val="left"/>
    </w:pPr>
    <w:rPr>
      <w:rFonts w:asciiTheme="minorHAnsi" w:eastAsiaTheme="minorHAnsi" w:hAnsiTheme="minorHAnsi" w:cstheme="minorBidi"/>
      <w:sz w:val="22"/>
      <w:szCs w:val="22"/>
    </w:rPr>
  </w:style>
  <w:style w:type="paragraph" w:styleId="ListContinue4">
    <w:name w:val="List Continue 4"/>
    <w:basedOn w:val="Normal"/>
    <w:uiPriority w:val="99"/>
    <w:semiHidden/>
    <w:unhideWhenUsed/>
    <w:rsid w:val="00285C82"/>
    <w:pPr>
      <w:spacing w:after="120" w:line="276" w:lineRule="auto"/>
      <w:ind w:left="1440"/>
      <w:contextualSpacing/>
      <w:jc w:val="left"/>
    </w:pPr>
    <w:rPr>
      <w:rFonts w:asciiTheme="minorHAnsi" w:eastAsiaTheme="minorHAnsi" w:hAnsiTheme="minorHAnsi" w:cstheme="minorBidi"/>
      <w:sz w:val="22"/>
      <w:szCs w:val="22"/>
    </w:rPr>
  </w:style>
  <w:style w:type="paragraph" w:styleId="ListContinue5">
    <w:name w:val="List Continue 5"/>
    <w:basedOn w:val="Normal"/>
    <w:uiPriority w:val="99"/>
    <w:semiHidden/>
    <w:unhideWhenUsed/>
    <w:rsid w:val="00285C82"/>
    <w:pPr>
      <w:spacing w:after="120" w:line="276" w:lineRule="auto"/>
      <w:ind w:left="1800"/>
      <w:contextualSpacing/>
      <w:jc w:val="left"/>
    </w:pPr>
    <w:rPr>
      <w:rFonts w:asciiTheme="minorHAnsi" w:eastAsiaTheme="minorHAnsi" w:hAnsiTheme="minorHAnsi" w:cstheme="minorBidi"/>
      <w:sz w:val="22"/>
      <w:szCs w:val="22"/>
    </w:rPr>
  </w:style>
  <w:style w:type="paragraph" w:styleId="ListNumber2">
    <w:name w:val="List Number 2"/>
    <w:basedOn w:val="Normal"/>
    <w:uiPriority w:val="99"/>
    <w:semiHidden/>
    <w:unhideWhenUsed/>
    <w:rsid w:val="00285C82"/>
    <w:pPr>
      <w:numPr>
        <w:numId w:val="38"/>
      </w:numPr>
      <w:spacing w:after="200" w:line="276" w:lineRule="auto"/>
      <w:contextualSpacing/>
      <w:jc w:val="left"/>
    </w:pPr>
    <w:rPr>
      <w:rFonts w:asciiTheme="minorHAnsi" w:eastAsiaTheme="minorHAnsi" w:hAnsiTheme="minorHAnsi" w:cstheme="minorBidi"/>
      <w:sz w:val="22"/>
      <w:szCs w:val="22"/>
    </w:rPr>
  </w:style>
  <w:style w:type="paragraph" w:styleId="ListNumber3">
    <w:name w:val="List Number 3"/>
    <w:basedOn w:val="Normal"/>
    <w:uiPriority w:val="99"/>
    <w:semiHidden/>
    <w:unhideWhenUsed/>
    <w:rsid w:val="00285C82"/>
    <w:pPr>
      <w:numPr>
        <w:numId w:val="39"/>
      </w:numPr>
      <w:spacing w:after="200" w:line="276" w:lineRule="auto"/>
      <w:contextualSpacing/>
      <w:jc w:val="left"/>
    </w:pPr>
    <w:rPr>
      <w:rFonts w:asciiTheme="minorHAnsi" w:eastAsiaTheme="minorHAnsi" w:hAnsiTheme="minorHAnsi" w:cstheme="minorBidi"/>
      <w:sz w:val="22"/>
      <w:szCs w:val="22"/>
    </w:rPr>
  </w:style>
  <w:style w:type="paragraph" w:styleId="ListNumber4">
    <w:name w:val="List Number 4"/>
    <w:basedOn w:val="Normal"/>
    <w:uiPriority w:val="99"/>
    <w:semiHidden/>
    <w:unhideWhenUsed/>
    <w:rsid w:val="00285C82"/>
    <w:pPr>
      <w:numPr>
        <w:numId w:val="40"/>
      </w:numPr>
      <w:spacing w:after="200" w:line="276" w:lineRule="auto"/>
      <w:contextualSpacing/>
      <w:jc w:val="left"/>
    </w:pPr>
    <w:rPr>
      <w:rFonts w:asciiTheme="minorHAnsi" w:eastAsiaTheme="minorHAnsi" w:hAnsiTheme="minorHAnsi" w:cstheme="minorBidi"/>
      <w:sz w:val="22"/>
      <w:szCs w:val="22"/>
    </w:rPr>
  </w:style>
  <w:style w:type="paragraph" w:styleId="ListNumber5">
    <w:name w:val="List Number 5"/>
    <w:basedOn w:val="Normal"/>
    <w:uiPriority w:val="99"/>
    <w:semiHidden/>
    <w:unhideWhenUsed/>
    <w:rsid w:val="00285C82"/>
    <w:pPr>
      <w:numPr>
        <w:numId w:val="41"/>
      </w:numPr>
      <w:spacing w:after="200" w:line="276" w:lineRule="auto"/>
      <w:contextualSpacing/>
      <w:jc w:val="left"/>
    </w:pPr>
    <w:rPr>
      <w:rFonts w:asciiTheme="minorHAnsi" w:eastAsiaTheme="minorHAnsi" w:hAnsiTheme="minorHAnsi" w:cstheme="minorBidi"/>
      <w:sz w:val="22"/>
      <w:szCs w:val="22"/>
    </w:rPr>
  </w:style>
  <w:style w:type="paragraph" w:styleId="MacroText">
    <w:name w:val="macro"/>
    <w:link w:val="MacroTextChar"/>
    <w:uiPriority w:val="99"/>
    <w:semiHidden/>
    <w:unhideWhenUsed/>
    <w:rsid w:val="00285C82"/>
    <w:pPr>
      <w:tabs>
        <w:tab w:val="left" w:pos="480"/>
        <w:tab w:val="left" w:pos="960"/>
        <w:tab w:val="left" w:pos="1440"/>
        <w:tab w:val="left" w:pos="1920"/>
        <w:tab w:val="left" w:pos="2400"/>
        <w:tab w:val="left" w:pos="2880"/>
        <w:tab w:val="left" w:pos="3360"/>
        <w:tab w:val="left" w:pos="3840"/>
        <w:tab w:val="left" w:pos="4320"/>
      </w:tabs>
      <w:spacing w:after="0"/>
    </w:pPr>
    <w:rPr>
      <w:rFonts w:ascii="Consolas" w:eastAsiaTheme="minorHAnsi" w:hAnsi="Consolas" w:cstheme="minorBidi"/>
      <w:sz w:val="20"/>
      <w:szCs w:val="20"/>
    </w:rPr>
  </w:style>
  <w:style w:type="character" w:customStyle="1" w:styleId="MacroTextChar">
    <w:name w:val="Macro Text Char"/>
    <w:basedOn w:val="DefaultParagraphFont"/>
    <w:link w:val="MacroText"/>
    <w:uiPriority w:val="99"/>
    <w:semiHidden/>
    <w:rsid w:val="00285C82"/>
    <w:rPr>
      <w:rFonts w:ascii="Consolas" w:eastAsiaTheme="minorHAnsi" w:hAnsi="Consolas" w:cstheme="minorBidi"/>
      <w:sz w:val="20"/>
      <w:szCs w:val="20"/>
    </w:rPr>
  </w:style>
  <w:style w:type="paragraph" w:styleId="MessageHeader">
    <w:name w:val="Message Header"/>
    <w:basedOn w:val="Normal"/>
    <w:link w:val="MessageHeaderChar"/>
    <w:uiPriority w:val="99"/>
    <w:semiHidden/>
    <w:unhideWhenUsed/>
    <w:rsid w:val="00285C82"/>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285C82"/>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285C82"/>
    <w:pPr>
      <w:spacing w:after="200" w:line="276" w:lineRule="auto"/>
      <w:jc w:val="left"/>
    </w:pPr>
    <w:rPr>
      <w:rFonts w:eastAsiaTheme="minorHAnsi"/>
      <w:szCs w:val="24"/>
    </w:rPr>
  </w:style>
  <w:style w:type="paragraph" w:styleId="NormalIndent">
    <w:name w:val="Normal Indent"/>
    <w:basedOn w:val="Normal"/>
    <w:uiPriority w:val="99"/>
    <w:semiHidden/>
    <w:unhideWhenUsed/>
    <w:rsid w:val="00285C82"/>
    <w:pPr>
      <w:spacing w:after="200" w:line="276" w:lineRule="auto"/>
      <w:ind w:left="720"/>
      <w:jc w:val="left"/>
    </w:pPr>
    <w:rPr>
      <w:rFonts w:asciiTheme="minorHAnsi" w:eastAsiaTheme="minorHAnsi" w:hAnsiTheme="minorHAnsi" w:cstheme="minorBidi"/>
      <w:sz w:val="22"/>
      <w:szCs w:val="22"/>
    </w:rPr>
  </w:style>
  <w:style w:type="paragraph" w:styleId="NoteHeading">
    <w:name w:val="Note Heading"/>
    <w:basedOn w:val="Normal"/>
    <w:next w:val="Normal"/>
    <w:link w:val="NoteHeadingChar"/>
    <w:uiPriority w:val="99"/>
    <w:semiHidden/>
    <w:unhideWhenUsed/>
    <w:rsid w:val="00285C82"/>
    <w:pPr>
      <w:jc w:val="left"/>
    </w:pPr>
    <w:rPr>
      <w:rFonts w:asciiTheme="minorHAnsi" w:eastAsiaTheme="minorHAnsi" w:hAnsiTheme="minorHAnsi" w:cstheme="minorBidi"/>
      <w:sz w:val="22"/>
      <w:szCs w:val="22"/>
    </w:rPr>
  </w:style>
  <w:style w:type="character" w:customStyle="1" w:styleId="NoteHeadingChar">
    <w:name w:val="Note Heading Char"/>
    <w:basedOn w:val="DefaultParagraphFont"/>
    <w:link w:val="NoteHeading"/>
    <w:uiPriority w:val="99"/>
    <w:semiHidden/>
    <w:rsid w:val="00285C82"/>
    <w:rPr>
      <w:rFonts w:asciiTheme="minorHAnsi" w:eastAsiaTheme="minorHAnsi" w:hAnsiTheme="minorHAnsi" w:cstheme="minorBidi"/>
    </w:rPr>
  </w:style>
  <w:style w:type="paragraph" w:styleId="Quote">
    <w:name w:val="Quote"/>
    <w:basedOn w:val="Normal"/>
    <w:next w:val="Normal"/>
    <w:link w:val="QuoteChar"/>
    <w:uiPriority w:val="29"/>
    <w:qFormat/>
    <w:rsid w:val="00285C82"/>
    <w:pPr>
      <w:spacing w:before="200" w:after="160" w:line="276" w:lineRule="auto"/>
      <w:ind w:left="864" w:right="864"/>
      <w:jc w:val="center"/>
    </w:pPr>
    <w:rPr>
      <w:rFonts w:asciiTheme="minorHAnsi" w:eastAsiaTheme="minorHAnsi" w:hAnsiTheme="minorHAnsi" w:cstheme="minorBidi"/>
      <w:i/>
      <w:iCs/>
      <w:color w:val="404040" w:themeColor="text1" w:themeTint="BF"/>
      <w:sz w:val="22"/>
      <w:szCs w:val="22"/>
    </w:rPr>
  </w:style>
  <w:style w:type="character" w:customStyle="1" w:styleId="QuoteChar">
    <w:name w:val="Quote Char"/>
    <w:basedOn w:val="DefaultParagraphFont"/>
    <w:link w:val="Quote"/>
    <w:uiPriority w:val="29"/>
    <w:rsid w:val="00285C82"/>
    <w:rPr>
      <w:rFonts w:asciiTheme="minorHAnsi" w:eastAsiaTheme="minorHAnsi" w:hAnsiTheme="minorHAnsi" w:cstheme="minorBidi"/>
      <w:i/>
      <w:iCs/>
      <w:color w:val="404040" w:themeColor="text1" w:themeTint="BF"/>
    </w:rPr>
  </w:style>
  <w:style w:type="paragraph" w:styleId="Salutation">
    <w:name w:val="Salutation"/>
    <w:basedOn w:val="Normal"/>
    <w:next w:val="Normal"/>
    <w:link w:val="SalutationChar"/>
    <w:uiPriority w:val="99"/>
    <w:semiHidden/>
    <w:unhideWhenUsed/>
    <w:rsid w:val="00285C82"/>
    <w:pPr>
      <w:spacing w:after="200" w:line="276" w:lineRule="auto"/>
      <w:jc w:val="left"/>
    </w:pPr>
    <w:rPr>
      <w:rFonts w:asciiTheme="minorHAnsi" w:eastAsiaTheme="minorHAnsi" w:hAnsiTheme="minorHAnsi" w:cstheme="minorBidi"/>
      <w:sz w:val="22"/>
      <w:szCs w:val="22"/>
    </w:rPr>
  </w:style>
  <w:style w:type="character" w:customStyle="1" w:styleId="SalutationChar">
    <w:name w:val="Salutation Char"/>
    <w:basedOn w:val="DefaultParagraphFont"/>
    <w:link w:val="Salutation"/>
    <w:uiPriority w:val="99"/>
    <w:semiHidden/>
    <w:rsid w:val="00285C82"/>
    <w:rPr>
      <w:rFonts w:asciiTheme="minorHAnsi" w:eastAsiaTheme="minorHAnsi" w:hAnsiTheme="minorHAnsi" w:cstheme="minorBidi"/>
    </w:rPr>
  </w:style>
  <w:style w:type="paragraph" w:styleId="Signature">
    <w:name w:val="Signature"/>
    <w:basedOn w:val="Normal"/>
    <w:link w:val="SignatureChar"/>
    <w:uiPriority w:val="99"/>
    <w:semiHidden/>
    <w:unhideWhenUsed/>
    <w:rsid w:val="00285C82"/>
    <w:pPr>
      <w:ind w:left="4320"/>
      <w:jc w:val="left"/>
    </w:pPr>
    <w:rPr>
      <w:rFonts w:asciiTheme="minorHAnsi" w:eastAsiaTheme="minorHAnsi" w:hAnsiTheme="minorHAnsi" w:cstheme="minorBidi"/>
      <w:sz w:val="22"/>
      <w:szCs w:val="22"/>
    </w:rPr>
  </w:style>
  <w:style w:type="character" w:customStyle="1" w:styleId="SignatureChar">
    <w:name w:val="Signature Char"/>
    <w:basedOn w:val="DefaultParagraphFont"/>
    <w:link w:val="Signature"/>
    <w:uiPriority w:val="99"/>
    <w:semiHidden/>
    <w:rsid w:val="00285C82"/>
    <w:rPr>
      <w:rFonts w:asciiTheme="minorHAnsi" w:eastAsiaTheme="minorHAnsi" w:hAnsiTheme="minorHAnsi" w:cstheme="minorBidi"/>
    </w:rPr>
  </w:style>
  <w:style w:type="paragraph" w:styleId="Subtitle">
    <w:name w:val="Subtitle"/>
    <w:basedOn w:val="Normal"/>
    <w:next w:val="Normal"/>
    <w:link w:val="SubtitleChar"/>
    <w:uiPriority w:val="11"/>
    <w:qFormat/>
    <w:rsid w:val="00285C82"/>
    <w:pPr>
      <w:numPr>
        <w:ilvl w:val="1"/>
      </w:numPr>
      <w:spacing w:after="160" w:line="276" w:lineRule="auto"/>
      <w:jc w:val="left"/>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285C82"/>
    <w:rPr>
      <w:rFonts w:asciiTheme="minorHAnsi" w:eastAsiaTheme="minorEastAsia" w:hAnsiTheme="minorHAnsi" w:cstheme="minorBidi"/>
      <w:color w:val="5A5A5A" w:themeColor="text1" w:themeTint="A5"/>
      <w:spacing w:val="15"/>
    </w:rPr>
  </w:style>
  <w:style w:type="paragraph" w:styleId="TableofAuthorities">
    <w:name w:val="table of authorities"/>
    <w:basedOn w:val="Normal"/>
    <w:next w:val="Normal"/>
    <w:uiPriority w:val="99"/>
    <w:semiHidden/>
    <w:unhideWhenUsed/>
    <w:rsid w:val="00285C82"/>
    <w:pPr>
      <w:spacing w:line="276" w:lineRule="auto"/>
      <w:ind w:left="220" w:hanging="220"/>
      <w:jc w:val="left"/>
    </w:pPr>
    <w:rPr>
      <w:rFonts w:asciiTheme="minorHAnsi" w:eastAsiaTheme="minorHAnsi" w:hAnsiTheme="minorHAnsi" w:cstheme="minorBidi"/>
      <w:sz w:val="22"/>
      <w:szCs w:val="22"/>
    </w:rPr>
  </w:style>
  <w:style w:type="paragraph" w:styleId="Title">
    <w:name w:val="Title"/>
    <w:basedOn w:val="Normal"/>
    <w:next w:val="Normal"/>
    <w:link w:val="TitleChar"/>
    <w:uiPriority w:val="10"/>
    <w:qFormat/>
    <w:rsid w:val="00285C82"/>
    <w:pPr>
      <w:contextualSpacing/>
      <w:jc w:val="left"/>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5C82"/>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285C82"/>
    <w:pPr>
      <w:spacing w:before="120" w:after="200" w:line="276" w:lineRule="auto"/>
      <w:jc w:val="left"/>
    </w:pPr>
    <w:rPr>
      <w:rFonts w:asciiTheme="majorHAnsi" w:eastAsiaTheme="majorEastAsia" w:hAnsiTheme="majorHAnsi" w:cstheme="majorBidi"/>
      <w:b/>
      <w:bCs/>
      <w:szCs w:val="24"/>
    </w:rPr>
  </w:style>
  <w:style w:type="character" w:customStyle="1" w:styleId="TableCaptionChar">
    <w:name w:val="Table Caption Char"/>
    <w:basedOn w:val="DefaultParagraphFont"/>
    <w:link w:val="TableCaption"/>
    <w:rsid w:val="00FF4DA8"/>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footnote reference" w:uiPriority="0"/>
    <w:lsdException w:name="line number" w:unhideWhenUsed="0"/>
    <w:lsdException w:name="page number" w:uiPriority="0" w:qFormat="1"/>
    <w:lsdException w:name="endnote reference" w:uiPriority="0"/>
    <w:lsdException w:name="List Bullet" w:qFormat="1"/>
    <w:lsdException w:name="List Number" w:semiHidden="0" w:unhideWhenUsed="0"/>
    <w:lsdException w:name="Title" w:semiHidden="0" w:uiPriority="10" w:unhideWhenUsed="0" w:qFormat="1"/>
    <w:lsdException w:name="Default Paragraph Font" w:uiPriority="1"/>
    <w:lsdException w:name="Body Text" w:uiPriority="0" w:qFormat="1"/>
    <w:lsdException w:name="Subtitle" w:uiPriority="11" w:unhideWhenUsed="0" w:qFormat="1"/>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3"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49"/>
    <w:semiHidden/>
    <w:qFormat/>
    <w:rsid w:val="003C6237"/>
    <w:pPr>
      <w:spacing w:after="0" w:line="240" w:lineRule="auto"/>
      <w:jc w:val="both"/>
    </w:pPr>
    <w:rPr>
      <w:sz w:val="24"/>
      <w:szCs w:val="20"/>
    </w:rPr>
  </w:style>
  <w:style w:type="paragraph" w:styleId="Heading1">
    <w:name w:val="heading 1"/>
    <w:basedOn w:val="Normal"/>
    <w:next w:val="BodyText"/>
    <w:link w:val="Heading1Char"/>
    <w:uiPriority w:val="9"/>
    <w:qFormat/>
    <w:rsid w:val="00761CD4"/>
    <w:pPr>
      <w:keepNext/>
      <w:jc w:val="center"/>
      <w:outlineLvl w:val="0"/>
    </w:pPr>
    <w:rPr>
      <w:b/>
      <w:caps/>
      <w:kern w:val="28"/>
    </w:rPr>
  </w:style>
  <w:style w:type="paragraph" w:styleId="Heading2">
    <w:name w:val="heading 2"/>
    <w:basedOn w:val="BodyText"/>
    <w:next w:val="BodyText"/>
    <w:link w:val="Heading2Char"/>
    <w:uiPriority w:val="9"/>
    <w:qFormat/>
    <w:rsid w:val="00536B48"/>
    <w:pPr>
      <w:keepNext/>
      <w:keepLines/>
      <w:outlineLvl w:val="1"/>
    </w:pPr>
    <w:rPr>
      <w:rFonts w:ascii="Times New Roman Bold" w:hAnsi="Times New Roman Bold"/>
      <w:b/>
      <w:caps/>
    </w:rPr>
  </w:style>
  <w:style w:type="paragraph" w:styleId="Heading3">
    <w:name w:val="heading 3"/>
    <w:basedOn w:val="BodyText"/>
    <w:next w:val="BodyText"/>
    <w:link w:val="Heading3Char"/>
    <w:uiPriority w:val="9"/>
    <w:qFormat/>
    <w:rsid w:val="00976D33"/>
    <w:pPr>
      <w:outlineLvl w:val="2"/>
    </w:pPr>
    <w:rPr>
      <w:b/>
    </w:rPr>
  </w:style>
  <w:style w:type="paragraph" w:styleId="Heading4">
    <w:name w:val="heading 4"/>
    <w:basedOn w:val="BodyText"/>
    <w:next w:val="Normal"/>
    <w:link w:val="Heading4Char"/>
    <w:uiPriority w:val="9"/>
    <w:qFormat/>
    <w:rsid w:val="00976D33"/>
    <w:pPr>
      <w:outlineLvl w:val="3"/>
    </w:pPr>
    <w:rPr>
      <w:b/>
      <w:i/>
    </w:rPr>
  </w:style>
  <w:style w:type="paragraph" w:styleId="Heading5">
    <w:name w:val="heading 5"/>
    <w:basedOn w:val="Normal"/>
    <w:next w:val="Normal"/>
    <w:link w:val="Heading5Char"/>
    <w:uiPriority w:val="9"/>
    <w:semiHidden/>
    <w:qFormat/>
    <w:rsid w:val="007F0982"/>
    <w:pPr>
      <w:outlineLvl w:val="4"/>
    </w:pPr>
    <w:rPr>
      <w:b/>
    </w:rPr>
  </w:style>
  <w:style w:type="paragraph" w:styleId="Heading6">
    <w:name w:val="heading 6"/>
    <w:basedOn w:val="Normal"/>
    <w:next w:val="Normal"/>
    <w:link w:val="Heading6Char"/>
    <w:uiPriority w:val="9"/>
    <w:unhideWhenUsed/>
    <w:qFormat/>
    <w:rsid w:val="00134397"/>
    <w:pPr>
      <w:keepNext/>
      <w:keepLines/>
      <w:spacing w:before="200"/>
      <w:outlineLvl w:val="5"/>
    </w:pPr>
    <w:rPr>
      <w:rFonts w:asciiTheme="majorHAnsi" w:eastAsiaTheme="majorEastAsia" w:hAnsiTheme="majorHAnsi" w:cstheme="majorBidi"/>
      <w:i/>
      <w:iCs/>
      <w:color w:val="071343" w:themeColor="accent1" w:themeShade="7F"/>
      <w:sz w:val="22"/>
      <w:szCs w:val="24"/>
    </w:rPr>
  </w:style>
  <w:style w:type="paragraph" w:styleId="Heading7">
    <w:name w:val="heading 7"/>
    <w:basedOn w:val="Normal"/>
    <w:next w:val="Normal"/>
    <w:link w:val="Heading7Char"/>
    <w:uiPriority w:val="9"/>
    <w:unhideWhenUsed/>
    <w:qFormat/>
    <w:rsid w:val="00134397"/>
    <w:pPr>
      <w:keepNext/>
      <w:keepLines/>
      <w:spacing w:before="200"/>
      <w:outlineLvl w:val="6"/>
    </w:pPr>
    <w:rPr>
      <w:rFonts w:asciiTheme="majorHAnsi" w:eastAsiaTheme="majorEastAsia" w:hAnsiTheme="majorHAnsi" w:cstheme="majorBidi"/>
      <w:i/>
      <w:iCs/>
      <w:color w:val="404040" w:themeColor="text1" w:themeTint="BF"/>
      <w:sz w:val="22"/>
      <w:szCs w:val="24"/>
    </w:rPr>
  </w:style>
  <w:style w:type="paragraph" w:styleId="Heading8">
    <w:name w:val="heading 8"/>
    <w:basedOn w:val="Heading3"/>
    <w:next w:val="Normal"/>
    <w:link w:val="Heading8Char"/>
    <w:uiPriority w:val="9"/>
    <w:unhideWhenUsed/>
    <w:qFormat/>
    <w:rsid w:val="002F303E"/>
    <w:pPr>
      <w:keepNext/>
      <w:keepLines/>
      <w:numPr>
        <w:numId w:val="10"/>
      </w:numPr>
      <w:ind w:left="446" w:hanging="446"/>
      <w:outlineLvl w:val="7"/>
    </w:pPr>
    <w:rPr>
      <w:spacing w:val="7"/>
      <w:position w:val="1"/>
    </w:rPr>
  </w:style>
  <w:style w:type="paragraph" w:styleId="Heading9">
    <w:name w:val="heading 9"/>
    <w:basedOn w:val="Normal"/>
    <w:next w:val="Normal"/>
    <w:link w:val="Heading9Char"/>
    <w:uiPriority w:val="9"/>
    <w:unhideWhenUsed/>
    <w:qFormat/>
    <w:rsid w:val="0032246F"/>
    <w:pPr>
      <w:numPr>
        <w:numId w:val="9"/>
      </w:numPr>
      <w:spacing w:line="261" w:lineRule="auto"/>
      <w:ind w:left="360" w:hanging="360"/>
      <w:jc w:val="left"/>
      <w:outlineLvl w:val="8"/>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CD4"/>
    <w:rPr>
      <w:b/>
      <w:caps/>
      <w:kern w:val="28"/>
      <w:sz w:val="24"/>
      <w:szCs w:val="20"/>
    </w:rPr>
  </w:style>
  <w:style w:type="paragraph" w:styleId="BodyText">
    <w:name w:val="Body Text"/>
    <w:basedOn w:val="Normal"/>
    <w:link w:val="BodyTextChar"/>
    <w:qFormat/>
    <w:rsid w:val="00135ECD"/>
    <w:pPr>
      <w:jc w:val="left"/>
    </w:pPr>
    <w:rPr>
      <w:szCs w:val="24"/>
    </w:rPr>
  </w:style>
  <w:style w:type="character" w:customStyle="1" w:styleId="BodyTextChar">
    <w:name w:val="Body Text Char"/>
    <w:basedOn w:val="DefaultParagraphFont"/>
    <w:link w:val="BodyText"/>
    <w:rsid w:val="00135ECD"/>
    <w:rPr>
      <w:sz w:val="24"/>
      <w:szCs w:val="24"/>
    </w:rPr>
  </w:style>
  <w:style w:type="paragraph" w:customStyle="1" w:styleId="1700Form-Text">
    <w:name w:val="1700 Form - Text"/>
    <w:basedOn w:val="Normal"/>
    <w:uiPriority w:val="19"/>
    <w:semiHidden/>
    <w:qFormat/>
    <w:rsid w:val="00737028"/>
    <w:pPr>
      <w:framePr w:hSpace="180" w:wrap="around" w:vAnchor="page" w:hAnchor="margin" w:xAlign="center" w:y="1167"/>
      <w:tabs>
        <w:tab w:val="left" w:pos="-720"/>
      </w:tabs>
      <w:suppressAutoHyphens/>
      <w:spacing w:before="90" w:after="60"/>
      <w:jc w:val="left"/>
    </w:pPr>
    <w:rPr>
      <w:sz w:val="20"/>
    </w:rPr>
  </w:style>
  <w:style w:type="character" w:customStyle="1" w:styleId="Heading2Char">
    <w:name w:val="Heading 2 Char"/>
    <w:basedOn w:val="DefaultParagraphFont"/>
    <w:link w:val="Heading2"/>
    <w:uiPriority w:val="9"/>
    <w:rsid w:val="00536B48"/>
    <w:rPr>
      <w:rFonts w:ascii="Times New Roman Bold" w:hAnsi="Times New Roman Bold"/>
      <w:b/>
      <w:caps/>
      <w:sz w:val="24"/>
      <w:szCs w:val="24"/>
    </w:rPr>
  </w:style>
  <w:style w:type="paragraph" w:customStyle="1" w:styleId="1700Form-Number">
    <w:name w:val="1700 Form - Number"/>
    <w:basedOn w:val="Normal"/>
    <w:uiPriority w:val="19"/>
    <w:semiHidden/>
    <w:qFormat/>
    <w:rsid w:val="002C69F2"/>
    <w:pPr>
      <w:framePr w:hSpace="180" w:wrap="around" w:vAnchor="page" w:hAnchor="margin" w:xAlign="center" w:y="1167"/>
      <w:tabs>
        <w:tab w:val="left" w:pos="-720"/>
      </w:tabs>
      <w:spacing w:before="90" w:after="60"/>
    </w:pPr>
    <w:rPr>
      <w:b/>
      <w:sz w:val="16"/>
      <w:szCs w:val="16"/>
    </w:rPr>
  </w:style>
  <w:style w:type="character" w:customStyle="1" w:styleId="Heading3Char">
    <w:name w:val="Heading 3 Char"/>
    <w:basedOn w:val="DefaultParagraphFont"/>
    <w:link w:val="Heading3"/>
    <w:uiPriority w:val="9"/>
    <w:rsid w:val="00976D33"/>
    <w:rPr>
      <w:b/>
      <w:sz w:val="24"/>
      <w:szCs w:val="24"/>
    </w:rPr>
  </w:style>
  <w:style w:type="paragraph" w:styleId="ListBullet">
    <w:name w:val="List Bullet"/>
    <w:aliases w:val="lb"/>
    <w:basedOn w:val="Normal"/>
    <w:uiPriority w:val="99"/>
    <w:qFormat/>
    <w:rsid w:val="00662B0B"/>
    <w:pPr>
      <w:numPr>
        <w:numId w:val="1"/>
      </w:numPr>
      <w:jc w:val="left"/>
    </w:pPr>
    <w:rPr>
      <w:szCs w:val="24"/>
    </w:rPr>
  </w:style>
  <w:style w:type="paragraph" w:customStyle="1" w:styleId="ListDash">
    <w:name w:val="List Dash"/>
    <w:uiPriority w:val="3"/>
    <w:qFormat/>
    <w:rsid w:val="003D77F4"/>
    <w:pPr>
      <w:numPr>
        <w:numId w:val="2"/>
      </w:numPr>
      <w:spacing w:after="0" w:line="240" w:lineRule="auto"/>
    </w:pPr>
    <w:rPr>
      <w:sz w:val="24"/>
      <w:szCs w:val="24"/>
    </w:rPr>
  </w:style>
  <w:style w:type="table" w:styleId="TableGrid">
    <w:name w:val="Table Grid"/>
    <w:basedOn w:val="TableNormal"/>
    <w:uiPriority w:val="59"/>
    <w:rsid w:val="00B41A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ListDash">
    <w:name w:val="Table - List Dash"/>
    <w:basedOn w:val="Table-ListBullet"/>
    <w:uiPriority w:val="49"/>
    <w:qFormat/>
    <w:rsid w:val="00383038"/>
    <w:pPr>
      <w:numPr>
        <w:ilvl w:val="1"/>
        <w:numId w:val="8"/>
      </w:numPr>
      <w:ind w:left="752"/>
    </w:pPr>
  </w:style>
  <w:style w:type="paragraph" w:customStyle="1" w:styleId="Table-Text">
    <w:name w:val="Table - Text"/>
    <w:basedOn w:val="BodyText"/>
    <w:uiPriority w:val="11"/>
    <w:qFormat/>
    <w:rsid w:val="00662B0B"/>
    <w:pPr>
      <w:jc w:val="center"/>
    </w:pPr>
  </w:style>
  <w:style w:type="paragraph" w:styleId="Header">
    <w:name w:val="header"/>
    <w:basedOn w:val="Normal"/>
    <w:link w:val="HeaderChar"/>
    <w:uiPriority w:val="99"/>
    <w:unhideWhenUsed/>
    <w:rsid w:val="00D33D7E"/>
    <w:pPr>
      <w:tabs>
        <w:tab w:val="center" w:pos="4680"/>
        <w:tab w:val="right" w:pos="9360"/>
      </w:tabs>
    </w:pPr>
  </w:style>
  <w:style w:type="character" w:customStyle="1" w:styleId="HeaderChar">
    <w:name w:val="Header Char"/>
    <w:basedOn w:val="DefaultParagraphFont"/>
    <w:link w:val="Header"/>
    <w:uiPriority w:val="99"/>
    <w:rsid w:val="00284B70"/>
    <w:rPr>
      <w:rFonts w:ascii="Book Antiqua" w:hAnsi="Book Antiqua"/>
      <w:szCs w:val="20"/>
    </w:rPr>
  </w:style>
  <w:style w:type="paragraph" w:styleId="Footer">
    <w:name w:val="footer"/>
    <w:basedOn w:val="Normal"/>
    <w:link w:val="FooterChar"/>
    <w:uiPriority w:val="99"/>
    <w:unhideWhenUsed/>
    <w:qFormat/>
    <w:rsid w:val="00C15C4F"/>
    <w:pPr>
      <w:tabs>
        <w:tab w:val="center" w:pos="4680"/>
        <w:tab w:val="right" w:pos="9360"/>
      </w:tabs>
      <w:jc w:val="center"/>
    </w:pPr>
    <w:rPr>
      <w:noProof/>
    </w:rPr>
  </w:style>
  <w:style w:type="character" w:customStyle="1" w:styleId="FooterChar">
    <w:name w:val="Footer Char"/>
    <w:basedOn w:val="DefaultParagraphFont"/>
    <w:link w:val="Footer"/>
    <w:uiPriority w:val="99"/>
    <w:rsid w:val="00C15C4F"/>
    <w:rPr>
      <w:noProof/>
      <w:sz w:val="24"/>
      <w:szCs w:val="20"/>
    </w:rPr>
  </w:style>
  <w:style w:type="paragraph" w:customStyle="1" w:styleId="Cover-Headline">
    <w:name w:val="Cover - Headline"/>
    <w:uiPriority w:val="13"/>
    <w:semiHidden/>
    <w:rsid w:val="00134397"/>
    <w:pPr>
      <w:tabs>
        <w:tab w:val="center" w:pos="3461"/>
      </w:tabs>
      <w:suppressAutoHyphens/>
      <w:spacing w:before="360" w:after="360" w:line="264" w:lineRule="auto"/>
      <w:ind w:left="180"/>
      <w:contextualSpacing/>
    </w:pPr>
    <w:rPr>
      <w:rFonts w:ascii="Times New Roman Bold" w:hAnsi="Times New Roman Bold"/>
      <w:b/>
      <w:color w:val="004483"/>
      <w:kern w:val="20"/>
      <w:sz w:val="56"/>
      <w:szCs w:val="52"/>
    </w:rPr>
  </w:style>
  <w:style w:type="paragraph" w:customStyle="1" w:styleId="Cover-Subtitle">
    <w:name w:val="Cover - Subtitle"/>
    <w:basedOn w:val="Normal"/>
    <w:uiPriority w:val="13"/>
    <w:semiHidden/>
    <w:qFormat/>
    <w:rsid w:val="00545475"/>
    <w:pPr>
      <w:spacing w:before="360"/>
      <w:ind w:left="180"/>
      <w:jc w:val="left"/>
    </w:pPr>
    <w:rPr>
      <w:color w:val="4F81BD"/>
      <w:sz w:val="56"/>
      <w:szCs w:val="52"/>
    </w:rPr>
  </w:style>
  <w:style w:type="paragraph" w:customStyle="1" w:styleId="Cover-Date">
    <w:name w:val="Cover - Date"/>
    <w:basedOn w:val="Normal"/>
    <w:uiPriority w:val="14"/>
    <w:semiHidden/>
    <w:qFormat/>
    <w:rsid w:val="00545475"/>
    <w:pPr>
      <w:spacing w:before="360"/>
      <w:ind w:left="180"/>
      <w:jc w:val="left"/>
    </w:pPr>
    <w:rPr>
      <w:i/>
      <w:sz w:val="36"/>
      <w:szCs w:val="52"/>
    </w:rPr>
  </w:style>
  <w:style w:type="paragraph" w:styleId="BalloonText">
    <w:name w:val="Balloon Text"/>
    <w:basedOn w:val="Normal"/>
    <w:link w:val="BalloonTextChar"/>
    <w:uiPriority w:val="99"/>
    <w:semiHidden/>
    <w:unhideWhenUsed/>
    <w:rsid w:val="00545475"/>
    <w:rPr>
      <w:rFonts w:ascii="Tahoma" w:hAnsi="Tahoma" w:cs="Tahoma"/>
      <w:sz w:val="16"/>
      <w:szCs w:val="16"/>
    </w:rPr>
  </w:style>
  <w:style w:type="character" w:customStyle="1" w:styleId="BalloonTextChar">
    <w:name w:val="Balloon Text Char"/>
    <w:basedOn w:val="DefaultParagraphFont"/>
    <w:link w:val="BalloonText"/>
    <w:uiPriority w:val="99"/>
    <w:semiHidden/>
    <w:rsid w:val="00545475"/>
    <w:rPr>
      <w:rFonts w:ascii="Tahoma" w:hAnsi="Tahoma" w:cs="Tahoma"/>
      <w:sz w:val="16"/>
      <w:szCs w:val="16"/>
    </w:rPr>
  </w:style>
  <w:style w:type="paragraph" w:customStyle="1" w:styleId="1700Form-Title">
    <w:name w:val="1700 Form - Title"/>
    <w:basedOn w:val="Normal"/>
    <w:uiPriority w:val="18"/>
    <w:semiHidden/>
    <w:qFormat/>
    <w:rsid w:val="007712E6"/>
    <w:pPr>
      <w:framePr w:hSpace="180" w:wrap="around" w:vAnchor="page" w:hAnchor="margin" w:xAlign="center" w:y="1167"/>
      <w:tabs>
        <w:tab w:val="left" w:pos="-720"/>
      </w:tabs>
      <w:suppressAutoHyphens/>
      <w:jc w:val="right"/>
    </w:pPr>
    <w:rPr>
      <w:b/>
    </w:rPr>
  </w:style>
  <w:style w:type="paragraph" w:customStyle="1" w:styleId="NoticeQA-Text">
    <w:name w:val="Notice/QA - Text"/>
    <w:basedOn w:val="Normal"/>
    <w:uiPriority w:val="17"/>
    <w:semiHidden/>
    <w:qFormat/>
    <w:rsid w:val="00284B70"/>
    <w:pPr>
      <w:spacing w:after="240"/>
    </w:pPr>
    <w:rPr>
      <w:color w:val="000000"/>
      <w:szCs w:val="24"/>
    </w:rPr>
  </w:style>
  <w:style w:type="paragraph" w:customStyle="1" w:styleId="NoticeQA-Header">
    <w:name w:val="Notice/QA - Header"/>
    <w:basedOn w:val="Normal"/>
    <w:uiPriority w:val="17"/>
    <w:semiHidden/>
    <w:qFormat/>
    <w:rsid w:val="00284B70"/>
    <w:pPr>
      <w:jc w:val="center"/>
    </w:pPr>
    <w:rPr>
      <w:b/>
      <w:color w:val="000000"/>
      <w:szCs w:val="24"/>
    </w:rPr>
  </w:style>
  <w:style w:type="character" w:customStyle="1" w:styleId="Heading4Char">
    <w:name w:val="Heading 4 Char"/>
    <w:basedOn w:val="DefaultParagraphFont"/>
    <w:link w:val="Heading4"/>
    <w:uiPriority w:val="9"/>
    <w:rsid w:val="00976D33"/>
    <w:rPr>
      <w:b/>
      <w:i/>
      <w:sz w:val="24"/>
      <w:szCs w:val="24"/>
    </w:rPr>
  </w:style>
  <w:style w:type="paragraph" w:customStyle="1" w:styleId="Header-Bar">
    <w:name w:val="Header - Bar"/>
    <w:basedOn w:val="Header"/>
    <w:uiPriority w:val="24"/>
    <w:semiHidden/>
    <w:qFormat/>
    <w:rsid w:val="007712E6"/>
    <w:pPr>
      <w:pBdr>
        <w:top w:val="single" w:sz="48" w:space="3" w:color="000000"/>
      </w:pBdr>
      <w:tabs>
        <w:tab w:val="clear" w:pos="4680"/>
        <w:tab w:val="clear" w:pos="9360"/>
      </w:tabs>
      <w:jc w:val="right"/>
    </w:pPr>
    <w:rPr>
      <w:i/>
      <w:sz w:val="18"/>
      <w:szCs w:val="18"/>
    </w:rPr>
  </w:style>
  <w:style w:type="paragraph" w:customStyle="1" w:styleId="HeaderEven">
    <w:name w:val="HeaderEven"/>
    <w:basedOn w:val="Header"/>
    <w:semiHidden/>
    <w:qFormat/>
    <w:rsid w:val="007712E6"/>
    <w:pPr>
      <w:pBdr>
        <w:top w:val="single" w:sz="48" w:space="3" w:color="000000"/>
      </w:pBdr>
      <w:tabs>
        <w:tab w:val="clear" w:pos="4680"/>
        <w:tab w:val="clear" w:pos="9360"/>
      </w:tabs>
      <w:jc w:val="left"/>
    </w:pPr>
    <w:rPr>
      <w:i/>
      <w:sz w:val="18"/>
      <w:szCs w:val="18"/>
    </w:rPr>
  </w:style>
  <w:style w:type="paragraph" w:customStyle="1" w:styleId="Table-Header">
    <w:name w:val="Table - Header"/>
    <w:basedOn w:val="BodyText"/>
    <w:uiPriority w:val="11"/>
    <w:qFormat/>
    <w:rsid w:val="000B2515"/>
    <w:pPr>
      <w:jc w:val="center"/>
    </w:pPr>
  </w:style>
  <w:style w:type="paragraph" w:styleId="TOC1">
    <w:name w:val="toc 1"/>
    <w:basedOn w:val="Normal"/>
    <w:next w:val="TOC2"/>
    <w:uiPriority w:val="39"/>
    <w:qFormat/>
    <w:rsid w:val="007712E6"/>
    <w:pPr>
      <w:tabs>
        <w:tab w:val="right" w:leader="dot" w:pos="9360"/>
      </w:tabs>
      <w:spacing w:before="260" w:after="100"/>
      <w:ind w:left="540" w:right="576" w:hanging="504"/>
      <w:jc w:val="left"/>
    </w:pPr>
    <w:rPr>
      <w:rFonts w:ascii="Times New Roman Bold" w:hAnsi="Times New Roman Bold"/>
      <w:b/>
      <w:caps/>
      <w:noProof/>
      <w:szCs w:val="24"/>
    </w:rPr>
  </w:style>
  <w:style w:type="paragraph" w:customStyle="1" w:styleId="HeadingFront">
    <w:name w:val="HeadingFront"/>
    <w:next w:val="BodyText"/>
    <w:uiPriority w:val="1"/>
    <w:qFormat/>
    <w:rsid w:val="00B817ED"/>
    <w:pPr>
      <w:spacing w:after="0"/>
      <w:jc w:val="center"/>
    </w:pPr>
    <w:rPr>
      <w:rFonts w:ascii="Times New Roman Bold" w:hAnsi="Times New Roman Bold"/>
      <w:b/>
      <w:bCs/>
      <w:caps/>
      <w:kern w:val="32"/>
      <w:sz w:val="24"/>
      <w:szCs w:val="24"/>
    </w:rPr>
  </w:style>
  <w:style w:type="paragraph" w:styleId="TOC2">
    <w:name w:val="toc 2"/>
    <w:basedOn w:val="Normal"/>
    <w:next w:val="Normal"/>
    <w:autoRedefine/>
    <w:uiPriority w:val="39"/>
    <w:unhideWhenUsed/>
    <w:qFormat/>
    <w:rsid w:val="00B20EFF"/>
    <w:pPr>
      <w:tabs>
        <w:tab w:val="right" w:leader="dot" w:pos="9350"/>
      </w:tabs>
      <w:spacing w:after="60"/>
      <w:ind w:left="547" w:right="720"/>
      <w:jc w:val="left"/>
    </w:pPr>
    <w:rPr>
      <w:noProof/>
      <w:szCs w:val="24"/>
    </w:rPr>
  </w:style>
  <w:style w:type="paragraph" w:styleId="TOC3">
    <w:name w:val="toc 3"/>
    <w:basedOn w:val="Normal"/>
    <w:next w:val="Normal"/>
    <w:autoRedefine/>
    <w:uiPriority w:val="39"/>
    <w:unhideWhenUsed/>
    <w:qFormat/>
    <w:rsid w:val="00F37557"/>
    <w:pPr>
      <w:tabs>
        <w:tab w:val="right" w:leader="dot" w:pos="9350"/>
      </w:tabs>
      <w:spacing w:after="100"/>
      <w:ind w:left="1080" w:right="720"/>
      <w:jc w:val="left"/>
    </w:pPr>
    <w:rPr>
      <w:noProof/>
    </w:rPr>
  </w:style>
  <w:style w:type="paragraph" w:customStyle="1" w:styleId="Table-ListBullet">
    <w:name w:val="Table - List Bullet"/>
    <w:basedOn w:val="Table-Text"/>
    <w:uiPriority w:val="11"/>
    <w:qFormat/>
    <w:rsid w:val="00730DCE"/>
    <w:pPr>
      <w:numPr>
        <w:numId w:val="3"/>
      </w:numPr>
      <w:ind w:left="360"/>
      <w:jc w:val="left"/>
    </w:pPr>
  </w:style>
  <w:style w:type="paragraph" w:customStyle="1" w:styleId="LOTLOF">
    <w:name w:val="LOT/LOF"/>
    <w:basedOn w:val="Normal"/>
    <w:uiPriority w:val="17"/>
    <w:qFormat/>
    <w:rsid w:val="00B817ED"/>
    <w:pPr>
      <w:tabs>
        <w:tab w:val="right" w:leader="dot" w:pos="9350"/>
      </w:tabs>
    </w:pPr>
    <w:rPr>
      <w:noProof/>
    </w:rPr>
  </w:style>
  <w:style w:type="character" w:styleId="FootnoteReference">
    <w:name w:val="footnote reference"/>
    <w:basedOn w:val="DefaultParagraphFont"/>
    <w:rsid w:val="0012315C"/>
    <w:rPr>
      <w:position w:val="2"/>
      <w:vertAlign w:val="superscript"/>
    </w:rPr>
  </w:style>
  <w:style w:type="paragraph" w:styleId="FootnoteText">
    <w:name w:val="footnote text"/>
    <w:basedOn w:val="Normal"/>
    <w:link w:val="FootnoteTextChar"/>
    <w:uiPriority w:val="99"/>
    <w:rsid w:val="00817522"/>
    <w:pPr>
      <w:framePr w:hSpace="187" w:wrap="around" w:vAnchor="text" w:hAnchor="text" w:y="1"/>
      <w:ind w:left="144" w:hanging="144"/>
      <w:jc w:val="left"/>
    </w:pPr>
  </w:style>
  <w:style w:type="character" w:customStyle="1" w:styleId="FootnoteTextChar">
    <w:name w:val="Footnote Text Char"/>
    <w:basedOn w:val="DefaultParagraphFont"/>
    <w:link w:val="FootnoteText"/>
    <w:uiPriority w:val="99"/>
    <w:rsid w:val="00817522"/>
    <w:rPr>
      <w:sz w:val="24"/>
      <w:szCs w:val="20"/>
    </w:rPr>
  </w:style>
  <w:style w:type="paragraph" w:styleId="ListNumber">
    <w:name w:val="List Number"/>
    <w:uiPriority w:val="99"/>
    <w:rsid w:val="00447A54"/>
    <w:pPr>
      <w:numPr>
        <w:numId w:val="4"/>
      </w:numPr>
      <w:spacing w:after="0" w:line="240" w:lineRule="auto"/>
      <w:ind w:left="0" w:firstLine="0"/>
      <w:contextualSpacing/>
    </w:pPr>
    <w:rPr>
      <w:sz w:val="24"/>
      <w:szCs w:val="20"/>
    </w:rPr>
  </w:style>
  <w:style w:type="paragraph" w:customStyle="1" w:styleId="TableParagraph">
    <w:name w:val="Table Paragraph"/>
    <w:basedOn w:val="Normal"/>
    <w:uiPriority w:val="1"/>
    <w:qFormat/>
    <w:rsid w:val="00E908B6"/>
    <w:pPr>
      <w:widowControl w:val="0"/>
      <w:jc w:val="left"/>
    </w:pPr>
    <w:rPr>
      <w:rFonts w:asciiTheme="minorHAnsi" w:eastAsiaTheme="minorHAnsi" w:hAnsiTheme="minorHAnsi" w:cstheme="minorBidi"/>
      <w:szCs w:val="22"/>
    </w:rPr>
  </w:style>
  <w:style w:type="character" w:styleId="Hyperlink">
    <w:name w:val="Hyperlink"/>
    <w:basedOn w:val="DefaultParagraphFont"/>
    <w:uiPriority w:val="99"/>
    <w:rsid w:val="00C50392"/>
    <w:rPr>
      <w:color w:val="0000FF" w:themeColor="hyperlink"/>
      <w:u w:val="single"/>
    </w:rPr>
  </w:style>
  <w:style w:type="character" w:customStyle="1" w:styleId="Heading5Char">
    <w:name w:val="Heading 5 Char"/>
    <w:basedOn w:val="DefaultParagraphFont"/>
    <w:link w:val="Heading5"/>
    <w:uiPriority w:val="9"/>
    <w:semiHidden/>
    <w:rsid w:val="003C6237"/>
    <w:rPr>
      <w:b/>
      <w:sz w:val="24"/>
      <w:szCs w:val="20"/>
    </w:rPr>
  </w:style>
  <w:style w:type="numbering" w:customStyle="1" w:styleId="Style1">
    <w:name w:val="Style1"/>
    <w:uiPriority w:val="99"/>
    <w:rsid w:val="002E1F6F"/>
    <w:pPr>
      <w:numPr>
        <w:numId w:val="4"/>
      </w:numPr>
    </w:pPr>
  </w:style>
  <w:style w:type="paragraph" w:styleId="TableofFigures">
    <w:name w:val="table of figures"/>
    <w:basedOn w:val="Normal"/>
    <w:next w:val="Normal"/>
    <w:uiPriority w:val="99"/>
    <w:unhideWhenUsed/>
    <w:rsid w:val="006A332D"/>
    <w:pPr>
      <w:tabs>
        <w:tab w:val="right" w:leader="dot" w:pos="9350"/>
      </w:tabs>
      <w:ind w:right="432"/>
      <w:jc w:val="left"/>
    </w:pPr>
    <w:rPr>
      <w:noProof/>
    </w:rPr>
  </w:style>
  <w:style w:type="paragraph" w:customStyle="1" w:styleId="CalloutText">
    <w:name w:val="Callout Text"/>
    <w:basedOn w:val="Normal"/>
    <w:uiPriority w:val="49"/>
    <w:qFormat/>
    <w:rsid w:val="00F64DB9"/>
    <w:pPr>
      <w:jc w:val="left"/>
    </w:pPr>
    <w:rPr>
      <w:iCs/>
    </w:rPr>
  </w:style>
  <w:style w:type="table" w:customStyle="1" w:styleId="TableGridLight1">
    <w:name w:val="Table Grid Light1"/>
    <w:basedOn w:val="TableNormal"/>
    <w:uiPriority w:val="40"/>
    <w:rsid w:val="00134397"/>
    <w:pPr>
      <w:spacing w:after="0" w:line="240" w:lineRule="auto"/>
    </w:pPr>
    <w:rPr>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rsid w:val="00134397"/>
    <w:rPr>
      <w:rFonts w:asciiTheme="majorHAnsi" w:eastAsiaTheme="majorEastAsia" w:hAnsiTheme="majorHAnsi" w:cstheme="majorBidi"/>
      <w:i/>
      <w:iCs/>
      <w:color w:val="071343" w:themeColor="accent1" w:themeShade="7F"/>
      <w:szCs w:val="24"/>
    </w:rPr>
  </w:style>
  <w:style w:type="character" w:customStyle="1" w:styleId="Heading7Char">
    <w:name w:val="Heading 7 Char"/>
    <w:basedOn w:val="DefaultParagraphFont"/>
    <w:link w:val="Heading7"/>
    <w:uiPriority w:val="9"/>
    <w:rsid w:val="00134397"/>
    <w:rPr>
      <w:rFonts w:asciiTheme="majorHAnsi" w:eastAsiaTheme="majorEastAsia" w:hAnsiTheme="majorHAnsi" w:cstheme="majorBidi"/>
      <w:i/>
      <w:iCs/>
      <w:color w:val="404040" w:themeColor="text1" w:themeTint="BF"/>
      <w:szCs w:val="24"/>
    </w:rPr>
  </w:style>
  <w:style w:type="character" w:customStyle="1" w:styleId="Heading8Char">
    <w:name w:val="Heading 8 Char"/>
    <w:basedOn w:val="DefaultParagraphFont"/>
    <w:link w:val="Heading8"/>
    <w:uiPriority w:val="9"/>
    <w:rsid w:val="002F303E"/>
    <w:rPr>
      <w:b/>
      <w:spacing w:val="7"/>
      <w:position w:val="1"/>
      <w:sz w:val="24"/>
      <w:szCs w:val="24"/>
    </w:rPr>
  </w:style>
  <w:style w:type="character" w:customStyle="1" w:styleId="Heading9Char">
    <w:name w:val="Heading 9 Char"/>
    <w:basedOn w:val="DefaultParagraphFont"/>
    <w:link w:val="Heading9"/>
    <w:uiPriority w:val="9"/>
    <w:rsid w:val="0032246F"/>
    <w:rPr>
      <w:sz w:val="24"/>
      <w:szCs w:val="24"/>
    </w:rPr>
  </w:style>
  <w:style w:type="character" w:styleId="PageNumber">
    <w:name w:val="page number"/>
    <w:basedOn w:val="DefaultParagraphFont"/>
    <w:semiHidden/>
    <w:rsid w:val="00134397"/>
    <w:rPr>
      <w:rFonts w:ascii="Frutiger-Bold" w:hAnsi="Frutiger-Bold"/>
      <w:color w:val="808080"/>
      <w:sz w:val="20"/>
    </w:rPr>
  </w:style>
  <w:style w:type="paragraph" w:customStyle="1" w:styleId="Heading1NoTOC">
    <w:name w:val="Heading 1 (No TOC)"/>
    <w:basedOn w:val="Heading1"/>
    <w:rsid w:val="009F0647"/>
  </w:style>
  <w:style w:type="table" w:customStyle="1" w:styleId="Table">
    <w:name w:val="Table"/>
    <w:basedOn w:val="TableNormal"/>
    <w:rsid w:val="00134397"/>
    <w:pPr>
      <w:spacing w:after="0" w:line="240" w:lineRule="auto"/>
    </w:pPr>
    <w:rPr>
      <w:rFonts w:ascii="Frutiger-Light" w:hAnsi="Frutiger-Light"/>
      <w:sz w:val="20"/>
      <w:szCs w:val="20"/>
    </w:rPr>
    <w:tblPr>
      <w:jc w:val="center"/>
      <w:tblBorders>
        <w:bottom w:val="single" w:sz="18" w:space="0" w:color="auto"/>
      </w:tblBorders>
    </w:tblPr>
    <w:trPr>
      <w:jc w:val="center"/>
    </w:trPr>
    <w:tcPr>
      <w:tcMar>
        <w:left w:w="58" w:type="dxa"/>
        <w:right w:w="58" w:type="dxa"/>
      </w:tcMar>
    </w:tcPr>
    <w:tblStylePr w:type="firstRow">
      <w:rPr>
        <w:b/>
        <w:color w:val="auto"/>
      </w:rPr>
      <w:tblPr/>
      <w:tcPr>
        <w:tcBorders>
          <w:top w:val="single" w:sz="18" w:space="0" w:color="auto"/>
          <w:bottom w:val="single" w:sz="18" w:space="0" w:color="auto"/>
        </w:tcBorders>
        <w:shd w:val="clear" w:color="auto" w:fill="FE4703"/>
      </w:tcPr>
    </w:tblStylePr>
    <w:tblStylePr w:type="lastRow">
      <w:tblPr/>
      <w:tcPr>
        <w:tcBorders>
          <w:bottom w:val="single" w:sz="18" w:space="0" w:color="auto"/>
        </w:tcBorders>
      </w:tcPr>
    </w:tblStylePr>
    <w:tblStylePr w:type="firstCol">
      <w:tblPr/>
      <w:tcPr>
        <w:shd w:val="clear" w:color="auto" w:fill="E0E0E0"/>
      </w:tcPr>
    </w:tblStylePr>
  </w:style>
  <w:style w:type="numbering" w:customStyle="1" w:styleId="BulletList">
    <w:name w:val="Bullet List"/>
    <w:basedOn w:val="NoList"/>
    <w:rsid w:val="00134397"/>
    <w:pPr>
      <w:numPr>
        <w:numId w:val="5"/>
      </w:numPr>
    </w:pPr>
  </w:style>
  <w:style w:type="paragraph" w:customStyle="1" w:styleId="CalloutBullet">
    <w:name w:val="Callout Bullet"/>
    <w:basedOn w:val="CalloutText"/>
    <w:uiPriority w:val="49"/>
    <w:qFormat/>
    <w:rsid w:val="00F64DB9"/>
    <w:pPr>
      <w:numPr>
        <w:numId w:val="7"/>
      </w:numPr>
      <w:ind w:left="360"/>
    </w:pPr>
  </w:style>
  <w:style w:type="numbering" w:customStyle="1" w:styleId="NumberedList">
    <w:name w:val="Numbered List"/>
    <w:basedOn w:val="NoList"/>
    <w:rsid w:val="00134397"/>
    <w:pPr>
      <w:numPr>
        <w:numId w:val="6"/>
      </w:numPr>
    </w:pPr>
  </w:style>
  <w:style w:type="paragraph" w:customStyle="1" w:styleId="NumberText">
    <w:name w:val="Number Text"/>
    <w:basedOn w:val="Normal"/>
    <w:rsid w:val="00134397"/>
    <w:pPr>
      <w:keepLines/>
      <w:spacing w:after="180"/>
      <w:contextualSpacing/>
    </w:pPr>
    <w:rPr>
      <w:rFonts w:asciiTheme="minorHAnsi" w:hAnsiTheme="minorHAnsi"/>
      <w:sz w:val="22"/>
      <w:szCs w:val="24"/>
    </w:rPr>
  </w:style>
  <w:style w:type="paragraph" w:customStyle="1" w:styleId="TableText">
    <w:name w:val="Table Text"/>
    <w:basedOn w:val="Normal"/>
    <w:semiHidden/>
    <w:rsid w:val="00134397"/>
    <w:rPr>
      <w:rFonts w:asciiTheme="minorHAnsi" w:hAnsiTheme="minorHAnsi"/>
      <w:sz w:val="22"/>
      <w:szCs w:val="24"/>
    </w:rPr>
  </w:style>
  <w:style w:type="paragraph" w:customStyle="1" w:styleId="TableCaption">
    <w:name w:val="Table Caption"/>
    <w:basedOn w:val="Normal"/>
    <w:link w:val="TableCaptionChar"/>
    <w:rsid w:val="00447A54"/>
    <w:pPr>
      <w:keepNext/>
      <w:spacing w:before="360" w:after="60"/>
      <w:jc w:val="center"/>
    </w:pPr>
    <w:rPr>
      <w:szCs w:val="24"/>
    </w:rPr>
  </w:style>
  <w:style w:type="paragraph" w:customStyle="1" w:styleId="FigureCaption">
    <w:name w:val="Figure Caption"/>
    <w:basedOn w:val="Normal"/>
    <w:rsid w:val="00976C18"/>
    <w:pPr>
      <w:keepNext/>
      <w:jc w:val="center"/>
    </w:pPr>
    <w:rPr>
      <w:bCs/>
      <w:szCs w:val="24"/>
    </w:rPr>
  </w:style>
  <w:style w:type="paragraph" w:customStyle="1" w:styleId="HeaderSub">
    <w:name w:val="Header Sub"/>
    <w:basedOn w:val="Header"/>
    <w:semiHidden/>
    <w:rsid w:val="00134397"/>
    <w:pPr>
      <w:pBdr>
        <w:top w:val="single" w:sz="2" w:space="4" w:color="808080"/>
      </w:pBdr>
      <w:tabs>
        <w:tab w:val="clear" w:pos="4680"/>
        <w:tab w:val="clear" w:pos="9360"/>
        <w:tab w:val="center" w:pos="4320"/>
        <w:tab w:val="right" w:pos="8640"/>
      </w:tabs>
      <w:spacing w:before="60"/>
      <w:jc w:val="right"/>
    </w:pPr>
    <w:rPr>
      <w:rFonts w:ascii="Frutiger-Light" w:hAnsi="Frutiger-Light"/>
      <w:i/>
      <w:color w:val="808080"/>
      <w:sz w:val="22"/>
      <w:szCs w:val="24"/>
    </w:rPr>
  </w:style>
  <w:style w:type="paragraph" w:styleId="TOC4">
    <w:name w:val="toc 4"/>
    <w:basedOn w:val="Normal"/>
    <w:next w:val="Normal"/>
    <w:autoRedefine/>
    <w:uiPriority w:val="39"/>
    <w:semiHidden/>
    <w:rsid w:val="00134397"/>
    <w:pPr>
      <w:ind w:left="720"/>
      <w:jc w:val="left"/>
    </w:pPr>
    <w:rPr>
      <w:szCs w:val="24"/>
    </w:rPr>
  </w:style>
  <w:style w:type="paragraph" w:styleId="TOC5">
    <w:name w:val="toc 5"/>
    <w:basedOn w:val="Normal"/>
    <w:next w:val="Normal"/>
    <w:autoRedefine/>
    <w:uiPriority w:val="39"/>
    <w:semiHidden/>
    <w:rsid w:val="00134397"/>
    <w:pPr>
      <w:ind w:left="960"/>
      <w:jc w:val="left"/>
    </w:pPr>
    <w:rPr>
      <w:szCs w:val="24"/>
    </w:rPr>
  </w:style>
  <w:style w:type="paragraph" w:styleId="TOC6">
    <w:name w:val="toc 6"/>
    <w:basedOn w:val="Normal"/>
    <w:next w:val="Normal"/>
    <w:autoRedefine/>
    <w:uiPriority w:val="39"/>
    <w:semiHidden/>
    <w:rsid w:val="00134397"/>
    <w:pPr>
      <w:ind w:left="1200"/>
      <w:jc w:val="left"/>
    </w:pPr>
    <w:rPr>
      <w:szCs w:val="24"/>
    </w:rPr>
  </w:style>
  <w:style w:type="paragraph" w:styleId="TOC7">
    <w:name w:val="toc 7"/>
    <w:basedOn w:val="Normal"/>
    <w:next w:val="Normal"/>
    <w:autoRedefine/>
    <w:uiPriority w:val="39"/>
    <w:semiHidden/>
    <w:rsid w:val="00134397"/>
    <w:pPr>
      <w:ind w:left="1440"/>
      <w:jc w:val="left"/>
    </w:pPr>
    <w:rPr>
      <w:szCs w:val="24"/>
    </w:rPr>
  </w:style>
  <w:style w:type="paragraph" w:styleId="TOC8">
    <w:name w:val="toc 8"/>
    <w:basedOn w:val="Normal"/>
    <w:next w:val="Normal"/>
    <w:autoRedefine/>
    <w:uiPriority w:val="39"/>
    <w:semiHidden/>
    <w:rsid w:val="00134397"/>
    <w:pPr>
      <w:ind w:left="1680"/>
      <w:jc w:val="left"/>
    </w:pPr>
    <w:rPr>
      <w:szCs w:val="24"/>
    </w:rPr>
  </w:style>
  <w:style w:type="paragraph" w:styleId="TOC9">
    <w:name w:val="toc 9"/>
    <w:basedOn w:val="Normal"/>
    <w:next w:val="Normal"/>
    <w:autoRedefine/>
    <w:uiPriority w:val="39"/>
    <w:semiHidden/>
    <w:rsid w:val="00134397"/>
    <w:pPr>
      <w:ind w:left="1920"/>
      <w:jc w:val="left"/>
    </w:pPr>
    <w:rPr>
      <w:szCs w:val="24"/>
    </w:rPr>
  </w:style>
  <w:style w:type="character" w:styleId="CommentReference">
    <w:name w:val="annotation reference"/>
    <w:basedOn w:val="DefaultParagraphFont"/>
    <w:uiPriority w:val="99"/>
    <w:semiHidden/>
    <w:rsid w:val="00134397"/>
    <w:rPr>
      <w:sz w:val="16"/>
      <w:szCs w:val="16"/>
    </w:rPr>
  </w:style>
  <w:style w:type="paragraph" w:styleId="CommentText">
    <w:name w:val="annotation text"/>
    <w:basedOn w:val="Normal"/>
    <w:link w:val="CommentTextChar"/>
    <w:uiPriority w:val="99"/>
    <w:semiHidden/>
    <w:rsid w:val="00134397"/>
    <w:pPr>
      <w:spacing w:after="180"/>
    </w:pPr>
    <w:rPr>
      <w:rFonts w:asciiTheme="minorHAnsi" w:hAnsiTheme="minorHAnsi"/>
      <w:sz w:val="22"/>
    </w:rPr>
  </w:style>
  <w:style w:type="character" w:customStyle="1" w:styleId="CommentTextChar">
    <w:name w:val="Comment Text Char"/>
    <w:basedOn w:val="DefaultParagraphFont"/>
    <w:link w:val="CommentText"/>
    <w:uiPriority w:val="99"/>
    <w:semiHidden/>
    <w:rsid w:val="00134397"/>
    <w:rPr>
      <w:rFonts w:asciiTheme="minorHAnsi" w:hAnsiTheme="minorHAnsi"/>
      <w:szCs w:val="20"/>
    </w:rPr>
  </w:style>
  <w:style w:type="paragraph" w:styleId="CommentSubject">
    <w:name w:val="annotation subject"/>
    <w:basedOn w:val="CommentText"/>
    <w:next w:val="CommentText"/>
    <w:link w:val="CommentSubjectChar"/>
    <w:uiPriority w:val="99"/>
    <w:semiHidden/>
    <w:rsid w:val="00134397"/>
    <w:rPr>
      <w:b/>
      <w:bCs/>
    </w:rPr>
  </w:style>
  <w:style w:type="character" w:customStyle="1" w:styleId="CommentSubjectChar">
    <w:name w:val="Comment Subject Char"/>
    <w:basedOn w:val="CommentTextChar"/>
    <w:link w:val="CommentSubject"/>
    <w:uiPriority w:val="99"/>
    <w:semiHidden/>
    <w:rsid w:val="00134397"/>
    <w:rPr>
      <w:rFonts w:asciiTheme="minorHAnsi" w:hAnsiTheme="minorHAnsi"/>
      <w:b/>
      <w:bCs/>
      <w:szCs w:val="20"/>
    </w:rPr>
  </w:style>
  <w:style w:type="paragraph" w:customStyle="1" w:styleId="QuotedText">
    <w:name w:val="Quoted Text"/>
    <w:basedOn w:val="Normal"/>
    <w:rsid w:val="007B1352"/>
    <w:pPr>
      <w:ind w:left="360" w:right="360"/>
      <w:jc w:val="left"/>
    </w:pPr>
  </w:style>
  <w:style w:type="paragraph" w:customStyle="1" w:styleId="NormalFSI">
    <w:name w:val="Normal FSI"/>
    <w:basedOn w:val="Normal"/>
    <w:autoRedefine/>
    <w:semiHidden/>
    <w:rsid w:val="00134397"/>
    <w:pPr>
      <w:tabs>
        <w:tab w:val="left" w:pos="360"/>
      </w:tabs>
      <w:spacing w:after="120"/>
    </w:pPr>
    <w:rPr>
      <w:rFonts w:ascii="Arial" w:hAnsi="Arial" w:cs="Tahoma"/>
      <w:sz w:val="22"/>
      <w:szCs w:val="32"/>
    </w:rPr>
  </w:style>
  <w:style w:type="paragraph" w:styleId="EndnoteText">
    <w:name w:val="endnote text"/>
    <w:basedOn w:val="Normal"/>
    <w:link w:val="EndnoteTextChar"/>
    <w:uiPriority w:val="99"/>
    <w:semiHidden/>
    <w:rsid w:val="00134397"/>
    <w:pPr>
      <w:spacing w:after="180"/>
    </w:pPr>
    <w:rPr>
      <w:rFonts w:asciiTheme="minorHAnsi" w:hAnsiTheme="minorHAnsi"/>
      <w:sz w:val="22"/>
    </w:rPr>
  </w:style>
  <w:style w:type="character" w:customStyle="1" w:styleId="EndnoteTextChar">
    <w:name w:val="Endnote Text Char"/>
    <w:basedOn w:val="DefaultParagraphFont"/>
    <w:link w:val="EndnoteText"/>
    <w:uiPriority w:val="99"/>
    <w:semiHidden/>
    <w:rsid w:val="00134397"/>
    <w:rPr>
      <w:rFonts w:asciiTheme="minorHAnsi" w:hAnsiTheme="minorHAnsi"/>
      <w:szCs w:val="20"/>
    </w:rPr>
  </w:style>
  <w:style w:type="character" w:styleId="EndnoteReference">
    <w:name w:val="endnote reference"/>
    <w:basedOn w:val="DefaultParagraphFont"/>
    <w:semiHidden/>
    <w:rsid w:val="00134397"/>
    <w:rPr>
      <w:vertAlign w:val="superscript"/>
    </w:rPr>
  </w:style>
  <w:style w:type="paragraph" w:customStyle="1" w:styleId="Cover1">
    <w:name w:val="Cover 1"/>
    <w:basedOn w:val="Normal"/>
    <w:semiHidden/>
    <w:rsid w:val="00134397"/>
    <w:pPr>
      <w:jc w:val="left"/>
    </w:pPr>
    <w:rPr>
      <w:rFonts w:ascii="Frutiger-Bold" w:hAnsi="Frutiger-Bold"/>
      <w:sz w:val="56"/>
      <w:szCs w:val="24"/>
    </w:rPr>
  </w:style>
  <w:style w:type="paragraph" w:customStyle="1" w:styleId="Cover3">
    <w:name w:val="Cover 3"/>
    <w:basedOn w:val="Normal"/>
    <w:semiHidden/>
    <w:rsid w:val="00134397"/>
    <w:pPr>
      <w:jc w:val="left"/>
    </w:pPr>
    <w:rPr>
      <w:rFonts w:asciiTheme="minorHAnsi" w:hAnsiTheme="minorHAnsi"/>
      <w:sz w:val="26"/>
      <w:szCs w:val="24"/>
    </w:rPr>
  </w:style>
  <w:style w:type="paragraph" w:customStyle="1" w:styleId="Cover2">
    <w:name w:val="Cover 2"/>
    <w:basedOn w:val="Cover1"/>
    <w:semiHidden/>
    <w:rsid w:val="00134397"/>
    <w:rPr>
      <w:sz w:val="32"/>
    </w:rPr>
  </w:style>
  <w:style w:type="paragraph" w:customStyle="1" w:styleId="Cover4">
    <w:name w:val="Cover 4"/>
    <w:basedOn w:val="Normal"/>
    <w:semiHidden/>
    <w:rsid w:val="00134397"/>
    <w:pPr>
      <w:jc w:val="left"/>
    </w:pPr>
    <w:rPr>
      <w:rFonts w:asciiTheme="minorHAnsi" w:hAnsiTheme="minorHAnsi"/>
      <w:i/>
      <w:sz w:val="22"/>
      <w:szCs w:val="24"/>
    </w:rPr>
  </w:style>
  <w:style w:type="table" w:styleId="MediumGrid2-Accent1">
    <w:name w:val="Medium Grid 2 Accent 1"/>
    <w:basedOn w:val="TableNormal"/>
    <w:uiPriority w:val="63"/>
    <w:rsid w:val="00134397"/>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0F2887" w:themeColor="accent1"/>
        <w:left w:val="single" w:sz="8" w:space="0" w:color="0F2887" w:themeColor="accent1"/>
        <w:bottom w:val="single" w:sz="8" w:space="0" w:color="0F2887" w:themeColor="accent1"/>
        <w:right w:val="single" w:sz="8" w:space="0" w:color="0F2887" w:themeColor="accent1"/>
        <w:insideH w:val="single" w:sz="8" w:space="0" w:color="0F2887" w:themeColor="accent1"/>
        <w:insideV w:val="single" w:sz="8" w:space="0" w:color="0F2887" w:themeColor="accent1"/>
      </w:tblBorders>
    </w:tblPr>
    <w:tcPr>
      <w:shd w:val="clear" w:color="auto" w:fill="AEBDF6" w:themeFill="accent1" w:themeFillTint="3F"/>
    </w:tcPr>
    <w:tblStylePr w:type="firstRow">
      <w:rPr>
        <w:b/>
        <w:bCs/>
        <w:color w:val="000000" w:themeColor="text1"/>
      </w:rPr>
      <w:tblPr/>
      <w:tcPr>
        <w:shd w:val="clear" w:color="auto" w:fill="DFE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CAF7" w:themeFill="accent1" w:themeFillTint="33"/>
      </w:tcPr>
    </w:tblStylePr>
    <w:tblStylePr w:type="band1Vert">
      <w:tblPr/>
      <w:tcPr>
        <w:shd w:val="clear" w:color="auto" w:fill="5D7BED" w:themeFill="accent1" w:themeFillTint="7F"/>
      </w:tcPr>
    </w:tblStylePr>
    <w:tblStylePr w:type="band1Horz">
      <w:tblPr/>
      <w:tcPr>
        <w:tcBorders>
          <w:insideH w:val="single" w:sz="6" w:space="0" w:color="0F2887" w:themeColor="accent1"/>
          <w:insideV w:val="single" w:sz="6" w:space="0" w:color="0F2887" w:themeColor="accent1"/>
        </w:tcBorders>
        <w:shd w:val="clear" w:color="auto" w:fill="5D7BED" w:themeFill="accent1" w:themeFillTint="7F"/>
      </w:tcPr>
    </w:tblStylePr>
    <w:tblStylePr w:type="nwCell">
      <w:tblPr/>
      <w:tcPr>
        <w:shd w:val="clear" w:color="auto" w:fill="FFFFFF" w:themeFill="background1"/>
      </w:tcPr>
    </w:tblStylePr>
  </w:style>
  <w:style w:type="table" w:styleId="LightList-Accent3">
    <w:name w:val="Light List Accent 3"/>
    <w:basedOn w:val="TableNormal"/>
    <w:uiPriority w:val="61"/>
    <w:rsid w:val="00134397"/>
    <w:pPr>
      <w:spacing w:after="0" w:line="240" w:lineRule="auto"/>
    </w:pPr>
    <w:rPr>
      <w:rFonts w:asciiTheme="minorHAnsi" w:eastAsiaTheme="minorEastAsia" w:hAnsiTheme="minorHAnsi" w:cstheme="minorBidi"/>
      <w:lang w:bidi="en-US"/>
    </w:rPr>
    <w:tblPr>
      <w:tblStyleRowBandSize w:val="1"/>
      <w:tblStyleColBandSize w:val="1"/>
      <w:tblBorders>
        <w:top w:val="single" w:sz="8" w:space="0" w:color="C19722" w:themeColor="accent3"/>
        <w:left w:val="single" w:sz="8" w:space="0" w:color="C19722" w:themeColor="accent3"/>
        <w:bottom w:val="single" w:sz="8" w:space="0" w:color="C19722" w:themeColor="accent3"/>
        <w:right w:val="single" w:sz="8" w:space="0" w:color="C19722" w:themeColor="accent3"/>
      </w:tblBorders>
    </w:tblPr>
    <w:tblStylePr w:type="firstRow">
      <w:pPr>
        <w:spacing w:before="0" w:after="0" w:line="240" w:lineRule="auto"/>
      </w:pPr>
      <w:rPr>
        <w:b/>
        <w:bCs/>
        <w:color w:val="FFFFFF" w:themeColor="background1"/>
      </w:rPr>
      <w:tblPr/>
      <w:tcPr>
        <w:shd w:val="clear" w:color="auto" w:fill="C19722" w:themeFill="accent3"/>
      </w:tcPr>
    </w:tblStylePr>
    <w:tblStylePr w:type="lastRow">
      <w:pPr>
        <w:spacing w:before="0" w:after="0" w:line="240" w:lineRule="auto"/>
      </w:pPr>
      <w:rPr>
        <w:b/>
        <w:bCs/>
      </w:rPr>
      <w:tblPr/>
      <w:tcPr>
        <w:tcBorders>
          <w:top w:val="double" w:sz="6" w:space="0" w:color="C19722" w:themeColor="accent3"/>
          <w:left w:val="single" w:sz="8" w:space="0" w:color="C19722" w:themeColor="accent3"/>
          <w:bottom w:val="single" w:sz="8" w:space="0" w:color="C19722" w:themeColor="accent3"/>
          <w:right w:val="single" w:sz="8" w:space="0" w:color="C19722" w:themeColor="accent3"/>
        </w:tcBorders>
      </w:tcPr>
    </w:tblStylePr>
    <w:tblStylePr w:type="firstCol">
      <w:rPr>
        <w:b/>
        <w:bCs/>
      </w:rPr>
    </w:tblStylePr>
    <w:tblStylePr w:type="lastCol">
      <w:rPr>
        <w:b/>
        <w:bCs/>
      </w:rPr>
    </w:tblStylePr>
    <w:tblStylePr w:type="band1Vert">
      <w:tblPr/>
      <w:tcPr>
        <w:tcBorders>
          <w:top w:val="single" w:sz="8" w:space="0" w:color="C19722" w:themeColor="accent3"/>
          <w:left w:val="single" w:sz="8" w:space="0" w:color="C19722" w:themeColor="accent3"/>
          <w:bottom w:val="single" w:sz="8" w:space="0" w:color="C19722" w:themeColor="accent3"/>
          <w:right w:val="single" w:sz="8" w:space="0" w:color="C19722" w:themeColor="accent3"/>
        </w:tcBorders>
      </w:tcPr>
    </w:tblStylePr>
    <w:tblStylePr w:type="band1Horz">
      <w:tblPr/>
      <w:tcPr>
        <w:tcBorders>
          <w:top w:val="single" w:sz="8" w:space="0" w:color="C19722" w:themeColor="accent3"/>
          <w:left w:val="single" w:sz="8" w:space="0" w:color="C19722" w:themeColor="accent3"/>
          <w:bottom w:val="single" w:sz="8" w:space="0" w:color="C19722" w:themeColor="accent3"/>
          <w:right w:val="single" w:sz="8" w:space="0" w:color="C19722" w:themeColor="accent3"/>
        </w:tcBorders>
      </w:tcPr>
    </w:tblStylePr>
  </w:style>
  <w:style w:type="table" w:customStyle="1" w:styleId="Calendar1">
    <w:name w:val="Calendar 1"/>
    <w:basedOn w:val="TableNormal"/>
    <w:uiPriority w:val="99"/>
    <w:qFormat/>
    <w:rsid w:val="00134397"/>
    <w:pPr>
      <w:spacing w:after="0" w:line="240" w:lineRule="auto"/>
    </w:pPr>
    <w:rPr>
      <w:rFonts w:asciiTheme="minorHAnsi" w:eastAsiaTheme="minorEastAsia" w:hAnsiTheme="minorHAnsi" w:cstheme="minorBidi"/>
      <w:lang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Revision">
    <w:name w:val="Revision"/>
    <w:hidden/>
    <w:uiPriority w:val="99"/>
    <w:semiHidden/>
    <w:rsid w:val="00134397"/>
    <w:pPr>
      <w:spacing w:after="0" w:line="240" w:lineRule="auto"/>
    </w:pPr>
    <w:rPr>
      <w:rFonts w:ascii="Frutiger-Light" w:hAnsi="Frutiger-Light"/>
      <w:sz w:val="20"/>
      <w:szCs w:val="24"/>
    </w:rPr>
  </w:style>
  <w:style w:type="paragraph" w:styleId="TOCHeading">
    <w:name w:val="TOC Heading"/>
    <w:basedOn w:val="Heading1"/>
    <w:next w:val="Normal"/>
    <w:uiPriority w:val="39"/>
    <w:unhideWhenUsed/>
    <w:qFormat/>
    <w:rsid w:val="00134397"/>
    <w:pPr>
      <w:keepLines/>
      <w:spacing w:before="480" w:line="276" w:lineRule="auto"/>
      <w:jc w:val="left"/>
      <w:outlineLvl w:val="9"/>
    </w:pPr>
    <w:rPr>
      <w:rFonts w:asciiTheme="majorHAnsi" w:eastAsiaTheme="majorEastAsia" w:hAnsiTheme="majorHAnsi" w:cstheme="majorBidi"/>
      <w:bCs/>
      <w:caps w:val="0"/>
      <w:color w:val="0B1D65" w:themeColor="accent1" w:themeShade="BF"/>
      <w:kern w:val="0"/>
      <w:sz w:val="28"/>
      <w:szCs w:val="28"/>
    </w:rPr>
  </w:style>
  <w:style w:type="character" w:styleId="FollowedHyperlink">
    <w:name w:val="FollowedHyperlink"/>
    <w:basedOn w:val="DefaultParagraphFont"/>
    <w:uiPriority w:val="99"/>
    <w:semiHidden/>
    <w:unhideWhenUsed/>
    <w:rsid w:val="00134397"/>
    <w:rPr>
      <w:color w:val="800080" w:themeColor="followedHyperlink"/>
      <w:u w:val="single"/>
    </w:rPr>
  </w:style>
  <w:style w:type="paragraph" w:styleId="PlainText">
    <w:name w:val="Plain Text"/>
    <w:basedOn w:val="Normal"/>
    <w:link w:val="PlainTextChar"/>
    <w:uiPriority w:val="99"/>
    <w:semiHidden/>
    <w:rsid w:val="00134397"/>
    <w:pPr>
      <w:jc w:val="left"/>
    </w:pPr>
    <w:rPr>
      <w:rFonts w:ascii="Calibri" w:eastAsiaTheme="minorHAnsi" w:hAnsi="Calibri" w:cs="Consolas"/>
      <w:sz w:val="22"/>
      <w:szCs w:val="21"/>
    </w:rPr>
  </w:style>
  <w:style w:type="character" w:customStyle="1" w:styleId="PlainTextChar">
    <w:name w:val="Plain Text Char"/>
    <w:basedOn w:val="DefaultParagraphFont"/>
    <w:link w:val="PlainText"/>
    <w:uiPriority w:val="99"/>
    <w:semiHidden/>
    <w:rsid w:val="003C6237"/>
    <w:rPr>
      <w:rFonts w:ascii="Calibri" w:eastAsiaTheme="minorHAnsi" w:hAnsi="Calibri" w:cs="Consolas"/>
      <w:szCs w:val="21"/>
    </w:rPr>
  </w:style>
  <w:style w:type="table" w:customStyle="1" w:styleId="ListTable3-Accent21">
    <w:name w:val="List Table 3 - Accent 21"/>
    <w:basedOn w:val="TableNormal"/>
    <w:uiPriority w:val="48"/>
    <w:rsid w:val="00134397"/>
    <w:pPr>
      <w:spacing w:after="0" w:line="240" w:lineRule="auto"/>
    </w:pPr>
    <w:rPr>
      <w:sz w:val="20"/>
      <w:szCs w:val="20"/>
    </w:rPr>
    <w:tblPr>
      <w:tblStyleRowBandSize w:val="1"/>
      <w:tblStyleColBandSize w:val="1"/>
      <w:tblBorders>
        <w:top w:val="single" w:sz="4" w:space="0" w:color="B9D5C9" w:themeColor="accent2"/>
        <w:left w:val="single" w:sz="4" w:space="0" w:color="B9D5C9" w:themeColor="accent2"/>
        <w:bottom w:val="single" w:sz="4" w:space="0" w:color="B9D5C9" w:themeColor="accent2"/>
        <w:right w:val="single" w:sz="4" w:space="0" w:color="B9D5C9" w:themeColor="accent2"/>
      </w:tblBorders>
    </w:tblPr>
    <w:tblStylePr w:type="firstRow">
      <w:rPr>
        <w:b/>
        <w:bCs/>
        <w:color w:val="FFFFFF" w:themeColor="background1"/>
      </w:rPr>
      <w:tblPr/>
      <w:tcPr>
        <w:shd w:val="clear" w:color="auto" w:fill="B9D5C9" w:themeFill="accent2"/>
      </w:tcPr>
    </w:tblStylePr>
    <w:tblStylePr w:type="lastRow">
      <w:rPr>
        <w:b/>
        <w:bCs/>
      </w:rPr>
      <w:tblPr/>
      <w:tcPr>
        <w:tcBorders>
          <w:top w:val="double" w:sz="4" w:space="0" w:color="B9D5C9"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9D5C9" w:themeColor="accent2"/>
          <w:right w:val="single" w:sz="4" w:space="0" w:color="B9D5C9" w:themeColor="accent2"/>
        </w:tcBorders>
      </w:tcPr>
    </w:tblStylePr>
    <w:tblStylePr w:type="band1Horz">
      <w:tblPr/>
      <w:tcPr>
        <w:tcBorders>
          <w:top w:val="single" w:sz="4" w:space="0" w:color="B9D5C9" w:themeColor="accent2"/>
          <w:bottom w:val="single" w:sz="4" w:space="0" w:color="B9D5C9"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9D5C9" w:themeColor="accent2"/>
          <w:left w:val="nil"/>
        </w:tcBorders>
      </w:tcPr>
    </w:tblStylePr>
    <w:tblStylePr w:type="swCell">
      <w:tblPr/>
      <w:tcPr>
        <w:tcBorders>
          <w:top w:val="double" w:sz="4" w:space="0" w:color="B9D5C9" w:themeColor="accent2"/>
          <w:right w:val="nil"/>
        </w:tcBorders>
      </w:tcPr>
    </w:tblStylePr>
  </w:style>
  <w:style w:type="table" w:customStyle="1" w:styleId="ListTable3-Accent11">
    <w:name w:val="List Table 3 - Accent 11"/>
    <w:basedOn w:val="TableNormal"/>
    <w:uiPriority w:val="48"/>
    <w:rsid w:val="00134397"/>
    <w:pPr>
      <w:spacing w:after="0" w:line="240" w:lineRule="auto"/>
    </w:pPr>
    <w:rPr>
      <w:sz w:val="20"/>
      <w:szCs w:val="20"/>
    </w:rPr>
    <w:tblPr>
      <w:tblStyleRowBandSize w:val="1"/>
      <w:tblStyleColBandSize w:val="1"/>
      <w:tblBorders>
        <w:top w:val="single" w:sz="4" w:space="0" w:color="0F2887" w:themeColor="accent1"/>
        <w:left w:val="single" w:sz="4" w:space="0" w:color="0F2887" w:themeColor="accent1"/>
        <w:bottom w:val="single" w:sz="4" w:space="0" w:color="0F2887" w:themeColor="accent1"/>
        <w:right w:val="single" w:sz="4" w:space="0" w:color="0F2887" w:themeColor="accent1"/>
      </w:tblBorders>
    </w:tblPr>
    <w:tblStylePr w:type="firstRow">
      <w:rPr>
        <w:b/>
        <w:bCs/>
        <w:color w:val="FFFFFF" w:themeColor="background1"/>
      </w:rPr>
      <w:tblPr/>
      <w:tcPr>
        <w:shd w:val="clear" w:color="auto" w:fill="0F2887" w:themeFill="accent1"/>
      </w:tcPr>
    </w:tblStylePr>
    <w:tblStylePr w:type="lastRow">
      <w:rPr>
        <w:b/>
        <w:bCs/>
      </w:rPr>
      <w:tblPr/>
      <w:tcPr>
        <w:tcBorders>
          <w:top w:val="double" w:sz="4" w:space="0" w:color="0F288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2887" w:themeColor="accent1"/>
          <w:right w:val="single" w:sz="4" w:space="0" w:color="0F2887" w:themeColor="accent1"/>
        </w:tcBorders>
      </w:tcPr>
    </w:tblStylePr>
    <w:tblStylePr w:type="band1Horz">
      <w:tblPr/>
      <w:tcPr>
        <w:tcBorders>
          <w:top w:val="single" w:sz="4" w:space="0" w:color="0F2887" w:themeColor="accent1"/>
          <w:bottom w:val="single" w:sz="4" w:space="0" w:color="0F288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2887" w:themeColor="accent1"/>
          <w:left w:val="nil"/>
        </w:tcBorders>
      </w:tcPr>
    </w:tblStylePr>
    <w:tblStylePr w:type="swCell">
      <w:tblPr/>
      <w:tcPr>
        <w:tcBorders>
          <w:top w:val="double" w:sz="4" w:space="0" w:color="0F2887" w:themeColor="accent1"/>
          <w:right w:val="nil"/>
        </w:tcBorders>
      </w:tcPr>
    </w:tblStylePr>
  </w:style>
  <w:style w:type="paragraph" w:customStyle="1" w:styleId="FormEntry">
    <w:name w:val="Form Entry"/>
    <w:basedOn w:val="Normal"/>
    <w:semiHidden/>
    <w:qFormat/>
    <w:rsid w:val="00134397"/>
    <w:pPr>
      <w:framePr w:hSpace="180" w:wrap="around" w:vAnchor="page" w:hAnchor="margin" w:xAlign="center" w:y="1167"/>
      <w:tabs>
        <w:tab w:val="left" w:pos="-720"/>
      </w:tabs>
      <w:suppressAutoHyphens/>
      <w:spacing w:before="60"/>
      <w:jc w:val="left"/>
    </w:pPr>
    <w:rPr>
      <w:rFonts w:ascii="Arial" w:hAnsi="Arial" w:cs="Arial"/>
      <w:spacing w:val="-4"/>
      <w:kern w:val="20"/>
      <w:sz w:val="16"/>
      <w:szCs w:val="16"/>
    </w:rPr>
  </w:style>
  <w:style w:type="paragraph" w:customStyle="1" w:styleId="Form1700">
    <w:name w:val="Form 1700"/>
    <w:basedOn w:val="Normal"/>
    <w:semiHidden/>
    <w:qFormat/>
    <w:rsid w:val="00134397"/>
    <w:pPr>
      <w:framePr w:hSpace="180" w:wrap="around" w:vAnchor="page" w:hAnchor="margin" w:xAlign="center" w:y="1167"/>
      <w:tabs>
        <w:tab w:val="left" w:pos="-720"/>
      </w:tabs>
      <w:suppressAutoHyphens/>
      <w:spacing w:before="60" w:after="60"/>
      <w:jc w:val="left"/>
    </w:pPr>
    <w:rPr>
      <w:rFonts w:ascii="Arial" w:hAnsi="Arial"/>
      <w:b/>
      <w:spacing w:val="-4"/>
      <w:kern w:val="20"/>
      <w:sz w:val="16"/>
      <w:szCs w:val="16"/>
    </w:rPr>
  </w:style>
  <w:style w:type="paragraph" w:customStyle="1" w:styleId="Form1700Entry">
    <w:name w:val="Form1700 Entry"/>
    <w:basedOn w:val="Normal"/>
    <w:semiHidden/>
    <w:qFormat/>
    <w:rsid w:val="00134397"/>
    <w:pPr>
      <w:framePr w:hSpace="180" w:wrap="around" w:vAnchor="page" w:hAnchor="margin" w:xAlign="center" w:y="1167"/>
      <w:tabs>
        <w:tab w:val="left" w:pos="-720"/>
      </w:tabs>
      <w:suppressAutoHyphens/>
      <w:spacing w:before="60" w:after="60" w:line="264" w:lineRule="auto"/>
      <w:contextualSpacing/>
      <w:jc w:val="left"/>
    </w:pPr>
    <w:rPr>
      <w:rFonts w:ascii="Arial" w:hAnsi="Arial" w:cs="Arial"/>
      <w:spacing w:val="-4"/>
      <w:kern w:val="20"/>
      <w:sz w:val="16"/>
      <w:szCs w:val="16"/>
    </w:rPr>
  </w:style>
  <w:style w:type="numbering" w:customStyle="1" w:styleId="NoList1">
    <w:name w:val="No List1"/>
    <w:next w:val="NoList"/>
    <w:uiPriority w:val="99"/>
    <w:semiHidden/>
    <w:unhideWhenUsed/>
    <w:rsid w:val="00107FC6"/>
  </w:style>
  <w:style w:type="paragraph" w:styleId="ListParagraph">
    <w:name w:val="List Paragraph"/>
    <w:basedOn w:val="Normal"/>
    <w:uiPriority w:val="34"/>
    <w:qFormat/>
    <w:rsid w:val="004736E1"/>
    <w:pPr>
      <w:ind w:left="720"/>
      <w:contextualSpacing/>
    </w:pPr>
  </w:style>
  <w:style w:type="table" w:customStyle="1" w:styleId="TableGrid1">
    <w:name w:val="Table Grid1"/>
    <w:basedOn w:val="TableNormal"/>
    <w:next w:val="TableGrid"/>
    <w:uiPriority w:val="59"/>
    <w:rsid w:val="00994882"/>
    <w:pPr>
      <w:spacing w:after="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Bullet1">
    <w:name w:val="List Bullet 1"/>
    <w:basedOn w:val="ListBullet"/>
    <w:autoRedefine/>
    <w:rsid w:val="00994882"/>
    <w:pPr>
      <w:numPr>
        <w:ilvl w:val="2"/>
        <w:numId w:val="12"/>
      </w:numPr>
      <w:spacing w:after="60"/>
    </w:pPr>
    <w:rPr>
      <w:snapToGrid w:val="0"/>
      <w:sz w:val="22"/>
      <w:szCs w:val="22"/>
      <w:lang w:val="x-none" w:eastAsia="x-none"/>
    </w:rPr>
  </w:style>
  <w:style w:type="table" w:styleId="LightList-Accent1">
    <w:name w:val="Light List Accent 1"/>
    <w:basedOn w:val="TableNormal"/>
    <w:uiPriority w:val="61"/>
    <w:unhideWhenUsed/>
    <w:rsid w:val="00285C82"/>
    <w:pPr>
      <w:spacing w:after="0" w:line="240" w:lineRule="auto"/>
    </w:pPr>
    <w:tblPr>
      <w:tblStyleRowBandSize w:val="1"/>
      <w:tblStyleColBandSize w:val="1"/>
      <w:tblBorders>
        <w:top w:val="single" w:sz="8" w:space="0" w:color="0F2887" w:themeColor="accent1"/>
        <w:left w:val="single" w:sz="8" w:space="0" w:color="0F2887" w:themeColor="accent1"/>
        <w:bottom w:val="single" w:sz="8" w:space="0" w:color="0F2887" w:themeColor="accent1"/>
        <w:right w:val="single" w:sz="8" w:space="0" w:color="0F2887" w:themeColor="accent1"/>
      </w:tblBorders>
    </w:tblPr>
    <w:tblStylePr w:type="firstRow">
      <w:pPr>
        <w:spacing w:before="0" w:after="0" w:line="240" w:lineRule="auto"/>
      </w:pPr>
      <w:rPr>
        <w:b/>
        <w:bCs/>
        <w:color w:val="FFFFFF" w:themeColor="background1"/>
      </w:rPr>
      <w:tblPr/>
      <w:tcPr>
        <w:shd w:val="clear" w:color="auto" w:fill="0F2887" w:themeFill="accent1"/>
      </w:tcPr>
    </w:tblStylePr>
    <w:tblStylePr w:type="lastRow">
      <w:pPr>
        <w:spacing w:before="0" w:after="0" w:line="240" w:lineRule="auto"/>
      </w:pPr>
      <w:rPr>
        <w:b/>
        <w:bCs/>
      </w:rPr>
      <w:tblPr/>
      <w:tcPr>
        <w:tcBorders>
          <w:top w:val="double" w:sz="6" w:space="0" w:color="0F2887" w:themeColor="accent1"/>
          <w:left w:val="single" w:sz="8" w:space="0" w:color="0F2887" w:themeColor="accent1"/>
          <w:bottom w:val="single" w:sz="8" w:space="0" w:color="0F2887" w:themeColor="accent1"/>
          <w:right w:val="single" w:sz="8" w:space="0" w:color="0F2887" w:themeColor="accent1"/>
        </w:tcBorders>
      </w:tcPr>
    </w:tblStylePr>
    <w:tblStylePr w:type="firstCol">
      <w:rPr>
        <w:b/>
        <w:bCs/>
      </w:rPr>
    </w:tblStylePr>
    <w:tblStylePr w:type="lastCol">
      <w:rPr>
        <w:b/>
        <w:bCs/>
      </w:rPr>
    </w:tblStylePr>
    <w:tblStylePr w:type="band1Vert">
      <w:tblPr/>
      <w:tcPr>
        <w:tcBorders>
          <w:top w:val="single" w:sz="8" w:space="0" w:color="0F2887" w:themeColor="accent1"/>
          <w:left w:val="single" w:sz="8" w:space="0" w:color="0F2887" w:themeColor="accent1"/>
          <w:bottom w:val="single" w:sz="8" w:space="0" w:color="0F2887" w:themeColor="accent1"/>
          <w:right w:val="single" w:sz="8" w:space="0" w:color="0F2887" w:themeColor="accent1"/>
        </w:tcBorders>
      </w:tcPr>
    </w:tblStylePr>
    <w:tblStylePr w:type="band1Horz">
      <w:tblPr/>
      <w:tcPr>
        <w:tcBorders>
          <w:top w:val="single" w:sz="8" w:space="0" w:color="0F2887" w:themeColor="accent1"/>
          <w:left w:val="single" w:sz="8" w:space="0" w:color="0F2887" w:themeColor="accent1"/>
          <w:bottom w:val="single" w:sz="8" w:space="0" w:color="0F2887" w:themeColor="accent1"/>
          <w:right w:val="single" w:sz="8" w:space="0" w:color="0F2887" w:themeColor="accent1"/>
        </w:tcBorders>
      </w:tcPr>
    </w:tblStylePr>
  </w:style>
  <w:style w:type="character" w:styleId="PlaceholderText">
    <w:name w:val="Placeholder Text"/>
    <w:basedOn w:val="DefaultParagraphFont"/>
    <w:uiPriority w:val="99"/>
    <w:semiHidden/>
    <w:rsid w:val="00285C82"/>
    <w:rPr>
      <w:color w:val="808080"/>
    </w:rPr>
  </w:style>
  <w:style w:type="paragraph" w:styleId="NoSpacing">
    <w:name w:val="No Spacing"/>
    <w:uiPriority w:val="1"/>
    <w:qFormat/>
    <w:rsid w:val="00285C82"/>
    <w:pPr>
      <w:spacing w:after="0" w:line="240" w:lineRule="auto"/>
    </w:pPr>
    <w:rPr>
      <w:rFonts w:asciiTheme="minorHAnsi" w:eastAsiaTheme="minorHAnsi" w:hAnsiTheme="minorHAnsi" w:cstheme="minorBidi"/>
    </w:rPr>
  </w:style>
  <w:style w:type="table" w:customStyle="1" w:styleId="LightList-Accent11">
    <w:name w:val="Light List - Accent 11"/>
    <w:basedOn w:val="TableNormal"/>
    <w:next w:val="LightList-Accent1"/>
    <w:uiPriority w:val="61"/>
    <w:rsid w:val="00285C82"/>
    <w:pPr>
      <w:spacing w:after="0" w:line="240" w:lineRule="auto"/>
    </w:pPr>
    <w:rPr>
      <w:rFonts w:asciiTheme="minorHAnsi" w:eastAsiaTheme="minorHAnsi" w:hAnsiTheme="minorHAnsi" w:cstheme="minorBidi"/>
    </w:rPr>
    <w:tblPr>
      <w:tblStyleRowBandSize w:val="1"/>
      <w:tblStyleColBandSize w:val="1"/>
      <w:tblBorders>
        <w:top w:val="single" w:sz="8" w:space="0" w:color="0F2887" w:themeColor="accent1"/>
        <w:left w:val="single" w:sz="8" w:space="0" w:color="0F2887" w:themeColor="accent1"/>
        <w:bottom w:val="single" w:sz="8" w:space="0" w:color="0F2887" w:themeColor="accent1"/>
        <w:right w:val="single" w:sz="8" w:space="0" w:color="0F2887" w:themeColor="accent1"/>
      </w:tblBorders>
    </w:tblPr>
    <w:tblStylePr w:type="firstRow">
      <w:pPr>
        <w:spacing w:before="0" w:after="0" w:line="240" w:lineRule="auto"/>
      </w:pPr>
      <w:rPr>
        <w:b/>
        <w:bCs/>
        <w:color w:val="FFFFFF" w:themeColor="background1"/>
      </w:rPr>
      <w:tblPr/>
      <w:tcPr>
        <w:shd w:val="clear" w:color="auto" w:fill="0F2887" w:themeFill="accent1"/>
      </w:tcPr>
    </w:tblStylePr>
    <w:tblStylePr w:type="lastRow">
      <w:pPr>
        <w:spacing w:before="0" w:after="0" w:line="240" w:lineRule="auto"/>
      </w:pPr>
      <w:rPr>
        <w:b/>
        <w:bCs/>
      </w:rPr>
      <w:tblPr/>
      <w:tcPr>
        <w:tcBorders>
          <w:top w:val="double" w:sz="6" w:space="0" w:color="0F2887" w:themeColor="accent1"/>
          <w:left w:val="single" w:sz="8" w:space="0" w:color="0F2887" w:themeColor="accent1"/>
          <w:bottom w:val="single" w:sz="8" w:space="0" w:color="0F2887" w:themeColor="accent1"/>
          <w:right w:val="single" w:sz="8" w:space="0" w:color="0F2887" w:themeColor="accent1"/>
        </w:tcBorders>
      </w:tcPr>
    </w:tblStylePr>
    <w:tblStylePr w:type="firstCol">
      <w:rPr>
        <w:b/>
        <w:bCs/>
      </w:rPr>
    </w:tblStylePr>
    <w:tblStylePr w:type="lastCol">
      <w:rPr>
        <w:b/>
        <w:bCs/>
      </w:rPr>
    </w:tblStylePr>
    <w:tblStylePr w:type="band1Vert">
      <w:tblPr/>
      <w:tcPr>
        <w:tcBorders>
          <w:top w:val="single" w:sz="8" w:space="0" w:color="0F2887" w:themeColor="accent1"/>
          <w:left w:val="single" w:sz="8" w:space="0" w:color="0F2887" w:themeColor="accent1"/>
          <w:bottom w:val="single" w:sz="8" w:space="0" w:color="0F2887" w:themeColor="accent1"/>
          <w:right w:val="single" w:sz="8" w:space="0" w:color="0F2887" w:themeColor="accent1"/>
        </w:tcBorders>
      </w:tcPr>
    </w:tblStylePr>
    <w:tblStylePr w:type="band1Horz">
      <w:tblPr/>
      <w:tcPr>
        <w:tcBorders>
          <w:top w:val="single" w:sz="8" w:space="0" w:color="0F2887" w:themeColor="accent1"/>
          <w:left w:val="single" w:sz="8" w:space="0" w:color="0F2887" w:themeColor="accent1"/>
          <w:bottom w:val="single" w:sz="8" w:space="0" w:color="0F2887" w:themeColor="accent1"/>
          <w:right w:val="single" w:sz="8" w:space="0" w:color="0F2887" w:themeColor="accent1"/>
        </w:tcBorders>
      </w:tcPr>
    </w:tblStylePr>
  </w:style>
  <w:style w:type="table" w:styleId="LightList-Accent4">
    <w:name w:val="Light List Accent 4"/>
    <w:basedOn w:val="TableNormal"/>
    <w:uiPriority w:val="61"/>
    <w:rsid w:val="00285C82"/>
    <w:pPr>
      <w:spacing w:after="0" w:line="240" w:lineRule="auto"/>
    </w:pPr>
    <w:rPr>
      <w:rFonts w:asciiTheme="minorHAnsi" w:eastAsiaTheme="minorHAnsi" w:hAnsiTheme="minorHAnsi" w:cstheme="minorBidi"/>
    </w:rPr>
    <w:tblPr>
      <w:tblStyleRowBandSize w:val="1"/>
      <w:tblStyleColBandSize w:val="1"/>
      <w:tblBorders>
        <w:top w:val="single" w:sz="8" w:space="0" w:color="D5DAE9" w:themeColor="accent4"/>
        <w:left w:val="single" w:sz="8" w:space="0" w:color="D5DAE9" w:themeColor="accent4"/>
        <w:bottom w:val="single" w:sz="8" w:space="0" w:color="D5DAE9" w:themeColor="accent4"/>
        <w:right w:val="single" w:sz="8" w:space="0" w:color="D5DAE9" w:themeColor="accent4"/>
      </w:tblBorders>
    </w:tblPr>
    <w:tblStylePr w:type="firstRow">
      <w:pPr>
        <w:spacing w:before="0" w:after="0" w:line="240" w:lineRule="auto"/>
      </w:pPr>
      <w:rPr>
        <w:b/>
        <w:bCs/>
        <w:color w:val="FFFFFF" w:themeColor="background1"/>
      </w:rPr>
      <w:tblPr/>
      <w:tcPr>
        <w:shd w:val="clear" w:color="auto" w:fill="D5DAE9" w:themeFill="accent4"/>
      </w:tcPr>
    </w:tblStylePr>
    <w:tblStylePr w:type="lastRow">
      <w:pPr>
        <w:spacing w:before="0" w:after="0" w:line="240" w:lineRule="auto"/>
      </w:pPr>
      <w:rPr>
        <w:b/>
        <w:bCs/>
      </w:rPr>
      <w:tblPr/>
      <w:tcPr>
        <w:tcBorders>
          <w:top w:val="double" w:sz="6" w:space="0" w:color="D5DAE9" w:themeColor="accent4"/>
          <w:left w:val="single" w:sz="8" w:space="0" w:color="D5DAE9" w:themeColor="accent4"/>
          <w:bottom w:val="single" w:sz="8" w:space="0" w:color="D5DAE9" w:themeColor="accent4"/>
          <w:right w:val="single" w:sz="8" w:space="0" w:color="D5DAE9" w:themeColor="accent4"/>
        </w:tcBorders>
      </w:tcPr>
    </w:tblStylePr>
    <w:tblStylePr w:type="firstCol">
      <w:rPr>
        <w:b/>
        <w:bCs/>
      </w:rPr>
    </w:tblStylePr>
    <w:tblStylePr w:type="lastCol">
      <w:rPr>
        <w:b/>
        <w:bCs/>
      </w:rPr>
    </w:tblStylePr>
    <w:tblStylePr w:type="band1Vert">
      <w:tblPr/>
      <w:tcPr>
        <w:tcBorders>
          <w:top w:val="single" w:sz="8" w:space="0" w:color="D5DAE9" w:themeColor="accent4"/>
          <w:left w:val="single" w:sz="8" w:space="0" w:color="D5DAE9" w:themeColor="accent4"/>
          <w:bottom w:val="single" w:sz="8" w:space="0" w:color="D5DAE9" w:themeColor="accent4"/>
          <w:right w:val="single" w:sz="8" w:space="0" w:color="D5DAE9" w:themeColor="accent4"/>
        </w:tcBorders>
      </w:tcPr>
    </w:tblStylePr>
    <w:tblStylePr w:type="band1Horz">
      <w:tblPr/>
      <w:tcPr>
        <w:tcBorders>
          <w:top w:val="single" w:sz="8" w:space="0" w:color="D5DAE9" w:themeColor="accent4"/>
          <w:left w:val="single" w:sz="8" w:space="0" w:color="D5DAE9" w:themeColor="accent4"/>
          <w:bottom w:val="single" w:sz="8" w:space="0" w:color="D5DAE9" w:themeColor="accent4"/>
          <w:right w:val="single" w:sz="8" w:space="0" w:color="D5DAE9" w:themeColor="accent4"/>
        </w:tcBorders>
      </w:tcPr>
    </w:tblStylePr>
  </w:style>
  <w:style w:type="table" w:styleId="LightList-Accent5">
    <w:name w:val="Light List Accent 5"/>
    <w:basedOn w:val="TableNormal"/>
    <w:uiPriority w:val="61"/>
    <w:rsid w:val="00285C82"/>
    <w:pPr>
      <w:spacing w:after="0" w:line="240" w:lineRule="auto"/>
    </w:pPr>
    <w:rPr>
      <w:rFonts w:asciiTheme="minorHAnsi" w:eastAsiaTheme="minorHAnsi" w:hAnsiTheme="minorHAnsi" w:cstheme="minorBidi"/>
    </w:rPr>
    <w:tblPr>
      <w:tblStyleRowBandSize w:val="1"/>
      <w:tblStyleColBandSize w:val="1"/>
      <w:tblBorders>
        <w:top w:val="single" w:sz="8" w:space="0" w:color="206B5C" w:themeColor="accent5"/>
        <w:left w:val="single" w:sz="8" w:space="0" w:color="206B5C" w:themeColor="accent5"/>
        <w:bottom w:val="single" w:sz="8" w:space="0" w:color="206B5C" w:themeColor="accent5"/>
        <w:right w:val="single" w:sz="8" w:space="0" w:color="206B5C" w:themeColor="accent5"/>
      </w:tblBorders>
    </w:tblPr>
    <w:tblStylePr w:type="firstRow">
      <w:pPr>
        <w:spacing w:before="0" w:after="0" w:line="240" w:lineRule="auto"/>
      </w:pPr>
      <w:rPr>
        <w:b/>
        <w:bCs/>
        <w:color w:val="FFFFFF" w:themeColor="background1"/>
      </w:rPr>
      <w:tblPr/>
      <w:tcPr>
        <w:shd w:val="clear" w:color="auto" w:fill="206B5C" w:themeFill="accent5"/>
      </w:tcPr>
    </w:tblStylePr>
    <w:tblStylePr w:type="lastRow">
      <w:pPr>
        <w:spacing w:before="0" w:after="0" w:line="240" w:lineRule="auto"/>
      </w:pPr>
      <w:rPr>
        <w:b/>
        <w:bCs/>
      </w:rPr>
      <w:tblPr/>
      <w:tcPr>
        <w:tcBorders>
          <w:top w:val="double" w:sz="6" w:space="0" w:color="206B5C" w:themeColor="accent5"/>
          <w:left w:val="single" w:sz="8" w:space="0" w:color="206B5C" w:themeColor="accent5"/>
          <w:bottom w:val="single" w:sz="8" w:space="0" w:color="206B5C" w:themeColor="accent5"/>
          <w:right w:val="single" w:sz="8" w:space="0" w:color="206B5C" w:themeColor="accent5"/>
        </w:tcBorders>
      </w:tcPr>
    </w:tblStylePr>
    <w:tblStylePr w:type="firstCol">
      <w:rPr>
        <w:b/>
        <w:bCs/>
      </w:rPr>
    </w:tblStylePr>
    <w:tblStylePr w:type="lastCol">
      <w:rPr>
        <w:b/>
        <w:bCs/>
      </w:rPr>
    </w:tblStylePr>
    <w:tblStylePr w:type="band1Vert">
      <w:tblPr/>
      <w:tcPr>
        <w:tcBorders>
          <w:top w:val="single" w:sz="8" w:space="0" w:color="206B5C" w:themeColor="accent5"/>
          <w:left w:val="single" w:sz="8" w:space="0" w:color="206B5C" w:themeColor="accent5"/>
          <w:bottom w:val="single" w:sz="8" w:space="0" w:color="206B5C" w:themeColor="accent5"/>
          <w:right w:val="single" w:sz="8" w:space="0" w:color="206B5C" w:themeColor="accent5"/>
        </w:tcBorders>
      </w:tcPr>
    </w:tblStylePr>
    <w:tblStylePr w:type="band1Horz">
      <w:tblPr/>
      <w:tcPr>
        <w:tcBorders>
          <w:top w:val="single" w:sz="8" w:space="0" w:color="206B5C" w:themeColor="accent5"/>
          <w:left w:val="single" w:sz="8" w:space="0" w:color="206B5C" w:themeColor="accent5"/>
          <w:bottom w:val="single" w:sz="8" w:space="0" w:color="206B5C" w:themeColor="accent5"/>
          <w:right w:val="single" w:sz="8" w:space="0" w:color="206B5C" w:themeColor="accent5"/>
        </w:tcBorders>
      </w:tcPr>
    </w:tblStylePr>
  </w:style>
  <w:style w:type="table" w:styleId="LightShading-Accent1">
    <w:name w:val="Light Shading Accent 1"/>
    <w:basedOn w:val="TableNormal"/>
    <w:uiPriority w:val="60"/>
    <w:rsid w:val="00285C82"/>
    <w:pPr>
      <w:spacing w:after="0" w:line="240" w:lineRule="auto"/>
    </w:pPr>
    <w:rPr>
      <w:rFonts w:asciiTheme="minorHAnsi" w:eastAsiaTheme="minorHAnsi" w:hAnsiTheme="minorHAnsi" w:cstheme="minorBidi"/>
      <w:color w:val="0B1D65" w:themeColor="accent1" w:themeShade="BF"/>
    </w:rPr>
    <w:tblPr>
      <w:tblStyleRowBandSize w:val="1"/>
      <w:tblStyleColBandSize w:val="1"/>
      <w:tblBorders>
        <w:top w:val="single" w:sz="8" w:space="0" w:color="0F2887" w:themeColor="accent1"/>
        <w:bottom w:val="single" w:sz="8" w:space="0" w:color="0F2887" w:themeColor="accent1"/>
      </w:tblBorders>
    </w:tblPr>
    <w:tblStylePr w:type="firstRow">
      <w:pPr>
        <w:spacing w:before="0" w:after="0" w:line="240" w:lineRule="auto"/>
      </w:pPr>
      <w:rPr>
        <w:b/>
        <w:bCs/>
      </w:rPr>
      <w:tblPr/>
      <w:tcPr>
        <w:tcBorders>
          <w:top w:val="single" w:sz="8" w:space="0" w:color="0F2887" w:themeColor="accent1"/>
          <w:left w:val="nil"/>
          <w:bottom w:val="single" w:sz="8" w:space="0" w:color="0F2887" w:themeColor="accent1"/>
          <w:right w:val="nil"/>
          <w:insideH w:val="nil"/>
          <w:insideV w:val="nil"/>
        </w:tcBorders>
      </w:tcPr>
    </w:tblStylePr>
    <w:tblStylePr w:type="lastRow">
      <w:pPr>
        <w:spacing w:before="0" w:after="0" w:line="240" w:lineRule="auto"/>
      </w:pPr>
      <w:rPr>
        <w:b/>
        <w:bCs/>
      </w:rPr>
      <w:tblPr/>
      <w:tcPr>
        <w:tcBorders>
          <w:top w:val="single" w:sz="8" w:space="0" w:color="0F2887" w:themeColor="accent1"/>
          <w:left w:val="nil"/>
          <w:bottom w:val="single" w:sz="8" w:space="0" w:color="0F2887"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BDF6" w:themeFill="accent1" w:themeFillTint="3F"/>
      </w:tcPr>
    </w:tblStylePr>
    <w:tblStylePr w:type="band1Horz">
      <w:tblPr/>
      <w:tcPr>
        <w:tcBorders>
          <w:left w:val="nil"/>
          <w:right w:val="nil"/>
          <w:insideH w:val="nil"/>
          <w:insideV w:val="nil"/>
        </w:tcBorders>
        <w:shd w:val="clear" w:color="auto" w:fill="AEBDF6" w:themeFill="accent1" w:themeFillTint="3F"/>
      </w:tcPr>
    </w:tblStylePr>
  </w:style>
  <w:style w:type="table" w:customStyle="1" w:styleId="TableGrid2">
    <w:name w:val="Table Grid2"/>
    <w:basedOn w:val="TableNormal"/>
    <w:next w:val="TableGrid"/>
    <w:rsid w:val="00285C82"/>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285C82"/>
    <w:pPr>
      <w:spacing w:after="200" w:line="276" w:lineRule="auto"/>
      <w:jc w:val="left"/>
    </w:pPr>
    <w:rPr>
      <w:rFonts w:asciiTheme="minorHAnsi" w:eastAsiaTheme="minorHAnsi" w:hAnsiTheme="minorHAnsi" w:cstheme="minorBidi"/>
      <w:sz w:val="22"/>
      <w:szCs w:val="22"/>
    </w:rPr>
  </w:style>
  <w:style w:type="paragraph" w:styleId="BlockText">
    <w:name w:val="Block Text"/>
    <w:basedOn w:val="Normal"/>
    <w:uiPriority w:val="99"/>
    <w:semiHidden/>
    <w:unhideWhenUsed/>
    <w:rsid w:val="00285C82"/>
    <w:pPr>
      <w:pBdr>
        <w:top w:val="single" w:sz="2" w:space="10" w:color="0F2887" w:themeColor="accent1"/>
        <w:left w:val="single" w:sz="2" w:space="10" w:color="0F2887" w:themeColor="accent1"/>
        <w:bottom w:val="single" w:sz="2" w:space="10" w:color="0F2887" w:themeColor="accent1"/>
        <w:right w:val="single" w:sz="2" w:space="10" w:color="0F2887" w:themeColor="accent1"/>
      </w:pBdr>
      <w:spacing w:after="200" w:line="276" w:lineRule="auto"/>
      <w:ind w:left="1152" w:right="1152"/>
      <w:jc w:val="left"/>
    </w:pPr>
    <w:rPr>
      <w:rFonts w:asciiTheme="minorHAnsi" w:eastAsiaTheme="minorEastAsia" w:hAnsiTheme="minorHAnsi" w:cstheme="minorBidi"/>
      <w:i/>
      <w:iCs/>
      <w:color w:val="0F2887" w:themeColor="accent1"/>
      <w:sz w:val="22"/>
      <w:szCs w:val="22"/>
    </w:rPr>
  </w:style>
  <w:style w:type="paragraph" w:styleId="BodyText2">
    <w:name w:val="Body Text 2"/>
    <w:basedOn w:val="Normal"/>
    <w:link w:val="BodyText2Char"/>
    <w:uiPriority w:val="99"/>
    <w:semiHidden/>
    <w:unhideWhenUsed/>
    <w:rsid w:val="00285C82"/>
    <w:pPr>
      <w:spacing w:after="120" w:line="480" w:lineRule="auto"/>
      <w:jc w:val="left"/>
    </w:pPr>
    <w:rPr>
      <w:rFonts w:asciiTheme="minorHAnsi" w:eastAsiaTheme="minorHAnsi" w:hAnsiTheme="minorHAnsi" w:cstheme="minorBidi"/>
      <w:sz w:val="22"/>
      <w:szCs w:val="22"/>
    </w:rPr>
  </w:style>
  <w:style w:type="character" w:customStyle="1" w:styleId="BodyText2Char">
    <w:name w:val="Body Text 2 Char"/>
    <w:basedOn w:val="DefaultParagraphFont"/>
    <w:link w:val="BodyText2"/>
    <w:uiPriority w:val="99"/>
    <w:semiHidden/>
    <w:rsid w:val="00285C82"/>
    <w:rPr>
      <w:rFonts w:asciiTheme="minorHAnsi" w:eastAsiaTheme="minorHAnsi" w:hAnsiTheme="minorHAnsi" w:cstheme="minorBidi"/>
    </w:rPr>
  </w:style>
  <w:style w:type="paragraph" w:styleId="BodyText3">
    <w:name w:val="Body Text 3"/>
    <w:basedOn w:val="Normal"/>
    <w:link w:val="BodyText3Char"/>
    <w:uiPriority w:val="99"/>
    <w:semiHidden/>
    <w:unhideWhenUsed/>
    <w:rsid w:val="00285C82"/>
    <w:pPr>
      <w:spacing w:after="120" w:line="276" w:lineRule="auto"/>
      <w:jc w:val="left"/>
    </w:pPr>
    <w:rPr>
      <w:rFonts w:asciiTheme="minorHAnsi" w:eastAsiaTheme="minorHAnsi" w:hAnsiTheme="minorHAnsi" w:cstheme="minorBidi"/>
      <w:sz w:val="16"/>
      <w:szCs w:val="16"/>
    </w:rPr>
  </w:style>
  <w:style w:type="character" w:customStyle="1" w:styleId="BodyText3Char">
    <w:name w:val="Body Text 3 Char"/>
    <w:basedOn w:val="DefaultParagraphFont"/>
    <w:link w:val="BodyText3"/>
    <w:uiPriority w:val="99"/>
    <w:semiHidden/>
    <w:rsid w:val="00285C82"/>
    <w:rPr>
      <w:rFonts w:asciiTheme="minorHAnsi" w:eastAsiaTheme="minorHAnsi" w:hAnsiTheme="minorHAnsi" w:cstheme="minorBidi"/>
      <w:sz w:val="16"/>
      <w:szCs w:val="16"/>
    </w:rPr>
  </w:style>
  <w:style w:type="paragraph" w:styleId="BodyTextFirstIndent">
    <w:name w:val="Body Text First Indent"/>
    <w:basedOn w:val="BodyText"/>
    <w:link w:val="BodyTextFirstIndentChar"/>
    <w:uiPriority w:val="99"/>
    <w:semiHidden/>
    <w:unhideWhenUsed/>
    <w:rsid w:val="00285C82"/>
    <w:pPr>
      <w:spacing w:after="200" w:line="276" w:lineRule="auto"/>
      <w:ind w:firstLine="360"/>
    </w:pPr>
    <w:rPr>
      <w:rFonts w:asciiTheme="minorHAnsi" w:eastAsiaTheme="minorHAnsi" w:hAnsiTheme="minorHAnsi" w:cstheme="minorBidi"/>
      <w:sz w:val="22"/>
      <w:szCs w:val="22"/>
    </w:rPr>
  </w:style>
  <w:style w:type="character" w:customStyle="1" w:styleId="BodyTextFirstIndentChar">
    <w:name w:val="Body Text First Indent Char"/>
    <w:basedOn w:val="BodyTextChar"/>
    <w:link w:val="BodyTextFirstIndent"/>
    <w:uiPriority w:val="99"/>
    <w:semiHidden/>
    <w:rsid w:val="00285C82"/>
    <w:rPr>
      <w:rFonts w:asciiTheme="minorHAnsi" w:eastAsiaTheme="minorHAnsi" w:hAnsiTheme="minorHAnsi" w:cstheme="minorBidi"/>
      <w:sz w:val="24"/>
      <w:szCs w:val="24"/>
    </w:rPr>
  </w:style>
  <w:style w:type="paragraph" w:styleId="BodyTextIndent">
    <w:name w:val="Body Text Indent"/>
    <w:basedOn w:val="Normal"/>
    <w:link w:val="BodyTextIndentChar"/>
    <w:uiPriority w:val="99"/>
    <w:semiHidden/>
    <w:unhideWhenUsed/>
    <w:rsid w:val="00285C82"/>
    <w:pPr>
      <w:spacing w:after="120" w:line="276" w:lineRule="auto"/>
      <w:ind w:left="360"/>
      <w:jc w:val="left"/>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semiHidden/>
    <w:rsid w:val="00285C82"/>
    <w:rPr>
      <w:rFonts w:asciiTheme="minorHAnsi" w:eastAsiaTheme="minorHAnsi" w:hAnsiTheme="minorHAnsi" w:cstheme="minorBidi"/>
    </w:rPr>
  </w:style>
  <w:style w:type="paragraph" w:styleId="BodyTextFirstIndent2">
    <w:name w:val="Body Text First Indent 2"/>
    <w:basedOn w:val="BodyTextIndent"/>
    <w:link w:val="BodyTextFirstIndent2Char"/>
    <w:uiPriority w:val="99"/>
    <w:semiHidden/>
    <w:unhideWhenUsed/>
    <w:rsid w:val="00285C82"/>
    <w:pPr>
      <w:spacing w:after="200"/>
      <w:ind w:firstLine="360"/>
    </w:pPr>
  </w:style>
  <w:style w:type="character" w:customStyle="1" w:styleId="BodyTextFirstIndent2Char">
    <w:name w:val="Body Text First Indent 2 Char"/>
    <w:basedOn w:val="BodyTextIndentChar"/>
    <w:link w:val="BodyTextFirstIndent2"/>
    <w:uiPriority w:val="99"/>
    <w:semiHidden/>
    <w:rsid w:val="00285C82"/>
    <w:rPr>
      <w:rFonts w:asciiTheme="minorHAnsi" w:eastAsiaTheme="minorHAnsi" w:hAnsiTheme="minorHAnsi" w:cstheme="minorBidi"/>
    </w:rPr>
  </w:style>
  <w:style w:type="paragraph" w:styleId="BodyTextIndent2">
    <w:name w:val="Body Text Indent 2"/>
    <w:basedOn w:val="Normal"/>
    <w:link w:val="BodyTextIndent2Char"/>
    <w:uiPriority w:val="99"/>
    <w:semiHidden/>
    <w:unhideWhenUsed/>
    <w:rsid w:val="00285C82"/>
    <w:pPr>
      <w:spacing w:after="120" w:line="480" w:lineRule="auto"/>
      <w:ind w:left="360"/>
      <w:jc w:val="left"/>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semiHidden/>
    <w:rsid w:val="00285C82"/>
    <w:rPr>
      <w:rFonts w:asciiTheme="minorHAnsi" w:eastAsiaTheme="minorHAnsi" w:hAnsiTheme="minorHAnsi" w:cstheme="minorBidi"/>
    </w:rPr>
  </w:style>
  <w:style w:type="paragraph" w:styleId="BodyTextIndent3">
    <w:name w:val="Body Text Indent 3"/>
    <w:basedOn w:val="Normal"/>
    <w:link w:val="BodyTextIndent3Char"/>
    <w:uiPriority w:val="99"/>
    <w:semiHidden/>
    <w:unhideWhenUsed/>
    <w:rsid w:val="00285C82"/>
    <w:pPr>
      <w:spacing w:after="120" w:line="276" w:lineRule="auto"/>
      <w:ind w:left="360"/>
      <w:jc w:val="left"/>
    </w:pPr>
    <w:rPr>
      <w:rFonts w:asciiTheme="minorHAnsi" w:eastAsiaTheme="minorHAnsi" w:hAnsiTheme="minorHAnsi" w:cstheme="minorBidi"/>
      <w:sz w:val="16"/>
      <w:szCs w:val="16"/>
    </w:rPr>
  </w:style>
  <w:style w:type="character" w:customStyle="1" w:styleId="BodyTextIndent3Char">
    <w:name w:val="Body Text Indent 3 Char"/>
    <w:basedOn w:val="DefaultParagraphFont"/>
    <w:link w:val="BodyTextIndent3"/>
    <w:uiPriority w:val="99"/>
    <w:semiHidden/>
    <w:rsid w:val="00285C82"/>
    <w:rPr>
      <w:rFonts w:asciiTheme="minorHAnsi" w:eastAsiaTheme="minorHAnsi" w:hAnsiTheme="minorHAnsi" w:cstheme="minorBidi"/>
      <w:sz w:val="16"/>
      <w:szCs w:val="16"/>
    </w:rPr>
  </w:style>
  <w:style w:type="paragraph" w:styleId="Caption">
    <w:name w:val="caption"/>
    <w:basedOn w:val="Normal"/>
    <w:next w:val="Normal"/>
    <w:uiPriority w:val="35"/>
    <w:semiHidden/>
    <w:unhideWhenUsed/>
    <w:qFormat/>
    <w:rsid w:val="00285C82"/>
    <w:pPr>
      <w:spacing w:after="200"/>
      <w:jc w:val="left"/>
    </w:pPr>
    <w:rPr>
      <w:rFonts w:asciiTheme="minorHAnsi" w:eastAsiaTheme="minorHAnsi" w:hAnsiTheme="minorHAnsi" w:cstheme="minorBidi"/>
      <w:i/>
      <w:iCs/>
      <w:color w:val="1F497D" w:themeColor="text2"/>
      <w:sz w:val="18"/>
      <w:szCs w:val="18"/>
    </w:rPr>
  </w:style>
  <w:style w:type="paragraph" w:styleId="Closing">
    <w:name w:val="Closing"/>
    <w:basedOn w:val="Normal"/>
    <w:link w:val="ClosingChar"/>
    <w:uiPriority w:val="99"/>
    <w:semiHidden/>
    <w:unhideWhenUsed/>
    <w:rsid w:val="00285C82"/>
    <w:pPr>
      <w:ind w:left="4320"/>
      <w:jc w:val="left"/>
    </w:pPr>
    <w:rPr>
      <w:rFonts w:asciiTheme="minorHAnsi" w:eastAsiaTheme="minorHAnsi" w:hAnsiTheme="minorHAnsi" w:cstheme="minorBidi"/>
      <w:sz w:val="22"/>
      <w:szCs w:val="22"/>
    </w:rPr>
  </w:style>
  <w:style w:type="character" w:customStyle="1" w:styleId="ClosingChar">
    <w:name w:val="Closing Char"/>
    <w:basedOn w:val="DefaultParagraphFont"/>
    <w:link w:val="Closing"/>
    <w:uiPriority w:val="99"/>
    <w:semiHidden/>
    <w:rsid w:val="00285C82"/>
    <w:rPr>
      <w:rFonts w:asciiTheme="minorHAnsi" w:eastAsiaTheme="minorHAnsi" w:hAnsiTheme="minorHAnsi" w:cstheme="minorBidi"/>
    </w:rPr>
  </w:style>
  <w:style w:type="paragraph" w:styleId="Date">
    <w:name w:val="Date"/>
    <w:basedOn w:val="Normal"/>
    <w:next w:val="Normal"/>
    <w:link w:val="DateChar"/>
    <w:uiPriority w:val="99"/>
    <w:semiHidden/>
    <w:unhideWhenUsed/>
    <w:rsid w:val="00285C82"/>
    <w:pPr>
      <w:spacing w:after="200" w:line="276" w:lineRule="auto"/>
      <w:jc w:val="left"/>
    </w:pPr>
    <w:rPr>
      <w:rFonts w:asciiTheme="minorHAnsi" w:eastAsiaTheme="minorHAnsi" w:hAnsiTheme="minorHAnsi" w:cstheme="minorBidi"/>
      <w:sz w:val="22"/>
      <w:szCs w:val="22"/>
    </w:rPr>
  </w:style>
  <w:style w:type="character" w:customStyle="1" w:styleId="DateChar">
    <w:name w:val="Date Char"/>
    <w:basedOn w:val="DefaultParagraphFont"/>
    <w:link w:val="Date"/>
    <w:uiPriority w:val="99"/>
    <w:semiHidden/>
    <w:rsid w:val="00285C82"/>
    <w:rPr>
      <w:rFonts w:asciiTheme="minorHAnsi" w:eastAsiaTheme="minorHAnsi" w:hAnsiTheme="minorHAnsi" w:cstheme="minorBidi"/>
    </w:rPr>
  </w:style>
  <w:style w:type="paragraph" w:styleId="DocumentMap">
    <w:name w:val="Document Map"/>
    <w:basedOn w:val="Normal"/>
    <w:link w:val="DocumentMapChar"/>
    <w:uiPriority w:val="99"/>
    <w:semiHidden/>
    <w:unhideWhenUsed/>
    <w:rsid w:val="00285C82"/>
    <w:pPr>
      <w:jc w:val="left"/>
    </w:pPr>
    <w:rPr>
      <w:rFonts w:ascii="Segoe UI" w:eastAsiaTheme="minorHAnsi" w:hAnsi="Segoe UI" w:cs="Segoe UI"/>
      <w:sz w:val="16"/>
      <w:szCs w:val="16"/>
    </w:rPr>
  </w:style>
  <w:style w:type="character" w:customStyle="1" w:styleId="DocumentMapChar">
    <w:name w:val="Document Map Char"/>
    <w:basedOn w:val="DefaultParagraphFont"/>
    <w:link w:val="DocumentMap"/>
    <w:uiPriority w:val="99"/>
    <w:semiHidden/>
    <w:rsid w:val="00285C82"/>
    <w:rPr>
      <w:rFonts w:ascii="Segoe UI" w:eastAsiaTheme="minorHAnsi" w:hAnsi="Segoe UI" w:cs="Segoe UI"/>
      <w:sz w:val="16"/>
      <w:szCs w:val="16"/>
    </w:rPr>
  </w:style>
  <w:style w:type="paragraph" w:styleId="E-mailSignature">
    <w:name w:val="E-mail Signature"/>
    <w:basedOn w:val="Normal"/>
    <w:link w:val="E-mailSignatureChar"/>
    <w:uiPriority w:val="99"/>
    <w:semiHidden/>
    <w:unhideWhenUsed/>
    <w:rsid w:val="00285C82"/>
    <w:pPr>
      <w:jc w:val="left"/>
    </w:pPr>
    <w:rPr>
      <w:rFonts w:asciiTheme="minorHAnsi" w:eastAsiaTheme="minorHAnsi" w:hAnsiTheme="minorHAnsi" w:cstheme="minorBidi"/>
      <w:sz w:val="22"/>
      <w:szCs w:val="22"/>
    </w:rPr>
  </w:style>
  <w:style w:type="character" w:customStyle="1" w:styleId="E-mailSignatureChar">
    <w:name w:val="E-mail Signature Char"/>
    <w:basedOn w:val="DefaultParagraphFont"/>
    <w:link w:val="E-mailSignature"/>
    <w:uiPriority w:val="99"/>
    <w:semiHidden/>
    <w:rsid w:val="00285C82"/>
    <w:rPr>
      <w:rFonts w:asciiTheme="minorHAnsi" w:eastAsiaTheme="minorHAnsi" w:hAnsiTheme="minorHAnsi" w:cstheme="minorBidi"/>
    </w:rPr>
  </w:style>
  <w:style w:type="paragraph" w:styleId="EnvelopeAddress">
    <w:name w:val="envelope address"/>
    <w:basedOn w:val="Normal"/>
    <w:uiPriority w:val="99"/>
    <w:semiHidden/>
    <w:unhideWhenUsed/>
    <w:rsid w:val="00285C82"/>
    <w:pPr>
      <w:framePr w:w="7920" w:h="1980" w:hRule="exact" w:hSpace="180" w:wrap="auto" w:hAnchor="page" w:xAlign="center" w:yAlign="bottom"/>
      <w:ind w:left="2880"/>
      <w:jc w:val="left"/>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285C82"/>
    <w:pPr>
      <w:jc w:val="left"/>
    </w:pPr>
    <w:rPr>
      <w:rFonts w:asciiTheme="majorHAnsi" w:eastAsiaTheme="majorEastAsia" w:hAnsiTheme="majorHAnsi" w:cstheme="majorBidi"/>
      <w:sz w:val="20"/>
    </w:rPr>
  </w:style>
  <w:style w:type="paragraph" w:styleId="HTMLAddress">
    <w:name w:val="HTML Address"/>
    <w:basedOn w:val="Normal"/>
    <w:link w:val="HTMLAddressChar"/>
    <w:uiPriority w:val="99"/>
    <w:semiHidden/>
    <w:unhideWhenUsed/>
    <w:rsid w:val="00285C82"/>
    <w:pPr>
      <w:jc w:val="left"/>
    </w:pPr>
    <w:rPr>
      <w:rFonts w:asciiTheme="minorHAnsi" w:eastAsiaTheme="minorHAnsi" w:hAnsiTheme="minorHAnsi" w:cstheme="minorBidi"/>
      <w:i/>
      <w:iCs/>
      <w:sz w:val="22"/>
      <w:szCs w:val="22"/>
    </w:rPr>
  </w:style>
  <w:style w:type="character" w:customStyle="1" w:styleId="HTMLAddressChar">
    <w:name w:val="HTML Address Char"/>
    <w:basedOn w:val="DefaultParagraphFont"/>
    <w:link w:val="HTMLAddress"/>
    <w:uiPriority w:val="99"/>
    <w:semiHidden/>
    <w:rsid w:val="00285C82"/>
    <w:rPr>
      <w:rFonts w:asciiTheme="minorHAnsi" w:eastAsiaTheme="minorHAnsi" w:hAnsiTheme="minorHAnsi" w:cstheme="minorBidi"/>
      <w:i/>
      <w:iCs/>
    </w:rPr>
  </w:style>
  <w:style w:type="paragraph" w:styleId="HTMLPreformatted">
    <w:name w:val="HTML Preformatted"/>
    <w:basedOn w:val="Normal"/>
    <w:link w:val="HTMLPreformattedChar"/>
    <w:uiPriority w:val="99"/>
    <w:semiHidden/>
    <w:unhideWhenUsed/>
    <w:rsid w:val="00285C82"/>
    <w:pPr>
      <w:jc w:val="left"/>
    </w:pPr>
    <w:rPr>
      <w:rFonts w:ascii="Consolas" w:eastAsiaTheme="minorHAnsi" w:hAnsi="Consolas" w:cstheme="minorBidi"/>
      <w:sz w:val="20"/>
    </w:rPr>
  </w:style>
  <w:style w:type="character" w:customStyle="1" w:styleId="HTMLPreformattedChar">
    <w:name w:val="HTML Preformatted Char"/>
    <w:basedOn w:val="DefaultParagraphFont"/>
    <w:link w:val="HTMLPreformatted"/>
    <w:uiPriority w:val="99"/>
    <w:semiHidden/>
    <w:rsid w:val="00285C82"/>
    <w:rPr>
      <w:rFonts w:ascii="Consolas" w:eastAsiaTheme="minorHAnsi" w:hAnsi="Consolas" w:cstheme="minorBidi"/>
      <w:sz w:val="20"/>
      <w:szCs w:val="20"/>
    </w:rPr>
  </w:style>
  <w:style w:type="paragraph" w:styleId="Index1">
    <w:name w:val="index 1"/>
    <w:basedOn w:val="Normal"/>
    <w:next w:val="Normal"/>
    <w:autoRedefine/>
    <w:uiPriority w:val="99"/>
    <w:semiHidden/>
    <w:unhideWhenUsed/>
    <w:rsid w:val="00285C82"/>
    <w:pPr>
      <w:ind w:left="220" w:hanging="220"/>
      <w:jc w:val="left"/>
    </w:pPr>
    <w:rPr>
      <w:rFonts w:asciiTheme="minorHAnsi" w:eastAsiaTheme="minorHAnsi" w:hAnsiTheme="minorHAnsi" w:cstheme="minorBidi"/>
      <w:sz w:val="22"/>
      <w:szCs w:val="22"/>
    </w:rPr>
  </w:style>
  <w:style w:type="paragraph" w:styleId="Index2">
    <w:name w:val="index 2"/>
    <w:basedOn w:val="Normal"/>
    <w:next w:val="Normal"/>
    <w:autoRedefine/>
    <w:uiPriority w:val="99"/>
    <w:semiHidden/>
    <w:unhideWhenUsed/>
    <w:rsid w:val="00285C82"/>
    <w:pPr>
      <w:ind w:left="440" w:hanging="220"/>
      <w:jc w:val="left"/>
    </w:pPr>
    <w:rPr>
      <w:rFonts w:asciiTheme="minorHAnsi" w:eastAsiaTheme="minorHAnsi" w:hAnsiTheme="minorHAnsi" w:cstheme="minorBidi"/>
      <w:sz w:val="22"/>
      <w:szCs w:val="22"/>
    </w:rPr>
  </w:style>
  <w:style w:type="paragraph" w:styleId="Index3">
    <w:name w:val="index 3"/>
    <w:basedOn w:val="Normal"/>
    <w:next w:val="Normal"/>
    <w:autoRedefine/>
    <w:uiPriority w:val="99"/>
    <w:semiHidden/>
    <w:unhideWhenUsed/>
    <w:rsid w:val="00285C82"/>
    <w:pPr>
      <w:ind w:left="660" w:hanging="220"/>
      <w:jc w:val="left"/>
    </w:pPr>
    <w:rPr>
      <w:rFonts w:asciiTheme="minorHAnsi" w:eastAsiaTheme="minorHAnsi" w:hAnsiTheme="minorHAnsi" w:cstheme="minorBidi"/>
      <w:sz w:val="22"/>
      <w:szCs w:val="22"/>
    </w:rPr>
  </w:style>
  <w:style w:type="paragraph" w:styleId="Index4">
    <w:name w:val="index 4"/>
    <w:basedOn w:val="Normal"/>
    <w:next w:val="Normal"/>
    <w:autoRedefine/>
    <w:uiPriority w:val="99"/>
    <w:semiHidden/>
    <w:unhideWhenUsed/>
    <w:rsid w:val="00285C82"/>
    <w:pPr>
      <w:ind w:left="880" w:hanging="220"/>
      <w:jc w:val="left"/>
    </w:pPr>
    <w:rPr>
      <w:rFonts w:asciiTheme="minorHAnsi" w:eastAsiaTheme="minorHAnsi" w:hAnsiTheme="minorHAnsi" w:cstheme="minorBidi"/>
      <w:sz w:val="22"/>
      <w:szCs w:val="22"/>
    </w:rPr>
  </w:style>
  <w:style w:type="paragraph" w:styleId="Index5">
    <w:name w:val="index 5"/>
    <w:basedOn w:val="Normal"/>
    <w:next w:val="Normal"/>
    <w:autoRedefine/>
    <w:uiPriority w:val="99"/>
    <w:semiHidden/>
    <w:unhideWhenUsed/>
    <w:rsid w:val="00285C82"/>
    <w:pPr>
      <w:ind w:left="1100" w:hanging="220"/>
      <w:jc w:val="left"/>
    </w:pPr>
    <w:rPr>
      <w:rFonts w:asciiTheme="minorHAnsi" w:eastAsiaTheme="minorHAnsi" w:hAnsiTheme="minorHAnsi" w:cstheme="minorBidi"/>
      <w:sz w:val="22"/>
      <w:szCs w:val="22"/>
    </w:rPr>
  </w:style>
  <w:style w:type="paragraph" w:styleId="Index6">
    <w:name w:val="index 6"/>
    <w:basedOn w:val="Normal"/>
    <w:next w:val="Normal"/>
    <w:autoRedefine/>
    <w:uiPriority w:val="99"/>
    <w:semiHidden/>
    <w:unhideWhenUsed/>
    <w:rsid w:val="00285C82"/>
    <w:pPr>
      <w:ind w:left="1320" w:hanging="220"/>
      <w:jc w:val="left"/>
    </w:pPr>
    <w:rPr>
      <w:rFonts w:asciiTheme="minorHAnsi" w:eastAsiaTheme="minorHAnsi" w:hAnsiTheme="minorHAnsi" w:cstheme="minorBidi"/>
      <w:sz w:val="22"/>
      <w:szCs w:val="22"/>
    </w:rPr>
  </w:style>
  <w:style w:type="paragraph" w:styleId="Index7">
    <w:name w:val="index 7"/>
    <w:basedOn w:val="Normal"/>
    <w:next w:val="Normal"/>
    <w:autoRedefine/>
    <w:uiPriority w:val="99"/>
    <w:semiHidden/>
    <w:unhideWhenUsed/>
    <w:rsid w:val="00285C82"/>
    <w:pPr>
      <w:ind w:left="1540" w:hanging="220"/>
      <w:jc w:val="left"/>
    </w:pPr>
    <w:rPr>
      <w:rFonts w:asciiTheme="minorHAnsi" w:eastAsiaTheme="minorHAnsi" w:hAnsiTheme="minorHAnsi" w:cstheme="minorBidi"/>
      <w:sz w:val="22"/>
      <w:szCs w:val="22"/>
    </w:rPr>
  </w:style>
  <w:style w:type="paragraph" w:styleId="Index8">
    <w:name w:val="index 8"/>
    <w:basedOn w:val="Normal"/>
    <w:next w:val="Normal"/>
    <w:autoRedefine/>
    <w:uiPriority w:val="99"/>
    <w:semiHidden/>
    <w:unhideWhenUsed/>
    <w:rsid w:val="00285C82"/>
    <w:pPr>
      <w:ind w:left="1760" w:hanging="220"/>
      <w:jc w:val="left"/>
    </w:pPr>
    <w:rPr>
      <w:rFonts w:asciiTheme="minorHAnsi" w:eastAsiaTheme="minorHAnsi" w:hAnsiTheme="minorHAnsi" w:cstheme="minorBidi"/>
      <w:sz w:val="22"/>
      <w:szCs w:val="22"/>
    </w:rPr>
  </w:style>
  <w:style w:type="paragraph" w:styleId="Index9">
    <w:name w:val="index 9"/>
    <w:basedOn w:val="Normal"/>
    <w:next w:val="Normal"/>
    <w:autoRedefine/>
    <w:uiPriority w:val="99"/>
    <w:semiHidden/>
    <w:unhideWhenUsed/>
    <w:rsid w:val="00285C82"/>
    <w:pPr>
      <w:ind w:left="1980" w:hanging="220"/>
      <w:jc w:val="left"/>
    </w:pPr>
    <w:rPr>
      <w:rFonts w:asciiTheme="minorHAnsi" w:eastAsiaTheme="minorHAnsi" w:hAnsiTheme="minorHAnsi" w:cstheme="minorBidi"/>
      <w:sz w:val="22"/>
      <w:szCs w:val="22"/>
    </w:rPr>
  </w:style>
  <w:style w:type="paragraph" w:styleId="IndexHeading">
    <w:name w:val="index heading"/>
    <w:basedOn w:val="Normal"/>
    <w:next w:val="Index1"/>
    <w:uiPriority w:val="99"/>
    <w:semiHidden/>
    <w:unhideWhenUsed/>
    <w:rsid w:val="00285C82"/>
    <w:pPr>
      <w:spacing w:after="200" w:line="276" w:lineRule="auto"/>
      <w:jc w:val="left"/>
    </w:pPr>
    <w:rPr>
      <w:rFonts w:asciiTheme="majorHAnsi" w:eastAsiaTheme="majorEastAsia" w:hAnsiTheme="majorHAnsi" w:cstheme="majorBidi"/>
      <w:b/>
      <w:bCs/>
      <w:sz w:val="22"/>
      <w:szCs w:val="22"/>
    </w:rPr>
  </w:style>
  <w:style w:type="paragraph" w:styleId="IntenseQuote">
    <w:name w:val="Intense Quote"/>
    <w:basedOn w:val="Normal"/>
    <w:next w:val="Normal"/>
    <w:link w:val="IntenseQuoteChar"/>
    <w:uiPriority w:val="30"/>
    <w:qFormat/>
    <w:rsid w:val="00285C82"/>
    <w:pPr>
      <w:pBdr>
        <w:top w:val="single" w:sz="4" w:space="10" w:color="0F2887" w:themeColor="accent1"/>
        <w:bottom w:val="single" w:sz="4" w:space="10" w:color="0F2887" w:themeColor="accent1"/>
      </w:pBdr>
      <w:spacing w:before="360" w:after="360" w:line="276" w:lineRule="auto"/>
      <w:ind w:left="864" w:right="864"/>
      <w:jc w:val="center"/>
    </w:pPr>
    <w:rPr>
      <w:rFonts w:asciiTheme="minorHAnsi" w:eastAsiaTheme="minorHAnsi" w:hAnsiTheme="minorHAnsi" w:cstheme="minorBidi"/>
      <w:i/>
      <w:iCs/>
      <w:color w:val="0F2887" w:themeColor="accent1"/>
      <w:sz w:val="22"/>
      <w:szCs w:val="22"/>
    </w:rPr>
  </w:style>
  <w:style w:type="character" w:customStyle="1" w:styleId="IntenseQuoteChar">
    <w:name w:val="Intense Quote Char"/>
    <w:basedOn w:val="DefaultParagraphFont"/>
    <w:link w:val="IntenseQuote"/>
    <w:uiPriority w:val="30"/>
    <w:rsid w:val="00285C82"/>
    <w:rPr>
      <w:rFonts w:asciiTheme="minorHAnsi" w:eastAsiaTheme="minorHAnsi" w:hAnsiTheme="minorHAnsi" w:cstheme="minorBidi"/>
      <w:i/>
      <w:iCs/>
      <w:color w:val="0F2887" w:themeColor="accent1"/>
    </w:rPr>
  </w:style>
  <w:style w:type="paragraph" w:styleId="List">
    <w:name w:val="List"/>
    <w:basedOn w:val="Normal"/>
    <w:uiPriority w:val="99"/>
    <w:semiHidden/>
    <w:unhideWhenUsed/>
    <w:rsid w:val="00285C82"/>
    <w:pPr>
      <w:spacing w:after="200" w:line="276" w:lineRule="auto"/>
      <w:ind w:left="360" w:hanging="360"/>
      <w:contextualSpacing/>
      <w:jc w:val="left"/>
    </w:pPr>
    <w:rPr>
      <w:rFonts w:asciiTheme="minorHAnsi" w:eastAsiaTheme="minorHAnsi" w:hAnsiTheme="minorHAnsi" w:cstheme="minorBidi"/>
      <w:sz w:val="22"/>
      <w:szCs w:val="22"/>
    </w:rPr>
  </w:style>
  <w:style w:type="paragraph" w:styleId="List2">
    <w:name w:val="List 2"/>
    <w:basedOn w:val="Normal"/>
    <w:uiPriority w:val="99"/>
    <w:semiHidden/>
    <w:unhideWhenUsed/>
    <w:rsid w:val="00285C82"/>
    <w:pPr>
      <w:spacing w:after="200" w:line="276" w:lineRule="auto"/>
      <w:ind w:left="720" w:hanging="360"/>
      <w:contextualSpacing/>
      <w:jc w:val="left"/>
    </w:pPr>
    <w:rPr>
      <w:rFonts w:asciiTheme="minorHAnsi" w:eastAsiaTheme="minorHAnsi" w:hAnsiTheme="minorHAnsi" w:cstheme="minorBidi"/>
      <w:sz w:val="22"/>
      <w:szCs w:val="22"/>
    </w:rPr>
  </w:style>
  <w:style w:type="paragraph" w:styleId="List3">
    <w:name w:val="List 3"/>
    <w:basedOn w:val="Normal"/>
    <w:uiPriority w:val="99"/>
    <w:semiHidden/>
    <w:unhideWhenUsed/>
    <w:rsid w:val="00285C82"/>
    <w:pPr>
      <w:spacing w:after="200" w:line="276" w:lineRule="auto"/>
      <w:ind w:left="1080" w:hanging="360"/>
      <w:contextualSpacing/>
      <w:jc w:val="left"/>
    </w:pPr>
    <w:rPr>
      <w:rFonts w:asciiTheme="minorHAnsi" w:eastAsiaTheme="minorHAnsi" w:hAnsiTheme="minorHAnsi" w:cstheme="minorBidi"/>
      <w:sz w:val="22"/>
      <w:szCs w:val="22"/>
    </w:rPr>
  </w:style>
  <w:style w:type="paragraph" w:styleId="List4">
    <w:name w:val="List 4"/>
    <w:basedOn w:val="Normal"/>
    <w:uiPriority w:val="99"/>
    <w:semiHidden/>
    <w:unhideWhenUsed/>
    <w:rsid w:val="00285C82"/>
    <w:pPr>
      <w:spacing w:after="200" w:line="276" w:lineRule="auto"/>
      <w:ind w:left="1440" w:hanging="360"/>
      <w:contextualSpacing/>
      <w:jc w:val="left"/>
    </w:pPr>
    <w:rPr>
      <w:rFonts w:asciiTheme="minorHAnsi" w:eastAsiaTheme="minorHAnsi" w:hAnsiTheme="minorHAnsi" w:cstheme="minorBidi"/>
      <w:sz w:val="22"/>
      <w:szCs w:val="22"/>
    </w:rPr>
  </w:style>
  <w:style w:type="paragraph" w:styleId="List5">
    <w:name w:val="List 5"/>
    <w:basedOn w:val="Normal"/>
    <w:uiPriority w:val="99"/>
    <w:semiHidden/>
    <w:unhideWhenUsed/>
    <w:rsid w:val="00285C82"/>
    <w:pPr>
      <w:spacing w:after="200" w:line="276" w:lineRule="auto"/>
      <w:ind w:left="1800" w:hanging="360"/>
      <w:contextualSpacing/>
      <w:jc w:val="left"/>
    </w:pPr>
    <w:rPr>
      <w:rFonts w:asciiTheme="minorHAnsi" w:eastAsiaTheme="minorHAnsi" w:hAnsiTheme="minorHAnsi" w:cstheme="minorBidi"/>
      <w:sz w:val="22"/>
      <w:szCs w:val="22"/>
    </w:rPr>
  </w:style>
  <w:style w:type="paragraph" w:styleId="ListBullet2">
    <w:name w:val="List Bullet 2"/>
    <w:basedOn w:val="Normal"/>
    <w:uiPriority w:val="99"/>
    <w:semiHidden/>
    <w:unhideWhenUsed/>
    <w:rsid w:val="00285C82"/>
    <w:pPr>
      <w:numPr>
        <w:numId w:val="34"/>
      </w:numPr>
      <w:spacing w:after="200" w:line="276" w:lineRule="auto"/>
      <w:contextualSpacing/>
      <w:jc w:val="left"/>
    </w:pPr>
    <w:rPr>
      <w:rFonts w:asciiTheme="minorHAnsi" w:eastAsiaTheme="minorHAnsi" w:hAnsiTheme="minorHAnsi" w:cstheme="minorBidi"/>
      <w:sz w:val="22"/>
      <w:szCs w:val="22"/>
    </w:rPr>
  </w:style>
  <w:style w:type="paragraph" w:styleId="ListBullet3">
    <w:name w:val="List Bullet 3"/>
    <w:basedOn w:val="Normal"/>
    <w:uiPriority w:val="99"/>
    <w:semiHidden/>
    <w:unhideWhenUsed/>
    <w:rsid w:val="00285C82"/>
    <w:pPr>
      <w:numPr>
        <w:numId w:val="35"/>
      </w:numPr>
      <w:spacing w:after="200" w:line="276" w:lineRule="auto"/>
      <w:contextualSpacing/>
      <w:jc w:val="left"/>
    </w:pPr>
    <w:rPr>
      <w:rFonts w:asciiTheme="minorHAnsi" w:eastAsiaTheme="minorHAnsi" w:hAnsiTheme="minorHAnsi" w:cstheme="minorBidi"/>
      <w:sz w:val="22"/>
      <w:szCs w:val="22"/>
    </w:rPr>
  </w:style>
  <w:style w:type="paragraph" w:styleId="ListBullet4">
    <w:name w:val="List Bullet 4"/>
    <w:basedOn w:val="Normal"/>
    <w:uiPriority w:val="99"/>
    <w:semiHidden/>
    <w:unhideWhenUsed/>
    <w:rsid w:val="00285C82"/>
    <w:pPr>
      <w:numPr>
        <w:numId w:val="36"/>
      </w:numPr>
      <w:spacing w:after="200" w:line="276" w:lineRule="auto"/>
      <w:contextualSpacing/>
      <w:jc w:val="left"/>
    </w:pPr>
    <w:rPr>
      <w:rFonts w:asciiTheme="minorHAnsi" w:eastAsiaTheme="minorHAnsi" w:hAnsiTheme="minorHAnsi" w:cstheme="minorBidi"/>
      <w:sz w:val="22"/>
      <w:szCs w:val="22"/>
    </w:rPr>
  </w:style>
  <w:style w:type="paragraph" w:styleId="ListBullet5">
    <w:name w:val="List Bullet 5"/>
    <w:basedOn w:val="Normal"/>
    <w:uiPriority w:val="99"/>
    <w:semiHidden/>
    <w:unhideWhenUsed/>
    <w:rsid w:val="00285C82"/>
    <w:pPr>
      <w:numPr>
        <w:numId w:val="37"/>
      </w:numPr>
      <w:spacing w:after="200" w:line="276" w:lineRule="auto"/>
      <w:contextualSpacing/>
      <w:jc w:val="left"/>
    </w:pPr>
    <w:rPr>
      <w:rFonts w:asciiTheme="minorHAnsi" w:eastAsiaTheme="minorHAnsi" w:hAnsiTheme="minorHAnsi" w:cstheme="minorBidi"/>
      <w:sz w:val="22"/>
      <w:szCs w:val="22"/>
    </w:rPr>
  </w:style>
  <w:style w:type="paragraph" w:styleId="ListContinue">
    <w:name w:val="List Continue"/>
    <w:basedOn w:val="Normal"/>
    <w:uiPriority w:val="99"/>
    <w:semiHidden/>
    <w:unhideWhenUsed/>
    <w:rsid w:val="00285C82"/>
    <w:pPr>
      <w:spacing w:after="120" w:line="276" w:lineRule="auto"/>
      <w:ind w:left="360"/>
      <w:contextualSpacing/>
      <w:jc w:val="left"/>
    </w:pPr>
    <w:rPr>
      <w:rFonts w:asciiTheme="minorHAnsi" w:eastAsiaTheme="minorHAnsi" w:hAnsiTheme="minorHAnsi" w:cstheme="minorBidi"/>
      <w:sz w:val="22"/>
      <w:szCs w:val="22"/>
    </w:rPr>
  </w:style>
  <w:style w:type="paragraph" w:styleId="ListContinue2">
    <w:name w:val="List Continue 2"/>
    <w:basedOn w:val="Normal"/>
    <w:uiPriority w:val="99"/>
    <w:semiHidden/>
    <w:unhideWhenUsed/>
    <w:rsid w:val="00285C82"/>
    <w:pPr>
      <w:spacing w:after="120" w:line="276" w:lineRule="auto"/>
      <w:ind w:left="720"/>
      <w:contextualSpacing/>
      <w:jc w:val="left"/>
    </w:pPr>
    <w:rPr>
      <w:rFonts w:asciiTheme="minorHAnsi" w:eastAsiaTheme="minorHAnsi" w:hAnsiTheme="minorHAnsi" w:cstheme="minorBidi"/>
      <w:sz w:val="22"/>
      <w:szCs w:val="22"/>
    </w:rPr>
  </w:style>
  <w:style w:type="paragraph" w:styleId="ListContinue3">
    <w:name w:val="List Continue 3"/>
    <w:basedOn w:val="Normal"/>
    <w:uiPriority w:val="99"/>
    <w:semiHidden/>
    <w:unhideWhenUsed/>
    <w:rsid w:val="00285C82"/>
    <w:pPr>
      <w:spacing w:after="120" w:line="276" w:lineRule="auto"/>
      <w:ind w:left="1080"/>
      <w:contextualSpacing/>
      <w:jc w:val="left"/>
    </w:pPr>
    <w:rPr>
      <w:rFonts w:asciiTheme="minorHAnsi" w:eastAsiaTheme="minorHAnsi" w:hAnsiTheme="minorHAnsi" w:cstheme="minorBidi"/>
      <w:sz w:val="22"/>
      <w:szCs w:val="22"/>
    </w:rPr>
  </w:style>
  <w:style w:type="paragraph" w:styleId="ListContinue4">
    <w:name w:val="List Continue 4"/>
    <w:basedOn w:val="Normal"/>
    <w:uiPriority w:val="99"/>
    <w:semiHidden/>
    <w:unhideWhenUsed/>
    <w:rsid w:val="00285C82"/>
    <w:pPr>
      <w:spacing w:after="120" w:line="276" w:lineRule="auto"/>
      <w:ind w:left="1440"/>
      <w:contextualSpacing/>
      <w:jc w:val="left"/>
    </w:pPr>
    <w:rPr>
      <w:rFonts w:asciiTheme="minorHAnsi" w:eastAsiaTheme="minorHAnsi" w:hAnsiTheme="minorHAnsi" w:cstheme="minorBidi"/>
      <w:sz w:val="22"/>
      <w:szCs w:val="22"/>
    </w:rPr>
  </w:style>
  <w:style w:type="paragraph" w:styleId="ListContinue5">
    <w:name w:val="List Continue 5"/>
    <w:basedOn w:val="Normal"/>
    <w:uiPriority w:val="99"/>
    <w:semiHidden/>
    <w:unhideWhenUsed/>
    <w:rsid w:val="00285C82"/>
    <w:pPr>
      <w:spacing w:after="120" w:line="276" w:lineRule="auto"/>
      <w:ind w:left="1800"/>
      <w:contextualSpacing/>
      <w:jc w:val="left"/>
    </w:pPr>
    <w:rPr>
      <w:rFonts w:asciiTheme="minorHAnsi" w:eastAsiaTheme="minorHAnsi" w:hAnsiTheme="minorHAnsi" w:cstheme="minorBidi"/>
      <w:sz w:val="22"/>
      <w:szCs w:val="22"/>
    </w:rPr>
  </w:style>
  <w:style w:type="paragraph" w:styleId="ListNumber2">
    <w:name w:val="List Number 2"/>
    <w:basedOn w:val="Normal"/>
    <w:uiPriority w:val="99"/>
    <w:semiHidden/>
    <w:unhideWhenUsed/>
    <w:rsid w:val="00285C82"/>
    <w:pPr>
      <w:numPr>
        <w:numId w:val="38"/>
      </w:numPr>
      <w:spacing w:after="200" w:line="276" w:lineRule="auto"/>
      <w:contextualSpacing/>
      <w:jc w:val="left"/>
    </w:pPr>
    <w:rPr>
      <w:rFonts w:asciiTheme="minorHAnsi" w:eastAsiaTheme="minorHAnsi" w:hAnsiTheme="minorHAnsi" w:cstheme="minorBidi"/>
      <w:sz w:val="22"/>
      <w:szCs w:val="22"/>
    </w:rPr>
  </w:style>
  <w:style w:type="paragraph" w:styleId="ListNumber3">
    <w:name w:val="List Number 3"/>
    <w:basedOn w:val="Normal"/>
    <w:uiPriority w:val="99"/>
    <w:semiHidden/>
    <w:unhideWhenUsed/>
    <w:rsid w:val="00285C82"/>
    <w:pPr>
      <w:numPr>
        <w:numId w:val="39"/>
      </w:numPr>
      <w:spacing w:after="200" w:line="276" w:lineRule="auto"/>
      <w:contextualSpacing/>
      <w:jc w:val="left"/>
    </w:pPr>
    <w:rPr>
      <w:rFonts w:asciiTheme="minorHAnsi" w:eastAsiaTheme="minorHAnsi" w:hAnsiTheme="minorHAnsi" w:cstheme="minorBidi"/>
      <w:sz w:val="22"/>
      <w:szCs w:val="22"/>
    </w:rPr>
  </w:style>
  <w:style w:type="paragraph" w:styleId="ListNumber4">
    <w:name w:val="List Number 4"/>
    <w:basedOn w:val="Normal"/>
    <w:uiPriority w:val="99"/>
    <w:semiHidden/>
    <w:unhideWhenUsed/>
    <w:rsid w:val="00285C82"/>
    <w:pPr>
      <w:numPr>
        <w:numId w:val="40"/>
      </w:numPr>
      <w:spacing w:after="200" w:line="276" w:lineRule="auto"/>
      <w:contextualSpacing/>
      <w:jc w:val="left"/>
    </w:pPr>
    <w:rPr>
      <w:rFonts w:asciiTheme="minorHAnsi" w:eastAsiaTheme="minorHAnsi" w:hAnsiTheme="minorHAnsi" w:cstheme="minorBidi"/>
      <w:sz w:val="22"/>
      <w:szCs w:val="22"/>
    </w:rPr>
  </w:style>
  <w:style w:type="paragraph" w:styleId="ListNumber5">
    <w:name w:val="List Number 5"/>
    <w:basedOn w:val="Normal"/>
    <w:uiPriority w:val="99"/>
    <w:semiHidden/>
    <w:unhideWhenUsed/>
    <w:rsid w:val="00285C82"/>
    <w:pPr>
      <w:numPr>
        <w:numId w:val="41"/>
      </w:numPr>
      <w:spacing w:after="200" w:line="276" w:lineRule="auto"/>
      <w:contextualSpacing/>
      <w:jc w:val="left"/>
    </w:pPr>
    <w:rPr>
      <w:rFonts w:asciiTheme="minorHAnsi" w:eastAsiaTheme="minorHAnsi" w:hAnsiTheme="minorHAnsi" w:cstheme="minorBidi"/>
      <w:sz w:val="22"/>
      <w:szCs w:val="22"/>
    </w:rPr>
  </w:style>
  <w:style w:type="paragraph" w:styleId="MacroText">
    <w:name w:val="macro"/>
    <w:link w:val="MacroTextChar"/>
    <w:uiPriority w:val="99"/>
    <w:semiHidden/>
    <w:unhideWhenUsed/>
    <w:rsid w:val="00285C82"/>
    <w:pPr>
      <w:tabs>
        <w:tab w:val="left" w:pos="480"/>
        <w:tab w:val="left" w:pos="960"/>
        <w:tab w:val="left" w:pos="1440"/>
        <w:tab w:val="left" w:pos="1920"/>
        <w:tab w:val="left" w:pos="2400"/>
        <w:tab w:val="left" w:pos="2880"/>
        <w:tab w:val="left" w:pos="3360"/>
        <w:tab w:val="left" w:pos="3840"/>
        <w:tab w:val="left" w:pos="4320"/>
      </w:tabs>
      <w:spacing w:after="0"/>
    </w:pPr>
    <w:rPr>
      <w:rFonts w:ascii="Consolas" w:eastAsiaTheme="minorHAnsi" w:hAnsi="Consolas" w:cstheme="minorBidi"/>
      <w:sz w:val="20"/>
      <w:szCs w:val="20"/>
    </w:rPr>
  </w:style>
  <w:style w:type="character" w:customStyle="1" w:styleId="MacroTextChar">
    <w:name w:val="Macro Text Char"/>
    <w:basedOn w:val="DefaultParagraphFont"/>
    <w:link w:val="MacroText"/>
    <w:uiPriority w:val="99"/>
    <w:semiHidden/>
    <w:rsid w:val="00285C82"/>
    <w:rPr>
      <w:rFonts w:ascii="Consolas" w:eastAsiaTheme="minorHAnsi" w:hAnsi="Consolas" w:cstheme="minorBidi"/>
      <w:sz w:val="20"/>
      <w:szCs w:val="20"/>
    </w:rPr>
  </w:style>
  <w:style w:type="paragraph" w:styleId="MessageHeader">
    <w:name w:val="Message Header"/>
    <w:basedOn w:val="Normal"/>
    <w:link w:val="MessageHeaderChar"/>
    <w:uiPriority w:val="99"/>
    <w:semiHidden/>
    <w:unhideWhenUsed/>
    <w:rsid w:val="00285C82"/>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285C82"/>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285C82"/>
    <w:pPr>
      <w:spacing w:after="200" w:line="276" w:lineRule="auto"/>
      <w:jc w:val="left"/>
    </w:pPr>
    <w:rPr>
      <w:rFonts w:eastAsiaTheme="minorHAnsi"/>
      <w:szCs w:val="24"/>
    </w:rPr>
  </w:style>
  <w:style w:type="paragraph" w:styleId="NormalIndent">
    <w:name w:val="Normal Indent"/>
    <w:basedOn w:val="Normal"/>
    <w:uiPriority w:val="99"/>
    <w:semiHidden/>
    <w:unhideWhenUsed/>
    <w:rsid w:val="00285C82"/>
    <w:pPr>
      <w:spacing w:after="200" w:line="276" w:lineRule="auto"/>
      <w:ind w:left="720"/>
      <w:jc w:val="left"/>
    </w:pPr>
    <w:rPr>
      <w:rFonts w:asciiTheme="minorHAnsi" w:eastAsiaTheme="minorHAnsi" w:hAnsiTheme="minorHAnsi" w:cstheme="minorBidi"/>
      <w:sz w:val="22"/>
      <w:szCs w:val="22"/>
    </w:rPr>
  </w:style>
  <w:style w:type="paragraph" w:styleId="NoteHeading">
    <w:name w:val="Note Heading"/>
    <w:basedOn w:val="Normal"/>
    <w:next w:val="Normal"/>
    <w:link w:val="NoteHeadingChar"/>
    <w:uiPriority w:val="99"/>
    <w:semiHidden/>
    <w:unhideWhenUsed/>
    <w:rsid w:val="00285C82"/>
    <w:pPr>
      <w:jc w:val="left"/>
    </w:pPr>
    <w:rPr>
      <w:rFonts w:asciiTheme="minorHAnsi" w:eastAsiaTheme="minorHAnsi" w:hAnsiTheme="minorHAnsi" w:cstheme="minorBidi"/>
      <w:sz w:val="22"/>
      <w:szCs w:val="22"/>
    </w:rPr>
  </w:style>
  <w:style w:type="character" w:customStyle="1" w:styleId="NoteHeadingChar">
    <w:name w:val="Note Heading Char"/>
    <w:basedOn w:val="DefaultParagraphFont"/>
    <w:link w:val="NoteHeading"/>
    <w:uiPriority w:val="99"/>
    <w:semiHidden/>
    <w:rsid w:val="00285C82"/>
    <w:rPr>
      <w:rFonts w:asciiTheme="minorHAnsi" w:eastAsiaTheme="minorHAnsi" w:hAnsiTheme="minorHAnsi" w:cstheme="minorBidi"/>
    </w:rPr>
  </w:style>
  <w:style w:type="paragraph" w:styleId="Quote">
    <w:name w:val="Quote"/>
    <w:basedOn w:val="Normal"/>
    <w:next w:val="Normal"/>
    <w:link w:val="QuoteChar"/>
    <w:uiPriority w:val="29"/>
    <w:qFormat/>
    <w:rsid w:val="00285C82"/>
    <w:pPr>
      <w:spacing w:before="200" w:after="160" w:line="276" w:lineRule="auto"/>
      <w:ind w:left="864" w:right="864"/>
      <w:jc w:val="center"/>
    </w:pPr>
    <w:rPr>
      <w:rFonts w:asciiTheme="minorHAnsi" w:eastAsiaTheme="minorHAnsi" w:hAnsiTheme="minorHAnsi" w:cstheme="minorBidi"/>
      <w:i/>
      <w:iCs/>
      <w:color w:val="404040" w:themeColor="text1" w:themeTint="BF"/>
      <w:sz w:val="22"/>
      <w:szCs w:val="22"/>
    </w:rPr>
  </w:style>
  <w:style w:type="character" w:customStyle="1" w:styleId="QuoteChar">
    <w:name w:val="Quote Char"/>
    <w:basedOn w:val="DefaultParagraphFont"/>
    <w:link w:val="Quote"/>
    <w:uiPriority w:val="29"/>
    <w:rsid w:val="00285C82"/>
    <w:rPr>
      <w:rFonts w:asciiTheme="minorHAnsi" w:eastAsiaTheme="minorHAnsi" w:hAnsiTheme="minorHAnsi" w:cstheme="minorBidi"/>
      <w:i/>
      <w:iCs/>
      <w:color w:val="404040" w:themeColor="text1" w:themeTint="BF"/>
    </w:rPr>
  </w:style>
  <w:style w:type="paragraph" w:styleId="Salutation">
    <w:name w:val="Salutation"/>
    <w:basedOn w:val="Normal"/>
    <w:next w:val="Normal"/>
    <w:link w:val="SalutationChar"/>
    <w:uiPriority w:val="99"/>
    <w:semiHidden/>
    <w:unhideWhenUsed/>
    <w:rsid w:val="00285C82"/>
    <w:pPr>
      <w:spacing w:after="200" w:line="276" w:lineRule="auto"/>
      <w:jc w:val="left"/>
    </w:pPr>
    <w:rPr>
      <w:rFonts w:asciiTheme="minorHAnsi" w:eastAsiaTheme="minorHAnsi" w:hAnsiTheme="minorHAnsi" w:cstheme="minorBidi"/>
      <w:sz w:val="22"/>
      <w:szCs w:val="22"/>
    </w:rPr>
  </w:style>
  <w:style w:type="character" w:customStyle="1" w:styleId="SalutationChar">
    <w:name w:val="Salutation Char"/>
    <w:basedOn w:val="DefaultParagraphFont"/>
    <w:link w:val="Salutation"/>
    <w:uiPriority w:val="99"/>
    <w:semiHidden/>
    <w:rsid w:val="00285C82"/>
    <w:rPr>
      <w:rFonts w:asciiTheme="minorHAnsi" w:eastAsiaTheme="minorHAnsi" w:hAnsiTheme="minorHAnsi" w:cstheme="minorBidi"/>
    </w:rPr>
  </w:style>
  <w:style w:type="paragraph" w:styleId="Signature">
    <w:name w:val="Signature"/>
    <w:basedOn w:val="Normal"/>
    <w:link w:val="SignatureChar"/>
    <w:uiPriority w:val="99"/>
    <w:semiHidden/>
    <w:unhideWhenUsed/>
    <w:rsid w:val="00285C82"/>
    <w:pPr>
      <w:ind w:left="4320"/>
      <w:jc w:val="left"/>
    </w:pPr>
    <w:rPr>
      <w:rFonts w:asciiTheme="minorHAnsi" w:eastAsiaTheme="minorHAnsi" w:hAnsiTheme="minorHAnsi" w:cstheme="minorBidi"/>
      <w:sz w:val="22"/>
      <w:szCs w:val="22"/>
    </w:rPr>
  </w:style>
  <w:style w:type="character" w:customStyle="1" w:styleId="SignatureChar">
    <w:name w:val="Signature Char"/>
    <w:basedOn w:val="DefaultParagraphFont"/>
    <w:link w:val="Signature"/>
    <w:uiPriority w:val="99"/>
    <w:semiHidden/>
    <w:rsid w:val="00285C82"/>
    <w:rPr>
      <w:rFonts w:asciiTheme="minorHAnsi" w:eastAsiaTheme="minorHAnsi" w:hAnsiTheme="minorHAnsi" w:cstheme="minorBidi"/>
    </w:rPr>
  </w:style>
  <w:style w:type="paragraph" w:styleId="Subtitle">
    <w:name w:val="Subtitle"/>
    <w:basedOn w:val="Normal"/>
    <w:next w:val="Normal"/>
    <w:link w:val="SubtitleChar"/>
    <w:uiPriority w:val="11"/>
    <w:qFormat/>
    <w:rsid w:val="00285C82"/>
    <w:pPr>
      <w:numPr>
        <w:ilvl w:val="1"/>
      </w:numPr>
      <w:spacing w:after="160" w:line="276" w:lineRule="auto"/>
      <w:jc w:val="left"/>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285C82"/>
    <w:rPr>
      <w:rFonts w:asciiTheme="minorHAnsi" w:eastAsiaTheme="minorEastAsia" w:hAnsiTheme="minorHAnsi" w:cstheme="minorBidi"/>
      <w:color w:val="5A5A5A" w:themeColor="text1" w:themeTint="A5"/>
      <w:spacing w:val="15"/>
    </w:rPr>
  </w:style>
  <w:style w:type="paragraph" w:styleId="TableofAuthorities">
    <w:name w:val="table of authorities"/>
    <w:basedOn w:val="Normal"/>
    <w:next w:val="Normal"/>
    <w:uiPriority w:val="99"/>
    <w:semiHidden/>
    <w:unhideWhenUsed/>
    <w:rsid w:val="00285C82"/>
    <w:pPr>
      <w:spacing w:line="276" w:lineRule="auto"/>
      <w:ind w:left="220" w:hanging="220"/>
      <w:jc w:val="left"/>
    </w:pPr>
    <w:rPr>
      <w:rFonts w:asciiTheme="minorHAnsi" w:eastAsiaTheme="minorHAnsi" w:hAnsiTheme="minorHAnsi" w:cstheme="minorBidi"/>
      <w:sz w:val="22"/>
      <w:szCs w:val="22"/>
    </w:rPr>
  </w:style>
  <w:style w:type="paragraph" w:styleId="Title">
    <w:name w:val="Title"/>
    <w:basedOn w:val="Normal"/>
    <w:next w:val="Normal"/>
    <w:link w:val="TitleChar"/>
    <w:uiPriority w:val="10"/>
    <w:qFormat/>
    <w:rsid w:val="00285C82"/>
    <w:pPr>
      <w:contextualSpacing/>
      <w:jc w:val="left"/>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5C82"/>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285C82"/>
    <w:pPr>
      <w:spacing w:before="120" w:after="200" w:line="276" w:lineRule="auto"/>
      <w:jc w:val="left"/>
    </w:pPr>
    <w:rPr>
      <w:rFonts w:asciiTheme="majorHAnsi" w:eastAsiaTheme="majorEastAsia" w:hAnsiTheme="majorHAnsi" w:cstheme="majorBidi"/>
      <w:b/>
      <w:bCs/>
      <w:szCs w:val="24"/>
    </w:rPr>
  </w:style>
  <w:style w:type="character" w:customStyle="1" w:styleId="TableCaptionChar">
    <w:name w:val="Table Caption Char"/>
    <w:basedOn w:val="DefaultParagraphFont"/>
    <w:link w:val="TableCaption"/>
    <w:rsid w:val="00FF4DA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920744">
      <w:bodyDiv w:val="1"/>
      <w:marLeft w:val="0"/>
      <w:marRight w:val="0"/>
      <w:marTop w:val="0"/>
      <w:marBottom w:val="0"/>
      <w:divBdr>
        <w:top w:val="none" w:sz="0" w:space="0" w:color="auto"/>
        <w:left w:val="none" w:sz="0" w:space="0" w:color="auto"/>
        <w:bottom w:val="none" w:sz="0" w:space="0" w:color="auto"/>
        <w:right w:val="none" w:sz="0" w:space="0" w:color="auto"/>
      </w:divBdr>
    </w:div>
    <w:div w:id="288510275">
      <w:bodyDiv w:val="1"/>
      <w:marLeft w:val="0"/>
      <w:marRight w:val="0"/>
      <w:marTop w:val="0"/>
      <w:marBottom w:val="0"/>
      <w:divBdr>
        <w:top w:val="none" w:sz="0" w:space="0" w:color="auto"/>
        <w:left w:val="none" w:sz="0" w:space="0" w:color="auto"/>
        <w:bottom w:val="none" w:sz="0" w:space="0" w:color="auto"/>
        <w:right w:val="none" w:sz="0" w:space="0" w:color="auto"/>
      </w:divBdr>
    </w:div>
    <w:div w:id="429471694">
      <w:bodyDiv w:val="1"/>
      <w:marLeft w:val="0"/>
      <w:marRight w:val="0"/>
      <w:marTop w:val="0"/>
      <w:marBottom w:val="0"/>
      <w:divBdr>
        <w:top w:val="none" w:sz="0" w:space="0" w:color="auto"/>
        <w:left w:val="none" w:sz="0" w:space="0" w:color="auto"/>
        <w:bottom w:val="none" w:sz="0" w:space="0" w:color="auto"/>
        <w:right w:val="none" w:sz="0" w:space="0" w:color="auto"/>
      </w:divBdr>
    </w:div>
    <w:div w:id="746880315">
      <w:bodyDiv w:val="1"/>
      <w:marLeft w:val="0"/>
      <w:marRight w:val="0"/>
      <w:marTop w:val="0"/>
      <w:marBottom w:val="0"/>
      <w:divBdr>
        <w:top w:val="none" w:sz="0" w:space="0" w:color="auto"/>
        <w:left w:val="none" w:sz="0" w:space="0" w:color="auto"/>
        <w:bottom w:val="none" w:sz="0" w:space="0" w:color="auto"/>
        <w:right w:val="none" w:sz="0" w:space="0" w:color="auto"/>
      </w:divBdr>
    </w:div>
    <w:div w:id="872353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3F59FE5304D24F2EAB374503AE4B68D5"/>
        <w:category>
          <w:name w:val="General"/>
          <w:gallery w:val="placeholder"/>
        </w:category>
        <w:types>
          <w:type w:val="bbPlcHdr"/>
        </w:types>
        <w:behaviors>
          <w:behavior w:val="content"/>
        </w:behaviors>
        <w:guid w:val="{D8835298-66C4-461D-BB48-7E5C1093A31B}"/>
      </w:docPartPr>
      <w:docPartBody>
        <w:p w:rsidR="00896EF6" w:rsidRDefault="00A1434F" w:rsidP="00896EF6">
          <w:pPr>
            <w:pStyle w:val="3F59FE5304D24F2EAB374503AE4B68D5"/>
          </w:pPr>
          <w:r w:rsidRPr="006079CC">
            <w:t>Click here to enter a date.</w:t>
          </w:r>
        </w:p>
      </w:docPartBody>
    </w:docPart>
    <w:docPart>
      <w:docPartPr>
        <w:name w:val="C22521DD17F541789BA5D33939CAF54E"/>
        <w:category>
          <w:name w:val="General"/>
          <w:gallery w:val="placeholder"/>
        </w:category>
        <w:types>
          <w:type w:val="bbPlcHdr"/>
        </w:types>
        <w:behaviors>
          <w:behavior w:val="content"/>
        </w:behaviors>
        <w:guid w:val="{8895B73B-FD67-4E6D-B6BF-20D4275CBD46}"/>
      </w:docPartPr>
      <w:docPartBody>
        <w:p w:rsidR="00896EF6" w:rsidRDefault="00A1434F" w:rsidP="00896EF6">
          <w:pPr>
            <w:pStyle w:val="C22521DD17F541789BA5D33939CAF54E"/>
          </w:pPr>
          <w:r w:rsidRPr="00480B1F">
            <w:t>Click here to enter a date.</w:t>
          </w:r>
        </w:p>
      </w:docPartBody>
    </w:docPart>
    <w:docPart>
      <w:docPartPr>
        <w:name w:val="87C03ABE5AC0432693C334EBED385D29"/>
        <w:category>
          <w:name w:val="General"/>
          <w:gallery w:val="placeholder"/>
        </w:category>
        <w:types>
          <w:type w:val="bbPlcHdr"/>
        </w:types>
        <w:behaviors>
          <w:behavior w:val="content"/>
        </w:behaviors>
        <w:guid w:val="{BF018839-12AF-473A-99FA-EB3CA8D06D5B}"/>
      </w:docPartPr>
      <w:docPartBody>
        <w:p w:rsidR="00896EF6" w:rsidRDefault="00A1434F" w:rsidP="00896EF6">
          <w:pPr>
            <w:pStyle w:val="87C03ABE5AC0432693C334EBED385D29"/>
          </w:pPr>
          <w:r w:rsidRPr="003859F1">
            <w:t>Click here to enter a date.</w:t>
          </w:r>
        </w:p>
      </w:docPartBody>
    </w:docPart>
    <w:docPart>
      <w:docPartPr>
        <w:name w:val="007A1ECC39DC4E06B38EABE2C74292B7"/>
        <w:category>
          <w:name w:val="General"/>
          <w:gallery w:val="placeholder"/>
        </w:category>
        <w:types>
          <w:type w:val="bbPlcHdr"/>
        </w:types>
        <w:behaviors>
          <w:behavior w:val="content"/>
        </w:behaviors>
        <w:guid w:val="{B3D35000-AD65-4B4C-8744-E4C157E845E0}"/>
      </w:docPartPr>
      <w:docPartBody>
        <w:p w:rsidR="00896EF6" w:rsidRDefault="00A1434F" w:rsidP="00896EF6">
          <w:pPr>
            <w:pStyle w:val="007A1ECC39DC4E06B38EABE2C74292B7"/>
          </w:pPr>
          <w:r w:rsidRPr="00C11E1E">
            <w:t>Click here to enter a date.</w:t>
          </w:r>
        </w:p>
      </w:docPartBody>
    </w:docPart>
    <w:docPart>
      <w:docPartPr>
        <w:name w:val="9DB97D3F11DC489ABA2E7196FCD8F86D"/>
        <w:category>
          <w:name w:val="General"/>
          <w:gallery w:val="placeholder"/>
        </w:category>
        <w:types>
          <w:type w:val="bbPlcHdr"/>
        </w:types>
        <w:behaviors>
          <w:behavior w:val="content"/>
        </w:behaviors>
        <w:guid w:val="{07062907-2439-4B73-9186-1F3875421370}"/>
      </w:docPartPr>
      <w:docPartBody>
        <w:p w:rsidR="00896EF6" w:rsidRDefault="00A1434F" w:rsidP="00896EF6">
          <w:pPr>
            <w:pStyle w:val="9DB97D3F11DC489ABA2E7196FCD8F86D"/>
          </w:pPr>
          <w:r w:rsidRPr="00285C82">
            <w:t>Click here to enter a date.</w:t>
          </w:r>
        </w:p>
      </w:docPartBody>
    </w:docPart>
    <w:docPart>
      <w:docPartPr>
        <w:name w:val="FF61ED64EB6A41659488C48DEFBBF939"/>
        <w:category>
          <w:name w:val="General"/>
          <w:gallery w:val="placeholder"/>
        </w:category>
        <w:types>
          <w:type w:val="bbPlcHdr"/>
        </w:types>
        <w:behaviors>
          <w:behavior w:val="content"/>
        </w:behaviors>
        <w:guid w:val="{E2573486-CB8B-46DE-BFA3-9F5D9348F7E2}"/>
      </w:docPartPr>
      <w:docPartBody>
        <w:p w:rsidR="00896EF6" w:rsidRDefault="00A1434F" w:rsidP="00896EF6">
          <w:pPr>
            <w:pStyle w:val="FF61ED64EB6A41659488C48DEFBBF939"/>
          </w:pPr>
          <w:r w:rsidRPr="00285C82">
            <w:t>Click here to enter a date.</w:t>
          </w:r>
        </w:p>
      </w:docPartBody>
    </w:docPart>
    <w:docPart>
      <w:docPartPr>
        <w:name w:val="01E6C3F9BFBF4E12936C56DFDCDB924F"/>
        <w:category>
          <w:name w:val="General"/>
          <w:gallery w:val="placeholder"/>
        </w:category>
        <w:types>
          <w:type w:val="bbPlcHdr"/>
        </w:types>
        <w:behaviors>
          <w:behavior w:val="content"/>
        </w:behaviors>
        <w:guid w:val="{3C4EB256-2220-4EB5-94A8-99F0256DD85D}"/>
      </w:docPartPr>
      <w:docPartBody>
        <w:p w:rsidR="00896EF6" w:rsidRDefault="00A1434F" w:rsidP="00896EF6">
          <w:pPr>
            <w:pStyle w:val="01E6C3F9BFBF4E12936C56DFDCDB924F"/>
          </w:pPr>
          <w:r w:rsidRPr="00285C82">
            <w:t>Click here to enter a date.</w:t>
          </w:r>
        </w:p>
      </w:docPartBody>
    </w:docPart>
    <w:docPart>
      <w:docPartPr>
        <w:name w:val="FBC5475BC0C94861A7F9FE4BB3275207"/>
        <w:category>
          <w:name w:val="General"/>
          <w:gallery w:val="placeholder"/>
        </w:category>
        <w:types>
          <w:type w:val="bbPlcHdr"/>
        </w:types>
        <w:behaviors>
          <w:behavior w:val="content"/>
        </w:behaviors>
        <w:guid w:val="{A1A1DF3A-7BA5-42F2-AEA3-A32F54C05712}"/>
      </w:docPartPr>
      <w:docPartBody>
        <w:p w:rsidR="00A1434F" w:rsidRDefault="00A1434F" w:rsidP="00A1434F">
          <w:pPr>
            <w:pStyle w:val="FBC5475BC0C94861A7F9FE4BB32752076"/>
          </w:pPr>
          <w:r w:rsidRPr="00D903E8">
            <w:rPr>
              <w:rStyle w:val="PlaceholderText"/>
            </w:rPr>
            <w:t>Click here to enter text.</w:t>
          </w:r>
        </w:p>
      </w:docPartBody>
    </w:docPart>
    <w:docPart>
      <w:docPartPr>
        <w:name w:val="D587D91A4C1640C1A9B02421F1AC9AA0"/>
        <w:category>
          <w:name w:val="General"/>
          <w:gallery w:val="placeholder"/>
        </w:category>
        <w:types>
          <w:type w:val="bbPlcHdr"/>
        </w:types>
        <w:behaviors>
          <w:behavior w:val="content"/>
        </w:behaviors>
        <w:guid w:val="{B1C1E029-0C76-4339-9A1F-6627AE151F22}"/>
      </w:docPartPr>
      <w:docPartBody>
        <w:p w:rsidR="00A1434F" w:rsidRDefault="00A1434F" w:rsidP="00A1434F">
          <w:pPr>
            <w:pStyle w:val="D587D91A4C1640C1A9B02421F1AC9AA06"/>
          </w:pPr>
          <w:r w:rsidRPr="00D903E8">
            <w:rPr>
              <w:rStyle w:val="PlaceholderText"/>
            </w:rPr>
            <w:t>Click here to enter text.</w:t>
          </w:r>
        </w:p>
      </w:docPartBody>
    </w:docPart>
    <w:docPart>
      <w:docPartPr>
        <w:name w:val="754ABD0BE16E4A58B1D4BA6A56CF88F2"/>
        <w:category>
          <w:name w:val="General"/>
          <w:gallery w:val="placeholder"/>
        </w:category>
        <w:types>
          <w:type w:val="bbPlcHdr"/>
        </w:types>
        <w:behaviors>
          <w:behavior w:val="content"/>
        </w:behaviors>
        <w:guid w:val="{404ED0B7-2D9D-4A56-99AE-6099B35D75BC}"/>
      </w:docPartPr>
      <w:docPartBody>
        <w:p w:rsidR="00A1434F" w:rsidRDefault="00A1434F" w:rsidP="00A1434F">
          <w:pPr>
            <w:pStyle w:val="754ABD0BE16E4A58B1D4BA6A56CF88F26"/>
          </w:pPr>
          <w:r w:rsidRPr="00D903E8">
            <w:rPr>
              <w:rStyle w:val="PlaceholderText"/>
            </w:rPr>
            <w:t>Click here to enter text.</w:t>
          </w:r>
        </w:p>
      </w:docPartBody>
    </w:docPart>
    <w:docPart>
      <w:docPartPr>
        <w:name w:val="F80F038629D64B33B657B5474DC0EAD6"/>
        <w:category>
          <w:name w:val="General"/>
          <w:gallery w:val="placeholder"/>
        </w:category>
        <w:types>
          <w:type w:val="bbPlcHdr"/>
        </w:types>
        <w:behaviors>
          <w:behavior w:val="content"/>
        </w:behaviors>
        <w:guid w:val="{6CEDE106-53A2-4D56-AAE4-D331233C23EE}"/>
      </w:docPartPr>
      <w:docPartBody>
        <w:p w:rsidR="00A1434F" w:rsidRDefault="00A1434F" w:rsidP="00A1434F">
          <w:pPr>
            <w:pStyle w:val="F80F038629D64B33B657B5474DC0EAD66"/>
          </w:pPr>
          <w:r w:rsidRPr="00D903E8">
            <w:rPr>
              <w:rStyle w:val="PlaceholderText"/>
            </w:rPr>
            <w:t>Click here to enter text.</w:t>
          </w:r>
        </w:p>
      </w:docPartBody>
    </w:docPart>
    <w:docPart>
      <w:docPartPr>
        <w:name w:val="BBB172B00F764BF49052BF1B0FF3063E"/>
        <w:category>
          <w:name w:val="General"/>
          <w:gallery w:val="placeholder"/>
        </w:category>
        <w:types>
          <w:type w:val="bbPlcHdr"/>
        </w:types>
        <w:behaviors>
          <w:behavior w:val="content"/>
        </w:behaviors>
        <w:guid w:val="{904D0D10-C743-41D3-B719-2DA6A560942C}"/>
      </w:docPartPr>
      <w:docPartBody>
        <w:p w:rsidR="00A1434F" w:rsidRDefault="00A1434F" w:rsidP="00A1434F">
          <w:pPr>
            <w:pStyle w:val="BBB172B00F764BF49052BF1B0FF3063E6"/>
          </w:pPr>
          <w:r w:rsidRPr="00D903E8">
            <w:rPr>
              <w:rStyle w:val="PlaceholderText"/>
            </w:rPr>
            <w:t>Click here to enter text.</w:t>
          </w:r>
        </w:p>
      </w:docPartBody>
    </w:docPart>
    <w:docPart>
      <w:docPartPr>
        <w:name w:val="5128D211D43E4BE6B416A3E8F466417E"/>
        <w:category>
          <w:name w:val="General"/>
          <w:gallery w:val="placeholder"/>
        </w:category>
        <w:types>
          <w:type w:val="bbPlcHdr"/>
        </w:types>
        <w:behaviors>
          <w:behavior w:val="content"/>
        </w:behaviors>
        <w:guid w:val="{DBC672E0-B567-49FA-B001-16B07F2AB20C}"/>
      </w:docPartPr>
      <w:docPartBody>
        <w:p w:rsidR="00A1434F" w:rsidRDefault="00A1434F" w:rsidP="00A1434F">
          <w:pPr>
            <w:pStyle w:val="5128D211D43E4BE6B416A3E8F466417E6"/>
          </w:pPr>
          <w:r w:rsidRPr="00D903E8">
            <w:rPr>
              <w:rStyle w:val="PlaceholderText"/>
            </w:rPr>
            <w:t>Click here to enter text.</w:t>
          </w:r>
        </w:p>
      </w:docPartBody>
    </w:docPart>
    <w:docPart>
      <w:docPartPr>
        <w:name w:val="AB867C02F7804EFCB4813C83F078FF54"/>
        <w:category>
          <w:name w:val="General"/>
          <w:gallery w:val="placeholder"/>
        </w:category>
        <w:types>
          <w:type w:val="bbPlcHdr"/>
        </w:types>
        <w:behaviors>
          <w:behavior w:val="content"/>
        </w:behaviors>
        <w:guid w:val="{4FD194FF-8E48-47E0-BA3E-A19B534A9B86}"/>
      </w:docPartPr>
      <w:docPartBody>
        <w:p w:rsidR="00A1434F" w:rsidRDefault="00A1434F" w:rsidP="00A1434F">
          <w:pPr>
            <w:pStyle w:val="AB867C02F7804EFCB4813C83F078FF546"/>
          </w:pPr>
          <w:r w:rsidRPr="00D903E8">
            <w:rPr>
              <w:rStyle w:val="PlaceholderText"/>
            </w:rPr>
            <w:t>Click here to enter text.</w:t>
          </w:r>
        </w:p>
      </w:docPartBody>
    </w:docPart>
    <w:docPart>
      <w:docPartPr>
        <w:name w:val="FEBE2779FCAE4B0B859C17AEA439F420"/>
        <w:category>
          <w:name w:val="General"/>
          <w:gallery w:val="placeholder"/>
        </w:category>
        <w:types>
          <w:type w:val="bbPlcHdr"/>
        </w:types>
        <w:behaviors>
          <w:behavior w:val="content"/>
        </w:behaviors>
        <w:guid w:val="{F666D870-4A1A-4036-BFCB-AD5F78C82F2D}"/>
      </w:docPartPr>
      <w:docPartBody>
        <w:p w:rsidR="00A1434F" w:rsidRDefault="00A1434F" w:rsidP="00A1434F">
          <w:pPr>
            <w:pStyle w:val="FEBE2779FCAE4B0B859C17AEA439F4206"/>
          </w:pPr>
          <w:r w:rsidRPr="00D903E8">
            <w:rPr>
              <w:rStyle w:val="PlaceholderText"/>
            </w:rPr>
            <w:t>Click here to enter text.</w:t>
          </w:r>
        </w:p>
      </w:docPartBody>
    </w:docPart>
    <w:docPart>
      <w:docPartPr>
        <w:name w:val="831790EC356D4766B71B2B2E1AED6B6B"/>
        <w:category>
          <w:name w:val="General"/>
          <w:gallery w:val="placeholder"/>
        </w:category>
        <w:types>
          <w:type w:val="bbPlcHdr"/>
        </w:types>
        <w:behaviors>
          <w:behavior w:val="content"/>
        </w:behaviors>
        <w:guid w:val="{7326CCDB-0DBB-4B6D-B041-AE2FF401AC29}"/>
      </w:docPartPr>
      <w:docPartBody>
        <w:p w:rsidR="00A1434F" w:rsidRDefault="00A1434F" w:rsidP="00A1434F">
          <w:pPr>
            <w:pStyle w:val="831790EC356D4766B71B2B2E1AED6B6B6"/>
          </w:pPr>
          <w:r w:rsidRPr="00D903E8">
            <w:rPr>
              <w:rStyle w:val="PlaceholderText"/>
            </w:rPr>
            <w:t>Click here to enter text.</w:t>
          </w:r>
        </w:p>
      </w:docPartBody>
    </w:docPart>
    <w:docPart>
      <w:docPartPr>
        <w:name w:val="ACF8333656FA4064807865593C0265CD"/>
        <w:category>
          <w:name w:val="General"/>
          <w:gallery w:val="placeholder"/>
        </w:category>
        <w:types>
          <w:type w:val="bbPlcHdr"/>
        </w:types>
        <w:behaviors>
          <w:behavior w:val="content"/>
        </w:behaviors>
        <w:guid w:val="{13F28CDE-4C22-4AFB-92BE-EBFF8CE0A166}"/>
      </w:docPartPr>
      <w:docPartBody>
        <w:p w:rsidR="00A1434F" w:rsidRDefault="00A1434F" w:rsidP="00A1434F">
          <w:pPr>
            <w:pStyle w:val="ACF8333656FA4064807865593C0265CD6"/>
          </w:pPr>
          <w:r w:rsidRPr="00D903E8">
            <w:rPr>
              <w:rStyle w:val="PlaceholderText"/>
            </w:rPr>
            <w:t>Click here to enter text.</w:t>
          </w:r>
        </w:p>
      </w:docPartBody>
    </w:docPart>
    <w:docPart>
      <w:docPartPr>
        <w:name w:val="6ED425EDBF7246B3A8427FBA3D1FDF3B"/>
        <w:category>
          <w:name w:val="General"/>
          <w:gallery w:val="placeholder"/>
        </w:category>
        <w:types>
          <w:type w:val="bbPlcHdr"/>
        </w:types>
        <w:behaviors>
          <w:behavior w:val="content"/>
        </w:behaviors>
        <w:guid w:val="{1C7D8FD4-4E82-442E-927F-02CEA6DF0F1C}"/>
      </w:docPartPr>
      <w:docPartBody>
        <w:p w:rsidR="00A1434F" w:rsidRDefault="00A1434F" w:rsidP="00A1434F">
          <w:pPr>
            <w:pStyle w:val="6ED425EDBF7246B3A8427FBA3D1FDF3B6"/>
          </w:pPr>
          <w:r w:rsidRPr="00D903E8">
            <w:rPr>
              <w:rStyle w:val="PlaceholderText"/>
            </w:rPr>
            <w:t>Click here to enter text.</w:t>
          </w:r>
        </w:p>
      </w:docPartBody>
    </w:docPart>
    <w:docPart>
      <w:docPartPr>
        <w:name w:val="ABA3CD208F3842D3B449DB73B6CC1F72"/>
        <w:category>
          <w:name w:val="General"/>
          <w:gallery w:val="placeholder"/>
        </w:category>
        <w:types>
          <w:type w:val="bbPlcHdr"/>
        </w:types>
        <w:behaviors>
          <w:behavior w:val="content"/>
        </w:behaviors>
        <w:guid w:val="{06A04B8B-3D62-40E6-BBA3-B69ECB1E789A}"/>
      </w:docPartPr>
      <w:docPartBody>
        <w:p w:rsidR="00A1434F" w:rsidRDefault="00A1434F" w:rsidP="00A1434F">
          <w:pPr>
            <w:pStyle w:val="ABA3CD208F3842D3B449DB73B6CC1F726"/>
          </w:pPr>
          <w:r w:rsidRPr="00D903E8">
            <w:rPr>
              <w:rStyle w:val="PlaceholderText"/>
            </w:rPr>
            <w:t>Click here to enter text.</w:t>
          </w:r>
        </w:p>
      </w:docPartBody>
    </w:docPart>
    <w:docPart>
      <w:docPartPr>
        <w:name w:val="6BE31EBC672443D89AF95D4FFBAEDAE0"/>
        <w:category>
          <w:name w:val="General"/>
          <w:gallery w:val="placeholder"/>
        </w:category>
        <w:types>
          <w:type w:val="bbPlcHdr"/>
        </w:types>
        <w:behaviors>
          <w:behavior w:val="content"/>
        </w:behaviors>
        <w:guid w:val="{29CCD383-044B-424D-BB46-7E985E2C8F7D}"/>
      </w:docPartPr>
      <w:docPartBody>
        <w:p w:rsidR="00A1434F" w:rsidRDefault="00A1434F" w:rsidP="00A1434F">
          <w:pPr>
            <w:pStyle w:val="6BE31EBC672443D89AF95D4FFBAEDAE06"/>
          </w:pPr>
          <w:r w:rsidRPr="00D903E8">
            <w:rPr>
              <w:rStyle w:val="PlaceholderText"/>
            </w:rPr>
            <w:t>Click here to enter text.</w:t>
          </w:r>
        </w:p>
      </w:docPartBody>
    </w:docPart>
    <w:docPart>
      <w:docPartPr>
        <w:name w:val="9DB6256E091E4FF2960DAD45823C6780"/>
        <w:category>
          <w:name w:val="General"/>
          <w:gallery w:val="placeholder"/>
        </w:category>
        <w:types>
          <w:type w:val="bbPlcHdr"/>
        </w:types>
        <w:behaviors>
          <w:behavior w:val="content"/>
        </w:behaviors>
        <w:guid w:val="{3F852AE9-5E0E-418E-AE43-344B2766306B}"/>
      </w:docPartPr>
      <w:docPartBody>
        <w:p w:rsidR="00A1434F" w:rsidRDefault="00A1434F" w:rsidP="00A1434F">
          <w:pPr>
            <w:pStyle w:val="9DB6256E091E4FF2960DAD45823C67806"/>
          </w:pPr>
          <w:r w:rsidRPr="00D903E8">
            <w:rPr>
              <w:rStyle w:val="PlaceholderText"/>
            </w:rPr>
            <w:t>Click here to enter text.</w:t>
          </w:r>
        </w:p>
      </w:docPartBody>
    </w:docPart>
    <w:docPart>
      <w:docPartPr>
        <w:name w:val="983DB41AAD1B46F88CCCD06A37081217"/>
        <w:category>
          <w:name w:val="General"/>
          <w:gallery w:val="placeholder"/>
        </w:category>
        <w:types>
          <w:type w:val="bbPlcHdr"/>
        </w:types>
        <w:behaviors>
          <w:behavior w:val="content"/>
        </w:behaviors>
        <w:guid w:val="{3992AE7C-2C0B-4899-ACE3-F7331B8AA43C}"/>
      </w:docPartPr>
      <w:docPartBody>
        <w:p w:rsidR="00A1434F" w:rsidRDefault="00A1434F" w:rsidP="00A1434F">
          <w:pPr>
            <w:pStyle w:val="983DB41AAD1B46F88CCCD06A370812176"/>
          </w:pPr>
          <w:r w:rsidRPr="00D903E8">
            <w:rPr>
              <w:rStyle w:val="PlaceholderText"/>
            </w:rPr>
            <w:t>Click here to enter text.</w:t>
          </w:r>
        </w:p>
      </w:docPartBody>
    </w:docPart>
    <w:docPart>
      <w:docPartPr>
        <w:name w:val="CB8E86389ED74743B1D6A4F8F5A64A74"/>
        <w:category>
          <w:name w:val="General"/>
          <w:gallery w:val="placeholder"/>
        </w:category>
        <w:types>
          <w:type w:val="bbPlcHdr"/>
        </w:types>
        <w:behaviors>
          <w:behavior w:val="content"/>
        </w:behaviors>
        <w:guid w:val="{6F8C0A6D-7E07-4977-8229-F52E4B2CCEC4}"/>
      </w:docPartPr>
      <w:docPartBody>
        <w:p w:rsidR="00A1434F" w:rsidRDefault="00A1434F" w:rsidP="00A1434F">
          <w:pPr>
            <w:pStyle w:val="CB8E86389ED74743B1D6A4F8F5A64A746"/>
          </w:pPr>
          <w:r w:rsidRPr="00D903E8">
            <w:rPr>
              <w:rStyle w:val="PlaceholderText"/>
            </w:rPr>
            <w:t>Click here to enter text.</w:t>
          </w:r>
        </w:p>
      </w:docPartBody>
    </w:docPart>
    <w:docPart>
      <w:docPartPr>
        <w:name w:val="09082AD75B54425094B8BCE00F53D88C"/>
        <w:category>
          <w:name w:val="General"/>
          <w:gallery w:val="placeholder"/>
        </w:category>
        <w:types>
          <w:type w:val="bbPlcHdr"/>
        </w:types>
        <w:behaviors>
          <w:behavior w:val="content"/>
        </w:behaviors>
        <w:guid w:val="{50324556-36B1-479F-81A7-49258C2DF039}"/>
      </w:docPartPr>
      <w:docPartBody>
        <w:p w:rsidR="00A1434F" w:rsidRDefault="00A1434F" w:rsidP="00A1434F">
          <w:pPr>
            <w:pStyle w:val="09082AD75B54425094B8BCE00F53D88C6"/>
          </w:pPr>
          <w:r w:rsidRPr="00D903E8">
            <w:rPr>
              <w:rStyle w:val="PlaceholderText"/>
            </w:rPr>
            <w:t>Click here to enter text.</w:t>
          </w:r>
        </w:p>
      </w:docPartBody>
    </w:docPart>
    <w:docPart>
      <w:docPartPr>
        <w:name w:val="3C46FC48642648A4A1DCE8E4C95E6AF6"/>
        <w:category>
          <w:name w:val="General"/>
          <w:gallery w:val="placeholder"/>
        </w:category>
        <w:types>
          <w:type w:val="bbPlcHdr"/>
        </w:types>
        <w:behaviors>
          <w:behavior w:val="content"/>
        </w:behaviors>
        <w:guid w:val="{08421C4B-0335-4C70-88F4-F3DBFF39FE92}"/>
      </w:docPartPr>
      <w:docPartBody>
        <w:p w:rsidR="00A1434F" w:rsidRDefault="00A1434F" w:rsidP="00A1434F">
          <w:pPr>
            <w:pStyle w:val="3C46FC48642648A4A1DCE8E4C95E6AF66"/>
          </w:pPr>
          <w:r w:rsidRPr="00D903E8">
            <w:rPr>
              <w:rStyle w:val="PlaceholderText"/>
            </w:rPr>
            <w:t>Click here to enter text.</w:t>
          </w:r>
        </w:p>
      </w:docPartBody>
    </w:docPart>
    <w:docPart>
      <w:docPartPr>
        <w:name w:val="6DD47F55684D41D68D51C80381C0366E"/>
        <w:category>
          <w:name w:val="General"/>
          <w:gallery w:val="placeholder"/>
        </w:category>
        <w:types>
          <w:type w:val="bbPlcHdr"/>
        </w:types>
        <w:behaviors>
          <w:behavior w:val="content"/>
        </w:behaviors>
        <w:guid w:val="{FAEEC344-7760-484B-9CD8-248BE258E09A}"/>
      </w:docPartPr>
      <w:docPartBody>
        <w:p w:rsidR="00A1434F" w:rsidRDefault="00A1434F" w:rsidP="00A1434F">
          <w:pPr>
            <w:pStyle w:val="6DD47F55684D41D68D51C80381C0366E6"/>
          </w:pPr>
          <w:r w:rsidRPr="00D903E8">
            <w:rPr>
              <w:rStyle w:val="PlaceholderText"/>
            </w:rPr>
            <w:t>Click here to enter text.</w:t>
          </w:r>
        </w:p>
      </w:docPartBody>
    </w:docPart>
    <w:docPart>
      <w:docPartPr>
        <w:name w:val="5C371B36801A423DA1E0F862AC7A7AFE"/>
        <w:category>
          <w:name w:val="General"/>
          <w:gallery w:val="placeholder"/>
        </w:category>
        <w:types>
          <w:type w:val="bbPlcHdr"/>
        </w:types>
        <w:behaviors>
          <w:behavior w:val="content"/>
        </w:behaviors>
        <w:guid w:val="{A09BD96C-7DE1-45BB-BAE6-6C7FAFADFE33}"/>
      </w:docPartPr>
      <w:docPartBody>
        <w:p w:rsidR="00A1434F" w:rsidRDefault="00A1434F" w:rsidP="00A1434F">
          <w:pPr>
            <w:pStyle w:val="5C371B36801A423DA1E0F862AC7A7AFE6"/>
          </w:pPr>
          <w:r w:rsidRPr="00D903E8">
            <w:rPr>
              <w:rStyle w:val="PlaceholderText"/>
            </w:rPr>
            <w:t>Click here to enter text.</w:t>
          </w:r>
        </w:p>
      </w:docPartBody>
    </w:docPart>
    <w:docPart>
      <w:docPartPr>
        <w:name w:val="5E5882D23E92415AA01CA906A8199197"/>
        <w:category>
          <w:name w:val="General"/>
          <w:gallery w:val="placeholder"/>
        </w:category>
        <w:types>
          <w:type w:val="bbPlcHdr"/>
        </w:types>
        <w:behaviors>
          <w:behavior w:val="content"/>
        </w:behaviors>
        <w:guid w:val="{F78F29BA-8021-43D1-8957-2FFD959046D9}"/>
      </w:docPartPr>
      <w:docPartBody>
        <w:p w:rsidR="00A1434F" w:rsidRDefault="00A1434F" w:rsidP="00A1434F">
          <w:pPr>
            <w:pStyle w:val="5E5882D23E92415AA01CA906A81991976"/>
          </w:pPr>
          <w:r w:rsidRPr="00D903E8">
            <w:rPr>
              <w:rStyle w:val="PlaceholderText"/>
            </w:rPr>
            <w:t>Click here to enter text.</w:t>
          </w:r>
        </w:p>
      </w:docPartBody>
    </w:docPart>
    <w:docPart>
      <w:docPartPr>
        <w:name w:val="D0EF9DDA79594F25AA866F9AD1597E21"/>
        <w:category>
          <w:name w:val="General"/>
          <w:gallery w:val="placeholder"/>
        </w:category>
        <w:types>
          <w:type w:val="bbPlcHdr"/>
        </w:types>
        <w:behaviors>
          <w:behavior w:val="content"/>
        </w:behaviors>
        <w:guid w:val="{F0A4AE2A-5B4B-422E-9E82-907B4AA69095}"/>
      </w:docPartPr>
      <w:docPartBody>
        <w:p w:rsidR="00A1434F" w:rsidRDefault="00A1434F" w:rsidP="00A1434F">
          <w:pPr>
            <w:pStyle w:val="D0EF9DDA79594F25AA866F9AD1597E216"/>
          </w:pPr>
          <w:r w:rsidRPr="00D903E8">
            <w:rPr>
              <w:rStyle w:val="PlaceholderText"/>
            </w:rPr>
            <w:t>Click here to enter text.</w:t>
          </w:r>
        </w:p>
      </w:docPartBody>
    </w:docPart>
    <w:docPart>
      <w:docPartPr>
        <w:name w:val="D1095859448F47C5A00CD37767911AC6"/>
        <w:category>
          <w:name w:val="General"/>
          <w:gallery w:val="placeholder"/>
        </w:category>
        <w:types>
          <w:type w:val="bbPlcHdr"/>
        </w:types>
        <w:behaviors>
          <w:behavior w:val="content"/>
        </w:behaviors>
        <w:guid w:val="{781CC768-24C1-4C3D-A5CC-E82C688010F0}"/>
      </w:docPartPr>
      <w:docPartBody>
        <w:p w:rsidR="00A1434F" w:rsidRDefault="00A1434F" w:rsidP="00A1434F">
          <w:pPr>
            <w:pStyle w:val="D1095859448F47C5A00CD37767911AC66"/>
          </w:pPr>
          <w:r w:rsidRPr="00D903E8">
            <w:rPr>
              <w:rStyle w:val="PlaceholderText"/>
            </w:rPr>
            <w:t>Click here to enter text.</w:t>
          </w:r>
        </w:p>
      </w:docPartBody>
    </w:docPart>
    <w:docPart>
      <w:docPartPr>
        <w:name w:val="BF64434900D745BFB06C897101557A2C"/>
        <w:category>
          <w:name w:val="General"/>
          <w:gallery w:val="placeholder"/>
        </w:category>
        <w:types>
          <w:type w:val="bbPlcHdr"/>
        </w:types>
        <w:behaviors>
          <w:behavior w:val="content"/>
        </w:behaviors>
        <w:guid w:val="{7F072442-BBC4-4F7D-8298-C2954DD1A76D}"/>
      </w:docPartPr>
      <w:docPartBody>
        <w:p w:rsidR="00A1434F" w:rsidRDefault="00A1434F" w:rsidP="00A1434F">
          <w:pPr>
            <w:pStyle w:val="BF64434900D745BFB06C897101557A2C6"/>
          </w:pPr>
          <w:r w:rsidRPr="00D903E8">
            <w:rPr>
              <w:rStyle w:val="PlaceholderText"/>
            </w:rPr>
            <w:t>Click here to enter text.</w:t>
          </w:r>
        </w:p>
      </w:docPartBody>
    </w:docPart>
    <w:docPart>
      <w:docPartPr>
        <w:name w:val="12AB02ED957542B9B5B5AC62972D011E"/>
        <w:category>
          <w:name w:val="General"/>
          <w:gallery w:val="placeholder"/>
        </w:category>
        <w:types>
          <w:type w:val="bbPlcHdr"/>
        </w:types>
        <w:behaviors>
          <w:behavior w:val="content"/>
        </w:behaviors>
        <w:guid w:val="{70FABA72-F600-45FC-91DC-255A7A6D58D1}"/>
      </w:docPartPr>
      <w:docPartBody>
        <w:p w:rsidR="00A1434F" w:rsidRDefault="00A1434F" w:rsidP="00A1434F">
          <w:pPr>
            <w:pStyle w:val="12AB02ED957542B9B5B5AC62972D011E6"/>
          </w:pPr>
          <w:r w:rsidRPr="00D903E8">
            <w:rPr>
              <w:rStyle w:val="PlaceholderText"/>
            </w:rPr>
            <w:t>Click here to enter text.</w:t>
          </w:r>
        </w:p>
      </w:docPartBody>
    </w:docPart>
    <w:docPart>
      <w:docPartPr>
        <w:name w:val="9395FC8F2D6C46A289DFCA1029298A0A"/>
        <w:category>
          <w:name w:val="General"/>
          <w:gallery w:val="placeholder"/>
        </w:category>
        <w:types>
          <w:type w:val="bbPlcHdr"/>
        </w:types>
        <w:behaviors>
          <w:behavior w:val="content"/>
        </w:behaviors>
        <w:guid w:val="{61F603A3-92C8-4829-A351-7100FC9C65C3}"/>
      </w:docPartPr>
      <w:docPartBody>
        <w:p w:rsidR="00A1434F" w:rsidRDefault="00A1434F" w:rsidP="00A1434F">
          <w:pPr>
            <w:pStyle w:val="9395FC8F2D6C46A289DFCA1029298A0A6"/>
          </w:pPr>
          <w:r w:rsidRPr="00D903E8">
            <w:rPr>
              <w:rStyle w:val="PlaceholderText"/>
            </w:rPr>
            <w:t>Click here to enter text.</w:t>
          </w:r>
        </w:p>
      </w:docPartBody>
    </w:docPart>
    <w:docPart>
      <w:docPartPr>
        <w:name w:val="164BBE4F52444145A4AAA385361643B0"/>
        <w:category>
          <w:name w:val="General"/>
          <w:gallery w:val="placeholder"/>
        </w:category>
        <w:types>
          <w:type w:val="bbPlcHdr"/>
        </w:types>
        <w:behaviors>
          <w:behavior w:val="content"/>
        </w:behaviors>
        <w:guid w:val="{E0AD3543-2189-43C9-9C03-328E84753E33}"/>
      </w:docPartPr>
      <w:docPartBody>
        <w:p w:rsidR="00A1434F" w:rsidRDefault="00A1434F" w:rsidP="00A1434F">
          <w:pPr>
            <w:pStyle w:val="164BBE4F52444145A4AAA385361643B06"/>
          </w:pPr>
          <w:r w:rsidRPr="00D903E8">
            <w:rPr>
              <w:rStyle w:val="PlaceholderText"/>
            </w:rPr>
            <w:t>Click here to enter text.</w:t>
          </w:r>
        </w:p>
      </w:docPartBody>
    </w:docPart>
    <w:docPart>
      <w:docPartPr>
        <w:name w:val="E8B45DA4582B4C5E95F7960787FB3FAA"/>
        <w:category>
          <w:name w:val="General"/>
          <w:gallery w:val="placeholder"/>
        </w:category>
        <w:types>
          <w:type w:val="bbPlcHdr"/>
        </w:types>
        <w:behaviors>
          <w:behavior w:val="content"/>
        </w:behaviors>
        <w:guid w:val="{15326FDE-D228-4588-8FD0-4C9645C97817}"/>
      </w:docPartPr>
      <w:docPartBody>
        <w:p w:rsidR="00A1434F" w:rsidRDefault="00A1434F" w:rsidP="00A1434F">
          <w:pPr>
            <w:pStyle w:val="E8B45DA4582B4C5E95F7960787FB3FAA6"/>
          </w:pPr>
          <w:r w:rsidRPr="00D903E8">
            <w:rPr>
              <w:rStyle w:val="PlaceholderText"/>
            </w:rPr>
            <w:t>Click here to enter text.</w:t>
          </w:r>
        </w:p>
      </w:docPartBody>
    </w:docPart>
    <w:docPart>
      <w:docPartPr>
        <w:name w:val="C64ADEB64A894343938554AA3F481690"/>
        <w:category>
          <w:name w:val="General"/>
          <w:gallery w:val="placeholder"/>
        </w:category>
        <w:types>
          <w:type w:val="bbPlcHdr"/>
        </w:types>
        <w:behaviors>
          <w:behavior w:val="content"/>
        </w:behaviors>
        <w:guid w:val="{9739944B-22AC-4286-960B-9FDB0C3B03CB}"/>
      </w:docPartPr>
      <w:docPartBody>
        <w:p w:rsidR="00A1434F" w:rsidRDefault="00A1434F" w:rsidP="00A1434F">
          <w:pPr>
            <w:pStyle w:val="C64ADEB64A894343938554AA3F4816906"/>
          </w:pPr>
          <w:r w:rsidRPr="00D903E8">
            <w:rPr>
              <w:rStyle w:val="PlaceholderText"/>
            </w:rPr>
            <w:t>Click here to enter text.</w:t>
          </w:r>
        </w:p>
      </w:docPartBody>
    </w:docPart>
    <w:docPart>
      <w:docPartPr>
        <w:name w:val="DF52BF98920B43FB89C08C8C9A2D8F1B"/>
        <w:category>
          <w:name w:val="General"/>
          <w:gallery w:val="placeholder"/>
        </w:category>
        <w:types>
          <w:type w:val="bbPlcHdr"/>
        </w:types>
        <w:behaviors>
          <w:behavior w:val="content"/>
        </w:behaviors>
        <w:guid w:val="{E053C21C-4616-40E8-9C63-7726A4CB0954}"/>
      </w:docPartPr>
      <w:docPartBody>
        <w:p w:rsidR="00A1434F" w:rsidRDefault="00A1434F" w:rsidP="00A1434F">
          <w:pPr>
            <w:pStyle w:val="DF52BF98920B43FB89C08C8C9A2D8F1B6"/>
          </w:pPr>
          <w:r w:rsidRPr="00D903E8">
            <w:rPr>
              <w:rStyle w:val="PlaceholderText"/>
            </w:rPr>
            <w:t>Click here to enter text.</w:t>
          </w:r>
        </w:p>
      </w:docPartBody>
    </w:docPart>
    <w:docPart>
      <w:docPartPr>
        <w:name w:val="D5ECB90A0EC947AAB6DDF84E71E0F4DA"/>
        <w:category>
          <w:name w:val="General"/>
          <w:gallery w:val="placeholder"/>
        </w:category>
        <w:types>
          <w:type w:val="bbPlcHdr"/>
        </w:types>
        <w:behaviors>
          <w:behavior w:val="content"/>
        </w:behaviors>
        <w:guid w:val="{BEF97222-B783-4C73-98CB-7C5358DA07EB}"/>
      </w:docPartPr>
      <w:docPartBody>
        <w:p w:rsidR="00A1434F" w:rsidRDefault="00A1434F" w:rsidP="00A1434F">
          <w:pPr>
            <w:pStyle w:val="D5ECB90A0EC947AAB6DDF84E71E0F4DA6"/>
          </w:pPr>
          <w:r w:rsidRPr="00D903E8">
            <w:rPr>
              <w:rStyle w:val="PlaceholderText"/>
            </w:rPr>
            <w:t>Click here to enter text.</w:t>
          </w:r>
        </w:p>
      </w:docPartBody>
    </w:docPart>
    <w:docPart>
      <w:docPartPr>
        <w:name w:val="8213FDD66D8D45AFB10103A73BFBFEAF"/>
        <w:category>
          <w:name w:val="General"/>
          <w:gallery w:val="placeholder"/>
        </w:category>
        <w:types>
          <w:type w:val="bbPlcHdr"/>
        </w:types>
        <w:behaviors>
          <w:behavior w:val="content"/>
        </w:behaviors>
        <w:guid w:val="{3B562CEB-5AFF-4A07-AC42-75ED302C8B62}"/>
      </w:docPartPr>
      <w:docPartBody>
        <w:p w:rsidR="00A1434F" w:rsidRDefault="00A1434F" w:rsidP="00A1434F">
          <w:pPr>
            <w:pStyle w:val="8213FDD66D8D45AFB10103A73BFBFEAF6"/>
          </w:pPr>
          <w:r w:rsidRPr="00D903E8">
            <w:rPr>
              <w:rStyle w:val="PlaceholderText"/>
            </w:rPr>
            <w:t>Click here to enter text.</w:t>
          </w:r>
        </w:p>
      </w:docPartBody>
    </w:docPart>
    <w:docPart>
      <w:docPartPr>
        <w:name w:val="B3670055866D459A98577A81050AE707"/>
        <w:category>
          <w:name w:val="General"/>
          <w:gallery w:val="placeholder"/>
        </w:category>
        <w:types>
          <w:type w:val="bbPlcHdr"/>
        </w:types>
        <w:behaviors>
          <w:behavior w:val="content"/>
        </w:behaviors>
        <w:guid w:val="{BA7045E7-B3B6-49FB-9C58-BE06CB6E5A09}"/>
      </w:docPartPr>
      <w:docPartBody>
        <w:p w:rsidR="00A1434F" w:rsidRDefault="00A1434F" w:rsidP="00A1434F">
          <w:pPr>
            <w:pStyle w:val="B3670055866D459A98577A81050AE7076"/>
          </w:pPr>
          <w:r w:rsidRPr="00D903E8">
            <w:rPr>
              <w:rStyle w:val="PlaceholderText"/>
            </w:rPr>
            <w:t>Click here to enter text.</w:t>
          </w:r>
        </w:p>
      </w:docPartBody>
    </w:docPart>
    <w:docPart>
      <w:docPartPr>
        <w:name w:val="B5B20334FD4E4840AE7B886B6E6165BD"/>
        <w:category>
          <w:name w:val="General"/>
          <w:gallery w:val="placeholder"/>
        </w:category>
        <w:types>
          <w:type w:val="bbPlcHdr"/>
        </w:types>
        <w:behaviors>
          <w:behavior w:val="content"/>
        </w:behaviors>
        <w:guid w:val="{31DC242D-F555-4406-AA62-D8FB6D57918E}"/>
      </w:docPartPr>
      <w:docPartBody>
        <w:p w:rsidR="00A1434F" w:rsidRDefault="00A1434F" w:rsidP="00A1434F">
          <w:pPr>
            <w:pStyle w:val="B5B20334FD4E4840AE7B886B6E6165BD6"/>
          </w:pPr>
          <w:r w:rsidRPr="00D903E8">
            <w:rPr>
              <w:rStyle w:val="PlaceholderText"/>
            </w:rPr>
            <w:t>Click here to enter text.</w:t>
          </w:r>
        </w:p>
      </w:docPartBody>
    </w:docPart>
    <w:docPart>
      <w:docPartPr>
        <w:name w:val="B82BA8011FDD416A86779D80176BD102"/>
        <w:category>
          <w:name w:val="General"/>
          <w:gallery w:val="placeholder"/>
        </w:category>
        <w:types>
          <w:type w:val="bbPlcHdr"/>
        </w:types>
        <w:behaviors>
          <w:behavior w:val="content"/>
        </w:behaviors>
        <w:guid w:val="{AD0B5747-448F-481D-A646-0C5911019958}"/>
      </w:docPartPr>
      <w:docPartBody>
        <w:p w:rsidR="00A1434F" w:rsidRDefault="00A1434F" w:rsidP="00A1434F">
          <w:pPr>
            <w:pStyle w:val="B82BA8011FDD416A86779D80176BD1026"/>
          </w:pPr>
          <w:r w:rsidRPr="00D903E8">
            <w:rPr>
              <w:rStyle w:val="PlaceholderText"/>
            </w:rPr>
            <w:t>Click here to enter text.</w:t>
          </w:r>
        </w:p>
      </w:docPartBody>
    </w:docPart>
    <w:docPart>
      <w:docPartPr>
        <w:name w:val="71FEC3BF055445C89941AC0628E4409E"/>
        <w:category>
          <w:name w:val="General"/>
          <w:gallery w:val="placeholder"/>
        </w:category>
        <w:types>
          <w:type w:val="bbPlcHdr"/>
        </w:types>
        <w:behaviors>
          <w:behavior w:val="content"/>
        </w:behaviors>
        <w:guid w:val="{0ECA386C-17E1-4F8D-B792-4284CFE080AE}"/>
      </w:docPartPr>
      <w:docPartBody>
        <w:p w:rsidR="00A1434F" w:rsidRDefault="00A1434F" w:rsidP="00A1434F">
          <w:pPr>
            <w:pStyle w:val="71FEC3BF055445C89941AC0628E4409E6"/>
          </w:pPr>
          <w:r w:rsidRPr="00D903E8">
            <w:rPr>
              <w:rStyle w:val="PlaceholderText"/>
            </w:rPr>
            <w:t>Click here to enter text.</w:t>
          </w:r>
        </w:p>
      </w:docPartBody>
    </w:docPart>
    <w:docPart>
      <w:docPartPr>
        <w:name w:val="5965CC274CBC47CB82B525FAD323EE44"/>
        <w:category>
          <w:name w:val="General"/>
          <w:gallery w:val="placeholder"/>
        </w:category>
        <w:types>
          <w:type w:val="bbPlcHdr"/>
        </w:types>
        <w:behaviors>
          <w:behavior w:val="content"/>
        </w:behaviors>
        <w:guid w:val="{3CDF2B85-AC20-41C7-AB32-AC83F89AA77A}"/>
      </w:docPartPr>
      <w:docPartBody>
        <w:p w:rsidR="00A1434F" w:rsidRDefault="00A1434F" w:rsidP="00A1434F">
          <w:pPr>
            <w:pStyle w:val="5965CC274CBC47CB82B525FAD323EE446"/>
          </w:pPr>
          <w:r w:rsidRPr="00D903E8">
            <w:rPr>
              <w:rStyle w:val="PlaceholderText"/>
            </w:rPr>
            <w:t>Click here to enter text.</w:t>
          </w:r>
        </w:p>
      </w:docPartBody>
    </w:docPart>
    <w:docPart>
      <w:docPartPr>
        <w:name w:val="E0278A1F023749B6B127163DF1FB8D76"/>
        <w:category>
          <w:name w:val="General"/>
          <w:gallery w:val="placeholder"/>
        </w:category>
        <w:types>
          <w:type w:val="bbPlcHdr"/>
        </w:types>
        <w:behaviors>
          <w:behavior w:val="content"/>
        </w:behaviors>
        <w:guid w:val="{E539DE93-8180-4BFE-8FE9-BCE782E53B07}"/>
      </w:docPartPr>
      <w:docPartBody>
        <w:p w:rsidR="00A1434F" w:rsidRDefault="00A1434F" w:rsidP="00A1434F">
          <w:pPr>
            <w:pStyle w:val="E0278A1F023749B6B127163DF1FB8D766"/>
          </w:pPr>
          <w:r w:rsidRPr="00D903E8">
            <w:rPr>
              <w:rStyle w:val="PlaceholderText"/>
            </w:rPr>
            <w:t>Click here to enter text.</w:t>
          </w:r>
        </w:p>
      </w:docPartBody>
    </w:docPart>
    <w:docPart>
      <w:docPartPr>
        <w:name w:val="26961F4D966C418C88C07991E4110C46"/>
        <w:category>
          <w:name w:val="General"/>
          <w:gallery w:val="placeholder"/>
        </w:category>
        <w:types>
          <w:type w:val="bbPlcHdr"/>
        </w:types>
        <w:behaviors>
          <w:behavior w:val="content"/>
        </w:behaviors>
        <w:guid w:val="{F267FD0E-764C-44E7-9D9B-41542D851306}"/>
      </w:docPartPr>
      <w:docPartBody>
        <w:p w:rsidR="00A1434F" w:rsidRDefault="00A1434F" w:rsidP="00A1434F">
          <w:pPr>
            <w:pStyle w:val="26961F4D966C418C88C07991E4110C466"/>
          </w:pPr>
          <w:r w:rsidRPr="00D903E8">
            <w:rPr>
              <w:rStyle w:val="PlaceholderText"/>
            </w:rPr>
            <w:t>Click here to enter text.</w:t>
          </w:r>
        </w:p>
      </w:docPartBody>
    </w:docPart>
    <w:docPart>
      <w:docPartPr>
        <w:name w:val="27BC9343ADE748D2A621DE0D79BD1CEE"/>
        <w:category>
          <w:name w:val="General"/>
          <w:gallery w:val="placeholder"/>
        </w:category>
        <w:types>
          <w:type w:val="bbPlcHdr"/>
        </w:types>
        <w:behaviors>
          <w:behavior w:val="content"/>
        </w:behaviors>
        <w:guid w:val="{FF843B04-6523-4AFD-9848-9C6961E1DEB3}"/>
      </w:docPartPr>
      <w:docPartBody>
        <w:p w:rsidR="00A1434F" w:rsidRDefault="00A1434F" w:rsidP="00A1434F">
          <w:pPr>
            <w:pStyle w:val="27BC9343ADE748D2A621DE0D79BD1CEE6"/>
          </w:pPr>
          <w:r w:rsidRPr="00D903E8">
            <w:rPr>
              <w:rStyle w:val="PlaceholderText"/>
            </w:rPr>
            <w:t>Click here to enter text.</w:t>
          </w:r>
        </w:p>
      </w:docPartBody>
    </w:docPart>
    <w:docPart>
      <w:docPartPr>
        <w:name w:val="8F335842ED9F4384AE8554B37DBF5A3A"/>
        <w:category>
          <w:name w:val="General"/>
          <w:gallery w:val="placeholder"/>
        </w:category>
        <w:types>
          <w:type w:val="bbPlcHdr"/>
        </w:types>
        <w:behaviors>
          <w:behavior w:val="content"/>
        </w:behaviors>
        <w:guid w:val="{6D798BD8-41CE-4831-9F5D-909F4EABF985}"/>
      </w:docPartPr>
      <w:docPartBody>
        <w:p w:rsidR="00A1434F" w:rsidRDefault="00A1434F" w:rsidP="00A1434F">
          <w:pPr>
            <w:pStyle w:val="8F335842ED9F4384AE8554B37DBF5A3A6"/>
          </w:pPr>
          <w:r w:rsidRPr="00D903E8">
            <w:rPr>
              <w:rStyle w:val="PlaceholderText"/>
            </w:rPr>
            <w:t>Click here to enter text.</w:t>
          </w:r>
        </w:p>
      </w:docPartBody>
    </w:docPart>
    <w:docPart>
      <w:docPartPr>
        <w:name w:val="DBACA327F5784795A9372565D3596AD7"/>
        <w:category>
          <w:name w:val="General"/>
          <w:gallery w:val="placeholder"/>
        </w:category>
        <w:types>
          <w:type w:val="bbPlcHdr"/>
        </w:types>
        <w:behaviors>
          <w:behavior w:val="content"/>
        </w:behaviors>
        <w:guid w:val="{D4973BAA-4DA6-4EF0-B08B-65CB5425E25D}"/>
      </w:docPartPr>
      <w:docPartBody>
        <w:p w:rsidR="00A1434F" w:rsidRDefault="00A1434F" w:rsidP="00A1434F">
          <w:pPr>
            <w:pStyle w:val="DBACA327F5784795A9372565D3596AD76"/>
          </w:pPr>
          <w:r w:rsidRPr="00D903E8">
            <w:rPr>
              <w:rStyle w:val="PlaceholderText"/>
            </w:rPr>
            <w:t>Click here to enter text.</w:t>
          </w:r>
        </w:p>
      </w:docPartBody>
    </w:docPart>
    <w:docPart>
      <w:docPartPr>
        <w:name w:val="51A0C95CBC0D43D6BAFD92342D3157CA"/>
        <w:category>
          <w:name w:val="General"/>
          <w:gallery w:val="placeholder"/>
        </w:category>
        <w:types>
          <w:type w:val="bbPlcHdr"/>
        </w:types>
        <w:behaviors>
          <w:behavior w:val="content"/>
        </w:behaviors>
        <w:guid w:val="{8365BB8E-1135-4698-A0F2-8D2DB799087D}"/>
      </w:docPartPr>
      <w:docPartBody>
        <w:p w:rsidR="00A1434F" w:rsidRDefault="00A1434F" w:rsidP="00A1434F">
          <w:pPr>
            <w:pStyle w:val="51A0C95CBC0D43D6BAFD92342D3157CA6"/>
          </w:pPr>
          <w:r w:rsidRPr="00D903E8">
            <w:rPr>
              <w:rStyle w:val="PlaceholderText"/>
            </w:rPr>
            <w:t>Click here to enter text.</w:t>
          </w:r>
        </w:p>
      </w:docPartBody>
    </w:docPart>
    <w:docPart>
      <w:docPartPr>
        <w:name w:val="C1279D11BF8F4D599DB5B321ADF368AC"/>
        <w:category>
          <w:name w:val="General"/>
          <w:gallery w:val="placeholder"/>
        </w:category>
        <w:types>
          <w:type w:val="bbPlcHdr"/>
        </w:types>
        <w:behaviors>
          <w:behavior w:val="content"/>
        </w:behaviors>
        <w:guid w:val="{8245C669-82FE-4380-BD4D-F3641D19D1B8}"/>
      </w:docPartPr>
      <w:docPartBody>
        <w:p w:rsidR="00A1434F" w:rsidRDefault="00A1434F" w:rsidP="00A1434F">
          <w:pPr>
            <w:pStyle w:val="C1279D11BF8F4D599DB5B321ADF368AC6"/>
          </w:pPr>
          <w:r w:rsidRPr="00D903E8">
            <w:rPr>
              <w:rStyle w:val="PlaceholderText"/>
            </w:rPr>
            <w:t>Click here to enter text.</w:t>
          </w:r>
        </w:p>
      </w:docPartBody>
    </w:docPart>
    <w:docPart>
      <w:docPartPr>
        <w:name w:val="ACCD72C46B494635A32784FCAF0531EA"/>
        <w:category>
          <w:name w:val="General"/>
          <w:gallery w:val="placeholder"/>
        </w:category>
        <w:types>
          <w:type w:val="bbPlcHdr"/>
        </w:types>
        <w:behaviors>
          <w:behavior w:val="content"/>
        </w:behaviors>
        <w:guid w:val="{20752AB0-2BC6-4C56-91B9-25291C2B03D8}"/>
      </w:docPartPr>
      <w:docPartBody>
        <w:p w:rsidR="00A1434F" w:rsidRDefault="00A1434F" w:rsidP="00A1434F">
          <w:pPr>
            <w:pStyle w:val="ACCD72C46B494635A32784FCAF0531EA6"/>
          </w:pPr>
          <w:r w:rsidRPr="00D903E8">
            <w:rPr>
              <w:rStyle w:val="PlaceholderText"/>
            </w:rPr>
            <w:t>Click here to enter text.</w:t>
          </w:r>
        </w:p>
      </w:docPartBody>
    </w:docPart>
    <w:docPart>
      <w:docPartPr>
        <w:name w:val="E32C98756D6B46DD9253D70ECAF9AA14"/>
        <w:category>
          <w:name w:val="General"/>
          <w:gallery w:val="placeholder"/>
        </w:category>
        <w:types>
          <w:type w:val="bbPlcHdr"/>
        </w:types>
        <w:behaviors>
          <w:behavior w:val="content"/>
        </w:behaviors>
        <w:guid w:val="{8FFF35A5-533F-4300-93E3-6C03729D8337}"/>
      </w:docPartPr>
      <w:docPartBody>
        <w:p w:rsidR="00A1434F" w:rsidRDefault="00A1434F" w:rsidP="00A1434F">
          <w:pPr>
            <w:pStyle w:val="E32C98756D6B46DD9253D70ECAF9AA146"/>
          </w:pPr>
          <w:r w:rsidRPr="00D903E8">
            <w:rPr>
              <w:rStyle w:val="PlaceholderText"/>
            </w:rPr>
            <w:t>Click here to enter text.</w:t>
          </w:r>
        </w:p>
      </w:docPartBody>
    </w:docPart>
    <w:docPart>
      <w:docPartPr>
        <w:name w:val="2D9AB69678AB4317AC60909DD3DBA205"/>
        <w:category>
          <w:name w:val="General"/>
          <w:gallery w:val="placeholder"/>
        </w:category>
        <w:types>
          <w:type w:val="bbPlcHdr"/>
        </w:types>
        <w:behaviors>
          <w:behavior w:val="content"/>
        </w:behaviors>
        <w:guid w:val="{DB94943F-A073-4DCB-A8B9-C178B96C90D2}"/>
      </w:docPartPr>
      <w:docPartBody>
        <w:p w:rsidR="00A1434F" w:rsidRDefault="00A1434F" w:rsidP="00A1434F">
          <w:pPr>
            <w:pStyle w:val="2D9AB69678AB4317AC60909DD3DBA2056"/>
          </w:pPr>
          <w:r w:rsidRPr="00D903E8">
            <w:rPr>
              <w:rStyle w:val="PlaceholderText"/>
            </w:rPr>
            <w:t>Click here to enter text.</w:t>
          </w:r>
        </w:p>
      </w:docPartBody>
    </w:docPart>
    <w:docPart>
      <w:docPartPr>
        <w:name w:val="B6C35E9DD6604CE59862C42A22C7642D"/>
        <w:category>
          <w:name w:val="General"/>
          <w:gallery w:val="placeholder"/>
        </w:category>
        <w:types>
          <w:type w:val="bbPlcHdr"/>
        </w:types>
        <w:behaviors>
          <w:behavior w:val="content"/>
        </w:behaviors>
        <w:guid w:val="{4F73C79C-500A-4CDB-BD1A-89458B5C05FC}"/>
      </w:docPartPr>
      <w:docPartBody>
        <w:p w:rsidR="00A1434F" w:rsidRDefault="00A1434F" w:rsidP="00A1434F">
          <w:pPr>
            <w:pStyle w:val="B6C35E9DD6604CE59862C42A22C7642D6"/>
          </w:pPr>
          <w:r w:rsidRPr="00D903E8">
            <w:rPr>
              <w:rStyle w:val="PlaceholderText"/>
            </w:rPr>
            <w:t>Click here to enter text.</w:t>
          </w:r>
        </w:p>
      </w:docPartBody>
    </w:docPart>
    <w:docPart>
      <w:docPartPr>
        <w:name w:val="542C15D56E7E4EDC9B38A44B6E069F8E"/>
        <w:category>
          <w:name w:val="General"/>
          <w:gallery w:val="placeholder"/>
        </w:category>
        <w:types>
          <w:type w:val="bbPlcHdr"/>
        </w:types>
        <w:behaviors>
          <w:behavior w:val="content"/>
        </w:behaviors>
        <w:guid w:val="{9134B008-250D-4CBD-864D-4ED276E8AB96}"/>
      </w:docPartPr>
      <w:docPartBody>
        <w:p w:rsidR="00A1434F" w:rsidRDefault="00A1434F" w:rsidP="00A1434F">
          <w:pPr>
            <w:pStyle w:val="542C15D56E7E4EDC9B38A44B6E069F8E6"/>
          </w:pPr>
          <w:r w:rsidRPr="00D903E8">
            <w:rPr>
              <w:rStyle w:val="PlaceholderText"/>
            </w:rPr>
            <w:t>Click here to enter text.</w:t>
          </w:r>
        </w:p>
      </w:docPartBody>
    </w:docPart>
    <w:docPart>
      <w:docPartPr>
        <w:name w:val="45F13B75DA1B4FF0B05F1AF80C522814"/>
        <w:category>
          <w:name w:val="General"/>
          <w:gallery w:val="placeholder"/>
        </w:category>
        <w:types>
          <w:type w:val="bbPlcHdr"/>
        </w:types>
        <w:behaviors>
          <w:behavior w:val="content"/>
        </w:behaviors>
        <w:guid w:val="{3ED6B32A-4A7F-472F-B8BB-51CB78773E78}"/>
      </w:docPartPr>
      <w:docPartBody>
        <w:p w:rsidR="00A1434F" w:rsidRDefault="00A1434F" w:rsidP="00A1434F">
          <w:pPr>
            <w:pStyle w:val="45F13B75DA1B4FF0B05F1AF80C5228146"/>
          </w:pPr>
          <w:r w:rsidRPr="00D903E8">
            <w:rPr>
              <w:rStyle w:val="PlaceholderText"/>
            </w:rPr>
            <w:t>Click here to enter text.</w:t>
          </w:r>
        </w:p>
      </w:docPartBody>
    </w:docPart>
    <w:docPart>
      <w:docPartPr>
        <w:name w:val="A3EED005AE304E06AAECFE5C26DB73D5"/>
        <w:category>
          <w:name w:val="General"/>
          <w:gallery w:val="placeholder"/>
        </w:category>
        <w:types>
          <w:type w:val="bbPlcHdr"/>
        </w:types>
        <w:behaviors>
          <w:behavior w:val="content"/>
        </w:behaviors>
        <w:guid w:val="{31485728-8A19-4D7D-AB3E-F57080BE1961}"/>
      </w:docPartPr>
      <w:docPartBody>
        <w:p w:rsidR="00A1434F" w:rsidRDefault="00A1434F" w:rsidP="00A1434F">
          <w:pPr>
            <w:pStyle w:val="A3EED005AE304E06AAECFE5C26DB73D56"/>
          </w:pPr>
          <w:r w:rsidRPr="00D903E8">
            <w:rPr>
              <w:rStyle w:val="PlaceholderText"/>
            </w:rPr>
            <w:t>Click here to enter text.</w:t>
          </w:r>
        </w:p>
      </w:docPartBody>
    </w:docPart>
    <w:docPart>
      <w:docPartPr>
        <w:name w:val="61604D849C96418C820FE2A003FE6310"/>
        <w:category>
          <w:name w:val="General"/>
          <w:gallery w:val="placeholder"/>
        </w:category>
        <w:types>
          <w:type w:val="bbPlcHdr"/>
        </w:types>
        <w:behaviors>
          <w:behavior w:val="content"/>
        </w:behaviors>
        <w:guid w:val="{4493339C-1BE0-4CE3-AEFF-3BC96D869923}"/>
      </w:docPartPr>
      <w:docPartBody>
        <w:p w:rsidR="00A1434F" w:rsidRDefault="00A1434F" w:rsidP="00A1434F">
          <w:pPr>
            <w:pStyle w:val="61604D849C96418C820FE2A003FE63106"/>
          </w:pPr>
          <w:r w:rsidRPr="00D903E8">
            <w:rPr>
              <w:rStyle w:val="PlaceholderText"/>
            </w:rPr>
            <w:t>Click here to enter text.</w:t>
          </w:r>
        </w:p>
      </w:docPartBody>
    </w:docPart>
    <w:docPart>
      <w:docPartPr>
        <w:name w:val="82382EA900994B67B975C2102340AFD5"/>
        <w:category>
          <w:name w:val="General"/>
          <w:gallery w:val="placeholder"/>
        </w:category>
        <w:types>
          <w:type w:val="bbPlcHdr"/>
        </w:types>
        <w:behaviors>
          <w:behavior w:val="content"/>
        </w:behaviors>
        <w:guid w:val="{82827914-5C6E-414E-AA26-15FFE87C3C78}"/>
      </w:docPartPr>
      <w:docPartBody>
        <w:p w:rsidR="00A1434F" w:rsidRDefault="00A1434F" w:rsidP="00A1434F">
          <w:pPr>
            <w:pStyle w:val="82382EA900994B67B975C2102340AFD56"/>
          </w:pPr>
          <w:r w:rsidRPr="00D903E8">
            <w:rPr>
              <w:rStyle w:val="PlaceholderText"/>
            </w:rPr>
            <w:t>Click here to enter text.</w:t>
          </w:r>
        </w:p>
      </w:docPartBody>
    </w:docPart>
    <w:docPart>
      <w:docPartPr>
        <w:name w:val="3CCD465585774BF0B00EA063E1C58BA4"/>
        <w:category>
          <w:name w:val="General"/>
          <w:gallery w:val="placeholder"/>
        </w:category>
        <w:types>
          <w:type w:val="bbPlcHdr"/>
        </w:types>
        <w:behaviors>
          <w:behavior w:val="content"/>
        </w:behaviors>
        <w:guid w:val="{55A7397B-9C85-453A-AC94-85F7C823EC1F}"/>
      </w:docPartPr>
      <w:docPartBody>
        <w:p w:rsidR="00A1434F" w:rsidRDefault="00A1434F" w:rsidP="00A1434F">
          <w:pPr>
            <w:pStyle w:val="3CCD465585774BF0B00EA063E1C58BA46"/>
          </w:pPr>
          <w:r w:rsidRPr="00D903E8">
            <w:rPr>
              <w:rStyle w:val="PlaceholderText"/>
            </w:rPr>
            <w:t>Click here to enter text.</w:t>
          </w:r>
        </w:p>
      </w:docPartBody>
    </w:docPart>
    <w:docPart>
      <w:docPartPr>
        <w:name w:val="763B05FC3D64412E9DF67142AB3CFB2C"/>
        <w:category>
          <w:name w:val="General"/>
          <w:gallery w:val="placeholder"/>
        </w:category>
        <w:types>
          <w:type w:val="bbPlcHdr"/>
        </w:types>
        <w:behaviors>
          <w:behavior w:val="content"/>
        </w:behaviors>
        <w:guid w:val="{9706BA94-D171-4D90-BB09-4138A4A33E1B}"/>
      </w:docPartPr>
      <w:docPartBody>
        <w:p w:rsidR="00A1434F" w:rsidRDefault="00A1434F" w:rsidP="00A1434F">
          <w:pPr>
            <w:pStyle w:val="763B05FC3D64412E9DF67142AB3CFB2C6"/>
          </w:pPr>
          <w:r w:rsidRPr="00D903E8">
            <w:rPr>
              <w:rStyle w:val="PlaceholderText"/>
            </w:rPr>
            <w:t>Click here to enter text.</w:t>
          </w:r>
        </w:p>
      </w:docPartBody>
    </w:docPart>
    <w:docPart>
      <w:docPartPr>
        <w:name w:val="A560CF4F5EB24F52B9BE12E482B2F954"/>
        <w:category>
          <w:name w:val="General"/>
          <w:gallery w:val="placeholder"/>
        </w:category>
        <w:types>
          <w:type w:val="bbPlcHdr"/>
        </w:types>
        <w:behaviors>
          <w:behavior w:val="content"/>
        </w:behaviors>
        <w:guid w:val="{9BCF1BC7-C0D3-4C20-A72A-1477CE0CEDD2}"/>
      </w:docPartPr>
      <w:docPartBody>
        <w:p w:rsidR="00A1434F" w:rsidRDefault="00A1434F" w:rsidP="00A1434F">
          <w:pPr>
            <w:pStyle w:val="A560CF4F5EB24F52B9BE12E482B2F9546"/>
          </w:pPr>
          <w:r w:rsidRPr="00D903E8">
            <w:rPr>
              <w:rStyle w:val="PlaceholderText"/>
            </w:rPr>
            <w:t>Click here to enter text.</w:t>
          </w:r>
        </w:p>
      </w:docPartBody>
    </w:docPart>
    <w:docPart>
      <w:docPartPr>
        <w:name w:val="5CA49015C5204699A8ACC1129A84FD32"/>
        <w:category>
          <w:name w:val="General"/>
          <w:gallery w:val="placeholder"/>
        </w:category>
        <w:types>
          <w:type w:val="bbPlcHdr"/>
        </w:types>
        <w:behaviors>
          <w:behavior w:val="content"/>
        </w:behaviors>
        <w:guid w:val="{7A804B3F-DAE2-4445-A5F0-AC6930DFF6BD}"/>
      </w:docPartPr>
      <w:docPartBody>
        <w:p w:rsidR="00A1434F" w:rsidRDefault="00A1434F" w:rsidP="00A1434F">
          <w:pPr>
            <w:pStyle w:val="5CA49015C5204699A8ACC1129A84FD326"/>
          </w:pPr>
          <w:r w:rsidRPr="00D903E8">
            <w:rPr>
              <w:rStyle w:val="PlaceholderText"/>
            </w:rPr>
            <w:t>Click here to enter text.</w:t>
          </w:r>
        </w:p>
      </w:docPartBody>
    </w:docPart>
    <w:docPart>
      <w:docPartPr>
        <w:name w:val="548FA62D48DE46A4A78E4D6AA0B64968"/>
        <w:category>
          <w:name w:val="General"/>
          <w:gallery w:val="placeholder"/>
        </w:category>
        <w:types>
          <w:type w:val="bbPlcHdr"/>
        </w:types>
        <w:behaviors>
          <w:behavior w:val="content"/>
        </w:behaviors>
        <w:guid w:val="{5FC39F4A-639A-4ECF-8F4E-239B473E356C}"/>
      </w:docPartPr>
      <w:docPartBody>
        <w:p w:rsidR="00A1434F" w:rsidRDefault="00A1434F" w:rsidP="00A1434F">
          <w:pPr>
            <w:pStyle w:val="548FA62D48DE46A4A78E4D6AA0B649686"/>
          </w:pPr>
          <w:r w:rsidRPr="00D903E8">
            <w:rPr>
              <w:rStyle w:val="PlaceholderText"/>
            </w:rPr>
            <w:t>Click here to enter text.</w:t>
          </w:r>
        </w:p>
      </w:docPartBody>
    </w:docPart>
    <w:docPart>
      <w:docPartPr>
        <w:name w:val="2C9C2B2E4F3E460188803C3D53BBD7FA"/>
        <w:category>
          <w:name w:val="General"/>
          <w:gallery w:val="placeholder"/>
        </w:category>
        <w:types>
          <w:type w:val="bbPlcHdr"/>
        </w:types>
        <w:behaviors>
          <w:behavior w:val="content"/>
        </w:behaviors>
        <w:guid w:val="{165762D0-A9C7-4993-9BA2-3DA68F393E39}"/>
      </w:docPartPr>
      <w:docPartBody>
        <w:p w:rsidR="00A1434F" w:rsidRDefault="00A1434F" w:rsidP="00A1434F">
          <w:pPr>
            <w:pStyle w:val="2C9C2B2E4F3E460188803C3D53BBD7FA6"/>
          </w:pPr>
          <w:r w:rsidRPr="00D903E8">
            <w:rPr>
              <w:rStyle w:val="PlaceholderText"/>
            </w:rPr>
            <w:t>Click here to enter text.</w:t>
          </w:r>
        </w:p>
      </w:docPartBody>
    </w:docPart>
    <w:docPart>
      <w:docPartPr>
        <w:name w:val="2DBA20802FF8420C933CF6947E071D34"/>
        <w:category>
          <w:name w:val="General"/>
          <w:gallery w:val="placeholder"/>
        </w:category>
        <w:types>
          <w:type w:val="bbPlcHdr"/>
        </w:types>
        <w:behaviors>
          <w:behavior w:val="content"/>
        </w:behaviors>
        <w:guid w:val="{67CF9BBE-6CF3-4836-BF9B-CCDB87BF98AB}"/>
      </w:docPartPr>
      <w:docPartBody>
        <w:p w:rsidR="00A1434F" w:rsidRDefault="00A1434F" w:rsidP="00A1434F">
          <w:pPr>
            <w:pStyle w:val="2DBA20802FF8420C933CF6947E071D346"/>
          </w:pPr>
          <w:r w:rsidRPr="00D903E8">
            <w:rPr>
              <w:rStyle w:val="PlaceholderText"/>
            </w:rPr>
            <w:t>Click here to enter text.</w:t>
          </w:r>
        </w:p>
      </w:docPartBody>
    </w:docPart>
    <w:docPart>
      <w:docPartPr>
        <w:name w:val="7A6A8E579EC3457B9A4D736024AD3D8D"/>
        <w:category>
          <w:name w:val="General"/>
          <w:gallery w:val="placeholder"/>
        </w:category>
        <w:types>
          <w:type w:val="bbPlcHdr"/>
        </w:types>
        <w:behaviors>
          <w:behavior w:val="content"/>
        </w:behaviors>
        <w:guid w:val="{91DA5F25-6A89-4C3B-BFED-DF9A00296BE6}"/>
      </w:docPartPr>
      <w:docPartBody>
        <w:p w:rsidR="00A1434F" w:rsidRDefault="00A1434F" w:rsidP="00A1434F">
          <w:pPr>
            <w:pStyle w:val="7A6A8E579EC3457B9A4D736024AD3D8D6"/>
          </w:pPr>
          <w:r w:rsidRPr="00D903E8">
            <w:rPr>
              <w:rStyle w:val="PlaceholderText"/>
            </w:rPr>
            <w:t>Click here to enter text.</w:t>
          </w:r>
        </w:p>
      </w:docPartBody>
    </w:docPart>
    <w:docPart>
      <w:docPartPr>
        <w:name w:val="CAAA5BE473EE478C9B3B87F352FB9187"/>
        <w:category>
          <w:name w:val="General"/>
          <w:gallery w:val="placeholder"/>
        </w:category>
        <w:types>
          <w:type w:val="bbPlcHdr"/>
        </w:types>
        <w:behaviors>
          <w:behavior w:val="content"/>
        </w:behaviors>
        <w:guid w:val="{7EEB5E9E-B828-4401-A2C9-13D08B20D382}"/>
      </w:docPartPr>
      <w:docPartBody>
        <w:p w:rsidR="00A1434F" w:rsidRDefault="00A1434F" w:rsidP="00A1434F">
          <w:pPr>
            <w:pStyle w:val="CAAA5BE473EE478C9B3B87F352FB91876"/>
          </w:pPr>
          <w:r w:rsidRPr="00D903E8">
            <w:rPr>
              <w:rStyle w:val="PlaceholderText"/>
            </w:rPr>
            <w:t>Click here to enter text.</w:t>
          </w:r>
        </w:p>
      </w:docPartBody>
    </w:docPart>
    <w:docPart>
      <w:docPartPr>
        <w:name w:val="7EFBE36679AF4E2FB70A7E64A58CF3B2"/>
        <w:category>
          <w:name w:val="General"/>
          <w:gallery w:val="placeholder"/>
        </w:category>
        <w:types>
          <w:type w:val="bbPlcHdr"/>
        </w:types>
        <w:behaviors>
          <w:behavior w:val="content"/>
        </w:behaviors>
        <w:guid w:val="{AD781709-BDD9-4CD6-9B98-AE41B398F85E}"/>
      </w:docPartPr>
      <w:docPartBody>
        <w:p w:rsidR="00A1434F" w:rsidRDefault="00A1434F" w:rsidP="00A1434F">
          <w:pPr>
            <w:pStyle w:val="7EFBE36679AF4E2FB70A7E64A58CF3B26"/>
          </w:pPr>
          <w:r w:rsidRPr="00D903E8">
            <w:rPr>
              <w:rStyle w:val="PlaceholderText"/>
            </w:rPr>
            <w:t>Click here to enter text.</w:t>
          </w:r>
        </w:p>
      </w:docPartBody>
    </w:docPart>
    <w:docPart>
      <w:docPartPr>
        <w:name w:val="96D1AFF4CDBF4061B582EBD2EE3D286B"/>
        <w:category>
          <w:name w:val="General"/>
          <w:gallery w:val="placeholder"/>
        </w:category>
        <w:types>
          <w:type w:val="bbPlcHdr"/>
        </w:types>
        <w:behaviors>
          <w:behavior w:val="content"/>
        </w:behaviors>
        <w:guid w:val="{FCBBE5F6-D813-4FB7-B029-F13BBF344028}"/>
      </w:docPartPr>
      <w:docPartBody>
        <w:p w:rsidR="00A1434F" w:rsidRDefault="00A1434F" w:rsidP="00A1434F">
          <w:pPr>
            <w:pStyle w:val="96D1AFF4CDBF4061B582EBD2EE3D286B6"/>
          </w:pPr>
          <w:r w:rsidRPr="00D903E8">
            <w:rPr>
              <w:rStyle w:val="PlaceholderText"/>
            </w:rPr>
            <w:t>Click here to enter text.</w:t>
          </w:r>
        </w:p>
      </w:docPartBody>
    </w:docPart>
    <w:docPart>
      <w:docPartPr>
        <w:name w:val="A9A1238BBF85489E96DCC082718424FF"/>
        <w:category>
          <w:name w:val="General"/>
          <w:gallery w:val="placeholder"/>
        </w:category>
        <w:types>
          <w:type w:val="bbPlcHdr"/>
        </w:types>
        <w:behaviors>
          <w:behavior w:val="content"/>
        </w:behaviors>
        <w:guid w:val="{17A7C0D0-3881-45A1-A00C-281D7C2BBF0B}"/>
      </w:docPartPr>
      <w:docPartBody>
        <w:p w:rsidR="00A1434F" w:rsidRDefault="00A1434F" w:rsidP="00A1434F">
          <w:pPr>
            <w:pStyle w:val="A9A1238BBF85489E96DCC082718424FF6"/>
          </w:pPr>
          <w:r w:rsidRPr="00D903E8">
            <w:rPr>
              <w:rStyle w:val="PlaceholderText"/>
            </w:rPr>
            <w:t>Click here to enter text.</w:t>
          </w:r>
        </w:p>
      </w:docPartBody>
    </w:docPart>
    <w:docPart>
      <w:docPartPr>
        <w:name w:val="6C16EECFD392446A8A4986BDD1A7F84F"/>
        <w:category>
          <w:name w:val="General"/>
          <w:gallery w:val="placeholder"/>
        </w:category>
        <w:types>
          <w:type w:val="bbPlcHdr"/>
        </w:types>
        <w:behaviors>
          <w:behavior w:val="content"/>
        </w:behaviors>
        <w:guid w:val="{A3BF0128-5C86-43FB-AC09-CF7F35C3A80F}"/>
      </w:docPartPr>
      <w:docPartBody>
        <w:p w:rsidR="00A1434F" w:rsidRDefault="00A1434F" w:rsidP="00A1434F">
          <w:pPr>
            <w:pStyle w:val="6C16EECFD392446A8A4986BDD1A7F84F6"/>
          </w:pPr>
          <w:r w:rsidRPr="00D903E8">
            <w:rPr>
              <w:rStyle w:val="PlaceholderText"/>
            </w:rPr>
            <w:t>Click here to enter text.</w:t>
          </w:r>
        </w:p>
      </w:docPartBody>
    </w:docPart>
    <w:docPart>
      <w:docPartPr>
        <w:name w:val="B518F6554D6D47BB8D91E5B05E12F298"/>
        <w:category>
          <w:name w:val="General"/>
          <w:gallery w:val="placeholder"/>
        </w:category>
        <w:types>
          <w:type w:val="bbPlcHdr"/>
        </w:types>
        <w:behaviors>
          <w:behavior w:val="content"/>
        </w:behaviors>
        <w:guid w:val="{B727C6E9-FE62-401E-B006-8BCBB9CDEE36}"/>
      </w:docPartPr>
      <w:docPartBody>
        <w:p w:rsidR="00A1434F" w:rsidRDefault="00A1434F" w:rsidP="00A1434F">
          <w:pPr>
            <w:pStyle w:val="B518F6554D6D47BB8D91E5B05E12F2986"/>
          </w:pPr>
          <w:r w:rsidRPr="00D903E8">
            <w:rPr>
              <w:rStyle w:val="PlaceholderText"/>
            </w:rPr>
            <w:t>Click here to enter text.</w:t>
          </w:r>
        </w:p>
      </w:docPartBody>
    </w:docPart>
    <w:docPart>
      <w:docPartPr>
        <w:name w:val="73CCBC0F032C418599B977705689F526"/>
        <w:category>
          <w:name w:val="General"/>
          <w:gallery w:val="placeholder"/>
        </w:category>
        <w:types>
          <w:type w:val="bbPlcHdr"/>
        </w:types>
        <w:behaviors>
          <w:behavior w:val="content"/>
        </w:behaviors>
        <w:guid w:val="{6A471AFF-0095-4A88-B3F6-2C912B6B4FBF}"/>
      </w:docPartPr>
      <w:docPartBody>
        <w:p w:rsidR="00A1434F" w:rsidRDefault="00A1434F" w:rsidP="00A1434F">
          <w:pPr>
            <w:pStyle w:val="73CCBC0F032C418599B977705689F5266"/>
          </w:pPr>
          <w:r w:rsidRPr="00D903E8">
            <w:rPr>
              <w:rStyle w:val="PlaceholderText"/>
            </w:rPr>
            <w:t>Click here to enter text.</w:t>
          </w:r>
        </w:p>
      </w:docPartBody>
    </w:docPart>
    <w:docPart>
      <w:docPartPr>
        <w:name w:val="8DD9377AE47E4FB09992E66FB65E5574"/>
        <w:category>
          <w:name w:val="General"/>
          <w:gallery w:val="placeholder"/>
        </w:category>
        <w:types>
          <w:type w:val="bbPlcHdr"/>
        </w:types>
        <w:behaviors>
          <w:behavior w:val="content"/>
        </w:behaviors>
        <w:guid w:val="{E66C40C0-5CEF-4C25-8592-717B3EEA3B36}"/>
      </w:docPartPr>
      <w:docPartBody>
        <w:p w:rsidR="00A1434F" w:rsidRDefault="00A1434F" w:rsidP="00A1434F">
          <w:pPr>
            <w:pStyle w:val="8DD9377AE47E4FB09992E66FB65E55746"/>
          </w:pPr>
          <w:r w:rsidRPr="00D903E8">
            <w:rPr>
              <w:rStyle w:val="PlaceholderText"/>
            </w:rPr>
            <w:t>Click here to enter text.</w:t>
          </w:r>
        </w:p>
      </w:docPartBody>
    </w:docPart>
    <w:docPart>
      <w:docPartPr>
        <w:name w:val="91439B0A3F1B4A76A4FD9470AA7498A9"/>
        <w:category>
          <w:name w:val="General"/>
          <w:gallery w:val="placeholder"/>
        </w:category>
        <w:types>
          <w:type w:val="bbPlcHdr"/>
        </w:types>
        <w:behaviors>
          <w:behavior w:val="content"/>
        </w:behaviors>
        <w:guid w:val="{3236A43C-1A10-48D0-99C3-42B39BC24855}"/>
      </w:docPartPr>
      <w:docPartBody>
        <w:p w:rsidR="00A1434F" w:rsidRDefault="00A1434F" w:rsidP="00A1434F">
          <w:pPr>
            <w:pStyle w:val="91439B0A3F1B4A76A4FD9470AA7498A96"/>
          </w:pPr>
          <w:r w:rsidRPr="00D903E8">
            <w:rPr>
              <w:rStyle w:val="PlaceholderText"/>
            </w:rPr>
            <w:t>Click here to enter text.</w:t>
          </w:r>
        </w:p>
      </w:docPartBody>
    </w:docPart>
    <w:docPart>
      <w:docPartPr>
        <w:name w:val="20BF0F5C1904411EB801C6C7E95FBEC4"/>
        <w:category>
          <w:name w:val="General"/>
          <w:gallery w:val="placeholder"/>
        </w:category>
        <w:types>
          <w:type w:val="bbPlcHdr"/>
        </w:types>
        <w:behaviors>
          <w:behavior w:val="content"/>
        </w:behaviors>
        <w:guid w:val="{F4E1C554-C096-4EB0-87BB-7CCE46CFCDE1}"/>
      </w:docPartPr>
      <w:docPartBody>
        <w:p w:rsidR="00A1434F" w:rsidRDefault="00A1434F" w:rsidP="00A1434F">
          <w:pPr>
            <w:pStyle w:val="20BF0F5C1904411EB801C6C7E95FBEC46"/>
          </w:pPr>
          <w:r w:rsidRPr="00D903E8">
            <w:rPr>
              <w:rStyle w:val="PlaceholderText"/>
            </w:rPr>
            <w:t>Click here to enter text.</w:t>
          </w:r>
        </w:p>
      </w:docPartBody>
    </w:docPart>
    <w:docPart>
      <w:docPartPr>
        <w:name w:val="C9097DD6FBBF47A690EE9B4608A8301B"/>
        <w:category>
          <w:name w:val="General"/>
          <w:gallery w:val="placeholder"/>
        </w:category>
        <w:types>
          <w:type w:val="bbPlcHdr"/>
        </w:types>
        <w:behaviors>
          <w:behavior w:val="content"/>
        </w:behaviors>
        <w:guid w:val="{FAF1AA06-70B1-4C2E-9CC8-C13B7A8CDA55}"/>
      </w:docPartPr>
      <w:docPartBody>
        <w:p w:rsidR="00A1434F" w:rsidRDefault="00A1434F" w:rsidP="00A1434F">
          <w:pPr>
            <w:pStyle w:val="C9097DD6FBBF47A690EE9B4608A8301B6"/>
          </w:pPr>
          <w:r w:rsidRPr="00D903E8">
            <w:rPr>
              <w:rStyle w:val="PlaceholderText"/>
            </w:rPr>
            <w:t>Click here to enter text.</w:t>
          </w:r>
        </w:p>
      </w:docPartBody>
    </w:docPart>
    <w:docPart>
      <w:docPartPr>
        <w:name w:val="3DAF105DE36C47DC82AED39C2DC3E753"/>
        <w:category>
          <w:name w:val="General"/>
          <w:gallery w:val="placeholder"/>
        </w:category>
        <w:types>
          <w:type w:val="bbPlcHdr"/>
        </w:types>
        <w:behaviors>
          <w:behavior w:val="content"/>
        </w:behaviors>
        <w:guid w:val="{C0AA397E-F91E-40E2-978D-AB73B60360F0}"/>
      </w:docPartPr>
      <w:docPartBody>
        <w:p w:rsidR="00A1434F" w:rsidRDefault="00A1434F" w:rsidP="00A1434F">
          <w:pPr>
            <w:pStyle w:val="3DAF105DE36C47DC82AED39C2DC3E7536"/>
          </w:pPr>
          <w:r w:rsidRPr="00D903E8">
            <w:rPr>
              <w:rStyle w:val="PlaceholderText"/>
            </w:rPr>
            <w:t>Click here to enter text.</w:t>
          </w:r>
        </w:p>
      </w:docPartBody>
    </w:docPart>
    <w:docPart>
      <w:docPartPr>
        <w:name w:val="BC2A38AF12AC4179825BC57662DF9121"/>
        <w:category>
          <w:name w:val="General"/>
          <w:gallery w:val="placeholder"/>
        </w:category>
        <w:types>
          <w:type w:val="bbPlcHdr"/>
        </w:types>
        <w:behaviors>
          <w:behavior w:val="content"/>
        </w:behaviors>
        <w:guid w:val="{0B3F80B0-1040-4D8B-AB96-D7436C1EDFF3}"/>
      </w:docPartPr>
      <w:docPartBody>
        <w:p w:rsidR="00A1434F" w:rsidRDefault="00A1434F" w:rsidP="00A1434F">
          <w:pPr>
            <w:pStyle w:val="BC2A38AF12AC4179825BC57662DF91216"/>
          </w:pPr>
          <w:r w:rsidRPr="00D903E8">
            <w:rPr>
              <w:rStyle w:val="PlaceholderText"/>
            </w:rPr>
            <w:t>Click here to enter text.</w:t>
          </w:r>
        </w:p>
      </w:docPartBody>
    </w:docPart>
    <w:docPart>
      <w:docPartPr>
        <w:name w:val="C27A62F2BF1D4D65B9B3A4D15973AD85"/>
        <w:category>
          <w:name w:val="General"/>
          <w:gallery w:val="placeholder"/>
        </w:category>
        <w:types>
          <w:type w:val="bbPlcHdr"/>
        </w:types>
        <w:behaviors>
          <w:behavior w:val="content"/>
        </w:behaviors>
        <w:guid w:val="{B9BF69CE-7631-4D21-98BA-DE9EE5CB35F6}"/>
      </w:docPartPr>
      <w:docPartBody>
        <w:p w:rsidR="00A1434F" w:rsidRDefault="00A1434F" w:rsidP="00A1434F">
          <w:pPr>
            <w:pStyle w:val="C27A62F2BF1D4D65B9B3A4D15973AD856"/>
          </w:pPr>
          <w:r w:rsidRPr="00D903E8">
            <w:rPr>
              <w:rStyle w:val="PlaceholderText"/>
            </w:rPr>
            <w:t>Click here to enter text.</w:t>
          </w:r>
        </w:p>
      </w:docPartBody>
    </w:docPart>
    <w:docPart>
      <w:docPartPr>
        <w:name w:val="913419B0D165425B8DF384F7F0750063"/>
        <w:category>
          <w:name w:val="General"/>
          <w:gallery w:val="placeholder"/>
        </w:category>
        <w:types>
          <w:type w:val="bbPlcHdr"/>
        </w:types>
        <w:behaviors>
          <w:behavior w:val="content"/>
        </w:behaviors>
        <w:guid w:val="{D3324588-6166-44EF-B97A-21A62C01AEEA}"/>
      </w:docPartPr>
      <w:docPartBody>
        <w:p w:rsidR="00A1434F" w:rsidRDefault="00A1434F" w:rsidP="00A1434F">
          <w:pPr>
            <w:pStyle w:val="913419B0D165425B8DF384F7F07500636"/>
          </w:pPr>
          <w:r w:rsidRPr="00D903E8">
            <w:rPr>
              <w:rStyle w:val="PlaceholderText"/>
            </w:rPr>
            <w:t>Click here to enter text.</w:t>
          </w:r>
        </w:p>
      </w:docPartBody>
    </w:docPart>
    <w:docPart>
      <w:docPartPr>
        <w:name w:val="9A5F4DB0BB6A4BC9958B4B1172F83C86"/>
        <w:category>
          <w:name w:val="General"/>
          <w:gallery w:val="placeholder"/>
        </w:category>
        <w:types>
          <w:type w:val="bbPlcHdr"/>
        </w:types>
        <w:behaviors>
          <w:behavior w:val="content"/>
        </w:behaviors>
        <w:guid w:val="{D7658F15-C4A9-4ACB-AE19-76D395884DD7}"/>
      </w:docPartPr>
      <w:docPartBody>
        <w:p w:rsidR="00A1434F" w:rsidRDefault="00A1434F" w:rsidP="00A1434F">
          <w:pPr>
            <w:pStyle w:val="9A5F4DB0BB6A4BC9958B4B1172F83C866"/>
          </w:pPr>
          <w:r w:rsidRPr="00D903E8">
            <w:rPr>
              <w:rStyle w:val="PlaceholderText"/>
            </w:rPr>
            <w:t>Click here to enter text.</w:t>
          </w:r>
        </w:p>
      </w:docPartBody>
    </w:docPart>
    <w:docPart>
      <w:docPartPr>
        <w:name w:val="82B705A88C304ABF980D0D880726E8A9"/>
        <w:category>
          <w:name w:val="General"/>
          <w:gallery w:val="placeholder"/>
        </w:category>
        <w:types>
          <w:type w:val="bbPlcHdr"/>
        </w:types>
        <w:behaviors>
          <w:behavior w:val="content"/>
        </w:behaviors>
        <w:guid w:val="{AD00E471-EA74-4FB7-826B-FD7F7D564815}"/>
      </w:docPartPr>
      <w:docPartBody>
        <w:p w:rsidR="00A1434F" w:rsidRDefault="00A1434F" w:rsidP="00A1434F">
          <w:pPr>
            <w:pStyle w:val="82B705A88C304ABF980D0D880726E8A96"/>
          </w:pPr>
          <w:r w:rsidRPr="00D903E8">
            <w:rPr>
              <w:rStyle w:val="PlaceholderText"/>
            </w:rPr>
            <w:t>Click here to enter text.</w:t>
          </w:r>
        </w:p>
      </w:docPartBody>
    </w:docPart>
    <w:docPart>
      <w:docPartPr>
        <w:name w:val="EE19A701BBD84B63A720253E3B87E5FD"/>
        <w:category>
          <w:name w:val="General"/>
          <w:gallery w:val="placeholder"/>
        </w:category>
        <w:types>
          <w:type w:val="bbPlcHdr"/>
        </w:types>
        <w:behaviors>
          <w:behavior w:val="content"/>
        </w:behaviors>
        <w:guid w:val="{244A94F7-2817-46E5-8F22-A09045ACCC1A}"/>
      </w:docPartPr>
      <w:docPartBody>
        <w:p w:rsidR="00A1434F" w:rsidRDefault="00A1434F" w:rsidP="00A1434F">
          <w:pPr>
            <w:pStyle w:val="EE19A701BBD84B63A720253E3B87E5FD6"/>
          </w:pPr>
          <w:r w:rsidRPr="00D903E8">
            <w:rPr>
              <w:rStyle w:val="PlaceholderText"/>
            </w:rPr>
            <w:t>Click here to enter text.</w:t>
          </w:r>
        </w:p>
      </w:docPartBody>
    </w:docPart>
    <w:docPart>
      <w:docPartPr>
        <w:name w:val="50601EFCA6C6463EA49DD26FA69C7A0C"/>
        <w:category>
          <w:name w:val="General"/>
          <w:gallery w:val="placeholder"/>
        </w:category>
        <w:types>
          <w:type w:val="bbPlcHdr"/>
        </w:types>
        <w:behaviors>
          <w:behavior w:val="content"/>
        </w:behaviors>
        <w:guid w:val="{2B8C9712-9FF3-45FE-BF64-28740FA7FFBE}"/>
      </w:docPartPr>
      <w:docPartBody>
        <w:p w:rsidR="00A1434F" w:rsidRDefault="00A1434F" w:rsidP="00A1434F">
          <w:pPr>
            <w:pStyle w:val="50601EFCA6C6463EA49DD26FA69C7A0C6"/>
          </w:pPr>
          <w:r w:rsidRPr="00D903E8">
            <w:rPr>
              <w:rStyle w:val="PlaceholderText"/>
            </w:rPr>
            <w:t>Click here to enter text.</w:t>
          </w:r>
        </w:p>
      </w:docPartBody>
    </w:docPart>
    <w:docPart>
      <w:docPartPr>
        <w:name w:val="A87DB5B6BE9142669A483D1C7DD7F024"/>
        <w:category>
          <w:name w:val="General"/>
          <w:gallery w:val="placeholder"/>
        </w:category>
        <w:types>
          <w:type w:val="bbPlcHdr"/>
        </w:types>
        <w:behaviors>
          <w:behavior w:val="content"/>
        </w:behaviors>
        <w:guid w:val="{D8EA765E-E063-40F3-A780-5598E7BF3950}"/>
      </w:docPartPr>
      <w:docPartBody>
        <w:p w:rsidR="00A1434F" w:rsidRDefault="00A1434F" w:rsidP="00A1434F">
          <w:pPr>
            <w:pStyle w:val="A87DB5B6BE9142669A483D1C7DD7F0246"/>
          </w:pPr>
          <w:r w:rsidRPr="00D903E8">
            <w:rPr>
              <w:rStyle w:val="PlaceholderText"/>
            </w:rPr>
            <w:t>Click here to enter text.</w:t>
          </w:r>
        </w:p>
      </w:docPartBody>
    </w:docPart>
    <w:docPart>
      <w:docPartPr>
        <w:name w:val="8A1B75FE3357405BB272CE34389EB6BF"/>
        <w:category>
          <w:name w:val="General"/>
          <w:gallery w:val="placeholder"/>
        </w:category>
        <w:types>
          <w:type w:val="bbPlcHdr"/>
        </w:types>
        <w:behaviors>
          <w:behavior w:val="content"/>
        </w:behaviors>
        <w:guid w:val="{7E093924-2A97-4708-BFCC-84DF8087D536}"/>
      </w:docPartPr>
      <w:docPartBody>
        <w:p w:rsidR="00A1434F" w:rsidRDefault="00A1434F" w:rsidP="00A1434F">
          <w:pPr>
            <w:pStyle w:val="8A1B75FE3357405BB272CE34389EB6BF6"/>
          </w:pPr>
          <w:r w:rsidRPr="00D903E8">
            <w:rPr>
              <w:rStyle w:val="PlaceholderText"/>
            </w:rPr>
            <w:t>Click here to enter text.</w:t>
          </w:r>
        </w:p>
      </w:docPartBody>
    </w:docPart>
    <w:docPart>
      <w:docPartPr>
        <w:name w:val="2804B843E0964FD48EEA621411CB1AA2"/>
        <w:category>
          <w:name w:val="General"/>
          <w:gallery w:val="placeholder"/>
        </w:category>
        <w:types>
          <w:type w:val="bbPlcHdr"/>
        </w:types>
        <w:behaviors>
          <w:behavior w:val="content"/>
        </w:behaviors>
        <w:guid w:val="{998C0303-833C-49D1-8A7A-AF3D2F9DDAF8}"/>
      </w:docPartPr>
      <w:docPartBody>
        <w:p w:rsidR="00A1434F" w:rsidRDefault="00A1434F" w:rsidP="00A1434F">
          <w:pPr>
            <w:pStyle w:val="2804B843E0964FD48EEA621411CB1AA26"/>
          </w:pPr>
          <w:r w:rsidRPr="00D903E8">
            <w:rPr>
              <w:rStyle w:val="PlaceholderText"/>
            </w:rPr>
            <w:t>Click here to enter text.</w:t>
          </w:r>
        </w:p>
      </w:docPartBody>
    </w:docPart>
    <w:docPart>
      <w:docPartPr>
        <w:name w:val="CD0E6D4A8300411696178A76D1152578"/>
        <w:category>
          <w:name w:val="General"/>
          <w:gallery w:val="placeholder"/>
        </w:category>
        <w:types>
          <w:type w:val="bbPlcHdr"/>
        </w:types>
        <w:behaviors>
          <w:behavior w:val="content"/>
        </w:behaviors>
        <w:guid w:val="{76132752-0198-44D6-AB76-CE4E276C9717}"/>
      </w:docPartPr>
      <w:docPartBody>
        <w:p w:rsidR="00A1434F" w:rsidRDefault="00A1434F" w:rsidP="00A1434F">
          <w:pPr>
            <w:pStyle w:val="CD0E6D4A8300411696178A76D11525786"/>
          </w:pPr>
          <w:r w:rsidRPr="00D903E8">
            <w:rPr>
              <w:rStyle w:val="PlaceholderText"/>
            </w:rPr>
            <w:t>Click here to enter text.</w:t>
          </w:r>
        </w:p>
      </w:docPartBody>
    </w:docPart>
    <w:docPart>
      <w:docPartPr>
        <w:name w:val="2EB02FF2C73F4C69A44368D3B5080E8D"/>
        <w:category>
          <w:name w:val="General"/>
          <w:gallery w:val="placeholder"/>
        </w:category>
        <w:types>
          <w:type w:val="bbPlcHdr"/>
        </w:types>
        <w:behaviors>
          <w:behavior w:val="content"/>
        </w:behaviors>
        <w:guid w:val="{CE20064A-8797-4C20-89CE-C126BBDEFA64}"/>
      </w:docPartPr>
      <w:docPartBody>
        <w:p w:rsidR="00A1434F" w:rsidRDefault="00A1434F" w:rsidP="00A1434F">
          <w:pPr>
            <w:pStyle w:val="2EB02FF2C73F4C69A44368D3B5080E8D6"/>
          </w:pPr>
          <w:r w:rsidRPr="00D903E8">
            <w:rPr>
              <w:rStyle w:val="PlaceholderText"/>
            </w:rPr>
            <w:t>Click here to enter text.</w:t>
          </w:r>
        </w:p>
      </w:docPartBody>
    </w:docPart>
    <w:docPart>
      <w:docPartPr>
        <w:name w:val="6C4168138C564E2CAFEAA5F4587B64AB"/>
        <w:category>
          <w:name w:val="General"/>
          <w:gallery w:val="placeholder"/>
        </w:category>
        <w:types>
          <w:type w:val="bbPlcHdr"/>
        </w:types>
        <w:behaviors>
          <w:behavior w:val="content"/>
        </w:behaviors>
        <w:guid w:val="{C521C771-6C34-4BF3-9B48-543A8C42D016}"/>
      </w:docPartPr>
      <w:docPartBody>
        <w:p w:rsidR="00A1434F" w:rsidRDefault="00A1434F" w:rsidP="00A1434F">
          <w:pPr>
            <w:pStyle w:val="6C4168138C564E2CAFEAA5F4587B64AB6"/>
          </w:pPr>
          <w:r w:rsidRPr="00D903E8">
            <w:rPr>
              <w:rStyle w:val="PlaceholderText"/>
            </w:rPr>
            <w:t>Click here to enter text.</w:t>
          </w:r>
        </w:p>
      </w:docPartBody>
    </w:docPart>
    <w:docPart>
      <w:docPartPr>
        <w:name w:val="F1FD04C49E3040D9978F34F41D33DE26"/>
        <w:category>
          <w:name w:val="General"/>
          <w:gallery w:val="placeholder"/>
        </w:category>
        <w:types>
          <w:type w:val="bbPlcHdr"/>
        </w:types>
        <w:behaviors>
          <w:behavior w:val="content"/>
        </w:behaviors>
        <w:guid w:val="{CD078C3D-6B4A-4F3C-A512-249C756FD2D9}"/>
      </w:docPartPr>
      <w:docPartBody>
        <w:p w:rsidR="00A1434F" w:rsidRDefault="00A1434F" w:rsidP="00A1434F">
          <w:pPr>
            <w:pStyle w:val="F1FD04C49E3040D9978F34F41D33DE266"/>
          </w:pPr>
          <w:r w:rsidRPr="00D903E8">
            <w:rPr>
              <w:rStyle w:val="PlaceholderText"/>
            </w:rPr>
            <w:t>Click here to enter text.</w:t>
          </w:r>
        </w:p>
      </w:docPartBody>
    </w:docPart>
    <w:docPart>
      <w:docPartPr>
        <w:name w:val="12410A94A9F349BABA7105ACAE77193D"/>
        <w:category>
          <w:name w:val="General"/>
          <w:gallery w:val="placeholder"/>
        </w:category>
        <w:types>
          <w:type w:val="bbPlcHdr"/>
        </w:types>
        <w:behaviors>
          <w:behavior w:val="content"/>
        </w:behaviors>
        <w:guid w:val="{E623E211-A448-4153-BE93-7A2327DC1491}"/>
      </w:docPartPr>
      <w:docPartBody>
        <w:p w:rsidR="00A1434F" w:rsidRDefault="00A1434F" w:rsidP="00A1434F">
          <w:pPr>
            <w:pStyle w:val="12410A94A9F349BABA7105ACAE77193D6"/>
          </w:pPr>
          <w:r w:rsidRPr="00D903E8">
            <w:rPr>
              <w:rStyle w:val="PlaceholderText"/>
            </w:rPr>
            <w:t>Click here to enter text.</w:t>
          </w:r>
        </w:p>
      </w:docPartBody>
    </w:docPart>
    <w:docPart>
      <w:docPartPr>
        <w:name w:val="1EB152A167D54132B4983E7FC3111BF6"/>
        <w:category>
          <w:name w:val="General"/>
          <w:gallery w:val="placeholder"/>
        </w:category>
        <w:types>
          <w:type w:val="bbPlcHdr"/>
        </w:types>
        <w:behaviors>
          <w:behavior w:val="content"/>
        </w:behaviors>
        <w:guid w:val="{B5DB7275-E62C-48D9-8857-914FBF879F5D}"/>
      </w:docPartPr>
      <w:docPartBody>
        <w:p w:rsidR="00A1434F" w:rsidRDefault="00A1434F" w:rsidP="00A1434F">
          <w:pPr>
            <w:pStyle w:val="1EB152A167D54132B4983E7FC3111BF66"/>
          </w:pPr>
          <w:r w:rsidRPr="00D903E8">
            <w:rPr>
              <w:rStyle w:val="PlaceholderText"/>
            </w:rPr>
            <w:t>Click here to enter text.</w:t>
          </w:r>
        </w:p>
      </w:docPartBody>
    </w:docPart>
    <w:docPart>
      <w:docPartPr>
        <w:name w:val="9EE6AD43FEE9492B842A9B3C8796F7FD"/>
        <w:category>
          <w:name w:val="General"/>
          <w:gallery w:val="placeholder"/>
        </w:category>
        <w:types>
          <w:type w:val="bbPlcHdr"/>
        </w:types>
        <w:behaviors>
          <w:behavior w:val="content"/>
        </w:behaviors>
        <w:guid w:val="{A66FAC2D-5895-4431-B636-4FB4A9D29BCD}"/>
      </w:docPartPr>
      <w:docPartBody>
        <w:p w:rsidR="00A1434F" w:rsidRDefault="00A1434F" w:rsidP="00A1434F">
          <w:pPr>
            <w:pStyle w:val="9EE6AD43FEE9492B842A9B3C8796F7FD6"/>
          </w:pPr>
          <w:r w:rsidRPr="00D903E8">
            <w:rPr>
              <w:rStyle w:val="PlaceholderText"/>
            </w:rPr>
            <w:t>Click here to enter text.</w:t>
          </w:r>
        </w:p>
      </w:docPartBody>
    </w:docPart>
    <w:docPart>
      <w:docPartPr>
        <w:name w:val="1D75A4D432BA4E9391F2A800BAB6ADD8"/>
        <w:category>
          <w:name w:val="General"/>
          <w:gallery w:val="placeholder"/>
        </w:category>
        <w:types>
          <w:type w:val="bbPlcHdr"/>
        </w:types>
        <w:behaviors>
          <w:behavior w:val="content"/>
        </w:behaviors>
        <w:guid w:val="{941EAFDA-361F-4592-929C-4E87A6723C0E}"/>
      </w:docPartPr>
      <w:docPartBody>
        <w:p w:rsidR="00A1434F" w:rsidRDefault="00A1434F" w:rsidP="00A1434F">
          <w:pPr>
            <w:pStyle w:val="1D75A4D432BA4E9391F2A800BAB6ADD86"/>
          </w:pPr>
          <w:r w:rsidRPr="00D903E8">
            <w:rPr>
              <w:rStyle w:val="PlaceholderText"/>
            </w:rPr>
            <w:t>Click here to enter text.</w:t>
          </w:r>
        </w:p>
      </w:docPartBody>
    </w:docPart>
    <w:docPart>
      <w:docPartPr>
        <w:name w:val="7930B83F33F749EDB079BE7FF5065C66"/>
        <w:category>
          <w:name w:val="General"/>
          <w:gallery w:val="placeholder"/>
        </w:category>
        <w:types>
          <w:type w:val="bbPlcHdr"/>
        </w:types>
        <w:behaviors>
          <w:behavior w:val="content"/>
        </w:behaviors>
        <w:guid w:val="{45D7FCA8-9316-4C59-9F59-6D8D2F2070F7}"/>
      </w:docPartPr>
      <w:docPartBody>
        <w:p w:rsidR="00A1434F" w:rsidRDefault="00A1434F" w:rsidP="00A1434F">
          <w:pPr>
            <w:pStyle w:val="7930B83F33F749EDB079BE7FF5065C666"/>
          </w:pPr>
          <w:r w:rsidRPr="00D903E8">
            <w:rPr>
              <w:rStyle w:val="PlaceholderText"/>
            </w:rPr>
            <w:t>Click here to enter text.</w:t>
          </w:r>
        </w:p>
      </w:docPartBody>
    </w:docPart>
    <w:docPart>
      <w:docPartPr>
        <w:name w:val="23BEFB03D162467BA65D2636ABA60A35"/>
        <w:category>
          <w:name w:val="General"/>
          <w:gallery w:val="placeholder"/>
        </w:category>
        <w:types>
          <w:type w:val="bbPlcHdr"/>
        </w:types>
        <w:behaviors>
          <w:behavior w:val="content"/>
        </w:behaviors>
        <w:guid w:val="{AB382F34-0080-469B-BB78-65EE8BA53819}"/>
      </w:docPartPr>
      <w:docPartBody>
        <w:p w:rsidR="00A1434F" w:rsidRDefault="00A1434F" w:rsidP="00A1434F">
          <w:pPr>
            <w:pStyle w:val="23BEFB03D162467BA65D2636ABA60A356"/>
          </w:pPr>
          <w:r w:rsidRPr="00D903E8">
            <w:rPr>
              <w:rStyle w:val="PlaceholderText"/>
            </w:rPr>
            <w:t>Click here to enter text.</w:t>
          </w:r>
        </w:p>
      </w:docPartBody>
    </w:docPart>
    <w:docPart>
      <w:docPartPr>
        <w:name w:val="38B81FDA4D7D4EEC819733E67078E519"/>
        <w:category>
          <w:name w:val="General"/>
          <w:gallery w:val="placeholder"/>
        </w:category>
        <w:types>
          <w:type w:val="bbPlcHdr"/>
        </w:types>
        <w:behaviors>
          <w:behavior w:val="content"/>
        </w:behaviors>
        <w:guid w:val="{5B3E9CD1-BF22-4C84-A6A9-3667BD0E4F0F}"/>
      </w:docPartPr>
      <w:docPartBody>
        <w:p w:rsidR="00A1434F" w:rsidRDefault="00A1434F" w:rsidP="00A1434F">
          <w:pPr>
            <w:pStyle w:val="38B81FDA4D7D4EEC819733E67078E5196"/>
          </w:pPr>
          <w:r w:rsidRPr="00D903E8">
            <w:rPr>
              <w:rStyle w:val="PlaceholderText"/>
            </w:rPr>
            <w:t>Click here to enter text.</w:t>
          </w:r>
        </w:p>
      </w:docPartBody>
    </w:docPart>
    <w:docPart>
      <w:docPartPr>
        <w:name w:val="117B72BEC075433E9ADCC5CA96C91EBB"/>
        <w:category>
          <w:name w:val="General"/>
          <w:gallery w:val="placeholder"/>
        </w:category>
        <w:types>
          <w:type w:val="bbPlcHdr"/>
        </w:types>
        <w:behaviors>
          <w:behavior w:val="content"/>
        </w:behaviors>
        <w:guid w:val="{B01DF4A7-CB21-4CB2-9007-7BA465E18D4C}"/>
      </w:docPartPr>
      <w:docPartBody>
        <w:p w:rsidR="00A1434F" w:rsidRDefault="00A1434F" w:rsidP="00A1434F">
          <w:pPr>
            <w:pStyle w:val="117B72BEC075433E9ADCC5CA96C91EBB6"/>
          </w:pPr>
          <w:r w:rsidRPr="00D903E8">
            <w:rPr>
              <w:rStyle w:val="PlaceholderText"/>
            </w:rPr>
            <w:t>Click here to enter text.</w:t>
          </w:r>
        </w:p>
      </w:docPartBody>
    </w:docPart>
    <w:docPart>
      <w:docPartPr>
        <w:name w:val="BFE3E4F06A284ABBA67899247C5BBD6B"/>
        <w:category>
          <w:name w:val="General"/>
          <w:gallery w:val="placeholder"/>
        </w:category>
        <w:types>
          <w:type w:val="bbPlcHdr"/>
        </w:types>
        <w:behaviors>
          <w:behavior w:val="content"/>
        </w:behaviors>
        <w:guid w:val="{0EF6E177-852C-4F4B-956B-AE7504F35834}"/>
      </w:docPartPr>
      <w:docPartBody>
        <w:p w:rsidR="00A1434F" w:rsidRDefault="00A1434F" w:rsidP="00A1434F">
          <w:pPr>
            <w:pStyle w:val="BFE3E4F06A284ABBA67899247C5BBD6B6"/>
          </w:pPr>
          <w:r w:rsidRPr="00D903E8">
            <w:rPr>
              <w:rStyle w:val="PlaceholderText"/>
            </w:rPr>
            <w:t>Click here to enter text.</w:t>
          </w:r>
        </w:p>
      </w:docPartBody>
    </w:docPart>
    <w:docPart>
      <w:docPartPr>
        <w:name w:val="A77E6A5C3DE84563AD2A3FD08A8CE610"/>
        <w:category>
          <w:name w:val="General"/>
          <w:gallery w:val="placeholder"/>
        </w:category>
        <w:types>
          <w:type w:val="bbPlcHdr"/>
        </w:types>
        <w:behaviors>
          <w:behavior w:val="content"/>
        </w:behaviors>
        <w:guid w:val="{CA3CB744-B577-44CF-97E1-72FAB71E97F1}"/>
      </w:docPartPr>
      <w:docPartBody>
        <w:p w:rsidR="00A1434F" w:rsidRDefault="00A1434F" w:rsidP="00A1434F">
          <w:pPr>
            <w:pStyle w:val="A77E6A5C3DE84563AD2A3FD08A8CE6106"/>
          </w:pPr>
          <w:r w:rsidRPr="00D903E8">
            <w:rPr>
              <w:rStyle w:val="PlaceholderText"/>
            </w:rPr>
            <w:t>Click here to enter text.</w:t>
          </w:r>
        </w:p>
      </w:docPartBody>
    </w:docPart>
    <w:docPart>
      <w:docPartPr>
        <w:name w:val="2ADDA77171D2423E8CA85EEF4FD71F3B"/>
        <w:category>
          <w:name w:val="General"/>
          <w:gallery w:val="placeholder"/>
        </w:category>
        <w:types>
          <w:type w:val="bbPlcHdr"/>
        </w:types>
        <w:behaviors>
          <w:behavior w:val="content"/>
        </w:behaviors>
        <w:guid w:val="{BCF9F6B2-6628-4DC0-A4E4-0F9A4314A3B6}"/>
      </w:docPartPr>
      <w:docPartBody>
        <w:p w:rsidR="00A1434F" w:rsidRDefault="00A1434F" w:rsidP="00A1434F">
          <w:pPr>
            <w:pStyle w:val="2ADDA77171D2423E8CA85EEF4FD71F3B6"/>
          </w:pPr>
          <w:r w:rsidRPr="00D903E8">
            <w:rPr>
              <w:rStyle w:val="PlaceholderText"/>
            </w:rPr>
            <w:t>Click here to enter text.</w:t>
          </w:r>
        </w:p>
      </w:docPartBody>
    </w:docPart>
    <w:docPart>
      <w:docPartPr>
        <w:name w:val="C314DA169610441DA1263E7BBE8DF28F"/>
        <w:category>
          <w:name w:val="General"/>
          <w:gallery w:val="placeholder"/>
        </w:category>
        <w:types>
          <w:type w:val="bbPlcHdr"/>
        </w:types>
        <w:behaviors>
          <w:behavior w:val="content"/>
        </w:behaviors>
        <w:guid w:val="{8689FBDB-1DC6-4F26-9BCF-9AB8334E74DE}"/>
      </w:docPartPr>
      <w:docPartBody>
        <w:p w:rsidR="00A1434F" w:rsidRDefault="00A1434F" w:rsidP="00A1434F">
          <w:pPr>
            <w:pStyle w:val="C314DA169610441DA1263E7BBE8DF28F6"/>
          </w:pPr>
          <w:r w:rsidRPr="00D903E8">
            <w:rPr>
              <w:rStyle w:val="PlaceholderText"/>
            </w:rPr>
            <w:t>Click here to enter text.</w:t>
          </w:r>
        </w:p>
      </w:docPartBody>
    </w:docPart>
    <w:docPart>
      <w:docPartPr>
        <w:name w:val="92FC8F847738472CBABFB7DF2BB27359"/>
        <w:category>
          <w:name w:val="General"/>
          <w:gallery w:val="placeholder"/>
        </w:category>
        <w:types>
          <w:type w:val="bbPlcHdr"/>
        </w:types>
        <w:behaviors>
          <w:behavior w:val="content"/>
        </w:behaviors>
        <w:guid w:val="{1778C2A6-65C0-4D56-81EF-7B5D6E675A4A}"/>
      </w:docPartPr>
      <w:docPartBody>
        <w:p w:rsidR="00A1434F" w:rsidRDefault="00A1434F" w:rsidP="00A1434F">
          <w:pPr>
            <w:pStyle w:val="92FC8F847738472CBABFB7DF2BB273596"/>
          </w:pPr>
          <w:r w:rsidRPr="00D903E8">
            <w:rPr>
              <w:rStyle w:val="PlaceholderText"/>
            </w:rPr>
            <w:t>Click here to enter text.</w:t>
          </w:r>
        </w:p>
      </w:docPartBody>
    </w:docPart>
    <w:docPart>
      <w:docPartPr>
        <w:name w:val="EA86DF79A10640F48E96D95B37B1A871"/>
        <w:category>
          <w:name w:val="General"/>
          <w:gallery w:val="placeholder"/>
        </w:category>
        <w:types>
          <w:type w:val="bbPlcHdr"/>
        </w:types>
        <w:behaviors>
          <w:behavior w:val="content"/>
        </w:behaviors>
        <w:guid w:val="{7AC22D3E-CD32-4825-9F6B-574425077752}"/>
      </w:docPartPr>
      <w:docPartBody>
        <w:p w:rsidR="00A1434F" w:rsidRDefault="00A1434F" w:rsidP="00A1434F">
          <w:pPr>
            <w:pStyle w:val="EA86DF79A10640F48E96D95B37B1A8716"/>
          </w:pPr>
          <w:r w:rsidRPr="00D903E8">
            <w:rPr>
              <w:rStyle w:val="PlaceholderText"/>
            </w:rPr>
            <w:t>Click here to enter text.</w:t>
          </w:r>
        </w:p>
      </w:docPartBody>
    </w:docPart>
    <w:docPart>
      <w:docPartPr>
        <w:name w:val="B46BDF54CD9B4273897E384C4C258F2C"/>
        <w:category>
          <w:name w:val="General"/>
          <w:gallery w:val="placeholder"/>
        </w:category>
        <w:types>
          <w:type w:val="bbPlcHdr"/>
        </w:types>
        <w:behaviors>
          <w:behavior w:val="content"/>
        </w:behaviors>
        <w:guid w:val="{CD3259B3-C4E5-4E06-9947-5C15EC09ED8D}"/>
      </w:docPartPr>
      <w:docPartBody>
        <w:p w:rsidR="00A1434F" w:rsidRDefault="00A1434F" w:rsidP="00A1434F">
          <w:pPr>
            <w:pStyle w:val="B46BDF54CD9B4273897E384C4C258F2C6"/>
          </w:pPr>
          <w:r w:rsidRPr="00D903E8">
            <w:rPr>
              <w:rStyle w:val="PlaceholderText"/>
            </w:rPr>
            <w:t>Click here to enter text.</w:t>
          </w:r>
        </w:p>
      </w:docPartBody>
    </w:docPart>
    <w:docPart>
      <w:docPartPr>
        <w:name w:val="A7D2C36EF3A546CFB728494594D2C258"/>
        <w:category>
          <w:name w:val="General"/>
          <w:gallery w:val="placeholder"/>
        </w:category>
        <w:types>
          <w:type w:val="bbPlcHdr"/>
        </w:types>
        <w:behaviors>
          <w:behavior w:val="content"/>
        </w:behaviors>
        <w:guid w:val="{5493563F-382D-4ADF-8333-E7A9DEEAB732}"/>
      </w:docPartPr>
      <w:docPartBody>
        <w:p w:rsidR="00A1434F" w:rsidRDefault="00A1434F" w:rsidP="00A1434F">
          <w:pPr>
            <w:pStyle w:val="A7D2C36EF3A546CFB728494594D2C2586"/>
          </w:pPr>
          <w:r w:rsidRPr="00D903E8">
            <w:rPr>
              <w:rStyle w:val="PlaceholderText"/>
            </w:rPr>
            <w:t>Click here to enter text.</w:t>
          </w:r>
        </w:p>
      </w:docPartBody>
    </w:docPart>
    <w:docPart>
      <w:docPartPr>
        <w:name w:val="2D9F0A00E39A46FDBF44C46EFEF95208"/>
        <w:category>
          <w:name w:val="General"/>
          <w:gallery w:val="placeholder"/>
        </w:category>
        <w:types>
          <w:type w:val="bbPlcHdr"/>
        </w:types>
        <w:behaviors>
          <w:behavior w:val="content"/>
        </w:behaviors>
        <w:guid w:val="{3582F9E9-F984-487D-A243-064F8CEC41BC}"/>
      </w:docPartPr>
      <w:docPartBody>
        <w:p w:rsidR="00A1434F" w:rsidRDefault="00A1434F" w:rsidP="00A1434F">
          <w:pPr>
            <w:pStyle w:val="2D9F0A00E39A46FDBF44C46EFEF952086"/>
          </w:pPr>
          <w:r w:rsidRPr="00D903E8">
            <w:rPr>
              <w:rStyle w:val="PlaceholderText"/>
            </w:rPr>
            <w:t>Click here to enter text.</w:t>
          </w:r>
        </w:p>
      </w:docPartBody>
    </w:docPart>
    <w:docPart>
      <w:docPartPr>
        <w:name w:val="1B4FEE91BC6D4DB1876917C40197173E"/>
        <w:category>
          <w:name w:val="General"/>
          <w:gallery w:val="placeholder"/>
        </w:category>
        <w:types>
          <w:type w:val="bbPlcHdr"/>
        </w:types>
        <w:behaviors>
          <w:behavior w:val="content"/>
        </w:behaviors>
        <w:guid w:val="{D980C0F4-3D90-4B66-8647-1BA832199CC9}"/>
      </w:docPartPr>
      <w:docPartBody>
        <w:p w:rsidR="00A1434F" w:rsidRDefault="00A1434F" w:rsidP="00A1434F">
          <w:pPr>
            <w:pStyle w:val="1B4FEE91BC6D4DB1876917C40197173E6"/>
          </w:pPr>
          <w:r w:rsidRPr="00D903E8">
            <w:rPr>
              <w:rStyle w:val="PlaceholderText"/>
            </w:rPr>
            <w:t>Click here to enter text.</w:t>
          </w:r>
        </w:p>
      </w:docPartBody>
    </w:docPart>
    <w:docPart>
      <w:docPartPr>
        <w:name w:val="495FDE29F3B241D98F11011B66B3B4D2"/>
        <w:category>
          <w:name w:val="General"/>
          <w:gallery w:val="placeholder"/>
        </w:category>
        <w:types>
          <w:type w:val="bbPlcHdr"/>
        </w:types>
        <w:behaviors>
          <w:behavior w:val="content"/>
        </w:behaviors>
        <w:guid w:val="{1355E58A-5F46-4D58-AEB1-A1CFCDB55B17}"/>
      </w:docPartPr>
      <w:docPartBody>
        <w:p w:rsidR="00A1434F" w:rsidRDefault="00A1434F" w:rsidP="00A1434F">
          <w:pPr>
            <w:pStyle w:val="495FDE29F3B241D98F11011B66B3B4D26"/>
          </w:pPr>
          <w:r w:rsidRPr="00D903E8">
            <w:rPr>
              <w:rStyle w:val="PlaceholderText"/>
            </w:rPr>
            <w:t>Click here to enter text.</w:t>
          </w:r>
        </w:p>
      </w:docPartBody>
    </w:docPart>
    <w:docPart>
      <w:docPartPr>
        <w:name w:val="820845FA105842E4918F64970419729D"/>
        <w:category>
          <w:name w:val="General"/>
          <w:gallery w:val="placeholder"/>
        </w:category>
        <w:types>
          <w:type w:val="bbPlcHdr"/>
        </w:types>
        <w:behaviors>
          <w:behavior w:val="content"/>
        </w:behaviors>
        <w:guid w:val="{EF3A376B-3B93-408E-9B29-3CCD11F25EAE}"/>
      </w:docPartPr>
      <w:docPartBody>
        <w:p w:rsidR="00A1434F" w:rsidRDefault="00A1434F" w:rsidP="00A1434F">
          <w:pPr>
            <w:pStyle w:val="820845FA105842E4918F64970419729D6"/>
          </w:pPr>
          <w:r w:rsidRPr="00D903E8">
            <w:rPr>
              <w:rStyle w:val="PlaceholderText"/>
            </w:rPr>
            <w:t>Click here to enter text.</w:t>
          </w:r>
        </w:p>
      </w:docPartBody>
    </w:docPart>
    <w:docPart>
      <w:docPartPr>
        <w:name w:val="20B88B0EEDE540629F1EF3A07A171F9D"/>
        <w:category>
          <w:name w:val="General"/>
          <w:gallery w:val="placeholder"/>
        </w:category>
        <w:types>
          <w:type w:val="bbPlcHdr"/>
        </w:types>
        <w:behaviors>
          <w:behavior w:val="content"/>
        </w:behaviors>
        <w:guid w:val="{BF767949-032E-4246-8F73-B024C842537C}"/>
      </w:docPartPr>
      <w:docPartBody>
        <w:p w:rsidR="00A1434F" w:rsidRDefault="00A1434F" w:rsidP="00A1434F">
          <w:pPr>
            <w:pStyle w:val="20B88B0EEDE540629F1EF3A07A171F9D6"/>
          </w:pPr>
          <w:r w:rsidRPr="00D903E8">
            <w:rPr>
              <w:rStyle w:val="PlaceholderText"/>
            </w:rPr>
            <w:t>Click here to enter text.</w:t>
          </w:r>
        </w:p>
      </w:docPartBody>
    </w:docPart>
    <w:docPart>
      <w:docPartPr>
        <w:name w:val="7E60EE39DF8C4DC5A97B175EF93E9118"/>
        <w:category>
          <w:name w:val="General"/>
          <w:gallery w:val="placeholder"/>
        </w:category>
        <w:types>
          <w:type w:val="bbPlcHdr"/>
        </w:types>
        <w:behaviors>
          <w:behavior w:val="content"/>
        </w:behaviors>
        <w:guid w:val="{9FA6887D-4B58-4B93-96AD-8389BC8F8B2A}"/>
      </w:docPartPr>
      <w:docPartBody>
        <w:p w:rsidR="00A1434F" w:rsidRDefault="00A1434F" w:rsidP="00A1434F">
          <w:pPr>
            <w:pStyle w:val="7E60EE39DF8C4DC5A97B175EF93E91186"/>
          </w:pPr>
          <w:r w:rsidRPr="00D903E8">
            <w:rPr>
              <w:rStyle w:val="PlaceholderText"/>
            </w:rPr>
            <w:t>Click here to enter text.</w:t>
          </w:r>
        </w:p>
      </w:docPartBody>
    </w:docPart>
    <w:docPart>
      <w:docPartPr>
        <w:name w:val="61F9301C873647498030C6D8F4B87F03"/>
        <w:category>
          <w:name w:val="General"/>
          <w:gallery w:val="placeholder"/>
        </w:category>
        <w:types>
          <w:type w:val="bbPlcHdr"/>
        </w:types>
        <w:behaviors>
          <w:behavior w:val="content"/>
        </w:behaviors>
        <w:guid w:val="{4ECFE740-1CE8-4A3D-9C29-C3C4D8AD1E81}"/>
      </w:docPartPr>
      <w:docPartBody>
        <w:p w:rsidR="00A1434F" w:rsidRDefault="00A1434F" w:rsidP="00A1434F">
          <w:pPr>
            <w:pStyle w:val="61F9301C873647498030C6D8F4B87F036"/>
          </w:pPr>
          <w:r w:rsidRPr="00D903E8">
            <w:rPr>
              <w:rStyle w:val="PlaceholderText"/>
            </w:rPr>
            <w:t>Click here to enter text.</w:t>
          </w:r>
        </w:p>
      </w:docPartBody>
    </w:docPart>
    <w:docPart>
      <w:docPartPr>
        <w:name w:val="FCA925470138429488DC24ED9A4A5E5E"/>
        <w:category>
          <w:name w:val="General"/>
          <w:gallery w:val="placeholder"/>
        </w:category>
        <w:types>
          <w:type w:val="bbPlcHdr"/>
        </w:types>
        <w:behaviors>
          <w:behavior w:val="content"/>
        </w:behaviors>
        <w:guid w:val="{D3F9CB0E-6839-4DB5-887B-0951772F0DA8}"/>
      </w:docPartPr>
      <w:docPartBody>
        <w:p w:rsidR="00A1434F" w:rsidRDefault="00A1434F" w:rsidP="00A1434F">
          <w:pPr>
            <w:pStyle w:val="FCA925470138429488DC24ED9A4A5E5E6"/>
          </w:pPr>
          <w:r w:rsidRPr="00D903E8">
            <w:rPr>
              <w:rStyle w:val="PlaceholderText"/>
            </w:rPr>
            <w:t>Click here to enter text.</w:t>
          </w:r>
        </w:p>
      </w:docPartBody>
    </w:docPart>
    <w:docPart>
      <w:docPartPr>
        <w:name w:val="82D015FB4CFC453EAC53F3EBC6FFDF13"/>
        <w:category>
          <w:name w:val="General"/>
          <w:gallery w:val="placeholder"/>
        </w:category>
        <w:types>
          <w:type w:val="bbPlcHdr"/>
        </w:types>
        <w:behaviors>
          <w:behavior w:val="content"/>
        </w:behaviors>
        <w:guid w:val="{09D9BF50-F310-4F5F-B62D-41D151CA0250}"/>
      </w:docPartPr>
      <w:docPartBody>
        <w:p w:rsidR="00A1434F" w:rsidRDefault="00A1434F" w:rsidP="00A1434F">
          <w:pPr>
            <w:pStyle w:val="82D015FB4CFC453EAC53F3EBC6FFDF136"/>
          </w:pPr>
          <w:r w:rsidRPr="00D903E8">
            <w:rPr>
              <w:rStyle w:val="PlaceholderText"/>
            </w:rPr>
            <w:t>Click here to enter text.</w:t>
          </w:r>
        </w:p>
      </w:docPartBody>
    </w:docPart>
    <w:docPart>
      <w:docPartPr>
        <w:name w:val="44BE16F8F62B4527BDDEEAF33FA3BEDA"/>
        <w:category>
          <w:name w:val="General"/>
          <w:gallery w:val="placeholder"/>
        </w:category>
        <w:types>
          <w:type w:val="bbPlcHdr"/>
        </w:types>
        <w:behaviors>
          <w:behavior w:val="content"/>
        </w:behaviors>
        <w:guid w:val="{5960FAE1-A9DA-482A-9641-E0182EF794A0}"/>
      </w:docPartPr>
      <w:docPartBody>
        <w:p w:rsidR="00A1434F" w:rsidRDefault="00A1434F" w:rsidP="00A1434F">
          <w:pPr>
            <w:pStyle w:val="44BE16F8F62B4527BDDEEAF33FA3BEDA6"/>
          </w:pPr>
          <w:r w:rsidRPr="00D903E8">
            <w:rPr>
              <w:rStyle w:val="PlaceholderText"/>
            </w:rPr>
            <w:t>Click here to enter text.</w:t>
          </w:r>
        </w:p>
      </w:docPartBody>
    </w:docPart>
    <w:docPart>
      <w:docPartPr>
        <w:name w:val="E7F722F660A6489E85F14AFCA2BBD4F8"/>
        <w:category>
          <w:name w:val="General"/>
          <w:gallery w:val="placeholder"/>
        </w:category>
        <w:types>
          <w:type w:val="bbPlcHdr"/>
        </w:types>
        <w:behaviors>
          <w:behavior w:val="content"/>
        </w:behaviors>
        <w:guid w:val="{EA881FFF-E495-4A9E-AE8B-4261C9921941}"/>
      </w:docPartPr>
      <w:docPartBody>
        <w:p w:rsidR="00A1434F" w:rsidRDefault="00A1434F" w:rsidP="00A1434F">
          <w:pPr>
            <w:pStyle w:val="E7F722F660A6489E85F14AFCA2BBD4F86"/>
          </w:pPr>
          <w:r w:rsidRPr="00D903E8">
            <w:rPr>
              <w:rStyle w:val="PlaceholderText"/>
            </w:rPr>
            <w:t>Click here to enter text.</w:t>
          </w:r>
        </w:p>
      </w:docPartBody>
    </w:docPart>
    <w:docPart>
      <w:docPartPr>
        <w:name w:val="AEE8A603F916484B8479C4104F240601"/>
        <w:category>
          <w:name w:val="General"/>
          <w:gallery w:val="placeholder"/>
        </w:category>
        <w:types>
          <w:type w:val="bbPlcHdr"/>
        </w:types>
        <w:behaviors>
          <w:behavior w:val="content"/>
        </w:behaviors>
        <w:guid w:val="{A895D576-C83D-45A5-88B8-E9DA6DB8DF66}"/>
      </w:docPartPr>
      <w:docPartBody>
        <w:p w:rsidR="00A1434F" w:rsidRDefault="00A1434F" w:rsidP="00A1434F">
          <w:pPr>
            <w:pStyle w:val="AEE8A603F916484B8479C4104F2406016"/>
          </w:pPr>
          <w:r w:rsidRPr="00D903E8">
            <w:rPr>
              <w:rStyle w:val="PlaceholderText"/>
            </w:rPr>
            <w:t>Click here to enter text.</w:t>
          </w:r>
        </w:p>
      </w:docPartBody>
    </w:docPart>
    <w:docPart>
      <w:docPartPr>
        <w:name w:val="44934ACF35504BC3B69F79C7DAF2B04F"/>
        <w:category>
          <w:name w:val="General"/>
          <w:gallery w:val="placeholder"/>
        </w:category>
        <w:types>
          <w:type w:val="bbPlcHdr"/>
        </w:types>
        <w:behaviors>
          <w:behavior w:val="content"/>
        </w:behaviors>
        <w:guid w:val="{3F8CB073-059B-4C55-AABA-0DC1C017A733}"/>
      </w:docPartPr>
      <w:docPartBody>
        <w:p w:rsidR="00A1434F" w:rsidRDefault="00A1434F" w:rsidP="00A1434F">
          <w:pPr>
            <w:pStyle w:val="44934ACF35504BC3B69F79C7DAF2B04F6"/>
          </w:pPr>
          <w:r w:rsidRPr="00D903E8">
            <w:rPr>
              <w:rStyle w:val="PlaceholderText"/>
            </w:rPr>
            <w:t>Click here to enter text.</w:t>
          </w:r>
        </w:p>
      </w:docPartBody>
    </w:docPart>
    <w:docPart>
      <w:docPartPr>
        <w:name w:val="3046D36A43F343BC8F28C2343AC84710"/>
        <w:category>
          <w:name w:val="General"/>
          <w:gallery w:val="placeholder"/>
        </w:category>
        <w:types>
          <w:type w:val="bbPlcHdr"/>
        </w:types>
        <w:behaviors>
          <w:behavior w:val="content"/>
        </w:behaviors>
        <w:guid w:val="{41E4A69D-70BF-4337-93FC-AC1E4EB28F93}"/>
      </w:docPartPr>
      <w:docPartBody>
        <w:p w:rsidR="00A1434F" w:rsidRDefault="00A1434F" w:rsidP="00A1434F">
          <w:pPr>
            <w:pStyle w:val="3046D36A43F343BC8F28C2343AC847106"/>
          </w:pPr>
          <w:r w:rsidRPr="00D903E8">
            <w:rPr>
              <w:rStyle w:val="PlaceholderText"/>
            </w:rPr>
            <w:t>Click here to enter text.</w:t>
          </w:r>
        </w:p>
      </w:docPartBody>
    </w:docPart>
    <w:docPart>
      <w:docPartPr>
        <w:name w:val="1C9C6EFA460647C7BFE56AFE52B23F55"/>
        <w:category>
          <w:name w:val="General"/>
          <w:gallery w:val="placeholder"/>
        </w:category>
        <w:types>
          <w:type w:val="bbPlcHdr"/>
        </w:types>
        <w:behaviors>
          <w:behavior w:val="content"/>
        </w:behaviors>
        <w:guid w:val="{244C8427-2BCF-4515-8F90-092B79FC1AA0}"/>
      </w:docPartPr>
      <w:docPartBody>
        <w:p w:rsidR="00A1434F" w:rsidRDefault="00A1434F" w:rsidP="00A1434F">
          <w:pPr>
            <w:pStyle w:val="1C9C6EFA460647C7BFE56AFE52B23F556"/>
          </w:pPr>
          <w:r w:rsidRPr="00D903E8">
            <w:rPr>
              <w:rStyle w:val="PlaceholderText"/>
            </w:rPr>
            <w:t>Click here to enter text.</w:t>
          </w:r>
        </w:p>
      </w:docPartBody>
    </w:docPart>
    <w:docPart>
      <w:docPartPr>
        <w:name w:val="FF055C81C4C345299B4DF016DB8639FB"/>
        <w:category>
          <w:name w:val="General"/>
          <w:gallery w:val="placeholder"/>
        </w:category>
        <w:types>
          <w:type w:val="bbPlcHdr"/>
        </w:types>
        <w:behaviors>
          <w:behavior w:val="content"/>
        </w:behaviors>
        <w:guid w:val="{637E32A7-4C54-4A62-B641-A2BCDD9B4E29}"/>
      </w:docPartPr>
      <w:docPartBody>
        <w:p w:rsidR="00A1434F" w:rsidRDefault="00A1434F" w:rsidP="00A1434F">
          <w:pPr>
            <w:pStyle w:val="FF055C81C4C345299B4DF016DB8639FB6"/>
          </w:pPr>
          <w:r w:rsidRPr="00D903E8">
            <w:rPr>
              <w:rStyle w:val="PlaceholderText"/>
            </w:rPr>
            <w:t>Click here to enter text.</w:t>
          </w:r>
        </w:p>
      </w:docPartBody>
    </w:docPart>
    <w:docPart>
      <w:docPartPr>
        <w:name w:val="B67EBE1E84044E038A0D08605024019E"/>
        <w:category>
          <w:name w:val="General"/>
          <w:gallery w:val="placeholder"/>
        </w:category>
        <w:types>
          <w:type w:val="bbPlcHdr"/>
        </w:types>
        <w:behaviors>
          <w:behavior w:val="content"/>
        </w:behaviors>
        <w:guid w:val="{D96D7B4A-2395-44F7-8AEF-E93528BF4D54}"/>
      </w:docPartPr>
      <w:docPartBody>
        <w:p w:rsidR="00A1434F" w:rsidRDefault="00A1434F" w:rsidP="00A1434F">
          <w:pPr>
            <w:pStyle w:val="B67EBE1E84044E038A0D08605024019E6"/>
          </w:pPr>
          <w:r w:rsidRPr="00D903E8">
            <w:rPr>
              <w:rStyle w:val="PlaceholderText"/>
            </w:rPr>
            <w:t>Click here to enter text.</w:t>
          </w:r>
        </w:p>
      </w:docPartBody>
    </w:docPart>
    <w:docPart>
      <w:docPartPr>
        <w:name w:val="363F9E91FF034FA1A6D3A4CA12714A21"/>
        <w:category>
          <w:name w:val="General"/>
          <w:gallery w:val="placeholder"/>
        </w:category>
        <w:types>
          <w:type w:val="bbPlcHdr"/>
        </w:types>
        <w:behaviors>
          <w:behavior w:val="content"/>
        </w:behaviors>
        <w:guid w:val="{2841C496-9816-40E5-80D5-47731361F90C}"/>
      </w:docPartPr>
      <w:docPartBody>
        <w:p w:rsidR="00A1434F" w:rsidRDefault="00A1434F" w:rsidP="00A1434F">
          <w:pPr>
            <w:pStyle w:val="363F9E91FF034FA1A6D3A4CA12714A216"/>
          </w:pPr>
          <w:r w:rsidRPr="00D903E8">
            <w:rPr>
              <w:rStyle w:val="PlaceholderText"/>
            </w:rPr>
            <w:t>Click here to enter text.</w:t>
          </w:r>
        </w:p>
      </w:docPartBody>
    </w:docPart>
    <w:docPart>
      <w:docPartPr>
        <w:name w:val="929B78DDC442416C9CCF5DDB57750F10"/>
        <w:category>
          <w:name w:val="General"/>
          <w:gallery w:val="placeholder"/>
        </w:category>
        <w:types>
          <w:type w:val="bbPlcHdr"/>
        </w:types>
        <w:behaviors>
          <w:behavior w:val="content"/>
        </w:behaviors>
        <w:guid w:val="{541D28F5-EE93-4440-BD46-0731E6CFCAC3}"/>
      </w:docPartPr>
      <w:docPartBody>
        <w:p w:rsidR="00A1434F" w:rsidRDefault="00A1434F" w:rsidP="00A1434F">
          <w:pPr>
            <w:pStyle w:val="929B78DDC442416C9CCF5DDB57750F106"/>
          </w:pPr>
          <w:r w:rsidRPr="00D903E8">
            <w:rPr>
              <w:rStyle w:val="PlaceholderText"/>
            </w:rPr>
            <w:t>Click here to enter text.</w:t>
          </w:r>
        </w:p>
      </w:docPartBody>
    </w:docPart>
    <w:docPart>
      <w:docPartPr>
        <w:name w:val="2161F27D4E114A52841D69C2EAE52DF5"/>
        <w:category>
          <w:name w:val="General"/>
          <w:gallery w:val="placeholder"/>
        </w:category>
        <w:types>
          <w:type w:val="bbPlcHdr"/>
        </w:types>
        <w:behaviors>
          <w:behavior w:val="content"/>
        </w:behaviors>
        <w:guid w:val="{68A90856-386C-481D-9677-26335AAAF52C}"/>
      </w:docPartPr>
      <w:docPartBody>
        <w:p w:rsidR="00A1434F" w:rsidRDefault="00A1434F" w:rsidP="00A1434F">
          <w:pPr>
            <w:pStyle w:val="2161F27D4E114A52841D69C2EAE52DF56"/>
          </w:pPr>
          <w:r w:rsidRPr="00D903E8">
            <w:rPr>
              <w:rStyle w:val="PlaceholderText"/>
            </w:rPr>
            <w:t>Click here to enter text.</w:t>
          </w:r>
        </w:p>
      </w:docPartBody>
    </w:docPart>
    <w:docPart>
      <w:docPartPr>
        <w:name w:val="1FF0692546BB44D9B3A91B566455991B"/>
        <w:category>
          <w:name w:val="General"/>
          <w:gallery w:val="placeholder"/>
        </w:category>
        <w:types>
          <w:type w:val="bbPlcHdr"/>
        </w:types>
        <w:behaviors>
          <w:behavior w:val="content"/>
        </w:behaviors>
        <w:guid w:val="{C65A0492-E362-478D-9E84-9C9BDEE206CB}"/>
      </w:docPartPr>
      <w:docPartBody>
        <w:p w:rsidR="00A1434F" w:rsidRDefault="00A1434F" w:rsidP="00A1434F">
          <w:pPr>
            <w:pStyle w:val="1FF0692546BB44D9B3A91B566455991B6"/>
          </w:pPr>
          <w:r w:rsidRPr="00D903E8">
            <w:rPr>
              <w:rStyle w:val="PlaceholderText"/>
            </w:rPr>
            <w:t>Click here to enter text.</w:t>
          </w:r>
        </w:p>
      </w:docPartBody>
    </w:docPart>
    <w:docPart>
      <w:docPartPr>
        <w:name w:val="CBA54A9BF94846E8B3EFFC7F934180B7"/>
        <w:category>
          <w:name w:val="General"/>
          <w:gallery w:val="placeholder"/>
        </w:category>
        <w:types>
          <w:type w:val="bbPlcHdr"/>
        </w:types>
        <w:behaviors>
          <w:behavior w:val="content"/>
        </w:behaviors>
        <w:guid w:val="{C3961E64-3D03-4CD4-AFD9-5056C24437F1}"/>
      </w:docPartPr>
      <w:docPartBody>
        <w:p w:rsidR="00A1434F" w:rsidRDefault="00A1434F" w:rsidP="00A1434F">
          <w:pPr>
            <w:pStyle w:val="CBA54A9BF94846E8B3EFFC7F934180B76"/>
          </w:pPr>
          <w:r w:rsidRPr="00D903E8">
            <w:rPr>
              <w:rStyle w:val="PlaceholderText"/>
            </w:rPr>
            <w:t>Click here to enter text.</w:t>
          </w:r>
        </w:p>
      </w:docPartBody>
    </w:docPart>
    <w:docPart>
      <w:docPartPr>
        <w:name w:val="4545750862504BA9B824FBDFF7ACCECE"/>
        <w:category>
          <w:name w:val="General"/>
          <w:gallery w:val="placeholder"/>
        </w:category>
        <w:types>
          <w:type w:val="bbPlcHdr"/>
        </w:types>
        <w:behaviors>
          <w:behavior w:val="content"/>
        </w:behaviors>
        <w:guid w:val="{2A08E47C-BF2F-4D93-A8EA-17B07C8395C9}"/>
      </w:docPartPr>
      <w:docPartBody>
        <w:p w:rsidR="00A1434F" w:rsidRDefault="00A1434F" w:rsidP="00A1434F">
          <w:pPr>
            <w:pStyle w:val="4545750862504BA9B824FBDFF7ACCECE6"/>
          </w:pPr>
          <w:r w:rsidRPr="00D903E8">
            <w:rPr>
              <w:rStyle w:val="PlaceholderText"/>
            </w:rPr>
            <w:t>Click here to enter text.</w:t>
          </w:r>
        </w:p>
      </w:docPartBody>
    </w:docPart>
    <w:docPart>
      <w:docPartPr>
        <w:name w:val="44EF8CEAED3F4D0D83F1D46282EA55A2"/>
        <w:category>
          <w:name w:val="General"/>
          <w:gallery w:val="placeholder"/>
        </w:category>
        <w:types>
          <w:type w:val="bbPlcHdr"/>
        </w:types>
        <w:behaviors>
          <w:behavior w:val="content"/>
        </w:behaviors>
        <w:guid w:val="{64109756-CE3D-41F9-BB69-C8DA273ED48B}"/>
      </w:docPartPr>
      <w:docPartBody>
        <w:p w:rsidR="00A1434F" w:rsidRDefault="00A1434F" w:rsidP="00A1434F">
          <w:pPr>
            <w:pStyle w:val="44EF8CEAED3F4D0D83F1D46282EA55A26"/>
          </w:pPr>
          <w:r w:rsidRPr="00D903E8">
            <w:rPr>
              <w:rStyle w:val="PlaceholderText"/>
            </w:rPr>
            <w:t>Click here to enter text.</w:t>
          </w:r>
        </w:p>
      </w:docPartBody>
    </w:docPart>
    <w:docPart>
      <w:docPartPr>
        <w:name w:val="F1987FC819764C9B9056415A45AA22FA"/>
        <w:category>
          <w:name w:val="General"/>
          <w:gallery w:val="placeholder"/>
        </w:category>
        <w:types>
          <w:type w:val="bbPlcHdr"/>
        </w:types>
        <w:behaviors>
          <w:behavior w:val="content"/>
        </w:behaviors>
        <w:guid w:val="{0309C7D5-3CD5-40D5-83B3-D768CD6D95E0}"/>
      </w:docPartPr>
      <w:docPartBody>
        <w:p w:rsidR="00A1434F" w:rsidRDefault="00A1434F" w:rsidP="00A1434F">
          <w:pPr>
            <w:pStyle w:val="F1987FC819764C9B9056415A45AA22FA6"/>
          </w:pPr>
          <w:r w:rsidRPr="00D903E8">
            <w:rPr>
              <w:rStyle w:val="PlaceholderText"/>
            </w:rPr>
            <w:t>Click here to enter text.</w:t>
          </w:r>
        </w:p>
      </w:docPartBody>
    </w:docPart>
    <w:docPart>
      <w:docPartPr>
        <w:name w:val="7639083577414D66A699243A229DE8EC"/>
        <w:category>
          <w:name w:val="General"/>
          <w:gallery w:val="placeholder"/>
        </w:category>
        <w:types>
          <w:type w:val="bbPlcHdr"/>
        </w:types>
        <w:behaviors>
          <w:behavior w:val="content"/>
        </w:behaviors>
        <w:guid w:val="{8F063226-5575-4796-ADD0-1CB93504A432}"/>
      </w:docPartPr>
      <w:docPartBody>
        <w:p w:rsidR="00A1434F" w:rsidRDefault="00A1434F" w:rsidP="00A1434F">
          <w:pPr>
            <w:pStyle w:val="7639083577414D66A699243A229DE8EC6"/>
          </w:pPr>
          <w:r w:rsidRPr="00D903E8">
            <w:rPr>
              <w:rStyle w:val="PlaceholderText"/>
            </w:rPr>
            <w:t>Click here to enter text.</w:t>
          </w:r>
        </w:p>
      </w:docPartBody>
    </w:docPart>
    <w:docPart>
      <w:docPartPr>
        <w:name w:val="B9F6A6914C104BBFB2758D23B3B07A0D"/>
        <w:category>
          <w:name w:val="General"/>
          <w:gallery w:val="placeholder"/>
        </w:category>
        <w:types>
          <w:type w:val="bbPlcHdr"/>
        </w:types>
        <w:behaviors>
          <w:behavior w:val="content"/>
        </w:behaviors>
        <w:guid w:val="{7926B1FF-A47B-41EC-A4AD-8EC5826016AA}"/>
      </w:docPartPr>
      <w:docPartBody>
        <w:p w:rsidR="00A1434F" w:rsidRDefault="00A1434F" w:rsidP="00A1434F">
          <w:pPr>
            <w:pStyle w:val="B9F6A6914C104BBFB2758D23B3B07A0D6"/>
          </w:pPr>
          <w:r w:rsidRPr="00D903E8">
            <w:rPr>
              <w:rStyle w:val="PlaceholderText"/>
            </w:rPr>
            <w:t>Click here to enter text.</w:t>
          </w:r>
        </w:p>
      </w:docPartBody>
    </w:docPart>
    <w:docPart>
      <w:docPartPr>
        <w:name w:val="66B00D8658EA40228D4D5635A3CBA64B"/>
        <w:category>
          <w:name w:val="General"/>
          <w:gallery w:val="placeholder"/>
        </w:category>
        <w:types>
          <w:type w:val="bbPlcHdr"/>
        </w:types>
        <w:behaviors>
          <w:behavior w:val="content"/>
        </w:behaviors>
        <w:guid w:val="{59EDEEF9-1EA3-40C1-9F00-3780CFF7C6BF}"/>
      </w:docPartPr>
      <w:docPartBody>
        <w:p w:rsidR="00A1434F" w:rsidRDefault="00A1434F" w:rsidP="00A1434F">
          <w:pPr>
            <w:pStyle w:val="66B00D8658EA40228D4D5635A3CBA64B6"/>
          </w:pPr>
          <w:r w:rsidRPr="00D903E8">
            <w:rPr>
              <w:rStyle w:val="PlaceholderText"/>
            </w:rPr>
            <w:t>Click here to enter text.</w:t>
          </w:r>
        </w:p>
      </w:docPartBody>
    </w:docPart>
    <w:docPart>
      <w:docPartPr>
        <w:name w:val="D809DCA908F945EFA4F3F547C4593D2E"/>
        <w:category>
          <w:name w:val="General"/>
          <w:gallery w:val="placeholder"/>
        </w:category>
        <w:types>
          <w:type w:val="bbPlcHdr"/>
        </w:types>
        <w:behaviors>
          <w:behavior w:val="content"/>
        </w:behaviors>
        <w:guid w:val="{F8A30003-F1A2-4A4D-AA82-EB4C5665ED36}"/>
      </w:docPartPr>
      <w:docPartBody>
        <w:p w:rsidR="00A1434F" w:rsidRDefault="00A1434F" w:rsidP="00A1434F">
          <w:pPr>
            <w:pStyle w:val="D809DCA908F945EFA4F3F547C4593D2E6"/>
          </w:pPr>
          <w:r w:rsidRPr="00D903E8">
            <w:rPr>
              <w:rStyle w:val="PlaceholderText"/>
            </w:rPr>
            <w:t>Click here to enter text.</w:t>
          </w:r>
        </w:p>
      </w:docPartBody>
    </w:docPart>
    <w:docPart>
      <w:docPartPr>
        <w:name w:val="D19BA1438B6B466186CBE98224B53242"/>
        <w:category>
          <w:name w:val="General"/>
          <w:gallery w:val="placeholder"/>
        </w:category>
        <w:types>
          <w:type w:val="bbPlcHdr"/>
        </w:types>
        <w:behaviors>
          <w:behavior w:val="content"/>
        </w:behaviors>
        <w:guid w:val="{0DE48C6F-54E9-4860-B786-304154F415F3}"/>
      </w:docPartPr>
      <w:docPartBody>
        <w:p w:rsidR="00A1434F" w:rsidRDefault="00A1434F" w:rsidP="00A1434F">
          <w:pPr>
            <w:pStyle w:val="D19BA1438B6B466186CBE98224B532426"/>
          </w:pPr>
          <w:r>
            <w:rPr>
              <w:rStyle w:val="PlaceholderText"/>
            </w:rPr>
            <w:t>Click here to</w:t>
          </w:r>
          <w:r w:rsidRPr="00D903E8">
            <w:rPr>
              <w:rStyle w:val="PlaceholderText"/>
            </w:rPr>
            <w:t xml:space="preserve"> enter text.</w:t>
          </w:r>
        </w:p>
      </w:docPartBody>
    </w:docPart>
    <w:docPart>
      <w:docPartPr>
        <w:name w:val="AC9A28DE452049CDBCDE10742C27F739"/>
        <w:category>
          <w:name w:val="General"/>
          <w:gallery w:val="placeholder"/>
        </w:category>
        <w:types>
          <w:type w:val="bbPlcHdr"/>
        </w:types>
        <w:behaviors>
          <w:behavior w:val="content"/>
        </w:behaviors>
        <w:guid w:val="{90915179-A140-44B5-8D4A-B560C68421CA}"/>
      </w:docPartPr>
      <w:docPartBody>
        <w:p w:rsidR="00A1434F" w:rsidRDefault="00A1434F" w:rsidP="00A1434F">
          <w:pPr>
            <w:pStyle w:val="AC9A28DE452049CDBCDE10742C27F7396"/>
          </w:pPr>
          <w:r w:rsidRPr="00D903E8">
            <w:rPr>
              <w:rStyle w:val="PlaceholderText"/>
            </w:rPr>
            <w:t>Click here to enter text.</w:t>
          </w:r>
        </w:p>
      </w:docPartBody>
    </w:docPart>
    <w:docPart>
      <w:docPartPr>
        <w:name w:val="C33162E097404EEDB1B6A563A9B62A60"/>
        <w:category>
          <w:name w:val="General"/>
          <w:gallery w:val="placeholder"/>
        </w:category>
        <w:types>
          <w:type w:val="bbPlcHdr"/>
        </w:types>
        <w:behaviors>
          <w:behavior w:val="content"/>
        </w:behaviors>
        <w:guid w:val="{03C30A43-8A4F-417F-A09B-2432A9D5A55B}"/>
      </w:docPartPr>
      <w:docPartBody>
        <w:p w:rsidR="00A1434F" w:rsidRDefault="00A1434F" w:rsidP="00A1434F">
          <w:pPr>
            <w:pStyle w:val="C33162E097404EEDB1B6A563A9B62A605"/>
          </w:pPr>
          <w:r w:rsidRPr="00D903E8">
            <w:rPr>
              <w:rStyle w:val="PlaceholderText"/>
            </w:rPr>
            <w:t>Click here to enter text.</w:t>
          </w:r>
        </w:p>
      </w:docPartBody>
    </w:docPart>
    <w:docPart>
      <w:docPartPr>
        <w:name w:val="0AD6409A416D42218DEA014B71397D20"/>
        <w:category>
          <w:name w:val="General"/>
          <w:gallery w:val="placeholder"/>
        </w:category>
        <w:types>
          <w:type w:val="bbPlcHdr"/>
        </w:types>
        <w:behaviors>
          <w:behavior w:val="content"/>
        </w:behaviors>
        <w:guid w:val="{5ED68E7D-6FF0-4D96-BB38-C4CDF2D87057}"/>
      </w:docPartPr>
      <w:docPartBody>
        <w:p w:rsidR="00A1434F" w:rsidRDefault="00A1434F" w:rsidP="00A1434F">
          <w:pPr>
            <w:pStyle w:val="0AD6409A416D42218DEA014B71397D205"/>
          </w:pPr>
          <w:r w:rsidRPr="00D903E8">
            <w:rPr>
              <w:rStyle w:val="PlaceholderText"/>
            </w:rPr>
            <w:t>Click here to enter text.</w:t>
          </w:r>
        </w:p>
      </w:docPartBody>
    </w:docPart>
    <w:docPart>
      <w:docPartPr>
        <w:name w:val="16AA4793CAC249739B62378DA0E45084"/>
        <w:category>
          <w:name w:val="General"/>
          <w:gallery w:val="placeholder"/>
        </w:category>
        <w:types>
          <w:type w:val="bbPlcHdr"/>
        </w:types>
        <w:behaviors>
          <w:behavior w:val="content"/>
        </w:behaviors>
        <w:guid w:val="{6BFB42F5-C83E-4BF0-9BB1-499587741907}"/>
      </w:docPartPr>
      <w:docPartBody>
        <w:p w:rsidR="00A1434F" w:rsidRDefault="00A1434F" w:rsidP="00A1434F">
          <w:pPr>
            <w:pStyle w:val="16AA4793CAC249739B62378DA0E450845"/>
          </w:pPr>
          <w:r w:rsidRPr="00D903E8">
            <w:rPr>
              <w:rStyle w:val="PlaceholderText"/>
            </w:rPr>
            <w:t>Click here to enter text.</w:t>
          </w:r>
        </w:p>
      </w:docPartBody>
    </w:docPart>
    <w:docPart>
      <w:docPartPr>
        <w:name w:val="E6CC89F0E807402A9F50925937BECF24"/>
        <w:category>
          <w:name w:val="General"/>
          <w:gallery w:val="placeholder"/>
        </w:category>
        <w:types>
          <w:type w:val="bbPlcHdr"/>
        </w:types>
        <w:behaviors>
          <w:behavior w:val="content"/>
        </w:behaviors>
        <w:guid w:val="{0063D59B-74CB-4DF5-A27A-E37295F737A7}"/>
      </w:docPartPr>
      <w:docPartBody>
        <w:p w:rsidR="00A1434F" w:rsidRDefault="00A1434F" w:rsidP="00A1434F">
          <w:pPr>
            <w:pStyle w:val="E6CC89F0E807402A9F50925937BECF245"/>
          </w:pPr>
          <w:r w:rsidRPr="00D903E8">
            <w:rPr>
              <w:rStyle w:val="PlaceholderText"/>
            </w:rPr>
            <w:t>Click here to enter text.</w:t>
          </w:r>
        </w:p>
      </w:docPartBody>
    </w:docPart>
    <w:docPart>
      <w:docPartPr>
        <w:name w:val="978D1888890B468F9A5930EACA216931"/>
        <w:category>
          <w:name w:val="General"/>
          <w:gallery w:val="placeholder"/>
        </w:category>
        <w:types>
          <w:type w:val="bbPlcHdr"/>
        </w:types>
        <w:behaviors>
          <w:behavior w:val="content"/>
        </w:behaviors>
        <w:guid w:val="{B0E40A54-6F55-4E09-B320-53832A85F3FF}"/>
      </w:docPartPr>
      <w:docPartBody>
        <w:p w:rsidR="00A1434F" w:rsidRDefault="00A1434F" w:rsidP="00A1434F">
          <w:pPr>
            <w:pStyle w:val="978D1888890B468F9A5930EACA2169315"/>
          </w:pPr>
          <w:r w:rsidRPr="00D903E8">
            <w:rPr>
              <w:rStyle w:val="PlaceholderText"/>
            </w:rPr>
            <w:t>Click here to enter text.</w:t>
          </w:r>
        </w:p>
      </w:docPartBody>
    </w:docPart>
    <w:docPart>
      <w:docPartPr>
        <w:name w:val="1CBC5979335C48FD87BDE59C0D2C8B8F"/>
        <w:category>
          <w:name w:val="General"/>
          <w:gallery w:val="placeholder"/>
        </w:category>
        <w:types>
          <w:type w:val="bbPlcHdr"/>
        </w:types>
        <w:behaviors>
          <w:behavior w:val="content"/>
        </w:behaviors>
        <w:guid w:val="{A74B3A04-B076-4AA2-9050-EFD664032B05}"/>
      </w:docPartPr>
      <w:docPartBody>
        <w:p w:rsidR="00A1434F" w:rsidRDefault="00A1434F" w:rsidP="00A1434F">
          <w:pPr>
            <w:pStyle w:val="1CBC5979335C48FD87BDE59C0D2C8B8F5"/>
          </w:pPr>
          <w:r w:rsidRPr="00D903E8">
            <w:rPr>
              <w:rStyle w:val="PlaceholderText"/>
            </w:rPr>
            <w:t>Click here to enter text.</w:t>
          </w:r>
        </w:p>
      </w:docPartBody>
    </w:docPart>
    <w:docPart>
      <w:docPartPr>
        <w:name w:val="A3A3007BD0BC4874A6E1FB9CEBB4FAD5"/>
        <w:category>
          <w:name w:val="General"/>
          <w:gallery w:val="placeholder"/>
        </w:category>
        <w:types>
          <w:type w:val="bbPlcHdr"/>
        </w:types>
        <w:behaviors>
          <w:behavior w:val="content"/>
        </w:behaviors>
        <w:guid w:val="{B4E354F8-6E4C-4BD1-B048-C8B1EFBC6D10}"/>
      </w:docPartPr>
      <w:docPartBody>
        <w:p w:rsidR="00A1434F" w:rsidRDefault="00A1434F" w:rsidP="00A1434F">
          <w:pPr>
            <w:pStyle w:val="A3A3007BD0BC4874A6E1FB9CEBB4FAD55"/>
          </w:pPr>
          <w:r w:rsidRPr="00D903E8">
            <w:rPr>
              <w:rStyle w:val="PlaceholderText"/>
            </w:rPr>
            <w:t>Click here to enter text.</w:t>
          </w:r>
        </w:p>
      </w:docPartBody>
    </w:docPart>
    <w:docPart>
      <w:docPartPr>
        <w:name w:val="11D5F0CCAF2948E6B37E7A60DC33264E"/>
        <w:category>
          <w:name w:val="General"/>
          <w:gallery w:val="placeholder"/>
        </w:category>
        <w:types>
          <w:type w:val="bbPlcHdr"/>
        </w:types>
        <w:behaviors>
          <w:behavior w:val="content"/>
        </w:behaviors>
        <w:guid w:val="{C378AC10-77A6-4A8E-861D-6254A9892E77}"/>
      </w:docPartPr>
      <w:docPartBody>
        <w:p w:rsidR="00A1434F" w:rsidRDefault="00A1434F" w:rsidP="00A1434F">
          <w:pPr>
            <w:pStyle w:val="11D5F0CCAF2948E6B37E7A60DC33264E5"/>
          </w:pPr>
          <w:r w:rsidRPr="00D903E8">
            <w:rPr>
              <w:rStyle w:val="PlaceholderText"/>
            </w:rPr>
            <w:t>Click here to enter text.</w:t>
          </w:r>
        </w:p>
      </w:docPartBody>
    </w:docPart>
    <w:docPart>
      <w:docPartPr>
        <w:name w:val="231C8378A2544ACE805A694A9C9B90AC"/>
        <w:category>
          <w:name w:val="General"/>
          <w:gallery w:val="placeholder"/>
        </w:category>
        <w:types>
          <w:type w:val="bbPlcHdr"/>
        </w:types>
        <w:behaviors>
          <w:behavior w:val="content"/>
        </w:behaviors>
        <w:guid w:val="{7DA1423F-E846-455C-8665-4E5C7AC7D71C}"/>
      </w:docPartPr>
      <w:docPartBody>
        <w:p w:rsidR="00A1434F" w:rsidRDefault="00A1434F" w:rsidP="00A1434F">
          <w:pPr>
            <w:pStyle w:val="231C8378A2544ACE805A694A9C9B90AC5"/>
          </w:pPr>
          <w:r w:rsidRPr="00D903E8">
            <w:rPr>
              <w:rStyle w:val="PlaceholderText"/>
            </w:rPr>
            <w:t>Click here to enter text.</w:t>
          </w:r>
        </w:p>
      </w:docPartBody>
    </w:docPart>
    <w:docPart>
      <w:docPartPr>
        <w:name w:val="FE5C705C72424BCEACC39B0353B4549E"/>
        <w:category>
          <w:name w:val="General"/>
          <w:gallery w:val="placeholder"/>
        </w:category>
        <w:types>
          <w:type w:val="bbPlcHdr"/>
        </w:types>
        <w:behaviors>
          <w:behavior w:val="content"/>
        </w:behaviors>
        <w:guid w:val="{F91A8C1F-2CDC-4B28-914A-8D883A91DA01}"/>
      </w:docPartPr>
      <w:docPartBody>
        <w:p w:rsidR="00A1434F" w:rsidRDefault="00A1434F" w:rsidP="00A1434F">
          <w:pPr>
            <w:pStyle w:val="FE5C705C72424BCEACC39B0353B4549E5"/>
          </w:pPr>
          <w:r w:rsidRPr="00D903E8">
            <w:rPr>
              <w:rStyle w:val="PlaceholderText"/>
            </w:rPr>
            <w:t>Click here to enter text.</w:t>
          </w:r>
        </w:p>
      </w:docPartBody>
    </w:docPart>
    <w:docPart>
      <w:docPartPr>
        <w:name w:val="F09484BA0D0F4E8F8C1AE1F785410863"/>
        <w:category>
          <w:name w:val="General"/>
          <w:gallery w:val="placeholder"/>
        </w:category>
        <w:types>
          <w:type w:val="bbPlcHdr"/>
        </w:types>
        <w:behaviors>
          <w:behavior w:val="content"/>
        </w:behaviors>
        <w:guid w:val="{EF7D5901-096F-4B6E-BB44-C9DADB95EAE6}"/>
      </w:docPartPr>
      <w:docPartBody>
        <w:p w:rsidR="00A1434F" w:rsidRDefault="00A1434F" w:rsidP="00A1434F">
          <w:pPr>
            <w:pStyle w:val="F09484BA0D0F4E8F8C1AE1F7854108635"/>
          </w:pPr>
          <w:r w:rsidRPr="00D903E8">
            <w:rPr>
              <w:rStyle w:val="PlaceholderText"/>
            </w:rPr>
            <w:t>Click here to enter text.</w:t>
          </w:r>
        </w:p>
      </w:docPartBody>
    </w:docPart>
    <w:docPart>
      <w:docPartPr>
        <w:name w:val="A1C4E2C621C4423DBC5B5DB239FF8A96"/>
        <w:category>
          <w:name w:val="General"/>
          <w:gallery w:val="placeholder"/>
        </w:category>
        <w:types>
          <w:type w:val="bbPlcHdr"/>
        </w:types>
        <w:behaviors>
          <w:behavior w:val="content"/>
        </w:behaviors>
        <w:guid w:val="{5C7386B9-8D4E-4552-8B42-5B67D1738CDE}"/>
      </w:docPartPr>
      <w:docPartBody>
        <w:p w:rsidR="00A1434F" w:rsidRDefault="00A1434F" w:rsidP="00A1434F">
          <w:pPr>
            <w:pStyle w:val="A1C4E2C621C4423DBC5B5DB239FF8A965"/>
          </w:pPr>
          <w:r w:rsidRPr="00D903E8">
            <w:rPr>
              <w:rStyle w:val="PlaceholderText"/>
            </w:rPr>
            <w:t>Click here to enter text.</w:t>
          </w:r>
        </w:p>
      </w:docPartBody>
    </w:docPart>
    <w:docPart>
      <w:docPartPr>
        <w:name w:val="A2A412AED14C4263841F4E3D68F3C779"/>
        <w:category>
          <w:name w:val="General"/>
          <w:gallery w:val="placeholder"/>
        </w:category>
        <w:types>
          <w:type w:val="bbPlcHdr"/>
        </w:types>
        <w:behaviors>
          <w:behavior w:val="content"/>
        </w:behaviors>
        <w:guid w:val="{15A14D2D-2F4C-4A5B-A5D5-6387A9ACD5C1}"/>
      </w:docPartPr>
      <w:docPartBody>
        <w:p w:rsidR="00A1434F" w:rsidRDefault="00A1434F" w:rsidP="00A1434F">
          <w:pPr>
            <w:pStyle w:val="A2A412AED14C4263841F4E3D68F3C7795"/>
          </w:pPr>
          <w:r w:rsidRPr="00D903E8">
            <w:rPr>
              <w:rStyle w:val="PlaceholderText"/>
            </w:rPr>
            <w:t>Click here to enter text.</w:t>
          </w:r>
        </w:p>
      </w:docPartBody>
    </w:docPart>
    <w:docPart>
      <w:docPartPr>
        <w:name w:val="F967255EC91647AD9307A9024781ED69"/>
        <w:category>
          <w:name w:val="General"/>
          <w:gallery w:val="placeholder"/>
        </w:category>
        <w:types>
          <w:type w:val="bbPlcHdr"/>
        </w:types>
        <w:behaviors>
          <w:behavior w:val="content"/>
        </w:behaviors>
        <w:guid w:val="{E915638C-998C-4CBE-B6DB-C38FB52390AA}"/>
      </w:docPartPr>
      <w:docPartBody>
        <w:p w:rsidR="00A1434F" w:rsidRDefault="00A1434F" w:rsidP="00A1434F">
          <w:pPr>
            <w:pStyle w:val="F967255EC91647AD9307A9024781ED695"/>
          </w:pPr>
          <w:r w:rsidRPr="00D903E8">
            <w:rPr>
              <w:rStyle w:val="PlaceholderText"/>
            </w:rPr>
            <w:t>Click here to enter text.</w:t>
          </w:r>
        </w:p>
      </w:docPartBody>
    </w:docPart>
    <w:docPart>
      <w:docPartPr>
        <w:name w:val="4983AEFDC7744E2FBCBEC38FD0EFC054"/>
        <w:category>
          <w:name w:val="General"/>
          <w:gallery w:val="placeholder"/>
        </w:category>
        <w:types>
          <w:type w:val="bbPlcHdr"/>
        </w:types>
        <w:behaviors>
          <w:behavior w:val="content"/>
        </w:behaviors>
        <w:guid w:val="{00A08FC6-8E2D-458F-9EF8-0049C89A888E}"/>
      </w:docPartPr>
      <w:docPartBody>
        <w:p w:rsidR="00A1434F" w:rsidRDefault="00A1434F" w:rsidP="00A1434F">
          <w:pPr>
            <w:pStyle w:val="4983AEFDC7744E2FBCBEC38FD0EFC0545"/>
          </w:pPr>
          <w:r w:rsidRPr="00D903E8">
            <w:rPr>
              <w:rStyle w:val="PlaceholderText"/>
            </w:rPr>
            <w:t>Click here to enter text.</w:t>
          </w:r>
        </w:p>
      </w:docPartBody>
    </w:docPart>
    <w:docPart>
      <w:docPartPr>
        <w:name w:val="E45CE32668AA465692687270843F2730"/>
        <w:category>
          <w:name w:val="General"/>
          <w:gallery w:val="placeholder"/>
        </w:category>
        <w:types>
          <w:type w:val="bbPlcHdr"/>
        </w:types>
        <w:behaviors>
          <w:behavior w:val="content"/>
        </w:behaviors>
        <w:guid w:val="{53FC7EFC-94CD-4ED7-8207-49D4BCA36CA6}"/>
      </w:docPartPr>
      <w:docPartBody>
        <w:p w:rsidR="00A1434F" w:rsidRDefault="00A1434F" w:rsidP="00A1434F">
          <w:pPr>
            <w:pStyle w:val="E45CE32668AA465692687270843F27305"/>
          </w:pPr>
          <w:r w:rsidRPr="00D903E8">
            <w:rPr>
              <w:rStyle w:val="PlaceholderText"/>
            </w:rPr>
            <w:t>Click here to enter text.</w:t>
          </w:r>
        </w:p>
      </w:docPartBody>
    </w:docPart>
    <w:docPart>
      <w:docPartPr>
        <w:name w:val="07A8C648FB1145EC90113AD4AA2CFFC3"/>
        <w:category>
          <w:name w:val="General"/>
          <w:gallery w:val="placeholder"/>
        </w:category>
        <w:types>
          <w:type w:val="bbPlcHdr"/>
        </w:types>
        <w:behaviors>
          <w:behavior w:val="content"/>
        </w:behaviors>
        <w:guid w:val="{392DEE32-5161-4085-83DF-3B0B30E49ADD}"/>
      </w:docPartPr>
      <w:docPartBody>
        <w:p w:rsidR="00A1434F" w:rsidRDefault="00A1434F" w:rsidP="00A1434F">
          <w:pPr>
            <w:pStyle w:val="07A8C648FB1145EC90113AD4AA2CFFC35"/>
          </w:pPr>
          <w:r w:rsidRPr="00D903E8">
            <w:rPr>
              <w:rStyle w:val="PlaceholderText"/>
            </w:rPr>
            <w:t>Click here to enter text.</w:t>
          </w:r>
        </w:p>
      </w:docPartBody>
    </w:docPart>
    <w:docPart>
      <w:docPartPr>
        <w:name w:val="99F7DA303E0943BDBEE63C675BA42C39"/>
        <w:category>
          <w:name w:val="General"/>
          <w:gallery w:val="placeholder"/>
        </w:category>
        <w:types>
          <w:type w:val="bbPlcHdr"/>
        </w:types>
        <w:behaviors>
          <w:behavior w:val="content"/>
        </w:behaviors>
        <w:guid w:val="{EE30256E-8BFB-4B2A-A8DE-DDA3EA9D82CB}"/>
      </w:docPartPr>
      <w:docPartBody>
        <w:p w:rsidR="00A1434F" w:rsidRDefault="00A1434F" w:rsidP="00A1434F">
          <w:pPr>
            <w:pStyle w:val="99F7DA303E0943BDBEE63C675BA42C395"/>
          </w:pPr>
          <w:r w:rsidRPr="00D903E8">
            <w:rPr>
              <w:rStyle w:val="PlaceholderText"/>
            </w:rPr>
            <w:t>Click here to enter text.</w:t>
          </w:r>
        </w:p>
      </w:docPartBody>
    </w:docPart>
    <w:docPart>
      <w:docPartPr>
        <w:name w:val="00E400932232405987E94EBE43C48D7A"/>
        <w:category>
          <w:name w:val="General"/>
          <w:gallery w:val="placeholder"/>
        </w:category>
        <w:types>
          <w:type w:val="bbPlcHdr"/>
        </w:types>
        <w:behaviors>
          <w:behavior w:val="content"/>
        </w:behaviors>
        <w:guid w:val="{038879E6-0B54-4A7E-9545-5945722EAB25}"/>
      </w:docPartPr>
      <w:docPartBody>
        <w:p w:rsidR="00A1434F" w:rsidRDefault="00A1434F" w:rsidP="00A1434F">
          <w:pPr>
            <w:pStyle w:val="00E400932232405987E94EBE43C48D7A5"/>
          </w:pPr>
          <w:r w:rsidRPr="00D903E8">
            <w:rPr>
              <w:rStyle w:val="PlaceholderText"/>
            </w:rPr>
            <w:t>Click here to enter text.</w:t>
          </w:r>
        </w:p>
      </w:docPartBody>
    </w:docPart>
    <w:docPart>
      <w:docPartPr>
        <w:name w:val="121A6A5763C54E9EB40C9A446F150CBF"/>
        <w:category>
          <w:name w:val="General"/>
          <w:gallery w:val="placeholder"/>
        </w:category>
        <w:types>
          <w:type w:val="bbPlcHdr"/>
        </w:types>
        <w:behaviors>
          <w:behavior w:val="content"/>
        </w:behaviors>
        <w:guid w:val="{65D0A0BC-7A87-4BE6-A3AE-1513FA39906E}"/>
      </w:docPartPr>
      <w:docPartBody>
        <w:p w:rsidR="00A1434F" w:rsidRDefault="00A1434F" w:rsidP="00A1434F">
          <w:pPr>
            <w:pStyle w:val="121A6A5763C54E9EB40C9A446F150CBF5"/>
          </w:pPr>
          <w:r w:rsidRPr="00D903E8">
            <w:rPr>
              <w:rStyle w:val="PlaceholderText"/>
            </w:rPr>
            <w:t>Click here to enter text.</w:t>
          </w:r>
        </w:p>
      </w:docPartBody>
    </w:docPart>
    <w:docPart>
      <w:docPartPr>
        <w:name w:val="3E7BBDDF6DE54B08A8B38427B9E8F3C2"/>
        <w:category>
          <w:name w:val="General"/>
          <w:gallery w:val="placeholder"/>
        </w:category>
        <w:types>
          <w:type w:val="bbPlcHdr"/>
        </w:types>
        <w:behaviors>
          <w:behavior w:val="content"/>
        </w:behaviors>
        <w:guid w:val="{E3303EB1-6EC9-4F54-86B7-A857A32C6109}"/>
      </w:docPartPr>
      <w:docPartBody>
        <w:p w:rsidR="00A1434F" w:rsidRDefault="00A1434F" w:rsidP="00A1434F">
          <w:pPr>
            <w:pStyle w:val="3E7BBDDF6DE54B08A8B38427B9E8F3C25"/>
          </w:pPr>
          <w:r w:rsidRPr="00D903E8">
            <w:rPr>
              <w:rStyle w:val="PlaceholderText"/>
            </w:rPr>
            <w:t>Click here to enter text.</w:t>
          </w:r>
        </w:p>
      </w:docPartBody>
    </w:docPart>
    <w:docPart>
      <w:docPartPr>
        <w:name w:val="EAE32A455E68483FBECE56C531C6F4A0"/>
        <w:category>
          <w:name w:val="General"/>
          <w:gallery w:val="placeholder"/>
        </w:category>
        <w:types>
          <w:type w:val="bbPlcHdr"/>
        </w:types>
        <w:behaviors>
          <w:behavior w:val="content"/>
        </w:behaviors>
        <w:guid w:val="{A9BB63C0-842D-4862-B365-E99862ACDDAC}"/>
      </w:docPartPr>
      <w:docPartBody>
        <w:p w:rsidR="00A1434F" w:rsidRDefault="00A1434F" w:rsidP="00A1434F">
          <w:pPr>
            <w:pStyle w:val="EAE32A455E68483FBECE56C531C6F4A03"/>
          </w:pPr>
          <w:r w:rsidRPr="00D903E8">
            <w:rPr>
              <w:rStyle w:val="PlaceholderText"/>
            </w:rPr>
            <w:t>Click here to enter text.</w:t>
          </w:r>
        </w:p>
      </w:docPartBody>
    </w:docPart>
    <w:docPart>
      <w:docPartPr>
        <w:name w:val="49DDE875248546E2888EBB43206D919B"/>
        <w:category>
          <w:name w:val="General"/>
          <w:gallery w:val="placeholder"/>
        </w:category>
        <w:types>
          <w:type w:val="bbPlcHdr"/>
        </w:types>
        <w:behaviors>
          <w:behavior w:val="content"/>
        </w:behaviors>
        <w:guid w:val="{DDB8E551-FD42-4E32-8DE1-9CC410B59EAF}"/>
      </w:docPartPr>
      <w:docPartBody>
        <w:p w:rsidR="00A1434F" w:rsidRDefault="00A1434F" w:rsidP="00A1434F">
          <w:pPr>
            <w:pStyle w:val="49DDE875248546E2888EBB43206D919B1"/>
          </w:pPr>
          <w:r w:rsidRPr="00D903E8">
            <w:rPr>
              <w:rStyle w:val="PlaceholderText"/>
            </w:rPr>
            <w:t>Click here to enter text.</w:t>
          </w:r>
        </w:p>
      </w:docPartBody>
    </w:docPart>
    <w:docPart>
      <w:docPartPr>
        <w:name w:val="C74A0FCDA8E84A118ACA1F74B4B5EA94"/>
        <w:category>
          <w:name w:val="General"/>
          <w:gallery w:val="placeholder"/>
        </w:category>
        <w:types>
          <w:type w:val="bbPlcHdr"/>
        </w:types>
        <w:behaviors>
          <w:behavior w:val="content"/>
        </w:behaviors>
        <w:guid w:val="{CF711CDC-E610-4EF8-892F-1D86382955AC}"/>
      </w:docPartPr>
      <w:docPartBody>
        <w:p w:rsidR="00A1434F" w:rsidRDefault="00A1434F" w:rsidP="00A1434F">
          <w:pPr>
            <w:pStyle w:val="C74A0FCDA8E84A118ACA1F74B4B5EA941"/>
          </w:pPr>
          <w:r w:rsidRPr="00D903E8">
            <w:rPr>
              <w:rStyle w:val="PlaceholderText"/>
            </w:rPr>
            <w:t>Click here to enter text.</w:t>
          </w:r>
        </w:p>
      </w:docPartBody>
    </w:docPart>
    <w:docPart>
      <w:docPartPr>
        <w:name w:val="B111C7760B084AF0AC56CF0F4D1E4718"/>
        <w:category>
          <w:name w:val="General"/>
          <w:gallery w:val="placeholder"/>
        </w:category>
        <w:types>
          <w:type w:val="bbPlcHdr"/>
        </w:types>
        <w:behaviors>
          <w:behavior w:val="content"/>
        </w:behaviors>
        <w:guid w:val="{6F843832-B7DF-49EB-95AD-D8E5F4C92023}"/>
      </w:docPartPr>
      <w:docPartBody>
        <w:p w:rsidR="00A1434F" w:rsidRDefault="00A1434F" w:rsidP="00A1434F">
          <w:pPr>
            <w:pStyle w:val="B111C7760B084AF0AC56CF0F4D1E47181"/>
          </w:pPr>
          <w:r w:rsidRPr="00D903E8">
            <w:rPr>
              <w:rStyle w:val="PlaceholderText"/>
            </w:rPr>
            <w:t>Click here to enter text.</w:t>
          </w:r>
        </w:p>
      </w:docPartBody>
    </w:docPart>
    <w:docPart>
      <w:docPartPr>
        <w:name w:val="4A4D115BA59B4FF1ABDB894A2E88C39D"/>
        <w:category>
          <w:name w:val="General"/>
          <w:gallery w:val="placeholder"/>
        </w:category>
        <w:types>
          <w:type w:val="bbPlcHdr"/>
        </w:types>
        <w:behaviors>
          <w:behavior w:val="content"/>
        </w:behaviors>
        <w:guid w:val="{8CCE6CF3-6A3D-4070-99A7-38081544B649}"/>
      </w:docPartPr>
      <w:docPartBody>
        <w:p w:rsidR="00A1434F" w:rsidRDefault="00A1434F" w:rsidP="00A1434F">
          <w:pPr>
            <w:pStyle w:val="4A4D115BA59B4FF1ABDB894A2E88C39D1"/>
          </w:pPr>
          <w:r w:rsidRPr="00D903E8">
            <w:rPr>
              <w:rStyle w:val="PlaceholderText"/>
            </w:rPr>
            <w:t>Click here to enter text.</w:t>
          </w:r>
        </w:p>
      </w:docPartBody>
    </w:docPart>
    <w:docPart>
      <w:docPartPr>
        <w:name w:val="181DD13DF85645CFBC70A2211E74DDB4"/>
        <w:category>
          <w:name w:val="General"/>
          <w:gallery w:val="placeholder"/>
        </w:category>
        <w:types>
          <w:type w:val="bbPlcHdr"/>
        </w:types>
        <w:behaviors>
          <w:behavior w:val="content"/>
        </w:behaviors>
        <w:guid w:val="{6D3B1D79-EEB2-4DAA-A147-D55937028C55}"/>
      </w:docPartPr>
      <w:docPartBody>
        <w:p w:rsidR="00A1434F" w:rsidRDefault="00A1434F" w:rsidP="00A1434F">
          <w:pPr>
            <w:pStyle w:val="181DD13DF85645CFBC70A2211E74DDB41"/>
          </w:pPr>
          <w:r w:rsidRPr="00D903E8">
            <w:rPr>
              <w:rStyle w:val="PlaceholderText"/>
            </w:rPr>
            <w:t>Click here to enter text.</w:t>
          </w:r>
        </w:p>
      </w:docPartBody>
    </w:docPart>
    <w:docPart>
      <w:docPartPr>
        <w:name w:val="4EBC9138C3394FAFA978BA5A20824CB1"/>
        <w:category>
          <w:name w:val="General"/>
          <w:gallery w:val="placeholder"/>
        </w:category>
        <w:types>
          <w:type w:val="bbPlcHdr"/>
        </w:types>
        <w:behaviors>
          <w:behavior w:val="content"/>
        </w:behaviors>
        <w:guid w:val="{027BD488-AE9A-4E6A-9543-5AF3D4BF3BB9}"/>
      </w:docPartPr>
      <w:docPartBody>
        <w:p w:rsidR="00A1434F" w:rsidRDefault="00A1434F" w:rsidP="00A1434F">
          <w:pPr>
            <w:pStyle w:val="4EBC9138C3394FAFA978BA5A20824CB11"/>
          </w:pPr>
          <w:r w:rsidRPr="00D903E8">
            <w:rPr>
              <w:rStyle w:val="PlaceholderText"/>
            </w:rPr>
            <w:t>Click here to enter text.</w:t>
          </w:r>
        </w:p>
      </w:docPartBody>
    </w:docPart>
    <w:docPart>
      <w:docPartPr>
        <w:name w:val="79C48CF5D1984038B22B3A3262C22790"/>
        <w:category>
          <w:name w:val="General"/>
          <w:gallery w:val="placeholder"/>
        </w:category>
        <w:types>
          <w:type w:val="bbPlcHdr"/>
        </w:types>
        <w:behaviors>
          <w:behavior w:val="content"/>
        </w:behaviors>
        <w:guid w:val="{4BD7E04F-77F0-4D95-9BF8-3D954908D370}"/>
      </w:docPartPr>
      <w:docPartBody>
        <w:p w:rsidR="00A1434F" w:rsidRDefault="00A1434F" w:rsidP="00A1434F">
          <w:pPr>
            <w:pStyle w:val="79C48CF5D1984038B22B3A3262C227901"/>
          </w:pPr>
          <w:r w:rsidRPr="00D903E8">
            <w:rPr>
              <w:rStyle w:val="PlaceholderText"/>
            </w:rPr>
            <w:t>Click here to enter text.</w:t>
          </w:r>
        </w:p>
      </w:docPartBody>
    </w:docPart>
    <w:docPart>
      <w:docPartPr>
        <w:name w:val="90FE4E54DB834210B31C2EA3ED5F99CC"/>
        <w:category>
          <w:name w:val="General"/>
          <w:gallery w:val="placeholder"/>
        </w:category>
        <w:types>
          <w:type w:val="bbPlcHdr"/>
        </w:types>
        <w:behaviors>
          <w:behavior w:val="content"/>
        </w:behaviors>
        <w:guid w:val="{85696F06-CF8D-4E86-B25A-3342EBE2DD2F}"/>
      </w:docPartPr>
      <w:docPartBody>
        <w:p w:rsidR="00A1434F" w:rsidRDefault="00A1434F" w:rsidP="00A1434F">
          <w:pPr>
            <w:pStyle w:val="90FE4E54DB834210B31C2EA3ED5F99CC1"/>
          </w:pPr>
          <w:r w:rsidRPr="00D903E8">
            <w:rPr>
              <w:rStyle w:val="PlaceholderText"/>
            </w:rPr>
            <w:t>Click here to enter text.</w:t>
          </w:r>
        </w:p>
      </w:docPartBody>
    </w:docPart>
    <w:docPart>
      <w:docPartPr>
        <w:name w:val="948C4AA44DCB4DBDB0ECED3297ED6343"/>
        <w:category>
          <w:name w:val="General"/>
          <w:gallery w:val="placeholder"/>
        </w:category>
        <w:types>
          <w:type w:val="bbPlcHdr"/>
        </w:types>
        <w:behaviors>
          <w:behavior w:val="content"/>
        </w:behaviors>
        <w:guid w:val="{BFF6AF14-9554-453D-8390-5E19F46FEE76}"/>
      </w:docPartPr>
      <w:docPartBody>
        <w:p w:rsidR="00A1434F" w:rsidRDefault="00A1434F" w:rsidP="00A1434F">
          <w:pPr>
            <w:pStyle w:val="948C4AA44DCB4DBDB0ECED3297ED63431"/>
          </w:pPr>
          <w:r w:rsidRPr="00D903E8">
            <w:rPr>
              <w:rStyle w:val="PlaceholderText"/>
            </w:rPr>
            <w:t>Click here to enter text.</w:t>
          </w:r>
        </w:p>
      </w:docPartBody>
    </w:docPart>
    <w:docPart>
      <w:docPartPr>
        <w:name w:val="93EDC9660B1E4201A45D770F70221E62"/>
        <w:category>
          <w:name w:val="General"/>
          <w:gallery w:val="placeholder"/>
        </w:category>
        <w:types>
          <w:type w:val="bbPlcHdr"/>
        </w:types>
        <w:behaviors>
          <w:behavior w:val="content"/>
        </w:behaviors>
        <w:guid w:val="{AE4203C2-9D6D-4645-8015-A114FFB82971}"/>
      </w:docPartPr>
      <w:docPartBody>
        <w:p w:rsidR="00A1434F" w:rsidRDefault="00A1434F" w:rsidP="00A1434F">
          <w:pPr>
            <w:pStyle w:val="93EDC9660B1E4201A45D770F70221E621"/>
          </w:pPr>
          <w:r w:rsidRPr="00D903E8">
            <w:rPr>
              <w:rStyle w:val="PlaceholderText"/>
            </w:rPr>
            <w:t>Click here to enter text.</w:t>
          </w:r>
        </w:p>
      </w:docPartBody>
    </w:docPart>
    <w:docPart>
      <w:docPartPr>
        <w:name w:val="3790BC6BB7F64E21B4ACF2691735B40C"/>
        <w:category>
          <w:name w:val="General"/>
          <w:gallery w:val="placeholder"/>
        </w:category>
        <w:types>
          <w:type w:val="bbPlcHdr"/>
        </w:types>
        <w:behaviors>
          <w:behavior w:val="content"/>
        </w:behaviors>
        <w:guid w:val="{CE8AE279-420C-4FC1-BD03-C30C2E30F1AB}"/>
      </w:docPartPr>
      <w:docPartBody>
        <w:p w:rsidR="00A1434F" w:rsidRDefault="00A1434F" w:rsidP="00A1434F">
          <w:pPr>
            <w:pStyle w:val="3790BC6BB7F64E21B4ACF2691735B40C1"/>
          </w:pPr>
          <w:r w:rsidRPr="00D903E8">
            <w:rPr>
              <w:rStyle w:val="PlaceholderText"/>
            </w:rPr>
            <w:t>Click here to enter text.</w:t>
          </w:r>
        </w:p>
      </w:docPartBody>
    </w:docPart>
    <w:docPart>
      <w:docPartPr>
        <w:name w:val="8A65963A2F514D7591A5B8ECE9B41264"/>
        <w:category>
          <w:name w:val="General"/>
          <w:gallery w:val="placeholder"/>
        </w:category>
        <w:types>
          <w:type w:val="bbPlcHdr"/>
        </w:types>
        <w:behaviors>
          <w:behavior w:val="content"/>
        </w:behaviors>
        <w:guid w:val="{475A138B-ED20-4560-B529-CE17AE52168A}"/>
      </w:docPartPr>
      <w:docPartBody>
        <w:p w:rsidR="00A1434F" w:rsidRDefault="00A1434F" w:rsidP="00A1434F">
          <w:pPr>
            <w:pStyle w:val="8A65963A2F514D7591A5B8ECE9B412641"/>
          </w:pPr>
          <w:r w:rsidRPr="00D903E8">
            <w:rPr>
              <w:rStyle w:val="PlaceholderText"/>
            </w:rPr>
            <w:t>Click here to enter text.</w:t>
          </w:r>
        </w:p>
      </w:docPartBody>
    </w:docPart>
    <w:docPart>
      <w:docPartPr>
        <w:name w:val="326626E4217E4637BBE47E64D4AF3798"/>
        <w:category>
          <w:name w:val="General"/>
          <w:gallery w:val="placeholder"/>
        </w:category>
        <w:types>
          <w:type w:val="bbPlcHdr"/>
        </w:types>
        <w:behaviors>
          <w:behavior w:val="content"/>
        </w:behaviors>
        <w:guid w:val="{3E744C86-EE19-4567-AF22-B83C23B90AAD}"/>
      </w:docPartPr>
      <w:docPartBody>
        <w:p w:rsidR="00A1434F" w:rsidRDefault="00A1434F" w:rsidP="00A1434F">
          <w:pPr>
            <w:pStyle w:val="326626E4217E4637BBE47E64D4AF37981"/>
          </w:pPr>
          <w:r w:rsidRPr="00D903E8">
            <w:rPr>
              <w:rStyle w:val="PlaceholderText"/>
            </w:rPr>
            <w:t>Click here to enter text.</w:t>
          </w:r>
        </w:p>
      </w:docPartBody>
    </w:docPart>
    <w:docPart>
      <w:docPartPr>
        <w:name w:val="4D1E3273990F44F18D7E8956FF82BD4B"/>
        <w:category>
          <w:name w:val="General"/>
          <w:gallery w:val="placeholder"/>
        </w:category>
        <w:types>
          <w:type w:val="bbPlcHdr"/>
        </w:types>
        <w:behaviors>
          <w:behavior w:val="content"/>
        </w:behaviors>
        <w:guid w:val="{43E0A0E4-0AD3-4A05-B52B-F738A117713A}"/>
      </w:docPartPr>
      <w:docPartBody>
        <w:p w:rsidR="00A1434F" w:rsidRDefault="00A1434F" w:rsidP="00A1434F">
          <w:pPr>
            <w:pStyle w:val="4D1E3273990F44F18D7E8956FF82BD4B1"/>
          </w:pPr>
          <w:r w:rsidRPr="00D903E8">
            <w:rPr>
              <w:rStyle w:val="PlaceholderText"/>
            </w:rPr>
            <w:t>Click here to enter text.</w:t>
          </w:r>
        </w:p>
      </w:docPartBody>
    </w:docPart>
    <w:docPart>
      <w:docPartPr>
        <w:name w:val="8D350094807B425F942B53D6289C6917"/>
        <w:category>
          <w:name w:val="General"/>
          <w:gallery w:val="placeholder"/>
        </w:category>
        <w:types>
          <w:type w:val="bbPlcHdr"/>
        </w:types>
        <w:behaviors>
          <w:behavior w:val="content"/>
        </w:behaviors>
        <w:guid w:val="{CFC93EF1-DC77-440B-9C0B-1228BBB28ACC}"/>
      </w:docPartPr>
      <w:docPartBody>
        <w:p w:rsidR="00A1434F" w:rsidRDefault="00A1434F" w:rsidP="00A1434F">
          <w:pPr>
            <w:pStyle w:val="8D350094807B425F942B53D6289C69171"/>
          </w:pPr>
          <w:r w:rsidRPr="00D903E8">
            <w:rPr>
              <w:rStyle w:val="PlaceholderText"/>
            </w:rPr>
            <w:t>Click here to enter text.</w:t>
          </w:r>
        </w:p>
      </w:docPartBody>
    </w:docPart>
    <w:docPart>
      <w:docPartPr>
        <w:name w:val="5FD501EF938B4F48AAF18B75E28900DB"/>
        <w:category>
          <w:name w:val="General"/>
          <w:gallery w:val="placeholder"/>
        </w:category>
        <w:types>
          <w:type w:val="bbPlcHdr"/>
        </w:types>
        <w:behaviors>
          <w:behavior w:val="content"/>
        </w:behaviors>
        <w:guid w:val="{B0B7C34D-80EA-4E09-B98F-487FD8C743DF}"/>
      </w:docPartPr>
      <w:docPartBody>
        <w:p w:rsidR="00A1434F" w:rsidRDefault="00A1434F" w:rsidP="00A1434F">
          <w:pPr>
            <w:pStyle w:val="5FD501EF938B4F48AAF18B75E28900DB1"/>
          </w:pPr>
          <w:r w:rsidRPr="00D903E8">
            <w:rPr>
              <w:rStyle w:val="PlaceholderText"/>
            </w:rPr>
            <w:t>Click here to enter text.</w:t>
          </w:r>
        </w:p>
      </w:docPartBody>
    </w:docPart>
    <w:docPart>
      <w:docPartPr>
        <w:name w:val="E737A7BE4E1144319BF9E8FF643B5F4A"/>
        <w:category>
          <w:name w:val="General"/>
          <w:gallery w:val="placeholder"/>
        </w:category>
        <w:types>
          <w:type w:val="bbPlcHdr"/>
        </w:types>
        <w:behaviors>
          <w:behavior w:val="content"/>
        </w:behaviors>
        <w:guid w:val="{34D5CD87-9F8F-429D-96A8-BDB6D1AD00F9}"/>
      </w:docPartPr>
      <w:docPartBody>
        <w:p w:rsidR="00A1434F" w:rsidRDefault="00A1434F" w:rsidP="00A1434F">
          <w:pPr>
            <w:pStyle w:val="E737A7BE4E1144319BF9E8FF643B5F4A1"/>
          </w:pPr>
          <w:r w:rsidRPr="00D903E8">
            <w:rPr>
              <w:rStyle w:val="PlaceholderText"/>
            </w:rPr>
            <w:t>Click here to enter text.</w:t>
          </w:r>
        </w:p>
      </w:docPartBody>
    </w:docPart>
    <w:docPart>
      <w:docPartPr>
        <w:name w:val="791D032BB83F4CC4BAAEB267950F6A29"/>
        <w:category>
          <w:name w:val="General"/>
          <w:gallery w:val="placeholder"/>
        </w:category>
        <w:types>
          <w:type w:val="bbPlcHdr"/>
        </w:types>
        <w:behaviors>
          <w:behavior w:val="content"/>
        </w:behaviors>
        <w:guid w:val="{72216A55-CA3A-4888-9831-B0A7CD38E59D}"/>
      </w:docPartPr>
      <w:docPartBody>
        <w:p w:rsidR="00A1434F" w:rsidRDefault="00A1434F" w:rsidP="00A1434F">
          <w:pPr>
            <w:pStyle w:val="791D032BB83F4CC4BAAEB267950F6A291"/>
          </w:pPr>
          <w:r w:rsidRPr="00D903E8">
            <w:rPr>
              <w:rStyle w:val="PlaceholderText"/>
            </w:rPr>
            <w:t>Click here to enter text.</w:t>
          </w:r>
        </w:p>
      </w:docPartBody>
    </w:docPart>
    <w:docPart>
      <w:docPartPr>
        <w:name w:val="FC072DD60685438F826745AF7C8891F6"/>
        <w:category>
          <w:name w:val="General"/>
          <w:gallery w:val="placeholder"/>
        </w:category>
        <w:types>
          <w:type w:val="bbPlcHdr"/>
        </w:types>
        <w:behaviors>
          <w:behavior w:val="content"/>
        </w:behaviors>
        <w:guid w:val="{332EA274-C539-4220-91B7-6DEE15C16763}"/>
      </w:docPartPr>
      <w:docPartBody>
        <w:p w:rsidR="00A1434F" w:rsidRDefault="00A1434F" w:rsidP="00A1434F">
          <w:pPr>
            <w:pStyle w:val="FC072DD60685438F826745AF7C8891F61"/>
          </w:pPr>
          <w:r w:rsidRPr="00D903E8">
            <w:rPr>
              <w:rStyle w:val="PlaceholderText"/>
            </w:rPr>
            <w:t>Click here to enter text.</w:t>
          </w:r>
        </w:p>
      </w:docPartBody>
    </w:docPart>
    <w:docPart>
      <w:docPartPr>
        <w:name w:val="07916F6981864974A896994FB767EFF4"/>
        <w:category>
          <w:name w:val="General"/>
          <w:gallery w:val="placeholder"/>
        </w:category>
        <w:types>
          <w:type w:val="bbPlcHdr"/>
        </w:types>
        <w:behaviors>
          <w:behavior w:val="content"/>
        </w:behaviors>
        <w:guid w:val="{DB6B06E8-38D2-4B90-B0CC-1A8B71015A34}"/>
      </w:docPartPr>
      <w:docPartBody>
        <w:p w:rsidR="00A1434F" w:rsidRDefault="00A1434F" w:rsidP="00A1434F">
          <w:pPr>
            <w:pStyle w:val="07916F6981864974A896994FB767EFF41"/>
          </w:pPr>
          <w:r w:rsidRPr="00D903E8">
            <w:rPr>
              <w:rStyle w:val="PlaceholderText"/>
            </w:rPr>
            <w:t>Click here to enter text.</w:t>
          </w:r>
        </w:p>
      </w:docPartBody>
    </w:docPart>
    <w:docPart>
      <w:docPartPr>
        <w:name w:val="4437BFE8445242339A999918352EC05A"/>
        <w:category>
          <w:name w:val="General"/>
          <w:gallery w:val="placeholder"/>
        </w:category>
        <w:types>
          <w:type w:val="bbPlcHdr"/>
        </w:types>
        <w:behaviors>
          <w:behavior w:val="content"/>
        </w:behaviors>
        <w:guid w:val="{8C0419BE-FF2E-4CBB-B2E5-8CC594CF1DEA}"/>
      </w:docPartPr>
      <w:docPartBody>
        <w:p w:rsidR="00A1434F" w:rsidRDefault="00A1434F" w:rsidP="00A1434F">
          <w:pPr>
            <w:pStyle w:val="4437BFE8445242339A999918352EC05A1"/>
          </w:pPr>
          <w:r w:rsidRPr="00FE1161">
            <w:rPr>
              <w:rStyle w:val="PlaceholderText"/>
            </w:rPr>
            <w:t>Click here to enter text.</w:t>
          </w:r>
        </w:p>
      </w:docPartBody>
    </w:docPart>
    <w:docPart>
      <w:docPartPr>
        <w:name w:val="E5798A1BBAC54CE68F6E7B92464EE7C2"/>
        <w:category>
          <w:name w:val="General"/>
          <w:gallery w:val="placeholder"/>
        </w:category>
        <w:types>
          <w:type w:val="bbPlcHdr"/>
        </w:types>
        <w:behaviors>
          <w:behavior w:val="content"/>
        </w:behaviors>
        <w:guid w:val="{63BFEA8C-588C-4EEB-8919-D9D99BAC2E46}"/>
      </w:docPartPr>
      <w:docPartBody>
        <w:p w:rsidR="00A1434F" w:rsidRDefault="00A1434F" w:rsidP="00A1434F">
          <w:pPr>
            <w:pStyle w:val="E5798A1BBAC54CE68F6E7B92464EE7C21"/>
          </w:pPr>
          <w:r w:rsidRPr="00FE1161">
            <w:rPr>
              <w:rStyle w:val="PlaceholderText"/>
            </w:rPr>
            <w:t>Click here to enter text.</w:t>
          </w:r>
        </w:p>
      </w:docPartBody>
    </w:docPart>
    <w:docPart>
      <w:docPartPr>
        <w:name w:val="1886A7FA0EFC4734A10FC84ED296BD34"/>
        <w:category>
          <w:name w:val="General"/>
          <w:gallery w:val="placeholder"/>
        </w:category>
        <w:types>
          <w:type w:val="bbPlcHdr"/>
        </w:types>
        <w:behaviors>
          <w:behavior w:val="content"/>
        </w:behaviors>
        <w:guid w:val="{C016B575-E26E-4118-B5D2-C16C13C3AFC5}"/>
      </w:docPartPr>
      <w:docPartBody>
        <w:p w:rsidR="00A1434F" w:rsidRDefault="00A1434F" w:rsidP="00A1434F">
          <w:pPr>
            <w:pStyle w:val="1886A7FA0EFC4734A10FC84ED296BD341"/>
          </w:pPr>
          <w:r w:rsidRPr="000916FF">
            <w:rPr>
              <w:rStyle w:val="PlaceholderText"/>
            </w:rPr>
            <w:t>Click here to enter text.</w:t>
          </w:r>
        </w:p>
      </w:docPartBody>
    </w:docPart>
    <w:docPart>
      <w:docPartPr>
        <w:name w:val="CE8295A61BF744E9942B9C44657314A8"/>
        <w:category>
          <w:name w:val="General"/>
          <w:gallery w:val="placeholder"/>
        </w:category>
        <w:types>
          <w:type w:val="bbPlcHdr"/>
        </w:types>
        <w:behaviors>
          <w:behavior w:val="content"/>
        </w:behaviors>
        <w:guid w:val="{FF773895-FC4E-416E-8E1B-062A7FFE62E1}"/>
      </w:docPartPr>
      <w:docPartBody>
        <w:p w:rsidR="00A1434F" w:rsidRDefault="00A1434F" w:rsidP="00A1434F">
          <w:pPr>
            <w:pStyle w:val="CE8295A61BF744E9942B9C44657314A81"/>
          </w:pPr>
          <w:r w:rsidRPr="000916FF">
            <w:rPr>
              <w:rStyle w:val="PlaceholderText"/>
            </w:rPr>
            <w:t>Click here to enter text.</w:t>
          </w:r>
        </w:p>
      </w:docPartBody>
    </w:docPart>
    <w:docPart>
      <w:docPartPr>
        <w:name w:val="2F56BEF9640347DA9513905096000D47"/>
        <w:category>
          <w:name w:val="General"/>
          <w:gallery w:val="placeholder"/>
        </w:category>
        <w:types>
          <w:type w:val="bbPlcHdr"/>
        </w:types>
        <w:behaviors>
          <w:behavior w:val="content"/>
        </w:behaviors>
        <w:guid w:val="{5F0ACF81-04BC-4422-93D6-4F792B93A7CC}"/>
      </w:docPartPr>
      <w:docPartBody>
        <w:p w:rsidR="00A1434F" w:rsidRDefault="00A1434F" w:rsidP="00A1434F">
          <w:pPr>
            <w:pStyle w:val="2F56BEF9640347DA9513905096000D471"/>
          </w:pPr>
          <w:r w:rsidRPr="000916FF">
            <w:rPr>
              <w:rStyle w:val="PlaceholderText"/>
            </w:rPr>
            <w:t>Click here to enter text.</w:t>
          </w:r>
        </w:p>
      </w:docPartBody>
    </w:docPart>
    <w:docPart>
      <w:docPartPr>
        <w:name w:val="A847EC89CB7D4F429F0AD115991394A2"/>
        <w:category>
          <w:name w:val="General"/>
          <w:gallery w:val="placeholder"/>
        </w:category>
        <w:types>
          <w:type w:val="bbPlcHdr"/>
        </w:types>
        <w:behaviors>
          <w:behavior w:val="content"/>
        </w:behaviors>
        <w:guid w:val="{616D3A5B-58F8-4C91-80B5-F88BF99750FF}"/>
      </w:docPartPr>
      <w:docPartBody>
        <w:p w:rsidR="00A1434F" w:rsidRDefault="00A1434F" w:rsidP="00A1434F">
          <w:pPr>
            <w:pStyle w:val="A847EC89CB7D4F429F0AD115991394A21"/>
          </w:pPr>
          <w:r w:rsidRPr="000916FF">
            <w:rPr>
              <w:rStyle w:val="PlaceholderText"/>
            </w:rPr>
            <w:t>Click here to enter text.</w:t>
          </w:r>
        </w:p>
      </w:docPartBody>
    </w:docPart>
    <w:docPart>
      <w:docPartPr>
        <w:name w:val="3D4ED77EB52540B9AE349CB3A336F869"/>
        <w:category>
          <w:name w:val="General"/>
          <w:gallery w:val="placeholder"/>
        </w:category>
        <w:types>
          <w:type w:val="bbPlcHdr"/>
        </w:types>
        <w:behaviors>
          <w:behavior w:val="content"/>
        </w:behaviors>
        <w:guid w:val="{2DD02619-8FD6-488A-A8E5-725655E54C21}"/>
      </w:docPartPr>
      <w:docPartBody>
        <w:p w:rsidR="00A1434F" w:rsidRDefault="00A1434F" w:rsidP="00A1434F">
          <w:pPr>
            <w:pStyle w:val="3D4ED77EB52540B9AE349CB3A336F8691"/>
          </w:pPr>
          <w:r w:rsidRPr="000916FF">
            <w:rPr>
              <w:rStyle w:val="PlaceholderText"/>
            </w:rPr>
            <w:t>Click here to enter text.</w:t>
          </w:r>
        </w:p>
      </w:docPartBody>
    </w:docPart>
    <w:docPart>
      <w:docPartPr>
        <w:name w:val="F4AB48DDE31646068F4334247039C656"/>
        <w:category>
          <w:name w:val="General"/>
          <w:gallery w:val="placeholder"/>
        </w:category>
        <w:types>
          <w:type w:val="bbPlcHdr"/>
        </w:types>
        <w:behaviors>
          <w:behavior w:val="content"/>
        </w:behaviors>
        <w:guid w:val="{747F0E2B-6EB6-43EC-8F8B-9C9E51C316A7}"/>
      </w:docPartPr>
      <w:docPartBody>
        <w:p w:rsidR="00A1434F" w:rsidRDefault="00A1434F" w:rsidP="00A1434F">
          <w:pPr>
            <w:pStyle w:val="F4AB48DDE31646068F4334247039C6561"/>
          </w:pPr>
          <w:r w:rsidRPr="000916FF">
            <w:rPr>
              <w:rStyle w:val="PlaceholderText"/>
            </w:rPr>
            <w:t>Click here to enter text.</w:t>
          </w:r>
        </w:p>
      </w:docPartBody>
    </w:docPart>
    <w:docPart>
      <w:docPartPr>
        <w:name w:val="38EBF1D717A14AD29140FBB91911FFF8"/>
        <w:category>
          <w:name w:val="General"/>
          <w:gallery w:val="placeholder"/>
        </w:category>
        <w:types>
          <w:type w:val="bbPlcHdr"/>
        </w:types>
        <w:behaviors>
          <w:behavior w:val="content"/>
        </w:behaviors>
        <w:guid w:val="{D3C6F2B7-0156-46AC-A4E6-B600D9FB48AF}"/>
      </w:docPartPr>
      <w:docPartBody>
        <w:p w:rsidR="00A1434F" w:rsidRDefault="00A1434F" w:rsidP="00A1434F">
          <w:pPr>
            <w:pStyle w:val="38EBF1D717A14AD29140FBB91911FFF81"/>
          </w:pPr>
          <w:r w:rsidRPr="000916FF">
            <w:rPr>
              <w:rStyle w:val="PlaceholderText"/>
            </w:rPr>
            <w:t>Click here to enter text.</w:t>
          </w:r>
        </w:p>
      </w:docPartBody>
    </w:docPart>
    <w:docPart>
      <w:docPartPr>
        <w:name w:val="5956742E824545BCA7CFC6EC84E6D822"/>
        <w:category>
          <w:name w:val="General"/>
          <w:gallery w:val="placeholder"/>
        </w:category>
        <w:types>
          <w:type w:val="bbPlcHdr"/>
        </w:types>
        <w:behaviors>
          <w:behavior w:val="content"/>
        </w:behaviors>
        <w:guid w:val="{1A93B120-2F5C-4C18-8D51-D2AB3B83B280}"/>
      </w:docPartPr>
      <w:docPartBody>
        <w:p w:rsidR="00A1434F" w:rsidRDefault="00A1434F" w:rsidP="00A1434F">
          <w:pPr>
            <w:pStyle w:val="5956742E824545BCA7CFC6EC84E6D8221"/>
          </w:pPr>
          <w:r w:rsidRPr="000916FF">
            <w:rPr>
              <w:rStyle w:val="PlaceholderText"/>
            </w:rPr>
            <w:t>Click here to enter text.</w:t>
          </w:r>
        </w:p>
      </w:docPartBody>
    </w:docPart>
    <w:docPart>
      <w:docPartPr>
        <w:name w:val="C01447307585466AB029AA4854D4E92A"/>
        <w:category>
          <w:name w:val="General"/>
          <w:gallery w:val="placeholder"/>
        </w:category>
        <w:types>
          <w:type w:val="bbPlcHdr"/>
        </w:types>
        <w:behaviors>
          <w:behavior w:val="content"/>
        </w:behaviors>
        <w:guid w:val="{49F7A21E-C8D4-497E-BE7A-C4680EC58A3A}"/>
      </w:docPartPr>
      <w:docPartBody>
        <w:p w:rsidR="00A1434F" w:rsidRDefault="00A1434F" w:rsidP="00A1434F">
          <w:pPr>
            <w:pStyle w:val="C01447307585466AB029AA4854D4E92A1"/>
          </w:pPr>
          <w:r w:rsidRPr="000916FF">
            <w:rPr>
              <w:rStyle w:val="PlaceholderText"/>
            </w:rPr>
            <w:t>Click here to enter text.</w:t>
          </w:r>
        </w:p>
      </w:docPartBody>
    </w:docPart>
    <w:docPart>
      <w:docPartPr>
        <w:name w:val="465CA4CCC9C840FBACDD6FE06585C451"/>
        <w:category>
          <w:name w:val="General"/>
          <w:gallery w:val="placeholder"/>
        </w:category>
        <w:types>
          <w:type w:val="bbPlcHdr"/>
        </w:types>
        <w:behaviors>
          <w:behavior w:val="content"/>
        </w:behaviors>
        <w:guid w:val="{B50F6B19-6651-4792-82A0-1D1F3CFCDBE2}"/>
      </w:docPartPr>
      <w:docPartBody>
        <w:p w:rsidR="00A1434F" w:rsidRDefault="00A1434F" w:rsidP="00A1434F">
          <w:pPr>
            <w:pStyle w:val="465CA4CCC9C840FBACDD6FE06585C4511"/>
          </w:pPr>
          <w:r w:rsidRPr="00D903E8">
            <w:rPr>
              <w:rStyle w:val="PlaceholderText"/>
            </w:rPr>
            <w:t>Click here to enter text.</w:t>
          </w:r>
        </w:p>
      </w:docPartBody>
    </w:docPart>
    <w:docPart>
      <w:docPartPr>
        <w:name w:val="A8574464D62044798E129FA3A20DE66B"/>
        <w:category>
          <w:name w:val="General"/>
          <w:gallery w:val="placeholder"/>
        </w:category>
        <w:types>
          <w:type w:val="bbPlcHdr"/>
        </w:types>
        <w:behaviors>
          <w:behavior w:val="content"/>
        </w:behaviors>
        <w:guid w:val="{2910BFD4-2F2C-49A3-82CB-E7D3F404B224}"/>
      </w:docPartPr>
      <w:docPartBody>
        <w:p w:rsidR="00A1434F" w:rsidRDefault="00A1434F" w:rsidP="00A1434F">
          <w:pPr>
            <w:pStyle w:val="A8574464D62044798E129FA3A20DE66B1"/>
          </w:pPr>
          <w:r w:rsidRPr="00D903E8">
            <w:rPr>
              <w:rStyle w:val="PlaceholderText"/>
            </w:rPr>
            <w:t>Click here to enter text.</w:t>
          </w:r>
        </w:p>
      </w:docPartBody>
    </w:docPart>
    <w:docPart>
      <w:docPartPr>
        <w:name w:val="605EE5BD30284C8A98C77CC966AB6318"/>
        <w:category>
          <w:name w:val="General"/>
          <w:gallery w:val="placeholder"/>
        </w:category>
        <w:types>
          <w:type w:val="bbPlcHdr"/>
        </w:types>
        <w:behaviors>
          <w:behavior w:val="content"/>
        </w:behaviors>
        <w:guid w:val="{991580CE-5419-4059-8E29-E2692EE3A06B}"/>
      </w:docPartPr>
      <w:docPartBody>
        <w:p w:rsidR="00A1434F" w:rsidRDefault="00A1434F" w:rsidP="00A1434F">
          <w:pPr>
            <w:pStyle w:val="605EE5BD30284C8A98C77CC966AB63181"/>
          </w:pPr>
          <w:r w:rsidRPr="00D903E8">
            <w:rPr>
              <w:rStyle w:val="PlaceholderText"/>
            </w:rPr>
            <w:t>Click here to enter text.</w:t>
          </w:r>
        </w:p>
      </w:docPartBody>
    </w:docPart>
    <w:docPart>
      <w:docPartPr>
        <w:name w:val="E02C02B0E0F840E28749D4EA9998F125"/>
        <w:category>
          <w:name w:val="General"/>
          <w:gallery w:val="placeholder"/>
        </w:category>
        <w:types>
          <w:type w:val="bbPlcHdr"/>
        </w:types>
        <w:behaviors>
          <w:behavior w:val="content"/>
        </w:behaviors>
        <w:guid w:val="{2D2D64EA-8E4D-49D2-B72F-AB8388EA6EEB}"/>
      </w:docPartPr>
      <w:docPartBody>
        <w:p w:rsidR="00A1434F" w:rsidRDefault="00A1434F" w:rsidP="00A1434F">
          <w:pPr>
            <w:pStyle w:val="E02C02B0E0F840E28749D4EA9998F1251"/>
          </w:pPr>
          <w:r w:rsidRPr="00D903E8">
            <w:rPr>
              <w:rStyle w:val="PlaceholderText"/>
            </w:rPr>
            <w:t>Click here to enter text.</w:t>
          </w:r>
        </w:p>
      </w:docPartBody>
    </w:docPart>
    <w:docPart>
      <w:docPartPr>
        <w:name w:val="5DDE50C579AF4123A91EDECD8F59EB84"/>
        <w:category>
          <w:name w:val="General"/>
          <w:gallery w:val="placeholder"/>
        </w:category>
        <w:types>
          <w:type w:val="bbPlcHdr"/>
        </w:types>
        <w:behaviors>
          <w:behavior w:val="content"/>
        </w:behaviors>
        <w:guid w:val="{2954D894-10DE-47AB-8AC4-10E58EC83C6F}"/>
      </w:docPartPr>
      <w:docPartBody>
        <w:p w:rsidR="00A1434F" w:rsidRDefault="00A1434F" w:rsidP="00A1434F">
          <w:pPr>
            <w:pStyle w:val="5DDE50C579AF4123A91EDECD8F59EB841"/>
          </w:pPr>
          <w:r w:rsidRPr="00D903E8">
            <w:rPr>
              <w:rStyle w:val="PlaceholderText"/>
            </w:rPr>
            <w:t>Click here to enter text.</w:t>
          </w:r>
        </w:p>
      </w:docPartBody>
    </w:docPart>
    <w:docPart>
      <w:docPartPr>
        <w:name w:val="68B0EEB5A46C423DA659F88AEBDD2B1E"/>
        <w:category>
          <w:name w:val="General"/>
          <w:gallery w:val="placeholder"/>
        </w:category>
        <w:types>
          <w:type w:val="bbPlcHdr"/>
        </w:types>
        <w:behaviors>
          <w:behavior w:val="content"/>
        </w:behaviors>
        <w:guid w:val="{D83BFB3F-B290-4214-AC14-D054E1011D6B}"/>
      </w:docPartPr>
      <w:docPartBody>
        <w:p w:rsidR="00A1434F" w:rsidRDefault="00A1434F" w:rsidP="00A1434F">
          <w:pPr>
            <w:pStyle w:val="68B0EEB5A46C423DA659F88AEBDD2B1E"/>
          </w:pPr>
          <w:r w:rsidRPr="00D903E8">
            <w:rPr>
              <w:rStyle w:val="PlaceholderText"/>
            </w:rPr>
            <w:t>Click here to enter text.</w:t>
          </w:r>
        </w:p>
      </w:docPartBody>
    </w:docPart>
    <w:docPart>
      <w:docPartPr>
        <w:name w:val="83D0F701B091460E8B77A05592F8F66D"/>
        <w:category>
          <w:name w:val="General"/>
          <w:gallery w:val="placeholder"/>
        </w:category>
        <w:types>
          <w:type w:val="bbPlcHdr"/>
        </w:types>
        <w:behaviors>
          <w:behavior w:val="content"/>
        </w:behaviors>
        <w:guid w:val="{8A86A882-2A78-4B9C-B9BF-A7E80DDB8C0C}"/>
      </w:docPartPr>
      <w:docPartBody>
        <w:p w:rsidR="00A1434F" w:rsidRDefault="00A1434F" w:rsidP="00A1434F">
          <w:pPr>
            <w:pStyle w:val="83D0F701B091460E8B77A05592F8F66D"/>
          </w:pPr>
          <w:r w:rsidRPr="00D903E8">
            <w:rPr>
              <w:rStyle w:val="PlaceholderText"/>
            </w:rPr>
            <w:t>Click here to enter text.</w:t>
          </w:r>
        </w:p>
      </w:docPartBody>
    </w:docPart>
    <w:docPart>
      <w:docPartPr>
        <w:name w:val="C8CFC5AD0D9D4427BFCC3F80716EC7E2"/>
        <w:category>
          <w:name w:val="General"/>
          <w:gallery w:val="placeholder"/>
        </w:category>
        <w:types>
          <w:type w:val="bbPlcHdr"/>
        </w:types>
        <w:behaviors>
          <w:behavior w:val="content"/>
        </w:behaviors>
        <w:guid w:val="{D1D654FB-791C-46C4-8AF0-E675F63F3F47}"/>
      </w:docPartPr>
      <w:docPartBody>
        <w:p w:rsidR="00A1434F" w:rsidRDefault="00A1434F" w:rsidP="00A1434F">
          <w:pPr>
            <w:pStyle w:val="C8CFC5AD0D9D4427BFCC3F80716EC7E2"/>
          </w:pPr>
          <w:r w:rsidRPr="00D903E8">
            <w:rPr>
              <w:rStyle w:val="PlaceholderText"/>
            </w:rPr>
            <w:t>Click here to enter text.</w:t>
          </w:r>
        </w:p>
      </w:docPartBody>
    </w:docPart>
    <w:docPart>
      <w:docPartPr>
        <w:name w:val="F52D4D961ED742C2B2D92CF00B85722E"/>
        <w:category>
          <w:name w:val="General"/>
          <w:gallery w:val="placeholder"/>
        </w:category>
        <w:types>
          <w:type w:val="bbPlcHdr"/>
        </w:types>
        <w:behaviors>
          <w:behavior w:val="content"/>
        </w:behaviors>
        <w:guid w:val="{E05703D2-667C-43C2-A485-B89F31BD8D35}"/>
      </w:docPartPr>
      <w:docPartBody>
        <w:p w:rsidR="00A1434F" w:rsidRDefault="00A1434F" w:rsidP="00A1434F">
          <w:pPr>
            <w:pStyle w:val="F52D4D961ED742C2B2D92CF00B85722E"/>
          </w:pPr>
          <w:r w:rsidRPr="00D903E8">
            <w:rPr>
              <w:rStyle w:val="PlaceholderText"/>
            </w:rPr>
            <w:t>Click here to enter text.</w:t>
          </w:r>
        </w:p>
      </w:docPartBody>
    </w:docPart>
    <w:docPart>
      <w:docPartPr>
        <w:name w:val="73D97CEF6F974751BBC1A0665B297DE5"/>
        <w:category>
          <w:name w:val="General"/>
          <w:gallery w:val="placeholder"/>
        </w:category>
        <w:types>
          <w:type w:val="bbPlcHdr"/>
        </w:types>
        <w:behaviors>
          <w:behavior w:val="content"/>
        </w:behaviors>
        <w:guid w:val="{37AC2DC1-8694-4829-B00F-A3DC74D310A6}"/>
      </w:docPartPr>
      <w:docPartBody>
        <w:p w:rsidR="00A1434F" w:rsidRDefault="00A1434F" w:rsidP="00A1434F">
          <w:pPr>
            <w:pStyle w:val="73D97CEF6F974751BBC1A0665B297DE5"/>
          </w:pPr>
          <w:r w:rsidRPr="00D903E8">
            <w:rPr>
              <w:rStyle w:val="PlaceholderText"/>
            </w:rPr>
            <w:t>Click here to enter text.</w:t>
          </w:r>
        </w:p>
      </w:docPartBody>
    </w:docPart>
    <w:docPart>
      <w:docPartPr>
        <w:name w:val="58BD23D3712A4324BED76E2DB09A40FB"/>
        <w:category>
          <w:name w:val="General"/>
          <w:gallery w:val="placeholder"/>
        </w:category>
        <w:types>
          <w:type w:val="bbPlcHdr"/>
        </w:types>
        <w:behaviors>
          <w:behavior w:val="content"/>
        </w:behaviors>
        <w:guid w:val="{A617454B-A949-4067-A89E-65BDC5496233}"/>
      </w:docPartPr>
      <w:docPartBody>
        <w:p w:rsidR="00A1434F" w:rsidRDefault="00A1434F" w:rsidP="00A1434F">
          <w:pPr>
            <w:pStyle w:val="58BD23D3712A4324BED76E2DB09A40FB"/>
          </w:pPr>
          <w:r w:rsidRPr="00D903E8">
            <w:rPr>
              <w:rStyle w:val="PlaceholderText"/>
            </w:rPr>
            <w:t>Click here to enter text.</w:t>
          </w:r>
        </w:p>
      </w:docPartBody>
    </w:docPart>
    <w:docPart>
      <w:docPartPr>
        <w:name w:val="1F6B98E932AC45B6BD9A0A0C45DFAE9D"/>
        <w:category>
          <w:name w:val="General"/>
          <w:gallery w:val="placeholder"/>
        </w:category>
        <w:types>
          <w:type w:val="bbPlcHdr"/>
        </w:types>
        <w:behaviors>
          <w:behavior w:val="content"/>
        </w:behaviors>
        <w:guid w:val="{919799EE-3545-4C84-872E-51525E985870}"/>
      </w:docPartPr>
      <w:docPartBody>
        <w:p w:rsidR="00A1434F" w:rsidRDefault="00A1434F" w:rsidP="00A1434F">
          <w:pPr>
            <w:pStyle w:val="1F6B98E932AC45B6BD9A0A0C45DFAE9D"/>
          </w:pPr>
          <w:r w:rsidRPr="00D903E8">
            <w:rPr>
              <w:rStyle w:val="PlaceholderText"/>
            </w:rPr>
            <w:t>Click here to enter text.</w:t>
          </w:r>
        </w:p>
      </w:docPartBody>
    </w:docPart>
    <w:docPart>
      <w:docPartPr>
        <w:name w:val="3EDCB95217F44FD79F686F8868B0C567"/>
        <w:category>
          <w:name w:val="General"/>
          <w:gallery w:val="placeholder"/>
        </w:category>
        <w:types>
          <w:type w:val="bbPlcHdr"/>
        </w:types>
        <w:behaviors>
          <w:behavior w:val="content"/>
        </w:behaviors>
        <w:guid w:val="{4C18B9AF-59B3-460A-99CD-1BA1A2797F05}"/>
      </w:docPartPr>
      <w:docPartBody>
        <w:p w:rsidR="00A1434F" w:rsidRDefault="00A1434F" w:rsidP="00A1434F">
          <w:pPr>
            <w:pStyle w:val="3EDCB95217F44FD79F686F8868B0C567"/>
          </w:pPr>
          <w:r w:rsidRPr="00D903E8">
            <w:rPr>
              <w:rStyle w:val="PlaceholderText"/>
            </w:rPr>
            <w:t>Click here to enter text.</w:t>
          </w:r>
        </w:p>
      </w:docPartBody>
    </w:docPart>
    <w:docPart>
      <w:docPartPr>
        <w:name w:val="31DB907D396C4A81A267C7B4AB2E9072"/>
        <w:category>
          <w:name w:val="General"/>
          <w:gallery w:val="placeholder"/>
        </w:category>
        <w:types>
          <w:type w:val="bbPlcHdr"/>
        </w:types>
        <w:behaviors>
          <w:behavior w:val="content"/>
        </w:behaviors>
        <w:guid w:val="{ADE5DF38-1AD7-4B24-AF6F-F8BF8C6CC211}"/>
      </w:docPartPr>
      <w:docPartBody>
        <w:p w:rsidR="00A1434F" w:rsidRDefault="00A1434F" w:rsidP="00A1434F">
          <w:pPr>
            <w:pStyle w:val="31DB907D396C4A81A267C7B4AB2E9072"/>
          </w:pPr>
          <w:r w:rsidRPr="00D903E8">
            <w:rPr>
              <w:rStyle w:val="PlaceholderText"/>
            </w:rPr>
            <w:t>Click here to enter text.</w:t>
          </w:r>
        </w:p>
      </w:docPartBody>
    </w:docPart>
    <w:docPart>
      <w:docPartPr>
        <w:name w:val="709736AE8E984373B9BDDC200F65619E"/>
        <w:category>
          <w:name w:val="General"/>
          <w:gallery w:val="placeholder"/>
        </w:category>
        <w:types>
          <w:type w:val="bbPlcHdr"/>
        </w:types>
        <w:behaviors>
          <w:behavior w:val="content"/>
        </w:behaviors>
        <w:guid w:val="{95BCFD63-9193-4BC5-8FB6-92ABE2A10FF8}"/>
      </w:docPartPr>
      <w:docPartBody>
        <w:p w:rsidR="00A1434F" w:rsidRDefault="00A1434F" w:rsidP="00A1434F">
          <w:pPr>
            <w:pStyle w:val="709736AE8E984373B9BDDC200F65619E"/>
          </w:pPr>
          <w:r w:rsidRPr="00D903E8">
            <w:rPr>
              <w:rStyle w:val="PlaceholderText"/>
            </w:rPr>
            <w:t>Click here to enter text.</w:t>
          </w:r>
        </w:p>
      </w:docPartBody>
    </w:docPart>
    <w:docPart>
      <w:docPartPr>
        <w:name w:val="959C8FD9962B40B1810B797891E660B2"/>
        <w:category>
          <w:name w:val="General"/>
          <w:gallery w:val="placeholder"/>
        </w:category>
        <w:types>
          <w:type w:val="bbPlcHdr"/>
        </w:types>
        <w:behaviors>
          <w:behavior w:val="content"/>
        </w:behaviors>
        <w:guid w:val="{E754854B-4196-408C-8D2D-F9593E508EB3}"/>
      </w:docPartPr>
      <w:docPartBody>
        <w:p w:rsidR="00A1434F" w:rsidRDefault="00A1434F" w:rsidP="00A1434F">
          <w:pPr>
            <w:pStyle w:val="959C8FD9962B40B1810B797891E660B2"/>
          </w:pPr>
          <w:r w:rsidRPr="00D903E8">
            <w:rPr>
              <w:rStyle w:val="PlaceholderText"/>
            </w:rPr>
            <w:t>Click here to enter text.</w:t>
          </w:r>
        </w:p>
      </w:docPartBody>
    </w:docPart>
    <w:docPart>
      <w:docPartPr>
        <w:name w:val="66B067EA223D4598A1644F9FF368B8CD"/>
        <w:category>
          <w:name w:val="General"/>
          <w:gallery w:val="placeholder"/>
        </w:category>
        <w:types>
          <w:type w:val="bbPlcHdr"/>
        </w:types>
        <w:behaviors>
          <w:behavior w:val="content"/>
        </w:behaviors>
        <w:guid w:val="{C5FCE17F-1E05-4582-A1BA-5E28077DB4B9}"/>
      </w:docPartPr>
      <w:docPartBody>
        <w:p w:rsidR="00A1434F" w:rsidRDefault="00A1434F" w:rsidP="00A1434F">
          <w:pPr>
            <w:pStyle w:val="66B067EA223D4598A1644F9FF368B8CD"/>
          </w:pPr>
          <w:r w:rsidRPr="00D903E8">
            <w:rPr>
              <w:rStyle w:val="PlaceholderText"/>
            </w:rPr>
            <w:t>Click here to enter text.</w:t>
          </w:r>
        </w:p>
      </w:docPartBody>
    </w:docPart>
    <w:docPart>
      <w:docPartPr>
        <w:name w:val="14F836BE4F41459CB64B43DA8628DEFC"/>
        <w:category>
          <w:name w:val="General"/>
          <w:gallery w:val="placeholder"/>
        </w:category>
        <w:types>
          <w:type w:val="bbPlcHdr"/>
        </w:types>
        <w:behaviors>
          <w:behavior w:val="content"/>
        </w:behaviors>
        <w:guid w:val="{03DC53C4-C7E0-4E32-B0DB-CB939BCA6AEC}"/>
      </w:docPartPr>
      <w:docPartBody>
        <w:p w:rsidR="00A1434F" w:rsidRDefault="00A1434F" w:rsidP="00A1434F">
          <w:pPr>
            <w:pStyle w:val="14F836BE4F41459CB64B43DA8628DEFC"/>
          </w:pPr>
          <w:r w:rsidRPr="00D903E8">
            <w:rPr>
              <w:rStyle w:val="PlaceholderText"/>
            </w:rPr>
            <w:t>Click here to enter text.</w:t>
          </w:r>
        </w:p>
      </w:docPartBody>
    </w:docPart>
    <w:docPart>
      <w:docPartPr>
        <w:name w:val="22375FB163F844CDBF322E55BA7A6EF5"/>
        <w:category>
          <w:name w:val="General"/>
          <w:gallery w:val="placeholder"/>
        </w:category>
        <w:types>
          <w:type w:val="bbPlcHdr"/>
        </w:types>
        <w:behaviors>
          <w:behavior w:val="content"/>
        </w:behaviors>
        <w:guid w:val="{9758C6D2-0E1F-4426-9B96-B3D2B4B50AEE}"/>
      </w:docPartPr>
      <w:docPartBody>
        <w:p w:rsidR="00A1434F" w:rsidRDefault="00A1434F" w:rsidP="00A1434F">
          <w:pPr>
            <w:pStyle w:val="22375FB163F844CDBF322E55BA7A6EF5"/>
          </w:pPr>
          <w:r w:rsidRPr="00D903E8">
            <w:rPr>
              <w:rStyle w:val="PlaceholderText"/>
            </w:rPr>
            <w:t>Click here to enter text.</w:t>
          </w:r>
        </w:p>
      </w:docPartBody>
    </w:docPart>
    <w:docPart>
      <w:docPartPr>
        <w:name w:val="C6F6F54F2B8D45779D81436AC069E0B3"/>
        <w:category>
          <w:name w:val="General"/>
          <w:gallery w:val="placeholder"/>
        </w:category>
        <w:types>
          <w:type w:val="bbPlcHdr"/>
        </w:types>
        <w:behaviors>
          <w:behavior w:val="content"/>
        </w:behaviors>
        <w:guid w:val="{8FC72CC2-A839-4F80-92B1-325693A54258}"/>
      </w:docPartPr>
      <w:docPartBody>
        <w:p w:rsidR="00A1434F" w:rsidRDefault="00A1434F" w:rsidP="00A1434F">
          <w:pPr>
            <w:pStyle w:val="C6F6F54F2B8D45779D81436AC069E0B3"/>
          </w:pPr>
          <w:r w:rsidRPr="00D903E8">
            <w:rPr>
              <w:rStyle w:val="PlaceholderText"/>
            </w:rPr>
            <w:t>Click here to enter text.</w:t>
          </w:r>
        </w:p>
      </w:docPartBody>
    </w:docPart>
    <w:docPart>
      <w:docPartPr>
        <w:name w:val="EEE0AF0089AB48E5BF4F6350E02BB728"/>
        <w:category>
          <w:name w:val="General"/>
          <w:gallery w:val="placeholder"/>
        </w:category>
        <w:types>
          <w:type w:val="bbPlcHdr"/>
        </w:types>
        <w:behaviors>
          <w:behavior w:val="content"/>
        </w:behaviors>
        <w:guid w:val="{9D2F82DF-E214-4FAD-846C-E7BAF1A31628}"/>
      </w:docPartPr>
      <w:docPartBody>
        <w:p w:rsidR="00A1434F" w:rsidRDefault="00A1434F" w:rsidP="00A1434F">
          <w:pPr>
            <w:pStyle w:val="EEE0AF0089AB48E5BF4F6350E02BB728"/>
          </w:pPr>
          <w:r w:rsidRPr="00D903E8">
            <w:rPr>
              <w:rStyle w:val="PlaceholderText"/>
            </w:rPr>
            <w:t>Click here to enter text.</w:t>
          </w:r>
        </w:p>
      </w:docPartBody>
    </w:docPart>
    <w:docPart>
      <w:docPartPr>
        <w:name w:val="972300AFF3524EEA98834C053564C877"/>
        <w:category>
          <w:name w:val="General"/>
          <w:gallery w:val="placeholder"/>
        </w:category>
        <w:types>
          <w:type w:val="bbPlcHdr"/>
        </w:types>
        <w:behaviors>
          <w:behavior w:val="content"/>
        </w:behaviors>
        <w:guid w:val="{BD939888-4322-481D-8B04-04683B22AC87}"/>
      </w:docPartPr>
      <w:docPartBody>
        <w:p w:rsidR="00A1434F" w:rsidRDefault="00A1434F" w:rsidP="00A1434F">
          <w:pPr>
            <w:pStyle w:val="972300AFF3524EEA98834C053564C877"/>
          </w:pPr>
          <w:r w:rsidRPr="00D903E8">
            <w:rPr>
              <w:rStyle w:val="PlaceholderText"/>
            </w:rPr>
            <w:t>Click here to enter text.</w:t>
          </w:r>
        </w:p>
      </w:docPartBody>
    </w:docPart>
    <w:docPart>
      <w:docPartPr>
        <w:name w:val="0F2EB2488E334D5CA41D03B40DB00026"/>
        <w:category>
          <w:name w:val="General"/>
          <w:gallery w:val="placeholder"/>
        </w:category>
        <w:types>
          <w:type w:val="bbPlcHdr"/>
        </w:types>
        <w:behaviors>
          <w:behavior w:val="content"/>
        </w:behaviors>
        <w:guid w:val="{0BCB8115-31BC-4A4F-9C72-12E20A36E31D}"/>
      </w:docPartPr>
      <w:docPartBody>
        <w:p w:rsidR="00A1434F" w:rsidRDefault="00A1434F" w:rsidP="00A1434F">
          <w:pPr>
            <w:pStyle w:val="0F2EB2488E334D5CA41D03B40DB00026"/>
          </w:pPr>
          <w:r w:rsidRPr="00D903E8">
            <w:rPr>
              <w:rStyle w:val="PlaceholderText"/>
            </w:rPr>
            <w:t>Click here to enter text.</w:t>
          </w:r>
        </w:p>
      </w:docPartBody>
    </w:docPart>
    <w:docPart>
      <w:docPartPr>
        <w:name w:val="C36093FF16A84BF99621AEB46496B6CF"/>
        <w:category>
          <w:name w:val="General"/>
          <w:gallery w:val="placeholder"/>
        </w:category>
        <w:types>
          <w:type w:val="bbPlcHdr"/>
        </w:types>
        <w:behaviors>
          <w:behavior w:val="content"/>
        </w:behaviors>
        <w:guid w:val="{AAB3191B-5F39-4EA0-AE6C-E27A0D426299}"/>
      </w:docPartPr>
      <w:docPartBody>
        <w:p w:rsidR="00A1434F" w:rsidRDefault="00A1434F" w:rsidP="00A1434F">
          <w:pPr>
            <w:pStyle w:val="C36093FF16A84BF99621AEB46496B6CF"/>
          </w:pPr>
          <w:r w:rsidRPr="00D903E8">
            <w:rPr>
              <w:rStyle w:val="PlaceholderText"/>
            </w:rPr>
            <w:t>Click here to enter text.</w:t>
          </w:r>
        </w:p>
      </w:docPartBody>
    </w:docPart>
    <w:docPart>
      <w:docPartPr>
        <w:name w:val="D49604914335466688012FA6B25C8745"/>
        <w:category>
          <w:name w:val="General"/>
          <w:gallery w:val="placeholder"/>
        </w:category>
        <w:types>
          <w:type w:val="bbPlcHdr"/>
        </w:types>
        <w:behaviors>
          <w:behavior w:val="content"/>
        </w:behaviors>
        <w:guid w:val="{C2882339-2847-4235-8EC2-C39DED21BFC8}"/>
      </w:docPartPr>
      <w:docPartBody>
        <w:p w:rsidR="00A1434F" w:rsidRDefault="00A1434F" w:rsidP="00A1434F">
          <w:pPr>
            <w:pStyle w:val="D49604914335466688012FA6B25C8745"/>
          </w:pPr>
          <w:r w:rsidRPr="00D903E8">
            <w:rPr>
              <w:rStyle w:val="PlaceholderText"/>
            </w:rPr>
            <w:t>Click here to enter text.</w:t>
          </w:r>
        </w:p>
      </w:docPartBody>
    </w:docPart>
    <w:docPart>
      <w:docPartPr>
        <w:name w:val="1E488E95F0A54D79B8633D52546B0B92"/>
        <w:category>
          <w:name w:val="General"/>
          <w:gallery w:val="placeholder"/>
        </w:category>
        <w:types>
          <w:type w:val="bbPlcHdr"/>
        </w:types>
        <w:behaviors>
          <w:behavior w:val="content"/>
        </w:behaviors>
        <w:guid w:val="{223C5A1C-18D4-4E23-B1A4-B602591FDA03}"/>
      </w:docPartPr>
      <w:docPartBody>
        <w:p w:rsidR="00A1434F" w:rsidRDefault="00A1434F" w:rsidP="00A1434F">
          <w:pPr>
            <w:pStyle w:val="1E488E95F0A54D79B8633D52546B0B92"/>
          </w:pPr>
          <w:r w:rsidRPr="00D903E8">
            <w:rPr>
              <w:rStyle w:val="PlaceholderText"/>
            </w:rPr>
            <w:t>Click here to enter text.</w:t>
          </w:r>
        </w:p>
      </w:docPartBody>
    </w:docPart>
    <w:docPart>
      <w:docPartPr>
        <w:name w:val="AB0B73567E7E45568257BB27E73730E4"/>
        <w:category>
          <w:name w:val="General"/>
          <w:gallery w:val="placeholder"/>
        </w:category>
        <w:types>
          <w:type w:val="bbPlcHdr"/>
        </w:types>
        <w:behaviors>
          <w:behavior w:val="content"/>
        </w:behaviors>
        <w:guid w:val="{7A16F273-3E35-4540-B8E2-93E728F36D1F}"/>
      </w:docPartPr>
      <w:docPartBody>
        <w:p w:rsidR="00A1434F" w:rsidRDefault="00A1434F" w:rsidP="00A1434F">
          <w:pPr>
            <w:pStyle w:val="AB0B73567E7E45568257BB27E73730E4"/>
          </w:pPr>
          <w:r w:rsidRPr="00D903E8">
            <w:rPr>
              <w:rStyle w:val="PlaceholderText"/>
            </w:rPr>
            <w:t>Click here to enter text.</w:t>
          </w:r>
        </w:p>
      </w:docPartBody>
    </w:docPart>
    <w:docPart>
      <w:docPartPr>
        <w:name w:val="3C58C29039A64501814F0CEF2431BF99"/>
        <w:category>
          <w:name w:val="General"/>
          <w:gallery w:val="placeholder"/>
        </w:category>
        <w:types>
          <w:type w:val="bbPlcHdr"/>
        </w:types>
        <w:behaviors>
          <w:behavior w:val="content"/>
        </w:behaviors>
        <w:guid w:val="{942D0999-5BCF-46C7-A01B-73A5F90E9F8E}"/>
      </w:docPartPr>
      <w:docPartBody>
        <w:p w:rsidR="00A1434F" w:rsidRDefault="00A1434F" w:rsidP="00A1434F">
          <w:pPr>
            <w:pStyle w:val="3C58C29039A64501814F0CEF2431BF99"/>
          </w:pPr>
          <w:r w:rsidRPr="00D903E8">
            <w:rPr>
              <w:rStyle w:val="PlaceholderText"/>
            </w:rPr>
            <w:t>Click here to enter text.</w:t>
          </w:r>
        </w:p>
      </w:docPartBody>
    </w:docPart>
    <w:docPart>
      <w:docPartPr>
        <w:name w:val="E306DD38FA1A4D06BA4651BCB67206B6"/>
        <w:category>
          <w:name w:val="General"/>
          <w:gallery w:val="placeholder"/>
        </w:category>
        <w:types>
          <w:type w:val="bbPlcHdr"/>
        </w:types>
        <w:behaviors>
          <w:behavior w:val="content"/>
        </w:behaviors>
        <w:guid w:val="{A7F0D3C7-95C9-4BC4-BFA6-DA35B9714CD3}"/>
      </w:docPartPr>
      <w:docPartBody>
        <w:p w:rsidR="00A1434F" w:rsidRDefault="00A1434F" w:rsidP="00A1434F">
          <w:pPr>
            <w:pStyle w:val="E306DD38FA1A4D06BA4651BCB67206B6"/>
          </w:pPr>
          <w:r w:rsidRPr="00D903E8">
            <w:rPr>
              <w:rStyle w:val="PlaceholderText"/>
            </w:rPr>
            <w:t>Click here to enter text.</w:t>
          </w:r>
        </w:p>
      </w:docPartBody>
    </w:docPart>
    <w:docPart>
      <w:docPartPr>
        <w:name w:val="4346559C73BE47FD97C65BA44E51D77B"/>
        <w:category>
          <w:name w:val="General"/>
          <w:gallery w:val="placeholder"/>
        </w:category>
        <w:types>
          <w:type w:val="bbPlcHdr"/>
        </w:types>
        <w:behaviors>
          <w:behavior w:val="content"/>
        </w:behaviors>
        <w:guid w:val="{CD77A9A1-3AAD-4A70-B80B-8D707EEB3BE3}"/>
      </w:docPartPr>
      <w:docPartBody>
        <w:p w:rsidR="00A1434F" w:rsidRDefault="00A1434F" w:rsidP="00A1434F">
          <w:pPr>
            <w:pStyle w:val="4346559C73BE47FD97C65BA44E51D77B"/>
          </w:pPr>
          <w:r w:rsidRPr="00D903E8">
            <w:rPr>
              <w:rStyle w:val="PlaceholderText"/>
            </w:rPr>
            <w:t>Click here to enter text.</w:t>
          </w:r>
        </w:p>
      </w:docPartBody>
    </w:docPart>
    <w:docPart>
      <w:docPartPr>
        <w:name w:val="58007DC29D86489F82AC80CAB3929318"/>
        <w:category>
          <w:name w:val="General"/>
          <w:gallery w:val="placeholder"/>
        </w:category>
        <w:types>
          <w:type w:val="bbPlcHdr"/>
        </w:types>
        <w:behaviors>
          <w:behavior w:val="content"/>
        </w:behaviors>
        <w:guid w:val="{B8F686AB-A26B-475B-BFB8-DB3213EC45A2}"/>
      </w:docPartPr>
      <w:docPartBody>
        <w:p w:rsidR="00A1434F" w:rsidRDefault="00A1434F" w:rsidP="00A1434F">
          <w:pPr>
            <w:pStyle w:val="58007DC29D86489F82AC80CAB3929318"/>
          </w:pPr>
          <w:r w:rsidRPr="00D903E8">
            <w:rPr>
              <w:rStyle w:val="PlaceholderText"/>
            </w:rPr>
            <w:t>Click here to enter text.</w:t>
          </w:r>
        </w:p>
      </w:docPartBody>
    </w:docPart>
    <w:docPart>
      <w:docPartPr>
        <w:name w:val="67278910C4F74639B6D91EA97B6C3B66"/>
        <w:category>
          <w:name w:val="General"/>
          <w:gallery w:val="placeholder"/>
        </w:category>
        <w:types>
          <w:type w:val="bbPlcHdr"/>
        </w:types>
        <w:behaviors>
          <w:behavior w:val="content"/>
        </w:behaviors>
        <w:guid w:val="{9A9A8838-6470-4FE0-9BA8-7B3C8285D78D}"/>
      </w:docPartPr>
      <w:docPartBody>
        <w:p w:rsidR="00A1434F" w:rsidRDefault="00A1434F" w:rsidP="00A1434F">
          <w:pPr>
            <w:pStyle w:val="67278910C4F74639B6D91EA97B6C3B66"/>
          </w:pPr>
          <w:r w:rsidRPr="00D903E8">
            <w:rPr>
              <w:rStyle w:val="PlaceholderText"/>
            </w:rPr>
            <w:t>Click here to enter text.</w:t>
          </w:r>
        </w:p>
      </w:docPartBody>
    </w:docPart>
    <w:docPart>
      <w:docPartPr>
        <w:name w:val="A502265C3AC549729A16727DDE01D20D"/>
        <w:category>
          <w:name w:val="General"/>
          <w:gallery w:val="placeholder"/>
        </w:category>
        <w:types>
          <w:type w:val="bbPlcHdr"/>
        </w:types>
        <w:behaviors>
          <w:behavior w:val="content"/>
        </w:behaviors>
        <w:guid w:val="{0AE3CC24-F73A-4DDA-A7C1-AD9AEA7A2DD7}"/>
      </w:docPartPr>
      <w:docPartBody>
        <w:p w:rsidR="00A1434F" w:rsidRDefault="00A1434F" w:rsidP="00A1434F">
          <w:pPr>
            <w:pStyle w:val="A502265C3AC549729A16727DDE01D20D"/>
          </w:pPr>
          <w:r w:rsidRPr="00D903E8">
            <w:rPr>
              <w:rStyle w:val="PlaceholderText"/>
            </w:rPr>
            <w:t>Click here to enter text.</w:t>
          </w:r>
        </w:p>
      </w:docPartBody>
    </w:docPart>
    <w:docPart>
      <w:docPartPr>
        <w:name w:val="77BDFB71BED945968716770D4AE046E7"/>
        <w:category>
          <w:name w:val="General"/>
          <w:gallery w:val="placeholder"/>
        </w:category>
        <w:types>
          <w:type w:val="bbPlcHdr"/>
        </w:types>
        <w:behaviors>
          <w:behavior w:val="content"/>
        </w:behaviors>
        <w:guid w:val="{2F6EB552-3EEC-4A6D-8FCD-ECA5BE8FA51F}"/>
      </w:docPartPr>
      <w:docPartBody>
        <w:p w:rsidR="00A1434F" w:rsidRDefault="00A1434F" w:rsidP="00A1434F">
          <w:pPr>
            <w:pStyle w:val="77BDFB71BED945968716770D4AE046E7"/>
          </w:pPr>
          <w:r w:rsidRPr="00D903E8">
            <w:rPr>
              <w:rStyle w:val="PlaceholderText"/>
            </w:rPr>
            <w:t>Click here to enter text.</w:t>
          </w:r>
        </w:p>
      </w:docPartBody>
    </w:docPart>
    <w:docPart>
      <w:docPartPr>
        <w:name w:val="AEF3C2E148EB4AFCBB48F18A7A329B50"/>
        <w:category>
          <w:name w:val="General"/>
          <w:gallery w:val="placeholder"/>
        </w:category>
        <w:types>
          <w:type w:val="bbPlcHdr"/>
        </w:types>
        <w:behaviors>
          <w:behavior w:val="content"/>
        </w:behaviors>
        <w:guid w:val="{8A71C78A-00F3-4B6F-91FF-BE49548B62D7}"/>
      </w:docPartPr>
      <w:docPartBody>
        <w:p w:rsidR="00A1434F" w:rsidRDefault="00A1434F" w:rsidP="00A1434F">
          <w:pPr>
            <w:pStyle w:val="AEF3C2E148EB4AFCBB48F18A7A329B50"/>
          </w:pPr>
          <w:r w:rsidRPr="00D903E8">
            <w:rPr>
              <w:rStyle w:val="PlaceholderText"/>
            </w:rPr>
            <w:t>Click here to enter text.</w:t>
          </w:r>
        </w:p>
      </w:docPartBody>
    </w:docPart>
    <w:docPart>
      <w:docPartPr>
        <w:name w:val="2C580122CF464194B53AE04CB95AB326"/>
        <w:category>
          <w:name w:val="General"/>
          <w:gallery w:val="placeholder"/>
        </w:category>
        <w:types>
          <w:type w:val="bbPlcHdr"/>
        </w:types>
        <w:behaviors>
          <w:behavior w:val="content"/>
        </w:behaviors>
        <w:guid w:val="{B2992FEB-415C-46BF-9A44-166F3B311800}"/>
      </w:docPartPr>
      <w:docPartBody>
        <w:p w:rsidR="00A1434F" w:rsidRDefault="00A1434F" w:rsidP="00A1434F">
          <w:pPr>
            <w:pStyle w:val="2C580122CF464194B53AE04CB95AB326"/>
          </w:pPr>
          <w:r w:rsidRPr="00D903E8">
            <w:rPr>
              <w:rStyle w:val="PlaceholderText"/>
            </w:rPr>
            <w:t>Click here to enter text.</w:t>
          </w:r>
        </w:p>
      </w:docPartBody>
    </w:docPart>
    <w:docPart>
      <w:docPartPr>
        <w:name w:val="9BEB91A34D5E496AB395D529907EC680"/>
        <w:category>
          <w:name w:val="General"/>
          <w:gallery w:val="placeholder"/>
        </w:category>
        <w:types>
          <w:type w:val="bbPlcHdr"/>
        </w:types>
        <w:behaviors>
          <w:behavior w:val="content"/>
        </w:behaviors>
        <w:guid w:val="{7FD7C253-6267-41CF-9028-5108A9BDFAA4}"/>
      </w:docPartPr>
      <w:docPartBody>
        <w:p w:rsidR="00A1434F" w:rsidRDefault="00A1434F" w:rsidP="00A1434F">
          <w:pPr>
            <w:pStyle w:val="9BEB91A34D5E496AB395D529907EC680"/>
          </w:pPr>
          <w:r w:rsidRPr="00D903E8">
            <w:rPr>
              <w:rStyle w:val="PlaceholderText"/>
            </w:rPr>
            <w:t>Click here to enter text.</w:t>
          </w:r>
        </w:p>
      </w:docPartBody>
    </w:docPart>
    <w:docPart>
      <w:docPartPr>
        <w:name w:val="510DCD1F7FF64358BC3FC1493DFA7E1F"/>
        <w:category>
          <w:name w:val="General"/>
          <w:gallery w:val="placeholder"/>
        </w:category>
        <w:types>
          <w:type w:val="bbPlcHdr"/>
        </w:types>
        <w:behaviors>
          <w:behavior w:val="content"/>
        </w:behaviors>
        <w:guid w:val="{9568ADD8-2C0F-4E75-86D4-578B590A1716}"/>
      </w:docPartPr>
      <w:docPartBody>
        <w:p w:rsidR="00A1434F" w:rsidRDefault="00A1434F" w:rsidP="00A1434F">
          <w:pPr>
            <w:pStyle w:val="510DCD1F7FF64358BC3FC1493DFA7E1F"/>
          </w:pPr>
          <w:r w:rsidRPr="00D903E8">
            <w:rPr>
              <w:rStyle w:val="PlaceholderText"/>
            </w:rPr>
            <w:t>Click here to enter text.</w:t>
          </w:r>
        </w:p>
      </w:docPartBody>
    </w:docPart>
    <w:docPart>
      <w:docPartPr>
        <w:name w:val="4B027C36B5264D1D9E0FDA0E0B942EA5"/>
        <w:category>
          <w:name w:val="General"/>
          <w:gallery w:val="placeholder"/>
        </w:category>
        <w:types>
          <w:type w:val="bbPlcHdr"/>
        </w:types>
        <w:behaviors>
          <w:behavior w:val="content"/>
        </w:behaviors>
        <w:guid w:val="{E08867AD-EF22-4218-8A35-02751C56E5AA}"/>
      </w:docPartPr>
      <w:docPartBody>
        <w:p w:rsidR="00A1434F" w:rsidRDefault="00A1434F" w:rsidP="00A1434F">
          <w:pPr>
            <w:pStyle w:val="4B027C36B5264D1D9E0FDA0E0B942EA5"/>
          </w:pPr>
          <w:r w:rsidRPr="00D903E8">
            <w:rPr>
              <w:rStyle w:val="PlaceholderText"/>
            </w:rPr>
            <w:t>Click here to enter text.</w:t>
          </w:r>
        </w:p>
      </w:docPartBody>
    </w:docPart>
    <w:docPart>
      <w:docPartPr>
        <w:name w:val="C55DE285D8FB46528AE72B2811A42D7D"/>
        <w:category>
          <w:name w:val="General"/>
          <w:gallery w:val="placeholder"/>
        </w:category>
        <w:types>
          <w:type w:val="bbPlcHdr"/>
        </w:types>
        <w:behaviors>
          <w:behavior w:val="content"/>
        </w:behaviors>
        <w:guid w:val="{3D454ACF-6628-42AA-8C5D-C3EC64EDD695}"/>
      </w:docPartPr>
      <w:docPartBody>
        <w:p w:rsidR="00A1434F" w:rsidRDefault="00A1434F" w:rsidP="00A1434F">
          <w:pPr>
            <w:pStyle w:val="C55DE285D8FB46528AE72B2811A42D7D"/>
          </w:pPr>
          <w:r w:rsidRPr="00D903E8">
            <w:rPr>
              <w:rStyle w:val="PlaceholderText"/>
            </w:rPr>
            <w:t>Click here to enter text.</w:t>
          </w:r>
        </w:p>
      </w:docPartBody>
    </w:docPart>
    <w:docPart>
      <w:docPartPr>
        <w:name w:val="E28063B0C8D6408487D9D3BDCCD78128"/>
        <w:category>
          <w:name w:val="General"/>
          <w:gallery w:val="placeholder"/>
        </w:category>
        <w:types>
          <w:type w:val="bbPlcHdr"/>
        </w:types>
        <w:behaviors>
          <w:behavior w:val="content"/>
        </w:behaviors>
        <w:guid w:val="{D7866D41-F6E6-43EC-B4E4-D7D01DB62C21}"/>
      </w:docPartPr>
      <w:docPartBody>
        <w:p w:rsidR="00A1434F" w:rsidRDefault="00A1434F" w:rsidP="00A1434F">
          <w:pPr>
            <w:pStyle w:val="E28063B0C8D6408487D9D3BDCCD78128"/>
          </w:pPr>
          <w:r w:rsidRPr="00D903E8">
            <w:rPr>
              <w:rStyle w:val="PlaceholderText"/>
            </w:rPr>
            <w:t>Click here to enter text.</w:t>
          </w:r>
        </w:p>
      </w:docPartBody>
    </w:docPart>
    <w:docPart>
      <w:docPartPr>
        <w:name w:val="CA36CA87734B405A89D7772346F4FDE5"/>
        <w:category>
          <w:name w:val="General"/>
          <w:gallery w:val="placeholder"/>
        </w:category>
        <w:types>
          <w:type w:val="bbPlcHdr"/>
        </w:types>
        <w:behaviors>
          <w:behavior w:val="content"/>
        </w:behaviors>
        <w:guid w:val="{9CB662A3-A08D-4776-B1E9-E82650B96D8D}"/>
      </w:docPartPr>
      <w:docPartBody>
        <w:p w:rsidR="00A1434F" w:rsidRDefault="00A1434F" w:rsidP="00A1434F">
          <w:pPr>
            <w:pStyle w:val="CA36CA87734B405A89D7772346F4FDE5"/>
          </w:pPr>
          <w:r w:rsidRPr="00D903E8">
            <w:rPr>
              <w:rStyle w:val="PlaceholderText"/>
            </w:rPr>
            <w:t>Click here to enter text.</w:t>
          </w:r>
        </w:p>
      </w:docPartBody>
    </w:docPart>
    <w:docPart>
      <w:docPartPr>
        <w:name w:val="EEF78E8BD6ED477081DE46C3FE8F619D"/>
        <w:category>
          <w:name w:val="General"/>
          <w:gallery w:val="placeholder"/>
        </w:category>
        <w:types>
          <w:type w:val="bbPlcHdr"/>
        </w:types>
        <w:behaviors>
          <w:behavior w:val="content"/>
        </w:behaviors>
        <w:guid w:val="{FD8B7F02-5FEA-421F-AB56-A989E5966E46}"/>
      </w:docPartPr>
      <w:docPartBody>
        <w:p w:rsidR="00A1434F" w:rsidRDefault="00A1434F" w:rsidP="00A1434F">
          <w:pPr>
            <w:pStyle w:val="EEF78E8BD6ED477081DE46C3FE8F619D"/>
          </w:pPr>
          <w:r w:rsidRPr="00D903E8">
            <w:rPr>
              <w:rStyle w:val="PlaceholderText"/>
            </w:rPr>
            <w:t>Click here to enter text.</w:t>
          </w:r>
        </w:p>
      </w:docPartBody>
    </w:docPart>
    <w:docPart>
      <w:docPartPr>
        <w:name w:val="5EF1D8E47EAA4D878DBFE7C265EE3FF2"/>
        <w:category>
          <w:name w:val="General"/>
          <w:gallery w:val="placeholder"/>
        </w:category>
        <w:types>
          <w:type w:val="bbPlcHdr"/>
        </w:types>
        <w:behaviors>
          <w:behavior w:val="content"/>
        </w:behaviors>
        <w:guid w:val="{EA432974-55E7-41DA-97BA-829DD795FAD2}"/>
      </w:docPartPr>
      <w:docPartBody>
        <w:p w:rsidR="00A1434F" w:rsidRDefault="00A1434F" w:rsidP="00A1434F">
          <w:pPr>
            <w:pStyle w:val="5EF1D8E47EAA4D878DBFE7C265EE3FF2"/>
          </w:pPr>
          <w:r w:rsidRPr="00D903E8">
            <w:rPr>
              <w:rStyle w:val="PlaceholderText"/>
            </w:rPr>
            <w:t>Click here to enter text.</w:t>
          </w:r>
        </w:p>
      </w:docPartBody>
    </w:docPart>
    <w:docPart>
      <w:docPartPr>
        <w:name w:val="F344CBC35DA94A5E8CC91132A5318D8E"/>
        <w:category>
          <w:name w:val="General"/>
          <w:gallery w:val="placeholder"/>
        </w:category>
        <w:types>
          <w:type w:val="bbPlcHdr"/>
        </w:types>
        <w:behaviors>
          <w:behavior w:val="content"/>
        </w:behaviors>
        <w:guid w:val="{CD8749F2-578D-4754-977A-8E987204F3A4}"/>
      </w:docPartPr>
      <w:docPartBody>
        <w:p w:rsidR="00A1434F" w:rsidRDefault="00A1434F" w:rsidP="00A1434F">
          <w:pPr>
            <w:pStyle w:val="F344CBC35DA94A5E8CC91132A5318D8E"/>
          </w:pPr>
          <w:r w:rsidRPr="00D903E8">
            <w:rPr>
              <w:rStyle w:val="PlaceholderText"/>
            </w:rPr>
            <w:t>Click here to enter text.</w:t>
          </w:r>
        </w:p>
      </w:docPartBody>
    </w:docPart>
    <w:docPart>
      <w:docPartPr>
        <w:name w:val="60DCDE49AE044CF49F301383A9AA9DA3"/>
        <w:category>
          <w:name w:val="General"/>
          <w:gallery w:val="placeholder"/>
        </w:category>
        <w:types>
          <w:type w:val="bbPlcHdr"/>
        </w:types>
        <w:behaviors>
          <w:behavior w:val="content"/>
        </w:behaviors>
        <w:guid w:val="{ADBBA0F0-FDBF-481A-921D-95F919B7D65A}"/>
      </w:docPartPr>
      <w:docPartBody>
        <w:p w:rsidR="00A1434F" w:rsidRDefault="00A1434F" w:rsidP="00A1434F">
          <w:pPr>
            <w:pStyle w:val="60DCDE49AE044CF49F301383A9AA9DA3"/>
          </w:pPr>
          <w:r w:rsidRPr="00D903E8">
            <w:rPr>
              <w:rStyle w:val="PlaceholderText"/>
            </w:rPr>
            <w:t>Click here to enter text.</w:t>
          </w:r>
        </w:p>
      </w:docPartBody>
    </w:docPart>
    <w:docPart>
      <w:docPartPr>
        <w:name w:val="D9C6DE7C978B40B6A518B8919349D903"/>
        <w:category>
          <w:name w:val="General"/>
          <w:gallery w:val="placeholder"/>
        </w:category>
        <w:types>
          <w:type w:val="bbPlcHdr"/>
        </w:types>
        <w:behaviors>
          <w:behavior w:val="content"/>
        </w:behaviors>
        <w:guid w:val="{7068A618-8C7D-49C2-B480-31BD11B78DD7}"/>
      </w:docPartPr>
      <w:docPartBody>
        <w:p w:rsidR="00A1434F" w:rsidRDefault="00A1434F" w:rsidP="00A1434F">
          <w:pPr>
            <w:pStyle w:val="D9C6DE7C978B40B6A518B8919349D903"/>
          </w:pPr>
          <w:r w:rsidRPr="00D903E8">
            <w:rPr>
              <w:rStyle w:val="PlaceholderText"/>
            </w:rPr>
            <w:t>Click here to enter text.</w:t>
          </w:r>
        </w:p>
      </w:docPartBody>
    </w:docPart>
    <w:docPart>
      <w:docPartPr>
        <w:name w:val="E14E574C3B9443EF937727ED5D042AB7"/>
        <w:category>
          <w:name w:val="General"/>
          <w:gallery w:val="placeholder"/>
        </w:category>
        <w:types>
          <w:type w:val="bbPlcHdr"/>
        </w:types>
        <w:behaviors>
          <w:behavior w:val="content"/>
        </w:behaviors>
        <w:guid w:val="{F6181FB1-2FC7-42C0-93C6-1542E0C6E755}"/>
      </w:docPartPr>
      <w:docPartBody>
        <w:p w:rsidR="00A1434F" w:rsidRDefault="00A1434F" w:rsidP="00A1434F">
          <w:pPr>
            <w:pStyle w:val="E14E574C3B9443EF937727ED5D042AB7"/>
          </w:pPr>
          <w:r w:rsidRPr="00D903E8">
            <w:rPr>
              <w:rStyle w:val="PlaceholderText"/>
            </w:rPr>
            <w:t>Click here to enter text.</w:t>
          </w:r>
        </w:p>
      </w:docPartBody>
    </w:docPart>
    <w:docPart>
      <w:docPartPr>
        <w:name w:val="16801503D86D479FB93D2DF7B38FBE0D"/>
        <w:category>
          <w:name w:val="General"/>
          <w:gallery w:val="placeholder"/>
        </w:category>
        <w:types>
          <w:type w:val="bbPlcHdr"/>
        </w:types>
        <w:behaviors>
          <w:behavior w:val="content"/>
        </w:behaviors>
        <w:guid w:val="{8E6D46B3-3B3F-4426-93AC-E9E0E113AF12}"/>
      </w:docPartPr>
      <w:docPartBody>
        <w:p w:rsidR="00A1434F" w:rsidRDefault="00A1434F" w:rsidP="00A1434F">
          <w:pPr>
            <w:pStyle w:val="16801503D86D479FB93D2DF7B38FBE0D"/>
          </w:pPr>
          <w:r w:rsidRPr="00D903E8">
            <w:rPr>
              <w:rStyle w:val="PlaceholderText"/>
            </w:rPr>
            <w:t>Click here to enter text.</w:t>
          </w:r>
        </w:p>
      </w:docPartBody>
    </w:docPart>
    <w:docPart>
      <w:docPartPr>
        <w:name w:val="9FF0922345CB4BC395DF9EE5D2E5DD21"/>
        <w:category>
          <w:name w:val="General"/>
          <w:gallery w:val="placeholder"/>
        </w:category>
        <w:types>
          <w:type w:val="bbPlcHdr"/>
        </w:types>
        <w:behaviors>
          <w:behavior w:val="content"/>
        </w:behaviors>
        <w:guid w:val="{4EE4FCA9-3188-452F-9ADA-A60D6EB9BFE6}"/>
      </w:docPartPr>
      <w:docPartBody>
        <w:p w:rsidR="00A1434F" w:rsidRDefault="00A1434F" w:rsidP="00A1434F">
          <w:pPr>
            <w:pStyle w:val="9FF0922345CB4BC395DF9EE5D2E5DD21"/>
          </w:pPr>
          <w:r w:rsidRPr="00D903E8">
            <w:rPr>
              <w:rStyle w:val="PlaceholderText"/>
            </w:rPr>
            <w:t>Click here to enter text.</w:t>
          </w:r>
        </w:p>
      </w:docPartBody>
    </w:docPart>
    <w:docPart>
      <w:docPartPr>
        <w:name w:val="500613B06ED2413685D4944F1056E3FB"/>
        <w:category>
          <w:name w:val="General"/>
          <w:gallery w:val="placeholder"/>
        </w:category>
        <w:types>
          <w:type w:val="bbPlcHdr"/>
        </w:types>
        <w:behaviors>
          <w:behavior w:val="content"/>
        </w:behaviors>
        <w:guid w:val="{44FE517F-4474-4376-B177-9D709B00026F}"/>
      </w:docPartPr>
      <w:docPartBody>
        <w:p w:rsidR="00A1434F" w:rsidRDefault="00A1434F" w:rsidP="00A1434F">
          <w:pPr>
            <w:pStyle w:val="500613B06ED2413685D4944F1056E3FB"/>
          </w:pPr>
          <w:r w:rsidRPr="00D903E8">
            <w:rPr>
              <w:rStyle w:val="PlaceholderText"/>
            </w:rPr>
            <w:t>Click here to enter text.</w:t>
          </w:r>
        </w:p>
      </w:docPartBody>
    </w:docPart>
    <w:docPart>
      <w:docPartPr>
        <w:name w:val="FAE0B3DEE7834AC2998248BDE08E7475"/>
        <w:category>
          <w:name w:val="General"/>
          <w:gallery w:val="placeholder"/>
        </w:category>
        <w:types>
          <w:type w:val="bbPlcHdr"/>
        </w:types>
        <w:behaviors>
          <w:behavior w:val="content"/>
        </w:behaviors>
        <w:guid w:val="{19BC694F-8965-40D8-B7F3-382616C75514}"/>
      </w:docPartPr>
      <w:docPartBody>
        <w:p w:rsidR="00A1434F" w:rsidRDefault="00A1434F" w:rsidP="00A1434F">
          <w:pPr>
            <w:pStyle w:val="FAE0B3DEE7834AC2998248BDE08E7475"/>
          </w:pPr>
          <w:r w:rsidRPr="00D903E8">
            <w:rPr>
              <w:rStyle w:val="PlaceholderText"/>
            </w:rPr>
            <w:t>Click here to enter text.</w:t>
          </w:r>
        </w:p>
      </w:docPartBody>
    </w:docPart>
    <w:docPart>
      <w:docPartPr>
        <w:name w:val="88353B87F24A4B80A33D2055200211E3"/>
        <w:category>
          <w:name w:val="General"/>
          <w:gallery w:val="placeholder"/>
        </w:category>
        <w:types>
          <w:type w:val="bbPlcHdr"/>
        </w:types>
        <w:behaviors>
          <w:behavior w:val="content"/>
        </w:behaviors>
        <w:guid w:val="{2FFDBA51-E3DF-4418-8C85-1637FEDF6C72}"/>
      </w:docPartPr>
      <w:docPartBody>
        <w:p w:rsidR="00A1434F" w:rsidRDefault="00A1434F" w:rsidP="00A1434F">
          <w:pPr>
            <w:pStyle w:val="88353B87F24A4B80A33D2055200211E3"/>
          </w:pPr>
          <w:r w:rsidRPr="00D903E8">
            <w:rPr>
              <w:rStyle w:val="PlaceholderText"/>
            </w:rPr>
            <w:t>Click here to enter text.</w:t>
          </w:r>
        </w:p>
      </w:docPartBody>
    </w:docPart>
    <w:docPart>
      <w:docPartPr>
        <w:name w:val="66E85886239F4876BE0B79D816B46014"/>
        <w:category>
          <w:name w:val="General"/>
          <w:gallery w:val="placeholder"/>
        </w:category>
        <w:types>
          <w:type w:val="bbPlcHdr"/>
        </w:types>
        <w:behaviors>
          <w:behavior w:val="content"/>
        </w:behaviors>
        <w:guid w:val="{982B8162-6F15-4FB7-8766-C1D756688595}"/>
      </w:docPartPr>
      <w:docPartBody>
        <w:p w:rsidR="00A1434F" w:rsidRDefault="00A1434F" w:rsidP="00A1434F">
          <w:pPr>
            <w:pStyle w:val="66E85886239F4876BE0B79D816B46014"/>
          </w:pPr>
          <w:r w:rsidRPr="00D903E8">
            <w:rPr>
              <w:rStyle w:val="PlaceholderText"/>
            </w:rPr>
            <w:t>Click here to enter text.</w:t>
          </w:r>
        </w:p>
      </w:docPartBody>
    </w:docPart>
    <w:docPart>
      <w:docPartPr>
        <w:name w:val="0D4D84856D064F458CB47270B9910F63"/>
        <w:category>
          <w:name w:val="General"/>
          <w:gallery w:val="placeholder"/>
        </w:category>
        <w:types>
          <w:type w:val="bbPlcHdr"/>
        </w:types>
        <w:behaviors>
          <w:behavior w:val="content"/>
        </w:behaviors>
        <w:guid w:val="{B9EE8F4E-C9D6-43E5-B275-9E89B3F806B1}"/>
      </w:docPartPr>
      <w:docPartBody>
        <w:p w:rsidR="00A1434F" w:rsidRDefault="00A1434F" w:rsidP="00A1434F">
          <w:pPr>
            <w:pStyle w:val="0D4D84856D064F458CB47270B9910F63"/>
          </w:pPr>
          <w:r w:rsidRPr="00D903E8">
            <w:rPr>
              <w:rStyle w:val="PlaceholderText"/>
            </w:rPr>
            <w:t>Click here to enter text.</w:t>
          </w:r>
        </w:p>
      </w:docPartBody>
    </w:docPart>
    <w:docPart>
      <w:docPartPr>
        <w:name w:val="AC342CC65D284D9AB4FFC2117BB12BC2"/>
        <w:category>
          <w:name w:val="General"/>
          <w:gallery w:val="placeholder"/>
        </w:category>
        <w:types>
          <w:type w:val="bbPlcHdr"/>
        </w:types>
        <w:behaviors>
          <w:behavior w:val="content"/>
        </w:behaviors>
        <w:guid w:val="{C0E7FE11-D6A3-4447-B4EC-9117AF49C4BF}"/>
      </w:docPartPr>
      <w:docPartBody>
        <w:p w:rsidR="00A1434F" w:rsidRDefault="00A1434F" w:rsidP="00A1434F">
          <w:pPr>
            <w:pStyle w:val="AC342CC65D284D9AB4FFC2117BB12BC2"/>
          </w:pPr>
          <w:r w:rsidRPr="00D903E8">
            <w:rPr>
              <w:rStyle w:val="PlaceholderText"/>
            </w:rPr>
            <w:t>Click here to enter text.</w:t>
          </w:r>
        </w:p>
      </w:docPartBody>
    </w:docPart>
    <w:docPart>
      <w:docPartPr>
        <w:name w:val="16C451E1F2CE43F2AC5B1A2D3AFAF443"/>
        <w:category>
          <w:name w:val="General"/>
          <w:gallery w:val="placeholder"/>
        </w:category>
        <w:types>
          <w:type w:val="bbPlcHdr"/>
        </w:types>
        <w:behaviors>
          <w:behavior w:val="content"/>
        </w:behaviors>
        <w:guid w:val="{3917AA42-5ABD-4918-92B2-096C9973AED8}"/>
      </w:docPartPr>
      <w:docPartBody>
        <w:p w:rsidR="00A1434F" w:rsidRDefault="00A1434F" w:rsidP="00A1434F">
          <w:pPr>
            <w:pStyle w:val="16C451E1F2CE43F2AC5B1A2D3AFAF443"/>
          </w:pPr>
          <w:r w:rsidRPr="00D903E8">
            <w:rPr>
              <w:rStyle w:val="PlaceholderText"/>
            </w:rPr>
            <w:t>Click here to enter text.</w:t>
          </w:r>
        </w:p>
      </w:docPartBody>
    </w:docPart>
    <w:docPart>
      <w:docPartPr>
        <w:name w:val="24E93A1D91E54FD6B8F7928F8E1A8D96"/>
        <w:category>
          <w:name w:val="General"/>
          <w:gallery w:val="placeholder"/>
        </w:category>
        <w:types>
          <w:type w:val="bbPlcHdr"/>
        </w:types>
        <w:behaviors>
          <w:behavior w:val="content"/>
        </w:behaviors>
        <w:guid w:val="{6385DD3B-DA44-4255-BD52-6718B83C508A}"/>
      </w:docPartPr>
      <w:docPartBody>
        <w:p w:rsidR="00A1434F" w:rsidRDefault="00A1434F" w:rsidP="00A1434F">
          <w:pPr>
            <w:pStyle w:val="24E93A1D91E54FD6B8F7928F8E1A8D96"/>
          </w:pPr>
          <w:r w:rsidRPr="00D903E8">
            <w:rPr>
              <w:rStyle w:val="PlaceholderText"/>
            </w:rPr>
            <w:t>Click here to enter text.</w:t>
          </w:r>
        </w:p>
      </w:docPartBody>
    </w:docPart>
    <w:docPart>
      <w:docPartPr>
        <w:name w:val="930E1FEB2659439194F6C0429BE69948"/>
        <w:category>
          <w:name w:val="General"/>
          <w:gallery w:val="placeholder"/>
        </w:category>
        <w:types>
          <w:type w:val="bbPlcHdr"/>
        </w:types>
        <w:behaviors>
          <w:behavior w:val="content"/>
        </w:behaviors>
        <w:guid w:val="{5936DC66-F05A-44B3-8285-C3E109DE6982}"/>
      </w:docPartPr>
      <w:docPartBody>
        <w:p w:rsidR="00A1434F" w:rsidRDefault="00A1434F" w:rsidP="00A1434F">
          <w:pPr>
            <w:pStyle w:val="930E1FEB2659439194F6C0429BE69948"/>
          </w:pPr>
          <w:r w:rsidRPr="00D903E8">
            <w:rPr>
              <w:rStyle w:val="PlaceholderText"/>
            </w:rPr>
            <w:t>Click here to enter text.</w:t>
          </w:r>
        </w:p>
      </w:docPartBody>
    </w:docPart>
    <w:docPart>
      <w:docPartPr>
        <w:name w:val="E370AC7BDEE2474DB0C8F21E621BD2BD"/>
        <w:category>
          <w:name w:val="General"/>
          <w:gallery w:val="placeholder"/>
        </w:category>
        <w:types>
          <w:type w:val="bbPlcHdr"/>
        </w:types>
        <w:behaviors>
          <w:behavior w:val="content"/>
        </w:behaviors>
        <w:guid w:val="{89E44CC7-B880-457F-B888-1DA5161741DD}"/>
      </w:docPartPr>
      <w:docPartBody>
        <w:p w:rsidR="00A1434F" w:rsidRDefault="00A1434F" w:rsidP="00A1434F">
          <w:pPr>
            <w:pStyle w:val="E370AC7BDEE2474DB0C8F21E621BD2BD"/>
          </w:pPr>
          <w:r w:rsidRPr="00D903E8">
            <w:rPr>
              <w:rStyle w:val="PlaceholderText"/>
            </w:rPr>
            <w:t>Click here to enter text.</w:t>
          </w:r>
        </w:p>
      </w:docPartBody>
    </w:docPart>
    <w:docPart>
      <w:docPartPr>
        <w:name w:val="E1981EA1595547DFB5C4D2B50134AEA3"/>
        <w:category>
          <w:name w:val="General"/>
          <w:gallery w:val="placeholder"/>
        </w:category>
        <w:types>
          <w:type w:val="bbPlcHdr"/>
        </w:types>
        <w:behaviors>
          <w:behavior w:val="content"/>
        </w:behaviors>
        <w:guid w:val="{CD8DF3BB-7E40-4684-BBFB-08C41E7FD7A6}"/>
      </w:docPartPr>
      <w:docPartBody>
        <w:p w:rsidR="00A1434F" w:rsidRDefault="00A1434F" w:rsidP="00A1434F">
          <w:pPr>
            <w:pStyle w:val="E1981EA1595547DFB5C4D2B50134AEA3"/>
          </w:pPr>
          <w:r w:rsidRPr="00D903E8">
            <w:rPr>
              <w:rStyle w:val="PlaceholderText"/>
            </w:rPr>
            <w:t>Click here to enter text.</w:t>
          </w:r>
        </w:p>
      </w:docPartBody>
    </w:docPart>
    <w:docPart>
      <w:docPartPr>
        <w:name w:val="E520649134DC4BA182C28092FCAB6D86"/>
        <w:category>
          <w:name w:val="General"/>
          <w:gallery w:val="placeholder"/>
        </w:category>
        <w:types>
          <w:type w:val="bbPlcHdr"/>
        </w:types>
        <w:behaviors>
          <w:behavior w:val="content"/>
        </w:behaviors>
        <w:guid w:val="{E8E496F8-1D41-44AF-9B22-409BF8C47916}"/>
      </w:docPartPr>
      <w:docPartBody>
        <w:p w:rsidR="00A1434F" w:rsidRDefault="00A1434F" w:rsidP="00A1434F">
          <w:pPr>
            <w:pStyle w:val="E520649134DC4BA182C28092FCAB6D86"/>
          </w:pPr>
          <w:r w:rsidRPr="00D903E8">
            <w:rPr>
              <w:rStyle w:val="PlaceholderText"/>
            </w:rPr>
            <w:t>Click here to enter text.</w:t>
          </w:r>
        </w:p>
      </w:docPartBody>
    </w:docPart>
    <w:docPart>
      <w:docPartPr>
        <w:name w:val="165EABD200E6486DB1C4CD9840E9FD27"/>
        <w:category>
          <w:name w:val="General"/>
          <w:gallery w:val="placeholder"/>
        </w:category>
        <w:types>
          <w:type w:val="bbPlcHdr"/>
        </w:types>
        <w:behaviors>
          <w:behavior w:val="content"/>
        </w:behaviors>
        <w:guid w:val="{F43E85CF-AF4B-4B03-81F1-3B388D1BBCEA}"/>
      </w:docPartPr>
      <w:docPartBody>
        <w:p w:rsidR="00A1434F" w:rsidRDefault="00A1434F" w:rsidP="00A1434F">
          <w:pPr>
            <w:pStyle w:val="165EABD200E6486DB1C4CD9840E9FD27"/>
          </w:pPr>
          <w:r w:rsidRPr="00D903E8">
            <w:rPr>
              <w:rStyle w:val="PlaceholderText"/>
            </w:rPr>
            <w:t>Click here to enter text.</w:t>
          </w:r>
        </w:p>
      </w:docPartBody>
    </w:docPart>
    <w:docPart>
      <w:docPartPr>
        <w:name w:val="CC9BC73FBFBC4AC4B7B76849DE60FFCD"/>
        <w:category>
          <w:name w:val="General"/>
          <w:gallery w:val="placeholder"/>
        </w:category>
        <w:types>
          <w:type w:val="bbPlcHdr"/>
        </w:types>
        <w:behaviors>
          <w:behavior w:val="content"/>
        </w:behaviors>
        <w:guid w:val="{A181E50F-6D66-47C8-A105-5EF85E3B1ED1}"/>
      </w:docPartPr>
      <w:docPartBody>
        <w:p w:rsidR="00A1434F" w:rsidRDefault="00A1434F" w:rsidP="00A1434F">
          <w:pPr>
            <w:pStyle w:val="CC9BC73FBFBC4AC4B7B76849DE60FFCD"/>
          </w:pPr>
          <w:r w:rsidRPr="00D903E8">
            <w:rPr>
              <w:rStyle w:val="PlaceholderText"/>
            </w:rPr>
            <w:t>Click here to enter text.</w:t>
          </w:r>
        </w:p>
      </w:docPartBody>
    </w:docPart>
    <w:docPart>
      <w:docPartPr>
        <w:name w:val="AA4147FC400A4EA2942A0DA842B9253B"/>
        <w:category>
          <w:name w:val="General"/>
          <w:gallery w:val="placeholder"/>
        </w:category>
        <w:types>
          <w:type w:val="bbPlcHdr"/>
        </w:types>
        <w:behaviors>
          <w:behavior w:val="content"/>
        </w:behaviors>
        <w:guid w:val="{8FDEB41B-9723-4A20-A87B-69FDEE8C5F43}"/>
      </w:docPartPr>
      <w:docPartBody>
        <w:p w:rsidR="00A1434F" w:rsidRDefault="00A1434F" w:rsidP="00A1434F">
          <w:pPr>
            <w:pStyle w:val="AA4147FC400A4EA2942A0DA842B9253B"/>
          </w:pPr>
          <w:r w:rsidRPr="00D903E8">
            <w:rPr>
              <w:rStyle w:val="PlaceholderText"/>
            </w:rPr>
            <w:t>Click here to enter text.</w:t>
          </w:r>
        </w:p>
      </w:docPartBody>
    </w:docPart>
    <w:docPart>
      <w:docPartPr>
        <w:name w:val="5A96AB6509D748E6B4446CCFE31FB688"/>
        <w:category>
          <w:name w:val="General"/>
          <w:gallery w:val="placeholder"/>
        </w:category>
        <w:types>
          <w:type w:val="bbPlcHdr"/>
        </w:types>
        <w:behaviors>
          <w:behavior w:val="content"/>
        </w:behaviors>
        <w:guid w:val="{B87C1B8E-0929-4855-9659-E5F62D28BF6A}"/>
      </w:docPartPr>
      <w:docPartBody>
        <w:p w:rsidR="00A1434F" w:rsidRDefault="00A1434F" w:rsidP="00A1434F">
          <w:pPr>
            <w:pStyle w:val="5A96AB6509D748E6B4446CCFE31FB688"/>
          </w:pPr>
          <w:r w:rsidRPr="00D903E8">
            <w:rPr>
              <w:rStyle w:val="PlaceholderText"/>
            </w:rPr>
            <w:t>Click here to enter text.</w:t>
          </w:r>
        </w:p>
      </w:docPartBody>
    </w:docPart>
    <w:docPart>
      <w:docPartPr>
        <w:name w:val="CC6DDCF309664C2A96425EF0EFB458BB"/>
        <w:category>
          <w:name w:val="General"/>
          <w:gallery w:val="placeholder"/>
        </w:category>
        <w:types>
          <w:type w:val="bbPlcHdr"/>
        </w:types>
        <w:behaviors>
          <w:behavior w:val="content"/>
        </w:behaviors>
        <w:guid w:val="{4A450581-39C9-42E0-9038-FE02F24591AE}"/>
      </w:docPartPr>
      <w:docPartBody>
        <w:p w:rsidR="00A1434F" w:rsidRDefault="00A1434F" w:rsidP="00A1434F">
          <w:pPr>
            <w:pStyle w:val="CC6DDCF309664C2A96425EF0EFB458BB"/>
          </w:pPr>
          <w:r w:rsidRPr="00D903E8">
            <w:rPr>
              <w:rStyle w:val="PlaceholderText"/>
            </w:rPr>
            <w:t>Click here to enter text.</w:t>
          </w:r>
        </w:p>
      </w:docPartBody>
    </w:docPart>
    <w:docPart>
      <w:docPartPr>
        <w:name w:val="ECE7293C3CA14B619C58AFD79C9D4FEA"/>
        <w:category>
          <w:name w:val="General"/>
          <w:gallery w:val="placeholder"/>
        </w:category>
        <w:types>
          <w:type w:val="bbPlcHdr"/>
        </w:types>
        <w:behaviors>
          <w:behavior w:val="content"/>
        </w:behaviors>
        <w:guid w:val="{6F8B506E-F7C6-4994-B8CA-9BC287B5F6BF}"/>
      </w:docPartPr>
      <w:docPartBody>
        <w:p w:rsidR="00A1434F" w:rsidRDefault="00A1434F" w:rsidP="00A1434F">
          <w:pPr>
            <w:pStyle w:val="ECE7293C3CA14B619C58AFD79C9D4FEA"/>
          </w:pPr>
          <w:r w:rsidRPr="00D903E8">
            <w:rPr>
              <w:rStyle w:val="PlaceholderText"/>
            </w:rPr>
            <w:t>Click here to enter text.</w:t>
          </w:r>
        </w:p>
      </w:docPartBody>
    </w:docPart>
    <w:docPart>
      <w:docPartPr>
        <w:name w:val="CE80E6400C4F46BDA37E8914684B48EF"/>
        <w:category>
          <w:name w:val="General"/>
          <w:gallery w:val="placeholder"/>
        </w:category>
        <w:types>
          <w:type w:val="bbPlcHdr"/>
        </w:types>
        <w:behaviors>
          <w:behavior w:val="content"/>
        </w:behaviors>
        <w:guid w:val="{283508DA-99AC-4E1C-A243-05A34AC0EC7F}"/>
      </w:docPartPr>
      <w:docPartBody>
        <w:p w:rsidR="00A1434F" w:rsidRDefault="00A1434F" w:rsidP="00A1434F">
          <w:pPr>
            <w:pStyle w:val="CE80E6400C4F46BDA37E8914684B48EF"/>
          </w:pPr>
          <w:r w:rsidRPr="00D903E8">
            <w:rPr>
              <w:rStyle w:val="PlaceholderText"/>
            </w:rPr>
            <w:t>Click here to enter text.</w:t>
          </w:r>
        </w:p>
      </w:docPartBody>
    </w:docPart>
    <w:docPart>
      <w:docPartPr>
        <w:name w:val="1073F5C7A293489F8364A99889D05FB8"/>
        <w:category>
          <w:name w:val="General"/>
          <w:gallery w:val="placeholder"/>
        </w:category>
        <w:types>
          <w:type w:val="bbPlcHdr"/>
        </w:types>
        <w:behaviors>
          <w:behavior w:val="content"/>
        </w:behaviors>
        <w:guid w:val="{F8AE4EC9-B717-4426-8D1A-402B5702A1D4}"/>
      </w:docPartPr>
      <w:docPartBody>
        <w:p w:rsidR="00A1434F" w:rsidRDefault="00A1434F" w:rsidP="00A1434F">
          <w:pPr>
            <w:pStyle w:val="1073F5C7A293489F8364A99889D05FB8"/>
          </w:pPr>
          <w:r w:rsidRPr="00D903E8">
            <w:rPr>
              <w:rStyle w:val="PlaceholderText"/>
            </w:rPr>
            <w:t>Click here to enter text.</w:t>
          </w:r>
        </w:p>
      </w:docPartBody>
    </w:docPart>
    <w:docPart>
      <w:docPartPr>
        <w:name w:val="15D59DB2B94E4EDCA87C7FE1DA54A40C"/>
        <w:category>
          <w:name w:val="General"/>
          <w:gallery w:val="placeholder"/>
        </w:category>
        <w:types>
          <w:type w:val="bbPlcHdr"/>
        </w:types>
        <w:behaviors>
          <w:behavior w:val="content"/>
        </w:behaviors>
        <w:guid w:val="{DCFF96DC-A0F1-4AAC-BAEB-EDEA209BC0C1}"/>
      </w:docPartPr>
      <w:docPartBody>
        <w:p w:rsidR="00A1434F" w:rsidRDefault="00A1434F" w:rsidP="00A1434F">
          <w:pPr>
            <w:pStyle w:val="15D59DB2B94E4EDCA87C7FE1DA54A40C"/>
          </w:pPr>
          <w:r w:rsidRPr="00D903E8">
            <w:rPr>
              <w:rStyle w:val="PlaceholderText"/>
            </w:rPr>
            <w:t>Click here to enter text.</w:t>
          </w:r>
        </w:p>
      </w:docPartBody>
    </w:docPart>
    <w:docPart>
      <w:docPartPr>
        <w:name w:val="62BDF4BF76954440A4D35D1034EC6817"/>
        <w:category>
          <w:name w:val="General"/>
          <w:gallery w:val="placeholder"/>
        </w:category>
        <w:types>
          <w:type w:val="bbPlcHdr"/>
        </w:types>
        <w:behaviors>
          <w:behavior w:val="content"/>
        </w:behaviors>
        <w:guid w:val="{84F8DE30-5D02-41F9-A3AB-02C93071E012}"/>
      </w:docPartPr>
      <w:docPartBody>
        <w:p w:rsidR="00A1434F" w:rsidRDefault="00A1434F" w:rsidP="00A1434F">
          <w:pPr>
            <w:pStyle w:val="62BDF4BF76954440A4D35D1034EC6817"/>
          </w:pPr>
          <w:r w:rsidRPr="00D903E8">
            <w:rPr>
              <w:rStyle w:val="PlaceholderText"/>
            </w:rPr>
            <w:t>Click here to enter text.</w:t>
          </w:r>
        </w:p>
      </w:docPartBody>
    </w:docPart>
    <w:docPart>
      <w:docPartPr>
        <w:name w:val="8117525512F94E338AFCCDB9B3F92571"/>
        <w:category>
          <w:name w:val="General"/>
          <w:gallery w:val="placeholder"/>
        </w:category>
        <w:types>
          <w:type w:val="bbPlcHdr"/>
        </w:types>
        <w:behaviors>
          <w:behavior w:val="content"/>
        </w:behaviors>
        <w:guid w:val="{47C9D6A0-944C-4D9D-8B98-8F2725EA6B76}"/>
      </w:docPartPr>
      <w:docPartBody>
        <w:p w:rsidR="00A1434F" w:rsidRDefault="00A1434F" w:rsidP="00A1434F">
          <w:pPr>
            <w:pStyle w:val="8117525512F94E338AFCCDB9B3F92571"/>
          </w:pPr>
          <w:r w:rsidRPr="00D903E8">
            <w:rPr>
              <w:rStyle w:val="PlaceholderText"/>
            </w:rPr>
            <w:t>Click here to enter text.</w:t>
          </w:r>
        </w:p>
      </w:docPartBody>
    </w:docPart>
    <w:docPart>
      <w:docPartPr>
        <w:name w:val="DC410807090E49838BDC10247DCFD127"/>
        <w:category>
          <w:name w:val="General"/>
          <w:gallery w:val="placeholder"/>
        </w:category>
        <w:types>
          <w:type w:val="bbPlcHdr"/>
        </w:types>
        <w:behaviors>
          <w:behavior w:val="content"/>
        </w:behaviors>
        <w:guid w:val="{0DE251C1-EBC6-4450-B99F-811C941C840D}"/>
      </w:docPartPr>
      <w:docPartBody>
        <w:p w:rsidR="00A1434F" w:rsidRDefault="00A1434F" w:rsidP="00A1434F">
          <w:pPr>
            <w:pStyle w:val="DC410807090E49838BDC10247DCFD127"/>
          </w:pPr>
          <w:r w:rsidRPr="00D903E8">
            <w:rPr>
              <w:rStyle w:val="PlaceholderText"/>
            </w:rPr>
            <w:t>Click here to enter text.</w:t>
          </w:r>
        </w:p>
      </w:docPartBody>
    </w:docPart>
    <w:docPart>
      <w:docPartPr>
        <w:name w:val="389CE53DD56B4F05B7C0568675200AAD"/>
        <w:category>
          <w:name w:val="General"/>
          <w:gallery w:val="placeholder"/>
        </w:category>
        <w:types>
          <w:type w:val="bbPlcHdr"/>
        </w:types>
        <w:behaviors>
          <w:behavior w:val="content"/>
        </w:behaviors>
        <w:guid w:val="{FA394E67-B616-4E45-8505-6A6431A58AEB}"/>
      </w:docPartPr>
      <w:docPartBody>
        <w:p w:rsidR="00A1434F" w:rsidRDefault="00A1434F" w:rsidP="00A1434F">
          <w:pPr>
            <w:pStyle w:val="389CE53DD56B4F05B7C0568675200AAD"/>
          </w:pPr>
          <w:r w:rsidRPr="00D903E8">
            <w:rPr>
              <w:rStyle w:val="PlaceholderText"/>
            </w:rPr>
            <w:t>Click here to enter text.</w:t>
          </w:r>
        </w:p>
      </w:docPartBody>
    </w:docPart>
    <w:docPart>
      <w:docPartPr>
        <w:name w:val="7C0D1A1870AA47FC9202274226D6545A"/>
        <w:category>
          <w:name w:val="General"/>
          <w:gallery w:val="placeholder"/>
        </w:category>
        <w:types>
          <w:type w:val="bbPlcHdr"/>
        </w:types>
        <w:behaviors>
          <w:behavior w:val="content"/>
        </w:behaviors>
        <w:guid w:val="{005C8A0D-849B-439D-8285-330361628F93}"/>
      </w:docPartPr>
      <w:docPartBody>
        <w:p w:rsidR="00A1434F" w:rsidRDefault="00A1434F" w:rsidP="00A1434F">
          <w:pPr>
            <w:pStyle w:val="7C0D1A1870AA47FC9202274226D6545A"/>
          </w:pPr>
          <w:r w:rsidRPr="00D903E8">
            <w:rPr>
              <w:rStyle w:val="PlaceholderText"/>
            </w:rPr>
            <w:t>Click here to enter text.</w:t>
          </w:r>
        </w:p>
      </w:docPartBody>
    </w:docPart>
    <w:docPart>
      <w:docPartPr>
        <w:name w:val="6ED0198ADA2E46F68254C5F07B93717E"/>
        <w:category>
          <w:name w:val="General"/>
          <w:gallery w:val="placeholder"/>
        </w:category>
        <w:types>
          <w:type w:val="bbPlcHdr"/>
        </w:types>
        <w:behaviors>
          <w:behavior w:val="content"/>
        </w:behaviors>
        <w:guid w:val="{FDA0CA1F-6F67-4279-B376-BE298CDDC6F5}"/>
      </w:docPartPr>
      <w:docPartBody>
        <w:p w:rsidR="00A1434F" w:rsidRDefault="00A1434F" w:rsidP="00A1434F">
          <w:pPr>
            <w:pStyle w:val="6ED0198ADA2E46F68254C5F07B93717E"/>
          </w:pPr>
          <w:r w:rsidRPr="00D903E8">
            <w:rPr>
              <w:rStyle w:val="PlaceholderText"/>
            </w:rPr>
            <w:t>Click here to enter text.</w:t>
          </w:r>
        </w:p>
      </w:docPartBody>
    </w:docPart>
    <w:docPart>
      <w:docPartPr>
        <w:name w:val="A2EC8AFFF7B841D59F3E86F5B4D3B515"/>
        <w:category>
          <w:name w:val="General"/>
          <w:gallery w:val="placeholder"/>
        </w:category>
        <w:types>
          <w:type w:val="bbPlcHdr"/>
        </w:types>
        <w:behaviors>
          <w:behavior w:val="content"/>
        </w:behaviors>
        <w:guid w:val="{4CFFFC80-BB90-42E7-A5A6-08B0A9BDF252}"/>
      </w:docPartPr>
      <w:docPartBody>
        <w:p w:rsidR="00A1434F" w:rsidRDefault="00A1434F" w:rsidP="00A1434F">
          <w:pPr>
            <w:pStyle w:val="A2EC8AFFF7B841D59F3E86F5B4D3B515"/>
          </w:pPr>
          <w:r w:rsidRPr="00D903E8">
            <w:rPr>
              <w:rStyle w:val="PlaceholderText"/>
            </w:rPr>
            <w:t>Click here to enter text.</w:t>
          </w:r>
        </w:p>
      </w:docPartBody>
    </w:docPart>
    <w:docPart>
      <w:docPartPr>
        <w:name w:val="4B601BEAC9E04BF784B79D7E505A80AB"/>
        <w:category>
          <w:name w:val="General"/>
          <w:gallery w:val="placeholder"/>
        </w:category>
        <w:types>
          <w:type w:val="bbPlcHdr"/>
        </w:types>
        <w:behaviors>
          <w:behavior w:val="content"/>
        </w:behaviors>
        <w:guid w:val="{FABF9F4B-143F-4CC4-92A9-A47724106C7C}"/>
      </w:docPartPr>
      <w:docPartBody>
        <w:p w:rsidR="00A1434F" w:rsidRDefault="00A1434F" w:rsidP="00A1434F">
          <w:pPr>
            <w:pStyle w:val="4B601BEAC9E04BF784B79D7E505A80AB"/>
          </w:pPr>
          <w:r w:rsidRPr="00D903E8">
            <w:rPr>
              <w:rStyle w:val="PlaceholderText"/>
            </w:rPr>
            <w:t>Click here to enter text.</w:t>
          </w:r>
        </w:p>
      </w:docPartBody>
    </w:docPart>
    <w:docPart>
      <w:docPartPr>
        <w:name w:val="98B3475B62BA442A92409BE4CE2C0720"/>
        <w:category>
          <w:name w:val="General"/>
          <w:gallery w:val="placeholder"/>
        </w:category>
        <w:types>
          <w:type w:val="bbPlcHdr"/>
        </w:types>
        <w:behaviors>
          <w:behavior w:val="content"/>
        </w:behaviors>
        <w:guid w:val="{507BB59F-0149-4DF5-BB84-762D0801363E}"/>
      </w:docPartPr>
      <w:docPartBody>
        <w:p w:rsidR="00A1434F" w:rsidRDefault="00A1434F" w:rsidP="00A1434F">
          <w:pPr>
            <w:pStyle w:val="98B3475B62BA442A92409BE4CE2C0720"/>
          </w:pPr>
          <w:r w:rsidRPr="00D903E8">
            <w:rPr>
              <w:rStyle w:val="PlaceholderText"/>
            </w:rPr>
            <w:t>Click here to enter text.</w:t>
          </w:r>
        </w:p>
      </w:docPartBody>
    </w:docPart>
    <w:docPart>
      <w:docPartPr>
        <w:name w:val="EF2922C255EC4B77B09C0D4021296FE0"/>
        <w:category>
          <w:name w:val="General"/>
          <w:gallery w:val="placeholder"/>
        </w:category>
        <w:types>
          <w:type w:val="bbPlcHdr"/>
        </w:types>
        <w:behaviors>
          <w:behavior w:val="content"/>
        </w:behaviors>
        <w:guid w:val="{8E646141-147B-4371-8D2D-EA2B03DA762D}"/>
      </w:docPartPr>
      <w:docPartBody>
        <w:p w:rsidR="00A1434F" w:rsidRDefault="00A1434F" w:rsidP="00A1434F">
          <w:pPr>
            <w:pStyle w:val="EF2922C255EC4B77B09C0D4021296FE0"/>
          </w:pPr>
          <w:r w:rsidRPr="00D903E8">
            <w:rPr>
              <w:rStyle w:val="PlaceholderText"/>
            </w:rPr>
            <w:t>Click here to enter text.</w:t>
          </w:r>
        </w:p>
      </w:docPartBody>
    </w:docPart>
    <w:docPart>
      <w:docPartPr>
        <w:name w:val="4B5F2EDD77004FFAB9EF12084DCC335F"/>
        <w:category>
          <w:name w:val="General"/>
          <w:gallery w:val="placeholder"/>
        </w:category>
        <w:types>
          <w:type w:val="bbPlcHdr"/>
        </w:types>
        <w:behaviors>
          <w:behavior w:val="content"/>
        </w:behaviors>
        <w:guid w:val="{740E07A2-3FB3-4BFE-A510-7AC5A1C410D2}"/>
      </w:docPartPr>
      <w:docPartBody>
        <w:p w:rsidR="00A1434F" w:rsidRDefault="00A1434F" w:rsidP="00A1434F">
          <w:pPr>
            <w:pStyle w:val="4B5F2EDD77004FFAB9EF12084DCC335F"/>
          </w:pPr>
          <w:r w:rsidRPr="00D903E8">
            <w:rPr>
              <w:rStyle w:val="PlaceholderText"/>
            </w:rPr>
            <w:t>Click here to enter text.</w:t>
          </w:r>
        </w:p>
      </w:docPartBody>
    </w:docPart>
    <w:docPart>
      <w:docPartPr>
        <w:name w:val="FC4D423255C14D7BB729415BCD585C2B"/>
        <w:category>
          <w:name w:val="General"/>
          <w:gallery w:val="placeholder"/>
        </w:category>
        <w:types>
          <w:type w:val="bbPlcHdr"/>
        </w:types>
        <w:behaviors>
          <w:behavior w:val="content"/>
        </w:behaviors>
        <w:guid w:val="{F8602164-880E-4EA1-8EB1-25650095653B}"/>
      </w:docPartPr>
      <w:docPartBody>
        <w:p w:rsidR="00A1434F" w:rsidRDefault="00A1434F" w:rsidP="00A1434F">
          <w:pPr>
            <w:pStyle w:val="FC4D423255C14D7BB729415BCD585C2B"/>
          </w:pPr>
          <w:r w:rsidRPr="00D903E8">
            <w:rPr>
              <w:rStyle w:val="PlaceholderText"/>
            </w:rPr>
            <w:t>Click here to enter text.</w:t>
          </w:r>
        </w:p>
      </w:docPartBody>
    </w:docPart>
    <w:docPart>
      <w:docPartPr>
        <w:name w:val="DD052A2DF6414CB6BF0F1DDC7ECCFF12"/>
        <w:category>
          <w:name w:val="General"/>
          <w:gallery w:val="placeholder"/>
        </w:category>
        <w:types>
          <w:type w:val="bbPlcHdr"/>
        </w:types>
        <w:behaviors>
          <w:behavior w:val="content"/>
        </w:behaviors>
        <w:guid w:val="{669BE2A5-BCE1-4434-9801-E34E747A73A0}"/>
      </w:docPartPr>
      <w:docPartBody>
        <w:p w:rsidR="00A1434F" w:rsidRDefault="00A1434F" w:rsidP="00A1434F">
          <w:pPr>
            <w:pStyle w:val="DD052A2DF6414CB6BF0F1DDC7ECCFF12"/>
          </w:pPr>
          <w:r w:rsidRPr="00D903E8">
            <w:rPr>
              <w:rStyle w:val="PlaceholderText"/>
            </w:rPr>
            <w:t>Click here to enter text.</w:t>
          </w:r>
        </w:p>
      </w:docPartBody>
    </w:docPart>
    <w:docPart>
      <w:docPartPr>
        <w:name w:val="DBB204DA08BA4643B6614E0C7164526D"/>
        <w:category>
          <w:name w:val="General"/>
          <w:gallery w:val="placeholder"/>
        </w:category>
        <w:types>
          <w:type w:val="bbPlcHdr"/>
        </w:types>
        <w:behaviors>
          <w:behavior w:val="content"/>
        </w:behaviors>
        <w:guid w:val="{D950D474-9C78-466A-AF3E-59D09CB3E6F5}"/>
      </w:docPartPr>
      <w:docPartBody>
        <w:p w:rsidR="00A1434F" w:rsidRDefault="00A1434F" w:rsidP="00A1434F">
          <w:pPr>
            <w:pStyle w:val="DBB204DA08BA4643B6614E0C7164526D"/>
          </w:pPr>
          <w:r w:rsidRPr="00D903E8">
            <w:rPr>
              <w:rStyle w:val="PlaceholderText"/>
            </w:rPr>
            <w:t>Click here to enter text.</w:t>
          </w:r>
        </w:p>
      </w:docPartBody>
    </w:docPart>
    <w:docPart>
      <w:docPartPr>
        <w:name w:val="84697BF985A24B06A1A6C6975901D5CC"/>
        <w:category>
          <w:name w:val="General"/>
          <w:gallery w:val="placeholder"/>
        </w:category>
        <w:types>
          <w:type w:val="bbPlcHdr"/>
        </w:types>
        <w:behaviors>
          <w:behavior w:val="content"/>
        </w:behaviors>
        <w:guid w:val="{FABC6A66-6853-473F-B606-79146C477921}"/>
      </w:docPartPr>
      <w:docPartBody>
        <w:p w:rsidR="00A1434F" w:rsidRDefault="00A1434F" w:rsidP="00A1434F">
          <w:pPr>
            <w:pStyle w:val="84697BF985A24B06A1A6C6975901D5CC"/>
          </w:pPr>
          <w:r w:rsidRPr="00D903E8">
            <w:rPr>
              <w:rStyle w:val="PlaceholderText"/>
            </w:rPr>
            <w:t>Click here to enter text.</w:t>
          </w:r>
        </w:p>
      </w:docPartBody>
    </w:docPart>
    <w:docPart>
      <w:docPartPr>
        <w:name w:val="4344032192D64FBDA986E5CF3112A3A0"/>
        <w:category>
          <w:name w:val="General"/>
          <w:gallery w:val="placeholder"/>
        </w:category>
        <w:types>
          <w:type w:val="bbPlcHdr"/>
        </w:types>
        <w:behaviors>
          <w:behavior w:val="content"/>
        </w:behaviors>
        <w:guid w:val="{5BA639AE-44F7-4C5E-BE01-3B74EB5BF7CE}"/>
      </w:docPartPr>
      <w:docPartBody>
        <w:p w:rsidR="00A1434F" w:rsidRDefault="00A1434F" w:rsidP="00A1434F">
          <w:pPr>
            <w:pStyle w:val="4344032192D64FBDA986E5CF3112A3A0"/>
          </w:pPr>
          <w:r w:rsidRPr="00D903E8">
            <w:rPr>
              <w:rStyle w:val="PlaceholderText"/>
            </w:rPr>
            <w:t>Click here to enter text.</w:t>
          </w:r>
        </w:p>
      </w:docPartBody>
    </w:docPart>
    <w:docPart>
      <w:docPartPr>
        <w:name w:val="A0A9E21316D74A53AB9C2CE992DCA20E"/>
        <w:category>
          <w:name w:val="General"/>
          <w:gallery w:val="placeholder"/>
        </w:category>
        <w:types>
          <w:type w:val="bbPlcHdr"/>
        </w:types>
        <w:behaviors>
          <w:behavior w:val="content"/>
        </w:behaviors>
        <w:guid w:val="{0B562A71-3C20-4F7F-A3FD-4A9FECDEB82F}"/>
      </w:docPartPr>
      <w:docPartBody>
        <w:p w:rsidR="00A1434F" w:rsidRDefault="00A1434F" w:rsidP="00A1434F">
          <w:pPr>
            <w:pStyle w:val="A0A9E21316D74A53AB9C2CE992DCA20E"/>
          </w:pPr>
          <w:r w:rsidRPr="00D903E8">
            <w:rPr>
              <w:rStyle w:val="PlaceholderText"/>
            </w:rPr>
            <w:t>Click here to enter text.</w:t>
          </w:r>
        </w:p>
      </w:docPartBody>
    </w:docPart>
    <w:docPart>
      <w:docPartPr>
        <w:name w:val="8ACE19BF12ED45D3907F33348C370CCD"/>
        <w:category>
          <w:name w:val="General"/>
          <w:gallery w:val="placeholder"/>
        </w:category>
        <w:types>
          <w:type w:val="bbPlcHdr"/>
        </w:types>
        <w:behaviors>
          <w:behavior w:val="content"/>
        </w:behaviors>
        <w:guid w:val="{05136C3A-485B-4BFF-84F2-58FB31B10105}"/>
      </w:docPartPr>
      <w:docPartBody>
        <w:p w:rsidR="00A1434F" w:rsidRDefault="00A1434F" w:rsidP="00A1434F">
          <w:pPr>
            <w:pStyle w:val="8ACE19BF12ED45D3907F33348C370CCD"/>
          </w:pPr>
          <w:r w:rsidRPr="00D903E8">
            <w:rPr>
              <w:rStyle w:val="PlaceholderText"/>
            </w:rPr>
            <w:t>Click here to enter text.</w:t>
          </w:r>
        </w:p>
      </w:docPartBody>
    </w:docPart>
    <w:docPart>
      <w:docPartPr>
        <w:name w:val="AA5CB34E5E3049BC87BBBE7262054471"/>
        <w:category>
          <w:name w:val="General"/>
          <w:gallery w:val="placeholder"/>
        </w:category>
        <w:types>
          <w:type w:val="bbPlcHdr"/>
        </w:types>
        <w:behaviors>
          <w:behavior w:val="content"/>
        </w:behaviors>
        <w:guid w:val="{56AA41C1-B98E-4F47-A455-4FA286E75117}"/>
      </w:docPartPr>
      <w:docPartBody>
        <w:p w:rsidR="00A1434F" w:rsidRDefault="00A1434F" w:rsidP="00A1434F">
          <w:pPr>
            <w:pStyle w:val="AA5CB34E5E3049BC87BBBE7262054471"/>
          </w:pPr>
          <w:r w:rsidRPr="00D903E8">
            <w:rPr>
              <w:rStyle w:val="PlaceholderText"/>
            </w:rPr>
            <w:t>Click here to enter text.</w:t>
          </w:r>
        </w:p>
      </w:docPartBody>
    </w:docPart>
    <w:docPart>
      <w:docPartPr>
        <w:name w:val="1AFB16AE4C2043D6B4A2117993ECF18B"/>
        <w:category>
          <w:name w:val="General"/>
          <w:gallery w:val="placeholder"/>
        </w:category>
        <w:types>
          <w:type w:val="bbPlcHdr"/>
        </w:types>
        <w:behaviors>
          <w:behavior w:val="content"/>
        </w:behaviors>
        <w:guid w:val="{C401E666-E3CA-4140-A25F-7C49EE7D8489}"/>
      </w:docPartPr>
      <w:docPartBody>
        <w:p w:rsidR="00A1434F" w:rsidRDefault="00A1434F" w:rsidP="00A1434F">
          <w:pPr>
            <w:pStyle w:val="1AFB16AE4C2043D6B4A2117993ECF18B"/>
          </w:pPr>
          <w:r w:rsidRPr="00D903E8">
            <w:rPr>
              <w:rStyle w:val="PlaceholderText"/>
            </w:rPr>
            <w:t>Click here to enter text.</w:t>
          </w:r>
        </w:p>
      </w:docPartBody>
    </w:docPart>
    <w:docPart>
      <w:docPartPr>
        <w:name w:val="5FC4BBBA400844C599A86042ED87A3D5"/>
        <w:category>
          <w:name w:val="General"/>
          <w:gallery w:val="placeholder"/>
        </w:category>
        <w:types>
          <w:type w:val="bbPlcHdr"/>
        </w:types>
        <w:behaviors>
          <w:behavior w:val="content"/>
        </w:behaviors>
        <w:guid w:val="{D989067C-EFF8-470F-9A4D-D2222E035DA1}"/>
      </w:docPartPr>
      <w:docPartBody>
        <w:p w:rsidR="00A1434F" w:rsidRDefault="00A1434F" w:rsidP="00A1434F">
          <w:pPr>
            <w:pStyle w:val="5FC4BBBA400844C599A86042ED87A3D5"/>
          </w:pPr>
          <w:r w:rsidRPr="00D903E8">
            <w:rPr>
              <w:rStyle w:val="PlaceholderText"/>
            </w:rPr>
            <w:t>Click here to enter text.</w:t>
          </w:r>
        </w:p>
      </w:docPartBody>
    </w:docPart>
    <w:docPart>
      <w:docPartPr>
        <w:name w:val="56E06636B66B4EEA9E676EEFF84B4E38"/>
        <w:category>
          <w:name w:val="General"/>
          <w:gallery w:val="placeholder"/>
        </w:category>
        <w:types>
          <w:type w:val="bbPlcHdr"/>
        </w:types>
        <w:behaviors>
          <w:behavior w:val="content"/>
        </w:behaviors>
        <w:guid w:val="{8DC76E5E-7B99-4A53-8995-930961DF36EF}"/>
      </w:docPartPr>
      <w:docPartBody>
        <w:p w:rsidR="00A1434F" w:rsidRDefault="00A1434F" w:rsidP="00A1434F">
          <w:pPr>
            <w:pStyle w:val="56E06636B66B4EEA9E676EEFF84B4E38"/>
          </w:pPr>
          <w:r w:rsidRPr="00D903E8">
            <w:rPr>
              <w:rStyle w:val="PlaceholderText"/>
            </w:rPr>
            <w:t>Click here to enter text.</w:t>
          </w:r>
        </w:p>
      </w:docPartBody>
    </w:docPart>
    <w:docPart>
      <w:docPartPr>
        <w:name w:val="5939F8433606403F9DE524CDDE55E770"/>
        <w:category>
          <w:name w:val="General"/>
          <w:gallery w:val="placeholder"/>
        </w:category>
        <w:types>
          <w:type w:val="bbPlcHdr"/>
        </w:types>
        <w:behaviors>
          <w:behavior w:val="content"/>
        </w:behaviors>
        <w:guid w:val="{D33870B1-1B1F-4A9B-BCE6-8088B72100BE}"/>
      </w:docPartPr>
      <w:docPartBody>
        <w:p w:rsidR="00A1434F" w:rsidRDefault="00A1434F" w:rsidP="00A1434F">
          <w:pPr>
            <w:pStyle w:val="5939F8433606403F9DE524CDDE55E770"/>
          </w:pPr>
          <w:r w:rsidRPr="00D903E8">
            <w:rPr>
              <w:rStyle w:val="PlaceholderText"/>
            </w:rPr>
            <w:t>Click here to enter text.</w:t>
          </w:r>
        </w:p>
      </w:docPartBody>
    </w:docPart>
    <w:docPart>
      <w:docPartPr>
        <w:name w:val="B9244CC0F8984189880342675BFF52F8"/>
        <w:category>
          <w:name w:val="General"/>
          <w:gallery w:val="placeholder"/>
        </w:category>
        <w:types>
          <w:type w:val="bbPlcHdr"/>
        </w:types>
        <w:behaviors>
          <w:behavior w:val="content"/>
        </w:behaviors>
        <w:guid w:val="{E94B730E-5678-4615-A48E-43F067F406BE}"/>
      </w:docPartPr>
      <w:docPartBody>
        <w:p w:rsidR="00A1434F" w:rsidRDefault="00A1434F" w:rsidP="00A1434F">
          <w:pPr>
            <w:pStyle w:val="B9244CC0F8984189880342675BFF52F8"/>
          </w:pPr>
          <w:r w:rsidRPr="00D903E8">
            <w:rPr>
              <w:rStyle w:val="PlaceholderText"/>
            </w:rPr>
            <w:t>Click here to enter text.</w:t>
          </w:r>
        </w:p>
      </w:docPartBody>
    </w:docPart>
    <w:docPart>
      <w:docPartPr>
        <w:name w:val="F82F1B42E4DC4B5FB335C47491B1AC8B"/>
        <w:category>
          <w:name w:val="General"/>
          <w:gallery w:val="placeholder"/>
        </w:category>
        <w:types>
          <w:type w:val="bbPlcHdr"/>
        </w:types>
        <w:behaviors>
          <w:behavior w:val="content"/>
        </w:behaviors>
        <w:guid w:val="{2ECC89B7-13A5-4CF0-B15C-56DE08D3C4CD}"/>
      </w:docPartPr>
      <w:docPartBody>
        <w:p w:rsidR="00A1434F" w:rsidRDefault="00A1434F" w:rsidP="00A1434F">
          <w:pPr>
            <w:pStyle w:val="F82F1B42E4DC4B5FB335C47491B1AC8B"/>
          </w:pPr>
          <w:r w:rsidRPr="00D903E8">
            <w:rPr>
              <w:rStyle w:val="PlaceholderText"/>
            </w:rPr>
            <w:t>Click here to enter text.</w:t>
          </w:r>
        </w:p>
      </w:docPartBody>
    </w:docPart>
    <w:docPart>
      <w:docPartPr>
        <w:name w:val="9984A841BEB54C57BA78AA5DB8E126D9"/>
        <w:category>
          <w:name w:val="General"/>
          <w:gallery w:val="placeholder"/>
        </w:category>
        <w:types>
          <w:type w:val="bbPlcHdr"/>
        </w:types>
        <w:behaviors>
          <w:behavior w:val="content"/>
        </w:behaviors>
        <w:guid w:val="{4A882717-3354-4B3D-B8F9-662066A3A3B1}"/>
      </w:docPartPr>
      <w:docPartBody>
        <w:p w:rsidR="00A1434F" w:rsidRDefault="00A1434F" w:rsidP="00A1434F">
          <w:pPr>
            <w:pStyle w:val="9984A841BEB54C57BA78AA5DB8E126D9"/>
          </w:pPr>
          <w:r w:rsidRPr="00D903E8">
            <w:rPr>
              <w:rStyle w:val="PlaceholderText"/>
            </w:rPr>
            <w:t>Click here to enter text.</w:t>
          </w:r>
        </w:p>
      </w:docPartBody>
    </w:docPart>
    <w:docPart>
      <w:docPartPr>
        <w:name w:val="CDD5218E6BFB40DDB628FAC9B0950B0D"/>
        <w:category>
          <w:name w:val="General"/>
          <w:gallery w:val="placeholder"/>
        </w:category>
        <w:types>
          <w:type w:val="bbPlcHdr"/>
        </w:types>
        <w:behaviors>
          <w:behavior w:val="content"/>
        </w:behaviors>
        <w:guid w:val="{C419F7F3-51F5-4E64-A5C0-69E6123E5E9C}"/>
      </w:docPartPr>
      <w:docPartBody>
        <w:p w:rsidR="00A1434F" w:rsidRDefault="00A1434F" w:rsidP="00A1434F">
          <w:pPr>
            <w:pStyle w:val="CDD5218E6BFB40DDB628FAC9B0950B0D"/>
          </w:pPr>
          <w:r w:rsidRPr="00D903E8">
            <w:rPr>
              <w:rStyle w:val="PlaceholderText"/>
            </w:rPr>
            <w:t>Click here to enter text.</w:t>
          </w:r>
        </w:p>
      </w:docPartBody>
    </w:docPart>
    <w:docPart>
      <w:docPartPr>
        <w:name w:val="0847E35F96FD4599AD081463537B8B0F"/>
        <w:category>
          <w:name w:val="General"/>
          <w:gallery w:val="placeholder"/>
        </w:category>
        <w:types>
          <w:type w:val="bbPlcHdr"/>
        </w:types>
        <w:behaviors>
          <w:behavior w:val="content"/>
        </w:behaviors>
        <w:guid w:val="{552A78DB-F0F1-4FEF-9505-8F4815F1F8E5}"/>
      </w:docPartPr>
      <w:docPartBody>
        <w:p w:rsidR="00A1434F" w:rsidRDefault="00A1434F" w:rsidP="00A1434F">
          <w:pPr>
            <w:pStyle w:val="0847E35F96FD4599AD081463537B8B0F"/>
          </w:pPr>
          <w:r w:rsidRPr="00D903E8">
            <w:rPr>
              <w:rStyle w:val="PlaceholderText"/>
            </w:rPr>
            <w:t>Click here to enter text.</w:t>
          </w:r>
        </w:p>
      </w:docPartBody>
    </w:docPart>
    <w:docPart>
      <w:docPartPr>
        <w:name w:val="092FB08E86B546378E4D878EDBB89846"/>
        <w:category>
          <w:name w:val="General"/>
          <w:gallery w:val="placeholder"/>
        </w:category>
        <w:types>
          <w:type w:val="bbPlcHdr"/>
        </w:types>
        <w:behaviors>
          <w:behavior w:val="content"/>
        </w:behaviors>
        <w:guid w:val="{E5AB79F1-3054-4E5F-9C2F-D86266F29C67}"/>
      </w:docPartPr>
      <w:docPartBody>
        <w:p w:rsidR="00A1434F" w:rsidRDefault="00A1434F" w:rsidP="00A1434F">
          <w:pPr>
            <w:pStyle w:val="092FB08E86B546378E4D878EDBB89846"/>
          </w:pPr>
          <w:r w:rsidRPr="00D903E8">
            <w:rPr>
              <w:rStyle w:val="PlaceholderText"/>
            </w:rPr>
            <w:t>Click here to enter text.</w:t>
          </w:r>
        </w:p>
      </w:docPartBody>
    </w:docPart>
    <w:docPart>
      <w:docPartPr>
        <w:name w:val="D7CE7C6456F847209E0EBF43CBF7C068"/>
        <w:category>
          <w:name w:val="General"/>
          <w:gallery w:val="placeholder"/>
        </w:category>
        <w:types>
          <w:type w:val="bbPlcHdr"/>
        </w:types>
        <w:behaviors>
          <w:behavior w:val="content"/>
        </w:behaviors>
        <w:guid w:val="{AE801294-A891-47F7-B74D-19BF5D515A6A}"/>
      </w:docPartPr>
      <w:docPartBody>
        <w:p w:rsidR="00A1434F" w:rsidRDefault="00A1434F" w:rsidP="00A1434F">
          <w:pPr>
            <w:pStyle w:val="D7CE7C6456F847209E0EBF43CBF7C068"/>
          </w:pPr>
          <w:r w:rsidRPr="00D903E8">
            <w:rPr>
              <w:rStyle w:val="PlaceholderText"/>
            </w:rPr>
            <w:t>Click here to enter text.</w:t>
          </w:r>
        </w:p>
      </w:docPartBody>
    </w:docPart>
    <w:docPart>
      <w:docPartPr>
        <w:name w:val="6852A68F4CE8420396142D3A680E44AB"/>
        <w:category>
          <w:name w:val="General"/>
          <w:gallery w:val="placeholder"/>
        </w:category>
        <w:types>
          <w:type w:val="bbPlcHdr"/>
        </w:types>
        <w:behaviors>
          <w:behavior w:val="content"/>
        </w:behaviors>
        <w:guid w:val="{47DAE8D5-4897-402E-9BC6-3553C92AC671}"/>
      </w:docPartPr>
      <w:docPartBody>
        <w:p w:rsidR="00A1434F" w:rsidRDefault="00A1434F" w:rsidP="00A1434F">
          <w:pPr>
            <w:pStyle w:val="6852A68F4CE8420396142D3A680E44AB"/>
          </w:pPr>
          <w:r w:rsidRPr="00D903E8">
            <w:rPr>
              <w:rStyle w:val="PlaceholderText"/>
            </w:rPr>
            <w:t>Click here to enter text.</w:t>
          </w:r>
        </w:p>
      </w:docPartBody>
    </w:docPart>
    <w:docPart>
      <w:docPartPr>
        <w:name w:val="F6990C04E48A456BBB8AE69EAE35F381"/>
        <w:category>
          <w:name w:val="General"/>
          <w:gallery w:val="placeholder"/>
        </w:category>
        <w:types>
          <w:type w:val="bbPlcHdr"/>
        </w:types>
        <w:behaviors>
          <w:behavior w:val="content"/>
        </w:behaviors>
        <w:guid w:val="{9A19AF32-83E5-439D-9C3B-1255D3A1B7CA}"/>
      </w:docPartPr>
      <w:docPartBody>
        <w:p w:rsidR="00A1434F" w:rsidRDefault="00A1434F" w:rsidP="00A1434F">
          <w:pPr>
            <w:pStyle w:val="F6990C04E48A456BBB8AE69EAE35F381"/>
          </w:pPr>
          <w:r w:rsidRPr="00D903E8">
            <w:rPr>
              <w:rStyle w:val="PlaceholderText"/>
            </w:rPr>
            <w:t>Click here to enter text.</w:t>
          </w:r>
        </w:p>
      </w:docPartBody>
    </w:docPart>
    <w:docPart>
      <w:docPartPr>
        <w:name w:val="23AC87D177ED40009607E9BD4A02D3F8"/>
        <w:category>
          <w:name w:val="General"/>
          <w:gallery w:val="placeholder"/>
        </w:category>
        <w:types>
          <w:type w:val="bbPlcHdr"/>
        </w:types>
        <w:behaviors>
          <w:behavior w:val="content"/>
        </w:behaviors>
        <w:guid w:val="{5CDF6C6B-9A90-41C3-B9D6-6F10A7D3B651}"/>
      </w:docPartPr>
      <w:docPartBody>
        <w:p w:rsidR="00A1434F" w:rsidRDefault="00A1434F" w:rsidP="00A1434F">
          <w:pPr>
            <w:pStyle w:val="23AC87D177ED40009607E9BD4A02D3F8"/>
          </w:pPr>
          <w:r w:rsidRPr="00D903E8">
            <w:rPr>
              <w:rStyle w:val="PlaceholderText"/>
            </w:rPr>
            <w:t>Click here to enter text.</w:t>
          </w:r>
        </w:p>
      </w:docPartBody>
    </w:docPart>
    <w:docPart>
      <w:docPartPr>
        <w:name w:val="5431321509924469A9322E8280819C07"/>
        <w:category>
          <w:name w:val="General"/>
          <w:gallery w:val="placeholder"/>
        </w:category>
        <w:types>
          <w:type w:val="bbPlcHdr"/>
        </w:types>
        <w:behaviors>
          <w:behavior w:val="content"/>
        </w:behaviors>
        <w:guid w:val="{8B53793A-F115-4BBC-AF8E-06471D8AA1BA}"/>
      </w:docPartPr>
      <w:docPartBody>
        <w:p w:rsidR="00A1434F" w:rsidRDefault="00A1434F" w:rsidP="00A1434F">
          <w:pPr>
            <w:pStyle w:val="5431321509924469A9322E8280819C07"/>
          </w:pPr>
          <w:r w:rsidRPr="00D903E8">
            <w:rPr>
              <w:rStyle w:val="PlaceholderText"/>
            </w:rPr>
            <w:t>Click here to enter text.</w:t>
          </w:r>
        </w:p>
      </w:docPartBody>
    </w:docPart>
    <w:docPart>
      <w:docPartPr>
        <w:name w:val="3DBA4CC7BF424105A5DDCB715838B804"/>
        <w:category>
          <w:name w:val="General"/>
          <w:gallery w:val="placeholder"/>
        </w:category>
        <w:types>
          <w:type w:val="bbPlcHdr"/>
        </w:types>
        <w:behaviors>
          <w:behavior w:val="content"/>
        </w:behaviors>
        <w:guid w:val="{2CE2837B-A927-4EBD-8C42-03661DBD209E}"/>
      </w:docPartPr>
      <w:docPartBody>
        <w:p w:rsidR="00A1434F" w:rsidRDefault="00A1434F" w:rsidP="00A1434F">
          <w:pPr>
            <w:pStyle w:val="3DBA4CC7BF424105A5DDCB715838B804"/>
          </w:pPr>
          <w:r w:rsidRPr="00D903E8">
            <w:rPr>
              <w:rStyle w:val="PlaceholderText"/>
            </w:rPr>
            <w:t>Click here to enter text.</w:t>
          </w:r>
        </w:p>
      </w:docPartBody>
    </w:docPart>
    <w:docPart>
      <w:docPartPr>
        <w:name w:val="B03EEDB9AA3B4299B13A1CFD9964ACBF"/>
        <w:category>
          <w:name w:val="General"/>
          <w:gallery w:val="placeholder"/>
        </w:category>
        <w:types>
          <w:type w:val="bbPlcHdr"/>
        </w:types>
        <w:behaviors>
          <w:behavior w:val="content"/>
        </w:behaviors>
        <w:guid w:val="{D91A9E13-78AC-4AFD-9562-C569C082B63A}"/>
      </w:docPartPr>
      <w:docPartBody>
        <w:p w:rsidR="00A1434F" w:rsidRDefault="00A1434F" w:rsidP="00A1434F">
          <w:pPr>
            <w:pStyle w:val="B03EEDB9AA3B4299B13A1CFD9964ACBF"/>
          </w:pPr>
          <w:r w:rsidRPr="00D903E8">
            <w:rPr>
              <w:rStyle w:val="PlaceholderText"/>
            </w:rPr>
            <w:t>Click here to enter text.</w:t>
          </w:r>
        </w:p>
      </w:docPartBody>
    </w:docPart>
    <w:docPart>
      <w:docPartPr>
        <w:name w:val="039926686DCB40B386FA0DDB7E4D34E2"/>
        <w:category>
          <w:name w:val="General"/>
          <w:gallery w:val="placeholder"/>
        </w:category>
        <w:types>
          <w:type w:val="bbPlcHdr"/>
        </w:types>
        <w:behaviors>
          <w:behavior w:val="content"/>
        </w:behaviors>
        <w:guid w:val="{35C8C145-80A6-4EED-BB78-FB882F47A967}"/>
      </w:docPartPr>
      <w:docPartBody>
        <w:p w:rsidR="00A1434F" w:rsidRDefault="00A1434F" w:rsidP="00A1434F">
          <w:pPr>
            <w:pStyle w:val="039926686DCB40B386FA0DDB7E4D34E2"/>
          </w:pPr>
          <w:r w:rsidRPr="00D903E8">
            <w:rPr>
              <w:rStyle w:val="PlaceholderText"/>
            </w:rPr>
            <w:t>Click here to enter text.</w:t>
          </w:r>
        </w:p>
      </w:docPartBody>
    </w:docPart>
    <w:docPart>
      <w:docPartPr>
        <w:name w:val="A94E62EBAD4344F4B326E401F8E4429D"/>
        <w:category>
          <w:name w:val="General"/>
          <w:gallery w:val="placeholder"/>
        </w:category>
        <w:types>
          <w:type w:val="bbPlcHdr"/>
        </w:types>
        <w:behaviors>
          <w:behavior w:val="content"/>
        </w:behaviors>
        <w:guid w:val="{4EBF4C00-94F5-4375-880F-37B9FDBC9481}"/>
      </w:docPartPr>
      <w:docPartBody>
        <w:p w:rsidR="00A1434F" w:rsidRDefault="00A1434F" w:rsidP="00A1434F">
          <w:pPr>
            <w:pStyle w:val="A94E62EBAD4344F4B326E401F8E4429D"/>
          </w:pPr>
          <w:r w:rsidRPr="00D903E8">
            <w:rPr>
              <w:rStyle w:val="PlaceholderText"/>
            </w:rPr>
            <w:t>Click here to enter text.</w:t>
          </w:r>
        </w:p>
      </w:docPartBody>
    </w:docPart>
    <w:docPart>
      <w:docPartPr>
        <w:name w:val="3BD814E7A1F74F59BF51A931A2173ED3"/>
        <w:category>
          <w:name w:val="General"/>
          <w:gallery w:val="placeholder"/>
        </w:category>
        <w:types>
          <w:type w:val="bbPlcHdr"/>
        </w:types>
        <w:behaviors>
          <w:behavior w:val="content"/>
        </w:behaviors>
        <w:guid w:val="{8A9BE0A1-4307-4FB2-A8FD-CB6D330ECEE5}"/>
      </w:docPartPr>
      <w:docPartBody>
        <w:p w:rsidR="00A1434F" w:rsidRDefault="00A1434F" w:rsidP="00A1434F">
          <w:pPr>
            <w:pStyle w:val="3BD814E7A1F74F59BF51A931A2173ED3"/>
          </w:pPr>
          <w:r w:rsidRPr="00D903E8">
            <w:rPr>
              <w:rStyle w:val="PlaceholderText"/>
            </w:rPr>
            <w:t>Click here to enter text.</w:t>
          </w:r>
        </w:p>
      </w:docPartBody>
    </w:docPart>
    <w:docPart>
      <w:docPartPr>
        <w:name w:val="2D64A1F9065944AEB1F937D75A88AE15"/>
        <w:category>
          <w:name w:val="General"/>
          <w:gallery w:val="placeholder"/>
        </w:category>
        <w:types>
          <w:type w:val="bbPlcHdr"/>
        </w:types>
        <w:behaviors>
          <w:behavior w:val="content"/>
        </w:behaviors>
        <w:guid w:val="{65B16B6E-11DE-41CF-A0A2-6970B379E594}"/>
      </w:docPartPr>
      <w:docPartBody>
        <w:p w:rsidR="00A1434F" w:rsidRDefault="00A1434F" w:rsidP="00A1434F">
          <w:pPr>
            <w:pStyle w:val="2D64A1F9065944AEB1F937D75A88AE15"/>
          </w:pPr>
          <w:r w:rsidRPr="00D903E8">
            <w:rPr>
              <w:rStyle w:val="PlaceholderText"/>
            </w:rPr>
            <w:t>Click here to enter text.</w:t>
          </w:r>
        </w:p>
      </w:docPartBody>
    </w:docPart>
    <w:docPart>
      <w:docPartPr>
        <w:name w:val="5328D9D832E144BC95CA349A4742E060"/>
        <w:category>
          <w:name w:val="General"/>
          <w:gallery w:val="placeholder"/>
        </w:category>
        <w:types>
          <w:type w:val="bbPlcHdr"/>
        </w:types>
        <w:behaviors>
          <w:behavior w:val="content"/>
        </w:behaviors>
        <w:guid w:val="{E929D652-7481-41DE-83A3-8F9DFC998FAE}"/>
      </w:docPartPr>
      <w:docPartBody>
        <w:p w:rsidR="00A1434F" w:rsidRDefault="00A1434F" w:rsidP="00A1434F">
          <w:pPr>
            <w:pStyle w:val="5328D9D832E144BC95CA349A4742E060"/>
          </w:pPr>
          <w:r w:rsidRPr="00D903E8">
            <w:rPr>
              <w:rStyle w:val="PlaceholderText"/>
            </w:rPr>
            <w:t>Click here to enter text.</w:t>
          </w:r>
        </w:p>
      </w:docPartBody>
    </w:docPart>
    <w:docPart>
      <w:docPartPr>
        <w:name w:val="B93B701728424B33B21E9E04F3FCE65D"/>
        <w:category>
          <w:name w:val="General"/>
          <w:gallery w:val="placeholder"/>
        </w:category>
        <w:types>
          <w:type w:val="bbPlcHdr"/>
        </w:types>
        <w:behaviors>
          <w:behavior w:val="content"/>
        </w:behaviors>
        <w:guid w:val="{90C2DB71-2E69-460A-A996-0E81DA68DF01}"/>
      </w:docPartPr>
      <w:docPartBody>
        <w:p w:rsidR="00A1434F" w:rsidRDefault="00A1434F" w:rsidP="00A1434F">
          <w:pPr>
            <w:pStyle w:val="B93B701728424B33B21E9E04F3FCE65D"/>
          </w:pPr>
          <w:r w:rsidRPr="00D903E8">
            <w:rPr>
              <w:rStyle w:val="PlaceholderText"/>
            </w:rPr>
            <w:t>Click here to enter text.</w:t>
          </w:r>
        </w:p>
      </w:docPartBody>
    </w:docPart>
    <w:docPart>
      <w:docPartPr>
        <w:name w:val="27C77CCF622E434788FB72F8EC03A77E"/>
        <w:category>
          <w:name w:val="General"/>
          <w:gallery w:val="placeholder"/>
        </w:category>
        <w:types>
          <w:type w:val="bbPlcHdr"/>
        </w:types>
        <w:behaviors>
          <w:behavior w:val="content"/>
        </w:behaviors>
        <w:guid w:val="{B18E1ADD-BBC0-4DC0-B929-00F1286F5FC6}"/>
      </w:docPartPr>
      <w:docPartBody>
        <w:p w:rsidR="00A1434F" w:rsidRDefault="00A1434F" w:rsidP="00A1434F">
          <w:pPr>
            <w:pStyle w:val="27C77CCF622E434788FB72F8EC03A77E"/>
          </w:pPr>
          <w:r w:rsidRPr="00D903E8">
            <w:rPr>
              <w:rStyle w:val="PlaceholderText"/>
            </w:rPr>
            <w:t>Click here to enter text.</w:t>
          </w:r>
        </w:p>
      </w:docPartBody>
    </w:docPart>
    <w:docPart>
      <w:docPartPr>
        <w:name w:val="68AF4534D75241AC87FC0ABB1F923C82"/>
        <w:category>
          <w:name w:val="General"/>
          <w:gallery w:val="placeholder"/>
        </w:category>
        <w:types>
          <w:type w:val="bbPlcHdr"/>
        </w:types>
        <w:behaviors>
          <w:behavior w:val="content"/>
        </w:behaviors>
        <w:guid w:val="{351A3CD6-F722-4E6B-86D8-63EEDFAA7DA8}"/>
      </w:docPartPr>
      <w:docPartBody>
        <w:p w:rsidR="00A1434F" w:rsidRDefault="00A1434F" w:rsidP="00A1434F">
          <w:pPr>
            <w:pStyle w:val="68AF4534D75241AC87FC0ABB1F923C82"/>
          </w:pPr>
          <w:r w:rsidRPr="00D903E8">
            <w:rPr>
              <w:rStyle w:val="PlaceholderText"/>
            </w:rPr>
            <w:t>Click here to enter text.</w:t>
          </w:r>
        </w:p>
      </w:docPartBody>
    </w:docPart>
    <w:docPart>
      <w:docPartPr>
        <w:name w:val="7A76BC2DB33D47A795CCCBC77C09C1D4"/>
        <w:category>
          <w:name w:val="General"/>
          <w:gallery w:val="placeholder"/>
        </w:category>
        <w:types>
          <w:type w:val="bbPlcHdr"/>
        </w:types>
        <w:behaviors>
          <w:behavior w:val="content"/>
        </w:behaviors>
        <w:guid w:val="{CBB03E67-CEF6-4FE8-8F82-E4AB6BD7593B}"/>
      </w:docPartPr>
      <w:docPartBody>
        <w:p w:rsidR="00A1434F" w:rsidRDefault="00A1434F" w:rsidP="00A1434F">
          <w:pPr>
            <w:pStyle w:val="7A76BC2DB33D47A795CCCBC77C09C1D4"/>
          </w:pPr>
          <w:r w:rsidRPr="00D903E8">
            <w:rPr>
              <w:rStyle w:val="PlaceholderText"/>
            </w:rPr>
            <w:t>Click here to enter text.</w:t>
          </w:r>
        </w:p>
      </w:docPartBody>
    </w:docPart>
    <w:docPart>
      <w:docPartPr>
        <w:name w:val="20091ADF2CC54D508223F751A97B58D6"/>
        <w:category>
          <w:name w:val="General"/>
          <w:gallery w:val="placeholder"/>
        </w:category>
        <w:types>
          <w:type w:val="bbPlcHdr"/>
        </w:types>
        <w:behaviors>
          <w:behavior w:val="content"/>
        </w:behaviors>
        <w:guid w:val="{677BEC11-CDA1-4D37-BD29-E709FA03A42D}"/>
      </w:docPartPr>
      <w:docPartBody>
        <w:p w:rsidR="00A1434F" w:rsidRDefault="00A1434F" w:rsidP="00A1434F">
          <w:pPr>
            <w:pStyle w:val="20091ADF2CC54D508223F751A97B58D6"/>
          </w:pPr>
          <w:r w:rsidRPr="00D903E8">
            <w:rPr>
              <w:rStyle w:val="PlaceholderText"/>
            </w:rPr>
            <w:t>Click here to enter text.</w:t>
          </w:r>
        </w:p>
      </w:docPartBody>
    </w:docPart>
    <w:docPart>
      <w:docPartPr>
        <w:name w:val="6B20CDF7FB0F421DAA988FFBF126D5DB"/>
        <w:category>
          <w:name w:val="General"/>
          <w:gallery w:val="placeholder"/>
        </w:category>
        <w:types>
          <w:type w:val="bbPlcHdr"/>
        </w:types>
        <w:behaviors>
          <w:behavior w:val="content"/>
        </w:behaviors>
        <w:guid w:val="{73F4DF0F-5584-485B-9CCD-414A89A5A5D7}"/>
      </w:docPartPr>
      <w:docPartBody>
        <w:p w:rsidR="00A1434F" w:rsidRDefault="00A1434F" w:rsidP="00A1434F">
          <w:pPr>
            <w:pStyle w:val="6B20CDF7FB0F421DAA988FFBF126D5DB"/>
          </w:pPr>
          <w:r w:rsidRPr="00D903E8">
            <w:rPr>
              <w:rStyle w:val="PlaceholderText"/>
            </w:rPr>
            <w:t>Click here to enter text.</w:t>
          </w:r>
        </w:p>
      </w:docPartBody>
    </w:docPart>
    <w:docPart>
      <w:docPartPr>
        <w:name w:val="4C588E18BDA1414A8ABA1A93E434C21B"/>
        <w:category>
          <w:name w:val="General"/>
          <w:gallery w:val="placeholder"/>
        </w:category>
        <w:types>
          <w:type w:val="bbPlcHdr"/>
        </w:types>
        <w:behaviors>
          <w:behavior w:val="content"/>
        </w:behaviors>
        <w:guid w:val="{45D8C70D-09A6-43A4-8D4D-E5D00011F5A8}"/>
      </w:docPartPr>
      <w:docPartBody>
        <w:p w:rsidR="00A1434F" w:rsidRDefault="00A1434F" w:rsidP="00A1434F">
          <w:pPr>
            <w:pStyle w:val="4C588E18BDA1414A8ABA1A93E434C21B"/>
          </w:pPr>
          <w:r w:rsidRPr="00D903E8">
            <w:rPr>
              <w:rStyle w:val="PlaceholderText"/>
            </w:rPr>
            <w:t>Click here to enter text.</w:t>
          </w:r>
        </w:p>
      </w:docPartBody>
    </w:docPart>
    <w:docPart>
      <w:docPartPr>
        <w:name w:val="984F9BB8815D471BA6B718C646636010"/>
        <w:category>
          <w:name w:val="General"/>
          <w:gallery w:val="placeholder"/>
        </w:category>
        <w:types>
          <w:type w:val="bbPlcHdr"/>
        </w:types>
        <w:behaviors>
          <w:behavior w:val="content"/>
        </w:behaviors>
        <w:guid w:val="{5A899137-119A-4A87-B36B-E089ECFCD305}"/>
      </w:docPartPr>
      <w:docPartBody>
        <w:p w:rsidR="00A1434F" w:rsidRDefault="00A1434F" w:rsidP="00A1434F">
          <w:pPr>
            <w:pStyle w:val="984F9BB8815D471BA6B718C646636010"/>
          </w:pPr>
          <w:r w:rsidRPr="00D903E8">
            <w:rPr>
              <w:rStyle w:val="PlaceholderText"/>
            </w:rPr>
            <w:t>Click here to enter text.</w:t>
          </w:r>
        </w:p>
      </w:docPartBody>
    </w:docPart>
    <w:docPart>
      <w:docPartPr>
        <w:name w:val="AD31434E3B79472AA5B25246CDA58027"/>
        <w:category>
          <w:name w:val="General"/>
          <w:gallery w:val="placeholder"/>
        </w:category>
        <w:types>
          <w:type w:val="bbPlcHdr"/>
        </w:types>
        <w:behaviors>
          <w:behavior w:val="content"/>
        </w:behaviors>
        <w:guid w:val="{77034E82-F20A-48C8-AB37-1FB677548643}"/>
      </w:docPartPr>
      <w:docPartBody>
        <w:p w:rsidR="00A1434F" w:rsidRDefault="00A1434F" w:rsidP="00A1434F">
          <w:pPr>
            <w:pStyle w:val="AD31434E3B79472AA5B25246CDA58027"/>
          </w:pPr>
          <w:r w:rsidRPr="00D903E8">
            <w:rPr>
              <w:rStyle w:val="PlaceholderText"/>
            </w:rPr>
            <w:t>Click here to enter text.</w:t>
          </w:r>
        </w:p>
      </w:docPartBody>
    </w:docPart>
    <w:docPart>
      <w:docPartPr>
        <w:name w:val="E65CFC8ED25545B18F439ED373D338F9"/>
        <w:category>
          <w:name w:val="General"/>
          <w:gallery w:val="placeholder"/>
        </w:category>
        <w:types>
          <w:type w:val="bbPlcHdr"/>
        </w:types>
        <w:behaviors>
          <w:behavior w:val="content"/>
        </w:behaviors>
        <w:guid w:val="{91038106-5C72-4030-9D32-11B7CA7EC7B8}"/>
      </w:docPartPr>
      <w:docPartBody>
        <w:p w:rsidR="00A1434F" w:rsidRDefault="00A1434F" w:rsidP="00A1434F">
          <w:pPr>
            <w:pStyle w:val="E65CFC8ED25545B18F439ED373D338F9"/>
          </w:pPr>
          <w:r w:rsidRPr="00D903E8">
            <w:rPr>
              <w:rStyle w:val="PlaceholderText"/>
            </w:rPr>
            <w:t>Click here to enter text.</w:t>
          </w:r>
        </w:p>
      </w:docPartBody>
    </w:docPart>
    <w:docPart>
      <w:docPartPr>
        <w:name w:val="4D2F214C79A74EB9B30D3315A027D307"/>
        <w:category>
          <w:name w:val="General"/>
          <w:gallery w:val="placeholder"/>
        </w:category>
        <w:types>
          <w:type w:val="bbPlcHdr"/>
        </w:types>
        <w:behaviors>
          <w:behavior w:val="content"/>
        </w:behaviors>
        <w:guid w:val="{BFF70818-592D-49F9-A2E2-B397D5188077}"/>
      </w:docPartPr>
      <w:docPartBody>
        <w:p w:rsidR="00A1434F" w:rsidRDefault="00A1434F" w:rsidP="00A1434F">
          <w:pPr>
            <w:pStyle w:val="4D2F214C79A74EB9B30D3315A027D307"/>
          </w:pPr>
          <w:r w:rsidRPr="00D903E8">
            <w:rPr>
              <w:rStyle w:val="PlaceholderText"/>
            </w:rPr>
            <w:t>Click here to enter text.</w:t>
          </w:r>
        </w:p>
      </w:docPartBody>
    </w:docPart>
    <w:docPart>
      <w:docPartPr>
        <w:name w:val="A5CD89F865464BD2818488ED32A281BF"/>
        <w:category>
          <w:name w:val="General"/>
          <w:gallery w:val="placeholder"/>
        </w:category>
        <w:types>
          <w:type w:val="bbPlcHdr"/>
        </w:types>
        <w:behaviors>
          <w:behavior w:val="content"/>
        </w:behaviors>
        <w:guid w:val="{AFF35A7C-5F29-4B07-9135-2A21EF90BFAA}"/>
      </w:docPartPr>
      <w:docPartBody>
        <w:p w:rsidR="00A1434F" w:rsidRDefault="00A1434F" w:rsidP="00A1434F">
          <w:pPr>
            <w:pStyle w:val="A5CD89F865464BD2818488ED32A281BF"/>
          </w:pPr>
          <w:r w:rsidRPr="00D903E8">
            <w:rPr>
              <w:rStyle w:val="PlaceholderText"/>
            </w:rPr>
            <w:t>Click here to enter text.</w:t>
          </w:r>
        </w:p>
      </w:docPartBody>
    </w:docPart>
    <w:docPart>
      <w:docPartPr>
        <w:name w:val="FD24D402CBBC4BD98DEC9DCB40A74C8A"/>
        <w:category>
          <w:name w:val="General"/>
          <w:gallery w:val="placeholder"/>
        </w:category>
        <w:types>
          <w:type w:val="bbPlcHdr"/>
        </w:types>
        <w:behaviors>
          <w:behavior w:val="content"/>
        </w:behaviors>
        <w:guid w:val="{4D8B2264-E57C-430F-8A3A-E6853E3D902A}"/>
      </w:docPartPr>
      <w:docPartBody>
        <w:p w:rsidR="00A1434F" w:rsidRDefault="00A1434F" w:rsidP="00A1434F">
          <w:pPr>
            <w:pStyle w:val="FD24D402CBBC4BD98DEC9DCB40A74C8A"/>
          </w:pPr>
          <w:r w:rsidRPr="00D903E8">
            <w:rPr>
              <w:rStyle w:val="PlaceholderText"/>
            </w:rPr>
            <w:t>Click here to enter text.</w:t>
          </w:r>
        </w:p>
      </w:docPartBody>
    </w:docPart>
    <w:docPart>
      <w:docPartPr>
        <w:name w:val="E0B86F2D55F24CC5A6F21923143FB381"/>
        <w:category>
          <w:name w:val="General"/>
          <w:gallery w:val="placeholder"/>
        </w:category>
        <w:types>
          <w:type w:val="bbPlcHdr"/>
        </w:types>
        <w:behaviors>
          <w:behavior w:val="content"/>
        </w:behaviors>
        <w:guid w:val="{0FA73535-9183-4CE2-AAA8-A95F23FE72BE}"/>
      </w:docPartPr>
      <w:docPartBody>
        <w:p w:rsidR="00A1434F" w:rsidRDefault="00A1434F" w:rsidP="00A1434F">
          <w:pPr>
            <w:pStyle w:val="E0B86F2D55F24CC5A6F21923143FB381"/>
          </w:pPr>
          <w:r w:rsidRPr="00D903E8">
            <w:rPr>
              <w:rStyle w:val="PlaceholderText"/>
            </w:rPr>
            <w:t>Click here to enter text.</w:t>
          </w:r>
        </w:p>
      </w:docPartBody>
    </w:docPart>
    <w:docPart>
      <w:docPartPr>
        <w:name w:val="D10A03166434482C92FF8493AE0EEE2F"/>
        <w:category>
          <w:name w:val="General"/>
          <w:gallery w:val="placeholder"/>
        </w:category>
        <w:types>
          <w:type w:val="bbPlcHdr"/>
        </w:types>
        <w:behaviors>
          <w:behavior w:val="content"/>
        </w:behaviors>
        <w:guid w:val="{3A268EBF-029A-413B-8C59-A42775DFA3A5}"/>
      </w:docPartPr>
      <w:docPartBody>
        <w:p w:rsidR="00A1434F" w:rsidRDefault="00A1434F" w:rsidP="00A1434F">
          <w:pPr>
            <w:pStyle w:val="D10A03166434482C92FF8493AE0EEE2F"/>
          </w:pPr>
          <w:r w:rsidRPr="00D903E8">
            <w:rPr>
              <w:rStyle w:val="PlaceholderText"/>
            </w:rPr>
            <w:t>Click here to enter text.</w:t>
          </w:r>
        </w:p>
      </w:docPartBody>
    </w:docPart>
    <w:docPart>
      <w:docPartPr>
        <w:name w:val="93D8A58EE0FA43E9922AAD6346D33D7C"/>
        <w:category>
          <w:name w:val="General"/>
          <w:gallery w:val="placeholder"/>
        </w:category>
        <w:types>
          <w:type w:val="bbPlcHdr"/>
        </w:types>
        <w:behaviors>
          <w:behavior w:val="content"/>
        </w:behaviors>
        <w:guid w:val="{06FD8C65-ED6A-41F6-A467-F44467288AB0}"/>
      </w:docPartPr>
      <w:docPartBody>
        <w:p w:rsidR="00A1434F" w:rsidRDefault="00A1434F" w:rsidP="00A1434F">
          <w:pPr>
            <w:pStyle w:val="93D8A58EE0FA43E9922AAD6346D33D7C"/>
          </w:pPr>
          <w:r w:rsidRPr="00D903E8">
            <w:rPr>
              <w:rStyle w:val="PlaceholderText"/>
            </w:rPr>
            <w:t>Click here to enter text.</w:t>
          </w:r>
        </w:p>
      </w:docPartBody>
    </w:docPart>
    <w:docPart>
      <w:docPartPr>
        <w:name w:val="14822FF175E9425CA1A659757B65DF90"/>
        <w:category>
          <w:name w:val="General"/>
          <w:gallery w:val="placeholder"/>
        </w:category>
        <w:types>
          <w:type w:val="bbPlcHdr"/>
        </w:types>
        <w:behaviors>
          <w:behavior w:val="content"/>
        </w:behaviors>
        <w:guid w:val="{573736C3-A64A-4715-8464-DA85EC188107}"/>
      </w:docPartPr>
      <w:docPartBody>
        <w:p w:rsidR="00A1434F" w:rsidRDefault="00A1434F" w:rsidP="00A1434F">
          <w:pPr>
            <w:pStyle w:val="14822FF175E9425CA1A659757B65DF90"/>
          </w:pPr>
          <w:r w:rsidRPr="00D903E8">
            <w:rPr>
              <w:rStyle w:val="PlaceholderText"/>
            </w:rPr>
            <w:t>Click here to enter text.</w:t>
          </w:r>
        </w:p>
      </w:docPartBody>
    </w:docPart>
    <w:docPart>
      <w:docPartPr>
        <w:name w:val="D4E574A78AFA4B549362BEF173291E88"/>
        <w:category>
          <w:name w:val="General"/>
          <w:gallery w:val="placeholder"/>
        </w:category>
        <w:types>
          <w:type w:val="bbPlcHdr"/>
        </w:types>
        <w:behaviors>
          <w:behavior w:val="content"/>
        </w:behaviors>
        <w:guid w:val="{B8CA6021-1CCE-473B-B790-D1E4C966413C}"/>
      </w:docPartPr>
      <w:docPartBody>
        <w:p w:rsidR="00A1434F" w:rsidRDefault="00A1434F" w:rsidP="00A1434F">
          <w:pPr>
            <w:pStyle w:val="D4E574A78AFA4B549362BEF173291E88"/>
          </w:pPr>
          <w:r w:rsidRPr="00D903E8">
            <w:rPr>
              <w:rStyle w:val="PlaceholderText"/>
            </w:rPr>
            <w:t>Click here to enter text.</w:t>
          </w:r>
        </w:p>
      </w:docPartBody>
    </w:docPart>
    <w:docPart>
      <w:docPartPr>
        <w:name w:val="A08EC12FE68F40A3974C2C12008A6127"/>
        <w:category>
          <w:name w:val="General"/>
          <w:gallery w:val="placeholder"/>
        </w:category>
        <w:types>
          <w:type w:val="bbPlcHdr"/>
        </w:types>
        <w:behaviors>
          <w:behavior w:val="content"/>
        </w:behaviors>
        <w:guid w:val="{377216EA-819E-4DFC-8585-355E1A86590C}"/>
      </w:docPartPr>
      <w:docPartBody>
        <w:p w:rsidR="00A1434F" w:rsidRDefault="00A1434F" w:rsidP="00A1434F">
          <w:pPr>
            <w:pStyle w:val="A08EC12FE68F40A3974C2C12008A6127"/>
          </w:pPr>
          <w:r w:rsidRPr="00D903E8">
            <w:rPr>
              <w:rStyle w:val="PlaceholderText"/>
            </w:rPr>
            <w:t>Click here to enter text.</w:t>
          </w:r>
        </w:p>
      </w:docPartBody>
    </w:docPart>
    <w:docPart>
      <w:docPartPr>
        <w:name w:val="EBC0EF27A2BC4F908E9D43DBC9E7F0A1"/>
        <w:category>
          <w:name w:val="General"/>
          <w:gallery w:val="placeholder"/>
        </w:category>
        <w:types>
          <w:type w:val="bbPlcHdr"/>
        </w:types>
        <w:behaviors>
          <w:behavior w:val="content"/>
        </w:behaviors>
        <w:guid w:val="{1BE45EFE-AFCA-42D1-AA45-EFC7A3D86FE8}"/>
      </w:docPartPr>
      <w:docPartBody>
        <w:p w:rsidR="00A1434F" w:rsidRDefault="00A1434F" w:rsidP="00A1434F">
          <w:pPr>
            <w:pStyle w:val="EBC0EF27A2BC4F908E9D43DBC9E7F0A1"/>
          </w:pPr>
          <w:r w:rsidRPr="00D903E8">
            <w:rPr>
              <w:rStyle w:val="PlaceholderText"/>
            </w:rPr>
            <w:t>Click here to enter text.</w:t>
          </w:r>
        </w:p>
      </w:docPartBody>
    </w:docPart>
    <w:docPart>
      <w:docPartPr>
        <w:name w:val="F39B58EE2F8040CF852702F36C019413"/>
        <w:category>
          <w:name w:val="General"/>
          <w:gallery w:val="placeholder"/>
        </w:category>
        <w:types>
          <w:type w:val="bbPlcHdr"/>
        </w:types>
        <w:behaviors>
          <w:behavior w:val="content"/>
        </w:behaviors>
        <w:guid w:val="{0BAC6FCB-916D-486D-BDD2-8F06CAE4B9FB}"/>
      </w:docPartPr>
      <w:docPartBody>
        <w:p w:rsidR="00A1434F" w:rsidRDefault="00A1434F" w:rsidP="00A1434F">
          <w:pPr>
            <w:pStyle w:val="F39B58EE2F8040CF852702F36C019413"/>
          </w:pPr>
          <w:r w:rsidRPr="00D903E8">
            <w:rPr>
              <w:rStyle w:val="PlaceholderText"/>
            </w:rPr>
            <w:t>Click here to enter text.</w:t>
          </w:r>
        </w:p>
      </w:docPartBody>
    </w:docPart>
    <w:docPart>
      <w:docPartPr>
        <w:name w:val="7BAB4A58D318463DAA4282CEB4C2AF71"/>
        <w:category>
          <w:name w:val="General"/>
          <w:gallery w:val="placeholder"/>
        </w:category>
        <w:types>
          <w:type w:val="bbPlcHdr"/>
        </w:types>
        <w:behaviors>
          <w:behavior w:val="content"/>
        </w:behaviors>
        <w:guid w:val="{3D7EEAC2-1CFF-4B1B-A94B-2F8BD3CC3409}"/>
      </w:docPartPr>
      <w:docPartBody>
        <w:p w:rsidR="00A1434F" w:rsidRDefault="00A1434F" w:rsidP="00A1434F">
          <w:pPr>
            <w:pStyle w:val="7BAB4A58D318463DAA4282CEB4C2AF71"/>
          </w:pPr>
          <w:r w:rsidRPr="00D903E8">
            <w:rPr>
              <w:rStyle w:val="PlaceholderText"/>
            </w:rPr>
            <w:t>Click here to enter text.</w:t>
          </w:r>
        </w:p>
      </w:docPartBody>
    </w:docPart>
    <w:docPart>
      <w:docPartPr>
        <w:name w:val="A6A272FB8B5F42EE974C59591333ACAD"/>
        <w:category>
          <w:name w:val="General"/>
          <w:gallery w:val="placeholder"/>
        </w:category>
        <w:types>
          <w:type w:val="bbPlcHdr"/>
        </w:types>
        <w:behaviors>
          <w:behavior w:val="content"/>
        </w:behaviors>
        <w:guid w:val="{60C644AD-7D4A-4884-923B-64499083DE73}"/>
      </w:docPartPr>
      <w:docPartBody>
        <w:p w:rsidR="00A1434F" w:rsidRDefault="00A1434F" w:rsidP="00A1434F">
          <w:pPr>
            <w:pStyle w:val="A6A272FB8B5F42EE974C59591333ACAD"/>
          </w:pPr>
          <w:r w:rsidRPr="00D903E8">
            <w:rPr>
              <w:rStyle w:val="PlaceholderText"/>
            </w:rPr>
            <w:t>Click here to enter text.</w:t>
          </w:r>
        </w:p>
      </w:docPartBody>
    </w:docPart>
    <w:docPart>
      <w:docPartPr>
        <w:name w:val="BA738498399E47FBB3ACCD8FFEAA9771"/>
        <w:category>
          <w:name w:val="General"/>
          <w:gallery w:val="placeholder"/>
        </w:category>
        <w:types>
          <w:type w:val="bbPlcHdr"/>
        </w:types>
        <w:behaviors>
          <w:behavior w:val="content"/>
        </w:behaviors>
        <w:guid w:val="{DC269613-6DEF-4F7A-B1C7-72E6EDD09DE3}"/>
      </w:docPartPr>
      <w:docPartBody>
        <w:p w:rsidR="00A1434F" w:rsidRDefault="00A1434F" w:rsidP="00A1434F">
          <w:pPr>
            <w:pStyle w:val="BA738498399E47FBB3ACCD8FFEAA9771"/>
          </w:pPr>
          <w:r w:rsidRPr="00D903E8">
            <w:rPr>
              <w:rStyle w:val="PlaceholderText"/>
            </w:rPr>
            <w:t>Click here to enter text.</w:t>
          </w:r>
        </w:p>
      </w:docPartBody>
    </w:docPart>
    <w:docPart>
      <w:docPartPr>
        <w:name w:val="67326DDD0C174AF19B23236A451F6A51"/>
        <w:category>
          <w:name w:val="General"/>
          <w:gallery w:val="placeholder"/>
        </w:category>
        <w:types>
          <w:type w:val="bbPlcHdr"/>
        </w:types>
        <w:behaviors>
          <w:behavior w:val="content"/>
        </w:behaviors>
        <w:guid w:val="{FE3587D6-F5ED-41D2-AC1C-5AB04930C771}"/>
      </w:docPartPr>
      <w:docPartBody>
        <w:p w:rsidR="00A1434F" w:rsidRDefault="00A1434F" w:rsidP="00A1434F">
          <w:pPr>
            <w:pStyle w:val="67326DDD0C174AF19B23236A451F6A51"/>
          </w:pPr>
          <w:r w:rsidRPr="00D903E8">
            <w:rPr>
              <w:rStyle w:val="PlaceholderText"/>
            </w:rPr>
            <w:t>Click here to enter text.</w:t>
          </w:r>
        </w:p>
      </w:docPartBody>
    </w:docPart>
    <w:docPart>
      <w:docPartPr>
        <w:name w:val="2C930A90B915441E956D6573D2393754"/>
        <w:category>
          <w:name w:val="General"/>
          <w:gallery w:val="placeholder"/>
        </w:category>
        <w:types>
          <w:type w:val="bbPlcHdr"/>
        </w:types>
        <w:behaviors>
          <w:behavior w:val="content"/>
        </w:behaviors>
        <w:guid w:val="{A581A9AA-58A8-4021-8941-36C97EDB0B3F}"/>
      </w:docPartPr>
      <w:docPartBody>
        <w:p w:rsidR="00A1434F" w:rsidRDefault="00A1434F" w:rsidP="00A1434F">
          <w:pPr>
            <w:pStyle w:val="2C930A90B915441E956D6573D2393754"/>
          </w:pPr>
          <w:r w:rsidRPr="00D903E8">
            <w:rPr>
              <w:rStyle w:val="PlaceholderText"/>
            </w:rPr>
            <w:t>Click here to enter text.</w:t>
          </w:r>
        </w:p>
      </w:docPartBody>
    </w:docPart>
    <w:docPart>
      <w:docPartPr>
        <w:name w:val="EB31EAE129904A27AAAD31B9A124600B"/>
        <w:category>
          <w:name w:val="General"/>
          <w:gallery w:val="placeholder"/>
        </w:category>
        <w:types>
          <w:type w:val="bbPlcHdr"/>
        </w:types>
        <w:behaviors>
          <w:behavior w:val="content"/>
        </w:behaviors>
        <w:guid w:val="{6CE5394A-2F72-4458-8BA4-023B93E69FE1}"/>
      </w:docPartPr>
      <w:docPartBody>
        <w:p w:rsidR="00A1434F" w:rsidRDefault="00A1434F" w:rsidP="00A1434F">
          <w:pPr>
            <w:pStyle w:val="EB31EAE129904A27AAAD31B9A124600B"/>
          </w:pPr>
          <w:r w:rsidRPr="00D903E8">
            <w:rPr>
              <w:rStyle w:val="PlaceholderText"/>
            </w:rPr>
            <w:t>Click here to enter text.</w:t>
          </w:r>
        </w:p>
      </w:docPartBody>
    </w:docPart>
    <w:docPart>
      <w:docPartPr>
        <w:name w:val="DD65422D56394DA7B601A1F327C1A593"/>
        <w:category>
          <w:name w:val="General"/>
          <w:gallery w:val="placeholder"/>
        </w:category>
        <w:types>
          <w:type w:val="bbPlcHdr"/>
        </w:types>
        <w:behaviors>
          <w:behavior w:val="content"/>
        </w:behaviors>
        <w:guid w:val="{4E0806D0-021E-4983-9581-720983958B5D}"/>
      </w:docPartPr>
      <w:docPartBody>
        <w:p w:rsidR="00A1434F" w:rsidRDefault="00A1434F" w:rsidP="00A1434F">
          <w:pPr>
            <w:pStyle w:val="DD65422D56394DA7B601A1F327C1A593"/>
          </w:pPr>
          <w:r w:rsidRPr="00D903E8">
            <w:rPr>
              <w:rStyle w:val="PlaceholderText"/>
            </w:rPr>
            <w:t>Click here to enter text.</w:t>
          </w:r>
        </w:p>
      </w:docPartBody>
    </w:docPart>
    <w:docPart>
      <w:docPartPr>
        <w:name w:val="E1D2ADB24D564EE1817BAA1973BCBC58"/>
        <w:category>
          <w:name w:val="General"/>
          <w:gallery w:val="placeholder"/>
        </w:category>
        <w:types>
          <w:type w:val="bbPlcHdr"/>
        </w:types>
        <w:behaviors>
          <w:behavior w:val="content"/>
        </w:behaviors>
        <w:guid w:val="{3794DD83-D4E7-4F57-BFE0-D367D1E7259B}"/>
      </w:docPartPr>
      <w:docPartBody>
        <w:p w:rsidR="00A1434F" w:rsidRDefault="00A1434F" w:rsidP="00A1434F">
          <w:pPr>
            <w:pStyle w:val="E1D2ADB24D564EE1817BAA1973BCBC58"/>
          </w:pPr>
          <w:r w:rsidRPr="00D903E8">
            <w:rPr>
              <w:rStyle w:val="PlaceholderText"/>
            </w:rPr>
            <w:t>Click here to enter text.</w:t>
          </w:r>
        </w:p>
      </w:docPartBody>
    </w:docPart>
    <w:docPart>
      <w:docPartPr>
        <w:name w:val="0CA2FD70E92C4D70A8BA227BF4F6A72C"/>
        <w:category>
          <w:name w:val="General"/>
          <w:gallery w:val="placeholder"/>
        </w:category>
        <w:types>
          <w:type w:val="bbPlcHdr"/>
        </w:types>
        <w:behaviors>
          <w:behavior w:val="content"/>
        </w:behaviors>
        <w:guid w:val="{6574F982-DEE0-4DB5-A8DB-FF8898E90077}"/>
      </w:docPartPr>
      <w:docPartBody>
        <w:p w:rsidR="00A1434F" w:rsidRDefault="00A1434F" w:rsidP="00A1434F">
          <w:pPr>
            <w:pStyle w:val="0CA2FD70E92C4D70A8BA227BF4F6A72C"/>
          </w:pPr>
          <w:r w:rsidRPr="00D903E8">
            <w:rPr>
              <w:rStyle w:val="PlaceholderText"/>
            </w:rPr>
            <w:t>Click here to enter text.</w:t>
          </w:r>
        </w:p>
      </w:docPartBody>
    </w:docPart>
    <w:docPart>
      <w:docPartPr>
        <w:name w:val="0A3B6A09D4894782AB14B01A793854D4"/>
        <w:category>
          <w:name w:val="General"/>
          <w:gallery w:val="placeholder"/>
        </w:category>
        <w:types>
          <w:type w:val="bbPlcHdr"/>
        </w:types>
        <w:behaviors>
          <w:behavior w:val="content"/>
        </w:behaviors>
        <w:guid w:val="{953CBCC1-C1A9-417A-ADDD-512688BB099C}"/>
      </w:docPartPr>
      <w:docPartBody>
        <w:p w:rsidR="00A1434F" w:rsidRDefault="00A1434F" w:rsidP="00A1434F">
          <w:pPr>
            <w:pStyle w:val="0A3B6A09D4894782AB14B01A793854D4"/>
          </w:pPr>
          <w:r w:rsidRPr="00D903E8">
            <w:rPr>
              <w:rStyle w:val="PlaceholderText"/>
            </w:rPr>
            <w:t>Click here to enter text.</w:t>
          </w:r>
        </w:p>
      </w:docPartBody>
    </w:docPart>
    <w:docPart>
      <w:docPartPr>
        <w:name w:val="E9E62E190BCA46E98394058AF7E9B319"/>
        <w:category>
          <w:name w:val="General"/>
          <w:gallery w:val="placeholder"/>
        </w:category>
        <w:types>
          <w:type w:val="bbPlcHdr"/>
        </w:types>
        <w:behaviors>
          <w:behavior w:val="content"/>
        </w:behaviors>
        <w:guid w:val="{B812D537-17CC-413F-BBCF-518376FE4957}"/>
      </w:docPartPr>
      <w:docPartBody>
        <w:p w:rsidR="00A1434F" w:rsidRDefault="00A1434F" w:rsidP="00A1434F">
          <w:pPr>
            <w:pStyle w:val="E9E62E190BCA46E98394058AF7E9B319"/>
          </w:pPr>
          <w:r w:rsidRPr="00D903E8">
            <w:rPr>
              <w:rStyle w:val="PlaceholderText"/>
            </w:rPr>
            <w:t>Click here to enter text.</w:t>
          </w:r>
        </w:p>
      </w:docPartBody>
    </w:docPart>
    <w:docPart>
      <w:docPartPr>
        <w:name w:val="B9EA722C465F4CC389822746F22FFBC6"/>
        <w:category>
          <w:name w:val="General"/>
          <w:gallery w:val="placeholder"/>
        </w:category>
        <w:types>
          <w:type w:val="bbPlcHdr"/>
        </w:types>
        <w:behaviors>
          <w:behavior w:val="content"/>
        </w:behaviors>
        <w:guid w:val="{35527E64-3FFD-4F33-84D7-8A7EE5CCB9E5}"/>
      </w:docPartPr>
      <w:docPartBody>
        <w:p w:rsidR="00A1434F" w:rsidRDefault="00A1434F" w:rsidP="00A1434F">
          <w:pPr>
            <w:pStyle w:val="B9EA722C465F4CC389822746F22FFBC6"/>
          </w:pPr>
          <w:r w:rsidRPr="00D903E8">
            <w:rPr>
              <w:rStyle w:val="PlaceholderText"/>
            </w:rPr>
            <w:t>Click here to enter text.</w:t>
          </w:r>
        </w:p>
      </w:docPartBody>
    </w:docPart>
    <w:docPart>
      <w:docPartPr>
        <w:name w:val="C542732E64B04A3BAB2D75C48F1FB28E"/>
        <w:category>
          <w:name w:val="General"/>
          <w:gallery w:val="placeholder"/>
        </w:category>
        <w:types>
          <w:type w:val="bbPlcHdr"/>
        </w:types>
        <w:behaviors>
          <w:behavior w:val="content"/>
        </w:behaviors>
        <w:guid w:val="{66681F7E-C6E0-4E61-AF6C-C1323CBB0C8C}"/>
      </w:docPartPr>
      <w:docPartBody>
        <w:p w:rsidR="00A1434F" w:rsidRDefault="00A1434F" w:rsidP="00A1434F">
          <w:pPr>
            <w:pStyle w:val="C542732E64B04A3BAB2D75C48F1FB28E"/>
          </w:pPr>
          <w:r w:rsidRPr="00D903E8">
            <w:rPr>
              <w:rStyle w:val="PlaceholderText"/>
            </w:rPr>
            <w:t>Click here to enter text.</w:t>
          </w:r>
        </w:p>
      </w:docPartBody>
    </w:docPart>
    <w:docPart>
      <w:docPartPr>
        <w:name w:val="4D2BCB2698DD4A94AB37C56553CC9146"/>
        <w:category>
          <w:name w:val="General"/>
          <w:gallery w:val="placeholder"/>
        </w:category>
        <w:types>
          <w:type w:val="bbPlcHdr"/>
        </w:types>
        <w:behaviors>
          <w:behavior w:val="content"/>
        </w:behaviors>
        <w:guid w:val="{27B8CEDB-2524-4A78-B3C2-9A9F17F279B6}"/>
      </w:docPartPr>
      <w:docPartBody>
        <w:p w:rsidR="00A1434F" w:rsidRDefault="00A1434F" w:rsidP="00A1434F">
          <w:pPr>
            <w:pStyle w:val="4D2BCB2698DD4A94AB37C56553CC9146"/>
          </w:pPr>
          <w:r w:rsidRPr="00D903E8">
            <w:rPr>
              <w:rStyle w:val="PlaceholderText"/>
            </w:rPr>
            <w:t>Click here to enter text.</w:t>
          </w:r>
        </w:p>
      </w:docPartBody>
    </w:docPart>
    <w:docPart>
      <w:docPartPr>
        <w:name w:val="D75EF23934CF44C78C83EB2D673015A8"/>
        <w:category>
          <w:name w:val="General"/>
          <w:gallery w:val="placeholder"/>
        </w:category>
        <w:types>
          <w:type w:val="bbPlcHdr"/>
        </w:types>
        <w:behaviors>
          <w:behavior w:val="content"/>
        </w:behaviors>
        <w:guid w:val="{9C5CC4C0-F187-49C2-95E0-3756A02571B2}"/>
      </w:docPartPr>
      <w:docPartBody>
        <w:p w:rsidR="00A1434F" w:rsidRDefault="00A1434F" w:rsidP="00A1434F">
          <w:pPr>
            <w:pStyle w:val="D75EF23934CF44C78C83EB2D673015A8"/>
          </w:pPr>
          <w:r w:rsidRPr="00D903E8">
            <w:rPr>
              <w:rStyle w:val="PlaceholderText"/>
            </w:rPr>
            <w:t>Click here to enter text.</w:t>
          </w:r>
        </w:p>
      </w:docPartBody>
    </w:docPart>
    <w:docPart>
      <w:docPartPr>
        <w:name w:val="66C89CA908804D3AA7EE2FD6C8119B5F"/>
        <w:category>
          <w:name w:val="General"/>
          <w:gallery w:val="placeholder"/>
        </w:category>
        <w:types>
          <w:type w:val="bbPlcHdr"/>
        </w:types>
        <w:behaviors>
          <w:behavior w:val="content"/>
        </w:behaviors>
        <w:guid w:val="{B564FC2A-1420-496C-8A7F-309073CC2A43}"/>
      </w:docPartPr>
      <w:docPartBody>
        <w:p w:rsidR="00A1434F" w:rsidRDefault="00A1434F" w:rsidP="00A1434F">
          <w:pPr>
            <w:pStyle w:val="66C89CA908804D3AA7EE2FD6C8119B5F"/>
          </w:pPr>
          <w:r w:rsidRPr="00D903E8">
            <w:rPr>
              <w:rStyle w:val="PlaceholderText"/>
            </w:rPr>
            <w:t>Click here to enter text.</w:t>
          </w:r>
        </w:p>
      </w:docPartBody>
    </w:docPart>
    <w:docPart>
      <w:docPartPr>
        <w:name w:val="6085D24697814AC7AEC68507F30AA190"/>
        <w:category>
          <w:name w:val="General"/>
          <w:gallery w:val="placeholder"/>
        </w:category>
        <w:types>
          <w:type w:val="bbPlcHdr"/>
        </w:types>
        <w:behaviors>
          <w:behavior w:val="content"/>
        </w:behaviors>
        <w:guid w:val="{332F25B7-EDB0-41A5-AAB5-2248995C9996}"/>
      </w:docPartPr>
      <w:docPartBody>
        <w:p w:rsidR="00A1434F" w:rsidRDefault="00A1434F" w:rsidP="00A1434F">
          <w:pPr>
            <w:pStyle w:val="6085D24697814AC7AEC68507F30AA190"/>
          </w:pPr>
          <w:r w:rsidRPr="00D903E8">
            <w:rPr>
              <w:rStyle w:val="PlaceholderText"/>
            </w:rPr>
            <w:t>Click here to enter text.</w:t>
          </w:r>
        </w:p>
      </w:docPartBody>
    </w:docPart>
    <w:docPart>
      <w:docPartPr>
        <w:name w:val="05A56DF1260C4495AC6DF5847FE2AAED"/>
        <w:category>
          <w:name w:val="General"/>
          <w:gallery w:val="placeholder"/>
        </w:category>
        <w:types>
          <w:type w:val="bbPlcHdr"/>
        </w:types>
        <w:behaviors>
          <w:behavior w:val="content"/>
        </w:behaviors>
        <w:guid w:val="{8C163FDE-092C-43B0-A499-E619B04CE6A7}"/>
      </w:docPartPr>
      <w:docPartBody>
        <w:p w:rsidR="00A1434F" w:rsidRDefault="00A1434F" w:rsidP="00A1434F">
          <w:pPr>
            <w:pStyle w:val="05A56DF1260C4495AC6DF5847FE2AAED"/>
          </w:pPr>
          <w:r w:rsidRPr="00D903E8">
            <w:rPr>
              <w:rStyle w:val="PlaceholderText"/>
            </w:rPr>
            <w:t>Click here to enter text.</w:t>
          </w:r>
        </w:p>
      </w:docPartBody>
    </w:docPart>
    <w:docPart>
      <w:docPartPr>
        <w:name w:val="6B3332358FB342F4A6B7614180FC5942"/>
        <w:category>
          <w:name w:val="General"/>
          <w:gallery w:val="placeholder"/>
        </w:category>
        <w:types>
          <w:type w:val="bbPlcHdr"/>
        </w:types>
        <w:behaviors>
          <w:behavior w:val="content"/>
        </w:behaviors>
        <w:guid w:val="{2721E075-24EB-4A7F-BBC1-4266067324FB}"/>
      </w:docPartPr>
      <w:docPartBody>
        <w:p w:rsidR="00A1434F" w:rsidRDefault="00A1434F" w:rsidP="00A1434F">
          <w:pPr>
            <w:pStyle w:val="6B3332358FB342F4A6B7614180FC5942"/>
          </w:pPr>
          <w:r w:rsidRPr="00D903E8">
            <w:rPr>
              <w:rStyle w:val="PlaceholderText"/>
            </w:rPr>
            <w:t>Click here to enter text.</w:t>
          </w:r>
        </w:p>
      </w:docPartBody>
    </w:docPart>
    <w:docPart>
      <w:docPartPr>
        <w:name w:val="8874118370034DAA884E4EEBF27F1F19"/>
        <w:category>
          <w:name w:val="General"/>
          <w:gallery w:val="placeholder"/>
        </w:category>
        <w:types>
          <w:type w:val="bbPlcHdr"/>
        </w:types>
        <w:behaviors>
          <w:behavior w:val="content"/>
        </w:behaviors>
        <w:guid w:val="{83B0EC25-94DC-476A-A2A9-9E71E284285E}"/>
      </w:docPartPr>
      <w:docPartBody>
        <w:p w:rsidR="00A1434F" w:rsidRDefault="00A1434F" w:rsidP="00A1434F">
          <w:pPr>
            <w:pStyle w:val="8874118370034DAA884E4EEBF27F1F19"/>
          </w:pPr>
          <w:r w:rsidRPr="00D903E8">
            <w:rPr>
              <w:rStyle w:val="PlaceholderText"/>
            </w:rPr>
            <w:t>Click here to enter text.</w:t>
          </w:r>
        </w:p>
      </w:docPartBody>
    </w:docPart>
    <w:docPart>
      <w:docPartPr>
        <w:name w:val="D64B485B4AC94BD4811C1634B2C76C98"/>
        <w:category>
          <w:name w:val="General"/>
          <w:gallery w:val="placeholder"/>
        </w:category>
        <w:types>
          <w:type w:val="bbPlcHdr"/>
        </w:types>
        <w:behaviors>
          <w:behavior w:val="content"/>
        </w:behaviors>
        <w:guid w:val="{293C86E3-8DED-4312-8435-1C42DE431BA1}"/>
      </w:docPartPr>
      <w:docPartBody>
        <w:p w:rsidR="00A1434F" w:rsidRDefault="00A1434F" w:rsidP="00A1434F">
          <w:pPr>
            <w:pStyle w:val="D64B485B4AC94BD4811C1634B2C76C98"/>
          </w:pPr>
          <w:r w:rsidRPr="00D903E8">
            <w:rPr>
              <w:rStyle w:val="PlaceholderText"/>
            </w:rPr>
            <w:t>Click here to enter text.</w:t>
          </w:r>
        </w:p>
      </w:docPartBody>
    </w:docPart>
    <w:docPart>
      <w:docPartPr>
        <w:name w:val="B9597B28AD4E4AD9BFA12910BB0EB016"/>
        <w:category>
          <w:name w:val="General"/>
          <w:gallery w:val="placeholder"/>
        </w:category>
        <w:types>
          <w:type w:val="bbPlcHdr"/>
        </w:types>
        <w:behaviors>
          <w:behavior w:val="content"/>
        </w:behaviors>
        <w:guid w:val="{7AA694FE-5C4C-4911-BB83-38735FA2BDE2}"/>
      </w:docPartPr>
      <w:docPartBody>
        <w:p w:rsidR="00A1434F" w:rsidRDefault="00A1434F" w:rsidP="00A1434F">
          <w:pPr>
            <w:pStyle w:val="B9597B28AD4E4AD9BFA12910BB0EB016"/>
          </w:pPr>
          <w:r w:rsidRPr="00D903E8">
            <w:rPr>
              <w:rStyle w:val="PlaceholderText"/>
            </w:rPr>
            <w:t>Click here to enter text.</w:t>
          </w:r>
        </w:p>
      </w:docPartBody>
    </w:docPart>
    <w:docPart>
      <w:docPartPr>
        <w:name w:val="377A73DBFE51418EA8F60301A9BBC98F"/>
        <w:category>
          <w:name w:val="General"/>
          <w:gallery w:val="placeholder"/>
        </w:category>
        <w:types>
          <w:type w:val="bbPlcHdr"/>
        </w:types>
        <w:behaviors>
          <w:behavior w:val="content"/>
        </w:behaviors>
        <w:guid w:val="{D458CD37-837B-4F12-863B-79461ADC4A60}"/>
      </w:docPartPr>
      <w:docPartBody>
        <w:p w:rsidR="00A1434F" w:rsidRDefault="00A1434F" w:rsidP="00A1434F">
          <w:pPr>
            <w:pStyle w:val="377A73DBFE51418EA8F60301A9BBC98F"/>
          </w:pPr>
          <w:r w:rsidRPr="00D903E8">
            <w:rPr>
              <w:rStyle w:val="PlaceholderText"/>
            </w:rPr>
            <w:t>Click here to enter text.</w:t>
          </w:r>
        </w:p>
      </w:docPartBody>
    </w:docPart>
    <w:docPart>
      <w:docPartPr>
        <w:name w:val="CAAC8F2B5DDB48A9AC8F9EB987ECCF9F"/>
        <w:category>
          <w:name w:val="General"/>
          <w:gallery w:val="placeholder"/>
        </w:category>
        <w:types>
          <w:type w:val="bbPlcHdr"/>
        </w:types>
        <w:behaviors>
          <w:behavior w:val="content"/>
        </w:behaviors>
        <w:guid w:val="{C112CB81-3736-49E4-8C5A-65B6A35E392A}"/>
      </w:docPartPr>
      <w:docPartBody>
        <w:p w:rsidR="00A1434F" w:rsidRDefault="00A1434F" w:rsidP="00A1434F">
          <w:pPr>
            <w:pStyle w:val="CAAC8F2B5DDB48A9AC8F9EB987ECCF9F"/>
          </w:pPr>
          <w:r w:rsidRPr="00D903E8">
            <w:rPr>
              <w:rStyle w:val="PlaceholderText"/>
            </w:rPr>
            <w:t>Click here to enter text.</w:t>
          </w:r>
        </w:p>
      </w:docPartBody>
    </w:docPart>
    <w:docPart>
      <w:docPartPr>
        <w:name w:val="5FA46D699B7E483688B5560B20385F43"/>
        <w:category>
          <w:name w:val="General"/>
          <w:gallery w:val="placeholder"/>
        </w:category>
        <w:types>
          <w:type w:val="bbPlcHdr"/>
        </w:types>
        <w:behaviors>
          <w:behavior w:val="content"/>
        </w:behaviors>
        <w:guid w:val="{23A32AB4-E1BA-4685-BEA6-C8742ACA0ADA}"/>
      </w:docPartPr>
      <w:docPartBody>
        <w:p w:rsidR="00A1434F" w:rsidRDefault="00A1434F" w:rsidP="00A1434F">
          <w:pPr>
            <w:pStyle w:val="5FA46D699B7E483688B5560B20385F43"/>
          </w:pPr>
          <w:r w:rsidRPr="00D903E8">
            <w:rPr>
              <w:rStyle w:val="PlaceholderText"/>
            </w:rPr>
            <w:t>Click here to enter text.</w:t>
          </w:r>
        </w:p>
      </w:docPartBody>
    </w:docPart>
    <w:docPart>
      <w:docPartPr>
        <w:name w:val="CD715F793FB746D8B9B0BA627F693943"/>
        <w:category>
          <w:name w:val="General"/>
          <w:gallery w:val="placeholder"/>
        </w:category>
        <w:types>
          <w:type w:val="bbPlcHdr"/>
        </w:types>
        <w:behaviors>
          <w:behavior w:val="content"/>
        </w:behaviors>
        <w:guid w:val="{0A6EEEC0-FFA2-45E2-90E0-BA9787885C13}"/>
      </w:docPartPr>
      <w:docPartBody>
        <w:p w:rsidR="00A1434F" w:rsidRDefault="00A1434F" w:rsidP="00A1434F">
          <w:pPr>
            <w:pStyle w:val="CD715F793FB746D8B9B0BA627F693943"/>
          </w:pPr>
          <w:r w:rsidRPr="00D903E8">
            <w:rPr>
              <w:rStyle w:val="PlaceholderText"/>
            </w:rPr>
            <w:t>Click here to enter text.</w:t>
          </w:r>
        </w:p>
      </w:docPartBody>
    </w:docPart>
    <w:docPart>
      <w:docPartPr>
        <w:name w:val="152BC83454164A8593FA7981A0AEF954"/>
        <w:category>
          <w:name w:val="General"/>
          <w:gallery w:val="placeholder"/>
        </w:category>
        <w:types>
          <w:type w:val="bbPlcHdr"/>
        </w:types>
        <w:behaviors>
          <w:behavior w:val="content"/>
        </w:behaviors>
        <w:guid w:val="{A5D56E56-94B5-4037-AEBE-2C6D0BE92950}"/>
      </w:docPartPr>
      <w:docPartBody>
        <w:p w:rsidR="00A1434F" w:rsidRDefault="00A1434F" w:rsidP="00A1434F">
          <w:pPr>
            <w:pStyle w:val="152BC83454164A8593FA7981A0AEF954"/>
          </w:pPr>
          <w:r w:rsidRPr="00D903E8">
            <w:rPr>
              <w:rStyle w:val="PlaceholderText"/>
            </w:rPr>
            <w:t>Click here to enter text.</w:t>
          </w:r>
        </w:p>
      </w:docPartBody>
    </w:docPart>
    <w:docPart>
      <w:docPartPr>
        <w:name w:val="6D051EDC47574265A08A13A6AFF1F744"/>
        <w:category>
          <w:name w:val="General"/>
          <w:gallery w:val="placeholder"/>
        </w:category>
        <w:types>
          <w:type w:val="bbPlcHdr"/>
        </w:types>
        <w:behaviors>
          <w:behavior w:val="content"/>
        </w:behaviors>
        <w:guid w:val="{03176305-0F23-4A11-B8E6-8097B78E6C32}"/>
      </w:docPartPr>
      <w:docPartBody>
        <w:p w:rsidR="00A1434F" w:rsidRDefault="00A1434F" w:rsidP="00A1434F">
          <w:pPr>
            <w:pStyle w:val="6D051EDC47574265A08A13A6AFF1F744"/>
          </w:pPr>
          <w:r w:rsidRPr="00D903E8">
            <w:rPr>
              <w:rStyle w:val="PlaceholderText"/>
            </w:rPr>
            <w:t>Click here to enter text.</w:t>
          </w:r>
        </w:p>
      </w:docPartBody>
    </w:docPart>
    <w:docPart>
      <w:docPartPr>
        <w:name w:val="DE01D50C93CB49FB86287FD14E45EA30"/>
        <w:category>
          <w:name w:val="General"/>
          <w:gallery w:val="placeholder"/>
        </w:category>
        <w:types>
          <w:type w:val="bbPlcHdr"/>
        </w:types>
        <w:behaviors>
          <w:behavior w:val="content"/>
        </w:behaviors>
        <w:guid w:val="{DC220BD0-DB8A-4AF5-9B40-EB434F231A1B}"/>
      </w:docPartPr>
      <w:docPartBody>
        <w:p w:rsidR="00A1434F" w:rsidRDefault="00A1434F" w:rsidP="00A1434F">
          <w:pPr>
            <w:pStyle w:val="DE01D50C93CB49FB86287FD14E45EA30"/>
          </w:pPr>
          <w:r w:rsidRPr="00D903E8">
            <w:rPr>
              <w:rStyle w:val="PlaceholderText"/>
            </w:rPr>
            <w:t>Click here to enter text.</w:t>
          </w:r>
        </w:p>
      </w:docPartBody>
    </w:docPart>
    <w:docPart>
      <w:docPartPr>
        <w:name w:val="0B516E00C1DA44C1A415ACC8D88A01B2"/>
        <w:category>
          <w:name w:val="General"/>
          <w:gallery w:val="placeholder"/>
        </w:category>
        <w:types>
          <w:type w:val="bbPlcHdr"/>
        </w:types>
        <w:behaviors>
          <w:behavior w:val="content"/>
        </w:behaviors>
        <w:guid w:val="{DD43CBE5-22BC-41BD-B7AC-874CE8B54A1B}"/>
      </w:docPartPr>
      <w:docPartBody>
        <w:p w:rsidR="00A1434F" w:rsidRDefault="00A1434F" w:rsidP="00A1434F">
          <w:pPr>
            <w:pStyle w:val="0B516E00C1DA44C1A415ACC8D88A01B2"/>
          </w:pPr>
          <w:r w:rsidRPr="00D903E8">
            <w:rPr>
              <w:rStyle w:val="PlaceholderText"/>
            </w:rPr>
            <w:t>Click here to enter text.</w:t>
          </w:r>
        </w:p>
      </w:docPartBody>
    </w:docPart>
    <w:docPart>
      <w:docPartPr>
        <w:name w:val="CFFE7F00D85C4F779508D5DFB2EB0867"/>
        <w:category>
          <w:name w:val="General"/>
          <w:gallery w:val="placeholder"/>
        </w:category>
        <w:types>
          <w:type w:val="bbPlcHdr"/>
        </w:types>
        <w:behaviors>
          <w:behavior w:val="content"/>
        </w:behaviors>
        <w:guid w:val="{14D7A82E-89AF-4E6D-BCD5-6EE59A2D8CB5}"/>
      </w:docPartPr>
      <w:docPartBody>
        <w:p w:rsidR="00A1434F" w:rsidRDefault="00A1434F" w:rsidP="00A1434F">
          <w:pPr>
            <w:pStyle w:val="CFFE7F00D85C4F779508D5DFB2EB0867"/>
          </w:pPr>
          <w:r w:rsidRPr="00D903E8">
            <w:rPr>
              <w:rStyle w:val="PlaceholderText"/>
            </w:rPr>
            <w:t>Click here to enter text.</w:t>
          </w:r>
        </w:p>
      </w:docPartBody>
    </w:docPart>
    <w:docPart>
      <w:docPartPr>
        <w:name w:val="A4FEE21594A649869D1CD9EEFC45CE94"/>
        <w:category>
          <w:name w:val="General"/>
          <w:gallery w:val="placeholder"/>
        </w:category>
        <w:types>
          <w:type w:val="bbPlcHdr"/>
        </w:types>
        <w:behaviors>
          <w:behavior w:val="content"/>
        </w:behaviors>
        <w:guid w:val="{4C4933AD-592D-4992-B550-2F99E5EC3A28}"/>
      </w:docPartPr>
      <w:docPartBody>
        <w:p w:rsidR="00A1434F" w:rsidRDefault="00A1434F" w:rsidP="00A1434F">
          <w:pPr>
            <w:pStyle w:val="A4FEE21594A649869D1CD9EEFC45CE94"/>
          </w:pPr>
          <w:r w:rsidRPr="00D903E8">
            <w:rPr>
              <w:rStyle w:val="PlaceholderText"/>
            </w:rPr>
            <w:t>Click here to enter text.</w:t>
          </w:r>
        </w:p>
      </w:docPartBody>
    </w:docPart>
    <w:docPart>
      <w:docPartPr>
        <w:name w:val="E1454426E39E423F84BA4BFBD15F7BDA"/>
        <w:category>
          <w:name w:val="General"/>
          <w:gallery w:val="placeholder"/>
        </w:category>
        <w:types>
          <w:type w:val="bbPlcHdr"/>
        </w:types>
        <w:behaviors>
          <w:behavior w:val="content"/>
        </w:behaviors>
        <w:guid w:val="{C0F0FE82-16EA-4961-B321-91DA75E8C8B7}"/>
      </w:docPartPr>
      <w:docPartBody>
        <w:p w:rsidR="00A1434F" w:rsidRDefault="00A1434F" w:rsidP="00A1434F">
          <w:pPr>
            <w:pStyle w:val="E1454426E39E423F84BA4BFBD15F7BDA"/>
          </w:pPr>
          <w:r w:rsidRPr="00D903E8">
            <w:rPr>
              <w:rStyle w:val="PlaceholderText"/>
            </w:rPr>
            <w:t>Click here to enter text.</w:t>
          </w:r>
        </w:p>
      </w:docPartBody>
    </w:docPart>
    <w:docPart>
      <w:docPartPr>
        <w:name w:val="241F67E770194E03A88D7728B8C047A1"/>
        <w:category>
          <w:name w:val="General"/>
          <w:gallery w:val="placeholder"/>
        </w:category>
        <w:types>
          <w:type w:val="bbPlcHdr"/>
        </w:types>
        <w:behaviors>
          <w:behavior w:val="content"/>
        </w:behaviors>
        <w:guid w:val="{A53CB028-4881-42C3-8E43-394B5460D3AD}"/>
      </w:docPartPr>
      <w:docPartBody>
        <w:p w:rsidR="00A1434F" w:rsidRDefault="00A1434F" w:rsidP="00A1434F">
          <w:pPr>
            <w:pStyle w:val="241F67E770194E03A88D7728B8C047A1"/>
          </w:pPr>
          <w:r w:rsidRPr="00D903E8">
            <w:rPr>
              <w:rStyle w:val="PlaceholderText"/>
            </w:rPr>
            <w:t>Click here to enter text.</w:t>
          </w:r>
        </w:p>
      </w:docPartBody>
    </w:docPart>
    <w:docPart>
      <w:docPartPr>
        <w:name w:val="83957F857E2E4AF8B9B0274D635AEFCA"/>
        <w:category>
          <w:name w:val="General"/>
          <w:gallery w:val="placeholder"/>
        </w:category>
        <w:types>
          <w:type w:val="bbPlcHdr"/>
        </w:types>
        <w:behaviors>
          <w:behavior w:val="content"/>
        </w:behaviors>
        <w:guid w:val="{B42E6C62-97CA-4AAD-BB91-7AEF20578E67}"/>
      </w:docPartPr>
      <w:docPartBody>
        <w:p w:rsidR="00A1434F" w:rsidRDefault="00A1434F" w:rsidP="00A1434F">
          <w:pPr>
            <w:pStyle w:val="83957F857E2E4AF8B9B0274D635AEFCA"/>
          </w:pPr>
          <w:r w:rsidRPr="00D903E8">
            <w:rPr>
              <w:rStyle w:val="PlaceholderText"/>
            </w:rPr>
            <w:t>Click here to enter text.</w:t>
          </w:r>
        </w:p>
      </w:docPartBody>
    </w:docPart>
    <w:docPart>
      <w:docPartPr>
        <w:name w:val="99C1973A6D29413AAB49FB81746E7D9C"/>
        <w:category>
          <w:name w:val="General"/>
          <w:gallery w:val="placeholder"/>
        </w:category>
        <w:types>
          <w:type w:val="bbPlcHdr"/>
        </w:types>
        <w:behaviors>
          <w:behavior w:val="content"/>
        </w:behaviors>
        <w:guid w:val="{7CD483B6-9469-478F-97EE-25C485CEE854}"/>
      </w:docPartPr>
      <w:docPartBody>
        <w:p w:rsidR="00A1434F" w:rsidRDefault="00A1434F" w:rsidP="00A1434F">
          <w:pPr>
            <w:pStyle w:val="99C1973A6D29413AAB49FB81746E7D9C"/>
          </w:pPr>
          <w:r w:rsidRPr="00D903E8">
            <w:rPr>
              <w:rStyle w:val="PlaceholderText"/>
            </w:rPr>
            <w:t>Click here to enter text.</w:t>
          </w:r>
        </w:p>
      </w:docPartBody>
    </w:docPart>
    <w:docPart>
      <w:docPartPr>
        <w:name w:val="881B0DACD5E541249DEFED780CEE457C"/>
        <w:category>
          <w:name w:val="General"/>
          <w:gallery w:val="placeholder"/>
        </w:category>
        <w:types>
          <w:type w:val="bbPlcHdr"/>
        </w:types>
        <w:behaviors>
          <w:behavior w:val="content"/>
        </w:behaviors>
        <w:guid w:val="{F4150B33-E6CD-4204-8FF5-E20DE95E9BBD}"/>
      </w:docPartPr>
      <w:docPartBody>
        <w:p w:rsidR="00A1434F" w:rsidRDefault="00A1434F" w:rsidP="00A1434F">
          <w:pPr>
            <w:pStyle w:val="881B0DACD5E541249DEFED780CEE457C"/>
          </w:pPr>
          <w:r w:rsidRPr="00D903E8">
            <w:rPr>
              <w:rStyle w:val="PlaceholderText"/>
            </w:rPr>
            <w:t>Click here to enter text.</w:t>
          </w:r>
        </w:p>
      </w:docPartBody>
    </w:docPart>
    <w:docPart>
      <w:docPartPr>
        <w:name w:val="E51883D176764AD7A801D11CD04965D3"/>
        <w:category>
          <w:name w:val="General"/>
          <w:gallery w:val="placeholder"/>
        </w:category>
        <w:types>
          <w:type w:val="bbPlcHdr"/>
        </w:types>
        <w:behaviors>
          <w:behavior w:val="content"/>
        </w:behaviors>
        <w:guid w:val="{7941C63D-5570-4FB1-9735-8D0CE4D49A97}"/>
      </w:docPartPr>
      <w:docPartBody>
        <w:p w:rsidR="00A1434F" w:rsidRDefault="00A1434F" w:rsidP="00A1434F">
          <w:pPr>
            <w:pStyle w:val="E51883D176764AD7A801D11CD04965D3"/>
          </w:pPr>
          <w:r w:rsidRPr="00D903E8">
            <w:rPr>
              <w:rStyle w:val="PlaceholderText"/>
            </w:rPr>
            <w:t>Click here to enter text.</w:t>
          </w:r>
        </w:p>
      </w:docPartBody>
    </w:docPart>
    <w:docPart>
      <w:docPartPr>
        <w:name w:val="B13CFDEF8673404FB5A968EB0006952F"/>
        <w:category>
          <w:name w:val="General"/>
          <w:gallery w:val="placeholder"/>
        </w:category>
        <w:types>
          <w:type w:val="bbPlcHdr"/>
        </w:types>
        <w:behaviors>
          <w:behavior w:val="content"/>
        </w:behaviors>
        <w:guid w:val="{3C6D73DC-E9A6-4477-8204-E3C8A12CE728}"/>
      </w:docPartPr>
      <w:docPartBody>
        <w:p w:rsidR="00A1434F" w:rsidRDefault="00A1434F" w:rsidP="00A1434F">
          <w:pPr>
            <w:pStyle w:val="B13CFDEF8673404FB5A968EB0006952F"/>
          </w:pPr>
          <w:r w:rsidRPr="00D903E8">
            <w:rPr>
              <w:rStyle w:val="PlaceholderText"/>
            </w:rPr>
            <w:t>Click here to enter text.</w:t>
          </w:r>
        </w:p>
      </w:docPartBody>
    </w:docPart>
    <w:docPart>
      <w:docPartPr>
        <w:name w:val="638EFCE807324F14B9EAD40651D95392"/>
        <w:category>
          <w:name w:val="General"/>
          <w:gallery w:val="placeholder"/>
        </w:category>
        <w:types>
          <w:type w:val="bbPlcHdr"/>
        </w:types>
        <w:behaviors>
          <w:behavior w:val="content"/>
        </w:behaviors>
        <w:guid w:val="{9198F132-D670-43D8-B44C-C1276C9F8E32}"/>
      </w:docPartPr>
      <w:docPartBody>
        <w:p w:rsidR="00A1434F" w:rsidRDefault="00A1434F" w:rsidP="00A1434F">
          <w:pPr>
            <w:pStyle w:val="638EFCE807324F14B9EAD40651D95392"/>
          </w:pPr>
          <w:r w:rsidRPr="00D903E8">
            <w:rPr>
              <w:rStyle w:val="PlaceholderText"/>
            </w:rPr>
            <w:t>Click here to enter text.</w:t>
          </w:r>
        </w:p>
      </w:docPartBody>
    </w:docPart>
    <w:docPart>
      <w:docPartPr>
        <w:name w:val="5475CD9DD0D44DE089B1A3F8B0445F99"/>
        <w:category>
          <w:name w:val="General"/>
          <w:gallery w:val="placeholder"/>
        </w:category>
        <w:types>
          <w:type w:val="bbPlcHdr"/>
        </w:types>
        <w:behaviors>
          <w:behavior w:val="content"/>
        </w:behaviors>
        <w:guid w:val="{FD054C02-64D8-4C1F-82D3-2C4B9D174E25}"/>
      </w:docPartPr>
      <w:docPartBody>
        <w:p w:rsidR="00A1434F" w:rsidRDefault="00A1434F" w:rsidP="00A1434F">
          <w:pPr>
            <w:pStyle w:val="5475CD9DD0D44DE089B1A3F8B0445F99"/>
          </w:pPr>
          <w:r w:rsidRPr="00D903E8">
            <w:rPr>
              <w:rStyle w:val="PlaceholderText"/>
            </w:rPr>
            <w:t>Click here to enter text.</w:t>
          </w:r>
        </w:p>
      </w:docPartBody>
    </w:docPart>
    <w:docPart>
      <w:docPartPr>
        <w:name w:val="F9E25FACD32C4991809E435CCC4DB5E9"/>
        <w:category>
          <w:name w:val="General"/>
          <w:gallery w:val="placeholder"/>
        </w:category>
        <w:types>
          <w:type w:val="bbPlcHdr"/>
        </w:types>
        <w:behaviors>
          <w:behavior w:val="content"/>
        </w:behaviors>
        <w:guid w:val="{6F2F102D-9AE3-4940-B760-D6191464BAF4}"/>
      </w:docPartPr>
      <w:docPartBody>
        <w:p w:rsidR="00A1434F" w:rsidRDefault="00A1434F" w:rsidP="00A1434F">
          <w:pPr>
            <w:pStyle w:val="F9E25FACD32C4991809E435CCC4DB5E9"/>
          </w:pPr>
          <w:r w:rsidRPr="00D903E8">
            <w:rPr>
              <w:rStyle w:val="PlaceholderText"/>
            </w:rPr>
            <w:t>Click here to enter text.</w:t>
          </w:r>
        </w:p>
      </w:docPartBody>
    </w:docPart>
    <w:docPart>
      <w:docPartPr>
        <w:name w:val="5FA91307655D4DF390D500128E95FBCA"/>
        <w:category>
          <w:name w:val="General"/>
          <w:gallery w:val="placeholder"/>
        </w:category>
        <w:types>
          <w:type w:val="bbPlcHdr"/>
        </w:types>
        <w:behaviors>
          <w:behavior w:val="content"/>
        </w:behaviors>
        <w:guid w:val="{EAD1FEDE-1495-43E5-93E0-3309EF6C1921}"/>
      </w:docPartPr>
      <w:docPartBody>
        <w:p w:rsidR="00A1434F" w:rsidRDefault="00A1434F" w:rsidP="00A1434F">
          <w:pPr>
            <w:pStyle w:val="5FA91307655D4DF390D500128E95FBCA"/>
          </w:pPr>
          <w:r w:rsidRPr="00D903E8">
            <w:rPr>
              <w:rStyle w:val="PlaceholderText"/>
            </w:rPr>
            <w:t>Click here to enter text.</w:t>
          </w:r>
        </w:p>
      </w:docPartBody>
    </w:docPart>
    <w:docPart>
      <w:docPartPr>
        <w:name w:val="F8A9196E5B5F4C2587E77703CBCE50FC"/>
        <w:category>
          <w:name w:val="General"/>
          <w:gallery w:val="placeholder"/>
        </w:category>
        <w:types>
          <w:type w:val="bbPlcHdr"/>
        </w:types>
        <w:behaviors>
          <w:behavior w:val="content"/>
        </w:behaviors>
        <w:guid w:val="{3C923DEB-9045-427D-9ACA-29000262AEF8}"/>
      </w:docPartPr>
      <w:docPartBody>
        <w:p w:rsidR="00A1434F" w:rsidRDefault="00A1434F" w:rsidP="00A1434F">
          <w:pPr>
            <w:pStyle w:val="F8A9196E5B5F4C2587E77703CBCE50FC"/>
          </w:pPr>
          <w:r w:rsidRPr="00D903E8">
            <w:rPr>
              <w:rStyle w:val="PlaceholderText"/>
            </w:rPr>
            <w:t>Click here to enter text.</w:t>
          </w:r>
        </w:p>
      </w:docPartBody>
    </w:docPart>
    <w:docPart>
      <w:docPartPr>
        <w:name w:val="A82BB641879243059BC1FCD17D1409F8"/>
        <w:category>
          <w:name w:val="General"/>
          <w:gallery w:val="placeholder"/>
        </w:category>
        <w:types>
          <w:type w:val="bbPlcHdr"/>
        </w:types>
        <w:behaviors>
          <w:behavior w:val="content"/>
        </w:behaviors>
        <w:guid w:val="{068533D6-0DA0-4084-BDAA-BD44E9043DBE}"/>
      </w:docPartPr>
      <w:docPartBody>
        <w:p w:rsidR="00A1434F" w:rsidRDefault="00A1434F" w:rsidP="00A1434F">
          <w:pPr>
            <w:pStyle w:val="A82BB641879243059BC1FCD17D1409F8"/>
          </w:pPr>
          <w:r w:rsidRPr="00D903E8">
            <w:rPr>
              <w:rStyle w:val="PlaceholderText"/>
            </w:rPr>
            <w:t>Click here to enter text.</w:t>
          </w:r>
        </w:p>
      </w:docPartBody>
    </w:docPart>
    <w:docPart>
      <w:docPartPr>
        <w:name w:val="BC2414B2B5E34ACF9BA2258346D7CA46"/>
        <w:category>
          <w:name w:val="General"/>
          <w:gallery w:val="placeholder"/>
        </w:category>
        <w:types>
          <w:type w:val="bbPlcHdr"/>
        </w:types>
        <w:behaviors>
          <w:behavior w:val="content"/>
        </w:behaviors>
        <w:guid w:val="{3959BDE6-CFD1-40A6-A7F8-8526D736D954}"/>
      </w:docPartPr>
      <w:docPartBody>
        <w:p w:rsidR="00A1434F" w:rsidRDefault="00A1434F" w:rsidP="00A1434F">
          <w:pPr>
            <w:pStyle w:val="BC2414B2B5E34ACF9BA2258346D7CA46"/>
          </w:pPr>
          <w:r w:rsidRPr="00D903E8">
            <w:rPr>
              <w:rStyle w:val="PlaceholderText"/>
            </w:rPr>
            <w:t>Click here to enter text.</w:t>
          </w:r>
        </w:p>
      </w:docPartBody>
    </w:docPart>
    <w:docPart>
      <w:docPartPr>
        <w:name w:val="E5C345A261F845989B31D2DA141E3F08"/>
        <w:category>
          <w:name w:val="General"/>
          <w:gallery w:val="placeholder"/>
        </w:category>
        <w:types>
          <w:type w:val="bbPlcHdr"/>
        </w:types>
        <w:behaviors>
          <w:behavior w:val="content"/>
        </w:behaviors>
        <w:guid w:val="{C189177D-5D60-4A3B-A60A-96E660D70CDB}"/>
      </w:docPartPr>
      <w:docPartBody>
        <w:p w:rsidR="00A1434F" w:rsidRDefault="00A1434F" w:rsidP="00A1434F">
          <w:pPr>
            <w:pStyle w:val="E5C345A261F845989B31D2DA141E3F08"/>
          </w:pPr>
          <w:r w:rsidRPr="00D903E8">
            <w:rPr>
              <w:rStyle w:val="PlaceholderText"/>
            </w:rPr>
            <w:t>Click here to enter text.</w:t>
          </w:r>
        </w:p>
      </w:docPartBody>
    </w:docPart>
    <w:docPart>
      <w:docPartPr>
        <w:name w:val="A5D22173C1E145B3B53863DE48C48C1D"/>
        <w:category>
          <w:name w:val="General"/>
          <w:gallery w:val="placeholder"/>
        </w:category>
        <w:types>
          <w:type w:val="bbPlcHdr"/>
        </w:types>
        <w:behaviors>
          <w:behavior w:val="content"/>
        </w:behaviors>
        <w:guid w:val="{B2B68B2E-1A00-4E99-939F-37A21A3F5DFF}"/>
      </w:docPartPr>
      <w:docPartBody>
        <w:p w:rsidR="00A1434F" w:rsidRDefault="00A1434F" w:rsidP="00A1434F">
          <w:pPr>
            <w:pStyle w:val="A5D22173C1E145B3B53863DE48C48C1D"/>
          </w:pPr>
          <w:r w:rsidRPr="00D903E8">
            <w:rPr>
              <w:rStyle w:val="PlaceholderText"/>
            </w:rPr>
            <w:t>Click here to enter text.</w:t>
          </w:r>
        </w:p>
      </w:docPartBody>
    </w:docPart>
    <w:docPart>
      <w:docPartPr>
        <w:name w:val="8342C1BF148D482FAD9DE87147607450"/>
        <w:category>
          <w:name w:val="General"/>
          <w:gallery w:val="placeholder"/>
        </w:category>
        <w:types>
          <w:type w:val="bbPlcHdr"/>
        </w:types>
        <w:behaviors>
          <w:behavior w:val="content"/>
        </w:behaviors>
        <w:guid w:val="{6E7E2B33-AB2A-46FB-BA8D-F5932F762720}"/>
      </w:docPartPr>
      <w:docPartBody>
        <w:p w:rsidR="00A1434F" w:rsidRDefault="00A1434F" w:rsidP="00A1434F">
          <w:pPr>
            <w:pStyle w:val="8342C1BF148D482FAD9DE87147607450"/>
          </w:pPr>
          <w:r w:rsidRPr="00D903E8">
            <w:rPr>
              <w:rStyle w:val="PlaceholderText"/>
            </w:rPr>
            <w:t>Click here to enter text.</w:t>
          </w:r>
        </w:p>
      </w:docPartBody>
    </w:docPart>
    <w:docPart>
      <w:docPartPr>
        <w:name w:val="05523F1653164FD4A84CBE7C9FA1C220"/>
        <w:category>
          <w:name w:val="General"/>
          <w:gallery w:val="placeholder"/>
        </w:category>
        <w:types>
          <w:type w:val="bbPlcHdr"/>
        </w:types>
        <w:behaviors>
          <w:behavior w:val="content"/>
        </w:behaviors>
        <w:guid w:val="{4CF6C9B7-D021-4A60-898C-7CB1F223C6F4}"/>
      </w:docPartPr>
      <w:docPartBody>
        <w:p w:rsidR="00A1434F" w:rsidRDefault="00A1434F" w:rsidP="00A1434F">
          <w:pPr>
            <w:pStyle w:val="05523F1653164FD4A84CBE7C9FA1C220"/>
          </w:pPr>
          <w:r w:rsidRPr="00D903E8">
            <w:rPr>
              <w:rStyle w:val="PlaceholderText"/>
            </w:rPr>
            <w:t>Click here to enter text.</w:t>
          </w:r>
        </w:p>
      </w:docPartBody>
    </w:docPart>
    <w:docPart>
      <w:docPartPr>
        <w:name w:val="F515EF88B99A48728D6B456DF3A75D48"/>
        <w:category>
          <w:name w:val="General"/>
          <w:gallery w:val="placeholder"/>
        </w:category>
        <w:types>
          <w:type w:val="bbPlcHdr"/>
        </w:types>
        <w:behaviors>
          <w:behavior w:val="content"/>
        </w:behaviors>
        <w:guid w:val="{C5245093-4C1D-47EB-B05E-39246EC633CC}"/>
      </w:docPartPr>
      <w:docPartBody>
        <w:p w:rsidR="00A1434F" w:rsidRDefault="00A1434F" w:rsidP="00A1434F">
          <w:pPr>
            <w:pStyle w:val="F515EF88B99A48728D6B456DF3A75D48"/>
          </w:pPr>
          <w:r w:rsidRPr="00D903E8">
            <w:rPr>
              <w:rStyle w:val="PlaceholderText"/>
            </w:rPr>
            <w:t>Click here to enter text.</w:t>
          </w:r>
        </w:p>
      </w:docPartBody>
    </w:docPart>
    <w:docPart>
      <w:docPartPr>
        <w:name w:val="DF171C3B78C34478AEA34A9F978903AE"/>
        <w:category>
          <w:name w:val="General"/>
          <w:gallery w:val="placeholder"/>
        </w:category>
        <w:types>
          <w:type w:val="bbPlcHdr"/>
        </w:types>
        <w:behaviors>
          <w:behavior w:val="content"/>
        </w:behaviors>
        <w:guid w:val="{1C83B1BA-2E44-42C6-8319-E9ECE84B7EC0}"/>
      </w:docPartPr>
      <w:docPartBody>
        <w:p w:rsidR="00A1434F" w:rsidRDefault="00A1434F" w:rsidP="00A1434F">
          <w:pPr>
            <w:pStyle w:val="DF171C3B78C34478AEA34A9F978903AE"/>
          </w:pPr>
          <w:r w:rsidRPr="00D903E8">
            <w:rPr>
              <w:rStyle w:val="PlaceholderText"/>
            </w:rPr>
            <w:t>Click here to enter text.</w:t>
          </w:r>
        </w:p>
      </w:docPartBody>
    </w:docPart>
    <w:docPart>
      <w:docPartPr>
        <w:name w:val="3354B6792DC04E1CA21D37A4FF72230B"/>
        <w:category>
          <w:name w:val="General"/>
          <w:gallery w:val="placeholder"/>
        </w:category>
        <w:types>
          <w:type w:val="bbPlcHdr"/>
        </w:types>
        <w:behaviors>
          <w:behavior w:val="content"/>
        </w:behaviors>
        <w:guid w:val="{40DC30C7-D6EF-444D-894F-B260D23AF6DB}"/>
      </w:docPartPr>
      <w:docPartBody>
        <w:p w:rsidR="00A1434F" w:rsidRDefault="00A1434F" w:rsidP="00A1434F">
          <w:pPr>
            <w:pStyle w:val="3354B6792DC04E1CA21D37A4FF72230B"/>
          </w:pPr>
          <w:r w:rsidRPr="00D903E8">
            <w:rPr>
              <w:rStyle w:val="PlaceholderText"/>
            </w:rPr>
            <w:t>Click here to enter text.</w:t>
          </w:r>
        </w:p>
      </w:docPartBody>
    </w:docPart>
    <w:docPart>
      <w:docPartPr>
        <w:name w:val="95432203EB9C48619FF89A8BC00CEF43"/>
        <w:category>
          <w:name w:val="General"/>
          <w:gallery w:val="placeholder"/>
        </w:category>
        <w:types>
          <w:type w:val="bbPlcHdr"/>
        </w:types>
        <w:behaviors>
          <w:behavior w:val="content"/>
        </w:behaviors>
        <w:guid w:val="{CE781947-E8D6-41D6-82AD-6A4C9E72FDEB}"/>
      </w:docPartPr>
      <w:docPartBody>
        <w:p w:rsidR="00A1434F" w:rsidRDefault="00A1434F" w:rsidP="00A1434F">
          <w:pPr>
            <w:pStyle w:val="95432203EB9C48619FF89A8BC00CEF43"/>
          </w:pPr>
          <w:r w:rsidRPr="00D903E8">
            <w:rPr>
              <w:rStyle w:val="PlaceholderText"/>
            </w:rPr>
            <w:t>Click here to enter text.</w:t>
          </w:r>
        </w:p>
      </w:docPartBody>
    </w:docPart>
    <w:docPart>
      <w:docPartPr>
        <w:name w:val="1EFDC938356542DABDA7F2F789C9D783"/>
        <w:category>
          <w:name w:val="General"/>
          <w:gallery w:val="placeholder"/>
        </w:category>
        <w:types>
          <w:type w:val="bbPlcHdr"/>
        </w:types>
        <w:behaviors>
          <w:behavior w:val="content"/>
        </w:behaviors>
        <w:guid w:val="{FB92A58F-B2A5-4B68-9378-25051E7E507B}"/>
      </w:docPartPr>
      <w:docPartBody>
        <w:p w:rsidR="00A1434F" w:rsidRDefault="00A1434F" w:rsidP="00A1434F">
          <w:pPr>
            <w:pStyle w:val="1EFDC938356542DABDA7F2F789C9D783"/>
          </w:pPr>
          <w:r w:rsidRPr="00D903E8">
            <w:rPr>
              <w:rStyle w:val="PlaceholderText"/>
            </w:rPr>
            <w:t>Click here to enter text.</w:t>
          </w:r>
        </w:p>
      </w:docPartBody>
    </w:docPart>
    <w:docPart>
      <w:docPartPr>
        <w:name w:val="EE7C68D7FA6F49A899D6184D94670C9A"/>
        <w:category>
          <w:name w:val="General"/>
          <w:gallery w:val="placeholder"/>
        </w:category>
        <w:types>
          <w:type w:val="bbPlcHdr"/>
        </w:types>
        <w:behaviors>
          <w:behavior w:val="content"/>
        </w:behaviors>
        <w:guid w:val="{F71CCCD8-4E23-4F29-B53F-93349C7DDA58}"/>
      </w:docPartPr>
      <w:docPartBody>
        <w:p w:rsidR="00A1434F" w:rsidRDefault="00A1434F" w:rsidP="00A1434F">
          <w:pPr>
            <w:pStyle w:val="EE7C68D7FA6F49A899D6184D94670C9A"/>
          </w:pPr>
          <w:r w:rsidRPr="00D903E8">
            <w:rPr>
              <w:rStyle w:val="PlaceholderText"/>
            </w:rPr>
            <w:t>Click here to enter text.</w:t>
          </w:r>
        </w:p>
      </w:docPartBody>
    </w:docPart>
    <w:docPart>
      <w:docPartPr>
        <w:name w:val="DE79451973A74E86AA9EAA0382FDCDB0"/>
        <w:category>
          <w:name w:val="General"/>
          <w:gallery w:val="placeholder"/>
        </w:category>
        <w:types>
          <w:type w:val="bbPlcHdr"/>
        </w:types>
        <w:behaviors>
          <w:behavior w:val="content"/>
        </w:behaviors>
        <w:guid w:val="{E2F64547-5C22-45B2-A398-B6ED57E7BDC2}"/>
      </w:docPartPr>
      <w:docPartBody>
        <w:p w:rsidR="00A1434F" w:rsidRDefault="00A1434F" w:rsidP="00A1434F">
          <w:pPr>
            <w:pStyle w:val="DE79451973A74E86AA9EAA0382FDCDB0"/>
          </w:pPr>
          <w:r w:rsidRPr="00D903E8">
            <w:rPr>
              <w:rStyle w:val="PlaceholderText"/>
            </w:rPr>
            <w:t>Click here to enter text.</w:t>
          </w:r>
        </w:p>
      </w:docPartBody>
    </w:docPart>
    <w:docPart>
      <w:docPartPr>
        <w:name w:val="A95155D014204130A1F9C525E0173CEF"/>
        <w:category>
          <w:name w:val="General"/>
          <w:gallery w:val="placeholder"/>
        </w:category>
        <w:types>
          <w:type w:val="bbPlcHdr"/>
        </w:types>
        <w:behaviors>
          <w:behavior w:val="content"/>
        </w:behaviors>
        <w:guid w:val="{193B8593-3317-4149-B540-4F0F1E9A7127}"/>
      </w:docPartPr>
      <w:docPartBody>
        <w:p w:rsidR="00A1434F" w:rsidRDefault="00A1434F" w:rsidP="00A1434F">
          <w:pPr>
            <w:pStyle w:val="A95155D014204130A1F9C525E0173CEF"/>
          </w:pPr>
          <w:r w:rsidRPr="00D903E8">
            <w:rPr>
              <w:rStyle w:val="PlaceholderText"/>
            </w:rPr>
            <w:t>Click here to enter text.</w:t>
          </w:r>
        </w:p>
      </w:docPartBody>
    </w:docPart>
    <w:docPart>
      <w:docPartPr>
        <w:name w:val="8A0778ECA2644A058B36EE333333D2CB"/>
        <w:category>
          <w:name w:val="General"/>
          <w:gallery w:val="placeholder"/>
        </w:category>
        <w:types>
          <w:type w:val="bbPlcHdr"/>
        </w:types>
        <w:behaviors>
          <w:behavior w:val="content"/>
        </w:behaviors>
        <w:guid w:val="{C348288A-78FC-49C7-9BBA-848F5A41A96B}"/>
      </w:docPartPr>
      <w:docPartBody>
        <w:p w:rsidR="00A1434F" w:rsidRDefault="00A1434F" w:rsidP="00A1434F">
          <w:pPr>
            <w:pStyle w:val="8A0778ECA2644A058B36EE333333D2CB"/>
          </w:pPr>
          <w:r w:rsidRPr="00D903E8">
            <w:rPr>
              <w:rStyle w:val="PlaceholderText"/>
            </w:rPr>
            <w:t>Click here to enter text.</w:t>
          </w:r>
        </w:p>
      </w:docPartBody>
    </w:docPart>
    <w:docPart>
      <w:docPartPr>
        <w:name w:val="7BA377EB3A2C4506B4406FE3C5B8CBE8"/>
        <w:category>
          <w:name w:val="General"/>
          <w:gallery w:val="placeholder"/>
        </w:category>
        <w:types>
          <w:type w:val="bbPlcHdr"/>
        </w:types>
        <w:behaviors>
          <w:behavior w:val="content"/>
        </w:behaviors>
        <w:guid w:val="{36606E10-2101-467A-954E-19A26D04AA6F}"/>
      </w:docPartPr>
      <w:docPartBody>
        <w:p w:rsidR="00A1434F" w:rsidRDefault="00A1434F" w:rsidP="00A1434F">
          <w:pPr>
            <w:pStyle w:val="7BA377EB3A2C4506B4406FE3C5B8CBE8"/>
          </w:pPr>
          <w:r w:rsidRPr="00D903E8">
            <w:rPr>
              <w:rStyle w:val="PlaceholderText"/>
            </w:rPr>
            <w:t>Click here to enter text.</w:t>
          </w:r>
        </w:p>
      </w:docPartBody>
    </w:docPart>
    <w:docPart>
      <w:docPartPr>
        <w:name w:val="234CC22910B047E7891C0CC4D4C2FFD5"/>
        <w:category>
          <w:name w:val="General"/>
          <w:gallery w:val="placeholder"/>
        </w:category>
        <w:types>
          <w:type w:val="bbPlcHdr"/>
        </w:types>
        <w:behaviors>
          <w:behavior w:val="content"/>
        </w:behaviors>
        <w:guid w:val="{5121BBC6-6778-4F6D-A6C0-784D925F2CC0}"/>
      </w:docPartPr>
      <w:docPartBody>
        <w:p w:rsidR="00A1434F" w:rsidRDefault="00A1434F" w:rsidP="00A1434F">
          <w:pPr>
            <w:pStyle w:val="234CC22910B047E7891C0CC4D4C2FFD5"/>
          </w:pPr>
          <w:r w:rsidRPr="00D903E8">
            <w:rPr>
              <w:rStyle w:val="PlaceholderText"/>
            </w:rPr>
            <w:t>Click here to enter text.</w:t>
          </w:r>
        </w:p>
      </w:docPartBody>
    </w:docPart>
    <w:docPart>
      <w:docPartPr>
        <w:name w:val="82334DAE635048A2A9F89BAC004A06D1"/>
        <w:category>
          <w:name w:val="General"/>
          <w:gallery w:val="placeholder"/>
        </w:category>
        <w:types>
          <w:type w:val="bbPlcHdr"/>
        </w:types>
        <w:behaviors>
          <w:behavior w:val="content"/>
        </w:behaviors>
        <w:guid w:val="{CADCC3A2-9F48-4DDB-8A27-D0AEABA6D79C}"/>
      </w:docPartPr>
      <w:docPartBody>
        <w:p w:rsidR="00A1434F" w:rsidRDefault="00A1434F" w:rsidP="00A1434F">
          <w:pPr>
            <w:pStyle w:val="82334DAE635048A2A9F89BAC004A06D1"/>
          </w:pPr>
          <w:r w:rsidRPr="00D903E8">
            <w:rPr>
              <w:rStyle w:val="PlaceholderText"/>
            </w:rPr>
            <w:t>Click here to enter text.</w:t>
          </w:r>
        </w:p>
      </w:docPartBody>
    </w:docPart>
    <w:docPart>
      <w:docPartPr>
        <w:name w:val="E6481B85D1B94BD2B127BF35606F14F4"/>
        <w:category>
          <w:name w:val="General"/>
          <w:gallery w:val="placeholder"/>
        </w:category>
        <w:types>
          <w:type w:val="bbPlcHdr"/>
        </w:types>
        <w:behaviors>
          <w:behavior w:val="content"/>
        </w:behaviors>
        <w:guid w:val="{04C36CF0-CABD-4BB8-B3AB-33C52D377862}"/>
      </w:docPartPr>
      <w:docPartBody>
        <w:p w:rsidR="00A1434F" w:rsidRDefault="00A1434F" w:rsidP="00A1434F">
          <w:pPr>
            <w:pStyle w:val="E6481B85D1B94BD2B127BF35606F14F4"/>
          </w:pPr>
          <w:r w:rsidRPr="00D903E8">
            <w:rPr>
              <w:rStyle w:val="PlaceholderText"/>
            </w:rPr>
            <w:t>Click here to enter text.</w:t>
          </w:r>
        </w:p>
      </w:docPartBody>
    </w:docPart>
    <w:docPart>
      <w:docPartPr>
        <w:name w:val="4C65B15CBA2D45E6B971360F2CAAC07C"/>
        <w:category>
          <w:name w:val="General"/>
          <w:gallery w:val="placeholder"/>
        </w:category>
        <w:types>
          <w:type w:val="bbPlcHdr"/>
        </w:types>
        <w:behaviors>
          <w:behavior w:val="content"/>
        </w:behaviors>
        <w:guid w:val="{4A637D5B-CC54-4F58-A449-789DD9E45558}"/>
      </w:docPartPr>
      <w:docPartBody>
        <w:p w:rsidR="00A1434F" w:rsidRDefault="00A1434F" w:rsidP="00A1434F">
          <w:pPr>
            <w:pStyle w:val="4C65B15CBA2D45E6B971360F2CAAC07C"/>
          </w:pPr>
          <w:r w:rsidRPr="00D903E8">
            <w:rPr>
              <w:rStyle w:val="PlaceholderText"/>
            </w:rPr>
            <w:t>Click here to enter text.</w:t>
          </w:r>
        </w:p>
      </w:docPartBody>
    </w:docPart>
    <w:docPart>
      <w:docPartPr>
        <w:name w:val="E14E5579185C4B92B6871EF4FE57A27B"/>
        <w:category>
          <w:name w:val="General"/>
          <w:gallery w:val="placeholder"/>
        </w:category>
        <w:types>
          <w:type w:val="bbPlcHdr"/>
        </w:types>
        <w:behaviors>
          <w:behavior w:val="content"/>
        </w:behaviors>
        <w:guid w:val="{0D4DE078-C726-4319-87EB-B659BEC0233F}"/>
      </w:docPartPr>
      <w:docPartBody>
        <w:p w:rsidR="00A1434F" w:rsidRDefault="00A1434F" w:rsidP="00A1434F">
          <w:pPr>
            <w:pStyle w:val="E14E5579185C4B92B6871EF4FE57A27B"/>
          </w:pPr>
          <w:r w:rsidRPr="00D903E8">
            <w:rPr>
              <w:rStyle w:val="PlaceholderText"/>
            </w:rPr>
            <w:t>Click here to enter text.</w:t>
          </w:r>
        </w:p>
      </w:docPartBody>
    </w:docPart>
    <w:docPart>
      <w:docPartPr>
        <w:name w:val="01F2B86D967B4EFDB25FCBD382D54879"/>
        <w:category>
          <w:name w:val="General"/>
          <w:gallery w:val="placeholder"/>
        </w:category>
        <w:types>
          <w:type w:val="bbPlcHdr"/>
        </w:types>
        <w:behaviors>
          <w:behavior w:val="content"/>
        </w:behaviors>
        <w:guid w:val="{DFBA8E59-D450-45E0-B8CD-A0F6EBF3046B}"/>
      </w:docPartPr>
      <w:docPartBody>
        <w:p w:rsidR="00A1434F" w:rsidRDefault="00A1434F" w:rsidP="00A1434F">
          <w:pPr>
            <w:pStyle w:val="01F2B86D967B4EFDB25FCBD382D54879"/>
          </w:pPr>
          <w:r w:rsidRPr="00D903E8">
            <w:rPr>
              <w:rStyle w:val="PlaceholderText"/>
            </w:rPr>
            <w:t>Click here to enter text.</w:t>
          </w:r>
        </w:p>
      </w:docPartBody>
    </w:docPart>
    <w:docPart>
      <w:docPartPr>
        <w:name w:val="0BBFBC9974124BDA8E6CB86F8BD0F079"/>
        <w:category>
          <w:name w:val="General"/>
          <w:gallery w:val="placeholder"/>
        </w:category>
        <w:types>
          <w:type w:val="bbPlcHdr"/>
        </w:types>
        <w:behaviors>
          <w:behavior w:val="content"/>
        </w:behaviors>
        <w:guid w:val="{E993A5C3-82DC-426F-9896-8C160EA7F426}"/>
      </w:docPartPr>
      <w:docPartBody>
        <w:p w:rsidR="00A1434F" w:rsidRDefault="00A1434F" w:rsidP="00A1434F">
          <w:pPr>
            <w:pStyle w:val="0BBFBC9974124BDA8E6CB86F8BD0F079"/>
          </w:pPr>
          <w:r w:rsidRPr="00D903E8">
            <w:rPr>
              <w:rStyle w:val="PlaceholderText"/>
            </w:rPr>
            <w:t>Click here to enter text.</w:t>
          </w:r>
        </w:p>
      </w:docPartBody>
    </w:docPart>
    <w:docPart>
      <w:docPartPr>
        <w:name w:val="D75E3ACA636C49FAA5575C274C16E196"/>
        <w:category>
          <w:name w:val="General"/>
          <w:gallery w:val="placeholder"/>
        </w:category>
        <w:types>
          <w:type w:val="bbPlcHdr"/>
        </w:types>
        <w:behaviors>
          <w:behavior w:val="content"/>
        </w:behaviors>
        <w:guid w:val="{C1EEC9F5-D2FD-4A65-A9B3-1250EAE4F44E}"/>
      </w:docPartPr>
      <w:docPartBody>
        <w:p w:rsidR="00A1434F" w:rsidRDefault="00A1434F" w:rsidP="00A1434F">
          <w:pPr>
            <w:pStyle w:val="D75E3ACA636C49FAA5575C274C16E196"/>
          </w:pPr>
          <w:r w:rsidRPr="00D903E8">
            <w:rPr>
              <w:rStyle w:val="PlaceholderText"/>
            </w:rPr>
            <w:t>Click here to enter text.</w:t>
          </w:r>
        </w:p>
      </w:docPartBody>
    </w:docPart>
    <w:docPart>
      <w:docPartPr>
        <w:name w:val="F2194F9F7AE74C1598080D1F8DED1007"/>
        <w:category>
          <w:name w:val="General"/>
          <w:gallery w:val="placeholder"/>
        </w:category>
        <w:types>
          <w:type w:val="bbPlcHdr"/>
        </w:types>
        <w:behaviors>
          <w:behavior w:val="content"/>
        </w:behaviors>
        <w:guid w:val="{8D07BC79-09B0-4AA0-9629-BD05DBD35365}"/>
      </w:docPartPr>
      <w:docPartBody>
        <w:p w:rsidR="00A1434F" w:rsidRDefault="00A1434F" w:rsidP="00A1434F">
          <w:pPr>
            <w:pStyle w:val="F2194F9F7AE74C1598080D1F8DED1007"/>
          </w:pPr>
          <w:r w:rsidRPr="00D903E8">
            <w:rPr>
              <w:rStyle w:val="PlaceholderText"/>
            </w:rPr>
            <w:t>Click here to enter text.</w:t>
          </w:r>
        </w:p>
      </w:docPartBody>
    </w:docPart>
    <w:docPart>
      <w:docPartPr>
        <w:name w:val="B777308D9B8840A8971BFE58784C15C9"/>
        <w:category>
          <w:name w:val="General"/>
          <w:gallery w:val="placeholder"/>
        </w:category>
        <w:types>
          <w:type w:val="bbPlcHdr"/>
        </w:types>
        <w:behaviors>
          <w:behavior w:val="content"/>
        </w:behaviors>
        <w:guid w:val="{100C0009-EADC-478D-AE8E-95DE4660FAFF}"/>
      </w:docPartPr>
      <w:docPartBody>
        <w:p w:rsidR="00A1434F" w:rsidRDefault="00A1434F" w:rsidP="00A1434F">
          <w:pPr>
            <w:pStyle w:val="B777308D9B8840A8971BFE58784C15C9"/>
          </w:pPr>
          <w:r w:rsidRPr="00D903E8">
            <w:rPr>
              <w:rStyle w:val="PlaceholderText"/>
            </w:rPr>
            <w:t>Click here to enter text.</w:t>
          </w:r>
        </w:p>
      </w:docPartBody>
    </w:docPart>
    <w:docPart>
      <w:docPartPr>
        <w:name w:val="F53836BFFA304A90A14A11532D23F928"/>
        <w:category>
          <w:name w:val="General"/>
          <w:gallery w:val="placeholder"/>
        </w:category>
        <w:types>
          <w:type w:val="bbPlcHdr"/>
        </w:types>
        <w:behaviors>
          <w:behavior w:val="content"/>
        </w:behaviors>
        <w:guid w:val="{BCC98385-FF92-4009-A7E8-704155AE7E0A}"/>
      </w:docPartPr>
      <w:docPartBody>
        <w:p w:rsidR="00A1434F" w:rsidRDefault="00A1434F" w:rsidP="00A1434F">
          <w:pPr>
            <w:pStyle w:val="F53836BFFA304A90A14A11532D23F928"/>
          </w:pPr>
          <w:r w:rsidRPr="00D903E8">
            <w:rPr>
              <w:rStyle w:val="PlaceholderText"/>
            </w:rPr>
            <w:t>Click here to enter text.</w:t>
          </w:r>
        </w:p>
      </w:docPartBody>
    </w:docPart>
    <w:docPart>
      <w:docPartPr>
        <w:name w:val="73062524624749AB85511C21DA797AB1"/>
        <w:category>
          <w:name w:val="General"/>
          <w:gallery w:val="placeholder"/>
        </w:category>
        <w:types>
          <w:type w:val="bbPlcHdr"/>
        </w:types>
        <w:behaviors>
          <w:behavior w:val="content"/>
        </w:behaviors>
        <w:guid w:val="{DF7AE4FC-3967-4AF6-BAA1-66347A933D46}"/>
      </w:docPartPr>
      <w:docPartBody>
        <w:p w:rsidR="00A1434F" w:rsidRDefault="00A1434F" w:rsidP="00A1434F">
          <w:pPr>
            <w:pStyle w:val="73062524624749AB85511C21DA797AB1"/>
          </w:pPr>
          <w:r w:rsidRPr="00D903E8">
            <w:rPr>
              <w:rStyle w:val="PlaceholderText"/>
            </w:rPr>
            <w:t>Click here to enter text.</w:t>
          </w:r>
        </w:p>
      </w:docPartBody>
    </w:docPart>
    <w:docPart>
      <w:docPartPr>
        <w:name w:val="F201F25AE38E4B51A3A5EA63B7E7350D"/>
        <w:category>
          <w:name w:val="General"/>
          <w:gallery w:val="placeholder"/>
        </w:category>
        <w:types>
          <w:type w:val="bbPlcHdr"/>
        </w:types>
        <w:behaviors>
          <w:behavior w:val="content"/>
        </w:behaviors>
        <w:guid w:val="{76E3A4FB-C877-4EC8-BB9B-8BCBC9F778C6}"/>
      </w:docPartPr>
      <w:docPartBody>
        <w:p w:rsidR="00A1434F" w:rsidRDefault="00A1434F" w:rsidP="00A1434F">
          <w:pPr>
            <w:pStyle w:val="F201F25AE38E4B51A3A5EA63B7E7350D"/>
          </w:pPr>
          <w:r w:rsidRPr="00D903E8">
            <w:rPr>
              <w:rStyle w:val="PlaceholderText"/>
            </w:rPr>
            <w:t>Click here to enter text.</w:t>
          </w:r>
        </w:p>
      </w:docPartBody>
    </w:docPart>
    <w:docPart>
      <w:docPartPr>
        <w:name w:val="BE2EF6244DDB4E8C85ABEBFD2F741F48"/>
        <w:category>
          <w:name w:val="General"/>
          <w:gallery w:val="placeholder"/>
        </w:category>
        <w:types>
          <w:type w:val="bbPlcHdr"/>
        </w:types>
        <w:behaviors>
          <w:behavior w:val="content"/>
        </w:behaviors>
        <w:guid w:val="{06BFDB43-8658-4A04-9FE5-2BF55D78615C}"/>
      </w:docPartPr>
      <w:docPartBody>
        <w:p w:rsidR="00A1434F" w:rsidRDefault="00A1434F" w:rsidP="00A1434F">
          <w:pPr>
            <w:pStyle w:val="BE2EF6244DDB4E8C85ABEBFD2F741F48"/>
          </w:pPr>
          <w:r w:rsidRPr="00D903E8">
            <w:rPr>
              <w:rStyle w:val="PlaceholderText"/>
            </w:rPr>
            <w:t>Click here to enter text.</w:t>
          </w:r>
        </w:p>
      </w:docPartBody>
    </w:docPart>
    <w:docPart>
      <w:docPartPr>
        <w:name w:val="0530AF79FDFC45E7A72584F87B3CEECD"/>
        <w:category>
          <w:name w:val="General"/>
          <w:gallery w:val="placeholder"/>
        </w:category>
        <w:types>
          <w:type w:val="bbPlcHdr"/>
        </w:types>
        <w:behaviors>
          <w:behavior w:val="content"/>
        </w:behaviors>
        <w:guid w:val="{1FF8D88B-29C2-4551-87E8-8AB8993F935C}"/>
      </w:docPartPr>
      <w:docPartBody>
        <w:p w:rsidR="00A1434F" w:rsidRDefault="00A1434F" w:rsidP="00A1434F">
          <w:pPr>
            <w:pStyle w:val="0530AF79FDFC45E7A72584F87B3CEECD"/>
          </w:pPr>
          <w:r w:rsidRPr="00D903E8">
            <w:rPr>
              <w:rStyle w:val="PlaceholderText"/>
            </w:rPr>
            <w:t>Click here to enter text.</w:t>
          </w:r>
        </w:p>
      </w:docPartBody>
    </w:docPart>
    <w:docPart>
      <w:docPartPr>
        <w:name w:val="C67DDD42B51F454599F5F40E4E624196"/>
        <w:category>
          <w:name w:val="General"/>
          <w:gallery w:val="placeholder"/>
        </w:category>
        <w:types>
          <w:type w:val="bbPlcHdr"/>
        </w:types>
        <w:behaviors>
          <w:behavior w:val="content"/>
        </w:behaviors>
        <w:guid w:val="{B252F7D4-06F8-4416-AA7A-090E6247D487}"/>
      </w:docPartPr>
      <w:docPartBody>
        <w:p w:rsidR="00A1434F" w:rsidRDefault="00A1434F" w:rsidP="00A1434F">
          <w:pPr>
            <w:pStyle w:val="C67DDD42B51F454599F5F40E4E624196"/>
          </w:pPr>
          <w:r w:rsidRPr="00D903E8">
            <w:rPr>
              <w:rStyle w:val="PlaceholderText"/>
            </w:rPr>
            <w:t>Click here to enter text.</w:t>
          </w:r>
        </w:p>
      </w:docPartBody>
    </w:docPart>
    <w:docPart>
      <w:docPartPr>
        <w:name w:val="57C0361F703E41159AE0F184A96845DF"/>
        <w:category>
          <w:name w:val="General"/>
          <w:gallery w:val="placeholder"/>
        </w:category>
        <w:types>
          <w:type w:val="bbPlcHdr"/>
        </w:types>
        <w:behaviors>
          <w:behavior w:val="content"/>
        </w:behaviors>
        <w:guid w:val="{9C15C2E1-DB9A-40E5-8737-9078E418296A}"/>
      </w:docPartPr>
      <w:docPartBody>
        <w:p w:rsidR="00A1434F" w:rsidRDefault="00A1434F" w:rsidP="00A1434F">
          <w:pPr>
            <w:pStyle w:val="57C0361F703E41159AE0F184A96845DF"/>
          </w:pPr>
          <w:r w:rsidRPr="00D903E8">
            <w:rPr>
              <w:rStyle w:val="PlaceholderText"/>
            </w:rPr>
            <w:t>Click here to enter text.</w:t>
          </w:r>
        </w:p>
      </w:docPartBody>
    </w:docPart>
    <w:docPart>
      <w:docPartPr>
        <w:name w:val="A5B188DEB3D549F0AED9F0B447ADA7DE"/>
        <w:category>
          <w:name w:val="General"/>
          <w:gallery w:val="placeholder"/>
        </w:category>
        <w:types>
          <w:type w:val="bbPlcHdr"/>
        </w:types>
        <w:behaviors>
          <w:behavior w:val="content"/>
        </w:behaviors>
        <w:guid w:val="{923C299D-C629-4F56-AEF6-950C72C4C510}"/>
      </w:docPartPr>
      <w:docPartBody>
        <w:p w:rsidR="00A1434F" w:rsidRDefault="00A1434F" w:rsidP="00A1434F">
          <w:pPr>
            <w:pStyle w:val="A5B188DEB3D549F0AED9F0B447ADA7DE"/>
          </w:pPr>
          <w:r w:rsidRPr="00D903E8">
            <w:rPr>
              <w:rStyle w:val="PlaceholderText"/>
            </w:rPr>
            <w:t>Click here to enter text.</w:t>
          </w:r>
        </w:p>
      </w:docPartBody>
    </w:docPart>
    <w:docPart>
      <w:docPartPr>
        <w:name w:val="74DE1E87B5944876B78F9D885C13F4C7"/>
        <w:category>
          <w:name w:val="General"/>
          <w:gallery w:val="placeholder"/>
        </w:category>
        <w:types>
          <w:type w:val="bbPlcHdr"/>
        </w:types>
        <w:behaviors>
          <w:behavior w:val="content"/>
        </w:behaviors>
        <w:guid w:val="{4F599AF5-B545-467D-82DB-CF6EFCDE7015}"/>
      </w:docPartPr>
      <w:docPartBody>
        <w:p w:rsidR="00A1434F" w:rsidRDefault="00A1434F" w:rsidP="00A1434F">
          <w:pPr>
            <w:pStyle w:val="74DE1E87B5944876B78F9D885C13F4C7"/>
          </w:pPr>
          <w:r w:rsidRPr="00D903E8">
            <w:rPr>
              <w:rStyle w:val="PlaceholderText"/>
            </w:rPr>
            <w:t>Click here to enter text.</w:t>
          </w:r>
        </w:p>
      </w:docPartBody>
    </w:docPart>
    <w:docPart>
      <w:docPartPr>
        <w:name w:val="C73E37F49D6449A4826118D695C10A74"/>
        <w:category>
          <w:name w:val="General"/>
          <w:gallery w:val="placeholder"/>
        </w:category>
        <w:types>
          <w:type w:val="bbPlcHdr"/>
        </w:types>
        <w:behaviors>
          <w:behavior w:val="content"/>
        </w:behaviors>
        <w:guid w:val="{CC0BEE85-D509-4DA0-B866-E56F0369D136}"/>
      </w:docPartPr>
      <w:docPartBody>
        <w:p w:rsidR="00A1434F" w:rsidRDefault="00A1434F" w:rsidP="00A1434F">
          <w:pPr>
            <w:pStyle w:val="C73E37F49D6449A4826118D695C10A74"/>
          </w:pPr>
          <w:r w:rsidRPr="00D903E8">
            <w:rPr>
              <w:rStyle w:val="PlaceholderText"/>
            </w:rPr>
            <w:t>Click here to enter text.</w:t>
          </w:r>
        </w:p>
      </w:docPartBody>
    </w:docPart>
    <w:docPart>
      <w:docPartPr>
        <w:name w:val="74F1B2806F9B4DA6AE2CFAFE442B81E5"/>
        <w:category>
          <w:name w:val="General"/>
          <w:gallery w:val="placeholder"/>
        </w:category>
        <w:types>
          <w:type w:val="bbPlcHdr"/>
        </w:types>
        <w:behaviors>
          <w:behavior w:val="content"/>
        </w:behaviors>
        <w:guid w:val="{3D7A86BD-DC74-4121-9532-8B4604BE81A2}"/>
      </w:docPartPr>
      <w:docPartBody>
        <w:p w:rsidR="00A1434F" w:rsidRDefault="00A1434F" w:rsidP="00A1434F">
          <w:pPr>
            <w:pStyle w:val="74F1B2806F9B4DA6AE2CFAFE442B81E5"/>
          </w:pPr>
          <w:r w:rsidRPr="00D903E8">
            <w:rPr>
              <w:rStyle w:val="PlaceholderText"/>
            </w:rPr>
            <w:t>Click here to enter text.</w:t>
          </w:r>
        </w:p>
      </w:docPartBody>
    </w:docPart>
    <w:docPart>
      <w:docPartPr>
        <w:name w:val="19BF95A0851C4AAC8A50945B33FB0502"/>
        <w:category>
          <w:name w:val="General"/>
          <w:gallery w:val="placeholder"/>
        </w:category>
        <w:types>
          <w:type w:val="bbPlcHdr"/>
        </w:types>
        <w:behaviors>
          <w:behavior w:val="content"/>
        </w:behaviors>
        <w:guid w:val="{02BB1AAE-C164-40F1-8BAE-4C8FB13E3670}"/>
      </w:docPartPr>
      <w:docPartBody>
        <w:p w:rsidR="00A1434F" w:rsidRDefault="00A1434F" w:rsidP="00A1434F">
          <w:pPr>
            <w:pStyle w:val="19BF95A0851C4AAC8A50945B33FB0502"/>
          </w:pPr>
          <w:r w:rsidRPr="00D903E8">
            <w:rPr>
              <w:rStyle w:val="PlaceholderText"/>
            </w:rPr>
            <w:t>Click here to enter text.</w:t>
          </w:r>
        </w:p>
      </w:docPartBody>
    </w:docPart>
    <w:docPart>
      <w:docPartPr>
        <w:name w:val="34E299C397AE49ACAFA535D677C9E21F"/>
        <w:category>
          <w:name w:val="General"/>
          <w:gallery w:val="placeholder"/>
        </w:category>
        <w:types>
          <w:type w:val="bbPlcHdr"/>
        </w:types>
        <w:behaviors>
          <w:behavior w:val="content"/>
        </w:behaviors>
        <w:guid w:val="{C20D7A5B-03C0-440F-8143-471C82B9A457}"/>
      </w:docPartPr>
      <w:docPartBody>
        <w:p w:rsidR="00A1434F" w:rsidRDefault="00A1434F" w:rsidP="00A1434F">
          <w:pPr>
            <w:pStyle w:val="34E299C397AE49ACAFA535D677C9E21F"/>
          </w:pPr>
          <w:r w:rsidRPr="00D903E8">
            <w:rPr>
              <w:rStyle w:val="PlaceholderText"/>
            </w:rPr>
            <w:t>Click here to enter text.</w:t>
          </w:r>
        </w:p>
      </w:docPartBody>
    </w:docPart>
    <w:docPart>
      <w:docPartPr>
        <w:name w:val="3A822552C63B4A379ECE61F06063E116"/>
        <w:category>
          <w:name w:val="General"/>
          <w:gallery w:val="placeholder"/>
        </w:category>
        <w:types>
          <w:type w:val="bbPlcHdr"/>
        </w:types>
        <w:behaviors>
          <w:behavior w:val="content"/>
        </w:behaviors>
        <w:guid w:val="{39835118-418D-4877-A074-F5FA47D473A1}"/>
      </w:docPartPr>
      <w:docPartBody>
        <w:p w:rsidR="00A1434F" w:rsidRDefault="00A1434F" w:rsidP="00A1434F">
          <w:pPr>
            <w:pStyle w:val="3A822552C63B4A379ECE61F06063E116"/>
          </w:pPr>
          <w:r w:rsidRPr="00D903E8">
            <w:rPr>
              <w:rStyle w:val="PlaceholderText"/>
            </w:rPr>
            <w:t>Click here to enter text.</w:t>
          </w:r>
        </w:p>
      </w:docPartBody>
    </w:docPart>
    <w:docPart>
      <w:docPartPr>
        <w:name w:val="55E6A31398934780930ABC3053BE961B"/>
        <w:category>
          <w:name w:val="General"/>
          <w:gallery w:val="placeholder"/>
        </w:category>
        <w:types>
          <w:type w:val="bbPlcHdr"/>
        </w:types>
        <w:behaviors>
          <w:behavior w:val="content"/>
        </w:behaviors>
        <w:guid w:val="{839675D6-2B10-4E1B-890E-CAB11434BDEE}"/>
      </w:docPartPr>
      <w:docPartBody>
        <w:p w:rsidR="00A1434F" w:rsidRDefault="00A1434F" w:rsidP="00A1434F">
          <w:pPr>
            <w:pStyle w:val="55E6A31398934780930ABC3053BE961B"/>
          </w:pPr>
          <w:r w:rsidRPr="00D903E8">
            <w:rPr>
              <w:rStyle w:val="PlaceholderText"/>
            </w:rPr>
            <w:t>Click here to enter text.</w:t>
          </w:r>
        </w:p>
      </w:docPartBody>
    </w:docPart>
    <w:docPart>
      <w:docPartPr>
        <w:name w:val="FB9B26A51E224919999F0297C166A176"/>
        <w:category>
          <w:name w:val="General"/>
          <w:gallery w:val="placeholder"/>
        </w:category>
        <w:types>
          <w:type w:val="bbPlcHdr"/>
        </w:types>
        <w:behaviors>
          <w:behavior w:val="content"/>
        </w:behaviors>
        <w:guid w:val="{9419038C-0DB7-4DB3-86B2-31DF040AE560}"/>
      </w:docPartPr>
      <w:docPartBody>
        <w:p w:rsidR="00A1434F" w:rsidRDefault="00A1434F" w:rsidP="00A1434F">
          <w:pPr>
            <w:pStyle w:val="FB9B26A51E224919999F0297C166A176"/>
          </w:pPr>
          <w:r w:rsidRPr="00D903E8">
            <w:rPr>
              <w:rStyle w:val="PlaceholderText"/>
            </w:rPr>
            <w:t>Click here to enter text.</w:t>
          </w:r>
        </w:p>
      </w:docPartBody>
    </w:docPart>
    <w:docPart>
      <w:docPartPr>
        <w:name w:val="D8BFC1299DD6483C9555C826751E66C3"/>
        <w:category>
          <w:name w:val="General"/>
          <w:gallery w:val="placeholder"/>
        </w:category>
        <w:types>
          <w:type w:val="bbPlcHdr"/>
        </w:types>
        <w:behaviors>
          <w:behavior w:val="content"/>
        </w:behaviors>
        <w:guid w:val="{A268B7FF-536A-4B1A-95FC-84103ECE0AFC}"/>
      </w:docPartPr>
      <w:docPartBody>
        <w:p w:rsidR="00A1434F" w:rsidRDefault="00A1434F" w:rsidP="00A1434F">
          <w:pPr>
            <w:pStyle w:val="D8BFC1299DD6483C9555C826751E66C3"/>
          </w:pPr>
          <w:r w:rsidRPr="00D903E8">
            <w:rPr>
              <w:rStyle w:val="PlaceholderText"/>
            </w:rPr>
            <w:t>Click here to enter text.</w:t>
          </w:r>
        </w:p>
      </w:docPartBody>
    </w:docPart>
    <w:docPart>
      <w:docPartPr>
        <w:name w:val="2DB53DBB6FF6472786C7F919BEF8A48B"/>
        <w:category>
          <w:name w:val="General"/>
          <w:gallery w:val="placeholder"/>
        </w:category>
        <w:types>
          <w:type w:val="bbPlcHdr"/>
        </w:types>
        <w:behaviors>
          <w:behavior w:val="content"/>
        </w:behaviors>
        <w:guid w:val="{60579818-D8D7-47FE-BB6D-01F74D44000B}"/>
      </w:docPartPr>
      <w:docPartBody>
        <w:p w:rsidR="00A1434F" w:rsidRDefault="00A1434F" w:rsidP="00A1434F">
          <w:pPr>
            <w:pStyle w:val="2DB53DBB6FF6472786C7F919BEF8A48B"/>
          </w:pPr>
          <w:r w:rsidRPr="00D903E8">
            <w:rPr>
              <w:rStyle w:val="PlaceholderText"/>
            </w:rPr>
            <w:t>Click here to enter text.</w:t>
          </w:r>
        </w:p>
      </w:docPartBody>
    </w:docPart>
    <w:docPart>
      <w:docPartPr>
        <w:name w:val="29600E9FE0404F96B977CA9052176DF5"/>
        <w:category>
          <w:name w:val="General"/>
          <w:gallery w:val="placeholder"/>
        </w:category>
        <w:types>
          <w:type w:val="bbPlcHdr"/>
        </w:types>
        <w:behaviors>
          <w:behavior w:val="content"/>
        </w:behaviors>
        <w:guid w:val="{D9D859DE-B56E-4A49-8DB6-0BFDFCC77568}"/>
      </w:docPartPr>
      <w:docPartBody>
        <w:p w:rsidR="00A1434F" w:rsidRDefault="00A1434F" w:rsidP="00A1434F">
          <w:pPr>
            <w:pStyle w:val="29600E9FE0404F96B977CA9052176DF5"/>
          </w:pPr>
          <w:r w:rsidRPr="00D903E8">
            <w:rPr>
              <w:rStyle w:val="PlaceholderText"/>
            </w:rPr>
            <w:t>Click here to enter text.</w:t>
          </w:r>
        </w:p>
      </w:docPartBody>
    </w:docPart>
    <w:docPart>
      <w:docPartPr>
        <w:name w:val="379D94C68D0F4412B9AAB1EF0AEFFC49"/>
        <w:category>
          <w:name w:val="General"/>
          <w:gallery w:val="placeholder"/>
        </w:category>
        <w:types>
          <w:type w:val="bbPlcHdr"/>
        </w:types>
        <w:behaviors>
          <w:behavior w:val="content"/>
        </w:behaviors>
        <w:guid w:val="{A9BCD354-E06F-4285-B36D-1F74EA6C4203}"/>
      </w:docPartPr>
      <w:docPartBody>
        <w:p w:rsidR="00A1434F" w:rsidRDefault="00A1434F" w:rsidP="00A1434F">
          <w:pPr>
            <w:pStyle w:val="379D94C68D0F4412B9AAB1EF0AEFFC49"/>
          </w:pPr>
          <w:r w:rsidRPr="00D903E8">
            <w:rPr>
              <w:rStyle w:val="PlaceholderText"/>
            </w:rPr>
            <w:t>Click here to enter text.</w:t>
          </w:r>
        </w:p>
      </w:docPartBody>
    </w:docPart>
    <w:docPart>
      <w:docPartPr>
        <w:name w:val="D62042CF7B3642DB9F050F0E9DBC4677"/>
        <w:category>
          <w:name w:val="General"/>
          <w:gallery w:val="placeholder"/>
        </w:category>
        <w:types>
          <w:type w:val="bbPlcHdr"/>
        </w:types>
        <w:behaviors>
          <w:behavior w:val="content"/>
        </w:behaviors>
        <w:guid w:val="{D4B9A276-652F-4B80-9925-3D2B53AA58D2}"/>
      </w:docPartPr>
      <w:docPartBody>
        <w:p w:rsidR="00A1434F" w:rsidRDefault="00A1434F" w:rsidP="00A1434F">
          <w:pPr>
            <w:pStyle w:val="D62042CF7B3642DB9F050F0E9DBC4677"/>
          </w:pPr>
          <w:r w:rsidRPr="00D903E8">
            <w:rPr>
              <w:rStyle w:val="PlaceholderText"/>
            </w:rPr>
            <w:t>Click here to enter text.</w:t>
          </w:r>
        </w:p>
      </w:docPartBody>
    </w:docPart>
    <w:docPart>
      <w:docPartPr>
        <w:name w:val="65DE90CA763943EAB714CBF075BEC927"/>
        <w:category>
          <w:name w:val="General"/>
          <w:gallery w:val="placeholder"/>
        </w:category>
        <w:types>
          <w:type w:val="bbPlcHdr"/>
        </w:types>
        <w:behaviors>
          <w:behavior w:val="content"/>
        </w:behaviors>
        <w:guid w:val="{A4B3FC4A-9429-49D6-809F-50B5D37CD317}"/>
      </w:docPartPr>
      <w:docPartBody>
        <w:p w:rsidR="00A1434F" w:rsidRDefault="00A1434F" w:rsidP="00A1434F">
          <w:pPr>
            <w:pStyle w:val="65DE90CA763943EAB714CBF075BEC927"/>
          </w:pPr>
          <w:r w:rsidRPr="00D903E8">
            <w:rPr>
              <w:rStyle w:val="PlaceholderText"/>
            </w:rPr>
            <w:t>Click here to enter text.</w:t>
          </w:r>
        </w:p>
      </w:docPartBody>
    </w:docPart>
    <w:docPart>
      <w:docPartPr>
        <w:name w:val="C56451F4D8D44A7F9EB445FAC42A7435"/>
        <w:category>
          <w:name w:val="General"/>
          <w:gallery w:val="placeholder"/>
        </w:category>
        <w:types>
          <w:type w:val="bbPlcHdr"/>
        </w:types>
        <w:behaviors>
          <w:behavior w:val="content"/>
        </w:behaviors>
        <w:guid w:val="{4DB9F7A7-2708-4B19-A639-4525B485B559}"/>
      </w:docPartPr>
      <w:docPartBody>
        <w:p w:rsidR="00A1434F" w:rsidRDefault="00A1434F" w:rsidP="00A1434F">
          <w:pPr>
            <w:pStyle w:val="C56451F4D8D44A7F9EB445FAC42A7435"/>
          </w:pPr>
          <w:r w:rsidRPr="00D903E8">
            <w:rPr>
              <w:rStyle w:val="PlaceholderText"/>
            </w:rPr>
            <w:t>Click here to enter text.</w:t>
          </w:r>
        </w:p>
      </w:docPartBody>
    </w:docPart>
    <w:docPart>
      <w:docPartPr>
        <w:name w:val="E142741DC3974911A8C2FDB98B630326"/>
        <w:category>
          <w:name w:val="General"/>
          <w:gallery w:val="placeholder"/>
        </w:category>
        <w:types>
          <w:type w:val="bbPlcHdr"/>
        </w:types>
        <w:behaviors>
          <w:behavior w:val="content"/>
        </w:behaviors>
        <w:guid w:val="{007C1F1E-61F9-45A3-87B5-FBCCB7EB2E1B}"/>
      </w:docPartPr>
      <w:docPartBody>
        <w:p w:rsidR="00A1434F" w:rsidRDefault="00A1434F" w:rsidP="00A1434F">
          <w:pPr>
            <w:pStyle w:val="E142741DC3974911A8C2FDB98B630326"/>
          </w:pPr>
          <w:r w:rsidRPr="00D903E8">
            <w:rPr>
              <w:rStyle w:val="PlaceholderText"/>
            </w:rPr>
            <w:t>Click here to enter text.</w:t>
          </w:r>
        </w:p>
      </w:docPartBody>
    </w:docPart>
    <w:docPart>
      <w:docPartPr>
        <w:name w:val="E990D2D60B0F4A44AD232AD5E310A39E"/>
        <w:category>
          <w:name w:val="General"/>
          <w:gallery w:val="placeholder"/>
        </w:category>
        <w:types>
          <w:type w:val="bbPlcHdr"/>
        </w:types>
        <w:behaviors>
          <w:behavior w:val="content"/>
        </w:behaviors>
        <w:guid w:val="{99D01F31-5A52-434D-B78D-5E7EC946D884}"/>
      </w:docPartPr>
      <w:docPartBody>
        <w:p w:rsidR="00A1434F" w:rsidRDefault="00A1434F" w:rsidP="00A1434F">
          <w:pPr>
            <w:pStyle w:val="E990D2D60B0F4A44AD232AD5E310A39E"/>
          </w:pPr>
          <w:r w:rsidRPr="00D903E8">
            <w:rPr>
              <w:rStyle w:val="PlaceholderText"/>
            </w:rPr>
            <w:t>Click here to enter text.</w:t>
          </w:r>
        </w:p>
      </w:docPartBody>
    </w:docPart>
    <w:docPart>
      <w:docPartPr>
        <w:name w:val="013EEF2599E14D6F871731135EA25068"/>
        <w:category>
          <w:name w:val="General"/>
          <w:gallery w:val="placeholder"/>
        </w:category>
        <w:types>
          <w:type w:val="bbPlcHdr"/>
        </w:types>
        <w:behaviors>
          <w:behavior w:val="content"/>
        </w:behaviors>
        <w:guid w:val="{99F4F948-798A-430C-8E2A-91624166A8AB}"/>
      </w:docPartPr>
      <w:docPartBody>
        <w:p w:rsidR="00A1434F" w:rsidRDefault="00A1434F" w:rsidP="00A1434F">
          <w:pPr>
            <w:pStyle w:val="013EEF2599E14D6F871731135EA25068"/>
          </w:pPr>
          <w:r w:rsidRPr="00D903E8">
            <w:rPr>
              <w:rStyle w:val="PlaceholderText"/>
            </w:rPr>
            <w:t>Click here to enter text.</w:t>
          </w:r>
        </w:p>
      </w:docPartBody>
    </w:docPart>
    <w:docPart>
      <w:docPartPr>
        <w:name w:val="8AD3FF8A4A684866A6A1416E7CFC3952"/>
        <w:category>
          <w:name w:val="General"/>
          <w:gallery w:val="placeholder"/>
        </w:category>
        <w:types>
          <w:type w:val="bbPlcHdr"/>
        </w:types>
        <w:behaviors>
          <w:behavior w:val="content"/>
        </w:behaviors>
        <w:guid w:val="{1D5F0F08-881C-45D5-8326-195B36B0B9EF}"/>
      </w:docPartPr>
      <w:docPartBody>
        <w:p w:rsidR="00A1434F" w:rsidRDefault="00A1434F" w:rsidP="00A1434F">
          <w:pPr>
            <w:pStyle w:val="8AD3FF8A4A684866A6A1416E7CFC3952"/>
          </w:pPr>
          <w:r w:rsidRPr="00D903E8">
            <w:rPr>
              <w:rStyle w:val="PlaceholderText"/>
            </w:rPr>
            <w:t>Click here to enter text.</w:t>
          </w:r>
        </w:p>
      </w:docPartBody>
    </w:docPart>
    <w:docPart>
      <w:docPartPr>
        <w:name w:val="55B450EAC4D64770BA1AF596D8CE2EC3"/>
        <w:category>
          <w:name w:val="General"/>
          <w:gallery w:val="placeholder"/>
        </w:category>
        <w:types>
          <w:type w:val="bbPlcHdr"/>
        </w:types>
        <w:behaviors>
          <w:behavior w:val="content"/>
        </w:behaviors>
        <w:guid w:val="{FE0230EC-DE7D-4EC2-BE0E-DCF19C8102DE}"/>
      </w:docPartPr>
      <w:docPartBody>
        <w:p w:rsidR="00A1434F" w:rsidRDefault="00A1434F" w:rsidP="00A1434F">
          <w:pPr>
            <w:pStyle w:val="55B450EAC4D64770BA1AF596D8CE2EC3"/>
          </w:pPr>
          <w:r w:rsidRPr="00D903E8">
            <w:rPr>
              <w:rStyle w:val="PlaceholderText"/>
            </w:rPr>
            <w:t>Click here to enter text.</w:t>
          </w:r>
        </w:p>
      </w:docPartBody>
    </w:docPart>
    <w:docPart>
      <w:docPartPr>
        <w:name w:val="17E8DAFBEA44413595B088534F2FEAC9"/>
        <w:category>
          <w:name w:val="General"/>
          <w:gallery w:val="placeholder"/>
        </w:category>
        <w:types>
          <w:type w:val="bbPlcHdr"/>
        </w:types>
        <w:behaviors>
          <w:behavior w:val="content"/>
        </w:behaviors>
        <w:guid w:val="{215E62E7-FB4E-4037-965B-7EB8D7E03259}"/>
      </w:docPartPr>
      <w:docPartBody>
        <w:p w:rsidR="00A1434F" w:rsidRDefault="00A1434F" w:rsidP="00A1434F">
          <w:pPr>
            <w:pStyle w:val="17E8DAFBEA44413595B088534F2FEAC9"/>
          </w:pPr>
          <w:r w:rsidRPr="00D903E8">
            <w:rPr>
              <w:rStyle w:val="PlaceholderText"/>
            </w:rPr>
            <w:t>Click here to enter text.</w:t>
          </w:r>
        </w:p>
      </w:docPartBody>
    </w:docPart>
    <w:docPart>
      <w:docPartPr>
        <w:name w:val="9E75E7874EBD4663ABDB2435C8FFE58F"/>
        <w:category>
          <w:name w:val="General"/>
          <w:gallery w:val="placeholder"/>
        </w:category>
        <w:types>
          <w:type w:val="bbPlcHdr"/>
        </w:types>
        <w:behaviors>
          <w:behavior w:val="content"/>
        </w:behaviors>
        <w:guid w:val="{015C4A07-5FDA-481C-8A7D-16F3AED707DA}"/>
      </w:docPartPr>
      <w:docPartBody>
        <w:p w:rsidR="00A1434F" w:rsidRDefault="00A1434F" w:rsidP="00A1434F">
          <w:pPr>
            <w:pStyle w:val="9E75E7874EBD4663ABDB2435C8FFE58F"/>
          </w:pPr>
          <w:r w:rsidRPr="00D903E8">
            <w:rPr>
              <w:rStyle w:val="PlaceholderText"/>
            </w:rPr>
            <w:t>Click here to enter text.</w:t>
          </w:r>
        </w:p>
      </w:docPartBody>
    </w:docPart>
    <w:docPart>
      <w:docPartPr>
        <w:name w:val="505C3103E40943699D630DAD8CE46B21"/>
        <w:category>
          <w:name w:val="General"/>
          <w:gallery w:val="placeholder"/>
        </w:category>
        <w:types>
          <w:type w:val="bbPlcHdr"/>
        </w:types>
        <w:behaviors>
          <w:behavior w:val="content"/>
        </w:behaviors>
        <w:guid w:val="{E8F44465-A82A-460A-A6B2-6F4B49F0C1AF}"/>
      </w:docPartPr>
      <w:docPartBody>
        <w:p w:rsidR="00A1434F" w:rsidRDefault="00A1434F" w:rsidP="00A1434F">
          <w:pPr>
            <w:pStyle w:val="505C3103E40943699D630DAD8CE46B21"/>
          </w:pPr>
          <w:r w:rsidRPr="00D903E8">
            <w:rPr>
              <w:rStyle w:val="PlaceholderText"/>
            </w:rPr>
            <w:t>Click here to enter text.</w:t>
          </w:r>
        </w:p>
      </w:docPartBody>
    </w:docPart>
    <w:docPart>
      <w:docPartPr>
        <w:name w:val="220A8EBF0233440DBB644B13B3E33825"/>
        <w:category>
          <w:name w:val="General"/>
          <w:gallery w:val="placeholder"/>
        </w:category>
        <w:types>
          <w:type w:val="bbPlcHdr"/>
        </w:types>
        <w:behaviors>
          <w:behavior w:val="content"/>
        </w:behaviors>
        <w:guid w:val="{61E6CA8A-D45A-4243-B037-54B9B7B673B8}"/>
      </w:docPartPr>
      <w:docPartBody>
        <w:p w:rsidR="00A1434F" w:rsidRDefault="00A1434F" w:rsidP="00A1434F">
          <w:pPr>
            <w:pStyle w:val="220A8EBF0233440DBB644B13B3E33825"/>
          </w:pPr>
          <w:r w:rsidRPr="00D903E8">
            <w:rPr>
              <w:rStyle w:val="PlaceholderText"/>
            </w:rPr>
            <w:t>Click here to enter text.</w:t>
          </w:r>
        </w:p>
      </w:docPartBody>
    </w:docPart>
    <w:docPart>
      <w:docPartPr>
        <w:name w:val="4397EA5BA19145B1843AE01EB6300FDB"/>
        <w:category>
          <w:name w:val="General"/>
          <w:gallery w:val="placeholder"/>
        </w:category>
        <w:types>
          <w:type w:val="bbPlcHdr"/>
        </w:types>
        <w:behaviors>
          <w:behavior w:val="content"/>
        </w:behaviors>
        <w:guid w:val="{A7F62189-9A1B-43E5-BCDA-EB368CC4EB87}"/>
      </w:docPartPr>
      <w:docPartBody>
        <w:p w:rsidR="00A1434F" w:rsidRDefault="00A1434F" w:rsidP="00A1434F">
          <w:pPr>
            <w:pStyle w:val="4397EA5BA19145B1843AE01EB6300FDB"/>
          </w:pPr>
          <w:r w:rsidRPr="00D903E8">
            <w:rPr>
              <w:rStyle w:val="PlaceholderText"/>
            </w:rPr>
            <w:t>Click here to enter text.</w:t>
          </w:r>
        </w:p>
      </w:docPartBody>
    </w:docPart>
    <w:docPart>
      <w:docPartPr>
        <w:name w:val="D421216D91304E2288DBC1EA8D2575A6"/>
        <w:category>
          <w:name w:val="General"/>
          <w:gallery w:val="placeholder"/>
        </w:category>
        <w:types>
          <w:type w:val="bbPlcHdr"/>
        </w:types>
        <w:behaviors>
          <w:behavior w:val="content"/>
        </w:behaviors>
        <w:guid w:val="{1A9D426D-8968-4C44-B488-620366D28A87}"/>
      </w:docPartPr>
      <w:docPartBody>
        <w:p w:rsidR="00A1434F" w:rsidRDefault="00A1434F" w:rsidP="00A1434F">
          <w:pPr>
            <w:pStyle w:val="D421216D91304E2288DBC1EA8D2575A6"/>
          </w:pPr>
          <w:r w:rsidRPr="00D903E8">
            <w:rPr>
              <w:rStyle w:val="PlaceholderText"/>
            </w:rPr>
            <w:t>Click here to enter text.</w:t>
          </w:r>
        </w:p>
      </w:docPartBody>
    </w:docPart>
    <w:docPart>
      <w:docPartPr>
        <w:name w:val="6ABBCB39EF8F4D8DB64028882FBC0580"/>
        <w:category>
          <w:name w:val="General"/>
          <w:gallery w:val="placeholder"/>
        </w:category>
        <w:types>
          <w:type w:val="bbPlcHdr"/>
        </w:types>
        <w:behaviors>
          <w:behavior w:val="content"/>
        </w:behaviors>
        <w:guid w:val="{A1188325-A17F-4EFA-919B-5751FC1A6D59}"/>
      </w:docPartPr>
      <w:docPartBody>
        <w:p w:rsidR="00A1434F" w:rsidRDefault="00A1434F" w:rsidP="00A1434F">
          <w:pPr>
            <w:pStyle w:val="6ABBCB39EF8F4D8DB64028882FBC0580"/>
          </w:pPr>
          <w:r w:rsidRPr="00D903E8">
            <w:rPr>
              <w:rStyle w:val="PlaceholderText"/>
            </w:rPr>
            <w:t>Click here to enter text.</w:t>
          </w:r>
        </w:p>
      </w:docPartBody>
    </w:docPart>
    <w:docPart>
      <w:docPartPr>
        <w:name w:val="8179B4157A1545B78FC7C93282F22021"/>
        <w:category>
          <w:name w:val="General"/>
          <w:gallery w:val="placeholder"/>
        </w:category>
        <w:types>
          <w:type w:val="bbPlcHdr"/>
        </w:types>
        <w:behaviors>
          <w:behavior w:val="content"/>
        </w:behaviors>
        <w:guid w:val="{E243E652-2271-4C45-A350-49BDDA137B31}"/>
      </w:docPartPr>
      <w:docPartBody>
        <w:p w:rsidR="00A1434F" w:rsidRDefault="00A1434F" w:rsidP="00A1434F">
          <w:pPr>
            <w:pStyle w:val="8179B4157A1545B78FC7C93282F22021"/>
          </w:pPr>
          <w:r w:rsidRPr="00D903E8">
            <w:rPr>
              <w:rStyle w:val="PlaceholderText"/>
            </w:rPr>
            <w:t>Click here to enter text.</w:t>
          </w:r>
        </w:p>
      </w:docPartBody>
    </w:docPart>
    <w:docPart>
      <w:docPartPr>
        <w:name w:val="39E7BA89A1144CDBBF6FFD7F285B5F96"/>
        <w:category>
          <w:name w:val="General"/>
          <w:gallery w:val="placeholder"/>
        </w:category>
        <w:types>
          <w:type w:val="bbPlcHdr"/>
        </w:types>
        <w:behaviors>
          <w:behavior w:val="content"/>
        </w:behaviors>
        <w:guid w:val="{35AEC550-F4EA-4870-B279-433318CE9EE7}"/>
      </w:docPartPr>
      <w:docPartBody>
        <w:p w:rsidR="00A1434F" w:rsidRDefault="00A1434F" w:rsidP="00A1434F">
          <w:pPr>
            <w:pStyle w:val="39E7BA89A1144CDBBF6FFD7F285B5F96"/>
          </w:pPr>
          <w:r w:rsidRPr="00D903E8">
            <w:rPr>
              <w:rStyle w:val="PlaceholderText"/>
            </w:rPr>
            <w:t>Click here to enter text.</w:t>
          </w:r>
        </w:p>
      </w:docPartBody>
    </w:docPart>
    <w:docPart>
      <w:docPartPr>
        <w:name w:val="565CB935ED214F61A6170ED622018A08"/>
        <w:category>
          <w:name w:val="General"/>
          <w:gallery w:val="placeholder"/>
        </w:category>
        <w:types>
          <w:type w:val="bbPlcHdr"/>
        </w:types>
        <w:behaviors>
          <w:behavior w:val="content"/>
        </w:behaviors>
        <w:guid w:val="{118F235E-80F2-4248-93C8-CB068FE98607}"/>
      </w:docPartPr>
      <w:docPartBody>
        <w:p w:rsidR="00A1434F" w:rsidRDefault="00A1434F" w:rsidP="00A1434F">
          <w:pPr>
            <w:pStyle w:val="565CB935ED214F61A6170ED622018A08"/>
          </w:pPr>
          <w:r w:rsidRPr="00D903E8">
            <w:rPr>
              <w:rStyle w:val="PlaceholderText"/>
            </w:rPr>
            <w:t>Click here to enter text.</w:t>
          </w:r>
        </w:p>
      </w:docPartBody>
    </w:docPart>
    <w:docPart>
      <w:docPartPr>
        <w:name w:val="8ACDDB7A9B2741BDA8DCEEE3DCDD9F87"/>
        <w:category>
          <w:name w:val="General"/>
          <w:gallery w:val="placeholder"/>
        </w:category>
        <w:types>
          <w:type w:val="bbPlcHdr"/>
        </w:types>
        <w:behaviors>
          <w:behavior w:val="content"/>
        </w:behaviors>
        <w:guid w:val="{F6FD2E4C-9137-424D-8328-3AB1C30F4A8A}"/>
      </w:docPartPr>
      <w:docPartBody>
        <w:p w:rsidR="00A1434F" w:rsidRDefault="00A1434F" w:rsidP="00A1434F">
          <w:pPr>
            <w:pStyle w:val="8ACDDB7A9B2741BDA8DCEEE3DCDD9F87"/>
          </w:pPr>
          <w:r w:rsidRPr="00D903E8">
            <w:rPr>
              <w:rStyle w:val="PlaceholderText"/>
            </w:rPr>
            <w:t>Click here to enter text.</w:t>
          </w:r>
        </w:p>
      </w:docPartBody>
    </w:docPart>
    <w:docPart>
      <w:docPartPr>
        <w:name w:val="AC5D30C1A0F54560812DF089206458F0"/>
        <w:category>
          <w:name w:val="General"/>
          <w:gallery w:val="placeholder"/>
        </w:category>
        <w:types>
          <w:type w:val="bbPlcHdr"/>
        </w:types>
        <w:behaviors>
          <w:behavior w:val="content"/>
        </w:behaviors>
        <w:guid w:val="{8EB0481F-4175-46F1-A442-2F399E6EE7F3}"/>
      </w:docPartPr>
      <w:docPartBody>
        <w:p w:rsidR="00A1434F" w:rsidRDefault="00A1434F" w:rsidP="00A1434F">
          <w:pPr>
            <w:pStyle w:val="AC5D30C1A0F54560812DF089206458F0"/>
          </w:pPr>
          <w:r w:rsidRPr="00D903E8">
            <w:rPr>
              <w:rStyle w:val="PlaceholderText"/>
            </w:rPr>
            <w:t>Click here to enter text.</w:t>
          </w:r>
        </w:p>
      </w:docPartBody>
    </w:docPart>
    <w:docPart>
      <w:docPartPr>
        <w:name w:val="DE733BB1A99145059FA92638BE33580B"/>
        <w:category>
          <w:name w:val="General"/>
          <w:gallery w:val="placeholder"/>
        </w:category>
        <w:types>
          <w:type w:val="bbPlcHdr"/>
        </w:types>
        <w:behaviors>
          <w:behavior w:val="content"/>
        </w:behaviors>
        <w:guid w:val="{B442E2CA-F490-4C9C-9780-F18C4616C10C}"/>
      </w:docPartPr>
      <w:docPartBody>
        <w:p w:rsidR="00A1434F" w:rsidRDefault="00A1434F" w:rsidP="00A1434F">
          <w:pPr>
            <w:pStyle w:val="DE733BB1A99145059FA92638BE33580B"/>
          </w:pPr>
          <w:r w:rsidRPr="00D903E8">
            <w:rPr>
              <w:rStyle w:val="PlaceholderText"/>
            </w:rPr>
            <w:t>Click here to enter text.</w:t>
          </w:r>
        </w:p>
      </w:docPartBody>
    </w:docPart>
    <w:docPart>
      <w:docPartPr>
        <w:name w:val="526E629E21B84BC8BED07E13372AB08B"/>
        <w:category>
          <w:name w:val="General"/>
          <w:gallery w:val="placeholder"/>
        </w:category>
        <w:types>
          <w:type w:val="bbPlcHdr"/>
        </w:types>
        <w:behaviors>
          <w:behavior w:val="content"/>
        </w:behaviors>
        <w:guid w:val="{45C0B0C3-92E8-4FDB-BE71-B22614552AFA}"/>
      </w:docPartPr>
      <w:docPartBody>
        <w:p w:rsidR="00A1434F" w:rsidRDefault="00A1434F" w:rsidP="00A1434F">
          <w:pPr>
            <w:pStyle w:val="526E629E21B84BC8BED07E13372AB08B"/>
          </w:pPr>
          <w:r w:rsidRPr="00D903E8">
            <w:rPr>
              <w:rStyle w:val="PlaceholderText"/>
            </w:rPr>
            <w:t>Click here to enter text.</w:t>
          </w:r>
        </w:p>
      </w:docPartBody>
    </w:docPart>
    <w:docPart>
      <w:docPartPr>
        <w:name w:val="F4D9684C902E4ACF8E0888300A7D0888"/>
        <w:category>
          <w:name w:val="General"/>
          <w:gallery w:val="placeholder"/>
        </w:category>
        <w:types>
          <w:type w:val="bbPlcHdr"/>
        </w:types>
        <w:behaviors>
          <w:behavior w:val="content"/>
        </w:behaviors>
        <w:guid w:val="{583B4302-0533-4E15-ABA0-12B69FDC11A2}"/>
      </w:docPartPr>
      <w:docPartBody>
        <w:p w:rsidR="00A1434F" w:rsidRDefault="00A1434F" w:rsidP="00A1434F">
          <w:pPr>
            <w:pStyle w:val="F4D9684C902E4ACF8E0888300A7D0888"/>
          </w:pPr>
          <w:r w:rsidRPr="00D903E8">
            <w:rPr>
              <w:rStyle w:val="PlaceholderText"/>
            </w:rPr>
            <w:t>Click here to enter text.</w:t>
          </w:r>
        </w:p>
      </w:docPartBody>
    </w:docPart>
    <w:docPart>
      <w:docPartPr>
        <w:name w:val="319A93B5F64F4EBB8BA8E3F4C8E43233"/>
        <w:category>
          <w:name w:val="General"/>
          <w:gallery w:val="placeholder"/>
        </w:category>
        <w:types>
          <w:type w:val="bbPlcHdr"/>
        </w:types>
        <w:behaviors>
          <w:behavior w:val="content"/>
        </w:behaviors>
        <w:guid w:val="{755C8C7C-A9B7-43FA-98B6-02DACD6B81A3}"/>
      </w:docPartPr>
      <w:docPartBody>
        <w:p w:rsidR="00A1434F" w:rsidRDefault="00A1434F" w:rsidP="00A1434F">
          <w:pPr>
            <w:pStyle w:val="319A93B5F64F4EBB8BA8E3F4C8E43233"/>
          </w:pPr>
          <w:r w:rsidRPr="00D903E8">
            <w:rPr>
              <w:rStyle w:val="PlaceholderText"/>
            </w:rPr>
            <w:t>Click here to enter text.</w:t>
          </w:r>
        </w:p>
      </w:docPartBody>
    </w:docPart>
    <w:docPart>
      <w:docPartPr>
        <w:name w:val="388C1D9ACBBC4A6EB8CBA12E9A557476"/>
        <w:category>
          <w:name w:val="General"/>
          <w:gallery w:val="placeholder"/>
        </w:category>
        <w:types>
          <w:type w:val="bbPlcHdr"/>
        </w:types>
        <w:behaviors>
          <w:behavior w:val="content"/>
        </w:behaviors>
        <w:guid w:val="{8A54DD69-5314-48B9-B909-3AC88F7B0974}"/>
      </w:docPartPr>
      <w:docPartBody>
        <w:p w:rsidR="00A1434F" w:rsidRDefault="00A1434F" w:rsidP="00A1434F">
          <w:pPr>
            <w:pStyle w:val="388C1D9ACBBC4A6EB8CBA12E9A557476"/>
          </w:pPr>
          <w:r w:rsidRPr="00D903E8">
            <w:rPr>
              <w:rStyle w:val="PlaceholderText"/>
            </w:rPr>
            <w:t>Click here to enter text.</w:t>
          </w:r>
        </w:p>
      </w:docPartBody>
    </w:docPart>
    <w:docPart>
      <w:docPartPr>
        <w:name w:val="09C2225369C54B5C838E291E2B4345EB"/>
        <w:category>
          <w:name w:val="General"/>
          <w:gallery w:val="placeholder"/>
        </w:category>
        <w:types>
          <w:type w:val="bbPlcHdr"/>
        </w:types>
        <w:behaviors>
          <w:behavior w:val="content"/>
        </w:behaviors>
        <w:guid w:val="{542158E7-2E9C-4685-ABFE-8F225016AFBF}"/>
      </w:docPartPr>
      <w:docPartBody>
        <w:p w:rsidR="00A1434F" w:rsidRDefault="00A1434F" w:rsidP="00A1434F">
          <w:pPr>
            <w:pStyle w:val="09C2225369C54B5C838E291E2B4345EB"/>
          </w:pPr>
          <w:r w:rsidRPr="00D903E8">
            <w:rPr>
              <w:rStyle w:val="PlaceholderText"/>
            </w:rPr>
            <w:t>Click here to enter text.</w:t>
          </w:r>
        </w:p>
      </w:docPartBody>
    </w:docPart>
    <w:docPart>
      <w:docPartPr>
        <w:name w:val="8460983F08E74A64B6DD653E3B322FBC"/>
        <w:category>
          <w:name w:val="General"/>
          <w:gallery w:val="placeholder"/>
        </w:category>
        <w:types>
          <w:type w:val="bbPlcHdr"/>
        </w:types>
        <w:behaviors>
          <w:behavior w:val="content"/>
        </w:behaviors>
        <w:guid w:val="{F2452840-E2F4-4042-9F07-05AA0225A6DF}"/>
      </w:docPartPr>
      <w:docPartBody>
        <w:p w:rsidR="00A1434F" w:rsidRDefault="00A1434F" w:rsidP="00A1434F">
          <w:pPr>
            <w:pStyle w:val="8460983F08E74A64B6DD653E3B322FBC"/>
          </w:pPr>
          <w:r w:rsidRPr="00D903E8">
            <w:rPr>
              <w:rStyle w:val="PlaceholderText"/>
            </w:rPr>
            <w:t>Click here to enter text.</w:t>
          </w:r>
        </w:p>
      </w:docPartBody>
    </w:docPart>
    <w:docPart>
      <w:docPartPr>
        <w:name w:val="3013085D34D84821AAD3D113449B5459"/>
        <w:category>
          <w:name w:val="General"/>
          <w:gallery w:val="placeholder"/>
        </w:category>
        <w:types>
          <w:type w:val="bbPlcHdr"/>
        </w:types>
        <w:behaviors>
          <w:behavior w:val="content"/>
        </w:behaviors>
        <w:guid w:val="{6E7491BD-C49D-46AB-9B4F-1AD5C9D8E4F1}"/>
      </w:docPartPr>
      <w:docPartBody>
        <w:p w:rsidR="00A1434F" w:rsidRDefault="00A1434F" w:rsidP="00A1434F">
          <w:pPr>
            <w:pStyle w:val="3013085D34D84821AAD3D113449B5459"/>
          </w:pPr>
          <w:r w:rsidRPr="00D903E8">
            <w:rPr>
              <w:rStyle w:val="PlaceholderText"/>
            </w:rPr>
            <w:t>Click here to enter text.</w:t>
          </w:r>
        </w:p>
      </w:docPartBody>
    </w:docPart>
    <w:docPart>
      <w:docPartPr>
        <w:name w:val="822B7FEC989547639FA5D60FA007D48B"/>
        <w:category>
          <w:name w:val="General"/>
          <w:gallery w:val="placeholder"/>
        </w:category>
        <w:types>
          <w:type w:val="bbPlcHdr"/>
        </w:types>
        <w:behaviors>
          <w:behavior w:val="content"/>
        </w:behaviors>
        <w:guid w:val="{6052FEBF-2C27-4894-B45A-91825BC5D100}"/>
      </w:docPartPr>
      <w:docPartBody>
        <w:p w:rsidR="00A1434F" w:rsidRDefault="00A1434F" w:rsidP="00A1434F">
          <w:pPr>
            <w:pStyle w:val="822B7FEC989547639FA5D60FA007D48B"/>
          </w:pPr>
          <w:r w:rsidRPr="00D903E8">
            <w:rPr>
              <w:rStyle w:val="PlaceholderText"/>
            </w:rPr>
            <w:t>Click here to enter text.</w:t>
          </w:r>
        </w:p>
      </w:docPartBody>
    </w:docPart>
    <w:docPart>
      <w:docPartPr>
        <w:name w:val="DFDFF499F1044EC6807B4626DBE335B7"/>
        <w:category>
          <w:name w:val="General"/>
          <w:gallery w:val="placeholder"/>
        </w:category>
        <w:types>
          <w:type w:val="bbPlcHdr"/>
        </w:types>
        <w:behaviors>
          <w:behavior w:val="content"/>
        </w:behaviors>
        <w:guid w:val="{D3350BBD-C87A-4DDD-BAD2-2E328A8AB4AF}"/>
      </w:docPartPr>
      <w:docPartBody>
        <w:p w:rsidR="00A1434F" w:rsidRDefault="00A1434F" w:rsidP="00A1434F">
          <w:pPr>
            <w:pStyle w:val="DFDFF499F1044EC6807B4626DBE335B7"/>
          </w:pPr>
          <w:r w:rsidRPr="00D903E8">
            <w:rPr>
              <w:rStyle w:val="PlaceholderText"/>
            </w:rPr>
            <w:t>Click here to enter text.</w:t>
          </w:r>
        </w:p>
      </w:docPartBody>
    </w:docPart>
    <w:docPart>
      <w:docPartPr>
        <w:name w:val="A68913EFD79A474480FA3D9D174C74A7"/>
        <w:category>
          <w:name w:val="General"/>
          <w:gallery w:val="placeholder"/>
        </w:category>
        <w:types>
          <w:type w:val="bbPlcHdr"/>
        </w:types>
        <w:behaviors>
          <w:behavior w:val="content"/>
        </w:behaviors>
        <w:guid w:val="{1E940083-9789-4860-9147-C9D79B86D162}"/>
      </w:docPartPr>
      <w:docPartBody>
        <w:p w:rsidR="00A1434F" w:rsidRDefault="00A1434F" w:rsidP="00A1434F">
          <w:pPr>
            <w:pStyle w:val="A68913EFD79A474480FA3D9D174C74A7"/>
          </w:pPr>
          <w:r w:rsidRPr="00D903E8">
            <w:rPr>
              <w:rStyle w:val="PlaceholderText"/>
            </w:rPr>
            <w:t>Click here to enter text.</w:t>
          </w:r>
        </w:p>
      </w:docPartBody>
    </w:docPart>
    <w:docPart>
      <w:docPartPr>
        <w:name w:val="FCD77F2A753E4D33AF0E288057C964FD"/>
        <w:category>
          <w:name w:val="General"/>
          <w:gallery w:val="placeholder"/>
        </w:category>
        <w:types>
          <w:type w:val="bbPlcHdr"/>
        </w:types>
        <w:behaviors>
          <w:behavior w:val="content"/>
        </w:behaviors>
        <w:guid w:val="{2962822C-4848-42DA-BC11-E38C491F9E6A}"/>
      </w:docPartPr>
      <w:docPartBody>
        <w:p w:rsidR="00A1434F" w:rsidRDefault="00A1434F" w:rsidP="00A1434F">
          <w:pPr>
            <w:pStyle w:val="FCD77F2A753E4D33AF0E288057C964FD"/>
          </w:pPr>
          <w:r w:rsidRPr="00D903E8">
            <w:rPr>
              <w:rStyle w:val="PlaceholderText"/>
            </w:rPr>
            <w:t>Click here to enter text.</w:t>
          </w:r>
        </w:p>
      </w:docPartBody>
    </w:docPart>
    <w:docPart>
      <w:docPartPr>
        <w:name w:val="C4BBDDEC923C466E915BCCF13C4CC24E"/>
        <w:category>
          <w:name w:val="General"/>
          <w:gallery w:val="placeholder"/>
        </w:category>
        <w:types>
          <w:type w:val="bbPlcHdr"/>
        </w:types>
        <w:behaviors>
          <w:behavior w:val="content"/>
        </w:behaviors>
        <w:guid w:val="{E3E10599-4F38-4936-B1DB-B967F00DFA10}"/>
      </w:docPartPr>
      <w:docPartBody>
        <w:p w:rsidR="00A1434F" w:rsidRDefault="00A1434F" w:rsidP="00A1434F">
          <w:pPr>
            <w:pStyle w:val="C4BBDDEC923C466E915BCCF13C4CC24E"/>
          </w:pPr>
          <w:r w:rsidRPr="00D903E8">
            <w:rPr>
              <w:rStyle w:val="PlaceholderText"/>
            </w:rPr>
            <w:t>Click here to enter text.</w:t>
          </w:r>
        </w:p>
      </w:docPartBody>
    </w:docPart>
    <w:docPart>
      <w:docPartPr>
        <w:name w:val="A17A5DC61FE04492B46A03ACBA420D14"/>
        <w:category>
          <w:name w:val="General"/>
          <w:gallery w:val="placeholder"/>
        </w:category>
        <w:types>
          <w:type w:val="bbPlcHdr"/>
        </w:types>
        <w:behaviors>
          <w:behavior w:val="content"/>
        </w:behaviors>
        <w:guid w:val="{9D49E4EC-6EAA-4378-A875-4AB612A14DC1}"/>
      </w:docPartPr>
      <w:docPartBody>
        <w:p w:rsidR="00A1434F" w:rsidRDefault="00A1434F" w:rsidP="00A1434F">
          <w:pPr>
            <w:pStyle w:val="A17A5DC61FE04492B46A03ACBA420D14"/>
          </w:pPr>
          <w:r w:rsidRPr="00D903E8">
            <w:rPr>
              <w:rStyle w:val="PlaceholderText"/>
            </w:rPr>
            <w:t>Click here to enter text.</w:t>
          </w:r>
        </w:p>
      </w:docPartBody>
    </w:docPart>
    <w:docPart>
      <w:docPartPr>
        <w:name w:val="8842207D58B24DEE800C05F3EC19F4AB"/>
        <w:category>
          <w:name w:val="General"/>
          <w:gallery w:val="placeholder"/>
        </w:category>
        <w:types>
          <w:type w:val="bbPlcHdr"/>
        </w:types>
        <w:behaviors>
          <w:behavior w:val="content"/>
        </w:behaviors>
        <w:guid w:val="{AFC02C3F-1AE0-49E5-B073-CE1D16A24A25}"/>
      </w:docPartPr>
      <w:docPartBody>
        <w:p w:rsidR="00A1434F" w:rsidRDefault="00A1434F" w:rsidP="00A1434F">
          <w:pPr>
            <w:pStyle w:val="8842207D58B24DEE800C05F3EC19F4AB"/>
          </w:pPr>
          <w:r w:rsidRPr="00D903E8">
            <w:rPr>
              <w:rStyle w:val="PlaceholderText"/>
            </w:rPr>
            <w:t>Click here to enter text.</w:t>
          </w:r>
        </w:p>
      </w:docPartBody>
    </w:docPart>
    <w:docPart>
      <w:docPartPr>
        <w:name w:val="99C7C5B12F854E07A617B92F55BF5CBE"/>
        <w:category>
          <w:name w:val="General"/>
          <w:gallery w:val="placeholder"/>
        </w:category>
        <w:types>
          <w:type w:val="bbPlcHdr"/>
        </w:types>
        <w:behaviors>
          <w:behavior w:val="content"/>
        </w:behaviors>
        <w:guid w:val="{7DBEEEE5-C287-41AD-964C-26399A01A6EA}"/>
      </w:docPartPr>
      <w:docPartBody>
        <w:p w:rsidR="00A1434F" w:rsidRDefault="00A1434F" w:rsidP="00A1434F">
          <w:pPr>
            <w:pStyle w:val="99C7C5B12F854E07A617B92F55BF5CBE"/>
          </w:pPr>
          <w:r w:rsidRPr="00D903E8">
            <w:rPr>
              <w:rStyle w:val="PlaceholderText"/>
            </w:rPr>
            <w:t>Click here to enter text.</w:t>
          </w:r>
        </w:p>
      </w:docPartBody>
    </w:docPart>
    <w:docPart>
      <w:docPartPr>
        <w:name w:val="ACC612305AE44653A450A32DF17454D6"/>
        <w:category>
          <w:name w:val="General"/>
          <w:gallery w:val="placeholder"/>
        </w:category>
        <w:types>
          <w:type w:val="bbPlcHdr"/>
        </w:types>
        <w:behaviors>
          <w:behavior w:val="content"/>
        </w:behaviors>
        <w:guid w:val="{5CD8496A-49FB-4162-B842-C16E13BA851E}"/>
      </w:docPartPr>
      <w:docPartBody>
        <w:p w:rsidR="00A1434F" w:rsidRDefault="00A1434F" w:rsidP="00A1434F">
          <w:pPr>
            <w:pStyle w:val="ACC612305AE44653A450A32DF17454D6"/>
          </w:pPr>
          <w:r w:rsidRPr="00D903E8">
            <w:rPr>
              <w:rStyle w:val="PlaceholderText"/>
            </w:rPr>
            <w:t>Click here to enter text.</w:t>
          </w:r>
        </w:p>
      </w:docPartBody>
    </w:docPart>
    <w:docPart>
      <w:docPartPr>
        <w:name w:val="8018C21015D44F7CA13BD183969526F4"/>
        <w:category>
          <w:name w:val="General"/>
          <w:gallery w:val="placeholder"/>
        </w:category>
        <w:types>
          <w:type w:val="bbPlcHdr"/>
        </w:types>
        <w:behaviors>
          <w:behavior w:val="content"/>
        </w:behaviors>
        <w:guid w:val="{0E9BCA36-7D1F-4363-B008-1C65CDE03FAB}"/>
      </w:docPartPr>
      <w:docPartBody>
        <w:p w:rsidR="00A1434F" w:rsidRDefault="00A1434F" w:rsidP="00A1434F">
          <w:pPr>
            <w:pStyle w:val="8018C21015D44F7CA13BD183969526F4"/>
          </w:pPr>
          <w:r w:rsidRPr="00D903E8">
            <w:rPr>
              <w:rStyle w:val="PlaceholderText"/>
            </w:rPr>
            <w:t>Click here to enter text.</w:t>
          </w:r>
        </w:p>
      </w:docPartBody>
    </w:docPart>
    <w:docPart>
      <w:docPartPr>
        <w:name w:val="64A902971A96420B8A0C16A906F850E6"/>
        <w:category>
          <w:name w:val="General"/>
          <w:gallery w:val="placeholder"/>
        </w:category>
        <w:types>
          <w:type w:val="bbPlcHdr"/>
        </w:types>
        <w:behaviors>
          <w:behavior w:val="content"/>
        </w:behaviors>
        <w:guid w:val="{F7865834-AD25-4371-91E8-27590B597C70}"/>
      </w:docPartPr>
      <w:docPartBody>
        <w:p w:rsidR="00A1434F" w:rsidRDefault="00A1434F" w:rsidP="00A1434F">
          <w:pPr>
            <w:pStyle w:val="64A902971A96420B8A0C16A906F850E6"/>
          </w:pPr>
          <w:r w:rsidRPr="00D903E8">
            <w:rPr>
              <w:rStyle w:val="PlaceholderText"/>
            </w:rPr>
            <w:t>Click here to enter text.</w:t>
          </w:r>
        </w:p>
      </w:docPartBody>
    </w:docPart>
    <w:docPart>
      <w:docPartPr>
        <w:name w:val="0DC3ED6F79F04AC99BBC2535E3E50DE9"/>
        <w:category>
          <w:name w:val="General"/>
          <w:gallery w:val="placeholder"/>
        </w:category>
        <w:types>
          <w:type w:val="bbPlcHdr"/>
        </w:types>
        <w:behaviors>
          <w:behavior w:val="content"/>
        </w:behaviors>
        <w:guid w:val="{827DA2F6-D77E-401C-8194-13E4BC5BCE73}"/>
      </w:docPartPr>
      <w:docPartBody>
        <w:p w:rsidR="00A1434F" w:rsidRDefault="00A1434F" w:rsidP="00A1434F">
          <w:pPr>
            <w:pStyle w:val="0DC3ED6F79F04AC99BBC2535E3E50DE9"/>
          </w:pPr>
          <w:r w:rsidRPr="00D903E8">
            <w:rPr>
              <w:rStyle w:val="PlaceholderText"/>
            </w:rPr>
            <w:t>Click here to enter text.</w:t>
          </w:r>
        </w:p>
      </w:docPartBody>
    </w:docPart>
    <w:docPart>
      <w:docPartPr>
        <w:name w:val="594F1E836FC549989E1A43028F279D4E"/>
        <w:category>
          <w:name w:val="General"/>
          <w:gallery w:val="placeholder"/>
        </w:category>
        <w:types>
          <w:type w:val="bbPlcHdr"/>
        </w:types>
        <w:behaviors>
          <w:behavior w:val="content"/>
        </w:behaviors>
        <w:guid w:val="{06FD5728-D083-40EC-AE1B-9D8F96055700}"/>
      </w:docPartPr>
      <w:docPartBody>
        <w:p w:rsidR="00A1434F" w:rsidRDefault="00A1434F" w:rsidP="00A1434F">
          <w:pPr>
            <w:pStyle w:val="594F1E836FC549989E1A43028F279D4E"/>
          </w:pPr>
          <w:r w:rsidRPr="00D903E8">
            <w:rPr>
              <w:rStyle w:val="PlaceholderText"/>
            </w:rPr>
            <w:t>Click here to enter text.</w:t>
          </w:r>
        </w:p>
      </w:docPartBody>
    </w:docPart>
    <w:docPart>
      <w:docPartPr>
        <w:name w:val="D52CA59606574F13AFE34F4871C0B1BC"/>
        <w:category>
          <w:name w:val="General"/>
          <w:gallery w:val="placeholder"/>
        </w:category>
        <w:types>
          <w:type w:val="bbPlcHdr"/>
        </w:types>
        <w:behaviors>
          <w:behavior w:val="content"/>
        </w:behaviors>
        <w:guid w:val="{D677AFC1-374E-4AC2-9534-D2E8080AA049}"/>
      </w:docPartPr>
      <w:docPartBody>
        <w:p w:rsidR="00A1434F" w:rsidRDefault="00A1434F" w:rsidP="00A1434F">
          <w:pPr>
            <w:pStyle w:val="D52CA59606574F13AFE34F4871C0B1BC"/>
          </w:pPr>
          <w:r w:rsidRPr="00D903E8">
            <w:rPr>
              <w:rStyle w:val="PlaceholderText"/>
            </w:rPr>
            <w:t>Click here to enter text.</w:t>
          </w:r>
        </w:p>
      </w:docPartBody>
    </w:docPart>
    <w:docPart>
      <w:docPartPr>
        <w:name w:val="F89F05F52E494215BE0465139DAE41C9"/>
        <w:category>
          <w:name w:val="General"/>
          <w:gallery w:val="placeholder"/>
        </w:category>
        <w:types>
          <w:type w:val="bbPlcHdr"/>
        </w:types>
        <w:behaviors>
          <w:behavior w:val="content"/>
        </w:behaviors>
        <w:guid w:val="{0BCE939B-044E-4E7A-AAD5-8874EE61B6D7}"/>
      </w:docPartPr>
      <w:docPartBody>
        <w:p w:rsidR="00A1434F" w:rsidRDefault="00A1434F" w:rsidP="00A1434F">
          <w:pPr>
            <w:pStyle w:val="F89F05F52E494215BE0465139DAE41C9"/>
          </w:pPr>
          <w:r w:rsidRPr="00D903E8">
            <w:rPr>
              <w:rStyle w:val="PlaceholderText"/>
            </w:rPr>
            <w:t>Click here to enter text.</w:t>
          </w:r>
        </w:p>
      </w:docPartBody>
    </w:docPart>
    <w:docPart>
      <w:docPartPr>
        <w:name w:val="67CB0150C57F49AF94C7DC3FAB706F01"/>
        <w:category>
          <w:name w:val="General"/>
          <w:gallery w:val="placeholder"/>
        </w:category>
        <w:types>
          <w:type w:val="bbPlcHdr"/>
        </w:types>
        <w:behaviors>
          <w:behavior w:val="content"/>
        </w:behaviors>
        <w:guid w:val="{6077ECAE-38FF-4B52-BD3A-F1E589F8565F}"/>
      </w:docPartPr>
      <w:docPartBody>
        <w:p w:rsidR="00A1434F" w:rsidRDefault="00A1434F" w:rsidP="00A1434F">
          <w:pPr>
            <w:pStyle w:val="67CB0150C57F49AF94C7DC3FAB706F01"/>
          </w:pPr>
          <w:r w:rsidRPr="00D903E8">
            <w:rPr>
              <w:rStyle w:val="PlaceholderText"/>
            </w:rPr>
            <w:t>Click here to enter text.</w:t>
          </w:r>
        </w:p>
      </w:docPartBody>
    </w:docPart>
    <w:docPart>
      <w:docPartPr>
        <w:name w:val="9C0CD4ACA4D948FD9D11E262B4E91FBD"/>
        <w:category>
          <w:name w:val="General"/>
          <w:gallery w:val="placeholder"/>
        </w:category>
        <w:types>
          <w:type w:val="bbPlcHdr"/>
        </w:types>
        <w:behaviors>
          <w:behavior w:val="content"/>
        </w:behaviors>
        <w:guid w:val="{5C43CA40-326F-4BFF-B60A-1013AB27E70F}"/>
      </w:docPartPr>
      <w:docPartBody>
        <w:p w:rsidR="00A1434F" w:rsidRDefault="00A1434F" w:rsidP="00A1434F">
          <w:pPr>
            <w:pStyle w:val="9C0CD4ACA4D948FD9D11E262B4E91FBD"/>
          </w:pPr>
          <w:r w:rsidRPr="00D903E8">
            <w:rPr>
              <w:rStyle w:val="PlaceholderText"/>
            </w:rPr>
            <w:t>Click here to enter text.</w:t>
          </w:r>
        </w:p>
      </w:docPartBody>
    </w:docPart>
    <w:docPart>
      <w:docPartPr>
        <w:name w:val="B9186B244B5E4C2C94759841C65551F7"/>
        <w:category>
          <w:name w:val="General"/>
          <w:gallery w:val="placeholder"/>
        </w:category>
        <w:types>
          <w:type w:val="bbPlcHdr"/>
        </w:types>
        <w:behaviors>
          <w:behavior w:val="content"/>
        </w:behaviors>
        <w:guid w:val="{60DF78EA-8B93-4358-99AE-68154F974109}"/>
      </w:docPartPr>
      <w:docPartBody>
        <w:p w:rsidR="00A1434F" w:rsidRDefault="00A1434F" w:rsidP="00A1434F">
          <w:pPr>
            <w:pStyle w:val="B9186B244B5E4C2C94759841C65551F7"/>
          </w:pPr>
          <w:r w:rsidRPr="00D903E8">
            <w:rPr>
              <w:rStyle w:val="PlaceholderText"/>
            </w:rPr>
            <w:t>Click here to enter text.</w:t>
          </w:r>
        </w:p>
      </w:docPartBody>
    </w:docPart>
    <w:docPart>
      <w:docPartPr>
        <w:name w:val="15BB4D2C186F434689EAC902715481FA"/>
        <w:category>
          <w:name w:val="General"/>
          <w:gallery w:val="placeholder"/>
        </w:category>
        <w:types>
          <w:type w:val="bbPlcHdr"/>
        </w:types>
        <w:behaviors>
          <w:behavior w:val="content"/>
        </w:behaviors>
        <w:guid w:val="{9551BEC0-7337-4CE2-A470-4F02CEA51518}"/>
      </w:docPartPr>
      <w:docPartBody>
        <w:p w:rsidR="00A1434F" w:rsidRDefault="00A1434F" w:rsidP="00A1434F">
          <w:pPr>
            <w:pStyle w:val="15BB4D2C186F434689EAC902715481FA"/>
          </w:pPr>
          <w:r w:rsidRPr="00D903E8">
            <w:rPr>
              <w:rStyle w:val="PlaceholderText"/>
            </w:rPr>
            <w:t>Click here to enter text.</w:t>
          </w:r>
        </w:p>
      </w:docPartBody>
    </w:docPart>
    <w:docPart>
      <w:docPartPr>
        <w:name w:val="F143D998C0EE404287C29F2F21F18A75"/>
        <w:category>
          <w:name w:val="General"/>
          <w:gallery w:val="placeholder"/>
        </w:category>
        <w:types>
          <w:type w:val="bbPlcHdr"/>
        </w:types>
        <w:behaviors>
          <w:behavior w:val="content"/>
        </w:behaviors>
        <w:guid w:val="{49B5CA8C-1D78-43AC-9997-2A072EFA0459}"/>
      </w:docPartPr>
      <w:docPartBody>
        <w:p w:rsidR="00A1434F" w:rsidRDefault="00A1434F" w:rsidP="00A1434F">
          <w:pPr>
            <w:pStyle w:val="F143D998C0EE404287C29F2F21F18A75"/>
          </w:pPr>
          <w:r w:rsidRPr="00D903E8">
            <w:rPr>
              <w:rStyle w:val="PlaceholderText"/>
            </w:rPr>
            <w:t>Click here to enter text.</w:t>
          </w:r>
        </w:p>
      </w:docPartBody>
    </w:docPart>
    <w:docPart>
      <w:docPartPr>
        <w:name w:val="C0FCEFB9E4334D9891A611E93C5C8D10"/>
        <w:category>
          <w:name w:val="General"/>
          <w:gallery w:val="placeholder"/>
        </w:category>
        <w:types>
          <w:type w:val="bbPlcHdr"/>
        </w:types>
        <w:behaviors>
          <w:behavior w:val="content"/>
        </w:behaviors>
        <w:guid w:val="{1E6291AC-4700-4ECE-9303-27268CA640ED}"/>
      </w:docPartPr>
      <w:docPartBody>
        <w:p w:rsidR="00A1434F" w:rsidRDefault="00A1434F" w:rsidP="00A1434F">
          <w:pPr>
            <w:pStyle w:val="C0FCEFB9E4334D9891A611E93C5C8D10"/>
          </w:pPr>
          <w:r w:rsidRPr="00D903E8">
            <w:rPr>
              <w:rStyle w:val="PlaceholderText"/>
            </w:rPr>
            <w:t>Click here to enter text.</w:t>
          </w:r>
        </w:p>
      </w:docPartBody>
    </w:docPart>
    <w:docPart>
      <w:docPartPr>
        <w:name w:val="087EAC1558B24DCCB3C113D58905090F"/>
        <w:category>
          <w:name w:val="General"/>
          <w:gallery w:val="placeholder"/>
        </w:category>
        <w:types>
          <w:type w:val="bbPlcHdr"/>
        </w:types>
        <w:behaviors>
          <w:behavior w:val="content"/>
        </w:behaviors>
        <w:guid w:val="{534791A8-FB5A-4A1F-B9D8-80F73CE9FA78}"/>
      </w:docPartPr>
      <w:docPartBody>
        <w:p w:rsidR="00A1434F" w:rsidRDefault="00A1434F" w:rsidP="00A1434F">
          <w:pPr>
            <w:pStyle w:val="087EAC1558B24DCCB3C113D58905090F"/>
          </w:pPr>
          <w:r w:rsidRPr="00D903E8">
            <w:rPr>
              <w:rStyle w:val="PlaceholderText"/>
            </w:rPr>
            <w:t>Click here to enter text.</w:t>
          </w:r>
        </w:p>
      </w:docPartBody>
    </w:docPart>
    <w:docPart>
      <w:docPartPr>
        <w:name w:val="38A3F72057D34D1F9CD67A7C8D06B607"/>
        <w:category>
          <w:name w:val="General"/>
          <w:gallery w:val="placeholder"/>
        </w:category>
        <w:types>
          <w:type w:val="bbPlcHdr"/>
        </w:types>
        <w:behaviors>
          <w:behavior w:val="content"/>
        </w:behaviors>
        <w:guid w:val="{BBEEBB30-E8F9-4663-BED6-6ACCD29B07CC}"/>
      </w:docPartPr>
      <w:docPartBody>
        <w:p w:rsidR="00A1434F" w:rsidRDefault="00A1434F" w:rsidP="00A1434F">
          <w:pPr>
            <w:pStyle w:val="38A3F72057D34D1F9CD67A7C8D06B607"/>
          </w:pPr>
          <w:r w:rsidRPr="00D903E8">
            <w:rPr>
              <w:rStyle w:val="PlaceholderText"/>
            </w:rPr>
            <w:t>Click here to enter text.</w:t>
          </w:r>
        </w:p>
      </w:docPartBody>
    </w:docPart>
    <w:docPart>
      <w:docPartPr>
        <w:name w:val="B869614632584730AE972E8475B3003D"/>
        <w:category>
          <w:name w:val="General"/>
          <w:gallery w:val="placeholder"/>
        </w:category>
        <w:types>
          <w:type w:val="bbPlcHdr"/>
        </w:types>
        <w:behaviors>
          <w:behavior w:val="content"/>
        </w:behaviors>
        <w:guid w:val="{11C1BB98-0E2B-4E1A-AC2A-6F4A00E2960F}"/>
      </w:docPartPr>
      <w:docPartBody>
        <w:p w:rsidR="00A1434F" w:rsidRDefault="00A1434F" w:rsidP="00A1434F">
          <w:pPr>
            <w:pStyle w:val="B869614632584730AE972E8475B3003D"/>
          </w:pPr>
          <w:r w:rsidRPr="00D903E8">
            <w:rPr>
              <w:rStyle w:val="PlaceholderText"/>
            </w:rPr>
            <w:t>Click here to enter text.</w:t>
          </w:r>
        </w:p>
      </w:docPartBody>
    </w:docPart>
    <w:docPart>
      <w:docPartPr>
        <w:name w:val="D8DC42905B7D42078DCDEE4278FB56C7"/>
        <w:category>
          <w:name w:val="General"/>
          <w:gallery w:val="placeholder"/>
        </w:category>
        <w:types>
          <w:type w:val="bbPlcHdr"/>
        </w:types>
        <w:behaviors>
          <w:behavior w:val="content"/>
        </w:behaviors>
        <w:guid w:val="{13C3E62E-6739-4699-9B64-C035FC79DBE9}"/>
      </w:docPartPr>
      <w:docPartBody>
        <w:p w:rsidR="00A1434F" w:rsidRDefault="00A1434F" w:rsidP="00A1434F">
          <w:pPr>
            <w:pStyle w:val="D8DC42905B7D42078DCDEE4278FB56C7"/>
          </w:pPr>
          <w:r w:rsidRPr="00D903E8">
            <w:rPr>
              <w:rStyle w:val="PlaceholderText"/>
            </w:rPr>
            <w:t>Click here to enter text.</w:t>
          </w:r>
        </w:p>
      </w:docPartBody>
    </w:docPart>
    <w:docPart>
      <w:docPartPr>
        <w:name w:val="D838B65BEDC2457B8B0F119BB2FD5D9B"/>
        <w:category>
          <w:name w:val="General"/>
          <w:gallery w:val="placeholder"/>
        </w:category>
        <w:types>
          <w:type w:val="bbPlcHdr"/>
        </w:types>
        <w:behaviors>
          <w:behavior w:val="content"/>
        </w:behaviors>
        <w:guid w:val="{F1562269-6BF9-4334-99B8-CE06832BD454}"/>
      </w:docPartPr>
      <w:docPartBody>
        <w:p w:rsidR="00A1434F" w:rsidRDefault="00A1434F" w:rsidP="00A1434F">
          <w:pPr>
            <w:pStyle w:val="D838B65BEDC2457B8B0F119BB2FD5D9B"/>
          </w:pPr>
          <w:r w:rsidRPr="00D903E8">
            <w:rPr>
              <w:rStyle w:val="PlaceholderText"/>
            </w:rPr>
            <w:t>Click here to enter text.</w:t>
          </w:r>
        </w:p>
      </w:docPartBody>
    </w:docPart>
    <w:docPart>
      <w:docPartPr>
        <w:name w:val="B0B387FE83C84C87B0C52D493C45E5EE"/>
        <w:category>
          <w:name w:val="General"/>
          <w:gallery w:val="placeholder"/>
        </w:category>
        <w:types>
          <w:type w:val="bbPlcHdr"/>
        </w:types>
        <w:behaviors>
          <w:behavior w:val="content"/>
        </w:behaviors>
        <w:guid w:val="{DCB7C9A8-DC73-4B03-BB0C-8269121B33AC}"/>
      </w:docPartPr>
      <w:docPartBody>
        <w:p w:rsidR="00A1434F" w:rsidRDefault="00A1434F" w:rsidP="00A1434F">
          <w:pPr>
            <w:pStyle w:val="B0B387FE83C84C87B0C52D493C45E5EE"/>
          </w:pPr>
          <w:r w:rsidRPr="00D903E8">
            <w:rPr>
              <w:rStyle w:val="PlaceholderText"/>
            </w:rPr>
            <w:t>Click here to enter text.</w:t>
          </w:r>
        </w:p>
      </w:docPartBody>
    </w:docPart>
    <w:docPart>
      <w:docPartPr>
        <w:name w:val="6E174B51720A475587E044230FACEAFF"/>
        <w:category>
          <w:name w:val="General"/>
          <w:gallery w:val="placeholder"/>
        </w:category>
        <w:types>
          <w:type w:val="bbPlcHdr"/>
        </w:types>
        <w:behaviors>
          <w:behavior w:val="content"/>
        </w:behaviors>
        <w:guid w:val="{0F0ABCAA-A81B-435A-9234-005A78AFAAD6}"/>
      </w:docPartPr>
      <w:docPartBody>
        <w:p w:rsidR="00A1434F" w:rsidRDefault="00A1434F" w:rsidP="00A1434F">
          <w:pPr>
            <w:pStyle w:val="6E174B51720A475587E044230FACEAFF"/>
          </w:pPr>
          <w:r w:rsidRPr="00D903E8">
            <w:rPr>
              <w:rStyle w:val="PlaceholderText"/>
            </w:rPr>
            <w:t>Click here to enter text.</w:t>
          </w:r>
        </w:p>
      </w:docPartBody>
    </w:docPart>
    <w:docPart>
      <w:docPartPr>
        <w:name w:val="42AABB573A1348D0AEE6BC4B56947B32"/>
        <w:category>
          <w:name w:val="General"/>
          <w:gallery w:val="placeholder"/>
        </w:category>
        <w:types>
          <w:type w:val="bbPlcHdr"/>
        </w:types>
        <w:behaviors>
          <w:behavior w:val="content"/>
        </w:behaviors>
        <w:guid w:val="{7BF9926E-80AE-41C5-A08F-1973128BB5F5}"/>
      </w:docPartPr>
      <w:docPartBody>
        <w:p w:rsidR="00A1434F" w:rsidRDefault="00A1434F" w:rsidP="00A1434F">
          <w:pPr>
            <w:pStyle w:val="42AABB573A1348D0AEE6BC4B56947B32"/>
          </w:pPr>
          <w:r w:rsidRPr="00D903E8">
            <w:rPr>
              <w:rStyle w:val="PlaceholderText"/>
            </w:rPr>
            <w:t>Click here to enter text.</w:t>
          </w:r>
        </w:p>
      </w:docPartBody>
    </w:docPart>
    <w:docPart>
      <w:docPartPr>
        <w:name w:val="B363335FD0DD4DD2A1FA8077F7BCA7C3"/>
        <w:category>
          <w:name w:val="General"/>
          <w:gallery w:val="placeholder"/>
        </w:category>
        <w:types>
          <w:type w:val="bbPlcHdr"/>
        </w:types>
        <w:behaviors>
          <w:behavior w:val="content"/>
        </w:behaviors>
        <w:guid w:val="{54C7D8DA-5014-43C0-8215-186DF5A7EC3B}"/>
      </w:docPartPr>
      <w:docPartBody>
        <w:p w:rsidR="00A1434F" w:rsidRDefault="00A1434F" w:rsidP="00A1434F">
          <w:pPr>
            <w:pStyle w:val="B363335FD0DD4DD2A1FA8077F7BCA7C3"/>
          </w:pPr>
          <w:r w:rsidRPr="00D903E8">
            <w:rPr>
              <w:rStyle w:val="PlaceholderText"/>
            </w:rPr>
            <w:t>Click here to enter text.</w:t>
          </w:r>
        </w:p>
      </w:docPartBody>
    </w:docPart>
    <w:docPart>
      <w:docPartPr>
        <w:name w:val="6B20C3CD07344733BA04E032FA05A702"/>
        <w:category>
          <w:name w:val="General"/>
          <w:gallery w:val="placeholder"/>
        </w:category>
        <w:types>
          <w:type w:val="bbPlcHdr"/>
        </w:types>
        <w:behaviors>
          <w:behavior w:val="content"/>
        </w:behaviors>
        <w:guid w:val="{405E1868-3BF9-4F0B-89F3-BBC0D785BB80}"/>
      </w:docPartPr>
      <w:docPartBody>
        <w:p w:rsidR="00A1434F" w:rsidRDefault="00A1434F" w:rsidP="00A1434F">
          <w:pPr>
            <w:pStyle w:val="6B20C3CD07344733BA04E032FA05A702"/>
          </w:pPr>
          <w:r w:rsidRPr="00D903E8">
            <w:rPr>
              <w:rStyle w:val="PlaceholderText"/>
            </w:rPr>
            <w:t>Click here to enter text.</w:t>
          </w:r>
        </w:p>
      </w:docPartBody>
    </w:docPart>
    <w:docPart>
      <w:docPartPr>
        <w:name w:val="084090B8C8664AB19F90263D535CD0C6"/>
        <w:category>
          <w:name w:val="General"/>
          <w:gallery w:val="placeholder"/>
        </w:category>
        <w:types>
          <w:type w:val="bbPlcHdr"/>
        </w:types>
        <w:behaviors>
          <w:behavior w:val="content"/>
        </w:behaviors>
        <w:guid w:val="{4EBB2236-7FE4-4BF0-B5EC-3F734EC2455A}"/>
      </w:docPartPr>
      <w:docPartBody>
        <w:p w:rsidR="00A1434F" w:rsidRDefault="00A1434F" w:rsidP="00A1434F">
          <w:pPr>
            <w:pStyle w:val="084090B8C8664AB19F90263D535CD0C6"/>
          </w:pPr>
          <w:r w:rsidRPr="00D903E8">
            <w:rPr>
              <w:rStyle w:val="PlaceholderText"/>
            </w:rPr>
            <w:t>Click here to enter text.</w:t>
          </w:r>
        </w:p>
      </w:docPartBody>
    </w:docPart>
    <w:docPart>
      <w:docPartPr>
        <w:name w:val="28666F0571814452824B812A0B49225A"/>
        <w:category>
          <w:name w:val="General"/>
          <w:gallery w:val="placeholder"/>
        </w:category>
        <w:types>
          <w:type w:val="bbPlcHdr"/>
        </w:types>
        <w:behaviors>
          <w:behavior w:val="content"/>
        </w:behaviors>
        <w:guid w:val="{9A94BA99-D61E-42A8-8188-29489A36D38B}"/>
      </w:docPartPr>
      <w:docPartBody>
        <w:p w:rsidR="00A1434F" w:rsidRDefault="00A1434F" w:rsidP="00A1434F">
          <w:pPr>
            <w:pStyle w:val="28666F0571814452824B812A0B49225A"/>
          </w:pPr>
          <w:r w:rsidRPr="00D903E8">
            <w:rPr>
              <w:rStyle w:val="PlaceholderText"/>
            </w:rPr>
            <w:t>Click here to enter text.</w:t>
          </w:r>
        </w:p>
      </w:docPartBody>
    </w:docPart>
    <w:docPart>
      <w:docPartPr>
        <w:name w:val="1C0A96F1AC684BFBAC10B89783887DC0"/>
        <w:category>
          <w:name w:val="General"/>
          <w:gallery w:val="placeholder"/>
        </w:category>
        <w:types>
          <w:type w:val="bbPlcHdr"/>
        </w:types>
        <w:behaviors>
          <w:behavior w:val="content"/>
        </w:behaviors>
        <w:guid w:val="{0C80211C-D3C9-47CC-9B7D-60C23DB8E3AF}"/>
      </w:docPartPr>
      <w:docPartBody>
        <w:p w:rsidR="00A1434F" w:rsidRDefault="00A1434F" w:rsidP="00A1434F">
          <w:pPr>
            <w:pStyle w:val="1C0A96F1AC684BFBAC10B89783887DC0"/>
          </w:pPr>
          <w:r w:rsidRPr="00D903E8">
            <w:rPr>
              <w:rStyle w:val="PlaceholderText"/>
            </w:rPr>
            <w:t>Click here to enter text.</w:t>
          </w:r>
        </w:p>
      </w:docPartBody>
    </w:docPart>
    <w:docPart>
      <w:docPartPr>
        <w:name w:val="9211985DF83C41608E36F4FBE4649000"/>
        <w:category>
          <w:name w:val="General"/>
          <w:gallery w:val="placeholder"/>
        </w:category>
        <w:types>
          <w:type w:val="bbPlcHdr"/>
        </w:types>
        <w:behaviors>
          <w:behavior w:val="content"/>
        </w:behaviors>
        <w:guid w:val="{CE99E664-DF7A-49B7-B671-53149B2E2953}"/>
      </w:docPartPr>
      <w:docPartBody>
        <w:p w:rsidR="00A1434F" w:rsidRDefault="00A1434F" w:rsidP="00A1434F">
          <w:pPr>
            <w:pStyle w:val="9211985DF83C41608E36F4FBE4649000"/>
          </w:pPr>
          <w:r w:rsidRPr="00D903E8">
            <w:rPr>
              <w:rStyle w:val="PlaceholderText"/>
            </w:rPr>
            <w:t>Click here to enter text.</w:t>
          </w:r>
        </w:p>
      </w:docPartBody>
    </w:docPart>
    <w:docPart>
      <w:docPartPr>
        <w:name w:val="D28C767211DB41E1B72D225B38E100FC"/>
        <w:category>
          <w:name w:val="General"/>
          <w:gallery w:val="placeholder"/>
        </w:category>
        <w:types>
          <w:type w:val="bbPlcHdr"/>
        </w:types>
        <w:behaviors>
          <w:behavior w:val="content"/>
        </w:behaviors>
        <w:guid w:val="{E3CE576B-2BF3-4357-92B4-6F704CAA497A}"/>
      </w:docPartPr>
      <w:docPartBody>
        <w:p w:rsidR="00A1434F" w:rsidRDefault="00A1434F" w:rsidP="00A1434F">
          <w:pPr>
            <w:pStyle w:val="D28C767211DB41E1B72D225B38E100FC"/>
          </w:pPr>
          <w:r w:rsidRPr="00D903E8">
            <w:rPr>
              <w:rStyle w:val="PlaceholderText"/>
            </w:rPr>
            <w:t>Click here to enter text.</w:t>
          </w:r>
        </w:p>
      </w:docPartBody>
    </w:docPart>
    <w:docPart>
      <w:docPartPr>
        <w:name w:val="0FFF856D750F4D849E5A1E65017AF01A"/>
        <w:category>
          <w:name w:val="General"/>
          <w:gallery w:val="placeholder"/>
        </w:category>
        <w:types>
          <w:type w:val="bbPlcHdr"/>
        </w:types>
        <w:behaviors>
          <w:behavior w:val="content"/>
        </w:behaviors>
        <w:guid w:val="{86AB7C08-9FF3-4E49-925D-D9C1D6584942}"/>
      </w:docPartPr>
      <w:docPartBody>
        <w:p w:rsidR="00A1434F" w:rsidRDefault="00A1434F" w:rsidP="00A1434F">
          <w:pPr>
            <w:pStyle w:val="0FFF856D750F4D849E5A1E65017AF01A"/>
          </w:pPr>
          <w:r w:rsidRPr="00D903E8">
            <w:rPr>
              <w:rStyle w:val="PlaceholderText"/>
            </w:rPr>
            <w:t>Click here to enter text.</w:t>
          </w:r>
        </w:p>
      </w:docPartBody>
    </w:docPart>
    <w:docPart>
      <w:docPartPr>
        <w:name w:val="2B2B8C13DE5B4F71A6A006580BA02BFC"/>
        <w:category>
          <w:name w:val="General"/>
          <w:gallery w:val="placeholder"/>
        </w:category>
        <w:types>
          <w:type w:val="bbPlcHdr"/>
        </w:types>
        <w:behaviors>
          <w:behavior w:val="content"/>
        </w:behaviors>
        <w:guid w:val="{7C4BE06B-7452-4E20-9715-FAA29DF8B364}"/>
      </w:docPartPr>
      <w:docPartBody>
        <w:p w:rsidR="00A1434F" w:rsidRDefault="00A1434F" w:rsidP="00A1434F">
          <w:pPr>
            <w:pStyle w:val="2B2B8C13DE5B4F71A6A006580BA02BFC"/>
          </w:pPr>
          <w:r w:rsidRPr="00D903E8">
            <w:rPr>
              <w:rStyle w:val="PlaceholderText"/>
            </w:rPr>
            <w:t>Click here to enter text.</w:t>
          </w:r>
        </w:p>
      </w:docPartBody>
    </w:docPart>
    <w:docPart>
      <w:docPartPr>
        <w:name w:val="3F2ECEC50E17418AB672037458F4BF55"/>
        <w:category>
          <w:name w:val="General"/>
          <w:gallery w:val="placeholder"/>
        </w:category>
        <w:types>
          <w:type w:val="bbPlcHdr"/>
        </w:types>
        <w:behaviors>
          <w:behavior w:val="content"/>
        </w:behaviors>
        <w:guid w:val="{BCC5EBA2-FBCD-4229-9F51-AE64104DC3BF}"/>
      </w:docPartPr>
      <w:docPartBody>
        <w:p w:rsidR="00A1434F" w:rsidRDefault="00A1434F" w:rsidP="00A1434F">
          <w:pPr>
            <w:pStyle w:val="3F2ECEC50E17418AB672037458F4BF55"/>
          </w:pPr>
          <w:r w:rsidRPr="00D903E8">
            <w:rPr>
              <w:rStyle w:val="PlaceholderText"/>
            </w:rPr>
            <w:t>Click here to enter text.</w:t>
          </w:r>
        </w:p>
      </w:docPartBody>
    </w:docPart>
    <w:docPart>
      <w:docPartPr>
        <w:name w:val="39FCBAFC1C8F413B91CEECD3A333DA9F"/>
        <w:category>
          <w:name w:val="General"/>
          <w:gallery w:val="placeholder"/>
        </w:category>
        <w:types>
          <w:type w:val="bbPlcHdr"/>
        </w:types>
        <w:behaviors>
          <w:behavior w:val="content"/>
        </w:behaviors>
        <w:guid w:val="{AFB1024E-F3E1-448A-B6C1-11C2AA0CBDBC}"/>
      </w:docPartPr>
      <w:docPartBody>
        <w:p w:rsidR="00A1434F" w:rsidRDefault="00A1434F" w:rsidP="00A1434F">
          <w:pPr>
            <w:pStyle w:val="39FCBAFC1C8F413B91CEECD3A333DA9F"/>
          </w:pPr>
          <w:r w:rsidRPr="00D903E8">
            <w:rPr>
              <w:rStyle w:val="PlaceholderText"/>
            </w:rPr>
            <w:t>Click here to enter text.</w:t>
          </w:r>
        </w:p>
      </w:docPartBody>
    </w:docPart>
    <w:docPart>
      <w:docPartPr>
        <w:name w:val="3C618C8335AE492E8746B6F52FE7A24F"/>
        <w:category>
          <w:name w:val="General"/>
          <w:gallery w:val="placeholder"/>
        </w:category>
        <w:types>
          <w:type w:val="bbPlcHdr"/>
        </w:types>
        <w:behaviors>
          <w:behavior w:val="content"/>
        </w:behaviors>
        <w:guid w:val="{045C8DF6-7E19-4ADE-98D5-71643BFA2875}"/>
      </w:docPartPr>
      <w:docPartBody>
        <w:p w:rsidR="00A1434F" w:rsidRDefault="00A1434F" w:rsidP="00A1434F">
          <w:pPr>
            <w:pStyle w:val="3C618C8335AE492E8746B6F52FE7A24F"/>
          </w:pPr>
          <w:r w:rsidRPr="00D903E8">
            <w:rPr>
              <w:rStyle w:val="PlaceholderText"/>
            </w:rPr>
            <w:t>Click here to enter text.</w:t>
          </w:r>
        </w:p>
      </w:docPartBody>
    </w:docPart>
    <w:docPart>
      <w:docPartPr>
        <w:name w:val="F6BF49BC9DD54DC2858FCCFA82976EDD"/>
        <w:category>
          <w:name w:val="General"/>
          <w:gallery w:val="placeholder"/>
        </w:category>
        <w:types>
          <w:type w:val="bbPlcHdr"/>
        </w:types>
        <w:behaviors>
          <w:behavior w:val="content"/>
        </w:behaviors>
        <w:guid w:val="{0FC777F0-BF28-4561-B490-CA3DC33CDF7E}"/>
      </w:docPartPr>
      <w:docPartBody>
        <w:p w:rsidR="00A1434F" w:rsidRDefault="00A1434F" w:rsidP="00A1434F">
          <w:pPr>
            <w:pStyle w:val="F6BF49BC9DD54DC2858FCCFA82976EDD"/>
          </w:pPr>
          <w:r w:rsidRPr="00D903E8">
            <w:rPr>
              <w:rStyle w:val="PlaceholderText"/>
            </w:rPr>
            <w:t>Click here to enter text.</w:t>
          </w:r>
        </w:p>
      </w:docPartBody>
    </w:docPart>
    <w:docPart>
      <w:docPartPr>
        <w:name w:val="22B1D87EFBDE475B8F98A5C1619B55C6"/>
        <w:category>
          <w:name w:val="General"/>
          <w:gallery w:val="placeholder"/>
        </w:category>
        <w:types>
          <w:type w:val="bbPlcHdr"/>
        </w:types>
        <w:behaviors>
          <w:behavior w:val="content"/>
        </w:behaviors>
        <w:guid w:val="{19DAD220-E199-4BE8-8B08-FD47428BFF7A}"/>
      </w:docPartPr>
      <w:docPartBody>
        <w:p w:rsidR="00A1434F" w:rsidRDefault="00A1434F" w:rsidP="00A1434F">
          <w:pPr>
            <w:pStyle w:val="22B1D87EFBDE475B8F98A5C1619B55C6"/>
          </w:pPr>
          <w:r w:rsidRPr="00D903E8">
            <w:rPr>
              <w:rStyle w:val="PlaceholderText"/>
            </w:rPr>
            <w:t>Click here to enter text.</w:t>
          </w:r>
        </w:p>
      </w:docPartBody>
    </w:docPart>
    <w:docPart>
      <w:docPartPr>
        <w:name w:val="BA630786D04E4E1DB8BE9235EB55A48C"/>
        <w:category>
          <w:name w:val="General"/>
          <w:gallery w:val="placeholder"/>
        </w:category>
        <w:types>
          <w:type w:val="bbPlcHdr"/>
        </w:types>
        <w:behaviors>
          <w:behavior w:val="content"/>
        </w:behaviors>
        <w:guid w:val="{39F9A9AC-7BF2-4D6A-B33E-1DB8E6500892}"/>
      </w:docPartPr>
      <w:docPartBody>
        <w:p w:rsidR="00A1434F" w:rsidRDefault="00A1434F" w:rsidP="00A1434F">
          <w:pPr>
            <w:pStyle w:val="BA630786D04E4E1DB8BE9235EB55A48C"/>
          </w:pPr>
          <w:r w:rsidRPr="00D903E8">
            <w:rPr>
              <w:rStyle w:val="PlaceholderText"/>
            </w:rPr>
            <w:t>Click here to enter text.</w:t>
          </w:r>
        </w:p>
      </w:docPartBody>
    </w:docPart>
    <w:docPart>
      <w:docPartPr>
        <w:name w:val="388EF01346124DC3A775A68C5706E229"/>
        <w:category>
          <w:name w:val="General"/>
          <w:gallery w:val="placeholder"/>
        </w:category>
        <w:types>
          <w:type w:val="bbPlcHdr"/>
        </w:types>
        <w:behaviors>
          <w:behavior w:val="content"/>
        </w:behaviors>
        <w:guid w:val="{575D9472-BB23-4CE9-A351-78063D6CA96D}"/>
      </w:docPartPr>
      <w:docPartBody>
        <w:p w:rsidR="00A1434F" w:rsidRDefault="00A1434F" w:rsidP="00A1434F">
          <w:pPr>
            <w:pStyle w:val="388EF01346124DC3A775A68C5706E229"/>
          </w:pPr>
          <w:r w:rsidRPr="00D903E8">
            <w:rPr>
              <w:rStyle w:val="PlaceholderText"/>
            </w:rPr>
            <w:t>Click here to enter text.</w:t>
          </w:r>
        </w:p>
      </w:docPartBody>
    </w:docPart>
    <w:docPart>
      <w:docPartPr>
        <w:name w:val="8EC56CA55F2A46BAB9FECAD92EF5BDC6"/>
        <w:category>
          <w:name w:val="General"/>
          <w:gallery w:val="placeholder"/>
        </w:category>
        <w:types>
          <w:type w:val="bbPlcHdr"/>
        </w:types>
        <w:behaviors>
          <w:behavior w:val="content"/>
        </w:behaviors>
        <w:guid w:val="{BAB7C898-8062-42FA-804E-732C932402E4}"/>
      </w:docPartPr>
      <w:docPartBody>
        <w:p w:rsidR="00A1434F" w:rsidRDefault="00A1434F" w:rsidP="00A1434F">
          <w:pPr>
            <w:pStyle w:val="8EC56CA55F2A46BAB9FECAD92EF5BDC6"/>
          </w:pPr>
          <w:r w:rsidRPr="00D903E8">
            <w:rPr>
              <w:rStyle w:val="PlaceholderText"/>
            </w:rPr>
            <w:t>Click here to enter text.</w:t>
          </w:r>
        </w:p>
      </w:docPartBody>
    </w:docPart>
    <w:docPart>
      <w:docPartPr>
        <w:name w:val="B3CDF9B872E44AA2B286C7E73051B383"/>
        <w:category>
          <w:name w:val="General"/>
          <w:gallery w:val="placeholder"/>
        </w:category>
        <w:types>
          <w:type w:val="bbPlcHdr"/>
        </w:types>
        <w:behaviors>
          <w:behavior w:val="content"/>
        </w:behaviors>
        <w:guid w:val="{AB5C5861-D2B7-4410-A789-ADBBDCB9E3CE}"/>
      </w:docPartPr>
      <w:docPartBody>
        <w:p w:rsidR="00A1434F" w:rsidRDefault="00A1434F" w:rsidP="00A1434F">
          <w:pPr>
            <w:pStyle w:val="B3CDF9B872E44AA2B286C7E73051B383"/>
          </w:pPr>
          <w:r w:rsidRPr="00D903E8">
            <w:rPr>
              <w:rStyle w:val="PlaceholderText"/>
            </w:rPr>
            <w:t>Click here to enter text.</w:t>
          </w:r>
        </w:p>
      </w:docPartBody>
    </w:docPart>
    <w:docPart>
      <w:docPartPr>
        <w:name w:val="747DE1C0C8FE42B79700F2CC1CF244A5"/>
        <w:category>
          <w:name w:val="General"/>
          <w:gallery w:val="placeholder"/>
        </w:category>
        <w:types>
          <w:type w:val="bbPlcHdr"/>
        </w:types>
        <w:behaviors>
          <w:behavior w:val="content"/>
        </w:behaviors>
        <w:guid w:val="{690F23E1-8DD8-40A0-8DAB-E2D24B8E6B5A}"/>
      </w:docPartPr>
      <w:docPartBody>
        <w:p w:rsidR="00A1434F" w:rsidRDefault="00A1434F" w:rsidP="00A1434F">
          <w:pPr>
            <w:pStyle w:val="747DE1C0C8FE42B79700F2CC1CF244A5"/>
          </w:pPr>
          <w:r w:rsidRPr="00D903E8">
            <w:rPr>
              <w:rStyle w:val="PlaceholderText"/>
            </w:rPr>
            <w:t>Click here to enter text.</w:t>
          </w:r>
        </w:p>
      </w:docPartBody>
    </w:docPart>
    <w:docPart>
      <w:docPartPr>
        <w:name w:val="8A617DA4041A4561A7EB8E65F674EB2A"/>
        <w:category>
          <w:name w:val="General"/>
          <w:gallery w:val="placeholder"/>
        </w:category>
        <w:types>
          <w:type w:val="bbPlcHdr"/>
        </w:types>
        <w:behaviors>
          <w:behavior w:val="content"/>
        </w:behaviors>
        <w:guid w:val="{530E0FCD-A798-419F-A872-38AF61FFC984}"/>
      </w:docPartPr>
      <w:docPartBody>
        <w:p w:rsidR="00A1434F" w:rsidRDefault="00A1434F" w:rsidP="00A1434F">
          <w:pPr>
            <w:pStyle w:val="8A617DA4041A4561A7EB8E65F674EB2A"/>
          </w:pPr>
          <w:r w:rsidRPr="00D903E8">
            <w:rPr>
              <w:rStyle w:val="PlaceholderText"/>
            </w:rPr>
            <w:t>Click here to enter text.</w:t>
          </w:r>
        </w:p>
      </w:docPartBody>
    </w:docPart>
    <w:docPart>
      <w:docPartPr>
        <w:name w:val="C07BCFF47DB8487E8920A5A94D7AD3CD"/>
        <w:category>
          <w:name w:val="General"/>
          <w:gallery w:val="placeholder"/>
        </w:category>
        <w:types>
          <w:type w:val="bbPlcHdr"/>
        </w:types>
        <w:behaviors>
          <w:behavior w:val="content"/>
        </w:behaviors>
        <w:guid w:val="{A4C03814-8A8F-49A6-B8AA-871E44EEB2B5}"/>
      </w:docPartPr>
      <w:docPartBody>
        <w:p w:rsidR="00A1434F" w:rsidRDefault="00A1434F" w:rsidP="00A1434F">
          <w:pPr>
            <w:pStyle w:val="C07BCFF47DB8487E8920A5A94D7AD3CD"/>
          </w:pPr>
          <w:r w:rsidRPr="00D903E8">
            <w:rPr>
              <w:rStyle w:val="PlaceholderText"/>
            </w:rPr>
            <w:t>Click here to enter text.</w:t>
          </w:r>
        </w:p>
      </w:docPartBody>
    </w:docPart>
    <w:docPart>
      <w:docPartPr>
        <w:name w:val="E348EDB007C243CEBEDF6F7DFEA28182"/>
        <w:category>
          <w:name w:val="General"/>
          <w:gallery w:val="placeholder"/>
        </w:category>
        <w:types>
          <w:type w:val="bbPlcHdr"/>
        </w:types>
        <w:behaviors>
          <w:behavior w:val="content"/>
        </w:behaviors>
        <w:guid w:val="{E70D2963-B08D-44AA-A1A2-155E6177E886}"/>
      </w:docPartPr>
      <w:docPartBody>
        <w:p w:rsidR="00A1434F" w:rsidRDefault="00A1434F" w:rsidP="00A1434F">
          <w:pPr>
            <w:pStyle w:val="E348EDB007C243CEBEDF6F7DFEA28182"/>
          </w:pPr>
          <w:r w:rsidRPr="00D903E8">
            <w:rPr>
              <w:rStyle w:val="PlaceholderText"/>
            </w:rPr>
            <w:t>Click here to enter text.</w:t>
          </w:r>
        </w:p>
      </w:docPartBody>
    </w:docPart>
    <w:docPart>
      <w:docPartPr>
        <w:name w:val="21E1FF97A6834E01AE9E97957FE4B04D"/>
        <w:category>
          <w:name w:val="General"/>
          <w:gallery w:val="placeholder"/>
        </w:category>
        <w:types>
          <w:type w:val="bbPlcHdr"/>
        </w:types>
        <w:behaviors>
          <w:behavior w:val="content"/>
        </w:behaviors>
        <w:guid w:val="{61AAE323-C2C6-4A7D-8584-916E48DA11F1}"/>
      </w:docPartPr>
      <w:docPartBody>
        <w:p w:rsidR="00A1434F" w:rsidRDefault="00A1434F" w:rsidP="00A1434F">
          <w:pPr>
            <w:pStyle w:val="21E1FF97A6834E01AE9E97957FE4B04D"/>
          </w:pPr>
          <w:r w:rsidRPr="00D903E8">
            <w:rPr>
              <w:rStyle w:val="PlaceholderText"/>
            </w:rPr>
            <w:t>Click here to enter text.</w:t>
          </w:r>
        </w:p>
      </w:docPartBody>
    </w:docPart>
    <w:docPart>
      <w:docPartPr>
        <w:name w:val="D93220397ACF4386B84A53C2CBB59586"/>
        <w:category>
          <w:name w:val="General"/>
          <w:gallery w:val="placeholder"/>
        </w:category>
        <w:types>
          <w:type w:val="bbPlcHdr"/>
        </w:types>
        <w:behaviors>
          <w:behavior w:val="content"/>
        </w:behaviors>
        <w:guid w:val="{3B304494-F940-469B-89D2-1D86CE212D08}"/>
      </w:docPartPr>
      <w:docPartBody>
        <w:p w:rsidR="00A1434F" w:rsidRDefault="00A1434F" w:rsidP="00A1434F">
          <w:pPr>
            <w:pStyle w:val="D93220397ACF4386B84A53C2CBB59586"/>
          </w:pPr>
          <w:r w:rsidRPr="00D903E8">
            <w:rPr>
              <w:rStyle w:val="PlaceholderText"/>
            </w:rPr>
            <w:t>Click here to enter text.</w:t>
          </w:r>
        </w:p>
      </w:docPartBody>
    </w:docPart>
    <w:docPart>
      <w:docPartPr>
        <w:name w:val="943891B84BDF4024867BD4B5E1A743E2"/>
        <w:category>
          <w:name w:val="General"/>
          <w:gallery w:val="placeholder"/>
        </w:category>
        <w:types>
          <w:type w:val="bbPlcHdr"/>
        </w:types>
        <w:behaviors>
          <w:behavior w:val="content"/>
        </w:behaviors>
        <w:guid w:val="{EE2E3928-1DAC-4E59-8100-2ED6B672A369}"/>
      </w:docPartPr>
      <w:docPartBody>
        <w:p w:rsidR="00A1434F" w:rsidRDefault="00A1434F" w:rsidP="00A1434F">
          <w:pPr>
            <w:pStyle w:val="943891B84BDF4024867BD4B5E1A743E2"/>
          </w:pPr>
          <w:r w:rsidRPr="00D903E8">
            <w:rPr>
              <w:rStyle w:val="PlaceholderText"/>
            </w:rPr>
            <w:t>Click here to enter text.</w:t>
          </w:r>
        </w:p>
      </w:docPartBody>
    </w:docPart>
    <w:docPart>
      <w:docPartPr>
        <w:name w:val="2DA6F290669C4D24855E305558A38C16"/>
        <w:category>
          <w:name w:val="General"/>
          <w:gallery w:val="placeholder"/>
        </w:category>
        <w:types>
          <w:type w:val="bbPlcHdr"/>
        </w:types>
        <w:behaviors>
          <w:behavior w:val="content"/>
        </w:behaviors>
        <w:guid w:val="{1BCAF0C8-4381-4FE8-88CB-E84E36D2E62B}"/>
      </w:docPartPr>
      <w:docPartBody>
        <w:p w:rsidR="00A1434F" w:rsidRDefault="00A1434F" w:rsidP="00A1434F">
          <w:pPr>
            <w:pStyle w:val="2DA6F290669C4D24855E305558A38C16"/>
          </w:pPr>
          <w:r w:rsidRPr="00D903E8">
            <w:rPr>
              <w:rStyle w:val="PlaceholderText"/>
            </w:rPr>
            <w:t>Click here to enter text.</w:t>
          </w:r>
        </w:p>
      </w:docPartBody>
    </w:docPart>
    <w:docPart>
      <w:docPartPr>
        <w:name w:val="6A5C5C702EAF47A9859B28CA8568B8FA"/>
        <w:category>
          <w:name w:val="General"/>
          <w:gallery w:val="placeholder"/>
        </w:category>
        <w:types>
          <w:type w:val="bbPlcHdr"/>
        </w:types>
        <w:behaviors>
          <w:behavior w:val="content"/>
        </w:behaviors>
        <w:guid w:val="{55177EA3-D4F0-493B-B3E0-4F905AF686CE}"/>
      </w:docPartPr>
      <w:docPartBody>
        <w:p w:rsidR="00A1434F" w:rsidRDefault="00A1434F" w:rsidP="00A1434F">
          <w:pPr>
            <w:pStyle w:val="6A5C5C702EAF47A9859B28CA8568B8FA"/>
          </w:pPr>
          <w:r w:rsidRPr="00D903E8">
            <w:rPr>
              <w:rStyle w:val="PlaceholderText"/>
            </w:rPr>
            <w:t>Click here to enter text.</w:t>
          </w:r>
        </w:p>
      </w:docPartBody>
    </w:docPart>
    <w:docPart>
      <w:docPartPr>
        <w:name w:val="3BC4D999EAD64F2B8E3B5B78BC2BF90D"/>
        <w:category>
          <w:name w:val="General"/>
          <w:gallery w:val="placeholder"/>
        </w:category>
        <w:types>
          <w:type w:val="bbPlcHdr"/>
        </w:types>
        <w:behaviors>
          <w:behavior w:val="content"/>
        </w:behaviors>
        <w:guid w:val="{525A1C00-182B-4513-A3AC-415318FDF526}"/>
      </w:docPartPr>
      <w:docPartBody>
        <w:p w:rsidR="00A1434F" w:rsidRDefault="00A1434F" w:rsidP="00A1434F">
          <w:pPr>
            <w:pStyle w:val="3BC4D999EAD64F2B8E3B5B78BC2BF90D"/>
          </w:pPr>
          <w:r w:rsidRPr="00D903E8">
            <w:rPr>
              <w:rStyle w:val="PlaceholderText"/>
            </w:rPr>
            <w:t>Click here to enter text.</w:t>
          </w:r>
        </w:p>
      </w:docPartBody>
    </w:docPart>
    <w:docPart>
      <w:docPartPr>
        <w:name w:val="F93775D908A04B1A943EA326EBFFD600"/>
        <w:category>
          <w:name w:val="General"/>
          <w:gallery w:val="placeholder"/>
        </w:category>
        <w:types>
          <w:type w:val="bbPlcHdr"/>
        </w:types>
        <w:behaviors>
          <w:behavior w:val="content"/>
        </w:behaviors>
        <w:guid w:val="{26268E77-D209-4390-82E5-CF28651F54F9}"/>
      </w:docPartPr>
      <w:docPartBody>
        <w:p w:rsidR="00A1434F" w:rsidRDefault="00A1434F" w:rsidP="00A1434F">
          <w:pPr>
            <w:pStyle w:val="F93775D908A04B1A943EA326EBFFD600"/>
          </w:pPr>
          <w:r w:rsidRPr="00D903E8">
            <w:rPr>
              <w:rStyle w:val="PlaceholderText"/>
            </w:rPr>
            <w:t>Click here to enter text.</w:t>
          </w:r>
        </w:p>
      </w:docPartBody>
    </w:docPart>
    <w:docPart>
      <w:docPartPr>
        <w:name w:val="98D42BF99D3F4D17A7D104BCCFE8C835"/>
        <w:category>
          <w:name w:val="General"/>
          <w:gallery w:val="placeholder"/>
        </w:category>
        <w:types>
          <w:type w:val="bbPlcHdr"/>
        </w:types>
        <w:behaviors>
          <w:behavior w:val="content"/>
        </w:behaviors>
        <w:guid w:val="{4C176A82-9056-4E31-BF06-78CF877186AD}"/>
      </w:docPartPr>
      <w:docPartBody>
        <w:p w:rsidR="00A1434F" w:rsidRDefault="00A1434F" w:rsidP="00A1434F">
          <w:pPr>
            <w:pStyle w:val="98D42BF99D3F4D17A7D104BCCFE8C835"/>
          </w:pPr>
          <w:r w:rsidRPr="00D903E8">
            <w:rPr>
              <w:rStyle w:val="PlaceholderText"/>
            </w:rPr>
            <w:t>Click here to enter text.</w:t>
          </w:r>
        </w:p>
      </w:docPartBody>
    </w:docPart>
    <w:docPart>
      <w:docPartPr>
        <w:name w:val="D8D35C90F67E494AAD9633BBB02D0583"/>
        <w:category>
          <w:name w:val="General"/>
          <w:gallery w:val="placeholder"/>
        </w:category>
        <w:types>
          <w:type w:val="bbPlcHdr"/>
        </w:types>
        <w:behaviors>
          <w:behavior w:val="content"/>
        </w:behaviors>
        <w:guid w:val="{3A4CBE74-E0EC-4C07-A0B9-1757C6C82900}"/>
      </w:docPartPr>
      <w:docPartBody>
        <w:p w:rsidR="00A1434F" w:rsidRDefault="00A1434F" w:rsidP="00A1434F">
          <w:pPr>
            <w:pStyle w:val="D8D35C90F67E494AAD9633BBB02D0583"/>
          </w:pPr>
          <w:r w:rsidRPr="00D903E8">
            <w:rPr>
              <w:rStyle w:val="PlaceholderText"/>
            </w:rPr>
            <w:t>Click here to enter text.</w:t>
          </w:r>
        </w:p>
      </w:docPartBody>
    </w:docPart>
    <w:docPart>
      <w:docPartPr>
        <w:name w:val="5B6A2D001EAF4966A19030EE5B3D2AAC"/>
        <w:category>
          <w:name w:val="General"/>
          <w:gallery w:val="placeholder"/>
        </w:category>
        <w:types>
          <w:type w:val="bbPlcHdr"/>
        </w:types>
        <w:behaviors>
          <w:behavior w:val="content"/>
        </w:behaviors>
        <w:guid w:val="{7C4C2FC9-AA5C-4CD7-9890-5C9EBFC812B7}"/>
      </w:docPartPr>
      <w:docPartBody>
        <w:p w:rsidR="00A1434F" w:rsidRDefault="00A1434F" w:rsidP="00A1434F">
          <w:pPr>
            <w:pStyle w:val="5B6A2D001EAF4966A19030EE5B3D2AAC"/>
          </w:pPr>
          <w:r w:rsidRPr="00D903E8">
            <w:rPr>
              <w:rStyle w:val="PlaceholderText"/>
            </w:rPr>
            <w:t>Click here to enter text.</w:t>
          </w:r>
        </w:p>
      </w:docPartBody>
    </w:docPart>
    <w:docPart>
      <w:docPartPr>
        <w:name w:val="9B017E6BDE704CD2B7B4B15DB36AD762"/>
        <w:category>
          <w:name w:val="General"/>
          <w:gallery w:val="placeholder"/>
        </w:category>
        <w:types>
          <w:type w:val="bbPlcHdr"/>
        </w:types>
        <w:behaviors>
          <w:behavior w:val="content"/>
        </w:behaviors>
        <w:guid w:val="{E2E59DAB-2950-4FE9-ACD3-17B6B85FE95D}"/>
      </w:docPartPr>
      <w:docPartBody>
        <w:p w:rsidR="00A1434F" w:rsidRDefault="00A1434F" w:rsidP="00A1434F">
          <w:pPr>
            <w:pStyle w:val="9B017E6BDE704CD2B7B4B15DB36AD762"/>
          </w:pPr>
          <w:r w:rsidRPr="00D903E8">
            <w:rPr>
              <w:rStyle w:val="PlaceholderText"/>
            </w:rPr>
            <w:t>Click here to enter text.</w:t>
          </w:r>
        </w:p>
      </w:docPartBody>
    </w:docPart>
    <w:docPart>
      <w:docPartPr>
        <w:name w:val="96D412908C5641E9906774F2ED7C810B"/>
        <w:category>
          <w:name w:val="General"/>
          <w:gallery w:val="placeholder"/>
        </w:category>
        <w:types>
          <w:type w:val="bbPlcHdr"/>
        </w:types>
        <w:behaviors>
          <w:behavior w:val="content"/>
        </w:behaviors>
        <w:guid w:val="{A871212A-3FBA-4163-903A-0F51456FFD92}"/>
      </w:docPartPr>
      <w:docPartBody>
        <w:p w:rsidR="00A1434F" w:rsidRDefault="00A1434F" w:rsidP="00A1434F">
          <w:pPr>
            <w:pStyle w:val="96D412908C5641E9906774F2ED7C810B"/>
          </w:pPr>
          <w:r w:rsidRPr="00D903E8">
            <w:rPr>
              <w:rStyle w:val="PlaceholderText"/>
            </w:rPr>
            <w:t>Click here to enter text.</w:t>
          </w:r>
        </w:p>
      </w:docPartBody>
    </w:docPart>
    <w:docPart>
      <w:docPartPr>
        <w:name w:val="BACB5DEB637146198ABFCB98B9E558EE"/>
        <w:category>
          <w:name w:val="General"/>
          <w:gallery w:val="placeholder"/>
        </w:category>
        <w:types>
          <w:type w:val="bbPlcHdr"/>
        </w:types>
        <w:behaviors>
          <w:behavior w:val="content"/>
        </w:behaviors>
        <w:guid w:val="{0D65AC2A-9A73-4220-BEBE-ECAF37DE99E6}"/>
      </w:docPartPr>
      <w:docPartBody>
        <w:p w:rsidR="00A1434F" w:rsidRDefault="00A1434F" w:rsidP="00A1434F">
          <w:pPr>
            <w:pStyle w:val="BACB5DEB637146198ABFCB98B9E558EE"/>
          </w:pPr>
          <w:r w:rsidRPr="00D903E8">
            <w:rPr>
              <w:rStyle w:val="PlaceholderText"/>
            </w:rPr>
            <w:t>Click here to enter text.</w:t>
          </w:r>
        </w:p>
      </w:docPartBody>
    </w:docPart>
    <w:docPart>
      <w:docPartPr>
        <w:name w:val="36FEEC8F7A66451B8980DEE98A18F4CD"/>
        <w:category>
          <w:name w:val="General"/>
          <w:gallery w:val="placeholder"/>
        </w:category>
        <w:types>
          <w:type w:val="bbPlcHdr"/>
        </w:types>
        <w:behaviors>
          <w:behavior w:val="content"/>
        </w:behaviors>
        <w:guid w:val="{441B0AF9-A2D2-435C-85B0-47C187C42287}"/>
      </w:docPartPr>
      <w:docPartBody>
        <w:p w:rsidR="00A1434F" w:rsidRDefault="00A1434F" w:rsidP="00A1434F">
          <w:pPr>
            <w:pStyle w:val="36FEEC8F7A66451B8980DEE98A18F4CD"/>
          </w:pPr>
          <w:r w:rsidRPr="00D903E8">
            <w:rPr>
              <w:rStyle w:val="PlaceholderText"/>
            </w:rPr>
            <w:t>Click here to enter text.</w:t>
          </w:r>
        </w:p>
      </w:docPartBody>
    </w:docPart>
    <w:docPart>
      <w:docPartPr>
        <w:name w:val="981D70F1D4314C54B029EB3CBD3F570E"/>
        <w:category>
          <w:name w:val="General"/>
          <w:gallery w:val="placeholder"/>
        </w:category>
        <w:types>
          <w:type w:val="bbPlcHdr"/>
        </w:types>
        <w:behaviors>
          <w:behavior w:val="content"/>
        </w:behaviors>
        <w:guid w:val="{38AA64E8-B518-4CB8-8AB3-AF78226827DF}"/>
      </w:docPartPr>
      <w:docPartBody>
        <w:p w:rsidR="00A1434F" w:rsidRDefault="00A1434F" w:rsidP="00A1434F">
          <w:pPr>
            <w:pStyle w:val="981D70F1D4314C54B029EB3CBD3F570E"/>
          </w:pPr>
          <w:r w:rsidRPr="00D903E8">
            <w:rPr>
              <w:rStyle w:val="PlaceholderText"/>
            </w:rPr>
            <w:t>Click here to enter text.</w:t>
          </w:r>
        </w:p>
      </w:docPartBody>
    </w:docPart>
    <w:docPart>
      <w:docPartPr>
        <w:name w:val="A746B8C8DD6F4E81AD0FF674303898D4"/>
        <w:category>
          <w:name w:val="General"/>
          <w:gallery w:val="placeholder"/>
        </w:category>
        <w:types>
          <w:type w:val="bbPlcHdr"/>
        </w:types>
        <w:behaviors>
          <w:behavior w:val="content"/>
        </w:behaviors>
        <w:guid w:val="{124A7E6B-EA29-4440-A625-3686C050BFDF}"/>
      </w:docPartPr>
      <w:docPartBody>
        <w:p w:rsidR="00A1434F" w:rsidRDefault="00A1434F" w:rsidP="00A1434F">
          <w:pPr>
            <w:pStyle w:val="A746B8C8DD6F4E81AD0FF674303898D4"/>
          </w:pPr>
          <w:r w:rsidRPr="00D903E8">
            <w:rPr>
              <w:rStyle w:val="PlaceholderText"/>
            </w:rPr>
            <w:t>Click here to enter text.</w:t>
          </w:r>
        </w:p>
      </w:docPartBody>
    </w:docPart>
    <w:docPart>
      <w:docPartPr>
        <w:name w:val="6746D612335440D1B0BD9477365FCE69"/>
        <w:category>
          <w:name w:val="General"/>
          <w:gallery w:val="placeholder"/>
        </w:category>
        <w:types>
          <w:type w:val="bbPlcHdr"/>
        </w:types>
        <w:behaviors>
          <w:behavior w:val="content"/>
        </w:behaviors>
        <w:guid w:val="{C4F00F18-E4CD-4DC9-863D-0B2C3CD1521E}"/>
      </w:docPartPr>
      <w:docPartBody>
        <w:p w:rsidR="00A1434F" w:rsidRDefault="00A1434F" w:rsidP="00A1434F">
          <w:pPr>
            <w:pStyle w:val="6746D612335440D1B0BD9477365FCE69"/>
          </w:pPr>
          <w:r w:rsidRPr="00D903E8">
            <w:rPr>
              <w:rStyle w:val="PlaceholderText"/>
            </w:rPr>
            <w:t>Click here to enter text.</w:t>
          </w:r>
        </w:p>
      </w:docPartBody>
    </w:docPart>
    <w:docPart>
      <w:docPartPr>
        <w:name w:val="CFC8D6BFCB3E4336BFBAEAB55986CFDB"/>
        <w:category>
          <w:name w:val="General"/>
          <w:gallery w:val="placeholder"/>
        </w:category>
        <w:types>
          <w:type w:val="bbPlcHdr"/>
        </w:types>
        <w:behaviors>
          <w:behavior w:val="content"/>
        </w:behaviors>
        <w:guid w:val="{3C7208BC-FD60-497C-AA7C-C3C3EC68D866}"/>
      </w:docPartPr>
      <w:docPartBody>
        <w:p w:rsidR="00A1434F" w:rsidRDefault="00A1434F" w:rsidP="00A1434F">
          <w:pPr>
            <w:pStyle w:val="CFC8D6BFCB3E4336BFBAEAB55986CFDB"/>
          </w:pPr>
          <w:r w:rsidRPr="00D903E8">
            <w:rPr>
              <w:rStyle w:val="PlaceholderText"/>
            </w:rPr>
            <w:t>Click here to enter text.</w:t>
          </w:r>
        </w:p>
      </w:docPartBody>
    </w:docPart>
    <w:docPart>
      <w:docPartPr>
        <w:name w:val="D4D1016DA5914F06BD1467F403669500"/>
        <w:category>
          <w:name w:val="General"/>
          <w:gallery w:val="placeholder"/>
        </w:category>
        <w:types>
          <w:type w:val="bbPlcHdr"/>
        </w:types>
        <w:behaviors>
          <w:behavior w:val="content"/>
        </w:behaviors>
        <w:guid w:val="{A2E446FC-D1F5-4336-96E3-EE0DD3703791}"/>
      </w:docPartPr>
      <w:docPartBody>
        <w:p w:rsidR="00A1434F" w:rsidRDefault="00A1434F" w:rsidP="00A1434F">
          <w:pPr>
            <w:pStyle w:val="D4D1016DA5914F06BD1467F403669500"/>
          </w:pPr>
          <w:r w:rsidRPr="00D903E8">
            <w:rPr>
              <w:rStyle w:val="PlaceholderText"/>
            </w:rPr>
            <w:t>Click here to enter text.</w:t>
          </w:r>
        </w:p>
      </w:docPartBody>
    </w:docPart>
    <w:docPart>
      <w:docPartPr>
        <w:name w:val="4401101CB98F4F85A9263281D71003DF"/>
        <w:category>
          <w:name w:val="General"/>
          <w:gallery w:val="placeholder"/>
        </w:category>
        <w:types>
          <w:type w:val="bbPlcHdr"/>
        </w:types>
        <w:behaviors>
          <w:behavior w:val="content"/>
        </w:behaviors>
        <w:guid w:val="{5417E3EE-209D-454A-9367-624CE5088A10}"/>
      </w:docPartPr>
      <w:docPartBody>
        <w:p w:rsidR="00A1434F" w:rsidRDefault="00A1434F" w:rsidP="00A1434F">
          <w:pPr>
            <w:pStyle w:val="4401101CB98F4F85A9263281D71003DF"/>
          </w:pPr>
          <w:r w:rsidRPr="00D903E8">
            <w:rPr>
              <w:rStyle w:val="PlaceholderText"/>
            </w:rPr>
            <w:t>Click here to enter text.</w:t>
          </w:r>
        </w:p>
      </w:docPartBody>
    </w:docPart>
    <w:docPart>
      <w:docPartPr>
        <w:name w:val="47DCCE187E3D432B99A39E0AA47929EF"/>
        <w:category>
          <w:name w:val="General"/>
          <w:gallery w:val="placeholder"/>
        </w:category>
        <w:types>
          <w:type w:val="bbPlcHdr"/>
        </w:types>
        <w:behaviors>
          <w:behavior w:val="content"/>
        </w:behaviors>
        <w:guid w:val="{D0C10E66-860C-4D22-B3E3-18BD645D3B22}"/>
      </w:docPartPr>
      <w:docPartBody>
        <w:p w:rsidR="00A1434F" w:rsidRDefault="00A1434F" w:rsidP="00A1434F">
          <w:pPr>
            <w:pStyle w:val="47DCCE187E3D432B99A39E0AA47929EF"/>
          </w:pPr>
          <w:r w:rsidRPr="00D903E8">
            <w:rPr>
              <w:rStyle w:val="PlaceholderText"/>
            </w:rPr>
            <w:t>Click here to enter text.</w:t>
          </w:r>
        </w:p>
      </w:docPartBody>
    </w:docPart>
    <w:docPart>
      <w:docPartPr>
        <w:name w:val="9D49149A89254921A7DE06AB52B1305F"/>
        <w:category>
          <w:name w:val="General"/>
          <w:gallery w:val="placeholder"/>
        </w:category>
        <w:types>
          <w:type w:val="bbPlcHdr"/>
        </w:types>
        <w:behaviors>
          <w:behavior w:val="content"/>
        </w:behaviors>
        <w:guid w:val="{A801E199-F6A5-4A49-AA7C-7F1256F9EF7A}"/>
      </w:docPartPr>
      <w:docPartBody>
        <w:p w:rsidR="00A1434F" w:rsidRDefault="00A1434F" w:rsidP="00A1434F">
          <w:pPr>
            <w:pStyle w:val="9D49149A89254921A7DE06AB52B1305F"/>
          </w:pPr>
          <w:r w:rsidRPr="00D903E8">
            <w:rPr>
              <w:rStyle w:val="PlaceholderText"/>
            </w:rPr>
            <w:t>Click here to enter text.</w:t>
          </w:r>
        </w:p>
      </w:docPartBody>
    </w:docPart>
    <w:docPart>
      <w:docPartPr>
        <w:name w:val="1BAD45CB76A6454284C74E88E61CA787"/>
        <w:category>
          <w:name w:val="General"/>
          <w:gallery w:val="placeholder"/>
        </w:category>
        <w:types>
          <w:type w:val="bbPlcHdr"/>
        </w:types>
        <w:behaviors>
          <w:behavior w:val="content"/>
        </w:behaviors>
        <w:guid w:val="{7A30738B-8590-4AC3-8C79-9C6017A2D548}"/>
      </w:docPartPr>
      <w:docPartBody>
        <w:p w:rsidR="00A1434F" w:rsidRDefault="00A1434F" w:rsidP="00A1434F">
          <w:pPr>
            <w:pStyle w:val="1BAD45CB76A6454284C74E88E61CA787"/>
          </w:pPr>
          <w:r w:rsidRPr="00D903E8">
            <w:rPr>
              <w:rStyle w:val="PlaceholderText"/>
            </w:rPr>
            <w:t>Click here to enter text.</w:t>
          </w:r>
        </w:p>
      </w:docPartBody>
    </w:docPart>
    <w:docPart>
      <w:docPartPr>
        <w:name w:val="03CB757F66AC4EF785899514A8914952"/>
        <w:category>
          <w:name w:val="General"/>
          <w:gallery w:val="placeholder"/>
        </w:category>
        <w:types>
          <w:type w:val="bbPlcHdr"/>
        </w:types>
        <w:behaviors>
          <w:behavior w:val="content"/>
        </w:behaviors>
        <w:guid w:val="{3B9B8B01-EC09-47B2-8D1D-09B1B79DE482}"/>
      </w:docPartPr>
      <w:docPartBody>
        <w:p w:rsidR="00A1434F" w:rsidRDefault="00A1434F" w:rsidP="00A1434F">
          <w:pPr>
            <w:pStyle w:val="03CB757F66AC4EF785899514A8914952"/>
          </w:pPr>
          <w:r w:rsidRPr="00D903E8">
            <w:rPr>
              <w:rStyle w:val="PlaceholderText"/>
            </w:rPr>
            <w:t>Click here to enter text.</w:t>
          </w:r>
        </w:p>
      </w:docPartBody>
    </w:docPart>
    <w:docPart>
      <w:docPartPr>
        <w:name w:val="6DC58E538354459A8DAAAD463909977D"/>
        <w:category>
          <w:name w:val="General"/>
          <w:gallery w:val="placeholder"/>
        </w:category>
        <w:types>
          <w:type w:val="bbPlcHdr"/>
        </w:types>
        <w:behaviors>
          <w:behavior w:val="content"/>
        </w:behaviors>
        <w:guid w:val="{E3EA587D-C90B-4475-9017-3AB874D6A663}"/>
      </w:docPartPr>
      <w:docPartBody>
        <w:p w:rsidR="00A1434F" w:rsidRDefault="00A1434F" w:rsidP="00A1434F">
          <w:pPr>
            <w:pStyle w:val="6DC58E538354459A8DAAAD463909977D"/>
          </w:pPr>
          <w:r w:rsidRPr="00D903E8">
            <w:rPr>
              <w:rStyle w:val="PlaceholderText"/>
            </w:rPr>
            <w:t>Click here to enter text.</w:t>
          </w:r>
        </w:p>
      </w:docPartBody>
    </w:docPart>
    <w:docPart>
      <w:docPartPr>
        <w:name w:val="EF1ADC9FF9CF41E7BD3FF408E7BA2143"/>
        <w:category>
          <w:name w:val="General"/>
          <w:gallery w:val="placeholder"/>
        </w:category>
        <w:types>
          <w:type w:val="bbPlcHdr"/>
        </w:types>
        <w:behaviors>
          <w:behavior w:val="content"/>
        </w:behaviors>
        <w:guid w:val="{94486EE3-75A2-4B68-95CD-ECCD72BBEBD6}"/>
      </w:docPartPr>
      <w:docPartBody>
        <w:p w:rsidR="00A1434F" w:rsidRDefault="00A1434F" w:rsidP="00A1434F">
          <w:pPr>
            <w:pStyle w:val="EF1ADC9FF9CF41E7BD3FF408E7BA2143"/>
          </w:pPr>
          <w:r w:rsidRPr="00D903E8">
            <w:rPr>
              <w:rStyle w:val="PlaceholderText"/>
            </w:rPr>
            <w:t>Click here to enter text.</w:t>
          </w:r>
        </w:p>
      </w:docPartBody>
    </w:docPart>
    <w:docPart>
      <w:docPartPr>
        <w:name w:val="4B6FEEAECACF408893208F17C96FE74B"/>
        <w:category>
          <w:name w:val="General"/>
          <w:gallery w:val="placeholder"/>
        </w:category>
        <w:types>
          <w:type w:val="bbPlcHdr"/>
        </w:types>
        <w:behaviors>
          <w:behavior w:val="content"/>
        </w:behaviors>
        <w:guid w:val="{727B2D31-F36F-4207-8422-C77FF287E34B}"/>
      </w:docPartPr>
      <w:docPartBody>
        <w:p w:rsidR="00A1434F" w:rsidRDefault="00A1434F" w:rsidP="00A1434F">
          <w:pPr>
            <w:pStyle w:val="4B6FEEAECACF408893208F17C96FE74B"/>
          </w:pPr>
          <w:r w:rsidRPr="00D903E8">
            <w:rPr>
              <w:rStyle w:val="PlaceholderText"/>
            </w:rPr>
            <w:t>Click here to enter text.</w:t>
          </w:r>
        </w:p>
      </w:docPartBody>
    </w:docPart>
    <w:docPart>
      <w:docPartPr>
        <w:name w:val="EEF6589F3A134BCD9290A76D34DCFBB2"/>
        <w:category>
          <w:name w:val="General"/>
          <w:gallery w:val="placeholder"/>
        </w:category>
        <w:types>
          <w:type w:val="bbPlcHdr"/>
        </w:types>
        <w:behaviors>
          <w:behavior w:val="content"/>
        </w:behaviors>
        <w:guid w:val="{C77F8966-31F4-42AA-9A03-6863AC2CBA43}"/>
      </w:docPartPr>
      <w:docPartBody>
        <w:p w:rsidR="00A1434F" w:rsidRDefault="00A1434F" w:rsidP="00A1434F">
          <w:pPr>
            <w:pStyle w:val="EEF6589F3A134BCD9290A76D34DCFBB2"/>
          </w:pPr>
          <w:r w:rsidRPr="00D903E8">
            <w:rPr>
              <w:rStyle w:val="PlaceholderText"/>
            </w:rPr>
            <w:t>Click here to enter text.</w:t>
          </w:r>
        </w:p>
      </w:docPartBody>
    </w:docPart>
    <w:docPart>
      <w:docPartPr>
        <w:name w:val="292C9DD596E242CC8457F52A5035C275"/>
        <w:category>
          <w:name w:val="General"/>
          <w:gallery w:val="placeholder"/>
        </w:category>
        <w:types>
          <w:type w:val="bbPlcHdr"/>
        </w:types>
        <w:behaviors>
          <w:behavior w:val="content"/>
        </w:behaviors>
        <w:guid w:val="{D81C7FB7-18B8-48C5-B30E-6561E88FCAB7}"/>
      </w:docPartPr>
      <w:docPartBody>
        <w:p w:rsidR="00A1434F" w:rsidRDefault="00A1434F" w:rsidP="00A1434F">
          <w:pPr>
            <w:pStyle w:val="292C9DD596E242CC8457F52A5035C275"/>
          </w:pPr>
          <w:r w:rsidRPr="00D903E8">
            <w:rPr>
              <w:rStyle w:val="PlaceholderText"/>
            </w:rPr>
            <w:t>Click here to enter text.</w:t>
          </w:r>
        </w:p>
      </w:docPartBody>
    </w:docPart>
    <w:docPart>
      <w:docPartPr>
        <w:name w:val="B1027B85ADB845E2823B4CB2124C8E6B"/>
        <w:category>
          <w:name w:val="General"/>
          <w:gallery w:val="placeholder"/>
        </w:category>
        <w:types>
          <w:type w:val="bbPlcHdr"/>
        </w:types>
        <w:behaviors>
          <w:behavior w:val="content"/>
        </w:behaviors>
        <w:guid w:val="{7C7B58B2-CD24-4CE2-A24A-446855AA9739}"/>
      </w:docPartPr>
      <w:docPartBody>
        <w:p w:rsidR="00A1434F" w:rsidRDefault="00A1434F" w:rsidP="00A1434F">
          <w:pPr>
            <w:pStyle w:val="B1027B85ADB845E2823B4CB2124C8E6B"/>
          </w:pPr>
          <w:r w:rsidRPr="00D903E8">
            <w:rPr>
              <w:rStyle w:val="PlaceholderText"/>
            </w:rPr>
            <w:t>Click here to enter text.</w:t>
          </w:r>
        </w:p>
      </w:docPartBody>
    </w:docPart>
    <w:docPart>
      <w:docPartPr>
        <w:name w:val="E51837DA4DC3417BB024F641B3C68EB3"/>
        <w:category>
          <w:name w:val="General"/>
          <w:gallery w:val="placeholder"/>
        </w:category>
        <w:types>
          <w:type w:val="bbPlcHdr"/>
        </w:types>
        <w:behaviors>
          <w:behavior w:val="content"/>
        </w:behaviors>
        <w:guid w:val="{2663EB98-60C1-4A08-AAE5-360D958CE941}"/>
      </w:docPartPr>
      <w:docPartBody>
        <w:p w:rsidR="00A1434F" w:rsidRDefault="00A1434F" w:rsidP="00A1434F">
          <w:pPr>
            <w:pStyle w:val="E51837DA4DC3417BB024F641B3C68EB3"/>
          </w:pPr>
          <w:r w:rsidRPr="00D903E8">
            <w:rPr>
              <w:rStyle w:val="PlaceholderText"/>
            </w:rPr>
            <w:t>Click here to enter text.</w:t>
          </w:r>
        </w:p>
      </w:docPartBody>
    </w:docPart>
    <w:docPart>
      <w:docPartPr>
        <w:name w:val="B6138177AC02473AB67E7E39CAF157B0"/>
        <w:category>
          <w:name w:val="General"/>
          <w:gallery w:val="placeholder"/>
        </w:category>
        <w:types>
          <w:type w:val="bbPlcHdr"/>
        </w:types>
        <w:behaviors>
          <w:behavior w:val="content"/>
        </w:behaviors>
        <w:guid w:val="{A526D112-9922-413F-B042-AD51449F7652}"/>
      </w:docPartPr>
      <w:docPartBody>
        <w:p w:rsidR="00A1434F" w:rsidRDefault="00A1434F" w:rsidP="00A1434F">
          <w:pPr>
            <w:pStyle w:val="B6138177AC02473AB67E7E39CAF157B0"/>
          </w:pPr>
          <w:r w:rsidRPr="00D903E8">
            <w:rPr>
              <w:rStyle w:val="PlaceholderText"/>
            </w:rPr>
            <w:t>Click here to enter text.</w:t>
          </w:r>
        </w:p>
      </w:docPartBody>
    </w:docPart>
    <w:docPart>
      <w:docPartPr>
        <w:name w:val="D9B0EFF949EC4244A8419C6AEDFA59FD"/>
        <w:category>
          <w:name w:val="General"/>
          <w:gallery w:val="placeholder"/>
        </w:category>
        <w:types>
          <w:type w:val="bbPlcHdr"/>
        </w:types>
        <w:behaviors>
          <w:behavior w:val="content"/>
        </w:behaviors>
        <w:guid w:val="{3A5955D0-E010-4B6F-B348-A133F28A0B79}"/>
      </w:docPartPr>
      <w:docPartBody>
        <w:p w:rsidR="00A1434F" w:rsidRDefault="00A1434F" w:rsidP="00A1434F">
          <w:pPr>
            <w:pStyle w:val="D9B0EFF949EC4244A8419C6AEDFA59FD"/>
          </w:pPr>
          <w:r w:rsidRPr="00D903E8">
            <w:rPr>
              <w:rStyle w:val="PlaceholderText"/>
            </w:rPr>
            <w:t>Click here to enter text.</w:t>
          </w:r>
        </w:p>
      </w:docPartBody>
    </w:docPart>
    <w:docPart>
      <w:docPartPr>
        <w:name w:val="BC90C45D2AC640D787788D1C6CF2F478"/>
        <w:category>
          <w:name w:val="General"/>
          <w:gallery w:val="placeholder"/>
        </w:category>
        <w:types>
          <w:type w:val="bbPlcHdr"/>
        </w:types>
        <w:behaviors>
          <w:behavior w:val="content"/>
        </w:behaviors>
        <w:guid w:val="{94506C45-755F-43F1-BD05-6A5317BC2D4A}"/>
      </w:docPartPr>
      <w:docPartBody>
        <w:p w:rsidR="00A1434F" w:rsidRDefault="00A1434F" w:rsidP="00A1434F">
          <w:pPr>
            <w:pStyle w:val="BC90C45D2AC640D787788D1C6CF2F478"/>
          </w:pPr>
          <w:r w:rsidRPr="00D903E8">
            <w:rPr>
              <w:rStyle w:val="PlaceholderText"/>
            </w:rPr>
            <w:t>Click here to enter text.</w:t>
          </w:r>
        </w:p>
      </w:docPartBody>
    </w:docPart>
    <w:docPart>
      <w:docPartPr>
        <w:name w:val="EDCCD817813A470FBD27E4C4C6D64D53"/>
        <w:category>
          <w:name w:val="General"/>
          <w:gallery w:val="placeholder"/>
        </w:category>
        <w:types>
          <w:type w:val="bbPlcHdr"/>
        </w:types>
        <w:behaviors>
          <w:behavior w:val="content"/>
        </w:behaviors>
        <w:guid w:val="{A7E754F9-F762-466D-8CD0-19F0B9ED8E97}"/>
      </w:docPartPr>
      <w:docPartBody>
        <w:p w:rsidR="00A1434F" w:rsidRDefault="00A1434F" w:rsidP="00A1434F">
          <w:pPr>
            <w:pStyle w:val="EDCCD817813A470FBD27E4C4C6D64D53"/>
          </w:pPr>
          <w:r w:rsidRPr="00D903E8">
            <w:rPr>
              <w:rStyle w:val="PlaceholderText"/>
            </w:rPr>
            <w:t>Click here to enter text.</w:t>
          </w:r>
        </w:p>
      </w:docPartBody>
    </w:docPart>
    <w:docPart>
      <w:docPartPr>
        <w:name w:val="36FDBFCD2AF349DC84C99C2E585444A0"/>
        <w:category>
          <w:name w:val="General"/>
          <w:gallery w:val="placeholder"/>
        </w:category>
        <w:types>
          <w:type w:val="bbPlcHdr"/>
        </w:types>
        <w:behaviors>
          <w:behavior w:val="content"/>
        </w:behaviors>
        <w:guid w:val="{C0C8014F-470F-4BFC-BC3F-F0DF9654C0E9}"/>
      </w:docPartPr>
      <w:docPartBody>
        <w:p w:rsidR="00A1434F" w:rsidRDefault="00A1434F" w:rsidP="00A1434F">
          <w:pPr>
            <w:pStyle w:val="36FDBFCD2AF349DC84C99C2E585444A0"/>
          </w:pPr>
          <w:r w:rsidRPr="00D903E8">
            <w:rPr>
              <w:rStyle w:val="PlaceholderText"/>
            </w:rPr>
            <w:t>Click here to enter text.</w:t>
          </w:r>
        </w:p>
      </w:docPartBody>
    </w:docPart>
    <w:docPart>
      <w:docPartPr>
        <w:name w:val="6EEA6310EE2B43C784CA8B308B9CCB0C"/>
        <w:category>
          <w:name w:val="General"/>
          <w:gallery w:val="placeholder"/>
        </w:category>
        <w:types>
          <w:type w:val="bbPlcHdr"/>
        </w:types>
        <w:behaviors>
          <w:behavior w:val="content"/>
        </w:behaviors>
        <w:guid w:val="{F10A8BF6-9D58-4119-96F4-0948CA640B6D}"/>
      </w:docPartPr>
      <w:docPartBody>
        <w:p w:rsidR="00A1434F" w:rsidRDefault="00A1434F" w:rsidP="00A1434F">
          <w:pPr>
            <w:pStyle w:val="6EEA6310EE2B43C784CA8B308B9CCB0C"/>
          </w:pPr>
          <w:r w:rsidRPr="00D903E8">
            <w:rPr>
              <w:rStyle w:val="PlaceholderText"/>
            </w:rPr>
            <w:t>Click here to enter text.</w:t>
          </w:r>
        </w:p>
      </w:docPartBody>
    </w:docPart>
    <w:docPart>
      <w:docPartPr>
        <w:name w:val="06C5B70F4D8844C0ACFDFCC9B3D1558C"/>
        <w:category>
          <w:name w:val="General"/>
          <w:gallery w:val="placeholder"/>
        </w:category>
        <w:types>
          <w:type w:val="bbPlcHdr"/>
        </w:types>
        <w:behaviors>
          <w:behavior w:val="content"/>
        </w:behaviors>
        <w:guid w:val="{DFCDF40A-047F-4416-97D1-741643496ECE}"/>
      </w:docPartPr>
      <w:docPartBody>
        <w:p w:rsidR="00A1434F" w:rsidRDefault="00A1434F" w:rsidP="00A1434F">
          <w:pPr>
            <w:pStyle w:val="06C5B70F4D8844C0ACFDFCC9B3D1558C"/>
          </w:pPr>
          <w:r w:rsidRPr="00D903E8">
            <w:rPr>
              <w:rStyle w:val="PlaceholderText"/>
            </w:rPr>
            <w:t>Click here to enter text.</w:t>
          </w:r>
        </w:p>
      </w:docPartBody>
    </w:docPart>
    <w:docPart>
      <w:docPartPr>
        <w:name w:val="CF1E794600A0400FB415FD3E0FD3598E"/>
        <w:category>
          <w:name w:val="General"/>
          <w:gallery w:val="placeholder"/>
        </w:category>
        <w:types>
          <w:type w:val="bbPlcHdr"/>
        </w:types>
        <w:behaviors>
          <w:behavior w:val="content"/>
        </w:behaviors>
        <w:guid w:val="{1A1A233D-48D2-40AA-A55F-59E2B66785C5}"/>
      </w:docPartPr>
      <w:docPartBody>
        <w:p w:rsidR="00A1434F" w:rsidRDefault="00A1434F" w:rsidP="00A1434F">
          <w:pPr>
            <w:pStyle w:val="CF1E794600A0400FB415FD3E0FD3598E"/>
          </w:pPr>
          <w:r w:rsidRPr="00D903E8">
            <w:rPr>
              <w:rStyle w:val="PlaceholderText"/>
            </w:rPr>
            <w:t>Click here to enter text.</w:t>
          </w:r>
        </w:p>
      </w:docPartBody>
    </w:docPart>
    <w:docPart>
      <w:docPartPr>
        <w:name w:val="12610C1FB8254BF9AAD2308A7259576B"/>
        <w:category>
          <w:name w:val="General"/>
          <w:gallery w:val="placeholder"/>
        </w:category>
        <w:types>
          <w:type w:val="bbPlcHdr"/>
        </w:types>
        <w:behaviors>
          <w:behavior w:val="content"/>
        </w:behaviors>
        <w:guid w:val="{8AC7D678-C6B8-4E19-BC35-E68F9CC9302C}"/>
      </w:docPartPr>
      <w:docPartBody>
        <w:p w:rsidR="00A1434F" w:rsidRDefault="00A1434F" w:rsidP="00A1434F">
          <w:pPr>
            <w:pStyle w:val="12610C1FB8254BF9AAD2308A7259576B"/>
          </w:pPr>
          <w:r w:rsidRPr="00D903E8">
            <w:rPr>
              <w:rStyle w:val="PlaceholderText"/>
            </w:rPr>
            <w:t>Click here to enter text.</w:t>
          </w:r>
        </w:p>
      </w:docPartBody>
    </w:docPart>
    <w:docPart>
      <w:docPartPr>
        <w:name w:val="BC5E1E106E11495FA05541EB413C6211"/>
        <w:category>
          <w:name w:val="General"/>
          <w:gallery w:val="placeholder"/>
        </w:category>
        <w:types>
          <w:type w:val="bbPlcHdr"/>
        </w:types>
        <w:behaviors>
          <w:behavior w:val="content"/>
        </w:behaviors>
        <w:guid w:val="{064C7D13-CDA8-4753-9F75-245091FAA3A8}"/>
      </w:docPartPr>
      <w:docPartBody>
        <w:p w:rsidR="00A1434F" w:rsidRDefault="00A1434F" w:rsidP="00A1434F">
          <w:pPr>
            <w:pStyle w:val="BC5E1E106E11495FA05541EB413C6211"/>
          </w:pPr>
          <w:r w:rsidRPr="00D903E8">
            <w:rPr>
              <w:rStyle w:val="PlaceholderText"/>
            </w:rPr>
            <w:t>Click here to enter text.</w:t>
          </w:r>
        </w:p>
      </w:docPartBody>
    </w:docPart>
    <w:docPart>
      <w:docPartPr>
        <w:name w:val="316A6F857AC1449789418FC63B068734"/>
        <w:category>
          <w:name w:val="General"/>
          <w:gallery w:val="placeholder"/>
        </w:category>
        <w:types>
          <w:type w:val="bbPlcHdr"/>
        </w:types>
        <w:behaviors>
          <w:behavior w:val="content"/>
        </w:behaviors>
        <w:guid w:val="{28534AFA-E262-4235-BD7D-F6B95B8B56B0}"/>
      </w:docPartPr>
      <w:docPartBody>
        <w:p w:rsidR="00A1434F" w:rsidRDefault="00A1434F" w:rsidP="00A1434F">
          <w:pPr>
            <w:pStyle w:val="316A6F857AC1449789418FC63B068734"/>
          </w:pPr>
          <w:r w:rsidRPr="00D903E8">
            <w:rPr>
              <w:rStyle w:val="PlaceholderText"/>
            </w:rPr>
            <w:t>Click here to enter text.</w:t>
          </w:r>
        </w:p>
      </w:docPartBody>
    </w:docPart>
    <w:docPart>
      <w:docPartPr>
        <w:name w:val="E37A2B7FE1C841B3BC9DF8D6CF66EB6A"/>
        <w:category>
          <w:name w:val="General"/>
          <w:gallery w:val="placeholder"/>
        </w:category>
        <w:types>
          <w:type w:val="bbPlcHdr"/>
        </w:types>
        <w:behaviors>
          <w:behavior w:val="content"/>
        </w:behaviors>
        <w:guid w:val="{2879143B-E4C9-4BA3-ACF4-161821DC205B}"/>
      </w:docPartPr>
      <w:docPartBody>
        <w:p w:rsidR="00A1434F" w:rsidRDefault="00A1434F" w:rsidP="00A1434F">
          <w:pPr>
            <w:pStyle w:val="E37A2B7FE1C841B3BC9DF8D6CF66EB6A"/>
          </w:pPr>
          <w:r w:rsidRPr="00D903E8">
            <w:rPr>
              <w:rStyle w:val="PlaceholderText"/>
            </w:rPr>
            <w:t>Click here to enter text.</w:t>
          </w:r>
        </w:p>
      </w:docPartBody>
    </w:docPart>
    <w:docPart>
      <w:docPartPr>
        <w:name w:val="EC3350372CC04763923FAA06A4EC3481"/>
        <w:category>
          <w:name w:val="General"/>
          <w:gallery w:val="placeholder"/>
        </w:category>
        <w:types>
          <w:type w:val="bbPlcHdr"/>
        </w:types>
        <w:behaviors>
          <w:behavior w:val="content"/>
        </w:behaviors>
        <w:guid w:val="{037D1C87-E69B-4967-B508-BA1C910507C4}"/>
      </w:docPartPr>
      <w:docPartBody>
        <w:p w:rsidR="00A1434F" w:rsidRDefault="00A1434F" w:rsidP="00A1434F">
          <w:pPr>
            <w:pStyle w:val="EC3350372CC04763923FAA06A4EC3481"/>
          </w:pPr>
          <w:r w:rsidRPr="00D903E8">
            <w:rPr>
              <w:rStyle w:val="PlaceholderText"/>
            </w:rPr>
            <w:t>Click here to enter text.</w:t>
          </w:r>
        </w:p>
      </w:docPartBody>
    </w:docPart>
    <w:docPart>
      <w:docPartPr>
        <w:name w:val="904435FF16D34DE7A9FC173DB2B7AA58"/>
        <w:category>
          <w:name w:val="General"/>
          <w:gallery w:val="placeholder"/>
        </w:category>
        <w:types>
          <w:type w:val="bbPlcHdr"/>
        </w:types>
        <w:behaviors>
          <w:behavior w:val="content"/>
        </w:behaviors>
        <w:guid w:val="{33835B25-E4B0-4CB1-B51C-9827295F5935}"/>
      </w:docPartPr>
      <w:docPartBody>
        <w:p w:rsidR="00A1434F" w:rsidRDefault="00A1434F" w:rsidP="00A1434F">
          <w:pPr>
            <w:pStyle w:val="904435FF16D34DE7A9FC173DB2B7AA58"/>
          </w:pPr>
          <w:r w:rsidRPr="00D903E8">
            <w:rPr>
              <w:rStyle w:val="PlaceholderText"/>
            </w:rPr>
            <w:t>Click here to enter text.</w:t>
          </w:r>
        </w:p>
      </w:docPartBody>
    </w:docPart>
    <w:docPart>
      <w:docPartPr>
        <w:name w:val="F0B209ADD2AE473BBA5613E6ABE9CC6D"/>
        <w:category>
          <w:name w:val="General"/>
          <w:gallery w:val="placeholder"/>
        </w:category>
        <w:types>
          <w:type w:val="bbPlcHdr"/>
        </w:types>
        <w:behaviors>
          <w:behavior w:val="content"/>
        </w:behaviors>
        <w:guid w:val="{9D404DC5-DBC3-4534-A2BD-B2B9CB1A8434}"/>
      </w:docPartPr>
      <w:docPartBody>
        <w:p w:rsidR="00A1434F" w:rsidRDefault="00A1434F" w:rsidP="00A1434F">
          <w:pPr>
            <w:pStyle w:val="F0B209ADD2AE473BBA5613E6ABE9CC6D"/>
          </w:pPr>
          <w:r w:rsidRPr="00D903E8">
            <w:rPr>
              <w:rStyle w:val="PlaceholderText"/>
            </w:rPr>
            <w:t>Click here to enter text.</w:t>
          </w:r>
        </w:p>
      </w:docPartBody>
    </w:docPart>
    <w:docPart>
      <w:docPartPr>
        <w:name w:val="3A311156FBAC4F2093B4C9370FB49F7A"/>
        <w:category>
          <w:name w:val="General"/>
          <w:gallery w:val="placeholder"/>
        </w:category>
        <w:types>
          <w:type w:val="bbPlcHdr"/>
        </w:types>
        <w:behaviors>
          <w:behavior w:val="content"/>
        </w:behaviors>
        <w:guid w:val="{8D236CD5-8709-4EF0-8E02-F61F9CB11237}"/>
      </w:docPartPr>
      <w:docPartBody>
        <w:p w:rsidR="00A1434F" w:rsidRDefault="00A1434F" w:rsidP="00A1434F">
          <w:pPr>
            <w:pStyle w:val="3A311156FBAC4F2093B4C9370FB49F7A"/>
          </w:pPr>
          <w:r w:rsidRPr="00D903E8">
            <w:rPr>
              <w:rStyle w:val="PlaceholderText"/>
            </w:rPr>
            <w:t>Click here to enter text.</w:t>
          </w:r>
        </w:p>
      </w:docPartBody>
    </w:docPart>
    <w:docPart>
      <w:docPartPr>
        <w:name w:val="6BBCD384722F4ED98BC03D7633F650AA"/>
        <w:category>
          <w:name w:val="General"/>
          <w:gallery w:val="placeholder"/>
        </w:category>
        <w:types>
          <w:type w:val="bbPlcHdr"/>
        </w:types>
        <w:behaviors>
          <w:behavior w:val="content"/>
        </w:behaviors>
        <w:guid w:val="{D7AF0A7E-9A92-4291-BBA8-288E5D82C613}"/>
      </w:docPartPr>
      <w:docPartBody>
        <w:p w:rsidR="00A1434F" w:rsidRDefault="00A1434F" w:rsidP="00A1434F">
          <w:pPr>
            <w:pStyle w:val="6BBCD384722F4ED98BC03D7633F650AA"/>
          </w:pPr>
          <w:r w:rsidRPr="00D903E8">
            <w:rPr>
              <w:rStyle w:val="PlaceholderText"/>
            </w:rPr>
            <w:t>Click here to enter text.</w:t>
          </w:r>
        </w:p>
      </w:docPartBody>
    </w:docPart>
    <w:docPart>
      <w:docPartPr>
        <w:name w:val="FC930CEE91EB45A6997244395AC7B81D"/>
        <w:category>
          <w:name w:val="General"/>
          <w:gallery w:val="placeholder"/>
        </w:category>
        <w:types>
          <w:type w:val="bbPlcHdr"/>
        </w:types>
        <w:behaviors>
          <w:behavior w:val="content"/>
        </w:behaviors>
        <w:guid w:val="{9AF5F1B4-5BCF-4FBF-978E-B348993370B5}"/>
      </w:docPartPr>
      <w:docPartBody>
        <w:p w:rsidR="00A1434F" w:rsidRDefault="00A1434F" w:rsidP="00A1434F">
          <w:pPr>
            <w:pStyle w:val="FC930CEE91EB45A6997244395AC7B81D"/>
          </w:pPr>
          <w:r w:rsidRPr="00D903E8">
            <w:rPr>
              <w:rStyle w:val="PlaceholderText"/>
            </w:rPr>
            <w:t>Click here to enter text.</w:t>
          </w:r>
        </w:p>
      </w:docPartBody>
    </w:docPart>
    <w:docPart>
      <w:docPartPr>
        <w:name w:val="425A11F91B544777A4675368C1A53582"/>
        <w:category>
          <w:name w:val="General"/>
          <w:gallery w:val="placeholder"/>
        </w:category>
        <w:types>
          <w:type w:val="bbPlcHdr"/>
        </w:types>
        <w:behaviors>
          <w:behavior w:val="content"/>
        </w:behaviors>
        <w:guid w:val="{8881E5FE-06C6-42D3-A83D-9116B43ADA7C}"/>
      </w:docPartPr>
      <w:docPartBody>
        <w:p w:rsidR="00A1434F" w:rsidRDefault="00A1434F" w:rsidP="00A1434F">
          <w:pPr>
            <w:pStyle w:val="425A11F91B544777A4675368C1A53582"/>
          </w:pPr>
          <w:r w:rsidRPr="00D903E8">
            <w:rPr>
              <w:rStyle w:val="PlaceholderText"/>
            </w:rPr>
            <w:t>Click here to enter text.</w:t>
          </w:r>
        </w:p>
      </w:docPartBody>
    </w:docPart>
    <w:docPart>
      <w:docPartPr>
        <w:name w:val="D48431D673B74412AAE323BA3B7FD9E5"/>
        <w:category>
          <w:name w:val="General"/>
          <w:gallery w:val="placeholder"/>
        </w:category>
        <w:types>
          <w:type w:val="bbPlcHdr"/>
        </w:types>
        <w:behaviors>
          <w:behavior w:val="content"/>
        </w:behaviors>
        <w:guid w:val="{EEBCCD72-3B7F-468D-9FE4-997CED9A105B}"/>
      </w:docPartPr>
      <w:docPartBody>
        <w:p w:rsidR="00A1434F" w:rsidRDefault="00A1434F" w:rsidP="00A1434F">
          <w:pPr>
            <w:pStyle w:val="D48431D673B74412AAE323BA3B7FD9E5"/>
          </w:pPr>
          <w:r w:rsidRPr="00D903E8">
            <w:rPr>
              <w:rStyle w:val="PlaceholderText"/>
            </w:rPr>
            <w:t>Click here to enter text.</w:t>
          </w:r>
        </w:p>
      </w:docPartBody>
    </w:docPart>
    <w:docPart>
      <w:docPartPr>
        <w:name w:val="9E4146360152490B8550807B2AAC46A5"/>
        <w:category>
          <w:name w:val="General"/>
          <w:gallery w:val="placeholder"/>
        </w:category>
        <w:types>
          <w:type w:val="bbPlcHdr"/>
        </w:types>
        <w:behaviors>
          <w:behavior w:val="content"/>
        </w:behaviors>
        <w:guid w:val="{787D18F2-906E-401E-91C6-20750A13709D}"/>
      </w:docPartPr>
      <w:docPartBody>
        <w:p w:rsidR="00A1434F" w:rsidRDefault="00A1434F" w:rsidP="00A1434F">
          <w:pPr>
            <w:pStyle w:val="9E4146360152490B8550807B2AAC46A5"/>
          </w:pPr>
          <w:r w:rsidRPr="00D903E8">
            <w:rPr>
              <w:rStyle w:val="PlaceholderText"/>
            </w:rPr>
            <w:t>Click here to enter text.</w:t>
          </w:r>
        </w:p>
      </w:docPartBody>
    </w:docPart>
    <w:docPart>
      <w:docPartPr>
        <w:name w:val="05863C884D35453E80AB5F2BD928DB2E"/>
        <w:category>
          <w:name w:val="General"/>
          <w:gallery w:val="placeholder"/>
        </w:category>
        <w:types>
          <w:type w:val="bbPlcHdr"/>
        </w:types>
        <w:behaviors>
          <w:behavior w:val="content"/>
        </w:behaviors>
        <w:guid w:val="{D7345ABC-083E-46C3-BC8C-494FE6C327B8}"/>
      </w:docPartPr>
      <w:docPartBody>
        <w:p w:rsidR="00A1434F" w:rsidRDefault="00A1434F" w:rsidP="00A1434F">
          <w:pPr>
            <w:pStyle w:val="05863C884D35453E80AB5F2BD928DB2E"/>
          </w:pPr>
          <w:r w:rsidRPr="00D903E8">
            <w:rPr>
              <w:rStyle w:val="PlaceholderText"/>
            </w:rPr>
            <w:t>Click here to enter text.</w:t>
          </w:r>
        </w:p>
      </w:docPartBody>
    </w:docPart>
    <w:docPart>
      <w:docPartPr>
        <w:name w:val="B5BE3A03ACA9452284D2E2588E16B1E2"/>
        <w:category>
          <w:name w:val="General"/>
          <w:gallery w:val="placeholder"/>
        </w:category>
        <w:types>
          <w:type w:val="bbPlcHdr"/>
        </w:types>
        <w:behaviors>
          <w:behavior w:val="content"/>
        </w:behaviors>
        <w:guid w:val="{C3A3D85A-8995-40A3-AC30-FBA9CE36A315}"/>
      </w:docPartPr>
      <w:docPartBody>
        <w:p w:rsidR="00A1434F" w:rsidRDefault="00A1434F" w:rsidP="00A1434F">
          <w:pPr>
            <w:pStyle w:val="B5BE3A03ACA9452284D2E2588E16B1E2"/>
          </w:pPr>
          <w:r w:rsidRPr="00D903E8">
            <w:rPr>
              <w:rStyle w:val="PlaceholderText"/>
            </w:rPr>
            <w:t>Click here to enter text.</w:t>
          </w:r>
        </w:p>
      </w:docPartBody>
    </w:docPart>
    <w:docPart>
      <w:docPartPr>
        <w:name w:val="5F0C7F720BEF40A4A1914A1CDD82290F"/>
        <w:category>
          <w:name w:val="General"/>
          <w:gallery w:val="placeholder"/>
        </w:category>
        <w:types>
          <w:type w:val="bbPlcHdr"/>
        </w:types>
        <w:behaviors>
          <w:behavior w:val="content"/>
        </w:behaviors>
        <w:guid w:val="{726B8262-6BB1-4289-8355-42CB9DB87D63}"/>
      </w:docPartPr>
      <w:docPartBody>
        <w:p w:rsidR="00A1434F" w:rsidRDefault="00A1434F" w:rsidP="00A1434F">
          <w:pPr>
            <w:pStyle w:val="5F0C7F720BEF40A4A1914A1CDD82290F"/>
          </w:pPr>
          <w:r w:rsidRPr="00D903E8">
            <w:rPr>
              <w:rStyle w:val="PlaceholderText"/>
            </w:rPr>
            <w:t>Click here to enter text.</w:t>
          </w:r>
        </w:p>
      </w:docPartBody>
    </w:docPart>
    <w:docPart>
      <w:docPartPr>
        <w:name w:val="851B778EA4204E1DA5CE494A458D54D3"/>
        <w:category>
          <w:name w:val="General"/>
          <w:gallery w:val="placeholder"/>
        </w:category>
        <w:types>
          <w:type w:val="bbPlcHdr"/>
        </w:types>
        <w:behaviors>
          <w:behavior w:val="content"/>
        </w:behaviors>
        <w:guid w:val="{B179F2CF-D3E7-449F-92E3-5DB575D0DDA7}"/>
      </w:docPartPr>
      <w:docPartBody>
        <w:p w:rsidR="00A1434F" w:rsidRDefault="00A1434F" w:rsidP="00A1434F">
          <w:pPr>
            <w:pStyle w:val="851B778EA4204E1DA5CE494A458D54D3"/>
          </w:pPr>
          <w:r w:rsidRPr="00D903E8">
            <w:rPr>
              <w:rStyle w:val="PlaceholderText"/>
            </w:rPr>
            <w:t>Click here to enter text.</w:t>
          </w:r>
        </w:p>
      </w:docPartBody>
    </w:docPart>
    <w:docPart>
      <w:docPartPr>
        <w:name w:val="FEB4BDED1C184F6789BC72DAE884A764"/>
        <w:category>
          <w:name w:val="General"/>
          <w:gallery w:val="placeholder"/>
        </w:category>
        <w:types>
          <w:type w:val="bbPlcHdr"/>
        </w:types>
        <w:behaviors>
          <w:behavior w:val="content"/>
        </w:behaviors>
        <w:guid w:val="{2BA15771-25FE-43DB-9D52-D0BBDCB61BF6}"/>
      </w:docPartPr>
      <w:docPartBody>
        <w:p w:rsidR="00A1434F" w:rsidRDefault="00A1434F" w:rsidP="00A1434F">
          <w:pPr>
            <w:pStyle w:val="FEB4BDED1C184F6789BC72DAE884A764"/>
          </w:pPr>
          <w:r w:rsidRPr="00D903E8">
            <w:rPr>
              <w:rStyle w:val="PlaceholderText"/>
            </w:rPr>
            <w:t>Click here to enter text.</w:t>
          </w:r>
        </w:p>
      </w:docPartBody>
    </w:docPart>
    <w:docPart>
      <w:docPartPr>
        <w:name w:val="C9BA65F5B63C4C8AA9B036584410BE3C"/>
        <w:category>
          <w:name w:val="General"/>
          <w:gallery w:val="placeholder"/>
        </w:category>
        <w:types>
          <w:type w:val="bbPlcHdr"/>
        </w:types>
        <w:behaviors>
          <w:behavior w:val="content"/>
        </w:behaviors>
        <w:guid w:val="{37E59B03-0134-4659-928C-6405A70A5BC0}"/>
      </w:docPartPr>
      <w:docPartBody>
        <w:p w:rsidR="00A1434F" w:rsidRDefault="00A1434F" w:rsidP="00A1434F">
          <w:pPr>
            <w:pStyle w:val="C9BA65F5B63C4C8AA9B036584410BE3C"/>
          </w:pPr>
          <w:r w:rsidRPr="00D903E8">
            <w:rPr>
              <w:rStyle w:val="PlaceholderText"/>
            </w:rPr>
            <w:t>Click here to enter text.</w:t>
          </w:r>
        </w:p>
      </w:docPartBody>
    </w:docPart>
    <w:docPart>
      <w:docPartPr>
        <w:name w:val="A2675625EFCB48EAA09254FA3B97AD0C"/>
        <w:category>
          <w:name w:val="General"/>
          <w:gallery w:val="placeholder"/>
        </w:category>
        <w:types>
          <w:type w:val="bbPlcHdr"/>
        </w:types>
        <w:behaviors>
          <w:behavior w:val="content"/>
        </w:behaviors>
        <w:guid w:val="{533164EF-9DCF-4476-A93A-70D74D52E8CF}"/>
      </w:docPartPr>
      <w:docPartBody>
        <w:p w:rsidR="00A1434F" w:rsidRDefault="00A1434F" w:rsidP="00A1434F">
          <w:pPr>
            <w:pStyle w:val="A2675625EFCB48EAA09254FA3B97AD0C"/>
          </w:pPr>
          <w:r w:rsidRPr="00D903E8">
            <w:rPr>
              <w:rStyle w:val="PlaceholderText"/>
            </w:rPr>
            <w:t>Click here to enter text.</w:t>
          </w:r>
        </w:p>
      </w:docPartBody>
    </w:docPart>
    <w:docPart>
      <w:docPartPr>
        <w:name w:val="A2A3277A03E243A199E52D2779F8FD22"/>
        <w:category>
          <w:name w:val="General"/>
          <w:gallery w:val="placeholder"/>
        </w:category>
        <w:types>
          <w:type w:val="bbPlcHdr"/>
        </w:types>
        <w:behaviors>
          <w:behavior w:val="content"/>
        </w:behaviors>
        <w:guid w:val="{43FC9E99-3D11-40EB-9202-A6CD5C025CA9}"/>
      </w:docPartPr>
      <w:docPartBody>
        <w:p w:rsidR="00A1434F" w:rsidRDefault="00A1434F" w:rsidP="00A1434F">
          <w:pPr>
            <w:pStyle w:val="A2A3277A03E243A199E52D2779F8FD22"/>
          </w:pPr>
          <w:r w:rsidRPr="00D903E8">
            <w:rPr>
              <w:rStyle w:val="PlaceholderText"/>
            </w:rPr>
            <w:t>Click here to enter text.</w:t>
          </w:r>
        </w:p>
      </w:docPartBody>
    </w:docPart>
    <w:docPart>
      <w:docPartPr>
        <w:name w:val="851AF68B458D41E5B8989848B1E48263"/>
        <w:category>
          <w:name w:val="General"/>
          <w:gallery w:val="placeholder"/>
        </w:category>
        <w:types>
          <w:type w:val="bbPlcHdr"/>
        </w:types>
        <w:behaviors>
          <w:behavior w:val="content"/>
        </w:behaviors>
        <w:guid w:val="{06B57025-7535-4DB6-A800-4B3F7FD208E5}"/>
      </w:docPartPr>
      <w:docPartBody>
        <w:p w:rsidR="00A1434F" w:rsidRDefault="00A1434F" w:rsidP="00A1434F">
          <w:pPr>
            <w:pStyle w:val="851AF68B458D41E5B8989848B1E48263"/>
          </w:pPr>
          <w:r w:rsidRPr="00D903E8">
            <w:rPr>
              <w:rStyle w:val="PlaceholderText"/>
            </w:rPr>
            <w:t>Click here to enter text.</w:t>
          </w:r>
        </w:p>
      </w:docPartBody>
    </w:docPart>
    <w:docPart>
      <w:docPartPr>
        <w:name w:val="6571E6967A9D4E9C87685F2D53DE9867"/>
        <w:category>
          <w:name w:val="General"/>
          <w:gallery w:val="placeholder"/>
        </w:category>
        <w:types>
          <w:type w:val="bbPlcHdr"/>
        </w:types>
        <w:behaviors>
          <w:behavior w:val="content"/>
        </w:behaviors>
        <w:guid w:val="{C75F8D82-AEB3-44F9-905B-8EAA5B31DC8B}"/>
      </w:docPartPr>
      <w:docPartBody>
        <w:p w:rsidR="00A1434F" w:rsidRDefault="00A1434F" w:rsidP="00A1434F">
          <w:pPr>
            <w:pStyle w:val="6571E6967A9D4E9C87685F2D53DE9867"/>
          </w:pPr>
          <w:r w:rsidRPr="00D903E8">
            <w:rPr>
              <w:rStyle w:val="PlaceholderText"/>
            </w:rPr>
            <w:t>Click here to enter text.</w:t>
          </w:r>
        </w:p>
      </w:docPartBody>
    </w:docPart>
    <w:docPart>
      <w:docPartPr>
        <w:name w:val="0148EEE41EB6482292DC6A4EB4288AC2"/>
        <w:category>
          <w:name w:val="General"/>
          <w:gallery w:val="placeholder"/>
        </w:category>
        <w:types>
          <w:type w:val="bbPlcHdr"/>
        </w:types>
        <w:behaviors>
          <w:behavior w:val="content"/>
        </w:behaviors>
        <w:guid w:val="{09181F42-CF2A-4899-A63D-510FC5CB27B9}"/>
      </w:docPartPr>
      <w:docPartBody>
        <w:p w:rsidR="00A1434F" w:rsidRDefault="00A1434F" w:rsidP="00A1434F">
          <w:pPr>
            <w:pStyle w:val="0148EEE41EB6482292DC6A4EB4288AC2"/>
          </w:pPr>
          <w:r w:rsidRPr="00D903E8">
            <w:rPr>
              <w:rStyle w:val="PlaceholderText"/>
            </w:rPr>
            <w:t>Click here to enter text.</w:t>
          </w:r>
        </w:p>
      </w:docPartBody>
    </w:docPart>
    <w:docPart>
      <w:docPartPr>
        <w:name w:val="E57A79CB11F24345B780151995047424"/>
        <w:category>
          <w:name w:val="General"/>
          <w:gallery w:val="placeholder"/>
        </w:category>
        <w:types>
          <w:type w:val="bbPlcHdr"/>
        </w:types>
        <w:behaviors>
          <w:behavior w:val="content"/>
        </w:behaviors>
        <w:guid w:val="{43C62F70-764D-4A14-ADC7-756C0D105FFC}"/>
      </w:docPartPr>
      <w:docPartBody>
        <w:p w:rsidR="00A1434F" w:rsidRDefault="00A1434F" w:rsidP="00A1434F">
          <w:pPr>
            <w:pStyle w:val="E57A79CB11F24345B780151995047424"/>
          </w:pPr>
          <w:r w:rsidRPr="00D903E8">
            <w:rPr>
              <w:rStyle w:val="PlaceholderText"/>
            </w:rPr>
            <w:t>Click here to enter text.</w:t>
          </w:r>
        </w:p>
      </w:docPartBody>
    </w:docPart>
    <w:docPart>
      <w:docPartPr>
        <w:name w:val="55D7A793A9A940B7A463230498C2BFB3"/>
        <w:category>
          <w:name w:val="General"/>
          <w:gallery w:val="placeholder"/>
        </w:category>
        <w:types>
          <w:type w:val="bbPlcHdr"/>
        </w:types>
        <w:behaviors>
          <w:behavior w:val="content"/>
        </w:behaviors>
        <w:guid w:val="{19B95F8D-2A73-441D-B998-164986A5E34E}"/>
      </w:docPartPr>
      <w:docPartBody>
        <w:p w:rsidR="00A1434F" w:rsidRDefault="00A1434F" w:rsidP="00A1434F">
          <w:pPr>
            <w:pStyle w:val="55D7A793A9A940B7A463230498C2BFB3"/>
          </w:pPr>
          <w:r w:rsidRPr="00D903E8">
            <w:rPr>
              <w:rStyle w:val="PlaceholderText"/>
            </w:rPr>
            <w:t>Click here to enter text.</w:t>
          </w:r>
        </w:p>
      </w:docPartBody>
    </w:docPart>
    <w:docPart>
      <w:docPartPr>
        <w:name w:val="2BD5F08D12F24F849C8CBF79A31A1F20"/>
        <w:category>
          <w:name w:val="General"/>
          <w:gallery w:val="placeholder"/>
        </w:category>
        <w:types>
          <w:type w:val="bbPlcHdr"/>
        </w:types>
        <w:behaviors>
          <w:behavior w:val="content"/>
        </w:behaviors>
        <w:guid w:val="{F394E7CB-51C5-40E7-A606-3534FC9CE639}"/>
      </w:docPartPr>
      <w:docPartBody>
        <w:p w:rsidR="00A1434F" w:rsidRDefault="00A1434F" w:rsidP="00A1434F">
          <w:pPr>
            <w:pStyle w:val="2BD5F08D12F24F849C8CBF79A31A1F20"/>
          </w:pPr>
          <w:r w:rsidRPr="00D903E8">
            <w:rPr>
              <w:rStyle w:val="PlaceholderText"/>
            </w:rPr>
            <w:t>Click here to enter text.</w:t>
          </w:r>
        </w:p>
      </w:docPartBody>
    </w:docPart>
    <w:docPart>
      <w:docPartPr>
        <w:name w:val="FB87505654534DA1B552218C2A3E4A99"/>
        <w:category>
          <w:name w:val="General"/>
          <w:gallery w:val="placeholder"/>
        </w:category>
        <w:types>
          <w:type w:val="bbPlcHdr"/>
        </w:types>
        <w:behaviors>
          <w:behavior w:val="content"/>
        </w:behaviors>
        <w:guid w:val="{785753F2-1346-4B41-B2C1-1B24F3945C4D}"/>
      </w:docPartPr>
      <w:docPartBody>
        <w:p w:rsidR="00A1434F" w:rsidRDefault="00A1434F" w:rsidP="00A1434F">
          <w:pPr>
            <w:pStyle w:val="FB87505654534DA1B552218C2A3E4A99"/>
          </w:pPr>
          <w:r w:rsidRPr="00D903E8">
            <w:rPr>
              <w:rStyle w:val="PlaceholderText"/>
            </w:rPr>
            <w:t>Click here to enter text.</w:t>
          </w:r>
        </w:p>
      </w:docPartBody>
    </w:docPart>
    <w:docPart>
      <w:docPartPr>
        <w:name w:val="C2BBE3F255BA4355A0D55C06E2C8EAB6"/>
        <w:category>
          <w:name w:val="General"/>
          <w:gallery w:val="placeholder"/>
        </w:category>
        <w:types>
          <w:type w:val="bbPlcHdr"/>
        </w:types>
        <w:behaviors>
          <w:behavior w:val="content"/>
        </w:behaviors>
        <w:guid w:val="{06813C95-91AA-4F59-9CEA-562780EC7347}"/>
      </w:docPartPr>
      <w:docPartBody>
        <w:p w:rsidR="00A1434F" w:rsidRDefault="00A1434F" w:rsidP="00A1434F">
          <w:pPr>
            <w:pStyle w:val="C2BBE3F255BA4355A0D55C06E2C8EAB6"/>
          </w:pPr>
          <w:r w:rsidRPr="00D903E8">
            <w:rPr>
              <w:rStyle w:val="PlaceholderText"/>
            </w:rPr>
            <w:t>Click here to enter text.</w:t>
          </w:r>
        </w:p>
      </w:docPartBody>
    </w:docPart>
    <w:docPart>
      <w:docPartPr>
        <w:name w:val="F11D189E45D846B897A2C8E678993A12"/>
        <w:category>
          <w:name w:val="General"/>
          <w:gallery w:val="placeholder"/>
        </w:category>
        <w:types>
          <w:type w:val="bbPlcHdr"/>
        </w:types>
        <w:behaviors>
          <w:behavior w:val="content"/>
        </w:behaviors>
        <w:guid w:val="{8438B3FC-5013-420D-8E8C-C1E0EF9ED104}"/>
      </w:docPartPr>
      <w:docPartBody>
        <w:p w:rsidR="00A1434F" w:rsidRDefault="00A1434F" w:rsidP="00A1434F">
          <w:pPr>
            <w:pStyle w:val="F11D189E45D846B897A2C8E678993A12"/>
          </w:pPr>
          <w:r w:rsidRPr="00D903E8">
            <w:rPr>
              <w:rStyle w:val="PlaceholderText"/>
            </w:rPr>
            <w:t>Click here to enter text.</w:t>
          </w:r>
        </w:p>
      </w:docPartBody>
    </w:docPart>
    <w:docPart>
      <w:docPartPr>
        <w:name w:val="7F3CFFC629BE4A5EA5EFB880021E33C9"/>
        <w:category>
          <w:name w:val="General"/>
          <w:gallery w:val="placeholder"/>
        </w:category>
        <w:types>
          <w:type w:val="bbPlcHdr"/>
        </w:types>
        <w:behaviors>
          <w:behavior w:val="content"/>
        </w:behaviors>
        <w:guid w:val="{3FD673D5-E514-4B95-A4B5-B02D2C43FB9B}"/>
      </w:docPartPr>
      <w:docPartBody>
        <w:p w:rsidR="00A1434F" w:rsidRDefault="00A1434F" w:rsidP="00A1434F">
          <w:pPr>
            <w:pStyle w:val="7F3CFFC629BE4A5EA5EFB880021E33C9"/>
          </w:pPr>
          <w:r w:rsidRPr="00D903E8">
            <w:rPr>
              <w:rStyle w:val="PlaceholderText"/>
            </w:rPr>
            <w:t>Click here to enter text.</w:t>
          </w:r>
        </w:p>
      </w:docPartBody>
    </w:docPart>
    <w:docPart>
      <w:docPartPr>
        <w:name w:val="A5DFAD01E8844B898413777EA02DE2BC"/>
        <w:category>
          <w:name w:val="General"/>
          <w:gallery w:val="placeholder"/>
        </w:category>
        <w:types>
          <w:type w:val="bbPlcHdr"/>
        </w:types>
        <w:behaviors>
          <w:behavior w:val="content"/>
        </w:behaviors>
        <w:guid w:val="{A086DB5A-5C25-4503-993E-929C06DBB347}"/>
      </w:docPartPr>
      <w:docPartBody>
        <w:p w:rsidR="00A1434F" w:rsidRDefault="00A1434F" w:rsidP="00A1434F">
          <w:pPr>
            <w:pStyle w:val="A5DFAD01E8844B898413777EA02DE2BC"/>
          </w:pPr>
          <w:r w:rsidRPr="00D903E8">
            <w:rPr>
              <w:rStyle w:val="PlaceholderText"/>
            </w:rPr>
            <w:t>Click here to enter text.</w:t>
          </w:r>
        </w:p>
      </w:docPartBody>
    </w:docPart>
    <w:docPart>
      <w:docPartPr>
        <w:name w:val="05FD90430C7947EE85D10248B527A24E"/>
        <w:category>
          <w:name w:val="General"/>
          <w:gallery w:val="placeholder"/>
        </w:category>
        <w:types>
          <w:type w:val="bbPlcHdr"/>
        </w:types>
        <w:behaviors>
          <w:behavior w:val="content"/>
        </w:behaviors>
        <w:guid w:val="{09A3A9DD-FD81-43F6-B5F4-4DB5B35C0549}"/>
      </w:docPartPr>
      <w:docPartBody>
        <w:p w:rsidR="00A1434F" w:rsidRDefault="00A1434F" w:rsidP="00A1434F">
          <w:pPr>
            <w:pStyle w:val="05FD90430C7947EE85D10248B527A24E"/>
          </w:pPr>
          <w:r w:rsidRPr="00D903E8">
            <w:rPr>
              <w:rStyle w:val="PlaceholderText"/>
            </w:rPr>
            <w:t>Click here to enter text.</w:t>
          </w:r>
        </w:p>
      </w:docPartBody>
    </w:docPart>
    <w:docPart>
      <w:docPartPr>
        <w:name w:val="D76937762711480F826BA40E64F318D1"/>
        <w:category>
          <w:name w:val="General"/>
          <w:gallery w:val="placeholder"/>
        </w:category>
        <w:types>
          <w:type w:val="bbPlcHdr"/>
        </w:types>
        <w:behaviors>
          <w:behavior w:val="content"/>
        </w:behaviors>
        <w:guid w:val="{1178E523-37CA-475A-B0EE-AE39C0D306D6}"/>
      </w:docPartPr>
      <w:docPartBody>
        <w:p w:rsidR="00A1434F" w:rsidRDefault="00A1434F" w:rsidP="00A1434F">
          <w:pPr>
            <w:pStyle w:val="D76937762711480F826BA40E64F318D1"/>
          </w:pPr>
          <w:r w:rsidRPr="00D903E8">
            <w:rPr>
              <w:rStyle w:val="PlaceholderText"/>
            </w:rPr>
            <w:t>Click here to enter text.</w:t>
          </w:r>
        </w:p>
      </w:docPartBody>
    </w:docPart>
    <w:docPart>
      <w:docPartPr>
        <w:name w:val="84DFF385FEED47F4AD0DF430F4832D4C"/>
        <w:category>
          <w:name w:val="General"/>
          <w:gallery w:val="placeholder"/>
        </w:category>
        <w:types>
          <w:type w:val="bbPlcHdr"/>
        </w:types>
        <w:behaviors>
          <w:behavior w:val="content"/>
        </w:behaviors>
        <w:guid w:val="{C7C090CB-61D3-4F4B-BE17-F97517BC0B3A}"/>
      </w:docPartPr>
      <w:docPartBody>
        <w:p w:rsidR="00A1434F" w:rsidRDefault="00A1434F" w:rsidP="00A1434F">
          <w:pPr>
            <w:pStyle w:val="84DFF385FEED47F4AD0DF430F4832D4C"/>
          </w:pPr>
          <w:r w:rsidRPr="00D903E8">
            <w:rPr>
              <w:rStyle w:val="PlaceholderText"/>
            </w:rPr>
            <w:t>Click here to enter text.</w:t>
          </w:r>
        </w:p>
      </w:docPartBody>
    </w:docPart>
    <w:docPart>
      <w:docPartPr>
        <w:name w:val="8591F61CA0CA48ADBA0CEB4C31CAFB14"/>
        <w:category>
          <w:name w:val="General"/>
          <w:gallery w:val="placeholder"/>
        </w:category>
        <w:types>
          <w:type w:val="bbPlcHdr"/>
        </w:types>
        <w:behaviors>
          <w:behavior w:val="content"/>
        </w:behaviors>
        <w:guid w:val="{42BF95C7-08CD-4690-8E3A-1F4F3862323F}"/>
      </w:docPartPr>
      <w:docPartBody>
        <w:p w:rsidR="00A1434F" w:rsidRDefault="00A1434F" w:rsidP="00A1434F">
          <w:pPr>
            <w:pStyle w:val="8591F61CA0CA48ADBA0CEB4C31CAFB14"/>
          </w:pPr>
          <w:r w:rsidRPr="00D903E8">
            <w:rPr>
              <w:rStyle w:val="PlaceholderText"/>
            </w:rPr>
            <w:t>Click here to enter text.</w:t>
          </w:r>
        </w:p>
      </w:docPartBody>
    </w:docPart>
    <w:docPart>
      <w:docPartPr>
        <w:name w:val="354E633838434906B3431F2C2E027EC6"/>
        <w:category>
          <w:name w:val="General"/>
          <w:gallery w:val="placeholder"/>
        </w:category>
        <w:types>
          <w:type w:val="bbPlcHdr"/>
        </w:types>
        <w:behaviors>
          <w:behavior w:val="content"/>
        </w:behaviors>
        <w:guid w:val="{F733EE21-F1AA-4349-BB1A-F2B074BB58BD}"/>
      </w:docPartPr>
      <w:docPartBody>
        <w:p w:rsidR="00A1434F" w:rsidRDefault="00A1434F" w:rsidP="00A1434F">
          <w:pPr>
            <w:pStyle w:val="354E633838434906B3431F2C2E027EC6"/>
          </w:pPr>
          <w:r w:rsidRPr="00D903E8">
            <w:rPr>
              <w:rStyle w:val="PlaceholderText"/>
            </w:rPr>
            <w:t>Click here to enter text.</w:t>
          </w:r>
        </w:p>
      </w:docPartBody>
    </w:docPart>
    <w:docPart>
      <w:docPartPr>
        <w:name w:val="C68F75165A224ED885867308CDC8AD25"/>
        <w:category>
          <w:name w:val="General"/>
          <w:gallery w:val="placeholder"/>
        </w:category>
        <w:types>
          <w:type w:val="bbPlcHdr"/>
        </w:types>
        <w:behaviors>
          <w:behavior w:val="content"/>
        </w:behaviors>
        <w:guid w:val="{86035D15-FDD0-42F5-A75C-2EC113E7D30A}"/>
      </w:docPartPr>
      <w:docPartBody>
        <w:p w:rsidR="00A1434F" w:rsidRDefault="00A1434F" w:rsidP="00A1434F">
          <w:pPr>
            <w:pStyle w:val="C68F75165A224ED885867308CDC8AD25"/>
          </w:pPr>
          <w:r w:rsidRPr="00D903E8">
            <w:rPr>
              <w:rStyle w:val="PlaceholderText"/>
            </w:rPr>
            <w:t>Click here to enter text.</w:t>
          </w:r>
        </w:p>
      </w:docPartBody>
    </w:docPart>
    <w:docPart>
      <w:docPartPr>
        <w:name w:val="C4018CB2A9FD4E3EACDDF42C9AECCAE2"/>
        <w:category>
          <w:name w:val="General"/>
          <w:gallery w:val="placeholder"/>
        </w:category>
        <w:types>
          <w:type w:val="bbPlcHdr"/>
        </w:types>
        <w:behaviors>
          <w:behavior w:val="content"/>
        </w:behaviors>
        <w:guid w:val="{87C8110A-D9EB-495D-AF6F-91FE41825232}"/>
      </w:docPartPr>
      <w:docPartBody>
        <w:p w:rsidR="00A1434F" w:rsidRDefault="00A1434F" w:rsidP="00A1434F">
          <w:pPr>
            <w:pStyle w:val="C4018CB2A9FD4E3EACDDF42C9AECCAE2"/>
          </w:pPr>
          <w:r w:rsidRPr="00D903E8">
            <w:rPr>
              <w:rStyle w:val="PlaceholderText"/>
            </w:rPr>
            <w:t>Click here to enter text.</w:t>
          </w:r>
        </w:p>
      </w:docPartBody>
    </w:docPart>
    <w:docPart>
      <w:docPartPr>
        <w:name w:val="09E5CB38F1D1488C88B8DDC483F01F50"/>
        <w:category>
          <w:name w:val="General"/>
          <w:gallery w:val="placeholder"/>
        </w:category>
        <w:types>
          <w:type w:val="bbPlcHdr"/>
        </w:types>
        <w:behaviors>
          <w:behavior w:val="content"/>
        </w:behaviors>
        <w:guid w:val="{B7E59E19-3D1E-476C-B537-DE045BE39BB2}"/>
      </w:docPartPr>
      <w:docPartBody>
        <w:p w:rsidR="00A1434F" w:rsidRDefault="00A1434F" w:rsidP="00A1434F">
          <w:pPr>
            <w:pStyle w:val="09E5CB38F1D1488C88B8DDC483F01F50"/>
          </w:pPr>
          <w:r w:rsidRPr="00D903E8">
            <w:rPr>
              <w:rStyle w:val="PlaceholderText"/>
            </w:rPr>
            <w:t>Click here to enter text.</w:t>
          </w:r>
        </w:p>
      </w:docPartBody>
    </w:docPart>
    <w:docPart>
      <w:docPartPr>
        <w:name w:val="8C27465E8E644CE88675EC76543B7E7D"/>
        <w:category>
          <w:name w:val="General"/>
          <w:gallery w:val="placeholder"/>
        </w:category>
        <w:types>
          <w:type w:val="bbPlcHdr"/>
        </w:types>
        <w:behaviors>
          <w:behavior w:val="content"/>
        </w:behaviors>
        <w:guid w:val="{A4EF8F17-6182-4218-B500-C0F7A58740C6}"/>
      </w:docPartPr>
      <w:docPartBody>
        <w:p w:rsidR="00A1434F" w:rsidRDefault="00A1434F" w:rsidP="00A1434F">
          <w:pPr>
            <w:pStyle w:val="8C27465E8E644CE88675EC76543B7E7D"/>
          </w:pPr>
          <w:r w:rsidRPr="00D903E8">
            <w:rPr>
              <w:rStyle w:val="PlaceholderText"/>
            </w:rPr>
            <w:t>Click here to enter text.</w:t>
          </w:r>
        </w:p>
      </w:docPartBody>
    </w:docPart>
    <w:docPart>
      <w:docPartPr>
        <w:name w:val="0AA9C76C669D4026A88F7268FEE880AC"/>
        <w:category>
          <w:name w:val="General"/>
          <w:gallery w:val="placeholder"/>
        </w:category>
        <w:types>
          <w:type w:val="bbPlcHdr"/>
        </w:types>
        <w:behaviors>
          <w:behavior w:val="content"/>
        </w:behaviors>
        <w:guid w:val="{816B01FD-4622-4A14-B223-FA96AE7711EA}"/>
      </w:docPartPr>
      <w:docPartBody>
        <w:p w:rsidR="00A1434F" w:rsidRDefault="00A1434F" w:rsidP="00A1434F">
          <w:pPr>
            <w:pStyle w:val="0AA9C76C669D4026A88F7268FEE880AC"/>
          </w:pPr>
          <w:r w:rsidRPr="00D903E8">
            <w:rPr>
              <w:rStyle w:val="PlaceholderText"/>
            </w:rPr>
            <w:t>Click here to enter text.</w:t>
          </w:r>
        </w:p>
      </w:docPartBody>
    </w:docPart>
    <w:docPart>
      <w:docPartPr>
        <w:name w:val="9FBAA7B65EF74C82A89EE9E24F11A533"/>
        <w:category>
          <w:name w:val="General"/>
          <w:gallery w:val="placeholder"/>
        </w:category>
        <w:types>
          <w:type w:val="bbPlcHdr"/>
        </w:types>
        <w:behaviors>
          <w:behavior w:val="content"/>
        </w:behaviors>
        <w:guid w:val="{CC893E73-1C44-4332-B03E-861935937958}"/>
      </w:docPartPr>
      <w:docPartBody>
        <w:p w:rsidR="00A1434F" w:rsidRDefault="00A1434F" w:rsidP="00A1434F">
          <w:pPr>
            <w:pStyle w:val="9FBAA7B65EF74C82A89EE9E24F11A533"/>
          </w:pPr>
          <w:r w:rsidRPr="00D903E8">
            <w:rPr>
              <w:rStyle w:val="PlaceholderText"/>
            </w:rPr>
            <w:t>Click here to enter text.</w:t>
          </w:r>
        </w:p>
      </w:docPartBody>
    </w:docPart>
    <w:docPart>
      <w:docPartPr>
        <w:name w:val="5A76683614D0403189A6DAEA20E3DDB6"/>
        <w:category>
          <w:name w:val="General"/>
          <w:gallery w:val="placeholder"/>
        </w:category>
        <w:types>
          <w:type w:val="bbPlcHdr"/>
        </w:types>
        <w:behaviors>
          <w:behavior w:val="content"/>
        </w:behaviors>
        <w:guid w:val="{763C6BD2-3C1B-4624-A7A1-712E977F6FB1}"/>
      </w:docPartPr>
      <w:docPartBody>
        <w:p w:rsidR="00A1434F" w:rsidRDefault="00A1434F" w:rsidP="00A1434F">
          <w:pPr>
            <w:pStyle w:val="5A76683614D0403189A6DAEA20E3DDB6"/>
          </w:pPr>
          <w:r w:rsidRPr="00D903E8">
            <w:rPr>
              <w:rStyle w:val="PlaceholderText"/>
            </w:rPr>
            <w:t>Click here to enter text.</w:t>
          </w:r>
        </w:p>
      </w:docPartBody>
    </w:docPart>
    <w:docPart>
      <w:docPartPr>
        <w:name w:val="5DA15203843E4F45AC6083F763328334"/>
        <w:category>
          <w:name w:val="General"/>
          <w:gallery w:val="placeholder"/>
        </w:category>
        <w:types>
          <w:type w:val="bbPlcHdr"/>
        </w:types>
        <w:behaviors>
          <w:behavior w:val="content"/>
        </w:behaviors>
        <w:guid w:val="{30E1458D-EE11-41B3-86AC-EBDD88DF0BB0}"/>
      </w:docPartPr>
      <w:docPartBody>
        <w:p w:rsidR="00A1434F" w:rsidRDefault="00A1434F" w:rsidP="00A1434F">
          <w:pPr>
            <w:pStyle w:val="5DA15203843E4F45AC6083F763328334"/>
          </w:pPr>
          <w:r w:rsidRPr="00D903E8">
            <w:rPr>
              <w:rStyle w:val="PlaceholderText"/>
            </w:rPr>
            <w:t>Click here to enter text.</w:t>
          </w:r>
        </w:p>
      </w:docPartBody>
    </w:docPart>
    <w:docPart>
      <w:docPartPr>
        <w:name w:val="196B00BD926F43729F596A610F1A7280"/>
        <w:category>
          <w:name w:val="General"/>
          <w:gallery w:val="placeholder"/>
        </w:category>
        <w:types>
          <w:type w:val="bbPlcHdr"/>
        </w:types>
        <w:behaviors>
          <w:behavior w:val="content"/>
        </w:behaviors>
        <w:guid w:val="{49329E17-5BCB-40B3-839D-B1EE42543459}"/>
      </w:docPartPr>
      <w:docPartBody>
        <w:p w:rsidR="00A1434F" w:rsidRDefault="00A1434F" w:rsidP="00A1434F">
          <w:pPr>
            <w:pStyle w:val="196B00BD926F43729F596A610F1A7280"/>
          </w:pPr>
          <w:r w:rsidRPr="00D903E8">
            <w:rPr>
              <w:rStyle w:val="PlaceholderText"/>
            </w:rPr>
            <w:t>Click here to enter text.</w:t>
          </w:r>
        </w:p>
      </w:docPartBody>
    </w:docPart>
    <w:docPart>
      <w:docPartPr>
        <w:name w:val="78387293B3F140AB8362C8BC13BCC45F"/>
        <w:category>
          <w:name w:val="General"/>
          <w:gallery w:val="placeholder"/>
        </w:category>
        <w:types>
          <w:type w:val="bbPlcHdr"/>
        </w:types>
        <w:behaviors>
          <w:behavior w:val="content"/>
        </w:behaviors>
        <w:guid w:val="{7B50E502-2755-4DC5-AB44-C430B0A03B51}"/>
      </w:docPartPr>
      <w:docPartBody>
        <w:p w:rsidR="00A1434F" w:rsidRDefault="00A1434F" w:rsidP="00A1434F">
          <w:pPr>
            <w:pStyle w:val="78387293B3F140AB8362C8BC13BCC45F"/>
          </w:pPr>
          <w:r w:rsidRPr="00D903E8">
            <w:rPr>
              <w:rStyle w:val="PlaceholderText"/>
            </w:rPr>
            <w:t>Click here to enter text.</w:t>
          </w:r>
        </w:p>
      </w:docPartBody>
    </w:docPart>
    <w:docPart>
      <w:docPartPr>
        <w:name w:val="423A6B995F1E47D59260C80F64EDD670"/>
        <w:category>
          <w:name w:val="General"/>
          <w:gallery w:val="placeholder"/>
        </w:category>
        <w:types>
          <w:type w:val="bbPlcHdr"/>
        </w:types>
        <w:behaviors>
          <w:behavior w:val="content"/>
        </w:behaviors>
        <w:guid w:val="{71CC0727-3A54-4B17-AD93-B8308E112CFC}"/>
      </w:docPartPr>
      <w:docPartBody>
        <w:p w:rsidR="00A1434F" w:rsidRDefault="00A1434F" w:rsidP="00A1434F">
          <w:pPr>
            <w:pStyle w:val="423A6B995F1E47D59260C80F64EDD670"/>
          </w:pPr>
          <w:r w:rsidRPr="00D903E8">
            <w:rPr>
              <w:rStyle w:val="PlaceholderText"/>
            </w:rPr>
            <w:t>Click here to enter text.</w:t>
          </w:r>
        </w:p>
      </w:docPartBody>
    </w:docPart>
    <w:docPart>
      <w:docPartPr>
        <w:name w:val="1069E0F0092647979E4C1F8067FFE6D5"/>
        <w:category>
          <w:name w:val="General"/>
          <w:gallery w:val="placeholder"/>
        </w:category>
        <w:types>
          <w:type w:val="bbPlcHdr"/>
        </w:types>
        <w:behaviors>
          <w:behavior w:val="content"/>
        </w:behaviors>
        <w:guid w:val="{E181E890-A852-44B4-BFC4-0F5F2D1AC57D}"/>
      </w:docPartPr>
      <w:docPartBody>
        <w:p w:rsidR="00A1434F" w:rsidRDefault="00A1434F" w:rsidP="00A1434F">
          <w:pPr>
            <w:pStyle w:val="1069E0F0092647979E4C1F8067FFE6D5"/>
          </w:pPr>
          <w:r w:rsidRPr="00D903E8">
            <w:rPr>
              <w:rStyle w:val="PlaceholderText"/>
            </w:rPr>
            <w:t>Click here to enter text.</w:t>
          </w:r>
        </w:p>
      </w:docPartBody>
    </w:docPart>
    <w:docPart>
      <w:docPartPr>
        <w:name w:val="91CB850369F94FDEBBDD93BF460EDDA3"/>
        <w:category>
          <w:name w:val="General"/>
          <w:gallery w:val="placeholder"/>
        </w:category>
        <w:types>
          <w:type w:val="bbPlcHdr"/>
        </w:types>
        <w:behaviors>
          <w:behavior w:val="content"/>
        </w:behaviors>
        <w:guid w:val="{D9396AB9-657E-4C2F-BCEC-7EB2E2AB9D3E}"/>
      </w:docPartPr>
      <w:docPartBody>
        <w:p w:rsidR="00A1434F" w:rsidRDefault="00A1434F" w:rsidP="00A1434F">
          <w:pPr>
            <w:pStyle w:val="91CB850369F94FDEBBDD93BF460EDDA3"/>
          </w:pPr>
          <w:r w:rsidRPr="00D903E8">
            <w:rPr>
              <w:rStyle w:val="PlaceholderText"/>
            </w:rPr>
            <w:t>Click here to enter text.</w:t>
          </w:r>
        </w:p>
      </w:docPartBody>
    </w:docPart>
    <w:docPart>
      <w:docPartPr>
        <w:name w:val="8D47BF1AF7E643CEB32F0D99EDF9A452"/>
        <w:category>
          <w:name w:val="General"/>
          <w:gallery w:val="placeholder"/>
        </w:category>
        <w:types>
          <w:type w:val="bbPlcHdr"/>
        </w:types>
        <w:behaviors>
          <w:behavior w:val="content"/>
        </w:behaviors>
        <w:guid w:val="{C0DD305A-8267-498A-A66C-FE493CD40F32}"/>
      </w:docPartPr>
      <w:docPartBody>
        <w:p w:rsidR="00A1434F" w:rsidRDefault="00A1434F" w:rsidP="00A1434F">
          <w:pPr>
            <w:pStyle w:val="8D47BF1AF7E643CEB32F0D99EDF9A452"/>
          </w:pPr>
          <w:r w:rsidRPr="00D903E8">
            <w:rPr>
              <w:rStyle w:val="PlaceholderText"/>
            </w:rPr>
            <w:t>Click here to enter text.</w:t>
          </w:r>
        </w:p>
      </w:docPartBody>
    </w:docPart>
    <w:docPart>
      <w:docPartPr>
        <w:name w:val="9369F045213D4957A8114145B0A6BCAA"/>
        <w:category>
          <w:name w:val="General"/>
          <w:gallery w:val="placeholder"/>
        </w:category>
        <w:types>
          <w:type w:val="bbPlcHdr"/>
        </w:types>
        <w:behaviors>
          <w:behavior w:val="content"/>
        </w:behaviors>
        <w:guid w:val="{69170201-E5E2-4145-89D6-A6AE14909186}"/>
      </w:docPartPr>
      <w:docPartBody>
        <w:p w:rsidR="00A1434F" w:rsidRDefault="00A1434F" w:rsidP="00A1434F">
          <w:pPr>
            <w:pStyle w:val="9369F045213D4957A8114145B0A6BCAA"/>
          </w:pPr>
          <w:r w:rsidRPr="00D903E8">
            <w:rPr>
              <w:rStyle w:val="PlaceholderText"/>
            </w:rPr>
            <w:t>Click here to enter text.</w:t>
          </w:r>
        </w:p>
      </w:docPartBody>
    </w:docPart>
    <w:docPart>
      <w:docPartPr>
        <w:name w:val="16FA12388A5B436B9CFEAA108CB6482A"/>
        <w:category>
          <w:name w:val="General"/>
          <w:gallery w:val="placeholder"/>
        </w:category>
        <w:types>
          <w:type w:val="bbPlcHdr"/>
        </w:types>
        <w:behaviors>
          <w:behavior w:val="content"/>
        </w:behaviors>
        <w:guid w:val="{2679B682-311F-41E4-B91B-AD5668C63234}"/>
      </w:docPartPr>
      <w:docPartBody>
        <w:p w:rsidR="00A1434F" w:rsidRDefault="00A1434F" w:rsidP="00A1434F">
          <w:pPr>
            <w:pStyle w:val="16FA12388A5B436B9CFEAA108CB6482A"/>
          </w:pPr>
          <w:r w:rsidRPr="00D903E8">
            <w:rPr>
              <w:rStyle w:val="PlaceholderText"/>
            </w:rPr>
            <w:t>Click here to enter text.</w:t>
          </w:r>
        </w:p>
      </w:docPartBody>
    </w:docPart>
    <w:docPart>
      <w:docPartPr>
        <w:name w:val="140DA5EE2CA2458DB038E6D71C13E15F"/>
        <w:category>
          <w:name w:val="General"/>
          <w:gallery w:val="placeholder"/>
        </w:category>
        <w:types>
          <w:type w:val="bbPlcHdr"/>
        </w:types>
        <w:behaviors>
          <w:behavior w:val="content"/>
        </w:behaviors>
        <w:guid w:val="{24794680-5998-4138-8BBC-E050C9A5CD01}"/>
      </w:docPartPr>
      <w:docPartBody>
        <w:p w:rsidR="00A1434F" w:rsidRDefault="00A1434F" w:rsidP="00A1434F">
          <w:pPr>
            <w:pStyle w:val="140DA5EE2CA2458DB038E6D71C13E15F"/>
          </w:pPr>
          <w:r w:rsidRPr="00D903E8">
            <w:rPr>
              <w:rStyle w:val="PlaceholderText"/>
            </w:rPr>
            <w:t>Click here to enter text.</w:t>
          </w:r>
        </w:p>
      </w:docPartBody>
    </w:docPart>
    <w:docPart>
      <w:docPartPr>
        <w:name w:val="A9CD8FED8B5E49ACAB8CB6EAC19A2DF2"/>
        <w:category>
          <w:name w:val="General"/>
          <w:gallery w:val="placeholder"/>
        </w:category>
        <w:types>
          <w:type w:val="bbPlcHdr"/>
        </w:types>
        <w:behaviors>
          <w:behavior w:val="content"/>
        </w:behaviors>
        <w:guid w:val="{46B70E10-1405-49D5-ADFC-BFE5486205B4}"/>
      </w:docPartPr>
      <w:docPartBody>
        <w:p w:rsidR="00A1434F" w:rsidRDefault="00A1434F" w:rsidP="00A1434F">
          <w:pPr>
            <w:pStyle w:val="A9CD8FED8B5E49ACAB8CB6EAC19A2DF2"/>
          </w:pPr>
          <w:r w:rsidRPr="00D903E8">
            <w:rPr>
              <w:rStyle w:val="PlaceholderText"/>
            </w:rPr>
            <w:t>Click here to enter text.</w:t>
          </w:r>
        </w:p>
      </w:docPartBody>
    </w:docPart>
    <w:docPart>
      <w:docPartPr>
        <w:name w:val="655A3A606158490187BB7185187644EE"/>
        <w:category>
          <w:name w:val="General"/>
          <w:gallery w:val="placeholder"/>
        </w:category>
        <w:types>
          <w:type w:val="bbPlcHdr"/>
        </w:types>
        <w:behaviors>
          <w:behavior w:val="content"/>
        </w:behaviors>
        <w:guid w:val="{AEE911D7-5D85-434E-B778-2B5D956AE903}"/>
      </w:docPartPr>
      <w:docPartBody>
        <w:p w:rsidR="00A1434F" w:rsidRDefault="00A1434F" w:rsidP="00A1434F">
          <w:pPr>
            <w:pStyle w:val="655A3A606158490187BB7185187644EE"/>
          </w:pPr>
          <w:r w:rsidRPr="00D903E8">
            <w:rPr>
              <w:rStyle w:val="PlaceholderText"/>
            </w:rPr>
            <w:t>Click here to enter text.</w:t>
          </w:r>
        </w:p>
      </w:docPartBody>
    </w:docPart>
    <w:docPart>
      <w:docPartPr>
        <w:name w:val="3805577007194AB0B0DD9F63B457ACDC"/>
        <w:category>
          <w:name w:val="General"/>
          <w:gallery w:val="placeholder"/>
        </w:category>
        <w:types>
          <w:type w:val="bbPlcHdr"/>
        </w:types>
        <w:behaviors>
          <w:behavior w:val="content"/>
        </w:behaviors>
        <w:guid w:val="{57566C5B-1093-44DB-98A2-EFBBFCD88459}"/>
      </w:docPartPr>
      <w:docPartBody>
        <w:p w:rsidR="00A1434F" w:rsidRDefault="00A1434F" w:rsidP="00A1434F">
          <w:pPr>
            <w:pStyle w:val="3805577007194AB0B0DD9F63B457ACDC"/>
          </w:pPr>
          <w:r w:rsidRPr="00D903E8">
            <w:rPr>
              <w:rStyle w:val="PlaceholderText"/>
            </w:rPr>
            <w:t>Click here to enter text.</w:t>
          </w:r>
        </w:p>
      </w:docPartBody>
    </w:docPart>
    <w:docPart>
      <w:docPartPr>
        <w:name w:val="F246BB6DB5904DB39F2A3C91C9F954F6"/>
        <w:category>
          <w:name w:val="General"/>
          <w:gallery w:val="placeholder"/>
        </w:category>
        <w:types>
          <w:type w:val="bbPlcHdr"/>
        </w:types>
        <w:behaviors>
          <w:behavior w:val="content"/>
        </w:behaviors>
        <w:guid w:val="{F657D6CE-2F69-40E6-B0CC-62BB96389A3E}"/>
      </w:docPartPr>
      <w:docPartBody>
        <w:p w:rsidR="00A1434F" w:rsidRDefault="00A1434F" w:rsidP="00A1434F">
          <w:pPr>
            <w:pStyle w:val="F246BB6DB5904DB39F2A3C91C9F954F6"/>
          </w:pPr>
          <w:r w:rsidRPr="00D903E8">
            <w:rPr>
              <w:rStyle w:val="PlaceholderText"/>
            </w:rPr>
            <w:t>Click here to enter text.</w:t>
          </w:r>
        </w:p>
      </w:docPartBody>
    </w:docPart>
    <w:docPart>
      <w:docPartPr>
        <w:name w:val="1252B66620574FC491C8123AD5E52659"/>
        <w:category>
          <w:name w:val="General"/>
          <w:gallery w:val="placeholder"/>
        </w:category>
        <w:types>
          <w:type w:val="bbPlcHdr"/>
        </w:types>
        <w:behaviors>
          <w:behavior w:val="content"/>
        </w:behaviors>
        <w:guid w:val="{2B575138-50FB-4F0A-BA36-78AA865C9DB6}"/>
      </w:docPartPr>
      <w:docPartBody>
        <w:p w:rsidR="00A1434F" w:rsidRDefault="00A1434F" w:rsidP="00A1434F">
          <w:pPr>
            <w:pStyle w:val="1252B66620574FC491C8123AD5E52659"/>
          </w:pPr>
          <w:r w:rsidRPr="00D903E8">
            <w:rPr>
              <w:rStyle w:val="PlaceholderText"/>
            </w:rPr>
            <w:t>Click here to enter text.</w:t>
          </w:r>
        </w:p>
      </w:docPartBody>
    </w:docPart>
    <w:docPart>
      <w:docPartPr>
        <w:name w:val="33A30127CF7649DC8465CBA38500F372"/>
        <w:category>
          <w:name w:val="General"/>
          <w:gallery w:val="placeholder"/>
        </w:category>
        <w:types>
          <w:type w:val="bbPlcHdr"/>
        </w:types>
        <w:behaviors>
          <w:behavior w:val="content"/>
        </w:behaviors>
        <w:guid w:val="{118AE996-12F2-451A-A390-9D564035A41F}"/>
      </w:docPartPr>
      <w:docPartBody>
        <w:p w:rsidR="00A1434F" w:rsidRDefault="00A1434F" w:rsidP="00A1434F">
          <w:pPr>
            <w:pStyle w:val="33A30127CF7649DC8465CBA38500F372"/>
          </w:pPr>
          <w:r w:rsidRPr="00D903E8">
            <w:rPr>
              <w:rStyle w:val="PlaceholderText"/>
            </w:rPr>
            <w:t>Click here to enter text.</w:t>
          </w:r>
        </w:p>
      </w:docPartBody>
    </w:docPart>
    <w:docPart>
      <w:docPartPr>
        <w:name w:val="73452558486D4DC48E5A4DF6626468AD"/>
        <w:category>
          <w:name w:val="General"/>
          <w:gallery w:val="placeholder"/>
        </w:category>
        <w:types>
          <w:type w:val="bbPlcHdr"/>
        </w:types>
        <w:behaviors>
          <w:behavior w:val="content"/>
        </w:behaviors>
        <w:guid w:val="{F9237064-E053-42C1-B560-D63DC47024D8}"/>
      </w:docPartPr>
      <w:docPartBody>
        <w:p w:rsidR="00A1434F" w:rsidRDefault="00A1434F" w:rsidP="00A1434F">
          <w:pPr>
            <w:pStyle w:val="73452558486D4DC48E5A4DF6626468AD"/>
          </w:pPr>
          <w:r w:rsidRPr="00D903E8">
            <w:rPr>
              <w:rStyle w:val="PlaceholderText"/>
            </w:rPr>
            <w:t>Click here to enter text.</w:t>
          </w:r>
        </w:p>
      </w:docPartBody>
    </w:docPart>
    <w:docPart>
      <w:docPartPr>
        <w:name w:val="77C9836059224E70BCF785757B1BB5DC"/>
        <w:category>
          <w:name w:val="General"/>
          <w:gallery w:val="placeholder"/>
        </w:category>
        <w:types>
          <w:type w:val="bbPlcHdr"/>
        </w:types>
        <w:behaviors>
          <w:behavior w:val="content"/>
        </w:behaviors>
        <w:guid w:val="{A064B278-2D70-46B5-98FE-BF39F7D42CEE}"/>
      </w:docPartPr>
      <w:docPartBody>
        <w:p w:rsidR="00A1434F" w:rsidRDefault="00A1434F" w:rsidP="00A1434F">
          <w:pPr>
            <w:pStyle w:val="77C9836059224E70BCF785757B1BB5DC"/>
          </w:pPr>
          <w:r w:rsidRPr="00D903E8">
            <w:rPr>
              <w:rStyle w:val="PlaceholderText"/>
            </w:rPr>
            <w:t>Click here to enter text.</w:t>
          </w:r>
        </w:p>
      </w:docPartBody>
    </w:docPart>
    <w:docPart>
      <w:docPartPr>
        <w:name w:val="07C6A32E4B464772BEB1332F99C3FD9B"/>
        <w:category>
          <w:name w:val="General"/>
          <w:gallery w:val="placeholder"/>
        </w:category>
        <w:types>
          <w:type w:val="bbPlcHdr"/>
        </w:types>
        <w:behaviors>
          <w:behavior w:val="content"/>
        </w:behaviors>
        <w:guid w:val="{77C430BC-10FB-42E4-9175-67A7511FC8F1}"/>
      </w:docPartPr>
      <w:docPartBody>
        <w:p w:rsidR="00A1434F" w:rsidRDefault="00A1434F" w:rsidP="00A1434F">
          <w:pPr>
            <w:pStyle w:val="07C6A32E4B464772BEB1332F99C3FD9B"/>
          </w:pPr>
          <w:r w:rsidRPr="00D903E8">
            <w:rPr>
              <w:rStyle w:val="PlaceholderText"/>
            </w:rPr>
            <w:t>Click here to enter text.</w:t>
          </w:r>
        </w:p>
      </w:docPartBody>
    </w:docPart>
    <w:docPart>
      <w:docPartPr>
        <w:name w:val="15D33A2347EE4771A2D47E197FB7C5CE"/>
        <w:category>
          <w:name w:val="General"/>
          <w:gallery w:val="placeholder"/>
        </w:category>
        <w:types>
          <w:type w:val="bbPlcHdr"/>
        </w:types>
        <w:behaviors>
          <w:behavior w:val="content"/>
        </w:behaviors>
        <w:guid w:val="{CF3FB410-8240-45E5-8B90-4AE8665115D0}"/>
      </w:docPartPr>
      <w:docPartBody>
        <w:p w:rsidR="00A1434F" w:rsidRDefault="00A1434F" w:rsidP="00A1434F">
          <w:pPr>
            <w:pStyle w:val="15D33A2347EE4771A2D47E197FB7C5CE"/>
          </w:pPr>
          <w:r w:rsidRPr="00D903E8">
            <w:rPr>
              <w:rStyle w:val="PlaceholderText"/>
            </w:rPr>
            <w:t>Click here to enter text.</w:t>
          </w:r>
        </w:p>
      </w:docPartBody>
    </w:docPart>
    <w:docPart>
      <w:docPartPr>
        <w:name w:val="0D93E1DA360F49539B1E6CC2FFF0F3F7"/>
        <w:category>
          <w:name w:val="General"/>
          <w:gallery w:val="placeholder"/>
        </w:category>
        <w:types>
          <w:type w:val="bbPlcHdr"/>
        </w:types>
        <w:behaviors>
          <w:behavior w:val="content"/>
        </w:behaviors>
        <w:guid w:val="{1465AEED-9D7B-454A-AA7C-338F120BC34B}"/>
      </w:docPartPr>
      <w:docPartBody>
        <w:p w:rsidR="00A1434F" w:rsidRDefault="00A1434F" w:rsidP="00A1434F">
          <w:pPr>
            <w:pStyle w:val="0D93E1DA360F49539B1E6CC2FFF0F3F7"/>
          </w:pPr>
          <w:r w:rsidRPr="00D903E8">
            <w:rPr>
              <w:rStyle w:val="PlaceholderText"/>
            </w:rPr>
            <w:t>Click here to enter text.</w:t>
          </w:r>
        </w:p>
      </w:docPartBody>
    </w:docPart>
    <w:docPart>
      <w:docPartPr>
        <w:name w:val="6DB5069B8DA54B18A42F514EA15DA4E8"/>
        <w:category>
          <w:name w:val="General"/>
          <w:gallery w:val="placeholder"/>
        </w:category>
        <w:types>
          <w:type w:val="bbPlcHdr"/>
        </w:types>
        <w:behaviors>
          <w:behavior w:val="content"/>
        </w:behaviors>
        <w:guid w:val="{5277EE23-1A09-40FB-AE8D-2157DBFE6656}"/>
      </w:docPartPr>
      <w:docPartBody>
        <w:p w:rsidR="00A1434F" w:rsidRDefault="00A1434F" w:rsidP="00A1434F">
          <w:pPr>
            <w:pStyle w:val="6DB5069B8DA54B18A42F514EA15DA4E8"/>
          </w:pPr>
          <w:r w:rsidRPr="00D903E8">
            <w:rPr>
              <w:rStyle w:val="PlaceholderText"/>
            </w:rPr>
            <w:t>Click here to enter text.</w:t>
          </w:r>
        </w:p>
      </w:docPartBody>
    </w:docPart>
    <w:docPart>
      <w:docPartPr>
        <w:name w:val="E492386D02C44AEBB802B21D4398A376"/>
        <w:category>
          <w:name w:val="General"/>
          <w:gallery w:val="placeholder"/>
        </w:category>
        <w:types>
          <w:type w:val="bbPlcHdr"/>
        </w:types>
        <w:behaviors>
          <w:behavior w:val="content"/>
        </w:behaviors>
        <w:guid w:val="{C03900F5-F06D-40CC-A0AD-8400AEB62C31}"/>
      </w:docPartPr>
      <w:docPartBody>
        <w:p w:rsidR="00A1434F" w:rsidRDefault="00A1434F" w:rsidP="00A1434F">
          <w:pPr>
            <w:pStyle w:val="E492386D02C44AEBB802B21D4398A376"/>
          </w:pPr>
          <w:r w:rsidRPr="00D903E8">
            <w:rPr>
              <w:rStyle w:val="PlaceholderText"/>
            </w:rPr>
            <w:t>Click here to enter text.</w:t>
          </w:r>
        </w:p>
      </w:docPartBody>
    </w:docPart>
    <w:docPart>
      <w:docPartPr>
        <w:name w:val="BC5801B52CAA43CF8DFE6A3AD3512117"/>
        <w:category>
          <w:name w:val="General"/>
          <w:gallery w:val="placeholder"/>
        </w:category>
        <w:types>
          <w:type w:val="bbPlcHdr"/>
        </w:types>
        <w:behaviors>
          <w:behavior w:val="content"/>
        </w:behaviors>
        <w:guid w:val="{B50311A1-CE38-4230-8E9A-F84EB339482D}"/>
      </w:docPartPr>
      <w:docPartBody>
        <w:p w:rsidR="00A1434F" w:rsidRDefault="00A1434F" w:rsidP="00A1434F">
          <w:pPr>
            <w:pStyle w:val="BC5801B52CAA43CF8DFE6A3AD3512117"/>
          </w:pPr>
          <w:r w:rsidRPr="00D903E8">
            <w:rPr>
              <w:rStyle w:val="PlaceholderText"/>
            </w:rPr>
            <w:t>Click here to enter text.</w:t>
          </w:r>
        </w:p>
      </w:docPartBody>
    </w:docPart>
    <w:docPart>
      <w:docPartPr>
        <w:name w:val="5B9075FE076E4740BBB762AC83E6CA56"/>
        <w:category>
          <w:name w:val="General"/>
          <w:gallery w:val="placeholder"/>
        </w:category>
        <w:types>
          <w:type w:val="bbPlcHdr"/>
        </w:types>
        <w:behaviors>
          <w:behavior w:val="content"/>
        </w:behaviors>
        <w:guid w:val="{2CF2B41C-F05F-4076-8244-023274A9C964}"/>
      </w:docPartPr>
      <w:docPartBody>
        <w:p w:rsidR="00A1434F" w:rsidRDefault="00A1434F" w:rsidP="00A1434F">
          <w:pPr>
            <w:pStyle w:val="5B9075FE076E4740BBB762AC83E6CA56"/>
          </w:pPr>
          <w:r w:rsidRPr="00D903E8">
            <w:rPr>
              <w:rStyle w:val="PlaceholderText"/>
            </w:rPr>
            <w:t>Click here to enter text.</w:t>
          </w:r>
        </w:p>
      </w:docPartBody>
    </w:docPart>
    <w:docPart>
      <w:docPartPr>
        <w:name w:val="AA357492EB0F4D268E525875B11BADCE"/>
        <w:category>
          <w:name w:val="General"/>
          <w:gallery w:val="placeholder"/>
        </w:category>
        <w:types>
          <w:type w:val="bbPlcHdr"/>
        </w:types>
        <w:behaviors>
          <w:behavior w:val="content"/>
        </w:behaviors>
        <w:guid w:val="{CFE7B162-AAF3-410E-9D44-61FCBDC37974}"/>
      </w:docPartPr>
      <w:docPartBody>
        <w:p w:rsidR="00A1434F" w:rsidRDefault="00A1434F" w:rsidP="00A1434F">
          <w:pPr>
            <w:pStyle w:val="AA357492EB0F4D268E525875B11BADCE"/>
          </w:pPr>
          <w:r w:rsidRPr="00D903E8">
            <w:rPr>
              <w:rStyle w:val="PlaceholderText"/>
            </w:rPr>
            <w:t>Click here to enter text.</w:t>
          </w:r>
        </w:p>
      </w:docPartBody>
    </w:docPart>
    <w:docPart>
      <w:docPartPr>
        <w:name w:val="1A6B91ED000F480284DEE5EA8DA7084E"/>
        <w:category>
          <w:name w:val="General"/>
          <w:gallery w:val="placeholder"/>
        </w:category>
        <w:types>
          <w:type w:val="bbPlcHdr"/>
        </w:types>
        <w:behaviors>
          <w:behavior w:val="content"/>
        </w:behaviors>
        <w:guid w:val="{E9A14DE4-98B5-4B2C-80C0-DB41011A3937}"/>
      </w:docPartPr>
      <w:docPartBody>
        <w:p w:rsidR="00A1434F" w:rsidRDefault="00A1434F" w:rsidP="00A1434F">
          <w:pPr>
            <w:pStyle w:val="1A6B91ED000F480284DEE5EA8DA7084E"/>
          </w:pPr>
          <w:r w:rsidRPr="00D903E8">
            <w:rPr>
              <w:rStyle w:val="PlaceholderText"/>
            </w:rPr>
            <w:t>Click here to enter text.</w:t>
          </w:r>
        </w:p>
      </w:docPartBody>
    </w:docPart>
    <w:docPart>
      <w:docPartPr>
        <w:name w:val="7A7ECD401B8D4680B1A2A19DC32936E7"/>
        <w:category>
          <w:name w:val="General"/>
          <w:gallery w:val="placeholder"/>
        </w:category>
        <w:types>
          <w:type w:val="bbPlcHdr"/>
        </w:types>
        <w:behaviors>
          <w:behavior w:val="content"/>
        </w:behaviors>
        <w:guid w:val="{DB6D2E76-0CE8-49E0-85DD-745188562CC9}"/>
      </w:docPartPr>
      <w:docPartBody>
        <w:p w:rsidR="00A1434F" w:rsidRDefault="00A1434F" w:rsidP="00A1434F">
          <w:pPr>
            <w:pStyle w:val="7A7ECD401B8D4680B1A2A19DC32936E7"/>
          </w:pPr>
          <w:r w:rsidRPr="00D903E8">
            <w:rPr>
              <w:rStyle w:val="PlaceholderText"/>
            </w:rPr>
            <w:t>Click here to enter text.</w:t>
          </w:r>
        </w:p>
      </w:docPartBody>
    </w:docPart>
    <w:docPart>
      <w:docPartPr>
        <w:name w:val="1AF18A9B7A3B4AB9B9481BB3C0D17999"/>
        <w:category>
          <w:name w:val="General"/>
          <w:gallery w:val="placeholder"/>
        </w:category>
        <w:types>
          <w:type w:val="bbPlcHdr"/>
        </w:types>
        <w:behaviors>
          <w:behavior w:val="content"/>
        </w:behaviors>
        <w:guid w:val="{9BB7F6E1-D9E5-4801-A616-E844DEB10214}"/>
      </w:docPartPr>
      <w:docPartBody>
        <w:p w:rsidR="00A1434F" w:rsidRDefault="00A1434F" w:rsidP="00A1434F">
          <w:pPr>
            <w:pStyle w:val="1AF18A9B7A3B4AB9B9481BB3C0D17999"/>
          </w:pPr>
          <w:r w:rsidRPr="00D903E8">
            <w:rPr>
              <w:rStyle w:val="PlaceholderText"/>
            </w:rPr>
            <w:t>Click here to enter text.</w:t>
          </w:r>
        </w:p>
      </w:docPartBody>
    </w:docPart>
    <w:docPart>
      <w:docPartPr>
        <w:name w:val="8790AFBCDBBE43349EAC12A19BB18CD3"/>
        <w:category>
          <w:name w:val="General"/>
          <w:gallery w:val="placeholder"/>
        </w:category>
        <w:types>
          <w:type w:val="bbPlcHdr"/>
        </w:types>
        <w:behaviors>
          <w:behavior w:val="content"/>
        </w:behaviors>
        <w:guid w:val="{1F31B1D6-02B8-4109-8130-FE3E6C8808D0}"/>
      </w:docPartPr>
      <w:docPartBody>
        <w:p w:rsidR="00A1434F" w:rsidRDefault="00A1434F" w:rsidP="00A1434F">
          <w:pPr>
            <w:pStyle w:val="8790AFBCDBBE43349EAC12A19BB18CD3"/>
          </w:pPr>
          <w:r w:rsidRPr="00D903E8">
            <w:rPr>
              <w:rStyle w:val="PlaceholderText"/>
            </w:rPr>
            <w:t>Click here to enter text.</w:t>
          </w:r>
        </w:p>
      </w:docPartBody>
    </w:docPart>
    <w:docPart>
      <w:docPartPr>
        <w:name w:val="CBDD29101D9F4B6CBE25165A2BC8B4BA"/>
        <w:category>
          <w:name w:val="General"/>
          <w:gallery w:val="placeholder"/>
        </w:category>
        <w:types>
          <w:type w:val="bbPlcHdr"/>
        </w:types>
        <w:behaviors>
          <w:behavior w:val="content"/>
        </w:behaviors>
        <w:guid w:val="{FCF3FBC7-88B7-49EC-AA25-D41CA525EADE}"/>
      </w:docPartPr>
      <w:docPartBody>
        <w:p w:rsidR="00A1434F" w:rsidRDefault="00A1434F" w:rsidP="00A1434F">
          <w:pPr>
            <w:pStyle w:val="CBDD29101D9F4B6CBE25165A2BC8B4BA"/>
          </w:pPr>
          <w:r w:rsidRPr="00D903E8">
            <w:rPr>
              <w:rStyle w:val="PlaceholderText"/>
            </w:rPr>
            <w:t>Click here to enter text.</w:t>
          </w:r>
        </w:p>
      </w:docPartBody>
    </w:docPart>
    <w:docPart>
      <w:docPartPr>
        <w:name w:val="76FE5267AD1545C5AAEAD9192232B583"/>
        <w:category>
          <w:name w:val="General"/>
          <w:gallery w:val="placeholder"/>
        </w:category>
        <w:types>
          <w:type w:val="bbPlcHdr"/>
        </w:types>
        <w:behaviors>
          <w:behavior w:val="content"/>
        </w:behaviors>
        <w:guid w:val="{E6A523CC-604D-426D-93F4-8195AB2020BE}"/>
      </w:docPartPr>
      <w:docPartBody>
        <w:p w:rsidR="00A1434F" w:rsidRDefault="00A1434F" w:rsidP="00A1434F">
          <w:pPr>
            <w:pStyle w:val="76FE5267AD1545C5AAEAD9192232B583"/>
          </w:pPr>
          <w:r w:rsidRPr="00D903E8">
            <w:rPr>
              <w:rStyle w:val="PlaceholderText"/>
            </w:rPr>
            <w:t>Click here to enter text.</w:t>
          </w:r>
        </w:p>
      </w:docPartBody>
    </w:docPart>
    <w:docPart>
      <w:docPartPr>
        <w:name w:val="3154D0A63D58482A8EEB42B92197EC8A"/>
        <w:category>
          <w:name w:val="General"/>
          <w:gallery w:val="placeholder"/>
        </w:category>
        <w:types>
          <w:type w:val="bbPlcHdr"/>
        </w:types>
        <w:behaviors>
          <w:behavior w:val="content"/>
        </w:behaviors>
        <w:guid w:val="{4DEB86A8-53B7-4437-AC59-8FCFA293ADAD}"/>
      </w:docPartPr>
      <w:docPartBody>
        <w:p w:rsidR="00A1434F" w:rsidRDefault="00A1434F" w:rsidP="00A1434F">
          <w:pPr>
            <w:pStyle w:val="3154D0A63D58482A8EEB42B92197EC8A"/>
          </w:pPr>
          <w:r w:rsidRPr="00D903E8">
            <w:rPr>
              <w:rStyle w:val="PlaceholderText"/>
            </w:rPr>
            <w:t>Click here to enter text.</w:t>
          </w:r>
        </w:p>
      </w:docPartBody>
    </w:docPart>
    <w:docPart>
      <w:docPartPr>
        <w:name w:val="84502C72EA8E428599DD613C0E34B52E"/>
        <w:category>
          <w:name w:val="General"/>
          <w:gallery w:val="placeholder"/>
        </w:category>
        <w:types>
          <w:type w:val="bbPlcHdr"/>
        </w:types>
        <w:behaviors>
          <w:behavior w:val="content"/>
        </w:behaviors>
        <w:guid w:val="{9301DE60-78C7-488B-BB4F-83FF9530D35D}"/>
      </w:docPartPr>
      <w:docPartBody>
        <w:p w:rsidR="00A1434F" w:rsidRDefault="00A1434F" w:rsidP="00A1434F">
          <w:pPr>
            <w:pStyle w:val="84502C72EA8E428599DD613C0E34B52E"/>
          </w:pPr>
          <w:r w:rsidRPr="00D903E8">
            <w:rPr>
              <w:rStyle w:val="PlaceholderText"/>
            </w:rPr>
            <w:t>Click here to enter text.</w:t>
          </w:r>
        </w:p>
      </w:docPartBody>
    </w:docPart>
    <w:docPart>
      <w:docPartPr>
        <w:name w:val="881E1F1CB06B4E07A74C7D441F6152B0"/>
        <w:category>
          <w:name w:val="General"/>
          <w:gallery w:val="placeholder"/>
        </w:category>
        <w:types>
          <w:type w:val="bbPlcHdr"/>
        </w:types>
        <w:behaviors>
          <w:behavior w:val="content"/>
        </w:behaviors>
        <w:guid w:val="{3D985A91-F5CF-4943-97E0-51C5BFD315CD}"/>
      </w:docPartPr>
      <w:docPartBody>
        <w:p w:rsidR="00A1434F" w:rsidRDefault="00A1434F" w:rsidP="00A1434F">
          <w:pPr>
            <w:pStyle w:val="881E1F1CB06B4E07A74C7D441F6152B0"/>
          </w:pPr>
          <w:r w:rsidRPr="00D903E8">
            <w:rPr>
              <w:rStyle w:val="PlaceholderText"/>
            </w:rPr>
            <w:t>Click here to enter text.</w:t>
          </w:r>
        </w:p>
      </w:docPartBody>
    </w:docPart>
    <w:docPart>
      <w:docPartPr>
        <w:name w:val="CB044C006EFF41789C8FA0A39E1E4DD0"/>
        <w:category>
          <w:name w:val="General"/>
          <w:gallery w:val="placeholder"/>
        </w:category>
        <w:types>
          <w:type w:val="bbPlcHdr"/>
        </w:types>
        <w:behaviors>
          <w:behavior w:val="content"/>
        </w:behaviors>
        <w:guid w:val="{6C968C4C-1105-455C-B831-5AD0023ABD9B}"/>
      </w:docPartPr>
      <w:docPartBody>
        <w:p w:rsidR="00A1434F" w:rsidRDefault="00A1434F" w:rsidP="00A1434F">
          <w:pPr>
            <w:pStyle w:val="CB044C006EFF41789C8FA0A39E1E4DD0"/>
          </w:pPr>
          <w:r w:rsidRPr="00D903E8">
            <w:rPr>
              <w:rStyle w:val="PlaceholderText"/>
            </w:rPr>
            <w:t>Click here to enter text.</w:t>
          </w:r>
        </w:p>
      </w:docPartBody>
    </w:docPart>
    <w:docPart>
      <w:docPartPr>
        <w:name w:val="6F74B830C8B948BB87D0FDDFAC6B35C5"/>
        <w:category>
          <w:name w:val="General"/>
          <w:gallery w:val="placeholder"/>
        </w:category>
        <w:types>
          <w:type w:val="bbPlcHdr"/>
        </w:types>
        <w:behaviors>
          <w:behavior w:val="content"/>
        </w:behaviors>
        <w:guid w:val="{BFEF746C-8287-458A-AFF2-0E260B09F83D}"/>
      </w:docPartPr>
      <w:docPartBody>
        <w:p w:rsidR="00A1434F" w:rsidRDefault="00A1434F" w:rsidP="00A1434F">
          <w:pPr>
            <w:pStyle w:val="6F74B830C8B948BB87D0FDDFAC6B35C5"/>
          </w:pPr>
          <w:r w:rsidRPr="00D903E8">
            <w:rPr>
              <w:rStyle w:val="PlaceholderText"/>
            </w:rPr>
            <w:t>Click here to enter text.</w:t>
          </w:r>
        </w:p>
      </w:docPartBody>
    </w:docPart>
    <w:docPart>
      <w:docPartPr>
        <w:name w:val="0CE0ECF7F13640D1BA01A6D7581D9298"/>
        <w:category>
          <w:name w:val="General"/>
          <w:gallery w:val="placeholder"/>
        </w:category>
        <w:types>
          <w:type w:val="bbPlcHdr"/>
        </w:types>
        <w:behaviors>
          <w:behavior w:val="content"/>
        </w:behaviors>
        <w:guid w:val="{EF2265C1-026F-4F93-8328-24576924872C}"/>
      </w:docPartPr>
      <w:docPartBody>
        <w:p w:rsidR="00A1434F" w:rsidRDefault="00A1434F" w:rsidP="00A1434F">
          <w:pPr>
            <w:pStyle w:val="0CE0ECF7F13640D1BA01A6D7581D9298"/>
          </w:pPr>
          <w:r w:rsidRPr="00D903E8">
            <w:rPr>
              <w:rStyle w:val="PlaceholderText"/>
            </w:rPr>
            <w:t>Click here to enter text.</w:t>
          </w:r>
        </w:p>
      </w:docPartBody>
    </w:docPart>
    <w:docPart>
      <w:docPartPr>
        <w:name w:val="908ABC5CDB0A468DA9325A71A333B85C"/>
        <w:category>
          <w:name w:val="General"/>
          <w:gallery w:val="placeholder"/>
        </w:category>
        <w:types>
          <w:type w:val="bbPlcHdr"/>
        </w:types>
        <w:behaviors>
          <w:behavior w:val="content"/>
        </w:behaviors>
        <w:guid w:val="{A1CCB8CD-EA74-4633-893E-0658475F2423}"/>
      </w:docPartPr>
      <w:docPartBody>
        <w:p w:rsidR="00A1434F" w:rsidRDefault="00A1434F" w:rsidP="00A1434F">
          <w:pPr>
            <w:pStyle w:val="908ABC5CDB0A468DA9325A71A333B85C"/>
          </w:pPr>
          <w:r w:rsidRPr="00D903E8">
            <w:rPr>
              <w:rStyle w:val="PlaceholderText"/>
            </w:rPr>
            <w:t>Click here to enter text.</w:t>
          </w:r>
        </w:p>
      </w:docPartBody>
    </w:docPart>
    <w:docPart>
      <w:docPartPr>
        <w:name w:val="9B90E007AC32489DA2DE536C53EA9CDF"/>
        <w:category>
          <w:name w:val="General"/>
          <w:gallery w:val="placeholder"/>
        </w:category>
        <w:types>
          <w:type w:val="bbPlcHdr"/>
        </w:types>
        <w:behaviors>
          <w:behavior w:val="content"/>
        </w:behaviors>
        <w:guid w:val="{383B8160-0C0A-4956-9D3A-52CB8B769161}"/>
      </w:docPartPr>
      <w:docPartBody>
        <w:p w:rsidR="00A1434F" w:rsidRDefault="00A1434F" w:rsidP="00A1434F">
          <w:pPr>
            <w:pStyle w:val="9B90E007AC32489DA2DE536C53EA9CDF"/>
          </w:pPr>
          <w:r w:rsidRPr="00D903E8">
            <w:rPr>
              <w:rStyle w:val="PlaceholderText"/>
            </w:rPr>
            <w:t>Click here to enter text.</w:t>
          </w:r>
        </w:p>
      </w:docPartBody>
    </w:docPart>
    <w:docPart>
      <w:docPartPr>
        <w:name w:val="FAF514E833C0460887C75EA9C49848D6"/>
        <w:category>
          <w:name w:val="General"/>
          <w:gallery w:val="placeholder"/>
        </w:category>
        <w:types>
          <w:type w:val="bbPlcHdr"/>
        </w:types>
        <w:behaviors>
          <w:behavior w:val="content"/>
        </w:behaviors>
        <w:guid w:val="{4C372E7B-1622-4AD4-9067-BE5C89F81D3D}"/>
      </w:docPartPr>
      <w:docPartBody>
        <w:p w:rsidR="00A1434F" w:rsidRDefault="00A1434F" w:rsidP="00A1434F">
          <w:pPr>
            <w:pStyle w:val="FAF514E833C0460887C75EA9C49848D6"/>
          </w:pPr>
          <w:r w:rsidRPr="00D903E8">
            <w:rPr>
              <w:rStyle w:val="PlaceholderText"/>
            </w:rPr>
            <w:t>Click here to enter text.</w:t>
          </w:r>
        </w:p>
      </w:docPartBody>
    </w:docPart>
    <w:docPart>
      <w:docPartPr>
        <w:name w:val="7ED0F0714696468F8D60B4D9FF0AA31C"/>
        <w:category>
          <w:name w:val="General"/>
          <w:gallery w:val="placeholder"/>
        </w:category>
        <w:types>
          <w:type w:val="bbPlcHdr"/>
        </w:types>
        <w:behaviors>
          <w:behavior w:val="content"/>
        </w:behaviors>
        <w:guid w:val="{29C6C103-4174-4B33-BAF4-4822541963CC}"/>
      </w:docPartPr>
      <w:docPartBody>
        <w:p w:rsidR="00A1434F" w:rsidRDefault="00A1434F" w:rsidP="00A1434F">
          <w:pPr>
            <w:pStyle w:val="7ED0F0714696468F8D60B4D9FF0AA31C"/>
          </w:pPr>
          <w:r w:rsidRPr="00D903E8">
            <w:rPr>
              <w:rStyle w:val="PlaceholderText"/>
            </w:rPr>
            <w:t>Click here to enter text.</w:t>
          </w:r>
        </w:p>
      </w:docPartBody>
    </w:docPart>
    <w:docPart>
      <w:docPartPr>
        <w:name w:val="DF537DEAE82246B08148881C3F3A57A0"/>
        <w:category>
          <w:name w:val="General"/>
          <w:gallery w:val="placeholder"/>
        </w:category>
        <w:types>
          <w:type w:val="bbPlcHdr"/>
        </w:types>
        <w:behaviors>
          <w:behavior w:val="content"/>
        </w:behaviors>
        <w:guid w:val="{404CC164-5592-4A36-AEA2-14D8CFC6C078}"/>
      </w:docPartPr>
      <w:docPartBody>
        <w:p w:rsidR="00A1434F" w:rsidRDefault="00A1434F" w:rsidP="00A1434F">
          <w:pPr>
            <w:pStyle w:val="DF537DEAE82246B08148881C3F3A57A0"/>
          </w:pPr>
          <w:r w:rsidRPr="00D903E8">
            <w:rPr>
              <w:rStyle w:val="PlaceholderText"/>
            </w:rPr>
            <w:t>Click here to enter text.</w:t>
          </w:r>
        </w:p>
      </w:docPartBody>
    </w:docPart>
    <w:docPart>
      <w:docPartPr>
        <w:name w:val="8A845BB508224AB88A88CB12E0602670"/>
        <w:category>
          <w:name w:val="General"/>
          <w:gallery w:val="placeholder"/>
        </w:category>
        <w:types>
          <w:type w:val="bbPlcHdr"/>
        </w:types>
        <w:behaviors>
          <w:behavior w:val="content"/>
        </w:behaviors>
        <w:guid w:val="{D1BA35B9-CAF0-4827-A041-00FFC54AFA19}"/>
      </w:docPartPr>
      <w:docPartBody>
        <w:p w:rsidR="00A1434F" w:rsidRDefault="00A1434F" w:rsidP="00A1434F">
          <w:pPr>
            <w:pStyle w:val="8A845BB508224AB88A88CB12E0602670"/>
          </w:pPr>
          <w:r w:rsidRPr="00D903E8">
            <w:rPr>
              <w:rStyle w:val="PlaceholderText"/>
            </w:rPr>
            <w:t>Click here to enter text.</w:t>
          </w:r>
        </w:p>
      </w:docPartBody>
    </w:docPart>
    <w:docPart>
      <w:docPartPr>
        <w:name w:val="D922F2B985754D13A613EEDD5F86CDCD"/>
        <w:category>
          <w:name w:val="General"/>
          <w:gallery w:val="placeholder"/>
        </w:category>
        <w:types>
          <w:type w:val="bbPlcHdr"/>
        </w:types>
        <w:behaviors>
          <w:behavior w:val="content"/>
        </w:behaviors>
        <w:guid w:val="{1C04053D-8AA6-43B6-A29E-14E49D807349}"/>
      </w:docPartPr>
      <w:docPartBody>
        <w:p w:rsidR="00A1434F" w:rsidRDefault="00A1434F" w:rsidP="00A1434F">
          <w:pPr>
            <w:pStyle w:val="D922F2B985754D13A613EEDD5F86CDCD"/>
          </w:pPr>
          <w:r w:rsidRPr="00D903E8">
            <w:rPr>
              <w:rStyle w:val="PlaceholderText"/>
            </w:rPr>
            <w:t>Click here to enter text.</w:t>
          </w:r>
        </w:p>
      </w:docPartBody>
    </w:docPart>
    <w:docPart>
      <w:docPartPr>
        <w:name w:val="90402F694A874285A13110D47DB60A3A"/>
        <w:category>
          <w:name w:val="General"/>
          <w:gallery w:val="placeholder"/>
        </w:category>
        <w:types>
          <w:type w:val="bbPlcHdr"/>
        </w:types>
        <w:behaviors>
          <w:behavior w:val="content"/>
        </w:behaviors>
        <w:guid w:val="{6EC636C8-F8EE-494D-BAD1-D02BB4603F07}"/>
      </w:docPartPr>
      <w:docPartBody>
        <w:p w:rsidR="00A1434F" w:rsidRDefault="00A1434F" w:rsidP="00A1434F">
          <w:pPr>
            <w:pStyle w:val="90402F694A874285A13110D47DB60A3A"/>
          </w:pPr>
          <w:r w:rsidRPr="00D903E8">
            <w:rPr>
              <w:rStyle w:val="PlaceholderText"/>
            </w:rPr>
            <w:t>Click here to enter text.</w:t>
          </w:r>
        </w:p>
      </w:docPartBody>
    </w:docPart>
    <w:docPart>
      <w:docPartPr>
        <w:name w:val="D6BA37BDA85C424F97D34982108033BB"/>
        <w:category>
          <w:name w:val="General"/>
          <w:gallery w:val="placeholder"/>
        </w:category>
        <w:types>
          <w:type w:val="bbPlcHdr"/>
        </w:types>
        <w:behaviors>
          <w:behavior w:val="content"/>
        </w:behaviors>
        <w:guid w:val="{455804F0-9453-4387-A2FB-0BEE3EC7684A}"/>
      </w:docPartPr>
      <w:docPartBody>
        <w:p w:rsidR="00A1434F" w:rsidRDefault="00A1434F" w:rsidP="00A1434F">
          <w:pPr>
            <w:pStyle w:val="D6BA37BDA85C424F97D34982108033BB"/>
          </w:pPr>
          <w:r w:rsidRPr="00D903E8">
            <w:rPr>
              <w:rStyle w:val="PlaceholderText"/>
            </w:rPr>
            <w:t>Click here to enter text.</w:t>
          </w:r>
        </w:p>
      </w:docPartBody>
    </w:docPart>
    <w:docPart>
      <w:docPartPr>
        <w:name w:val="02CE442F0454433986F134E89E617D2E"/>
        <w:category>
          <w:name w:val="General"/>
          <w:gallery w:val="placeholder"/>
        </w:category>
        <w:types>
          <w:type w:val="bbPlcHdr"/>
        </w:types>
        <w:behaviors>
          <w:behavior w:val="content"/>
        </w:behaviors>
        <w:guid w:val="{0F22B19E-B8F7-4588-B547-E023281FF518}"/>
      </w:docPartPr>
      <w:docPartBody>
        <w:p w:rsidR="00A1434F" w:rsidRDefault="00A1434F" w:rsidP="00A1434F">
          <w:pPr>
            <w:pStyle w:val="02CE442F0454433986F134E89E617D2E"/>
          </w:pPr>
          <w:r w:rsidRPr="00D903E8">
            <w:rPr>
              <w:rStyle w:val="PlaceholderText"/>
            </w:rPr>
            <w:t>Click here to enter text.</w:t>
          </w:r>
        </w:p>
      </w:docPartBody>
    </w:docPart>
    <w:docPart>
      <w:docPartPr>
        <w:name w:val="DF4D2A41258C464D8CFADF5C45931A8B"/>
        <w:category>
          <w:name w:val="General"/>
          <w:gallery w:val="placeholder"/>
        </w:category>
        <w:types>
          <w:type w:val="bbPlcHdr"/>
        </w:types>
        <w:behaviors>
          <w:behavior w:val="content"/>
        </w:behaviors>
        <w:guid w:val="{37AD0AD5-7D2E-43AC-A837-23D6750614F6}"/>
      </w:docPartPr>
      <w:docPartBody>
        <w:p w:rsidR="00A1434F" w:rsidRDefault="00A1434F" w:rsidP="00A1434F">
          <w:pPr>
            <w:pStyle w:val="DF4D2A41258C464D8CFADF5C45931A8B"/>
          </w:pPr>
          <w:r w:rsidRPr="00D903E8">
            <w:rPr>
              <w:rStyle w:val="PlaceholderText"/>
            </w:rPr>
            <w:t>Click here to enter text.</w:t>
          </w:r>
        </w:p>
      </w:docPartBody>
    </w:docPart>
    <w:docPart>
      <w:docPartPr>
        <w:name w:val="D0F074D77E8448F48AAD9C3BD93BE23B"/>
        <w:category>
          <w:name w:val="General"/>
          <w:gallery w:val="placeholder"/>
        </w:category>
        <w:types>
          <w:type w:val="bbPlcHdr"/>
        </w:types>
        <w:behaviors>
          <w:behavior w:val="content"/>
        </w:behaviors>
        <w:guid w:val="{E945DE87-9146-420B-AA8F-5FADDEAEBB21}"/>
      </w:docPartPr>
      <w:docPartBody>
        <w:p w:rsidR="00A1434F" w:rsidRDefault="00A1434F" w:rsidP="00A1434F">
          <w:pPr>
            <w:pStyle w:val="D0F074D77E8448F48AAD9C3BD93BE23B"/>
          </w:pPr>
          <w:r w:rsidRPr="00D903E8">
            <w:rPr>
              <w:rStyle w:val="PlaceholderText"/>
            </w:rPr>
            <w:t>Click here to enter text.</w:t>
          </w:r>
        </w:p>
      </w:docPartBody>
    </w:docPart>
    <w:docPart>
      <w:docPartPr>
        <w:name w:val="012D59E53BB147F295D7E82A196C7315"/>
        <w:category>
          <w:name w:val="General"/>
          <w:gallery w:val="placeholder"/>
        </w:category>
        <w:types>
          <w:type w:val="bbPlcHdr"/>
        </w:types>
        <w:behaviors>
          <w:behavior w:val="content"/>
        </w:behaviors>
        <w:guid w:val="{E9307B68-69CC-413C-8F76-FDF68010CAED}"/>
      </w:docPartPr>
      <w:docPartBody>
        <w:p w:rsidR="00A1434F" w:rsidRDefault="00A1434F" w:rsidP="00A1434F">
          <w:pPr>
            <w:pStyle w:val="012D59E53BB147F295D7E82A196C7315"/>
          </w:pPr>
          <w:r w:rsidRPr="00D903E8">
            <w:rPr>
              <w:rStyle w:val="PlaceholderText"/>
            </w:rPr>
            <w:t>Click here to enter text.</w:t>
          </w:r>
        </w:p>
      </w:docPartBody>
    </w:docPart>
    <w:docPart>
      <w:docPartPr>
        <w:name w:val="3C5191104473434B8F7A523E27BEC1B1"/>
        <w:category>
          <w:name w:val="General"/>
          <w:gallery w:val="placeholder"/>
        </w:category>
        <w:types>
          <w:type w:val="bbPlcHdr"/>
        </w:types>
        <w:behaviors>
          <w:behavior w:val="content"/>
        </w:behaviors>
        <w:guid w:val="{E2E9699D-EF98-4650-90DF-C41B8BE5613B}"/>
      </w:docPartPr>
      <w:docPartBody>
        <w:p w:rsidR="00A1434F" w:rsidRDefault="00A1434F" w:rsidP="00A1434F">
          <w:pPr>
            <w:pStyle w:val="3C5191104473434B8F7A523E27BEC1B1"/>
          </w:pPr>
          <w:r w:rsidRPr="00D903E8">
            <w:rPr>
              <w:rStyle w:val="PlaceholderText"/>
            </w:rPr>
            <w:t>Click here to enter text.</w:t>
          </w:r>
        </w:p>
      </w:docPartBody>
    </w:docPart>
    <w:docPart>
      <w:docPartPr>
        <w:name w:val="6A5C7B1178A94F5F9495A8EBF5C4043E"/>
        <w:category>
          <w:name w:val="General"/>
          <w:gallery w:val="placeholder"/>
        </w:category>
        <w:types>
          <w:type w:val="bbPlcHdr"/>
        </w:types>
        <w:behaviors>
          <w:behavior w:val="content"/>
        </w:behaviors>
        <w:guid w:val="{EC09D729-3010-445C-9F0E-67906DD6C7CF}"/>
      </w:docPartPr>
      <w:docPartBody>
        <w:p w:rsidR="00A1434F" w:rsidRDefault="00A1434F" w:rsidP="00A1434F">
          <w:pPr>
            <w:pStyle w:val="6A5C7B1178A94F5F9495A8EBF5C4043E"/>
          </w:pPr>
          <w:r w:rsidRPr="00D903E8">
            <w:rPr>
              <w:rStyle w:val="PlaceholderText"/>
            </w:rPr>
            <w:t>Click here to enter text.</w:t>
          </w:r>
        </w:p>
      </w:docPartBody>
    </w:docPart>
    <w:docPart>
      <w:docPartPr>
        <w:name w:val="37FB858AD2A14CD983B3FD3D810CD855"/>
        <w:category>
          <w:name w:val="General"/>
          <w:gallery w:val="placeholder"/>
        </w:category>
        <w:types>
          <w:type w:val="bbPlcHdr"/>
        </w:types>
        <w:behaviors>
          <w:behavior w:val="content"/>
        </w:behaviors>
        <w:guid w:val="{16C4FD17-2CC0-4515-8B79-ED225DB5B651}"/>
      </w:docPartPr>
      <w:docPartBody>
        <w:p w:rsidR="00A1434F" w:rsidRDefault="00A1434F" w:rsidP="00A1434F">
          <w:pPr>
            <w:pStyle w:val="37FB858AD2A14CD983B3FD3D810CD855"/>
          </w:pPr>
          <w:r w:rsidRPr="00D903E8">
            <w:rPr>
              <w:rStyle w:val="PlaceholderText"/>
            </w:rPr>
            <w:t>Click here to enter text.</w:t>
          </w:r>
        </w:p>
      </w:docPartBody>
    </w:docPart>
    <w:docPart>
      <w:docPartPr>
        <w:name w:val="F7F05D975CFF40C9A9703D94FEC5D5BC"/>
        <w:category>
          <w:name w:val="General"/>
          <w:gallery w:val="placeholder"/>
        </w:category>
        <w:types>
          <w:type w:val="bbPlcHdr"/>
        </w:types>
        <w:behaviors>
          <w:behavior w:val="content"/>
        </w:behaviors>
        <w:guid w:val="{C219881E-E34B-4C24-831C-E801952526B1}"/>
      </w:docPartPr>
      <w:docPartBody>
        <w:p w:rsidR="00A1434F" w:rsidRDefault="00A1434F" w:rsidP="00A1434F">
          <w:pPr>
            <w:pStyle w:val="F7F05D975CFF40C9A9703D94FEC5D5BC"/>
          </w:pPr>
          <w:r w:rsidRPr="00D903E8">
            <w:rPr>
              <w:rStyle w:val="PlaceholderText"/>
            </w:rPr>
            <w:t>Click here to enter text.</w:t>
          </w:r>
        </w:p>
      </w:docPartBody>
    </w:docPart>
    <w:docPart>
      <w:docPartPr>
        <w:name w:val="3F52497A69C142BCB18AD672D5215657"/>
        <w:category>
          <w:name w:val="General"/>
          <w:gallery w:val="placeholder"/>
        </w:category>
        <w:types>
          <w:type w:val="bbPlcHdr"/>
        </w:types>
        <w:behaviors>
          <w:behavior w:val="content"/>
        </w:behaviors>
        <w:guid w:val="{0BE6A04C-AEDD-4B34-A05C-354C10B200B2}"/>
      </w:docPartPr>
      <w:docPartBody>
        <w:p w:rsidR="00A1434F" w:rsidRDefault="00A1434F" w:rsidP="00A1434F">
          <w:pPr>
            <w:pStyle w:val="3F52497A69C142BCB18AD672D5215657"/>
          </w:pPr>
          <w:r w:rsidRPr="00D903E8">
            <w:rPr>
              <w:rStyle w:val="PlaceholderText"/>
            </w:rPr>
            <w:t>Click here to enter text.</w:t>
          </w:r>
        </w:p>
      </w:docPartBody>
    </w:docPart>
    <w:docPart>
      <w:docPartPr>
        <w:name w:val="22F731F44D7F4E8199E8E232F59666DB"/>
        <w:category>
          <w:name w:val="General"/>
          <w:gallery w:val="placeholder"/>
        </w:category>
        <w:types>
          <w:type w:val="bbPlcHdr"/>
        </w:types>
        <w:behaviors>
          <w:behavior w:val="content"/>
        </w:behaviors>
        <w:guid w:val="{990EC5CD-DA7F-4886-839B-80163E361A98}"/>
      </w:docPartPr>
      <w:docPartBody>
        <w:p w:rsidR="00A1434F" w:rsidRDefault="00A1434F" w:rsidP="00A1434F">
          <w:pPr>
            <w:pStyle w:val="22F731F44D7F4E8199E8E232F59666DB"/>
          </w:pPr>
          <w:r w:rsidRPr="00D903E8">
            <w:rPr>
              <w:rStyle w:val="PlaceholderText"/>
            </w:rPr>
            <w:t>Click here to enter text.</w:t>
          </w:r>
        </w:p>
      </w:docPartBody>
    </w:docPart>
    <w:docPart>
      <w:docPartPr>
        <w:name w:val="1D8EE3958B6E41678754EE7E3E523299"/>
        <w:category>
          <w:name w:val="General"/>
          <w:gallery w:val="placeholder"/>
        </w:category>
        <w:types>
          <w:type w:val="bbPlcHdr"/>
        </w:types>
        <w:behaviors>
          <w:behavior w:val="content"/>
        </w:behaviors>
        <w:guid w:val="{CEAACEBC-E96C-4D9D-8601-9A36F3C9890D}"/>
      </w:docPartPr>
      <w:docPartBody>
        <w:p w:rsidR="00A1434F" w:rsidRDefault="00A1434F" w:rsidP="00A1434F">
          <w:pPr>
            <w:pStyle w:val="1D8EE3958B6E41678754EE7E3E523299"/>
          </w:pPr>
          <w:r w:rsidRPr="00D903E8">
            <w:rPr>
              <w:rStyle w:val="PlaceholderText"/>
            </w:rPr>
            <w:t>Click here to enter text.</w:t>
          </w:r>
        </w:p>
      </w:docPartBody>
    </w:docPart>
    <w:docPart>
      <w:docPartPr>
        <w:name w:val="56D8923C8EA34D99BF23A42FB0CF4C39"/>
        <w:category>
          <w:name w:val="General"/>
          <w:gallery w:val="placeholder"/>
        </w:category>
        <w:types>
          <w:type w:val="bbPlcHdr"/>
        </w:types>
        <w:behaviors>
          <w:behavior w:val="content"/>
        </w:behaviors>
        <w:guid w:val="{EC632790-46A0-4A62-A055-1E04E502EF9D}"/>
      </w:docPartPr>
      <w:docPartBody>
        <w:p w:rsidR="00A1434F" w:rsidRDefault="00A1434F" w:rsidP="00A1434F">
          <w:pPr>
            <w:pStyle w:val="56D8923C8EA34D99BF23A42FB0CF4C39"/>
          </w:pPr>
          <w:r w:rsidRPr="00D903E8">
            <w:rPr>
              <w:rStyle w:val="PlaceholderText"/>
            </w:rPr>
            <w:t>Click here to enter text.</w:t>
          </w:r>
        </w:p>
      </w:docPartBody>
    </w:docPart>
    <w:docPart>
      <w:docPartPr>
        <w:name w:val="8AE029C0917A46E199441F4B48B3552A"/>
        <w:category>
          <w:name w:val="General"/>
          <w:gallery w:val="placeholder"/>
        </w:category>
        <w:types>
          <w:type w:val="bbPlcHdr"/>
        </w:types>
        <w:behaviors>
          <w:behavior w:val="content"/>
        </w:behaviors>
        <w:guid w:val="{AA7BAB53-E1B9-4E9F-91D9-CC3A24624BCA}"/>
      </w:docPartPr>
      <w:docPartBody>
        <w:p w:rsidR="00A1434F" w:rsidRDefault="00A1434F" w:rsidP="00A1434F">
          <w:pPr>
            <w:pStyle w:val="8AE029C0917A46E199441F4B48B3552A"/>
          </w:pPr>
          <w:r w:rsidRPr="00D903E8">
            <w:rPr>
              <w:rStyle w:val="PlaceholderText"/>
            </w:rPr>
            <w:t>Click here to enter text.</w:t>
          </w:r>
        </w:p>
      </w:docPartBody>
    </w:docPart>
    <w:docPart>
      <w:docPartPr>
        <w:name w:val="68DE2918BFAF4C94AC63196621E8AECB"/>
        <w:category>
          <w:name w:val="General"/>
          <w:gallery w:val="placeholder"/>
        </w:category>
        <w:types>
          <w:type w:val="bbPlcHdr"/>
        </w:types>
        <w:behaviors>
          <w:behavior w:val="content"/>
        </w:behaviors>
        <w:guid w:val="{0408C159-10F1-4060-89E4-269105EF6A66}"/>
      </w:docPartPr>
      <w:docPartBody>
        <w:p w:rsidR="00A1434F" w:rsidRDefault="00A1434F" w:rsidP="00A1434F">
          <w:pPr>
            <w:pStyle w:val="68DE2918BFAF4C94AC63196621E8AECB"/>
          </w:pPr>
          <w:r w:rsidRPr="00D903E8">
            <w:rPr>
              <w:rStyle w:val="PlaceholderText"/>
            </w:rPr>
            <w:t>Click here to enter text.</w:t>
          </w:r>
        </w:p>
      </w:docPartBody>
    </w:docPart>
    <w:docPart>
      <w:docPartPr>
        <w:name w:val="77B6488DE7EE48E3B376B04C37EA4A82"/>
        <w:category>
          <w:name w:val="General"/>
          <w:gallery w:val="placeholder"/>
        </w:category>
        <w:types>
          <w:type w:val="bbPlcHdr"/>
        </w:types>
        <w:behaviors>
          <w:behavior w:val="content"/>
        </w:behaviors>
        <w:guid w:val="{692D25FD-6D9E-4093-9468-12D465C97BBC}"/>
      </w:docPartPr>
      <w:docPartBody>
        <w:p w:rsidR="00A1434F" w:rsidRDefault="00A1434F" w:rsidP="00A1434F">
          <w:pPr>
            <w:pStyle w:val="77B6488DE7EE48E3B376B04C37EA4A82"/>
          </w:pPr>
          <w:r w:rsidRPr="00D903E8">
            <w:rPr>
              <w:rStyle w:val="PlaceholderText"/>
            </w:rPr>
            <w:t>Click here to enter text.</w:t>
          </w:r>
        </w:p>
      </w:docPartBody>
    </w:docPart>
    <w:docPart>
      <w:docPartPr>
        <w:name w:val="752CEA6C38254A08BE6A66AC111D54A8"/>
        <w:category>
          <w:name w:val="General"/>
          <w:gallery w:val="placeholder"/>
        </w:category>
        <w:types>
          <w:type w:val="bbPlcHdr"/>
        </w:types>
        <w:behaviors>
          <w:behavior w:val="content"/>
        </w:behaviors>
        <w:guid w:val="{E7CB47C3-709A-407B-A84C-ACEBDD4F414D}"/>
      </w:docPartPr>
      <w:docPartBody>
        <w:p w:rsidR="00A1434F" w:rsidRDefault="00A1434F" w:rsidP="00A1434F">
          <w:pPr>
            <w:pStyle w:val="752CEA6C38254A08BE6A66AC111D54A8"/>
          </w:pPr>
          <w:r w:rsidRPr="00D903E8">
            <w:rPr>
              <w:rStyle w:val="PlaceholderText"/>
            </w:rPr>
            <w:t>Click here to enter text.</w:t>
          </w:r>
        </w:p>
      </w:docPartBody>
    </w:docPart>
    <w:docPart>
      <w:docPartPr>
        <w:name w:val="870455FEF86C432499E2091DA2705B75"/>
        <w:category>
          <w:name w:val="General"/>
          <w:gallery w:val="placeholder"/>
        </w:category>
        <w:types>
          <w:type w:val="bbPlcHdr"/>
        </w:types>
        <w:behaviors>
          <w:behavior w:val="content"/>
        </w:behaviors>
        <w:guid w:val="{AA83481A-5ED2-4609-8C6C-2458C43F536B}"/>
      </w:docPartPr>
      <w:docPartBody>
        <w:p w:rsidR="00A1434F" w:rsidRDefault="00A1434F" w:rsidP="00A1434F">
          <w:pPr>
            <w:pStyle w:val="870455FEF86C432499E2091DA2705B75"/>
          </w:pPr>
          <w:r w:rsidRPr="00D903E8">
            <w:rPr>
              <w:rStyle w:val="PlaceholderText"/>
            </w:rPr>
            <w:t>Click here to enter text.</w:t>
          </w:r>
        </w:p>
      </w:docPartBody>
    </w:docPart>
    <w:docPart>
      <w:docPartPr>
        <w:name w:val="8A2297957B7E4B618F7C890546E33B09"/>
        <w:category>
          <w:name w:val="General"/>
          <w:gallery w:val="placeholder"/>
        </w:category>
        <w:types>
          <w:type w:val="bbPlcHdr"/>
        </w:types>
        <w:behaviors>
          <w:behavior w:val="content"/>
        </w:behaviors>
        <w:guid w:val="{1DF8C062-F7D1-44BE-AADB-83EB050E7262}"/>
      </w:docPartPr>
      <w:docPartBody>
        <w:p w:rsidR="00A1434F" w:rsidRDefault="00A1434F" w:rsidP="00A1434F">
          <w:pPr>
            <w:pStyle w:val="8A2297957B7E4B618F7C890546E33B09"/>
          </w:pPr>
          <w:r w:rsidRPr="00D903E8">
            <w:rPr>
              <w:rStyle w:val="PlaceholderText"/>
            </w:rPr>
            <w:t>Click here to enter text.</w:t>
          </w:r>
        </w:p>
      </w:docPartBody>
    </w:docPart>
    <w:docPart>
      <w:docPartPr>
        <w:name w:val="AC6AE264EE3E475EA1524575536CCD88"/>
        <w:category>
          <w:name w:val="General"/>
          <w:gallery w:val="placeholder"/>
        </w:category>
        <w:types>
          <w:type w:val="bbPlcHdr"/>
        </w:types>
        <w:behaviors>
          <w:behavior w:val="content"/>
        </w:behaviors>
        <w:guid w:val="{5EAFFA26-2B9B-4F44-8A83-75EA2D104BDB}"/>
      </w:docPartPr>
      <w:docPartBody>
        <w:p w:rsidR="00A1434F" w:rsidRDefault="00A1434F" w:rsidP="00A1434F">
          <w:pPr>
            <w:pStyle w:val="AC6AE264EE3E475EA1524575536CCD88"/>
          </w:pPr>
          <w:r w:rsidRPr="00D903E8">
            <w:rPr>
              <w:rStyle w:val="PlaceholderText"/>
            </w:rPr>
            <w:t>Click here to enter text.</w:t>
          </w:r>
        </w:p>
      </w:docPartBody>
    </w:docPart>
    <w:docPart>
      <w:docPartPr>
        <w:name w:val="0E1796F6B09341638FC93A21F2AB111B"/>
        <w:category>
          <w:name w:val="General"/>
          <w:gallery w:val="placeholder"/>
        </w:category>
        <w:types>
          <w:type w:val="bbPlcHdr"/>
        </w:types>
        <w:behaviors>
          <w:behavior w:val="content"/>
        </w:behaviors>
        <w:guid w:val="{ED8C521A-2F64-4587-8862-376758CB97BF}"/>
      </w:docPartPr>
      <w:docPartBody>
        <w:p w:rsidR="00A1434F" w:rsidRDefault="00A1434F" w:rsidP="00A1434F">
          <w:pPr>
            <w:pStyle w:val="0E1796F6B09341638FC93A21F2AB111B"/>
          </w:pPr>
          <w:r w:rsidRPr="00D903E8">
            <w:rPr>
              <w:rStyle w:val="PlaceholderText"/>
            </w:rPr>
            <w:t>Click here to enter text.</w:t>
          </w:r>
        </w:p>
      </w:docPartBody>
    </w:docPart>
    <w:docPart>
      <w:docPartPr>
        <w:name w:val="9CFCF942D1D3417D87074E7766255295"/>
        <w:category>
          <w:name w:val="General"/>
          <w:gallery w:val="placeholder"/>
        </w:category>
        <w:types>
          <w:type w:val="bbPlcHdr"/>
        </w:types>
        <w:behaviors>
          <w:behavior w:val="content"/>
        </w:behaviors>
        <w:guid w:val="{40EB52D2-8272-4CC6-B21B-2CFBFCB8C556}"/>
      </w:docPartPr>
      <w:docPartBody>
        <w:p w:rsidR="00A1434F" w:rsidRDefault="00A1434F" w:rsidP="00A1434F">
          <w:pPr>
            <w:pStyle w:val="9CFCF942D1D3417D87074E7766255295"/>
          </w:pPr>
          <w:r w:rsidRPr="00D903E8">
            <w:rPr>
              <w:rStyle w:val="PlaceholderText"/>
            </w:rPr>
            <w:t>Click here to enter text.</w:t>
          </w:r>
        </w:p>
      </w:docPartBody>
    </w:docPart>
    <w:docPart>
      <w:docPartPr>
        <w:name w:val="EA22EA14487C41F0880E79960E7D3849"/>
        <w:category>
          <w:name w:val="General"/>
          <w:gallery w:val="placeholder"/>
        </w:category>
        <w:types>
          <w:type w:val="bbPlcHdr"/>
        </w:types>
        <w:behaviors>
          <w:behavior w:val="content"/>
        </w:behaviors>
        <w:guid w:val="{5C98951C-1F7D-4E3F-A45F-988625523DE8}"/>
      </w:docPartPr>
      <w:docPartBody>
        <w:p w:rsidR="00A1434F" w:rsidRDefault="00A1434F" w:rsidP="00A1434F">
          <w:pPr>
            <w:pStyle w:val="EA22EA14487C41F0880E79960E7D3849"/>
          </w:pPr>
          <w:r w:rsidRPr="00D903E8">
            <w:rPr>
              <w:rStyle w:val="PlaceholderText"/>
            </w:rPr>
            <w:t>Click here to enter text.</w:t>
          </w:r>
        </w:p>
      </w:docPartBody>
    </w:docPart>
    <w:docPart>
      <w:docPartPr>
        <w:name w:val="5F3DE5837A794BB59A6C93751CC12BBC"/>
        <w:category>
          <w:name w:val="General"/>
          <w:gallery w:val="placeholder"/>
        </w:category>
        <w:types>
          <w:type w:val="bbPlcHdr"/>
        </w:types>
        <w:behaviors>
          <w:behavior w:val="content"/>
        </w:behaviors>
        <w:guid w:val="{1F57CA5B-3103-4165-AAA0-86AADDBF199A}"/>
      </w:docPartPr>
      <w:docPartBody>
        <w:p w:rsidR="00A1434F" w:rsidRDefault="00A1434F" w:rsidP="00A1434F">
          <w:pPr>
            <w:pStyle w:val="5F3DE5837A794BB59A6C93751CC12BBC"/>
          </w:pPr>
          <w:r w:rsidRPr="00D903E8">
            <w:rPr>
              <w:rStyle w:val="PlaceholderText"/>
            </w:rPr>
            <w:t>Click here to enter text.</w:t>
          </w:r>
        </w:p>
      </w:docPartBody>
    </w:docPart>
    <w:docPart>
      <w:docPartPr>
        <w:name w:val="5B2C331165F04295815C16286D524F55"/>
        <w:category>
          <w:name w:val="General"/>
          <w:gallery w:val="placeholder"/>
        </w:category>
        <w:types>
          <w:type w:val="bbPlcHdr"/>
        </w:types>
        <w:behaviors>
          <w:behavior w:val="content"/>
        </w:behaviors>
        <w:guid w:val="{B74033B7-006F-4C42-9607-36BECF465A6B}"/>
      </w:docPartPr>
      <w:docPartBody>
        <w:p w:rsidR="00A1434F" w:rsidRDefault="00A1434F" w:rsidP="00A1434F">
          <w:pPr>
            <w:pStyle w:val="5B2C331165F04295815C16286D524F55"/>
          </w:pPr>
          <w:r w:rsidRPr="00D903E8">
            <w:rPr>
              <w:rStyle w:val="PlaceholderText"/>
            </w:rPr>
            <w:t>Click here to enter text.</w:t>
          </w:r>
        </w:p>
      </w:docPartBody>
    </w:docPart>
    <w:docPart>
      <w:docPartPr>
        <w:name w:val="61B512D0A50B455C9CB23370C2098DAF"/>
        <w:category>
          <w:name w:val="General"/>
          <w:gallery w:val="placeholder"/>
        </w:category>
        <w:types>
          <w:type w:val="bbPlcHdr"/>
        </w:types>
        <w:behaviors>
          <w:behavior w:val="content"/>
        </w:behaviors>
        <w:guid w:val="{EBDC158F-E5AF-42D9-9FEA-32FB45F59E87}"/>
      </w:docPartPr>
      <w:docPartBody>
        <w:p w:rsidR="00A1434F" w:rsidRDefault="00A1434F" w:rsidP="00A1434F">
          <w:pPr>
            <w:pStyle w:val="61B512D0A50B455C9CB23370C2098DAF"/>
          </w:pPr>
          <w:r w:rsidRPr="00D903E8">
            <w:rPr>
              <w:rStyle w:val="PlaceholderText"/>
            </w:rPr>
            <w:t>Click here to enter text.</w:t>
          </w:r>
        </w:p>
      </w:docPartBody>
    </w:docPart>
    <w:docPart>
      <w:docPartPr>
        <w:name w:val="01E1D294791C443DA1C6A615F881DDAC"/>
        <w:category>
          <w:name w:val="General"/>
          <w:gallery w:val="placeholder"/>
        </w:category>
        <w:types>
          <w:type w:val="bbPlcHdr"/>
        </w:types>
        <w:behaviors>
          <w:behavior w:val="content"/>
        </w:behaviors>
        <w:guid w:val="{30200FAC-7CC8-41AB-B3EE-04ADB46D32D0}"/>
      </w:docPartPr>
      <w:docPartBody>
        <w:p w:rsidR="00A1434F" w:rsidRDefault="00A1434F" w:rsidP="00A1434F">
          <w:pPr>
            <w:pStyle w:val="01E1D294791C443DA1C6A615F881DDAC"/>
          </w:pPr>
          <w:r w:rsidRPr="00D903E8">
            <w:rPr>
              <w:rStyle w:val="PlaceholderText"/>
            </w:rPr>
            <w:t>Click here to enter text.</w:t>
          </w:r>
        </w:p>
      </w:docPartBody>
    </w:docPart>
    <w:docPart>
      <w:docPartPr>
        <w:name w:val="CF043D751DAC49759CD3D482E05BB96D"/>
        <w:category>
          <w:name w:val="General"/>
          <w:gallery w:val="placeholder"/>
        </w:category>
        <w:types>
          <w:type w:val="bbPlcHdr"/>
        </w:types>
        <w:behaviors>
          <w:behavior w:val="content"/>
        </w:behaviors>
        <w:guid w:val="{EAE2DEE4-6A38-491A-989C-DD6450BBF1B7}"/>
      </w:docPartPr>
      <w:docPartBody>
        <w:p w:rsidR="00A1434F" w:rsidRDefault="00A1434F" w:rsidP="00A1434F">
          <w:pPr>
            <w:pStyle w:val="CF043D751DAC49759CD3D482E05BB96D"/>
          </w:pPr>
          <w:r w:rsidRPr="00D903E8">
            <w:rPr>
              <w:rStyle w:val="PlaceholderText"/>
            </w:rPr>
            <w:t>Click here to enter text.</w:t>
          </w:r>
        </w:p>
      </w:docPartBody>
    </w:docPart>
    <w:docPart>
      <w:docPartPr>
        <w:name w:val="B5CE0C548807456683F97013B9B6F9E8"/>
        <w:category>
          <w:name w:val="General"/>
          <w:gallery w:val="placeholder"/>
        </w:category>
        <w:types>
          <w:type w:val="bbPlcHdr"/>
        </w:types>
        <w:behaviors>
          <w:behavior w:val="content"/>
        </w:behaviors>
        <w:guid w:val="{6E4E0B0E-C10F-4110-8506-926A36E0CD35}"/>
      </w:docPartPr>
      <w:docPartBody>
        <w:p w:rsidR="00A1434F" w:rsidRDefault="00A1434F" w:rsidP="00A1434F">
          <w:pPr>
            <w:pStyle w:val="B5CE0C548807456683F97013B9B6F9E8"/>
          </w:pPr>
          <w:r w:rsidRPr="00D903E8">
            <w:rPr>
              <w:rStyle w:val="PlaceholderText"/>
            </w:rPr>
            <w:t>Click here to enter text.</w:t>
          </w:r>
        </w:p>
      </w:docPartBody>
    </w:docPart>
    <w:docPart>
      <w:docPartPr>
        <w:name w:val="3009C49770B34304B0BA0B7A293290FA"/>
        <w:category>
          <w:name w:val="General"/>
          <w:gallery w:val="placeholder"/>
        </w:category>
        <w:types>
          <w:type w:val="bbPlcHdr"/>
        </w:types>
        <w:behaviors>
          <w:behavior w:val="content"/>
        </w:behaviors>
        <w:guid w:val="{8035B236-AA17-4C7D-8979-28AAAEABE14B}"/>
      </w:docPartPr>
      <w:docPartBody>
        <w:p w:rsidR="00A1434F" w:rsidRDefault="00A1434F" w:rsidP="00A1434F">
          <w:pPr>
            <w:pStyle w:val="3009C49770B34304B0BA0B7A293290FA"/>
          </w:pPr>
          <w:r w:rsidRPr="00D903E8">
            <w:rPr>
              <w:rStyle w:val="PlaceholderText"/>
            </w:rPr>
            <w:t>Click here to enter text.</w:t>
          </w:r>
        </w:p>
      </w:docPartBody>
    </w:docPart>
    <w:docPart>
      <w:docPartPr>
        <w:name w:val="D1BD925EB2274756A455E6A8F38B11A9"/>
        <w:category>
          <w:name w:val="General"/>
          <w:gallery w:val="placeholder"/>
        </w:category>
        <w:types>
          <w:type w:val="bbPlcHdr"/>
        </w:types>
        <w:behaviors>
          <w:behavior w:val="content"/>
        </w:behaviors>
        <w:guid w:val="{4A336B8B-8CEF-465E-BF22-8BABEB36A565}"/>
      </w:docPartPr>
      <w:docPartBody>
        <w:p w:rsidR="00A1434F" w:rsidRDefault="00A1434F" w:rsidP="00A1434F">
          <w:pPr>
            <w:pStyle w:val="D1BD925EB2274756A455E6A8F38B11A9"/>
          </w:pPr>
          <w:r w:rsidRPr="00D903E8">
            <w:rPr>
              <w:rStyle w:val="PlaceholderText"/>
            </w:rPr>
            <w:t>Click here to enter text.</w:t>
          </w:r>
        </w:p>
      </w:docPartBody>
    </w:docPart>
    <w:docPart>
      <w:docPartPr>
        <w:name w:val="52F6616741B648019CE94C9DC1C39C11"/>
        <w:category>
          <w:name w:val="General"/>
          <w:gallery w:val="placeholder"/>
        </w:category>
        <w:types>
          <w:type w:val="bbPlcHdr"/>
        </w:types>
        <w:behaviors>
          <w:behavior w:val="content"/>
        </w:behaviors>
        <w:guid w:val="{B9040A2D-EFAB-4A6A-B462-B0770F2DF85E}"/>
      </w:docPartPr>
      <w:docPartBody>
        <w:p w:rsidR="00A1434F" w:rsidRDefault="00A1434F" w:rsidP="00A1434F">
          <w:pPr>
            <w:pStyle w:val="52F6616741B648019CE94C9DC1C39C11"/>
          </w:pPr>
          <w:r w:rsidRPr="00D903E8">
            <w:rPr>
              <w:rStyle w:val="PlaceholderText"/>
            </w:rPr>
            <w:t>Click here to enter text.</w:t>
          </w:r>
        </w:p>
      </w:docPartBody>
    </w:docPart>
    <w:docPart>
      <w:docPartPr>
        <w:name w:val="82B5896291694002973D5C7AC7CBEBF2"/>
        <w:category>
          <w:name w:val="General"/>
          <w:gallery w:val="placeholder"/>
        </w:category>
        <w:types>
          <w:type w:val="bbPlcHdr"/>
        </w:types>
        <w:behaviors>
          <w:behavior w:val="content"/>
        </w:behaviors>
        <w:guid w:val="{CFC581E8-CF7D-4E02-ABAC-C3768C12E6F1}"/>
      </w:docPartPr>
      <w:docPartBody>
        <w:p w:rsidR="00A1434F" w:rsidRDefault="00A1434F" w:rsidP="00A1434F">
          <w:pPr>
            <w:pStyle w:val="82B5896291694002973D5C7AC7CBEBF2"/>
          </w:pPr>
          <w:r w:rsidRPr="00D903E8">
            <w:rPr>
              <w:rStyle w:val="PlaceholderText"/>
            </w:rPr>
            <w:t>Click here to enter text.</w:t>
          </w:r>
        </w:p>
      </w:docPartBody>
    </w:docPart>
    <w:docPart>
      <w:docPartPr>
        <w:name w:val="2F3FAC96A2D64A4B8E1B86187A8B4683"/>
        <w:category>
          <w:name w:val="General"/>
          <w:gallery w:val="placeholder"/>
        </w:category>
        <w:types>
          <w:type w:val="bbPlcHdr"/>
        </w:types>
        <w:behaviors>
          <w:behavior w:val="content"/>
        </w:behaviors>
        <w:guid w:val="{30DB7BF0-0F5E-4D0A-A1ED-739A31D7BE10}"/>
      </w:docPartPr>
      <w:docPartBody>
        <w:p w:rsidR="00A1434F" w:rsidRDefault="00A1434F" w:rsidP="00A1434F">
          <w:pPr>
            <w:pStyle w:val="2F3FAC96A2D64A4B8E1B86187A8B4683"/>
          </w:pPr>
          <w:r w:rsidRPr="00D903E8">
            <w:rPr>
              <w:rStyle w:val="PlaceholderText"/>
            </w:rPr>
            <w:t>Click here to enter text.</w:t>
          </w:r>
        </w:p>
      </w:docPartBody>
    </w:docPart>
    <w:docPart>
      <w:docPartPr>
        <w:name w:val="6FE803BD121B48C69FF92E2C621F0967"/>
        <w:category>
          <w:name w:val="General"/>
          <w:gallery w:val="placeholder"/>
        </w:category>
        <w:types>
          <w:type w:val="bbPlcHdr"/>
        </w:types>
        <w:behaviors>
          <w:behavior w:val="content"/>
        </w:behaviors>
        <w:guid w:val="{130BE2E1-64A9-4DEC-ACAB-C536EBA1FAE0}"/>
      </w:docPartPr>
      <w:docPartBody>
        <w:p w:rsidR="00A1434F" w:rsidRDefault="00A1434F" w:rsidP="00A1434F">
          <w:pPr>
            <w:pStyle w:val="6FE803BD121B48C69FF92E2C621F0967"/>
          </w:pPr>
          <w:r w:rsidRPr="00D903E8">
            <w:rPr>
              <w:rStyle w:val="PlaceholderText"/>
            </w:rPr>
            <w:t>Click here to enter text.</w:t>
          </w:r>
        </w:p>
      </w:docPartBody>
    </w:docPart>
    <w:docPart>
      <w:docPartPr>
        <w:name w:val="C321165A64054315A375BC1870D682E6"/>
        <w:category>
          <w:name w:val="General"/>
          <w:gallery w:val="placeholder"/>
        </w:category>
        <w:types>
          <w:type w:val="bbPlcHdr"/>
        </w:types>
        <w:behaviors>
          <w:behavior w:val="content"/>
        </w:behaviors>
        <w:guid w:val="{E41F4A8D-B8D7-4FD5-A5F6-CE8BD9A0A1F0}"/>
      </w:docPartPr>
      <w:docPartBody>
        <w:p w:rsidR="00A1434F" w:rsidRDefault="00A1434F" w:rsidP="00A1434F">
          <w:pPr>
            <w:pStyle w:val="C321165A64054315A375BC1870D682E6"/>
          </w:pPr>
          <w:r w:rsidRPr="00D903E8">
            <w:rPr>
              <w:rStyle w:val="PlaceholderText"/>
            </w:rPr>
            <w:t>Click here to enter text.</w:t>
          </w:r>
        </w:p>
      </w:docPartBody>
    </w:docPart>
    <w:docPart>
      <w:docPartPr>
        <w:name w:val="2AFF1FD75C2F4015AFBD2472D16FA0DB"/>
        <w:category>
          <w:name w:val="General"/>
          <w:gallery w:val="placeholder"/>
        </w:category>
        <w:types>
          <w:type w:val="bbPlcHdr"/>
        </w:types>
        <w:behaviors>
          <w:behavior w:val="content"/>
        </w:behaviors>
        <w:guid w:val="{FC48265E-2E6F-4D86-AAD3-D55F1E3F240A}"/>
      </w:docPartPr>
      <w:docPartBody>
        <w:p w:rsidR="00A1434F" w:rsidRDefault="00A1434F" w:rsidP="00A1434F">
          <w:pPr>
            <w:pStyle w:val="2AFF1FD75C2F4015AFBD2472D16FA0DB"/>
          </w:pPr>
          <w:r w:rsidRPr="00D903E8">
            <w:rPr>
              <w:rStyle w:val="PlaceholderText"/>
            </w:rPr>
            <w:t>Click here to enter text.</w:t>
          </w:r>
        </w:p>
      </w:docPartBody>
    </w:docPart>
    <w:docPart>
      <w:docPartPr>
        <w:name w:val="BEC4157EF22F4FBDA6C52EBD82F6518E"/>
        <w:category>
          <w:name w:val="General"/>
          <w:gallery w:val="placeholder"/>
        </w:category>
        <w:types>
          <w:type w:val="bbPlcHdr"/>
        </w:types>
        <w:behaviors>
          <w:behavior w:val="content"/>
        </w:behaviors>
        <w:guid w:val="{E5A132B1-2A3D-436D-A86F-DD9A2A17E8CC}"/>
      </w:docPartPr>
      <w:docPartBody>
        <w:p w:rsidR="00A1434F" w:rsidRDefault="00A1434F" w:rsidP="00A1434F">
          <w:pPr>
            <w:pStyle w:val="BEC4157EF22F4FBDA6C52EBD82F6518E"/>
          </w:pPr>
          <w:r w:rsidRPr="00D903E8">
            <w:rPr>
              <w:rStyle w:val="PlaceholderText"/>
            </w:rPr>
            <w:t>Click here to enter text.</w:t>
          </w:r>
        </w:p>
      </w:docPartBody>
    </w:docPart>
    <w:docPart>
      <w:docPartPr>
        <w:name w:val="67E668804F4948418B03CEADB7BC1FF8"/>
        <w:category>
          <w:name w:val="General"/>
          <w:gallery w:val="placeholder"/>
        </w:category>
        <w:types>
          <w:type w:val="bbPlcHdr"/>
        </w:types>
        <w:behaviors>
          <w:behavior w:val="content"/>
        </w:behaviors>
        <w:guid w:val="{A781256F-3B6F-4CEF-B9C4-0C8B2429EC48}"/>
      </w:docPartPr>
      <w:docPartBody>
        <w:p w:rsidR="00A1434F" w:rsidRDefault="00A1434F" w:rsidP="00A1434F">
          <w:pPr>
            <w:pStyle w:val="67E668804F4948418B03CEADB7BC1FF8"/>
          </w:pPr>
          <w:r w:rsidRPr="00D903E8">
            <w:rPr>
              <w:rStyle w:val="PlaceholderText"/>
            </w:rPr>
            <w:t>Click here to enter text.</w:t>
          </w:r>
        </w:p>
      </w:docPartBody>
    </w:docPart>
    <w:docPart>
      <w:docPartPr>
        <w:name w:val="E9FF40FDFEA64A4995D78D32A1E26AD5"/>
        <w:category>
          <w:name w:val="General"/>
          <w:gallery w:val="placeholder"/>
        </w:category>
        <w:types>
          <w:type w:val="bbPlcHdr"/>
        </w:types>
        <w:behaviors>
          <w:behavior w:val="content"/>
        </w:behaviors>
        <w:guid w:val="{476BA51C-CC39-46C8-9C30-2D475D0D73BE}"/>
      </w:docPartPr>
      <w:docPartBody>
        <w:p w:rsidR="00A1434F" w:rsidRDefault="00A1434F" w:rsidP="00A1434F">
          <w:pPr>
            <w:pStyle w:val="E9FF40FDFEA64A4995D78D32A1E26AD5"/>
          </w:pPr>
          <w:r w:rsidRPr="00D903E8">
            <w:rPr>
              <w:rStyle w:val="PlaceholderText"/>
            </w:rPr>
            <w:t>Click here to enter text.</w:t>
          </w:r>
        </w:p>
      </w:docPartBody>
    </w:docPart>
    <w:docPart>
      <w:docPartPr>
        <w:name w:val="ABEBF49D1DEB43068DD7DF69B6DAFF85"/>
        <w:category>
          <w:name w:val="General"/>
          <w:gallery w:val="placeholder"/>
        </w:category>
        <w:types>
          <w:type w:val="bbPlcHdr"/>
        </w:types>
        <w:behaviors>
          <w:behavior w:val="content"/>
        </w:behaviors>
        <w:guid w:val="{F74109B3-BDE4-4A0C-B6E7-09EBCE8B6ADE}"/>
      </w:docPartPr>
      <w:docPartBody>
        <w:p w:rsidR="00A1434F" w:rsidRDefault="00A1434F" w:rsidP="00A1434F">
          <w:pPr>
            <w:pStyle w:val="ABEBF49D1DEB43068DD7DF69B6DAFF85"/>
          </w:pPr>
          <w:r w:rsidRPr="00D903E8">
            <w:rPr>
              <w:rStyle w:val="PlaceholderText"/>
            </w:rPr>
            <w:t>Click here to enter text.</w:t>
          </w:r>
        </w:p>
      </w:docPartBody>
    </w:docPart>
    <w:docPart>
      <w:docPartPr>
        <w:name w:val="38F0A724299A45EB99624801B5D6117B"/>
        <w:category>
          <w:name w:val="General"/>
          <w:gallery w:val="placeholder"/>
        </w:category>
        <w:types>
          <w:type w:val="bbPlcHdr"/>
        </w:types>
        <w:behaviors>
          <w:behavior w:val="content"/>
        </w:behaviors>
        <w:guid w:val="{E197C076-46E9-4BFB-AA05-A58642BF57EA}"/>
      </w:docPartPr>
      <w:docPartBody>
        <w:p w:rsidR="00A1434F" w:rsidRDefault="00A1434F" w:rsidP="00A1434F">
          <w:pPr>
            <w:pStyle w:val="38F0A724299A45EB99624801B5D6117B"/>
          </w:pPr>
          <w:r w:rsidRPr="00D903E8">
            <w:rPr>
              <w:rStyle w:val="PlaceholderText"/>
            </w:rPr>
            <w:t>Click here to enter text.</w:t>
          </w:r>
        </w:p>
      </w:docPartBody>
    </w:docPart>
    <w:docPart>
      <w:docPartPr>
        <w:name w:val="30EC900F9F094DE2A3A57C17014CE11D"/>
        <w:category>
          <w:name w:val="General"/>
          <w:gallery w:val="placeholder"/>
        </w:category>
        <w:types>
          <w:type w:val="bbPlcHdr"/>
        </w:types>
        <w:behaviors>
          <w:behavior w:val="content"/>
        </w:behaviors>
        <w:guid w:val="{1C84F21D-8791-4109-B855-EAB8A9465F38}"/>
      </w:docPartPr>
      <w:docPartBody>
        <w:p w:rsidR="00A1434F" w:rsidRDefault="00A1434F" w:rsidP="00A1434F">
          <w:pPr>
            <w:pStyle w:val="30EC900F9F094DE2A3A57C17014CE11D"/>
          </w:pPr>
          <w:r w:rsidRPr="00D903E8">
            <w:rPr>
              <w:rStyle w:val="PlaceholderText"/>
            </w:rPr>
            <w:t>Click here to enter text.</w:t>
          </w:r>
        </w:p>
      </w:docPartBody>
    </w:docPart>
    <w:docPart>
      <w:docPartPr>
        <w:name w:val="DDF0DD904A2F4A1BB280D9E84C195386"/>
        <w:category>
          <w:name w:val="General"/>
          <w:gallery w:val="placeholder"/>
        </w:category>
        <w:types>
          <w:type w:val="bbPlcHdr"/>
        </w:types>
        <w:behaviors>
          <w:behavior w:val="content"/>
        </w:behaviors>
        <w:guid w:val="{8A409D94-35AF-4A08-8ADD-8DC7E135F611}"/>
      </w:docPartPr>
      <w:docPartBody>
        <w:p w:rsidR="00A1434F" w:rsidRDefault="00A1434F" w:rsidP="00A1434F">
          <w:pPr>
            <w:pStyle w:val="DDF0DD904A2F4A1BB280D9E84C195386"/>
          </w:pPr>
          <w:r w:rsidRPr="00D903E8">
            <w:rPr>
              <w:rStyle w:val="PlaceholderText"/>
            </w:rPr>
            <w:t>Click here to enter text.</w:t>
          </w:r>
        </w:p>
      </w:docPartBody>
    </w:docPart>
    <w:docPart>
      <w:docPartPr>
        <w:name w:val="3D1A6510567A4D3D8931D480500BC48D"/>
        <w:category>
          <w:name w:val="General"/>
          <w:gallery w:val="placeholder"/>
        </w:category>
        <w:types>
          <w:type w:val="bbPlcHdr"/>
        </w:types>
        <w:behaviors>
          <w:behavior w:val="content"/>
        </w:behaviors>
        <w:guid w:val="{87BEACD2-4BA7-4A2E-8521-8549850394A0}"/>
      </w:docPartPr>
      <w:docPartBody>
        <w:p w:rsidR="00A1434F" w:rsidRDefault="00A1434F" w:rsidP="00A1434F">
          <w:pPr>
            <w:pStyle w:val="3D1A6510567A4D3D8931D480500BC48D"/>
          </w:pPr>
          <w:r w:rsidRPr="00D903E8">
            <w:rPr>
              <w:rStyle w:val="PlaceholderText"/>
            </w:rPr>
            <w:t>Click here to enter text.</w:t>
          </w:r>
        </w:p>
      </w:docPartBody>
    </w:docPart>
    <w:docPart>
      <w:docPartPr>
        <w:name w:val="17EB075DE0C149AFA61F6315F539F0C1"/>
        <w:category>
          <w:name w:val="General"/>
          <w:gallery w:val="placeholder"/>
        </w:category>
        <w:types>
          <w:type w:val="bbPlcHdr"/>
        </w:types>
        <w:behaviors>
          <w:behavior w:val="content"/>
        </w:behaviors>
        <w:guid w:val="{6E5C4FA6-C927-4022-A57C-60665B8B275D}"/>
      </w:docPartPr>
      <w:docPartBody>
        <w:p w:rsidR="00A1434F" w:rsidRDefault="00A1434F" w:rsidP="00A1434F">
          <w:pPr>
            <w:pStyle w:val="17EB075DE0C149AFA61F6315F539F0C1"/>
          </w:pPr>
          <w:r w:rsidRPr="00D903E8">
            <w:rPr>
              <w:rStyle w:val="PlaceholderText"/>
            </w:rPr>
            <w:t>Click here to enter text.</w:t>
          </w:r>
        </w:p>
      </w:docPartBody>
    </w:docPart>
    <w:docPart>
      <w:docPartPr>
        <w:name w:val="DAC46257905B43AB9401302377B768FD"/>
        <w:category>
          <w:name w:val="General"/>
          <w:gallery w:val="placeholder"/>
        </w:category>
        <w:types>
          <w:type w:val="bbPlcHdr"/>
        </w:types>
        <w:behaviors>
          <w:behavior w:val="content"/>
        </w:behaviors>
        <w:guid w:val="{DF25FEF4-32C2-449F-80B8-DA7361B684A0}"/>
      </w:docPartPr>
      <w:docPartBody>
        <w:p w:rsidR="00A1434F" w:rsidRDefault="00A1434F" w:rsidP="00A1434F">
          <w:pPr>
            <w:pStyle w:val="DAC46257905B43AB9401302377B768FD"/>
          </w:pPr>
          <w:r w:rsidRPr="00D903E8">
            <w:rPr>
              <w:rStyle w:val="PlaceholderText"/>
            </w:rPr>
            <w:t>Click here to enter text.</w:t>
          </w:r>
        </w:p>
      </w:docPartBody>
    </w:docPart>
    <w:docPart>
      <w:docPartPr>
        <w:name w:val="AD233C1FA6FB46E7951BB8AAE1AFF68D"/>
        <w:category>
          <w:name w:val="General"/>
          <w:gallery w:val="placeholder"/>
        </w:category>
        <w:types>
          <w:type w:val="bbPlcHdr"/>
        </w:types>
        <w:behaviors>
          <w:behavior w:val="content"/>
        </w:behaviors>
        <w:guid w:val="{C52032FF-66EF-445C-81FB-8AAE55F85B79}"/>
      </w:docPartPr>
      <w:docPartBody>
        <w:p w:rsidR="00A1434F" w:rsidRDefault="00A1434F" w:rsidP="00A1434F">
          <w:pPr>
            <w:pStyle w:val="AD233C1FA6FB46E7951BB8AAE1AFF68D"/>
          </w:pPr>
          <w:r w:rsidRPr="00D903E8">
            <w:rPr>
              <w:rStyle w:val="PlaceholderText"/>
            </w:rPr>
            <w:t>Click here to enter text.</w:t>
          </w:r>
        </w:p>
      </w:docPartBody>
    </w:docPart>
    <w:docPart>
      <w:docPartPr>
        <w:name w:val="B352B98527F0416CAEE85E6EC5828A52"/>
        <w:category>
          <w:name w:val="General"/>
          <w:gallery w:val="placeholder"/>
        </w:category>
        <w:types>
          <w:type w:val="bbPlcHdr"/>
        </w:types>
        <w:behaviors>
          <w:behavior w:val="content"/>
        </w:behaviors>
        <w:guid w:val="{37D3049B-9005-4840-BD67-2550631C59F3}"/>
      </w:docPartPr>
      <w:docPartBody>
        <w:p w:rsidR="00A1434F" w:rsidRDefault="00A1434F" w:rsidP="00A1434F">
          <w:pPr>
            <w:pStyle w:val="B352B98527F0416CAEE85E6EC5828A52"/>
          </w:pPr>
          <w:r w:rsidRPr="00D903E8">
            <w:rPr>
              <w:rStyle w:val="PlaceholderText"/>
            </w:rPr>
            <w:t>Click here to enter text.</w:t>
          </w:r>
        </w:p>
      </w:docPartBody>
    </w:docPart>
    <w:docPart>
      <w:docPartPr>
        <w:name w:val="102B6298A0AB4B85AFC8BBF265650A5D"/>
        <w:category>
          <w:name w:val="General"/>
          <w:gallery w:val="placeholder"/>
        </w:category>
        <w:types>
          <w:type w:val="bbPlcHdr"/>
        </w:types>
        <w:behaviors>
          <w:behavior w:val="content"/>
        </w:behaviors>
        <w:guid w:val="{C9304F93-3940-4D24-9BF0-B9419430889C}"/>
      </w:docPartPr>
      <w:docPartBody>
        <w:p w:rsidR="00A1434F" w:rsidRDefault="00A1434F" w:rsidP="00A1434F">
          <w:pPr>
            <w:pStyle w:val="102B6298A0AB4B85AFC8BBF265650A5D"/>
          </w:pPr>
          <w:r w:rsidRPr="00D903E8">
            <w:rPr>
              <w:rStyle w:val="PlaceholderText"/>
            </w:rPr>
            <w:t>Click here to enter text.</w:t>
          </w:r>
        </w:p>
      </w:docPartBody>
    </w:docPart>
    <w:docPart>
      <w:docPartPr>
        <w:name w:val="758FFBA96E31410EBA32D837AECE9BDE"/>
        <w:category>
          <w:name w:val="General"/>
          <w:gallery w:val="placeholder"/>
        </w:category>
        <w:types>
          <w:type w:val="bbPlcHdr"/>
        </w:types>
        <w:behaviors>
          <w:behavior w:val="content"/>
        </w:behaviors>
        <w:guid w:val="{C703C039-94E9-4487-8148-6C4B408662BD}"/>
      </w:docPartPr>
      <w:docPartBody>
        <w:p w:rsidR="00A1434F" w:rsidRDefault="00A1434F" w:rsidP="00A1434F">
          <w:pPr>
            <w:pStyle w:val="758FFBA96E31410EBA32D837AECE9BDE"/>
          </w:pPr>
          <w:r w:rsidRPr="00D903E8">
            <w:rPr>
              <w:rStyle w:val="PlaceholderText"/>
            </w:rPr>
            <w:t>Click here to enter text.</w:t>
          </w:r>
        </w:p>
      </w:docPartBody>
    </w:docPart>
    <w:docPart>
      <w:docPartPr>
        <w:name w:val="40828F927D2B4DE7A5511A2EAE54B37C"/>
        <w:category>
          <w:name w:val="General"/>
          <w:gallery w:val="placeholder"/>
        </w:category>
        <w:types>
          <w:type w:val="bbPlcHdr"/>
        </w:types>
        <w:behaviors>
          <w:behavior w:val="content"/>
        </w:behaviors>
        <w:guid w:val="{01A0380F-9F59-408B-9E74-AF90ABEBCC32}"/>
      </w:docPartPr>
      <w:docPartBody>
        <w:p w:rsidR="00A1434F" w:rsidRDefault="00A1434F" w:rsidP="00A1434F">
          <w:pPr>
            <w:pStyle w:val="40828F927D2B4DE7A5511A2EAE54B37C"/>
          </w:pPr>
          <w:r w:rsidRPr="00D903E8">
            <w:rPr>
              <w:rStyle w:val="PlaceholderText"/>
            </w:rPr>
            <w:t>Click here to enter text.</w:t>
          </w:r>
        </w:p>
      </w:docPartBody>
    </w:docPart>
    <w:docPart>
      <w:docPartPr>
        <w:name w:val="60757CA4871D4268A2CEAC084AD1051C"/>
        <w:category>
          <w:name w:val="General"/>
          <w:gallery w:val="placeholder"/>
        </w:category>
        <w:types>
          <w:type w:val="bbPlcHdr"/>
        </w:types>
        <w:behaviors>
          <w:behavior w:val="content"/>
        </w:behaviors>
        <w:guid w:val="{110F9250-B6D8-4453-AE3B-1C3FDFDAE01B}"/>
      </w:docPartPr>
      <w:docPartBody>
        <w:p w:rsidR="00A1434F" w:rsidRDefault="00A1434F" w:rsidP="00A1434F">
          <w:pPr>
            <w:pStyle w:val="60757CA4871D4268A2CEAC084AD1051C"/>
          </w:pPr>
          <w:r w:rsidRPr="00D903E8">
            <w:rPr>
              <w:rStyle w:val="PlaceholderText"/>
            </w:rPr>
            <w:t>Click here to enter text.</w:t>
          </w:r>
        </w:p>
      </w:docPartBody>
    </w:docPart>
    <w:docPart>
      <w:docPartPr>
        <w:name w:val="8BD8E99602CC471B96225BCCA186ABC4"/>
        <w:category>
          <w:name w:val="General"/>
          <w:gallery w:val="placeholder"/>
        </w:category>
        <w:types>
          <w:type w:val="bbPlcHdr"/>
        </w:types>
        <w:behaviors>
          <w:behavior w:val="content"/>
        </w:behaviors>
        <w:guid w:val="{91795FE6-5B71-4037-8812-A67315924DFE}"/>
      </w:docPartPr>
      <w:docPartBody>
        <w:p w:rsidR="00A1434F" w:rsidRDefault="00A1434F" w:rsidP="00A1434F">
          <w:pPr>
            <w:pStyle w:val="8BD8E99602CC471B96225BCCA186ABC4"/>
          </w:pPr>
          <w:r w:rsidRPr="00D903E8">
            <w:rPr>
              <w:rStyle w:val="PlaceholderText"/>
            </w:rPr>
            <w:t>Click here to enter text.</w:t>
          </w:r>
        </w:p>
      </w:docPartBody>
    </w:docPart>
    <w:docPart>
      <w:docPartPr>
        <w:name w:val="707A8B2DE20F4574875151D5D1E55ED4"/>
        <w:category>
          <w:name w:val="General"/>
          <w:gallery w:val="placeholder"/>
        </w:category>
        <w:types>
          <w:type w:val="bbPlcHdr"/>
        </w:types>
        <w:behaviors>
          <w:behavior w:val="content"/>
        </w:behaviors>
        <w:guid w:val="{6EF12CDD-5FAB-46F0-93C2-7BEFA35D700B}"/>
      </w:docPartPr>
      <w:docPartBody>
        <w:p w:rsidR="00A1434F" w:rsidRDefault="00A1434F" w:rsidP="00A1434F">
          <w:pPr>
            <w:pStyle w:val="707A8B2DE20F4574875151D5D1E55ED4"/>
          </w:pPr>
          <w:r w:rsidRPr="00D903E8">
            <w:rPr>
              <w:rStyle w:val="PlaceholderText"/>
            </w:rPr>
            <w:t>Click here to enter text.</w:t>
          </w:r>
        </w:p>
      </w:docPartBody>
    </w:docPart>
    <w:docPart>
      <w:docPartPr>
        <w:name w:val="A5607E70FBF84E8DA3968D5C85E82849"/>
        <w:category>
          <w:name w:val="General"/>
          <w:gallery w:val="placeholder"/>
        </w:category>
        <w:types>
          <w:type w:val="bbPlcHdr"/>
        </w:types>
        <w:behaviors>
          <w:behavior w:val="content"/>
        </w:behaviors>
        <w:guid w:val="{D278A63C-5507-4EA0-A262-C46F643158EE}"/>
      </w:docPartPr>
      <w:docPartBody>
        <w:p w:rsidR="00A1434F" w:rsidRDefault="00A1434F" w:rsidP="00A1434F">
          <w:pPr>
            <w:pStyle w:val="A5607E70FBF84E8DA3968D5C85E82849"/>
          </w:pPr>
          <w:r w:rsidRPr="00D903E8">
            <w:rPr>
              <w:rStyle w:val="PlaceholderText"/>
            </w:rPr>
            <w:t>Click here to enter text.</w:t>
          </w:r>
        </w:p>
      </w:docPartBody>
    </w:docPart>
    <w:docPart>
      <w:docPartPr>
        <w:name w:val="8C1E31669E5B4E52A7B6E01850A6B230"/>
        <w:category>
          <w:name w:val="General"/>
          <w:gallery w:val="placeholder"/>
        </w:category>
        <w:types>
          <w:type w:val="bbPlcHdr"/>
        </w:types>
        <w:behaviors>
          <w:behavior w:val="content"/>
        </w:behaviors>
        <w:guid w:val="{40695652-0A1D-4C6C-A96A-311C48B79CD3}"/>
      </w:docPartPr>
      <w:docPartBody>
        <w:p w:rsidR="00A1434F" w:rsidRDefault="00A1434F" w:rsidP="00A1434F">
          <w:pPr>
            <w:pStyle w:val="8C1E31669E5B4E52A7B6E01850A6B230"/>
          </w:pPr>
          <w:r w:rsidRPr="00D903E8">
            <w:rPr>
              <w:rStyle w:val="PlaceholderText"/>
            </w:rPr>
            <w:t>Click here to enter text.</w:t>
          </w:r>
        </w:p>
      </w:docPartBody>
    </w:docPart>
    <w:docPart>
      <w:docPartPr>
        <w:name w:val="9AF06DBC2A194DF08CA906AEA370C842"/>
        <w:category>
          <w:name w:val="General"/>
          <w:gallery w:val="placeholder"/>
        </w:category>
        <w:types>
          <w:type w:val="bbPlcHdr"/>
        </w:types>
        <w:behaviors>
          <w:behavior w:val="content"/>
        </w:behaviors>
        <w:guid w:val="{AB7C22F0-339D-4B10-9436-67AED646A439}"/>
      </w:docPartPr>
      <w:docPartBody>
        <w:p w:rsidR="00A1434F" w:rsidRDefault="00A1434F" w:rsidP="00A1434F">
          <w:pPr>
            <w:pStyle w:val="9AF06DBC2A194DF08CA906AEA370C842"/>
          </w:pPr>
          <w:r w:rsidRPr="00D903E8">
            <w:rPr>
              <w:rStyle w:val="PlaceholderText"/>
            </w:rPr>
            <w:t>Click here to enter text.</w:t>
          </w:r>
        </w:p>
      </w:docPartBody>
    </w:docPart>
    <w:docPart>
      <w:docPartPr>
        <w:name w:val="1F61A177083546799F39236259949543"/>
        <w:category>
          <w:name w:val="General"/>
          <w:gallery w:val="placeholder"/>
        </w:category>
        <w:types>
          <w:type w:val="bbPlcHdr"/>
        </w:types>
        <w:behaviors>
          <w:behavior w:val="content"/>
        </w:behaviors>
        <w:guid w:val="{36731DF9-F4EB-4CC1-BE41-93B9AFD34BD2}"/>
      </w:docPartPr>
      <w:docPartBody>
        <w:p w:rsidR="00A1434F" w:rsidRDefault="00A1434F" w:rsidP="00A1434F">
          <w:pPr>
            <w:pStyle w:val="1F61A177083546799F39236259949543"/>
          </w:pPr>
          <w:r w:rsidRPr="00D903E8">
            <w:rPr>
              <w:rStyle w:val="PlaceholderText"/>
            </w:rPr>
            <w:t>Click here to enter text.</w:t>
          </w:r>
        </w:p>
      </w:docPartBody>
    </w:docPart>
    <w:docPart>
      <w:docPartPr>
        <w:name w:val="89387B4D53E84E30ADA17E44A11A80D4"/>
        <w:category>
          <w:name w:val="General"/>
          <w:gallery w:val="placeholder"/>
        </w:category>
        <w:types>
          <w:type w:val="bbPlcHdr"/>
        </w:types>
        <w:behaviors>
          <w:behavior w:val="content"/>
        </w:behaviors>
        <w:guid w:val="{27003544-A2BE-4E36-9A13-CD9792088B82}"/>
      </w:docPartPr>
      <w:docPartBody>
        <w:p w:rsidR="00A1434F" w:rsidRDefault="00A1434F" w:rsidP="00A1434F">
          <w:pPr>
            <w:pStyle w:val="89387B4D53E84E30ADA17E44A11A80D4"/>
          </w:pPr>
          <w:r w:rsidRPr="00D903E8">
            <w:rPr>
              <w:rStyle w:val="PlaceholderText"/>
            </w:rPr>
            <w:t>Click here to enter text.</w:t>
          </w:r>
        </w:p>
      </w:docPartBody>
    </w:docPart>
    <w:docPart>
      <w:docPartPr>
        <w:name w:val="4253589C675C462E9866F27BE0D008C1"/>
        <w:category>
          <w:name w:val="General"/>
          <w:gallery w:val="placeholder"/>
        </w:category>
        <w:types>
          <w:type w:val="bbPlcHdr"/>
        </w:types>
        <w:behaviors>
          <w:behavior w:val="content"/>
        </w:behaviors>
        <w:guid w:val="{432DED78-2C5B-4D51-9F12-DB68CBAF789B}"/>
      </w:docPartPr>
      <w:docPartBody>
        <w:p w:rsidR="00A1434F" w:rsidRDefault="00A1434F" w:rsidP="00A1434F">
          <w:pPr>
            <w:pStyle w:val="4253589C675C462E9866F27BE0D008C1"/>
          </w:pPr>
          <w:r w:rsidRPr="00D903E8">
            <w:rPr>
              <w:rStyle w:val="PlaceholderText"/>
            </w:rPr>
            <w:t>Click here to enter text.</w:t>
          </w:r>
        </w:p>
      </w:docPartBody>
    </w:docPart>
    <w:docPart>
      <w:docPartPr>
        <w:name w:val="76C33C24943044ADAE8750DC15FF72E2"/>
        <w:category>
          <w:name w:val="General"/>
          <w:gallery w:val="placeholder"/>
        </w:category>
        <w:types>
          <w:type w:val="bbPlcHdr"/>
        </w:types>
        <w:behaviors>
          <w:behavior w:val="content"/>
        </w:behaviors>
        <w:guid w:val="{A5C07752-C46D-4181-8343-098F3A654E1F}"/>
      </w:docPartPr>
      <w:docPartBody>
        <w:p w:rsidR="00A1434F" w:rsidRDefault="00A1434F" w:rsidP="00A1434F">
          <w:pPr>
            <w:pStyle w:val="76C33C24943044ADAE8750DC15FF72E2"/>
          </w:pPr>
          <w:r w:rsidRPr="00D903E8">
            <w:rPr>
              <w:rStyle w:val="PlaceholderText"/>
            </w:rPr>
            <w:t>Click here to enter text.</w:t>
          </w:r>
        </w:p>
      </w:docPartBody>
    </w:docPart>
    <w:docPart>
      <w:docPartPr>
        <w:name w:val="789418E1B83547F38ED726DE27CDF046"/>
        <w:category>
          <w:name w:val="General"/>
          <w:gallery w:val="placeholder"/>
        </w:category>
        <w:types>
          <w:type w:val="bbPlcHdr"/>
        </w:types>
        <w:behaviors>
          <w:behavior w:val="content"/>
        </w:behaviors>
        <w:guid w:val="{5966F53D-31E7-4479-B464-B858DD39501D}"/>
      </w:docPartPr>
      <w:docPartBody>
        <w:p w:rsidR="00A1434F" w:rsidRDefault="00A1434F" w:rsidP="00A1434F">
          <w:pPr>
            <w:pStyle w:val="789418E1B83547F38ED726DE27CDF046"/>
          </w:pPr>
          <w:r w:rsidRPr="00D903E8">
            <w:rPr>
              <w:rStyle w:val="PlaceholderText"/>
            </w:rPr>
            <w:t>Click here to enter text.</w:t>
          </w:r>
        </w:p>
      </w:docPartBody>
    </w:docPart>
    <w:docPart>
      <w:docPartPr>
        <w:name w:val="142532D684664B0F8FD23B8A99B61FCF"/>
        <w:category>
          <w:name w:val="General"/>
          <w:gallery w:val="placeholder"/>
        </w:category>
        <w:types>
          <w:type w:val="bbPlcHdr"/>
        </w:types>
        <w:behaviors>
          <w:behavior w:val="content"/>
        </w:behaviors>
        <w:guid w:val="{5698988A-A012-461E-A7CE-9A7CD9A48B80}"/>
      </w:docPartPr>
      <w:docPartBody>
        <w:p w:rsidR="00A1434F" w:rsidRDefault="00A1434F" w:rsidP="00A1434F">
          <w:pPr>
            <w:pStyle w:val="142532D684664B0F8FD23B8A99B61FCF"/>
          </w:pPr>
          <w:r w:rsidRPr="00D903E8">
            <w:rPr>
              <w:rStyle w:val="PlaceholderText"/>
            </w:rPr>
            <w:t>Click here to enter text.</w:t>
          </w:r>
        </w:p>
      </w:docPartBody>
    </w:docPart>
    <w:docPart>
      <w:docPartPr>
        <w:name w:val="8E48EAF80860426783BBDE3D7D395CC1"/>
        <w:category>
          <w:name w:val="General"/>
          <w:gallery w:val="placeholder"/>
        </w:category>
        <w:types>
          <w:type w:val="bbPlcHdr"/>
        </w:types>
        <w:behaviors>
          <w:behavior w:val="content"/>
        </w:behaviors>
        <w:guid w:val="{7734AD86-99A5-445C-A9BE-1F22E16E4EDE}"/>
      </w:docPartPr>
      <w:docPartBody>
        <w:p w:rsidR="00A1434F" w:rsidRDefault="00A1434F" w:rsidP="00A1434F">
          <w:pPr>
            <w:pStyle w:val="8E48EAF80860426783BBDE3D7D395CC1"/>
          </w:pPr>
          <w:r w:rsidRPr="00D903E8">
            <w:rPr>
              <w:rStyle w:val="PlaceholderText"/>
            </w:rPr>
            <w:t>Click here to enter text.</w:t>
          </w:r>
        </w:p>
      </w:docPartBody>
    </w:docPart>
    <w:docPart>
      <w:docPartPr>
        <w:name w:val="0836EC96D82D421EACED0F3BD764CAFB"/>
        <w:category>
          <w:name w:val="General"/>
          <w:gallery w:val="placeholder"/>
        </w:category>
        <w:types>
          <w:type w:val="bbPlcHdr"/>
        </w:types>
        <w:behaviors>
          <w:behavior w:val="content"/>
        </w:behaviors>
        <w:guid w:val="{68340DC5-329F-455D-A502-80912620D942}"/>
      </w:docPartPr>
      <w:docPartBody>
        <w:p w:rsidR="00A1434F" w:rsidRDefault="00A1434F" w:rsidP="00A1434F">
          <w:pPr>
            <w:pStyle w:val="0836EC96D82D421EACED0F3BD764CAFB"/>
          </w:pPr>
          <w:r w:rsidRPr="00D903E8">
            <w:rPr>
              <w:rStyle w:val="PlaceholderText"/>
            </w:rPr>
            <w:t>Click here to enter text.</w:t>
          </w:r>
        </w:p>
      </w:docPartBody>
    </w:docPart>
    <w:docPart>
      <w:docPartPr>
        <w:name w:val="99DD1C26280743208FA139C62A4E1A1F"/>
        <w:category>
          <w:name w:val="General"/>
          <w:gallery w:val="placeholder"/>
        </w:category>
        <w:types>
          <w:type w:val="bbPlcHdr"/>
        </w:types>
        <w:behaviors>
          <w:behavior w:val="content"/>
        </w:behaviors>
        <w:guid w:val="{55C6BE01-80DC-450D-A849-3BC0CEB6A60C}"/>
      </w:docPartPr>
      <w:docPartBody>
        <w:p w:rsidR="00A1434F" w:rsidRDefault="00A1434F" w:rsidP="00A1434F">
          <w:pPr>
            <w:pStyle w:val="99DD1C26280743208FA139C62A4E1A1F"/>
          </w:pPr>
          <w:r w:rsidRPr="00D903E8">
            <w:rPr>
              <w:rStyle w:val="PlaceholderText"/>
            </w:rPr>
            <w:t>Click here to enter text.</w:t>
          </w:r>
        </w:p>
      </w:docPartBody>
    </w:docPart>
    <w:docPart>
      <w:docPartPr>
        <w:name w:val="8DDE9EFFEFD94BD09856BCEFEA1FFC41"/>
        <w:category>
          <w:name w:val="General"/>
          <w:gallery w:val="placeholder"/>
        </w:category>
        <w:types>
          <w:type w:val="bbPlcHdr"/>
        </w:types>
        <w:behaviors>
          <w:behavior w:val="content"/>
        </w:behaviors>
        <w:guid w:val="{0394CC17-C71B-4FAF-B470-E282A8F0B6E7}"/>
      </w:docPartPr>
      <w:docPartBody>
        <w:p w:rsidR="00A1434F" w:rsidRDefault="00A1434F" w:rsidP="00A1434F">
          <w:pPr>
            <w:pStyle w:val="8DDE9EFFEFD94BD09856BCEFEA1FFC41"/>
          </w:pPr>
          <w:r w:rsidRPr="00D903E8">
            <w:rPr>
              <w:rStyle w:val="PlaceholderText"/>
            </w:rPr>
            <w:t>Click here to enter text.</w:t>
          </w:r>
        </w:p>
      </w:docPartBody>
    </w:docPart>
    <w:docPart>
      <w:docPartPr>
        <w:name w:val="F506AB51C9E540B5941A50EFACAE1BA2"/>
        <w:category>
          <w:name w:val="General"/>
          <w:gallery w:val="placeholder"/>
        </w:category>
        <w:types>
          <w:type w:val="bbPlcHdr"/>
        </w:types>
        <w:behaviors>
          <w:behavior w:val="content"/>
        </w:behaviors>
        <w:guid w:val="{963DD3CE-2018-4A63-BA4E-4F1D1ADA6275}"/>
      </w:docPartPr>
      <w:docPartBody>
        <w:p w:rsidR="00A1434F" w:rsidRDefault="00A1434F" w:rsidP="00A1434F">
          <w:pPr>
            <w:pStyle w:val="F506AB51C9E540B5941A50EFACAE1BA2"/>
          </w:pPr>
          <w:r w:rsidRPr="00D903E8">
            <w:rPr>
              <w:rStyle w:val="PlaceholderText"/>
            </w:rPr>
            <w:t>Click here to enter text.</w:t>
          </w:r>
        </w:p>
      </w:docPartBody>
    </w:docPart>
    <w:docPart>
      <w:docPartPr>
        <w:name w:val="2976023D23D54D68A43C28AA31E182B4"/>
        <w:category>
          <w:name w:val="General"/>
          <w:gallery w:val="placeholder"/>
        </w:category>
        <w:types>
          <w:type w:val="bbPlcHdr"/>
        </w:types>
        <w:behaviors>
          <w:behavior w:val="content"/>
        </w:behaviors>
        <w:guid w:val="{F8557D4D-64D3-4C92-BAD2-24BD0161AC86}"/>
      </w:docPartPr>
      <w:docPartBody>
        <w:p w:rsidR="00A1434F" w:rsidRDefault="00A1434F" w:rsidP="00A1434F">
          <w:pPr>
            <w:pStyle w:val="2976023D23D54D68A43C28AA31E182B4"/>
          </w:pPr>
          <w:r w:rsidRPr="00D903E8">
            <w:rPr>
              <w:rStyle w:val="PlaceholderText"/>
            </w:rPr>
            <w:t>Click here to enter text.</w:t>
          </w:r>
        </w:p>
      </w:docPartBody>
    </w:docPart>
    <w:docPart>
      <w:docPartPr>
        <w:name w:val="F1095BE996064D2C8223639B7F0937A8"/>
        <w:category>
          <w:name w:val="General"/>
          <w:gallery w:val="placeholder"/>
        </w:category>
        <w:types>
          <w:type w:val="bbPlcHdr"/>
        </w:types>
        <w:behaviors>
          <w:behavior w:val="content"/>
        </w:behaviors>
        <w:guid w:val="{43A60D82-A90E-42AD-A1F3-26821A7FE650}"/>
      </w:docPartPr>
      <w:docPartBody>
        <w:p w:rsidR="00A1434F" w:rsidRDefault="00A1434F" w:rsidP="00A1434F">
          <w:pPr>
            <w:pStyle w:val="F1095BE996064D2C8223639B7F0937A8"/>
          </w:pPr>
          <w:r w:rsidRPr="00D903E8">
            <w:rPr>
              <w:rStyle w:val="PlaceholderText"/>
            </w:rPr>
            <w:t>Click here to enter text.</w:t>
          </w:r>
        </w:p>
      </w:docPartBody>
    </w:docPart>
    <w:docPart>
      <w:docPartPr>
        <w:name w:val="41E8DFD274B249B891B59C1FCABC59C0"/>
        <w:category>
          <w:name w:val="General"/>
          <w:gallery w:val="placeholder"/>
        </w:category>
        <w:types>
          <w:type w:val="bbPlcHdr"/>
        </w:types>
        <w:behaviors>
          <w:behavior w:val="content"/>
        </w:behaviors>
        <w:guid w:val="{3106802D-CBB1-4B42-B6FF-5A176CE49021}"/>
      </w:docPartPr>
      <w:docPartBody>
        <w:p w:rsidR="00A1434F" w:rsidRDefault="00A1434F" w:rsidP="00A1434F">
          <w:pPr>
            <w:pStyle w:val="41E8DFD274B249B891B59C1FCABC59C0"/>
          </w:pPr>
          <w:r w:rsidRPr="00D903E8">
            <w:rPr>
              <w:rStyle w:val="PlaceholderText"/>
            </w:rPr>
            <w:t>Click here to enter text.</w:t>
          </w:r>
        </w:p>
      </w:docPartBody>
    </w:docPart>
    <w:docPart>
      <w:docPartPr>
        <w:name w:val="22C5DA9187C54864B41A5A4A253442A2"/>
        <w:category>
          <w:name w:val="General"/>
          <w:gallery w:val="placeholder"/>
        </w:category>
        <w:types>
          <w:type w:val="bbPlcHdr"/>
        </w:types>
        <w:behaviors>
          <w:behavior w:val="content"/>
        </w:behaviors>
        <w:guid w:val="{002BE98C-03D0-4D4B-9202-D055B35BE2BD}"/>
      </w:docPartPr>
      <w:docPartBody>
        <w:p w:rsidR="00A1434F" w:rsidRDefault="00A1434F" w:rsidP="00A1434F">
          <w:pPr>
            <w:pStyle w:val="22C5DA9187C54864B41A5A4A253442A2"/>
          </w:pPr>
          <w:r w:rsidRPr="00D903E8">
            <w:rPr>
              <w:rStyle w:val="PlaceholderText"/>
            </w:rPr>
            <w:t>Click here to enter text.</w:t>
          </w:r>
        </w:p>
      </w:docPartBody>
    </w:docPart>
    <w:docPart>
      <w:docPartPr>
        <w:name w:val="41FCAA0A2C594390AE6AA65F9EFAC7F3"/>
        <w:category>
          <w:name w:val="General"/>
          <w:gallery w:val="placeholder"/>
        </w:category>
        <w:types>
          <w:type w:val="bbPlcHdr"/>
        </w:types>
        <w:behaviors>
          <w:behavior w:val="content"/>
        </w:behaviors>
        <w:guid w:val="{BC7DF73D-970C-4899-874C-8BC4BA7EB868}"/>
      </w:docPartPr>
      <w:docPartBody>
        <w:p w:rsidR="00A1434F" w:rsidRDefault="00A1434F" w:rsidP="00A1434F">
          <w:pPr>
            <w:pStyle w:val="41FCAA0A2C594390AE6AA65F9EFAC7F3"/>
          </w:pPr>
          <w:r w:rsidRPr="00D903E8">
            <w:rPr>
              <w:rStyle w:val="PlaceholderText"/>
            </w:rPr>
            <w:t>Click here to enter text.</w:t>
          </w:r>
        </w:p>
      </w:docPartBody>
    </w:docPart>
    <w:docPart>
      <w:docPartPr>
        <w:name w:val="3C4A4E836A4644B4857F213195A3FFF7"/>
        <w:category>
          <w:name w:val="General"/>
          <w:gallery w:val="placeholder"/>
        </w:category>
        <w:types>
          <w:type w:val="bbPlcHdr"/>
        </w:types>
        <w:behaviors>
          <w:behavior w:val="content"/>
        </w:behaviors>
        <w:guid w:val="{616BCEC9-7E92-4627-9FB9-1A1B4673D057}"/>
      </w:docPartPr>
      <w:docPartBody>
        <w:p w:rsidR="00A1434F" w:rsidRDefault="00A1434F" w:rsidP="00A1434F">
          <w:pPr>
            <w:pStyle w:val="3C4A4E836A4644B4857F213195A3FFF7"/>
          </w:pPr>
          <w:r w:rsidRPr="00D903E8">
            <w:rPr>
              <w:rStyle w:val="PlaceholderText"/>
            </w:rPr>
            <w:t>Click here to enter text.</w:t>
          </w:r>
        </w:p>
      </w:docPartBody>
    </w:docPart>
    <w:docPart>
      <w:docPartPr>
        <w:name w:val="1EB7EA8656CA4808BC7BC987DD53AE00"/>
        <w:category>
          <w:name w:val="General"/>
          <w:gallery w:val="placeholder"/>
        </w:category>
        <w:types>
          <w:type w:val="bbPlcHdr"/>
        </w:types>
        <w:behaviors>
          <w:behavior w:val="content"/>
        </w:behaviors>
        <w:guid w:val="{D06BA019-5606-4B3E-9B8D-28ADC7FBE0ED}"/>
      </w:docPartPr>
      <w:docPartBody>
        <w:p w:rsidR="00A1434F" w:rsidRDefault="00A1434F" w:rsidP="00A1434F">
          <w:pPr>
            <w:pStyle w:val="1EB7EA8656CA4808BC7BC987DD53AE00"/>
          </w:pPr>
          <w:r w:rsidRPr="00D903E8">
            <w:rPr>
              <w:rStyle w:val="PlaceholderText"/>
            </w:rPr>
            <w:t>Click here to enter text.</w:t>
          </w:r>
        </w:p>
      </w:docPartBody>
    </w:docPart>
    <w:docPart>
      <w:docPartPr>
        <w:name w:val="4BDCED28E216430C90DBE7A342F598E7"/>
        <w:category>
          <w:name w:val="General"/>
          <w:gallery w:val="placeholder"/>
        </w:category>
        <w:types>
          <w:type w:val="bbPlcHdr"/>
        </w:types>
        <w:behaviors>
          <w:behavior w:val="content"/>
        </w:behaviors>
        <w:guid w:val="{598BF902-DD92-4434-9088-ECB1717FD29E}"/>
      </w:docPartPr>
      <w:docPartBody>
        <w:p w:rsidR="00A1434F" w:rsidRDefault="00A1434F" w:rsidP="00A1434F">
          <w:pPr>
            <w:pStyle w:val="4BDCED28E216430C90DBE7A342F598E7"/>
          </w:pPr>
          <w:r w:rsidRPr="00D903E8">
            <w:rPr>
              <w:rStyle w:val="PlaceholderText"/>
            </w:rPr>
            <w:t>Click here to enter text.</w:t>
          </w:r>
        </w:p>
      </w:docPartBody>
    </w:docPart>
    <w:docPart>
      <w:docPartPr>
        <w:name w:val="9B6390E881FD47588815EA902BB75D38"/>
        <w:category>
          <w:name w:val="General"/>
          <w:gallery w:val="placeholder"/>
        </w:category>
        <w:types>
          <w:type w:val="bbPlcHdr"/>
        </w:types>
        <w:behaviors>
          <w:behavior w:val="content"/>
        </w:behaviors>
        <w:guid w:val="{944734BC-57C2-4E50-BF9B-7E19526B9022}"/>
      </w:docPartPr>
      <w:docPartBody>
        <w:p w:rsidR="00A1434F" w:rsidRDefault="00A1434F" w:rsidP="00A1434F">
          <w:pPr>
            <w:pStyle w:val="9B6390E881FD47588815EA902BB75D38"/>
          </w:pPr>
          <w:r w:rsidRPr="00D903E8">
            <w:rPr>
              <w:rStyle w:val="PlaceholderText"/>
            </w:rPr>
            <w:t>Click here to enter text.</w:t>
          </w:r>
        </w:p>
      </w:docPartBody>
    </w:docPart>
    <w:docPart>
      <w:docPartPr>
        <w:name w:val="06280BAABA2B48E3B3A20DDF74C119B3"/>
        <w:category>
          <w:name w:val="General"/>
          <w:gallery w:val="placeholder"/>
        </w:category>
        <w:types>
          <w:type w:val="bbPlcHdr"/>
        </w:types>
        <w:behaviors>
          <w:behavior w:val="content"/>
        </w:behaviors>
        <w:guid w:val="{CCD4A961-ECE0-4B8B-BB1A-59B68B72CA6A}"/>
      </w:docPartPr>
      <w:docPartBody>
        <w:p w:rsidR="00A1434F" w:rsidRDefault="00A1434F" w:rsidP="00A1434F">
          <w:pPr>
            <w:pStyle w:val="06280BAABA2B48E3B3A20DDF74C119B3"/>
          </w:pPr>
          <w:r w:rsidRPr="00D903E8">
            <w:rPr>
              <w:rStyle w:val="PlaceholderText"/>
            </w:rPr>
            <w:t>Click here to enter text.</w:t>
          </w:r>
        </w:p>
      </w:docPartBody>
    </w:docPart>
    <w:docPart>
      <w:docPartPr>
        <w:name w:val="75E682E1F96B45D7A0298D193B3A430A"/>
        <w:category>
          <w:name w:val="General"/>
          <w:gallery w:val="placeholder"/>
        </w:category>
        <w:types>
          <w:type w:val="bbPlcHdr"/>
        </w:types>
        <w:behaviors>
          <w:behavior w:val="content"/>
        </w:behaviors>
        <w:guid w:val="{964A064F-85DB-4342-A9AB-F4C99A13BEE4}"/>
      </w:docPartPr>
      <w:docPartBody>
        <w:p w:rsidR="00A1434F" w:rsidRDefault="00A1434F" w:rsidP="00A1434F">
          <w:pPr>
            <w:pStyle w:val="75E682E1F96B45D7A0298D193B3A430A"/>
          </w:pPr>
          <w:r w:rsidRPr="00D903E8">
            <w:rPr>
              <w:rStyle w:val="PlaceholderText"/>
            </w:rPr>
            <w:t>Click here to enter text.</w:t>
          </w:r>
        </w:p>
      </w:docPartBody>
    </w:docPart>
    <w:docPart>
      <w:docPartPr>
        <w:name w:val="375ED497450A490A8A8D8B89EF8BBD06"/>
        <w:category>
          <w:name w:val="General"/>
          <w:gallery w:val="placeholder"/>
        </w:category>
        <w:types>
          <w:type w:val="bbPlcHdr"/>
        </w:types>
        <w:behaviors>
          <w:behavior w:val="content"/>
        </w:behaviors>
        <w:guid w:val="{15FB999C-AFF5-4A75-BE31-95BACF33A038}"/>
      </w:docPartPr>
      <w:docPartBody>
        <w:p w:rsidR="00A1434F" w:rsidRDefault="00A1434F" w:rsidP="00A1434F">
          <w:pPr>
            <w:pStyle w:val="375ED497450A490A8A8D8B89EF8BBD06"/>
          </w:pPr>
          <w:r w:rsidRPr="00D903E8">
            <w:rPr>
              <w:rStyle w:val="PlaceholderText"/>
            </w:rPr>
            <w:t>Click here to enter text.</w:t>
          </w:r>
        </w:p>
      </w:docPartBody>
    </w:docPart>
    <w:docPart>
      <w:docPartPr>
        <w:name w:val="B68AC6AE288A47B7994E0BEB4A3E9A6C"/>
        <w:category>
          <w:name w:val="General"/>
          <w:gallery w:val="placeholder"/>
        </w:category>
        <w:types>
          <w:type w:val="bbPlcHdr"/>
        </w:types>
        <w:behaviors>
          <w:behavior w:val="content"/>
        </w:behaviors>
        <w:guid w:val="{E6FB3597-03BB-4E16-85A3-0BC62A61A534}"/>
      </w:docPartPr>
      <w:docPartBody>
        <w:p w:rsidR="00A1434F" w:rsidRDefault="00A1434F" w:rsidP="00A1434F">
          <w:pPr>
            <w:pStyle w:val="B68AC6AE288A47B7994E0BEB4A3E9A6C"/>
          </w:pPr>
          <w:r w:rsidRPr="00D903E8">
            <w:rPr>
              <w:rStyle w:val="PlaceholderText"/>
            </w:rPr>
            <w:t>Click here to enter text.</w:t>
          </w:r>
        </w:p>
      </w:docPartBody>
    </w:docPart>
    <w:docPart>
      <w:docPartPr>
        <w:name w:val="30E3DDCFA79742309F2748C2A0335090"/>
        <w:category>
          <w:name w:val="General"/>
          <w:gallery w:val="placeholder"/>
        </w:category>
        <w:types>
          <w:type w:val="bbPlcHdr"/>
        </w:types>
        <w:behaviors>
          <w:behavior w:val="content"/>
        </w:behaviors>
        <w:guid w:val="{BF9E0267-E37D-4809-AE1C-41C7D6F49310}"/>
      </w:docPartPr>
      <w:docPartBody>
        <w:p w:rsidR="00A1434F" w:rsidRDefault="00A1434F" w:rsidP="00A1434F">
          <w:pPr>
            <w:pStyle w:val="30E3DDCFA79742309F2748C2A0335090"/>
          </w:pPr>
          <w:r w:rsidRPr="00D903E8">
            <w:rPr>
              <w:rStyle w:val="PlaceholderText"/>
            </w:rPr>
            <w:t>Click here to enter text.</w:t>
          </w:r>
        </w:p>
      </w:docPartBody>
    </w:docPart>
    <w:docPart>
      <w:docPartPr>
        <w:name w:val="39ABB8E647DD4DCBBEE625FEA1140F8D"/>
        <w:category>
          <w:name w:val="General"/>
          <w:gallery w:val="placeholder"/>
        </w:category>
        <w:types>
          <w:type w:val="bbPlcHdr"/>
        </w:types>
        <w:behaviors>
          <w:behavior w:val="content"/>
        </w:behaviors>
        <w:guid w:val="{910033A4-04B5-41D4-8663-37BE037A480A}"/>
      </w:docPartPr>
      <w:docPartBody>
        <w:p w:rsidR="00A1434F" w:rsidRDefault="00A1434F" w:rsidP="00A1434F">
          <w:pPr>
            <w:pStyle w:val="39ABB8E647DD4DCBBEE625FEA1140F8D"/>
          </w:pPr>
          <w:r w:rsidRPr="00D903E8">
            <w:rPr>
              <w:rStyle w:val="PlaceholderText"/>
            </w:rPr>
            <w:t>Click here to enter text.</w:t>
          </w:r>
        </w:p>
      </w:docPartBody>
    </w:docPart>
    <w:docPart>
      <w:docPartPr>
        <w:name w:val="A78ABF98B73B41B497C2FE852DC5A8AC"/>
        <w:category>
          <w:name w:val="General"/>
          <w:gallery w:val="placeholder"/>
        </w:category>
        <w:types>
          <w:type w:val="bbPlcHdr"/>
        </w:types>
        <w:behaviors>
          <w:behavior w:val="content"/>
        </w:behaviors>
        <w:guid w:val="{E5503F5F-3E13-4081-B198-1621C0896777}"/>
      </w:docPartPr>
      <w:docPartBody>
        <w:p w:rsidR="00A1434F" w:rsidRDefault="00A1434F" w:rsidP="00A1434F">
          <w:pPr>
            <w:pStyle w:val="A78ABF98B73B41B497C2FE852DC5A8AC"/>
          </w:pPr>
          <w:r w:rsidRPr="00D903E8">
            <w:rPr>
              <w:rStyle w:val="PlaceholderText"/>
            </w:rPr>
            <w:t>Click here to enter text.</w:t>
          </w:r>
        </w:p>
      </w:docPartBody>
    </w:docPart>
    <w:docPart>
      <w:docPartPr>
        <w:name w:val="8DC272E9BC42452E9743F6216B503D09"/>
        <w:category>
          <w:name w:val="General"/>
          <w:gallery w:val="placeholder"/>
        </w:category>
        <w:types>
          <w:type w:val="bbPlcHdr"/>
        </w:types>
        <w:behaviors>
          <w:behavior w:val="content"/>
        </w:behaviors>
        <w:guid w:val="{7862D818-E49B-4133-B314-DAFAB054CAC2}"/>
      </w:docPartPr>
      <w:docPartBody>
        <w:p w:rsidR="00A1434F" w:rsidRDefault="00A1434F" w:rsidP="00A1434F">
          <w:pPr>
            <w:pStyle w:val="8DC272E9BC42452E9743F6216B503D09"/>
          </w:pPr>
          <w:r w:rsidRPr="00D903E8">
            <w:rPr>
              <w:rStyle w:val="PlaceholderText"/>
            </w:rPr>
            <w:t>Click here to enter text.</w:t>
          </w:r>
        </w:p>
      </w:docPartBody>
    </w:docPart>
    <w:docPart>
      <w:docPartPr>
        <w:name w:val="953FE560D40F453FAD416B76A8A9C87E"/>
        <w:category>
          <w:name w:val="General"/>
          <w:gallery w:val="placeholder"/>
        </w:category>
        <w:types>
          <w:type w:val="bbPlcHdr"/>
        </w:types>
        <w:behaviors>
          <w:behavior w:val="content"/>
        </w:behaviors>
        <w:guid w:val="{F7E79298-D87B-47A3-A1C0-FA96D9E55BE5}"/>
      </w:docPartPr>
      <w:docPartBody>
        <w:p w:rsidR="00A1434F" w:rsidRDefault="00A1434F" w:rsidP="00A1434F">
          <w:pPr>
            <w:pStyle w:val="953FE560D40F453FAD416B76A8A9C87E"/>
          </w:pPr>
          <w:r w:rsidRPr="00D903E8">
            <w:rPr>
              <w:rStyle w:val="PlaceholderText"/>
            </w:rPr>
            <w:t>Click here to enter text.</w:t>
          </w:r>
        </w:p>
      </w:docPartBody>
    </w:docPart>
    <w:docPart>
      <w:docPartPr>
        <w:name w:val="A7D74A471C494B29BB424FED9B750391"/>
        <w:category>
          <w:name w:val="General"/>
          <w:gallery w:val="placeholder"/>
        </w:category>
        <w:types>
          <w:type w:val="bbPlcHdr"/>
        </w:types>
        <w:behaviors>
          <w:behavior w:val="content"/>
        </w:behaviors>
        <w:guid w:val="{449426A8-D5D4-4A50-940F-0F3A5BF0DDD4}"/>
      </w:docPartPr>
      <w:docPartBody>
        <w:p w:rsidR="00A1434F" w:rsidRDefault="00A1434F" w:rsidP="00A1434F">
          <w:pPr>
            <w:pStyle w:val="A7D74A471C494B29BB424FED9B750391"/>
          </w:pPr>
          <w:r w:rsidRPr="00D903E8">
            <w:rPr>
              <w:rStyle w:val="PlaceholderText"/>
            </w:rPr>
            <w:t>Click here to enter text.</w:t>
          </w:r>
        </w:p>
      </w:docPartBody>
    </w:docPart>
    <w:docPart>
      <w:docPartPr>
        <w:name w:val="F88EBCE0AB3E4113A91B2668B208701A"/>
        <w:category>
          <w:name w:val="General"/>
          <w:gallery w:val="placeholder"/>
        </w:category>
        <w:types>
          <w:type w:val="bbPlcHdr"/>
        </w:types>
        <w:behaviors>
          <w:behavior w:val="content"/>
        </w:behaviors>
        <w:guid w:val="{25629BFE-9314-413B-BB81-719621E3327D}"/>
      </w:docPartPr>
      <w:docPartBody>
        <w:p w:rsidR="00A1434F" w:rsidRDefault="00A1434F" w:rsidP="00A1434F">
          <w:pPr>
            <w:pStyle w:val="F88EBCE0AB3E4113A91B2668B208701A"/>
          </w:pPr>
          <w:r w:rsidRPr="00D903E8">
            <w:rPr>
              <w:rStyle w:val="PlaceholderText"/>
            </w:rPr>
            <w:t>Click here to enter text.</w:t>
          </w:r>
        </w:p>
      </w:docPartBody>
    </w:docPart>
    <w:docPart>
      <w:docPartPr>
        <w:name w:val="A96E8250B0BF4E17B7CE7ADF8F07F562"/>
        <w:category>
          <w:name w:val="General"/>
          <w:gallery w:val="placeholder"/>
        </w:category>
        <w:types>
          <w:type w:val="bbPlcHdr"/>
        </w:types>
        <w:behaviors>
          <w:behavior w:val="content"/>
        </w:behaviors>
        <w:guid w:val="{6450A2D8-BAA1-4829-9EE6-2E0702DB856F}"/>
      </w:docPartPr>
      <w:docPartBody>
        <w:p w:rsidR="00A1434F" w:rsidRDefault="00A1434F" w:rsidP="00A1434F">
          <w:pPr>
            <w:pStyle w:val="A96E8250B0BF4E17B7CE7ADF8F07F562"/>
          </w:pPr>
          <w:r w:rsidRPr="00D903E8">
            <w:rPr>
              <w:rStyle w:val="PlaceholderText"/>
            </w:rPr>
            <w:t>Click here to enter text.</w:t>
          </w:r>
        </w:p>
      </w:docPartBody>
    </w:docPart>
    <w:docPart>
      <w:docPartPr>
        <w:name w:val="A9F113BB7044402A94DB3E1768E9849C"/>
        <w:category>
          <w:name w:val="General"/>
          <w:gallery w:val="placeholder"/>
        </w:category>
        <w:types>
          <w:type w:val="bbPlcHdr"/>
        </w:types>
        <w:behaviors>
          <w:behavior w:val="content"/>
        </w:behaviors>
        <w:guid w:val="{E7DD6202-3699-49AA-8AB4-4BFCE9B3ACF6}"/>
      </w:docPartPr>
      <w:docPartBody>
        <w:p w:rsidR="00A1434F" w:rsidRDefault="00A1434F" w:rsidP="00A1434F">
          <w:pPr>
            <w:pStyle w:val="A9F113BB7044402A94DB3E1768E9849C"/>
          </w:pPr>
          <w:r w:rsidRPr="00D903E8">
            <w:rPr>
              <w:rStyle w:val="PlaceholderText"/>
            </w:rPr>
            <w:t>Click here to enter text.</w:t>
          </w:r>
        </w:p>
      </w:docPartBody>
    </w:docPart>
    <w:docPart>
      <w:docPartPr>
        <w:name w:val="0435335F1E844A03BDDA5234426AD98A"/>
        <w:category>
          <w:name w:val="General"/>
          <w:gallery w:val="placeholder"/>
        </w:category>
        <w:types>
          <w:type w:val="bbPlcHdr"/>
        </w:types>
        <w:behaviors>
          <w:behavior w:val="content"/>
        </w:behaviors>
        <w:guid w:val="{0ECC97F8-54DC-4A55-B0C3-6816896F2845}"/>
      </w:docPartPr>
      <w:docPartBody>
        <w:p w:rsidR="00A1434F" w:rsidRDefault="00A1434F" w:rsidP="00A1434F">
          <w:pPr>
            <w:pStyle w:val="0435335F1E844A03BDDA5234426AD98A"/>
          </w:pPr>
          <w:r w:rsidRPr="00D903E8">
            <w:rPr>
              <w:rStyle w:val="PlaceholderText"/>
            </w:rPr>
            <w:t>Click here to enter text.</w:t>
          </w:r>
        </w:p>
      </w:docPartBody>
    </w:docPart>
    <w:docPart>
      <w:docPartPr>
        <w:name w:val="7BB4781788DC4397AF67F05BDA82569C"/>
        <w:category>
          <w:name w:val="General"/>
          <w:gallery w:val="placeholder"/>
        </w:category>
        <w:types>
          <w:type w:val="bbPlcHdr"/>
        </w:types>
        <w:behaviors>
          <w:behavior w:val="content"/>
        </w:behaviors>
        <w:guid w:val="{389EFC5C-D819-40B4-A4DF-17C6DDB6AD6D}"/>
      </w:docPartPr>
      <w:docPartBody>
        <w:p w:rsidR="00A1434F" w:rsidRDefault="00A1434F" w:rsidP="00A1434F">
          <w:pPr>
            <w:pStyle w:val="7BB4781788DC4397AF67F05BDA82569C"/>
          </w:pPr>
          <w:r w:rsidRPr="00D903E8">
            <w:rPr>
              <w:rStyle w:val="PlaceholderText"/>
            </w:rPr>
            <w:t>Click here to enter text.</w:t>
          </w:r>
        </w:p>
      </w:docPartBody>
    </w:docPart>
    <w:docPart>
      <w:docPartPr>
        <w:name w:val="8FF947ED5FD04538A132507D4914B7B3"/>
        <w:category>
          <w:name w:val="General"/>
          <w:gallery w:val="placeholder"/>
        </w:category>
        <w:types>
          <w:type w:val="bbPlcHdr"/>
        </w:types>
        <w:behaviors>
          <w:behavior w:val="content"/>
        </w:behaviors>
        <w:guid w:val="{DD6A00C1-2C3D-4ECC-9C7C-072AD0D13538}"/>
      </w:docPartPr>
      <w:docPartBody>
        <w:p w:rsidR="00A1434F" w:rsidRDefault="00A1434F" w:rsidP="00A1434F">
          <w:pPr>
            <w:pStyle w:val="8FF947ED5FD04538A132507D4914B7B3"/>
          </w:pPr>
          <w:r w:rsidRPr="00D903E8">
            <w:rPr>
              <w:rStyle w:val="PlaceholderText"/>
            </w:rPr>
            <w:t>Click here to enter text.</w:t>
          </w:r>
        </w:p>
      </w:docPartBody>
    </w:docPart>
    <w:docPart>
      <w:docPartPr>
        <w:name w:val="1D9C87B72F6943D8B2403D4809304764"/>
        <w:category>
          <w:name w:val="General"/>
          <w:gallery w:val="placeholder"/>
        </w:category>
        <w:types>
          <w:type w:val="bbPlcHdr"/>
        </w:types>
        <w:behaviors>
          <w:behavior w:val="content"/>
        </w:behaviors>
        <w:guid w:val="{99BC4270-F8E0-4775-A3D5-E15CB3A058C5}"/>
      </w:docPartPr>
      <w:docPartBody>
        <w:p w:rsidR="00A1434F" w:rsidRDefault="00A1434F" w:rsidP="00A1434F">
          <w:pPr>
            <w:pStyle w:val="1D9C87B72F6943D8B2403D4809304764"/>
          </w:pPr>
          <w:r w:rsidRPr="00D903E8">
            <w:rPr>
              <w:rStyle w:val="PlaceholderText"/>
            </w:rPr>
            <w:t>Click here to enter text.</w:t>
          </w:r>
        </w:p>
      </w:docPartBody>
    </w:docPart>
    <w:docPart>
      <w:docPartPr>
        <w:name w:val="27EE16F71ECF4769A90FF7D8F1A9419F"/>
        <w:category>
          <w:name w:val="General"/>
          <w:gallery w:val="placeholder"/>
        </w:category>
        <w:types>
          <w:type w:val="bbPlcHdr"/>
        </w:types>
        <w:behaviors>
          <w:behavior w:val="content"/>
        </w:behaviors>
        <w:guid w:val="{BA3A181A-371D-46A2-B28F-A831D59FBC09}"/>
      </w:docPartPr>
      <w:docPartBody>
        <w:p w:rsidR="00A1434F" w:rsidRDefault="00A1434F" w:rsidP="00A1434F">
          <w:pPr>
            <w:pStyle w:val="27EE16F71ECF4769A90FF7D8F1A9419F"/>
          </w:pPr>
          <w:r w:rsidRPr="00D903E8">
            <w:rPr>
              <w:rStyle w:val="PlaceholderText"/>
            </w:rPr>
            <w:t>Click here to enter text.</w:t>
          </w:r>
        </w:p>
      </w:docPartBody>
    </w:docPart>
    <w:docPart>
      <w:docPartPr>
        <w:name w:val="7C135E4E17654B698D6237201FF6866F"/>
        <w:category>
          <w:name w:val="General"/>
          <w:gallery w:val="placeholder"/>
        </w:category>
        <w:types>
          <w:type w:val="bbPlcHdr"/>
        </w:types>
        <w:behaviors>
          <w:behavior w:val="content"/>
        </w:behaviors>
        <w:guid w:val="{AC81F34F-37BC-4904-8F48-9B1CB6264476}"/>
      </w:docPartPr>
      <w:docPartBody>
        <w:p w:rsidR="00A1434F" w:rsidRDefault="00A1434F" w:rsidP="00A1434F">
          <w:pPr>
            <w:pStyle w:val="7C135E4E17654B698D6237201FF6866F"/>
          </w:pPr>
          <w:r w:rsidRPr="00D903E8">
            <w:rPr>
              <w:rStyle w:val="PlaceholderText"/>
            </w:rPr>
            <w:t>Click here to enter text.</w:t>
          </w:r>
        </w:p>
      </w:docPartBody>
    </w:docPart>
    <w:docPart>
      <w:docPartPr>
        <w:name w:val="17B1BA6B3234452FBC68AD00CC5BE3CE"/>
        <w:category>
          <w:name w:val="General"/>
          <w:gallery w:val="placeholder"/>
        </w:category>
        <w:types>
          <w:type w:val="bbPlcHdr"/>
        </w:types>
        <w:behaviors>
          <w:behavior w:val="content"/>
        </w:behaviors>
        <w:guid w:val="{CC5C45A1-58E1-4D40-ABF6-D25C504748C2}"/>
      </w:docPartPr>
      <w:docPartBody>
        <w:p w:rsidR="00A1434F" w:rsidRDefault="00A1434F" w:rsidP="00A1434F">
          <w:pPr>
            <w:pStyle w:val="17B1BA6B3234452FBC68AD00CC5BE3CE"/>
          </w:pPr>
          <w:r w:rsidRPr="00D903E8">
            <w:rPr>
              <w:rStyle w:val="PlaceholderText"/>
            </w:rPr>
            <w:t>Click here to enter text.</w:t>
          </w:r>
        </w:p>
      </w:docPartBody>
    </w:docPart>
    <w:docPart>
      <w:docPartPr>
        <w:name w:val="BB9BC5D206334F9F82B80D9DB0C8270B"/>
        <w:category>
          <w:name w:val="General"/>
          <w:gallery w:val="placeholder"/>
        </w:category>
        <w:types>
          <w:type w:val="bbPlcHdr"/>
        </w:types>
        <w:behaviors>
          <w:behavior w:val="content"/>
        </w:behaviors>
        <w:guid w:val="{19392548-A358-42EA-82BD-4557C44E90C4}"/>
      </w:docPartPr>
      <w:docPartBody>
        <w:p w:rsidR="00A1434F" w:rsidRDefault="00A1434F" w:rsidP="00A1434F">
          <w:pPr>
            <w:pStyle w:val="BB9BC5D206334F9F82B80D9DB0C8270B"/>
          </w:pPr>
          <w:r w:rsidRPr="00D903E8">
            <w:rPr>
              <w:rStyle w:val="PlaceholderText"/>
            </w:rPr>
            <w:t>Click here to enter text.</w:t>
          </w:r>
        </w:p>
      </w:docPartBody>
    </w:docPart>
    <w:docPart>
      <w:docPartPr>
        <w:name w:val="8747EF8AE283483983A39383CCE4462E"/>
        <w:category>
          <w:name w:val="General"/>
          <w:gallery w:val="placeholder"/>
        </w:category>
        <w:types>
          <w:type w:val="bbPlcHdr"/>
        </w:types>
        <w:behaviors>
          <w:behavior w:val="content"/>
        </w:behaviors>
        <w:guid w:val="{4BA8A55F-35C0-42B4-A1FE-7E96D41D34A9}"/>
      </w:docPartPr>
      <w:docPartBody>
        <w:p w:rsidR="00A1434F" w:rsidRDefault="00A1434F" w:rsidP="00A1434F">
          <w:pPr>
            <w:pStyle w:val="8747EF8AE283483983A39383CCE4462E"/>
          </w:pPr>
          <w:r w:rsidRPr="00D903E8">
            <w:rPr>
              <w:rStyle w:val="PlaceholderText"/>
            </w:rPr>
            <w:t>Click here to enter text.</w:t>
          </w:r>
        </w:p>
      </w:docPartBody>
    </w:docPart>
    <w:docPart>
      <w:docPartPr>
        <w:name w:val="8A3DF4E3686F4E17B20D92F4FC18F2D3"/>
        <w:category>
          <w:name w:val="General"/>
          <w:gallery w:val="placeholder"/>
        </w:category>
        <w:types>
          <w:type w:val="bbPlcHdr"/>
        </w:types>
        <w:behaviors>
          <w:behavior w:val="content"/>
        </w:behaviors>
        <w:guid w:val="{209E114B-13A9-4348-9CD8-007010F472A6}"/>
      </w:docPartPr>
      <w:docPartBody>
        <w:p w:rsidR="00A1434F" w:rsidRDefault="00A1434F" w:rsidP="00A1434F">
          <w:pPr>
            <w:pStyle w:val="8A3DF4E3686F4E17B20D92F4FC18F2D3"/>
          </w:pPr>
          <w:r w:rsidRPr="00D903E8">
            <w:rPr>
              <w:rStyle w:val="PlaceholderText"/>
            </w:rPr>
            <w:t>Click here to enter text.</w:t>
          </w:r>
        </w:p>
      </w:docPartBody>
    </w:docPart>
    <w:docPart>
      <w:docPartPr>
        <w:name w:val="6221EA337F174B33919EC821923E6827"/>
        <w:category>
          <w:name w:val="General"/>
          <w:gallery w:val="placeholder"/>
        </w:category>
        <w:types>
          <w:type w:val="bbPlcHdr"/>
        </w:types>
        <w:behaviors>
          <w:behavior w:val="content"/>
        </w:behaviors>
        <w:guid w:val="{A3845155-1198-437B-8039-076C8DAB060E}"/>
      </w:docPartPr>
      <w:docPartBody>
        <w:p w:rsidR="00A1434F" w:rsidRDefault="00A1434F" w:rsidP="00A1434F">
          <w:pPr>
            <w:pStyle w:val="6221EA337F174B33919EC821923E6827"/>
          </w:pPr>
          <w:r w:rsidRPr="00D903E8">
            <w:rPr>
              <w:rStyle w:val="PlaceholderText"/>
            </w:rPr>
            <w:t>Click here to enter text.</w:t>
          </w:r>
        </w:p>
      </w:docPartBody>
    </w:docPart>
    <w:docPart>
      <w:docPartPr>
        <w:name w:val="9B9801FFC4FD4ADEA487A59022AA36ED"/>
        <w:category>
          <w:name w:val="General"/>
          <w:gallery w:val="placeholder"/>
        </w:category>
        <w:types>
          <w:type w:val="bbPlcHdr"/>
        </w:types>
        <w:behaviors>
          <w:behavior w:val="content"/>
        </w:behaviors>
        <w:guid w:val="{EB61C5AD-50E3-41B3-938D-F15DFFA37697}"/>
      </w:docPartPr>
      <w:docPartBody>
        <w:p w:rsidR="00A1434F" w:rsidRDefault="00A1434F" w:rsidP="00A1434F">
          <w:pPr>
            <w:pStyle w:val="9B9801FFC4FD4ADEA487A59022AA36ED"/>
          </w:pPr>
          <w:r w:rsidRPr="00D903E8">
            <w:rPr>
              <w:rStyle w:val="PlaceholderText"/>
            </w:rPr>
            <w:t>Click here to enter text.</w:t>
          </w:r>
        </w:p>
      </w:docPartBody>
    </w:docPart>
    <w:docPart>
      <w:docPartPr>
        <w:name w:val="352E491A4D9B45D899590FF51DCB8A01"/>
        <w:category>
          <w:name w:val="General"/>
          <w:gallery w:val="placeholder"/>
        </w:category>
        <w:types>
          <w:type w:val="bbPlcHdr"/>
        </w:types>
        <w:behaviors>
          <w:behavior w:val="content"/>
        </w:behaviors>
        <w:guid w:val="{419B2670-C82A-44CA-AA5A-F59122B66483}"/>
      </w:docPartPr>
      <w:docPartBody>
        <w:p w:rsidR="00A1434F" w:rsidRDefault="00A1434F" w:rsidP="00A1434F">
          <w:pPr>
            <w:pStyle w:val="352E491A4D9B45D899590FF51DCB8A01"/>
          </w:pPr>
          <w:r w:rsidRPr="00D903E8">
            <w:rPr>
              <w:rStyle w:val="PlaceholderText"/>
            </w:rPr>
            <w:t>Click here to enter text.</w:t>
          </w:r>
        </w:p>
      </w:docPartBody>
    </w:docPart>
    <w:docPart>
      <w:docPartPr>
        <w:name w:val="93D205C66A754A3ABEAFE1A9CCD9D41E"/>
        <w:category>
          <w:name w:val="General"/>
          <w:gallery w:val="placeholder"/>
        </w:category>
        <w:types>
          <w:type w:val="bbPlcHdr"/>
        </w:types>
        <w:behaviors>
          <w:behavior w:val="content"/>
        </w:behaviors>
        <w:guid w:val="{C758B119-B31A-458F-A6B4-256B02130CB1}"/>
      </w:docPartPr>
      <w:docPartBody>
        <w:p w:rsidR="00A1434F" w:rsidRDefault="00A1434F" w:rsidP="00A1434F">
          <w:pPr>
            <w:pStyle w:val="93D205C66A754A3ABEAFE1A9CCD9D41E"/>
          </w:pPr>
          <w:r w:rsidRPr="00D903E8">
            <w:rPr>
              <w:rStyle w:val="PlaceholderText"/>
            </w:rPr>
            <w:t>Click here to enter text.</w:t>
          </w:r>
        </w:p>
      </w:docPartBody>
    </w:docPart>
    <w:docPart>
      <w:docPartPr>
        <w:name w:val="CC1F6360D699400AB822595284F5FE91"/>
        <w:category>
          <w:name w:val="General"/>
          <w:gallery w:val="placeholder"/>
        </w:category>
        <w:types>
          <w:type w:val="bbPlcHdr"/>
        </w:types>
        <w:behaviors>
          <w:behavior w:val="content"/>
        </w:behaviors>
        <w:guid w:val="{E3594EC3-8C3A-48D6-95BA-5E0BCC6D3808}"/>
      </w:docPartPr>
      <w:docPartBody>
        <w:p w:rsidR="00A1434F" w:rsidRDefault="00A1434F" w:rsidP="00A1434F">
          <w:pPr>
            <w:pStyle w:val="CC1F6360D699400AB822595284F5FE91"/>
          </w:pPr>
          <w:r w:rsidRPr="00D903E8">
            <w:rPr>
              <w:rStyle w:val="PlaceholderText"/>
            </w:rPr>
            <w:t>Click here to enter text.</w:t>
          </w:r>
        </w:p>
      </w:docPartBody>
    </w:docPart>
    <w:docPart>
      <w:docPartPr>
        <w:name w:val="8DF1C53FC8074FE9A38880B3EAAE4193"/>
        <w:category>
          <w:name w:val="General"/>
          <w:gallery w:val="placeholder"/>
        </w:category>
        <w:types>
          <w:type w:val="bbPlcHdr"/>
        </w:types>
        <w:behaviors>
          <w:behavior w:val="content"/>
        </w:behaviors>
        <w:guid w:val="{6BC4AF84-A40F-4804-BCFF-98106ADB5569}"/>
      </w:docPartPr>
      <w:docPartBody>
        <w:p w:rsidR="00A1434F" w:rsidRDefault="00A1434F" w:rsidP="00A1434F">
          <w:pPr>
            <w:pStyle w:val="8DF1C53FC8074FE9A38880B3EAAE4193"/>
          </w:pPr>
          <w:r w:rsidRPr="00D903E8">
            <w:rPr>
              <w:rStyle w:val="PlaceholderText"/>
            </w:rPr>
            <w:t>Click here to enter text.</w:t>
          </w:r>
        </w:p>
      </w:docPartBody>
    </w:docPart>
    <w:docPart>
      <w:docPartPr>
        <w:name w:val="E6BB08CDAE824473B9A64ACB0F7C39CC"/>
        <w:category>
          <w:name w:val="General"/>
          <w:gallery w:val="placeholder"/>
        </w:category>
        <w:types>
          <w:type w:val="bbPlcHdr"/>
        </w:types>
        <w:behaviors>
          <w:behavior w:val="content"/>
        </w:behaviors>
        <w:guid w:val="{11FEFBAC-56B6-48F5-BC1F-2EF34712804A}"/>
      </w:docPartPr>
      <w:docPartBody>
        <w:p w:rsidR="00A1434F" w:rsidRDefault="00A1434F" w:rsidP="00A1434F">
          <w:pPr>
            <w:pStyle w:val="E6BB08CDAE824473B9A64ACB0F7C39CC"/>
          </w:pPr>
          <w:r w:rsidRPr="00D903E8">
            <w:rPr>
              <w:rStyle w:val="PlaceholderText"/>
            </w:rPr>
            <w:t>Click here to enter text.</w:t>
          </w:r>
        </w:p>
      </w:docPartBody>
    </w:docPart>
    <w:docPart>
      <w:docPartPr>
        <w:name w:val="11CAC201F2424D6FA5BC81FCC504C26D"/>
        <w:category>
          <w:name w:val="General"/>
          <w:gallery w:val="placeholder"/>
        </w:category>
        <w:types>
          <w:type w:val="bbPlcHdr"/>
        </w:types>
        <w:behaviors>
          <w:behavior w:val="content"/>
        </w:behaviors>
        <w:guid w:val="{0FF9BFA0-7BFC-4295-BF4B-DAFA6704E29F}"/>
      </w:docPartPr>
      <w:docPartBody>
        <w:p w:rsidR="00A1434F" w:rsidRDefault="00A1434F" w:rsidP="00A1434F">
          <w:pPr>
            <w:pStyle w:val="11CAC201F2424D6FA5BC81FCC504C26D"/>
          </w:pPr>
          <w:r w:rsidRPr="00D903E8">
            <w:rPr>
              <w:rStyle w:val="PlaceholderText"/>
            </w:rPr>
            <w:t>Click here to enter text.</w:t>
          </w:r>
        </w:p>
      </w:docPartBody>
    </w:docPart>
    <w:docPart>
      <w:docPartPr>
        <w:name w:val="C2A8D9C7E2854F1E9EB74B57F16F9779"/>
        <w:category>
          <w:name w:val="General"/>
          <w:gallery w:val="placeholder"/>
        </w:category>
        <w:types>
          <w:type w:val="bbPlcHdr"/>
        </w:types>
        <w:behaviors>
          <w:behavior w:val="content"/>
        </w:behaviors>
        <w:guid w:val="{2C491690-4FD9-465C-921E-06194DE1A15B}"/>
      </w:docPartPr>
      <w:docPartBody>
        <w:p w:rsidR="00A1434F" w:rsidRDefault="00A1434F" w:rsidP="00A1434F">
          <w:pPr>
            <w:pStyle w:val="C2A8D9C7E2854F1E9EB74B57F16F9779"/>
          </w:pPr>
          <w:r w:rsidRPr="00D903E8">
            <w:rPr>
              <w:rStyle w:val="PlaceholderText"/>
            </w:rPr>
            <w:t>Click here to enter text.</w:t>
          </w:r>
        </w:p>
      </w:docPartBody>
    </w:docPart>
    <w:docPart>
      <w:docPartPr>
        <w:name w:val="728BB9B4C55142D9B65791E4BB27A0D0"/>
        <w:category>
          <w:name w:val="General"/>
          <w:gallery w:val="placeholder"/>
        </w:category>
        <w:types>
          <w:type w:val="bbPlcHdr"/>
        </w:types>
        <w:behaviors>
          <w:behavior w:val="content"/>
        </w:behaviors>
        <w:guid w:val="{BEFBA1F0-8021-483D-92FB-DEC1B193620D}"/>
      </w:docPartPr>
      <w:docPartBody>
        <w:p w:rsidR="00A1434F" w:rsidRDefault="00A1434F" w:rsidP="00A1434F">
          <w:pPr>
            <w:pStyle w:val="728BB9B4C55142D9B65791E4BB27A0D0"/>
          </w:pPr>
          <w:r w:rsidRPr="00D903E8">
            <w:rPr>
              <w:rStyle w:val="PlaceholderText"/>
            </w:rPr>
            <w:t>Click here to enter text.</w:t>
          </w:r>
        </w:p>
      </w:docPartBody>
    </w:docPart>
    <w:docPart>
      <w:docPartPr>
        <w:name w:val="B5E65815FCB847319A677B5D9FA84641"/>
        <w:category>
          <w:name w:val="General"/>
          <w:gallery w:val="placeholder"/>
        </w:category>
        <w:types>
          <w:type w:val="bbPlcHdr"/>
        </w:types>
        <w:behaviors>
          <w:behavior w:val="content"/>
        </w:behaviors>
        <w:guid w:val="{FC668342-1E70-49B1-95F9-402AD250C205}"/>
      </w:docPartPr>
      <w:docPartBody>
        <w:p w:rsidR="00A1434F" w:rsidRDefault="00A1434F" w:rsidP="00A1434F">
          <w:pPr>
            <w:pStyle w:val="B5E65815FCB847319A677B5D9FA84641"/>
          </w:pPr>
          <w:r w:rsidRPr="00D903E8">
            <w:rPr>
              <w:rStyle w:val="PlaceholderText"/>
            </w:rPr>
            <w:t>Click here to enter text.</w:t>
          </w:r>
        </w:p>
      </w:docPartBody>
    </w:docPart>
    <w:docPart>
      <w:docPartPr>
        <w:name w:val="ED0D6094853948BC9E690040FB3F071C"/>
        <w:category>
          <w:name w:val="General"/>
          <w:gallery w:val="placeholder"/>
        </w:category>
        <w:types>
          <w:type w:val="bbPlcHdr"/>
        </w:types>
        <w:behaviors>
          <w:behavior w:val="content"/>
        </w:behaviors>
        <w:guid w:val="{C076C130-4CDD-44D7-909F-28D46A8B216B}"/>
      </w:docPartPr>
      <w:docPartBody>
        <w:p w:rsidR="00A1434F" w:rsidRDefault="00A1434F" w:rsidP="00A1434F">
          <w:pPr>
            <w:pStyle w:val="ED0D6094853948BC9E690040FB3F071C"/>
          </w:pPr>
          <w:r w:rsidRPr="00D903E8">
            <w:rPr>
              <w:rStyle w:val="PlaceholderText"/>
            </w:rPr>
            <w:t>Click here to enter text.</w:t>
          </w:r>
        </w:p>
      </w:docPartBody>
    </w:docPart>
    <w:docPart>
      <w:docPartPr>
        <w:name w:val="6F0765B3987049E8B879BF6379D0DA76"/>
        <w:category>
          <w:name w:val="General"/>
          <w:gallery w:val="placeholder"/>
        </w:category>
        <w:types>
          <w:type w:val="bbPlcHdr"/>
        </w:types>
        <w:behaviors>
          <w:behavior w:val="content"/>
        </w:behaviors>
        <w:guid w:val="{23C42BE9-0A26-4EE2-A01A-A5F4DAA6E83B}"/>
      </w:docPartPr>
      <w:docPartBody>
        <w:p w:rsidR="00A1434F" w:rsidRDefault="00A1434F" w:rsidP="00A1434F">
          <w:pPr>
            <w:pStyle w:val="6F0765B3987049E8B879BF6379D0DA76"/>
          </w:pPr>
          <w:r w:rsidRPr="00D903E8">
            <w:rPr>
              <w:rStyle w:val="PlaceholderText"/>
            </w:rPr>
            <w:t>Click here to enter text.</w:t>
          </w:r>
        </w:p>
      </w:docPartBody>
    </w:docPart>
    <w:docPart>
      <w:docPartPr>
        <w:name w:val="5B03F08E4D1444B4AF5460343DB6CEA7"/>
        <w:category>
          <w:name w:val="General"/>
          <w:gallery w:val="placeholder"/>
        </w:category>
        <w:types>
          <w:type w:val="bbPlcHdr"/>
        </w:types>
        <w:behaviors>
          <w:behavior w:val="content"/>
        </w:behaviors>
        <w:guid w:val="{EFFC7FC5-4727-4FBC-8455-81B27EF8E2EC}"/>
      </w:docPartPr>
      <w:docPartBody>
        <w:p w:rsidR="00A1434F" w:rsidRDefault="00A1434F" w:rsidP="00A1434F">
          <w:pPr>
            <w:pStyle w:val="5B03F08E4D1444B4AF5460343DB6CEA7"/>
          </w:pPr>
          <w:r w:rsidRPr="00D903E8">
            <w:rPr>
              <w:rStyle w:val="PlaceholderText"/>
            </w:rPr>
            <w:t>Click here to enter text.</w:t>
          </w:r>
        </w:p>
      </w:docPartBody>
    </w:docPart>
    <w:docPart>
      <w:docPartPr>
        <w:name w:val="45AC67A86BD14A52AC04ACAEDF2B7BCA"/>
        <w:category>
          <w:name w:val="General"/>
          <w:gallery w:val="placeholder"/>
        </w:category>
        <w:types>
          <w:type w:val="bbPlcHdr"/>
        </w:types>
        <w:behaviors>
          <w:behavior w:val="content"/>
        </w:behaviors>
        <w:guid w:val="{ABA1434F-176A-4F7A-965F-AF4CFFC9043C}"/>
      </w:docPartPr>
      <w:docPartBody>
        <w:p w:rsidR="00A1434F" w:rsidRDefault="00A1434F" w:rsidP="00A1434F">
          <w:pPr>
            <w:pStyle w:val="45AC67A86BD14A52AC04ACAEDF2B7BCA"/>
          </w:pPr>
          <w:r w:rsidRPr="00D903E8">
            <w:rPr>
              <w:rStyle w:val="PlaceholderText"/>
            </w:rPr>
            <w:t>Click here to enter text.</w:t>
          </w:r>
        </w:p>
      </w:docPartBody>
    </w:docPart>
    <w:docPart>
      <w:docPartPr>
        <w:name w:val="850DC6522BFE488D90EE2A37E591B8CA"/>
        <w:category>
          <w:name w:val="General"/>
          <w:gallery w:val="placeholder"/>
        </w:category>
        <w:types>
          <w:type w:val="bbPlcHdr"/>
        </w:types>
        <w:behaviors>
          <w:behavior w:val="content"/>
        </w:behaviors>
        <w:guid w:val="{CAE0F203-CF22-449F-B0C4-83C486C85AFE}"/>
      </w:docPartPr>
      <w:docPartBody>
        <w:p w:rsidR="00A1434F" w:rsidRDefault="00A1434F" w:rsidP="00A1434F">
          <w:pPr>
            <w:pStyle w:val="850DC6522BFE488D90EE2A37E591B8CA"/>
          </w:pPr>
          <w:r w:rsidRPr="00D903E8">
            <w:rPr>
              <w:rStyle w:val="PlaceholderText"/>
            </w:rPr>
            <w:t>Click here to enter text.</w:t>
          </w:r>
        </w:p>
      </w:docPartBody>
    </w:docPart>
    <w:docPart>
      <w:docPartPr>
        <w:name w:val="52E9E9B26A454274A8470F7777078322"/>
        <w:category>
          <w:name w:val="General"/>
          <w:gallery w:val="placeholder"/>
        </w:category>
        <w:types>
          <w:type w:val="bbPlcHdr"/>
        </w:types>
        <w:behaviors>
          <w:behavior w:val="content"/>
        </w:behaviors>
        <w:guid w:val="{827719C3-9171-4952-8844-34EC9E6F2E48}"/>
      </w:docPartPr>
      <w:docPartBody>
        <w:p w:rsidR="00A1434F" w:rsidRDefault="00A1434F" w:rsidP="00A1434F">
          <w:pPr>
            <w:pStyle w:val="52E9E9B26A454274A8470F7777078322"/>
          </w:pPr>
          <w:r w:rsidRPr="00D903E8">
            <w:rPr>
              <w:rStyle w:val="PlaceholderText"/>
            </w:rPr>
            <w:t>Click here to enter text.</w:t>
          </w:r>
        </w:p>
      </w:docPartBody>
    </w:docPart>
    <w:docPart>
      <w:docPartPr>
        <w:name w:val="A6EBE3E499A14465A7A2DD61C8BCA704"/>
        <w:category>
          <w:name w:val="General"/>
          <w:gallery w:val="placeholder"/>
        </w:category>
        <w:types>
          <w:type w:val="bbPlcHdr"/>
        </w:types>
        <w:behaviors>
          <w:behavior w:val="content"/>
        </w:behaviors>
        <w:guid w:val="{FDFEDA5F-7C2F-461F-97BD-4CF4B704D9EA}"/>
      </w:docPartPr>
      <w:docPartBody>
        <w:p w:rsidR="00A1434F" w:rsidRDefault="00A1434F" w:rsidP="00A1434F">
          <w:pPr>
            <w:pStyle w:val="A6EBE3E499A14465A7A2DD61C8BCA704"/>
          </w:pPr>
          <w:r w:rsidRPr="00D903E8">
            <w:rPr>
              <w:rStyle w:val="PlaceholderText"/>
            </w:rPr>
            <w:t>Click here to enter text.</w:t>
          </w:r>
        </w:p>
      </w:docPartBody>
    </w:docPart>
    <w:docPart>
      <w:docPartPr>
        <w:name w:val="4916DE95717946DD9B20AD846ED90558"/>
        <w:category>
          <w:name w:val="General"/>
          <w:gallery w:val="placeholder"/>
        </w:category>
        <w:types>
          <w:type w:val="bbPlcHdr"/>
        </w:types>
        <w:behaviors>
          <w:behavior w:val="content"/>
        </w:behaviors>
        <w:guid w:val="{DF026825-DE33-4DD6-8AC5-E45C9F0E7EA8}"/>
      </w:docPartPr>
      <w:docPartBody>
        <w:p w:rsidR="00A1434F" w:rsidRDefault="00A1434F" w:rsidP="00A1434F">
          <w:pPr>
            <w:pStyle w:val="4916DE95717946DD9B20AD846ED90558"/>
          </w:pPr>
          <w:r w:rsidRPr="00D903E8">
            <w:rPr>
              <w:rStyle w:val="PlaceholderText"/>
            </w:rPr>
            <w:t>Click here to enter text.</w:t>
          </w:r>
        </w:p>
      </w:docPartBody>
    </w:docPart>
    <w:docPart>
      <w:docPartPr>
        <w:name w:val="E6A24E2E8B994E1DAE1CE01524556A32"/>
        <w:category>
          <w:name w:val="General"/>
          <w:gallery w:val="placeholder"/>
        </w:category>
        <w:types>
          <w:type w:val="bbPlcHdr"/>
        </w:types>
        <w:behaviors>
          <w:behavior w:val="content"/>
        </w:behaviors>
        <w:guid w:val="{B8A813EB-D5A9-4BF8-BAF2-28F1C5ECA5AD}"/>
      </w:docPartPr>
      <w:docPartBody>
        <w:p w:rsidR="00A1434F" w:rsidRDefault="00A1434F" w:rsidP="00A1434F">
          <w:pPr>
            <w:pStyle w:val="E6A24E2E8B994E1DAE1CE01524556A32"/>
          </w:pPr>
          <w:r w:rsidRPr="00D903E8">
            <w:rPr>
              <w:rStyle w:val="PlaceholderText"/>
            </w:rPr>
            <w:t>Click here to enter text.</w:t>
          </w:r>
        </w:p>
      </w:docPartBody>
    </w:docPart>
    <w:docPart>
      <w:docPartPr>
        <w:name w:val="2A390E724D5449A9B9DC3758E32E3F43"/>
        <w:category>
          <w:name w:val="General"/>
          <w:gallery w:val="placeholder"/>
        </w:category>
        <w:types>
          <w:type w:val="bbPlcHdr"/>
        </w:types>
        <w:behaviors>
          <w:behavior w:val="content"/>
        </w:behaviors>
        <w:guid w:val="{53A66BA9-1116-4003-81AA-5EB7E9BCEEF4}"/>
      </w:docPartPr>
      <w:docPartBody>
        <w:p w:rsidR="00A1434F" w:rsidRDefault="00A1434F" w:rsidP="00A1434F">
          <w:pPr>
            <w:pStyle w:val="2A390E724D5449A9B9DC3758E32E3F43"/>
          </w:pPr>
          <w:r w:rsidRPr="00D903E8">
            <w:rPr>
              <w:rStyle w:val="PlaceholderText"/>
            </w:rPr>
            <w:t>Click here to enter text.</w:t>
          </w:r>
        </w:p>
      </w:docPartBody>
    </w:docPart>
    <w:docPart>
      <w:docPartPr>
        <w:name w:val="058AE2D5740940C3BE00FDFB632C994B"/>
        <w:category>
          <w:name w:val="General"/>
          <w:gallery w:val="placeholder"/>
        </w:category>
        <w:types>
          <w:type w:val="bbPlcHdr"/>
        </w:types>
        <w:behaviors>
          <w:behavior w:val="content"/>
        </w:behaviors>
        <w:guid w:val="{1C7190B9-129F-4E7D-85D4-CB788CDA36A7}"/>
      </w:docPartPr>
      <w:docPartBody>
        <w:p w:rsidR="00A1434F" w:rsidRDefault="00A1434F" w:rsidP="00A1434F">
          <w:pPr>
            <w:pStyle w:val="058AE2D5740940C3BE00FDFB632C994B"/>
          </w:pPr>
          <w:r w:rsidRPr="00D903E8">
            <w:rPr>
              <w:rStyle w:val="PlaceholderText"/>
            </w:rPr>
            <w:t>Click here to enter text.</w:t>
          </w:r>
        </w:p>
      </w:docPartBody>
    </w:docPart>
    <w:docPart>
      <w:docPartPr>
        <w:name w:val="AD56EFDC5B974CB5ADA9723529F9D287"/>
        <w:category>
          <w:name w:val="General"/>
          <w:gallery w:val="placeholder"/>
        </w:category>
        <w:types>
          <w:type w:val="bbPlcHdr"/>
        </w:types>
        <w:behaviors>
          <w:behavior w:val="content"/>
        </w:behaviors>
        <w:guid w:val="{696CE58C-C003-4B77-8AA0-89A6C597FDA0}"/>
      </w:docPartPr>
      <w:docPartBody>
        <w:p w:rsidR="00A1434F" w:rsidRDefault="00A1434F" w:rsidP="00A1434F">
          <w:pPr>
            <w:pStyle w:val="AD56EFDC5B974CB5ADA9723529F9D287"/>
          </w:pPr>
          <w:r w:rsidRPr="00D903E8">
            <w:rPr>
              <w:rStyle w:val="PlaceholderText"/>
            </w:rPr>
            <w:t>Click here to enter text.</w:t>
          </w:r>
        </w:p>
      </w:docPartBody>
    </w:docPart>
    <w:docPart>
      <w:docPartPr>
        <w:name w:val="F555E527CCF6496085E22A64F854B20D"/>
        <w:category>
          <w:name w:val="General"/>
          <w:gallery w:val="placeholder"/>
        </w:category>
        <w:types>
          <w:type w:val="bbPlcHdr"/>
        </w:types>
        <w:behaviors>
          <w:behavior w:val="content"/>
        </w:behaviors>
        <w:guid w:val="{79B26620-225C-40C3-9CB8-FD18E55F17AE}"/>
      </w:docPartPr>
      <w:docPartBody>
        <w:p w:rsidR="00A1434F" w:rsidRDefault="00A1434F" w:rsidP="00A1434F">
          <w:pPr>
            <w:pStyle w:val="F555E527CCF6496085E22A64F854B20D"/>
          </w:pPr>
          <w:r w:rsidRPr="00D903E8">
            <w:rPr>
              <w:rStyle w:val="PlaceholderText"/>
            </w:rPr>
            <w:t>Click here to enter text.</w:t>
          </w:r>
        </w:p>
      </w:docPartBody>
    </w:docPart>
    <w:docPart>
      <w:docPartPr>
        <w:name w:val="ACF2AE0DC29D42CF8015210523C870C5"/>
        <w:category>
          <w:name w:val="General"/>
          <w:gallery w:val="placeholder"/>
        </w:category>
        <w:types>
          <w:type w:val="bbPlcHdr"/>
        </w:types>
        <w:behaviors>
          <w:behavior w:val="content"/>
        </w:behaviors>
        <w:guid w:val="{30C328B8-9563-4760-B2A7-CA724C44D8A5}"/>
      </w:docPartPr>
      <w:docPartBody>
        <w:p w:rsidR="00A1434F" w:rsidRDefault="00A1434F" w:rsidP="00A1434F">
          <w:pPr>
            <w:pStyle w:val="ACF2AE0DC29D42CF8015210523C870C5"/>
          </w:pPr>
          <w:r w:rsidRPr="00D903E8">
            <w:rPr>
              <w:rStyle w:val="PlaceholderText"/>
            </w:rPr>
            <w:t>Click here to enter text.</w:t>
          </w:r>
        </w:p>
      </w:docPartBody>
    </w:docPart>
    <w:docPart>
      <w:docPartPr>
        <w:name w:val="22401DD613DF4289B20ADB564BCB5279"/>
        <w:category>
          <w:name w:val="General"/>
          <w:gallery w:val="placeholder"/>
        </w:category>
        <w:types>
          <w:type w:val="bbPlcHdr"/>
        </w:types>
        <w:behaviors>
          <w:behavior w:val="content"/>
        </w:behaviors>
        <w:guid w:val="{1A552F1A-1A91-42F4-87BF-96F32C55774C}"/>
      </w:docPartPr>
      <w:docPartBody>
        <w:p w:rsidR="00A1434F" w:rsidRDefault="00A1434F" w:rsidP="00A1434F">
          <w:pPr>
            <w:pStyle w:val="22401DD613DF4289B20ADB564BCB5279"/>
          </w:pPr>
          <w:r w:rsidRPr="00D903E8">
            <w:rPr>
              <w:rStyle w:val="PlaceholderText"/>
            </w:rPr>
            <w:t>Click here to enter text.</w:t>
          </w:r>
        </w:p>
      </w:docPartBody>
    </w:docPart>
    <w:docPart>
      <w:docPartPr>
        <w:name w:val="42E3FE175E5E4F35B2544C5370DFA789"/>
        <w:category>
          <w:name w:val="General"/>
          <w:gallery w:val="placeholder"/>
        </w:category>
        <w:types>
          <w:type w:val="bbPlcHdr"/>
        </w:types>
        <w:behaviors>
          <w:behavior w:val="content"/>
        </w:behaviors>
        <w:guid w:val="{C3D201F8-2F15-4BFE-955E-D56009ED1C4F}"/>
      </w:docPartPr>
      <w:docPartBody>
        <w:p w:rsidR="00A1434F" w:rsidRDefault="00A1434F" w:rsidP="00A1434F">
          <w:pPr>
            <w:pStyle w:val="42E3FE175E5E4F35B2544C5370DFA789"/>
          </w:pPr>
          <w:r w:rsidRPr="00D903E8">
            <w:rPr>
              <w:rStyle w:val="PlaceholderText"/>
            </w:rPr>
            <w:t>Click here to enter text.</w:t>
          </w:r>
        </w:p>
      </w:docPartBody>
    </w:docPart>
    <w:docPart>
      <w:docPartPr>
        <w:name w:val="E1262EE86F1C4A548B0C8CADC746B893"/>
        <w:category>
          <w:name w:val="General"/>
          <w:gallery w:val="placeholder"/>
        </w:category>
        <w:types>
          <w:type w:val="bbPlcHdr"/>
        </w:types>
        <w:behaviors>
          <w:behavior w:val="content"/>
        </w:behaviors>
        <w:guid w:val="{2E032C40-C007-4458-A82C-3D27A66029DC}"/>
      </w:docPartPr>
      <w:docPartBody>
        <w:p w:rsidR="00A1434F" w:rsidRDefault="00A1434F" w:rsidP="00A1434F">
          <w:pPr>
            <w:pStyle w:val="E1262EE86F1C4A548B0C8CADC746B893"/>
          </w:pPr>
          <w:r w:rsidRPr="00D903E8">
            <w:rPr>
              <w:rStyle w:val="PlaceholderText"/>
            </w:rPr>
            <w:t>Click here to enter text.</w:t>
          </w:r>
        </w:p>
      </w:docPartBody>
    </w:docPart>
    <w:docPart>
      <w:docPartPr>
        <w:name w:val="C7F1191EB39748A1A31787C118BC4417"/>
        <w:category>
          <w:name w:val="General"/>
          <w:gallery w:val="placeholder"/>
        </w:category>
        <w:types>
          <w:type w:val="bbPlcHdr"/>
        </w:types>
        <w:behaviors>
          <w:behavior w:val="content"/>
        </w:behaviors>
        <w:guid w:val="{443B5636-A089-4D3B-894F-0B86434EF9FD}"/>
      </w:docPartPr>
      <w:docPartBody>
        <w:p w:rsidR="00A1434F" w:rsidRDefault="00A1434F" w:rsidP="00A1434F">
          <w:pPr>
            <w:pStyle w:val="C7F1191EB39748A1A31787C118BC4417"/>
          </w:pPr>
          <w:r w:rsidRPr="00D903E8">
            <w:rPr>
              <w:rStyle w:val="PlaceholderText"/>
            </w:rPr>
            <w:t>Click here to enter text.</w:t>
          </w:r>
        </w:p>
      </w:docPartBody>
    </w:docPart>
    <w:docPart>
      <w:docPartPr>
        <w:name w:val="8BB06D205F3E431AB62924349A5C5286"/>
        <w:category>
          <w:name w:val="General"/>
          <w:gallery w:val="placeholder"/>
        </w:category>
        <w:types>
          <w:type w:val="bbPlcHdr"/>
        </w:types>
        <w:behaviors>
          <w:behavior w:val="content"/>
        </w:behaviors>
        <w:guid w:val="{0C2EDDEA-6083-41F1-905D-A863FC46CF14}"/>
      </w:docPartPr>
      <w:docPartBody>
        <w:p w:rsidR="00A1434F" w:rsidRDefault="00A1434F" w:rsidP="00A1434F">
          <w:pPr>
            <w:pStyle w:val="8BB06D205F3E431AB62924349A5C5286"/>
          </w:pPr>
          <w:r w:rsidRPr="00D903E8">
            <w:rPr>
              <w:rStyle w:val="PlaceholderText"/>
            </w:rPr>
            <w:t>Click here to enter text.</w:t>
          </w:r>
        </w:p>
      </w:docPartBody>
    </w:docPart>
    <w:docPart>
      <w:docPartPr>
        <w:name w:val="383B88ACE436453F9F053C7BEF9BD22B"/>
        <w:category>
          <w:name w:val="General"/>
          <w:gallery w:val="placeholder"/>
        </w:category>
        <w:types>
          <w:type w:val="bbPlcHdr"/>
        </w:types>
        <w:behaviors>
          <w:behavior w:val="content"/>
        </w:behaviors>
        <w:guid w:val="{65172D86-AABF-4030-9AC7-D747B9A821E6}"/>
      </w:docPartPr>
      <w:docPartBody>
        <w:p w:rsidR="00A1434F" w:rsidRDefault="00A1434F" w:rsidP="00A1434F">
          <w:pPr>
            <w:pStyle w:val="383B88ACE436453F9F053C7BEF9BD22B"/>
          </w:pPr>
          <w:r w:rsidRPr="00D903E8">
            <w:rPr>
              <w:rStyle w:val="PlaceholderText"/>
            </w:rPr>
            <w:t>Click here to enter text.</w:t>
          </w:r>
        </w:p>
      </w:docPartBody>
    </w:docPart>
    <w:docPart>
      <w:docPartPr>
        <w:name w:val="9444D2E0C5B947E99A96317F40A21892"/>
        <w:category>
          <w:name w:val="General"/>
          <w:gallery w:val="placeholder"/>
        </w:category>
        <w:types>
          <w:type w:val="bbPlcHdr"/>
        </w:types>
        <w:behaviors>
          <w:behavior w:val="content"/>
        </w:behaviors>
        <w:guid w:val="{3FEA2AA7-418C-4115-A546-0125C6F5C1D1}"/>
      </w:docPartPr>
      <w:docPartBody>
        <w:p w:rsidR="00A1434F" w:rsidRDefault="00A1434F" w:rsidP="00A1434F">
          <w:pPr>
            <w:pStyle w:val="9444D2E0C5B947E99A96317F40A21892"/>
          </w:pPr>
          <w:r w:rsidRPr="00D903E8">
            <w:rPr>
              <w:rStyle w:val="PlaceholderText"/>
            </w:rPr>
            <w:t>Click here to enter text.</w:t>
          </w:r>
        </w:p>
      </w:docPartBody>
    </w:docPart>
    <w:docPart>
      <w:docPartPr>
        <w:name w:val="C12A75B5F23A481594E1E8B11FE2EECA"/>
        <w:category>
          <w:name w:val="General"/>
          <w:gallery w:val="placeholder"/>
        </w:category>
        <w:types>
          <w:type w:val="bbPlcHdr"/>
        </w:types>
        <w:behaviors>
          <w:behavior w:val="content"/>
        </w:behaviors>
        <w:guid w:val="{14090C99-A79F-47D9-A8DA-EC9BD3AAB8EB}"/>
      </w:docPartPr>
      <w:docPartBody>
        <w:p w:rsidR="00A1434F" w:rsidRDefault="00A1434F" w:rsidP="00A1434F">
          <w:pPr>
            <w:pStyle w:val="C12A75B5F23A481594E1E8B11FE2EECA"/>
          </w:pPr>
          <w:r w:rsidRPr="00D903E8">
            <w:rPr>
              <w:rStyle w:val="PlaceholderText"/>
            </w:rPr>
            <w:t>Click here to enter text.</w:t>
          </w:r>
        </w:p>
      </w:docPartBody>
    </w:docPart>
    <w:docPart>
      <w:docPartPr>
        <w:name w:val="657FD8EDF05B4D34B2A16F01E6490382"/>
        <w:category>
          <w:name w:val="General"/>
          <w:gallery w:val="placeholder"/>
        </w:category>
        <w:types>
          <w:type w:val="bbPlcHdr"/>
        </w:types>
        <w:behaviors>
          <w:behavior w:val="content"/>
        </w:behaviors>
        <w:guid w:val="{6F42802B-58BF-401F-93E9-39FDE5E55A77}"/>
      </w:docPartPr>
      <w:docPartBody>
        <w:p w:rsidR="00A1434F" w:rsidRDefault="00A1434F" w:rsidP="00A1434F">
          <w:pPr>
            <w:pStyle w:val="657FD8EDF05B4D34B2A16F01E6490382"/>
          </w:pPr>
          <w:r w:rsidRPr="00D903E8">
            <w:rPr>
              <w:rStyle w:val="PlaceholderText"/>
            </w:rPr>
            <w:t>Click here to enter text.</w:t>
          </w:r>
        </w:p>
      </w:docPartBody>
    </w:docPart>
    <w:docPart>
      <w:docPartPr>
        <w:name w:val="AE5A4C31E3F0469DA5A46D85C6F0B56F"/>
        <w:category>
          <w:name w:val="General"/>
          <w:gallery w:val="placeholder"/>
        </w:category>
        <w:types>
          <w:type w:val="bbPlcHdr"/>
        </w:types>
        <w:behaviors>
          <w:behavior w:val="content"/>
        </w:behaviors>
        <w:guid w:val="{EB3042E1-7F4C-4B59-B653-2BB1AB058AA6}"/>
      </w:docPartPr>
      <w:docPartBody>
        <w:p w:rsidR="00A1434F" w:rsidRDefault="00A1434F" w:rsidP="00A1434F">
          <w:pPr>
            <w:pStyle w:val="AE5A4C31E3F0469DA5A46D85C6F0B56F"/>
          </w:pPr>
          <w:r w:rsidRPr="00D903E8">
            <w:rPr>
              <w:rStyle w:val="PlaceholderText"/>
            </w:rPr>
            <w:t>Click here to enter text.</w:t>
          </w:r>
        </w:p>
      </w:docPartBody>
    </w:docPart>
    <w:docPart>
      <w:docPartPr>
        <w:name w:val="DE1053552CEA4FDD88E13204A6ECCA88"/>
        <w:category>
          <w:name w:val="General"/>
          <w:gallery w:val="placeholder"/>
        </w:category>
        <w:types>
          <w:type w:val="bbPlcHdr"/>
        </w:types>
        <w:behaviors>
          <w:behavior w:val="content"/>
        </w:behaviors>
        <w:guid w:val="{E71F42EF-FFCA-4466-AF25-AF735A088FF4}"/>
      </w:docPartPr>
      <w:docPartBody>
        <w:p w:rsidR="00A1434F" w:rsidRDefault="00A1434F" w:rsidP="00A1434F">
          <w:pPr>
            <w:pStyle w:val="DE1053552CEA4FDD88E13204A6ECCA88"/>
          </w:pPr>
          <w:r w:rsidRPr="00D903E8">
            <w:rPr>
              <w:rStyle w:val="PlaceholderText"/>
            </w:rPr>
            <w:t>Click here to enter text.</w:t>
          </w:r>
        </w:p>
      </w:docPartBody>
    </w:docPart>
    <w:docPart>
      <w:docPartPr>
        <w:name w:val="CEFB80CE45944E4281777786B44A61BB"/>
        <w:category>
          <w:name w:val="General"/>
          <w:gallery w:val="placeholder"/>
        </w:category>
        <w:types>
          <w:type w:val="bbPlcHdr"/>
        </w:types>
        <w:behaviors>
          <w:behavior w:val="content"/>
        </w:behaviors>
        <w:guid w:val="{22B7FCA6-D0E5-48AA-92BC-7F8FC89DFE35}"/>
      </w:docPartPr>
      <w:docPartBody>
        <w:p w:rsidR="00A1434F" w:rsidRDefault="00A1434F" w:rsidP="00A1434F">
          <w:pPr>
            <w:pStyle w:val="CEFB80CE45944E4281777786B44A61BB"/>
          </w:pPr>
          <w:r w:rsidRPr="00D903E8">
            <w:rPr>
              <w:rStyle w:val="PlaceholderText"/>
            </w:rPr>
            <w:t>Click here to enter text.</w:t>
          </w:r>
        </w:p>
      </w:docPartBody>
    </w:docPart>
    <w:docPart>
      <w:docPartPr>
        <w:name w:val="06D424CAFE7C4518A469FD16B28B68AF"/>
        <w:category>
          <w:name w:val="General"/>
          <w:gallery w:val="placeholder"/>
        </w:category>
        <w:types>
          <w:type w:val="bbPlcHdr"/>
        </w:types>
        <w:behaviors>
          <w:behavior w:val="content"/>
        </w:behaviors>
        <w:guid w:val="{104718C4-05A7-43AB-85D9-DA2F9B84CC57}"/>
      </w:docPartPr>
      <w:docPartBody>
        <w:p w:rsidR="00A1434F" w:rsidRDefault="00A1434F" w:rsidP="00A1434F">
          <w:pPr>
            <w:pStyle w:val="06D424CAFE7C4518A469FD16B28B68AF"/>
          </w:pPr>
          <w:r w:rsidRPr="00D903E8">
            <w:rPr>
              <w:rStyle w:val="PlaceholderText"/>
            </w:rPr>
            <w:t>Click here to enter text.</w:t>
          </w:r>
        </w:p>
      </w:docPartBody>
    </w:docPart>
    <w:docPart>
      <w:docPartPr>
        <w:name w:val="CE4C63BEA6E94C03B00034D014D102EA"/>
        <w:category>
          <w:name w:val="General"/>
          <w:gallery w:val="placeholder"/>
        </w:category>
        <w:types>
          <w:type w:val="bbPlcHdr"/>
        </w:types>
        <w:behaviors>
          <w:behavior w:val="content"/>
        </w:behaviors>
        <w:guid w:val="{4A1194E7-EDCD-4671-978C-9440AC22A660}"/>
      </w:docPartPr>
      <w:docPartBody>
        <w:p w:rsidR="00A1434F" w:rsidRDefault="00A1434F" w:rsidP="00A1434F">
          <w:pPr>
            <w:pStyle w:val="CE4C63BEA6E94C03B00034D014D102EA"/>
          </w:pPr>
          <w:r w:rsidRPr="00D903E8">
            <w:rPr>
              <w:rStyle w:val="PlaceholderText"/>
            </w:rPr>
            <w:t>Click here to enter text.</w:t>
          </w:r>
        </w:p>
      </w:docPartBody>
    </w:docPart>
    <w:docPart>
      <w:docPartPr>
        <w:name w:val="B3EF026698F446E9A5009EC9AE33BD45"/>
        <w:category>
          <w:name w:val="General"/>
          <w:gallery w:val="placeholder"/>
        </w:category>
        <w:types>
          <w:type w:val="bbPlcHdr"/>
        </w:types>
        <w:behaviors>
          <w:behavior w:val="content"/>
        </w:behaviors>
        <w:guid w:val="{3F44F7C9-5D2D-4869-8145-DAABCAA00E9B}"/>
      </w:docPartPr>
      <w:docPartBody>
        <w:p w:rsidR="00A1434F" w:rsidRDefault="00A1434F" w:rsidP="00A1434F">
          <w:pPr>
            <w:pStyle w:val="B3EF026698F446E9A5009EC9AE33BD45"/>
          </w:pPr>
          <w:r w:rsidRPr="00D903E8">
            <w:rPr>
              <w:rStyle w:val="PlaceholderText"/>
            </w:rPr>
            <w:t>Click here to enter text.</w:t>
          </w:r>
        </w:p>
      </w:docPartBody>
    </w:docPart>
    <w:docPart>
      <w:docPartPr>
        <w:name w:val="7A55A9C2A8E44061A9DC75ADD76C4DB4"/>
        <w:category>
          <w:name w:val="General"/>
          <w:gallery w:val="placeholder"/>
        </w:category>
        <w:types>
          <w:type w:val="bbPlcHdr"/>
        </w:types>
        <w:behaviors>
          <w:behavior w:val="content"/>
        </w:behaviors>
        <w:guid w:val="{AFDABC62-67A8-49AC-BD24-C44B1811CFE6}"/>
      </w:docPartPr>
      <w:docPartBody>
        <w:p w:rsidR="00A1434F" w:rsidRDefault="00A1434F" w:rsidP="00A1434F">
          <w:pPr>
            <w:pStyle w:val="7A55A9C2A8E44061A9DC75ADD76C4DB4"/>
          </w:pPr>
          <w:r w:rsidRPr="00D903E8">
            <w:rPr>
              <w:rStyle w:val="PlaceholderText"/>
            </w:rPr>
            <w:t>Click here to enter text.</w:t>
          </w:r>
        </w:p>
      </w:docPartBody>
    </w:docPart>
    <w:docPart>
      <w:docPartPr>
        <w:name w:val="6BDCB050A44E416B8C08BD4E70ABC4DF"/>
        <w:category>
          <w:name w:val="General"/>
          <w:gallery w:val="placeholder"/>
        </w:category>
        <w:types>
          <w:type w:val="bbPlcHdr"/>
        </w:types>
        <w:behaviors>
          <w:behavior w:val="content"/>
        </w:behaviors>
        <w:guid w:val="{E1F4A04F-8A87-4768-A252-343E9F3EDD2B}"/>
      </w:docPartPr>
      <w:docPartBody>
        <w:p w:rsidR="00A1434F" w:rsidRDefault="00A1434F" w:rsidP="00A1434F">
          <w:pPr>
            <w:pStyle w:val="6BDCB050A44E416B8C08BD4E70ABC4DF"/>
          </w:pPr>
          <w:r w:rsidRPr="00D903E8">
            <w:rPr>
              <w:rStyle w:val="PlaceholderText"/>
            </w:rPr>
            <w:t>Click here to enter text.</w:t>
          </w:r>
        </w:p>
      </w:docPartBody>
    </w:docPart>
    <w:docPart>
      <w:docPartPr>
        <w:name w:val="81935DC73A8947E1B70FF369D18C8AAC"/>
        <w:category>
          <w:name w:val="General"/>
          <w:gallery w:val="placeholder"/>
        </w:category>
        <w:types>
          <w:type w:val="bbPlcHdr"/>
        </w:types>
        <w:behaviors>
          <w:behavior w:val="content"/>
        </w:behaviors>
        <w:guid w:val="{07B85A46-4C35-4B80-81D4-6C11412FEAF8}"/>
      </w:docPartPr>
      <w:docPartBody>
        <w:p w:rsidR="00A1434F" w:rsidRDefault="00A1434F" w:rsidP="00A1434F">
          <w:pPr>
            <w:pStyle w:val="81935DC73A8947E1B70FF369D18C8AAC"/>
          </w:pPr>
          <w:r w:rsidRPr="00D903E8">
            <w:rPr>
              <w:rStyle w:val="PlaceholderText"/>
            </w:rPr>
            <w:t>Click here to enter text.</w:t>
          </w:r>
        </w:p>
      </w:docPartBody>
    </w:docPart>
    <w:docPart>
      <w:docPartPr>
        <w:name w:val="631728F5B98D49069FCD375140AB0507"/>
        <w:category>
          <w:name w:val="General"/>
          <w:gallery w:val="placeholder"/>
        </w:category>
        <w:types>
          <w:type w:val="bbPlcHdr"/>
        </w:types>
        <w:behaviors>
          <w:behavior w:val="content"/>
        </w:behaviors>
        <w:guid w:val="{E50DBDD8-DBD8-4ACC-9FC9-AACF6B69D71C}"/>
      </w:docPartPr>
      <w:docPartBody>
        <w:p w:rsidR="00A1434F" w:rsidRDefault="00A1434F" w:rsidP="00A1434F">
          <w:pPr>
            <w:pStyle w:val="631728F5B98D49069FCD375140AB0507"/>
          </w:pPr>
          <w:r w:rsidRPr="00D903E8">
            <w:rPr>
              <w:rStyle w:val="PlaceholderText"/>
            </w:rPr>
            <w:t>Click here to enter text.</w:t>
          </w:r>
        </w:p>
      </w:docPartBody>
    </w:docPart>
    <w:docPart>
      <w:docPartPr>
        <w:name w:val="7710CDD354FD46A1B842108A7A2E42B5"/>
        <w:category>
          <w:name w:val="General"/>
          <w:gallery w:val="placeholder"/>
        </w:category>
        <w:types>
          <w:type w:val="bbPlcHdr"/>
        </w:types>
        <w:behaviors>
          <w:behavior w:val="content"/>
        </w:behaviors>
        <w:guid w:val="{1B61F4A7-2251-46D4-AC81-08A981115BE0}"/>
      </w:docPartPr>
      <w:docPartBody>
        <w:p w:rsidR="00A1434F" w:rsidRDefault="00A1434F" w:rsidP="00A1434F">
          <w:pPr>
            <w:pStyle w:val="7710CDD354FD46A1B842108A7A2E42B5"/>
          </w:pPr>
          <w:r w:rsidRPr="00D903E8">
            <w:rPr>
              <w:rStyle w:val="PlaceholderText"/>
            </w:rPr>
            <w:t>Click here to enter text.</w:t>
          </w:r>
        </w:p>
      </w:docPartBody>
    </w:docPart>
    <w:docPart>
      <w:docPartPr>
        <w:name w:val="D88D58B7FFFE4421AE7ADC43942191C9"/>
        <w:category>
          <w:name w:val="General"/>
          <w:gallery w:val="placeholder"/>
        </w:category>
        <w:types>
          <w:type w:val="bbPlcHdr"/>
        </w:types>
        <w:behaviors>
          <w:behavior w:val="content"/>
        </w:behaviors>
        <w:guid w:val="{75C8FA89-A1A7-4AC1-B8D1-2C13AEAB47FC}"/>
      </w:docPartPr>
      <w:docPartBody>
        <w:p w:rsidR="00A1434F" w:rsidRDefault="00A1434F" w:rsidP="00A1434F">
          <w:pPr>
            <w:pStyle w:val="D88D58B7FFFE4421AE7ADC43942191C9"/>
          </w:pPr>
          <w:r w:rsidRPr="00D903E8">
            <w:rPr>
              <w:rStyle w:val="PlaceholderText"/>
            </w:rPr>
            <w:t>Click here to enter text.</w:t>
          </w:r>
        </w:p>
      </w:docPartBody>
    </w:docPart>
    <w:docPart>
      <w:docPartPr>
        <w:name w:val="F3A537BEA8A94BDB8599409DBEA9CA82"/>
        <w:category>
          <w:name w:val="General"/>
          <w:gallery w:val="placeholder"/>
        </w:category>
        <w:types>
          <w:type w:val="bbPlcHdr"/>
        </w:types>
        <w:behaviors>
          <w:behavior w:val="content"/>
        </w:behaviors>
        <w:guid w:val="{1EA514FC-8617-448F-8942-0C27E6A9FF52}"/>
      </w:docPartPr>
      <w:docPartBody>
        <w:p w:rsidR="00A1434F" w:rsidRDefault="00A1434F" w:rsidP="00A1434F">
          <w:pPr>
            <w:pStyle w:val="F3A537BEA8A94BDB8599409DBEA9CA82"/>
          </w:pPr>
          <w:r w:rsidRPr="00D903E8">
            <w:rPr>
              <w:rStyle w:val="PlaceholderText"/>
            </w:rPr>
            <w:t>Click here to enter text.</w:t>
          </w:r>
        </w:p>
      </w:docPartBody>
    </w:docPart>
    <w:docPart>
      <w:docPartPr>
        <w:name w:val="40DB0F2626B84AE7A06F6A2E3BD736F7"/>
        <w:category>
          <w:name w:val="General"/>
          <w:gallery w:val="placeholder"/>
        </w:category>
        <w:types>
          <w:type w:val="bbPlcHdr"/>
        </w:types>
        <w:behaviors>
          <w:behavior w:val="content"/>
        </w:behaviors>
        <w:guid w:val="{827D7547-3616-4ADF-B92A-250C2EE46D27}"/>
      </w:docPartPr>
      <w:docPartBody>
        <w:p w:rsidR="00A1434F" w:rsidRDefault="00A1434F" w:rsidP="00A1434F">
          <w:pPr>
            <w:pStyle w:val="40DB0F2626B84AE7A06F6A2E3BD736F7"/>
          </w:pPr>
          <w:r w:rsidRPr="00D903E8">
            <w:rPr>
              <w:rStyle w:val="PlaceholderText"/>
            </w:rPr>
            <w:t>Click here to enter text.</w:t>
          </w:r>
        </w:p>
      </w:docPartBody>
    </w:docPart>
    <w:docPart>
      <w:docPartPr>
        <w:name w:val="12F24196415D470B9DE19EC604319AE0"/>
        <w:category>
          <w:name w:val="General"/>
          <w:gallery w:val="placeholder"/>
        </w:category>
        <w:types>
          <w:type w:val="bbPlcHdr"/>
        </w:types>
        <w:behaviors>
          <w:behavior w:val="content"/>
        </w:behaviors>
        <w:guid w:val="{CC44DEF2-187F-4B5E-BD01-CE401DDC6849}"/>
      </w:docPartPr>
      <w:docPartBody>
        <w:p w:rsidR="00A1434F" w:rsidRDefault="00A1434F" w:rsidP="00A1434F">
          <w:pPr>
            <w:pStyle w:val="12F24196415D470B9DE19EC604319AE0"/>
          </w:pPr>
          <w:r w:rsidRPr="00D903E8">
            <w:rPr>
              <w:rStyle w:val="PlaceholderText"/>
            </w:rPr>
            <w:t>Click here to enter text.</w:t>
          </w:r>
        </w:p>
      </w:docPartBody>
    </w:docPart>
    <w:docPart>
      <w:docPartPr>
        <w:name w:val="DAB2BFA7ABDE4FB3B52037CC6A04F373"/>
        <w:category>
          <w:name w:val="General"/>
          <w:gallery w:val="placeholder"/>
        </w:category>
        <w:types>
          <w:type w:val="bbPlcHdr"/>
        </w:types>
        <w:behaviors>
          <w:behavior w:val="content"/>
        </w:behaviors>
        <w:guid w:val="{309F7BD5-8E16-4BB5-A10F-AA371FF75FBD}"/>
      </w:docPartPr>
      <w:docPartBody>
        <w:p w:rsidR="00A1434F" w:rsidRDefault="00A1434F" w:rsidP="00A1434F">
          <w:pPr>
            <w:pStyle w:val="DAB2BFA7ABDE4FB3B52037CC6A04F373"/>
          </w:pPr>
          <w:r w:rsidRPr="00D903E8">
            <w:rPr>
              <w:rStyle w:val="PlaceholderText"/>
            </w:rPr>
            <w:t>Click here to enter text.</w:t>
          </w:r>
        </w:p>
      </w:docPartBody>
    </w:docPart>
    <w:docPart>
      <w:docPartPr>
        <w:name w:val="786330E7615C4627B620BE22F4E11B23"/>
        <w:category>
          <w:name w:val="General"/>
          <w:gallery w:val="placeholder"/>
        </w:category>
        <w:types>
          <w:type w:val="bbPlcHdr"/>
        </w:types>
        <w:behaviors>
          <w:behavior w:val="content"/>
        </w:behaviors>
        <w:guid w:val="{E63DFE66-CE29-4901-9735-653C9F4CA5DF}"/>
      </w:docPartPr>
      <w:docPartBody>
        <w:p w:rsidR="00A1434F" w:rsidRDefault="00A1434F" w:rsidP="00A1434F">
          <w:pPr>
            <w:pStyle w:val="786330E7615C4627B620BE22F4E11B23"/>
          </w:pPr>
          <w:r w:rsidRPr="00D903E8">
            <w:rPr>
              <w:rStyle w:val="PlaceholderText"/>
            </w:rPr>
            <w:t>Click here to enter text.</w:t>
          </w:r>
        </w:p>
      </w:docPartBody>
    </w:docPart>
    <w:docPart>
      <w:docPartPr>
        <w:name w:val="32A0DD0A46194C07B30B2650D5438DDF"/>
        <w:category>
          <w:name w:val="General"/>
          <w:gallery w:val="placeholder"/>
        </w:category>
        <w:types>
          <w:type w:val="bbPlcHdr"/>
        </w:types>
        <w:behaviors>
          <w:behavior w:val="content"/>
        </w:behaviors>
        <w:guid w:val="{14CEDE2D-E3D6-449B-81C8-06A5E02AF395}"/>
      </w:docPartPr>
      <w:docPartBody>
        <w:p w:rsidR="00A1434F" w:rsidRDefault="00A1434F" w:rsidP="00A1434F">
          <w:pPr>
            <w:pStyle w:val="32A0DD0A46194C07B30B2650D5438DDF"/>
          </w:pPr>
          <w:r w:rsidRPr="00D903E8">
            <w:rPr>
              <w:rStyle w:val="PlaceholderText"/>
            </w:rPr>
            <w:t>Click here to enter text.</w:t>
          </w:r>
        </w:p>
      </w:docPartBody>
    </w:docPart>
    <w:docPart>
      <w:docPartPr>
        <w:name w:val="2C808F64FB3F46A6A4DA84380586A7B3"/>
        <w:category>
          <w:name w:val="General"/>
          <w:gallery w:val="placeholder"/>
        </w:category>
        <w:types>
          <w:type w:val="bbPlcHdr"/>
        </w:types>
        <w:behaviors>
          <w:behavior w:val="content"/>
        </w:behaviors>
        <w:guid w:val="{7D07863B-F5E1-4F97-9FE7-59572E252482}"/>
      </w:docPartPr>
      <w:docPartBody>
        <w:p w:rsidR="00A1434F" w:rsidRDefault="00A1434F" w:rsidP="00A1434F">
          <w:pPr>
            <w:pStyle w:val="2C808F64FB3F46A6A4DA84380586A7B3"/>
          </w:pPr>
          <w:r w:rsidRPr="00D903E8">
            <w:rPr>
              <w:rStyle w:val="PlaceholderText"/>
            </w:rPr>
            <w:t>Click here to enter text.</w:t>
          </w:r>
        </w:p>
      </w:docPartBody>
    </w:docPart>
    <w:docPart>
      <w:docPartPr>
        <w:name w:val="8D6A8839BABB4D319FCA07E4B6C06402"/>
        <w:category>
          <w:name w:val="General"/>
          <w:gallery w:val="placeholder"/>
        </w:category>
        <w:types>
          <w:type w:val="bbPlcHdr"/>
        </w:types>
        <w:behaviors>
          <w:behavior w:val="content"/>
        </w:behaviors>
        <w:guid w:val="{D4199036-8D84-4A69-9DD4-88689E6C10A5}"/>
      </w:docPartPr>
      <w:docPartBody>
        <w:p w:rsidR="00A1434F" w:rsidRDefault="00A1434F" w:rsidP="00A1434F">
          <w:pPr>
            <w:pStyle w:val="8D6A8839BABB4D319FCA07E4B6C06402"/>
          </w:pPr>
          <w:r w:rsidRPr="00D903E8">
            <w:rPr>
              <w:rStyle w:val="PlaceholderText"/>
            </w:rPr>
            <w:t>Click here to enter text.</w:t>
          </w:r>
        </w:p>
      </w:docPartBody>
    </w:docPart>
    <w:docPart>
      <w:docPartPr>
        <w:name w:val="FBD9724E043A460ABCCDD095CF2D5E42"/>
        <w:category>
          <w:name w:val="General"/>
          <w:gallery w:val="placeholder"/>
        </w:category>
        <w:types>
          <w:type w:val="bbPlcHdr"/>
        </w:types>
        <w:behaviors>
          <w:behavior w:val="content"/>
        </w:behaviors>
        <w:guid w:val="{501FD573-4C59-46AC-8C09-2926C2762A61}"/>
      </w:docPartPr>
      <w:docPartBody>
        <w:p w:rsidR="00A1434F" w:rsidRDefault="00A1434F" w:rsidP="00A1434F">
          <w:pPr>
            <w:pStyle w:val="FBD9724E043A460ABCCDD095CF2D5E42"/>
          </w:pPr>
          <w:r w:rsidRPr="00D903E8">
            <w:rPr>
              <w:rStyle w:val="PlaceholderText"/>
            </w:rPr>
            <w:t>Click here to enter text.</w:t>
          </w:r>
        </w:p>
      </w:docPartBody>
    </w:docPart>
    <w:docPart>
      <w:docPartPr>
        <w:name w:val="D3F0E5F0607B4D9D9FCEAA85B1802A95"/>
        <w:category>
          <w:name w:val="General"/>
          <w:gallery w:val="placeholder"/>
        </w:category>
        <w:types>
          <w:type w:val="bbPlcHdr"/>
        </w:types>
        <w:behaviors>
          <w:behavior w:val="content"/>
        </w:behaviors>
        <w:guid w:val="{DBFA3B31-F3BC-40E2-BED9-9BEAADB6983A}"/>
      </w:docPartPr>
      <w:docPartBody>
        <w:p w:rsidR="00A1434F" w:rsidRDefault="00A1434F" w:rsidP="00A1434F">
          <w:pPr>
            <w:pStyle w:val="D3F0E5F0607B4D9D9FCEAA85B1802A95"/>
          </w:pPr>
          <w:r w:rsidRPr="00D903E8">
            <w:rPr>
              <w:rStyle w:val="PlaceholderText"/>
            </w:rPr>
            <w:t>Click here to enter text.</w:t>
          </w:r>
        </w:p>
      </w:docPartBody>
    </w:docPart>
    <w:docPart>
      <w:docPartPr>
        <w:name w:val="78C0857EE260488EBDF135301A941ED1"/>
        <w:category>
          <w:name w:val="General"/>
          <w:gallery w:val="placeholder"/>
        </w:category>
        <w:types>
          <w:type w:val="bbPlcHdr"/>
        </w:types>
        <w:behaviors>
          <w:behavior w:val="content"/>
        </w:behaviors>
        <w:guid w:val="{6C590EDA-CABC-4CDF-BAB1-7917B98654A2}"/>
      </w:docPartPr>
      <w:docPartBody>
        <w:p w:rsidR="00A1434F" w:rsidRDefault="00A1434F" w:rsidP="00A1434F">
          <w:pPr>
            <w:pStyle w:val="78C0857EE260488EBDF135301A941ED1"/>
          </w:pPr>
          <w:r w:rsidRPr="00D903E8">
            <w:rPr>
              <w:rStyle w:val="PlaceholderText"/>
            </w:rPr>
            <w:t>Click here to enter text.</w:t>
          </w:r>
        </w:p>
      </w:docPartBody>
    </w:docPart>
    <w:docPart>
      <w:docPartPr>
        <w:name w:val="4CF3A990B8AB45D98A930F7AFDB4C888"/>
        <w:category>
          <w:name w:val="General"/>
          <w:gallery w:val="placeholder"/>
        </w:category>
        <w:types>
          <w:type w:val="bbPlcHdr"/>
        </w:types>
        <w:behaviors>
          <w:behavior w:val="content"/>
        </w:behaviors>
        <w:guid w:val="{63911599-67F6-433B-92FC-8DA95D6BEFA2}"/>
      </w:docPartPr>
      <w:docPartBody>
        <w:p w:rsidR="00A1434F" w:rsidRDefault="00A1434F" w:rsidP="00A1434F">
          <w:pPr>
            <w:pStyle w:val="4CF3A990B8AB45D98A930F7AFDB4C888"/>
          </w:pPr>
          <w:r w:rsidRPr="00D903E8">
            <w:rPr>
              <w:rStyle w:val="PlaceholderText"/>
            </w:rPr>
            <w:t>Click here to enter text.</w:t>
          </w:r>
        </w:p>
      </w:docPartBody>
    </w:docPart>
    <w:docPart>
      <w:docPartPr>
        <w:name w:val="8E02621D66B14BB1A306768D3C2603C9"/>
        <w:category>
          <w:name w:val="General"/>
          <w:gallery w:val="placeholder"/>
        </w:category>
        <w:types>
          <w:type w:val="bbPlcHdr"/>
        </w:types>
        <w:behaviors>
          <w:behavior w:val="content"/>
        </w:behaviors>
        <w:guid w:val="{41240BAB-487B-47D1-B926-3F1DA87010C5}"/>
      </w:docPartPr>
      <w:docPartBody>
        <w:p w:rsidR="00A1434F" w:rsidRDefault="00A1434F" w:rsidP="00A1434F">
          <w:pPr>
            <w:pStyle w:val="8E02621D66B14BB1A306768D3C2603C9"/>
          </w:pPr>
          <w:r w:rsidRPr="00D903E8">
            <w:rPr>
              <w:rStyle w:val="PlaceholderText"/>
            </w:rPr>
            <w:t>Click here to enter text.</w:t>
          </w:r>
        </w:p>
      </w:docPartBody>
    </w:docPart>
    <w:docPart>
      <w:docPartPr>
        <w:name w:val="11259EB32A56484192084296BC30326C"/>
        <w:category>
          <w:name w:val="General"/>
          <w:gallery w:val="placeholder"/>
        </w:category>
        <w:types>
          <w:type w:val="bbPlcHdr"/>
        </w:types>
        <w:behaviors>
          <w:behavior w:val="content"/>
        </w:behaviors>
        <w:guid w:val="{F02B207B-C4C7-4DD5-9A67-70BBEDBFBF14}"/>
      </w:docPartPr>
      <w:docPartBody>
        <w:p w:rsidR="00A1434F" w:rsidRDefault="00A1434F" w:rsidP="00A1434F">
          <w:pPr>
            <w:pStyle w:val="11259EB32A56484192084296BC30326C"/>
          </w:pPr>
          <w:r w:rsidRPr="00D903E8">
            <w:rPr>
              <w:rStyle w:val="PlaceholderText"/>
            </w:rPr>
            <w:t>Click here to enter text.</w:t>
          </w:r>
        </w:p>
      </w:docPartBody>
    </w:docPart>
    <w:docPart>
      <w:docPartPr>
        <w:name w:val="34067F9ED88643639796B48606BE1C13"/>
        <w:category>
          <w:name w:val="General"/>
          <w:gallery w:val="placeholder"/>
        </w:category>
        <w:types>
          <w:type w:val="bbPlcHdr"/>
        </w:types>
        <w:behaviors>
          <w:behavior w:val="content"/>
        </w:behaviors>
        <w:guid w:val="{40C5B8F3-29DD-4346-B039-BC8A0C855D7D}"/>
      </w:docPartPr>
      <w:docPartBody>
        <w:p w:rsidR="00A1434F" w:rsidRDefault="00A1434F" w:rsidP="00A1434F">
          <w:pPr>
            <w:pStyle w:val="34067F9ED88643639796B48606BE1C13"/>
          </w:pPr>
          <w:r w:rsidRPr="00D903E8">
            <w:rPr>
              <w:rStyle w:val="PlaceholderText"/>
            </w:rPr>
            <w:t>Click here to enter text.</w:t>
          </w:r>
        </w:p>
      </w:docPartBody>
    </w:docPart>
    <w:docPart>
      <w:docPartPr>
        <w:name w:val="EEC0FA98E1934492AE104BF90FC0E789"/>
        <w:category>
          <w:name w:val="General"/>
          <w:gallery w:val="placeholder"/>
        </w:category>
        <w:types>
          <w:type w:val="bbPlcHdr"/>
        </w:types>
        <w:behaviors>
          <w:behavior w:val="content"/>
        </w:behaviors>
        <w:guid w:val="{A5BA4E40-981C-4FFC-A14F-D319B7A39C7F}"/>
      </w:docPartPr>
      <w:docPartBody>
        <w:p w:rsidR="00A1434F" w:rsidRDefault="00A1434F" w:rsidP="00A1434F">
          <w:pPr>
            <w:pStyle w:val="EEC0FA98E1934492AE104BF90FC0E789"/>
          </w:pPr>
          <w:r w:rsidRPr="00D903E8">
            <w:rPr>
              <w:rStyle w:val="PlaceholderText"/>
            </w:rPr>
            <w:t>Click here to enter text.</w:t>
          </w:r>
        </w:p>
      </w:docPartBody>
    </w:docPart>
    <w:docPart>
      <w:docPartPr>
        <w:name w:val="1A14EBD421FE4BCABE4B203645104177"/>
        <w:category>
          <w:name w:val="General"/>
          <w:gallery w:val="placeholder"/>
        </w:category>
        <w:types>
          <w:type w:val="bbPlcHdr"/>
        </w:types>
        <w:behaviors>
          <w:behavior w:val="content"/>
        </w:behaviors>
        <w:guid w:val="{5BD8C031-AE8A-4C3B-8112-0A3FAE21942F}"/>
      </w:docPartPr>
      <w:docPartBody>
        <w:p w:rsidR="00A1434F" w:rsidRDefault="00A1434F" w:rsidP="00A1434F">
          <w:pPr>
            <w:pStyle w:val="1A14EBD421FE4BCABE4B203645104177"/>
          </w:pPr>
          <w:r w:rsidRPr="00D903E8">
            <w:rPr>
              <w:rStyle w:val="PlaceholderText"/>
            </w:rPr>
            <w:t>Click here to enter text.</w:t>
          </w:r>
        </w:p>
      </w:docPartBody>
    </w:docPart>
    <w:docPart>
      <w:docPartPr>
        <w:name w:val="344138D0466F48A99F490CB08365AD1C"/>
        <w:category>
          <w:name w:val="General"/>
          <w:gallery w:val="placeholder"/>
        </w:category>
        <w:types>
          <w:type w:val="bbPlcHdr"/>
        </w:types>
        <w:behaviors>
          <w:behavior w:val="content"/>
        </w:behaviors>
        <w:guid w:val="{B2567EC4-93B8-4F7E-9971-68374A618B43}"/>
      </w:docPartPr>
      <w:docPartBody>
        <w:p w:rsidR="00A1434F" w:rsidRDefault="00A1434F" w:rsidP="00A1434F">
          <w:pPr>
            <w:pStyle w:val="344138D0466F48A99F490CB08365AD1C"/>
          </w:pPr>
          <w:r w:rsidRPr="00D903E8">
            <w:rPr>
              <w:rStyle w:val="PlaceholderText"/>
            </w:rPr>
            <w:t>Click here to enter text.</w:t>
          </w:r>
        </w:p>
      </w:docPartBody>
    </w:docPart>
    <w:docPart>
      <w:docPartPr>
        <w:name w:val="EDA7B0AFA80C44288351A9AA9178FD61"/>
        <w:category>
          <w:name w:val="General"/>
          <w:gallery w:val="placeholder"/>
        </w:category>
        <w:types>
          <w:type w:val="bbPlcHdr"/>
        </w:types>
        <w:behaviors>
          <w:behavior w:val="content"/>
        </w:behaviors>
        <w:guid w:val="{3CF3F8DD-C15C-4C46-A2B3-A6775B30CE41}"/>
      </w:docPartPr>
      <w:docPartBody>
        <w:p w:rsidR="00A1434F" w:rsidRDefault="00A1434F" w:rsidP="00A1434F">
          <w:pPr>
            <w:pStyle w:val="EDA7B0AFA80C44288351A9AA9178FD61"/>
          </w:pPr>
          <w:r w:rsidRPr="00D903E8">
            <w:rPr>
              <w:rStyle w:val="PlaceholderText"/>
            </w:rPr>
            <w:t>Click here to enter text.</w:t>
          </w:r>
        </w:p>
      </w:docPartBody>
    </w:docPart>
    <w:docPart>
      <w:docPartPr>
        <w:name w:val="C58E61DB700348AE82C44E4209D325AA"/>
        <w:category>
          <w:name w:val="General"/>
          <w:gallery w:val="placeholder"/>
        </w:category>
        <w:types>
          <w:type w:val="bbPlcHdr"/>
        </w:types>
        <w:behaviors>
          <w:behavior w:val="content"/>
        </w:behaviors>
        <w:guid w:val="{4A9A12F3-6976-4FFD-91FB-222B7915EE3C}"/>
      </w:docPartPr>
      <w:docPartBody>
        <w:p w:rsidR="00A1434F" w:rsidRDefault="00A1434F" w:rsidP="00A1434F">
          <w:pPr>
            <w:pStyle w:val="C58E61DB700348AE82C44E4209D325AA"/>
          </w:pPr>
          <w:r w:rsidRPr="00D903E8">
            <w:rPr>
              <w:rStyle w:val="PlaceholderText"/>
            </w:rPr>
            <w:t>Click here to enter text.</w:t>
          </w:r>
        </w:p>
      </w:docPartBody>
    </w:docPart>
    <w:docPart>
      <w:docPartPr>
        <w:name w:val="A93F03EF1CA041FBA86156CE3C5AE36E"/>
        <w:category>
          <w:name w:val="General"/>
          <w:gallery w:val="placeholder"/>
        </w:category>
        <w:types>
          <w:type w:val="bbPlcHdr"/>
        </w:types>
        <w:behaviors>
          <w:behavior w:val="content"/>
        </w:behaviors>
        <w:guid w:val="{AD12E7ED-DB59-417C-8E8E-E708B0C27AC1}"/>
      </w:docPartPr>
      <w:docPartBody>
        <w:p w:rsidR="00A1434F" w:rsidRDefault="00A1434F" w:rsidP="00A1434F">
          <w:pPr>
            <w:pStyle w:val="A93F03EF1CA041FBA86156CE3C5AE36E"/>
          </w:pPr>
          <w:r w:rsidRPr="00D903E8">
            <w:rPr>
              <w:rStyle w:val="PlaceholderText"/>
            </w:rPr>
            <w:t>Click here to enter text.</w:t>
          </w:r>
        </w:p>
      </w:docPartBody>
    </w:docPart>
    <w:docPart>
      <w:docPartPr>
        <w:name w:val="28C44AF96FB2454C9A049FEBC685B721"/>
        <w:category>
          <w:name w:val="General"/>
          <w:gallery w:val="placeholder"/>
        </w:category>
        <w:types>
          <w:type w:val="bbPlcHdr"/>
        </w:types>
        <w:behaviors>
          <w:behavior w:val="content"/>
        </w:behaviors>
        <w:guid w:val="{16DD5A2E-A9A8-49B5-968C-70D0238381D0}"/>
      </w:docPartPr>
      <w:docPartBody>
        <w:p w:rsidR="00A1434F" w:rsidRDefault="00A1434F" w:rsidP="00A1434F">
          <w:pPr>
            <w:pStyle w:val="28C44AF96FB2454C9A049FEBC685B721"/>
          </w:pPr>
          <w:r w:rsidRPr="00D903E8">
            <w:rPr>
              <w:rStyle w:val="PlaceholderText"/>
            </w:rPr>
            <w:t>Click here to enter text.</w:t>
          </w:r>
        </w:p>
      </w:docPartBody>
    </w:docPart>
    <w:docPart>
      <w:docPartPr>
        <w:name w:val="B10DD8A1B05E4448A01FEB61FEC1D064"/>
        <w:category>
          <w:name w:val="General"/>
          <w:gallery w:val="placeholder"/>
        </w:category>
        <w:types>
          <w:type w:val="bbPlcHdr"/>
        </w:types>
        <w:behaviors>
          <w:behavior w:val="content"/>
        </w:behaviors>
        <w:guid w:val="{115E9CE1-41B3-427A-8997-B03639F50E89}"/>
      </w:docPartPr>
      <w:docPartBody>
        <w:p w:rsidR="00A1434F" w:rsidRDefault="00A1434F" w:rsidP="00A1434F">
          <w:pPr>
            <w:pStyle w:val="B10DD8A1B05E4448A01FEB61FEC1D064"/>
          </w:pPr>
          <w:r w:rsidRPr="00D903E8">
            <w:rPr>
              <w:rStyle w:val="PlaceholderText"/>
            </w:rPr>
            <w:t>Click here to enter text.</w:t>
          </w:r>
        </w:p>
      </w:docPartBody>
    </w:docPart>
    <w:docPart>
      <w:docPartPr>
        <w:name w:val="239DE0FBEB714C57BBEB7E744BDF36EF"/>
        <w:category>
          <w:name w:val="General"/>
          <w:gallery w:val="placeholder"/>
        </w:category>
        <w:types>
          <w:type w:val="bbPlcHdr"/>
        </w:types>
        <w:behaviors>
          <w:behavior w:val="content"/>
        </w:behaviors>
        <w:guid w:val="{63C4BD16-B1AB-473C-AE2D-AD7AB27796D1}"/>
      </w:docPartPr>
      <w:docPartBody>
        <w:p w:rsidR="00A1434F" w:rsidRDefault="00A1434F" w:rsidP="00A1434F">
          <w:pPr>
            <w:pStyle w:val="239DE0FBEB714C57BBEB7E744BDF36EF"/>
          </w:pPr>
          <w:r w:rsidRPr="00D903E8">
            <w:rPr>
              <w:rStyle w:val="PlaceholderText"/>
            </w:rPr>
            <w:t>Click here to enter text.</w:t>
          </w:r>
        </w:p>
      </w:docPartBody>
    </w:docPart>
    <w:docPart>
      <w:docPartPr>
        <w:name w:val="E97BB5064A0142D4BBCAABB833C9172D"/>
        <w:category>
          <w:name w:val="General"/>
          <w:gallery w:val="placeholder"/>
        </w:category>
        <w:types>
          <w:type w:val="bbPlcHdr"/>
        </w:types>
        <w:behaviors>
          <w:behavior w:val="content"/>
        </w:behaviors>
        <w:guid w:val="{F2544C90-3A14-4E0B-B944-5EFC73099736}"/>
      </w:docPartPr>
      <w:docPartBody>
        <w:p w:rsidR="00A1434F" w:rsidRDefault="00A1434F" w:rsidP="00A1434F">
          <w:pPr>
            <w:pStyle w:val="E97BB5064A0142D4BBCAABB833C9172D"/>
          </w:pPr>
          <w:r w:rsidRPr="00D903E8">
            <w:rPr>
              <w:rStyle w:val="PlaceholderText"/>
            </w:rPr>
            <w:t>Click here to enter text.</w:t>
          </w:r>
        </w:p>
      </w:docPartBody>
    </w:docPart>
    <w:docPart>
      <w:docPartPr>
        <w:name w:val="21BE07784D6445A7A362A69648F433C7"/>
        <w:category>
          <w:name w:val="General"/>
          <w:gallery w:val="placeholder"/>
        </w:category>
        <w:types>
          <w:type w:val="bbPlcHdr"/>
        </w:types>
        <w:behaviors>
          <w:behavior w:val="content"/>
        </w:behaviors>
        <w:guid w:val="{73B0F32D-3795-456D-8F85-2521B12F171A}"/>
      </w:docPartPr>
      <w:docPartBody>
        <w:p w:rsidR="00A1434F" w:rsidRDefault="00A1434F" w:rsidP="00A1434F">
          <w:pPr>
            <w:pStyle w:val="21BE07784D6445A7A362A69648F433C7"/>
          </w:pPr>
          <w:r w:rsidRPr="00D903E8">
            <w:rPr>
              <w:rStyle w:val="PlaceholderText"/>
            </w:rPr>
            <w:t>Click here to enter text.</w:t>
          </w:r>
        </w:p>
      </w:docPartBody>
    </w:docPart>
    <w:docPart>
      <w:docPartPr>
        <w:name w:val="A543B9DEB10349AB8FFC381924A3502C"/>
        <w:category>
          <w:name w:val="General"/>
          <w:gallery w:val="placeholder"/>
        </w:category>
        <w:types>
          <w:type w:val="bbPlcHdr"/>
        </w:types>
        <w:behaviors>
          <w:behavior w:val="content"/>
        </w:behaviors>
        <w:guid w:val="{844E88E3-D311-4EBE-9B4D-BB3D707AF89B}"/>
      </w:docPartPr>
      <w:docPartBody>
        <w:p w:rsidR="00A1434F" w:rsidRDefault="00A1434F" w:rsidP="00A1434F">
          <w:pPr>
            <w:pStyle w:val="A543B9DEB10349AB8FFC381924A3502C"/>
          </w:pPr>
          <w:r w:rsidRPr="00D903E8">
            <w:rPr>
              <w:rStyle w:val="PlaceholderText"/>
            </w:rPr>
            <w:t>Click here to enter text.</w:t>
          </w:r>
        </w:p>
      </w:docPartBody>
    </w:docPart>
    <w:docPart>
      <w:docPartPr>
        <w:name w:val="2EE55C19F2874361BC28578AB036C0F0"/>
        <w:category>
          <w:name w:val="General"/>
          <w:gallery w:val="placeholder"/>
        </w:category>
        <w:types>
          <w:type w:val="bbPlcHdr"/>
        </w:types>
        <w:behaviors>
          <w:behavior w:val="content"/>
        </w:behaviors>
        <w:guid w:val="{85BFA46A-636A-4A07-9942-0A6D07CA9B07}"/>
      </w:docPartPr>
      <w:docPartBody>
        <w:p w:rsidR="00A1434F" w:rsidRDefault="00A1434F" w:rsidP="00A1434F">
          <w:pPr>
            <w:pStyle w:val="2EE55C19F2874361BC28578AB036C0F0"/>
          </w:pPr>
          <w:r w:rsidRPr="00D903E8">
            <w:rPr>
              <w:rStyle w:val="PlaceholderText"/>
            </w:rPr>
            <w:t>Click here to enter text.</w:t>
          </w:r>
        </w:p>
      </w:docPartBody>
    </w:docPart>
    <w:docPart>
      <w:docPartPr>
        <w:name w:val="1586FA0D512347228B29A0A7BE946076"/>
        <w:category>
          <w:name w:val="General"/>
          <w:gallery w:val="placeholder"/>
        </w:category>
        <w:types>
          <w:type w:val="bbPlcHdr"/>
        </w:types>
        <w:behaviors>
          <w:behavior w:val="content"/>
        </w:behaviors>
        <w:guid w:val="{861C4CF8-B558-4B8E-AF9F-9BA522B3EF2C}"/>
      </w:docPartPr>
      <w:docPartBody>
        <w:p w:rsidR="00A1434F" w:rsidRDefault="00A1434F" w:rsidP="00A1434F">
          <w:pPr>
            <w:pStyle w:val="1586FA0D512347228B29A0A7BE946076"/>
          </w:pPr>
          <w:r w:rsidRPr="00D903E8">
            <w:rPr>
              <w:rStyle w:val="PlaceholderText"/>
            </w:rPr>
            <w:t>Click here to enter text.</w:t>
          </w:r>
        </w:p>
      </w:docPartBody>
    </w:docPart>
    <w:docPart>
      <w:docPartPr>
        <w:name w:val="A8AC064AA72C441CB2E2989503AA7DF4"/>
        <w:category>
          <w:name w:val="General"/>
          <w:gallery w:val="placeholder"/>
        </w:category>
        <w:types>
          <w:type w:val="bbPlcHdr"/>
        </w:types>
        <w:behaviors>
          <w:behavior w:val="content"/>
        </w:behaviors>
        <w:guid w:val="{043091D7-EC83-4731-B965-7D4139945E0E}"/>
      </w:docPartPr>
      <w:docPartBody>
        <w:p w:rsidR="00A1434F" w:rsidRDefault="00A1434F" w:rsidP="00A1434F">
          <w:pPr>
            <w:pStyle w:val="A8AC064AA72C441CB2E2989503AA7DF4"/>
          </w:pPr>
          <w:r w:rsidRPr="00D903E8">
            <w:rPr>
              <w:rStyle w:val="PlaceholderText"/>
            </w:rPr>
            <w:t>Click here to enter text.</w:t>
          </w:r>
        </w:p>
      </w:docPartBody>
    </w:docPart>
    <w:docPart>
      <w:docPartPr>
        <w:name w:val="269A1CA467F947148C9FF3EB841E70C3"/>
        <w:category>
          <w:name w:val="General"/>
          <w:gallery w:val="placeholder"/>
        </w:category>
        <w:types>
          <w:type w:val="bbPlcHdr"/>
        </w:types>
        <w:behaviors>
          <w:behavior w:val="content"/>
        </w:behaviors>
        <w:guid w:val="{802C5FA3-75CB-4354-888C-920847375824}"/>
      </w:docPartPr>
      <w:docPartBody>
        <w:p w:rsidR="00A1434F" w:rsidRDefault="00A1434F" w:rsidP="00A1434F">
          <w:pPr>
            <w:pStyle w:val="269A1CA467F947148C9FF3EB841E70C3"/>
          </w:pPr>
          <w:r w:rsidRPr="00D903E8">
            <w:rPr>
              <w:rStyle w:val="PlaceholderText"/>
            </w:rPr>
            <w:t>Click here to enter text.</w:t>
          </w:r>
        </w:p>
      </w:docPartBody>
    </w:docPart>
    <w:docPart>
      <w:docPartPr>
        <w:name w:val="014A6B3995E64F7CB8DF080C386C3267"/>
        <w:category>
          <w:name w:val="General"/>
          <w:gallery w:val="placeholder"/>
        </w:category>
        <w:types>
          <w:type w:val="bbPlcHdr"/>
        </w:types>
        <w:behaviors>
          <w:behavior w:val="content"/>
        </w:behaviors>
        <w:guid w:val="{ACE8BEBE-6634-456E-BCB7-0754FBF3A68C}"/>
      </w:docPartPr>
      <w:docPartBody>
        <w:p w:rsidR="00A1434F" w:rsidRDefault="00A1434F" w:rsidP="00A1434F">
          <w:pPr>
            <w:pStyle w:val="014A6B3995E64F7CB8DF080C386C3267"/>
          </w:pPr>
          <w:r w:rsidRPr="00D903E8">
            <w:rPr>
              <w:rStyle w:val="PlaceholderText"/>
            </w:rPr>
            <w:t>Click here to enter text.</w:t>
          </w:r>
        </w:p>
      </w:docPartBody>
    </w:docPart>
    <w:docPart>
      <w:docPartPr>
        <w:name w:val="A82BF210091B4BA79E3E6990CCD089DA"/>
        <w:category>
          <w:name w:val="General"/>
          <w:gallery w:val="placeholder"/>
        </w:category>
        <w:types>
          <w:type w:val="bbPlcHdr"/>
        </w:types>
        <w:behaviors>
          <w:behavior w:val="content"/>
        </w:behaviors>
        <w:guid w:val="{E9BAFC38-2698-4B46-B752-A049A23504F5}"/>
      </w:docPartPr>
      <w:docPartBody>
        <w:p w:rsidR="00A1434F" w:rsidRDefault="00A1434F" w:rsidP="00A1434F">
          <w:pPr>
            <w:pStyle w:val="A82BF210091B4BA79E3E6990CCD089DA"/>
          </w:pPr>
          <w:r w:rsidRPr="00D903E8">
            <w:rPr>
              <w:rStyle w:val="PlaceholderText"/>
            </w:rPr>
            <w:t>Click here to enter text.</w:t>
          </w:r>
        </w:p>
      </w:docPartBody>
    </w:docPart>
    <w:docPart>
      <w:docPartPr>
        <w:name w:val="299C8F76331E443B9A23B92ACF83393E"/>
        <w:category>
          <w:name w:val="General"/>
          <w:gallery w:val="placeholder"/>
        </w:category>
        <w:types>
          <w:type w:val="bbPlcHdr"/>
        </w:types>
        <w:behaviors>
          <w:behavior w:val="content"/>
        </w:behaviors>
        <w:guid w:val="{FF1C55CA-6B1D-4CB2-AB14-D7C51E8A9065}"/>
      </w:docPartPr>
      <w:docPartBody>
        <w:p w:rsidR="00A1434F" w:rsidRDefault="00A1434F" w:rsidP="00A1434F">
          <w:pPr>
            <w:pStyle w:val="299C8F76331E443B9A23B92ACF83393E"/>
          </w:pPr>
          <w:r w:rsidRPr="00D903E8">
            <w:rPr>
              <w:rStyle w:val="PlaceholderText"/>
            </w:rPr>
            <w:t>Click here to enter text.</w:t>
          </w:r>
        </w:p>
      </w:docPartBody>
    </w:docPart>
    <w:docPart>
      <w:docPartPr>
        <w:name w:val="D99935FCCACE4DD5BF9DC12E67B9C70E"/>
        <w:category>
          <w:name w:val="General"/>
          <w:gallery w:val="placeholder"/>
        </w:category>
        <w:types>
          <w:type w:val="bbPlcHdr"/>
        </w:types>
        <w:behaviors>
          <w:behavior w:val="content"/>
        </w:behaviors>
        <w:guid w:val="{FED59272-FDD2-4F2D-B852-F48DDB0F5F8A}"/>
      </w:docPartPr>
      <w:docPartBody>
        <w:p w:rsidR="00A1434F" w:rsidRDefault="00A1434F" w:rsidP="00A1434F">
          <w:pPr>
            <w:pStyle w:val="D99935FCCACE4DD5BF9DC12E67B9C70E"/>
          </w:pPr>
          <w:r w:rsidRPr="00D903E8">
            <w:rPr>
              <w:rStyle w:val="PlaceholderText"/>
            </w:rPr>
            <w:t>Click here to enter text.</w:t>
          </w:r>
        </w:p>
      </w:docPartBody>
    </w:docPart>
    <w:docPart>
      <w:docPartPr>
        <w:name w:val="44DB0ECC739D4D358A8BC1B2CDA2C362"/>
        <w:category>
          <w:name w:val="General"/>
          <w:gallery w:val="placeholder"/>
        </w:category>
        <w:types>
          <w:type w:val="bbPlcHdr"/>
        </w:types>
        <w:behaviors>
          <w:behavior w:val="content"/>
        </w:behaviors>
        <w:guid w:val="{CDDB530F-4B5A-4C8D-8C44-F78041CBEF80}"/>
      </w:docPartPr>
      <w:docPartBody>
        <w:p w:rsidR="00A1434F" w:rsidRDefault="00A1434F" w:rsidP="00A1434F">
          <w:pPr>
            <w:pStyle w:val="44DB0ECC739D4D358A8BC1B2CDA2C362"/>
          </w:pPr>
          <w:r w:rsidRPr="00D903E8">
            <w:rPr>
              <w:rStyle w:val="PlaceholderText"/>
            </w:rPr>
            <w:t>Click here to enter text.</w:t>
          </w:r>
        </w:p>
      </w:docPartBody>
    </w:docPart>
    <w:docPart>
      <w:docPartPr>
        <w:name w:val="8D5EE14BCF6D47E89B7800FB81ABBBAA"/>
        <w:category>
          <w:name w:val="General"/>
          <w:gallery w:val="placeholder"/>
        </w:category>
        <w:types>
          <w:type w:val="bbPlcHdr"/>
        </w:types>
        <w:behaviors>
          <w:behavior w:val="content"/>
        </w:behaviors>
        <w:guid w:val="{256801DB-14A9-455F-AC29-8452849824B4}"/>
      </w:docPartPr>
      <w:docPartBody>
        <w:p w:rsidR="00A1434F" w:rsidRDefault="00A1434F" w:rsidP="00A1434F">
          <w:pPr>
            <w:pStyle w:val="8D5EE14BCF6D47E89B7800FB81ABBBAA"/>
          </w:pPr>
          <w:r w:rsidRPr="00D903E8">
            <w:rPr>
              <w:rStyle w:val="PlaceholderText"/>
            </w:rPr>
            <w:t>Click here to enter text.</w:t>
          </w:r>
        </w:p>
      </w:docPartBody>
    </w:docPart>
    <w:docPart>
      <w:docPartPr>
        <w:name w:val="666B058D5BE249DB9C1A406884BA2D71"/>
        <w:category>
          <w:name w:val="General"/>
          <w:gallery w:val="placeholder"/>
        </w:category>
        <w:types>
          <w:type w:val="bbPlcHdr"/>
        </w:types>
        <w:behaviors>
          <w:behavior w:val="content"/>
        </w:behaviors>
        <w:guid w:val="{33BC7767-8267-4DF7-ABBC-F75E707D7BD5}"/>
      </w:docPartPr>
      <w:docPartBody>
        <w:p w:rsidR="00A1434F" w:rsidRDefault="00A1434F" w:rsidP="00A1434F">
          <w:pPr>
            <w:pStyle w:val="666B058D5BE249DB9C1A406884BA2D71"/>
          </w:pPr>
          <w:r w:rsidRPr="00D903E8">
            <w:rPr>
              <w:rStyle w:val="PlaceholderText"/>
            </w:rPr>
            <w:t>Click here to enter text.</w:t>
          </w:r>
        </w:p>
      </w:docPartBody>
    </w:docPart>
    <w:docPart>
      <w:docPartPr>
        <w:name w:val="ED551F4DDAF941C1A46C494F08E9CFCD"/>
        <w:category>
          <w:name w:val="General"/>
          <w:gallery w:val="placeholder"/>
        </w:category>
        <w:types>
          <w:type w:val="bbPlcHdr"/>
        </w:types>
        <w:behaviors>
          <w:behavior w:val="content"/>
        </w:behaviors>
        <w:guid w:val="{5290CB32-5351-4841-8A5C-D6FB05EFF66E}"/>
      </w:docPartPr>
      <w:docPartBody>
        <w:p w:rsidR="00A1434F" w:rsidRDefault="00A1434F" w:rsidP="00A1434F">
          <w:pPr>
            <w:pStyle w:val="ED551F4DDAF941C1A46C494F08E9CFCD"/>
          </w:pPr>
          <w:r w:rsidRPr="00D903E8">
            <w:rPr>
              <w:rStyle w:val="PlaceholderText"/>
            </w:rPr>
            <w:t>Click here to enter text.</w:t>
          </w:r>
        </w:p>
      </w:docPartBody>
    </w:docPart>
    <w:docPart>
      <w:docPartPr>
        <w:name w:val="FC07B9CA460E46CB84F729FD21850AC6"/>
        <w:category>
          <w:name w:val="General"/>
          <w:gallery w:val="placeholder"/>
        </w:category>
        <w:types>
          <w:type w:val="bbPlcHdr"/>
        </w:types>
        <w:behaviors>
          <w:behavior w:val="content"/>
        </w:behaviors>
        <w:guid w:val="{9A6820F5-2A10-4003-B209-D34799437742}"/>
      </w:docPartPr>
      <w:docPartBody>
        <w:p w:rsidR="00A1434F" w:rsidRDefault="00A1434F" w:rsidP="00A1434F">
          <w:pPr>
            <w:pStyle w:val="FC07B9CA460E46CB84F729FD21850AC6"/>
          </w:pPr>
          <w:r w:rsidRPr="00D903E8">
            <w:rPr>
              <w:rStyle w:val="PlaceholderText"/>
            </w:rPr>
            <w:t>Click here to enter text.</w:t>
          </w:r>
        </w:p>
      </w:docPartBody>
    </w:docPart>
    <w:docPart>
      <w:docPartPr>
        <w:name w:val="FE46DC5A7BD64F0FA6B53DE3CA81CE9D"/>
        <w:category>
          <w:name w:val="General"/>
          <w:gallery w:val="placeholder"/>
        </w:category>
        <w:types>
          <w:type w:val="bbPlcHdr"/>
        </w:types>
        <w:behaviors>
          <w:behavior w:val="content"/>
        </w:behaviors>
        <w:guid w:val="{CFE82E39-C0D9-4EA1-834D-6763D939C3CC}"/>
      </w:docPartPr>
      <w:docPartBody>
        <w:p w:rsidR="00A1434F" w:rsidRDefault="00A1434F" w:rsidP="00A1434F">
          <w:pPr>
            <w:pStyle w:val="FE46DC5A7BD64F0FA6B53DE3CA81CE9D"/>
          </w:pPr>
          <w:r w:rsidRPr="00D903E8">
            <w:rPr>
              <w:rStyle w:val="PlaceholderText"/>
            </w:rPr>
            <w:t>Click here to enter text.</w:t>
          </w:r>
        </w:p>
      </w:docPartBody>
    </w:docPart>
    <w:docPart>
      <w:docPartPr>
        <w:name w:val="1FA41071D6514A5080D882E0A501C86F"/>
        <w:category>
          <w:name w:val="General"/>
          <w:gallery w:val="placeholder"/>
        </w:category>
        <w:types>
          <w:type w:val="bbPlcHdr"/>
        </w:types>
        <w:behaviors>
          <w:behavior w:val="content"/>
        </w:behaviors>
        <w:guid w:val="{FC1921FF-3C2A-4972-B41B-96ACC416348B}"/>
      </w:docPartPr>
      <w:docPartBody>
        <w:p w:rsidR="00A1434F" w:rsidRDefault="00A1434F" w:rsidP="00A1434F">
          <w:pPr>
            <w:pStyle w:val="1FA41071D6514A5080D882E0A501C86F"/>
          </w:pPr>
          <w:r w:rsidRPr="00D903E8">
            <w:rPr>
              <w:rStyle w:val="PlaceholderText"/>
            </w:rPr>
            <w:t>Click here to enter text.</w:t>
          </w:r>
        </w:p>
      </w:docPartBody>
    </w:docPart>
    <w:docPart>
      <w:docPartPr>
        <w:name w:val="773F92E9B20D429AA2A4045C70161BF4"/>
        <w:category>
          <w:name w:val="General"/>
          <w:gallery w:val="placeholder"/>
        </w:category>
        <w:types>
          <w:type w:val="bbPlcHdr"/>
        </w:types>
        <w:behaviors>
          <w:behavior w:val="content"/>
        </w:behaviors>
        <w:guid w:val="{F7967608-2079-44E5-A0A8-F2C752352347}"/>
      </w:docPartPr>
      <w:docPartBody>
        <w:p w:rsidR="00A1434F" w:rsidRDefault="00A1434F" w:rsidP="00A1434F">
          <w:pPr>
            <w:pStyle w:val="773F92E9B20D429AA2A4045C70161BF4"/>
          </w:pPr>
          <w:r w:rsidRPr="00D903E8">
            <w:rPr>
              <w:rStyle w:val="PlaceholderText"/>
            </w:rPr>
            <w:t>Click here to enter text.</w:t>
          </w:r>
        </w:p>
      </w:docPartBody>
    </w:docPart>
    <w:docPart>
      <w:docPartPr>
        <w:name w:val="DC604024A1B54A149B0BF19A68E7FAC0"/>
        <w:category>
          <w:name w:val="General"/>
          <w:gallery w:val="placeholder"/>
        </w:category>
        <w:types>
          <w:type w:val="bbPlcHdr"/>
        </w:types>
        <w:behaviors>
          <w:behavior w:val="content"/>
        </w:behaviors>
        <w:guid w:val="{7B0EFBD3-6850-429C-A387-8EDD8E930E50}"/>
      </w:docPartPr>
      <w:docPartBody>
        <w:p w:rsidR="00A1434F" w:rsidRDefault="00A1434F" w:rsidP="00A1434F">
          <w:pPr>
            <w:pStyle w:val="DC604024A1B54A149B0BF19A68E7FAC0"/>
          </w:pPr>
          <w:r w:rsidRPr="00D903E8">
            <w:rPr>
              <w:rStyle w:val="PlaceholderText"/>
            </w:rPr>
            <w:t>Click here to enter text.</w:t>
          </w:r>
        </w:p>
      </w:docPartBody>
    </w:docPart>
    <w:docPart>
      <w:docPartPr>
        <w:name w:val="75861886AEA04B96B74273F4B074DAD9"/>
        <w:category>
          <w:name w:val="General"/>
          <w:gallery w:val="placeholder"/>
        </w:category>
        <w:types>
          <w:type w:val="bbPlcHdr"/>
        </w:types>
        <w:behaviors>
          <w:behavior w:val="content"/>
        </w:behaviors>
        <w:guid w:val="{3F56CE3F-6099-45FE-8FFC-13023C1BE0E5}"/>
      </w:docPartPr>
      <w:docPartBody>
        <w:p w:rsidR="00A1434F" w:rsidRDefault="00A1434F" w:rsidP="00A1434F">
          <w:pPr>
            <w:pStyle w:val="75861886AEA04B96B74273F4B074DAD9"/>
          </w:pPr>
          <w:r w:rsidRPr="00D903E8">
            <w:rPr>
              <w:rStyle w:val="PlaceholderText"/>
            </w:rPr>
            <w:t>Click here to enter text.</w:t>
          </w:r>
        </w:p>
      </w:docPartBody>
    </w:docPart>
    <w:docPart>
      <w:docPartPr>
        <w:name w:val="49DD24CD51D34B859221EE27A95E50E0"/>
        <w:category>
          <w:name w:val="General"/>
          <w:gallery w:val="placeholder"/>
        </w:category>
        <w:types>
          <w:type w:val="bbPlcHdr"/>
        </w:types>
        <w:behaviors>
          <w:behavior w:val="content"/>
        </w:behaviors>
        <w:guid w:val="{CE8AE979-33E7-43E5-A9B5-1ABC03D4949A}"/>
      </w:docPartPr>
      <w:docPartBody>
        <w:p w:rsidR="00A1434F" w:rsidRDefault="00A1434F" w:rsidP="00A1434F">
          <w:pPr>
            <w:pStyle w:val="49DD24CD51D34B859221EE27A95E50E0"/>
          </w:pPr>
          <w:r w:rsidRPr="00D903E8">
            <w:rPr>
              <w:rStyle w:val="PlaceholderText"/>
            </w:rPr>
            <w:t>Click here to enter text.</w:t>
          </w:r>
        </w:p>
      </w:docPartBody>
    </w:docPart>
    <w:docPart>
      <w:docPartPr>
        <w:name w:val="C4CFFA33A749498A958A762B380B56FC"/>
        <w:category>
          <w:name w:val="General"/>
          <w:gallery w:val="placeholder"/>
        </w:category>
        <w:types>
          <w:type w:val="bbPlcHdr"/>
        </w:types>
        <w:behaviors>
          <w:behavior w:val="content"/>
        </w:behaviors>
        <w:guid w:val="{8C7679B2-8D06-4BBD-B3C2-01B1C297508A}"/>
      </w:docPartPr>
      <w:docPartBody>
        <w:p w:rsidR="00A1434F" w:rsidRDefault="00A1434F" w:rsidP="00A1434F">
          <w:pPr>
            <w:pStyle w:val="C4CFFA33A749498A958A762B380B56FC"/>
          </w:pPr>
          <w:r w:rsidRPr="00D903E8">
            <w:rPr>
              <w:rStyle w:val="PlaceholderText"/>
            </w:rPr>
            <w:t>Click here to enter text.</w:t>
          </w:r>
        </w:p>
      </w:docPartBody>
    </w:docPart>
    <w:docPart>
      <w:docPartPr>
        <w:name w:val="41399DBAE37C44E3B8992D880F417200"/>
        <w:category>
          <w:name w:val="General"/>
          <w:gallery w:val="placeholder"/>
        </w:category>
        <w:types>
          <w:type w:val="bbPlcHdr"/>
        </w:types>
        <w:behaviors>
          <w:behavior w:val="content"/>
        </w:behaviors>
        <w:guid w:val="{0B00C833-437A-498E-9676-BAB9B9666421}"/>
      </w:docPartPr>
      <w:docPartBody>
        <w:p w:rsidR="00A1434F" w:rsidRDefault="00A1434F" w:rsidP="00A1434F">
          <w:pPr>
            <w:pStyle w:val="41399DBAE37C44E3B8992D880F417200"/>
          </w:pPr>
          <w:r w:rsidRPr="00D903E8">
            <w:rPr>
              <w:rStyle w:val="PlaceholderText"/>
            </w:rPr>
            <w:t>Click here to enter text.</w:t>
          </w:r>
        </w:p>
      </w:docPartBody>
    </w:docPart>
    <w:docPart>
      <w:docPartPr>
        <w:name w:val="5A34C5C52C474E2C9BAE350CB853EC27"/>
        <w:category>
          <w:name w:val="General"/>
          <w:gallery w:val="placeholder"/>
        </w:category>
        <w:types>
          <w:type w:val="bbPlcHdr"/>
        </w:types>
        <w:behaviors>
          <w:behavior w:val="content"/>
        </w:behaviors>
        <w:guid w:val="{2FCE52AD-EBA2-4417-AC7A-1C6E12576395}"/>
      </w:docPartPr>
      <w:docPartBody>
        <w:p w:rsidR="00A1434F" w:rsidRDefault="00A1434F" w:rsidP="00A1434F">
          <w:pPr>
            <w:pStyle w:val="5A34C5C52C474E2C9BAE350CB853EC27"/>
          </w:pPr>
          <w:r w:rsidRPr="00D903E8">
            <w:rPr>
              <w:rStyle w:val="PlaceholderText"/>
            </w:rPr>
            <w:t>Click here to enter text.</w:t>
          </w:r>
        </w:p>
      </w:docPartBody>
    </w:docPart>
    <w:docPart>
      <w:docPartPr>
        <w:name w:val="0FEF810471AE40368E1A017955503D60"/>
        <w:category>
          <w:name w:val="General"/>
          <w:gallery w:val="placeholder"/>
        </w:category>
        <w:types>
          <w:type w:val="bbPlcHdr"/>
        </w:types>
        <w:behaviors>
          <w:behavior w:val="content"/>
        </w:behaviors>
        <w:guid w:val="{B4C82920-A35C-4722-AE8D-B39DDDB212FC}"/>
      </w:docPartPr>
      <w:docPartBody>
        <w:p w:rsidR="00A1434F" w:rsidRDefault="00A1434F" w:rsidP="00A1434F">
          <w:pPr>
            <w:pStyle w:val="0FEF810471AE40368E1A017955503D60"/>
          </w:pPr>
          <w:r w:rsidRPr="00D903E8">
            <w:rPr>
              <w:rStyle w:val="PlaceholderText"/>
            </w:rPr>
            <w:t>Click here to enter text.</w:t>
          </w:r>
        </w:p>
      </w:docPartBody>
    </w:docPart>
    <w:docPart>
      <w:docPartPr>
        <w:name w:val="CE2953EE17C644DF8F858AD0CF6E065D"/>
        <w:category>
          <w:name w:val="General"/>
          <w:gallery w:val="placeholder"/>
        </w:category>
        <w:types>
          <w:type w:val="bbPlcHdr"/>
        </w:types>
        <w:behaviors>
          <w:behavior w:val="content"/>
        </w:behaviors>
        <w:guid w:val="{F6BC69C1-93F9-4955-8AA6-5B06C1E93C98}"/>
      </w:docPartPr>
      <w:docPartBody>
        <w:p w:rsidR="00A1434F" w:rsidRDefault="00A1434F" w:rsidP="00A1434F">
          <w:pPr>
            <w:pStyle w:val="CE2953EE17C644DF8F858AD0CF6E065D"/>
          </w:pPr>
          <w:r w:rsidRPr="00D903E8">
            <w:rPr>
              <w:rStyle w:val="PlaceholderText"/>
            </w:rPr>
            <w:t>Click here to enter text.</w:t>
          </w:r>
        </w:p>
      </w:docPartBody>
    </w:docPart>
    <w:docPart>
      <w:docPartPr>
        <w:name w:val="07E3C15345B548FAB8360A90D451E852"/>
        <w:category>
          <w:name w:val="General"/>
          <w:gallery w:val="placeholder"/>
        </w:category>
        <w:types>
          <w:type w:val="bbPlcHdr"/>
        </w:types>
        <w:behaviors>
          <w:behavior w:val="content"/>
        </w:behaviors>
        <w:guid w:val="{434A4A0A-7341-476F-AEEB-15452804C4CF}"/>
      </w:docPartPr>
      <w:docPartBody>
        <w:p w:rsidR="00A1434F" w:rsidRDefault="00A1434F" w:rsidP="00A1434F">
          <w:pPr>
            <w:pStyle w:val="07E3C15345B548FAB8360A90D451E852"/>
          </w:pPr>
          <w:r w:rsidRPr="00D903E8">
            <w:rPr>
              <w:rStyle w:val="PlaceholderText"/>
            </w:rPr>
            <w:t>Click here to enter text.</w:t>
          </w:r>
        </w:p>
      </w:docPartBody>
    </w:docPart>
    <w:docPart>
      <w:docPartPr>
        <w:name w:val="732CB35EF9044420815E362D67E1F654"/>
        <w:category>
          <w:name w:val="General"/>
          <w:gallery w:val="placeholder"/>
        </w:category>
        <w:types>
          <w:type w:val="bbPlcHdr"/>
        </w:types>
        <w:behaviors>
          <w:behavior w:val="content"/>
        </w:behaviors>
        <w:guid w:val="{20E6406D-D76C-4ADA-8CA0-34DA57F3B6D1}"/>
      </w:docPartPr>
      <w:docPartBody>
        <w:p w:rsidR="00A1434F" w:rsidRDefault="00A1434F" w:rsidP="00A1434F">
          <w:pPr>
            <w:pStyle w:val="732CB35EF9044420815E362D67E1F654"/>
          </w:pPr>
          <w:r w:rsidRPr="00D903E8">
            <w:rPr>
              <w:rStyle w:val="PlaceholderText"/>
            </w:rPr>
            <w:t>Click here to enter text.</w:t>
          </w:r>
        </w:p>
      </w:docPartBody>
    </w:docPart>
    <w:docPart>
      <w:docPartPr>
        <w:name w:val="EC05F9DCA311445C8F9B443100887B99"/>
        <w:category>
          <w:name w:val="General"/>
          <w:gallery w:val="placeholder"/>
        </w:category>
        <w:types>
          <w:type w:val="bbPlcHdr"/>
        </w:types>
        <w:behaviors>
          <w:behavior w:val="content"/>
        </w:behaviors>
        <w:guid w:val="{913A1289-4A05-4ECA-8632-BFA717C14ED2}"/>
      </w:docPartPr>
      <w:docPartBody>
        <w:p w:rsidR="00A1434F" w:rsidRDefault="00A1434F" w:rsidP="00A1434F">
          <w:pPr>
            <w:pStyle w:val="EC05F9DCA311445C8F9B443100887B99"/>
          </w:pPr>
          <w:r w:rsidRPr="00D903E8">
            <w:rPr>
              <w:rStyle w:val="PlaceholderText"/>
            </w:rPr>
            <w:t>Click here to enter text.</w:t>
          </w:r>
        </w:p>
      </w:docPartBody>
    </w:docPart>
    <w:docPart>
      <w:docPartPr>
        <w:name w:val="560FB011BDED40CABA353530D91D43F6"/>
        <w:category>
          <w:name w:val="General"/>
          <w:gallery w:val="placeholder"/>
        </w:category>
        <w:types>
          <w:type w:val="bbPlcHdr"/>
        </w:types>
        <w:behaviors>
          <w:behavior w:val="content"/>
        </w:behaviors>
        <w:guid w:val="{DE75CB81-4EDC-482F-9CBA-A5A871D586B7}"/>
      </w:docPartPr>
      <w:docPartBody>
        <w:p w:rsidR="00A1434F" w:rsidRDefault="00A1434F" w:rsidP="00A1434F">
          <w:pPr>
            <w:pStyle w:val="560FB011BDED40CABA353530D91D43F6"/>
          </w:pPr>
          <w:r w:rsidRPr="00D903E8">
            <w:rPr>
              <w:rStyle w:val="PlaceholderText"/>
            </w:rPr>
            <w:t>Click here to enter text.</w:t>
          </w:r>
        </w:p>
      </w:docPartBody>
    </w:docPart>
    <w:docPart>
      <w:docPartPr>
        <w:name w:val="E38375EFFF9F45469EFEC019C59F0A01"/>
        <w:category>
          <w:name w:val="General"/>
          <w:gallery w:val="placeholder"/>
        </w:category>
        <w:types>
          <w:type w:val="bbPlcHdr"/>
        </w:types>
        <w:behaviors>
          <w:behavior w:val="content"/>
        </w:behaviors>
        <w:guid w:val="{62406CF8-7C31-47F6-9B40-B7FB3BA65845}"/>
      </w:docPartPr>
      <w:docPartBody>
        <w:p w:rsidR="00A1434F" w:rsidRDefault="00A1434F" w:rsidP="00A1434F">
          <w:pPr>
            <w:pStyle w:val="E38375EFFF9F45469EFEC019C59F0A01"/>
          </w:pPr>
          <w:r w:rsidRPr="00D903E8">
            <w:rPr>
              <w:rStyle w:val="PlaceholderText"/>
            </w:rPr>
            <w:t>Click here to enter text.</w:t>
          </w:r>
        </w:p>
      </w:docPartBody>
    </w:docPart>
    <w:docPart>
      <w:docPartPr>
        <w:name w:val="457684C486844E95B8C4E25A10D52AC1"/>
        <w:category>
          <w:name w:val="General"/>
          <w:gallery w:val="placeholder"/>
        </w:category>
        <w:types>
          <w:type w:val="bbPlcHdr"/>
        </w:types>
        <w:behaviors>
          <w:behavior w:val="content"/>
        </w:behaviors>
        <w:guid w:val="{FA2FEAD1-161E-407F-85A8-BCBAC6D9C82A}"/>
      </w:docPartPr>
      <w:docPartBody>
        <w:p w:rsidR="00A1434F" w:rsidRDefault="00A1434F" w:rsidP="00A1434F">
          <w:pPr>
            <w:pStyle w:val="457684C486844E95B8C4E25A10D52AC1"/>
          </w:pPr>
          <w:r w:rsidRPr="00D903E8">
            <w:rPr>
              <w:rStyle w:val="PlaceholderText"/>
            </w:rPr>
            <w:t>Click here to enter text.</w:t>
          </w:r>
        </w:p>
      </w:docPartBody>
    </w:docPart>
    <w:docPart>
      <w:docPartPr>
        <w:name w:val="75D4C3265B674B178B9CC62E95CCF949"/>
        <w:category>
          <w:name w:val="General"/>
          <w:gallery w:val="placeholder"/>
        </w:category>
        <w:types>
          <w:type w:val="bbPlcHdr"/>
        </w:types>
        <w:behaviors>
          <w:behavior w:val="content"/>
        </w:behaviors>
        <w:guid w:val="{3D35BFD9-8811-40C9-9179-A87506E06C9D}"/>
      </w:docPartPr>
      <w:docPartBody>
        <w:p w:rsidR="00F92978" w:rsidRDefault="00A1434F" w:rsidP="00A1434F">
          <w:pPr>
            <w:pStyle w:val="75D4C3265B674B178B9CC62E95CCF949"/>
          </w:pPr>
          <w:r w:rsidRPr="00D903E8">
            <w:rPr>
              <w:rStyle w:val="PlaceholderText"/>
            </w:rPr>
            <w:t>Click here to enter text.</w:t>
          </w:r>
        </w:p>
      </w:docPartBody>
    </w:docPart>
    <w:docPart>
      <w:docPartPr>
        <w:name w:val="40F615E9DA624875B490A5EFB3062696"/>
        <w:category>
          <w:name w:val="General"/>
          <w:gallery w:val="placeholder"/>
        </w:category>
        <w:types>
          <w:type w:val="bbPlcHdr"/>
        </w:types>
        <w:behaviors>
          <w:behavior w:val="content"/>
        </w:behaviors>
        <w:guid w:val="{596FB2B8-A28D-4425-A498-DA8648FFE9C5}"/>
      </w:docPartPr>
      <w:docPartBody>
        <w:p w:rsidR="00F92978" w:rsidRDefault="00A1434F" w:rsidP="00A1434F">
          <w:pPr>
            <w:pStyle w:val="40F615E9DA624875B490A5EFB3062696"/>
          </w:pPr>
          <w:r w:rsidRPr="00D903E8">
            <w:rPr>
              <w:rStyle w:val="PlaceholderText"/>
            </w:rPr>
            <w:t>Click here to enter text.</w:t>
          </w:r>
        </w:p>
      </w:docPartBody>
    </w:docPart>
    <w:docPart>
      <w:docPartPr>
        <w:name w:val="50BCE59D2CB8422BA92978750A678193"/>
        <w:category>
          <w:name w:val="General"/>
          <w:gallery w:val="placeholder"/>
        </w:category>
        <w:types>
          <w:type w:val="bbPlcHdr"/>
        </w:types>
        <w:behaviors>
          <w:behavior w:val="content"/>
        </w:behaviors>
        <w:guid w:val="{90482AEC-1270-45F0-9F7A-CC780F21812B}"/>
      </w:docPartPr>
      <w:docPartBody>
        <w:p w:rsidR="00F92978" w:rsidRDefault="00A1434F" w:rsidP="00A1434F">
          <w:pPr>
            <w:pStyle w:val="50BCE59D2CB8422BA92978750A678193"/>
          </w:pPr>
          <w:r w:rsidRPr="00D903E8">
            <w:rPr>
              <w:rStyle w:val="PlaceholderText"/>
            </w:rPr>
            <w:t>Click here to enter text.</w:t>
          </w:r>
        </w:p>
      </w:docPartBody>
    </w:docPart>
    <w:docPart>
      <w:docPartPr>
        <w:name w:val="B3F6B80F30CB4E7CB76C844B3A0BFFFF"/>
        <w:category>
          <w:name w:val="General"/>
          <w:gallery w:val="placeholder"/>
        </w:category>
        <w:types>
          <w:type w:val="bbPlcHdr"/>
        </w:types>
        <w:behaviors>
          <w:behavior w:val="content"/>
        </w:behaviors>
        <w:guid w:val="{67713A7F-7001-4280-A7E9-4B1B933C4FFB}"/>
      </w:docPartPr>
      <w:docPartBody>
        <w:p w:rsidR="00F92978" w:rsidRDefault="00A1434F" w:rsidP="00A1434F">
          <w:pPr>
            <w:pStyle w:val="B3F6B80F30CB4E7CB76C844B3A0BFFFF"/>
          </w:pPr>
          <w:r w:rsidRPr="00D903E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utiger-Light">
    <w:altName w:val="Times New Roman"/>
    <w:charset w:val="00"/>
    <w:family w:val="auto"/>
    <w:pitch w:val="variable"/>
    <w:sig w:usb0="00000001" w:usb1="00000000" w:usb2="00000000" w:usb3="00000000" w:csb0="00000009"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Book Antiqua">
    <w:altName w:val="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Frutiger-Bold">
    <w:altName w:val="Times New Roman"/>
    <w:charset w:val="00"/>
    <w:family w:val="auto"/>
    <w:pitch w:val="variable"/>
    <w:sig w:usb0="00000001" w:usb1="00000000" w:usb2="00000000" w:usb3="00000000" w:csb0="00000009"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sDel="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96EF6"/>
    <w:rsid w:val="000827FB"/>
    <w:rsid w:val="002619A5"/>
    <w:rsid w:val="002744D7"/>
    <w:rsid w:val="002A2438"/>
    <w:rsid w:val="002B22E6"/>
    <w:rsid w:val="00313339"/>
    <w:rsid w:val="004C2250"/>
    <w:rsid w:val="00571245"/>
    <w:rsid w:val="00611F4A"/>
    <w:rsid w:val="006528D3"/>
    <w:rsid w:val="00653EBB"/>
    <w:rsid w:val="006B02D7"/>
    <w:rsid w:val="00773788"/>
    <w:rsid w:val="007F401E"/>
    <w:rsid w:val="00896EF6"/>
    <w:rsid w:val="00897C58"/>
    <w:rsid w:val="008B5B35"/>
    <w:rsid w:val="00923095"/>
    <w:rsid w:val="00953248"/>
    <w:rsid w:val="0096377C"/>
    <w:rsid w:val="009A46C1"/>
    <w:rsid w:val="00A13317"/>
    <w:rsid w:val="00A1434F"/>
    <w:rsid w:val="00B905BD"/>
    <w:rsid w:val="00BB2611"/>
    <w:rsid w:val="00BC1778"/>
    <w:rsid w:val="00CE2FDB"/>
    <w:rsid w:val="00DE4F95"/>
    <w:rsid w:val="00E123AE"/>
    <w:rsid w:val="00E4192A"/>
    <w:rsid w:val="00E41B79"/>
    <w:rsid w:val="00E8248C"/>
    <w:rsid w:val="00F13BE3"/>
    <w:rsid w:val="00F13D65"/>
    <w:rsid w:val="00F92978"/>
    <w:rsid w:val="00FB30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1434F"/>
    <w:rPr>
      <w:color w:val="808080"/>
    </w:rPr>
  </w:style>
  <w:style w:type="paragraph" w:customStyle="1" w:styleId="3F59FE5304D24F2EAB374503AE4B68D5">
    <w:name w:val="3F59FE5304D24F2EAB374503AE4B68D5"/>
    <w:rsid w:val="00896EF6"/>
  </w:style>
  <w:style w:type="paragraph" w:customStyle="1" w:styleId="C22521DD17F541789BA5D33939CAF54E">
    <w:name w:val="C22521DD17F541789BA5D33939CAF54E"/>
    <w:rsid w:val="00896EF6"/>
  </w:style>
  <w:style w:type="paragraph" w:customStyle="1" w:styleId="87C03ABE5AC0432693C334EBED385D29">
    <w:name w:val="87C03ABE5AC0432693C334EBED385D29"/>
    <w:rsid w:val="00896EF6"/>
  </w:style>
  <w:style w:type="paragraph" w:customStyle="1" w:styleId="007A1ECC39DC4E06B38EABE2C74292B7">
    <w:name w:val="007A1ECC39DC4E06B38EABE2C74292B7"/>
    <w:rsid w:val="00896EF6"/>
  </w:style>
  <w:style w:type="paragraph" w:customStyle="1" w:styleId="9DB97D3F11DC489ABA2E7196FCD8F86D">
    <w:name w:val="9DB97D3F11DC489ABA2E7196FCD8F86D"/>
    <w:rsid w:val="00896EF6"/>
  </w:style>
  <w:style w:type="paragraph" w:customStyle="1" w:styleId="FF61ED64EB6A41659488C48DEFBBF939">
    <w:name w:val="FF61ED64EB6A41659488C48DEFBBF939"/>
    <w:rsid w:val="00896EF6"/>
  </w:style>
  <w:style w:type="paragraph" w:customStyle="1" w:styleId="01E6C3F9BFBF4E12936C56DFDCDB924F">
    <w:name w:val="01E6C3F9BFBF4E12936C56DFDCDB924F"/>
    <w:rsid w:val="00896EF6"/>
  </w:style>
  <w:style w:type="paragraph" w:customStyle="1" w:styleId="50BCFE0C10B04DB286448079953B2563">
    <w:name w:val="50BCFE0C10B04DB286448079953B2563"/>
  </w:style>
  <w:style w:type="paragraph" w:customStyle="1" w:styleId="84C90CB46B4D488F85B503E7041245DD">
    <w:name w:val="84C90CB46B4D488F85B503E7041245DD"/>
  </w:style>
  <w:style w:type="paragraph" w:customStyle="1" w:styleId="058025EB22AD4AD89D43119E2B8E90A8">
    <w:name w:val="058025EB22AD4AD89D43119E2B8E90A8"/>
  </w:style>
  <w:style w:type="paragraph" w:customStyle="1" w:styleId="3387214E336445F4894879D0F76E31A0">
    <w:name w:val="3387214E336445F4894879D0F76E31A0"/>
  </w:style>
  <w:style w:type="paragraph" w:customStyle="1" w:styleId="EDDB30E3A3104B2C9E2E5E434476DD6E">
    <w:name w:val="EDDB30E3A3104B2C9E2E5E434476DD6E"/>
  </w:style>
  <w:style w:type="paragraph" w:customStyle="1" w:styleId="27D9603CCE194EF1808B4E660B1B316A">
    <w:name w:val="27D9603CCE194EF1808B4E660B1B316A"/>
  </w:style>
  <w:style w:type="paragraph" w:customStyle="1" w:styleId="EA44D555106E4D129DE585D84547A7BF">
    <w:name w:val="EA44D555106E4D129DE585D84547A7BF"/>
  </w:style>
  <w:style w:type="paragraph" w:customStyle="1" w:styleId="0FE16F2EB3334B34A72012EF80B56E74">
    <w:name w:val="0FE16F2EB3334B34A72012EF80B56E74"/>
  </w:style>
  <w:style w:type="paragraph" w:customStyle="1" w:styleId="48F32473EED445EE9E43EECB1156CFA0">
    <w:name w:val="48F32473EED445EE9E43EECB1156CFA0"/>
  </w:style>
  <w:style w:type="paragraph" w:customStyle="1" w:styleId="EEF995A20F8349939878CA8D46E9BC32">
    <w:name w:val="EEF995A20F8349939878CA8D46E9BC32"/>
  </w:style>
  <w:style w:type="paragraph" w:customStyle="1" w:styleId="8302CC4C6D094148BA989DFC0C593D65">
    <w:name w:val="8302CC4C6D094148BA989DFC0C593D65"/>
  </w:style>
  <w:style w:type="paragraph" w:customStyle="1" w:styleId="76B429FCBA5E4F20BCABAF44E72ACF0E">
    <w:name w:val="76B429FCBA5E4F20BCABAF44E72ACF0E"/>
  </w:style>
  <w:style w:type="paragraph" w:customStyle="1" w:styleId="A78939B4633548B5B39CF50EDCC6F883">
    <w:name w:val="A78939B4633548B5B39CF50EDCC6F883"/>
  </w:style>
  <w:style w:type="paragraph" w:customStyle="1" w:styleId="15A22BCE39A54FEFB57C01C78E084E46">
    <w:name w:val="15A22BCE39A54FEFB57C01C78E084E46"/>
  </w:style>
  <w:style w:type="paragraph" w:customStyle="1" w:styleId="E0D9E2468DC0466F8C6941462A0FF4CE">
    <w:name w:val="E0D9E2468DC0466F8C6941462A0FF4CE"/>
  </w:style>
  <w:style w:type="paragraph" w:customStyle="1" w:styleId="FBC5475BC0C94861A7F9FE4BB3275207">
    <w:name w:val="FBC5475BC0C94861A7F9FE4BB3275207"/>
    <w:rsid w:val="00F13D65"/>
    <w:pPr>
      <w:spacing w:after="200" w:line="276" w:lineRule="auto"/>
    </w:pPr>
  </w:style>
  <w:style w:type="paragraph" w:customStyle="1" w:styleId="D587D91A4C1640C1A9B02421F1AC9AA0">
    <w:name w:val="D587D91A4C1640C1A9B02421F1AC9AA0"/>
    <w:rsid w:val="00F13D65"/>
    <w:pPr>
      <w:spacing w:after="200" w:line="276" w:lineRule="auto"/>
    </w:pPr>
  </w:style>
  <w:style w:type="paragraph" w:customStyle="1" w:styleId="754ABD0BE16E4A58B1D4BA6A56CF88F2">
    <w:name w:val="754ABD0BE16E4A58B1D4BA6A56CF88F2"/>
    <w:rsid w:val="00F13D65"/>
    <w:pPr>
      <w:spacing w:after="200" w:line="276" w:lineRule="auto"/>
    </w:pPr>
  </w:style>
  <w:style w:type="paragraph" w:customStyle="1" w:styleId="F80F038629D64B33B657B5474DC0EAD6">
    <w:name w:val="F80F038629D64B33B657B5474DC0EAD6"/>
    <w:rsid w:val="00F13D65"/>
    <w:pPr>
      <w:spacing w:after="200" w:line="276" w:lineRule="auto"/>
    </w:pPr>
  </w:style>
  <w:style w:type="paragraph" w:customStyle="1" w:styleId="BBB172B00F764BF49052BF1B0FF3063E">
    <w:name w:val="BBB172B00F764BF49052BF1B0FF3063E"/>
    <w:rsid w:val="00F13D65"/>
    <w:pPr>
      <w:spacing w:after="200" w:line="276" w:lineRule="auto"/>
    </w:pPr>
  </w:style>
  <w:style w:type="paragraph" w:customStyle="1" w:styleId="5128D211D43E4BE6B416A3E8F466417E">
    <w:name w:val="5128D211D43E4BE6B416A3E8F466417E"/>
    <w:rsid w:val="00F13D65"/>
    <w:pPr>
      <w:spacing w:after="200" w:line="276" w:lineRule="auto"/>
    </w:pPr>
  </w:style>
  <w:style w:type="paragraph" w:customStyle="1" w:styleId="AB867C02F7804EFCB4813C83F078FF54">
    <w:name w:val="AB867C02F7804EFCB4813C83F078FF54"/>
    <w:rsid w:val="00F13D65"/>
    <w:pPr>
      <w:spacing w:after="200" w:line="276" w:lineRule="auto"/>
    </w:pPr>
  </w:style>
  <w:style w:type="paragraph" w:customStyle="1" w:styleId="FEBE2779FCAE4B0B859C17AEA439F420">
    <w:name w:val="FEBE2779FCAE4B0B859C17AEA439F420"/>
    <w:rsid w:val="00F13D65"/>
    <w:pPr>
      <w:spacing w:after="200" w:line="276" w:lineRule="auto"/>
    </w:pPr>
  </w:style>
  <w:style w:type="paragraph" w:customStyle="1" w:styleId="831790EC356D4766B71B2B2E1AED6B6B">
    <w:name w:val="831790EC356D4766B71B2B2E1AED6B6B"/>
    <w:rsid w:val="00F13D65"/>
    <w:pPr>
      <w:spacing w:after="200" w:line="276" w:lineRule="auto"/>
    </w:pPr>
  </w:style>
  <w:style w:type="paragraph" w:customStyle="1" w:styleId="ACF8333656FA4064807865593C0265CD">
    <w:name w:val="ACF8333656FA4064807865593C0265CD"/>
    <w:rsid w:val="00F13D65"/>
    <w:pPr>
      <w:spacing w:after="200" w:line="276" w:lineRule="auto"/>
    </w:pPr>
  </w:style>
  <w:style w:type="paragraph" w:customStyle="1" w:styleId="6ED425EDBF7246B3A8427FBA3D1FDF3B">
    <w:name w:val="6ED425EDBF7246B3A8427FBA3D1FDF3B"/>
    <w:rsid w:val="00F13D65"/>
    <w:pPr>
      <w:spacing w:after="200" w:line="276" w:lineRule="auto"/>
    </w:pPr>
  </w:style>
  <w:style w:type="paragraph" w:customStyle="1" w:styleId="ABA3CD208F3842D3B449DB73B6CC1F72">
    <w:name w:val="ABA3CD208F3842D3B449DB73B6CC1F72"/>
    <w:rsid w:val="00F13D65"/>
    <w:pPr>
      <w:spacing w:after="200" w:line="276" w:lineRule="auto"/>
    </w:pPr>
  </w:style>
  <w:style w:type="paragraph" w:customStyle="1" w:styleId="6BE31EBC672443D89AF95D4FFBAEDAE0">
    <w:name w:val="6BE31EBC672443D89AF95D4FFBAEDAE0"/>
    <w:rsid w:val="00F13D65"/>
    <w:pPr>
      <w:spacing w:after="200" w:line="276" w:lineRule="auto"/>
    </w:pPr>
  </w:style>
  <w:style w:type="paragraph" w:customStyle="1" w:styleId="9DB6256E091E4FF2960DAD45823C6780">
    <w:name w:val="9DB6256E091E4FF2960DAD45823C6780"/>
    <w:rsid w:val="00F13D65"/>
    <w:pPr>
      <w:spacing w:after="200" w:line="276" w:lineRule="auto"/>
    </w:pPr>
  </w:style>
  <w:style w:type="paragraph" w:customStyle="1" w:styleId="983DB41AAD1B46F88CCCD06A37081217">
    <w:name w:val="983DB41AAD1B46F88CCCD06A37081217"/>
    <w:rsid w:val="00F13D65"/>
    <w:pPr>
      <w:spacing w:after="200" w:line="276" w:lineRule="auto"/>
    </w:pPr>
  </w:style>
  <w:style w:type="paragraph" w:customStyle="1" w:styleId="CB8E86389ED74743B1D6A4F8F5A64A74">
    <w:name w:val="CB8E86389ED74743B1D6A4F8F5A64A74"/>
    <w:rsid w:val="00F13D65"/>
    <w:pPr>
      <w:spacing w:after="200" w:line="276" w:lineRule="auto"/>
    </w:pPr>
  </w:style>
  <w:style w:type="paragraph" w:customStyle="1" w:styleId="09082AD75B54425094B8BCE00F53D88C">
    <w:name w:val="09082AD75B54425094B8BCE00F53D88C"/>
    <w:rsid w:val="00F13D65"/>
    <w:pPr>
      <w:spacing w:after="200" w:line="276" w:lineRule="auto"/>
    </w:pPr>
  </w:style>
  <w:style w:type="paragraph" w:customStyle="1" w:styleId="3C46FC48642648A4A1DCE8E4C95E6AF6">
    <w:name w:val="3C46FC48642648A4A1DCE8E4C95E6AF6"/>
    <w:rsid w:val="00F13D65"/>
    <w:pPr>
      <w:spacing w:after="200" w:line="276" w:lineRule="auto"/>
    </w:pPr>
  </w:style>
  <w:style w:type="paragraph" w:customStyle="1" w:styleId="6DD47F55684D41D68D51C80381C0366E">
    <w:name w:val="6DD47F55684D41D68D51C80381C0366E"/>
    <w:rsid w:val="00F13D65"/>
    <w:pPr>
      <w:spacing w:after="200" w:line="276" w:lineRule="auto"/>
    </w:pPr>
  </w:style>
  <w:style w:type="paragraph" w:customStyle="1" w:styleId="5C371B36801A423DA1E0F862AC7A7AFE">
    <w:name w:val="5C371B36801A423DA1E0F862AC7A7AFE"/>
    <w:rsid w:val="00F13D65"/>
    <w:pPr>
      <w:spacing w:after="200" w:line="276" w:lineRule="auto"/>
    </w:pPr>
  </w:style>
  <w:style w:type="paragraph" w:customStyle="1" w:styleId="5E5882D23E92415AA01CA906A8199197">
    <w:name w:val="5E5882D23E92415AA01CA906A8199197"/>
    <w:rsid w:val="00F13D65"/>
    <w:pPr>
      <w:spacing w:after="200" w:line="276" w:lineRule="auto"/>
    </w:pPr>
  </w:style>
  <w:style w:type="paragraph" w:customStyle="1" w:styleId="D0EF9DDA79594F25AA866F9AD1597E21">
    <w:name w:val="D0EF9DDA79594F25AA866F9AD1597E21"/>
    <w:rsid w:val="00F13D65"/>
    <w:pPr>
      <w:spacing w:after="200" w:line="276" w:lineRule="auto"/>
    </w:pPr>
  </w:style>
  <w:style w:type="paragraph" w:customStyle="1" w:styleId="D1095859448F47C5A00CD37767911AC6">
    <w:name w:val="D1095859448F47C5A00CD37767911AC6"/>
    <w:rsid w:val="00F13D65"/>
    <w:pPr>
      <w:spacing w:after="200" w:line="276" w:lineRule="auto"/>
    </w:pPr>
  </w:style>
  <w:style w:type="paragraph" w:customStyle="1" w:styleId="BF64434900D745BFB06C897101557A2C">
    <w:name w:val="BF64434900D745BFB06C897101557A2C"/>
    <w:rsid w:val="00F13D65"/>
    <w:pPr>
      <w:spacing w:after="200" w:line="276" w:lineRule="auto"/>
    </w:pPr>
  </w:style>
  <w:style w:type="paragraph" w:customStyle="1" w:styleId="12AB02ED957542B9B5B5AC62972D011E">
    <w:name w:val="12AB02ED957542B9B5B5AC62972D011E"/>
    <w:rsid w:val="00F13D65"/>
    <w:pPr>
      <w:spacing w:after="200" w:line="276" w:lineRule="auto"/>
    </w:pPr>
  </w:style>
  <w:style w:type="paragraph" w:customStyle="1" w:styleId="9395FC8F2D6C46A289DFCA1029298A0A">
    <w:name w:val="9395FC8F2D6C46A289DFCA1029298A0A"/>
    <w:rsid w:val="00F13D65"/>
    <w:pPr>
      <w:spacing w:after="200" w:line="276" w:lineRule="auto"/>
    </w:pPr>
  </w:style>
  <w:style w:type="paragraph" w:customStyle="1" w:styleId="164BBE4F52444145A4AAA385361643B0">
    <w:name w:val="164BBE4F52444145A4AAA385361643B0"/>
    <w:rsid w:val="00F13D65"/>
    <w:pPr>
      <w:spacing w:after="200" w:line="276" w:lineRule="auto"/>
    </w:pPr>
  </w:style>
  <w:style w:type="paragraph" w:customStyle="1" w:styleId="E8B45DA4582B4C5E95F7960787FB3FAA">
    <w:name w:val="E8B45DA4582B4C5E95F7960787FB3FAA"/>
    <w:rsid w:val="00F13D65"/>
    <w:pPr>
      <w:spacing w:after="200" w:line="276" w:lineRule="auto"/>
    </w:pPr>
  </w:style>
  <w:style w:type="paragraph" w:customStyle="1" w:styleId="C64ADEB64A894343938554AA3F481690">
    <w:name w:val="C64ADEB64A894343938554AA3F481690"/>
    <w:rsid w:val="00F13D65"/>
    <w:pPr>
      <w:spacing w:after="200" w:line="276" w:lineRule="auto"/>
    </w:pPr>
  </w:style>
  <w:style w:type="paragraph" w:customStyle="1" w:styleId="DF52BF98920B43FB89C08C8C9A2D8F1B">
    <w:name w:val="DF52BF98920B43FB89C08C8C9A2D8F1B"/>
    <w:rsid w:val="00F13D65"/>
    <w:pPr>
      <w:spacing w:after="200" w:line="276" w:lineRule="auto"/>
    </w:pPr>
  </w:style>
  <w:style w:type="paragraph" w:customStyle="1" w:styleId="D5ECB90A0EC947AAB6DDF84E71E0F4DA">
    <w:name w:val="D5ECB90A0EC947AAB6DDF84E71E0F4DA"/>
    <w:rsid w:val="00F13D65"/>
    <w:pPr>
      <w:spacing w:after="200" w:line="276" w:lineRule="auto"/>
    </w:pPr>
  </w:style>
  <w:style w:type="paragraph" w:customStyle="1" w:styleId="8213FDD66D8D45AFB10103A73BFBFEAF">
    <w:name w:val="8213FDD66D8D45AFB10103A73BFBFEAF"/>
    <w:rsid w:val="00F13D65"/>
    <w:pPr>
      <w:spacing w:after="200" w:line="276" w:lineRule="auto"/>
    </w:pPr>
  </w:style>
  <w:style w:type="paragraph" w:customStyle="1" w:styleId="B3670055866D459A98577A81050AE707">
    <w:name w:val="B3670055866D459A98577A81050AE707"/>
    <w:rsid w:val="00F13D65"/>
    <w:pPr>
      <w:spacing w:after="200" w:line="276" w:lineRule="auto"/>
    </w:pPr>
  </w:style>
  <w:style w:type="paragraph" w:customStyle="1" w:styleId="B5B20334FD4E4840AE7B886B6E6165BD">
    <w:name w:val="B5B20334FD4E4840AE7B886B6E6165BD"/>
    <w:rsid w:val="00F13D65"/>
    <w:pPr>
      <w:spacing w:after="200" w:line="276" w:lineRule="auto"/>
    </w:pPr>
  </w:style>
  <w:style w:type="paragraph" w:customStyle="1" w:styleId="B82BA8011FDD416A86779D80176BD102">
    <w:name w:val="B82BA8011FDD416A86779D80176BD102"/>
    <w:rsid w:val="00F13D65"/>
    <w:pPr>
      <w:spacing w:after="200" w:line="276" w:lineRule="auto"/>
    </w:pPr>
  </w:style>
  <w:style w:type="paragraph" w:customStyle="1" w:styleId="71FEC3BF055445C89941AC0628E4409E">
    <w:name w:val="71FEC3BF055445C89941AC0628E4409E"/>
    <w:rsid w:val="00F13D65"/>
    <w:pPr>
      <w:spacing w:after="200" w:line="276" w:lineRule="auto"/>
    </w:pPr>
  </w:style>
  <w:style w:type="paragraph" w:customStyle="1" w:styleId="5965CC274CBC47CB82B525FAD323EE44">
    <w:name w:val="5965CC274CBC47CB82B525FAD323EE44"/>
    <w:rsid w:val="00F13D65"/>
    <w:pPr>
      <w:spacing w:after="200" w:line="276" w:lineRule="auto"/>
    </w:pPr>
  </w:style>
  <w:style w:type="paragraph" w:customStyle="1" w:styleId="E0278A1F023749B6B127163DF1FB8D76">
    <w:name w:val="E0278A1F023749B6B127163DF1FB8D76"/>
    <w:rsid w:val="00F13D65"/>
    <w:pPr>
      <w:spacing w:after="200" w:line="276" w:lineRule="auto"/>
    </w:pPr>
  </w:style>
  <w:style w:type="paragraph" w:customStyle="1" w:styleId="26961F4D966C418C88C07991E4110C46">
    <w:name w:val="26961F4D966C418C88C07991E4110C46"/>
    <w:rsid w:val="00F13D65"/>
    <w:pPr>
      <w:spacing w:after="200" w:line="276" w:lineRule="auto"/>
    </w:pPr>
  </w:style>
  <w:style w:type="paragraph" w:customStyle="1" w:styleId="27BC9343ADE748D2A621DE0D79BD1CEE">
    <w:name w:val="27BC9343ADE748D2A621DE0D79BD1CEE"/>
    <w:rsid w:val="00F13D65"/>
    <w:pPr>
      <w:spacing w:after="200" w:line="276" w:lineRule="auto"/>
    </w:pPr>
  </w:style>
  <w:style w:type="paragraph" w:customStyle="1" w:styleId="8F335842ED9F4384AE8554B37DBF5A3A">
    <w:name w:val="8F335842ED9F4384AE8554B37DBF5A3A"/>
    <w:rsid w:val="00F13D65"/>
    <w:pPr>
      <w:spacing w:after="200" w:line="276" w:lineRule="auto"/>
    </w:pPr>
  </w:style>
  <w:style w:type="paragraph" w:customStyle="1" w:styleId="DBACA327F5784795A9372565D3596AD7">
    <w:name w:val="DBACA327F5784795A9372565D3596AD7"/>
    <w:rsid w:val="00F13D65"/>
    <w:pPr>
      <w:spacing w:after="200" w:line="276" w:lineRule="auto"/>
    </w:pPr>
  </w:style>
  <w:style w:type="paragraph" w:customStyle="1" w:styleId="51A0C95CBC0D43D6BAFD92342D3157CA">
    <w:name w:val="51A0C95CBC0D43D6BAFD92342D3157CA"/>
    <w:rsid w:val="00F13D65"/>
    <w:pPr>
      <w:spacing w:after="200" w:line="276" w:lineRule="auto"/>
    </w:pPr>
  </w:style>
  <w:style w:type="paragraph" w:customStyle="1" w:styleId="C1279D11BF8F4D599DB5B321ADF368AC">
    <w:name w:val="C1279D11BF8F4D599DB5B321ADF368AC"/>
    <w:rsid w:val="00F13D65"/>
    <w:pPr>
      <w:spacing w:after="200" w:line="276" w:lineRule="auto"/>
    </w:pPr>
  </w:style>
  <w:style w:type="paragraph" w:customStyle="1" w:styleId="ACCD72C46B494635A32784FCAF0531EA">
    <w:name w:val="ACCD72C46B494635A32784FCAF0531EA"/>
    <w:rsid w:val="00F13D65"/>
    <w:pPr>
      <w:spacing w:after="200" w:line="276" w:lineRule="auto"/>
    </w:pPr>
  </w:style>
  <w:style w:type="paragraph" w:customStyle="1" w:styleId="E32C98756D6B46DD9253D70ECAF9AA14">
    <w:name w:val="E32C98756D6B46DD9253D70ECAF9AA14"/>
    <w:rsid w:val="00F13D65"/>
    <w:pPr>
      <w:spacing w:after="200" w:line="276" w:lineRule="auto"/>
    </w:pPr>
  </w:style>
  <w:style w:type="paragraph" w:customStyle="1" w:styleId="2D9AB69678AB4317AC60909DD3DBA205">
    <w:name w:val="2D9AB69678AB4317AC60909DD3DBA205"/>
    <w:rsid w:val="00F13D65"/>
    <w:pPr>
      <w:spacing w:after="200" w:line="276" w:lineRule="auto"/>
    </w:pPr>
  </w:style>
  <w:style w:type="paragraph" w:customStyle="1" w:styleId="B6C35E9DD6604CE59862C42A22C7642D">
    <w:name w:val="B6C35E9DD6604CE59862C42A22C7642D"/>
    <w:rsid w:val="00F13D65"/>
    <w:pPr>
      <w:spacing w:after="200" w:line="276" w:lineRule="auto"/>
    </w:pPr>
  </w:style>
  <w:style w:type="paragraph" w:customStyle="1" w:styleId="542C15D56E7E4EDC9B38A44B6E069F8E">
    <w:name w:val="542C15D56E7E4EDC9B38A44B6E069F8E"/>
    <w:rsid w:val="00F13D65"/>
    <w:pPr>
      <w:spacing w:after="200" w:line="276" w:lineRule="auto"/>
    </w:pPr>
  </w:style>
  <w:style w:type="paragraph" w:customStyle="1" w:styleId="45F13B75DA1B4FF0B05F1AF80C522814">
    <w:name w:val="45F13B75DA1B4FF0B05F1AF80C522814"/>
    <w:rsid w:val="00F13D65"/>
    <w:pPr>
      <w:spacing w:after="200" w:line="276" w:lineRule="auto"/>
    </w:pPr>
  </w:style>
  <w:style w:type="paragraph" w:customStyle="1" w:styleId="A3EED005AE304E06AAECFE5C26DB73D5">
    <w:name w:val="A3EED005AE304E06AAECFE5C26DB73D5"/>
    <w:rsid w:val="00F13D65"/>
    <w:pPr>
      <w:spacing w:after="200" w:line="276" w:lineRule="auto"/>
    </w:pPr>
  </w:style>
  <w:style w:type="paragraph" w:customStyle="1" w:styleId="61604D849C96418C820FE2A003FE6310">
    <w:name w:val="61604D849C96418C820FE2A003FE6310"/>
    <w:rsid w:val="00F13D65"/>
    <w:pPr>
      <w:spacing w:after="200" w:line="276" w:lineRule="auto"/>
    </w:pPr>
  </w:style>
  <w:style w:type="paragraph" w:customStyle="1" w:styleId="82382EA900994B67B975C2102340AFD5">
    <w:name w:val="82382EA900994B67B975C2102340AFD5"/>
    <w:rsid w:val="00F13D65"/>
    <w:pPr>
      <w:spacing w:after="200" w:line="276" w:lineRule="auto"/>
    </w:pPr>
  </w:style>
  <w:style w:type="paragraph" w:customStyle="1" w:styleId="3CCD465585774BF0B00EA063E1C58BA4">
    <w:name w:val="3CCD465585774BF0B00EA063E1C58BA4"/>
    <w:rsid w:val="00F13D65"/>
    <w:pPr>
      <w:spacing w:after="200" w:line="276" w:lineRule="auto"/>
    </w:pPr>
  </w:style>
  <w:style w:type="paragraph" w:customStyle="1" w:styleId="763B05FC3D64412E9DF67142AB3CFB2C">
    <w:name w:val="763B05FC3D64412E9DF67142AB3CFB2C"/>
    <w:rsid w:val="00F13D65"/>
    <w:pPr>
      <w:spacing w:after="200" w:line="276" w:lineRule="auto"/>
    </w:pPr>
  </w:style>
  <w:style w:type="paragraph" w:customStyle="1" w:styleId="A560CF4F5EB24F52B9BE12E482B2F954">
    <w:name w:val="A560CF4F5EB24F52B9BE12E482B2F954"/>
    <w:rsid w:val="00F13D65"/>
    <w:pPr>
      <w:spacing w:after="200" w:line="276" w:lineRule="auto"/>
    </w:pPr>
  </w:style>
  <w:style w:type="paragraph" w:customStyle="1" w:styleId="5CA49015C5204699A8ACC1129A84FD32">
    <w:name w:val="5CA49015C5204699A8ACC1129A84FD32"/>
    <w:rsid w:val="00F13D65"/>
    <w:pPr>
      <w:spacing w:after="200" w:line="276" w:lineRule="auto"/>
    </w:pPr>
  </w:style>
  <w:style w:type="paragraph" w:customStyle="1" w:styleId="548FA62D48DE46A4A78E4D6AA0B64968">
    <w:name w:val="548FA62D48DE46A4A78E4D6AA0B64968"/>
    <w:rsid w:val="00F13D65"/>
    <w:pPr>
      <w:spacing w:after="200" w:line="276" w:lineRule="auto"/>
    </w:pPr>
  </w:style>
  <w:style w:type="paragraph" w:customStyle="1" w:styleId="2C9C2B2E4F3E460188803C3D53BBD7FA">
    <w:name w:val="2C9C2B2E4F3E460188803C3D53BBD7FA"/>
    <w:rsid w:val="00F13D65"/>
    <w:pPr>
      <w:spacing w:after="200" w:line="276" w:lineRule="auto"/>
    </w:pPr>
  </w:style>
  <w:style w:type="paragraph" w:customStyle="1" w:styleId="2DBA20802FF8420C933CF6947E071D34">
    <w:name w:val="2DBA20802FF8420C933CF6947E071D34"/>
    <w:rsid w:val="00F13D65"/>
    <w:pPr>
      <w:spacing w:after="200" w:line="276" w:lineRule="auto"/>
    </w:pPr>
  </w:style>
  <w:style w:type="paragraph" w:customStyle="1" w:styleId="7A6A8E579EC3457B9A4D736024AD3D8D">
    <w:name w:val="7A6A8E579EC3457B9A4D736024AD3D8D"/>
    <w:rsid w:val="00F13D65"/>
    <w:pPr>
      <w:spacing w:after="200" w:line="276" w:lineRule="auto"/>
    </w:pPr>
  </w:style>
  <w:style w:type="paragraph" w:customStyle="1" w:styleId="CAAA5BE473EE478C9B3B87F352FB9187">
    <w:name w:val="CAAA5BE473EE478C9B3B87F352FB9187"/>
    <w:rsid w:val="00F13D65"/>
    <w:pPr>
      <w:spacing w:after="200" w:line="276" w:lineRule="auto"/>
    </w:pPr>
  </w:style>
  <w:style w:type="paragraph" w:customStyle="1" w:styleId="7EFBE36679AF4E2FB70A7E64A58CF3B2">
    <w:name w:val="7EFBE36679AF4E2FB70A7E64A58CF3B2"/>
    <w:rsid w:val="00F13D65"/>
    <w:pPr>
      <w:spacing w:after="200" w:line="276" w:lineRule="auto"/>
    </w:pPr>
  </w:style>
  <w:style w:type="paragraph" w:customStyle="1" w:styleId="96D1AFF4CDBF4061B582EBD2EE3D286B">
    <w:name w:val="96D1AFF4CDBF4061B582EBD2EE3D286B"/>
    <w:rsid w:val="00F13D65"/>
    <w:pPr>
      <w:spacing w:after="200" w:line="276" w:lineRule="auto"/>
    </w:pPr>
  </w:style>
  <w:style w:type="paragraph" w:customStyle="1" w:styleId="A9A1238BBF85489E96DCC082718424FF">
    <w:name w:val="A9A1238BBF85489E96DCC082718424FF"/>
    <w:rsid w:val="00F13D65"/>
    <w:pPr>
      <w:spacing w:after="200" w:line="276" w:lineRule="auto"/>
    </w:pPr>
  </w:style>
  <w:style w:type="paragraph" w:customStyle="1" w:styleId="6C16EECFD392446A8A4986BDD1A7F84F">
    <w:name w:val="6C16EECFD392446A8A4986BDD1A7F84F"/>
    <w:rsid w:val="00F13D65"/>
    <w:pPr>
      <w:spacing w:after="200" w:line="276" w:lineRule="auto"/>
    </w:pPr>
  </w:style>
  <w:style w:type="paragraph" w:customStyle="1" w:styleId="B518F6554D6D47BB8D91E5B05E12F298">
    <w:name w:val="B518F6554D6D47BB8D91E5B05E12F298"/>
    <w:rsid w:val="00F13D65"/>
    <w:pPr>
      <w:spacing w:after="200" w:line="276" w:lineRule="auto"/>
    </w:pPr>
  </w:style>
  <w:style w:type="paragraph" w:customStyle="1" w:styleId="73CCBC0F032C418599B977705689F526">
    <w:name w:val="73CCBC0F032C418599B977705689F526"/>
    <w:rsid w:val="00F13D65"/>
    <w:pPr>
      <w:spacing w:after="200" w:line="276" w:lineRule="auto"/>
    </w:pPr>
  </w:style>
  <w:style w:type="paragraph" w:customStyle="1" w:styleId="8DD9377AE47E4FB09992E66FB65E5574">
    <w:name w:val="8DD9377AE47E4FB09992E66FB65E5574"/>
    <w:rsid w:val="00F13D65"/>
    <w:pPr>
      <w:spacing w:after="200" w:line="276" w:lineRule="auto"/>
    </w:pPr>
  </w:style>
  <w:style w:type="paragraph" w:customStyle="1" w:styleId="91439B0A3F1B4A76A4FD9470AA7498A9">
    <w:name w:val="91439B0A3F1B4A76A4FD9470AA7498A9"/>
    <w:rsid w:val="00F13D65"/>
    <w:pPr>
      <w:spacing w:after="200" w:line="276" w:lineRule="auto"/>
    </w:pPr>
  </w:style>
  <w:style w:type="paragraph" w:customStyle="1" w:styleId="20BF0F5C1904411EB801C6C7E95FBEC4">
    <w:name w:val="20BF0F5C1904411EB801C6C7E95FBEC4"/>
    <w:rsid w:val="00F13D65"/>
    <w:pPr>
      <w:spacing w:after="200" w:line="276" w:lineRule="auto"/>
    </w:pPr>
  </w:style>
  <w:style w:type="paragraph" w:customStyle="1" w:styleId="C9097DD6FBBF47A690EE9B4608A8301B">
    <w:name w:val="C9097DD6FBBF47A690EE9B4608A8301B"/>
    <w:rsid w:val="00F13D65"/>
    <w:pPr>
      <w:spacing w:after="200" w:line="276" w:lineRule="auto"/>
    </w:pPr>
  </w:style>
  <w:style w:type="paragraph" w:customStyle="1" w:styleId="3DAF105DE36C47DC82AED39C2DC3E753">
    <w:name w:val="3DAF105DE36C47DC82AED39C2DC3E753"/>
    <w:rsid w:val="00F13D65"/>
    <w:pPr>
      <w:spacing w:after="200" w:line="276" w:lineRule="auto"/>
    </w:pPr>
  </w:style>
  <w:style w:type="paragraph" w:customStyle="1" w:styleId="BC2A38AF12AC4179825BC57662DF9121">
    <w:name w:val="BC2A38AF12AC4179825BC57662DF9121"/>
    <w:rsid w:val="00F13D65"/>
    <w:pPr>
      <w:spacing w:after="200" w:line="276" w:lineRule="auto"/>
    </w:pPr>
  </w:style>
  <w:style w:type="paragraph" w:customStyle="1" w:styleId="C27A62F2BF1D4D65B9B3A4D15973AD85">
    <w:name w:val="C27A62F2BF1D4D65B9B3A4D15973AD85"/>
    <w:rsid w:val="00F13D65"/>
    <w:pPr>
      <w:spacing w:after="200" w:line="276" w:lineRule="auto"/>
    </w:pPr>
  </w:style>
  <w:style w:type="paragraph" w:customStyle="1" w:styleId="913419B0D165425B8DF384F7F0750063">
    <w:name w:val="913419B0D165425B8DF384F7F0750063"/>
    <w:rsid w:val="00F13D65"/>
    <w:pPr>
      <w:spacing w:after="200" w:line="276" w:lineRule="auto"/>
    </w:pPr>
  </w:style>
  <w:style w:type="paragraph" w:customStyle="1" w:styleId="9A5F4DB0BB6A4BC9958B4B1172F83C86">
    <w:name w:val="9A5F4DB0BB6A4BC9958B4B1172F83C86"/>
    <w:rsid w:val="00F13D65"/>
    <w:pPr>
      <w:spacing w:after="200" w:line="276" w:lineRule="auto"/>
    </w:pPr>
  </w:style>
  <w:style w:type="paragraph" w:customStyle="1" w:styleId="82B705A88C304ABF980D0D880726E8A9">
    <w:name w:val="82B705A88C304ABF980D0D880726E8A9"/>
    <w:rsid w:val="00F13D65"/>
    <w:pPr>
      <w:spacing w:after="200" w:line="276" w:lineRule="auto"/>
    </w:pPr>
  </w:style>
  <w:style w:type="paragraph" w:customStyle="1" w:styleId="EE19A701BBD84B63A720253E3B87E5FD">
    <w:name w:val="EE19A701BBD84B63A720253E3B87E5FD"/>
    <w:rsid w:val="00F13D65"/>
    <w:pPr>
      <w:spacing w:after="200" w:line="276" w:lineRule="auto"/>
    </w:pPr>
  </w:style>
  <w:style w:type="paragraph" w:customStyle="1" w:styleId="50601EFCA6C6463EA49DD26FA69C7A0C">
    <w:name w:val="50601EFCA6C6463EA49DD26FA69C7A0C"/>
    <w:rsid w:val="00F13D65"/>
    <w:pPr>
      <w:spacing w:after="200" w:line="276" w:lineRule="auto"/>
    </w:pPr>
  </w:style>
  <w:style w:type="paragraph" w:customStyle="1" w:styleId="A87DB5B6BE9142669A483D1C7DD7F024">
    <w:name w:val="A87DB5B6BE9142669A483D1C7DD7F024"/>
    <w:rsid w:val="00F13D65"/>
    <w:pPr>
      <w:spacing w:after="200" w:line="276" w:lineRule="auto"/>
    </w:pPr>
  </w:style>
  <w:style w:type="paragraph" w:customStyle="1" w:styleId="8A1B75FE3357405BB272CE34389EB6BF">
    <w:name w:val="8A1B75FE3357405BB272CE34389EB6BF"/>
    <w:rsid w:val="00F13D65"/>
    <w:pPr>
      <w:spacing w:after="200" w:line="276" w:lineRule="auto"/>
    </w:pPr>
  </w:style>
  <w:style w:type="paragraph" w:customStyle="1" w:styleId="2804B843E0964FD48EEA621411CB1AA2">
    <w:name w:val="2804B843E0964FD48EEA621411CB1AA2"/>
    <w:rsid w:val="00F13D65"/>
    <w:pPr>
      <w:spacing w:after="200" w:line="276" w:lineRule="auto"/>
    </w:pPr>
  </w:style>
  <w:style w:type="paragraph" w:customStyle="1" w:styleId="CD0E6D4A8300411696178A76D1152578">
    <w:name w:val="CD0E6D4A8300411696178A76D1152578"/>
    <w:rsid w:val="00F13D65"/>
    <w:pPr>
      <w:spacing w:after="200" w:line="276" w:lineRule="auto"/>
    </w:pPr>
  </w:style>
  <w:style w:type="paragraph" w:customStyle="1" w:styleId="2EB02FF2C73F4C69A44368D3B5080E8D">
    <w:name w:val="2EB02FF2C73F4C69A44368D3B5080E8D"/>
    <w:rsid w:val="00F13D65"/>
    <w:pPr>
      <w:spacing w:after="200" w:line="276" w:lineRule="auto"/>
    </w:pPr>
  </w:style>
  <w:style w:type="paragraph" w:customStyle="1" w:styleId="6C4168138C564E2CAFEAA5F4587B64AB">
    <w:name w:val="6C4168138C564E2CAFEAA5F4587B64AB"/>
    <w:rsid w:val="00F13D65"/>
    <w:pPr>
      <w:spacing w:after="200" w:line="276" w:lineRule="auto"/>
    </w:pPr>
  </w:style>
  <w:style w:type="paragraph" w:customStyle="1" w:styleId="F1FD04C49E3040D9978F34F41D33DE26">
    <w:name w:val="F1FD04C49E3040D9978F34F41D33DE26"/>
    <w:rsid w:val="00F13D65"/>
    <w:pPr>
      <w:spacing w:after="200" w:line="276" w:lineRule="auto"/>
    </w:pPr>
  </w:style>
  <w:style w:type="paragraph" w:customStyle="1" w:styleId="12410A94A9F349BABA7105ACAE77193D">
    <w:name w:val="12410A94A9F349BABA7105ACAE77193D"/>
    <w:rsid w:val="00F13D65"/>
    <w:pPr>
      <w:spacing w:after="200" w:line="276" w:lineRule="auto"/>
    </w:pPr>
  </w:style>
  <w:style w:type="paragraph" w:customStyle="1" w:styleId="1EB152A167D54132B4983E7FC3111BF6">
    <w:name w:val="1EB152A167D54132B4983E7FC3111BF6"/>
    <w:rsid w:val="00F13D65"/>
    <w:pPr>
      <w:spacing w:after="200" w:line="276" w:lineRule="auto"/>
    </w:pPr>
  </w:style>
  <w:style w:type="paragraph" w:customStyle="1" w:styleId="9EE6AD43FEE9492B842A9B3C8796F7FD">
    <w:name w:val="9EE6AD43FEE9492B842A9B3C8796F7FD"/>
    <w:rsid w:val="00F13D65"/>
    <w:pPr>
      <w:spacing w:after="200" w:line="276" w:lineRule="auto"/>
    </w:pPr>
  </w:style>
  <w:style w:type="paragraph" w:customStyle="1" w:styleId="1D75A4D432BA4E9391F2A800BAB6ADD8">
    <w:name w:val="1D75A4D432BA4E9391F2A800BAB6ADD8"/>
    <w:rsid w:val="00F13D65"/>
    <w:pPr>
      <w:spacing w:after="200" w:line="276" w:lineRule="auto"/>
    </w:pPr>
  </w:style>
  <w:style w:type="paragraph" w:customStyle="1" w:styleId="7930B83F33F749EDB079BE7FF5065C66">
    <w:name w:val="7930B83F33F749EDB079BE7FF5065C66"/>
    <w:rsid w:val="00F13D65"/>
    <w:pPr>
      <w:spacing w:after="200" w:line="276" w:lineRule="auto"/>
    </w:pPr>
  </w:style>
  <w:style w:type="paragraph" w:customStyle="1" w:styleId="23BEFB03D162467BA65D2636ABA60A35">
    <w:name w:val="23BEFB03D162467BA65D2636ABA60A35"/>
    <w:rsid w:val="00F13D65"/>
    <w:pPr>
      <w:spacing w:after="200" w:line="276" w:lineRule="auto"/>
    </w:pPr>
  </w:style>
  <w:style w:type="paragraph" w:customStyle="1" w:styleId="38B81FDA4D7D4EEC819733E67078E519">
    <w:name w:val="38B81FDA4D7D4EEC819733E67078E519"/>
    <w:rsid w:val="00F13D65"/>
    <w:pPr>
      <w:spacing w:after="200" w:line="276" w:lineRule="auto"/>
    </w:pPr>
  </w:style>
  <w:style w:type="paragraph" w:customStyle="1" w:styleId="117B72BEC075433E9ADCC5CA96C91EBB">
    <w:name w:val="117B72BEC075433E9ADCC5CA96C91EBB"/>
    <w:rsid w:val="00F13D65"/>
    <w:pPr>
      <w:spacing w:after="200" w:line="276" w:lineRule="auto"/>
    </w:pPr>
  </w:style>
  <w:style w:type="paragraph" w:customStyle="1" w:styleId="BFE3E4F06A284ABBA67899247C5BBD6B">
    <w:name w:val="BFE3E4F06A284ABBA67899247C5BBD6B"/>
    <w:rsid w:val="00F13D65"/>
    <w:pPr>
      <w:spacing w:after="200" w:line="276" w:lineRule="auto"/>
    </w:pPr>
  </w:style>
  <w:style w:type="paragraph" w:customStyle="1" w:styleId="A77E6A5C3DE84563AD2A3FD08A8CE610">
    <w:name w:val="A77E6A5C3DE84563AD2A3FD08A8CE610"/>
    <w:rsid w:val="00F13D65"/>
    <w:pPr>
      <w:spacing w:after="200" w:line="276" w:lineRule="auto"/>
    </w:pPr>
  </w:style>
  <w:style w:type="paragraph" w:customStyle="1" w:styleId="2ADDA77171D2423E8CA85EEF4FD71F3B">
    <w:name w:val="2ADDA77171D2423E8CA85EEF4FD71F3B"/>
    <w:rsid w:val="00F13D65"/>
    <w:pPr>
      <w:spacing w:after="200" w:line="276" w:lineRule="auto"/>
    </w:pPr>
  </w:style>
  <w:style w:type="paragraph" w:customStyle="1" w:styleId="C314DA169610441DA1263E7BBE8DF28F">
    <w:name w:val="C314DA169610441DA1263E7BBE8DF28F"/>
    <w:rsid w:val="00F13D65"/>
    <w:pPr>
      <w:spacing w:after="200" w:line="276" w:lineRule="auto"/>
    </w:pPr>
  </w:style>
  <w:style w:type="paragraph" w:customStyle="1" w:styleId="92FC8F847738472CBABFB7DF2BB27359">
    <w:name w:val="92FC8F847738472CBABFB7DF2BB27359"/>
    <w:rsid w:val="00F13D65"/>
    <w:pPr>
      <w:spacing w:after="200" w:line="276" w:lineRule="auto"/>
    </w:pPr>
  </w:style>
  <w:style w:type="paragraph" w:customStyle="1" w:styleId="EA86DF79A10640F48E96D95B37B1A871">
    <w:name w:val="EA86DF79A10640F48E96D95B37B1A871"/>
    <w:rsid w:val="00F13D65"/>
    <w:pPr>
      <w:spacing w:after="200" w:line="276" w:lineRule="auto"/>
    </w:pPr>
  </w:style>
  <w:style w:type="paragraph" w:customStyle="1" w:styleId="B46BDF54CD9B4273897E384C4C258F2C">
    <w:name w:val="B46BDF54CD9B4273897E384C4C258F2C"/>
    <w:rsid w:val="00F13D65"/>
    <w:pPr>
      <w:spacing w:after="200" w:line="276" w:lineRule="auto"/>
    </w:pPr>
  </w:style>
  <w:style w:type="paragraph" w:customStyle="1" w:styleId="A7D2C36EF3A546CFB728494594D2C258">
    <w:name w:val="A7D2C36EF3A546CFB728494594D2C258"/>
    <w:rsid w:val="00F13D65"/>
    <w:pPr>
      <w:spacing w:after="200" w:line="276" w:lineRule="auto"/>
    </w:pPr>
  </w:style>
  <w:style w:type="paragraph" w:customStyle="1" w:styleId="2D9F0A00E39A46FDBF44C46EFEF95208">
    <w:name w:val="2D9F0A00E39A46FDBF44C46EFEF95208"/>
    <w:rsid w:val="00F13D65"/>
    <w:pPr>
      <w:spacing w:after="200" w:line="276" w:lineRule="auto"/>
    </w:pPr>
  </w:style>
  <w:style w:type="paragraph" w:customStyle="1" w:styleId="1B4FEE91BC6D4DB1876917C40197173E">
    <w:name w:val="1B4FEE91BC6D4DB1876917C40197173E"/>
    <w:rsid w:val="00F13D65"/>
    <w:pPr>
      <w:spacing w:after="200" w:line="276" w:lineRule="auto"/>
    </w:pPr>
  </w:style>
  <w:style w:type="paragraph" w:customStyle="1" w:styleId="495FDE29F3B241D98F11011B66B3B4D2">
    <w:name w:val="495FDE29F3B241D98F11011B66B3B4D2"/>
    <w:rsid w:val="00F13D65"/>
    <w:pPr>
      <w:spacing w:after="200" w:line="276" w:lineRule="auto"/>
    </w:pPr>
  </w:style>
  <w:style w:type="paragraph" w:customStyle="1" w:styleId="820845FA105842E4918F64970419729D">
    <w:name w:val="820845FA105842E4918F64970419729D"/>
    <w:rsid w:val="00F13D65"/>
    <w:pPr>
      <w:spacing w:after="200" w:line="276" w:lineRule="auto"/>
    </w:pPr>
  </w:style>
  <w:style w:type="paragraph" w:customStyle="1" w:styleId="20B88B0EEDE540629F1EF3A07A171F9D">
    <w:name w:val="20B88B0EEDE540629F1EF3A07A171F9D"/>
    <w:rsid w:val="00F13D65"/>
    <w:pPr>
      <w:spacing w:after="200" w:line="276" w:lineRule="auto"/>
    </w:pPr>
  </w:style>
  <w:style w:type="paragraph" w:customStyle="1" w:styleId="7E60EE39DF8C4DC5A97B175EF93E9118">
    <w:name w:val="7E60EE39DF8C4DC5A97B175EF93E9118"/>
    <w:rsid w:val="00F13D65"/>
    <w:pPr>
      <w:spacing w:after="200" w:line="276" w:lineRule="auto"/>
    </w:pPr>
  </w:style>
  <w:style w:type="paragraph" w:customStyle="1" w:styleId="61F9301C873647498030C6D8F4B87F03">
    <w:name w:val="61F9301C873647498030C6D8F4B87F03"/>
    <w:rsid w:val="00F13D65"/>
    <w:pPr>
      <w:spacing w:after="200" w:line="276" w:lineRule="auto"/>
    </w:pPr>
  </w:style>
  <w:style w:type="paragraph" w:customStyle="1" w:styleId="FCA925470138429488DC24ED9A4A5E5E">
    <w:name w:val="FCA925470138429488DC24ED9A4A5E5E"/>
    <w:rsid w:val="00F13D65"/>
    <w:pPr>
      <w:spacing w:after="200" w:line="276" w:lineRule="auto"/>
    </w:pPr>
  </w:style>
  <w:style w:type="paragraph" w:customStyle="1" w:styleId="82D015FB4CFC453EAC53F3EBC6FFDF13">
    <w:name w:val="82D015FB4CFC453EAC53F3EBC6FFDF13"/>
    <w:rsid w:val="00F13D65"/>
    <w:pPr>
      <w:spacing w:after="200" w:line="276" w:lineRule="auto"/>
    </w:pPr>
  </w:style>
  <w:style w:type="paragraph" w:customStyle="1" w:styleId="44BE16F8F62B4527BDDEEAF33FA3BEDA">
    <w:name w:val="44BE16F8F62B4527BDDEEAF33FA3BEDA"/>
    <w:rsid w:val="00F13D65"/>
    <w:pPr>
      <w:spacing w:after="200" w:line="276" w:lineRule="auto"/>
    </w:pPr>
  </w:style>
  <w:style w:type="paragraph" w:customStyle="1" w:styleId="E7F722F660A6489E85F14AFCA2BBD4F8">
    <w:name w:val="E7F722F660A6489E85F14AFCA2BBD4F8"/>
    <w:rsid w:val="00F13D65"/>
    <w:pPr>
      <w:spacing w:after="200" w:line="276" w:lineRule="auto"/>
    </w:pPr>
  </w:style>
  <w:style w:type="paragraph" w:customStyle="1" w:styleId="AEE8A603F916484B8479C4104F240601">
    <w:name w:val="AEE8A603F916484B8479C4104F240601"/>
    <w:rsid w:val="00F13D65"/>
    <w:pPr>
      <w:spacing w:after="200" w:line="276" w:lineRule="auto"/>
    </w:pPr>
  </w:style>
  <w:style w:type="paragraph" w:customStyle="1" w:styleId="44934ACF35504BC3B69F79C7DAF2B04F">
    <w:name w:val="44934ACF35504BC3B69F79C7DAF2B04F"/>
    <w:rsid w:val="00F13D65"/>
    <w:pPr>
      <w:spacing w:after="200" w:line="276" w:lineRule="auto"/>
    </w:pPr>
  </w:style>
  <w:style w:type="paragraph" w:customStyle="1" w:styleId="3046D36A43F343BC8F28C2343AC84710">
    <w:name w:val="3046D36A43F343BC8F28C2343AC84710"/>
    <w:rsid w:val="00F13D65"/>
    <w:pPr>
      <w:spacing w:after="200" w:line="276" w:lineRule="auto"/>
    </w:pPr>
  </w:style>
  <w:style w:type="paragraph" w:customStyle="1" w:styleId="1C9C6EFA460647C7BFE56AFE52B23F55">
    <w:name w:val="1C9C6EFA460647C7BFE56AFE52B23F55"/>
    <w:rsid w:val="00F13D65"/>
    <w:pPr>
      <w:spacing w:after="200" w:line="276" w:lineRule="auto"/>
    </w:pPr>
  </w:style>
  <w:style w:type="paragraph" w:customStyle="1" w:styleId="FF055C81C4C345299B4DF016DB8639FB">
    <w:name w:val="FF055C81C4C345299B4DF016DB8639FB"/>
    <w:rsid w:val="00F13D65"/>
    <w:pPr>
      <w:spacing w:after="200" w:line="276" w:lineRule="auto"/>
    </w:pPr>
  </w:style>
  <w:style w:type="paragraph" w:customStyle="1" w:styleId="B67EBE1E84044E038A0D08605024019E">
    <w:name w:val="B67EBE1E84044E038A0D08605024019E"/>
    <w:rsid w:val="00F13D65"/>
    <w:pPr>
      <w:spacing w:after="200" w:line="276" w:lineRule="auto"/>
    </w:pPr>
  </w:style>
  <w:style w:type="paragraph" w:customStyle="1" w:styleId="363F9E91FF034FA1A6D3A4CA12714A21">
    <w:name w:val="363F9E91FF034FA1A6D3A4CA12714A21"/>
    <w:rsid w:val="00F13D65"/>
    <w:pPr>
      <w:spacing w:after="200" w:line="276" w:lineRule="auto"/>
    </w:pPr>
  </w:style>
  <w:style w:type="paragraph" w:customStyle="1" w:styleId="929B78DDC442416C9CCF5DDB57750F10">
    <w:name w:val="929B78DDC442416C9CCF5DDB57750F10"/>
    <w:rsid w:val="00F13D65"/>
    <w:pPr>
      <w:spacing w:after="200" w:line="276" w:lineRule="auto"/>
    </w:pPr>
  </w:style>
  <w:style w:type="paragraph" w:customStyle="1" w:styleId="2161F27D4E114A52841D69C2EAE52DF5">
    <w:name w:val="2161F27D4E114A52841D69C2EAE52DF5"/>
    <w:rsid w:val="00F13D65"/>
    <w:pPr>
      <w:spacing w:after="200" w:line="276" w:lineRule="auto"/>
    </w:pPr>
  </w:style>
  <w:style w:type="paragraph" w:customStyle="1" w:styleId="1FF0692546BB44D9B3A91B566455991B">
    <w:name w:val="1FF0692546BB44D9B3A91B566455991B"/>
    <w:rsid w:val="00F13D65"/>
    <w:pPr>
      <w:spacing w:after="200" w:line="276" w:lineRule="auto"/>
    </w:pPr>
  </w:style>
  <w:style w:type="paragraph" w:customStyle="1" w:styleId="CBA54A9BF94846E8B3EFFC7F934180B7">
    <w:name w:val="CBA54A9BF94846E8B3EFFC7F934180B7"/>
    <w:rsid w:val="00F13D65"/>
    <w:pPr>
      <w:spacing w:after="200" w:line="276" w:lineRule="auto"/>
    </w:pPr>
  </w:style>
  <w:style w:type="paragraph" w:customStyle="1" w:styleId="4545750862504BA9B824FBDFF7ACCECE">
    <w:name w:val="4545750862504BA9B824FBDFF7ACCECE"/>
    <w:rsid w:val="00F13D65"/>
    <w:pPr>
      <w:spacing w:after="200" w:line="276" w:lineRule="auto"/>
    </w:pPr>
  </w:style>
  <w:style w:type="paragraph" w:customStyle="1" w:styleId="44EF8CEAED3F4D0D83F1D46282EA55A2">
    <w:name w:val="44EF8CEAED3F4D0D83F1D46282EA55A2"/>
    <w:rsid w:val="00F13D65"/>
    <w:pPr>
      <w:spacing w:after="200" w:line="276" w:lineRule="auto"/>
    </w:pPr>
  </w:style>
  <w:style w:type="paragraph" w:customStyle="1" w:styleId="F1987FC819764C9B9056415A45AA22FA">
    <w:name w:val="F1987FC819764C9B9056415A45AA22FA"/>
    <w:rsid w:val="00F13D65"/>
    <w:pPr>
      <w:spacing w:after="200" w:line="276" w:lineRule="auto"/>
    </w:pPr>
  </w:style>
  <w:style w:type="paragraph" w:customStyle="1" w:styleId="7639083577414D66A699243A229DE8EC">
    <w:name w:val="7639083577414D66A699243A229DE8EC"/>
    <w:rsid w:val="00F13D65"/>
    <w:pPr>
      <w:spacing w:after="200" w:line="276" w:lineRule="auto"/>
    </w:pPr>
  </w:style>
  <w:style w:type="paragraph" w:customStyle="1" w:styleId="B9F6A6914C104BBFB2758D23B3B07A0D">
    <w:name w:val="B9F6A6914C104BBFB2758D23B3B07A0D"/>
    <w:rsid w:val="00F13D65"/>
    <w:pPr>
      <w:spacing w:after="200" w:line="276" w:lineRule="auto"/>
    </w:pPr>
  </w:style>
  <w:style w:type="paragraph" w:customStyle="1" w:styleId="66B00D8658EA40228D4D5635A3CBA64B">
    <w:name w:val="66B00D8658EA40228D4D5635A3CBA64B"/>
    <w:rsid w:val="00F13D65"/>
    <w:pPr>
      <w:spacing w:after="200" w:line="276" w:lineRule="auto"/>
    </w:pPr>
  </w:style>
  <w:style w:type="paragraph" w:customStyle="1" w:styleId="D809DCA908F945EFA4F3F547C4593D2E">
    <w:name w:val="D809DCA908F945EFA4F3F547C4593D2E"/>
    <w:rsid w:val="00F13D65"/>
    <w:pPr>
      <w:spacing w:after="200" w:line="276" w:lineRule="auto"/>
    </w:pPr>
  </w:style>
  <w:style w:type="paragraph" w:customStyle="1" w:styleId="D19BA1438B6B466186CBE98224B53242">
    <w:name w:val="D19BA1438B6B466186CBE98224B53242"/>
    <w:rsid w:val="00A1434F"/>
    <w:pPr>
      <w:spacing w:after="200" w:line="276" w:lineRule="auto"/>
    </w:pPr>
  </w:style>
  <w:style w:type="paragraph" w:customStyle="1" w:styleId="AC9A28DE452049CDBCDE10742C27F739">
    <w:name w:val="AC9A28DE452049CDBCDE10742C27F739"/>
    <w:rsid w:val="00A1434F"/>
    <w:pPr>
      <w:spacing w:after="200" w:line="276" w:lineRule="auto"/>
    </w:pPr>
  </w:style>
  <w:style w:type="paragraph" w:customStyle="1" w:styleId="C33162E097404EEDB1B6A563A9B62A60">
    <w:name w:val="C33162E097404EEDB1B6A563A9B62A60"/>
    <w:rsid w:val="00A1434F"/>
    <w:pPr>
      <w:spacing w:after="0" w:line="240" w:lineRule="auto"/>
    </w:pPr>
    <w:rPr>
      <w:rFonts w:ascii="Times New Roman" w:eastAsia="Times New Roman" w:hAnsi="Times New Roman" w:cs="Times New Roman"/>
      <w:sz w:val="24"/>
      <w:szCs w:val="24"/>
    </w:rPr>
  </w:style>
  <w:style w:type="paragraph" w:customStyle="1" w:styleId="0AD6409A416D42218DEA014B71397D20">
    <w:name w:val="0AD6409A416D42218DEA014B71397D20"/>
    <w:rsid w:val="00A1434F"/>
    <w:pPr>
      <w:spacing w:after="0" w:line="240" w:lineRule="auto"/>
    </w:pPr>
    <w:rPr>
      <w:rFonts w:ascii="Times New Roman" w:eastAsia="Times New Roman" w:hAnsi="Times New Roman" w:cs="Times New Roman"/>
      <w:sz w:val="24"/>
      <w:szCs w:val="24"/>
    </w:rPr>
  </w:style>
  <w:style w:type="paragraph" w:customStyle="1" w:styleId="16AA4793CAC249739B62378DA0E45084">
    <w:name w:val="16AA4793CAC249739B62378DA0E45084"/>
    <w:rsid w:val="00A1434F"/>
    <w:pPr>
      <w:spacing w:after="0" w:line="240" w:lineRule="auto"/>
    </w:pPr>
    <w:rPr>
      <w:rFonts w:ascii="Times New Roman" w:eastAsia="Times New Roman" w:hAnsi="Times New Roman" w:cs="Times New Roman"/>
      <w:sz w:val="24"/>
      <w:szCs w:val="24"/>
    </w:rPr>
  </w:style>
  <w:style w:type="paragraph" w:customStyle="1" w:styleId="E6CC89F0E807402A9F50925937BECF24">
    <w:name w:val="E6CC89F0E807402A9F50925937BECF24"/>
    <w:rsid w:val="00A1434F"/>
    <w:pPr>
      <w:spacing w:after="0" w:line="240" w:lineRule="auto"/>
    </w:pPr>
    <w:rPr>
      <w:rFonts w:ascii="Times New Roman" w:eastAsia="Times New Roman" w:hAnsi="Times New Roman" w:cs="Times New Roman"/>
      <w:sz w:val="24"/>
      <w:szCs w:val="24"/>
    </w:rPr>
  </w:style>
  <w:style w:type="paragraph" w:customStyle="1" w:styleId="978D1888890B468F9A5930EACA216931">
    <w:name w:val="978D1888890B468F9A5930EACA216931"/>
    <w:rsid w:val="00A1434F"/>
    <w:pPr>
      <w:spacing w:after="0" w:line="240" w:lineRule="auto"/>
    </w:pPr>
    <w:rPr>
      <w:rFonts w:ascii="Times New Roman" w:eastAsia="Times New Roman" w:hAnsi="Times New Roman" w:cs="Times New Roman"/>
      <w:sz w:val="24"/>
      <w:szCs w:val="24"/>
    </w:rPr>
  </w:style>
  <w:style w:type="paragraph" w:customStyle="1" w:styleId="1CBC5979335C48FD87BDE59C0D2C8B8F">
    <w:name w:val="1CBC5979335C48FD87BDE59C0D2C8B8F"/>
    <w:rsid w:val="00A1434F"/>
    <w:pPr>
      <w:spacing w:after="0" w:line="240" w:lineRule="auto"/>
    </w:pPr>
    <w:rPr>
      <w:rFonts w:ascii="Times New Roman" w:eastAsia="Times New Roman" w:hAnsi="Times New Roman" w:cs="Times New Roman"/>
      <w:sz w:val="24"/>
      <w:szCs w:val="24"/>
    </w:rPr>
  </w:style>
  <w:style w:type="paragraph" w:customStyle="1" w:styleId="A3A3007BD0BC4874A6E1FB9CEBB4FAD5">
    <w:name w:val="A3A3007BD0BC4874A6E1FB9CEBB4FAD5"/>
    <w:rsid w:val="00A1434F"/>
    <w:pPr>
      <w:spacing w:after="0" w:line="240" w:lineRule="auto"/>
    </w:pPr>
    <w:rPr>
      <w:rFonts w:ascii="Times New Roman" w:eastAsia="Times New Roman" w:hAnsi="Times New Roman" w:cs="Times New Roman"/>
      <w:sz w:val="24"/>
      <w:szCs w:val="24"/>
    </w:rPr>
  </w:style>
  <w:style w:type="paragraph" w:customStyle="1" w:styleId="11D5F0CCAF2948E6B37E7A60DC33264E">
    <w:name w:val="11D5F0CCAF2948E6B37E7A60DC33264E"/>
    <w:rsid w:val="00A1434F"/>
    <w:pPr>
      <w:spacing w:after="0" w:line="240" w:lineRule="auto"/>
    </w:pPr>
    <w:rPr>
      <w:rFonts w:ascii="Times New Roman" w:eastAsia="Times New Roman" w:hAnsi="Times New Roman" w:cs="Times New Roman"/>
      <w:sz w:val="24"/>
      <w:szCs w:val="24"/>
    </w:rPr>
  </w:style>
  <w:style w:type="paragraph" w:customStyle="1" w:styleId="231C8378A2544ACE805A694A9C9B90AC">
    <w:name w:val="231C8378A2544ACE805A694A9C9B90AC"/>
    <w:rsid w:val="00A1434F"/>
    <w:pPr>
      <w:spacing w:after="0" w:line="240" w:lineRule="auto"/>
    </w:pPr>
    <w:rPr>
      <w:rFonts w:ascii="Times New Roman" w:eastAsia="Times New Roman" w:hAnsi="Times New Roman" w:cs="Times New Roman"/>
      <w:sz w:val="24"/>
      <w:szCs w:val="24"/>
    </w:rPr>
  </w:style>
  <w:style w:type="paragraph" w:customStyle="1" w:styleId="FE5C705C72424BCEACC39B0353B4549E">
    <w:name w:val="FE5C705C72424BCEACC39B0353B4549E"/>
    <w:rsid w:val="00A1434F"/>
    <w:pPr>
      <w:spacing w:after="0" w:line="240" w:lineRule="auto"/>
    </w:pPr>
    <w:rPr>
      <w:rFonts w:ascii="Times New Roman" w:eastAsia="Times New Roman" w:hAnsi="Times New Roman" w:cs="Times New Roman"/>
      <w:sz w:val="24"/>
      <w:szCs w:val="24"/>
    </w:rPr>
  </w:style>
  <w:style w:type="paragraph" w:customStyle="1" w:styleId="F09484BA0D0F4E8F8C1AE1F785410863">
    <w:name w:val="F09484BA0D0F4E8F8C1AE1F785410863"/>
    <w:rsid w:val="00A1434F"/>
    <w:pPr>
      <w:spacing w:after="0" w:line="240" w:lineRule="auto"/>
    </w:pPr>
    <w:rPr>
      <w:rFonts w:ascii="Times New Roman" w:eastAsia="Times New Roman" w:hAnsi="Times New Roman" w:cs="Times New Roman"/>
      <w:sz w:val="24"/>
      <w:szCs w:val="24"/>
    </w:rPr>
  </w:style>
  <w:style w:type="paragraph" w:customStyle="1" w:styleId="A1C4E2C621C4423DBC5B5DB239FF8A96">
    <w:name w:val="A1C4E2C621C4423DBC5B5DB239FF8A96"/>
    <w:rsid w:val="00A1434F"/>
    <w:pPr>
      <w:spacing w:after="0" w:line="240" w:lineRule="auto"/>
    </w:pPr>
    <w:rPr>
      <w:rFonts w:ascii="Times New Roman" w:eastAsia="Times New Roman" w:hAnsi="Times New Roman" w:cs="Times New Roman"/>
      <w:sz w:val="24"/>
      <w:szCs w:val="24"/>
    </w:rPr>
  </w:style>
  <w:style w:type="paragraph" w:customStyle="1" w:styleId="D19BA1438B6B466186CBE98224B532421">
    <w:name w:val="D19BA1438B6B466186CBE98224B532421"/>
    <w:rsid w:val="00A1434F"/>
    <w:pPr>
      <w:spacing w:after="0" w:line="240" w:lineRule="auto"/>
    </w:pPr>
    <w:rPr>
      <w:rFonts w:ascii="Times New Roman" w:eastAsia="Times New Roman" w:hAnsi="Times New Roman" w:cs="Times New Roman"/>
      <w:sz w:val="24"/>
      <w:szCs w:val="24"/>
    </w:rPr>
  </w:style>
  <w:style w:type="paragraph" w:customStyle="1" w:styleId="AC9A28DE452049CDBCDE10742C27F7391">
    <w:name w:val="AC9A28DE452049CDBCDE10742C27F7391"/>
    <w:rsid w:val="00A1434F"/>
    <w:pPr>
      <w:spacing w:after="0" w:line="240" w:lineRule="auto"/>
    </w:pPr>
    <w:rPr>
      <w:rFonts w:ascii="Times New Roman" w:eastAsia="Times New Roman" w:hAnsi="Times New Roman" w:cs="Times New Roman"/>
      <w:sz w:val="24"/>
      <w:szCs w:val="24"/>
    </w:rPr>
  </w:style>
  <w:style w:type="paragraph" w:customStyle="1" w:styleId="A2A412AED14C4263841F4E3D68F3C779">
    <w:name w:val="A2A412AED14C4263841F4E3D68F3C779"/>
    <w:rsid w:val="00A1434F"/>
    <w:pPr>
      <w:spacing w:after="0" w:line="240" w:lineRule="auto"/>
    </w:pPr>
    <w:rPr>
      <w:rFonts w:ascii="Times New Roman" w:eastAsia="Times New Roman" w:hAnsi="Times New Roman" w:cs="Times New Roman"/>
      <w:sz w:val="24"/>
      <w:szCs w:val="24"/>
    </w:rPr>
  </w:style>
  <w:style w:type="paragraph" w:customStyle="1" w:styleId="F967255EC91647AD9307A9024781ED69">
    <w:name w:val="F967255EC91647AD9307A9024781ED69"/>
    <w:rsid w:val="00A1434F"/>
    <w:pPr>
      <w:spacing w:after="0" w:line="240" w:lineRule="auto"/>
    </w:pPr>
    <w:rPr>
      <w:rFonts w:ascii="Times New Roman" w:eastAsia="Times New Roman" w:hAnsi="Times New Roman" w:cs="Times New Roman"/>
      <w:sz w:val="24"/>
      <w:szCs w:val="24"/>
    </w:rPr>
  </w:style>
  <w:style w:type="paragraph" w:customStyle="1" w:styleId="4983AEFDC7744E2FBCBEC38FD0EFC054">
    <w:name w:val="4983AEFDC7744E2FBCBEC38FD0EFC054"/>
    <w:rsid w:val="00A1434F"/>
    <w:pPr>
      <w:spacing w:after="0" w:line="240" w:lineRule="auto"/>
    </w:pPr>
    <w:rPr>
      <w:rFonts w:ascii="Times New Roman" w:eastAsia="Times New Roman" w:hAnsi="Times New Roman" w:cs="Times New Roman"/>
      <w:sz w:val="24"/>
      <w:szCs w:val="24"/>
    </w:rPr>
  </w:style>
  <w:style w:type="paragraph" w:customStyle="1" w:styleId="FBC5475BC0C94861A7F9FE4BB32752071">
    <w:name w:val="FBC5475BC0C94861A7F9FE4BB32752071"/>
    <w:rsid w:val="00A1434F"/>
    <w:pPr>
      <w:spacing w:after="0" w:line="240" w:lineRule="auto"/>
    </w:pPr>
    <w:rPr>
      <w:rFonts w:ascii="Times New Roman" w:eastAsia="Times New Roman" w:hAnsi="Times New Roman" w:cs="Times New Roman"/>
      <w:sz w:val="24"/>
      <w:szCs w:val="24"/>
    </w:rPr>
  </w:style>
  <w:style w:type="paragraph" w:customStyle="1" w:styleId="D587D91A4C1640C1A9B02421F1AC9AA01">
    <w:name w:val="D587D91A4C1640C1A9B02421F1AC9AA01"/>
    <w:rsid w:val="00A1434F"/>
    <w:pPr>
      <w:spacing w:after="0" w:line="240" w:lineRule="auto"/>
    </w:pPr>
    <w:rPr>
      <w:rFonts w:ascii="Times New Roman" w:eastAsia="Times New Roman" w:hAnsi="Times New Roman" w:cs="Times New Roman"/>
      <w:sz w:val="24"/>
      <w:szCs w:val="24"/>
    </w:rPr>
  </w:style>
  <w:style w:type="paragraph" w:customStyle="1" w:styleId="754ABD0BE16E4A58B1D4BA6A56CF88F21">
    <w:name w:val="754ABD0BE16E4A58B1D4BA6A56CF88F21"/>
    <w:rsid w:val="00A1434F"/>
    <w:pPr>
      <w:spacing w:after="0" w:line="240" w:lineRule="auto"/>
    </w:pPr>
    <w:rPr>
      <w:rFonts w:ascii="Times New Roman" w:eastAsia="Times New Roman" w:hAnsi="Times New Roman" w:cs="Times New Roman"/>
      <w:sz w:val="24"/>
      <w:szCs w:val="24"/>
    </w:rPr>
  </w:style>
  <w:style w:type="paragraph" w:customStyle="1" w:styleId="F80F038629D64B33B657B5474DC0EAD61">
    <w:name w:val="F80F038629D64B33B657B5474DC0EAD61"/>
    <w:rsid w:val="00A1434F"/>
    <w:pPr>
      <w:spacing w:after="0" w:line="240" w:lineRule="auto"/>
    </w:pPr>
    <w:rPr>
      <w:rFonts w:ascii="Times New Roman" w:eastAsia="Times New Roman" w:hAnsi="Times New Roman" w:cs="Times New Roman"/>
      <w:sz w:val="24"/>
      <w:szCs w:val="24"/>
    </w:rPr>
  </w:style>
  <w:style w:type="paragraph" w:customStyle="1" w:styleId="BBB172B00F764BF49052BF1B0FF3063E1">
    <w:name w:val="BBB172B00F764BF49052BF1B0FF3063E1"/>
    <w:rsid w:val="00A1434F"/>
    <w:pPr>
      <w:spacing w:after="0" w:line="240" w:lineRule="auto"/>
    </w:pPr>
    <w:rPr>
      <w:rFonts w:ascii="Times New Roman" w:eastAsia="Times New Roman" w:hAnsi="Times New Roman" w:cs="Times New Roman"/>
      <w:sz w:val="24"/>
      <w:szCs w:val="24"/>
    </w:rPr>
  </w:style>
  <w:style w:type="paragraph" w:customStyle="1" w:styleId="5128D211D43E4BE6B416A3E8F466417E1">
    <w:name w:val="5128D211D43E4BE6B416A3E8F466417E1"/>
    <w:rsid w:val="00A1434F"/>
    <w:pPr>
      <w:spacing w:after="0" w:line="240" w:lineRule="auto"/>
    </w:pPr>
    <w:rPr>
      <w:rFonts w:ascii="Times New Roman" w:eastAsia="Times New Roman" w:hAnsi="Times New Roman" w:cs="Times New Roman"/>
      <w:sz w:val="24"/>
      <w:szCs w:val="24"/>
    </w:rPr>
  </w:style>
  <w:style w:type="paragraph" w:customStyle="1" w:styleId="AB867C02F7804EFCB4813C83F078FF541">
    <w:name w:val="AB867C02F7804EFCB4813C83F078FF541"/>
    <w:rsid w:val="00A1434F"/>
    <w:pPr>
      <w:spacing w:after="0" w:line="240" w:lineRule="auto"/>
    </w:pPr>
    <w:rPr>
      <w:rFonts w:ascii="Times New Roman" w:eastAsia="Times New Roman" w:hAnsi="Times New Roman" w:cs="Times New Roman"/>
      <w:sz w:val="24"/>
      <w:szCs w:val="24"/>
    </w:rPr>
  </w:style>
  <w:style w:type="paragraph" w:customStyle="1" w:styleId="ABA3CD208F3842D3B449DB73B6CC1F721">
    <w:name w:val="ABA3CD208F3842D3B449DB73B6CC1F721"/>
    <w:rsid w:val="00A1434F"/>
    <w:pPr>
      <w:spacing w:after="0" w:line="240" w:lineRule="auto"/>
    </w:pPr>
    <w:rPr>
      <w:rFonts w:ascii="Times New Roman" w:eastAsia="Times New Roman" w:hAnsi="Times New Roman" w:cs="Times New Roman"/>
      <w:sz w:val="24"/>
      <w:szCs w:val="24"/>
    </w:rPr>
  </w:style>
  <w:style w:type="paragraph" w:customStyle="1" w:styleId="FEBE2779FCAE4B0B859C17AEA439F4201">
    <w:name w:val="FEBE2779FCAE4B0B859C17AEA439F4201"/>
    <w:rsid w:val="00A1434F"/>
    <w:pPr>
      <w:spacing w:after="0" w:line="240" w:lineRule="auto"/>
    </w:pPr>
    <w:rPr>
      <w:rFonts w:ascii="Times New Roman" w:eastAsia="Times New Roman" w:hAnsi="Times New Roman" w:cs="Times New Roman"/>
      <w:sz w:val="24"/>
      <w:szCs w:val="24"/>
    </w:rPr>
  </w:style>
  <w:style w:type="paragraph" w:customStyle="1" w:styleId="6BE31EBC672443D89AF95D4FFBAEDAE01">
    <w:name w:val="6BE31EBC672443D89AF95D4FFBAEDAE01"/>
    <w:rsid w:val="00A1434F"/>
    <w:pPr>
      <w:spacing w:after="0" w:line="240" w:lineRule="auto"/>
    </w:pPr>
    <w:rPr>
      <w:rFonts w:ascii="Times New Roman" w:eastAsia="Times New Roman" w:hAnsi="Times New Roman" w:cs="Times New Roman"/>
      <w:sz w:val="24"/>
      <w:szCs w:val="24"/>
    </w:rPr>
  </w:style>
  <w:style w:type="paragraph" w:customStyle="1" w:styleId="831790EC356D4766B71B2B2E1AED6B6B1">
    <w:name w:val="831790EC356D4766B71B2B2E1AED6B6B1"/>
    <w:rsid w:val="00A1434F"/>
    <w:pPr>
      <w:spacing w:after="0" w:line="240" w:lineRule="auto"/>
    </w:pPr>
    <w:rPr>
      <w:rFonts w:ascii="Times New Roman" w:eastAsia="Times New Roman" w:hAnsi="Times New Roman" w:cs="Times New Roman"/>
      <w:sz w:val="24"/>
      <w:szCs w:val="24"/>
    </w:rPr>
  </w:style>
  <w:style w:type="paragraph" w:customStyle="1" w:styleId="9DB6256E091E4FF2960DAD45823C67801">
    <w:name w:val="9DB6256E091E4FF2960DAD45823C67801"/>
    <w:rsid w:val="00A1434F"/>
    <w:pPr>
      <w:spacing w:after="0" w:line="240" w:lineRule="auto"/>
    </w:pPr>
    <w:rPr>
      <w:rFonts w:ascii="Times New Roman" w:eastAsia="Times New Roman" w:hAnsi="Times New Roman" w:cs="Times New Roman"/>
      <w:sz w:val="24"/>
      <w:szCs w:val="24"/>
    </w:rPr>
  </w:style>
  <w:style w:type="paragraph" w:customStyle="1" w:styleId="ACF8333656FA4064807865593C0265CD1">
    <w:name w:val="ACF8333656FA4064807865593C0265CD1"/>
    <w:rsid w:val="00A1434F"/>
    <w:pPr>
      <w:spacing w:after="0" w:line="240" w:lineRule="auto"/>
    </w:pPr>
    <w:rPr>
      <w:rFonts w:ascii="Times New Roman" w:eastAsia="Times New Roman" w:hAnsi="Times New Roman" w:cs="Times New Roman"/>
      <w:sz w:val="24"/>
      <w:szCs w:val="24"/>
    </w:rPr>
  </w:style>
  <w:style w:type="paragraph" w:customStyle="1" w:styleId="983DB41AAD1B46F88CCCD06A370812171">
    <w:name w:val="983DB41AAD1B46F88CCCD06A370812171"/>
    <w:rsid w:val="00A1434F"/>
    <w:pPr>
      <w:spacing w:after="0" w:line="240" w:lineRule="auto"/>
    </w:pPr>
    <w:rPr>
      <w:rFonts w:ascii="Times New Roman" w:eastAsia="Times New Roman" w:hAnsi="Times New Roman" w:cs="Times New Roman"/>
      <w:sz w:val="24"/>
      <w:szCs w:val="24"/>
    </w:rPr>
  </w:style>
  <w:style w:type="paragraph" w:customStyle="1" w:styleId="6ED425EDBF7246B3A8427FBA3D1FDF3B1">
    <w:name w:val="6ED425EDBF7246B3A8427FBA3D1FDF3B1"/>
    <w:rsid w:val="00A1434F"/>
    <w:pPr>
      <w:spacing w:after="0" w:line="240" w:lineRule="auto"/>
    </w:pPr>
    <w:rPr>
      <w:rFonts w:ascii="Times New Roman" w:eastAsia="Times New Roman" w:hAnsi="Times New Roman" w:cs="Times New Roman"/>
      <w:sz w:val="24"/>
      <w:szCs w:val="24"/>
    </w:rPr>
  </w:style>
  <w:style w:type="paragraph" w:customStyle="1" w:styleId="E45CE32668AA465692687270843F2730">
    <w:name w:val="E45CE32668AA465692687270843F2730"/>
    <w:rsid w:val="00A1434F"/>
    <w:pPr>
      <w:spacing w:after="0" w:line="240" w:lineRule="auto"/>
    </w:pPr>
    <w:rPr>
      <w:rFonts w:ascii="Times New Roman" w:eastAsia="Times New Roman" w:hAnsi="Times New Roman" w:cs="Times New Roman"/>
      <w:sz w:val="24"/>
      <w:szCs w:val="24"/>
    </w:rPr>
  </w:style>
  <w:style w:type="paragraph" w:customStyle="1" w:styleId="07A8C648FB1145EC90113AD4AA2CFFC3">
    <w:name w:val="07A8C648FB1145EC90113AD4AA2CFFC3"/>
    <w:rsid w:val="00A1434F"/>
    <w:pPr>
      <w:spacing w:after="0" w:line="240" w:lineRule="auto"/>
    </w:pPr>
    <w:rPr>
      <w:rFonts w:ascii="Times New Roman" w:eastAsia="Times New Roman" w:hAnsi="Times New Roman" w:cs="Times New Roman"/>
      <w:sz w:val="24"/>
      <w:szCs w:val="24"/>
    </w:rPr>
  </w:style>
  <w:style w:type="paragraph" w:customStyle="1" w:styleId="99F7DA303E0943BDBEE63C675BA42C39">
    <w:name w:val="99F7DA303E0943BDBEE63C675BA42C39"/>
    <w:rsid w:val="00A1434F"/>
    <w:pPr>
      <w:spacing w:after="0" w:line="240" w:lineRule="auto"/>
    </w:pPr>
    <w:rPr>
      <w:rFonts w:ascii="Times New Roman" w:eastAsia="Times New Roman" w:hAnsi="Times New Roman" w:cs="Times New Roman"/>
      <w:sz w:val="24"/>
      <w:szCs w:val="24"/>
    </w:rPr>
  </w:style>
  <w:style w:type="paragraph" w:customStyle="1" w:styleId="00E400932232405987E94EBE43C48D7A">
    <w:name w:val="00E400932232405987E94EBE43C48D7A"/>
    <w:rsid w:val="00A1434F"/>
    <w:pPr>
      <w:spacing w:after="0" w:line="240" w:lineRule="auto"/>
    </w:pPr>
    <w:rPr>
      <w:rFonts w:ascii="Times New Roman" w:eastAsia="Times New Roman" w:hAnsi="Times New Roman" w:cs="Times New Roman"/>
      <w:sz w:val="24"/>
      <w:szCs w:val="24"/>
    </w:rPr>
  </w:style>
  <w:style w:type="paragraph" w:customStyle="1" w:styleId="121A6A5763C54E9EB40C9A446F150CBF">
    <w:name w:val="121A6A5763C54E9EB40C9A446F150CBF"/>
    <w:rsid w:val="00A1434F"/>
    <w:pPr>
      <w:spacing w:after="0" w:line="240" w:lineRule="auto"/>
    </w:pPr>
    <w:rPr>
      <w:rFonts w:ascii="Times New Roman" w:eastAsia="Times New Roman" w:hAnsi="Times New Roman" w:cs="Times New Roman"/>
      <w:sz w:val="24"/>
      <w:szCs w:val="24"/>
    </w:rPr>
  </w:style>
  <w:style w:type="paragraph" w:customStyle="1" w:styleId="3E7BBDDF6DE54B08A8B38427B9E8F3C2">
    <w:name w:val="3E7BBDDF6DE54B08A8B38427B9E8F3C2"/>
    <w:rsid w:val="00A1434F"/>
    <w:pPr>
      <w:spacing w:after="0" w:line="240" w:lineRule="auto"/>
    </w:pPr>
    <w:rPr>
      <w:rFonts w:ascii="Times New Roman" w:eastAsia="Times New Roman" w:hAnsi="Times New Roman" w:cs="Times New Roman"/>
      <w:sz w:val="24"/>
      <w:szCs w:val="24"/>
    </w:rPr>
  </w:style>
  <w:style w:type="paragraph" w:customStyle="1" w:styleId="CB8E86389ED74743B1D6A4F8F5A64A741">
    <w:name w:val="CB8E86389ED74743B1D6A4F8F5A64A741"/>
    <w:rsid w:val="00A1434F"/>
    <w:pPr>
      <w:spacing w:after="0" w:line="240" w:lineRule="auto"/>
    </w:pPr>
    <w:rPr>
      <w:rFonts w:ascii="Times New Roman" w:eastAsia="Times New Roman" w:hAnsi="Times New Roman" w:cs="Times New Roman"/>
      <w:sz w:val="24"/>
      <w:szCs w:val="24"/>
    </w:rPr>
  </w:style>
  <w:style w:type="paragraph" w:customStyle="1" w:styleId="09082AD75B54425094B8BCE00F53D88C1">
    <w:name w:val="09082AD75B54425094B8BCE00F53D88C1"/>
    <w:rsid w:val="00A1434F"/>
    <w:pPr>
      <w:spacing w:after="0" w:line="240" w:lineRule="auto"/>
    </w:pPr>
    <w:rPr>
      <w:rFonts w:ascii="Times New Roman" w:eastAsia="Times New Roman" w:hAnsi="Times New Roman" w:cs="Times New Roman"/>
      <w:sz w:val="24"/>
      <w:szCs w:val="24"/>
    </w:rPr>
  </w:style>
  <w:style w:type="paragraph" w:customStyle="1" w:styleId="3C46FC48642648A4A1DCE8E4C95E6AF61">
    <w:name w:val="3C46FC48642648A4A1DCE8E4C95E6AF61"/>
    <w:rsid w:val="00A1434F"/>
    <w:pPr>
      <w:spacing w:after="0" w:line="240" w:lineRule="auto"/>
    </w:pPr>
    <w:rPr>
      <w:rFonts w:ascii="Times New Roman" w:eastAsia="Times New Roman" w:hAnsi="Times New Roman" w:cs="Times New Roman"/>
      <w:sz w:val="24"/>
      <w:szCs w:val="24"/>
    </w:rPr>
  </w:style>
  <w:style w:type="paragraph" w:customStyle="1" w:styleId="6DD47F55684D41D68D51C80381C0366E1">
    <w:name w:val="6DD47F55684D41D68D51C80381C0366E1"/>
    <w:rsid w:val="00A1434F"/>
    <w:pPr>
      <w:spacing w:after="0" w:line="240" w:lineRule="auto"/>
    </w:pPr>
    <w:rPr>
      <w:rFonts w:ascii="Times New Roman" w:eastAsia="Times New Roman" w:hAnsi="Times New Roman" w:cs="Times New Roman"/>
      <w:sz w:val="24"/>
      <w:szCs w:val="24"/>
    </w:rPr>
  </w:style>
  <w:style w:type="paragraph" w:customStyle="1" w:styleId="5C371B36801A423DA1E0F862AC7A7AFE1">
    <w:name w:val="5C371B36801A423DA1E0F862AC7A7AFE1"/>
    <w:rsid w:val="00A1434F"/>
    <w:pPr>
      <w:spacing w:after="0" w:line="240" w:lineRule="auto"/>
    </w:pPr>
    <w:rPr>
      <w:rFonts w:ascii="Times New Roman" w:eastAsia="Times New Roman" w:hAnsi="Times New Roman" w:cs="Times New Roman"/>
      <w:sz w:val="24"/>
      <w:szCs w:val="24"/>
    </w:rPr>
  </w:style>
  <w:style w:type="paragraph" w:customStyle="1" w:styleId="5E5882D23E92415AA01CA906A81991971">
    <w:name w:val="5E5882D23E92415AA01CA906A81991971"/>
    <w:rsid w:val="00A1434F"/>
    <w:pPr>
      <w:spacing w:after="0" w:line="240" w:lineRule="auto"/>
    </w:pPr>
    <w:rPr>
      <w:rFonts w:ascii="Times New Roman" w:eastAsia="Times New Roman" w:hAnsi="Times New Roman" w:cs="Times New Roman"/>
      <w:sz w:val="24"/>
      <w:szCs w:val="24"/>
    </w:rPr>
  </w:style>
  <w:style w:type="paragraph" w:customStyle="1" w:styleId="D0EF9DDA79594F25AA866F9AD1597E211">
    <w:name w:val="D0EF9DDA79594F25AA866F9AD1597E211"/>
    <w:rsid w:val="00A1434F"/>
    <w:pPr>
      <w:spacing w:after="0" w:line="240" w:lineRule="auto"/>
    </w:pPr>
    <w:rPr>
      <w:rFonts w:ascii="Times New Roman" w:eastAsia="Times New Roman" w:hAnsi="Times New Roman" w:cs="Times New Roman"/>
      <w:sz w:val="24"/>
      <w:szCs w:val="24"/>
    </w:rPr>
  </w:style>
  <w:style w:type="paragraph" w:customStyle="1" w:styleId="D1095859448F47C5A00CD37767911AC61">
    <w:name w:val="D1095859448F47C5A00CD37767911AC61"/>
    <w:rsid w:val="00A1434F"/>
    <w:pPr>
      <w:spacing w:after="0" w:line="240" w:lineRule="auto"/>
    </w:pPr>
    <w:rPr>
      <w:rFonts w:ascii="Times New Roman" w:eastAsia="Times New Roman" w:hAnsi="Times New Roman" w:cs="Times New Roman"/>
      <w:sz w:val="24"/>
      <w:szCs w:val="24"/>
    </w:rPr>
  </w:style>
  <w:style w:type="paragraph" w:customStyle="1" w:styleId="BF64434900D745BFB06C897101557A2C1">
    <w:name w:val="BF64434900D745BFB06C897101557A2C1"/>
    <w:rsid w:val="00A1434F"/>
    <w:pPr>
      <w:spacing w:after="0" w:line="240" w:lineRule="auto"/>
    </w:pPr>
    <w:rPr>
      <w:rFonts w:ascii="Times New Roman" w:eastAsia="Times New Roman" w:hAnsi="Times New Roman" w:cs="Times New Roman"/>
      <w:sz w:val="24"/>
      <w:szCs w:val="24"/>
    </w:rPr>
  </w:style>
  <w:style w:type="paragraph" w:customStyle="1" w:styleId="12AB02ED957542B9B5B5AC62972D011E1">
    <w:name w:val="12AB02ED957542B9B5B5AC62972D011E1"/>
    <w:rsid w:val="00A1434F"/>
    <w:pPr>
      <w:spacing w:after="0" w:line="240" w:lineRule="auto"/>
    </w:pPr>
    <w:rPr>
      <w:rFonts w:ascii="Times New Roman" w:eastAsia="Times New Roman" w:hAnsi="Times New Roman" w:cs="Times New Roman"/>
      <w:sz w:val="24"/>
      <w:szCs w:val="24"/>
    </w:rPr>
  </w:style>
  <w:style w:type="paragraph" w:customStyle="1" w:styleId="9395FC8F2D6C46A289DFCA1029298A0A1">
    <w:name w:val="9395FC8F2D6C46A289DFCA1029298A0A1"/>
    <w:rsid w:val="00A1434F"/>
    <w:pPr>
      <w:spacing w:after="0" w:line="240" w:lineRule="auto"/>
    </w:pPr>
    <w:rPr>
      <w:rFonts w:ascii="Times New Roman" w:eastAsia="Times New Roman" w:hAnsi="Times New Roman" w:cs="Times New Roman"/>
      <w:sz w:val="24"/>
      <w:szCs w:val="24"/>
    </w:rPr>
  </w:style>
  <w:style w:type="paragraph" w:customStyle="1" w:styleId="164BBE4F52444145A4AAA385361643B01">
    <w:name w:val="164BBE4F52444145A4AAA385361643B01"/>
    <w:rsid w:val="00A1434F"/>
    <w:pPr>
      <w:spacing w:after="0" w:line="240" w:lineRule="auto"/>
    </w:pPr>
    <w:rPr>
      <w:rFonts w:ascii="Times New Roman" w:eastAsia="Times New Roman" w:hAnsi="Times New Roman" w:cs="Times New Roman"/>
      <w:sz w:val="24"/>
      <w:szCs w:val="24"/>
    </w:rPr>
  </w:style>
  <w:style w:type="paragraph" w:customStyle="1" w:styleId="E8B45DA4582B4C5E95F7960787FB3FAA1">
    <w:name w:val="E8B45DA4582B4C5E95F7960787FB3FAA1"/>
    <w:rsid w:val="00A1434F"/>
    <w:pPr>
      <w:spacing w:after="0" w:line="240" w:lineRule="auto"/>
    </w:pPr>
    <w:rPr>
      <w:rFonts w:ascii="Times New Roman" w:eastAsia="Times New Roman" w:hAnsi="Times New Roman" w:cs="Times New Roman"/>
      <w:sz w:val="24"/>
      <w:szCs w:val="24"/>
    </w:rPr>
  </w:style>
  <w:style w:type="paragraph" w:customStyle="1" w:styleId="C64ADEB64A894343938554AA3F4816901">
    <w:name w:val="C64ADEB64A894343938554AA3F4816901"/>
    <w:rsid w:val="00A1434F"/>
    <w:pPr>
      <w:spacing w:after="0" w:line="240" w:lineRule="auto"/>
    </w:pPr>
    <w:rPr>
      <w:rFonts w:ascii="Times New Roman" w:eastAsia="Times New Roman" w:hAnsi="Times New Roman" w:cs="Times New Roman"/>
      <w:sz w:val="24"/>
      <w:szCs w:val="24"/>
    </w:rPr>
  </w:style>
  <w:style w:type="paragraph" w:customStyle="1" w:styleId="DF52BF98920B43FB89C08C8C9A2D8F1B1">
    <w:name w:val="DF52BF98920B43FB89C08C8C9A2D8F1B1"/>
    <w:rsid w:val="00A1434F"/>
    <w:pPr>
      <w:spacing w:after="0" w:line="240" w:lineRule="auto"/>
    </w:pPr>
    <w:rPr>
      <w:rFonts w:ascii="Times New Roman" w:eastAsia="Times New Roman" w:hAnsi="Times New Roman" w:cs="Times New Roman"/>
      <w:sz w:val="24"/>
      <w:szCs w:val="24"/>
    </w:rPr>
  </w:style>
  <w:style w:type="paragraph" w:customStyle="1" w:styleId="D5ECB90A0EC947AAB6DDF84E71E0F4DA1">
    <w:name w:val="D5ECB90A0EC947AAB6DDF84E71E0F4DA1"/>
    <w:rsid w:val="00A1434F"/>
    <w:pPr>
      <w:spacing w:after="0" w:line="240" w:lineRule="auto"/>
    </w:pPr>
    <w:rPr>
      <w:rFonts w:ascii="Times New Roman" w:eastAsia="Times New Roman" w:hAnsi="Times New Roman" w:cs="Times New Roman"/>
      <w:sz w:val="24"/>
      <w:szCs w:val="24"/>
    </w:rPr>
  </w:style>
  <w:style w:type="paragraph" w:customStyle="1" w:styleId="8213FDD66D8D45AFB10103A73BFBFEAF1">
    <w:name w:val="8213FDD66D8D45AFB10103A73BFBFEAF1"/>
    <w:rsid w:val="00A1434F"/>
    <w:pPr>
      <w:spacing w:after="0" w:line="240" w:lineRule="auto"/>
    </w:pPr>
    <w:rPr>
      <w:rFonts w:ascii="Times New Roman" w:eastAsia="Times New Roman" w:hAnsi="Times New Roman" w:cs="Times New Roman"/>
      <w:sz w:val="24"/>
      <w:szCs w:val="24"/>
    </w:rPr>
  </w:style>
  <w:style w:type="paragraph" w:customStyle="1" w:styleId="B3670055866D459A98577A81050AE7071">
    <w:name w:val="B3670055866D459A98577A81050AE7071"/>
    <w:rsid w:val="00A1434F"/>
    <w:pPr>
      <w:spacing w:after="0" w:line="240" w:lineRule="auto"/>
    </w:pPr>
    <w:rPr>
      <w:rFonts w:ascii="Times New Roman" w:eastAsia="Times New Roman" w:hAnsi="Times New Roman" w:cs="Times New Roman"/>
      <w:sz w:val="24"/>
      <w:szCs w:val="24"/>
    </w:rPr>
  </w:style>
  <w:style w:type="paragraph" w:customStyle="1" w:styleId="B5B20334FD4E4840AE7B886B6E6165BD1">
    <w:name w:val="B5B20334FD4E4840AE7B886B6E6165BD1"/>
    <w:rsid w:val="00A1434F"/>
    <w:pPr>
      <w:spacing w:after="0" w:line="240" w:lineRule="auto"/>
    </w:pPr>
    <w:rPr>
      <w:rFonts w:ascii="Times New Roman" w:eastAsia="Times New Roman" w:hAnsi="Times New Roman" w:cs="Times New Roman"/>
      <w:sz w:val="24"/>
      <w:szCs w:val="24"/>
    </w:rPr>
  </w:style>
  <w:style w:type="paragraph" w:customStyle="1" w:styleId="26961F4D966C418C88C07991E4110C461">
    <w:name w:val="26961F4D966C418C88C07991E4110C461"/>
    <w:rsid w:val="00A1434F"/>
    <w:pPr>
      <w:spacing w:after="0" w:line="240" w:lineRule="auto"/>
    </w:pPr>
    <w:rPr>
      <w:rFonts w:ascii="Times New Roman" w:eastAsia="Times New Roman" w:hAnsi="Times New Roman" w:cs="Times New Roman"/>
      <w:sz w:val="24"/>
      <w:szCs w:val="24"/>
    </w:rPr>
  </w:style>
  <w:style w:type="paragraph" w:customStyle="1" w:styleId="B82BA8011FDD416A86779D80176BD1021">
    <w:name w:val="B82BA8011FDD416A86779D80176BD1021"/>
    <w:rsid w:val="00A1434F"/>
    <w:pPr>
      <w:spacing w:after="0" w:line="240" w:lineRule="auto"/>
    </w:pPr>
    <w:rPr>
      <w:rFonts w:ascii="Times New Roman" w:eastAsia="Times New Roman" w:hAnsi="Times New Roman" w:cs="Times New Roman"/>
      <w:sz w:val="24"/>
      <w:szCs w:val="24"/>
    </w:rPr>
  </w:style>
  <w:style w:type="paragraph" w:customStyle="1" w:styleId="27BC9343ADE748D2A621DE0D79BD1CEE1">
    <w:name w:val="27BC9343ADE748D2A621DE0D79BD1CEE1"/>
    <w:rsid w:val="00A1434F"/>
    <w:pPr>
      <w:spacing w:after="0" w:line="240" w:lineRule="auto"/>
    </w:pPr>
    <w:rPr>
      <w:rFonts w:ascii="Times New Roman" w:eastAsia="Times New Roman" w:hAnsi="Times New Roman" w:cs="Times New Roman"/>
      <w:sz w:val="24"/>
      <w:szCs w:val="24"/>
    </w:rPr>
  </w:style>
  <w:style w:type="paragraph" w:customStyle="1" w:styleId="71FEC3BF055445C89941AC0628E4409E1">
    <w:name w:val="71FEC3BF055445C89941AC0628E4409E1"/>
    <w:rsid w:val="00A1434F"/>
    <w:pPr>
      <w:spacing w:after="0" w:line="240" w:lineRule="auto"/>
    </w:pPr>
    <w:rPr>
      <w:rFonts w:ascii="Times New Roman" w:eastAsia="Times New Roman" w:hAnsi="Times New Roman" w:cs="Times New Roman"/>
      <w:sz w:val="24"/>
      <w:szCs w:val="24"/>
    </w:rPr>
  </w:style>
  <w:style w:type="paragraph" w:customStyle="1" w:styleId="8F335842ED9F4384AE8554B37DBF5A3A1">
    <w:name w:val="8F335842ED9F4384AE8554B37DBF5A3A1"/>
    <w:rsid w:val="00A1434F"/>
    <w:pPr>
      <w:spacing w:after="0" w:line="240" w:lineRule="auto"/>
    </w:pPr>
    <w:rPr>
      <w:rFonts w:ascii="Times New Roman" w:eastAsia="Times New Roman" w:hAnsi="Times New Roman" w:cs="Times New Roman"/>
      <w:sz w:val="24"/>
      <w:szCs w:val="24"/>
    </w:rPr>
  </w:style>
  <w:style w:type="paragraph" w:customStyle="1" w:styleId="5965CC274CBC47CB82B525FAD323EE441">
    <w:name w:val="5965CC274CBC47CB82B525FAD323EE441"/>
    <w:rsid w:val="00A1434F"/>
    <w:pPr>
      <w:spacing w:after="0" w:line="240" w:lineRule="auto"/>
    </w:pPr>
    <w:rPr>
      <w:rFonts w:ascii="Times New Roman" w:eastAsia="Times New Roman" w:hAnsi="Times New Roman" w:cs="Times New Roman"/>
      <w:sz w:val="24"/>
      <w:szCs w:val="24"/>
    </w:rPr>
  </w:style>
  <w:style w:type="paragraph" w:customStyle="1" w:styleId="DBACA327F5784795A9372565D3596AD71">
    <w:name w:val="DBACA327F5784795A9372565D3596AD71"/>
    <w:rsid w:val="00A1434F"/>
    <w:pPr>
      <w:spacing w:after="0" w:line="240" w:lineRule="auto"/>
    </w:pPr>
    <w:rPr>
      <w:rFonts w:ascii="Times New Roman" w:eastAsia="Times New Roman" w:hAnsi="Times New Roman" w:cs="Times New Roman"/>
      <w:sz w:val="24"/>
      <w:szCs w:val="24"/>
    </w:rPr>
  </w:style>
  <w:style w:type="paragraph" w:customStyle="1" w:styleId="E0278A1F023749B6B127163DF1FB8D761">
    <w:name w:val="E0278A1F023749B6B127163DF1FB8D761"/>
    <w:rsid w:val="00A1434F"/>
    <w:pPr>
      <w:spacing w:after="0" w:line="240" w:lineRule="auto"/>
    </w:pPr>
    <w:rPr>
      <w:rFonts w:ascii="Times New Roman" w:eastAsia="Times New Roman" w:hAnsi="Times New Roman" w:cs="Times New Roman"/>
      <w:sz w:val="24"/>
      <w:szCs w:val="24"/>
    </w:rPr>
  </w:style>
  <w:style w:type="paragraph" w:customStyle="1" w:styleId="51A0C95CBC0D43D6BAFD92342D3157CA1">
    <w:name w:val="51A0C95CBC0D43D6BAFD92342D3157CA1"/>
    <w:rsid w:val="00A1434F"/>
    <w:pPr>
      <w:spacing w:after="0" w:line="240" w:lineRule="auto"/>
    </w:pPr>
    <w:rPr>
      <w:rFonts w:ascii="Times New Roman" w:eastAsia="Times New Roman" w:hAnsi="Times New Roman" w:cs="Times New Roman"/>
      <w:sz w:val="24"/>
      <w:szCs w:val="24"/>
    </w:rPr>
  </w:style>
  <w:style w:type="paragraph" w:customStyle="1" w:styleId="C1279D11BF8F4D599DB5B321ADF368AC1">
    <w:name w:val="C1279D11BF8F4D599DB5B321ADF368AC1"/>
    <w:rsid w:val="00A1434F"/>
    <w:pPr>
      <w:spacing w:after="0" w:line="240" w:lineRule="auto"/>
    </w:pPr>
    <w:rPr>
      <w:rFonts w:ascii="Times New Roman" w:eastAsia="Times New Roman" w:hAnsi="Times New Roman" w:cs="Times New Roman"/>
      <w:sz w:val="24"/>
      <w:szCs w:val="24"/>
    </w:rPr>
  </w:style>
  <w:style w:type="paragraph" w:customStyle="1" w:styleId="ACCD72C46B494635A32784FCAF0531EA1">
    <w:name w:val="ACCD72C46B494635A32784FCAF0531EA1"/>
    <w:rsid w:val="00A1434F"/>
    <w:pPr>
      <w:spacing w:after="0" w:line="240" w:lineRule="auto"/>
    </w:pPr>
    <w:rPr>
      <w:rFonts w:ascii="Times New Roman" w:eastAsia="Times New Roman" w:hAnsi="Times New Roman" w:cs="Times New Roman"/>
      <w:sz w:val="24"/>
      <w:szCs w:val="24"/>
    </w:rPr>
  </w:style>
  <w:style w:type="paragraph" w:customStyle="1" w:styleId="E32C98756D6B46DD9253D70ECAF9AA141">
    <w:name w:val="E32C98756D6B46DD9253D70ECAF9AA141"/>
    <w:rsid w:val="00A1434F"/>
    <w:pPr>
      <w:spacing w:after="0" w:line="240" w:lineRule="auto"/>
    </w:pPr>
    <w:rPr>
      <w:rFonts w:ascii="Times New Roman" w:eastAsia="Times New Roman" w:hAnsi="Times New Roman" w:cs="Times New Roman"/>
      <w:sz w:val="24"/>
      <w:szCs w:val="24"/>
    </w:rPr>
  </w:style>
  <w:style w:type="paragraph" w:customStyle="1" w:styleId="2D9AB69678AB4317AC60909DD3DBA2051">
    <w:name w:val="2D9AB69678AB4317AC60909DD3DBA2051"/>
    <w:rsid w:val="00A1434F"/>
    <w:pPr>
      <w:spacing w:after="0" w:line="240" w:lineRule="auto"/>
    </w:pPr>
    <w:rPr>
      <w:rFonts w:ascii="Times New Roman" w:eastAsia="Times New Roman" w:hAnsi="Times New Roman" w:cs="Times New Roman"/>
      <w:sz w:val="24"/>
      <w:szCs w:val="24"/>
    </w:rPr>
  </w:style>
  <w:style w:type="paragraph" w:customStyle="1" w:styleId="B6C35E9DD6604CE59862C42A22C7642D1">
    <w:name w:val="B6C35E9DD6604CE59862C42A22C7642D1"/>
    <w:rsid w:val="00A1434F"/>
    <w:pPr>
      <w:spacing w:after="0" w:line="240" w:lineRule="auto"/>
    </w:pPr>
    <w:rPr>
      <w:rFonts w:ascii="Times New Roman" w:eastAsia="Times New Roman" w:hAnsi="Times New Roman" w:cs="Times New Roman"/>
      <w:sz w:val="24"/>
      <w:szCs w:val="24"/>
    </w:rPr>
  </w:style>
  <w:style w:type="paragraph" w:customStyle="1" w:styleId="542C15D56E7E4EDC9B38A44B6E069F8E1">
    <w:name w:val="542C15D56E7E4EDC9B38A44B6E069F8E1"/>
    <w:rsid w:val="00A1434F"/>
    <w:pPr>
      <w:spacing w:after="0" w:line="240" w:lineRule="auto"/>
    </w:pPr>
    <w:rPr>
      <w:rFonts w:ascii="Times New Roman" w:eastAsia="Times New Roman" w:hAnsi="Times New Roman" w:cs="Times New Roman"/>
      <w:sz w:val="24"/>
      <w:szCs w:val="24"/>
    </w:rPr>
  </w:style>
  <w:style w:type="paragraph" w:customStyle="1" w:styleId="45F13B75DA1B4FF0B05F1AF80C5228141">
    <w:name w:val="45F13B75DA1B4FF0B05F1AF80C5228141"/>
    <w:rsid w:val="00A1434F"/>
    <w:pPr>
      <w:spacing w:after="0" w:line="240" w:lineRule="auto"/>
    </w:pPr>
    <w:rPr>
      <w:rFonts w:ascii="Times New Roman" w:eastAsia="Times New Roman" w:hAnsi="Times New Roman" w:cs="Times New Roman"/>
      <w:sz w:val="24"/>
      <w:szCs w:val="24"/>
    </w:rPr>
  </w:style>
  <w:style w:type="paragraph" w:customStyle="1" w:styleId="A3EED005AE304E06AAECFE5C26DB73D51">
    <w:name w:val="A3EED005AE304E06AAECFE5C26DB73D51"/>
    <w:rsid w:val="00A1434F"/>
    <w:pPr>
      <w:spacing w:after="0" w:line="240" w:lineRule="auto"/>
    </w:pPr>
    <w:rPr>
      <w:rFonts w:ascii="Times New Roman" w:eastAsia="Times New Roman" w:hAnsi="Times New Roman" w:cs="Times New Roman"/>
      <w:sz w:val="24"/>
      <w:szCs w:val="24"/>
    </w:rPr>
  </w:style>
  <w:style w:type="paragraph" w:customStyle="1" w:styleId="61604D849C96418C820FE2A003FE63101">
    <w:name w:val="61604D849C96418C820FE2A003FE63101"/>
    <w:rsid w:val="00A1434F"/>
    <w:pPr>
      <w:spacing w:after="0" w:line="240" w:lineRule="auto"/>
    </w:pPr>
    <w:rPr>
      <w:rFonts w:ascii="Times New Roman" w:eastAsia="Times New Roman" w:hAnsi="Times New Roman" w:cs="Times New Roman"/>
      <w:sz w:val="24"/>
      <w:szCs w:val="24"/>
    </w:rPr>
  </w:style>
  <w:style w:type="paragraph" w:customStyle="1" w:styleId="82382EA900994B67B975C2102340AFD51">
    <w:name w:val="82382EA900994B67B975C2102340AFD51"/>
    <w:rsid w:val="00A1434F"/>
    <w:pPr>
      <w:spacing w:after="0" w:line="240" w:lineRule="auto"/>
    </w:pPr>
    <w:rPr>
      <w:rFonts w:ascii="Times New Roman" w:eastAsia="Times New Roman" w:hAnsi="Times New Roman" w:cs="Times New Roman"/>
      <w:sz w:val="24"/>
      <w:szCs w:val="24"/>
    </w:rPr>
  </w:style>
  <w:style w:type="paragraph" w:customStyle="1" w:styleId="3CCD465585774BF0B00EA063E1C58BA41">
    <w:name w:val="3CCD465585774BF0B00EA063E1C58BA41"/>
    <w:rsid w:val="00A1434F"/>
    <w:pPr>
      <w:spacing w:after="0" w:line="240" w:lineRule="auto"/>
    </w:pPr>
    <w:rPr>
      <w:rFonts w:ascii="Times New Roman" w:eastAsia="Times New Roman" w:hAnsi="Times New Roman" w:cs="Times New Roman"/>
      <w:sz w:val="24"/>
      <w:szCs w:val="24"/>
    </w:rPr>
  </w:style>
  <w:style w:type="paragraph" w:customStyle="1" w:styleId="763B05FC3D64412E9DF67142AB3CFB2C1">
    <w:name w:val="763B05FC3D64412E9DF67142AB3CFB2C1"/>
    <w:rsid w:val="00A1434F"/>
    <w:pPr>
      <w:spacing w:after="0" w:line="240" w:lineRule="auto"/>
    </w:pPr>
    <w:rPr>
      <w:rFonts w:ascii="Times New Roman" w:eastAsia="Times New Roman" w:hAnsi="Times New Roman" w:cs="Times New Roman"/>
      <w:sz w:val="24"/>
      <w:szCs w:val="24"/>
    </w:rPr>
  </w:style>
  <w:style w:type="paragraph" w:customStyle="1" w:styleId="A560CF4F5EB24F52B9BE12E482B2F9541">
    <w:name w:val="A560CF4F5EB24F52B9BE12E482B2F9541"/>
    <w:rsid w:val="00A1434F"/>
    <w:pPr>
      <w:spacing w:after="0" w:line="240" w:lineRule="auto"/>
    </w:pPr>
    <w:rPr>
      <w:rFonts w:ascii="Times New Roman" w:eastAsia="Times New Roman" w:hAnsi="Times New Roman" w:cs="Times New Roman"/>
      <w:sz w:val="24"/>
      <w:szCs w:val="24"/>
    </w:rPr>
  </w:style>
  <w:style w:type="paragraph" w:customStyle="1" w:styleId="5CA49015C5204699A8ACC1129A84FD321">
    <w:name w:val="5CA49015C5204699A8ACC1129A84FD321"/>
    <w:rsid w:val="00A1434F"/>
    <w:pPr>
      <w:spacing w:after="0" w:line="240" w:lineRule="auto"/>
    </w:pPr>
    <w:rPr>
      <w:rFonts w:ascii="Times New Roman" w:eastAsia="Times New Roman" w:hAnsi="Times New Roman" w:cs="Times New Roman"/>
      <w:sz w:val="24"/>
      <w:szCs w:val="24"/>
    </w:rPr>
  </w:style>
  <w:style w:type="paragraph" w:customStyle="1" w:styleId="548FA62D48DE46A4A78E4D6AA0B649681">
    <w:name w:val="548FA62D48DE46A4A78E4D6AA0B649681"/>
    <w:rsid w:val="00A1434F"/>
    <w:pPr>
      <w:spacing w:after="0" w:line="240" w:lineRule="auto"/>
    </w:pPr>
    <w:rPr>
      <w:rFonts w:ascii="Times New Roman" w:eastAsia="Times New Roman" w:hAnsi="Times New Roman" w:cs="Times New Roman"/>
      <w:sz w:val="24"/>
      <w:szCs w:val="24"/>
    </w:rPr>
  </w:style>
  <w:style w:type="paragraph" w:customStyle="1" w:styleId="2C9C2B2E4F3E460188803C3D53BBD7FA1">
    <w:name w:val="2C9C2B2E4F3E460188803C3D53BBD7FA1"/>
    <w:rsid w:val="00A1434F"/>
    <w:pPr>
      <w:spacing w:after="0" w:line="240" w:lineRule="auto"/>
    </w:pPr>
    <w:rPr>
      <w:rFonts w:ascii="Times New Roman" w:eastAsia="Times New Roman" w:hAnsi="Times New Roman" w:cs="Times New Roman"/>
      <w:sz w:val="24"/>
      <w:szCs w:val="24"/>
    </w:rPr>
  </w:style>
  <w:style w:type="paragraph" w:customStyle="1" w:styleId="2DBA20802FF8420C933CF6947E071D341">
    <w:name w:val="2DBA20802FF8420C933CF6947E071D341"/>
    <w:rsid w:val="00A1434F"/>
    <w:pPr>
      <w:spacing w:after="0" w:line="240" w:lineRule="auto"/>
    </w:pPr>
    <w:rPr>
      <w:rFonts w:ascii="Times New Roman" w:eastAsia="Times New Roman" w:hAnsi="Times New Roman" w:cs="Times New Roman"/>
      <w:sz w:val="24"/>
      <w:szCs w:val="24"/>
    </w:rPr>
  </w:style>
  <w:style w:type="paragraph" w:customStyle="1" w:styleId="7A6A8E579EC3457B9A4D736024AD3D8D1">
    <w:name w:val="7A6A8E579EC3457B9A4D736024AD3D8D1"/>
    <w:rsid w:val="00A1434F"/>
    <w:pPr>
      <w:spacing w:after="0" w:line="240" w:lineRule="auto"/>
    </w:pPr>
    <w:rPr>
      <w:rFonts w:ascii="Times New Roman" w:eastAsia="Times New Roman" w:hAnsi="Times New Roman" w:cs="Times New Roman"/>
      <w:sz w:val="24"/>
      <w:szCs w:val="24"/>
    </w:rPr>
  </w:style>
  <w:style w:type="paragraph" w:customStyle="1" w:styleId="CAAA5BE473EE478C9B3B87F352FB91871">
    <w:name w:val="CAAA5BE473EE478C9B3B87F352FB91871"/>
    <w:rsid w:val="00A1434F"/>
    <w:pPr>
      <w:spacing w:after="0" w:line="240" w:lineRule="auto"/>
    </w:pPr>
    <w:rPr>
      <w:rFonts w:ascii="Times New Roman" w:eastAsia="Times New Roman" w:hAnsi="Times New Roman" w:cs="Times New Roman"/>
      <w:sz w:val="24"/>
      <w:szCs w:val="24"/>
    </w:rPr>
  </w:style>
  <w:style w:type="paragraph" w:customStyle="1" w:styleId="7EFBE36679AF4E2FB70A7E64A58CF3B21">
    <w:name w:val="7EFBE36679AF4E2FB70A7E64A58CF3B21"/>
    <w:rsid w:val="00A1434F"/>
    <w:pPr>
      <w:spacing w:after="0" w:line="240" w:lineRule="auto"/>
    </w:pPr>
    <w:rPr>
      <w:rFonts w:ascii="Times New Roman" w:eastAsia="Times New Roman" w:hAnsi="Times New Roman" w:cs="Times New Roman"/>
      <w:sz w:val="24"/>
      <w:szCs w:val="24"/>
    </w:rPr>
  </w:style>
  <w:style w:type="paragraph" w:customStyle="1" w:styleId="96D1AFF4CDBF4061B582EBD2EE3D286B1">
    <w:name w:val="96D1AFF4CDBF4061B582EBD2EE3D286B1"/>
    <w:rsid w:val="00A1434F"/>
    <w:pPr>
      <w:spacing w:after="0" w:line="240" w:lineRule="auto"/>
    </w:pPr>
    <w:rPr>
      <w:rFonts w:ascii="Times New Roman" w:eastAsia="Times New Roman" w:hAnsi="Times New Roman" w:cs="Times New Roman"/>
      <w:sz w:val="24"/>
      <w:szCs w:val="24"/>
    </w:rPr>
  </w:style>
  <w:style w:type="paragraph" w:customStyle="1" w:styleId="A9A1238BBF85489E96DCC082718424FF1">
    <w:name w:val="A9A1238BBF85489E96DCC082718424FF1"/>
    <w:rsid w:val="00A1434F"/>
    <w:pPr>
      <w:spacing w:after="0" w:line="240" w:lineRule="auto"/>
    </w:pPr>
    <w:rPr>
      <w:rFonts w:ascii="Times New Roman" w:eastAsia="Times New Roman" w:hAnsi="Times New Roman" w:cs="Times New Roman"/>
      <w:sz w:val="24"/>
      <w:szCs w:val="24"/>
    </w:rPr>
  </w:style>
  <w:style w:type="paragraph" w:customStyle="1" w:styleId="6C16EECFD392446A8A4986BDD1A7F84F1">
    <w:name w:val="6C16EECFD392446A8A4986BDD1A7F84F1"/>
    <w:rsid w:val="00A1434F"/>
    <w:pPr>
      <w:spacing w:after="0" w:line="240" w:lineRule="auto"/>
    </w:pPr>
    <w:rPr>
      <w:rFonts w:ascii="Times New Roman" w:eastAsia="Times New Roman" w:hAnsi="Times New Roman" w:cs="Times New Roman"/>
      <w:sz w:val="24"/>
      <w:szCs w:val="24"/>
    </w:rPr>
  </w:style>
  <w:style w:type="paragraph" w:customStyle="1" w:styleId="B518F6554D6D47BB8D91E5B05E12F2981">
    <w:name w:val="B518F6554D6D47BB8D91E5B05E12F2981"/>
    <w:rsid w:val="00A1434F"/>
    <w:pPr>
      <w:spacing w:after="0" w:line="240" w:lineRule="auto"/>
    </w:pPr>
    <w:rPr>
      <w:rFonts w:ascii="Times New Roman" w:eastAsia="Times New Roman" w:hAnsi="Times New Roman" w:cs="Times New Roman"/>
      <w:sz w:val="24"/>
      <w:szCs w:val="24"/>
    </w:rPr>
  </w:style>
  <w:style w:type="paragraph" w:customStyle="1" w:styleId="73CCBC0F032C418599B977705689F5261">
    <w:name w:val="73CCBC0F032C418599B977705689F5261"/>
    <w:rsid w:val="00A1434F"/>
    <w:pPr>
      <w:spacing w:after="0" w:line="240" w:lineRule="auto"/>
    </w:pPr>
    <w:rPr>
      <w:rFonts w:ascii="Times New Roman" w:eastAsia="Times New Roman" w:hAnsi="Times New Roman" w:cs="Times New Roman"/>
      <w:sz w:val="24"/>
      <w:szCs w:val="24"/>
    </w:rPr>
  </w:style>
  <w:style w:type="paragraph" w:customStyle="1" w:styleId="8DD9377AE47E4FB09992E66FB65E55741">
    <w:name w:val="8DD9377AE47E4FB09992E66FB65E55741"/>
    <w:rsid w:val="00A1434F"/>
    <w:pPr>
      <w:spacing w:after="0" w:line="240" w:lineRule="auto"/>
    </w:pPr>
    <w:rPr>
      <w:rFonts w:ascii="Times New Roman" w:eastAsia="Times New Roman" w:hAnsi="Times New Roman" w:cs="Times New Roman"/>
      <w:sz w:val="24"/>
      <w:szCs w:val="24"/>
    </w:rPr>
  </w:style>
  <w:style w:type="paragraph" w:customStyle="1" w:styleId="91439B0A3F1B4A76A4FD9470AA7498A91">
    <w:name w:val="91439B0A3F1B4A76A4FD9470AA7498A91"/>
    <w:rsid w:val="00A1434F"/>
    <w:pPr>
      <w:spacing w:after="0" w:line="240" w:lineRule="auto"/>
    </w:pPr>
    <w:rPr>
      <w:rFonts w:ascii="Times New Roman" w:eastAsia="Times New Roman" w:hAnsi="Times New Roman" w:cs="Times New Roman"/>
      <w:sz w:val="24"/>
      <w:szCs w:val="24"/>
    </w:rPr>
  </w:style>
  <w:style w:type="paragraph" w:customStyle="1" w:styleId="20BF0F5C1904411EB801C6C7E95FBEC41">
    <w:name w:val="20BF0F5C1904411EB801C6C7E95FBEC41"/>
    <w:rsid w:val="00A1434F"/>
    <w:pPr>
      <w:spacing w:after="0" w:line="240" w:lineRule="auto"/>
    </w:pPr>
    <w:rPr>
      <w:rFonts w:ascii="Times New Roman" w:eastAsia="Times New Roman" w:hAnsi="Times New Roman" w:cs="Times New Roman"/>
      <w:sz w:val="24"/>
      <w:szCs w:val="24"/>
    </w:rPr>
  </w:style>
  <w:style w:type="paragraph" w:customStyle="1" w:styleId="C9097DD6FBBF47A690EE9B4608A8301B1">
    <w:name w:val="C9097DD6FBBF47A690EE9B4608A8301B1"/>
    <w:rsid w:val="00A1434F"/>
    <w:pPr>
      <w:spacing w:after="0" w:line="240" w:lineRule="auto"/>
    </w:pPr>
    <w:rPr>
      <w:rFonts w:ascii="Times New Roman" w:eastAsia="Times New Roman" w:hAnsi="Times New Roman" w:cs="Times New Roman"/>
      <w:sz w:val="24"/>
      <w:szCs w:val="24"/>
    </w:rPr>
  </w:style>
  <w:style w:type="paragraph" w:customStyle="1" w:styleId="3DAF105DE36C47DC82AED39C2DC3E7531">
    <w:name w:val="3DAF105DE36C47DC82AED39C2DC3E7531"/>
    <w:rsid w:val="00A1434F"/>
    <w:pPr>
      <w:spacing w:after="0" w:line="240" w:lineRule="auto"/>
    </w:pPr>
    <w:rPr>
      <w:rFonts w:ascii="Times New Roman" w:eastAsia="Times New Roman" w:hAnsi="Times New Roman" w:cs="Times New Roman"/>
      <w:sz w:val="24"/>
      <w:szCs w:val="24"/>
    </w:rPr>
  </w:style>
  <w:style w:type="paragraph" w:customStyle="1" w:styleId="BC2A38AF12AC4179825BC57662DF91211">
    <w:name w:val="BC2A38AF12AC4179825BC57662DF91211"/>
    <w:rsid w:val="00A1434F"/>
    <w:pPr>
      <w:spacing w:after="0" w:line="240" w:lineRule="auto"/>
    </w:pPr>
    <w:rPr>
      <w:rFonts w:ascii="Times New Roman" w:eastAsia="Times New Roman" w:hAnsi="Times New Roman" w:cs="Times New Roman"/>
      <w:sz w:val="24"/>
      <w:szCs w:val="24"/>
    </w:rPr>
  </w:style>
  <w:style w:type="paragraph" w:customStyle="1" w:styleId="C27A62F2BF1D4D65B9B3A4D15973AD851">
    <w:name w:val="C27A62F2BF1D4D65B9B3A4D15973AD851"/>
    <w:rsid w:val="00A1434F"/>
    <w:pPr>
      <w:spacing w:after="0" w:line="240" w:lineRule="auto"/>
    </w:pPr>
    <w:rPr>
      <w:rFonts w:ascii="Times New Roman" w:eastAsia="Times New Roman" w:hAnsi="Times New Roman" w:cs="Times New Roman"/>
      <w:sz w:val="24"/>
      <w:szCs w:val="24"/>
    </w:rPr>
  </w:style>
  <w:style w:type="paragraph" w:customStyle="1" w:styleId="913419B0D165425B8DF384F7F07500631">
    <w:name w:val="913419B0D165425B8DF384F7F07500631"/>
    <w:rsid w:val="00A1434F"/>
    <w:pPr>
      <w:spacing w:after="0" w:line="240" w:lineRule="auto"/>
    </w:pPr>
    <w:rPr>
      <w:rFonts w:ascii="Times New Roman" w:eastAsia="Times New Roman" w:hAnsi="Times New Roman" w:cs="Times New Roman"/>
      <w:sz w:val="24"/>
      <w:szCs w:val="24"/>
    </w:rPr>
  </w:style>
  <w:style w:type="paragraph" w:customStyle="1" w:styleId="9A5F4DB0BB6A4BC9958B4B1172F83C861">
    <w:name w:val="9A5F4DB0BB6A4BC9958B4B1172F83C861"/>
    <w:rsid w:val="00A1434F"/>
    <w:pPr>
      <w:spacing w:after="0" w:line="240" w:lineRule="auto"/>
    </w:pPr>
    <w:rPr>
      <w:rFonts w:ascii="Times New Roman" w:eastAsia="Times New Roman" w:hAnsi="Times New Roman" w:cs="Times New Roman"/>
      <w:sz w:val="24"/>
      <w:szCs w:val="24"/>
    </w:rPr>
  </w:style>
  <w:style w:type="paragraph" w:customStyle="1" w:styleId="82B705A88C304ABF980D0D880726E8A91">
    <w:name w:val="82B705A88C304ABF980D0D880726E8A91"/>
    <w:rsid w:val="00A1434F"/>
    <w:pPr>
      <w:spacing w:after="0" w:line="240" w:lineRule="auto"/>
    </w:pPr>
    <w:rPr>
      <w:rFonts w:ascii="Times New Roman" w:eastAsia="Times New Roman" w:hAnsi="Times New Roman" w:cs="Times New Roman"/>
      <w:sz w:val="24"/>
      <w:szCs w:val="24"/>
    </w:rPr>
  </w:style>
  <w:style w:type="paragraph" w:customStyle="1" w:styleId="EE19A701BBD84B63A720253E3B87E5FD1">
    <w:name w:val="EE19A701BBD84B63A720253E3B87E5FD1"/>
    <w:rsid w:val="00A1434F"/>
    <w:pPr>
      <w:spacing w:after="0" w:line="240" w:lineRule="auto"/>
    </w:pPr>
    <w:rPr>
      <w:rFonts w:ascii="Times New Roman" w:eastAsia="Times New Roman" w:hAnsi="Times New Roman" w:cs="Times New Roman"/>
      <w:sz w:val="24"/>
      <w:szCs w:val="24"/>
    </w:rPr>
  </w:style>
  <w:style w:type="paragraph" w:customStyle="1" w:styleId="50601EFCA6C6463EA49DD26FA69C7A0C1">
    <w:name w:val="50601EFCA6C6463EA49DD26FA69C7A0C1"/>
    <w:rsid w:val="00A1434F"/>
    <w:pPr>
      <w:spacing w:after="0" w:line="240" w:lineRule="auto"/>
    </w:pPr>
    <w:rPr>
      <w:rFonts w:ascii="Times New Roman" w:eastAsia="Times New Roman" w:hAnsi="Times New Roman" w:cs="Times New Roman"/>
      <w:sz w:val="24"/>
      <w:szCs w:val="24"/>
    </w:rPr>
  </w:style>
  <w:style w:type="paragraph" w:customStyle="1" w:styleId="A87DB5B6BE9142669A483D1C7DD7F0241">
    <w:name w:val="A87DB5B6BE9142669A483D1C7DD7F0241"/>
    <w:rsid w:val="00A1434F"/>
    <w:pPr>
      <w:spacing w:after="0" w:line="240" w:lineRule="auto"/>
    </w:pPr>
    <w:rPr>
      <w:rFonts w:ascii="Times New Roman" w:eastAsia="Times New Roman" w:hAnsi="Times New Roman" w:cs="Times New Roman"/>
      <w:sz w:val="24"/>
      <w:szCs w:val="24"/>
    </w:rPr>
  </w:style>
  <w:style w:type="paragraph" w:customStyle="1" w:styleId="8A1B75FE3357405BB272CE34389EB6BF1">
    <w:name w:val="8A1B75FE3357405BB272CE34389EB6BF1"/>
    <w:rsid w:val="00A1434F"/>
    <w:pPr>
      <w:spacing w:after="0" w:line="240" w:lineRule="auto"/>
    </w:pPr>
    <w:rPr>
      <w:rFonts w:ascii="Times New Roman" w:eastAsia="Times New Roman" w:hAnsi="Times New Roman" w:cs="Times New Roman"/>
      <w:sz w:val="24"/>
      <w:szCs w:val="24"/>
    </w:rPr>
  </w:style>
  <w:style w:type="paragraph" w:customStyle="1" w:styleId="2804B843E0964FD48EEA621411CB1AA21">
    <w:name w:val="2804B843E0964FD48EEA621411CB1AA21"/>
    <w:rsid w:val="00A1434F"/>
    <w:pPr>
      <w:spacing w:after="0" w:line="240" w:lineRule="auto"/>
    </w:pPr>
    <w:rPr>
      <w:rFonts w:ascii="Times New Roman" w:eastAsia="Times New Roman" w:hAnsi="Times New Roman" w:cs="Times New Roman"/>
      <w:sz w:val="24"/>
      <w:szCs w:val="24"/>
    </w:rPr>
  </w:style>
  <w:style w:type="paragraph" w:customStyle="1" w:styleId="CD0E6D4A8300411696178A76D11525781">
    <w:name w:val="CD0E6D4A8300411696178A76D11525781"/>
    <w:rsid w:val="00A1434F"/>
    <w:pPr>
      <w:spacing w:after="0" w:line="240" w:lineRule="auto"/>
    </w:pPr>
    <w:rPr>
      <w:rFonts w:ascii="Times New Roman" w:eastAsia="Times New Roman" w:hAnsi="Times New Roman" w:cs="Times New Roman"/>
      <w:sz w:val="24"/>
      <w:szCs w:val="24"/>
    </w:rPr>
  </w:style>
  <w:style w:type="paragraph" w:customStyle="1" w:styleId="2EB02FF2C73F4C69A44368D3B5080E8D1">
    <w:name w:val="2EB02FF2C73F4C69A44368D3B5080E8D1"/>
    <w:rsid w:val="00A1434F"/>
    <w:pPr>
      <w:spacing w:after="0" w:line="240" w:lineRule="auto"/>
    </w:pPr>
    <w:rPr>
      <w:rFonts w:ascii="Times New Roman" w:eastAsia="Times New Roman" w:hAnsi="Times New Roman" w:cs="Times New Roman"/>
      <w:sz w:val="24"/>
      <w:szCs w:val="24"/>
    </w:rPr>
  </w:style>
  <w:style w:type="paragraph" w:customStyle="1" w:styleId="6C4168138C564E2CAFEAA5F4587B64AB1">
    <w:name w:val="6C4168138C564E2CAFEAA5F4587B64AB1"/>
    <w:rsid w:val="00A1434F"/>
    <w:pPr>
      <w:spacing w:after="0" w:line="240" w:lineRule="auto"/>
    </w:pPr>
    <w:rPr>
      <w:rFonts w:ascii="Times New Roman" w:eastAsia="Times New Roman" w:hAnsi="Times New Roman" w:cs="Times New Roman"/>
      <w:sz w:val="24"/>
      <w:szCs w:val="24"/>
    </w:rPr>
  </w:style>
  <w:style w:type="paragraph" w:customStyle="1" w:styleId="F1FD04C49E3040D9978F34F41D33DE261">
    <w:name w:val="F1FD04C49E3040D9978F34F41D33DE261"/>
    <w:rsid w:val="00A1434F"/>
    <w:pPr>
      <w:spacing w:after="0" w:line="240" w:lineRule="auto"/>
    </w:pPr>
    <w:rPr>
      <w:rFonts w:ascii="Times New Roman" w:eastAsia="Times New Roman" w:hAnsi="Times New Roman" w:cs="Times New Roman"/>
      <w:sz w:val="24"/>
      <w:szCs w:val="24"/>
    </w:rPr>
  </w:style>
  <w:style w:type="paragraph" w:customStyle="1" w:styleId="12410A94A9F349BABA7105ACAE77193D1">
    <w:name w:val="12410A94A9F349BABA7105ACAE77193D1"/>
    <w:rsid w:val="00A1434F"/>
    <w:pPr>
      <w:spacing w:after="0" w:line="240" w:lineRule="auto"/>
    </w:pPr>
    <w:rPr>
      <w:rFonts w:ascii="Times New Roman" w:eastAsia="Times New Roman" w:hAnsi="Times New Roman" w:cs="Times New Roman"/>
      <w:sz w:val="24"/>
      <w:szCs w:val="24"/>
    </w:rPr>
  </w:style>
  <w:style w:type="paragraph" w:customStyle="1" w:styleId="1EB152A167D54132B4983E7FC3111BF61">
    <w:name w:val="1EB152A167D54132B4983E7FC3111BF61"/>
    <w:rsid w:val="00A1434F"/>
    <w:pPr>
      <w:spacing w:after="0" w:line="240" w:lineRule="auto"/>
    </w:pPr>
    <w:rPr>
      <w:rFonts w:ascii="Times New Roman" w:eastAsia="Times New Roman" w:hAnsi="Times New Roman" w:cs="Times New Roman"/>
      <w:sz w:val="24"/>
      <w:szCs w:val="24"/>
    </w:rPr>
  </w:style>
  <w:style w:type="paragraph" w:customStyle="1" w:styleId="9EE6AD43FEE9492B842A9B3C8796F7FD1">
    <w:name w:val="9EE6AD43FEE9492B842A9B3C8796F7FD1"/>
    <w:rsid w:val="00A1434F"/>
    <w:pPr>
      <w:spacing w:after="0" w:line="240" w:lineRule="auto"/>
    </w:pPr>
    <w:rPr>
      <w:rFonts w:ascii="Times New Roman" w:eastAsia="Times New Roman" w:hAnsi="Times New Roman" w:cs="Times New Roman"/>
      <w:sz w:val="24"/>
      <w:szCs w:val="24"/>
    </w:rPr>
  </w:style>
  <w:style w:type="paragraph" w:customStyle="1" w:styleId="1D75A4D432BA4E9391F2A800BAB6ADD81">
    <w:name w:val="1D75A4D432BA4E9391F2A800BAB6ADD81"/>
    <w:rsid w:val="00A1434F"/>
    <w:pPr>
      <w:spacing w:after="0" w:line="240" w:lineRule="auto"/>
    </w:pPr>
    <w:rPr>
      <w:rFonts w:ascii="Times New Roman" w:eastAsia="Times New Roman" w:hAnsi="Times New Roman" w:cs="Times New Roman"/>
      <w:sz w:val="24"/>
      <w:szCs w:val="24"/>
    </w:rPr>
  </w:style>
  <w:style w:type="paragraph" w:customStyle="1" w:styleId="7930B83F33F749EDB079BE7FF5065C661">
    <w:name w:val="7930B83F33F749EDB079BE7FF5065C661"/>
    <w:rsid w:val="00A1434F"/>
    <w:pPr>
      <w:spacing w:after="0" w:line="240" w:lineRule="auto"/>
    </w:pPr>
    <w:rPr>
      <w:rFonts w:ascii="Times New Roman" w:eastAsia="Times New Roman" w:hAnsi="Times New Roman" w:cs="Times New Roman"/>
      <w:sz w:val="24"/>
      <w:szCs w:val="24"/>
    </w:rPr>
  </w:style>
  <w:style w:type="paragraph" w:customStyle="1" w:styleId="23BEFB03D162467BA65D2636ABA60A351">
    <w:name w:val="23BEFB03D162467BA65D2636ABA60A351"/>
    <w:rsid w:val="00A1434F"/>
    <w:pPr>
      <w:spacing w:after="0" w:line="240" w:lineRule="auto"/>
    </w:pPr>
    <w:rPr>
      <w:rFonts w:ascii="Times New Roman" w:eastAsia="Times New Roman" w:hAnsi="Times New Roman" w:cs="Times New Roman"/>
      <w:sz w:val="24"/>
      <w:szCs w:val="24"/>
    </w:rPr>
  </w:style>
  <w:style w:type="paragraph" w:customStyle="1" w:styleId="38B81FDA4D7D4EEC819733E67078E5191">
    <w:name w:val="38B81FDA4D7D4EEC819733E67078E5191"/>
    <w:rsid w:val="00A1434F"/>
    <w:pPr>
      <w:spacing w:after="0" w:line="240" w:lineRule="auto"/>
    </w:pPr>
    <w:rPr>
      <w:rFonts w:ascii="Times New Roman" w:eastAsia="Times New Roman" w:hAnsi="Times New Roman" w:cs="Times New Roman"/>
      <w:sz w:val="24"/>
      <w:szCs w:val="24"/>
    </w:rPr>
  </w:style>
  <w:style w:type="paragraph" w:customStyle="1" w:styleId="117B72BEC075433E9ADCC5CA96C91EBB1">
    <w:name w:val="117B72BEC075433E9ADCC5CA96C91EBB1"/>
    <w:rsid w:val="00A1434F"/>
    <w:pPr>
      <w:spacing w:after="0" w:line="240" w:lineRule="auto"/>
    </w:pPr>
    <w:rPr>
      <w:rFonts w:ascii="Times New Roman" w:eastAsia="Times New Roman" w:hAnsi="Times New Roman" w:cs="Times New Roman"/>
      <w:sz w:val="24"/>
      <w:szCs w:val="24"/>
    </w:rPr>
  </w:style>
  <w:style w:type="paragraph" w:customStyle="1" w:styleId="BFE3E4F06A284ABBA67899247C5BBD6B1">
    <w:name w:val="BFE3E4F06A284ABBA67899247C5BBD6B1"/>
    <w:rsid w:val="00A1434F"/>
    <w:pPr>
      <w:spacing w:after="0" w:line="240" w:lineRule="auto"/>
    </w:pPr>
    <w:rPr>
      <w:rFonts w:ascii="Times New Roman" w:eastAsia="Times New Roman" w:hAnsi="Times New Roman" w:cs="Times New Roman"/>
      <w:sz w:val="24"/>
      <w:szCs w:val="24"/>
    </w:rPr>
  </w:style>
  <w:style w:type="paragraph" w:customStyle="1" w:styleId="A77E6A5C3DE84563AD2A3FD08A8CE6101">
    <w:name w:val="A77E6A5C3DE84563AD2A3FD08A8CE6101"/>
    <w:rsid w:val="00A1434F"/>
    <w:pPr>
      <w:spacing w:after="0" w:line="240" w:lineRule="auto"/>
    </w:pPr>
    <w:rPr>
      <w:rFonts w:ascii="Times New Roman" w:eastAsia="Times New Roman" w:hAnsi="Times New Roman" w:cs="Times New Roman"/>
      <w:sz w:val="24"/>
      <w:szCs w:val="24"/>
    </w:rPr>
  </w:style>
  <w:style w:type="paragraph" w:customStyle="1" w:styleId="2ADDA77171D2423E8CA85EEF4FD71F3B1">
    <w:name w:val="2ADDA77171D2423E8CA85EEF4FD71F3B1"/>
    <w:rsid w:val="00A1434F"/>
    <w:pPr>
      <w:spacing w:after="0" w:line="240" w:lineRule="auto"/>
    </w:pPr>
    <w:rPr>
      <w:rFonts w:ascii="Times New Roman" w:eastAsia="Times New Roman" w:hAnsi="Times New Roman" w:cs="Times New Roman"/>
      <w:sz w:val="24"/>
      <w:szCs w:val="24"/>
    </w:rPr>
  </w:style>
  <w:style w:type="paragraph" w:customStyle="1" w:styleId="C314DA169610441DA1263E7BBE8DF28F1">
    <w:name w:val="C314DA169610441DA1263E7BBE8DF28F1"/>
    <w:rsid w:val="00A1434F"/>
    <w:pPr>
      <w:spacing w:after="0" w:line="240" w:lineRule="auto"/>
    </w:pPr>
    <w:rPr>
      <w:rFonts w:ascii="Times New Roman" w:eastAsia="Times New Roman" w:hAnsi="Times New Roman" w:cs="Times New Roman"/>
      <w:sz w:val="24"/>
      <w:szCs w:val="24"/>
    </w:rPr>
  </w:style>
  <w:style w:type="paragraph" w:customStyle="1" w:styleId="92FC8F847738472CBABFB7DF2BB273591">
    <w:name w:val="92FC8F847738472CBABFB7DF2BB273591"/>
    <w:rsid w:val="00A1434F"/>
    <w:pPr>
      <w:spacing w:after="0" w:line="240" w:lineRule="auto"/>
    </w:pPr>
    <w:rPr>
      <w:rFonts w:ascii="Times New Roman" w:eastAsia="Times New Roman" w:hAnsi="Times New Roman" w:cs="Times New Roman"/>
      <w:sz w:val="24"/>
      <w:szCs w:val="24"/>
    </w:rPr>
  </w:style>
  <w:style w:type="paragraph" w:customStyle="1" w:styleId="EA86DF79A10640F48E96D95B37B1A8711">
    <w:name w:val="EA86DF79A10640F48E96D95B37B1A8711"/>
    <w:rsid w:val="00A1434F"/>
    <w:pPr>
      <w:spacing w:after="0" w:line="240" w:lineRule="auto"/>
    </w:pPr>
    <w:rPr>
      <w:rFonts w:ascii="Times New Roman" w:eastAsia="Times New Roman" w:hAnsi="Times New Roman" w:cs="Times New Roman"/>
      <w:sz w:val="24"/>
      <w:szCs w:val="24"/>
    </w:rPr>
  </w:style>
  <w:style w:type="paragraph" w:customStyle="1" w:styleId="B46BDF54CD9B4273897E384C4C258F2C1">
    <w:name w:val="B46BDF54CD9B4273897E384C4C258F2C1"/>
    <w:rsid w:val="00A1434F"/>
    <w:pPr>
      <w:spacing w:after="0" w:line="240" w:lineRule="auto"/>
    </w:pPr>
    <w:rPr>
      <w:rFonts w:ascii="Times New Roman" w:eastAsia="Times New Roman" w:hAnsi="Times New Roman" w:cs="Times New Roman"/>
      <w:sz w:val="24"/>
      <w:szCs w:val="24"/>
    </w:rPr>
  </w:style>
  <w:style w:type="paragraph" w:customStyle="1" w:styleId="A7D2C36EF3A546CFB728494594D2C2581">
    <w:name w:val="A7D2C36EF3A546CFB728494594D2C2581"/>
    <w:rsid w:val="00A1434F"/>
    <w:pPr>
      <w:spacing w:after="0" w:line="240" w:lineRule="auto"/>
    </w:pPr>
    <w:rPr>
      <w:rFonts w:ascii="Times New Roman" w:eastAsia="Times New Roman" w:hAnsi="Times New Roman" w:cs="Times New Roman"/>
      <w:sz w:val="24"/>
      <w:szCs w:val="24"/>
    </w:rPr>
  </w:style>
  <w:style w:type="paragraph" w:customStyle="1" w:styleId="2D9F0A00E39A46FDBF44C46EFEF952081">
    <w:name w:val="2D9F0A00E39A46FDBF44C46EFEF952081"/>
    <w:rsid w:val="00A1434F"/>
    <w:pPr>
      <w:spacing w:after="0" w:line="240" w:lineRule="auto"/>
    </w:pPr>
    <w:rPr>
      <w:rFonts w:ascii="Times New Roman" w:eastAsia="Times New Roman" w:hAnsi="Times New Roman" w:cs="Times New Roman"/>
      <w:sz w:val="24"/>
      <w:szCs w:val="24"/>
    </w:rPr>
  </w:style>
  <w:style w:type="paragraph" w:customStyle="1" w:styleId="1B4FEE91BC6D4DB1876917C40197173E1">
    <w:name w:val="1B4FEE91BC6D4DB1876917C40197173E1"/>
    <w:rsid w:val="00A1434F"/>
    <w:pPr>
      <w:spacing w:after="0" w:line="240" w:lineRule="auto"/>
    </w:pPr>
    <w:rPr>
      <w:rFonts w:ascii="Times New Roman" w:eastAsia="Times New Roman" w:hAnsi="Times New Roman" w:cs="Times New Roman"/>
      <w:sz w:val="24"/>
      <w:szCs w:val="24"/>
    </w:rPr>
  </w:style>
  <w:style w:type="paragraph" w:customStyle="1" w:styleId="495FDE29F3B241D98F11011B66B3B4D21">
    <w:name w:val="495FDE29F3B241D98F11011B66B3B4D21"/>
    <w:rsid w:val="00A1434F"/>
    <w:pPr>
      <w:spacing w:after="0" w:line="240" w:lineRule="auto"/>
    </w:pPr>
    <w:rPr>
      <w:rFonts w:ascii="Times New Roman" w:eastAsia="Times New Roman" w:hAnsi="Times New Roman" w:cs="Times New Roman"/>
      <w:sz w:val="24"/>
      <w:szCs w:val="24"/>
    </w:rPr>
  </w:style>
  <w:style w:type="paragraph" w:customStyle="1" w:styleId="820845FA105842E4918F64970419729D1">
    <w:name w:val="820845FA105842E4918F64970419729D1"/>
    <w:rsid w:val="00A1434F"/>
    <w:pPr>
      <w:spacing w:after="0" w:line="240" w:lineRule="auto"/>
    </w:pPr>
    <w:rPr>
      <w:rFonts w:ascii="Times New Roman" w:eastAsia="Times New Roman" w:hAnsi="Times New Roman" w:cs="Times New Roman"/>
      <w:sz w:val="24"/>
      <w:szCs w:val="24"/>
    </w:rPr>
  </w:style>
  <w:style w:type="paragraph" w:customStyle="1" w:styleId="20B88B0EEDE540629F1EF3A07A171F9D1">
    <w:name w:val="20B88B0EEDE540629F1EF3A07A171F9D1"/>
    <w:rsid w:val="00A1434F"/>
    <w:pPr>
      <w:spacing w:after="0" w:line="240" w:lineRule="auto"/>
    </w:pPr>
    <w:rPr>
      <w:rFonts w:ascii="Times New Roman" w:eastAsia="Times New Roman" w:hAnsi="Times New Roman" w:cs="Times New Roman"/>
      <w:sz w:val="24"/>
      <w:szCs w:val="24"/>
    </w:rPr>
  </w:style>
  <w:style w:type="paragraph" w:customStyle="1" w:styleId="7E60EE39DF8C4DC5A97B175EF93E91181">
    <w:name w:val="7E60EE39DF8C4DC5A97B175EF93E91181"/>
    <w:rsid w:val="00A1434F"/>
    <w:pPr>
      <w:spacing w:after="0" w:line="240" w:lineRule="auto"/>
    </w:pPr>
    <w:rPr>
      <w:rFonts w:ascii="Times New Roman" w:eastAsia="Times New Roman" w:hAnsi="Times New Roman" w:cs="Times New Roman"/>
      <w:sz w:val="24"/>
      <w:szCs w:val="24"/>
    </w:rPr>
  </w:style>
  <w:style w:type="paragraph" w:customStyle="1" w:styleId="61F9301C873647498030C6D8F4B87F031">
    <w:name w:val="61F9301C873647498030C6D8F4B87F031"/>
    <w:rsid w:val="00A1434F"/>
    <w:pPr>
      <w:spacing w:after="0" w:line="240" w:lineRule="auto"/>
    </w:pPr>
    <w:rPr>
      <w:rFonts w:ascii="Times New Roman" w:eastAsia="Times New Roman" w:hAnsi="Times New Roman" w:cs="Times New Roman"/>
      <w:sz w:val="24"/>
      <w:szCs w:val="24"/>
    </w:rPr>
  </w:style>
  <w:style w:type="paragraph" w:customStyle="1" w:styleId="FCA925470138429488DC24ED9A4A5E5E1">
    <w:name w:val="FCA925470138429488DC24ED9A4A5E5E1"/>
    <w:rsid w:val="00A1434F"/>
    <w:pPr>
      <w:spacing w:after="0" w:line="240" w:lineRule="auto"/>
    </w:pPr>
    <w:rPr>
      <w:rFonts w:ascii="Times New Roman" w:eastAsia="Times New Roman" w:hAnsi="Times New Roman" w:cs="Times New Roman"/>
      <w:sz w:val="24"/>
      <w:szCs w:val="24"/>
    </w:rPr>
  </w:style>
  <w:style w:type="paragraph" w:customStyle="1" w:styleId="82D015FB4CFC453EAC53F3EBC6FFDF131">
    <w:name w:val="82D015FB4CFC453EAC53F3EBC6FFDF131"/>
    <w:rsid w:val="00A1434F"/>
    <w:pPr>
      <w:spacing w:after="0" w:line="240" w:lineRule="auto"/>
    </w:pPr>
    <w:rPr>
      <w:rFonts w:ascii="Times New Roman" w:eastAsia="Times New Roman" w:hAnsi="Times New Roman" w:cs="Times New Roman"/>
      <w:sz w:val="24"/>
      <w:szCs w:val="24"/>
    </w:rPr>
  </w:style>
  <w:style w:type="paragraph" w:customStyle="1" w:styleId="44BE16F8F62B4527BDDEEAF33FA3BEDA1">
    <w:name w:val="44BE16F8F62B4527BDDEEAF33FA3BEDA1"/>
    <w:rsid w:val="00A1434F"/>
    <w:pPr>
      <w:spacing w:after="0" w:line="240" w:lineRule="auto"/>
    </w:pPr>
    <w:rPr>
      <w:rFonts w:ascii="Times New Roman" w:eastAsia="Times New Roman" w:hAnsi="Times New Roman" w:cs="Times New Roman"/>
      <w:sz w:val="24"/>
      <w:szCs w:val="24"/>
    </w:rPr>
  </w:style>
  <w:style w:type="paragraph" w:customStyle="1" w:styleId="E7F722F660A6489E85F14AFCA2BBD4F81">
    <w:name w:val="E7F722F660A6489E85F14AFCA2BBD4F81"/>
    <w:rsid w:val="00A1434F"/>
    <w:pPr>
      <w:spacing w:after="0" w:line="240" w:lineRule="auto"/>
    </w:pPr>
    <w:rPr>
      <w:rFonts w:ascii="Times New Roman" w:eastAsia="Times New Roman" w:hAnsi="Times New Roman" w:cs="Times New Roman"/>
      <w:sz w:val="24"/>
      <w:szCs w:val="24"/>
    </w:rPr>
  </w:style>
  <w:style w:type="paragraph" w:customStyle="1" w:styleId="AEE8A603F916484B8479C4104F2406011">
    <w:name w:val="AEE8A603F916484B8479C4104F2406011"/>
    <w:rsid w:val="00A1434F"/>
    <w:pPr>
      <w:spacing w:after="0" w:line="240" w:lineRule="auto"/>
    </w:pPr>
    <w:rPr>
      <w:rFonts w:ascii="Times New Roman" w:eastAsia="Times New Roman" w:hAnsi="Times New Roman" w:cs="Times New Roman"/>
      <w:sz w:val="24"/>
      <w:szCs w:val="24"/>
    </w:rPr>
  </w:style>
  <w:style w:type="paragraph" w:customStyle="1" w:styleId="44934ACF35504BC3B69F79C7DAF2B04F1">
    <w:name w:val="44934ACF35504BC3B69F79C7DAF2B04F1"/>
    <w:rsid w:val="00A1434F"/>
    <w:pPr>
      <w:spacing w:after="0" w:line="240" w:lineRule="auto"/>
    </w:pPr>
    <w:rPr>
      <w:rFonts w:ascii="Times New Roman" w:eastAsia="Times New Roman" w:hAnsi="Times New Roman" w:cs="Times New Roman"/>
      <w:sz w:val="24"/>
      <w:szCs w:val="24"/>
    </w:rPr>
  </w:style>
  <w:style w:type="paragraph" w:customStyle="1" w:styleId="3046D36A43F343BC8F28C2343AC847101">
    <w:name w:val="3046D36A43F343BC8F28C2343AC847101"/>
    <w:rsid w:val="00A1434F"/>
    <w:pPr>
      <w:spacing w:after="0" w:line="240" w:lineRule="auto"/>
    </w:pPr>
    <w:rPr>
      <w:rFonts w:ascii="Times New Roman" w:eastAsia="Times New Roman" w:hAnsi="Times New Roman" w:cs="Times New Roman"/>
      <w:sz w:val="24"/>
      <w:szCs w:val="24"/>
    </w:rPr>
  </w:style>
  <w:style w:type="paragraph" w:customStyle="1" w:styleId="1C9C6EFA460647C7BFE56AFE52B23F551">
    <w:name w:val="1C9C6EFA460647C7BFE56AFE52B23F551"/>
    <w:rsid w:val="00A1434F"/>
    <w:pPr>
      <w:spacing w:after="0" w:line="240" w:lineRule="auto"/>
    </w:pPr>
    <w:rPr>
      <w:rFonts w:ascii="Times New Roman" w:eastAsia="Times New Roman" w:hAnsi="Times New Roman" w:cs="Times New Roman"/>
      <w:sz w:val="24"/>
      <w:szCs w:val="24"/>
    </w:rPr>
  </w:style>
  <w:style w:type="paragraph" w:customStyle="1" w:styleId="FF055C81C4C345299B4DF016DB8639FB1">
    <w:name w:val="FF055C81C4C345299B4DF016DB8639FB1"/>
    <w:rsid w:val="00A1434F"/>
    <w:pPr>
      <w:spacing w:after="0" w:line="240" w:lineRule="auto"/>
    </w:pPr>
    <w:rPr>
      <w:rFonts w:ascii="Times New Roman" w:eastAsia="Times New Roman" w:hAnsi="Times New Roman" w:cs="Times New Roman"/>
      <w:sz w:val="24"/>
      <w:szCs w:val="24"/>
    </w:rPr>
  </w:style>
  <w:style w:type="paragraph" w:customStyle="1" w:styleId="B67EBE1E84044E038A0D08605024019E1">
    <w:name w:val="B67EBE1E84044E038A0D08605024019E1"/>
    <w:rsid w:val="00A1434F"/>
    <w:pPr>
      <w:spacing w:after="0" w:line="240" w:lineRule="auto"/>
    </w:pPr>
    <w:rPr>
      <w:rFonts w:ascii="Times New Roman" w:eastAsia="Times New Roman" w:hAnsi="Times New Roman" w:cs="Times New Roman"/>
      <w:sz w:val="24"/>
      <w:szCs w:val="24"/>
    </w:rPr>
  </w:style>
  <w:style w:type="paragraph" w:customStyle="1" w:styleId="363F9E91FF034FA1A6D3A4CA12714A211">
    <w:name w:val="363F9E91FF034FA1A6D3A4CA12714A211"/>
    <w:rsid w:val="00A1434F"/>
    <w:pPr>
      <w:spacing w:after="0" w:line="240" w:lineRule="auto"/>
    </w:pPr>
    <w:rPr>
      <w:rFonts w:ascii="Times New Roman" w:eastAsia="Times New Roman" w:hAnsi="Times New Roman" w:cs="Times New Roman"/>
      <w:sz w:val="24"/>
      <w:szCs w:val="24"/>
    </w:rPr>
  </w:style>
  <w:style w:type="paragraph" w:customStyle="1" w:styleId="929B78DDC442416C9CCF5DDB57750F101">
    <w:name w:val="929B78DDC442416C9CCF5DDB57750F101"/>
    <w:rsid w:val="00A1434F"/>
    <w:pPr>
      <w:spacing w:after="0" w:line="240" w:lineRule="auto"/>
    </w:pPr>
    <w:rPr>
      <w:rFonts w:ascii="Times New Roman" w:eastAsia="Times New Roman" w:hAnsi="Times New Roman" w:cs="Times New Roman"/>
      <w:sz w:val="24"/>
      <w:szCs w:val="24"/>
    </w:rPr>
  </w:style>
  <w:style w:type="paragraph" w:customStyle="1" w:styleId="2161F27D4E114A52841D69C2EAE52DF51">
    <w:name w:val="2161F27D4E114A52841D69C2EAE52DF51"/>
    <w:rsid w:val="00A1434F"/>
    <w:pPr>
      <w:spacing w:after="0" w:line="240" w:lineRule="auto"/>
    </w:pPr>
    <w:rPr>
      <w:rFonts w:ascii="Times New Roman" w:eastAsia="Times New Roman" w:hAnsi="Times New Roman" w:cs="Times New Roman"/>
      <w:sz w:val="24"/>
      <w:szCs w:val="24"/>
    </w:rPr>
  </w:style>
  <w:style w:type="paragraph" w:customStyle="1" w:styleId="1FF0692546BB44D9B3A91B566455991B1">
    <w:name w:val="1FF0692546BB44D9B3A91B566455991B1"/>
    <w:rsid w:val="00A1434F"/>
    <w:pPr>
      <w:spacing w:after="0" w:line="240" w:lineRule="auto"/>
    </w:pPr>
    <w:rPr>
      <w:rFonts w:ascii="Times New Roman" w:eastAsia="Times New Roman" w:hAnsi="Times New Roman" w:cs="Times New Roman"/>
      <w:sz w:val="24"/>
      <w:szCs w:val="24"/>
    </w:rPr>
  </w:style>
  <w:style w:type="paragraph" w:customStyle="1" w:styleId="CBA54A9BF94846E8B3EFFC7F934180B71">
    <w:name w:val="CBA54A9BF94846E8B3EFFC7F934180B71"/>
    <w:rsid w:val="00A1434F"/>
    <w:pPr>
      <w:spacing w:after="0" w:line="240" w:lineRule="auto"/>
    </w:pPr>
    <w:rPr>
      <w:rFonts w:ascii="Times New Roman" w:eastAsia="Times New Roman" w:hAnsi="Times New Roman" w:cs="Times New Roman"/>
      <w:sz w:val="24"/>
      <w:szCs w:val="24"/>
    </w:rPr>
  </w:style>
  <w:style w:type="paragraph" w:customStyle="1" w:styleId="4545750862504BA9B824FBDFF7ACCECE1">
    <w:name w:val="4545750862504BA9B824FBDFF7ACCECE1"/>
    <w:rsid w:val="00A1434F"/>
    <w:pPr>
      <w:spacing w:after="0" w:line="240" w:lineRule="auto"/>
    </w:pPr>
    <w:rPr>
      <w:rFonts w:ascii="Times New Roman" w:eastAsia="Times New Roman" w:hAnsi="Times New Roman" w:cs="Times New Roman"/>
      <w:sz w:val="24"/>
      <w:szCs w:val="24"/>
    </w:rPr>
  </w:style>
  <w:style w:type="paragraph" w:customStyle="1" w:styleId="44EF8CEAED3F4D0D83F1D46282EA55A21">
    <w:name w:val="44EF8CEAED3F4D0D83F1D46282EA55A21"/>
    <w:rsid w:val="00A1434F"/>
    <w:pPr>
      <w:spacing w:after="0" w:line="240" w:lineRule="auto"/>
    </w:pPr>
    <w:rPr>
      <w:rFonts w:ascii="Times New Roman" w:eastAsia="Times New Roman" w:hAnsi="Times New Roman" w:cs="Times New Roman"/>
      <w:sz w:val="24"/>
      <w:szCs w:val="24"/>
    </w:rPr>
  </w:style>
  <w:style w:type="paragraph" w:customStyle="1" w:styleId="F1987FC819764C9B9056415A45AA22FA1">
    <w:name w:val="F1987FC819764C9B9056415A45AA22FA1"/>
    <w:rsid w:val="00A1434F"/>
    <w:pPr>
      <w:spacing w:after="0" w:line="240" w:lineRule="auto"/>
    </w:pPr>
    <w:rPr>
      <w:rFonts w:ascii="Times New Roman" w:eastAsia="Times New Roman" w:hAnsi="Times New Roman" w:cs="Times New Roman"/>
      <w:sz w:val="24"/>
      <w:szCs w:val="24"/>
    </w:rPr>
  </w:style>
  <w:style w:type="paragraph" w:customStyle="1" w:styleId="7639083577414D66A699243A229DE8EC1">
    <w:name w:val="7639083577414D66A699243A229DE8EC1"/>
    <w:rsid w:val="00A1434F"/>
    <w:pPr>
      <w:spacing w:after="0" w:line="240" w:lineRule="auto"/>
    </w:pPr>
    <w:rPr>
      <w:rFonts w:ascii="Times New Roman" w:eastAsia="Times New Roman" w:hAnsi="Times New Roman" w:cs="Times New Roman"/>
      <w:sz w:val="24"/>
      <w:szCs w:val="24"/>
    </w:rPr>
  </w:style>
  <w:style w:type="paragraph" w:customStyle="1" w:styleId="B9F6A6914C104BBFB2758D23B3B07A0D1">
    <w:name w:val="B9F6A6914C104BBFB2758D23B3B07A0D1"/>
    <w:rsid w:val="00A1434F"/>
    <w:pPr>
      <w:spacing w:after="0" w:line="240" w:lineRule="auto"/>
    </w:pPr>
    <w:rPr>
      <w:rFonts w:ascii="Times New Roman" w:eastAsia="Times New Roman" w:hAnsi="Times New Roman" w:cs="Times New Roman"/>
      <w:sz w:val="24"/>
      <w:szCs w:val="24"/>
    </w:rPr>
  </w:style>
  <w:style w:type="paragraph" w:customStyle="1" w:styleId="D809DCA908F945EFA4F3F547C4593D2E1">
    <w:name w:val="D809DCA908F945EFA4F3F547C4593D2E1"/>
    <w:rsid w:val="00A1434F"/>
    <w:pPr>
      <w:spacing w:after="0" w:line="240" w:lineRule="auto"/>
    </w:pPr>
    <w:rPr>
      <w:rFonts w:ascii="Times New Roman" w:eastAsia="Times New Roman" w:hAnsi="Times New Roman" w:cs="Times New Roman"/>
      <w:sz w:val="24"/>
      <w:szCs w:val="24"/>
    </w:rPr>
  </w:style>
  <w:style w:type="paragraph" w:customStyle="1" w:styleId="66B00D8658EA40228D4D5635A3CBA64B1">
    <w:name w:val="66B00D8658EA40228D4D5635A3CBA64B1"/>
    <w:rsid w:val="00A1434F"/>
    <w:pPr>
      <w:spacing w:after="0" w:line="240" w:lineRule="auto"/>
    </w:pPr>
    <w:rPr>
      <w:rFonts w:ascii="Times New Roman" w:eastAsia="Times New Roman" w:hAnsi="Times New Roman" w:cs="Times New Roman"/>
      <w:sz w:val="24"/>
      <w:szCs w:val="24"/>
    </w:rPr>
  </w:style>
  <w:style w:type="paragraph" w:customStyle="1" w:styleId="C33162E097404EEDB1B6A563A9B62A601">
    <w:name w:val="C33162E097404EEDB1B6A563A9B62A601"/>
    <w:rsid w:val="00A1434F"/>
    <w:pPr>
      <w:spacing w:after="0" w:line="240" w:lineRule="auto"/>
    </w:pPr>
    <w:rPr>
      <w:rFonts w:ascii="Times New Roman" w:eastAsia="Times New Roman" w:hAnsi="Times New Roman" w:cs="Times New Roman"/>
      <w:sz w:val="24"/>
      <w:szCs w:val="24"/>
    </w:rPr>
  </w:style>
  <w:style w:type="paragraph" w:customStyle="1" w:styleId="0AD6409A416D42218DEA014B71397D201">
    <w:name w:val="0AD6409A416D42218DEA014B71397D201"/>
    <w:rsid w:val="00A1434F"/>
    <w:pPr>
      <w:spacing w:after="0" w:line="240" w:lineRule="auto"/>
    </w:pPr>
    <w:rPr>
      <w:rFonts w:ascii="Times New Roman" w:eastAsia="Times New Roman" w:hAnsi="Times New Roman" w:cs="Times New Roman"/>
      <w:sz w:val="24"/>
      <w:szCs w:val="24"/>
    </w:rPr>
  </w:style>
  <w:style w:type="paragraph" w:customStyle="1" w:styleId="16AA4793CAC249739B62378DA0E450841">
    <w:name w:val="16AA4793CAC249739B62378DA0E450841"/>
    <w:rsid w:val="00A1434F"/>
    <w:pPr>
      <w:spacing w:after="0" w:line="240" w:lineRule="auto"/>
    </w:pPr>
    <w:rPr>
      <w:rFonts w:ascii="Times New Roman" w:eastAsia="Times New Roman" w:hAnsi="Times New Roman" w:cs="Times New Roman"/>
      <w:sz w:val="24"/>
      <w:szCs w:val="24"/>
    </w:rPr>
  </w:style>
  <w:style w:type="paragraph" w:customStyle="1" w:styleId="E6CC89F0E807402A9F50925937BECF241">
    <w:name w:val="E6CC89F0E807402A9F50925937BECF241"/>
    <w:rsid w:val="00A1434F"/>
    <w:pPr>
      <w:spacing w:after="0" w:line="240" w:lineRule="auto"/>
    </w:pPr>
    <w:rPr>
      <w:rFonts w:ascii="Times New Roman" w:eastAsia="Times New Roman" w:hAnsi="Times New Roman" w:cs="Times New Roman"/>
      <w:sz w:val="24"/>
      <w:szCs w:val="24"/>
    </w:rPr>
  </w:style>
  <w:style w:type="paragraph" w:customStyle="1" w:styleId="978D1888890B468F9A5930EACA2169311">
    <w:name w:val="978D1888890B468F9A5930EACA2169311"/>
    <w:rsid w:val="00A1434F"/>
    <w:pPr>
      <w:spacing w:after="0" w:line="240" w:lineRule="auto"/>
    </w:pPr>
    <w:rPr>
      <w:rFonts w:ascii="Times New Roman" w:eastAsia="Times New Roman" w:hAnsi="Times New Roman" w:cs="Times New Roman"/>
      <w:sz w:val="24"/>
      <w:szCs w:val="24"/>
    </w:rPr>
  </w:style>
  <w:style w:type="paragraph" w:customStyle="1" w:styleId="1CBC5979335C48FD87BDE59C0D2C8B8F1">
    <w:name w:val="1CBC5979335C48FD87BDE59C0D2C8B8F1"/>
    <w:rsid w:val="00A1434F"/>
    <w:pPr>
      <w:spacing w:after="0" w:line="240" w:lineRule="auto"/>
    </w:pPr>
    <w:rPr>
      <w:rFonts w:ascii="Times New Roman" w:eastAsia="Times New Roman" w:hAnsi="Times New Roman" w:cs="Times New Roman"/>
      <w:sz w:val="24"/>
      <w:szCs w:val="24"/>
    </w:rPr>
  </w:style>
  <w:style w:type="paragraph" w:customStyle="1" w:styleId="A3A3007BD0BC4874A6E1FB9CEBB4FAD51">
    <w:name w:val="A3A3007BD0BC4874A6E1FB9CEBB4FAD51"/>
    <w:rsid w:val="00A1434F"/>
    <w:pPr>
      <w:spacing w:after="0" w:line="240" w:lineRule="auto"/>
    </w:pPr>
    <w:rPr>
      <w:rFonts w:ascii="Times New Roman" w:eastAsia="Times New Roman" w:hAnsi="Times New Roman" w:cs="Times New Roman"/>
      <w:sz w:val="24"/>
      <w:szCs w:val="24"/>
    </w:rPr>
  </w:style>
  <w:style w:type="paragraph" w:customStyle="1" w:styleId="11D5F0CCAF2948E6B37E7A60DC33264E1">
    <w:name w:val="11D5F0CCAF2948E6B37E7A60DC33264E1"/>
    <w:rsid w:val="00A1434F"/>
    <w:pPr>
      <w:spacing w:after="0" w:line="240" w:lineRule="auto"/>
    </w:pPr>
    <w:rPr>
      <w:rFonts w:ascii="Times New Roman" w:eastAsia="Times New Roman" w:hAnsi="Times New Roman" w:cs="Times New Roman"/>
      <w:sz w:val="24"/>
      <w:szCs w:val="24"/>
    </w:rPr>
  </w:style>
  <w:style w:type="paragraph" w:customStyle="1" w:styleId="231C8378A2544ACE805A694A9C9B90AC1">
    <w:name w:val="231C8378A2544ACE805A694A9C9B90AC1"/>
    <w:rsid w:val="00A1434F"/>
    <w:pPr>
      <w:spacing w:after="0" w:line="240" w:lineRule="auto"/>
    </w:pPr>
    <w:rPr>
      <w:rFonts w:ascii="Times New Roman" w:eastAsia="Times New Roman" w:hAnsi="Times New Roman" w:cs="Times New Roman"/>
      <w:sz w:val="24"/>
      <w:szCs w:val="24"/>
    </w:rPr>
  </w:style>
  <w:style w:type="paragraph" w:customStyle="1" w:styleId="FE5C705C72424BCEACC39B0353B4549E1">
    <w:name w:val="FE5C705C72424BCEACC39B0353B4549E1"/>
    <w:rsid w:val="00A1434F"/>
    <w:pPr>
      <w:spacing w:after="0" w:line="240" w:lineRule="auto"/>
    </w:pPr>
    <w:rPr>
      <w:rFonts w:ascii="Times New Roman" w:eastAsia="Times New Roman" w:hAnsi="Times New Roman" w:cs="Times New Roman"/>
      <w:sz w:val="24"/>
      <w:szCs w:val="24"/>
    </w:rPr>
  </w:style>
  <w:style w:type="paragraph" w:customStyle="1" w:styleId="F09484BA0D0F4E8F8C1AE1F7854108631">
    <w:name w:val="F09484BA0D0F4E8F8C1AE1F7854108631"/>
    <w:rsid w:val="00A1434F"/>
    <w:pPr>
      <w:spacing w:after="0" w:line="240" w:lineRule="auto"/>
    </w:pPr>
    <w:rPr>
      <w:rFonts w:ascii="Times New Roman" w:eastAsia="Times New Roman" w:hAnsi="Times New Roman" w:cs="Times New Roman"/>
      <w:sz w:val="24"/>
      <w:szCs w:val="24"/>
    </w:rPr>
  </w:style>
  <w:style w:type="paragraph" w:customStyle="1" w:styleId="A1C4E2C621C4423DBC5B5DB239FF8A961">
    <w:name w:val="A1C4E2C621C4423DBC5B5DB239FF8A961"/>
    <w:rsid w:val="00A1434F"/>
    <w:pPr>
      <w:spacing w:after="0" w:line="240" w:lineRule="auto"/>
    </w:pPr>
    <w:rPr>
      <w:rFonts w:ascii="Times New Roman" w:eastAsia="Times New Roman" w:hAnsi="Times New Roman" w:cs="Times New Roman"/>
      <w:sz w:val="24"/>
      <w:szCs w:val="24"/>
    </w:rPr>
  </w:style>
  <w:style w:type="paragraph" w:customStyle="1" w:styleId="D19BA1438B6B466186CBE98224B532422">
    <w:name w:val="D19BA1438B6B466186CBE98224B532422"/>
    <w:rsid w:val="00A1434F"/>
    <w:pPr>
      <w:spacing w:after="0" w:line="240" w:lineRule="auto"/>
    </w:pPr>
    <w:rPr>
      <w:rFonts w:ascii="Times New Roman" w:eastAsia="Times New Roman" w:hAnsi="Times New Roman" w:cs="Times New Roman"/>
      <w:sz w:val="24"/>
      <w:szCs w:val="24"/>
    </w:rPr>
  </w:style>
  <w:style w:type="paragraph" w:customStyle="1" w:styleId="AC9A28DE452049CDBCDE10742C27F7392">
    <w:name w:val="AC9A28DE452049CDBCDE10742C27F7392"/>
    <w:rsid w:val="00A1434F"/>
    <w:pPr>
      <w:spacing w:after="0" w:line="240" w:lineRule="auto"/>
    </w:pPr>
    <w:rPr>
      <w:rFonts w:ascii="Times New Roman" w:eastAsia="Times New Roman" w:hAnsi="Times New Roman" w:cs="Times New Roman"/>
      <w:sz w:val="24"/>
      <w:szCs w:val="24"/>
    </w:rPr>
  </w:style>
  <w:style w:type="paragraph" w:customStyle="1" w:styleId="A2A412AED14C4263841F4E3D68F3C7791">
    <w:name w:val="A2A412AED14C4263841F4E3D68F3C7791"/>
    <w:rsid w:val="00A1434F"/>
    <w:pPr>
      <w:spacing w:after="0" w:line="240" w:lineRule="auto"/>
    </w:pPr>
    <w:rPr>
      <w:rFonts w:ascii="Times New Roman" w:eastAsia="Times New Roman" w:hAnsi="Times New Roman" w:cs="Times New Roman"/>
      <w:sz w:val="24"/>
      <w:szCs w:val="24"/>
    </w:rPr>
  </w:style>
  <w:style w:type="paragraph" w:customStyle="1" w:styleId="F967255EC91647AD9307A9024781ED691">
    <w:name w:val="F967255EC91647AD9307A9024781ED691"/>
    <w:rsid w:val="00A1434F"/>
    <w:pPr>
      <w:spacing w:after="0" w:line="240" w:lineRule="auto"/>
    </w:pPr>
    <w:rPr>
      <w:rFonts w:ascii="Times New Roman" w:eastAsia="Times New Roman" w:hAnsi="Times New Roman" w:cs="Times New Roman"/>
      <w:sz w:val="24"/>
      <w:szCs w:val="24"/>
    </w:rPr>
  </w:style>
  <w:style w:type="paragraph" w:customStyle="1" w:styleId="4983AEFDC7744E2FBCBEC38FD0EFC0541">
    <w:name w:val="4983AEFDC7744E2FBCBEC38FD0EFC0541"/>
    <w:rsid w:val="00A1434F"/>
    <w:pPr>
      <w:spacing w:after="0" w:line="240" w:lineRule="auto"/>
    </w:pPr>
    <w:rPr>
      <w:rFonts w:ascii="Times New Roman" w:eastAsia="Times New Roman" w:hAnsi="Times New Roman" w:cs="Times New Roman"/>
      <w:sz w:val="24"/>
      <w:szCs w:val="24"/>
    </w:rPr>
  </w:style>
  <w:style w:type="paragraph" w:customStyle="1" w:styleId="FBC5475BC0C94861A7F9FE4BB32752072">
    <w:name w:val="FBC5475BC0C94861A7F9FE4BB32752072"/>
    <w:rsid w:val="00A1434F"/>
    <w:pPr>
      <w:spacing w:after="0" w:line="240" w:lineRule="auto"/>
    </w:pPr>
    <w:rPr>
      <w:rFonts w:ascii="Times New Roman" w:eastAsia="Times New Roman" w:hAnsi="Times New Roman" w:cs="Times New Roman"/>
      <w:sz w:val="24"/>
      <w:szCs w:val="24"/>
    </w:rPr>
  </w:style>
  <w:style w:type="paragraph" w:customStyle="1" w:styleId="D587D91A4C1640C1A9B02421F1AC9AA02">
    <w:name w:val="D587D91A4C1640C1A9B02421F1AC9AA02"/>
    <w:rsid w:val="00A1434F"/>
    <w:pPr>
      <w:spacing w:after="0" w:line="240" w:lineRule="auto"/>
    </w:pPr>
    <w:rPr>
      <w:rFonts w:ascii="Times New Roman" w:eastAsia="Times New Roman" w:hAnsi="Times New Roman" w:cs="Times New Roman"/>
      <w:sz w:val="24"/>
      <w:szCs w:val="24"/>
    </w:rPr>
  </w:style>
  <w:style w:type="paragraph" w:customStyle="1" w:styleId="754ABD0BE16E4A58B1D4BA6A56CF88F22">
    <w:name w:val="754ABD0BE16E4A58B1D4BA6A56CF88F22"/>
    <w:rsid w:val="00A1434F"/>
    <w:pPr>
      <w:spacing w:after="0" w:line="240" w:lineRule="auto"/>
    </w:pPr>
    <w:rPr>
      <w:rFonts w:ascii="Times New Roman" w:eastAsia="Times New Roman" w:hAnsi="Times New Roman" w:cs="Times New Roman"/>
      <w:sz w:val="24"/>
      <w:szCs w:val="24"/>
    </w:rPr>
  </w:style>
  <w:style w:type="paragraph" w:customStyle="1" w:styleId="F80F038629D64B33B657B5474DC0EAD62">
    <w:name w:val="F80F038629D64B33B657B5474DC0EAD62"/>
    <w:rsid w:val="00A1434F"/>
    <w:pPr>
      <w:spacing w:after="0" w:line="240" w:lineRule="auto"/>
    </w:pPr>
    <w:rPr>
      <w:rFonts w:ascii="Times New Roman" w:eastAsia="Times New Roman" w:hAnsi="Times New Roman" w:cs="Times New Roman"/>
      <w:sz w:val="24"/>
      <w:szCs w:val="24"/>
    </w:rPr>
  </w:style>
  <w:style w:type="paragraph" w:customStyle="1" w:styleId="BBB172B00F764BF49052BF1B0FF3063E2">
    <w:name w:val="BBB172B00F764BF49052BF1B0FF3063E2"/>
    <w:rsid w:val="00A1434F"/>
    <w:pPr>
      <w:spacing w:after="0" w:line="240" w:lineRule="auto"/>
    </w:pPr>
    <w:rPr>
      <w:rFonts w:ascii="Times New Roman" w:eastAsia="Times New Roman" w:hAnsi="Times New Roman" w:cs="Times New Roman"/>
      <w:sz w:val="24"/>
      <w:szCs w:val="24"/>
    </w:rPr>
  </w:style>
  <w:style w:type="paragraph" w:customStyle="1" w:styleId="5128D211D43E4BE6B416A3E8F466417E2">
    <w:name w:val="5128D211D43E4BE6B416A3E8F466417E2"/>
    <w:rsid w:val="00A1434F"/>
    <w:pPr>
      <w:spacing w:after="0" w:line="240" w:lineRule="auto"/>
    </w:pPr>
    <w:rPr>
      <w:rFonts w:ascii="Times New Roman" w:eastAsia="Times New Roman" w:hAnsi="Times New Roman" w:cs="Times New Roman"/>
      <w:sz w:val="24"/>
      <w:szCs w:val="24"/>
    </w:rPr>
  </w:style>
  <w:style w:type="paragraph" w:customStyle="1" w:styleId="AB867C02F7804EFCB4813C83F078FF542">
    <w:name w:val="AB867C02F7804EFCB4813C83F078FF542"/>
    <w:rsid w:val="00A1434F"/>
    <w:pPr>
      <w:spacing w:after="0" w:line="240" w:lineRule="auto"/>
    </w:pPr>
    <w:rPr>
      <w:rFonts w:ascii="Times New Roman" w:eastAsia="Times New Roman" w:hAnsi="Times New Roman" w:cs="Times New Roman"/>
      <w:sz w:val="24"/>
      <w:szCs w:val="24"/>
    </w:rPr>
  </w:style>
  <w:style w:type="paragraph" w:customStyle="1" w:styleId="ABA3CD208F3842D3B449DB73B6CC1F722">
    <w:name w:val="ABA3CD208F3842D3B449DB73B6CC1F722"/>
    <w:rsid w:val="00A1434F"/>
    <w:pPr>
      <w:spacing w:after="0" w:line="240" w:lineRule="auto"/>
    </w:pPr>
    <w:rPr>
      <w:rFonts w:ascii="Times New Roman" w:eastAsia="Times New Roman" w:hAnsi="Times New Roman" w:cs="Times New Roman"/>
      <w:sz w:val="24"/>
      <w:szCs w:val="24"/>
    </w:rPr>
  </w:style>
  <w:style w:type="paragraph" w:customStyle="1" w:styleId="FEBE2779FCAE4B0B859C17AEA439F4202">
    <w:name w:val="FEBE2779FCAE4B0B859C17AEA439F4202"/>
    <w:rsid w:val="00A1434F"/>
    <w:pPr>
      <w:spacing w:after="0" w:line="240" w:lineRule="auto"/>
    </w:pPr>
    <w:rPr>
      <w:rFonts w:ascii="Times New Roman" w:eastAsia="Times New Roman" w:hAnsi="Times New Roman" w:cs="Times New Roman"/>
      <w:sz w:val="24"/>
      <w:szCs w:val="24"/>
    </w:rPr>
  </w:style>
  <w:style w:type="paragraph" w:customStyle="1" w:styleId="6BE31EBC672443D89AF95D4FFBAEDAE02">
    <w:name w:val="6BE31EBC672443D89AF95D4FFBAEDAE02"/>
    <w:rsid w:val="00A1434F"/>
    <w:pPr>
      <w:spacing w:after="0" w:line="240" w:lineRule="auto"/>
    </w:pPr>
    <w:rPr>
      <w:rFonts w:ascii="Times New Roman" w:eastAsia="Times New Roman" w:hAnsi="Times New Roman" w:cs="Times New Roman"/>
      <w:sz w:val="24"/>
      <w:szCs w:val="24"/>
    </w:rPr>
  </w:style>
  <w:style w:type="paragraph" w:customStyle="1" w:styleId="831790EC356D4766B71B2B2E1AED6B6B2">
    <w:name w:val="831790EC356D4766B71B2B2E1AED6B6B2"/>
    <w:rsid w:val="00A1434F"/>
    <w:pPr>
      <w:spacing w:after="0" w:line="240" w:lineRule="auto"/>
    </w:pPr>
    <w:rPr>
      <w:rFonts w:ascii="Times New Roman" w:eastAsia="Times New Roman" w:hAnsi="Times New Roman" w:cs="Times New Roman"/>
      <w:sz w:val="24"/>
      <w:szCs w:val="24"/>
    </w:rPr>
  </w:style>
  <w:style w:type="paragraph" w:customStyle="1" w:styleId="9DB6256E091E4FF2960DAD45823C67802">
    <w:name w:val="9DB6256E091E4FF2960DAD45823C67802"/>
    <w:rsid w:val="00A1434F"/>
    <w:pPr>
      <w:spacing w:after="0" w:line="240" w:lineRule="auto"/>
    </w:pPr>
    <w:rPr>
      <w:rFonts w:ascii="Times New Roman" w:eastAsia="Times New Roman" w:hAnsi="Times New Roman" w:cs="Times New Roman"/>
      <w:sz w:val="24"/>
      <w:szCs w:val="24"/>
    </w:rPr>
  </w:style>
  <w:style w:type="paragraph" w:customStyle="1" w:styleId="ACF8333656FA4064807865593C0265CD2">
    <w:name w:val="ACF8333656FA4064807865593C0265CD2"/>
    <w:rsid w:val="00A1434F"/>
    <w:pPr>
      <w:spacing w:after="0" w:line="240" w:lineRule="auto"/>
    </w:pPr>
    <w:rPr>
      <w:rFonts w:ascii="Times New Roman" w:eastAsia="Times New Roman" w:hAnsi="Times New Roman" w:cs="Times New Roman"/>
      <w:sz w:val="24"/>
      <w:szCs w:val="24"/>
    </w:rPr>
  </w:style>
  <w:style w:type="paragraph" w:customStyle="1" w:styleId="983DB41AAD1B46F88CCCD06A370812172">
    <w:name w:val="983DB41AAD1B46F88CCCD06A370812172"/>
    <w:rsid w:val="00A1434F"/>
    <w:pPr>
      <w:spacing w:after="0" w:line="240" w:lineRule="auto"/>
    </w:pPr>
    <w:rPr>
      <w:rFonts w:ascii="Times New Roman" w:eastAsia="Times New Roman" w:hAnsi="Times New Roman" w:cs="Times New Roman"/>
      <w:sz w:val="24"/>
      <w:szCs w:val="24"/>
    </w:rPr>
  </w:style>
  <w:style w:type="paragraph" w:customStyle="1" w:styleId="6ED425EDBF7246B3A8427FBA3D1FDF3B2">
    <w:name w:val="6ED425EDBF7246B3A8427FBA3D1FDF3B2"/>
    <w:rsid w:val="00A1434F"/>
    <w:pPr>
      <w:spacing w:after="0" w:line="240" w:lineRule="auto"/>
    </w:pPr>
    <w:rPr>
      <w:rFonts w:ascii="Times New Roman" w:eastAsia="Times New Roman" w:hAnsi="Times New Roman" w:cs="Times New Roman"/>
      <w:sz w:val="24"/>
      <w:szCs w:val="24"/>
    </w:rPr>
  </w:style>
  <w:style w:type="paragraph" w:customStyle="1" w:styleId="E45CE32668AA465692687270843F27301">
    <w:name w:val="E45CE32668AA465692687270843F27301"/>
    <w:rsid w:val="00A1434F"/>
    <w:pPr>
      <w:spacing w:after="0" w:line="240" w:lineRule="auto"/>
    </w:pPr>
    <w:rPr>
      <w:rFonts w:ascii="Times New Roman" w:eastAsia="Times New Roman" w:hAnsi="Times New Roman" w:cs="Times New Roman"/>
      <w:sz w:val="24"/>
      <w:szCs w:val="24"/>
    </w:rPr>
  </w:style>
  <w:style w:type="paragraph" w:customStyle="1" w:styleId="07A8C648FB1145EC90113AD4AA2CFFC31">
    <w:name w:val="07A8C648FB1145EC90113AD4AA2CFFC31"/>
    <w:rsid w:val="00A1434F"/>
    <w:pPr>
      <w:spacing w:after="0" w:line="240" w:lineRule="auto"/>
    </w:pPr>
    <w:rPr>
      <w:rFonts w:ascii="Times New Roman" w:eastAsia="Times New Roman" w:hAnsi="Times New Roman" w:cs="Times New Roman"/>
      <w:sz w:val="24"/>
      <w:szCs w:val="24"/>
    </w:rPr>
  </w:style>
  <w:style w:type="paragraph" w:customStyle="1" w:styleId="99F7DA303E0943BDBEE63C675BA42C391">
    <w:name w:val="99F7DA303E0943BDBEE63C675BA42C391"/>
    <w:rsid w:val="00A1434F"/>
    <w:pPr>
      <w:spacing w:after="0" w:line="240" w:lineRule="auto"/>
    </w:pPr>
    <w:rPr>
      <w:rFonts w:ascii="Times New Roman" w:eastAsia="Times New Roman" w:hAnsi="Times New Roman" w:cs="Times New Roman"/>
      <w:sz w:val="24"/>
      <w:szCs w:val="24"/>
    </w:rPr>
  </w:style>
  <w:style w:type="paragraph" w:customStyle="1" w:styleId="00E400932232405987E94EBE43C48D7A1">
    <w:name w:val="00E400932232405987E94EBE43C48D7A1"/>
    <w:rsid w:val="00A1434F"/>
    <w:pPr>
      <w:spacing w:after="0" w:line="240" w:lineRule="auto"/>
    </w:pPr>
    <w:rPr>
      <w:rFonts w:ascii="Times New Roman" w:eastAsia="Times New Roman" w:hAnsi="Times New Roman" w:cs="Times New Roman"/>
      <w:sz w:val="24"/>
      <w:szCs w:val="24"/>
    </w:rPr>
  </w:style>
  <w:style w:type="paragraph" w:customStyle="1" w:styleId="121A6A5763C54E9EB40C9A446F150CBF1">
    <w:name w:val="121A6A5763C54E9EB40C9A446F150CBF1"/>
    <w:rsid w:val="00A1434F"/>
    <w:pPr>
      <w:spacing w:after="0" w:line="240" w:lineRule="auto"/>
    </w:pPr>
    <w:rPr>
      <w:rFonts w:ascii="Times New Roman" w:eastAsia="Times New Roman" w:hAnsi="Times New Roman" w:cs="Times New Roman"/>
      <w:sz w:val="24"/>
      <w:szCs w:val="24"/>
    </w:rPr>
  </w:style>
  <w:style w:type="paragraph" w:customStyle="1" w:styleId="3E7BBDDF6DE54B08A8B38427B9E8F3C21">
    <w:name w:val="3E7BBDDF6DE54B08A8B38427B9E8F3C21"/>
    <w:rsid w:val="00A1434F"/>
    <w:pPr>
      <w:spacing w:after="0" w:line="240" w:lineRule="auto"/>
    </w:pPr>
    <w:rPr>
      <w:rFonts w:ascii="Times New Roman" w:eastAsia="Times New Roman" w:hAnsi="Times New Roman" w:cs="Times New Roman"/>
      <w:sz w:val="24"/>
      <w:szCs w:val="24"/>
    </w:rPr>
  </w:style>
  <w:style w:type="paragraph" w:customStyle="1" w:styleId="CB8E86389ED74743B1D6A4F8F5A64A742">
    <w:name w:val="CB8E86389ED74743B1D6A4F8F5A64A742"/>
    <w:rsid w:val="00A1434F"/>
    <w:pPr>
      <w:spacing w:after="0" w:line="240" w:lineRule="auto"/>
    </w:pPr>
    <w:rPr>
      <w:rFonts w:ascii="Times New Roman" w:eastAsia="Times New Roman" w:hAnsi="Times New Roman" w:cs="Times New Roman"/>
      <w:sz w:val="24"/>
      <w:szCs w:val="24"/>
    </w:rPr>
  </w:style>
  <w:style w:type="paragraph" w:customStyle="1" w:styleId="09082AD75B54425094B8BCE00F53D88C2">
    <w:name w:val="09082AD75B54425094B8BCE00F53D88C2"/>
    <w:rsid w:val="00A1434F"/>
    <w:pPr>
      <w:spacing w:after="0" w:line="240" w:lineRule="auto"/>
    </w:pPr>
    <w:rPr>
      <w:rFonts w:ascii="Times New Roman" w:eastAsia="Times New Roman" w:hAnsi="Times New Roman" w:cs="Times New Roman"/>
      <w:sz w:val="24"/>
      <w:szCs w:val="24"/>
    </w:rPr>
  </w:style>
  <w:style w:type="paragraph" w:customStyle="1" w:styleId="3C46FC48642648A4A1DCE8E4C95E6AF62">
    <w:name w:val="3C46FC48642648A4A1DCE8E4C95E6AF62"/>
    <w:rsid w:val="00A1434F"/>
    <w:pPr>
      <w:spacing w:after="0" w:line="240" w:lineRule="auto"/>
    </w:pPr>
    <w:rPr>
      <w:rFonts w:ascii="Times New Roman" w:eastAsia="Times New Roman" w:hAnsi="Times New Roman" w:cs="Times New Roman"/>
      <w:sz w:val="24"/>
      <w:szCs w:val="24"/>
    </w:rPr>
  </w:style>
  <w:style w:type="paragraph" w:customStyle="1" w:styleId="6DD47F55684D41D68D51C80381C0366E2">
    <w:name w:val="6DD47F55684D41D68D51C80381C0366E2"/>
    <w:rsid w:val="00A1434F"/>
    <w:pPr>
      <w:spacing w:after="0" w:line="240" w:lineRule="auto"/>
    </w:pPr>
    <w:rPr>
      <w:rFonts w:ascii="Times New Roman" w:eastAsia="Times New Roman" w:hAnsi="Times New Roman" w:cs="Times New Roman"/>
      <w:sz w:val="24"/>
      <w:szCs w:val="24"/>
    </w:rPr>
  </w:style>
  <w:style w:type="paragraph" w:customStyle="1" w:styleId="5C371B36801A423DA1E0F862AC7A7AFE2">
    <w:name w:val="5C371B36801A423DA1E0F862AC7A7AFE2"/>
    <w:rsid w:val="00A1434F"/>
    <w:pPr>
      <w:spacing w:after="0" w:line="240" w:lineRule="auto"/>
    </w:pPr>
    <w:rPr>
      <w:rFonts w:ascii="Times New Roman" w:eastAsia="Times New Roman" w:hAnsi="Times New Roman" w:cs="Times New Roman"/>
      <w:sz w:val="24"/>
      <w:szCs w:val="24"/>
    </w:rPr>
  </w:style>
  <w:style w:type="paragraph" w:customStyle="1" w:styleId="5E5882D23E92415AA01CA906A81991972">
    <w:name w:val="5E5882D23E92415AA01CA906A81991972"/>
    <w:rsid w:val="00A1434F"/>
    <w:pPr>
      <w:spacing w:after="0" w:line="240" w:lineRule="auto"/>
    </w:pPr>
    <w:rPr>
      <w:rFonts w:ascii="Times New Roman" w:eastAsia="Times New Roman" w:hAnsi="Times New Roman" w:cs="Times New Roman"/>
      <w:sz w:val="24"/>
      <w:szCs w:val="24"/>
    </w:rPr>
  </w:style>
  <w:style w:type="paragraph" w:customStyle="1" w:styleId="D0EF9DDA79594F25AA866F9AD1597E212">
    <w:name w:val="D0EF9DDA79594F25AA866F9AD1597E212"/>
    <w:rsid w:val="00A1434F"/>
    <w:pPr>
      <w:spacing w:after="0" w:line="240" w:lineRule="auto"/>
    </w:pPr>
    <w:rPr>
      <w:rFonts w:ascii="Times New Roman" w:eastAsia="Times New Roman" w:hAnsi="Times New Roman" w:cs="Times New Roman"/>
      <w:sz w:val="24"/>
      <w:szCs w:val="24"/>
    </w:rPr>
  </w:style>
  <w:style w:type="paragraph" w:customStyle="1" w:styleId="D1095859448F47C5A00CD37767911AC62">
    <w:name w:val="D1095859448F47C5A00CD37767911AC62"/>
    <w:rsid w:val="00A1434F"/>
    <w:pPr>
      <w:spacing w:after="0" w:line="240" w:lineRule="auto"/>
    </w:pPr>
    <w:rPr>
      <w:rFonts w:ascii="Times New Roman" w:eastAsia="Times New Roman" w:hAnsi="Times New Roman" w:cs="Times New Roman"/>
      <w:sz w:val="24"/>
      <w:szCs w:val="24"/>
    </w:rPr>
  </w:style>
  <w:style w:type="paragraph" w:customStyle="1" w:styleId="BF64434900D745BFB06C897101557A2C2">
    <w:name w:val="BF64434900D745BFB06C897101557A2C2"/>
    <w:rsid w:val="00A1434F"/>
    <w:pPr>
      <w:spacing w:after="0" w:line="240" w:lineRule="auto"/>
    </w:pPr>
    <w:rPr>
      <w:rFonts w:ascii="Times New Roman" w:eastAsia="Times New Roman" w:hAnsi="Times New Roman" w:cs="Times New Roman"/>
      <w:sz w:val="24"/>
      <w:szCs w:val="24"/>
    </w:rPr>
  </w:style>
  <w:style w:type="paragraph" w:customStyle="1" w:styleId="12AB02ED957542B9B5B5AC62972D011E2">
    <w:name w:val="12AB02ED957542B9B5B5AC62972D011E2"/>
    <w:rsid w:val="00A1434F"/>
    <w:pPr>
      <w:spacing w:after="0" w:line="240" w:lineRule="auto"/>
    </w:pPr>
    <w:rPr>
      <w:rFonts w:ascii="Times New Roman" w:eastAsia="Times New Roman" w:hAnsi="Times New Roman" w:cs="Times New Roman"/>
      <w:sz w:val="24"/>
      <w:szCs w:val="24"/>
    </w:rPr>
  </w:style>
  <w:style w:type="paragraph" w:customStyle="1" w:styleId="9395FC8F2D6C46A289DFCA1029298A0A2">
    <w:name w:val="9395FC8F2D6C46A289DFCA1029298A0A2"/>
    <w:rsid w:val="00A1434F"/>
    <w:pPr>
      <w:spacing w:after="0" w:line="240" w:lineRule="auto"/>
    </w:pPr>
    <w:rPr>
      <w:rFonts w:ascii="Times New Roman" w:eastAsia="Times New Roman" w:hAnsi="Times New Roman" w:cs="Times New Roman"/>
      <w:sz w:val="24"/>
      <w:szCs w:val="24"/>
    </w:rPr>
  </w:style>
  <w:style w:type="paragraph" w:customStyle="1" w:styleId="164BBE4F52444145A4AAA385361643B02">
    <w:name w:val="164BBE4F52444145A4AAA385361643B02"/>
    <w:rsid w:val="00A1434F"/>
    <w:pPr>
      <w:spacing w:after="0" w:line="240" w:lineRule="auto"/>
    </w:pPr>
    <w:rPr>
      <w:rFonts w:ascii="Times New Roman" w:eastAsia="Times New Roman" w:hAnsi="Times New Roman" w:cs="Times New Roman"/>
      <w:sz w:val="24"/>
      <w:szCs w:val="24"/>
    </w:rPr>
  </w:style>
  <w:style w:type="paragraph" w:customStyle="1" w:styleId="E8B45DA4582B4C5E95F7960787FB3FAA2">
    <w:name w:val="E8B45DA4582B4C5E95F7960787FB3FAA2"/>
    <w:rsid w:val="00A1434F"/>
    <w:pPr>
      <w:spacing w:after="0" w:line="240" w:lineRule="auto"/>
    </w:pPr>
    <w:rPr>
      <w:rFonts w:ascii="Times New Roman" w:eastAsia="Times New Roman" w:hAnsi="Times New Roman" w:cs="Times New Roman"/>
      <w:sz w:val="24"/>
      <w:szCs w:val="24"/>
    </w:rPr>
  </w:style>
  <w:style w:type="paragraph" w:customStyle="1" w:styleId="C64ADEB64A894343938554AA3F4816902">
    <w:name w:val="C64ADEB64A894343938554AA3F4816902"/>
    <w:rsid w:val="00A1434F"/>
    <w:pPr>
      <w:spacing w:after="0" w:line="240" w:lineRule="auto"/>
    </w:pPr>
    <w:rPr>
      <w:rFonts w:ascii="Times New Roman" w:eastAsia="Times New Roman" w:hAnsi="Times New Roman" w:cs="Times New Roman"/>
      <w:sz w:val="24"/>
      <w:szCs w:val="24"/>
    </w:rPr>
  </w:style>
  <w:style w:type="paragraph" w:customStyle="1" w:styleId="DF52BF98920B43FB89C08C8C9A2D8F1B2">
    <w:name w:val="DF52BF98920B43FB89C08C8C9A2D8F1B2"/>
    <w:rsid w:val="00A1434F"/>
    <w:pPr>
      <w:spacing w:after="0" w:line="240" w:lineRule="auto"/>
    </w:pPr>
    <w:rPr>
      <w:rFonts w:ascii="Times New Roman" w:eastAsia="Times New Roman" w:hAnsi="Times New Roman" w:cs="Times New Roman"/>
      <w:sz w:val="24"/>
      <w:szCs w:val="24"/>
    </w:rPr>
  </w:style>
  <w:style w:type="paragraph" w:customStyle="1" w:styleId="D5ECB90A0EC947AAB6DDF84E71E0F4DA2">
    <w:name w:val="D5ECB90A0EC947AAB6DDF84E71E0F4DA2"/>
    <w:rsid w:val="00A1434F"/>
    <w:pPr>
      <w:spacing w:after="0" w:line="240" w:lineRule="auto"/>
    </w:pPr>
    <w:rPr>
      <w:rFonts w:ascii="Times New Roman" w:eastAsia="Times New Roman" w:hAnsi="Times New Roman" w:cs="Times New Roman"/>
      <w:sz w:val="24"/>
      <w:szCs w:val="24"/>
    </w:rPr>
  </w:style>
  <w:style w:type="paragraph" w:customStyle="1" w:styleId="8213FDD66D8D45AFB10103A73BFBFEAF2">
    <w:name w:val="8213FDD66D8D45AFB10103A73BFBFEAF2"/>
    <w:rsid w:val="00A1434F"/>
    <w:pPr>
      <w:spacing w:after="0" w:line="240" w:lineRule="auto"/>
    </w:pPr>
    <w:rPr>
      <w:rFonts w:ascii="Times New Roman" w:eastAsia="Times New Roman" w:hAnsi="Times New Roman" w:cs="Times New Roman"/>
      <w:sz w:val="24"/>
      <w:szCs w:val="24"/>
    </w:rPr>
  </w:style>
  <w:style w:type="paragraph" w:customStyle="1" w:styleId="B3670055866D459A98577A81050AE7072">
    <w:name w:val="B3670055866D459A98577A81050AE7072"/>
    <w:rsid w:val="00A1434F"/>
    <w:pPr>
      <w:spacing w:after="0" w:line="240" w:lineRule="auto"/>
    </w:pPr>
    <w:rPr>
      <w:rFonts w:ascii="Times New Roman" w:eastAsia="Times New Roman" w:hAnsi="Times New Roman" w:cs="Times New Roman"/>
      <w:sz w:val="24"/>
      <w:szCs w:val="24"/>
    </w:rPr>
  </w:style>
  <w:style w:type="paragraph" w:customStyle="1" w:styleId="B5B20334FD4E4840AE7B886B6E6165BD2">
    <w:name w:val="B5B20334FD4E4840AE7B886B6E6165BD2"/>
    <w:rsid w:val="00A1434F"/>
    <w:pPr>
      <w:spacing w:after="0" w:line="240" w:lineRule="auto"/>
    </w:pPr>
    <w:rPr>
      <w:rFonts w:ascii="Times New Roman" w:eastAsia="Times New Roman" w:hAnsi="Times New Roman" w:cs="Times New Roman"/>
      <w:sz w:val="24"/>
      <w:szCs w:val="24"/>
    </w:rPr>
  </w:style>
  <w:style w:type="paragraph" w:customStyle="1" w:styleId="26961F4D966C418C88C07991E4110C462">
    <w:name w:val="26961F4D966C418C88C07991E4110C462"/>
    <w:rsid w:val="00A1434F"/>
    <w:pPr>
      <w:spacing w:after="0" w:line="240" w:lineRule="auto"/>
    </w:pPr>
    <w:rPr>
      <w:rFonts w:ascii="Times New Roman" w:eastAsia="Times New Roman" w:hAnsi="Times New Roman" w:cs="Times New Roman"/>
      <w:sz w:val="24"/>
      <w:szCs w:val="24"/>
    </w:rPr>
  </w:style>
  <w:style w:type="paragraph" w:customStyle="1" w:styleId="B82BA8011FDD416A86779D80176BD1022">
    <w:name w:val="B82BA8011FDD416A86779D80176BD1022"/>
    <w:rsid w:val="00A1434F"/>
    <w:pPr>
      <w:spacing w:after="0" w:line="240" w:lineRule="auto"/>
    </w:pPr>
    <w:rPr>
      <w:rFonts w:ascii="Times New Roman" w:eastAsia="Times New Roman" w:hAnsi="Times New Roman" w:cs="Times New Roman"/>
      <w:sz w:val="24"/>
      <w:szCs w:val="24"/>
    </w:rPr>
  </w:style>
  <w:style w:type="paragraph" w:customStyle="1" w:styleId="27BC9343ADE748D2A621DE0D79BD1CEE2">
    <w:name w:val="27BC9343ADE748D2A621DE0D79BD1CEE2"/>
    <w:rsid w:val="00A1434F"/>
    <w:pPr>
      <w:spacing w:after="0" w:line="240" w:lineRule="auto"/>
    </w:pPr>
    <w:rPr>
      <w:rFonts w:ascii="Times New Roman" w:eastAsia="Times New Roman" w:hAnsi="Times New Roman" w:cs="Times New Roman"/>
      <w:sz w:val="24"/>
      <w:szCs w:val="24"/>
    </w:rPr>
  </w:style>
  <w:style w:type="paragraph" w:customStyle="1" w:styleId="71FEC3BF055445C89941AC0628E4409E2">
    <w:name w:val="71FEC3BF055445C89941AC0628E4409E2"/>
    <w:rsid w:val="00A1434F"/>
    <w:pPr>
      <w:spacing w:after="0" w:line="240" w:lineRule="auto"/>
    </w:pPr>
    <w:rPr>
      <w:rFonts w:ascii="Times New Roman" w:eastAsia="Times New Roman" w:hAnsi="Times New Roman" w:cs="Times New Roman"/>
      <w:sz w:val="24"/>
      <w:szCs w:val="24"/>
    </w:rPr>
  </w:style>
  <w:style w:type="paragraph" w:customStyle="1" w:styleId="8F335842ED9F4384AE8554B37DBF5A3A2">
    <w:name w:val="8F335842ED9F4384AE8554B37DBF5A3A2"/>
    <w:rsid w:val="00A1434F"/>
    <w:pPr>
      <w:spacing w:after="0" w:line="240" w:lineRule="auto"/>
    </w:pPr>
    <w:rPr>
      <w:rFonts w:ascii="Times New Roman" w:eastAsia="Times New Roman" w:hAnsi="Times New Roman" w:cs="Times New Roman"/>
      <w:sz w:val="24"/>
      <w:szCs w:val="24"/>
    </w:rPr>
  </w:style>
  <w:style w:type="paragraph" w:customStyle="1" w:styleId="5965CC274CBC47CB82B525FAD323EE442">
    <w:name w:val="5965CC274CBC47CB82B525FAD323EE442"/>
    <w:rsid w:val="00A1434F"/>
    <w:pPr>
      <w:spacing w:after="0" w:line="240" w:lineRule="auto"/>
    </w:pPr>
    <w:rPr>
      <w:rFonts w:ascii="Times New Roman" w:eastAsia="Times New Roman" w:hAnsi="Times New Roman" w:cs="Times New Roman"/>
      <w:sz w:val="24"/>
      <w:szCs w:val="24"/>
    </w:rPr>
  </w:style>
  <w:style w:type="paragraph" w:customStyle="1" w:styleId="DBACA327F5784795A9372565D3596AD72">
    <w:name w:val="DBACA327F5784795A9372565D3596AD72"/>
    <w:rsid w:val="00A1434F"/>
    <w:pPr>
      <w:spacing w:after="0" w:line="240" w:lineRule="auto"/>
    </w:pPr>
    <w:rPr>
      <w:rFonts w:ascii="Times New Roman" w:eastAsia="Times New Roman" w:hAnsi="Times New Roman" w:cs="Times New Roman"/>
      <w:sz w:val="24"/>
      <w:szCs w:val="24"/>
    </w:rPr>
  </w:style>
  <w:style w:type="paragraph" w:customStyle="1" w:styleId="E0278A1F023749B6B127163DF1FB8D762">
    <w:name w:val="E0278A1F023749B6B127163DF1FB8D762"/>
    <w:rsid w:val="00A1434F"/>
    <w:pPr>
      <w:spacing w:after="0" w:line="240" w:lineRule="auto"/>
    </w:pPr>
    <w:rPr>
      <w:rFonts w:ascii="Times New Roman" w:eastAsia="Times New Roman" w:hAnsi="Times New Roman" w:cs="Times New Roman"/>
      <w:sz w:val="24"/>
      <w:szCs w:val="24"/>
    </w:rPr>
  </w:style>
  <w:style w:type="paragraph" w:customStyle="1" w:styleId="51A0C95CBC0D43D6BAFD92342D3157CA2">
    <w:name w:val="51A0C95CBC0D43D6BAFD92342D3157CA2"/>
    <w:rsid w:val="00A1434F"/>
    <w:pPr>
      <w:spacing w:after="0" w:line="240" w:lineRule="auto"/>
    </w:pPr>
    <w:rPr>
      <w:rFonts w:ascii="Times New Roman" w:eastAsia="Times New Roman" w:hAnsi="Times New Roman" w:cs="Times New Roman"/>
      <w:sz w:val="24"/>
      <w:szCs w:val="24"/>
    </w:rPr>
  </w:style>
  <w:style w:type="paragraph" w:customStyle="1" w:styleId="C1279D11BF8F4D599DB5B321ADF368AC2">
    <w:name w:val="C1279D11BF8F4D599DB5B321ADF368AC2"/>
    <w:rsid w:val="00A1434F"/>
    <w:pPr>
      <w:spacing w:after="0" w:line="240" w:lineRule="auto"/>
    </w:pPr>
    <w:rPr>
      <w:rFonts w:ascii="Times New Roman" w:eastAsia="Times New Roman" w:hAnsi="Times New Roman" w:cs="Times New Roman"/>
      <w:sz w:val="24"/>
      <w:szCs w:val="24"/>
    </w:rPr>
  </w:style>
  <w:style w:type="paragraph" w:customStyle="1" w:styleId="ACCD72C46B494635A32784FCAF0531EA2">
    <w:name w:val="ACCD72C46B494635A32784FCAF0531EA2"/>
    <w:rsid w:val="00A1434F"/>
    <w:pPr>
      <w:spacing w:after="0" w:line="240" w:lineRule="auto"/>
    </w:pPr>
    <w:rPr>
      <w:rFonts w:ascii="Times New Roman" w:eastAsia="Times New Roman" w:hAnsi="Times New Roman" w:cs="Times New Roman"/>
      <w:sz w:val="24"/>
      <w:szCs w:val="24"/>
    </w:rPr>
  </w:style>
  <w:style w:type="paragraph" w:customStyle="1" w:styleId="E32C98756D6B46DD9253D70ECAF9AA142">
    <w:name w:val="E32C98756D6B46DD9253D70ECAF9AA142"/>
    <w:rsid w:val="00A1434F"/>
    <w:pPr>
      <w:spacing w:after="0" w:line="240" w:lineRule="auto"/>
    </w:pPr>
    <w:rPr>
      <w:rFonts w:ascii="Times New Roman" w:eastAsia="Times New Roman" w:hAnsi="Times New Roman" w:cs="Times New Roman"/>
      <w:sz w:val="24"/>
      <w:szCs w:val="24"/>
    </w:rPr>
  </w:style>
  <w:style w:type="paragraph" w:customStyle="1" w:styleId="2D9AB69678AB4317AC60909DD3DBA2052">
    <w:name w:val="2D9AB69678AB4317AC60909DD3DBA2052"/>
    <w:rsid w:val="00A1434F"/>
    <w:pPr>
      <w:spacing w:after="0" w:line="240" w:lineRule="auto"/>
    </w:pPr>
    <w:rPr>
      <w:rFonts w:ascii="Times New Roman" w:eastAsia="Times New Roman" w:hAnsi="Times New Roman" w:cs="Times New Roman"/>
      <w:sz w:val="24"/>
      <w:szCs w:val="24"/>
    </w:rPr>
  </w:style>
  <w:style w:type="paragraph" w:customStyle="1" w:styleId="B6C35E9DD6604CE59862C42A22C7642D2">
    <w:name w:val="B6C35E9DD6604CE59862C42A22C7642D2"/>
    <w:rsid w:val="00A1434F"/>
    <w:pPr>
      <w:spacing w:after="0" w:line="240" w:lineRule="auto"/>
    </w:pPr>
    <w:rPr>
      <w:rFonts w:ascii="Times New Roman" w:eastAsia="Times New Roman" w:hAnsi="Times New Roman" w:cs="Times New Roman"/>
      <w:sz w:val="24"/>
      <w:szCs w:val="24"/>
    </w:rPr>
  </w:style>
  <w:style w:type="paragraph" w:customStyle="1" w:styleId="542C15D56E7E4EDC9B38A44B6E069F8E2">
    <w:name w:val="542C15D56E7E4EDC9B38A44B6E069F8E2"/>
    <w:rsid w:val="00A1434F"/>
    <w:pPr>
      <w:spacing w:after="0" w:line="240" w:lineRule="auto"/>
    </w:pPr>
    <w:rPr>
      <w:rFonts w:ascii="Times New Roman" w:eastAsia="Times New Roman" w:hAnsi="Times New Roman" w:cs="Times New Roman"/>
      <w:sz w:val="24"/>
      <w:szCs w:val="24"/>
    </w:rPr>
  </w:style>
  <w:style w:type="paragraph" w:customStyle="1" w:styleId="45F13B75DA1B4FF0B05F1AF80C5228142">
    <w:name w:val="45F13B75DA1B4FF0B05F1AF80C5228142"/>
    <w:rsid w:val="00A1434F"/>
    <w:pPr>
      <w:spacing w:after="0" w:line="240" w:lineRule="auto"/>
    </w:pPr>
    <w:rPr>
      <w:rFonts w:ascii="Times New Roman" w:eastAsia="Times New Roman" w:hAnsi="Times New Roman" w:cs="Times New Roman"/>
      <w:sz w:val="24"/>
      <w:szCs w:val="24"/>
    </w:rPr>
  </w:style>
  <w:style w:type="paragraph" w:customStyle="1" w:styleId="A3EED005AE304E06AAECFE5C26DB73D52">
    <w:name w:val="A3EED005AE304E06AAECFE5C26DB73D52"/>
    <w:rsid w:val="00A1434F"/>
    <w:pPr>
      <w:spacing w:after="0" w:line="240" w:lineRule="auto"/>
    </w:pPr>
    <w:rPr>
      <w:rFonts w:ascii="Times New Roman" w:eastAsia="Times New Roman" w:hAnsi="Times New Roman" w:cs="Times New Roman"/>
      <w:sz w:val="24"/>
      <w:szCs w:val="24"/>
    </w:rPr>
  </w:style>
  <w:style w:type="paragraph" w:customStyle="1" w:styleId="61604D849C96418C820FE2A003FE63102">
    <w:name w:val="61604D849C96418C820FE2A003FE63102"/>
    <w:rsid w:val="00A1434F"/>
    <w:pPr>
      <w:spacing w:after="0" w:line="240" w:lineRule="auto"/>
    </w:pPr>
    <w:rPr>
      <w:rFonts w:ascii="Times New Roman" w:eastAsia="Times New Roman" w:hAnsi="Times New Roman" w:cs="Times New Roman"/>
      <w:sz w:val="24"/>
      <w:szCs w:val="24"/>
    </w:rPr>
  </w:style>
  <w:style w:type="paragraph" w:customStyle="1" w:styleId="82382EA900994B67B975C2102340AFD52">
    <w:name w:val="82382EA900994B67B975C2102340AFD52"/>
    <w:rsid w:val="00A1434F"/>
    <w:pPr>
      <w:spacing w:after="0" w:line="240" w:lineRule="auto"/>
    </w:pPr>
    <w:rPr>
      <w:rFonts w:ascii="Times New Roman" w:eastAsia="Times New Roman" w:hAnsi="Times New Roman" w:cs="Times New Roman"/>
      <w:sz w:val="24"/>
      <w:szCs w:val="24"/>
    </w:rPr>
  </w:style>
  <w:style w:type="paragraph" w:customStyle="1" w:styleId="3CCD465585774BF0B00EA063E1C58BA42">
    <w:name w:val="3CCD465585774BF0B00EA063E1C58BA42"/>
    <w:rsid w:val="00A1434F"/>
    <w:pPr>
      <w:spacing w:after="0" w:line="240" w:lineRule="auto"/>
    </w:pPr>
    <w:rPr>
      <w:rFonts w:ascii="Times New Roman" w:eastAsia="Times New Roman" w:hAnsi="Times New Roman" w:cs="Times New Roman"/>
      <w:sz w:val="24"/>
      <w:szCs w:val="24"/>
    </w:rPr>
  </w:style>
  <w:style w:type="paragraph" w:customStyle="1" w:styleId="763B05FC3D64412E9DF67142AB3CFB2C2">
    <w:name w:val="763B05FC3D64412E9DF67142AB3CFB2C2"/>
    <w:rsid w:val="00A1434F"/>
    <w:pPr>
      <w:spacing w:after="0" w:line="240" w:lineRule="auto"/>
    </w:pPr>
    <w:rPr>
      <w:rFonts w:ascii="Times New Roman" w:eastAsia="Times New Roman" w:hAnsi="Times New Roman" w:cs="Times New Roman"/>
      <w:sz w:val="24"/>
      <w:szCs w:val="24"/>
    </w:rPr>
  </w:style>
  <w:style w:type="paragraph" w:customStyle="1" w:styleId="A560CF4F5EB24F52B9BE12E482B2F9542">
    <w:name w:val="A560CF4F5EB24F52B9BE12E482B2F9542"/>
    <w:rsid w:val="00A1434F"/>
    <w:pPr>
      <w:spacing w:after="0" w:line="240" w:lineRule="auto"/>
    </w:pPr>
    <w:rPr>
      <w:rFonts w:ascii="Times New Roman" w:eastAsia="Times New Roman" w:hAnsi="Times New Roman" w:cs="Times New Roman"/>
      <w:sz w:val="24"/>
      <w:szCs w:val="24"/>
    </w:rPr>
  </w:style>
  <w:style w:type="paragraph" w:customStyle="1" w:styleId="5CA49015C5204699A8ACC1129A84FD322">
    <w:name w:val="5CA49015C5204699A8ACC1129A84FD322"/>
    <w:rsid w:val="00A1434F"/>
    <w:pPr>
      <w:spacing w:after="0" w:line="240" w:lineRule="auto"/>
    </w:pPr>
    <w:rPr>
      <w:rFonts w:ascii="Times New Roman" w:eastAsia="Times New Roman" w:hAnsi="Times New Roman" w:cs="Times New Roman"/>
      <w:sz w:val="24"/>
      <w:szCs w:val="24"/>
    </w:rPr>
  </w:style>
  <w:style w:type="paragraph" w:customStyle="1" w:styleId="548FA62D48DE46A4A78E4D6AA0B649682">
    <w:name w:val="548FA62D48DE46A4A78E4D6AA0B649682"/>
    <w:rsid w:val="00A1434F"/>
    <w:pPr>
      <w:spacing w:after="0" w:line="240" w:lineRule="auto"/>
    </w:pPr>
    <w:rPr>
      <w:rFonts w:ascii="Times New Roman" w:eastAsia="Times New Roman" w:hAnsi="Times New Roman" w:cs="Times New Roman"/>
      <w:sz w:val="24"/>
      <w:szCs w:val="24"/>
    </w:rPr>
  </w:style>
  <w:style w:type="paragraph" w:customStyle="1" w:styleId="2C9C2B2E4F3E460188803C3D53BBD7FA2">
    <w:name w:val="2C9C2B2E4F3E460188803C3D53BBD7FA2"/>
    <w:rsid w:val="00A1434F"/>
    <w:pPr>
      <w:spacing w:after="0" w:line="240" w:lineRule="auto"/>
    </w:pPr>
    <w:rPr>
      <w:rFonts w:ascii="Times New Roman" w:eastAsia="Times New Roman" w:hAnsi="Times New Roman" w:cs="Times New Roman"/>
      <w:sz w:val="24"/>
      <w:szCs w:val="24"/>
    </w:rPr>
  </w:style>
  <w:style w:type="paragraph" w:customStyle="1" w:styleId="2DBA20802FF8420C933CF6947E071D342">
    <w:name w:val="2DBA20802FF8420C933CF6947E071D342"/>
    <w:rsid w:val="00A1434F"/>
    <w:pPr>
      <w:spacing w:after="0" w:line="240" w:lineRule="auto"/>
    </w:pPr>
    <w:rPr>
      <w:rFonts w:ascii="Times New Roman" w:eastAsia="Times New Roman" w:hAnsi="Times New Roman" w:cs="Times New Roman"/>
      <w:sz w:val="24"/>
      <w:szCs w:val="24"/>
    </w:rPr>
  </w:style>
  <w:style w:type="paragraph" w:customStyle="1" w:styleId="7A6A8E579EC3457B9A4D736024AD3D8D2">
    <w:name w:val="7A6A8E579EC3457B9A4D736024AD3D8D2"/>
    <w:rsid w:val="00A1434F"/>
    <w:pPr>
      <w:spacing w:after="0" w:line="240" w:lineRule="auto"/>
    </w:pPr>
    <w:rPr>
      <w:rFonts w:ascii="Times New Roman" w:eastAsia="Times New Roman" w:hAnsi="Times New Roman" w:cs="Times New Roman"/>
      <w:sz w:val="24"/>
      <w:szCs w:val="24"/>
    </w:rPr>
  </w:style>
  <w:style w:type="paragraph" w:customStyle="1" w:styleId="CAAA5BE473EE478C9B3B87F352FB91872">
    <w:name w:val="CAAA5BE473EE478C9B3B87F352FB91872"/>
    <w:rsid w:val="00A1434F"/>
    <w:pPr>
      <w:spacing w:after="0" w:line="240" w:lineRule="auto"/>
    </w:pPr>
    <w:rPr>
      <w:rFonts w:ascii="Times New Roman" w:eastAsia="Times New Roman" w:hAnsi="Times New Roman" w:cs="Times New Roman"/>
      <w:sz w:val="24"/>
      <w:szCs w:val="24"/>
    </w:rPr>
  </w:style>
  <w:style w:type="paragraph" w:customStyle="1" w:styleId="7EFBE36679AF4E2FB70A7E64A58CF3B22">
    <w:name w:val="7EFBE36679AF4E2FB70A7E64A58CF3B22"/>
    <w:rsid w:val="00A1434F"/>
    <w:pPr>
      <w:spacing w:after="0" w:line="240" w:lineRule="auto"/>
    </w:pPr>
    <w:rPr>
      <w:rFonts w:ascii="Times New Roman" w:eastAsia="Times New Roman" w:hAnsi="Times New Roman" w:cs="Times New Roman"/>
      <w:sz w:val="24"/>
      <w:szCs w:val="24"/>
    </w:rPr>
  </w:style>
  <w:style w:type="paragraph" w:customStyle="1" w:styleId="96D1AFF4CDBF4061B582EBD2EE3D286B2">
    <w:name w:val="96D1AFF4CDBF4061B582EBD2EE3D286B2"/>
    <w:rsid w:val="00A1434F"/>
    <w:pPr>
      <w:spacing w:after="0" w:line="240" w:lineRule="auto"/>
    </w:pPr>
    <w:rPr>
      <w:rFonts w:ascii="Times New Roman" w:eastAsia="Times New Roman" w:hAnsi="Times New Roman" w:cs="Times New Roman"/>
      <w:sz w:val="24"/>
      <w:szCs w:val="24"/>
    </w:rPr>
  </w:style>
  <w:style w:type="paragraph" w:customStyle="1" w:styleId="A9A1238BBF85489E96DCC082718424FF2">
    <w:name w:val="A9A1238BBF85489E96DCC082718424FF2"/>
    <w:rsid w:val="00A1434F"/>
    <w:pPr>
      <w:spacing w:after="0" w:line="240" w:lineRule="auto"/>
    </w:pPr>
    <w:rPr>
      <w:rFonts w:ascii="Times New Roman" w:eastAsia="Times New Roman" w:hAnsi="Times New Roman" w:cs="Times New Roman"/>
      <w:sz w:val="24"/>
      <w:szCs w:val="24"/>
    </w:rPr>
  </w:style>
  <w:style w:type="paragraph" w:customStyle="1" w:styleId="6C16EECFD392446A8A4986BDD1A7F84F2">
    <w:name w:val="6C16EECFD392446A8A4986BDD1A7F84F2"/>
    <w:rsid w:val="00A1434F"/>
    <w:pPr>
      <w:spacing w:after="0" w:line="240" w:lineRule="auto"/>
    </w:pPr>
    <w:rPr>
      <w:rFonts w:ascii="Times New Roman" w:eastAsia="Times New Roman" w:hAnsi="Times New Roman" w:cs="Times New Roman"/>
      <w:sz w:val="24"/>
      <w:szCs w:val="24"/>
    </w:rPr>
  </w:style>
  <w:style w:type="paragraph" w:customStyle="1" w:styleId="B518F6554D6D47BB8D91E5B05E12F2982">
    <w:name w:val="B518F6554D6D47BB8D91E5B05E12F2982"/>
    <w:rsid w:val="00A1434F"/>
    <w:pPr>
      <w:spacing w:after="0" w:line="240" w:lineRule="auto"/>
    </w:pPr>
    <w:rPr>
      <w:rFonts w:ascii="Times New Roman" w:eastAsia="Times New Roman" w:hAnsi="Times New Roman" w:cs="Times New Roman"/>
      <w:sz w:val="24"/>
      <w:szCs w:val="24"/>
    </w:rPr>
  </w:style>
  <w:style w:type="paragraph" w:customStyle="1" w:styleId="73CCBC0F032C418599B977705689F5262">
    <w:name w:val="73CCBC0F032C418599B977705689F5262"/>
    <w:rsid w:val="00A1434F"/>
    <w:pPr>
      <w:spacing w:after="0" w:line="240" w:lineRule="auto"/>
    </w:pPr>
    <w:rPr>
      <w:rFonts w:ascii="Times New Roman" w:eastAsia="Times New Roman" w:hAnsi="Times New Roman" w:cs="Times New Roman"/>
      <w:sz w:val="24"/>
      <w:szCs w:val="24"/>
    </w:rPr>
  </w:style>
  <w:style w:type="paragraph" w:customStyle="1" w:styleId="8DD9377AE47E4FB09992E66FB65E55742">
    <w:name w:val="8DD9377AE47E4FB09992E66FB65E55742"/>
    <w:rsid w:val="00A1434F"/>
    <w:pPr>
      <w:spacing w:after="0" w:line="240" w:lineRule="auto"/>
    </w:pPr>
    <w:rPr>
      <w:rFonts w:ascii="Times New Roman" w:eastAsia="Times New Roman" w:hAnsi="Times New Roman" w:cs="Times New Roman"/>
      <w:sz w:val="24"/>
      <w:szCs w:val="24"/>
    </w:rPr>
  </w:style>
  <w:style w:type="paragraph" w:customStyle="1" w:styleId="91439B0A3F1B4A76A4FD9470AA7498A92">
    <w:name w:val="91439B0A3F1B4A76A4FD9470AA7498A92"/>
    <w:rsid w:val="00A1434F"/>
    <w:pPr>
      <w:spacing w:after="0" w:line="240" w:lineRule="auto"/>
    </w:pPr>
    <w:rPr>
      <w:rFonts w:ascii="Times New Roman" w:eastAsia="Times New Roman" w:hAnsi="Times New Roman" w:cs="Times New Roman"/>
      <w:sz w:val="24"/>
      <w:szCs w:val="24"/>
    </w:rPr>
  </w:style>
  <w:style w:type="paragraph" w:customStyle="1" w:styleId="20BF0F5C1904411EB801C6C7E95FBEC42">
    <w:name w:val="20BF0F5C1904411EB801C6C7E95FBEC42"/>
    <w:rsid w:val="00A1434F"/>
    <w:pPr>
      <w:spacing w:after="0" w:line="240" w:lineRule="auto"/>
    </w:pPr>
    <w:rPr>
      <w:rFonts w:ascii="Times New Roman" w:eastAsia="Times New Roman" w:hAnsi="Times New Roman" w:cs="Times New Roman"/>
      <w:sz w:val="24"/>
      <w:szCs w:val="24"/>
    </w:rPr>
  </w:style>
  <w:style w:type="paragraph" w:customStyle="1" w:styleId="C9097DD6FBBF47A690EE9B4608A8301B2">
    <w:name w:val="C9097DD6FBBF47A690EE9B4608A8301B2"/>
    <w:rsid w:val="00A1434F"/>
    <w:pPr>
      <w:spacing w:after="0" w:line="240" w:lineRule="auto"/>
    </w:pPr>
    <w:rPr>
      <w:rFonts w:ascii="Times New Roman" w:eastAsia="Times New Roman" w:hAnsi="Times New Roman" w:cs="Times New Roman"/>
      <w:sz w:val="24"/>
      <w:szCs w:val="24"/>
    </w:rPr>
  </w:style>
  <w:style w:type="paragraph" w:customStyle="1" w:styleId="3DAF105DE36C47DC82AED39C2DC3E7532">
    <w:name w:val="3DAF105DE36C47DC82AED39C2DC3E7532"/>
    <w:rsid w:val="00A1434F"/>
    <w:pPr>
      <w:spacing w:after="0" w:line="240" w:lineRule="auto"/>
    </w:pPr>
    <w:rPr>
      <w:rFonts w:ascii="Times New Roman" w:eastAsia="Times New Roman" w:hAnsi="Times New Roman" w:cs="Times New Roman"/>
      <w:sz w:val="24"/>
      <w:szCs w:val="24"/>
    </w:rPr>
  </w:style>
  <w:style w:type="paragraph" w:customStyle="1" w:styleId="BC2A38AF12AC4179825BC57662DF91212">
    <w:name w:val="BC2A38AF12AC4179825BC57662DF91212"/>
    <w:rsid w:val="00A1434F"/>
    <w:pPr>
      <w:spacing w:after="0" w:line="240" w:lineRule="auto"/>
    </w:pPr>
    <w:rPr>
      <w:rFonts w:ascii="Times New Roman" w:eastAsia="Times New Roman" w:hAnsi="Times New Roman" w:cs="Times New Roman"/>
      <w:sz w:val="24"/>
      <w:szCs w:val="24"/>
    </w:rPr>
  </w:style>
  <w:style w:type="paragraph" w:customStyle="1" w:styleId="C27A62F2BF1D4D65B9B3A4D15973AD852">
    <w:name w:val="C27A62F2BF1D4D65B9B3A4D15973AD852"/>
    <w:rsid w:val="00A1434F"/>
    <w:pPr>
      <w:spacing w:after="0" w:line="240" w:lineRule="auto"/>
    </w:pPr>
    <w:rPr>
      <w:rFonts w:ascii="Times New Roman" w:eastAsia="Times New Roman" w:hAnsi="Times New Roman" w:cs="Times New Roman"/>
      <w:sz w:val="24"/>
      <w:szCs w:val="24"/>
    </w:rPr>
  </w:style>
  <w:style w:type="paragraph" w:customStyle="1" w:styleId="913419B0D165425B8DF384F7F07500632">
    <w:name w:val="913419B0D165425B8DF384F7F07500632"/>
    <w:rsid w:val="00A1434F"/>
    <w:pPr>
      <w:spacing w:after="0" w:line="240" w:lineRule="auto"/>
    </w:pPr>
    <w:rPr>
      <w:rFonts w:ascii="Times New Roman" w:eastAsia="Times New Roman" w:hAnsi="Times New Roman" w:cs="Times New Roman"/>
      <w:sz w:val="24"/>
      <w:szCs w:val="24"/>
    </w:rPr>
  </w:style>
  <w:style w:type="paragraph" w:customStyle="1" w:styleId="9A5F4DB0BB6A4BC9958B4B1172F83C862">
    <w:name w:val="9A5F4DB0BB6A4BC9958B4B1172F83C862"/>
    <w:rsid w:val="00A1434F"/>
    <w:pPr>
      <w:spacing w:after="0" w:line="240" w:lineRule="auto"/>
    </w:pPr>
    <w:rPr>
      <w:rFonts w:ascii="Times New Roman" w:eastAsia="Times New Roman" w:hAnsi="Times New Roman" w:cs="Times New Roman"/>
      <w:sz w:val="24"/>
      <w:szCs w:val="24"/>
    </w:rPr>
  </w:style>
  <w:style w:type="paragraph" w:customStyle="1" w:styleId="82B705A88C304ABF980D0D880726E8A92">
    <w:name w:val="82B705A88C304ABF980D0D880726E8A92"/>
    <w:rsid w:val="00A1434F"/>
    <w:pPr>
      <w:spacing w:after="0" w:line="240" w:lineRule="auto"/>
    </w:pPr>
    <w:rPr>
      <w:rFonts w:ascii="Times New Roman" w:eastAsia="Times New Roman" w:hAnsi="Times New Roman" w:cs="Times New Roman"/>
      <w:sz w:val="24"/>
      <w:szCs w:val="24"/>
    </w:rPr>
  </w:style>
  <w:style w:type="paragraph" w:customStyle="1" w:styleId="EE19A701BBD84B63A720253E3B87E5FD2">
    <w:name w:val="EE19A701BBD84B63A720253E3B87E5FD2"/>
    <w:rsid w:val="00A1434F"/>
    <w:pPr>
      <w:spacing w:after="0" w:line="240" w:lineRule="auto"/>
    </w:pPr>
    <w:rPr>
      <w:rFonts w:ascii="Times New Roman" w:eastAsia="Times New Roman" w:hAnsi="Times New Roman" w:cs="Times New Roman"/>
      <w:sz w:val="24"/>
      <w:szCs w:val="24"/>
    </w:rPr>
  </w:style>
  <w:style w:type="paragraph" w:customStyle="1" w:styleId="50601EFCA6C6463EA49DD26FA69C7A0C2">
    <w:name w:val="50601EFCA6C6463EA49DD26FA69C7A0C2"/>
    <w:rsid w:val="00A1434F"/>
    <w:pPr>
      <w:spacing w:after="0" w:line="240" w:lineRule="auto"/>
    </w:pPr>
    <w:rPr>
      <w:rFonts w:ascii="Times New Roman" w:eastAsia="Times New Roman" w:hAnsi="Times New Roman" w:cs="Times New Roman"/>
      <w:sz w:val="24"/>
      <w:szCs w:val="24"/>
    </w:rPr>
  </w:style>
  <w:style w:type="paragraph" w:customStyle="1" w:styleId="A87DB5B6BE9142669A483D1C7DD7F0242">
    <w:name w:val="A87DB5B6BE9142669A483D1C7DD7F0242"/>
    <w:rsid w:val="00A1434F"/>
    <w:pPr>
      <w:spacing w:after="0" w:line="240" w:lineRule="auto"/>
    </w:pPr>
    <w:rPr>
      <w:rFonts w:ascii="Times New Roman" w:eastAsia="Times New Roman" w:hAnsi="Times New Roman" w:cs="Times New Roman"/>
      <w:sz w:val="24"/>
      <w:szCs w:val="24"/>
    </w:rPr>
  </w:style>
  <w:style w:type="paragraph" w:customStyle="1" w:styleId="8A1B75FE3357405BB272CE34389EB6BF2">
    <w:name w:val="8A1B75FE3357405BB272CE34389EB6BF2"/>
    <w:rsid w:val="00A1434F"/>
    <w:pPr>
      <w:spacing w:after="0" w:line="240" w:lineRule="auto"/>
    </w:pPr>
    <w:rPr>
      <w:rFonts w:ascii="Times New Roman" w:eastAsia="Times New Roman" w:hAnsi="Times New Roman" w:cs="Times New Roman"/>
      <w:sz w:val="24"/>
      <w:szCs w:val="24"/>
    </w:rPr>
  </w:style>
  <w:style w:type="paragraph" w:customStyle="1" w:styleId="2804B843E0964FD48EEA621411CB1AA22">
    <w:name w:val="2804B843E0964FD48EEA621411CB1AA22"/>
    <w:rsid w:val="00A1434F"/>
    <w:pPr>
      <w:spacing w:after="0" w:line="240" w:lineRule="auto"/>
    </w:pPr>
    <w:rPr>
      <w:rFonts w:ascii="Times New Roman" w:eastAsia="Times New Roman" w:hAnsi="Times New Roman" w:cs="Times New Roman"/>
      <w:sz w:val="24"/>
      <w:szCs w:val="24"/>
    </w:rPr>
  </w:style>
  <w:style w:type="paragraph" w:customStyle="1" w:styleId="CD0E6D4A8300411696178A76D11525782">
    <w:name w:val="CD0E6D4A8300411696178A76D11525782"/>
    <w:rsid w:val="00A1434F"/>
    <w:pPr>
      <w:spacing w:after="0" w:line="240" w:lineRule="auto"/>
    </w:pPr>
    <w:rPr>
      <w:rFonts w:ascii="Times New Roman" w:eastAsia="Times New Roman" w:hAnsi="Times New Roman" w:cs="Times New Roman"/>
      <w:sz w:val="24"/>
      <w:szCs w:val="24"/>
    </w:rPr>
  </w:style>
  <w:style w:type="paragraph" w:customStyle="1" w:styleId="2EB02FF2C73F4C69A44368D3B5080E8D2">
    <w:name w:val="2EB02FF2C73F4C69A44368D3B5080E8D2"/>
    <w:rsid w:val="00A1434F"/>
    <w:pPr>
      <w:spacing w:after="0" w:line="240" w:lineRule="auto"/>
    </w:pPr>
    <w:rPr>
      <w:rFonts w:ascii="Times New Roman" w:eastAsia="Times New Roman" w:hAnsi="Times New Roman" w:cs="Times New Roman"/>
      <w:sz w:val="24"/>
      <w:szCs w:val="24"/>
    </w:rPr>
  </w:style>
  <w:style w:type="paragraph" w:customStyle="1" w:styleId="6C4168138C564E2CAFEAA5F4587B64AB2">
    <w:name w:val="6C4168138C564E2CAFEAA5F4587B64AB2"/>
    <w:rsid w:val="00A1434F"/>
    <w:pPr>
      <w:spacing w:after="0" w:line="240" w:lineRule="auto"/>
    </w:pPr>
    <w:rPr>
      <w:rFonts w:ascii="Times New Roman" w:eastAsia="Times New Roman" w:hAnsi="Times New Roman" w:cs="Times New Roman"/>
      <w:sz w:val="24"/>
      <w:szCs w:val="24"/>
    </w:rPr>
  </w:style>
  <w:style w:type="paragraph" w:customStyle="1" w:styleId="F1FD04C49E3040D9978F34F41D33DE262">
    <w:name w:val="F1FD04C49E3040D9978F34F41D33DE262"/>
    <w:rsid w:val="00A1434F"/>
    <w:pPr>
      <w:spacing w:after="0" w:line="240" w:lineRule="auto"/>
    </w:pPr>
    <w:rPr>
      <w:rFonts w:ascii="Times New Roman" w:eastAsia="Times New Roman" w:hAnsi="Times New Roman" w:cs="Times New Roman"/>
      <w:sz w:val="24"/>
      <w:szCs w:val="24"/>
    </w:rPr>
  </w:style>
  <w:style w:type="paragraph" w:customStyle="1" w:styleId="12410A94A9F349BABA7105ACAE77193D2">
    <w:name w:val="12410A94A9F349BABA7105ACAE77193D2"/>
    <w:rsid w:val="00A1434F"/>
    <w:pPr>
      <w:spacing w:after="0" w:line="240" w:lineRule="auto"/>
    </w:pPr>
    <w:rPr>
      <w:rFonts w:ascii="Times New Roman" w:eastAsia="Times New Roman" w:hAnsi="Times New Roman" w:cs="Times New Roman"/>
      <w:sz w:val="24"/>
      <w:szCs w:val="24"/>
    </w:rPr>
  </w:style>
  <w:style w:type="paragraph" w:customStyle="1" w:styleId="1EB152A167D54132B4983E7FC3111BF62">
    <w:name w:val="1EB152A167D54132B4983E7FC3111BF62"/>
    <w:rsid w:val="00A1434F"/>
    <w:pPr>
      <w:spacing w:after="0" w:line="240" w:lineRule="auto"/>
    </w:pPr>
    <w:rPr>
      <w:rFonts w:ascii="Times New Roman" w:eastAsia="Times New Roman" w:hAnsi="Times New Roman" w:cs="Times New Roman"/>
      <w:sz w:val="24"/>
      <w:szCs w:val="24"/>
    </w:rPr>
  </w:style>
  <w:style w:type="paragraph" w:customStyle="1" w:styleId="9EE6AD43FEE9492B842A9B3C8796F7FD2">
    <w:name w:val="9EE6AD43FEE9492B842A9B3C8796F7FD2"/>
    <w:rsid w:val="00A1434F"/>
    <w:pPr>
      <w:spacing w:after="0" w:line="240" w:lineRule="auto"/>
    </w:pPr>
    <w:rPr>
      <w:rFonts w:ascii="Times New Roman" w:eastAsia="Times New Roman" w:hAnsi="Times New Roman" w:cs="Times New Roman"/>
      <w:sz w:val="24"/>
      <w:szCs w:val="24"/>
    </w:rPr>
  </w:style>
  <w:style w:type="paragraph" w:customStyle="1" w:styleId="1D75A4D432BA4E9391F2A800BAB6ADD82">
    <w:name w:val="1D75A4D432BA4E9391F2A800BAB6ADD82"/>
    <w:rsid w:val="00A1434F"/>
    <w:pPr>
      <w:spacing w:after="0" w:line="240" w:lineRule="auto"/>
    </w:pPr>
    <w:rPr>
      <w:rFonts w:ascii="Times New Roman" w:eastAsia="Times New Roman" w:hAnsi="Times New Roman" w:cs="Times New Roman"/>
      <w:sz w:val="24"/>
      <w:szCs w:val="24"/>
    </w:rPr>
  </w:style>
  <w:style w:type="paragraph" w:customStyle="1" w:styleId="7930B83F33F749EDB079BE7FF5065C662">
    <w:name w:val="7930B83F33F749EDB079BE7FF5065C662"/>
    <w:rsid w:val="00A1434F"/>
    <w:pPr>
      <w:spacing w:after="0" w:line="240" w:lineRule="auto"/>
    </w:pPr>
    <w:rPr>
      <w:rFonts w:ascii="Times New Roman" w:eastAsia="Times New Roman" w:hAnsi="Times New Roman" w:cs="Times New Roman"/>
      <w:sz w:val="24"/>
      <w:szCs w:val="24"/>
    </w:rPr>
  </w:style>
  <w:style w:type="paragraph" w:customStyle="1" w:styleId="23BEFB03D162467BA65D2636ABA60A352">
    <w:name w:val="23BEFB03D162467BA65D2636ABA60A352"/>
    <w:rsid w:val="00A1434F"/>
    <w:pPr>
      <w:spacing w:after="0" w:line="240" w:lineRule="auto"/>
    </w:pPr>
    <w:rPr>
      <w:rFonts w:ascii="Times New Roman" w:eastAsia="Times New Roman" w:hAnsi="Times New Roman" w:cs="Times New Roman"/>
      <w:sz w:val="24"/>
      <w:szCs w:val="24"/>
    </w:rPr>
  </w:style>
  <w:style w:type="paragraph" w:customStyle="1" w:styleId="38B81FDA4D7D4EEC819733E67078E5192">
    <w:name w:val="38B81FDA4D7D4EEC819733E67078E5192"/>
    <w:rsid w:val="00A1434F"/>
    <w:pPr>
      <w:spacing w:after="0" w:line="240" w:lineRule="auto"/>
    </w:pPr>
    <w:rPr>
      <w:rFonts w:ascii="Times New Roman" w:eastAsia="Times New Roman" w:hAnsi="Times New Roman" w:cs="Times New Roman"/>
      <w:sz w:val="24"/>
      <w:szCs w:val="24"/>
    </w:rPr>
  </w:style>
  <w:style w:type="paragraph" w:customStyle="1" w:styleId="117B72BEC075433E9ADCC5CA96C91EBB2">
    <w:name w:val="117B72BEC075433E9ADCC5CA96C91EBB2"/>
    <w:rsid w:val="00A1434F"/>
    <w:pPr>
      <w:spacing w:after="0" w:line="240" w:lineRule="auto"/>
    </w:pPr>
    <w:rPr>
      <w:rFonts w:ascii="Times New Roman" w:eastAsia="Times New Roman" w:hAnsi="Times New Roman" w:cs="Times New Roman"/>
      <w:sz w:val="24"/>
      <w:szCs w:val="24"/>
    </w:rPr>
  </w:style>
  <w:style w:type="paragraph" w:customStyle="1" w:styleId="BFE3E4F06A284ABBA67899247C5BBD6B2">
    <w:name w:val="BFE3E4F06A284ABBA67899247C5BBD6B2"/>
    <w:rsid w:val="00A1434F"/>
    <w:pPr>
      <w:spacing w:after="0" w:line="240" w:lineRule="auto"/>
    </w:pPr>
    <w:rPr>
      <w:rFonts w:ascii="Times New Roman" w:eastAsia="Times New Roman" w:hAnsi="Times New Roman" w:cs="Times New Roman"/>
      <w:sz w:val="24"/>
      <w:szCs w:val="24"/>
    </w:rPr>
  </w:style>
  <w:style w:type="paragraph" w:customStyle="1" w:styleId="A77E6A5C3DE84563AD2A3FD08A8CE6102">
    <w:name w:val="A77E6A5C3DE84563AD2A3FD08A8CE6102"/>
    <w:rsid w:val="00A1434F"/>
    <w:pPr>
      <w:spacing w:after="0" w:line="240" w:lineRule="auto"/>
    </w:pPr>
    <w:rPr>
      <w:rFonts w:ascii="Times New Roman" w:eastAsia="Times New Roman" w:hAnsi="Times New Roman" w:cs="Times New Roman"/>
      <w:sz w:val="24"/>
      <w:szCs w:val="24"/>
    </w:rPr>
  </w:style>
  <w:style w:type="paragraph" w:customStyle="1" w:styleId="2ADDA77171D2423E8CA85EEF4FD71F3B2">
    <w:name w:val="2ADDA77171D2423E8CA85EEF4FD71F3B2"/>
    <w:rsid w:val="00A1434F"/>
    <w:pPr>
      <w:spacing w:after="0" w:line="240" w:lineRule="auto"/>
    </w:pPr>
    <w:rPr>
      <w:rFonts w:ascii="Times New Roman" w:eastAsia="Times New Roman" w:hAnsi="Times New Roman" w:cs="Times New Roman"/>
      <w:sz w:val="24"/>
      <w:szCs w:val="24"/>
    </w:rPr>
  </w:style>
  <w:style w:type="paragraph" w:customStyle="1" w:styleId="C314DA169610441DA1263E7BBE8DF28F2">
    <w:name w:val="C314DA169610441DA1263E7BBE8DF28F2"/>
    <w:rsid w:val="00A1434F"/>
    <w:pPr>
      <w:spacing w:after="0" w:line="240" w:lineRule="auto"/>
    </w:pPr>
    <w:rPr>
      <w:rFonts w:ascii="Times New Roman" w:eastAsia="Times New Roman" w:hAnsi="Times New Roman" w:cs="Times New Roman"/>
      <w:sz w:val="24"/>
      <w:szCs w:val="24"/>
    </w:rPr>
  </w:style>
  <w:style w:type="paragraph" w:customStyle="1" w:styleId="92FC8F847738472CBABFB7DF2BB273592">
    <w:name w:val="92FC8F847738472CBABFB7DF2BB273592"/>
    <w:rsid w:val="00A1434F"/>
    <w:pPr>
      <w:spacing w:after="0" w:line="240" w:lineRule="auto"/>
    </w:pPr>
    <w:rPr>
      <w:rFonts w:ascii="Times New Roman" w:eastAsia="Times New Roman" w:hAnsi="Times New Roman" w:cs="Times New Roman"/>
      <w:sz w:val="24"/>
      <w:szCs w:val="24"/>
    </w:rPr>
  </w:style>
  <w:style w:type="paragraph" w:customStyle="1" w:styleId="EA86DF79A10640F48E96D95B37B1A8712">
    <w:name w:val="EA86DF79A10640F48E96D95B37B1A8712"/>
    <w:rsid w:val="00A1434F"/>
    <w:pPr>
      <w:spacing w:after="0" w:line="240" w:lineRule="auto"/>
    </w:pPr>
    <w:rPr>
      <w:rFonts w:ascii="Times New Roman" w:eastAsia="Times New Roman" w:hAnsi="Times New Roman" w:cs="Times New Roman"/>
      <w:sz w:val="24"/>
      <w:szCs w:val="24"/>
    </w:rPr>
  </w:style>
  <w:style w:type="paragraph" w:customStyle="1" w:styleId="B46BDF54CD9B4273897E384C4C258F2C2">
    <w:name w:val="B46BDF54CD9B4273897E384C4C258F2C2"/>
    <w:rsid w:val="00A1434F"/>
    <w:pPr>
      <w:spacing w:after="0" w:line="240" w:lineRule="auto"/>
    </w:pPr>
    <w:rPr>
      <w:rFonts w:ascii="Times New Roman" w:eastAsia="Times New Roman" w:hAnsi="Times New Roman" w:cs="Times New Roman"/>
      <w:sz w:val="24"/>
      <w:szCs w:val="24"/>
    </w:rPr>
  </w:style>
  <w:style w:type="paragraph" w:customStyle="1" w:styleId="A7D2C36EF3A546CFB728494594D2C2582">
    <w:name w:val="A7D2C36EF3A546CFB728494594D2C2582"/>
    <w:rsid w:val="00A1434F"/>
    <w:pPr>
      <w:spacing w:after="0" w:line="240" w:lineRule="auto"/>
    </w:pPr>
    <w:rPr>
      <w:rFonts w:ascii="Times New Roman" w:eastAsia="Times New Roman" w:hAnsi="Times New Roman" w:cs="Times New Roman"/>
      <w:sz w:val="24"/>
      <w:szCs w:val="24"/>
    </w:rPr>
  </w:style>
  <w:style w:type="paragraph" w:customStyle="1" w:styleId="2D9F0A00E39A46FDBF44C46EFEF952082">
    <w:name w:val="2D9F0A00E39A46FDBF44C46EFEF952082"/>
    <w:rsid w:val="00A1434F"/>
    <w:pPr>
      <w:spacing w:after="0" w:line="240" w:lineRule="auto"/>
    </w:pPr>
    <w:rPr>
      <w:rFonts w:ascii="Times New Roman" w:eastAsia="Times New Roman" w:hAnsi="Times New Roman" w:cs="Times New Roman"/>
      <w:sz w:val="24"/>
      <w:szCs w:val="24"/>
    </w:rPr>
  </w:style>
  <w:style w:type="paragraph" w:customStyle="1" w:styleId="1B4FEE91BC6D4DB1876917C40197173E2">
    <w:name w:val="1B4FEE91BC6D4DB1876917C40197173E2"/>
    <w:rsid w:val="00A1434F"/>
    <w:pPr>
      <w:spacing w:after="0" w:line="240" w:lineRule="auto"/>
    </w:pPr>
    <w:rPr>
      <w:rFonts w:ascii="Times New Roman" w:eastAsia="Times New Roman" w:hAnsi="Times New Roman" w:cs="Times New Roman"/>
      <w:sz w:val="24"/>
      <w:szCs w:val="24"/>
    </w:rPr>
  </w:style>
  <w:style w:type="paragraph" w:customStyle="1" w:styleId="495FDE29F3B241D98F11011B66B3B4D22">
    <w:name w:val="495FDE29F3B241D98F11011B66B3B4D22"/>
    <w:rsid w:val="00A1434F"/>
    <w:pPr>
      <w:spacing w:after="0" w:line="240" w:lineRule="auto"/>
    </w:pPr>
    <w:rPr>
      <w:rFonts w:ascii="Times New Roman" w:eastAsia="Times New Roman" w:hAnsi="Times New Roman" w:cs="Times New Roman"/>
      <w:sz w:val="24"/>
      <w:szCs w:val="24"/>
    </w:rPr>
  </w:style>
  <w:style w:type="paragraph" w:customStyle="1" w:styleId="820845FA105842E4918F64970419729D2">
    <w:name w:val="820845FA105842E4918F64970419729D2"/>
    <w:rsid w:val="00A1434F"/>
    <w:pPr>
      <w:spacing w:after="0" w:line="240" w:lineRule="auto"/>
    </w:pPr>
    <w:rPr>
      <w:rFonts w:ascii="Times New Roman" w:eastAsia="Times New Roman" w:hAnsi="Times New Roman" w:cs="Times New Roman"/>
      <w:sz w:val="24"/>
      <w:szCs w:val="24"/>
    </w:rPr>
  </w:style>
  <w:style w:type="paragraph" w:customStyle="1" w:styleId="20B88B0EEDE540629F1EF3A07A171F9D2">
    <w:name w:val="20B88B0EEDE540629F1EF3A07A171F9D2"/>
    <w:rsid w:val="00A1434F"/>
    <w:pPr>
      <w:spacing w:after="0" w:line="240" w:lineRule="auto"/>
    </w:pPr>
    <w:rPr>
      <w:rFonts w:ascii="Times New Roman" w:eastAsia="Times New Roman" w:hAnsi="Times New Roman" w:cs="Times New Roman"/>
      <w:sz w:val="24"/>
      <w:szCs w:val="24"/>
    </w:rPr>
  </w:style>
  <w:style w:type="paragraph" w:customStyle="1" w:styleId="7E60EE39DF8C4DC5A97B175EF93E91182">
    <w:name w:val="7E60EE39DF8C4DC5A97B175EF93E91182"/>
    <w:rsid w:val="00A1434F"/>
    <w:pPr>
      <w:spacing w:after="0" w:line="240" w:lineRule="auto"/>
    </w:pPr>
    <w:rPr>
      <w:rFonts w:ascii="Times New Roman" w:eastAsia="Times New Roman" w:hAnsi="Times New Roman" w:cs="Times New Roman"/>
      <w:sz w:val="24"/>
      <w:szCs w:val="24"/>
    </w:rPr>
  </w:style>
  <w:style w:type="paragraph" w:customStyle="1" w:styleId="61F9301C873647498030C6D8F4B87F032">
    <w:name w:val="61F9301C873647498030C6D8F4B87F032"/>
    <w:rsid w:val="00A1434F"/>
    <w:pPr>
      <w:spacing w:after="0" w:line="240" w:lineRule="auto"/>
    </w:pPr>
    <w:rPr>
      <w:rFonts w:ascii="Times New Roman" w:eastAsia="Times New Roman" w:hAnsi="Times New Roman" w:cs="Times New Roman"/>
      <w:sz w:val="24"/>
      <w:szCs w:val="24"/>
    </w:rPr>
  </w:style>
  <w:style w:type="paragraph" w:customStyle="1" w:styleId="FCA925470138429488DC24ED9A4A5E5E2">
    <w:name w:val="FCA925470138429488DC24ED9A4A5E5E2"/>
    <w:rsid w:val="00A1434F"/>
    <w:pPr>
      <w:spacing w:after="0" w:line="240" w:lineRule="auto"/>
    </w:pPr>
    <w:rPr>
      <w:rFonts w:ascii="Times New Roman" w:eastAsia="Times New Roman" w:hAnsi="Times New Roman" w:cs="Times New Roman"/>
      <w:sz w:val="24"/>
      <w:szCs w:val="24"/>
    </w:rPr>
  </w:style>
  <w:style w:type="paragraph" w:customStyle="1" w:styleId="82D015FB4CFC453EAC53F3EBC6FFDF132">
    <w:name w:val="82D015FB4CFC453EAC53F3EBC6FFDF132"/>
    <w:rsid w:val="00A1434F"/>
    <w:pPr>
      <w:spacing w:after="0" w:line="240" w:lineRule="auto"/>
    </w:pPr>
    <w:rPr>
      <w:rFonts w:ascii="Times New Roman" w:eastAsia="Times New Roman" w:hAnsi="Times New Roman" w:cs="Times New Roman"/>
      <w:sz w:val="24"/>
      <w:szCs w:val="24"/>
    </w:rPr>
  </w:style>
  <w:style w:type="paragraph" w:customStyle="1" w:styleId="44BE16F8F62B4527BDDEEAF33FA3BEDA2">
    <w:name w:val="44BE16F8F62B4527BDDEEAF33FA3BEDA2"/>
    <w:rsid w:val="00A1434F"/>
    <w:pPr>
      <w:spacing w:after="0" w:line="240" w:lineRule="auto"/>
    </w:pPr>
    <w:rPr>
      <w:rFonts w:ascii="Times New Roman" w:eastAsia="Times New Roman" w:hAnsi="Times New Roman" w:cs="Times New Roman"/>
      <w:sz w:val="24"/>
      <w:szCs w:val="24"/>
    </w:rPr>
  </w:style>
  <w:style w:type="paragraph" w:customStyle="1" w:styleId="E7F722F660A6489E85F14AFCA2BBD4F82">
    <w:name w:val="E7F722F660A6489E85F14AFCA2BBD4F82"/>
    <w:rsid w:val="00A1434F"/>
    <w:pPr>
      <w:spacing w:after="0" w:line="240" w:lineRule="auto"/>
    </w:pPr>
    <w:rPr>
      <w:rFonts w:ascii="Times New Roman" w:eastAsia="Times New Roman" w:hAnsi="Times New Roman" w:cs="Times New Roman"/>
      <w:sz w:val="24"/>
      <w:szCs w:val="24"/>
    </w:rPr>
  </w:style>
  <w:style w:type="paragraph" w:customStyle="1" w:styleId="AEE8A603F916484B8479C4104F2406012">
    <w:name w:val="AEE8A603F916484B8479C4104F2406012"/>
    <w:rsid w:val="00A1434F"/>
    <w:pPr>
      <w:spacing w:after="0" w:line="240" w:lineRule="auto"/>
    </w:pPr>
    <w:rPr>
      <w:rFonts w:ascii="Times New Roman" w:eastAsia="Times New Roman" w:hAnsi="Times New Roman" w:cs="Times New Roman"/>
      <w:sz w:val="24"/>
      <w:szCs w:val="24"/>
    </w:rPr>
  </w:style>
  <w:style w:type="paragraph" w:customStyle="1" w:styleId="44934ACF35504BC3B69F79C7DAF2B04F2">
    <w:name w:val="44934ACF35504BC3B69F79C7DAF2B04F2"/>
    <w:rsid w:val="00A1434F"/>
    <w:pPr>
      <w:spacing w:after="0" w:line="240" w:lineRule="auto"/>
    </w:pPr>
    <w:rPr>
      <w:rFonts w:ascii="Times New Roman" w:eastAsia="Times New Roman" w:hAnsi="Times New Roman" w:cs="Times New Roman"/>
      <w:sz w:val="24"/>
      <w:szCs w:val="24"/>
    </w:rPr>
  </w:style>
  <w:style w:type="paragraph" w:customStyle="1" w:styleId="3046D36A43F343BC8F28C2343AC847102">
    <w:name w:val="3046D36A43F343BC8F28C2343AC847102"/>
    <w:rsid w:val="00A1434F"/>
    <w:pPr>
      <w:spacing w:after="0" w:line="240" w:lineRule="auto"/>
    </w:pPr>
    <w:rPr>
      <w:rFonts w:ascii="Times New Roman" w:eastAsia="Times New Roman" w:hAnsi="Times New Roman" w:cs="Times New Roman"/>
      <w:sz w:val="24"/>
      <w:szCs w:val="24"/>
    </w:rPr>
  </w:style>
  <w:style w:type="paragraph" w:customStyle="1" w:styleId="1C9C6EFA460647C7BFE56AFE52B23F552">
    <w:name w:val="1C9C6EFA460647C7BFE56AFE52B23F552"/>
    <w:rsid w:val="00A1434F"/>
    <w:pPr>
      <w:spacing w:after="0" w:line="240" w:lineRule="auto"/>
    </w:pPr>
    <w:rPr>
      <w:rFonts w:ascii="Times New Roman" w:eastAsia="Times New Roman" w:hAnsi="Times New Roman" w:cs="Times New Roman"/>
      <w:sz w:val="24"/>
      <w:szCs w:val="24"/>
    </w:rPr>
  </w:style>
  <w:style w:type="paragraph" w:customStyle="1" w:styleId="FF055C81C4C345299B4DF016DB8639FB2">
    <w:name w:val="FF055C81C4C345299B4DF016DB8639FB2"/>
    <w:rsid w:val="00A1434F"/>
    <w:pPr>
      <w:spacing w:after="0" w:line="240" w:lineRule="auto"/>
    </w:pPr>
    <w:rPr>
      <w:rFonts w:ascii="Times New Roman" w:eastAsia="Times New Roman" w:hAnsi="Times New Roman" w:cs="Times New Roman"/>
      <w:sz w:val="24"/>
      <w:szCs w:val="24"/>
    </w:rPr>
  </w:style>
  <w:style w:type="paragraph" w:customStyle="1" w:styleId="B67EBE1E84044E038A0D08605024019E2">
    <w:name w:val="B67EBE1E84044E038A0D08605024019E2"/>
    <w:rsid w:val="00A1434F"/>
    <w:pPr>
      <w:spacing w:after="0" w:line="240" w:lineRule="auto"/>
    </w:pPr>
    <w:rPr>
      <w:rFonts w:ascii="Times New Roman" w:eastAsia="Times New Roman" w:hAnsi="Times New Roman" w:cs="Times New Roman"/>
      <w:sz w:val="24"/>
      <w:szCs w:val="24"/>
    </w:rPr>
  </w:style>
  <w:style w:type="paragraph" w:customStyle="1" w:styleId="363F9E91FF034FA1A6D3A4CA12714A212">
    <w:name w:val="363F9E91FF034FA1A6D3A4CA12714A212"/>
    <w:rsid w:val="00A1434F"/>
    <w:pPr>
      <w:spacing w:after="0" w:line="240" w:lineRule="auto"/>
    </w:pPr>
    <w:rPr>
      <w:rFonts w:ascii="Times New Roman" w:eastAsia="Times New Roman" w:hAnsi="Times New Roman" w:cs="Times New Roman"/>
      <w:sz w:val="24"/>
      <w:szCs w:val="24"/>
    </w:rPr>
  </w:style>
  <w:style w:type="paragraph" w:customStyle="1" w:styleId="929B78DDC442416C9CCF5DDB57750F102">
    <w:name w:val="929B78DDC442416C9CCF5DDB57750F102"/>
    <w:rsid w:val="00A1434F"/>
    <w:pPr>
      <w:spacing w:after="0" w:line="240" w:lineRule="auto"/>
    </w:pPr>
    <w:rPr>
      <w:rFonts w:ascii="Times New Roman" w:eastAsia="Times New Roman" w:hAnsi="Times New Roman" w:cs="Times New Roman"/>
      <w:sz w:val="24"/>
      <w:szCs w:val="24"/>
    </w:rPr>
  </w:style>
  <w:style w:type="paragraph" w:customStyle="1" w:styleId="2161F27D4E114A52841D69C2EAE52DF52">
    <w:name w:val="2161F27D4E114A52841D69C2EAE52DF52"/>
    <w:rsid w:val="00A1434F"/>
    <w:pPr>
      <w:spacing w:after="0" w:line="240" w:lineRule="auto"/>
    </w:pPr>
    <w:rPr>
      <w:rFonts w:ascii="Times New Roman" w:eastAsia="Times New Roman" w:hAnsi="Times New Roman" w:cs="Times New Roman"/>
      <w:sz w:val="24"/>
      <w:szCs w:val="24"/>
    </w:rPr>
  </w:style>
  <w:style w:type="paragraph" w:customStyle="1" w:styleId="1FF0692546BB44D9B3A91B566455991B2">
    <w:name w:val="1FF0692546BB44D9B3A91B566455991B2"/>
    <w:rsid w:val="00A1434F"/>
    <w:pPr>
      <w:spacing w:after="0" w:line="240" w:lineRule="auto"/>
    </w:pPr>
    <w:rPr>
      <w:rFonts w:ascii="Times New Roman" w:eastAsia="Times New Roman" w:hAnsi="Times New Roman" w:cs="Times New Roman"/>
      <w:sz w:val="24"/>
      <w:szCs w:val="24"/>
    </w:rPr>
  </w:style>
  <w:style w:type="paragraph" w:customStyle="1" w:styleId="CBA54A9BF94846E8B3EFFC7F934180B72">
    <w:name w:val="CBA54A9BF94846E8B3EFFC7F934180B72"/>
    <w:rsid w:val="00A1434F"/>
    <w:pPr>
      <w:spacing w:after="0" w:line="240" w:lineRule="auto"/>
    </w:pPr>
    <w:rPr>
      <w:rFonts w:ascii="Times New Roman" w:eastAsia="Times New Roman" w:hAnsi="Times New Roman" w:cs="Times New Roman"/>
      <w:sz w:val="24"/>
      <w:szCs w:val="24"/>
    </w:rPr>
  </w:style>
  <w:style w:type="paragraph" w:customStyle="1" w:styleId="4545750862504BA9B824FBDFF7ACCECE2">
    <w:name w:val="4545750862504BA9B824FBDFF7ACCECE2"/>
    <w:rsid w:val="00A1434F"/>
    <w:pPr>
      <w:spacing w:after="0" w:line="240" w:lineRule="auto"/>
    </w:pPr>
    <w:rPr>
      <w:rFonts w:ascii="Times New Roman" w:eastAsia="Times New Roman" w:hAnsi="Times New Roman" w:cs="Times New Roman"/>
      <w:sz w:val="24"/>
      <w:szCs w:val="24"/>
    </w:rPr>
  </w:style>
  <w:style w:type="paragraph" w:customStyle="1" w:styleId="44EF8CEAED3F4D0D83F1D46282EA55A22">
    <w:name w:val="44EF8CEAED3F4D0D83F1D46282EA55A22"/>
    <w:rsid w:val="00A1434F"/>
    <w:pPr>
      <w:spacing w:after="0" w:line="240" w:lineRule="auto"/>
    </w:pPr>
    <w:rPr>
      <w:rFonts w:ascii="Times New Roman" w:eastAsia="Times New Roman" w:hAnsi="Times New Roman" w:cs="Times New Roman"/>
      <w:sz w:val="24"/>
      <w:szCs w:val="24"/>
    </w:rPr>
  </w:style>
  <w:style w:type="paragraph" w:customStyle="1" w:styleId="F1987FC819764C9B9056415A45AA22FA2">
    <w:name w:val="F1987FC819764C9B9056415A45AA22FA2"/>
    <w:rsid w:val="00A1434F"/>
    <w:pPr>
      <w:spacing w:after="0" w:line="240" w:lineRule="auto"/>
    </w:pPr>
    <w:rPr>
      <w:rFonts w:ascii="Times New Roman" w:eastAsia="Times New Roman" w:hAnsi="Times New Roman" w:cs="Times New Roman"/>
      <w:sz w:val="24"/>
      <w:szCs w:val="24"/>
    </w:rPr>
  </w:style>
  <w:style w:type="paragraph" w:customStyle="1" w:styleId="7639083577414D66A699243A229DE8EC2">
    <w:name w:val="7639083577414D66A699243A229DE8EC2"/>
    <w:rsid w:val="00A1434F"/>
    <w:pPr>
      <w:spacing w:after="0" w:line="240" w:lineRule="auto"/>
    </w:pPr>
    <w:rPr>
      <w:rFonts w:ascii="Times New Roman" w:eastAsia="Times New Roman" w:hAnsi="Times New Roman" w:cs="Times New Roman"/>
      <w:sz w:val="24"/>
      <w:szCs w:val="24"/>
    </w:rPr>
  </w:style>
  <w:style w:type="paragraph" w:customStyle="1" w:styleId="B9F6A6914C104BBFB2758D23B3B07A0D2">
    <w:name w:val="B9F6A6914C104BBFB2758D23B3B07A0D2"/>
    <w:rsid w:val="00A1434F"/>
    <w:pPr>
      <w:spacing w:after="0" w:line="240" w:lineRule="auto"/>
    </w:pPr>
    <w:rPr>
      <w:rFonts w:ascii="Times New Roman" w:eastAsia="Times New Roman" w:hAnsi="Times New Roman" w:cs="Times New Roman"/>
      <w:sz w:val="24"/>
      <w:szCs w:val="24"/>
    </w:rPr>
  </w:style>
  <w:style w:type="paragraph" w:customStyle="1" w:styleId="D809DCA908F945EFA4F3F547C4593D2E2">
    <w:name w:val="D809DCA908F945EFA4F3F547C4593D2E2"/>
    <w:rsid w:val="00A1434F"/>
    <w:pPr>
      <w:spacing w:after="0" w:line="240" w:lineRule="auto"/>
    </w:pPr>
    <w:rPr>
      <w:rFonts w:ascii="Times New Roman" w:eastAsia="Times New Roman" w:hAnsi="Times New Roman" w:cs="Times New Roman"/>
      <w:sz w:val="24"/>
      <w:szCs w:val="24"/>
    </w:rPr>
  </w:style>
  <w:style w:type="paragraph" w:customStyle="1" w:styleId="66B00D8658EA40228D4D5635A3CBA64B2">
    <w:name w:val="66B00D8658EA40228D4D5635A3CBA64B2"/>
    <w:rsid w:val="00A1434F"/>
    <w:pPr>
      <w:spacing w:after="0" w:line="240" w:lineRule="auto"/>
    </w:pPr>
    <w:rPr>
      <w:rFonts w:ascii="Times New Roman" w:eastAsia="Times New Roman" w:hAnsi="Times New Roman" w:cs="Times New Roman"/>
      <w:sz w:val="24"/>
      <w:szCs w:val="24"/>
    </w:rPr>
  </w:style>
  <w:style w:type="paragraph" w:customStyle="1" w:styleId="C33162E097404EEDB1B6A563A9B62A602">
    <w:name w:val="C33162E097404EEDB1B6A563A9B62A602"/>
    <w:rsid w:val="00A1434F"/>
    <w:pPr>
      <w:spacing w:after="0" w:line="240" w:lineRule="auto"/>
    </w:pPr>
    <w:rPr>
      <w:rFonts w:ascii="Times New Roman" w:eastAsia="Times New Roman" w:hAnsi="Times New Roman" w:cs="Times New Roman"/>
      <w:sz w:val="24"/>
      <w:szCs w:val="24"/>
    </w:rPr>
  </w:style>
  <w:style w:type="paragraph" w:customStyle="1" w:styleId="0AD6409A416D42218DEA014B71397D202">
    <w:name w:val="0AD6409A416D42218DEA014B71397D202"/>
    <w:rsid w:val="00A1434F"/>
    <w:pPr>
      <w:spacing w:after="0" w:line="240" w:lineRule="auto"/>
    </w:pPr>
    <w:rPr>
      <w:rFonts w:ascii="Times New Roman" w:eastAsia="Times New Roman" w:hAnsi="Times New Roman" w:cs="Times New Roman"/>
      <w:sz w:val="24"/>
      <w:szCs w:val="24"/>
    </w:rPr>
  </w:style>
  <w:style w:type="paragraph" w:customStyle="1" w:styleId="16AA4793CAC249739B62378DA0E450842">
    <w:name w:val="16AA4793CAC249739B62378DA0E450842"/>
    <w:rsid w:val="00A1434F"/>
    <w:pPr>
      <w:spacing w:after="0" w:line="240" w:lineRule="auto"/>
    </w:pPr>
    <w:rPr>
      <w:rFonts w:ascii="Times New Roman" w:eastAsia="Times New Roman" w:hAnsi="Times New Roman" w:cs="Times New Roman"/>
      <w:sz w:val="24"/>
      <w:szCs w:val="24"/>
    </w:rPr>
  </w:style>
  <w:style w:type="paragraph" w:customStyle="1" w:styleId="E6CC89F0E807402A9F50925937BECF242">
    <w:name w:val="E6CC89F0E807402A9F50925937BECF242"/>
    <w:rsid w:val="00A1434F"/>
    <w:pPr>
      <w:spacing w:after="0" w:line="240" w:lineRule="auto"/>
    </w:pPr>
    <w:rPr>
      <w:rFonts w:ascii="Times New Roman" w:eastAsia="Times New Roman" w:hAnsi="Times New Roman" w:cs="Times New Roman"/>
      <w:sz w:val="24"/>
      <w:szCs w:val="24"/>
    </w:rPr>
  </w:style>
  <w:style w:type="paragraph" w:customStyle="1" w:styleId="978D1888890B468F9A5930EACA2169312">
    <w:name w:val="978D1888890B468F9A5930EACA2169312"/>
    <w:rsid w:val="00A1434F"/>
    <w:pPr>
      <w:spacing w:after="0" w:line="240" w:lineRule="auto"/>
    </w:pPr>
    <w:rPr>
      <w:rFonts w:ascii="Times New Roman" w:eastAsia="Times New Roman" w:hAnsi="Times New Roman" w:cs="Times New Roman"/>
      <w:sz w:val="24"/>
      <w:szCs w:val="24"/>
    </w:rPr>
  </w:style>
  <w:style w:type="paragraph" w:customStyle="1" w:styleId="1CBC5979335C48FD87BDE59C0D2C8B8F2">
    <w:name w:val="1CBC5979335C48FD87BDE59C0D2C8B8F2"/>
    <w:rsid w:val="00A1434F"/>
    <w:pPr>
      <w:spacing w:after="0" w:line="240" w:lineRule="auto"/>
    </w:pPr>
    <w:rPr>
      <w:rFonts w:ascii="Times New Roman" w:eastAsia="Times New Roman" w:hAnsi="Times New Roman" w:cs="Times New Roman"/>
      <w:sz w:val="24"/>
      <w:szCs w:val="24"/>
    </w:rPr>
  </w:style>
  <w:style w:type="paragraph" w:customStyle="1" w:styleId="A3A3007BD0BC4874A6E1FB9CEBB4FAD52">
    <w:name w:val="A3A3007BD0BC4874A6E1FB9CEBB4FAD52"/>
    <w:rsid w:val="00A1434F"/>
    <w:pPr>
      <w:spacing w:after="0" w:line="240" w:lineRule="auto"/>
    </w:pPr>
    <w:rPr>
      <w:rFonts w:ascii="Times New Roman" w:eastAsia="Times New Roman" w:hAnsi="Times New Roman" w:cs="Times New Roman"/>
      <w:sz w:val="24"/>
      <w:szCs w:val="24"/>
    </w:rPr>
  </w:style>
  <w:style w:type="paragraph" w:customStyle="1" w:styleId="11D5F0CCAF2948E6B37E7A60DC33264E2">
    <w:name w:val="11D5F0CCAF2948E6B37E7A60DC33264E2"/>
    <w:rsid w:val="00A1434F"/>
    <w:pPr>
      <w:spacing w:after="0" w:line="240" w:lineRule="auto"/>
    </w:pPr>
    <w:rPr>
      <w:rFonts w:ascii="Times New Roman" w:eastAsia="Times New Roman" w:hAnsi="Times New Roman" w:cs="Times New Roman"/>
      <w:sz w:val="24"/>
      <w:szCs w:val="24"/>
    </w:rPr>
  </w:style>
  <w:style w:type="paragraph" w:customStyle="1" w:styleId="231C8378A2544ACE805A694A9C9B90AC2">
    <w:name w:val="231C8378A2544ACE805A694A9C9B90AC2"/>
    <w:rsid w:val="00A1434F"/>
    <w:pPr>
      <w:spacing w:after="0" w:line="240" w:lineRule="auto"/>
    </w:pPr>
    <w:rPr>
      <w:rFonts w:ascii="Times New Roman" w:eastAsia="Times New Roman" w:hAnsi="Times New Roman" w:cs="Times New Roman"/>
      <w:sz w:val="24"/>
      <w:szCs w:val="24"/>
    </w:rPr>
  </w:style>
  <w:style w:type="paragraph" w:customStyle="1" w:styleId="FE5C705C72424BCEACC39B0353B4549E2">
    <w:name w:val="FE5C705C72424BCEACC39B0353B4549E2"/>
    <w:rsid w:val="00A1434F"/>
    <w:pPr>
      <w:spacing w:after="0" w:line="240" w:lineRule="auto"/>
    </w:pPr>
    <w:rPr>
      <w:rFonts w:ascii="Times New Roman" w:eastAsia="Times New Roman" w:hAnsi="Times New Roman" w:cs="Times New Roman"/>
      <w:sz w:val="24"/>
      <w:szCs w:val="24"/>
    </w:rPr>
  </w:style>
  <w:style w:type="paragraph" w:customStyle="1" w:styleId="F09484BA0D0F4E8F8C1AE1F7854108632">
    <w:name w:val="F09484BA0D0F4E8F8C1AE1F7854108632"/>
    <w:rsid w:val="00A1434F"/>
    <w:pPr>
      <w:spacing w:after="0" w:line="240" w:lineRule="auto"/>
    </w:pPr>
    <w:rPr>
      <w:rFonts w:ascii="Times New Roman" w:eastAsia="Times New Roman" w:hAnsi="Times New Roman" w:cs="Times New Roman"/>
      <w:sz w:val="24"/>
      <w:szCs w:val="24"/>
    </w:rPr>
  </w:style>
  <w:style w:type="paragraph" w:customStyle="1" w:styleId="A1C4E2C621C4423DBC5B5DB239FF8A962">
    <w:name w:val="A1C4E2C621C4423DBC5B5DB239FF8A962"/>
    <w:rsid w:val="00A1434F"/>
    <w:pPr>
      <w:spacing w:after="0" w:line="240" w:lineRule="auto"/>
    </w:pPr>
    <w:rPr>
      <w:rFonts w:ascii="Times New Roman" w:eastAsia="Times New Roman" w:hAnsi="Times New Roman" w:cs="Times New Roman"/>
      <w:sz w:val="24"/>
      <w:szCs w:val="24"/>
    </w:rPr>
  </w:style>
  <w:style w:type="paragraph" w:customStyle="1" w:styleId="D19BA1438B6B466186CBE98224B532423">
    <w:name w:val="D19BA1438B6B466186CBE98224B532423"/>
    <w:rsid w:val="00A1434F"/>
    <w:pPr>
      <w:spacing w:after="0" w:line="240" w:lineRule="auto"/>
    </w:pPr>
    <w:rPr>
      <w:rFonts w:ascii="Times New Roman" w:eastAsia="Times New Roman" w:hAnsi="Times New Roman" w:cs="Times New Roman"/>
      <w:sz w:val="24"/>
      <w:szCs w:val="24"/>
    </w:rPr>
  </w:style>
  <w:style w:type="paragraph" w:customStyle="1" w:styleId="AC9A28DE452049CDBCDE10742C27F7393">
    <w:name w:val="AC9A28DE452049CDBCDE10742C27F7393"/>
    <w:rsid w:val="00A1434F"/>
    <w:pPr>
      <w:spacing w:after="0" w:line="240" w:lineRule="auto"/>
    </w:pPr>
    <w:rPr>
      <w:rFonts w:ascii="Times New Roman" w:eastAsia="Times New Roman" w:hAnsi="Times New Roman" w:cs="Times New Roman"/>
      <w:sz w:val="24"/>
      <w:szCs w:val="24"/>
    </w:rPr>
  </w:style>
  <w:style w:type="paragraph" w:customStyle="1" w:styleId="A2A412AED14C4263841F4E3D68F3C7792">
    <w:name w:val="A2A412AED14C4263841F4E3D68F3C7792"/>
    <w:rsid w:val="00A1434F"/>
    <w:pPr>
      <w:spacing w:after="0" w:line="240" w:lineRule="auto"/>
    </w:pPr>
    <w:rPr>
      <w:rFonts w:ascii="Times New Roman" w:eastAsia="Times New Roman" w:hAnsi="Times New Roman" w:cs="Times New Roman"/>
      <w:sz w:val="24"/>
      <w:szCs w:val="24"/>
    </w:rPr>
  </w:style>
  <w:style w:type="paragraph" w:customStyle="1" w:styleId="F967255EC91647AD9307A9024781ED692">
    <w:name w:val="F967255EC91647AD9307A9024781ED692"/>
    <w:rsid w:val="00A1434F"/>
    <w:pPr>
      <w:spacing w:after="0" w:line="240" w:lineRule="auto"/>
    </w:pPr>
    <w:rPr>
      <w:rFonts w:ascii="Times New Roman" w:eastAsia="Times New Roman" w:hAnsi="Times New Roman" w:cs="Times New Roman"/>
      <w:sz w:val="24"/>
      <w:szCs w:val="24"/>
    </w:rPr>
  </w:style>
  <w:style w:type="paragraph" w:customStyle="1" w:styleId="4983AEFDC7744E2FBCBEC38FD0EFC0542">
    <w:name w:val="4983AEFDC7744E2FBCBEC38FD0EFC0542"/>
    <w:rsid w:val="00A1434F"/>
    <w:pPr>
      <w:spacing w:after="0" w:line="240" w:lineRule="auto"/>
    </w:pPr>
    <w:rPr>
      <w:rFonts w:ascii="Times New Roman" w:eastAsia="Times New Roman" w:hAnsi="Times New Roman" w:cs="Times New Roman"/>
      <w:sz w:val="24"/>
      <w:szCs w:val="24"/>
    </w:rPr>
  </w:style>
  <w:style w:type="paragraph" w:customStyle="1" w:styleId="FBC5475BC0C94861A7F9FE4BB32752073">
    <w:name w:val="FBC5475BC0C94861A7F9FE4BB32752073"/>
    <w:rsid w:val="00A1434F"/>
    <w:pPr>
      <w:spacing w:after="0" w:line="240" w:lineRule="auto"/>
    </w:pPr>
    <w:rPr>
      <w:rFonts w:ascii="Times New Roman" w:eastAsia="Times New Roman" w:hAnsi="Times New Roman" w:cs="Times New Roman"/>
      <w:sz w:val="24"/>
      <w:szCs w:val="24"/>
    </w:rPr>
  </w:style>
  <w:style w:type="paragraph" w:customStyle="1" w:styleId="D587D91A4C1640C1A9B02421F1AC9AA03">
    <w:name w:val="D587D91A4C1640C1A9B02421F1AC9AA03"/>
    <w:rsid w:val="00A1434F"/>
    <w:pPr>
      <w:spacing w:after="0" w:line="240" w:lineRule="auto"/>
    </w:pPr>
    <w:rPr>
      <w:rFonts w:ascii="Times New Roman" w:eastAsia="Times New Roman" w:hAnsi="Times New Roman" w:cs="Times New Roman"/>
      <w:sz w:val="24"/>
      <w:szCs w:val="24"/>
    </w:rPr>
  </w:style>
  <w:style w:type="paragraph" w:customStyle="1" w:styleId="754ABD0BE16E4A58B1D4BA6A56CF88F23">
    <w:name w:val="754ABD0BE16E4A58B1D4BA6A56CF88F23"/>
    <w:rsid w:val="00A1434F"/>
    <w:pPr>
      <w:spacing w:after="0" w:line="240" w:lineRule="auto"/>
    </w:pPr>
    <w:rPr>
      <w:rFonts w:ascii="Times New Roman" w:eastAsia="Times New Roman" w:hAnsi="Times New Roman" w:cs="Times New Roman"/>
      <w:sz w:val="24"/>
      <w:szCs w:val="24"/>
    </w:rPr>
  </w:style>
  <w:style w:type="paragraph" w:customStyle="1" w:styleId="F80F038629D64B33B657B5474DC0EAD63">
    <w:name w:val="F80F038629D64B33B657B5474DC0EAD63"/>
    <w:rsid w:val="00A1434F"/>
    <w:pPr>
      <w:spacing w:after="0" w:line="240" w:lineRule="auto"/>
    </w:pPr>
    <w:rPr>
      <w:rFonts w:ascii="Times New Roman" w:eastAsia="Times New Roman" w:hAnsi="Times New Roman" w:cs="Times New Roman"/>
      <w:sz w:val="24"/>
      <w:szCs w:val="24"/>
    </w:rPr>
  </w:style>
  <w:style w:type="paragraph" w:customStyle="1" w:styleId="BBB172B00F764BF49052BF1B0FF3063E3">
    <w:name w:val="BBB172B00F764BF49052BF1B0FF3063E3"/>
    <w:rsid w:val="00A1434F"/>
    <w:pPr>
      <w:spacing w:after="0" w:line="240" w:lineRule="auto"/>
    </w:pPr>
    <w:rPr>
      <w:rFonts w:ascii="Times New Roman" w:eastAsia="Times New Roman" w:hAnsi="Times New Roman" w:cs="Times New Roman"/>
      <w:sz w:val="24"/>
      <w:szCs w:val="24"/>
    </w:rPr>
  </w:style>
  <w:style w:type="paragraph" w:customStyle="1" w:styleId="5128D211D43E4BE6B416A3E8F466417E3">
    <w:name w:val="5128D211D43E4BE6B416A3E8F466417E3"/>
    <w:rsid w:val="00A1434F"/>
    <w:pPr>
      <w:spacing w:after="0" w:line="240" w:lineRule="auto"/>
    </w:pPr>
    <w:rPr>
      <w:rFonts w:ascii="Times New Roman" w:eastAsia="Times New Roman" w:hAnsi="Times New Roman" w:cs="Times New Roman"/>
      <w:sz w:val="24"/>
      <w:szCs w:val="24"/>
    </w:rPr>
  </w:style>
  <w:style w:type="paragraph" w:customStyle="1" w:styleId="AB867C02F7804EFCB4813C83F078FF543">
    <w:name w:val="AB867C02F7804EFCB4813C83F078FF543"/>
    <w:rsid w:val="00A1434F"/>
    <w:pPr>
      <w:spacing w:after="0" w:line="240" w:lineRule="auto"/>
    </w:pPr>
    <w:rPr>
      <w:rFonts w:ascii="Times New Roman" w:eastAsia="Times New Roman" w:hAnsi="Times New Roman" w:cs="Times New Roman"/>
      <w:sz w:val="24"/>
      <w:szCs w:val="24"/>
    </w:rPr>
  </w:style>
  <w:style w:type="paragraph" w:customStyle="1" w:styleId="ABA3CD208F3842D3B449DB73B6CC1F723">
    <w:name w:val="ABA3CD208F3842D3B449DB73B6CC1F723"/>
    <w:rsid w:val="00A1434F"/>
    <w:pPr>
      <w:spacing w:after="0" w:line="240" w:lineRule="auto"/>
    </w:pPr>
    <w:rPr>
      <w:rFonts w:ascii="Times New Roman" w:eastAsia="Times New Roman" w:hAnsi="Times New Roman" w:cs="Times New Roman"/>
      <w:sz w:val="24"/>
      <w:szCs w:val="24"/>
    </w:rPr>
  </w:style>
  <w:style w:type="paragraph" w:customStyle="1" w:styleId="FEBE2779FCAE4B0B859C17AEA439F4203">
    <w:name w:val="FEBE2779FCAE4B0B859C17AEA439F4203"/>
    <w:rsid w:val="00A1434F"/>
    <w:pPr>
      <w:spacing w:after="0" w:line="240" w:lineRule="auto"/>
    </w:pPr>
    <w:rPr>
      <w:rFonts w:ascii="Times New Roman" w:eastAsia="Times New Roman" w:hAnsi="Times New Roman" w:cs="Times New Roman"/>
      <w:sz w:val="24"/>
      <w:szCs w:val="24"/>
    </w:rPr>
  </w:style>
  <w:style w:type="paragraph" w:customStyle="1" w:styleId="6BE31EBC672443D89AF95D4FFBAEDAE03">
    <w:name w:val="6BE31EBC672443D89AF95D4FFBAEDAE03"/>
    <w:rsid w:val="00A1434F"/>
    <w:pPr>
      <w:spacing w:after="0" w:line="240" w:lineRule="auto"/>
    </w:pPr>
    <w:rPr>
      <w:rFonts w:ascii="Times New Roman" w:eastAsia="Times New Roman" w:hAnsi="Times New Roman" w:cs="Times New Roman"/>
      <w:sz w:val="24"/>
      <w:szCs w:val="24"/>
    </w:rPr>
  </w:style>
  <w:style w:type="paragraph" w:customStyle="1" w:styleId="831790EC356D4766B71B2B2E1AED6B6B3">
    <w:name w:val="831790EC356D4766B71B2B2E1AED6B6B3"/>
    <w:rsid w:val="00A1434F"/>
    <w:pPr>
      <w:spacing w:after="0" w:line="240" w:lineRule="auto"/>
    </w:pPr>
    <w:rPr>
      <w:rFonts w:ascii="Times New Roman" w:eastAsia="Times New Roman" w:hAnsi="Times New Roman" w:cs="Times New Roman"/>
      <w:sz w:val="24"/>
      <w:szCs w:val="24"/>
    </w:rPr>
  </w:style>
  <w:style w:type="paragraph" w:customStyle="1" w:styleId="9DB6256E091E4FF2960DAD45823C67803">
    <w:name w:val="9DB6256E091E4FF2960DAD45823C67803"/>
    <w:rsid w:val="00A1434F"/>
    <w:pPr>
      <w:spacing w:after="0" w:line="240" w:lineRule="auto"/>
    </w:pPr>
    <w:rPr>
      <w:rFonts w:ascii="Times New Roman" w:eastAsia="Times New Roman" w:hAnsi="Times New Roman" w:cs="Times New Roman"/>
      <w:sz w:val="24"/>
      <w:szCs w:val="24"/>
    </w:rPr>
  </w:style>
  <w:style w:type="paragraph" w:customStyle="1" w:styleId="ACF8333656FA4064807865593C0265CD3">
    <w:name w:val="ACF8333656FA4064807865593C0265CD3"/>
    <w:rsid w:val="00A1434F"/>
    <w:pPr>
      <w:spacing w:after="0" w:line="240" w:lineRule="auto"/>
    </w:pPr>
    <w:rPr>
      <w:rFonts w:ascii="Times New Roman" w:eastAsia="Times New Roman" w:hAnsi="Times New Roman" w:cs="Times New Roman"/>
      <w:sz w:val="24"/>
      <w:szCs w:val="24"/>
    </w:rPr>
  </w:style>
  <w:style w:type="paragraph" w:customStyle="1" w:styleId="983DB41AAD1B46F88CCCD06A370812173">
    <w:name w:val="983DB41AAD1B46F88CCCD06A370812173"/>
    <w:rsid w:val="00A1434F"/>
    <w:pPr>
      <w:spacing w:after="0" w:line="240" w:lineRule="auto"/>
    </w:pPr>
    <w:rPr>
      <w:rFonts w:ascii="Times New Roman" w:eastAsia="Times New Roman" w:hAnsi="Times New Roman" w:cs="Times New Roman"/>
      <w:sz w:val="24"/>
      <w:szCs w:val="24"/>
    </w:rPr>
  </w:style>
  <w:style w:type="paragraph" w:customStyle="1" w:styleId="6ED425EDBF7246B3A8427FBA3D1FDF3B3">
    <w:name w:val="6ED425EDBF7246B3A8427FBA3D1FDF3B3"/>
    <w:rsid w:val="00A1434F"/>
    <w:pPr>
      <w:spacing w:after="0" w:line="240" w:lineRule="auto"/>
    </w:pPr>
    <w:rPr>
      <w:rFonts w:ascii="Times New Roman" w:eastAsia="Times New Roman" w:hAnsi="Times New Roman" w:cs="Times New Roman"/>
      <w:sz w:val="24"/>
      <w:szCs w:val="24"/>
    </w:rPr>
  </w:style>
  <w:style w:type="paragraph" w:customStyle="1" w:styleId="E45CE32668AA465692687270843F27302">
    <w:name w:val="E45CE32668AA465692687270843F27302"/>
    <w:rsid w:val="00A1434F"/>
    <w:pPr>
      <w:spacing w:after="0" w:line="240" w:lineRule="auto"/>
    </w:pPr>
    <w:rPr>
      <w:rFonts w:ascii="Times New Roman" w:eastAsia="Times New Roman" w:hAnsi="Times New Roman" w:cs="Times New Roman"/>
      <w:sz w:val="24"/>
      <w:szCs w:val="24"/>
    </w:rPr>
  </w:style>
  <w:style w:type="paragraph" w:customStyle="1" w:styleId="07A8C648FB1145EC90113AD4AA2CFFC32">
    <w:name w:val="07A8C648FB1145EC90113AD4AA2CFFC32"/>
    <w:rsid w:val="00A1434F"/>
    <w:pPr>
      <w:spacing w:after="0" w:line="240" w:lineRule="auto"/>
    </w:pPr>
    <w:rPr>
      <w:rFonts w:ascii="Times New Roman" w:eastAsia="Times New Roman" w:hAnsi="Times New Roman" w:cs="Times New Roman"/>
      <w:sz w:val="24"/>
      <w:szCs w:val="24"/>
    </w:rPr>
  </w:style>
  <w:style w:type="paragraph" w:customStyle="1" w:styleId="99F7DA303E0943BDBEE63C675BA42C392">
    <w:name w:val="99F7DA303E0943BDBEE63C675BA42C392"/>
    <w:rsid w:val="00A1434F"/>
    <w:pPr>
      <w:spacing w:after="0" w:line="240" w:lineRule="auto"/>
    </w:pPr>
    <w:rPr>
      <w:rFonts w:ascii="Times New Roman" w:eastAsia="Times New Roman" w:hAnsi="Times New Roman" w:cs="Times New Roman"/>
      <w:sz w:val="24"/>
      <w:szCs w:val="24"/>
    </w:rPr>
  </w:style>
  <w:style w:type="paragraph" w:customStyle="1" w:styleId="00E400932232405987E94EBE43C48D7A2">
    <w:name w:val="00E400932232405987E94EBE43C48D7A2"/>
    <w:rsid w:val="00A1434F"/>
    <w:pPr>
      <w:spacing w:after="0" w:line="240" w:lineRule="auto"/>
    </w:pPr>
    <w:rPr>
      <w:rFonts w:ascii="Times New Roman" w:eastAsia="Times New Roman" w:hAnsi="Times New Roman" w:cs="Times New Roman"/>
      <w:sz w:val="24"/>
      <w:szCs w:val="24"/>
    </w:rPr>
  </w:style>
  <w:style w:type="paragraph" w:customStyle="1" w:styleId="121A6A5763C54E9EB40C9A446F150CBF2">
    <w:name w:val="121A6A5763C54E9EB40C9A446F150CBF2"/>
    <w:rsid w:val="00A1434F"/>
    <w:pPr>
      <w:spacing w:after="0" w:line="240" w:lineRule="auto"/>
    </w:pPr>
    <w:rPr>
      <w:rFonts w:ascii="Times New Roman" w:eastAsia="Times New Roman" w:hAnsi="Times New Roman" w:cs="Times New Roman"/>
      <w:sz w:val="24"/>
      <w:szCs w:val="24"/>
    </w:rPr>
  </w:style>
  <w:style w:type="paragraph" w:customStyle="1" w:styleId="3E7BBDDF6DE54B08A8B38427B9E8F3C22">
    <w:name w:val="3E7BBDDF6DE54B08A8B38427B9E8F3C22"/>
    <w:rsid w:val="00A1434F"/>
    <w:pPr>
      <w:spacing w:after="0" w:line="240" w:lineRule="auto"/>
    </w:pPr>
    <w:rPr>
      <w:rFonts w:ascii="Times New Roman" w:eastAsia="Times New Roman" w:hAnsi="Times New Roman" w:cs="Times New Roman"/>
      <w:sz w:val="24"/>
      <w:szCs w:val="24"/>
    </w:rPr>
  </w:style>
  <w:style w:type="paragraph" w:customStyle="1" w:styleId="CB8E86389ED74743B1D6A4F8F5A64A743">
    <w:name w:val="CB8E86389ED74743B1D6A4F8F5A64A743"/>
    <w:rsid w:val="00A1434F"/>
    <w:pPr>
      <w:spacing w:after="0" w:line="240" w:lineRule="auto"/>
    </w:pPr>
    <w:rPr>
      <w:rFonts w:ascii="Times New Roman" w:eastAsia="Times New Roman" w:hAnsi="Times New Roman" w:cs="Times New Roman"/>
      <w:sz w:val="24"/>
      <w:szCs w:val="24"/>
    </w:rPr>
  </w:style>
  <w:style w:type="paragraph" w:customStyle="1" w:styleId="09082AD75B54425094B8BCE00F53D88C3">
    <w:name w:val="09082AD75B54425094B8BCE00F53D88C3"/>
    <w:rsid w:val="00A1434F"/>
    <w:pPr>
      <w:spacing w:after="0" w:line="240" w:lineRule="auto"/>
    </w:pPr>
    <w:rPr>
      <w:rFonts w:ascii="Times New Roman" w:eastAsia="Times New Roman" w:hAnsi="Times New Roman" w:cs="Times New Roman"/>
      <w:sz w:val="24"/>
      <w:szCs w:val="24"/>
    </w:rPr>
  </w:style>
  <w:style w:type="paragraph" w:customStyle="1" w:styleId="3C46FC48642648A4A1DCE8E4C95E6AF63">
    <w:name w:val="3C46FC48642648A4A1DCE8E4C95E6AF63"/>
    <w:rsid w:val="00A1434F"/>
    <w:pPr>
      <w:spacing w:after="0" w:line="240" w:lineRule="auto"/>
    </w:pPr>
    <w:rPr>
      <w:rFonts w:ascii="Times New Roman" w:eastAsia="Times New Roman" w:hAnsi="Times New Roman" w:cs="Times New Roman"/>
      <w:sz w:val="24"/>
      <w:szCs w:val="24"/>
    </w:rPr>
  </w:style>
  <w:style w:type="paragraph" w:customStyle="1" w:styleId="6DD47F55684D41D68D51C80381C0366E3">
    <w:name w:val="6DD47F55684D41D68D51C80381C0366E3"/>
    <w:rsid w:val="00A1434F"/>
    <w:pPr>
      <w:spacing w:after="0" w:line="240" w:lineRule="auto"/>
    </w:pPr>
    <w:rPr>
      <w:rFonts w:ascii="Times New Roman" w:eastAsia="Times New Roman" w:hAnsi="Times New Roman" w:cs="Times New Roman"/>
      <w:sz w:val="24"/>
      <w:szCs w:val="24"/>
    </w:rPr>
  </w:style>
  <w:style w:type="paragraph" w:customStyle="1" w:styleId="5C371B36801A423DA1E0F862AC7A7AFE3">
    <w:name w:val="5C371B36801A423DA1E0F862AC7A7AFE3"/>
    <w:rsid w:val="00A1434F"/>
    <w:pPr>
      <w:spacing w:after="0" w:line="240" w:lineRule="auto"/>
    </w:pPr>
    <w:rPr>
      <w:rFonts w:ascii="Times New Roman" w:eastAsia="Times New Roman" w:hAnsi="Times New Roman" w:cs="Times New Roman"/>
      <w:sz w:val="24"/>
      <w:szCs w:val="24"/>
    </w:rPr>
  </w:style>
  <w:style w:type="paragraph" w:customStyle="1" w:styleId="5E5882D23E92415AA01CA906A81991973">
    <w:name w:val="5E5882D23E92415AA01CA906A81991973"/>
    <w:rsid w:val="00A1434F"/>
    <w:pPr>
      <w:spacing w:after="0" w:line="240" w:lineRule="auto"/>
    </w:pPr>
    <w:rPr>
      <w:rFonts w:ascii="Times New Roman" w:eastAsia="Times New Roman" w:hAnsi="Times New Roman" w:cs="Times New Roman"/>
      <w:sz w:val="24"/>
      <w:szCs w:val="24"/>
    </w:rPr>
  </w:style>
  <w:style w:type="paragraph" w:customStyle="1" w:styleId="D0EF9DDA79594F25AA866F9AD1597E213">
    <w:name w:val="D0EF9DDA79594F25AA866F9AD1597E213"/>
    <w:rsid w:val="00A1434F"/>
    <w:pPr>
      <w:spacing w:after="0" w:line="240" w:lineRule="auto"/>
    </w:pPr>
    <w:rPr>
      <w:rFonts w:ascii="Times New Roman" w:eastAsia="Times New Roman" w:hAnsi="Times New Roman" w:cs="Times New Roman"/>
      <w:sz w:val="24"/>
      <w:szCs w:val="24"/>
    </w:rPr>
  </w:style>
  <w:style w:type="paragraph" w:customStyle="1" w:styleId="D1095859448F47C5A00CD37767911AC63">
    <w:name w:val="D1095859448F47C5A00CD37767911AC63"/>
    <w:rsid w:val="00A1434F"/>
    <w:pPr>
      <w:spacing w:after="0" w:line="240" w:lineRule="auto"/>
    </w:pPr>
    <w:rPr>
      <w:rFonts w:ascii="Times New Roman" w:eastAsia="Times New Roman" w:hAnsi="Times New Roman" w:cs="Times New Roman"/>
      <w:sz w:val="24"/>
      <w:szCs w:val="24"/>
    </w:rPr>
  </w:style>
  <w:style w:type="paragraph" w:customStyle="1" w:styleId="BF64434900D745BFB06C897101557A2C3">
    <w:name w:val="BF64434900D745BFB06C897101557A2C3"/>
    <w:rsid w:val="00A1434F"/>
    <w:pPr>
      <w:spacing w:after="0" w:line="240" w:lineRule="auto"/>
    </w:pPr>
    <w:rPr>
      <w:rFonts w:ascii="Times New Roman" w:eastAsia="Times New Roman" w:hAnsi="Times New Roman" w:cs="Times New Roman"/>
      <w:sz w:val="24"/>
      <w:szCs w:val="24"/>
    </w:rPr>
  </w:style>
  <w:style w:type="paragraph" w:customStyle="1" w:styleId="12AB02ED957542B9B5B5AC62972D011E3">
    <w:name w:val="12AB02ED957542B9B5B5AC62972D011E3"/>
    <w:rsid w:val="00A1434F"/>
    <w:pPr>
      <w:spacing w:after="0" w:line="240" w:lineRule="auto"/>
    </w:pPr>
    <w:rPr>
      <w:rFonts w:ascii="Times New Roman" w:eastAsia="Times New Roman" w:hAnsi="Times New Roman" w:cs="Times New Roman"/>
      <w:sz w:val="24"/>
      <w:szCs w:val="24"/>
    </w:rPr>
  </w:style>
  <w:style w:type="paragraph" w:customStyle="1" w:styleId="9395FC8F2D6C46A289DFCA1029298A0A3">
    <w:name w:val="9395FC8F2D6C46A289DFCA1029298A0A3"/>
    <w:rsid w:val="00A1434F"/>
    <w:pPr>
      <w:spacing w:after="0" w:line="240" w:lineRule="auto"/>
    </w:pPr>
    <w:rPr>
      <w:rFonts w:ascii="Times New Roman" w:eastAsia="Times New Roman" w:hAnsi="Times New Roman" w:cs="Times New Roman"/>
      <w:sz w:val="24"/>
      <w:szCs w:val="24"/>
    </w:rPr>
  </w:style>
  <w:style w:type="paragraph" w:customStyle="1" w:styleId="164BBE4F52444145A4AAA385361643B03">
    <w:name w:val="164BBE4F52444145A4AAA385361643B03"/>
    <w:rsid w:val="00A1434F"/>
    <w:pPr>
      <w:spacing w:after="0" w:line="240" w:lineRule="auto"/>
    </w:pPr>
    <w:rPr>
      <w:rFonts w:ascii="Times New Roman" w:eastAsia="Times New Roman" w:hAnsi="Times New Roman" w:cs="Times New Roman"/>
      <w:sz w:val="24"/>
      <w:szCs w:val="24"/>
    </w:rPr>
  </w:style>
  <w:style w:type="paragraph" w:customStyle="1" w:styleId="E8B45DA4582B4C5E95F7960787FB3FAA3">
    <w:name w:val="E8B45DA4582B4C5E95F7960787FB3FAA3"/>
    <w:rsid w:val="00A1434F"/>
    <w:pPr>
      <w:spacing w:after="0" w:line="240" w:lineRule="auto"/>
    </w:pPr>
    <w:rPr>
      <w:rFonts w:ascii="Times New Roman" w:eastAsia="Times New Roman" w:hAnsi="Times New Roman" w:cs="Times New Roman"/>
      <w:sz w:val="24"/>
      <w:szCs w:val="24"/>
    </w:rPr>
  </w:style>
  <w:style w:type="paragraph" w:customStyle="1" w:styleId="C64ADEB64A894343938554AA3F4816903">
    <w:name w:val="C64ADEB64A894343938554AA3F4816903"/>
    <w:rsid w:val="00A1434F"/>
    <w:pPr>
      <w:spacing w:after="0" w:line="240" w:lineRule="auto"/>
    </w:pPr>
    <w:rPr>
      <w:rFonts w:ascii="Times New Roman" w:eastAsia="Times New Roman" w:hAnsi="Times New Roman" w:cs="Times New Roman"/>
      <w:sz w:val="24"/>
      <w:szCs w:val="24"/>
    </w:rPr>
  </w:style>
  <w:style w:type="paragraph" w:customStyle="1" w:styleId="DF52BF98920B43FB89C08C8C9A2D8F1B3">
    <w:name w:val="DF52BF98920B43FB89C08C8C9A2D8F1B3"/>
    <w:rsid w:val="00A1434F"/>
    <w:pPr>
      <w:spacing w:after="0" w:line="240" w:lineRule="auto"/>
    </w:pPr>
    <w:rPr>
      <w:rFonts w:ascii="Times New Roman" w:eastAsia="Times New Roman" w:hAnsi="Times New Roman" w:cs="Times New Roman"/>
      <w:sz w:val="24"/>
      <w:szCs w:val="24"/>
    </w:rPr>
  </w:style>
  <w:style w:type="paragraph" w:customStyle="1" w:styleId="D5ECB90A0EC947AAB6DDF84E71E0F4DA3">
    <w:name w:val="D5ECB90A0EC947AAB6DDF84E71E0F4DA3"/>
    <w:rsid w:val="00A1434F"/>
    <w:pPr>
      <w:spacing w:after="0" w:line="240" w:lineRule="auto"/>
    </w:pPr>
    <w:rPr>
      <w:rFonts w:ascii="Times New Roman" w:eastAsia="Times New Roman" w:hAnsi="Times New Roman" w:cs="Times New Roman"/>
      <w:sz w:val="24"/>
      <w:szCs w:val="24"/>
    </w:rPr>
  </w:style>
  <w:style w:type="paragraph" w:customStyle="1" w:styleId="8213FDD66D8D45AFB10103A73BFBFEAF3">
    <w:name w:val="8213FDD66D8D45AFB10103A73BFBFEAF3"/>
    <w:rsid w:val="00A1434F"/>
    <w:pPr>
      <w:spacing w:after="0" w:line="240" w:lineRule="auto"/>
    </w:pPr>
    <w:rPr>
      <w:rFonts w:ascii="Times New Roman" w:eastAsia="Times New Roman" w:hAnsi="Times New Roman" w:cs="Times New Roman"/>
      <w:sz w:val="24"/>
      <w:szCs w:val="24"/>
    </w:rPr>
  </w:style>
  <w:style w:type="paragraph" w:customStyle="1" w:styleId="B3670055866D459A98577A81050AE7073">
    <w:name w:val="B3670055866D459A98577A81050AE7073"/>
    <w:rsid w:val="00A1434F"/>
    <w:pPr>
      <w:spacing w:after="0" w:line="240" w:lineRule="auto"/>
    </w:pPr>
    <w:rPr>
      <w:rFonts w:ascii="Times New Roman" w:eastAsia="Times New Roman" w:hAnsi="Times New Roman" w:cs="Times New Roman"/>
      <w:sz w:val="24"/>
      <w:szCs w:val="24"/>
    </w:rPr>
  </w:style>
  <w:style w:type="paragraph" w:customStyle="1" w:styleId="B5B20334FD4E4840AE7B886B6E6165BD3">
    <w:name w:val="B5B20334FD4E4840AE7B886B6E6165BD3"/>
    <w:rsid w:val="00A1434F"/>
    <w:pPr>
      <w:spacing w:after="0" w:line="240" w:lineRule="auto"/>
    </w:pPr>
    <w:rPr>
      <w:rFonts w:ascii="Times New Roman" w:eastAsia="Times New Roman" w:hAnsi="Times New Roman" w:cs="Times New Roman"/>
      <w:sz w:val="24"/>
      <w:szCs w:val="24"/>
    </w:rPr>
  </w:style>
  <w:style w:type="paragraph" w:customStyle="1" w:styleId="26961F4D966C418C88C07991E4110C463">
    <w:name w:val="26961F4D966C418C88C07991E4110C463"/>
    <w:rsid w:val="00A1434F"/>
    <w:pPr>
      <w:spacing w:after="0" w:line="240" w:lineRule="auto"/>
    </w:pPr>
    <w:rPr>
      <w:rFonts w:ascii="Times New Roman" w:eastAsia="Times New Roman" w:hAnsi="Times New Roman" w:cs="Times New Roman"/>
      <w:sz w:val="24"/>
      <w:szCs w:val="24"/>
    </w:rPr>
  </w:style>
  <w:style w:type="paragraph" w:customStyle="1" w:styleId="B82BA8011FDD416A86779D80176BD1023">
    <w:name w:val="B82BA8011FDD416A86779D80176BD1023"/>
    <w:rsid w:val="00A1434F"/>
    <w:pPr>
      <w:spacing w:after="0" w:line="240" w:lineRule="auto"/>
    </w:pPr>
    <w:rPr>
      <w:rFonts w:ascii="Times New Roman" w:eastAsia="Times New Roman" w:hAnsi="Times New Roman" w:cs="Times New Roman"/>
      <w:sz w:val="24"/>
      <w:szCs w:val="24"/>
    </w:rPr>
  </w:style>
  <w:style w:type="paragraph" w:customStyle="1" w:styleId="27BC9343ADE748D2A621DE0D79BD1CEE3">
    <w:name w:val="27BC9343ADE748D2A621DE0D79BD1CEE3"/>
    <w:rsid w:val="00A1434F"/>
    <w:pPr>
      <w:spacing w:after="0" w:line="240" w:lineRule="auto"/>
    </w:pPr>
    <w:rPr>
      <w:rFonts w:ascii="Times New Roman" w:eastAsia="Times New Roman" w:hAnsi="Times New Roman" w:cs="Times New Roman"/>
      <w:sz w:val="24"/>
      <w:szCs w:val="24"/>
    </w:rPr>
  </w:style>
  <w:style w:type="paragraph" w:customStyle="1" w:styleId="71FEC3BF055445C89941AC0628E4409E3">
    <w:name w:val="71FEC3BF055445C89941AC0628E4409E3"/>
    <w:rsid w:val="00A1434F"/>
    <w:pPr>
      <w:spacing w:after="0" w:line="240" w:lineRule="auto"/>
    </w:pPr>
    <w:rPr>
      <w:rFonts w:ascii="Times New Roman" w:eastAsia="Times New Roman" w:hAnsi="Times New Roman" w:cs="Times New Roman"/>
      <w:sz w:val="24"/>
      <w:szCs w:val="24"/>
    </w:rPr>
  </w:style>
  <w:style w:type="paragraph" w:customStyle="1" w:styleId="8F335842ED9F4384AE8554B37DBF5A3A3">
    <w:name w:val="8F335842ED9F4384AE8554B37DBF5A3A3"/>
    <w:rsid w:val="00A1434F"/>
    <w:pPr>
      <w:spacing w:after="0" w:line="240" w:lineRule="auto"/>
    </w:pPr>
    <w:rPr>
      <w:rFonts w:ascii="Times New Roman" w:eastAsia="Times New Roman" w:hAnsi="Times New Roman" w:cs="Times New Roman"/>
      <w:sz w:val="24"/>
      <w:szCs w:val="24"/>
    </w:rPr>
  </w:style>
  <w:style w:type="paragraph" w:customStyle="1" w:styleId="5965CC274CBC47CB82B525FAD323EE443">
    <w:name w:val="5965CC274CBC47CB82B525FAD323EE443"/>
    <w:rsid w:val="00A1434F"/>
    <w:pPr>
      <w:spacing w:after="0" w:line="240" w:lineRule="auto"/>
    </w:pPr>
    <w:rPr>
      <w:rFonts w:ascii="Times New Roman" w:eastAsia="Times New Roman" w:hAnsi="Times New Roman" w:cs="Times New Roman"/>
      <w:sz w:val="24"/>
      <w:szCs w:val="24"/>
    </w:rPr>
  </w:style>
  <w:style w:type="paragraph" w:customStyle="1" w:styleId="DBACA327F5784795A9372565D3596AD73">
    <w:name w:val="DBACA327F5784795A9372565D3596AD73"/>
    <w:rsid w:val="00A1434F"/>
    <w:pPr>
      <w:spacing w:after="0" w:line="240" w:lineRule="auto"/>
    </w:pPr>
    <w:rPr>
      <w:rFonts w:ascii="Times New Roman" w:eastAsia="Times New Roman" w:hAnsi="Times New Roman" w:cs="Times New Roman"/>
      <w:sz w:val="24"/>
      <w:szCs w:val="24"/>
    </w:rPr>
  </w:style>
  <w:style w:type="paragraph" w:customStyle="1" w:styleId="E0278A1F023749B6B127163DF1FB8D763">
    <w:name w:val="E0278A1F023749B6B127163DF1FB8D763"/>
    <w:rsid w:val="00A1434F"/>
    <w:pPr>
      <w:spacing w:after="0" w:line="240" w:lineRule="auto"/>
    </w:pPr>
    <w:rPr>
      <w:rFonts w:ascii="Times New Roman" w:eastAsia="Times New Roman" w:hAnsi="Times New Roman" w:cs="Times New Roman"/>
      <w:sz w:val="24"/>
      <w:szCs w:val="24"/>
    </w:rPr>
  </w:style>
  <w:style w:type="paragraph" w:customStyle="1" w:styleId="51A0C95CBC0D43D6BAFD92342D3157CA3">
    <w:name w:val="51A0C95CBC0D43D6BAFD92342D3157CA3"/>
    <w:rsid w:val="00A1434F"/>
    <w:pPr>
      <w:spacing w:after="0" w:line="240" w:lineRule="auto"/>
    </w:pPr>
    <w:rPr>
      <w:rFonts w:ascii="Times New Roman" w:eastAsia="Times New Roman" w:hAnsi="Times New Roman" w:cs="Times New Roman"/>
      <w:sz w:val="24"/>
      <w:szCs w:val="24"/>
    </w:rPr>
  </w:style>
  <w:style w:type="paragraph" w:customStyle="1" w:styleId="C1279D11BF8F4D599DB5B321ADF368AC3">
    <w:name w:val="C1279D11BF8F4D599DB5B321ADF368AC3"/>
    <w:rsid w:val="00A1434F"/>
    <w:pPr>
      <w:spacing w:after="0" w:line="240" w:lineRule="auto"/>
    </w:pPr>
    <w:rPr>
      <w:rFonts w:ascii="Times New Roman" w:eastAsia="Times New Roman" w:hAnsi="Times New Roman" w:cs="Times New Roman"/>
      <w:sz w:val="24"/>
      <w:szCs w:val="24"/>
    </w:rPr>
  </w:style>
  <w:style w:type="paragraph" w:customStyle="1" w:styleId="ACCD72C46B494635A32784FCAF0531EA3">
    <w:name w:val="ACCD72C46B494635A32784FCAF0531EA3"/>
    <w:rsid w:val="00A1434F"/>
    <w:pPr>
      <w:spacing w:after="0" w:line="240" w:lineRule="auto"/>
    </w:pPr>
    <w:rPr>
      <w:rFonts w:ascii="Times New Roman" w:eastAsia="Times New Roman" w:hAnsi="Times New Roman" w:cs="Times New Roman"/>
      <w:sz w:val="24"/>
      <w:szCs w:val="24"/>
    </w:rPr>
  </w:style>
  <w:style w:type="paragraph" w:customStyle="1" w:styleId="E32C98756D6B46DD9253D70ECAF9AA143">
    <w:name w:val="E32C98756D6B46DD9253D70ECAF9AA143"/>
    <w:rsid w:val="00A1434F"/>
    <w:pPr>
      <w:spacing w:after="0" w:line="240" w:lineRule="auto"/>
    </w:pPr>
    <w:rPr>
      <w:rFonts w:ascii="Times New Roman" w:eastAsia="Times New Roman" w:hAnsi="Times New Roman" w:cs="Times New Roman"/>
      <w:sz w:val="24"/>
      <w:szCs w:val="24"/>
    </w:rPr>
  </w:style>
  <w:style w:type="paragraph" w:customStyle="1" w:styleId="2D9AB69678AB4317AC60909DD3DBA2053">
    <w:name w:val="2D9AB69678AB4317AC60909DD3DBA2053"/>
    <w:rsid w:val="00A1434F"/>
    <w:pPr>
      <w:spacing w:after="0" w:line="240" w:lineRule="auto"/>
    </w:pPr>
    <w:rPr>
      <w:rFonts w:ascii="Times New Roman" w:eastAsia="Times New Roman" w:hAnsi="Times New Roman" w:cs="Times New Roman"/>
      <w:sz w:val="24"/>
      <w:szCs w:val="24"/>
    </w:rPr>
  </w:style>
  <w:style w:type="paragraph" w:customStyle="1" w:styleId="B6C35E9DD6604CE59862C42A22C7642D3">
    <w:name w:val="B6C35E9DD6604CE59862C42A22C7642D3"/>
    <w:rsid w:val="00A1434F"/>
    <w:pPr>
      <w:spacing w:after="0" w:line="240" w:lineRule="auto"/>
    </w:pPr>
    <w:rPr>
      <w:rFonts w:ascii="Times New Roman" w:eastAsia="Times New Roman" w:hAnsi="Times New Roman" w:cs="Times New Roman"/>
      <w:sz w:val="24"/>
      <w:szCs w:val="24"/>
    </w:rPr>
  </w:style>
  <w:style w:type="paragraph" w:customStyle="1" w:styleId="542C15D56E7E4EDC9B38A44B6E069F8E3">
    <w:name w:val="542C15D56E7E4EDC9B38A44B6E069F8E3"/>
    <w:rsid w:val="00A1434F"/>
    <w:pPr>
      <w:spacing w:after="0" w:line="240" w:lineRule="auto"/>
    </w:pPr>
    <w:rPr>
      <w:rFonts w:ascii="Times New Roman" w:eastAsia="Times New Roman" w:hAnsi="Times New Roman" w:cs="Times New Roman"/>
      <w:sz w:val="24"/>
      <w:szCs w:val="24"/>
    </w:rPr>
  </w:style>
  <w:style w:type="paragraph" w:customStyle="1" w:styleId="45F13B75DA1B4FF0B05F1AF80C5228143">
    <w:name w:val="45F13B75DA1B4FF0B05F1AF80C5228143"/>
    <w:rsid w:val="00A1434F"/>
    <w:pPr>
      <w:spacing w:after="0" w:line="240" w:lineRule="auto"/>
    </w:pPr>
    <w:rPr>
      <w:rFonts w:ascii="Times New Roman" w:eastAsia="Times New Roman" w:hAnsi="Times New Roman" w:cs="Times New Roman"/>
      <w:sz w:val="24"/>
      <w:szCs w:val="24"/>
    </w:rPr>
  </w:style>
  <w:style w:type="paragraph" w:customStyle="1" w:styleId="A3EED005AE304E06AAECFE5C26DB73D53">
    <w:name w:val="A3EED005AE304E06AAECFE5C26DB73D53"/>
    <w:rsid w:val="00A1434F"/>
    <w:pPr>
      <w:spacing w:after="0" w:line="240" w:lineRule="auto"/>
    </w:pPr>
    <w:rPr>
      <w:rFonts w:ascii="Times New Roman" w:eastAsia="Times New Roman" w:hAnsi="Times New Roman" w:cs="Times New Roman"/>
      <w:sz w:val="24"/>
      <w:szCs w:val="24"/>
    </w:rPr>
  </w:style>
  <w:style w:type="paragraph" w:customStyle="1" w:styleId="61604D849C96418C820FE2A003FE63103">
    <w:name w:val="61604D849C96418C820FE2A003FE63103"/>
    <w:rsid w:val="00A1434F"/>
    <w:pPr>
      <w:spacing w:after="0" w:line="240" w:lineRule="auto"/>
    </w:pPr>
    <w:rPr>
      <w:rFonts w:ascii="Times New Roman" w:eastAsia="Times New Roman" w:hAnsi="Times New Roman" w:cs="Times New Roman"/>
      <w:sz w:val="24"/>
      <w:szCs w:val="24"/>
    </w:rPr>
  </w:style>
  <w:style w:type="paragraph" w:customStyle="1" w:styleId="82382EA900994B67B975C2102340AFD53">
    <w:name w:val="82382EA900994B67B975C2102340AFD53"/>
    <w:rsid w:val="00A1434F"/>
    <w:pPr>
      <w:spacing w:after="0" w:line="240" w:lineRule="auto"/>
    </w:pPr>
    <w:rPr>
      <w:rFonts w:ascii="Times New Roman" w:eastAsia="Times New Roman" w:hAnsi="Times New Roman" w:cs="Times New Roman"/>
      <w:sz w:val="24"/>
      <w:szCs w:val="24"/>
    </w:rPr>
  </w:style>
  <w:style w:type="paragraph" w:customStyle="1" w:styleId="3CCD465585774BF0B00EA063E1C58BA43">
    <w:name w:val="3CCD465585774BF0B00EA063E1C58BA43"/>
    <w:rsid w:val="00A1434F"/>
    <w:pPr>
      <w:spacing w:after="0" w:line="240" w:lineRule="auto"/>
    </w:pPr>
    <w:rPr>
      <w:rFonts w:ascii="Times New Roman" w:eastAsia="Times New Roman" w:hAnsi="Times New Roman" w:cs="Times New Roman"/>
      <w:sz w:val="24"/>
      <w:szCs w:val="24"/>
    </w:rPr>
  </w:style>
  <w:style w:type="paragraph" w:customStyle="1" w:styleId="763B05FC3D64412E9DF67142AB3CFB2C3">
    <w:name w:val="763B05FC3D64412E9DF67142AB3CFB2C3"/>
    <w:rsid w:val="00A1434F"/>
    <w:pPr>
      <w:spacing w:after="0" w:line="240" w:lineRule="auto"/>
    </w:pPr>
    <w:rPr>
      <w:rFonts w:ascii="Times New Roman" w:eastAsia="Times New Roman" w:hAnsi="Times New Roman" w:cs="Times New Roman"/>
      <w:sz w:val="24"/>
      <w:szCs w:val="24"/>
    </w:rPr>
  </w:style>
  <w:style w:type="paragraph" w:customStyle="1" w:styleId="A560CF4F5EB24F52B9BE12E482B2F9543">
    <w:name w:val="A560CF4F5EB24F52B9BE12E482B2F9543"/>
    <w:rsid w:val="00A1434F"/>
    <w:pPr>
      <w:spacing w:after="0" w:line="240" w:lineRule="auto"/>
    </w:pPr>
    <w:rPr>
      <w:rFonts w:ascii="Times New Roman" w:eastAsia="Times New Roman" w:hAnsi="Times New Roman" w:cs="Times New Roman"/>
      <w:sz w:val="24"/>
      <w:szCs w:val="24"/>
    </w:rPr>
  </w:style>
  <w:style w:type="paragraph" w:customStyle="1" w:styleId="5CA49015C5204699A8ACC1129A84FD323">
    <w:name w:val="5CA49015C5204699A8ACC1129A84FD323"/>
    <w:rsid w:val="00A1434F"/>
    <w:pPr>
      <w:spacing w:after="0" w:line="240" w:lineRule="auto"/>
    </w:pPr>
    <w:rPr>
      <w:rFonts w:ascii="Times New Roman" w:eastAsia="Times New Roman" w:hAnsi="Times New Roman" w:cs="Times New Roman"/>
      <w:sz w:val="24"/>
      <w:szCs w:val="24"/>
    </w:rPr>
  </w:style>
  <w:style w:type="paragraph" w:customStyle="1" w:styleId="548FA62D48DE46A4A78E4D6AA0B649683">
    <w:name w:val="548FA62D48DE46A4A78E4D6AA0B649683"/>
    <w:rsid w:val="00A1434F"/>
    <w:pPr>
      <w:spacing w:after="0" w:line="240" w:lineRule="auto"/>
    </w:pPr>
    <w:rPr>
      <w:rFonts w:ascii="Times New Roman" w:eastAsia="Times New Roman" w:hAnsi="Times New Roman" w:cs="Times New Roman"/>
      <w:sz w:val="24"/>
      <w:szCs w:val="24"/>
    </w:rPr>
  </w:style>
  <w:style w:type="paragraph" w:customStyle="1" w:styleId="2C9C2B2E4F3E460188803C3D53BBD7FA3">
    <w:name w:val="2C9C2B2E4F3E460188803C3D53BBD7FA3"/>
    <w:rsid w:val="00A1434F"/>
    <w:pPr>
      <w:spacing w:after="0" w:line="240" w:lineRule="auto"/>
    </w:pPr>
    <w:rPr>
      <w:rFonts w:ascii="Times New Roman" w:eastAsia="Times New Roman" w:hAnsi="Times New Roman" w:cs="Times New Roman"/>
      <w:sz w:val="24"/>
      <w:szCs w:val="24"/>
    </w:rPr>
  </w:style>
  <w:style w:type="paragraph" w:customStyle="1" w:styleId="2DBA20802FF8420C933CF6947E071D343">
    <w:name w:val="2DBA20802FF8420C933CF6947E071D343"/>
    <w:rsid w:val="00A1434F"/>
    <w:pPr>
      <w:spacing w:after="0" w:line="240" w:lineRule="auto"/>
    </w:pPr>
    <w:rPr>
      <w:rFonts w:ascii="Times New Roman" w:eastAsia="Times New Roman" w:hAnsi="Times New Roman" w:cs="Times New Roman"/>
      <w:sz w:val="24"/>
      <w:szCs w:val="24"/>
    </w:rPr>
  </w:style>
  <w:style w:type="paragraph" w:customStyle="1" w:styleId="7A6A8E579EC3457B9A4D736024AD3D8D3">
    <w:name w:val="7A6A8E579EC3457B9A4D736024AD3D8D3"/>
    <w:rsid w:val="00A1434F"/>
    <w:pPr>
      <w:spacing w:after="0" w:line="240" w:lineRule="auto"/>
    </w:pPr>
    <w:rPr>
      <w:rFonts w:ascii="Times New Roman" w:eastAsia="Times New Roman" w:hAnsi="Times New Roman" w:cs="Times New Roman"/>
      <w:sz w:val="24"/>
      <w:szCs w:val="24"/>
    </w:rPr>
  </w:style>
  <w:style w:type="paragraph" w:customStyle="1" w:styleId="CAAA5BE473EE478C9B3B87F352FB91873">
    <w:name w:val="CAAA5BE473EE478C9B3B87F352FB91873"/>
    <w:rsid w:val="00A1434F"/>
    <w:pPr>
      <w:spacing w:after="0" w:line="240" w:lineRule="auto"/>
    </w:pPr>
    <w:rPr>
      <w:rFonts w:ascii="Times New Roman" w:eastAsia="Times New Roman" w:hAnsi="Times New Roman" w:cs="Times New Roman"/>
      <w:sz w:val="24"/>
      <w:szCs w:val="24"/>
    </w:rPr>
  </w:style>
  <w:style w:type="paragraph" w:customStyle="1" w:styleId="7EFBE36679AF4E2FB70A7E64A58CF3B23">
    <w:name w:val="7EFBE36679AF4E2FB70A7E64A58CF3B23"/>
    <w:rsid w:val="00A1434F"/>
    <w:pPr>
      <w:spacing w:after="0" w:line="240" w:lineRule="auto"/>
    </w:pPr>
    <w:rPr>
      <w:rFonts w:ascii="Times New Roman" w:eastAsia="Times New Roman" w:hAnsi="Times New Roman" w:cs="Times New Roman"/>
      <w:sz w:val="24"/>
      <w:szCs w:val="24"/>
    </w:rPr>
  </w:style>
  <w:style w:type="paragraph" w:customStyle="1" w:styleId="96D1AFF4CDBF4061B582EBD2EE3D286B3">
    <w:name w:val="96D1AFF4CDBF4061B582EBD2EE3D286B3"/>
    <w:rsid w:val="00A1434F"/>
    <w:pPr>
      <w:spacing w:after="0" w:line="240" w:lineRule="auto"/>
    </w:pPr>
    <w:rPr>
      <w:rFonts w:ascii="Times New Roman" w:eastAsia="Times New Roman" w:hAnsi="Times New Roman" w:cs="Times New Roman"/>
      <w:sz w:val="24"/>
      <w:szCs w:val="24"/>
    </w:rPr>
  </w:style>
  <w:style w:type="paragraph" w:customStyle="1" w:styleId="A9A1238BBF85489E96DCC082718424FF3">
    <w:name w:val="A9A1238BBF85489E96DCC082718424FF3"/>
    <w:rsid w:val="00A1434F"/>
    <w:pPr>
      <w:spacing w:after="0" w:line="240" w:lineRule="auto"/>
    </w:pPr>
    <w:rPr>
      <w:rFonts w:ascii="Times New Roman" w:eastAsia="Times New Roman" w:hAnsi="Times New Roman" w:cs="Times New Roman"/>
      <w:sz w:val="24"/>
      <w:szCs w:val="24"/>
    </w:rPr>
  </w:style>
  <w:style w:type="paragraph" w:customStyle="1" w:styleId="6C16EECFD392446A8A4986BDD1A7F84F3">
    <w:name w:val="6C16EECFD392446A8A4986BDD1A7F84F3"/>
    <w:rsid w:val="00A1434F"/>
    <w:pPr>
      <w:spacing w:after="0" w:line="240" w:lineRule="auto"/>
    </w:pPr>
    <w:rPr>
      <w:rFonts w:ascii="Times New Roman" w:eastAsia="Times New Roman" w:hAnsi="Times New Roman" w:cs="Times New Roman"/>
      <w:sz w:val="24"/>
      <w:szCs w:val="24"/>
    </w:rPr>
  </w:style>
  <w:style w:type="paragraph" w:customStyle="1" w:styleId="B518F6554D6D47BB8D91E5B05E12F2983">
    <w:name w:val="B518F6554D6D47BB8D91E5B05E12F2983"/>
    <w:rsid w:val="00A1434F"/>
    <w:pPr>
      <w:spacing w:after="0" w:line="240" w:lineRule="auto"/>
    </w:pPr>
    <w:rPr>
      <w:rFonts w:ascii="Times New Roman" w:eastAsia="Times New Roman" w:hAnsi="Times New Roman" w:cs="Times New Roman"/>
      <w:sz w:val="24"/>
      <w:szCs w:val="24"/>
    </w:rPr>
  </w:style>
  <w:style w:type="paragraph" w:customStyle="1" w:styleId="73CCBC0F032C418599B977705689F5263">
    <w:name w:val="73CCBC0F032C418599B977705689F5263"/>
    <w:rsid w:val="00A1434F"/>
    <w:pPr>
      <w:spacing w:after="0" w:line="240" w:lineRule="auto"/>
    </w:pPr>
    <w:rPr>
      <w:rFonts w:ascii="Times New Roman" w:eastAsia="Times New Roman" w:hAnsi="Times New Roman" w:cs="Times New Roman"/>
      <w:sz w:val="24"/>
      <w:szCs w:val="24"/>
    </w:rPr>
  </w:style>
  <w:style w:type="paragraph" w:customStyle="1" w:styleId="8DD9377AE47E4FB09992E66FB65E55743">
    <w:name w:val="8DD9377AE47E4FB09992E66FB65E55743"/>
    <w:rsid w:val="00A1434F"/>
    <w:pPr>
      <w:spacing w:after="0" w:line="240" w:lineRule="auto"/>
    </w:pPr>
    <w:rPr>
      <w:rFonts w:ascii="Times New Roman" w:eastAsia="Times New Roman" w:hAnsi="Times New Roman" w:cs="Times New Roman"/>
      <w:sz w:val="24"/>
      <w:szCs w:val="24"/>
    </w:rPr>
  </w:style>
  <w:style w:type="paragraph" w:customStyle="1" w:styleId="91439B0A3F1B4A76A4FD9470AA7498A93">
    <w:name w:val="91439B0A3F1B4A76A4FD9470AA7498A93"/>
    <w:rsid w:val="00A1434F"/>
    <w:pPr>
      <w:spacing w:after="0" w:line="240" w:lineRule="auto"/>
    </w:pPr>
    <w:rPr>
      <w:rFonts w:ascii="Times New Roman" w:eastAsia="Times New Roman" w:hAnsi="Times New Roman" w:cs="Times New Roman"/>
      <w:sz w:val="24"/>
      <w:szCs w:val="24"/>
    </w:rPr>
  </w:style>
  <w:style w:type="paragraph" w:customStyle="1" w:styleId="20BF0F5C1904411EB801C6C7E95FBEC43">
    <w:name w:val="20BF0F5C1904411EB801C6C7E95FBEC43"/>
    <w:rsid w:val="00A1434F"/>
    <w:pPr>
      <w:spacing w:after="0" w:line="240" w:lineRule="auto"/>
    </w:pPr>
    <w:rPr>
      <w:rFonts w:ascii="Times New Roman" w:eastAsia="Times New Roman" w:hAnsi="Times New Roman" w:cs="Times New Roman"/>
      <w:sz w:val="24"/>
      <w:szCs w:val="24"/>
    </w:rPr>
  </w:style>
  <w:style w:type="paragraph" w:customStyle="1" w:styleId="C9097DD6FBBF47A690EE9B4608A8301B3">
    <w:name w:val="C9097DD6FBBF47A690EE9B4608A8301B3"/>
    <w:rsid w:val="00A1434F"/>
    <w:pPr>
      <w:spacing w:after="0" w:line="240" w:lineRule="auto"/>
    </w:pPr>
    <w:rPr>
      <w:rFonts w:ascii="Times New Roman" w:eastAsia="Times New Roman" w:hAnsi="Times New Roman" w:cs="Times New Roman"/>
      <w:sz w:val="24"/>
      <w:szCs w:val="24"/>
    </w:rPr>
  </w:style>
  <w:style w:type="paragraph" w:customStyle="1" w:styleId="3DAF105DE36C47DC82AED39C2DC3E7533">
    <w:name w:val="3DAF105DE36C47DC82AED39C2DC3E7533"/>
    <w:rsid w:val="00A1434F"/>
    <w:pPr>
      <w:spacing w:after="0" w:line="240" w:lineRule="auto"/>
    </w:pPr>
    <w:rPr>
      <w:rFonts w:ascii="Times New Roman" w:eastAsia="Times New Roman" w:hAnsi="Times New Roman" w:cs="Times New Roman"/>
      <w:sz w:val="24"/>
      <w:szCs w:val="24"/>
    </w:rPr>
  </w:style>
  <w:style w:type="paragraph" w:customStyle="1" w:styleId="BC2A38AF12AC4179825BC57662DF91213">
    <w:name w:val="BC2A38AF12AC4179825BC57662DF91213"/>
    <w:rsid w:val="00A1434F"/>
    <w:pPr>
      <w:spacing w:after="0" w:line="240" w:lineRule="auto"/>
    </w:pPr>
    <w:rPr>
      <w:rFonts w:ascii="Times New Roman" w:eastAsia="Times New Roman" w:hAnsi="Times New Roman" w:cs="Times New Roman"/>
      <w:sz w:val="24"/>
      <w:szCs w:val="24"/>
    </w:rPr>
  </w:style>
  <w:style w:type="paragraph" w:customStyle="1" w:styleId="C27A62F2BF1D4D65B9B3A4D15973AD853">
    <w:name w:val="C27A62F2BF1D4D65B9B3A4D15973AD853"/>
    <w:rsid w:val="00A1434F"/>
    <w:pPr>
      <w:spacing w:after="0" w:line="240" w:lineRule="auto"/>
    </w:pPr>
    <w:rPr>
      <w:rFonts w:ascii="Times New Roman" w:eastAsia="Times New Roman" w:hAnsi="Times New Roman" w:cs="Times New Roman"/>
      <w:sz w:val="24"/>
      <w:szCs w:val="24"/>
    </w:rPr>
  </w:style>
  <w:style w:type="paragraph" w:customStyle="1" w:styleId="913419B0D165425B8DF384F7F07500633">
    <w:name w:val="913419B0D165425B8DF384F7F07500633"/>
    <w:rsid w:val="00A1434F"/>
    <w:pPr>
      <w:spacing w:after="0" w:line="240" w:lineRule="auto"/>
    </w:pPr>
    <w:rPr>
      <w:rFonts w:ascii="Times New Roman" w:eastAsia="Times New Roman" w:hAnsi="Times New Roman" w:cs="Times New Roman"/>
      <w:sz w:val="24"/>
      <w:szCs w:val="24"/>
    </w:rPr>
  </w:style>
  <w:style w:type="paragraph" w:customStyle="1" w:styleId="9A5F4DB0BB6A4BC9958B4B1172F83C863">
    <w:name w:val="9A5F4DB0BB6A4BC9958B4B1172F83C863"/>
    <w:rsid w:val="00A1434F"/>
    <w:pPr>
      <w:spacing w:after="0" w:line="240" w:lineRule="auto"/>
    </w:pPr>
    <w:rPr>
      <w:rFonts w:ascii="Times New Roman" w:eastAsia="Times New Roman" w:hAnsi="Times New Roman" w:cs="Times New Roman"/>
      <w:sz w:val="24"/>
      <w:szCs w:val="24"/>
    </w:rPr>
  </w:style>
  <w:style w:type="paragraph" w:customStyle="1" w:styleId="82B705A88C304ABF980D0D880726E8A93">
    <w:name w:val="82B705A88C304ABF980D0D880726E8A93"/>
    <w:rsid w:val="00A1434F"/>
    <w:pPr>
      <w:spacing w:after="0" w:line="240" w:lineRule="auto"/>
    </w:pPr>
    <w:rPr>
      <w:rFonts w:ascii="Times New Roman" w:eastAsia="Times New Roman" w:hAnsi="Times New Roman" w:cs="Times New Roman"/>
      <w:sz w:val="24"/>
      <w:szCs w:val="24"/>
    </w:rPr>
  </w:style>
  <w:style w:type="paragraph" w:customStyle="1" w:styleId="EE19A701BBD84B63A720253E3B87E5FD3">
    <w:name w:val="EE19A701BBD84B63A720253E3B87E5FD3"/>
    <w:rsid w:val="00A1434F"/>
    <w:pPr>
      <w:spacing w:after="0" w:line="240" w:lineRule="auto"/>
    </w:pPr>
    <w:rPr>
      <w:rFonts w:ascii="Times New Roman" w:eastAsia="Times New Roman" w:hAnsi="Times New Roman" w:cs="Times New Roman"/>
      <w:sz w:val="24"/>
      <w:szCs w:val="24"/>
    </w:rPr>
  </w:style>
  <w:style w:type="paragraph" w:customStyle="1" w:styleId="50601EFCA6C6463EA49DD26FA69C7A0C3">
    <w:name w:val="50601EFCA6C6463EA49DD26FA69C7A0C3"/>
    <w:rsid w:val="00A1434F"/>
    <w:pPr>
      <w:spacing w:after="0" w:line="240" w:lineRule="auto"/>
    </w:pPr>
    <w:rPr>
      <w:rFonts w:ascii="Times New Roman" w:eastAsia="Times New Roman" w:hAnsi="Times New Roman" w:cs="Times New Roman"/>
      <w:sz w:val="24"/>
      <w:szCs w:val="24"/>
    </w:rPr>
  </w:style>
  <w:style w:type="paragraph" w:customStyle="1" w:styleId="A87DB5B6BE9142669A483D1C7DD7F0243">
    <w:name w:val="A87DB5B6BE9142669A483D1C7DD7F0243"/>
    <w:rsid w:val="00A1434F"/>
    <w:pPr>
      <w:spacing w:after="0" w:line="240" w:lineRule="auto"/>
    </w:pPr>
    <w:rPr>
      <w:rFonts w:ascii="Times New Roman" w:eastAsia="Times New Roman" w:hAnsi="Times New Roman" w:cs="Times New Roman"/>
      <w:sz w:val="24"/>
      <w:szCs w:val="24"/>
    </w:rPr>
  </w:style>
  <w:style w:type="paragraph" w:customStyle="1" w:styleId="8A1B75FE3357405BB272CE34389EB6BF3">
    <w:name w:val="8A1B75FE3357405BB272CE34389EB6BF3"/>
    <w:rsid w:val="00A1434F"/>
    <w:pPr>
      <w:spacing w:after="0" w:line="240" w:lineRule="auto"/>
    </w:pPr>
    <w:rPr>
      <w:rFonts w:ascii="Times New Roman" w:eastAsia="Times New Roman" w:hAnsi="Times New Roman" w:cs="Times New Roman"/>
      <w:sz w:val="24"/>
      <w:szCs w:val="24"/>
    </w:rPr>
  </w:style>
  <w:style w:type="paragraph" w:customStyle="1" w:styleId="2804B843E0964FD48EEA621411CB1AA23">
    <w:name w:val="2804B843E0964FD48EEA621411CB1AA23"/>
    <w:rsid w:val="00A1434F"/>
    <w:pPr>
      <w:spacing w:after="0" w:line="240" w:lineRule="auto"/>
    </w:pPr>
    <w:rPr>
      <w:rFonts w:ascii="Times New Roman" w:eastAsia="Times New Roman" w:hAnsi="Times New Roman" w:cs="Times New Roman"/>
      <w:sz w:val="24"/>
      <w:szCs w:val="24"/>
    </w:rPr>
  </w:style>
  <w:style w:type="paragraph" w:customStyle="1" w:styleId="CD0E6D4A8300411696178A76D11525783">
    <w:name w:val="CD0E6D4A8300411696178A76D11525783"/>
    <w:rsid w:val="00A1434F"/>
    <w:pPr>
      <w:spacing w:after="0" w:line="240" w:lineRule="auto"/>
    </w:pPr>
    <w:rPr>
      <w:rFonts w:ascii="Times New Roman" w:eastAsia="Times New Roman" w:hAnsi="Times New Roman" w:cs="Times New Roman"/>
      <w:sz w:val="24"/>
      <w:szCs w:val="24"/>
    </w:rPr>
  </w:style>
  <w:style w:type="paragraph" w:customStyle="1" w:styleId="2EB02FF2C73F4C69A44368D3B5080E8D3">
    <w:name w:val="2EB02FF2C73F4C69A44368D3B5080E8D3"/>
    <w:rsid w:val="00A1434F"/>
    <w:pPr>
      <w:spacing w:after="0" w:line="240" w:lineRule="auto"/>
    </w:pPr>
    <w:rPr>
      <w:rFonts w:ascii="Times New Roman" w:eastAsia="Times New Roman" w:hAnsi="Times New Roman" w:cs="Times New Roman"/>
      <w:sz w:val="24"/>
      <w:szCs w:val="24"/>
    </w:rPr>
  </w:style>
  <w:style w:type="paragraph" w:customStyle="1" w:styleId="6C4168138C564E2CAFEAA5F4587B64AB3">
    <w:name w:val="6C4168138C564E2CAFEAA5F4587B64AB3"/>
    <w:rsid w:val="00A1434F"/>
    <w:pPr>
      <w:spacing w:after="0" w:line="240" w:lineRule="auto"/>
    </w:pPr>
    <w:rPr>
      <w:rFonts w:ascii="Times New Roman" w:eastAsia="Times New Roman" w:hAnsi="Times New Roman" w:cs="Times New Roman"/>
      <w:sz w:val="24"/>
      <w:szCs w:val="24"/>
    </w:rPr>
  </w:style>
  <w:style w:type="paragraph" w:customStyle="1" w:styleId="F1FD04C49E3040D9978F34F41D33DE263">
    <w:name w:val="F1FD04C49E3040D9978F34F41D33DE263"/>
    <w:rsid w:val="00A1434F"/>
    <w:pPr>
      <w:spacing w:after="0" w:line="240" w:lineRule="auto"/>
    </w:pPr>
    <w:rPr>
      <w:rFonts w:ascii="Times New Roman" w:eastAsia="Times New Roman" w:hAnsi="Times New Roman" w:cs="Times New Roman"/>
      <w:sz w:val="24"/>
      <w:szCs w:val="24"/>
    </w:rPr>
  </w:style>
  <w:style w:type="paragraph" w:customStyle="1" w:styleId="12410A94A9F349BABA7105ACAE77193D3">
    <w:name w:val="12410A94A9F349BABA7105ACAE77193D3"/>
    <w:rsid w:val="00A1434F"/>
    <w:pPr>
      <w:spacing w:after="0" w:line="240" w:lineRule="auto"/>
    </w:pPr>
    <w:rPr>
      <w:rFonts w:ascii="Times New Roman" w:eastAsia="Times New Roman" w:hAnsi="Times New Roman" w:cs="Times New Roman"/>
      <w:sz w:val="24"/>
      <w:szCs w:val="24"/>
    </w:rPr>
  </w:style>
  <w:style w:type="paragraph" w:customStyle="1" w:styleId="1EB152A167D54132B4983E7FC3111BF63">
    <w:name w:val="1EB152A167D54132B4983E7FC3111BF63"/>
    <w:rsid w:val="00A1434F"/>
    <w:pPr>
      <w:spacing w:after="0" w:line="240" w:lineRule="auto"/>
    </w:pPr>
    <w:rPr>
      <w:rFonts w:ascii="Times New Roman" w:eastAsia="Times New Roman" w:hAnsi="Times New Roman" w:cs="Times New Roman"/>
      <w:sz w:val="24"/>
      <w:szCs w:val="24"/>
    </w:rPr>
  </w:style>
  <w:style w:type="paragraph" w:customStyle="1" w:styleId="9EE6AD43FEE9492B842A9B3C8796F7FD3">
    <w:name w:val="9EE6AD43FEE9492B842A9B3C8796F7FD3"/>
    <w:rsid w:val="00A1434F"/>
    <w:pPr>
      <w:spacing w:after="0" w:line="240" w:lineRule="auto"/>
    </w:pPr>
    <w:rPr>
      <w:rFonts w:ascii="Times New Roman" w:eastAsia="Times New Roman" w:hAnsi="Times New Roman" w:cs="Times New Roman"/>
      <w:sz w:val="24"/>
      <w:szCs w:val="24"/>
    </w:rPr>
  </w:style>
  <w:style w:type="paragraph" w:customStyle="1" w:styleId="1D75A4D432BA4E9391F2A800BAB6ADD83">
    <w:name w:val="1D75A4D432BA4E9391F2A800BAB6ADD83"/>
    <w:rsid w:val="00A1434F"/>
    <w:pPr>
      <w:spacing w:after="0" w:line="240" w:lineRule="auto"/>
    </w:pPr>
    <w:rPr>
      <w:rFonts w:ascii="Times New Roman" w:eastAsia="Times New Roman" w:hAnsi="Times New Roman" w:cs="Times New Roman"/>
      <w:sz w:val="24"/>
      <w:szCs w:val="24"/>
    </w:rPr>
  </w:style>
  <w:style w:type="paragraph" w:customStyle="1" w:styleId="7930B83F33F749EDB079BE7FF5065C663">
    <w:name w:val="7930B83F33F749EDB079BE7FF5065C663"/>
    <w:rsid w:val="00A1434F"/>
    <w:pPr>
      <w:spacing w:after="0" w:line="240" w:lineRule="auto"/>
    </w:pPr>
    <w:rPr>
      <w:rFonts w:ascii="Times New Roman" w:eastAsia="Times New Roman" w:hAnsi="Times New Roman" w:cs="Times New Roman"/>
      <w:sz w:val="24"/>
      <w:szCs w:val="24"/>
    </w:rPr>
  </w:style>
  <w:style w:type="paragraph" w:customStyle="1" w:styleId="23BEFB03D162467BA65D2636ABA60A353">
    <w:name w:val="23BEFB03D162467BA65D2636ABA60A353"/>
    <w:rsid w:val="00A1434F"/>
    <w:pPr>
      <w:spacing w:after="0" w:line="240" w:lineRule="auto"/>
    </w:pPr>
    <w:rPr>
      <w:rFonts w:ascii="Times New Roman" w:eastAsia="Times New Roman" w:hAnsi="Times New Roman" w:cs="Times New Roman"/>
      <w:sz w:val="24"/>
      <w:szCs w:val="24"/>
    </w:rPr>
  </w:style>
  <w:style w:type="paragraph" w:customStyle="1" w:styleId="38B81FDA4D7D4EEC819733E67078E5193">
    <w:name w:val="38B81FDA4D7D4EEC819733E67078E5193"/>
    <w:rsid w:val="00A1434F"/>
    <w:pPr>
      <w:spacing w:after="0" w:line="240" w:lineRule="auto"/>
    </w:pPr>
    <w:rPr>
      <w:rFonts w:ascii="Times New Roman" w:eastAsia="Times New Roman" w:hAnsi="Times New Roman" w:cs="Times New Roman"/>
      <w:sz w:val="24"/>
      <w:szCs w:val="24"/>
    </w:rPr>
  </w:style>
  <w:style w:type="paragraph" w:customStyle="1" w:styleId="117B72BEC075433E9ADCC5CA96C91EBB3">
    <w:name w:val="117B72BEC075433E9ADCC5CA96C91EBB3"/>
    <w:rsid w:val="00A1434F"/>
    <w:pPr>
      <w:spacing w:after="0" w:line="240" w:lineRule="auto"/>
    </w:pPr>
    <w:rPr>
      <w:rFonts w:ascii="Times New Roman" w:eastAsia="Times New Roman" w:hAnsi="Times New Roman" w:cs="Times New Roman"/>
      <w:sz w:val="24"/>
      <w:szCs w:val="24"/>
    </w:rPr>
  </w:style>
  <w:style w:type="paragraph" w:customStyle="1" w:styleId="BFE3E4F06A284ABBA67899247C5BBD6B3">
    <w:name w:val="BFE3E4F06A284ABBA67899247C5BBD6B3"/>
    <w:rsid w:val="00A1434F"/>
    <w:pPr>
      <w:spacing w:after="0" w:line="240" w:lineRule="auto"/>
    </w:pPr>
    <w:rPr>
      <w:rFonts w:ascii="Times New Roman" w:eastAsia="Times New Roman" w:hAnsi="Times New Roman" w:cs="Times New Roman"/>
      <w:sz w:val="24"/>
      <w:szCs w:val="24"/>
    </w:rPr>
  </w:style>
  <w:style w:type="paragraph" w:customStyle="1" w:styleId="A77E6A5C3DE84563AD2A3FD08A8CE6103">
    <w:name w:val="A77E6A5C3DE84563AD2A3FD08A8CE6103"/>
    <w:rsid w:val="00A1434F"/>
    <w:pPr>
      <w:spacing w:after="0" w:line="240" w:lineRule="auto"/>
    </w:pPr>
    <w:rPr>
      <w:rFonts w:ascii="Times New Roman" w:eastAsia="Times New Roman" w:hAnsi="Times New Roman" w:cs="Times New Roman"/>
      <w:sz w:val="24"/>
      <w:szCs w:val="24"/>
    </w:rPr>
  </w:style>
  <w:style w:type="paragraph" w:customStyle="1" w:styleId="2ADDA77171D2423E8CA85EEF4FD71F3B3">
    <w:name w:val="2ADDA77171D2423E8CA85EEF4FD71F3B3"/>
    <w:rsid w:val="00A1434F"/>
    <w:pPr>
      <w:spacing w:after="0" w:line="240" w:lineRule="auto"/>
    </w:pPr>
    <w:rPr>
      <w:rFonts w:ascii="Times New Roman" w:eastAsia="Times New Roman" w:hAnsi="Times New Roman" w:cs="Times New Roman"/>
      <w:sz w:val="24"/>
      <w:szCs w:val="24"/>
    </w:rPr>
  </w:style>
  <w:style w:type="paragraph" w:customStyle="1" w:styleId="C314DA169610441DA1263E7BBE8DF28F3">
    <w:name w:val="C314DA169610441DA1263E7BBE8DF28F3"/>
    <w:rsid w:val="00A1434F"/>
    <w:pPr>
      <w:spacing w:after="0" w:line="240" w:lineRule="auto"/>
    </w:pPr>
    <w:rPr>
      <w:rFonts w:ascii="Times New Roman" w:eastAsia="Times New Roman" w:hAnsi="Times New Roman" w:cs="Times New Roman"/>
      <w:sz w:val="24"/>
      <w:szCs w:val="24"/>
    </w:rPr>
  </w:style>
  <w:style w:type="paragraph" w:customStyle="1" w:styleId="92FC8F847738472CBABFB7DF2BB273593">
    <w:name w:val="92FC8F847738472CBABFB7DF2BB273593"/>
    <w:rsid w:val="00A1434F"/>
    <w:pPr>
      <w:spacing w:after="0" w:line="240" w:lineRule="auto"/>
    </w:pPr>
    <w:rPr>
      <w:rFonts w:ascii="Times New Roman" w:eastAsia="Times New Roman" w:hAnsi="Times New Roman" w:cs="Times New Roman"/>
      <w:sz w:val="24"/>
      <w:szCs w:val="24"/>
    </w:rPr>
  </w:style>
  <w:style w:type="paragraph" w:customStyle="1" w:styleId="EA86DF79A10640F48E96D95B37B1A8713">
    <w:name w:val="EA86DF79A10640F48E96D95B37B1A8713"/>
    <w:rsid w:val="00A1434F"/>
    <w:pPr>
      <w:spacing w:after="0" w:line="240" w:lineRule="auto"/>
    </w:pPr>
    <w:rPr>
      <w:rFonts w:ascii="Times New Roman" w:eastAsia="Times New Roman" w:hAnsi="Times New Roman" w:cs="Times New Roman"/>
      <w:sz w:val="24"/>
      <w:szCs w:val="24"/>
    </w:rPr>
  </w:style>
  <w:style w:type="paragraph" w:customStyle="1" w:styleId="B46BDF54CD9B4273897E384C4C258F2C3">
    <w:name w:val="B46BDF54CD9B4273897E384C4C258F2C3"/>
    <w:rsid w:val="00A1434F"/>
    <w:pPr>
      <w:spacing w:after="0" w:line="240" w:lineRule="auto"/>
    </w:pPr>
    <w:rPr>
      <w:rFonts w:ascii="Times New Roman" w:eastAsia="Times New Roman" w:hAnsi="Times New Roman" w:cs="Times New Roman"/>
      <w:sz w:val="24"/>
      <w:szCs w:val="24"/>
    </w:rPr>
  </w:style>
  <w:style w:type="paragraph" w:customStyle="1" w:styleId="A7D2C36EF3A546CFB728494594D2C2583">
    <w:name w:val="A7D2C36EF3A546CFB728494594D2C2583"/>
    <w:rsid w:val="00A1434F"/>
    <w:pPr>
      <w:spacing w:after="0" w:line="240" w:lineRule="auto"/>
    </w:pPr>
    <w:rPr>
      <w:rFonts w:ascii="Times New Roman" w:eastAsia="Times New Roman" w:hAnsi="Times New Roman" w:cs="Times New Roman"/>
      <w:sz w:val="24"/>
      <w:szCs w:val="24"/>
    </w:rPr>
  </w:style>
  <w:style w:type="paragraph" w:customStyle="1" w:styleId="2D9F0A00E39A46FDBF44C46EFEF952083">
    <w:name w:val="2D9F0A00E39A46FDBF44C46EFEF952083"/>
    <w:rsid w:val="00A1434F"/>
    <w:pPr>
      <w:spacing w:after="0" w:line="240" w:lineRule="auto"/>
    </w:pPr>
    <w:rPr>
      <w:rFonts w:ascii="Times New Roman" w:eastAsia="Times New Roman" w:hAnsi="Times New Roman" w:cs="Times New Roman"/>
      <w:sz w:val="24"/>
      <w:szCs w:val="24"/>
    </w:rPr>
  </w:style>
  <w:style w:type="paragraph" w:customStyle="1" w:styleId="1B4FEE91BC6D4DB1876917C40197173E3">
    <w:name w:val="1B4FEE91BC6D4DB1876917C40197173E3"/>
    <w:rsid w:val="00A1434F"/>
    <w:pPr>
      <w:spacing w:after="0" w:line="240" w:lineRule="auto"/>
    </w:pPr>
    <w:rPr>
      <w:rFonts w:ascii="Times New Roman" w:eastAsia="Times New Roman" w:hAnsi="Times New Roman" w:cs="Times New Roman"/>
      <w:sz w:val="24"/>
      <w:szCs w:val="24"/>
    </w:rPr>
  </w:style>
  <w:style w:type="paragraph" w:customStyle="1" w:styleId="495FDE29F3B241D98F11011B66B3B4D23">
    <w:name w:val="495FDE29F3B241D98F11011B66B3B4D23"/>
    <w:rsid w:val="00A1434F"/>
    <w:pPr>
      <w:spacing w:after="0" w:line="240" w:lineRule="auto"/>
    </w:pPr>
    <w:rPr>
      <w:rFonts w:ascii="Times New Roman" w:eastAsia="Times New Roman" w:hAnsi="Times New Roman" w:cs="Times New Roman"/>
      <w:sz w:val="24"/>
      <w:szCs w:val="24"/>
    </w:rPr>
  </w:style>
  <w:style w:type="paragraph" w:customStyle="1" w:styleId="820845FA105842E4918F64970419729D3">
    <w:name w:val="820845FA105842E4918F64970419729D3"/>
    <w:rsid w:val="00A1434F"/>
    <w:pPr>
      <w:spacing w:after="0" w:line="240" w:lineRule="auto"/>
    </w:pPr>
    <w:rPr>
      <w:rFonts w:ascii="Times New Roman" w:eastAsia="Times New Roman" w:hAnsi="Times New Roman" w:cs="Times New Roman"/>
      <w:sz w:val="24"/>
      <w:szCs w:val="24"/>
    </w:rPr>
  </w:style>
  <w:style w:type="paragraph" w:customStyle="1" w:styleId="20B88B0EEDE540629F1EF3A07A171F9D3">
    <w:name w:val="20B88B0EEDE540629F1EF3A07A171F9D3"/>
    <w:rsid w:val="00A1434F"/>
    <w:pPr>
      <w:spacing w:after="0" w:line="240" w:lineRule="auto"/>
    </w:pPr>
    <w:rPr>
      <w:rFonts w:ascii="Times New Roman" w:eastAsia="Times New Roman" w:hAnsi="Times New Roman" w:cs="Times New Roman"/>
      <w:sz w:val="24"/>
      <w:szCs w:val="24"/>
    </w:rPr>
  </w:style>
  <w:style w:type="paragraph" w:customStyle="1" w:styleId="7E60EE39DF8C4DC5A97B175EF93E91183">
    <w:name w:val="7E60EE39DF8C4DC5A97B175EF93E91183"/>
    <w:rsid w:val="00A1434F"/>
    <w:pPr>
      <w:spacing w:after="0" w:line="240" w:lineRule="auto"/>
    </w:pPr>
    <w:rPr>
      <w:rFonts w:ascii="Times New Roman" w:eastAsia="Times New Roman" w:hAnsi="Times New Roman" w:cs="Times New Roman"/>
      <w:sz w:val="24"/>
      <w:szCs w:val="24"/>
    </w:rPr>
  </w:style>
  <w:style w:type="paragraph" w:customStyle="1" w:styleId="61F9301C873647498030C6D8F4B87F033">
    <w:name w:val="61F9301C873647498030C6D8F4B87F033"/>
    <w:rsid w:val="00A1434F"/>
    <w:pPr>
      <w:spacing w:after="0" w:line="240" w:lineRule="auto"/>
    </w:pPr>
    <w:rPr>
      <w:rFonts w:ascii="Times New Roman" w:eastAsia="Times New Roman" w:hAnsi="Times New Roman" w:cs="Times New Roman"/>
      <w:sz w:val="24"/>
      <w:szCs w:val="24"/>
    </w:rPr>
  </w:style>
  <w:style w:type="paragraph" w:customStyle="1" w:styleId="FCA925470138429488DC24ED9A4A5E5E3">
    <w:name w:val="FCA925470138429488DC24ED9A4A5E5E3"/>
    <w:rsid w:val="00A1434F"/>
    <w:pPr>
      <w:spacing w:after="0" w:line="240" w:lineRule="auto"/>
    </w:pPr>
    <w:rPr>
      <w:rFonts w:ascii="Times New Roman" w:eastAsia="Times New Roman" w:hAnsi="Times New Roman" w:cs="Times New Roman"/>
      <w:sz w:val="24"/>
      <w:szCs w:val="24"/>
    </w:rPr>
  </w:style>
  <w:style w:type="paragraph" w:customStyle="1" w:styleId="82D015FB4CFC453EAC53F3EBC6FFDF133">
    <w:name w:val="82D015FB4CFC453EAC53F3EBC6FFDF133"/>
    <w:rsid w:val="00A1434F"/>
    <w:pPr>
      <w:spacing w:after="0" w:line="240" w:lineRule="auto"/>
    </w:pPr>
    <w:rPr>
      <w:rFonts w:ascii="Times New Roman" w:eastAsia="Times New Roman" w:hAnsi="Times New Roman" w:cs="Times New Roman"/>
      <w:sz w:val="24"/>
      <w:szCs w:val="24"/>
    </w:rPr>
  </w:style>
  <w:style w:type="paragraph" w:customStyle="1" w:styleId="44BE16F8F62B4527BDDEEAF33FA3BEDA3">
    <w:name w:val="44BE16F8F62B4527BDDEEAF33FA3BEDA3"/>
    <w:rsid w:val="00A1434F"/>
    <w:pPr>
      <w:spacing w:after="0" w:line="240" w:lineRule="auto"/>
    </w:pPr>
    <w:rPr>
      <w:rFonts w:ascii="Times New Roman" w:eastAsia="Times New Roman" w:hAnsi="Times New Roman" w:cs="Times New Roman"/>
      <w:sz w:val="24"/>
      <w:szCs w:val="24"/>
    </w:rPr>
  </w:style>
  <w:style w:type="paragraph" w:customStyle="1" w:styleId="E7F722F660A6489E85F14AFCA2BBD4F83">
    <w:name w:val="E7F722F660A6489E85F14AFCA2BBD4F83"/>
    <w:rsid w:val="00A1434F"/>
    <w:pPr>
      <w:spacing w:after="0" w:line="240" w:lineRule="auto"/>
    </w:pPr>
    <w:rPr>
      <w:rFonts w:ascii="Times New Roman" w:eastAsia="Times New Roman" w:hAnsi="Times New Roman" w:cs="Times New Roman"/>
      <w:sz w:val="24"/>
      <w:szCs w:val="24"/>
    </w:rPr>
  </w:style>
  <w:style w:type="paragraph" w:customStyle="1" w:styleId="AEE8A603F916484B8479C4104F2406013">
    <w:name w:val="AEE8A603F916484B8479C4104F2406013"/>
    <w:rsid w:val="00A1434F"/>
    <w:pPr>
      <w:spacing w:after="0" w:line="240" w:lineRule="auto"/>
    </w:pPr>
    <w:rPr>
      <w:rFonts w:ascii="Times New Roman" w:eastAsia="Times New Roman" w:hAnsi="Times New Roman" w:cs="Times New Roman"/>
      <w:sz w:val="24"/>
      <w:szCs w:val="24"/>
    </w:rPr>
  </w:style>
  <w:style w:type="paragraph" w:customStyle="1" w:styleId="44934ACF35504BC3B69F79C7DAF2B04F3">
    <w:name w:val="44934ACF35504BC3B69F79C7DAF2B04F3"/>
    <w:rsid w:val="00A1434F"/>
    <w:pPr>
      <w:spacing w:after="0" w:line="240" w:lineRule="auto"/>
    </w:pPr>
    <w:rPr>
      <w:rFonts w:ascii="Times New Roman" w:eastAsia="Times New Roman" w:hAnsi="Times New Roman" w:cs="Times New Roman"/>
      <w:sz w:val="24"/>
      <w:szCs w:val="24"/>
    </w:rPr>
  </w:style>
  <w:style w:type="paragraph" w:customStyle="1" w:styleId="3046D36A43F343BC8F28C2343AC847103">
    <w:name w:val="3046D36A43F343BC8F28C2343AC847103"/>
    <w:rsid w:val="00A1434F"/>
    <w:pPr>
      <w:spacing w:after="0" w:line="240" w:lineRule="auto"/>
    </w:pPr>
    <w:rPr>
      <w:rFonts w:ascii="Times New Roman" w:eastAsia="Times New Roman" w:hAnsi="Times New Roman" w:cs="Times New Roman"/>
      <w:sz w:val="24"/>
      <w:szCs w:val="24"/>
    </w:rPr>
  </w:style>
  <w:style w:type="paragraph" w:customStyle="1" w:styleId="1C9C6EFA460647C7BFE56AFE52B23F553">
    <w:name w:val="1C9C6EFA460647C7BFE56AFE52B23F553"/>
    <w:rsid w:val="00A1434F"/>
    <w:pPr>
      <w:spacing w:after="0" w:line="240" w:lineRule="auto"/>
    </w:pPr>
    <w:rPr>
      <w:rFonts w:ascii="Times New Roman" w:eastAsia="Times New Roman" w:hAnsi="Times New Roman" w:cs="Times New Roman"/>
      <w:sz w:val="24"/>
      <w:szCs w:val="24"/>
    </w:rPr>
  </w:style>
  <w:style w:type="paragraph" w:customStyle="1" w:styleId="FF055C81C4C345299B4DF016DB8639FB3">
    <w:name w:val="FF055C81C4C345299B4DF016DB8639FB3"/>
    <w:rsid w:val="00A1434F"/>
    <w:pPr>
      <w:spacing w:after="0" w:line="240" w:lineRule="auto"/>
    </w:pPr>
    <w:rPr>
      <w:rFonts w:ascii="Times New Roman" w:eastAsia="Times New Roman" w:hAnsi="Times New Roman" w:cs="Times New Roman"/>
      <w:sz w:val="24"/>
      <w:szCs w:val="24"/>
    </w:rPr>
  </w:style>
  <w:style w:type="paragraph" w:customStyle="1" w:styleId="B67EBE1E84044E038A0D08605024019E3">
    <w:name w:val="B67EBE1E84044E038A0D08605024019E3"/>
    <w:rsid w:val="00A1434F"/>
    <w:pPr>
      <w:spacing w:after="0" w:line="240" w:lineRule="auto"/>
    </w:pPr>
    <w:rPr>
      <w:rFonts w:ascii="Times New Roman" w:eastAsia="Times New Roman" w:hAnsi="Times New Roman" w:cs="Times New Roman"/>
      <w:sz w:val="24"/>
      <w:szCs w:val="24"/>
    </w:rPr>
  </w:style>
  <w:style w:type="paragraph" w:customStyle="1" w:styleId="363F9E91FF034FA1A6D3A4CA12714A213">
    <w:name w:val="363F9E91FF034FA1A6D3A4CA12714A213"/>
    <w:rsid w:val="00A1434F"/>
    <w:pPr>
      <w:spacing w:after="0" w:line="240" w:lineRule="auto"/>
    </w:pPr>
    <w:rPr>
      <w:rFonts w:ascii="Times New Roman" w:eastAsia="Times New Roman" w:hAnsi="Times New Roman" w:cs="Times New Roman"/>
      <w:sz w:val="24"/>
      <w:szCs w:val="24"/>
    </w:rPr>
  </w:style>
  <w:style w:type="paragraph" w:customStyle="1" w:styleId="929B78DDC442416C9CCF5DDB57750F103">
    <w:name w:val="929B78DDC442416C9CCF5DDB57750F103"/>
    <w:rsid w:val="00A1434F"/>
    <w:pPr>
      <w:spacing w:after="0" w:line="240" w:lineRule="auto"/>
    </w:pPr>
    <w:rPr>
      <w:rFonts w:ascii="Times New Roman" w:eastAsia="Times New Roman" w:hAnsi="Times New Roman" w:cs="Times New Roman"/>
      <w:sz w:val="24"/>
      <w:szCs w:val="24"/>
    </w:rPr>
  </w:style>
  <w:style w:type="paragraph" w:customStyle="1" w:styleId="2161F27D4E114A52841D69C2EAE52DF53">
    <w:name w:val="2161F27D4E114A52841D69C2EAE52DF53"/>
    <w:rsid w:val="00A1434F"/>
    <w:pPr>
      <w:spacing w:after="0" w:line="240" w:lineRule="auto"/>
    </w:pPr>
    <w:rPr>
      <w:rFonts w:ascii="Times New Roman" w:eastAsia="Times New Roman" w:hAnsi="Times New Roman" w:cs="Times New Roman"/>
      <w:sz w:val="24"/>
      <w:szCs w:val="24"/>
    </w:rPr>
  </w:style>
  <w:style w:type="paragraph" w:customStyle="1" w:styleId="1FF0692546BB44D9B3A91B566455991B3">
    <w:name w:val="1FF0692546BB44D9B3A91B566455991B3"/>
    <w:rsid w:val="00A1434F"/>
    <w:pPr>
      <w:spacing w:after="0" w:line="240" w:lineRule="auto"/>
    </w:pPr>
    <w:rPr>
      <w:rFonts w:ascii="Times New Roman" w:eastAsia="Times New Roman" w:hAnsi="Times New Roman" w:cs="Times New Roman"/>
      <w:sz w:val="24"/>
      <w:szCs w:val="24"/>
    </w:rPr>
  </w:style>
  <w:style w:type="paragraph" w:customStyle="1" w:styleId="CBA54A9BF94846E8B3EFFC7F934180B73">
    <w:name w:val="CBA54A9BF94846E8B3EFFC7F934180B73"/>
    <w:rsid w:val="00A1434F"/>
    <w:pPr>
      <w:spacing w:after="0" w:line="240" w:lineRule="auto"/>
    </w:pPr>
    <w:rPr>
      <w:rFonts w:ascii="Times New Roman" w:eastAsia="Times New Roman" w:hAnsi="Times New Roman" w:cs="Times New Roman"/>
      <w:sz w:val="24"/>
      <w:szCs w:val="24"/>
    </w:rPr>
  </w:style>
  <w:style w:type="paragraph" w:customStyle="1" w:styleId="4545750862504BA9B824FBDFF7ACCECE3">
    <w:name w:val="4545750862504BA9B824FBDFF7ACCECE3"/>
    <w:rsid w:val="00A1434F"/>
    <w:pPr>
      <w:spacing w:after="0" w:line="240" w:lineRule="auto"/>
    </w:pPr>
    <w:rPr>
      <w:rFonts w:ascii="Times New Roman" w:eastAsia="Times New Roman" w:hAnsi="Times New Roman" w:cs="Times New Roman"/>
      <w:sz w:val="24"/>
      <w:szCs w:val="24"/>
    </w:rPr>
  </w:style>
  <w:style w:type="paragraph" w:customStyle="1" w:styleId="44EF8CEAED3F4D0D83F1D46282EA55A23">
    <w:name w:val="44EF8CEAED3F4D0D83F1D46282EA55A23"/>
    <w:rsid w:val="00A1434F"/>
    <w:pPr>
      <w:spacing w:after="0" w:line="240" w:lineRule="auto"/>
    </w:pPr>
    <w:rPr>
      <w:rFonts w:ascii="Times New Roman" w:eastAsia="Times New Roman" w:hAnsi="Times New Roman" w:cs="Times New Roman"/>
      <w:sz w:val="24"/>
      <w:szCs w:val="24"/>
    </w:rPr>
  </w:style>
  <w:style w:type="paragraph" w:customStyle="1" w:styleId="F1987FC819764C9B9056415A45AA22FA3">
    <w:name w:val="F1987FC819764C9B9056415A45AA22FA3"/>
    <w:rsid w:val="00A1434F"/>
    <w:pPr>
      <w:spacing w:after="0" w:line="240" w:lineRule="auto"/>
    </w:pPr>
    <w:rPr>
      <w:rFonts w:ascii="Times New Roman" w:eastAsia="Times New Roman" w:hAnsi="Times New Roman" w:cs="Times New Roman"/>
      <w:sz w:val="24"/>
      <w:szCs w:val="24"/>
    </w:rPr>
  </w:style>
  <w:style w:type="paragraph" w:customStyle="1" w:styleId="7639083577414D66A699243A229DE8EC3">
    <w:name w:val="7639083577414D66A699243A229DE8EC3"/>
    <w:rsid w:val="00A1434F"/>
    <w:pPr>
      <w:spacing w:after="0" w:line="240" w:lineRule="auto"/>
    </w:pPr>
    <w:rPr>
      <w:rFonts w:ascii="Times New Roman" w:eastAsia="Times New Roman" w:hAnsi="Times New Roman" w:cs="Times New Roman"/>
      <w:sz w:val="24"/>
      <w:szCs w:val="24"/>
    </w:rPr>
  </w:style>
  <w:style w:type="paragraph" w:customStyle="1" w:styleId="B9F6A6914C104BBFB2758D23B3B07A0D3">
    <w:name w:val="B9F6A6914C104BBFB2758D23B3B07A0D3"/>
    <w:rsid w:val="00A1434F"/>
    <w:pPr>
      <w:spacing w:after="0" w:line="240" w:lineRule="auto"/>
    </w:pPr>
    <w:rPr>
      <w:rFonts w:ascii="Times New Roman" w:eastAsia="Times New Roman" w:hAnsi="Times New Roman" w:cs="Times New Roman"/>
      <w:sz w:val="24"/>
      <w:szCs w:val="24"/>
    </w:rPr>
  </w:style>
  <w:style w:type="paragraph" w:customStyle="1" w:styleId="D809DCA908F945EFA4F3F547C4593D2E3">
    <w:name w:val="D809DCA908F945EFA4F3F547C4593D2E3"/>
    <w:rsid w:val="00A1434F"/>
    <w:pPr>
      <w:spacing w:after="0" w:line="240" w:lineRule="auto"/>
    </w:pPr>
    <w:rPr>
      <w:rFonts w:ascii="Times New Roman" w:eastAsia="Times New Roman" w:hAnsi="Times New Roman" w:cs="Times New Roman"/>
      <w:sz w:val="24"/>
      <w:szCs w:val="24"/>
    </w:rPr>
  </w:style>
  <w:style w:type="paragraph" w:customStyle="1" w:styleId="66B00D8658EA40228D4D5635A3CBA64B3">
    <w:name w:val="66B00D8658EA40228D4D5635A3CBA64B3"/>
    <w:rsid w:val="00A1434F"/>
    <w:pPr>
      <w:spacing w:after="0" w:line="240" w:lineRule="auto"/>
    </w:pPr>
    <w:rPr>
      <w:rFonts w:ascii="Times New Roman" w:eastAsia="Times New Roman" w:hAnsi="Times New Roman" w:cs="Times New Roman"/>
      <w:sz w:val="24"/>
      <w:szCs w:val="24"/>
    </w:rPr>
  </w:style>
  <w:style w:type="paragraph" w:customStyle="1" w:styleId="EAE32A455E68483FBECE56C531C6F4A0">
    <w:name w:val="EAE32A455E68483FBECE56C531C6F4A0"/>
    <w:rsid w:val="00A1434F"/>
    <w:pPr>
      <w:spacing w:after="200" w:line="276" w:lineRule="auto"/>
    </w:pPr>
  </w:style>
  <w:style w:type="paragraph" w:customStyle="1" w:styleId="C33162E097404EEDB1B6A563A9B62A603">
    <w:name w:val="C33162E097404EEDB1B6A563A9B62A603"/>
    <w:rsid w:val="00A1434F"/>
    <w:pPr>
      <w:spacing w:after="0" w:line="240" w:lineRule="auto"/>
    </w:pPr>
    <w:rPr>
      <w:rFonts w:ascii="Times New Roman" w:eastAsia="Times New Roman" w:hAnsi="Times New Roman" w:cs="Times New Roman"/>
      <w:sz w:val="24"/>
      <w:szCs w:val="24"/>
    </w:rPr>
  </w:style>
  <w:style w:type="paragraph" w:customStyle="1" w:styleId="0AD6409A416D42218DEA014B71397D203">
    <w:name w:val="0AD6409A416D42218DEA014B71397D203"/>
    <w:rsid w:val="00A1434F"/>
    <w:pPr>
      <w:spacing w:after="0" w:line="240" w:lineRule="auto"/>
    </w:pPr>
    <w:rPr>
      <w:rFonts w:ascii="Times New Roman" w:eastAsia="Times New Roman" w:hAnsi="Times New Roman" w:cs="Times New Roman"/>
      <w:sz w:val="24"/>
      <w:szCs w:val="24"/>
    </w:rPr>
  </w:style>
  <w:style w:type="paragraph" w:customStyle="1" w:styleId="16AA4793CAC249739B62378DA0E450843">
    <w:name w:val="16AA4793CAC249739B62378DA0E450843"/>
    <w:rsid w:val="00A1434F"/>
    <w:pPr>
      <w:spacing w:after="0" w:line="240" w:lineRule="auto"/>
    </w:pPr>
    <w:rPr>
      <w:rFonts w:ascii="Times New Roman" w:eastAsia="Times New Roman" w:hAnsi="Times New Roman" w:cs="Times New Roman"/>
      <w:sz w:val="24"/>
      <w:szCs w:val="24"/>
    </w:rPr>
  </w:style>
  <w:style w:type="paragraph" w:customStyle="1" w:styleId="E6CC89F0E807402A9F50925937BECF243">
    <w:name w:val="E6CC89F0E807402A9F50925937BECF243"/>
    <w:rsid w:val="00A1434F"/>
    <w:pPr>
      <w:spacing w:after="0" w:line="240" w:lineRule="auto"/>
    </w:pPr>
    <w:rPr>
      <w:rFonts w:ascii="Times New Roman" w:eastAsia="Times New Roman" w:hAnsi="Times New Roman" w:cs="Times New Roman"/>
      <w:sz w:val="24"/>
      <w:szCs w:val="24"/>
    </w:rPr>
  </w:style>
  <w:style w:type="paragraph" w:customStyle="1" w:styleId="978D1888890B468F9A5930EACA2169313">
    <w:name w:val="978D1888890B468F9A5930EACA2169313"/>
    <w:rsid w:val="00A1434F"/>
    <w:pPr>
      <w:spacing w:after="0" w:line="240" w:lineRule="auto"/>
    </w:pPr>
    <w:rPr>
      <w:rFonts w:ascii="Times New Roman" w:eastAsia="Times New Roman" w:hAnsi="Times New Roman" w:cs="Times New Roman"/>
      <w:sz w:val="24"/>
      <w:szCs w:val="24"/>
    </w:rPr>
  </w:style>
  <w:style w:type="paragraph" w:customStyle="1" w:styleId="1CBC5979335C48FD87BDE59C0D2C8B8F3">
    <w:name w:val="1CBC5979335C48FD87BDE59C0D2C8B8F3"/>
    <w:rsid w:val="00A1434F"/>
    <w:pPr>
      <w:spacing w:after="0" w:line="240" w:lineRule="auto"/>
    </w:pPr>
    <w:rPr>
      <w:rFonts w:ascii="Times New Roman" w:eastAsia="Times New Roman" w:hAnsi="Times New Roman" w:cs="Times New Roman"/>
      <w:sz w:val="24"/>
      <w:szCs w:val="24"/>
    </w:rPr>
  </w:style>
  <w:style w:type="paragraph" w:customStyle="1" w:styleId="A3A3007BD0BC4874A6E1FB9CEBB4FAD53">
    <w:name w:val="A3A3007BD0BC4874A6E1FB9CEBB4FAD53"/>
    <w:rsid w:val="00A1434F"/>
    <w:pPr>
      <w:spacing w:after="0" w:line="240" w:lineRule="auto"/>
    </w:pPr>
    <w:rPr>
      <w:rFonts w:ascii="Times New Roman" w:eastAsia="Times New Roman" w:hAnsi="Times New Roman" w:cs="Times New Roman"/>
      <w:sz w:val="24"/>
      <w:szCs w:val="24"/>
    </w:rPr>
  </w:style>
  <w:style w:type="paragraph" w:customStyle="1" w:styleId="11D5F0CCAF2948E6B37E7A60DC33264E3">
    <w:name w:val="11D5F0CCAF2948E6B37E7A60DC33264E3"/>
    <w:rsid w:val="00A1434F"/>
    <w:pPr>
      <w:spacing w:after="0" w:line="240" w:lineRule="auto"/>
    </w:pPr>
    <w:rPr>
      <w:rFonts w:ascii="Times New Roman" w:eastAsia="Times New Roman" w:hAnsi="Times New Roman" w:cs="Times New Roman"/>
      <w:sz w:val="24"/>
      <w:szCs w:val="24"/>
    </w:rPr>
  </w:style>
  <w:style w:type="paragraph" w:customStyle="1" w:styleId="231C8378A2544ACE805A694A9C9B90AC3">
    <w:name w:val="231C8378A2544ACE805A694A9C9B90AC3"/>
    <w:rsid w:val="00A1434F"/>
    <w:pPr>
      <w:spacing w:after="0" w:line="240" w:lineRule="auto"/>
    </w:pPr>
    <w:rPr>
      <w:rFonts w:ascii="Times New Roman" w:eastAsia="Times New Roman" w:hAnsi="Times New Roman" w:cs="Times New Roman"/>
      <w:sz w:val="24"/>
      <w:szCs w:val="24"/>
    </w:rPr>
  </w:style>
  <w:style w:type="paragraph" w:customStyle="1" w:styleId="FE5C705C72424BCEACC39B0353B4549E3">
    <w:name w:val="FE5C705C72424BCEACC39B0353B4549E3"/>
    <w:rsid w:val="00A1434F"/>
    <w:pPr>
      <w:spacing w:after="0" w:line="240" w:lineRule="auto"/>
    </w:pPr>
    <w:rPr>
      <w:rFonts w:ascii="Times New Roman" w:eastAsia="Times New Roman" w:hAnsi="Times New Roman" w:cs="Times New Roman"/>
      <w:sz w:val="24"/>
      <w:szCs w:val="24"/>
    </w:rPr>
  </w:style>
  <w:style w:type="paragraph" w:customStyle="1" w:styleId="F09484BA0D0F4E8F8C1AE1F7854108633">
    <w:name w:val="F09484BA0D0F4E8F8C1AE1F7854108633"/>
    <w:rsid w:val="00A1434F"/>
    <w:pPr>
      <w:spacing w:after="0" w:line="240" w:lineRule="auto"/>
    </w:pPr>
    <w:rPr>
      <w:rFonts w:ascii="Times New Roman" w:eastAsia="Times New Roman" w:hAnsi="Times New Roman" w:cs="Times New Roman"/>
      <w:sz w:val="24"/>
      <w:szCs w:val="24"/>
    </w:rPr>
  </w:style>
  <w:style w:type="paragraph" w:customStyle="1" w:styleId="A1C4E2C621C4423DBC5B5DB239FF8A963">
    <w:name w:val="A1C4E2C621C4423DBC5B5DB239FF8A963"/>
    <w:rsid w:val="00A1434F"/>
    <w:pPr>
      <w:spacing w:after="0" w:line="240" w:lineRule="auto"/>
    </w:pPr>
    <w:rPr>
      <w:rFonts w:ascii="Times New Roman" w:eastAsia="Times New Roman" w:hAnsi="Times New Roman" w:cs="Times New Roman"/>
      <w:sz w:val="24"/>
      <w:szCs w:val="24"/>
    </w:rPr>
  </w:style>
  <w:style w:type="paragraph" w:customStyle="1" w:styleId="D19BA1438B6B466186CBE98224B532424">
    <w:name w:val="D19BA1438B6B466186CBE98224B532424"/>
    <w:rsid w:val="00A1434F"/>
    <w:pPr>
      <w:spacing w:after="0" w:line="240" w:lineRule="auto"/>
    </w:pPr>
    <w:rPr>
      <w:rFonts w:ascii="Times New Roman" w:eastAsia="Times New Roman" w:hAnsi="Times New Roman" w:cs="Times New Roman"/>
      <w:sz w:val="24"/>
      <w:szCs w:val="24"/>
    </w:rPr>
  </w:style>
  <w:style w:type="paragraph" w:customStyle="1" w:styleId="AC9A28DE452049CDBCDE10742C27F7394">
    <w:name w:val="AC9A28DE452049CDBCDE10742C27F7394"/>
    <w:rsid w:val="00A1434F"/>
    <w:pPr>
      <w:spacing w:after="0" w:line="240" w:lineRule="auto"/>
    </w:pPr>
    <w:rPr>
      <w:rFonts w:ascii="Times New Roman" w:eastAsia="Times New Roman" w:hAnsi="Times New Roman" w:cs="Times New Roman"/>
      <w:sz w:val="24"/>
      <w:szCs w:val="24"/>
    </w:rPr>
  </w:style>
  <w:style w:type="paragraph" w:customStyle="1" w:styleId="EAE32A455E68483FBECE56C531C6F4A01">
    <w:name w:val="EAE32A455E68483FBECE56C531C6F4A01"/>
    <w:rsid w:val="00A1434F"/>
    <w:pPr>
      <w:spacing w:after="0" w:line="240" w:lineRule="auto"/>
    </w:pPr>
    <w:rPr>
      <w:rFonts w:ascii="Times New Roman" w:eastAsia="Times New Roman" w:hAnsi="Times New Roman" w:cs="Times New Roman"/>
      <w:sz w:val="24"/>
      <w:szCs w:val="24"/>
    </w:rPr>
  </w:style>
  <w:style w:type="paragraph" w:customStyle="1" w:styleId="A2A412AED14C4263841F4E3D68F3C7793">
    <w:name w:val="A2A412AED14C4263841F4E3D68F3C7793"/>
    <w:rsid w:val="00A1434F"/>
    <w:pPr>
      <w:spacing w:after="0" w:line="240" w:lineRule="auto"/>
    </w:pPr>
    <w:rPr>
      <w:rFonts w:ascii="Times New Roman" w:eastAsia="Times New Roman" w:hAnsi="Times New Roman" w:cs="Times New Roman"/>
      <w:sz w:val="24"/>
      <w:szCs w:val="24"/>
    </w:rPr>
  </w:style>
  <w:style w:type="paragraph" w:customStyle="1" w:styleId="F967255EC91647AD9307A9024781ED693">
    <w:name w:val="F967255EC91647AD9307A9024781ED693"/>
    <w:rsid w:val="00A1434F"/>
    <w:pPr>
      <w:spacing w:after="0" w:line="240" w:lineRule="auto"/>
    </w:pPr>
    <w:rPr>
      <w:rFonts w:ascii="Times New Roman" w:eastAsia="Times New Roman" w:hAnsi="Times New Roman" w:cs="Times New Roman"/>
      <w:sz w:val="24"/>
      <w:szCs w:val="24"/>
    </w:rPr>
  </w:style>
  <w:style w:type="paragraph" w:customStyle="1" w:styleId="4983AEFDC7744E2FBCBEC38FD0EFC0543">
    <w:name w:val="4983AEFDC7744E2FBCBEC38FD0EFC0543"/>
    <w:rsid w:val="00A1434F"/>
    <w:pPr>
      <w:spacing w:after="0" w:line="240" w:lineRule="auto"/>
    </w:pPr>
    <w:rPr>
      <w:rFonts w:ascii="Times New Roman" w:eastAsia="Times New Roman" w:hAnsi="Times New Roman" w:cs="Times New Roman"/>
      <w:sz w:val="24"/>
      <w:szCs w:val="24"/>
    </w:rPr>
  </w:style>
  <w:style w:type="paragraph" w:customStyle="1" w:styleId="FBC5475BC0C94861A7F9FE4BB32752074">
    <w:name w:val="FBC5475BC0C94861A7F9FE4BB32752074"/>
    <w:rsid w:val="00A1434F"/>
    <w:pPr>
      <w:spacing w:after="0" w:line="240" w:lineRule="auto"/>
    </w:pPr>
    <w:rPr>
      <w:rFonts w:ascii="Times New Roman" w:eastAsia="Times New Roman" w:hAnsi="Times New Roman" w:cs="Times New Roman"/>
      <w:sz w:val="24"/>
      <w:szCs w:val="24"/>
    </w:rPr>
  </w:style>
  <w:style w:type="paragraph" w:customStyle="1" w:styleId="D587D91A4C1640C1A9B02421F1AC9AA04">
    <w:name w:val="D587D91A4C1640C1A9B02421F1AC9AA04"/>
    <w:rsid w:val="00A1434F"/>
    <w:pPr>
      <w:spacing w:after="0" w:line="240" w:lineRule="auto"/>
    </w:pPr>
    <w:rPr>
      <w:rFonts w:ascii="Times New Roman" w:eastAsia="Times New Roman" w:hAnsi="Times New Roman" w:cs="Times New Roman"/>
      <w:sz w:val="24"/>
      <w:szCs w:val="24"/>
    </w:rPr>
  </w:style>
  <w:style w:type="paragraph" w:customStyle="1" w:styleId="754ABD0BE16E4A58B1D4BA6A56CF88F24">
    <w:name w:val="754ABD0BE16E4A58B1D4BA6A56CF88F24"/>
    <w:rsid w:val="00A1434F"/>
    <w:pPr>
      <w:spacing w:after="0" w:line="240" w:lineRule="auto"/>
    </w:pPr>
    <w:rPr>
      <w:rFonts w:ascii="Times New Roman" w:eastAsia="Times New Roman" w:hAnsi="Times New Roman" w:cs="Times New Roman"/>
      <w:sz w:val="24"/>
      <w:szCs w:val="24"/>
    </w:rPr>
  </w:style>
  <w:style w:type="paragraph" w:customStyle="1" w:styleId="F80F038629D64B33B657B5474DC0EAD64">
    <w:name w:val="F80F038629D64B33B657B5474DC0EAD64"/>
    <w:rsid w:val="00A1434F"/>
    <w:pPr>
      <w:spacing w:after="0" w:line="240" w:lineRule="auto"/>
    </w:pPr>
    <w:rPr>
      <w:rFonts w:ascii="Times New Roman" w:eastAsia="Times New Roman" w:hAnsi="Times New Roman" w:cs="Times New Roman"/>
      <w:sz w:val="24"/>
      <w:szCs w:val="24"/>
    </w:rPr>
  </w:style>
  <w:style w:type="paragraph" w:customStyle="1" w:styleId="BBB172B00F764BF49052BF1B0FF3063E4">
    <w:name w:val="BBB172B00F764BF49052BF1B0FF3063E4"/>
    <w:rsid w:val="00A1434F"/>
    <w:pPr>
      <w:spacing w:after="0" w:line="240" w:lineRule="auto"/>
    </w:pPr>
    <w:rPr>
      <w:rFonts w:ascii="Times New Roman" w:eastAsia="Times New Roman" w:hAnsi="Times New Roman" w:cs="Times New Roman"/>
      <w:sz w:val="24"/>
      <w:szCs w:val="24"/>
    </w:rPr>
  </w:style>
  <w:style w:type="paragraph" w:customStyle="1" w:styleId="5128D211D43E4BE6B416A3E8F466417E4">
    <w:name w:val="5128D211D43E4BE6B416A3E8F466417E4"/>
    <w:rsid w:val="00A1434F"/>
    <w:pPr>
      <w:spacing w:after="0" w:line="240" w:lineRule="auto"/>
    </w:pPr>
    <w:rPr>
      <w:rFonts w:ascii="Times New Roman" w:eastAsia="Times New Roman" w:hAnsi="Times New Roman" w:cs="Times New Roman"/>
      <w:sz w:val="24"/>
      <w:szCs w:val="24"/>
    </w:rPr>
  </w:style>
  <w:style w:type="paragraph" w:customStyle="1" w:styleId="AB867C02F7804EFCB4813C83F078FF544">
    <w:name w:val="AB867C02F7804EFCB4813C83F078FF544"/>
    <w:rsid w:val="00A1434F"/>
    <w:pPr>
      <w:spacing w:after="0" w:line="240" w:lineRule="auto"/>
    </w:pPr>
    <w:rPr>
      <w:rFonts w:ascii="Times New Roman" w:eastAsia="Times New Roman" w:hAnsi="Times New Roman" w:cs="Times New Roman"/>
      <w:sz w:val="24"/>
      <w:szCs w:val="24"/>
    </w:rPr>
  </w:style>
  <w:style w:type="paragraph" w:customStyle="1" w:styleId="ABA3CD208F3842D3B449DB73B6CC1F724">
    <w:name w:val="ABA3CD208F3842D3B449DB73B6CC1F724"/>
    <w:rsid w:val="00A1434F"/>
    <w:pPr>
      <w:spacing w:after="0" w:line="240" w:lineRule="auto"/>
    </w:pPr>
    <w:rPr>
      <w:rFonts w:ascii="Times New Roman" w:eastAsia="Times New Roman" w:hAnsi="Times New Roman" w:cs="Times New Roman"/>
      <w:sz w:val="24"/>
      <w:szCs w:val="24"/>
    </w:rPr>
  </w:style>
  <w:style w:type="paragraph" w:customStyle="1" w:styleId="FEBE2779FCAE4B0B859C17AEA439F4204">
    <w:name w:val="FEBE2779FCAE4B0B859C17AEA439F4204"/>
    <w:rsid w:val="00A1434F"/>
    <w:pPr>
      <w:spacing w:after="0" w:line="240" w:lineRule="auto"/>
    </w:pPr>
    <w:rPr>
      <w:rFonts w:ascii="Times New Roman" w:eastAsia="Times New Roman" w:hAnsi="Times New Roman" w:cs="Times New Roman"/>
      <w:sz w:val="24"/>
      <w:szCs w:val="24"/>
    </w:rPr>
  </w:style>
  <w:style w:type="paragraph" w:customStyle="1" w:styleId="6BE31EBC672443D89AF95D4FFBAEDAE04">
    <w:name w:val="6BE31EBC672443D89AF95D4FFBAEDAE04"/>
    <w:rsid w:val="00A1434F"/>
    <w:pPr>
      <w:spacing w:after="0" w:line="240" w:lineRule="auto"/>
    </w:pPr>
    <w:rPr>
      <w:rFonts w:ascii="Times New Roman" w:eastAsia="Times New Roman" w:hAnsi="Times New Roman" w:cs="Times New Roman"/>
      <w:sz w:val="24"/>
      <w:szCs w:val="24"/>
    </w:rPr>
  </w:style>
  <w:style w:type="paragraph" w:customStyle="1" w:styleId="831790EC356D4766B71B2B2E1AED6B6B4">
    <w:name w:val="831790EC356D4766B71B2B2E1AED6B6B4"/>
    <w:rsid w:val="00A1434F"/>
    <w:pPr>
      <w:spacing w:after="0" w:line="240" w:lineRule="auto"/>
    </w:pPr>
    <w:rPr>
      <w:rFonts w:ascii="Times New Roman" w:eastAsia="Times New Roman" w:hAnsi="Times New Roman" w:cs="Times New Roman"/>
      <w:sz w:val="24"/>
      <w:szCs w:val="24"/>
    </w:rPr>
  </w:style>
  <w:style w:type="paragraph" w:customStyle="1" w:styleId="9DB6256E091E4FF2960DAD45823C67804">
    <w:name w:val="9DB6256E091E4FF2960DAD45823C67804"/>
    <w:rsid w:val="00A1434F"/>
    <w:pPr>
      <w:spacing w:after="0" w:line="240" w:lineRule="auto"/>
    </w:pPr>
    <w:rPr>
      <w:rFonts w:ascii="Times New Roman" w:eastAsia="Times New Roman" w:hAnsi="Times New Roman" w:cs="Times New Roman"/>
      <w:sz w:val="24"/>
      <w:szCs w:val="24"/>
    </w:rPr>
  </w:style>
  <w:style w:type="paragraph" w:customStyle="1" w:styleId="ACF8333656FA4064807865593C0265CD4">
    <w:name w:val="ACF8333656FA4064807865593C0265CD4"/>
    <w:rsid w:val="00A1434F"/>
    <w:pPr>
      <w:spacing w:after="0" w:line="240" w:lineRule="auto"/>
    </w:pPr>
    <w:rPr>
      <w:rFonts w:ascii="Times New Roman" w:eastAsia="Times New Roman" w:hAnsi="Times New Roman" w:cs="Times New Roman"/>
      <w:sz w:val="24"/>
      <w:szCs w:val="24"/>
    </w:rPr>
  </w:style>
  <w:style w:type="paragraph" w:customStyle="1" w:styleId="983DB41AAD1B46F88CCCD06A370812174">
    <w:name w:val="983DB41AAD1B46F88CCCD06A370812174"/>
    <w:rsid w:val="00A1434F"/>
    <w:pPr>
      <w:spacing w:after="0" w:line="240" w:lineRule="auto"/>
    </w:pPr>
    <w:rPr>
      <w:rFonts w:ascii="Times New Roman" w:eastAsia="Times New Roman" w:hAnsi="Times New Roman" w:cs="Times New Roman"/>
      <w:sz w:val="24"/>
      <w:szCs w:val="24"/>
    </w:rPr>
  </w:style>
  <w:style w:type="paragraph" w:customStyle="1" w:styleId="6ED425EDBF7246B3A8427FBA3D1FDF3B4">
    <w:name w:val="6ED425EDBF7246B3A8427FBA3D1FDF3B4"/>
    <w:rsid w:val="00A1434F"/>
    <w:pPr>
      <w:spacing w:after="0" w:line="240" w:lineRule="auto"/>
    </w:pPr>
    <w:rPr>
      <w:rFonts w:ascii="Times New Roman" w:eastAsia="Times New Roman" w:hAnsi="Times New Roman" w:cs="Times New Roman"/>
      <w:sz w:val="24"/>
      <w:szCs w:val="24"/>
    </w:rPr>
  </w:style>
  <w:style w:type="paragraph" w:customStyle="1" w:styleId="E45CE32668AA465692687270843F27303">
    <w:name w:val="E45CE32668AA465692687270843F27303"/>
    <w:rsid w:val="00A1434F"/>
    <w:pPr>
      <w:spacing w:after="0" w:line="240" w:lineRule="auto"/>
    </w:pPr>
    <w:rPr>
      <w:rFonts w:ascii="Times New Roman" w:eastAsia="Times New Roman" w:hAnsi="Times New Roman" w:cs="Times New Roman"/>
      <w:sz w:val="24"/>
      <w:szCs w:val="24"/>
    </w:rPr>
  </w:style>
  <w:style w:type="paragraph" w:customStyle="1" w:styleId="07A8C648FB1145EC90113AD4AA2CFFC33">
    <w:name w:val="07A8C648FB1145EC90113AD4AA2CFFC33"/>
    <w:rsid w:val="00A1434F"/>
    <w:pPr>
      <w:spacing w:after="0" w:line="240" w:lineRule="auto"/>
    </w:pPr>
    <w:rPr>
      <w:rFonts w:ascii="Times New Roman" w:eastAsia="Times New Roman" w:hAnsi="Times New Roman" w:cs="Times New Roman"/>
      <w:sz w:val="24"/>
      <w:szCs w:val="24"/>
    </w:rPr>
  </w:style>
  <w:style w:type="paragraph" w:customStyle="1" w:styleId="99F7DA303E0943BDBEE63C675BA42C393">
    <w:name w:val="99F7DA303E0943BDBEE63C675BA42C393"/>
    <w:rsid w:val="00A1434F"/>
    <w:pPr>
      <w:spacing w:after="0" w:line="240" w:lineRule="auto"/>
    </w:pPr>
    <w:rPr>
      <w:rFonts w:ascii="Times New Roman" w:eastAsia="Times New Roman" w:hAnsi="Times New Roman" w:cs="Times New Roman"/>
      <w:sz w:val="24"/>
      <w:szCs w:val="24"/>
    </w:rPr>
  </w:style>
  <w:style w:type="paragraph" w:customStyle="1" w:styleId="00E400932232405987E94EBE43C48D7A3">
    <w:name w:val="00E400932232405987E94EBE43C48D7A3"/>
    <w:rsid w:val="00A1434F"/>
    <w:pPr>
      <w:spacing w:after="0" w:line="240" w:lineRule="auto"/>
    </w:pPr>
    <w:rPr>
      <w:rFonts w:ascii="Times New Roman" w:eastAsia="Times New Roman" w:hAnsi="Times New Roman" w:cs="Times New Roman"/>
      <w:sz w:val="24"/>
      <w:szCs w:val="24"/>
    </w:rPr>
  </w:style>
  <w:style w:type="paragraph" w:customStyle="1" w:styleId="121A6A5763C54E9EB40C9A446F150CBF3">
    <w:name w:val="121A6A5763C54E9EB40C9A446F150CBF3"/>
    <w:rsid w:val="00A1434F"/>
    <w:pPr>
      <w:spacing w:after="0" w:line="240" w:lineRule="auto"/>
    </w:pPr>
    <w:rPr>
      <w:rFonts w:ascii="Times New Roman" w:eastAsia="Times New Roman" w:hAnsi="Times New Roman" w:cs="Times New Roman"/>
      <w:sz w:val="24"/>
      <w:szCs w:val="24"/>
    </w:rPr>
  </w:style>
  <w:style w:type="paragraph" w:customStyle="1" w:styleId="3E7BBDDF6DE54B08A8B38427B9E8F3C23">
    <w:name w:val="3E7BBDDF6DE54B08A8B38427B9E8F3C23"/>
    <w:rsid w:val="00A1434F"/>
    <w:pPr>
      <w:spacing w:after="0" w:line="240" w:lineRule="auto"/>
    </w:pPr>
    <w:rPr>
      <w:rFonts w:ascii="Times New Roman" w:eastAsia="Times New Roman" w:hAnsi="Times New Roman" w:cs="Times New Roman"/>
      <w:sz w:val="24"/>
      <w:szCs w:val="24"/>
    </w:rPr>
  </w:style>
  <w:style w:type="paragraph" w:customStyle="1" w:styleId="CB8E86389ED74743B1D6A4F8F5A64A744">
    <w:name w:val="CB8E86389ED74743B1D6A4F8F5A64A744"/>
    <w:rsid w:val="00A1434F"/>
    <w:pPr>
      <w:spacing w:after="0" w:line="240" w:lineRule="auto"/>
    </w:pPr>
    <w:rPr>
      <w:rFonts w:ascii="Times New Roman" w:eastAsia="Times New Roman" w:hAnsi="Times New Roman" w:cs="Times New Roman"/>
      <w:sz w:val="24"/>
      <w:szCs w:val="24"/>
    </w:rPr>
  </w:style>
  <w:style w:type="paragraph" w:customStyle="1" w:styleId="09082AD75B54425094B8BCE00F53D88C4">
    <w:name w:val="09082AD75B54425094B8BCE00F53D88C4"/>
    <w:rsid w:val="00A1434F"/>
    <w:pPr>
      <w:spacing w:after="0" w:line="240" w:lineRule="auto"/>
    </w:pPr>
    <w:rPr>
      <w:rFonts w:ascii="Times New Roman" w:eastAsia="Times New Roman" w:hAnsi="Times New Roman" w:cs="Times New Roman"/>
      <w:sz w:val="24"/>
      <w:szCs w:val="24"/>
    </w:rPr>
  </w:style>
  <w:style w:type="paragraph" w:customStyle="1" w:styleId="3C46FC48642648A4A1DCE8E4C95E6AF64">
    <w:name w:val="3C46FC48642648A4A1DCE8E4C95E6AF64"/>
    <w:rsid w:val="00A1434F"/>
    <w:pPr>
      <w:spacing w:after="0" w:line="240" w:lineRule="auto"/>
    </w:pPr>
    <w:rPr>
      <w:rFonts w:ascii="Times New Roman" w:eastAsia="Times New Roman" w:hAnsi="Times New Roman" w:cs="Times New Roman"/>
      <w:sz w:val="24"/>
      <w:szCs w:val="24"/>
    </w:rPr>
  </w:style>
  <w:style w:type="paragraph" w:customStyle="1" w:styleId="6DD47F55684D41D68D51C80381C0366E4">
    <w:name w:val="6DD47F55684D41D68D51C80381C0366E4"/>
    <w:rsid w:val="00A1434F"/>
    <w:pPr>
      <w:spacing w:after="0" w:line="240" w:lineRule="auto"/>
    </w:pPr>
    <w:rPr>
      <w:rFonts w:ascii="Times New Roman" w:eastAsia="Times New Roman" w:hAnsi="Times New Roman" w:cs="Times New Roman"/>
      <w:sz w:val="24"/>
      <w:szCs w:val="24"/>
    </w:rPr>
  </w:style>
  <w:style w:type="paragraph" w:customStyle="1" w:styleId="5C371B36801A423DA1E0F862AC7A7AFE4">
    <w:name w:val="5C371B36801A423DA1E0F862AC7A7AFE4"/>
    <w:rsid w:val="00A1434F"/>
    <w:pPr>
      <w:spacing w:after="0" w:line="240" w:lineRule="auto"/>
    </w:pPr>
    <w:rPr>
      <w:rFonts w:ascii="Times New Roman" w:eastAsia="Times New Roman" w:hAnsi="Times New Roman" w:cs="Times New Roman"/>
      <w:sz w:val="24"/>
      <w:szCs w:val="24"/>
    </w:rPr>
  </w:style>
  <w:style w:type="paragraph" w:customStyle="1" w:styleId="5E5882D23E92415AA01CA906A81991974">
    <w:name w:val="5E5882D23E92415AA01CA906A81991974"/>
    <w:rsid w:val="00A1434F"/>
    <w:pPr>
      <w:spacing w:after="0" w:line="240" w:lineRule="auto"/>
    </w:pPr>
    <w:rPr>
      <w:rFonts w:ascii="Times New Roman" w:eastAsia="Times New Roman" w:hAnsi="Times New Roman" w:cs="Times New Roman"/>
      <w:sz w:val="24"/>
      <w:szCs w:val="24"/>
    </w:rPr>
  </w:style>
  <w:style w:type="paragraph" w:customStyle="1" w:styleId="D0EF9DDA79594F25AA866F9AD1597E214">
    <w:name w:val="D0EF9DDA79594F25AA866F9AD1597E214"/>
    <w:rsid w:val="00A1434F"/>
    <w:pPr>
      <w:spacing w:after="0" w:line="240" w:lineRule="auto"/>
    </w:pPr>
    <w:rPr>
      <w:rFonts w:ascii="Times New Roman" w:eastAsia="Times New Roman" w:hAnsi="Times New Roman" w:cs="Times New Roman"/>
      <w:sz w:val="24"/>
      <w:szCs w:val="24"/>
    </w:rPr>
  </w:style>
  <w:style w:type="paragraph" w:customStyle="1" w:styleId="D1095859448F47C5A00CD37767911AC64">
    <w:name w:val="D1095859448F47C5A00CD37767911AC64"/>
    <w:rsid w:val="00A1434F"/>
    <w:pPr>
      <w:spacing w:after="0" w:line="240" w:lineRule="auto"/>
    </w:pPr>
    <w:rPr>
      <w:rFonts w:ascii="Times New Roman" w:eastAsia="Times New Roman" w:hAnsi="Times New Roman" w:cs="Times New Roman"/>
      <w:sz w:val="24"/>
      <w:szCs w:val="24"/>
    </w:rPr>
  </w:style>
  <w:style w:type="paragraph" w:customStyle="1" w:styleId="BF64434900D745BFB06C897101557A2C4">
    <w:name w:val="BF64434900D745BFB06C897101557A2C4"/>
    <w:rsid w:val="00A1434F"/>
    <w:pPr>
      <w:spacing w:after="0" w:line="240" w:lineRule="auto"/>
    </w:pPr>
    <w:rPr>
      <w:rFonts w:ascii="Times New Roman" w:eastAsia="Times New Roman" w:hAnsi="Times New Roman" w:cs="Times New Roman"/>
      <w:sz w:val="24"/>
      <w:szCs w:val="24"/>
    </w:rPr>
  </w:style>
  <w:style w:type="paragraph" w:customStyle="1" w:styleId="12AB02ED957542B9B5B5AC62972D011E4">
    <w:name w:val="12AB02ED957542B9B5B5AC62972D011E4"/>
    <w:rsid w:val="00A1434F"/>
    <w:pPr>
      <w:spacing w:after="0" w:line="240" w:lineRule="auto"/>
    </w:pPr>
    <w:rPr>
      <w:rFonts w:ascii="Times New Roman" w:eastAsia="Times New Roman" w:hAnsi="Times New Roman" w:cs="Times New Roman"/>
      <w:sz w:val="24"/>
      <w:szCs w:val="24"/>
    </w:rPr>
  </w:style>
  <w:style w:type="paragraph" w:customStyle="1" w:styleId="9395FC8F2D6C46A289DFCA1029298A0A4">
    <w:name w:val="9395FC8F2D6C46A289DFCA1029298A0A4"/>
    <w:rsid w:val="00A1434F"/>
    <w:pPr>
      <w:spacing w:after="0" w:line="240" w:lineRule="auto"/>
    </w:pPr>
    <w:rPr>
      <w:rFonts w:ascii="Times New Roman" w:eastAsia="Times New Roman" w:hAnsi="Times New Roman" w:cs="Times New Roman"/>
      <w:sz w:val="24"/>
      <w:szCs w:val="24"/>
    </w:rPr>
  </w:style>
  <w:style w:type="paragraph" w:customStyle="1" w:styleId="164BBE4F52444145A4AAA385361643B04">
    <w:name w:val="164BBE4F52444145A4AAA385361643B04"/>
    <w:rsid w:val="00A1434F"/>
    <w:pPr>
      <w:spacing w:after="0" w:line="240" w:lineRule="auto"/>
    </w:pPr>
    <w:rPr>
      <w:rFonts w:ascii="Times New Roman" w:eastAsia="Times New Roman" w:hAnsi="Times New Roman" w:cs="Times New Roman"/>
      <w:sz w:val="24"/>
      <w:szCs w:val="24"/>
    </w:rPr>
  </w:style>
  <w:style w:type="paragraph" w:customStyle="1" w:styleId="E8B45DA4582B4C5E95F7960787FB3FAA4">
    <w:name w:val="E8B45DA4582B4C5E95F7960787FB3FAA4"/>
    <w:rsid w:val="00A1434F"/>
    <w:pPr>
      <w:spacing w:after="0" w:line="240" w:lineRule="auto"/>
    </w:pPr>
    <w:rPr>
      <w:rFonts w:ascii="Times New Roman" w:eastAsia="Times New Roman" w:hAnsi="Times New Roman" w:cs="Times New Roman"/>
      <w:sz w:val="24"/>
      <w:szCs w:val="24"/>
    </w:rPr>
  </w:style>
  <w:style w:type="paragraph" w:customStyle="1" w:styleId="C64ADEB64A894343938554AA3F4816904">
    <w:name w:val="C64ADEB64A894343938554AA3F4816904"/>
    <w:rsid w:val="00A1434F"/>
    <w:pPr>
      <w:spacing w:after="0" w:line="240" w:lineRule="auto"/>
    </w:pPr>
    <w:rPr>
      <w:rFonts w:ascii="Times New Roman" w:eastAsia="Times New Roman" w:hAnsi="Times New Roman" w:cs="Times New Roman"/>
      <w:sz w:val="24"/>
      <w:szCs w:val="24"/>
    </w:rPr>
  </w:style>
  <w:style w:type="paragraph" w:customStyle="1" w:styleId="DF52BF98920B43FB89C08C8C9A2D8F1B4">
    <w:name w:val="DF52BF98920B43FB89C08C8C9A2D8F1B4"/>
    <w:rsid w:val="00A1434F"/>
    <w:pPr>
      <w:spacing w:after="0" w:line="240" w:lineRule="auto"/>
    </w:pPr>
    <w:rPr>
      <w:rFonts w:ascii="Times New Roman" w:eastAsia="Times New Roman" w:hAnsi="Times New Roman" w:cs="Times New Roman"/>
      <w:sz w:val="24"/>
      <w:szCs w:val="24"/>
    </w:rPr>
  </w:style>
  <w:style w:type="paragraph" w:customStyle="1" w:styleId="D5ECB90A0EC947AAB6DDF84E71E0F4DA4">
    <w:name w:val="D5ECB90A0EC947AAB6DDF84E71E0F4DA4"/>
    <w:rsid w:val="00A1434F"/>
    <w:pPr>
      <w:spacing w:after="0" w:line="240" w:lineRule="auto"/>
    </w:pPr>
    <w:rPr>
      <w:rFonts w:ascii="Times New Roman" w:eastAsia="Times New Roman" w:hAnsi="Times New Roman" w:cs="Times New Roman"/>
      <w:sz w:val="24"/>
      <w:szCs w:val="24"/>
    </w:rPr>
  </w:style>
  <w:style w:type="paragraph" w:customStyle="1" w:styleId="8213FDD66D8D45AFB10103A73BFBFEAF4">
    <w:name w:val="8213FDD66D8D45AFB10103A73BFBFEAF4"/>
    <w:rsid w:val="00A1434F"/>
    <w:pPr>
      <w:spacing w:after="0" w:line="240" w:lineRule="auto"/>
    </w:pPr>
    <w:rPr>
      <w:rFonts w:ascii="Times New Roman" w:eastAsia="Times New Roman" w:hAnsi="Times New Roman" w:cs="Times New Roman"/>
      <w:sz w:val="24"/>
      <w:szCs w:val="24"/>
    </w:rPr>
  </w:style>
  <w:style w:type="paragraph" w:customStyle="1" w:styleId="B3670055866D459A98577A81050AE7074">
    <w:name w:val="B3670055866D459A98577A81050AE7074"/>
    <w:rsid w:val="00A1434F"/>
    <w:pPr>
      <w:spacing w:after="0" w:line="240" w:lineRule="auto"/>
    </w:pPr>
    <w:rPr>
      <w:rFonts w:ascii="Times New Roman" w:eastAsia="Times New Roman" w:hAnsi="Times New Roman" w:cs="Times New Roman"/>
      <w:sz w:val="24"/>
      <w:szCs w:val="24"/>
    </w:rPr>
  </w:style>
  <w:style w:type="paragraph" w:customStyle="1" w:styleId="B5B20334FD4E4840AE7B886B6E6165BD4">
    <w:name w:val="B5B20334FD4E4840AE7B886B6E6165BD4"/>
    <w:rsid w:val="00A1434F"/>
    <w:pPr>
      <w:spacing w:after="0" w:line="240" w:lineRule="auto"/>
    </w:pPr>
    <w:rPr>
      <w:rFonts w:ascii="Times New Roman" w:eastAsia="Times New Roman" w:hAnsi="Times New Roman" w:cs="Times New Roman"/>
      <w:sz w:val="24"/>
      <w:szCs w:val="24"/>
    </w:rPr>
  </w:style>
  <w:style w:type="paragraph" w:customStyle="1" w:styleId="26961F4D966C418C88C07991E4110C464">
    <w:name w:val="26961F4D966C418C88C07991E4110C464"/>
    <w:rsid w:val="00A1434F"/>
    <w:pPr>
      <w:spacing w:after="0" w:line="240" w:lineRule="auto"/>
    </w:pPr>
    <w:rPr>
      <w:rFonts w:ascii="Times New Roman" w:eastAsia="Times New Roman" w:hAnsi="Times New Roman" w:cs="Times New Roman"/>
      <w:sz w:val="24"/>
      <w:szCs w:val="24"/>
    </w:rPr>
  </w:style>
  <w:style w:type="paragraph" w:customStyle="1" w:styleId="B82BA8011FDD416A86779D80176BD1024">
    <w:name w:val="B82BA8011FDD416A86779D80176BD1024"/>
    <w:rsid w:val="00A1434F"/>
    <w:pPr>
      <w:spacing w:after="0" w:line="240" w:lineRule="auto"/>
    </w:pPr>
    <w:rPr>
      <w:rFonts w:ascii="Times New Roman" w:eastAsia="Times New Roman" w:hAnsi="Times New Roman" w:cs="Times New Roman"/>
      <w:sz w:val="24"/>
      <w:szCs w:val="24"/>
    </w:rPr>
  </w:style>
  <w:style w:type="paragraph" w:customStyle="1" w:styleId="27BC9343ADE748D2A621DE0D79BD1CEE4">
    <w:name w:val="27BC9343ADE748D2A621DE0D79BD1CEE4"/>
    <w:rsid w:val="00A1434F"/>
    <w:pPr>
      <w:spacing w:after="0" w:line="240" w:lineRule="auto"/>
    </w:pPr>
    <w:rPr>
      <w:rFonts w:ascii="Times New Roman" w:eastAsia="Times New Roman" w:hAnsi="Times New Roman" w:cs="Times New Roman"/>
      <w:sz w:val="24"/>
      <w:szCs w:val="24"/>
    </w:rPr>
  </w:style>
  <w:style w:type="paragraph" w:customStyle="1" w:styleId="71FEC3BF055445C89941AC0628E4409E4">
    <w:name w:val="71FEC3BF055445C89941AC0628E4409E4"/>
    <w:rsid w:val="00A1434F"/>
    <w:pPr>
      <w:spacing w:after="0" w:line="240" w:lineRule="auto"/>
    </w:pPr>
    <w:rPr>
      <w:rFonts w:ascii="Times New Roman" w:eastAsia="Times New Roman" w:hAnsi="Times New Roman" w:cs="Times New Roman"/>
      <w:sz w:val="24"/>
      <w:szCs w:val="24"/>
    </w:rPr>
  </w:style>
  <w:style w:type="paragraph" w:customStyle="1" w:styleId="8F335842ED9F4384AE8554B37DBF5A3A4">
    <w:name w:val="8F335842ED9F4384AE8554B37DBF5A3A4"/>
    <w:rsid w:val="00A1434F"/>
    <w:pPr>
      <w:spacing w:after="0" w:line="240" w:lineRule="auto"/>
    </w:pPr>
    <w:rPr>
      <w:rFonts w:ascii="Times New Roman" w:eastAsia="Times New Roman" w:hAnsi="Times New Roman" w:cs="Times New Roman"/>
      <w:sz w:val="24"/>
      <w:szCs w:val="24"/>
    </w:rPr>
  </w:style>
  <w:style w:type="paragraph" w:customStyle="1" w:styleId="5965CC274CBC47CB82B525FAD323EE444">
    <w:name w:val="5965CC274CBC47CB82B525FAD323EE444"/>
    <w:rsid w:val="00A1434F"/>
    <w:pPr>
      <w:spacing w:after="0" w:line="240" w:lineRule="auto"/>
    </w:pPr>
    <w:rPr>
      <w:rFonts w:ascii="Times New Roman" w:eastAsia="Times New Roman" w:hAnsi="Times New Roman" w:cs="Times New Roman"/>
      <w:sz w:val="24"/>
      <w:szCs w:val="24"/>
    </w:rPr>
  </w:style>
  <w:style w:type="paragraph" w:customStyle="1" w:styleId="DBACA327F5784795A9372565D3596AD74">
    <w:name w:val="DBACA327F5784795A9372565D3596AD74"/>
    <w:rsid w:val="00A1434F"/>
    <w:pPr>
      <w:spacing w:after="0" w:line="240" w:lineRule="auto"/>
    </w:pPr>
    <w:rPr>
      <w:rFonts w:ascii="Times New Roman" w:eastAsia="Times New Roman" w:hAnsi="Times New Roman" w:cs="Times New Roman"/>
      <w:sz w:val="24"/>
      <w:szCs w:val="24"/>
    </w:rPr>
  </w:style>
  <w:style w:type="paragraph" w:customStyle="1" w:styleId="E0278A1F023749B6B127163DF1FB8D764">
    <w:name w:val="E0278A1F023749B6B127163DF1FB8D764"/>
    <w:rsid w:val="00A1434F"/>
    <w:pPr>
      <w:spacing w:after="0" w:line="240" w:lineRule="auto"/>
    </w:pPr>
    <w:rPr>
      <w:rFonts w:ascii="Times New Roman" w:eastAsia="Times New Roman" w:hAnsi="Times New Roman" w:cs="Times New Roman"/>
      <w:sz w:val="24"/>
      <w:szCs w:val="24"/>
    </w:rPr>
  </w:style>
  <w:style w:type="paragraph" w:customStyle="1" w:styleId="51A0C95CBC0D43D6BAFD92342D3157CA4">
    <w:name w:val="51A0C95CBC0D43D6BAFD92342D3157CA4"/>
    <w:rsid w:val="00A1434F"/>
    <w:pPr>
      <w:spacing w:after="0" w:line="240" w:lineRule="auto"/>
    </w:pPr>
    <w:rPr>
      <w:rFonts w:ascii="Times New Roman" w:eastAsia="Times New Roman" w:hAnsi="Times New Roman" w:cs="Times New Roman"/>
      <w:sz w:val="24"/>
      <w:szCs w:val="24"/>
    </w:rPr>
  </w:style>
  <w:style w:type="paragraph" w:customStyle="1" w:styleId="C1279D11BF8F4D599DB5B321ADF368AC4">
    <w:name w:val="C1279D11BF8F4D599DB5B321ADF368AC4"/>
    <w:rsid w:val="00A1434F"/>
    <w:pPr>
      <w:spacing w:after="0" w:line="240" w:lineRule="auto"/>
    </w:pPr>
    <w:rPr>
      <w:rFonts w:ascii="Times New Roman" w:eastAsia="Times New Roman" w:hAnsi="Times New Roman" w:cs="Times New Roman"/>
      <w:sz w:val="24"/>
      <w:szCs w:val="24"/>
    </w:rPr>
  </w:style>
  <w:style w:type="paragraph" w:customStyle="1" w:styleId="ACCD72C46B494635A32784FCAF0531EA4">
    <w:name w:val="ACCD72C46B494635A32784FCAF0531EA4"/>
    <w:rsid w:val="00A1434F"/>
    <w:pPr>
      <w:spacing w:after="0" w:line="240" w:lineRule="auto"/>
    </w:pPr>
    <w:rPr>
      <w:rFonts w:ascii="Times New Roman" w:eastAsia="Times New Roman" w:hAnsi="Times New Roman" w:cs="Times New Roman"/>
      <w:sz w:val="24"/>
      <w:szCs w:val="24"/>
    </w:rPr>
  </w:style>
  <w:style w:type="paragraph" w:customStyle="1" w:styleId="E32C98756D6B46DD9253D70ECAF9AA144">
    <w:name w:val="E32C98756D6B46DD9253D70ECAF9AA144"/>
    <w:rsid w:val="00A1434F"/>
    <w:pPr>
      <w:spacing w:after="0" w:line="240" w:lineRule="auto"/>
    </w:pPr>
    <w:rPr>
      <w:rFonts w:ascii="Times New Roman" w:eastAsia="Times New Roman" w:hAnsi="Times New Roman" w:cs="Times New Roman"/>
      <w:sz w:val="24"/>
      <w:szCs w:val="24"/>
    </w:rPr>
  </w:style>
  <w:style w:type="paragraph" w:customStyle="1" w:styleId="2D9AB69678AB4317AC60909DD3DBA2054">
    <w:name w:val="2D9AB69678AB4317AC60909DD3DBA2054"/>
    <w:rsid w:val="00A1434F"/>
    <w:pPr>
      <w:spacing w:after="0" w:line="240" w:lineRule="auto"/>
    </w:pPr>
    <w:rPr>
      <w:rFonts w:ascii="Times New Roman" w:eastAsia="Times New Roman" w:hAnsi="Times New Roman" w:cs="Times New Roman"/>
      <w:sz w:val="24"/>
      <w:szCs w:val="24"/>
    </w:rPr>
  </w:style>
  <w:style w:type="paragraph" w:customStyle="1" w:styleId="B6C35E9DD6604CE59862C42A22C7642D4">
    <w:name w:val="B6C35E9DD6604CE59862C42A22C7642D4"/>
    <w:rsid w:val="00A1434F"/>
    <w:pPr>
      <w:spacing w:after="0" w:line="240" w:lineRule="auto"/>
    </w:pPr>
    <w:rPr>
      <w:rFonts w:ascii="Times New Roman" w:eastAsia="Times New Roman" w:hAnsi="Times New Roman" w:cs="Times New Roman"/>
      <w:sz w:val="24"/>
      <w:szCs w:val="24"/>
    </w:rPr>
  </w:style>
  <w:style w:type="paragraph" w:customStyle="1" w:styleId="542C15D56E7E4EDC9B38A44B6E069F8E4">
    <w:name w:val="542C15D56E7E4EDC9B38A44B6E069F8E4"/>
    <w:rsid w:val="00A1434F"/>
    <w:pPr>
      <w:spacing w:after="0" w:line="240" w:lineRule="auto"/>
    </w:pPr>
    <w:rPr>
      <w:rFonts w:ascii="Times New Roman" w:eastAsia="Times New Roman" w:hAnsi="Times New Roman" w:cs="Times New Roman"/>
      <w:sz w:val="24"/>
      <w:szCs w:val="24"/>
    </w:rPr>
  </w:style>
  <w:style w:type="paragraph" w:customStyle="1" w:styleId="45F13B75DA1B4FF0B05F1AF80C5228144">
    <w:name w:val="45F13B75DA1B4FF0B05F1AF80C5228144"/>
    <w:rsid w:val="00A1434F"/>
    <w:pPr>
      <w:spacing w:after="0" w:line="240" w:lineRule="auto"/>
    </w:pPr>
    <w:rPr>
      <w:rFonts w:ascii="Times New Roman" w:eastAsia="Times New Roman" w:hAnsi="Times New Roman" w:cs="Times New Roman"/>
      <w:sz w:val="24"/>
      <w:szCs w:val="24"/>
    </w:rPr>
  </w:style>
  <w:style w:type="paragraph" w:customStyle="1" w:styleId="A3EED005AE304E06AAECFE5C26DB73D54">
    <w:name w:val="A3EED005AE304E06AAECFE5C26DB73D54"/>
    <w:rsid w:val="00A1434F"/>
    <w:pPr>
      <w:spacing w:after="0" w:line="240" w:lineRule="auto"/>
    </w:pPr>
    <w:rPr>
      <w:rFonts w:ascii="Times New Roman" w:eastAsia="Times New Roman" w:hAnsi="Times New Roman" w:cs="Times New Roman"/>
      <w:sz w:val="24"/>
      <w:szCs w:val="24"/>
    </w:rPr>
  </w:style>
  <w:style w:type="paragraph" w:customStyle="1" w:styleId="61604D849C96418C820FE2A003FE63104">
    <w:name w:val="61604D849C96418C820FE2A003FE63104"/>
    <w:rsid w:val="00A1434F"/>
    <w:pPr>
      <w:spacing w:after="0" w:line="240" w:lineRule="auto"/>
    </w:pPr>
    <w:rPr>
      <w:rFonts w:ascii="Times New Roman" w:eastAsia="Times New Roman" w:hAnsi="Times New Roman" w:cs="Times New Roman"/>
      <w:sz w:val="24"/>
      <w:szCs w:val="24"/>
    </w:rPr>
  </w:style>
  <w:style w:type="paragraph" w:customStyle="1" w:styleId="82382EA900994B67B975C2102340AFD54">
    <w:name w:val="82382EA900994B67B975C2102340AFD54"/>
    <w:rsid w:val="00A1434F"/>
    <w:pPr>
      <w:spacing w:after="0" w:line="240" w:lineRule="auto"/>
    </w:pPr>
    <w:rPr>
      <w:rFonts w:ascii="Times New Roman" w:eastAsia="Times New Roman" w:hAnsi="Times New Roman" w:cs="Times New Roman"/>
      <w:sz w:val="24"/>
      <w:szCs w:val="24"/>
    </w:rPr>
  </w:style>
  <w:style w:type="paragraph" w:customStyle="1" w:styleId="3CCD465585774BF0B00EA063E1C58BA44">
    <w:name w:val="3CCD465585774BF0B00EA063E1C58BA44"/>
    <w:rsid w:val="00A1434F"/>
    <w:pPr>
      <w:spacing w:after="0" w:line="240" w:lineRule="auto"/>
    </w:pPr>
    <w:rPr>
      <w:rFonts w:ascii="Times New Roman" w:eastAsia="Times New Roman" w:hAnsi="Times New Roman" w:cs="Times New Roman"/>
      <w:sz w:val="24"/>
      <w:szCs w:val="24"/>
    </w:rPr>
  </w:style>
  <w:style w:type="paragraph" w:customStyle="1" w:styleId="763B05FC3D64412E9DF67142AB3CFB2C4">
    <w:name w:val="763B05FC3D64412E9DF67142AB3CFB2C4"/>
    <w:rsid w:val="00A1434F"/>
    <w:pPr>
      <w:spacing w:after="0" w:line="240" w:lineRule="auto"/>
    </w:pPr>
    <w:rPr>
      <w:rFonts w:ascii="Times New Roman" w:eastAsia="Times New Roman" w:hAnsi="Times New Roman" w:cs="Times New Roman"/>
      <w:sz w:val="24"/>
      <w:szCs w:val="24"/>
    </w:rPr>
  </w:style>
  <w:style w:type="paragraph" w:customStyle="1" w:styleId="A560CF4F5EB24F52B9BE12E482B2F9544">
    <w:name w:val="A560CF4F5EB24F52B9BE12E482B2F9544"/>
    <w:rsid w:val="00A1434F"/>
    <w:pPr>
      <w:spacing w:after="0" w:line="240" w:lineRule="auto"/>
    </w:pPr>
    <w:rPr>
      <w:rFonts w:ascii="Times New Roman" w:eastAsia="Times New Roman" w:hAnsi="Times New Roman" w:cs="Times New Roman"/>
      <w:sz w:val="24"/>
      <w:szCs w:val="24"/>
    </w:rPr>
  </w:style>
  <w:style w:type="paragraph" w:customStyle="1" w:styleId="5CA49015C5204699A8ACC1129A84FD324">
    <w:name w:val="5CA49015C5204699A8ACC1129A84FD324"/>
    <w:rsid w:val="00A1434F"/>
    <w:pPr>
      <w:spacing w:after="0" w:line="240" w:lineRule="auto"/>
    </w:pPr>
    <w:rPr>
      <w:rFonts w:ascii="Times New Roman" w:eastAsia="Times New Roman" w:hAnsi="Times New Roman" w:cs="Times New Roman"/>
      <w:sz w:val="24"/>
      <w:szCs w:val="24"/>
    </w:rPr>
  </w:style>
  <w:style w:type="paragraph" w:customStyle="1" w:styleId="548FA62D48DE46A4A78E4D6AA0B649684">
    <w:name w:val="548FA62D48DE46A4A78E4D6AA0B649684"/>
    <w:rsid w:val="00A1434F"/>
    <w:pPr>
      <w:spacing w:after="0" w:line="240" w:lineRule="auto"/>
    </w:pPr>
    <w:rPr>
      <w:rFonts w:ascii="Times New Roman" w:eastAsia="Times New Roman" w:hAnsi="Times New Roman" w:cs="Times New Roman"/>
      <w:sz w:val="24"/>
      <w:szCs w:val="24"/>
    </w:rPr>
  </w:style>
  <w:style w:type="paragraph" w:customStyle="1" w:styleId="2C9C2B2E4F3E460188803C3D53BBD7FA4">
    <w:name w:val="2C9C2B2E4F3E460188803C3D53BBD7FA4"/>
    <w:rsid w:val="00A1434F"/>
    <w:pPr>
      <w:spacing w:after="0" w:line="240" w:lineRule="auto"/>
    </w:pPr>
    <w:rPr>
      <w:rFonts w:ascii="Times New Roman" w:eastAsia="Times New Roman" w:hAnsi="Times New Roman" w:cs="Times New Roman"/>
      <w:sz w:val="24"/>
      <w:szCs w:val="24"/>
    </w:rPr>
  </w:style>
  <w:style w:type="paragraph" w:customStyle="1" w:styleId="2DBA20802FF8420C933CF6947E071D344">
    <w:name w:val="2DBA20802FF8420C933CF6947E071D344"/>
    <w:rsid w:val="00A1434F"/>
    <w:pPr>
      <w:spacing w:after="0" w:line="240" w:lineRule="auto"/>
    </w:pPr>
    <w:rPr>
      <w:rFonts w:ascii="Times New Roman" w:eastAsia="Times New Roman" w:hAnsi="Times New Roman" w:cs="Times New Roman"/>
      <w:sz w:val="24"/>
      <w:szCs w:val="24"/>
    </w:rPr>
  </w:style>
  <w:style w:type="paragraph" w:customStyle="1" w:styleId="7A6A8E579EC3457B9A4D736024AD3D8D4">
    <w:name w:val="7A6A8E579EC3457B9A4D736024AD3D8D4"/>
    <w:rsid w:val="00A1434F"/>
    <w:pPr>
      <w:spacing w:after="0" w:line="240" w:lineRule="auto"/>
    </w:pPr>
    <w:rPr>
      <w:rFonts w:ascii="Times New Roman" w:eastAsia="Times New Roman" w:hAnsi="Times New Roman" w:cs="Times New Roman"/>
      <w:sz w:val="24"/>
      <w:szCs w:val="24"/>
    </w:rPr>
  </w:style>
  <w:style w:type="paragraph" w:customStyle="1" w:styleId="CAAA5BE473EE478C9B3B87F352FB91874">
    <w:name w:val="CAAA5BE473EE478C9B3B87F352FB91874"/>
    <w:rsid w:val="00A1434F"/>
    <w:pPr>
      <w:spacing w:after="0" w:line="240" w:lineRule="auto"/>
    </w:pPr>
    <w:rPr>
      <w:rFonts w:ascii="Times New Roman" w:eastAsia="Times New Roman" w:hAnsi="Times New Roman" w:cs="Times New Roman"/>
      <w:sz w:val="24"/>
      <w:szCs w:val="24"/>
    </w:rPr>
  </w:style>
  <w:style w:type="paragraph" w:customStyle="1" w:styleId="7EFBE36679AF4E2FB70A7E64A58CF3B24">
    <w:name w:val="7EFBE36679AF4E2FB70A7E64A58CF3B24"/>
    <w:rsid w:val="00A1434F"/>
    <w:pPr>
      <w:spacing w:after="0" w:line="240" w:lineRule="auto"/>
    </w:pPr>
    <w:rPr>
      <w:rFonts w:ascii="Times New Roman" w:eastAsia="Times New Roman" w:hAnsi="Times New Roman" w:cs="Times New Roman"/>
      <w:sz w:val="24"/>
      <w:szCs w:val="24"/>
    </w:rPr>
  </w:style>
  <w:style w:type="paragraph" w:customStyle="1" w:styleId="96D1AFF4CDBF4061B582EBD2EE3D286B4">
    <w:name w:val="96D1AFF4CDBF4061B582EBD2EE3D286B4"/>
    <w:rsid w:val="00A1434F"/>
    <w:pPr>
      <w:spacing w:after="0" w:line="240" w:lineRule="auto"/>
    </w:pPr>
    <w:rPr>
      <w:rFonts w:ascii="Times New Roman" w:eastAsia="Times New Roman" w:hAnsi="Times New Roman" w:cs="Times New Roman"/>
      <w:sz w:val="24"/>
      <w:szCs w:val="24"/>
    </w:rPr>
  </w:style>
  <w:style w:type="paragraph" w:customStyle="1" w:styleId="A9A1238BBF85489E96DCC082718424FF4">
    <w:name w:val="A9A1238BBF85489E96DCC082718424FF4"/>
    <w:rsid w:val="00A1434F"/>
    <w:pPr>
      <w:spacing w:after="0" w:line="240" w:lineRule="auto"/>
    </w:pPr>
    <w:rPr>
      <w:rFonts w:ascii="Times New Roman" w:eastAsia="Times New Roman" w:hAnsi="Times New Roman" w:cs="Times New Roman"/>
      <w:sz w:val="24"/>
      <w:szCs w:val="24"/>
    </w:rPr>
  </w:style>
  <w:style w:type="paragraph" w:customStyle="1" w:styleId="6C16EECFD392446A8A4986BDD1A7F84F4">
    <w:name w:val="6C16EECFD392446A8A4986BDD1A7F84F4"/>
    <w:rsid w:val="00A1434F"/>
    <w:pPr>
      <w:spacing w:after="0" w:line="240" w:lineRule="auto"/>
    </w:pPr>
    <w:rPr>
      <w:rFonts w:ascii="Times New Roman" w:eastAsia="Times New Roman" w:hAnsi="Times New Roman" w:cs="Times New Roman"/>
      <w:sz w:val="24"/>
      <w:szCs w:val="24"/>
    </w:rPr>
  </w:style>
  <w:style w:type="paragraph" w:customStyle="1" w:styleId="B518F6554D6D47BB8D91E5B05E12F2984">
    <w:name w:val="B518F6554D6D47BB8D91E5B05E12F2984"/>
    <w:rsid w:val="00A1434F"/>
    <w:pPr>
      <w:spacing w:after="0" w:line="240" w:lineRule="auto"/>
    </w:pPr>
    <w:rPr>
      <w:rFonts w:ascii="Times New Roman" w:eastAsia="Times New Roman" w:hAnsi="Times New Roman" w:cs="Times New Roman"/>
      <w:sz w:val="24"/>
      <w:szCs w:val="24"/>
    </w:rPr>
  </w:style>
  <w:style w:type="paragraph" w:customStyle="1" w:styleId="73CCBC0F032C418599B977705689F5264">
    <w:name w:val="73CCBC0F032C418599B977705689F5264"/>
    <w:rsid w:val="00A1434F"/>
    <w:pPr>
      <w:spacing w:after="0" w:line="240" w:lineRule="auto"/>
    </w:pPr>
    <w:rPr>
      <w:rFonts w:ascii="Times New Roman" w:eastAsia="Times New Roman" w:hAnsi="Times New Roman" w:cs="Times New Roman"/>
      <w:sz w:val="24"/>
      <w:szCs w:val="24"/>
    </w:rPr>
  </w:style>
  <w:style w:type="paragraph" w:customStyle="1" w:styleId="8DD9377AE47E4FB09992E66FB65E55744">
    <w:name w:val="8DD9377AE47E4FB09992E66FB65E55744"/>
    <w:rsid w:val="00A1434F"/>
    <w:pPr>
      <w:spacing w:after="0" w:line="240" w:lineRule="auto"/>
    </w:pPr>
    <w:rPr>
      <w:rFonts w:ascii="Times New Roman" w:eastAsia="Times New Roman" w:hAnsi="Times New Roman" w:cs="Times New Roman"/>
      <w:sz w:val="24"/>
      <w:szCs w:val="24"/>
    </w:rPr>
  </w:style>
  <w:style w:type="paragraph" w:customStyle="1" w:styleId="91439B0A3F1B4A76A4FD9470AA7498A94">
    <w:name w:val="91439B0A3F1B4A76A4FD9470AA7498A94"/>
    <w:rsid w:val="00A1434F"/>
    <w:pPr>
      <w:spacing w:after="0" w:line="240" w:lineRule="auto"/>
    </w:pPr>
    <w:rPr>
      <w:rFonts w:ascii="Times New Roman" w:eastAsia="Times New Roman" w:hAnsi="Times New Roman" w:cs="Times New Roman"/>
      <w:sz w:val="24"/>
      <w:szCs w:val="24"/>
    </w:rPr>
  </w:style>
  <w:style w:type="paragraph" w:customStyle="1" w:styleId="20BF0F5C1904411EB801C6C7E95FBEC44">
    <w:name w:val="20BF0F5C1904411EB801C6C7E95FBEC44"/>
    <w:rsid w:val="00A1434F"/>
    <w:pPr>
      <w:spacing w:after="0" w:line="240" w:lineRule="auto"/>
    </w:pPr>
    <w:rPr>
      <w:rFonts w:ascii="Times New Roman" w:eastAsia="Times New Roman" w:hAnsi="Times New Roman" w:cs="Times New Roman"/>
      <w:sz w:val="24"/>
      <w:szCs w:val="24"/>
    </w:rPr>
  </w:style>
  <w:style w:type="paragraph" w:customStyle="1" w:styleId="C9097DD6FBBF47A690EE9B4608A8301B4">
    <w:name w:val="C9097DD6FBBF47A690EE9B4608A8301B4"/>
    <w:rsid w:val="00A1434F"/>
    <w:pPr>
      <w:spacing w:after="0" w:line="240" w:lineRule="auto"/>
    </w:pPr>
    <w:rPr>
      <w:rFonts w:ascii="Times New Roman" w:eastAsia="Times New Roman" w:hAnsi="Times New Roman" w:cs="Times New Roman"/>
      <w:sz w:val="24"/>
      <w:szCs w:val="24"/>
    </w:rPr>
  </w:style>
  <w:style w:type="paragraph" w:customStyle="1" w:styleId="3DAF105DE36C47DC82AED39C2DC3E7534">
    <w:name w:val="3DAF105DE36C47DC82AED39C2DC3E7534"/>
    <w:rsid w:val="00A1434F"/>
    <w:pPr>
      <w:spacing w:after="0" w:line="240" w:lineRule="auto"/>
    </w:pPr>
    <w:rPr>
      <w:rFonts w:ascii="Times New Roman" w:eastAsia="Times New Roman" w:hAnsi="Times New Roman" w:cs="Times New Roman"/>
      <w:sz w:val="24"/>
      <w:szCs w:val="24"/>
    </w:rPr>
  </w:style>
  <w:style w:type="paragraph" w:customStyle="1" w:styleId="BC2A38AF12AC4179825BC57662DF91214">
    <w:name w:val="BC2A38AF12AC4179825BC57662DF91214"/>
    <w:rsid w:val="00A1434F"/>
    <w:pPr>
      <w:spacing w:after="0" w:line="240" w:lineRule="auto"/>
    </w:pPr>
    <w:rPr>
      <w:rFonts w:ascii="Times New Roman" w:eastAsia="Times New Roman" w:hAnsi="Times New Roman" w:cs="Times New Roman"/>
      <w:sz w:val="24"/>
      <w:szCs w:val="24"/>
    </w:rPr>
  </w:style>
  <w:style w:type="paragraph" w:customStyle="1" w:styleId="C27A62F2BF1D4D65B9B3A4D15973AD854">
    <w:name w:val="C27A62F2BF1D4D65B9B3A4D15973AD854"/>
    <w:rsid w:val="00A1434F"/>
    <w:pPr>
      <w:spacing w:after="0" w:line="240" w:lineRule="auto"/>
    </w:pPr>
    <w:rPr>
      <w:rFonts w:ascii="Times New Roman" w:eastAsia="Times New Roman" w:hAnsi="Times New Roman" w:cs="Times New Roman"/>
      <w:sz w:val="24"/>
      <w:szCs w:val="24"/>
    </w:rPr>
  </w:style>
  <w:style w:type="paragraph" w:customStyle="1" w:styleId="913419B0D165425B8DF384F7F07500634">
    <w:name w:val="913419B0D165425B8DF384F7F07500634"/>
    <w:rsid w:val="00A1434F"/>
    <w:pPr>
      <w:spacing w:after="0" w:line="240" w:lineRule="auto"/>
    </w:pPr>
    <w:rPr>
      <w:rFonts w:ascii="Times New Roman" w:eastAsia="Times New Roman" w:hAnsi="Times New Roman" w:cs="Times New Roman"/>
      <w:sz w:val="24"/>
      <w:szCs w:val="24"/>
    </w:rPr>
  </w:style>
  <w:style w:type="paragraph" w:customStyle="1" w:styleId="9A5F4DB0BB6A4BC9958B4B1172F83C864">
    <w:name w:val="9A5F4DB0BB6A4BC9958B4B1172F83C864"/>
    <w:rsid w:val="00A1434F"/>
    <w:pPr>
      <w:spacing w:after="0" w:line="240" w:lineRule="auto"/>
    </w:pPr>
    <w:rPr>
      <w:rFonts w:ascii="Times New Roman" w:eastAsia="Times New Roman" w:hAnsi="Times New Roman" w:cs="Times New Roman"/>
      <w:sz w:val="24"/>
      <w:szCs w:val="24"/>
    </w:rPr>
  </w:style>
  <w:style w:type="paragraph" w:customStyle="1" w:styleId="82B705A88C304ABF980D0D880726E8A94">
    <w:name w:val="82B705A88C304ABF980D0D880726E8A94"/>
    <w:rsid w:val="00A1434F"/>
    <w:pPr>
      <w:spacing w:after="0" w:line="240" w:lineRule="auto"/>
    </w:pPr>
    <w:rPr>
      <w:rFonts w:ascii="Times New Roman" w:eastAsia="Times New Roman" w:hAnsi="Times New Roman" w:cs="Times New Roman"/>
      <w:sz w:val="24"/>
      <w:szCs w:val="24"/>
    </w:rPr>
  </w:style>
  <w:style w:type="paragraph" w:customStyle="1" w:styleId="EE19A701BBD84B63A720253E3B87E5FD4">
    <w:name w:val="EE19A701BBD84B63A720253E3B87E5FD4"/>
    <w:rsid w:val="00A1434F"/>
    <w:pPr>
      <w:spacing w:after="0" w:line="240" w:lineRule="auto"/>
    </w:pPr>
    <w:rPr>
      <w:rFonts w:ascii="Times New Roman" w:eastAsia="Times New Roman" w:hAnsi="Times New Roman" w:cs="Times New Roman"/>
      <w:sz w:val="24"/>
      <w:szCs w:val="24"/>
    </w:rPr>
  </w:style>
  <w:style w:type="paragraph" w:customStyle="1" w:styleId="50601EFCA6C6463EA49DD26FA69C7A0C4">
    <w:name w:val="50601EFCA6C6463EA49DD26FA69C7A0C4"/>
    <w:rsid w:val="00A1434F"/>
    <w:pPr>
      <w:spacing w:after="0" w:line="240" w:lineRule="auto"/>
    </w:pPr>
    <w:rPr>
      <w:rFonts w:ascii="Times New Roman" w:eastAsia="Times New Roman" w:hAnsi="Times New Roman" w:cs="Times New Roman"/>
      <w:sz w:val="24"/>
      <w:szCs w:val="24"/>
    </w:rPr>
  </w:style>
  <w:style w:type="paragraph" w:customStyle="1" w:styleId="A87DB5B6BE9142669A483D1C7DD7F0244">
    <w:name w:val="A87DB5B6BE9142669A483D1C7DD7F0244"/>
    <w:rsid w:val="00A1434F"/>
    <w:pPr>
      <w:spacing w:after="0" w:line="240" w:lineRule="auto"/>
    </w:pPr>
    <w:rPr>
      <w:rFonts w:ascii="Times New Roman" w:eastAsia="Times New Roman" w:hAnsi="Times New Roman" w:cs="Times New Roman"/>
      <w:sz w:val="24"/>
      <w:szCs w:val="24"/>
    </w:rPr>
  </w:style>
  <w:style w:type="paragraph" w:customStyle="1" w:styleId="8A1B75FE3357405BB272CE34389EB6BF4">
    <w:name w:val="8A1B75FE3357405BB272CE34389EB6BF4"/>
    <w:rsid w:val="00A1434F"/>
    <w:pPr>
      <w:spacing w:after="0" w:line="240" w:lineRule="auto"/>
    </w:pPr>
    <w:rPr>
      <w:rFonts w:ascii="Times New Roman" w:eastAsia="Times New Roman" w:hAnsi="Times New Roman" w:cs="Times New Roman"/>
      <w:sz w:val="24"/>
      <w:szCs w:val="24"/>
    </w:rPr>
  </w:style>
  <w:style w:type="paragraph" w:customStyle="1" w:styleId="2804B843E0964FD48EEA621411CB1AA24">
    <w:name w:val="2804B843E0964FD48EEA621411CB1AA24"/>
    <w:rsid w:val="00A1434F"/>
    <w:pPr>
      <w:spacing w:after="0" w:line="240" w:lineRule="auto"/>
    </w:pPr>
    <w:rPr>
      <w:rFonts w:ascii="Times New Roman" w:eastAsia="Times New Roman" w:hAnsi="Times New Roman" w:cs="Times New Roman"/>
      <w:sz w:val="24"/>
      <w:szCs w:val="24"/>
    </w:rPr>
  </w:style>
  <w:style w:type="paragraph" w:customStyle="1" w:styleId="CD0E6D4A8300411696178A76D11525784">
    <w:name w:val="CD0E6D4A8300411696178A76D11525784"/>
    <w:rsid w:val="00A1434F"/>
    <w:pPr>
      <w:spacing w:after="0" w:line="240" w:lineRule="auto"/>
    </w:pPr>
    <w:rPr>
      <w:rFonts w:ascii="Times New Roman" w:eastAsia="Times New Roman" w:hAnsi="Times New Roman" w:cs="Times New Roman"/>
      <w:sz w:val="24"/>
      <w:szCs w:val="24"/>
    </w:rPr>
  </w:style>
  <w:style w:type="paragraph" w:customStyle="1" w:styleId="2EB02FF2C73F4C69A44368D3B5080E8D4">
    <w:name w:val="2EB02FF2C73F4C69A44368D3B5080E8D4"/>
    <w:rsid w:val="00A1434F"/>
    <w:pPr>
      <w:spacing w:after="0" w:line="240" w:lineRule="auto"/>
    </w:pPr>
    <w:rPr>
      <w:rFonts w:ascii="Times New Roman" w:eastAsia="Times New Roman" w:hAnsi="Times New Roman" w:cs="Times New Roman"/>
      <w:sz w:val="24"/>
      <w:szCs w:val="24"/>
    </w:rPr>
  </w:style>
  <w:style w:type="paragraph" w:customStyle="1" w:styleId="6C4168138C564E2CAFEAA5F4587B64AB4">
    <w:name w:val="6C4168138C564E2CAFEAA5F4587B64AB4"/>
    <w:rsid w:val="00A1434F"/>
    <w:pPr>
      <w:spacing w:after="0" w:line="240" w:lineRule="auto"/>
    </w:pPr>
    <w:rPr>
      <w:rFonts w:ascii="Times New Roman" w:eastAsia="Times New Roman" w:hAnsi="Times New Roman" w:cs="Times New Roman"/>
      <w:sz w:val="24"/>
      <w:szCs w:val="24"/>
    </w:rPr>
  </w:style>
  <w:style w:type="paragraph" w:customStyle="1" w:styleId="F1FD04C49E3040D9978F34F41D33DE264">
    <w:name w:val="F1FD04C49E3040D9978F34F41D33DE264"/>
    <w:rsid w:val="00A1434F"/>
    <w:pPr>
      <w:spacing w:after="0" w:line="240" w:lineRule="auto"/>
    </w:pPr>
    <w:rPr>
      <w:rFonts w:ascii="Times New Roman" w:eastAsia="Times New Roman" w:hAnsi="Times New Roman" w:cs="Times New Roman"/>
      <w:sz w:val="24"/>
      <w:szCs w:val="24"/>
    </w:rPr>
  </w:style>
  <w:style w:type="paragraph" w:customStyle="1" w:styleId="12410A94A9F349BABA7105ACAE77193D4">
    <w:name w:val="12410A94A9F349BABA7105ACAE77193D4"/>
    <w:rsid w:val="00A1434F"/>
    <w:pPr>
      <w:spacing w:after="0" w:line="240" w:lineRule="auto"/>
    </w:pPr>
    <w:rPr>
      <w:rFonts w:ascii="Times New Roman" w:eastAsia="Times New Roman" w:hAnsi="Times New Roman" w:cs="Times New Roman"/>
      <w:sz w:val="24"/>
      <w:szCs w:val="24"/>
    </w:rPr>
  </w:style>
  <w:style w:type="paragraph" w:customStyle="1" w:styleId="1EB152A167D54132B4983E7FC3111BF64">
    <w:name w:val="1EB152A167D54132B4983E7FC3111BF64"/>
    <w:rsid w:val="00A1434F"/>
    <w:pPr>
      <w:spacing w:after="0" w:line="240" w:lineRule="auto"/>
    </w:pPr>
    <w:rPr>
      <w:rFonts w:ascii="Times New Roman" w:eastAsia="Times New Roman" w:hAnsi="Times New Roman" w:cs="Times New Roman"/>
      <w:sz w:val="24"/>
      <w:szCs w:val="24"/>
    </w:rPr>
  </w:style>
  <w:style w:type="paragraph" w:customStyle="1" w:styleId="9EE6AD43FEE9492B842A9B3C8796F7FD4">
    <w:name w:val="9EE6AD43FEE9492B842A9B3C8796F7FD4"/>
    <w:rsid w:val="00A1434F"/>
    <w:pPr>
      <w:spacing w:after="0" w:line="240" w:lineRule="auto"/>
    </w:pPr>
    <w:rPr>
      <w:rFonts w:ascii="Times New Roman" w:eastAsia="Times New Roman" w:hAnsi="Times New Roman" w:cs="Times New Roman"/>
      <w:sz w:val="24"/>
      <w:szCs w:val="24"/>
    </w:rPr>
  </w:style>
  <w:style w:type="paragraph" w:customStyle="1" w:styleId="1D75A4D432BA4E9391F2A800BAB6ADD84">
    <w:name w:val="1D75A4D432BA4E9391F2A800BAB6ADD84"/>
    <w:rsid w:val="00A1434F"/>
    <w:pPr>
      <w:spacing w:after="0" w:line="240" w:lineRule="auto"/>
    </w:pPr>
    <w:rPr>
      <w:rFonts w:ascii="Times New Roman" w:eastAsia="Times New Roman" w:hAnsi="Times New Roman" w:cs="Times New Roman"/>
      <w:sz w:val="24"/>
      <w:szCs w:val="24"/>
    </w:rPr>
  </w:style>
  <w:style w:type="paragraph" w:customStyle="1" w:styleId="7930B83F33F749EDB079BE7FF5065C664">
    <w:name w:val="7930B83F33F749EDB079BE7FF5065C664"/>
    <w:rsid w:val="00A1434F"/>
    <w:pPr>
      <w:spacing w:after="0" w:line="240" w:lineRule="auto"/>
    </w:pPr>
    <w:rPr>
      <w:rFonts w:ascii="Times New Roman" w:eastAsia="Times New Roman" w:hAnsi="Times New Roman" w:cs="Times New Roman"/>
      <w:sz w:val="24"/>
      <w:szCs w:val="24"/>
    </w:rPr>
  </w:style>
  <w:style w:type="paragraph" w:customStyle="1" w:styleId="23BEFB03D162467BA65D2636ABA60A354">
    <w:name w:val="23BEFB03D162467BA65D2636ABA60A354"/>
    <w:rsid w:val="00A1434F"/>
    <w:pPr>
      <w:spacing w:after="0" w:line="240" w:lineRule="auto"/>
    </w:pPr>
    <w:rPr>
      <w:rFonts w:ascii="Times New Roman" w:eastAsia="Times New Roman" w:hAnsi="Times New Roman" w:cs="Times New Roman"/>
      <w:sz w:val="24"/>
      <w:szCs w:val="24"/>
    </w:rPr>
  </w:style>
  <w:style w:type="paragraph" w:customStyle="1" w:styleId="38B81FDA4D7D4EEC819733E67078E5194">
    <w:name w:val="38B81FDA4D7D4EEC819733E67078E5194"/>
    <w:rsid w:val="00A1434F"/>
    <w:pPr>
      <w:spacing w:after="0" w:line="240" w:lineRule="auto"/>
    </w:pPr>
    <w:rPr>
      <w:rFonts w:ascii="Times New Roman" w:eastAsia="Times New Roman" w:hAnsi="Times New Roman" w:cs="Times New Roman"/>
      <w:sz w:val="24"/>
      <w:szCs w:val="24"/>
    </w:rPr>
  </w:style>
  <w:style w:type="paragraph" w:customStyle="1" w:styleId="117B72BEC075433E9ADCC5CA96C91EBB4">
    <w:name w:val="117B72BEC075433E9ADCC5CA96C91EBB4"/>
    <w:rsid w:val="00A1434F"/>
    <w:pPr>
      <w:spacing w:after="0" w:line="240" w:lineRule="auto"/>
    </w:pPr>
    <w:rPr>
      <w:rFonts w:ascii="Times New Roman" w:eastAsia="Times New Roman" w:hAnsi="Times New Roman" w:cs="Times New Roman"/>
      <w:sz w:val="24"/>
      <w:szCs w:val="24"/>
    </w:rPr>
  </w:style>
  <w:style w:type="paragraph" w:customStyle="1" w:styleId="BFE3E4F06A284ABBA67899247C5BBD6B4">
    <w:name w:val="BFE3E4F06A284ABBA67899247C5BBD6B4"/>
    <w:rsid w:val="00A1434F"/>
    <w:pPr>
      <w:spacing w:after="0" w:line="240" w:lineRule="auto"/>
    </w:pPr>
    <w:rPr>
      <w:rFonts w:ascii="Times New Roman" w:eastAsia="Times New Roman" w:hAnsi="Times New Roman" w:cs="Times New Roman"/>
      <w:sz w:val="24"/>
      <w:szCs w:val="24"/>
    </w:rPr>
  </w:style>
  <w:style w:type="paragraph" w:customStyle="1" w:styleId="A77E6A5C3DE84563AD2A3FD08A8CE6104">
    <w:name w:val="A77E6A5C3DE84563AD2A3FD08A8CE6104"/>
    <w:rsid w:val="00A1434F"/>
    <w:pPr>
      <w:spacing w:after="0" w:line="240" w:lineRule="auto"/>
    </w:pPr>
    <w:rPr>
      <w:rFonts w:ascii="Times New Roman" w:eastAsia="Times New Roman" w:hAnsi="Times New Roman" w:cs="Times New Roman"/>
      <w:sz w:val="24"/>
      <w:szCs w:val="24"/>
    </w:rPr>
  </w:style>
  <w:style w:type="paragraph" w:customStyle="1" w:styleId="2ADDA77171D2423E8CA85EEF4FD71F3B4">
    <w:name w:val="2ADDA77171D2423E8CA85EEF4FD71F3B4"/>
    <w:rsid w:val="00A1434F"/>
    <w:pPr>
      <w:spacing w:after="0" w:line="240" w:lineRule="auto"/>
    </w:pPr>
    <w:rPr>
      <w:rFonts w:ascii="Times New Roman" w:eastAsia="Times New Roman" w:hAnsi="Times New Roman" w:cs="Times New Roman"/>
      <w:sz w:val="24"/>
      <w:szCs w:val="24"/>
    </w:rPr>
  </w:style>
  <w:style w:type="paragraph" w:customStyle="1" w:styleId="C314DA169610441DA1263E7BBE8DF28F4">
    <w:name w:val="C314DA169610441DA1263E7BBE8DF28F4"/>
    <w:rsid w:val="00A1434F"/>
    <w:pPr>
      <w:spacing w:after="0" w:line="240" w:lineRule="auto"/>
    </w:pPr>
    <w:rPr>
      <w:rFonts w:ascii="Times New Roman" w:eastAsia="Times New Roman" w:hAnsi="Times New Roman" w:cs="Times New Roman"/>
      <w:sz w:val="24"/>
      <w:szCs w:val="24"/>
    </w:rPr>
  </w:style>
  <w:style w:type="paragraph" w:customStyle="1" w:styleId="92FC8F847738472CBABFB7DF2BB273594">
    <w:name w:val="92FC8F847738472CBABFB7DF2BB273594"/>
    <w:rsid w:val="00A1434F"/>
    <w:pPr>
      <w:spacing w:after="0" w:line="240" w:lineRule="auto"/>
    </w:pPr>
    <w:rPr>
      <w:rFonts w:ascii="Times New Roman" w:eastAsia="Times New Roman" w:hAnsi="Times New Roman" w:cs="Times New Roman"/>
      <w:sz w:val="24"/>
      <w:szCs w:val="24"/>
    </w:rPr>
  </w:style>
  <w:style w:type="paragraph" w:customStyle="1" w:styleId="EA86DF79A10640F48E96D95B37B1A8714">
    <w:name w:val="EA86DF79A10640F48E96D95B37B1A8714"/>
    <w:rsid w:val="00A1434F"/>
    <w:pPr>
      <w:spacing w:after="0" w:line="240" w:lineRule="auto"/>
    </w:pPr>
    <w:rPr>
      <w:rFonts w:ascii="Times New Roman" w:eastAsia="Times New Roman" w:hAnsi="Times New Roman" w:cs="Times New Roman"/>
      <w:sz w:val="24"/>
      <w:szCs w:val="24"/>
    </w:rPr>
  </w:style>
  <w:style w:type="paragraph" w:customStyle="1" w:styleId="B46BDF54CD9B4273897E384C4C258F2C4">
    <w:name w:val="B46BDF54CD9B4273897E384C4C258F2C4"/>
    <w:rsid w:val="00A1434F"/>
    <w:pPr>
      <w:spacing w:after="0" w:line="240" w:lineRule="auto"/>
    </w:pPr>
    <w:rPr>
      <w:rFonts w:ascii="Times New Roman" w:eastAsia="Times New Roman" w:hAnsi="Times New Roman" w:cs="Times New Roman"/>
      <w:sz w:val="24"/>
      <w:szCs w:val="24"/>
    </w:rPr>
  </w:style>
  <w:style w:type="paragraph" w:customStyle="1" w:styleId="A7D2C36EF3A546CFB728494594D2C2584">
    <w:name w:val="A7D2C36EF3A546CFB728494594D2C2584"/>
    <w:rsid w:val="00A1434F"/>
    <w:pPr>
      <w:spacing w:after="0" w:line="240" w:lineRule="auto"/>
    </w:pPr>
    <w:rPr>
      <w:rFonts w:ascii="Times New Roman" w:eastAsia="Times New Roman" w:hAnsi="Times New Roman" w:cs="Times New Roman"/>
      <w:sz w:val="24"/>
      <w:szCs w:val="24"/>
    </w:rPr>
  </w:style>
  <w:style w:type="paragraph" w:customStyle="1" w:styleId="2D9F0A00E39A46FDBF44C46EFEF952084">
    <w:name w:val="2D9F0A00E39A46FDBF44C46EFEF952084"/>
    <w:rsid w:val="00A1434F"/>
    <w:pPr>
      <w:spacing w:after="0" w:line="240" w:lineRule="auto"/>
    </w:pPr>
    <w:rPr>
      <w:rFonts w:ascii="Times New Roman" w:eastAsia="Times New Roman" w:hAnsi="Times New Roman" w:cs="Times New Roman"/>
      <w:sz w:val="24"/>
      <w:szCs w:val="24"/>
    </w:rPr>
  </w:style>
  <w:style w:type="paragraph" w:customStyle="1" w:styleId="1B4FEE91BC6D4DB1876917C40197173E4">
    <w:name w:val="1B4FEE91BC6D4DB1876917C40197173E4"/>
    <w:rsid w:val="00A1434F"/>
    <w:pPr>
      <w:spacing w:after="0" w:line="240" w:lineRule="auto"/>
    </w:pPr>
    <w:rPr>
      <w:rFonts w:ascii="Times New Roman" w:eastAsia="Times New Roman" w:hAnsi="Times New Roman" w:cs="Times New Roman"/>
      <w:sz w:val="24"/>
      <w:szCs w:val="24"/>
    </w:rPr>
  </w:style>
  <w:style w:type="paragraph" w:customStyle="1" w:styleId="495FDE29F3B241D98F11011B66B3B4D24">
    <w:name w:val="495FDE29F3B241D98F11011B66B3B4D24"/>
    <w:rsid w:val="00A1434F"/>
    <w:pPr>
      <w:spacing w:after="0" w:line="240" w:lineRule="auto"/>
    </w:pPr>
    <w:rPr>
      <w:rFonts w:ascii="Times New Roman" w:eastAsia="Times New Roman" w:hAnsi="Times New Roman" w:cs="Times New Roman"/>
      <w:sz w:val="24"/>
      <w:szCs w:val="24"/>
    </w:rPr>
  </w:style>
  <w:style w:type="paragraph" w:customStyle="1" w:styleId="820845FA105842E4918F64970419729D4">
    <w:name w:val="820845FA105842E4918F64970419729D4"/>
    <w:rsid w:val="00A1434F"/>
    <w:pPr>
      <w:spacing w:after="0" w:line="240" w:lineRule="auto"/>
    </w:pPr>
    <w:rPr>
      <w:rFonts w:ascii="Times New Roman" w:eastAsia="Times New Roman" w:hAnsi="Times New Roman" w:cs="Times New Roman"/>
      <w:sz w:val="24"/>
      <w:szCs w:val="24"/>
    </w:rPr>
  </w:style>
  <w:style w:type="paragraph" w:customStyle="1" w:styleId="20B88B0EEDE540629F1EF3A07A171F9D4">
    <w:name w:val="20B88B0EEDE540629F1EF3A07A171F9D4"/>
    <w:rsid w:val="00A1434F"/>
    <w:pPr>
      <w:spacing w:after="0" w:line="240" w:lineRule="auto"/>
    </w:pPr>
    <w:rPr>
      <w:rFonts w:ascii="Times New Roman" w:eastAsia="Times New Roman" w:hAnsi="Times New Roman" w:cs="Times New Roman"/>
      <w:sz w:val="24"/>
      <w:szCs w:val="24"/>
    </w:rPr>
  </w:style>
  <w:style w:type="paragraph" w:customStyle="1" w:styleId="7E60EE39DF8C4DC5A97B175EF93E91184">
    <w:name w:val="7E60EE39DF8C4DC5A97B175EF93E91184"/>
    <w:rsid w:val="00A1434F"/>
    <w:pPr>
      <w:spacing w:after="0" w:line="240" w:lineRule="auto"/>
    </w:pPr>
    <w:rPr>
      <w:rFonts w:ascii="Times New Roman" w:eastAsia="Times New Roman" w:hAnsi="Times New Roman" w:cs="Times New Roman"/>
      <w:sz w:val="24"/>
      <w:szCs w:val="24"/>
    </w:rPr>
  </w:style>
  <w:style w:type="paragraph" w:customStyle="1" w:styleId="61F9301C873647498030C6D8F4B87F034">
    <w:name w:val="61F9301C873647498030C6D8F4B87F034"/>
    <w:rsid w:val="00A1434F"/>
    <w:pPr>
      <w:spacing w:after="0" w:line="240" w:lineRule="auto"/>
    </w:pPr>
    <w:rPr>
      <w:rFonts w:ascii="Times New Roman" w:eastAsia="Times New Roman" w:hAnsi="Times New Roman" w:cs="Times New Roman"/>
      <w:sz w:val="24"/>
      <w:szCs w:val="24"/>
    </w:rPr>
  </w:style>
  <w:style w:type="paragraph" w:customStyle="1" w:styleId="FCA925470138429488DC24ED9A4A5E5E4">
    <w:name w:val="FCA925470138429488DC24ED9A4A5E5E4"/>
    <w:rsid w:val="00A1434F"/>
    <w:pPr>
      <w:spacing w:after="0" w:line="240" w:lineRule="auto"/>
    </w:pPr>
    <w:rPr>
      <w:rFonts w:ascii="Times New Roman" w:eastAsia="Times New Roman" w:hAnsi="Times New Roman" w:cs="Times New Roman"/>
      <w:sz w:val="24"/>
      <w:szCs w:val="24"/>
    </w:rPr>
  </w:style>
  <w:style w:type="paragraph" w:customStyle="1" w:styleId="82D015FB4CFC453EAC53F3EBC6FFDF134">
    <w:name w:val="82D015FB4CFC453EAC53F3EBC6FFDF134"/>
    <w:rsid w:val="00A1434F"/>
    <w:pPr>
      <w:spacing w:after="0" w:line="240" w:lineRule="auto"/>
    </w:pPr>
    <w:rPr>
      <w:rFonts w:ascii="Times New Roman" w:eastAsia="Times New Roman" w:hAnsi="Times New Roman" w:cs="Times New Roman"/>
      <w:sz w:val="24"/>
      <w:szCs w:val="24"/>
    </w:rPr>
  </w:style>
  <w:style w:type="paragraph" w:customStyle="1" w:styleId="44BE16F8F62B4527BDDEEAF33FA3BEDA4">
    <w:name w:val="44BE16F8F62B4527BDDEEAF33FA3BEDA4"/>
    <w:rsid w:val="00A1434F"/>
    <w:pPr>
      <w:spacing w:after="0" w:line="240" w:lineRule="auto"/>
    </w:pPr>
    <w:rPr>
      <w:rFonts w:ascii="Times New Roman" w:eastAsia="Times New Roman" w:hAnsi="Times New Roman" w:cs="Times New Roman"/>
      <w:sz w:val="24"/>
      <w:szCs w:val="24"/>
    </w:rPr>
  </w:style>
  <w:style w:type="paragraph" w:customStyle="1" w:styleId="E7F722F660A6489E85F14AFCA2BBD4F84">
    <w:name w:val="E7F722F660A6489E85F14AFCA2BBD4F84"/>
    <w:rsid w:val="00A1434F"/>
    <w:pPr>
      <w:spacing w:after="0" w:line="240" w:lineRule="auto"/>
    </w:pPr>
    <w:rPr>
      <w:rFonts w:ascii="Times New Roman" w:eastAsia="Times New Roman" w:hAnsi="Times New Roman" w:cs="Times New Roman"/>
      <w:sz w:val="24"/>
      <w:szCs w:val="24"/>
    </w:rPr>
  </w:style>
  <w:style w:type="paragraph" w:customStyle="1" w:styleId="AEE8A603F916484B8479C4104F2406014">
    <w:name w:val="AEE8A603F916484B8479C4104F2406014"/>
    <w:rsid w:val="00A1434F"/>
    <w:pPr>
      <w:spacing w:after="0" w:line="240" w:lineRule="auto"/>
    </w:pPr>
    <w:rPr>
      <w:rFonts w:ascii="Times New Roman" w:eastAsia="Times New Roman" w:hAnsi="Times New Roman" w:cs="Times New Roman"/>
      <w:sz w:val="24"/>
      <w:szCs w:val="24"/>
    </w:rPr>
  </w:style>
  <w:style w:type="paragraph" w:customStyle="1" w:styleId="44934ACF35504BC3B69F79C7DAF2B04F4">
    <w:name w:val="44934ACF35504BC3B69F79C7DAF2B04F4"/>
    <w:rsid w:val="00A1434F"/>
    <w:pPr>
      <w:spacing w:after="0" w:line="240" w:lineRule="auto"/>
    </w:pPr>
    <w:rPr>
      <w:rFonts w:ascii="Times New Roman" w:eastAsia="Times New Roman" w:hAnsi="Times New Roman" w:cs="Times New Roman"/>
      <w:sz w:val="24"/>
      <w:szCs w:val="24"/>
    </w:rPr>
  </w:style>
  <w:style w:type="paragraph" w:customStyle="1" w:styleId="3046D36A43F343BC8F28C2343AC847104">
    <w:name w:val="3046D36A43F343BC8F28C2343AC847104"/>
    <w:rsid w:val="00A1434F"/>
    <w:pPr>
      <w:spacing w:after="0" w:line="240" w:lineRule="auto"/>
    </w:pPr>
    <w:rPr>
      <w:rFonts w:ascii="Times New Roman" w:eastAsia="Times New Roman" w:hAnsi="Times New Roman" w:cs="Times New Roman"/>
      <w:sz w:val="24"/>
      <w:szCs w:val="24"/>
    </w:rPr>
  </w:style>
  <w:style w:type="paragraph" w:customStyle="1" w:styleId="1C9C6EFA460647C7BFE56AFE52B23F554">
    <w:name w:val="1C9C6EFA460647C7BFE56AFE52B23F554"/>
    <w:rsid w:val="00A1434F"/>
    <w:pPr>
      <w:spacing w:after="0" w:line="240" w:lineRule="auto"/>
    </w:pPr>
    <w:rPr>
      <w:rFonts w:ascii="Times New Roman" w:eastAsia="Times New Roman" w:hAnsi="Times New Roman" w:cs="Times New Roman"/>
      <w:sz w:val="24"/>
      <w:szCs w:val="24"/>
    </w:rPr>
  </w:style>
  <w:style w:type="paragraph" w:customStyle="1" w:styleId="FF055C81C4C345299B4DF016DB8639FB4">
    <w:name w:val="FF055C81C4C345299B4DF016DB8639FB4"/>
    <w:rsid w:val="00A1434F"/>
    <w:pPr>
      <w:spacing w:after="0" w:line="240" w:lineRule="auto"/>
    </w:pPr>
    <w:rPr>
      <w:rFonts w:ascii="Times New Roman" w:eastAsia="Times New Roman" w:hAnsi="Times New Roman" w:cs="Times New Roman"/>
      <w:sz w:val="24"/>
      <w:szCs w:val="24"/>
    </w:rPr>
  </w:style>
  <w:style w:type="paragraph" w:customStyle="1" w:styleId="B67EBE1E84044E038A0D08605024019E4">
    <w:name w:val="B67EBE1E84044E038A0D08605024019E4"/>
    <w:rsid w:val="00A1434F"/>
    <w:pPr>
      <w:spacing w:after="0" w:line="240" w:lineRule="auto"/>
    </w:pPr>
    <w:rPr>
      <w:rFonts w:ascii="Times New Roman" w:eastAsia="Times New Roman" w:hAnsi="Times New Roman" w:cs="Times New Roman"/>
      <w:sz w:val="24"/>
      <w:szCs w:val="24"/>
    </w:rPr>
  </w:style>
  <w:style w:type="paragraph" w:customStyle="1" w:styleId="363F9E91FF034FA1A6D3A4CA12714A214">
    <w:name w:val="363F9E91FF034FA1A6D3A4CA12714A214"/>
    <w:rsid w:val="00A1434F"/>
    <w:pPr>
      <w:spacing w:after="0" w:line="240" w:lineRule="auto"/>
    </w:pPr>
    <w:rPr>
      <w:rFonts w:ascii="Times New Roman" w:eastAsia="Times New Roman" w:hAnsi="Times New Roman" w:cs="Times New Roman"/>
      <w:sz w:val="24"/>
      <w:szCs w:val="24"/>
    </w:rPr>
  </w:style>
  <w:style w:type="paragraph" w:customStyle="1" w:styleId="929B78DDC442416C9CCF5DDB57750F104">
    <w:name w:val="929B78DDC442416C9CCF5DDB57750F104"/>
    <w:rsid w:val="00A1434F"/>
    <w:pPr>
      <w:spacing w:after="0" w:line="240" w:lineRule="auto"/>
    </w:pPr>
    <w:rPr>
      <w:rFonts w:ascii="Times New Roman" w:eastAsia="Times New Roman" w:hAnsi="Times New Roman" w:cs="Times New Roman"/>
      <w:sz w:val="24"/>
      <w:szCs w:val="24"/>
    </w:rPr>
  </w:style>
  <w:style w:type="paragraph" w:customStyle="1" w:styleId="2161F27D4E114A52841D69C2EAE52DF54">
    <w:name w:val="2161F27D4E114A52841D69C2EAE52DF54"/>
    <w:rsid w:val="00A1434F"/>
    <w:pPr>
      <w:spacing w:after="0" w:line="240" w:lineRule="auto"/>
    </w:pPr>
    <w:rPr>
      <w:rFonts w:ascii="Times New Roman" w:eastAsia="Times New Roman" w:hAnsi="Times New Roman" w:cs="Times New Roman"/>
      <w:sz w:val="24"/>
      <w:szCs w:val="24"/>
    </w:rPr>
  </w:style>
  <w:style w:type="paragraph" w:customStyle="1" w:styleId="1FF0692546BB44D9B3A91B566455991B4">
    <w:name w:val="1FF0692546BB44D9B3A91B566455991B4"/>
    <w:rsid w:val="00A1434F"/>
    <w:pPr>
      <w:spacing w:after="0" w:line="240" w:lineRule="auto"/>
    </w:pPr>
    <w:rPr>
      <w:rFonts w:ascii="Times New Roman" w:eastAsia="Times New Roman" w:hAnsi="Times New Roman" w:cs="Times New Roman"/>
      <w:sz w:val="24"/>
      <w:szCs w:val="24"/>
    </w:rPr>
  </w:style>
  <w:style w:type="paragraph" w:customStyle="1" w:styleId="CBA54A9BF94846E8B3EFFC7F934180B74">
    <w:name w:val="CBA54A9BF94846E8B3EFFC7F934180B74"/>
    <w:rsid w:val="00A1434F"/>
    <w:pPr>
      <w:spacing w:after="0" w:line="240" w:lineRule="auto"/>
    </w:pPr>
    <w:rPr>
      <w:rFonts w:ascii="Times New Roman" w:eastAsia="Times New Roman" w:hAnsi="Times New Roman" w:cs="Times New Roman"/>
      <w:sz w:val="24"/>
      <w:szCs w:val="24"/>
    </w:rPr>
  </w:style>
  <w:style w:type="paragraph" w:customStyle="1" w:styleId="4545750862504BA9B824FBDFF7ACCECE4">
    <w:name w:val="4545750862504BA9B824FBDFF7ACCECE4"/>
    <w:rsid w:val="00A1434F"/>
    <w:pPr>
      <w:spacing w:after="0" w:line="240" w:lineRule="auto"/>
    </w:pPr>
    <w:rPr>
      <w:rFonts w:ascii="Times New Roman" w:eastAsia="Times New Roman" w:hAnsi="Times New Roman" w:cs="Times New Roman"/>
      <w:sz w:val="24"/>
      <w:szCs w:val="24"/>
    </w:rPr>
  </w:style>
  <w:style w:type="paragraph" w:customStyle="1" w:styleId="44EF8CEAED3F4D0D83F1D46282EA55A24">
    <w:name w:val="44EF8CEAED3F4D0D83F1D46282EA55A24"/>
    <w:rsid w:val="00A1434F"/>
    <w:pPr>
      <w:spacing w:after="0" w:line="240" w:lineRule="auto"/>
    </w:pPr>
    <w:rPr>
      <w:rFonts w:ascii="Times New Roman" w:eastAsia="Times New Roman" w:hAnsi="Times New Roman" w:cs="Times New Roman"/>
      <w:sz w:val="24"/>
      <w:szCs w:val="24"/>
    </w:rPr>
  </w:style>
  <w:style w:type="paragraph" w:customStyle="1" w:styleId="F1987FC819764C9B9056415A45AA22FA4">
    <w:name w:val="F1987FC819764C9B9056415A45AA22FA4"/>
    <w:rsid w:val="00A1434F"/>
    <w:pPr>
      <w:spacing w:after="0" w:line="240" w:lineRule="auto"/>
    </w:pPr>
    <w:rPr>
      <w:rFonts w:ascii="Times New Roman" w:eastAsia="Times New Roman" w:hAnsi="Times New Roman" w:cs="Times New Roman"/>
      <w:sz w:val="24"/>
      <w:szCs w:val="24"/>
    </w:rPr>
  </w:style>
  <w:style w:type="paragraph" w:customStyle="1" w:styleId="7639083577414D66A699243A229DE8EC4">
    <w:name w:val="7639083577414D66A699243A229DE8EC4"/>
    <w:rsid w:val="00A1434F"/>
    <w:pPr>
      <w:spacing w:after="0" w:line="240" w:lineRule="auto"/>
    </w:pPr>
    <w:rPr>
      <w:rFonts w:ascii="Times New Roman" w:eastAsia="Times New Roman" w:hAnsi="Times New Roman" w:cs="Times New Roman"/>
      <w:sz w:val="24"/>
      <w:szCs w:val="24"/>
    </w:rPr>
  </w:style>
  <w:style w:type="paragraph" w:customStyle="1" w:styleId="B9F6A6914C104BBFB2758D23B3B07A0D4">
    <w:name w:val="B9F6A6914C104BBFB2758D23B3B07A0D4"/>
    <w:rsid w:val="00A1434F"/>
    <w:pPr>
      <w:spacing w:after="0" w:line="240" w:lineRule="auto"/>
    </w:pPr>
    <w:rPr>
      <w:rFonts w:ascii="Times New Roman" w:eastAsia="Times New Roman" w:hAnsi="Times New Roman" w:cs="Times New Roman"/>
      <w:sz w:val="24"/>
      <w:szCs w:val="24"/>
    </w:rPr>
  </w:style>
  <w:style w:type="paragraph" w:customStyle="1" w:styleId="D809DCA908F945EFA4F3F547C4593D2E4">
    <w:name w:val="D809DCA908F945EFA4F3F547C4593D2E4"/>
    <w:rsid w:val="00A1434F"/>
    <w:pPr>
      <w:spacing w:after="0" w:line="240" w:lineRule="auto"/>
    </w:pPr>
    <w:rPr>
      <w:rFonts w:ascii="Times New Roman" w:eastAsia="Times New Roman" w:hAnsi="Times New Roman" w:cs="Times New Roman"/>
      <w:sz w:val="24"/>
      <w:szCs w:val="24"/>
    </w:rPr>
  </w:style>
  <w:style w:type="paragraph" w:customStyle="1" w:styleId="66B00D8658EA40228D4D5635A3CBA64B4">
    <w:name w:val="66B00D8658EA40228D4D5635A3CBA64B4"/>
    <w:rsid w:val="00A1434F"/>
    <w:pPr>
      <w:spacing w:after="0" w:line="240" w:lineRule="auto"/>
    </w:pPr>
    <w:rPr>
      <w:rFonts w:ascii="Times New Roman" w:eastAsia="Times New Roman" w:hAnsi="Times New Roman" w:cs="Times New Roman"/>
      <w:sz w:val="24"/>
      <w:szCs w:val="24"/>
    </w:rPr>
  </w:style>
  <w:style w:type="paragraph" w:customStyle="1" w:styleId="C33162E097404EEDB1B6A563A9B62A604">
    <w:name w:val="C33162E097404EEDB1B6A563A9B62A604"/>
    <w:rsid w:val="00A1434F"/>
    <w:pPr>
      <w:spacing w:after="0" w:line="240" w:lineRule="auto"/>
    </w:pPr>
    <w:rPr>
      <w:rFonts w:ascii="Times New Roman" w:eastAsia="Times New Roman" w:hAnsi="Times New Roman" w:cs="Times New Roman"/>
      <w:sz w:val="24"/>
      <w:szCs w:val="24"/>
    </w:rPr>
  </w:style>
  <w:style w:type="paragraph" w:customStyle="1" w:styleId="0AD6409A416D42218DEA014B71397D204">
    <w:name w:val="0AD6409A416D42218DEA014B71397D204"/>
    <w:rsid w:val="00A1434F"/>
    <w:pPr>
      <w:spacing w:after="0" w:line="240" w:lineRule="auto"/>
    </w:pPr>
    <w:rPr>
      <w:rFonts w:ascii="Times New Roman" w:eastAsia="Times New Roman" w:hAnsi="Times New Roman" w:cs="Times New Roman"/>
      <w:sz w:val="24"/>
      <w:szCs w:val="24"/>
    </w:rPr>
  </w:style>
  <w:style w:type="paragraph" w:customStyle="1" w:styleId="16AA4793CAC249739B62378DA0E450844">
    <w:name w:val="16AA4793CAC249739B62378DA0E450844"/>
    <w:rsid w:val="00A1434F"/>
    <w:pPr>
      <w:spacing w:after="0" w:line="240" w:lineRule="auto"/>
    </w:pPr>
    <w:rPr>
      <w:rFonts w:ascii="Times New Roman" w:eastAsia="Times New Roman" w:hAnsi="Times New Roman" w:cs="Times New Roman"/>
      <w:sz w:val="24"/>
      <w:szCs w:val="24"/>
    </w:rPr>
  </w:style>
  <w:style w:type="paragraph" w:customStyle="1" w:styleId="E6CC89F0E807402A9F50925937BECF244">
    <w:name w:val="E6CC89F0E807402A9F50925937BECF244"/>
    <w:rsid w:val="00A1434F"/>
    <w:pPr>
      <w:spacing w:after="0" w:line="240" w:lineRule="auto"/>
    </w:pPr>
    <w:rPr>
      <w:rFonts w:ascii="Times New Roman" w:eastAsia="Times New Roman" w:hAnsi="Times New Roman" w:cs="Times New Roman"/>
      <w:sz w:val="24"/>
      <w:szCs w:val="24"/>
    </w:rPr>
  </w:style>
  <w:style w:type="paragraph" w:customStyle="1" w:styleId="978D1888890B468F9A5930EACA2169314">
    <w:name w:val="978D1888890B468F9A5930EACA2169314"/>
    <w:rsid w:val="00A1434F"/>
    <w:pPr>
      <w:spacing w:after="0" w:line="240" w:lineRule="auto"/>
    </w:pPr>
    <w:rPr>
      <w:rFonts w:ascii="Times New Roman" w:eastAsia="Times New Roman" w:hAnsi="Times New Roman" w:cs="Times New Roman"/>
      <w:sz w:val="24"/>
      <w:szCs w:val="24"/>
    </w:rPr>
  </w:style>
  <w:style w:type="paragraph" w:customStyle="1" w:styleId="1CBC5979335C48FD87BDE59C0D2C8B8F4">
    <w:name w:val="1CBC5979335C48FD87BDE59C0D2C8B8F4"/>
    <w:rsid w:val="00A1434F"/>
    <w:pPr>
      <w:spacing w:after="0" w:line="240" w:lineRule="auto"/>
    </w:pPr>
    <w:rPr>
      <w:rFonts w:ascii="Times New Roman" w:eastAsia="Times New Roman" w:hAnsi="Times New Roman" w:cs="Times New Roman"/>
      <w:sz w:val="24"/>
      <w:szCs w:val="24"/>
    </w:rPr>
  </w:style>
  <w:style w:type="paragraph" w:customStyle="1" w:styleId="A3A3007BD0BC4874A6E1FB9CEBB4FAD54">
    <w:name w:val="A3A3007BD0BC4874A6E1FB9CEBB4FAD54"/>
    <w:rsid w:val="00A1434F"/>
    <w:pPr>
      <w:spacing w:after="0" w:line="240" w:lineRule="auto"/>
    </w:pPr>
    <w:rPr>
      <w:rFonts w:ascii="Times New Roman" w:eastAsia="Times New Roman" w:hAnsi="Times New Roman" w:cs="Times New Roman"/>
      <w:sz w:val="24"/>
      <w:szCs w:val="24"/>
    </w:rPr>
  </w:style>
  <w:style w:type="paragraph" w:customStyle="1" w:styleId="11D5F0CCAF2948E6B37E7A60DC33264E4">
    <w:name w:val="11D5F0CCAF2948E6B37E7A60DC33264E4"/>
    <w:rsid w:val="00A1434F"/>
    <w:pPr>
      <w:spacing w:after="0" w:line="240" w:lineRule="auto"/>
    </w:pPr>
    <w:rPr>
      <w:rFonts w:ascii="Times New Roman" w:eastAsia="Times New Roman" w:hAnsi="Times New Roman" w:cs="Times New Roman"/>
      <w:sz w:val="24"/>
      <w:szCs w:val="24"/>
    </w:rPr>
  </w:style>
  <w:style w:type="paragraph" w:customStyle="1" w:styleId="231C8378A2544ACE805A694A9C9B90AC4">
    <w:name w:val="231C8378A2544ACE805A694A9C9B90AC4"/>
    <w:rsid w:val="00A1434F"/>
    <w:pPr>
      <w:spacing w:after="0" w:line="240" w:lineRule="auto"/>
    </w:pPr>
    <w:rPr>
      <w:rFonts w:ascii="Times New Roman" w:eastAsia="Times New Roman" w:hAnsi="Times New Roman" w:cs="Times New Roman"/>
      <w:sz w:val="24"/>
      <w:szCs w:val="24"/>
    </w:rPr>
  </w:style>
  <w:style w:type="paragraph" w:customStyle="1" w:styleId="FE5C705C72424BCEACC39B0353B4549E4">
    <w:name w:val="FE5C705C72424BCEACC39B0353B4549E4"/>
    <w:rsid w:val="00A1434F"/>
    <w:pPr>
      <w:spacing w:after="0" w:line="240" w:lineRule="auto"/>
    </w:pPr>
    <w:rPr>
      <w:rFonts w:ascii="Times New Roman" w:eastAsia="Times New Roman" w:hAnsi="Times New Roman" w:cs="Times New Roman"/>
      <w:sz w:val="24"/>
      <w:szCs w:val="24"/>
    </w:rPr>
  </w:style>
  <w:style w:type="paragraph" w:customStyle="1" w:styleId="F09484BA0D0F4E8F8C1AE1F7854108634">
    <w:name w:val="F09484BA0D0F4E8F8C1AE1F7854108634"/>
    <w:rsid w:val="00A1434F"/>
    <w:pPr>
      <w:spacing w:after="0" w:line="240" w:lineRule="auto"/>
    </w:pPr>
    <w:rPr>
      <w:rFonts w:ascii="Times New Roman" w:eastAsia="Times New Roman" w:hAnsi="Times New Roman" w:cs="Times New Roman"/>
      <w:sz w:val="24"/>
      <w:szCs w:val="24"/>
    </w:rPr>
  </w:style>
  <w:style w:type="paragraph" w:customStyle="1" w:styleId="A1C4E2C621C4423DBC5B5DB239FF8A964">
    <w:name w:val="A1C4E2C621C4423DBC5B5DB239FF8A964"/>
    <w:rsid w:val="00A1434F"/>
    <w:pPr>
      <w:spacing w:after="0" w:line="240" w:lineRule="auto"/>
    </w:pPr>
    <w:rPr>
      <w:rFonts w:ascii="Times New Roman" w:eastAsia="Times New Roman" w:hAnsi="Times New Roman" w:cs="Times New Roman"/>
      <w:sz w:val="24"/>
      <w:szCs w:val="24"/>
    </w:rPr>
  </w:style>
  <w:style w:type="paragraph" w:customStyle="1" w:styleId="D19BA1438B6B466186CBE98224B532425">
    <w:name w:val="D19BA1438B6B466186CBE98224B532425"/>
    <w:rsid w:val="00A1434F"/>
    <w:pPr>
      <w:spacing w:after="0" w:line="240" w:lineRule="auto"/>
    </w:pPr>
    <w:rPr>
      <w:rFonts w:ascii="Times New Roman" w:eastAsia="Times New Roman" w:hAnsi="Times New Roman" w:cs="Times New Roman"/>
      <w:sz w:val="24"/>
      <w:szCs w:val="24"/>
    </w:rPr>
  </w:style>
  <w:style w:type="paragraph" w:customStyle="1" w:styleId="AC9A28DE452049CDBCDE10742C27F7395">
    <w:name w:val="AC9A28DE452049CDBCDE10742C27F7395"/>
    <w:rsid w:val="00A1434F"/>
    <w:pPr>
      <w:spacing w:after="0" w:line="240" w:lineRule="auto"/>
    </w:pPr>
    <w:rPr>
      <w:rFonts w:ascii="Times New Roman" w:eastAsia="Times New Roman" w:hAnsi="Times New Roman" w:cs="Times New Roman"/>
      <w:sz w:val="24"/>
      <w:szCs w:val="24"/>
    </w:rPr>
  </w:style>
  <w:style w:type="paragraph" w:customStyle="1" w:styleId="EAE32A455E68483FBECE56C531C6F4A02">
    <w:name w:val="EAE32A455E68483FBECE56C531C6F4A02"/>
    <w:rsid w:val="00A1434F"/>
    <w:pPr>
      <w:spacing w:after="0" w:line="240" w:lineRule="auto"/>
    </w:pPr>
    <w:rPr>
      <w:rFonts w:ascii="Times New Roman" w:eastAsia="Times New Roman" w:hAnsi="Times New Roman" w:cs="Times New Roman"/>
      <w:sz w:val="24"/>
      <w:szCs w:val="24"/>
    </w:rPr>
  </w:style>
  <w:style w:type="paragraph" w:customStyle="1" w:styleId="A2A412AED14C4263841F4E3D68F3C7794">
    <w:name w:val="A2A412AED14C4263841F4E3D68F3C7794"/>
    <w:rsid w:val="00A1434F"/>
    <w:pPr>
      <w:spacing w:after="0" w:line="240" w:lineRule="auto"/>
    </w:pPr>
    <w:rPr>
      <w:rFonts w:ascii="Times New Roman" w:eastAsia="Times New Roman" w:hAnsi="Times New Roman" w:cs="Times New Roman"/>
      <w:sz w:val="24"/>
      <w:szCs w:val="24"/>
    </w:rPr>
  </w:style>
  <w:style w:type="paragraph" w:customStyle="1" w:styleId="F967255EC91647AD9307A9024781ED694">
    <w:name w:val="F967255EC91647AD9307A9024781ED694"/>
    <w:rsid w:val="00A1434F"/>
    <w:pPr>
      <w:spacing w:after="0" w:line="240" w:lineRule="auto"/>
    </w:pPr>
    <w:rPr>
      <w:rFonts w:ascii="Times New Roman" w:eastAsia="Times New Roman" w:hAnsi="Times New Roman" w:cs="Times New Roman"/>
      <w:sz w:val="24"/>
      <w:szCs w:val="24"/>
    </w:rPr>
  </w:style>
  <w:style w:type="paragraph" w:customStyle="1" w:styleId="4983AEFDC7744E2FBCBEC38FD0EFC0544">
    <w:name w:val="4983AEFDC7744E2FBCBEC38FD0EFC0544"/>
    <w:rsid w:val="00A1434F"/>
    <w:pPr>
      <w:spacing w:after="0" w:line="240" w:lineRule="auto"/>
    </w:pPr>
    <w:rPr>
      <w:rFonts w:ascii="Times New Roman" w:eastAsia="Times New Roman" w:hAnsi="Times New Roman" w:cs="Times New Roman"/>
      <w:sz w:val="24"/>
      <w:szCs w:val="24"/>
    </w:rPr>
  </w:style>
  <w:style w:type="paragraph" w:customStyle="1" w:styleId="FBC5475BC0C94861A7F9FE4BB32752075">
    <w:name w:val="FBC5475BC0C94861A7F9FE4BB32752075"/>
    <w:rsid w:val="00A1434F"/>
    <w:pPr>
      <w:spacing w:after="0" w:line="240" w:lineRule="auto"/>
    </w:pPr>
    <w:rPr>
      <w:rFonts w:ascii="Times New Roman" w:eastAsia="Times New Roman" w:hAnsi="Times New Roman" w:cs="Times New Roman"/>
      <w:sz w:val="24"/>
      <w:szCs w:val="24"/>
    </w:rPr>
  </w:style>
  <w:style w:type="paragraph" w:customStyle="1" w:styleId="D587D91A4C1640C1A9B02421F1AC9AA05">
    <w:name w:val="D587D91A4C1640C1A9B02421F1AC9AA05"/>
    <w:rsid w:val="00A1434F"/>
    <w:pPr>
      <w:spacing w:after="0" w:line="240" w:lineRule="auto"/>
    </w:pPr>
    <w:rPr>
      <w:rFonts w:ascii="Times New Roman" w:eastAsia="Times New Roman" w:hAnsi="Times New Roman" w:cs="Times New Roman"/>
      <w:sz w:val="24"/>
      <w:szCs w:val="24"/>
    </w:rPr>
  </w:style>
  <w:style w:type="paragraph" w:customStyle="1" w:styleId="754ABD0BE16E4A58B1D4BA6A56CF88F25">
    <w:name w:val="754ABD0BE16E4A58B1D4BA6A56CF88F25"/>
    <w:rsid w:val="00A1434F"/>
    <w:pPr>
      <w:spacing w:after="0" w:line="240" w:lineRule="auto"/>
    </w:pPr>
    <w:rPr>
      <w:rFonts w:ascii="Times New Roman" w:eastAsia="Times New Roman" w:hAnsi="Times New Roman" w:cs="Times New Roman"/>
      <w:sz w:val="24"/>
      <w:szCs w:val="24"/>
    </w:rPr>
  </w:style>
  <w:style w:type="paragraph" w:customStyle="1" w:styleId="F80F038629D64B33B657B5474DC0EAD65">
    <w:name w:val="F80F038629D64B33B657B5474DC0EAD65"/>
    <w:rsid w:val="00A1434F"/>
    <w:pPr>
      <w:spacing w:after="0" w:line="240" w:lineRule="auto"/>
    </w:pPr>
    <w:rPr>
      <w:rFonts w:ascii="Times New Roman" w:eastAsia="Times New Roman" w:hAnsi="Times New Roman" w:cs="Times New Roman"/>
      <w:sz w:val="24"/>
      <w:szCs w:val="24"/>
    </w:rPr>
  </w:style>
  <w:style w:type="paragraph" w:customStyle="1" w:styleId="BBB172B00F764BF49052BF1B0FF3063E5">
    <w:name w:val="BBB172B00F764BF49052BF1B0FF3063E5"/>
    <w:rsid w:val="00A1434F"/>
    <w:pPr>
      <w:spacing w:after="0" w:line="240" w:lineRule="auto"/>
    </w:pPr>
    <w:rPr>
      <w:rFonts w:ascii="Times New Roman" w:eastAsia="Times New Roman" w:hAnsi="Times New Roman" w:cs="Times New Roman"/>
      <w:sz w:val="24"/>
      <w:szCs w:val="24"/>
    </w:rPr>
  </w:style>
  <w:style w:type="paragraph" w:customStyle="1" w:styleId="5128D211D43E4BE6B416A3E8F466417E5">
    <w:name w:val="5128D211D43E4BE6B416A3E8F466417E5"/>
    <w:rsid w:val="00A1434F"/>
    <w:pPr>
      <w:spacing w:after="0" w:line="240" w:lineRule="auto"/>
    </w:pPr>
    <w:rPr>
      <w:rFonts w:ascii="Times New Roman" w:eastAsia="Times New Roman" w:hAnsi="Times New Roman" w:cs="Times New Roman"/>
      <w:sz w:val="24"/>
      <w:szCs w:val="24"/>
    </w:rPr>
  </w:style>
  <w:style w:type="paragraph" w:customStyle="1" w:styleId="AB867C02F7804EFCB4813C83F078FF545">
    <w:name w:val="AB867C02F7804EFCB4813C83F078FF545"/>
    <w:rsid w:val="00A1434F"/>
    <w:pPr>
      <w:spacing w:after="0" w:line="240" w:lineRule="auto"/>
    </w:pPr>
    <w:rPr>
      <w:rFonts w:ascii="Times New Roman" w:eastAsia="Times New Roman" w:hAnsi="Times New Roman" w:cs="Times New Roman"/>
      <w:sz w:val="24"/>
      <w:szCs w:val="24"/>
    </w:rPr>
  </w:style>
  <w:style w:type="paragraph" w:customStyle="1" w:styleId="ABA3CD208F3842D3B449DB73B6CC1F725">
    <w:name w:val="ABA3CD208F3842D3B449DB73B6CC1F725"/>
    <w:rsid w:val="00A1434F"/>
    <w:pPr>
      <w:spacing w:after="0" w:line="240" w:lineRule="auto"/>
    </w:pPr>
    <w:rPr>
      <w:rFonts w:ascii="Times New Roman" w:eastAsia="Times New Roman" w:hAnsi="Times New Roman" w:cs="Times New Roman"/>
      <w:sz w:val="24"/>
      <w:szCs w:val="24"/>
    </w:rPr>
  </w:style>
  <w:style w:type="paragraph" w:customStyle="1" w:styleId="FEBE2779FCAE4B0B859C17AEA439F4205">
    <w:name w:val="FEBE2779FCAE4B0B859C17AEA439F4205"/>
    <w:rsid w:val="00A1434F"/>
    <w:pPr>
      <w:spacing w:after="0" w:line="240" w:lineRule="auto"/>
    </w:pPr>
    <w:rPr>
      <w:rFonts w:ascii="Times New Roman" w:eastAsia="Times New Roman" w:hAnsi="Times New Roman" w:cs="Times New Roman"/>
      <w:sz w:val="24"/>
      <w:szCs w:val="24"/>
    </w:rPr>
  </w:style>
  <w:style w:type="paragraph" w:customStyle="1" w:styleId="6BE31EBC672443D89AF95D4FFBAEDAE05">
    <w:name w:val="6BE31EBC672443D89AF95D4FFBAEDAE05"/>
    <w:rsid w:val="00A1434F"/>
    <w:pPr>
      <w:spacing w:after="0" w:line="240" w:lineRule="auto"/>
    </w:pPr>
    <w:rPr>
      <w:rFonts w:ascii="Times New Roman" w:eastAsia="Times New Roman" w:hAnsi="Times New Roman" w:cs="Times New Roman"/>
      <w:sz w:val="24"/>
      <w:szCs w:val="24"/>
    </w:rPr>
  </w:style>
  <w:style w:type="paragraph" w:customStyle="1" w:styleId="831790EC356D4766B71B2B2E1AED6B6B5">
    <w:name w:val="831790EC356D4766B71B2B2E1AED6B6B5"/>
    <w:rsid w:val="00A1434F"/>
    <w:pPr>
      <w:spacing w:after="0" w:line="240" w:lineRule="auto"/>
    </w:pPr>
    <w:rPr>
      <w:rFonts w:ascii="Times New Roman" w:eastAsia="Times New Roman" w:hAnsi="Times New Roman" w:cs="Times New Roman"/>
      <w:sz w:val="24"/>
      <w:szCs w:val="24"/>
    </w:rPr>
  </w:style>
  <w:style w:type="paragraph" w:customStyle="1" w:styleId="9DB6256E091E4FF2960DAD45823C67805">
    <w:name w:val="9DB6256E091E4FF2960DAD45823C67805"/>
    <w:rsid w:val="00A1434F"/>
    <w:pPr>
      <w:spacing w:after="0" w:line="240" w:lineRule="auto"/>
    </w:pPr>
    <w:rPr>
      <w:rFonts w:ascii="Times New Roman" w:eastAsia="Times New Roman" w:hAnsi="Times New Roman" w:cs="Times New Roman"/>
      <w:sz w:val="24"/>
      <w:szCs w:val="24"/>
    </w:rPr>
  </w:style>
  <w:style w:type="paragraph" w:customStyle="1" w:styleId="ACF8333656FA4064807865593C0265CD5">
    <w:name w:val="ACF8333656FA4064807865593C0265CD5"/>
    <w:rsid w:val="00A1434F"/>
    <w:pPr>
      <w:spacing w:after="0" w:line="240" w:lineRule="auto"/>
    </w:pPr>
    <w:rPr>
      <w:rFonts w:ascii="Times New Roman" w:eastAsia="Times New Roman" w:hAnsi="Times New Roman" w:cs="Times New Roman"/>
      <w:sz w:val="24"/>
      <w:szCs w:val="24"/>
    </w:rPr>
  </w:style>
  <w:style w:type="paragraph" w:customStyle="1" w:styleId="983DB41AAD1B46F88CCCD06A370812175">
    <w:name w:val="983DB41AAD1B46F88CCCD06A370812175"/>
    <w:rsid w:val="00A1434F"/>
    <w:pPr>
      <w:spacing w:after="0" w:line="240" w:lineRule="auto"/>
    </w:pPr>
    <w:rPr>
      <w:rFonts w:ascii="Times New Roman" w:eastAsia="Times New Roman" w:hAnsi="Times New Roman" w:cs="Times New Roman"/>
      <w:sz w:val="24"/>
      <w:szCs w:val="24"/>
    </w:rPr>
  </w:style>
  <w:style w:type="paragraph" w:customStyle="1" w:styleId="6ED425EDBF7246B3A8427FBA3D1FDF3B5">
    <w:name w:val="6ED425EDBF7246B3A8427FBA3D1FDF3B5"/>
    <w:rsid w:val="00A1434F"/>
    <w:pPr>
      <w:spacing w:after="0" w:line="240" w:lineRule="auto"/>
    </w:pPr>
    <w:rPr>
      <w:rFonts w:ascii="Times New Roman" w:eastAsia="Times New Roman" w:hAnsi="Times New Roman" w:cs="Times New Roman"/>
      <w:sz w:val="24"/>
      <w:szCs w:val="24"/>
    </w:rPr>
  </w:style>
  <w:style w:type="paragraph" w:customStyle="1" w:styleId="E45CE32668AA465692687270843F27304">
    <w:name w:val="E45CE32668AA465692687270843F27304"/>
    <w:rsid w:val="00A1434F"/>
    <w:pPr>
      <w:spacing w:after="0" w:line="240" w:lineRule="auto"/>
    </w:pPr>
    <w:rPr>
      <w:rFonts w:ascii="Times New Roman" w:eastAsia="Times New Roman" w:hAnsi="Times New Roman" w:cs="Times New Roman"/>
      <w:sz w:val="24"/>
      <w:szCs w:val="24"/>
    </w:rPr>
  </w:style>
  <w:style w:type="paragraph" w:customStyle="1" w:styleId="07A8C648FB1145EC90113AD4AA2CFFC34">
    <w:name w:val="07A8C648FB1145EC90113AD4AA2CFFC34"/>
    <w:rsid w:val="00A1434F"/>
    <w:pPr>
      <w:spacing w:after="0" w:line="240" w:lineRule="auto"/>
    </w:pPr>
    <w:rPr>
      <w:rFonts w:ascii="Times New Roman" w:eastAsia="Times New Roman" w:hAnsi="Times New Roman" w:cs="Times New Roman"/>
      <w:sz w:val="24"/>
      <w:szCs w:val="24"/>
    </w:rPr>
  </w:style>
  <w:style w:type="paragraph" w:customStyle="1" w:styleId="99F7DA303E0943BDBEE63C675BA42C394">
    <w:name w:val="99F7DA303E0943BDBEE63C675BA42C394"/>
    <w:rsid w:val="00A1434F"/>
    <w:pPr>
      <w:spacing w:after="0" w:line="240" w:lineRule="auto"/>
    </w:pPr>
    <w:rPr>
      <w:rFonts w:ascii="Times New Roman" w:eastAsia="Times New Roman" w:hAnsi="Times New Roman" w:cs="Times New Roman"/>
      <w:sz w:val="24"/>
      <w:szCs w:val="24"/>
    </w:rPr>
  </w:style>
  <w:style w:type="paragraph" w:customStyle="1" w:styleId="00E400932232405987E94EBE43C48D7A4">
    <w:name w:val="00E400932232405987E94EBE43C48D7A4"/>
    <w:rsid w:val="00A1434F"/>
    <w:pPr>
      <w:spacing w:after="0" w:line="240" w:lineRule="auto"/>
    </w:pPr>
    <w:rPr>
      <w:rFonts w:ascii="Times New Roman" w:eastAsia="Times New Roman" w:hAnsi="Times New Roman" w:cs="Times New Roman"/>
      <w:sz w:val="24"/>
      <w:szCs w:val="24"/>
    </w:rPr>
  </w:style>
  <w:style w:type="paragraph" w:customStyle="1" w:styleId="121A6A5763C54E9EB40C9A446F150CBF4">
    <w:name w:val="121A6A5763C54E9EB40C9A446F150CBF4"/>
    <w:rsid w:val="00A1434F"/>
    <w:pPr>
      <w:spacing w:after="0" w:line="240" w:lineRule="auto"/>
    </w:pPr>
    <w:rPr>
      <w:rFonts w:ascii="Times New Roman" w:eastAsia="Times New Roman" w:hAnsi="Times New Roman" w:cs="Times New Roman"/>
      <w:sz w:val="24"/>
      <w:szCs w:val="24"/>
    </w:rPr>
  </w:style>
  <w:style w:type="paragraph" w:customStyle="1" w:styleId="3E7BBDDF6DE54B08A8B38427B9E8F3C24">
    <w:name w:val="3E7BBDDF6DE54B08A8B38427B9E8F3C24"/>
    <w:rsid w:val="00A1434F"/>
    <w:pPr>
      <w:spacing w:after="0" w:line="240" w:lineRule="auto"/>
    </w:pPr>
    <w:rPr>
      <w:rFonts w:ascii="Times New Roman" w:eastAsia="Times New Roman" w:hAnsi="Times New Roman" w:cs="Times New Roman"/>
      <w:sz w:val="24"/>
      <w:szCs w:val="24"/>
    </w:rPr>
  </w:style>
  <w:style w:type="paragraph" w:customStyle="1" w:styleId="CB8E86389ED74743B1D6A4F8F5A64A745">
    <w:name w:val="CB8E86389ED74743B1D6A4F8F5A64A745"/>
    <w:rsid w:val="00A1434F"/>
    <w:pPr>
      <w:spacing w:after="0" w:line="240" w:lineRule="auto"/>
    </w:pPr>
    <w:rPr>
      <w:rFonts w:ascii="Times New Roman" w:eastAsia="Times New Roman" w:hAnsi="Times New Roman" w:cs="Times New Roman"/>
      <w:sz w:val="24"/>
      <w:szCs w:val="24"/>
    </w:rPr>
  </w:style>
  <w:style w:type="paragraph" w:customStyle="1" w:styleId="09082AD75B54425094B8BCE00F53D88C5">
    <w:name w:val="09082AD75B54425094B8BCE00F53D88C5"/>
    <w:rsid w:val="00A1434F"/>
    <w:pPr>
      <w:spacing w:after="0" w:line="240" w:lineRule="auto"/>
    </w:pPr>
    <w:rPr>
      <w:rFonts w:ascii="Times New Roman" w:eastAsia="Times New Roman" w:hAnsi="Times New Roman" w:cs="Times New Roman"/>
      <w:sz w:val="24"/>
      <w:szCs w:val="24"/>
    </w:rPr>
  </w:style>
  <w:style w:type="paragraph" w:customStyle="1" w:styleId="3C46FC48642648A4A1DCE8E4C95E6AF65">
    <w:name w:val="3C46FC48642648A4A1DCE8E4C95E6AF65"/>
    <w:rsid w:val="00A1434F"/>
    <w:pPr>
      <w:spacing w:after="0" w:line="240" w:lineRule="auto"/>
    </w:pPr>
    <w:rPr>
      <w:rFonts w:ascii="Times New Roman" w:eastAsia="Times New Roman" w:hAnsi="Times New Roman" w:cs="Times New Roman"/>
      <w:sz w:val="24"/>
      <w:szCs w:val="24"/>
    </w:rPr>
  </w:style>
  <w:style w:type="paragraph" w:customStyle="1" w:styleId="6DD47F55684D41D68D51C80381C0366E5">
    <w:name w:val="6DD47F55684D41D68D51C80381C0366E5"/>
    <w:rsid w:val="00A1434F"/>
    <w:pPr>
      <w:spacing w:after="0" w:line="240" w:lineRule="auto"/>
    </w:pPr>
    <w:rPr>
      <w:rFonts w:ascii="Times New Roman" w:eastAsia="Times New Roman" w:hAnsi="Times New Roman" w:cs="Times New Roman"/>
      <w:sz w:val="24"/>
      <w:szCs w:val="24"/>
    </w:rPr>
  </w:style>
  <w:style w:type="paragraph" w:customStyle="1" w:styleId="5C371B36801A423DA1E0F862AC7A7AFE5">
    <w:name w:val="5C371B36801A423DA1E0F862AC7A7AFE5"/>
    <w:rsid w:val="00A1434F"/>
    <w:pPr>
      <w:spacing w:after="0" w:line="240" w:lineRule="auto"/>
    </w:pPr>
    <w:rPr>
      <w:rFonts w:ascii="Times New Roman" w:eastAsia="Times New Roman" w:hAnsi="Times New Roman" w:cs="Times New Roman"/>
      <w:sz w:val="24"/>
      <w:szCs w:val="24"/>
    </w:rPr>
  </w:style>
  <w:style w:type="paragraph" w:customStyle="1" w:styleId="5E5882D23E92415AA01CA906A81991975">
    <w:name w:val="5E5882D23E92415AA01CA906A81991975"/>
    <w:rsid w:val="00A1434F"/>
    <w:pPr>
      <w:spacing w:after="0" w:line="240" w:lineRule="auto"/>
    </w:pPr>
    <w:rPr>
      <w:rFonts w:ascii="Times New Roman" w:eastAsia="Times New Roman" w:hAnsi="Times New Roman" w:cs="Times New Roman"/>
      <w:sz w:val="24"/>
      <w:szCs w:val="24"/>
    </w:rPr>
  </w:style>
  <w:style w:type="paragraph" w:customStyle="1" w:styleId="D0EF9DDA79594F25AA866F9AD1597E215">
    <w:name w:val="D0EF9DDA79594F25AA866F9AD1597E215"/>
    <w:rsid w:val="00A1434F"/>
    <w:pPr>
      <w:spacing w:after="0" w:line="240" w:lineRule="auto"/>
    </w:pPr>
    <w:rPr>
      <w:rFonts w:ascii="Times New Roman" w:eastAsia="Times New Roman" w:hAnsi="Times New Roman" w:cs="Times New Roman"/>
      <w:sz w:val="24"/>
      <w:szCs w:val="24"/>
    </w:rPr>
  </w:style>
  <w:style w:type="paragraph" w:customStyle="1" w:styleId="D1095859448F47C5A00CD37767911AC65">
    <w:name w:val="D1095859448F47C5A00CD37767911AC65"/>
    <w:rsid w:val="00A1434F"/>
    <w:pPr>
      <w:spacing w:after="0" w:line="240" w:lineRule="auto"/>
    </w:pPr>
    <w:rPr>
      <w:rFonts w:ascii="Times New Roman" w:eastAsia="Times New Roman" w:hAnsi="Times New Roman" w:cs="Times New Roman"/>
      <w:sz w:val="24"/>
      <w:szCs w:val="24"/>
    </w:rPr>
  </w:style>
  <w:style w:type="paragraph" w:customStyle="1" w:styleId="BF64434900D745BFB06C897101557A2C5">
    <w:name w:val="BF64434900D745BFB06C897101557A2C5"/>
    <w:rsid w:val="00A1434F"/>
    <w:pPr>
      <w:spacing w:after="0" w:line="240" w:lineRule="auto"/>
    </w:pPr>
    <w:rPr>
      <w:rFonts w:ascii="Times New Roman" w:eastAsia="Times New Roman" w:hAnsi="Times New Roman" w:cs="Times New Roman"/>
      <w:sz w:val="24"/>
      <w:szCs w:val="24"/>
    </w:rPr>
  </w:style>
  <w:style w:type="paragraph" w:customStyle="1" w:styleId="12AB02ED957542B9B5B5AC62972D011E5">
    <w:name w:val="12AB02ED957542B9B5B5AC62972D011E5"/>
    <w:rsid w:val="00A1434F"/>
    <w:pPr>
      <w:spacing w:after="0" w:line="240" w:lineRule="auto"/>
    </w:pPr>
    <w:rPr>
      <w:rFonts w:ascii="Times New Roman" w:eastAsia="Times New Roman" w:hAnsi="Times New Roman" w:cs="Times New Roman"/>
      <w:sz w:val="24"/>
      <w:szCs w:val="24"/>
    </w:rPr>
  </w:style>
  <w:style w:type="paragraph" w:customStyle="1" w:styleId="9395FC8F2D6C46A289DFCA1029298A0A5">
    <w:name w:val="9395FC8F2D6C46A289DFCA1029298A0A5"/>
    <w:rsid w:val="00A1434F"/>
    <w:pPr>
      <w:spacing w:after="0" w:line="240" w:lineRule="auto"/>
    </w:pPr>
    <w:rPr>
      <w:rFonts w:ascii="Times New Roman" w:eastAsia="Times New Roman" w:hAnsi="Times New Roman" w:cs="Times New Roman"/>
      <w:sz w:val="24"/>
      <w:szCs w:val="24"/>
    </w:rPr>
  </w:style>
  <w:style w:type="paragraph" w:customStyle="1" w:styleId="164BBE4F52444145A4AAA385361643B05">
    <w:name w:val="164BBE4F52444145A4AAA385361643B05"/>
    <w:rsid w:val="00A1434F"/>
    <w:pPr>
      <w:spacing w:after="0" w:line="240" w:lineRule="auto"/>
    </w:pPr>
    <w:rPr>
      <w:rFonts w:ascii="Times New Roman" w:eastAsia="Times New Roman" w:hAnsi="Times New Roman" w:cs="Times New Roman"/>
      <w:sz w:val="24"/>
      <w:szCs w:val="24"/>
    </w:rPr>
  </w:style>
  <w:style w:type="paragraph" w:customStyle="1" w:styleId="E8B45DA4582B4C5E95F7960787FB3FAA5">
    <w:name w:val="E8B45DA4582B4C5E95F7960787FB3FAA5"/>
    <w:rsid w:val="00A1434F"/>
    <w:pPr>
      <w:spacing w:after="0" w:line="240" w:lineRule="auto"/>
    </w:pPr>
    <w:rPr>
      <w:rFonts w:ascii="Times New Roman" w:eastAsia="Times New Roman" w:hAnsi="Times New Roman" w:cs="Times New Roman"/>
      <w:sz w:val="24"/>
      <w:szCs w:val="24"/>
    </w:rPr>
  </w:style>
  <w:style w:type="paragraph" w:customStyle="1" w:styleId="C64ADEB64A894343938554AA3F4816905">
    <w:name w:val="C64ADEB64A894343938554AA3F4816905"/>
    <w:rsid w:val="00A1434F"/>
    <w:pPr>
      <w:spacing w:after="0" w:line="240" w:lineRule="auto"/>
    </w:pPr>
    <w:rPr>
      <w:rFonts w:ascii="Times New Roman" w:eastAsia="Times New Roman" w:hAnsi="Times New Roman" w:cs="Times New Roman"/>
      <w:sz w:val="24"/>
      <w:szCs w:val="24"/>
    </w:rPr>
  </w:style>
  <w:style w:type="paragraph" w:customStyle="1" w:styleId="DF52BF98920B43FB89C08C8C9A2D8F1B5">
    <w:name w:val="DF52BF98920B43FB89C08C8C9A2D8F1B5"/>
    <w:rsid w:val="00A1434F"/>
    <w:pPr>
      <w:spacing w:after="0" w:line="240" w:lineRule="auto"/>
    </w:pPr>
    <w:rPr>
      <w:rFonts w:ascii="Times New Roman" w:eastAsia="Times New Roman" w:hAnsi="Times New Roman" w:cs="Times New Roman"/>
      <w:sz w:val="24"/>
      <w:szCs w:val="24"/>
    </w:rPr>
  </w:style>
  <w:style w:type="paragraph" w:customStyle="1" w:styleId="D5ECB90A0EC947AAB6DDF84E71E0F4DA5">
    <w:name w:val="D5ECB90A0EC947AAB6DDF84E71E0F4DA5"/>
    <w:rsid w:val="00A1434F"/>
    <w:pPr>
      <w:spacing w:after="0" w:line="240" w:lineRule="auto"/>
    </w:pPr>
    <w:rPr>
      <w:rFonts w:ascii="Times New Roman" w:eastAsia="Times New Roman" w:hAnsi="Times New Roman" w:cs="Times New Roman"/>
      <w:sz w:val="24"/>
      <w:szCs w:val="24"/>
    </w:rPr>
  </w:style>
  <w:style w:type="paragraph" w:customStyle="1" w:styleId="8213FDD66D8D45AFB10103A73BFBFEAF5">
    <w:name w:val="8213FDD66D8D45AFB10103A73BFBFEAF5"/>
    <w:rsid w:val="00A1434F"/>
    <w:pPr>
      <w:spacing w:after="0" w:line="240" w:lineRule="auto"/>
    </w:pPr>
    <w:rPr>
      <w:rFonts w:ascii="Times New Roman" w:eastAsia="Times New Roman" w:hAnsi="Times New Roman" w:cs="Times New Roman"/>
      <w:sz w:val="24"/>
      <w:szCs w:val="24"/>
    </w:rPr>
  </w:style>
  <w:style w:type="paragraph" w:customStyle="1" w:styleId="B3670055866D459A98577A81050AE7075">
    <w:name w:val="B3670055866D459A98577A81050AE7075"/>
    <w:rsid w:val="00A1434F"/>
    <w:pPr>
      <w:spacing w:after="0" w:line="240" w:lineRule="auto"/>
    </w:pPr>
    <w:rPr>
      <w:rFonts w:ascii="Times New Roman" w:eastAsia="Times New Roman" w:hAnsi="Times New Roman" w:cs="Times New Roman"/>
      <w:sz w:val="24"/>
      <w:szCs w:val="24"/>
    </w:rPr>
  </w:style>
  <w:style w:type="paragraph" w:customStyle="1" w:styleId="B5B20334FD4E4840AE7B886B6E6165BD5">
    <w:name w:val="B5B20334FD4E4840AE7B886B6E6165BD5"/>
    <w:rsid w:val="00A1434F"/>
    <w:pPr>
      <w:spacing w:after="0" w:line="240" w:lineRule="auto"/>
    </w:pPr>
    <w:rPr>
      <w:rFonts w:ascii="Times New Roman" w:eastAsia="Times New Roman" w:hAnsi="Times New Roman" w:cs="Times New Roman"/>
      <w:sz w:val="24"/>
      <w:szCs w:val="24"/>
    </w:rPr>
  </w:style>
  <w:style w:type="paragraph" w:customStyle="1" w:styleId="26961F4D966C418C88C07991E4110C465">
    <w:name w:val="26961F4D966C418C88C07991E4110C465"/>
    <w:rsid w:val="00A1434F"/>
    <w:pPr>
      <w:spacing w:after="0" w:line="240" w:lineRule="auto"/>
    </w:pPr>
    <w:rPr>
      <w:rFonts w:ascii="Times New Roman" w:eastAsia="Times New Roman" w:hAnsi="Times New Roman" w:cs="Times New Roman"/>
      <w:sz w:val="24"/>
      <w:szCs w:val="24"/>
    </w:rPr>
  </w:style>
  <w:style w:type="paragraph" w:customStyle="1" w:styleId="B82BA8011FDD416A86779D80176BD1025">
    <w:name w:val="B82BA8011FDD416A86779D80176BD1025"/>
    <w:rsid w:val="00A1434F"/>
    <w:pPr>
      <w:spacing w:after="0" w:line="240" w:lineRule="auto"/>
    </w:pPr>
    <w:rPr>
      <w:rFonts w:ascii="Times New Roman" w:eastAsia="Times New Roman" w:hAnsi="Times New Roman" w:cs="Times New Roman"/>
      <w:sz w:val="24"/>
      <w:szCs w:val="24"/>
    </w:rPr>
  </w:style>
  <w:style w:type="paragraph" w:customStyle="1" w:styleId="27BC9343ADE748D2A621DE0D79BD1CEE5">
    <w:name w:val="27BC9343ADE748D2A621DE0D79BD1CEE5"/>
    <w:rsid w:val="00A1434F"/>
    <w:pPr>
      <w:spacing w:after="0" w:line="240" w:lineRule="auto"/>
    </w:pPr>
    <w:rPr>
      <w:rFonts w:ascii="Times New Roman" w:eastAsia="Times New Roman" w:hAnsi="Times New Roman" w:cs="Times New Roman"/>
      <w:sz w:val="24"/>
      <w:szCs w:val="24"/>
    </w:rPr>
  </w:style>
  <w:style w:type="paragraph" w:customStyle="1" w:styleId="71FEC3BF055445C89941AC0628E4409E5">
    <w:name w:val="71FEC3BF055445C89941AC0628E4409E5"/>
    <w:rsid w:val="00A1434F"/>
    <w:pPr>
      <w:spacing w:after="0" w:line="240" w:lineRule="auto"/>
    </w:pPr>
    <w:rPr>
      <w:rFonts w:ascii="Times New Roman" w:eastAsia="Times New Roman" w:hAnsi="Times New Roman" w:cs="Times New Roman"/>
      <w:sz w:val="24"/>
      <w:szCs w:val="24"/>
    </w:rPr>
  </w:style>
  <w:style w:type="paragraph" w:customStyle="1" w:styleId="8F335842ED9F4384AE8554B37DBF5A3A5">
    <w:name w:val="8F335842ED9F4384AE8554B37DBF5A3A5"/>
    <w:rsid w:val="00A1434F"/>
    <w:pPr>
      <w:spacing w:after="0" w:line="240" w:lineRule="auto"/>
    </w:pPr>
    <w:rPr>
      <w:rFonts w:ascii="Times New Roman" w:eastAsia="Times New Roman" w:hAnsi="Times New Roman" w:cs="Times New Roman"/>
      <w:sz w:val="24"/>
      <w:szCs w:val="24"/>
    </w:rPr>
  </w:style>
  <w:style w:type="paragraph" w:customStyle="1" w:styleId="5965CC274CBC47CB82B525FAD323EE445">
    <w:name w:val="5965CC274CBC47CB82B525FAD323EE445"/>
    <w:rsid w:val="00A1434F"/>
    <w:pPr>
      <w:spacing w:after="0" w:line="240" w:lineRule="auto"/>
    </w:pPr>
    <w:rPr>
      <w:rFonts w:ascii="Times New Roman" w:eastAsia="Times New Roman" w:hAnsi="Times New Roman" w:cs="Times New Roman"/>
      <w:sz w:val="24"/>
      <w:szCs w:val="24"/>
    </w:rPr>
  </w:style>
  <w:style w:type="paragraph" w:customStyle="1" w:styleId="DBACA327F5784795A9372565D3596AD75">
    <w:name w:val="DBACA327F5784795A9372565D3596AD75"/>
    <w:rsid w:val="00A1434F"/>
    <w:pPr>
      <w:spacing w:after="0" w:line="240" w:lineRule="auto"/>
    </w:pPr>
    <w:rPr>
      <w:rFonts w:ascii="Times New Roman" w:eastAsia="Times New Roman" w:hAnsi="Times New Roman" w:cs="Times New Roman"/>
      <w:sz w:val="24"/>
      <w:szCs w:val="24"/>
    </w:rPr>
  </w:style>
  <w:style w:type="paragraph" w:customStyle="1" w:styleId="E0278A1F023749B6B127163DF1FB8D765">
    <w:name w:val="E0278A1F023749B6B127163DF1FB8D765"/>
    <w:rsid w:val="00A1434F"/>
    <w:pPr>
      <w:spacing w:after="0" w:line="240" w:lineRule="auto"/>
    </w:pPr>
    <w:rPr>
      <w:rFonts w:ascii="Times New Roman" w:eastAsia="Times New Roman" w:hAnsi="Times New Roman" w:cs="Times New Roman"/>
      <w:sz w:val="24"/>
      <w:szCs w:val="24"/>
    </w:rPr>
  </w:style>
  <w:style w:type="paragraph" w:customStyle="1" w:styleId="51A0C95CBC0D43D6BAFD92342D3157CA5">
    <w:name w:val="51A0C95CBC0D43D6BAFD92342D3157CA5"/>
    <w:rsid w:val="00A1434F"/>
    <w:pPr>
      <w:spacing w:after="0" w:line="240" w:lineRule="auto"/>
    </w:pPr>
    <w:rPr>
      <w:rFonts w:ascii="Times New Roman" w:eastAsia="Times New Roman" w:hAnsi="Times New Roman" w:cs="Times New Roman"/>
      <w:sz w:val="24"/>
      <w:szCs w:val="24"/>
    </w:rPr>
  </w:style>
  <w:style w:type="paragraph" w:customStyle="1" w:styleId="C1279D11BF8F4D599DB5B321ADF368AC5">
    <w:name w:val="C1279D11BF8F4D599DB5B321ADF368AC5"/>
    <w:rsid w:val="00A1434F"/>
    <w:pPr>
      <w:spacing w:after="0" w:line="240" w:lineRule="auto"/>
    </w:pPr>
    <w:rPr>
      <w:rFonts w:ascii="Times New Roman" w:eastAsia="Times New Roman" w:hAnsi="Times New Roman" w:cs="Times New Roman"/>
      <w:sz w:val="24"/>
      <w:szCs w:val="24"/>
    </w:rPr>
  </w:style>
  <w:style w:type="paragraph" w:customStyle="1" w:styleId="ACCD72C46B494635A32784FCAF0531EA5">
    <w:name w:val="ACCD72C46B494635A32784FCAF0531EA5"/>
    <w:rsid w:val="00A1434F"/>
    <w:pPr>
      <w:spacing w:after="0" w:line="240" w:lineRule="auto"/>
    </w:pPr>
    <w:rPr>
      <w:rFonts w:ascii="Times New Roman" w:eastAsia="Times New Roman" w:hAnsi="Times New Roman" w:cs="Times New Roman"/>
      <w:sz w:val="24"/>
      <w:szCs w:val="24"/>
    </w:rPr>
  </w:style>
  <w:style w:type="paragraph" w:customStyle="1" w:styleId="E32C98756D6B46DD9253D70ECAF9AA145">
    <w:name w:val="E32C98756D6B46DD9253D70ECAF9AA145"/>
    <w:rsid w:val="00A1434F"/>
    <w:pPr>
      <w:spacing w:after="0" w:line="240" w:lineRule="auto"/>
    </w:pPr>
    <w:rPr>
      <w:rFonts w:ascii="Times New Roman" w:eastAsia="Times New Roman" w:hAnsi="Times New Roman" w:cs="Times New Roman"/>
      <w:sz w:val="24"/>
      <w:szCs w:val="24"/>
    </w:rPr>
  </w:style>
  <w:style w:type="paragraph" w:customStyle="1" w:styleId="2D9AB69678AB4317AC60909DD3DBA2055">
    <w:name w:val="2D9AB69678AB4317AC60909DD3DBA2055"/>
    <w:rsid w:val="00A1434F"/>
    <w:pPr>
      <w:spacing w:after="0" w:line="240" w:lineRule="auto"/>
    </w:pPr>
    <w:rPr>
      <w:rFonts w:ascii="Times New Roman" w:eastAsia="Times New Roman" w:hAnsi="Times New Roman" w:cs="Times New Roman"/>
      <w:sz w:val="24"/>
      <w:szCs w:val="24"/>
    </w:rPr>
  </w:style>
  <w:style w:type="paragraph" w:customStyle="1" w:styleId="B6C35E9DD6604CE59862C42A22C7642D5">
    <w:name w:val="B6C35E9DD6604CE59862C42A22C7642D5"/>
    <w:rsid w:val="00A1434F"/>
    <w:pPr>
      <w:spacing w:after="0" w:line="240" w:lineRule="auto"/>
    </w:pPr>
    <w:rPr>
      <w:rFonts w:ascii="Times New Roman" w:eastAsia="Times New Roman" w:hAnsi="Times New Roman" w:cs="Times New Roman"/>
      <w:sz w:val="24"/>
      <w:szCs w:val="24"/>
    </w:rPr>
  </w:style>
  <w:style w:type="paragraph" w:customStyle="1" w:styleId="542C15D56E7E4EDC9B38A44B6E069F8E5">
    <w:name w:val="542C15D56E7E4EDC9B38A44B6E069F8E5"/>
    <w:rsid w:val="00A1434F"/>
    <w:pPr>
      <w:spacing w:after="0" w:line="240" w:lineRule="auto"/>
    </w:pPr>
    <w:rPr>
      <w:rFonts w:ascii="Times New Roman" w:eastAsia="Times New Roman" w:hAnsi="Times New Roman" w:cs="Times New Roman"/>
      <w:sz w:val="24"/>
      <w:szCs w:val="24"/>
    </w:rPr>
  </w:style>
  <w:style w:type="paragraph" w:customStyle="1" w:styleId="45F13B75DA1B4FF0B05F1AF80C5228145">
    <w:name w:val="45F13B75DA1B4FF0B05F1AF80C5228145"/>
    <w:rsid w:val="00A1434F"/>
    <w:pPr>
      <w:spacing w:after="0" w:line="240" w:lineRule="auto"/>
    </w:pPr>
    <w:rPr>
      <w:rFonts w:ascii="Times New Roman" w:eastAsia="Times New Roman" w:hAnsi="Times New Roman" w:cs="Times New Roman"/>
      <w:sz w:val="24"/>
      <w:szCs w:val="24"/>
    </w:rPr>
  </w:style>
  <w:style w:type="paragraph" w:customStyle="1" w:styleId="A3EED005AE304E06AAECFE5C26DB73D55">
    <w:name w:val="A3EED005AE304E06AAECFE5C26DB73D55"/>
    <w:rsid w:val="00A1434F"/>
    <w:pPr>
      <w:spacing w:after="0" w:line="240" w:lineRule="auto"/>
    </w:pPr>
    <w:rPr>
      <w:rFonts w:ascii="Times New Roman" w:eastAsia="Times New Roman" w:hAnsi="Times New Roman" w:cs="Times New Roman"/>
      <w:sz w:val="24"/>
      <w:szCs w:val="24"/>
    </w:rPr>
  </w:style>
  <w:style w:type="paragraph" w:customStyle="1" w:styleId="61604D849C96418C820FE2A003FE63105">
    <w:name w:val="61604D849C96418C820FE2A003FE63105"/>
    <w:rsid w:val="00A1434F"/>
    <w:pPr>
      <w:spacing w:after="0" w:line="240" w:lineRule="auto"/>
    </w:pPr>
    <w:rPr>
      <w:rFonts w:ascii="Times New Roman" w:eastAsia="Times New Roman" w:hAnsi="Times New Roman" w:cs="Times New Roman"/>
      <w:sz w:val="24"/>
      <w:szCs w:val="24"/>
    </w:rPr>
  </w:style>
  <w:style w:type="paragraph" w:customStyle="1" w:styleId="82382EA900994B67B975C2102340AFD55">
    <w:name w:val="82382EA900994B67B975C2102340AFD55"/>
    <w:rsid w:val="00A1434F"/>
    <w:pPr>
      <w:spacing w:after="0" w:line="240" w:lineRule="auto"/>
    </w:pPr>
    <w:rPr>
      <w:rFonts w:ascii="Times New Roman" w:eastAsia="Times New Roman" w:hAnsi="Times New Roman" w:cs="Times New Roman"/>
      <w:sz w:val="24"/>
      <w:szCs w:val="24"/>
    </w:rPr>
  </w:style>
  <w:style w:type="paragraph" w:customStyle="1" w:styleId="3CCD465585774BF0B00EA063E1C58BA45">
    <w:name w:val="3CCD465585774BF0B00EA063E1C58BA45"/>
    <w:rsid w:val="00A1434F"/>
    <w:pPr>
      <w:spacing w:after="0" w:line="240" w:lineRule="auto"/>
    </w:pPr>
    <w:rPr>
      <w:rFonts w:ascii="Times New Roman" w:eastAsia="Times New Roman" w:hAnsi="Times New Roman" w:cs="Times New Roman"/>
      <w:sz w:val="24"/>
      <w:szCs w:val="24"/>
    </w:rPr>
  </w:style>
  <w:style w:type="paragraph" w:customStyle="1" w:styleId="763B05FC3D64412E9DF67142AB3CFB2C5">
    <w:name w:val="763B05FC3D64412E9DF67142AB3CFB2C5"/>
    <w:rsid w:val="00A1434F"/>
    <w:pPr>
      <w:spacing w:after="0" w:line="240" w:lineRule="auto"/>
    </w:pPr>
    <w:rPr>
      <w:rFonts w:ascii="Times New Roman" w:eastAsia="Times New Roman" w:hAnsi="Times New Roman" w:cs="Times New Roman"/>
      <w:sz w:val="24"/>
      <w:szCs w:val="24"/>
    </w:rPr>
  </w:style>
  <w:style w:type="paragraph" w:customStyle="1" w:styleId="A560CF4F5EB24F52B9BE12E482B2F9545">
    <w:name w:val="A560CF4F5EB24F52B9BE12E482B2F9545"/>
    <w:rsid w:val="00A1434F"/>
    <w:pPr>
      <w:spacing w:after="0" w:line="240" w:lineRule="auto"/>
    </w:pPr>
    <w:rPr>
      <w:rFonts w:ascii="Times New Roman" w:eastAsia="Times New Roman" w:hAnsi="Times New Roman" w:cs="Times New Roman"/>
      <w:sz w:val="24"/>
      <w:szCs w:val="24"/>
    </w:rPr>
  </w:style>
  <w:style w:type="paragraph" w:customStyle="1" w:styleId="5CA49015C5204699A8ACC1129A84FD325">
    <w:name w:val="5CA49015C5204699A8ACC1129A84FD325"/>
    <w:rsid w:val="00A1434F"/>
    <w:pPr>
      <w:spacing w:after="0" w:line="240" w:lineRule="auto"/>
    </w:pPr>
    <w:rPr>
      <w:rFonts w:ascii="Times New Roman" w:eastAsia="Times New Roman" w:hAnsi="Times New Roman" w:cs="Times New Roman"/>
      <w:sz w:val="24"/>
      <w:szCs w:val="24"/>
    </w:rPr>
  </w:style>
  <w:style w:type="paragraph" w:customStyle="1" w:styleId="548FA62D48DE46A4A78E4D6AA0B649685">
    <w:name w:val="548FA62D48DE46A4A78E4D6AA0B649685"/>
    <w:rsid w:val="00A1434F"/>
    <w:pPr>
      <w:spacing w:after="0" w:line="240" w:lineRule="auto"/>
    </w:pPr>
    <w:rPr>
      <w:rFonts w:ascii="Times New Roman" w:eastAsia="Times New Roman" w:hAnsi="Times New Roman" w:cs="Times New Roman"/>
      <w:sz w:val="24"/>
      <w:szCs w:val="24"/>
    </w:rPr>
  </w:style>
  <w:style w:type="paragraph" w:customStyle="1" w:styleId="2C9C2B2E4F3E460188803C3D53BBD7FA5">
    <w:name w:val="2C9C2B2E4F3E460188803C3D53BBD7FA5"/>
    <w:rsid w:val="00A1434F"/>
    <w:pPr>
      <w:spacing w:after="0" w:line="240" w:lineRule="auto"/>
    </w:pPr>
    <w:rPr>
      <w:rFonts w:ascii="Times New Roman" w:eastAsia="Times New Roman" w:hAnsi="Times New Roman" w:cs="Times New Roman"/>
      <w:sz w:val="24"/>
      <w:szCs w:val="24"/>
    </w:rPr>
  </w:style>
  <w:style w:type="paragraph" w:customStyle="1" w:styleId="2DBA20802FF8420C933CF6947E071D345">
    <w:name w:val="2DBA20802FF8420C933CF6947E071D345"/>
    <w:rsid w:val="00A1434F"/>
    <w:pPr>
      <w:spacing w:after="0" w:line="240" w:lineRule="auto"/>
    </w:pPr>
    <w:rPr>
      <w:rFonts w:ascii="Times New Roman" w:eastAsia="Times New Roman" w:hAnsi="Times New Roman" w:cs="Times New Roman"/>
      <w:sz w:val="24"/>
      <w:szCs w:val="24"/>
    </w:rPr>
  </w:style>
  <w:style w:type="paragraph" w:customStyle="1" w:styleId="7A6A8E579EC3457B9A4D736024AD3D8D5">
    <w:name w:val="7A6A8E579EC3457B9A4D736024AD3D8D5"/>
    <w:rsid w:val="00A1434F"/>
    <w:pPr>
      <w:spacing w:after="0" w:line="240" w:lineRule="auto"/>
    </w:pPr>
    <w:rPr>
      <w:rFonts w:ascii="Times New Roman" w:eastAsia="Times New Roman" w:hAnsi="Times New Roman" w:cs="Times New Roman"/>
      <w:sz w:val="24"/>
      <w:szCs w:val="24"/>
    </w:rPr>
  </w:style>
  <w:style w:type="paragraph" w:customStyle="1" w:styleId="CAAA5BE473EE478C9B3B87F352FB91875">
    <w:name w:val="CAAA5BE473EE478C9B3B87F352FB91875"/>
    <w:rsid w:val="00A1434F"/>
    <w:pPr>
      <w:spacing w:after="0" w:line="240" w:lineRule="auto"/>
    </w:pPr>
    <w:rPr>
      <w:rFonts w:ascii="Times New Roman" w:eastAsia="Times New Roman" w:hAnsi="Times New Roman" w:cs="Times New Roman"/>
      <w:sz w:val="24"/>
      <w:szCs w:val="24"/>
    </w:rPr>
  </w:style>
  <w:style w:type="paragraph" w:customStyle="1" w:styleId="7EFBE36679AF4E2FB70A7E64A58CF3B25">
    <w:name w:val="7EFBE36679AF4E2FB70A7E64A58CF3B25"/>
    <w:rsid w:val="00A1434F"/>
    <w:pPr>
      <w:spacing w:after="0" w:line="240" w:lineRule="auto"/>
    </w:pPr>
    <w:rPr>
      <w:rFonts w:ascii="Times New Roman" w:eastAsia="Times New Roman" w:hAnsi="Times New Roman" w:cs="Times New Roman"/>
      <w:sz w:val="24"/>
      <w:szCs w:val="24"/>
    </w:rPr>
  </w:style>
  <w:style w:type="paragraph" w:customStyle="1" w:styleId="96D1AFF4CDBF4061B582EBD2EE3D286B5">
    <w:name w:val="96D1AFF4CDBF4061B582EBD2EE3D286B5"/>
    <w:rsid w:val="00A1434F"/>
    <w:pPr>
      <w:spacing w:after="0" w:line="240" w:lineRule="auto"/>
    </w:pPr>
    <w:rPr>
      <w:rFonts w:ascii="Times New Roman" w:eastAsia="Times New Roman" w:hAnsi="Times New Roman" w:cs="Times New Roman"/>
      <w:sz w:val="24"/>
      <w:szCs w:val="24"/>
    </w:rPr>
  </w:style>
  <w:style w:type="paragraph" w:customStyle="1" w:styleId="A9A1238BBF85489E96DCC082718424FF5">
    <w:name w:val="A9A1238BBF85489E96DCC082718424FF5"/>
    <w:rsid w:val="00A1434F"/>
    <w:pPr>
      <w:spacing w:after="0" w:line="240" w:lineRule="auto"/>
    </w:pPr>
    <w:rPr>
      <w:rFonts w:ascii="Times New Roman" w:eastAsia="Times New Roman" w:hAnsi="Times New Roman" w:cs="Times New Roman"/>
      <w:sz w:val="24"/>
      <w:szCs w:val="24"/>
    </w:rPr>
  </w:style>
  <w:style w:type="paragraph" w:customStyle="1" w:styleId="6C16EECFD392446A8A4986BDD1A7F84F5">
    <w:name w:val="6C16EECFD392446A8A4986BDD1A7F84F5"/>
    <w:rsid w:val="00A1434F"/>
    <w:pPr>
      <w:spacing w:after="0" w:line="240" w:lineRule="auto"/>
    </w:pPr>
    <w:rPr>
      <w:rFonts w:ascii="Times New Roman" w:eastAsia="Times New Roman" w:hAnsi="Times New Roman" w:cs="Times New Roman"/>
      <w:sz w:val="24"/>
      <w:szCs w:val="24"/>
    </w:rPr>
  </w:style>
  <w:style w:type="paragraph" w:customStyle="1" w:styleId="B518F6554D6D47BB8D91E5B05E12F2985">
    <w:name w:val="B518F6554D6D47BB8D91E5B05E12F2985"/>
    <w:rsid w:val="00A1434F"/>
    <w:pPr>
      <w:spacing w:after="0" w:line="240" w:lineRule="auto"/>
    </w:pPr>
    <w:rPr>
      <w:rFonts w:ascii="Times New Roman" w:eastAsia="Times New Roman" w:hAnsi="Times New Roman" w:cs="Times New Roman"/>
      <w:sz w:val="24"/>
      <w:szCs w:val="24"/>
    </w:rPr>
  </w:style>
  <w:style w:type="paragraph" w:customStyle="1" w:styleId="73CCBC0F032C418599B977705689F5265">
    <w:name w:val="73CCBC0F032C418599B977705689F5265"/>
    <w:rsid w:val="00A1434F"/>
    <w:pPr>
      <w:spacing w:after="0" w:line="240" w:lineRule="auto"/>
    </w:pPr>
    <w:rPr>
      <w:rFonts w:ascii="Times New Roman" w:eastAsia="Times New Roman" w:hAnsi="Times New Roman" w:cs="Times New Roman"/>
      <w:sz w:val="24"/>
      <w:szCs w:val="24"/>
    </w:rPr>
  </w:style>
  <w:style w:type="paragraph" w:customStyle="1" w:styleId="8DD9377AE47E4FB09992E66FB65E55745">
    <w:name w:val="8DD9377AE47E4FB09992E66FB65E55745"/>
    <w:rsid w:val="00A1434F"/>
    <w:pPr>
      <w:spacing w:after="0" w:line="240" w:lineRule="auto"/>
    </w:pPr>
    <w:rPr>
      <w:rFonts w:ascii="Times New Roman" w:eastAsia="Times New Roman" w:hAnsi="Times New Roman" w:cs="Times New Roman"/>
      <w:sz w:val="24"/>
      <w:szCs w:val="24"/>
    </w:rPr>
  </w:style>
  <w:style w:type="paragraph" w:customStyle="1" w:styleId="91439B0A3F1B4A76A4FD9470AA7498A95">
    <w:name w:val="91439B0A3F1B4A76A4FD9470AA7498A95"/>
    <w:rsid w:val="00A1434F"/>
    <w:pPr>
      <w:spacing w:after="0" w:line="240" w:lineRule="auto"/>
    </w:pPr>
    <w:rPr>
      <w:rFonts w:ascii="Times New Roman" w:eastAsia="Times New Roman" w:hAnsi="Times New Roman" w:cs="Times New Roman"/>
      <w:sz w:val="24"/>
      <w:szCs w:val="24"/>
    </w:rPr>
  </w:style>
  <w:style w:type="paragraph" w:customStyle="1" w:styleId="20BF0F5C1904411EB801C6C7E95FBEC45">
    <w:name w:val="20BF0F5C1904411EB801C6C7E95FBEC45"/>
    <w:rsid w:val="00A1434F"/>
    <w:pPr>
      <w:spacing w:after="0" w:line="240" w:lineRule="auto"/>
    </w:pPr>
    <w:rPr>
      <w:rFonts w:ascii="Times New Roman" w:eastAsia="Times New Roman" w:hAnsi="Times New Roman" w:cs="Times New Roman"/>
      <w:sz w:val="24"/>
      <w:szCs w:val="24"/>
    </w:rPr>
  </w:style>
  <w:style w:type="paragraph" w:customStyle="1" w:styleId="C9097DD6FBBF47A690EE9B4608A8301B5">
    <w:name w:val="C9097DD6FBBF47A690EE9B4608A8301B5"/>
    <w:rsid w:val="00A1434F"/>
    <w:pPr>
      <w:spacing w:after="0" w:line="240" w:lineRule="auto"/>
    </w:pPr>
    <w:rPr>
      <w:rFonts w:ascii="Times New Roman" w:eastAsia="Times New Roman" w:hAnsi="Times New Roman" w:cs="Times New Roman"/>
      <w:sz w:val="24"/>
      <w:szCs w:val="24"/>
    </w:rPr>
  </w:style>
  <w:style w:type="paragraph" w:customStyle="1" w:styleId="3DAF105DE36C47DC82AED39C2DC3E7535">
    <w:name w:val="3DAF105DE36C47DC82AED39C2DC3E7535"/>
    <w:rsid w:val="00A1434F"/>
    <w:pPr>
      <w:spacing w:after="0" w:line="240" w:lineRule="auto"/>
    </w:pPr>
    <w:rPr>
      <w:rFonts w:ascii="Times New Roman" w:eastAsia="Times New Roman" w:hAnsi="Times New Roman" w:cs="Times New Roman"/>
      <w:sz w:val="24"/>
      <w:szCs w:val="24"/>
    </w:rPr>
  </w:style>
  <w:style w:type="paragraph" w:customStyle="1" w:styleId="BC2A38AF12AC4179825BC57662DF91215">
    <w:name w:val="BC2A38AF12AC4179825BC57662DF91215"/>
    <w:rsid w:val="00A1434F"/>
    <w:pPr>
      <w:spacing w:after="0" w:line="240" w:lineRule="auto"/>
    </w:pPr>
    <w:rPr>
      <w:rFonts w:ascii="Times New Roman" w:eastAsia="Times New Roman" w:hAnsi="Times New Roman" w:cs="Times New Roman"/>
      <w:sz w:val="24"/>
      <w:szCs w:val="24"/>
    </w:rPr>
  </w:style>
  <w:style w:type="paragraph" w:customStyle="1" w:styleId="C27A62F2BF1D4D65B9B3A4D15973AD855">
    <w:name w:val="C27A62F2BF1D4D65B9B3A4D15973AD855"/>
    <w:rsid w:val="00A1434F"/>
    <w:pPr>
      <w:spacing w:after="0" w:line="240" w:lineRule="auto"/>
    </w:pPr>
    <w:rPr>
      <w:rFonts w:ascii="Times New Roman" w:eastAsia="Times New Roman" w:hAnsi="Times New Roman" w:cs="Times New Roman"/>
      <w:sz w:val="24"/>
      <w:szCs w:val="24"/>
    </w:rPr>
  </w:style>
  <w:style w:type="paragraph" w:customStyle="1" w:styleId="913419B0D165425B8DF384F7F07500635">
    <w:name w:val="913419B0D165425B8DF384F7F07500635"/>
    <w:rsid w:val="00A1434F"/>
    <w:pPr>
      <w:spacing w:after="0" w:line="240" w:lineRule="auto"/>
    </w:pPr>
    <w:rPr>
      <w:rFonts w:ascii="Times New Roman" w:eastAsia="Times New Roman" w:hAnsi="Times New Roman" w:cs="Times New Roman"/>
      <w:sz w:val="24"/>
      <w:szCs w:val="24"/>
    </w:rPr>
  </w:style>
  <w:style w:type="paragraph" w:customStyle="1" w:styleId="9A5F4DB0BB6A4BC9958B4B1172F83C865">
    <w:name w:val="9A5F4DB0BB6A4BC9958B4B1172F83C865"/>
    <w:rsid w:val="00A1434F"/>
    <w:pPr>
      <w:spacing w:after="0" w:line="240" w:lineRule="auto"/>
    </w:pPr>
    <w:rPr>
      <w:rFonts w:ascii="Times New Roman" w:eastAsia="Times New Roman" w:hAnsi="Times New Roman" w:cs="Times New Roman"/>
      <w:sz w:val="24"/>
      <w:szCs w:val="24"/>
    </w:rPr>
  </w:style>
  <w:style w:type="paragraph" w:customStyle="1" w:styleId="82B705A88C304ABF980D0D880726E8A95">
    <w:name w:val="82B705A88C304ABF980D0D880726E8A95"/>
    <w:rsid w:val="00A1434F"/>
    <w:pPr>
      <w:spacing w:after="0" w:line="240" w:lineRule="auto"/>
    </w:pPr>
    <w:rPr>
      <w:rFonts w:ascii="Times New Roman" w:eastAsia="Times New Roman" w:hAnsi="Times New Roman" w:cs="Times New Roman"/>
      <w:sz w:val="24"/>
      <w:szCs w:val="24"/>
    </w:rPr>
  </w:style>
  <w:style w:type="paragraph" w:customStyle="1" w:styleId="EE19A701BBD84B63A720253E3B87E5FD5">
    <w:name w:val="EE19A701BBD84B63A720253E3B87E5FD5"/>
    <w:rsid w:val="00A1434F"/>
    <w:pPr>
      <w:spacing w:after="0" w:line="240" w:lineRule="auto"/>
    </w:pPr>
    <w:rPr>
      <w:rFonts w:ascii="Times New Roman" w:eastAsia="Times New Roman" w:hAnsi="Times New Roman" w:cs="Times New Roman"/>
      <w:sz w:val="24"/>
      <w:szCs w:val="24"/>
    </w:rPr>
  </w:style>
  <w:style w:type="paragraph" w:customStyle="1" w:styleId="50601EFCA6C6463EA49DD26FA69C7A0C5">
    <w:name w:val="50601EFCA6C6463EA49DD26FA69C7A0C5"/>
    <w:rsid w:val="00A1434F"/>
    <w:pPr>
      <w:spacing w:after="0" w:line="240" w:lineRule="auto"/>
    </w:pPr>
    <w:rPr>
      <w:rFonts w:ascii="Times New Roman" w:eastAsia="Times New Roman" w:hAnsi="Times New Roman" w:cs="Times New Roman"/>
      <w:sz w:val="24"/>
      <w:szCs w:val="24"/>
    </w:rPr>
  </w:style>
  <w:style w:type="paragraph" w:customStyle="1" w:styleId="A87DB5B6BE9142669A483D1C7DD7F0245">
    <w:name w:val="A87DB5B6BE9142669A483D1C7DD7F0245"/>
    <w:rsid w:val="00A1434F"/>
    <w:pPr>
      <w:spacing w:after="0" w:line="240" w:lineRule="auto"/>
    </w:pPr>
    <w:rPr>
      <w:rFonts w:ascii="Times New Roman" w:eastAsia="Times New Roman" w:hAnsi="Times New Roman" w:cs="Times New Roman"/>
      <w:sz w:val="24"/>
      <w:szCs w:val="24"/>
    </w:rPr>
  </w:style>
  <w:style w:type="paragraph" w:customStyle="1" w:styleId="8A1B75FE3357405BB272CE34389EB6BF5">
    <w:name w:val="8A1B75FE3357405BB272CE34389EB6BF5"/>
    <w:rsid w:val="00A1434F"/>
    <w:pPr>
      <w:spacing w:after="0" w:line="240" w:lineRule="auto"/>
    </w:pPr>
    <w:rPr>
      <w:rFonts w:ascii="Times New Roman" w:eastAsia="Times New Roman" w:hAnsi="Times New Roman" w:cs="Times New Roman"/>
      <w:sz w:val="24"/>
      <w:szCs w:val="24"/>
    </w:rPr>
  </w:style>
  <w:style w:type="paragraph" w:customStyle="1" w:styleId="2804B843E0964FD48EEA621411CB1AA25">
    <w:name w:val="2804B843E0964FD48EEA621411CB1AA25"/>
    <w:rsid w:val="00A1434F"/>
    <w:pPr>
      <w:spacing w:after="0" w:line="240" w:lineRule="auto"/>
    </w:pPr>
    <w:rPr>
      <w:rFonts w:ascii="Times New Roman" w:eastAsia="Times New Roman" w:hAnsi="Times New Roman" w:cs="Times New Roman"/>
      <w:sz w:val="24"/>
      <w:szCs w:val="24"/>
    </w:rPr>
  </w:style>
  <w:style w:type="paragraph" w:customStyle="1" w:styleId="CD0E6D4A8300411696178A76D11525785">
    <w:name w:val="CD0E6D4A8300411696178A76D11525785"/>
    <w:rsid w:val="00A1434F"/>
    <w:pPr>
      <w:spacing w:after="0" w:line="240" w:lineRule="auto"/>
    </w:pPr>
    <w:rPr>
      <w:rFonts w:ascii="Times New Roman" w:eastAsia="Times New Roman" w:hAnsi="Times New Roman" w:cs="Times New Roman"/>
      <w:sz w:val="24"/>
      <w:szCs w:val="24"/>
    </w:rPr>
  </w:style>
  <w:style w:type="paragraph" w:customStyle="1" w:styleId="2EB02FF2C73F4C69A44368D3B5080E8D5">
    <w:name w:val="2EB02FF2C73F4C69A44368D3B5080E8D5"/>
    <w:rsid w:val="00A1434F"/>
    <w:pPr>
      <w:spacing w:after="0" w:line="240" w:lineRule="auto"/>
    </w:pPr>
    <w:rPr>
      <w:rFonts w:ascii="Times New Roman" w:eastAsia="Times New Roman" w:hAnsi="Times New Roman" w:cs="Times New Roman"/>
      <w:sz w:val="24"/>
      <w:szCs w:val="24"/>
    </w:rPr>
  </w:style>
  <w:style w:type="paragraph" w:customStyle="1" w:styleId="6C4168138C564E2CAFEAA5F4587B64AB5">
    <w:name w:val="6C4168138C564E2CAFEAA5F4587B64AB5"/>
    <w:rsid w:val="00A1434F"/>
    <w:pPr>
      <w:spacing w:after="0" w:line="240" w:lineRule="auto"/>
    </w:pPr>
    <w:rPr>
      <w:rFonts w:ascii="Times New Roman" w:eastAsia="Times New Roman" w:hAnsi="Times New Roman" w:cs="Times New Roman"/>
      <w:sz w:val="24"/>
      <w:szCs w:val="24"/>
    </w:rPr>
  </w:style>
  <w:style w:type="paragraph" w:customStyle="1" w:styleId="F1FD04C49E3040D9978F34F41D33DE265">
    <w:name w:val="F1FD04C49E3040D9978F34F41D33DE265"/>
    <w:rsid w:val="00A1434F"/>
    <w:pPr>
      <w:spacing w:after="0" w:line="240" w:lineRule="auto"/>
    </w:pPr>
    <w:rPr>
      <w:rFonts w:ascii="Times New Roman" w:eastAsia="Times New Roman" w:hAnsi="Times New Roman" w:cs="Times New Roman"/>
      <w:sz w:val="24"/>
      <w:szCs w:val="24"/>
    </w:rPr>
  </w:style>
  <w:style w:type="paragraph" w:customStyle="1" w:styleId="12410A94A9F349BABA7105ACAE77193D5">
    <w:name w:val="12410A94A9F349BABA7105ACAE77193D5"/>
    <w:rsid w:val="00A1434F"/>
    <w:pPr>
      <w:spacing w:after="0" w:line="240" w:lineRule="auto"/>
    </w:pPr>
    <w:rPr>
      <w:rFonts w:ascii="Times New Roman" w:eastAsia="Times New Roman" w:hAnsi="Times New Roman" w:cs="Times New Roman"/>
      <w:sz w:val="24"/>
      <w:szCs w:val="24"/>
    </w:rPr>
  </w:style>
  <w:style w:type="paragraph" w:customStyle="1" w:styleId="1EB152A167D54132B4983E7FC3111BF65">
    <w:name w:val="1EB152A167D54132B4983E7FC3111BF65"/>
    <w:rsid w:val="00A1434F"/>
    <w:pPr>
      <w:spacing w:after="0" w:line="240" w:lineRule="auto"/>
    </w:pPr>
    <w:rPr>
      <w:rFonts w:ascii="Times New Roman" w:eastAsia="Times New Roman" w:hAnsi="Times New Roman" w:cs="Times New Roman"/>
      <w:sz w:val="24"/>
      <w:szCs w:val="24"/>
    </w:rPr>
  </w:style>
  <w:style w:type="paragraph" w:customStyle="1" w:styleId="9EE6AD43FEE9492B842A9B3C8796F7FD5">
    <w:name w:val="9EE6AD43FEE9492B842A9B3C8796F7FD5"/>
    <w:rsid w:val="00A1434F"/>
    <w:pPr>
      <w:spacing w:after="0" w:line="240" w:lineRule="auto"/>
    </w:pPr>
    <w:rPr>
      <w:rFonts w:ascii="Times New Roman" w:eastAsia="Times New Roman" w:hAnsi="Times New Roman" w:cs="Times New Roman"/>
      <w:sz w:val="24"/>
      <w:szCs w:val="24"/>
    </w:rPr>
  </w:style>
  <w:style w:type="paragraph" w:customStyle="1" w:styleId="1D75A4D432BA4E9391F2A800BAB6ADD85">
    <w:name w:val="1D75A4D432BA4E9391F2A800BAB6ADD85"/>
    <w:rsid w:val="00A1434F"/>
    <w:pPr>
      <w:spacing w:after="0" w:line="240" w:lineRule="auto"/>
    </w:pPr>
    <w:rPr>
      <w:rFonts w:ascii="Times New Roman" w:eastAsia="Times New Roman" w:hAnsi="Times New Roman" w:cs="Times New Roman"/>
      <w:sz w:val="24"/>
      <w:szCs w:val="24"/>
    </w:rPr>
  </w:style>
  <w:style w:type="paragraph" w:customStyle="1" w:styleId="7930B83F33F749EDB079BE7FF5065C665">
    <w:name w:val="7930B83F33F749EDB079BE7FF5065C665"/>
    <w:rsid w:val="00A1434F"/>
    <w:pPr>
      <w:spacing w:after="0" w:line="240" w:lineRule="auto"/>
    </w:pPr>
    <w:rPr>
      <w:rFonts w:ascii="Times New Roman" w:eastAsia="Times New Roman" w:hAnsi="Times New Roman" w:cs="Times New Roman"/>
      <w:sz w:val="24"/>
      <w:szCs w:val="24"/>
    </w:rPr>
  </w:style>
  <w:style w:type="paragraph" w:customStyle="1" w:styleId="23BEFB03D162467BA65D2636ABA60A355">
    <w:name w:val="23BEFB03D162467BA65D2636ABA60A355"/>
    <w:rsid w:val="00A1434F"/>
    <w:pPr>
      <w:spacing w:after="0" w:line="240" w:lineRule="auto"/>
    </w:pPr>
    <w:rPr>
      <w:rFonts w:ascii="Times New Roman" w:eastAsia="Times New Roman" w:hAnsi="Times New Roman" w:cs="Times New Roman"/>
      <w:sz w:val="24"/>
      <w:szCs w:val="24"/>
    </w:rPr>
  </w:style>
  <w:style w:type="paragraph" w:customStyle="1" w:styleId="38B81FDA4D7D4EEC819733E67078E5195">
    <w:name w:val="38B81FDA4D7D4EEC819733E67078E5195"/>
    <w:rsid w:val="00A1434F"/>
    <w:pPr>
      <w:spacing w:after="0" w:line="240" w:lineRule="auto"/>
    </w:pPr>
    <w:rPr>
      <w:rFonts w:ascii="Times New Roman" w:eastAsia="Times New Roman" w:hAnsi="Times New Roman" w:cs="Times New Roman"/>
      <w:sz w:val="24"/>
      <w:szCs w:val="24"/>
    </w:rPr>
  </w:style>
  <w:style w:type="paragraph" w:customStyle="1" w:styleId="117B72BEC075433E9ADCC5CA96C91EBB5">
    <w:name w:val="117B72BEC075433E9ADCC5CA96C91EBB5"/>
    <w:rsid w:val="00A1434F"/>
    <w:pPr>
      <w:spacing w:after="0" w:line="240" w:lineRule="auto"/>
    </w:pPr>
    <w:rPr>
      <w:rFonts w:ascii="Times New Roman" w:eastAsia="Times New Roman" w:hAnsi="Times New Roman" w:cs="Times New Roman"/>
      <w:sz w:val="24"/>
      <w:szCs w:val="24"/>
    </w:rPr>
  </w:style>
  <w:style w:type="paragraph" w:customStyle="1" w:styleId="BFE3E4F06A284ABBA67899247C5BBD6B5">
    <w:name w:val="BFE3E4F06A284ABBA67899247C5BBD6B5"/>
    <w:rsid w:val="00A1434F"/>
    <w:pPr>
      <w:spacing w:after="0" w:line="240" w:lineRule="auto"/>
    </w:pPr>
    <w:rPr>
      <w:rFonts w:ascii="Times New Roman" w:eastAsia="Times New Roman" w:hAnsi="Times New Roman" w:cs="Times New Roman"/>
      <w:sz w:val="24"/>
      <w:szCs w:val="24"/>
    </w:rPr>
  </w:style>
  <w:style w:type="paragraph" w:customStyle="1" w:styleId="A77E6A5C3DE84563AD2A3FD08A8CE6105">
    <w:name w:val="A77E6A5C3DE84563AD2A3FD08A8CE6105"/>
    <w:rsid w:val="00A1434F"/>
    <w:pPr>
      <w:spacing w:after="0" w:line="240" w:lineRule="auto"/>
    </w:pPr>
    <w:rPr>
      <w:rFonts w:ascii="Times New Roman" w:eastAsia="Times New Roman" w:hAnsi="Times New Roman" w:cs="Times New Roman"/>
      <w:sz w:val="24"/>
      <w:szCs w:val="24"/>
    </w:rPr>
  </w:style>
  <w:style w:type="paragraph" w:customStyle="1" w:styleId="2ADDA77171D2423E8CA85EEF4FD71F3B5">
    <w:name w:val="2ADDA77171D2423E8CA85EEF4FD71F3B5"/>
    <w:rsid w:val="00A1434F"/>
    <w:pPr>
      <w:spacing w:after="0" w:line="240" w:lineRule="auto"/>
    </w:pPr>
    <w:rPr>
      <w:rFonts w:ascii="Times New Roman" w:eastAsia="Times New Roman" w:hAnsi="Times New Roman" w:cs="Times New Roman"/>
      <w:sz w:val="24"/>
      <w:szCs w:val="24"/>
    </w:rPr>
  </w:style>
  <w:style w:type="paragraph" w:customStyle="1" w:styleId="C314DA169610441DA1263E7BBE8DF28F5">
    <w:name w:val="C314DA169610441DA1263E7BBE8DF28F5"/>
    <w:rsid w:val="00A1434F"/>
    <w:pPr>
      <w:spacing w:after="0" w:line="240" w:lineRule="auto"/>
    </w:pPr>
    <w:rPr>
      <w:rFonts w:ascii="Times New Roman" w:eastAsia="Times New Roman" w:hAnsi="Times New Roman" w:cs="Times New Roman"/>
      <w:sz w:val="24"/>
      <w:szCs w:val="24"/>
    </w:rPr>
  </w:style>
  <w:style w:type="paragraph" w:customStyle="1" w:styleId="92FC8F847738472CBABFB7DF2BB273595">
    <w:name w:val="92FC8F847738472CBABFB7DF2BB273595"/>
    <w:rsid w:val="00A1434F"/>
    <w:pPr>
      <w:spacing w:after="0" w:line="240" w:lineRule="auto"/>
    </w:pPr>
    <w:rPr>
      <w:rFonts w:ascii="Times New Roman" w:eastAsia="Times New Roman" w:hAnsi="Times New Roman" w:cs="Times New Roman"/>
      <w:sz w:val="24"/>
      <w:szCs w:val="24"/>
    </w:rPr>
  </w:style>
  <w:style w:type="paragraph" w:customStyle="1" w:styleId="EA86DF79A10640F48E96D95B37B1A8715">
    <w:name w:val="EA86DF79A10640F48E96D95B37B1A8715"/>
    <w:rsid w:val="00A1434F"/>
    <w:pPr>
      <w:spacing w:after="0" w:line="240" w:lineRule="auto"/>
    </w:pPr>
    <w:rPr>
      <w:rFonts w:ascii="Times New Roman" w:eastAsia="Times New Roman" w:hAnsi="Times New Roman" w:cs="Times New Roman"/>
      <w:sz w:val="24"/>
      <w:szCs w:val="24"/>
    </w:rPr>
  </w:style>
  <w:style w:type="paragraph" w:customStyle="1" w:styleId="B46BDF54CD9B4273897E384C4C258F2C5">
    <w:name w:val="B46BDF54CD9B4273897E384C4C258F2C5"/>
    <w:rsid w:val="00A1434F"/>
    <w:pPr>
      <w:spacing w:after="0" w:line="240" w:lineRule="auto"/>
    </w:pPr>
    <w:rPr>
      <w:rFonts w:ascii="Times New Roman" w:eastAsia="Times New Roman" w:hAnsi="Times New Roman" w:cs="Times New Roman"/>
      <w:sz w:val="24"/>
      <w:szCs w:val="24"/>
    </w:rPr>
  </w:style>
  <w:style w:type="paragraph" w:customStyle="1" w:styleId="A7D2C36EF3A546CFB728494594D2C2585">
    <w:name w:val="A7D2C36EF3A546CFB728494594D2C2585"/>
    <w:rsid w:val="00A1434F"/>
    <w:pPr>
      <w:spacing w:after="0" w:line="240" w:lineRule="auto"/>
    </w:pPr>
    <w:rPr>
      <w:rFonts w:ascii="Times New Roman" w:eastAsia="Times New Roman" w:hAnsi="Times New Roman" w:cs="Times New Roman"/>
      <w:sz w:val="24"/>
      <w:szCs w:val="24"/>
    </w:rPr>
  </w:style>
  <w:style w:type="paragraph" w:customStyle="1" w:styleId="2D9F0A00E39A46FDBF44C46EFEF952085">
    <w:name w:val="2D9F0A00E39A46FDBF44C46EFEF952085"/>
    <w:rsid w:val="00A1434F"/>
    <w:pPr>
      <w:spacing w:after="0" w:line="240" w:lineRule="auto"/>
    </w:pPr>
    <w:rPr>
      <w:rFonts w:ascii="Times New Roman" w:eastAsia="Times New Roman" w:hAnsi="Times New Roman" w:cs="Times New Roman"/>
      <w:sz w:val="24"/>
      <w:szCs w:val="24"/>
    </w:rPr>
  </w:style>
  <w:style w:type="paragraph" w:customStyle="1" w:styleId="1B4FEE91BC6D4DB1876917C40197173E5">
    <w:name w:val="1B4FEE91BC6D4DB1876917C40197173E5"/>
    <w:rsid w:val="00A1434F"/>
    <w:pPr>
      <w:spacing w:after="0" w:line="240" w:lineRule="auto"/>
    </w:pPr>
    <w:rPr>
      <w:rFonts w:ascii="Times New Roman" w:eastAsia="Times New Roman" w:hAnsi="Times New Roman" w:cs="Times New Roman"/>
      <w:sz w:val="24"/>
      <w:szCs w:val="24"/>
    </w:rPr>
  </w:style>
  <w:style w:type="paragraph" w:customStyle="1" w:styleId="495FDE29F3B241D98F11011B66B3B4D25">
    <w:name w:val="495FDE29F3B241D98F11011B66B3B4D25"/>
    <w:rsid w:val="00A1434F"/>
    <w:pPr>
      <w:spacing w:after="0" w:line="240" w:lineRule="auto"/>
    </w:pPr>
    <w:rPr>
      <w:rFonts w:ascii="Times New Roman" w:eastAsia="Times New Roman" w:hAnsi="Times New Roman" w:cs="Times New Roman"/>
      <w:sz w:val="24"/>
      <w:szCs w:val="24"/>
    </w:rPr>
  </w:style>
  <w:style w:type="paragraph" w:customStyle="1" w:styleId="820845FA105842E4918F64970419729D5">
    <w:name w:val="820845FA105842E4918F64970419729D5"/>
    <w:rsid w:val="00A1434F"/>
    <w:pPr>
      <w:spacing w:after="0" w:line="240" w:lineRule="auto"/>
    </w:pPr>
    <w:rPr>
      <w:rFonts w:ascii="Times New Roman" w:eastAsia="Times New Roman" w:hAnsi="Times New Roman" w:cs="Times New Roman"/>
      <w:sz w:val="24"/>
      <w:szCs w:val="24"/>
    </w:rPr>
  </w:style>
  <w:style w:type="paragraph" w:customStyle="1" w:styleId="20B88B0EEDE540629F1EF3A07A171F9D5">
    <w:name w:val="20B88B0EEDE540629F1EF3A07A171F9D5"/>
    <w:rsid w:val="00A1434F"/>
    <w:pPr>
      <w:spacing w:after="0" w:line="240" w:lineRule="auto"/>
    </w:pPr>
    <w:rPr>
      <w:rFonts w:ascii="Times New Roman" w:eastAsia="Times New Roman" w:hAnsi="Times New Roman" w:cs="Times New Roman"/>
      <w:sz w:val="24"/>
      <w:szCs w:val="24"/>
    </w:rPr>
  </w:style>
  <w:style w:type="paragraph" w:customStyle="1" w:styleId="7E60EE39DF8C4DC5A97B175EF93E91185">
    <w:name w:val="7E60EE39DF8C4DC5A97B175EF93E91185"/>
    <w:rsid w:val="00A1434F"/>
    <w:pPr>
      <w:spacing w:after="0" w:line="240" w:lineRule="auto"/>
    </w:pPr>
    <w:rPr>
      <w:rFonts w:ascii="Times New Roman" w:eastAsia="Times New Roman" w:hAnsi="Times New Roman" w:cs="Times New Roman"/>
      <w:sz w:val="24"/>
      <w:szCs w:val="24"/>
    </w:rPr>
  </w:style>
  <w:style w:type="paragraph" w:customStyle="1" w:styleId="61F9301C873647498030C6D8F4B87F035">
    <w:name w:val="61F9301C873647498030C6D8F4B87F035"/>
    <w:rsid w:val="00A1434F"/>
    <w:pPr>
      <w:spacing w:after="0" w:line="240" w:lineRule="auto"/>
    </w:pPr>
    <w:rPr>
      <w:rFonts w:ascii="Times New Roman" w:eastAsia="Times New Roman" w:hAnsi="Times New Roman" w:cs="Times New Roman"/>
      <w:sz w:val="24"/>
      <w:szCs w:val="24"/>
    </w:rPr>
  </w:style>
  <w:style w:type="paragraph" w:customStyle="1" w:styleId="FCA925470138429488DC24ED9A4A5E5E5">
    <w:name w:val="FCA925470138429488DC24ED9A4A5E5E5"/>
    <w:rsid w:val="00A1434F"/>
    <w:pPr>
      <w:spacing w:after="0" w:line="240" w:lineRule="auto"/>
    </w:pPr>
    <w:rPr>
      <w:rFonts w:ascii="Times New Roman" w:eastAsia="Times New Roman" w:hAnsi="Times New Roman" w:cs="Times New Roman"/>
      <w:sz w:val="24"/>
      <w:szCs w:val="24"/>
    </w:rPr>
  </w:style>
  <w:style w:type="paragraph" w:customStyle="1" w:styleId="82D015FB4CFC453EAC53F3EBC6FFDF135">
    <w:name w:val="82D015FB4CFC453EAC53F3EBC6FFDF135"/>
    <w:rsid w:val="00A1434F"/>
    <w:pPr>
      <w:spacing w:after="0" w:line="240" w:lineRule="auto"/>
    </w:pPr>
    <w:rPr>
      <w:rFonts w:ascii="Times New Roman" w:eastAsia="Times New Roman" w:hAnsi="Times New Roman" w:cs="Times New Roman"/>
      <w:sz w:val="24"/>
      <w:szCs w:val="24"/>
    </w:rPr>
  </w:style>
  <w:style w:type="paragraph" w:customStyle="1" w:styleId="44BE16F8F62B4527BDDEEAF33FA3BEDA5">
    <w:name w:val="44BE16F8F62B4527BDDEEAF33FA3BEDA5"/>
    <w:rsid w:val="00A1434F"/>
    <w:pPr>
      <w:spacing w:after="0" w:line="240" w:lineRule="auto"/>
    </w:pPr>
    <w:rPr>
      <w:rFonts w:ascii="Times New Roman" w:eastAsia="Times New Roman" w:hAnsi="Times New Roman" w:cs="Times New Roman"/>
      <w:sz w:val="24"/>
      <w:szCs w:val="24"/>
    </w:rPr>
  </w:style>
  <w:style w:type="paragraph" w:customStyle="1" w:styleId="E7F722F660A6489E85F14AFCA2BBD4F85">
    <w:name w:val="E7F722F660A6489E85F14AFCA2BBD4F85"/>
    <w:rsid w:val="00A1434F"/>
    <w:pPr>
      <w:spacing w:after="0" w:line="240" w:lineRule="auto"/>
    </w:pPr>
    <w:rPr>
      <w:rFonts w:ascii="Times New Roman" w:eastAsia="Times New Roman" w:hAnsi="Times New Roman" w:cs="Times New Roman"/>
      <w:sz w:val="24"/>
      <w:szCs w:val="24"/>
    </w:rPr>
  </w:style>
  <w:style w:type="paragraph" w:customStyle="1" w:styleId="AEE8A603F916484B8479C4104F2406015">
    <w:name w:val="AEE8A603F916484B8479C4104F2406015"/>
    <w:rsid w:val="00A1434F"/>
    <w:pPr>
      <w:spacing w:after="0" w:line="240" w:lineRule="auto"/>
    </w:pPr>
    <w:rPr>
      <w:rFonts w:ascii="Times New Roman" w:eastAsia="Times New Roman" w:hAnsi="Times New Roman" w:cs="Times New Roman"/>
      <w:sz w:val="24"/>
      <w:szCs w:val="24"/>
    </w:rPr>
  </w:style>
  <w:style w:type="paragraph" w:customStyle="1" w:styleId="44934ACF35504BC3B69F79C7DAF2B04F5">
    <w:name w:val="44934ACF35504BC3B69F79C7DAF2B04F5"/>
    <w:rsid w:val="00A1434F"/>
    <w:pPr>
      <w:spacing w:after="0" w:line="240" w:lineRule="auto"/>
    </w:pPr>
    <w:rPr>
      <w:rFonts w:ascii="Times New Roman" w:eastAsia="Times New Roman" w:hAnsi="Times New Roman" w:cs="Times New Roman"/>
      <w:sz w:val="24"/>
      <w:szCs w:val="24"/>
    </w:rPr>
  </w:style>
  <w:style w:type="paragraph" w:customStyle="1" w:styleId="3046D36A43F343BC8F28C2343AC847105">
    <w:name w:val="3046D36A43F343BC8F28C2343AC847105"/>
    <w:rsid w:val="00A1434F"/>
    <w:pPr>
      <w:spacing w:after="0" w:line="240" w:lineRule="auto"/>
    </w:pPr>
    <w:rPr>
      <w:rFonts w:ascii="Times New Roman" w:eastAsia="Times New Roman" w:hAnsi="Times New Roman" w:cs="Times New Roman"/>
      <w:sz w:val="24"/>
      <w:szCs w:val="24"/>
    </w:rPr>
  </w:style>
  <w:style w:type="paragraph" w:customStyle="1" w:styleId="1C9C6EFA460647C7BFE56AFE52B23F555">
    <w:name w:val="1C9C6EFA460647C7BFE56AFE52B23F555"/>
    <w:rsid w:val="00A1434F"/>
    <w:pPr>
      <w:spacing w:after="0" w:line="240" w:lineRule="auto"/>
    </w:pPr>
    <w:rPr>
      <w:rFonts w:ascii="Times New Roman" w:eastAsia="Times New Roman" w:hAnsi="Times New Roman" w:cs="Times New Roman"/>
      <w:sz w:val="24"/>
      <w:szCs w:val="24"/>
    </w:rPr>
  </w:style>
  <w:style w:type="paragraph" w:customStyle="1" w:styleId="FF055C81C4C345299B4DF016DB8639FB5">
    <w:name w:val="FF055C81C4C345299B4DF016DB8639FB5"/>
    <w:rsid w:val="00A1434F"/>
    <w:pPr>
      <w:spacing w:after="0" w:line="240" w:lineRule="auto"/>
    </w:pPr>
    <w:rPr>
      <w:rFonts w:ascii="Times New Roman" w:eastAsia="Times New Roman" w:hAnsi="Times New Roman" w:cs="Times New Roman"/>
      <w:sz w:val="24"/>
      <w:szCs w:val="24"/>
    </w:rPr>
  </w:style>
  <w:style w:type="paragraph" w:customStyle="1" w:styleId="B67EBE1E84044E038A0D08605024019E5">
    <w:name w:val="B67EBE1E84044E038A0D08605024019E5"/>
    <w:rsid w:val="00A1434F"/>
    <w:pPr>
      <w:spacing w:after="0" w:line="240" w:lineRule="auto"/>
    </w:pPr>
    <w:rPr>
      <w:rFonts w:ascii="Times New Roman" w:eastAsia="Times New Roman" w:hAnsi="Times New Roman" w:cs="Times New Roman"/>
      <w:sz w:val="24"/>
      <w:szCs w:val="24"/>
    </w:rPr>
  </w:style>
  <w:style w:type="paragraph" w:customStyle="1" w:styleId="363F9E91FF034FA1A6D3A4CA12714A215">
    <w:name w:val="363F9E91FF034FA1A6D3A4CA12714A215"/>
    <w:rsid w:val="00A1434F"/>
    <w:pPr>
      <w:spacing w:after="0" w:line="240" w:lineRule="auto"/>
    </w:pPr>
    <w:rPr>
      <w:rFonts w:ascii="Times New Roman" w:eastAsia="Times New Roman" w:hAnsi="Times New Roman" w:cs="Times New Roman"/>
      <w:sz w:val="24"/>
      <w:szCs w:val="24"/>
    </w:rPr>
  </w:style>
  <w:style w:type="paragraph" w:customStyle="1" w:styleId="929B78DDC442416C9CCF5DDB57750F105">
    <w:name w:val="929B78DDC442416C9CCF5DDB57750F105"/>
    <w:rsid w:val="00A1434F"/>
    <w:pPr>
      <w:spacing w:after="0" w:line="240" w:lineRule="auto"/>
    </w:pPr>
    <w:rPr>
      <w:rFonts w:ascii="Times New Roman" w:eastAsia="Times New Roman" w:hAnsi="Times New Roman" w:cs="Times New Roman"/>
      <w:sz w:val="24"/>
      <w:szCs w:val="24"/>
    </w:rPr>
  </w:style>
  <w:style w:type="paragraph" w:customStyle="1" w:styleId="2161F27D4E114A52841D69C2EAE52DF55">
    <w:name w:val="2161F27D4E114A52841D69C2EAE52DF55"/>
    <w:rsid w:val="00A1434F"/>
    <w:pPr>
      <w:spacing w:after="0" w:line="240" w:lineRule="auto"/>
    </w:pPr>
    <w:rPr>
      <w:rFonts w:ascii="Times New Roman" w:eastAsia="Times New Roman" w:hAnsi="Times New Roman" w:cs="Times New Roman"/>
      <w:sz w:val="24"/>
      <w:szCs w:val="24"/>
    </w:rPr>
  </w:style>
  <w:style w:type="paragraph" w:customStyle="1" w:styleId="1FF0692546BB44D9B3A91B566455991B5">
    <w:name w:val="1FF0692546BB44D9B3A91B566455991B5"/>
    <w:rsid w:val="00A1434F"/>
    <w:pPr>
      <w:spacing w:after="0" w:line="240" w:lineRule="auto"/>
    </w:pPr>
    <w:rPr>
      <w:rFonts w:ascii="Times New Roman" w:eastAsia="Times New Roman" w:hAnsi="Times New Roman" w:cs="Times New Roman"/>
      <w:sz w:val="24"/>
      <w:szCs w:val="24"/>
    </w:rPr>
  </w:style>
  <w:style w:type="paragraph" w:customStyle="1" w:styleId="CBA54A9BF94846E8B3EFFC7F934180B75">
    <w:name w:val="CBA54A9BF94846E8B3EFFC7F934180B75"/>
    <w:rsid w:val="00A1434F"/>
    <w:pPr>
      <w:spacing w:after="0" w:line="240" w:lineRule="auto"/>
    </w:pPr>
    <w:rPr>
      <w:rFonts w:ascii="Times New Roman" w:eastAsia="Times New Roman" w:hAnsi="Times New Roman" w:cs="Times New Roman"/>
      <w:sz w:val="24"/>
      <w:szCs w:val="24"/>
    </w:rPr>
  </w:style>
  <w:style w:type="paragraph" w:customStyle="1" w:styleId="4545750862504BA9B824FBDFF7ACCECE5">
    <w:name w:val="4545750862504BA9B824FBDFF7ACCECE5"/>
    <w:rsid w:val="00A1434F"/>
    <w:pPr>
      <w:spacing w:after="0" w:line="240" w:lineRule="auto"/>
    </w:pPr>
    <w:rPr>
      <w:rFonts w:ascii="Times New Roman" w:eastAsia="Times New Roman" w:hAnsi="Times New Roman" w:cs="Times New Roman"/>
      <w:sz w:val="24"/>
      <w:szCs w:val="24"/>
    </w:rPr>
  </w:style>
  <w:style w:type="paragraph" w:customStyle="1" w:styleId="44EF8CEAED3F4D0D83F1D46282EA55A25">
    <w:name w:val="44EF8CEAED3F4D0D83F1D46282EA55A25"/>
    <w:rsid w:val="00A1434F"/>
    <w:pPr>
      <w:spacing w:after="0" w:line="240" w:lineRule="auto"/>
    </w:pPr>
    <w:rPr>
      <w:rFonts w:ascii="Times New Roman" w:eastAsia="Times New Roman" w:hAnsi="Times New Roman" w:cs="Times New Roman"/>
      <w:sz w:val="24"/>
      <w:szCs w:val="24"/>
    </w:rPr>
  </w:style>
  <w:style w:type="paragraph" w:customStyle="1" w:styleId="F1987FC819764C9B9056415A45AA22FA5">
    <w:name w:val="F1987FC819764C9B9056415A45AA22FA5"/>
    <w:rsid w:val="00A1434F"/>
    <w:pPr>
      <w:spacing w:after="0" w:line="240" w:lineRule="auto"/>
    </w:pPr>
    <w:rPr>
      <w:rFonts w:ascii="Times New Roman" w:eastAsia="Times New Roman" w:hAnsi="Times New Roman" w:cs="Times New Roman"/>
      <w:sz w:val="24"/>
      <w:szCs w:val="24"/>
    </w:rPr>
  </w:style>
  <w:style w:type="paragraph" w:customStyle="1" w:styleId="7639083577414D66A699243A229DE8EC5">
    <w:name w:val="7639083577414D66A699243A229DE8EC5"/>
    <w:rsid w:val="00A1434F"/>
    <w:pPr>
      <w:spacing w:after="0" w:line="240" w:lineRule="auto"/>
    </w:pPr>
    <w:rPr>
      <w:rFonts w:ascii="Times New Roman" w:eastAsia="Times New Roman" w:hAnsi="Times New Roman" w:cs="Times New Roman"/>
      <w:sz w:val="24"/>
      <w:szCs w:val="24"/>
    </w:rPr>
  </w:style>
  <w:style w:type="paragraph" w:customStyle="1" w:styleId="B9F6A6914C104BBFB2758D23B3B07A0D5">
    <w:name w:val="B9F6A6914C104BBFB2758D23B3B07A0D5"/>
    <w:rsid w:val="00A1434F"/>
    <w:pPr>
      <w:spacing w:after="0" w:line="240" w:lineRule="auto"/>
    </w:pPr>
    <w:rPr>
      <w:rFonts w:ascii="Times New Roman" w:eastAsia="Times New Roman" w:hAnsi="Times New Roman" w:cs="Times New Roman"/>
      <w:sz w:val="24"/>
      <w:szCs w:val="24"/>
    </w:rPr>
  </w:style>
  <w:style w:type="paragraph" w:customStyle="1" w:styleId="D809DCA908F945EFA4F3F547C4593D2E5">
    <w:name w:val="D809DCA908F945EFA4F3F547C4593D2E5"/>
    <w:rsid w:val="00A1434F"/>
    <w:pPr>
      <w:spacing w:after="0" w:line="240" w:lineRule="auto"/>
    </w:pPr>
    <w:rPr>
      <w:rFonts w:ascii="Times New Roman" w:eastAsia="Times New Roman" w:hAnsi="Times New Roman" w:cs="Times New Roman"/>
      <w:sz w:val="24"/>
      <w:szCs w:val="24"/>
    </w:rPr>
  </w:style>
  <w:style w:type="paragraph" w:customStyle="1" w:styleId="66B00D8658EA40228D4D5635A3CBA64B5">
    <w:name w:val="66B00D8658EA40228D4D5635A3CBA64B5"/>
    <w:rsid w:val="00A1434F"/>
    <w:pPr>
      <w:spacing w:after="0" w:line="240" w:lineRule="auto"/>
    </w:pPr>
    <w:rPr>
      <w:rFonts w:ascii="Times New Roman" w:eastAsia="Times New Roman" w:hAnsi="Times New Roman" w:cs="Times New Roman"/>
      <w:sz w:val="24"/>
      <w:szCs w:val="24"/>
    </w:rPr>
  </w:style>
  <w:style w:type="paragraph" w:customStyle="1" w:styleId="49DDE875248546E2888EBB43206D919B">
    <w:name w:val="49DDE875248546E2888EBB43206D919B"/>
    <w:rsid w:val="00A1434F"/>
    <w:pPr>
      <w:spacing w:after="200" w:line="276" w:lineRule="auto"/>
    </w:pPr>
  </w:style>
  <w:style w:type="paragraph" w:customStyle="1" w:styleId="C74A0FCDA8E84A118ACA1F74B4B5EA94">
    <w:name w:val="C74A0FCDA8E84A118ACA1F74B4B5EA94"/>
    <w:rsid w:val="00A1434F"/>
    <w:pPr>
      <w:spacing w:after="200" w:line="276" w:lineRule="auto"/>
    </w:pPr>
  </w:style>
  <w:style w:type="paragraph" w:customStyle="1" w:styleId="B111C7760B084AF0AC56CF0F4D1E4718">
    <w:name w:val="B111C7760B084AF0AC56CF0F4D1E4718"/>
    <w:rsid w:val="00A1434F"/>
    <w:pPr>
      <w:spacing w:after="200" w:line="276" w:lineRule="auto"/>
    </w:pPr>
  </w:style>
  <w:style w:type="paragraph" w:customStyle="1" w:styleId="4A4D115BA59B4FF1ABDB894A2E88C39D">
    <w:name w:val="4A4D115BA59B4FF1ABDB894A2E88C39D"/>
    <w:rsid w:val="00A1434F"/>
    <w:pPr>
      <w:spacing w:after="200" w:line="276" w:lineRule="auto"/>
    </w:pPr>
  </w:style>
  <w:style w:type="paragraph" w:customStyle="1" w:styleId="181DD13DF85645CFBC70A2211E74DDB4">
    <w:name w:val="181DD13DF85645CFBC70A2211E74DDB4"/>
    <w:rsid w:val="00A1434F"/>
    <w:pPr>
      <w:spacing w:after="200" w:line="276" w:lineRule="auto"/>
    </w:pPr>
  </w:style>
  <w:style w:type="paragraph" w:customStyle="1" w:styleId="4EBC9138C3394FAFA978BA5A20824CB1">
    <w:name w:val="4EBC9138C3394FAFA978BA5A20824CB1"/>
    <w:rsid w:val="00A1434F"/>
    <w:pPr>
      <w:spacing w:after="200" w:line="276" w:lineRule="auto"/>
    </w:pPr>
  </w:style>
  <w:style w:type="paragraph" w:customStyle="1" w:styleId="79C48CF5D1984038B22B3A3262C22790">
    <w:name w:val="79C48CF5D1984038B22B3A3262C22790"/>
    <w:rsid w:val="00A1434F"/>
    <w:pPr>
      <w:spacing w:after="200" w:line="276" w:lineRule="auto"/>
    </w:pPr>
  </w:style>
  <w:style w:type="paragraph" w:customStyle="1" w:styleId="90FE4E54DB834210B31C2EA3ED5F99CC">
    <w:name w:val="90FE4E54DB834210B31C2EA3ED5F99CC"/>
    <w:rsid w:val="00A1434F"/>
    <w:pPr>
      <w:spacing w:after="200" w:line="276" w:lineRule="auto"/>
    </w:pPr>
  </w:style>
  <w:style w:type="paragraph" w:customStyle="1" w:styleId="948C4AA44DCB4DBDB0ECED3297ED6343">
    <w:name w:val="948C4AA44DCB4DBDB0ECED3297ED6343"/>
    <w:rsid w:val="00A1434F"/>
    <w:pPr>
      <w:spacing w:after="200" w:line="276" w:lineRule="auto"/>
    </w:pPr>
  </w:style>
  <w:style w:type="paragraph" w:customStyle="1" w:styleId="93EDC9660B1E4201A45D770F70221E62">
    <w:name w:val="93EDC9660B1E4201A45D770F70221E62"/>
    <w:rsid w:val="00A1434F"/>
    <w:pPr>
      <w:spacing w:after="200" w:line="276" w:lineRule="auto"/>
    </w:pPr>
  </w:style>
  <w:style w:type="paragraph" w:customStyle="1" w:styleId="3790BC6BB7F64E21B4ACF2691735B40C">
    <w:name w:val="3790BC6BB7F64E21B4ACF2691735B40C"/>
    <w:rsid w:val="00A1434F"/>
    <w:pPr>
      <w:spacing w:after="200" w:line="276" w:lineRule="auto"/>
    </w:pPr>
  </w:style>
  <w:style w:type="paragraph" w:customStyle="1" w:styleId="8A65963A2F514D7591A5B8ECE9B41264">
    <w:name w:val="8A65963A2F514D7591A5B8ECE9B41264"/>
    <w:rsid w:val="00A1434F"/>
    <w:pPr>
      <w:spacing w:after="200" w:line="276" w:lineRule="auto"/>
    </w:pPr>
  </w:style>
  <w:style w:type="paragraph" w:customStyle="1" w:styleId="326626E4217E4637BBE47E64D4AF3798">
    <w:name w:val="326626E4217E4637BBE47E64D4AF3798"/>
    <w:rsid w:val="00A1434F"/>
    <w:pPr>
      <w:spacing w:after="200" w:line="276" w:lineRule="auto"/>
    </w:pPr>
  </w:style>
  <w:style w:type="paragraph" w:customStyle="1" w:styleId="4D1E3273990F44F18D7E8956FF82BD4B">
    <w:name w:val="4D1E3273990F44F18D7E8956FF82BD4B"/>
    <w:rsid w:val="00A1434F"/>
    <w:pPr>
      <w:spacing w:after="200" w:line="276" w:lineRule="auto"/>
    </w:pPr>
  </w:style>
  <w:style w:type="paragraph" w:customStyle="1" w:styleId="8D350094807B425F942B53D6289C6917">
    <w:name w:val="8D350094807B425F942B53D6289C6917"/>
    <w:rsid w:val="00A1434F"/>
    <w:pPr>
      <w:spacing w:after="200" w:line="276" w:lineRule="auto"/>
    </w:pPr>
  </w:style>
  <w:style w:type="paragraph" w:customStyle="1" w:styleId="5FD501EF938B4F48AAF18B75E28900DB">
    <w:name w:val="5FD501EF938B4F48AAF18B75E28900DB"/>
    <w:rsid w:val="00A1434F"/>
    <w:pPr>
      <w:spacing w:after="200" w:line="276" w:lineRule="auto"/>
    </w:pPr>
  </w:style>
  <w:style w:type="paragraph" w:customStyle="1" w:styleId="E737A7BE4E1144319BF9E8FF643B5F4A">
    <w:name w:val="E737A7BE4E1144319BF9E8FF643B5F4A"/>
    <w:rsid w:val="00A1434F"/>
    <w:pPr>
      <w:spacing w:after="200" w:line="276" w:lineRule="auto"/>
    </w:pPr>
  </w:style>
  <w:style w:type="paragraph" w:customStyle="1" w:styleId="791D032BB83F4CC4BAAEB267950F6A29">
    <w:name w:val="791D032BB83F4CC4BAAEB267950F6A29"/>
    <w:rsid w:val="00A1434F"/>
    <w:pPr>
      <w:spacing w:after="200" w:line="276" w:lineRule="auto"/>
    </w:pPr>
  </w:style>
  <w:style w:type="paragraph" w:customStyle="1" w:styleId="FC072DD60685438F826745AF7C8891F6">
    <w:name w:val="FC072DD60685438F826745AF7C8891F6"/>
    <w:rsid w:val="00A1434F"/>
    <w:pPr>
      <w:spacing w:after="200" w:line="276" w:lineRule="auto"/>
    </w:pPr>
  </w:style>
  <w:style w:type="paragraph" w:customStyle="1" w:styleId="07916F6981864974A896994FB767EFF4">
    <w:name w:val="07916F6981864974A896994FB767EFF4"/>
    <w:rsid w:val="00A1434F"/>
    <w:pPr>
      <w:spacing w:after="200" w:line="276" w:lineRule="auto"/>
    </w:pPr>
  </w:style>
  <w:style w:type="paragraph" w:customStyle="1" w:styleId="4437BFE8445242339A999918352EC05A">
    <w:name w:val="4437BFE8445242339A999918352EC05A"/>
    <w:rsid w:val="00A1434F"/>
    <w:pPr>
      <w:spacing w:after="200" w:line="276" w:lineRule="auto"/>
    </w:pPr>
  </w:style>
  <w:style w:type="paragraph" w:customStyle="1" w:styleId="E5798A1BBAC54CE68F6E7B92464EE7C2">
    <w:name w:val="E5798A1BBAC54CE68F6E7B92464EE7C2"/>
    <w:rsid w:val="00A1434F"/>
    <w:pPr>
      <w:spacing w:after="200" w:line="276" w:lineRule="auto"/>
    </w:pPr>
  </w:style>
  <w:style w:type="paragraph" w:customStyle="1" w:styleId="1886A7FA0EFC4734A10FC84ED296BD34">
    <w:name w:val="1886A7FA0EFC4734A10FC84ED296BD34"/>
    <w:rsid w:val="00A1434F"/>
    <w:pPr>
      <w:spacing w:after="200" w:line="276" w:lineRule="auto"/>
    </w:pPr>
  </w:style>
  <w:style w:type="paragraph" w:customStyle="1" w:styleId="CE8295A61BF744E9942B9C44657314A8">
    <w:name w:val="CE8295A61BF744E9942B9C44657314A8"/>
    <w:rsid w:val="00A1434F"/>
    <w:pPr>
      <w:spacing w:after="200" w:line="276" w:lineRule="auto"/>
    </w:pPr>
  </w:style>
  <w:style w:type="paragraph" w:customStyle="1" w:styleId="2F56BEF9640347DA9513905096000D47">
    <w:name w:val="2F56BEF9640347DA9513905096000D47"/>
    <w:rsid w:val="00A1434F"/>
    <w:pPr>
      <w:spacing w:after="200" w:line="276" w:lineRule="auto"/>
    </w:pPr>
  </w:style>
  <w:style w:type="paragraph" w:customStyle="1" w:styleId="A847EC89CB7D4F429F0AD115991394A2">
    <w:name w:val="A847EC89CB7D4F429F0AD115991394A2"/>
    <w:rsid w:val="00A1434F"/>
    <w:pPr>
      <w:spacing w:after="200" w:line="276" w:lineRule="auto"/>
    </w:pPr>
  </w:style>
  <w:style w:type="paragraph" w:customStyle="1" w:styleId="3D4ED77EB52540B9AE349CB3A336F869">
    <w:name w:val="3D4ED77EB52540B9AE349CB3A336F869"/>
    <w:rsid w:val="00A1434F"/>
    <w:pPr>
      <w:spacing w:after="200" w:line="276" w:lineRule="auto"/>
    </w:pPr>
  </w:style>
  <w:style w:type="paragraph" w:customStyle="1" w:styleId="F4AB48DDE31646068F4334247039C656">
    <w:name w:val="F4AB48DDE31646068F4334247039C656"/>
    <w:rsid w:val="00A1434F"/>
    <w:pPr>
      <w:spacing w:after="200" w:line="276" w:lineRule="auto"/>
    </w:pPr>
  </w:style>
  <w:style w:type="paragraph" w:customStyle="1" w:styleId="38EBF1D717A14AD29140FBB91911FFF8">
    <w:name w:val="38EBF1D717A14AD29140FBB91911FFF8"/>
    <w:rsid w:val="00A1434F"/>
    <w:pPr>
      <w:spacing w:after="200" w:line="276" w:lineRule="auto"/>
    </w:pPr>
  </w:style>
  <w:style w:type="paragraph" w:customStyle="1" w:styleId="5956742E824545BCA7CFC6EC84E6D822">
    <w:name w:val="5956742E824545BCA7CFC6EC84E6D822"/>
    <w:rsid w:val="00A1434F"/>
    <w:pPr>
      <w:spacing w:after="200" w:line="276" w:lineRule="auto"/>
    </w:pPr>
  </w:style>
  <w:style w:type="paragraph" w:customStyle="1" w:styleId="C01447307585466AB029AA4854D4E92A">
    <w:name w:val="C01447307585466AB029AA4854D4E92A"/>
    <w:rsid w:val="00A1434F"/>
    <w:pPr>
      <w:spacing w:after="200" w:line="276" w:lineRule="auto"/>
    </w:pPr>
  </w:style>
  <w:style w:type="paragraph" w:customStyle="1" w:styleId="465CA4CCC9C840FBACDD6FE06585C451">
    <w:name w:val="465CA4CCC9C840FBACDD6FE06585C451"/>
    <w:rsid w:val="00A1434F"/>
    <w:pPr>
      <w:spacing w:after="200" w:line="276" w:lineRule="auto"/>
    </w:pPr>
  </w:style>
  <w:style w:type="paragraph" w:customStyle="1" w:styleId="A8574464D62044798E129FA3A20DE66B">
    <w:name w:val="A8574464D62044798E129FA3A20DE66B"/>
    <w:rsid w:val="00A1434F"/>
    <w:pPr>
      <w:spacing w:after="200" w:line="276" w:lineRule="auto"/>
    </w:pPr>
  </w:style>
  <w:style w:type="paragraph" w:customStyle="1" w:styleId="605EE5BD30284C8A98C77CC966AB6318">
    <w:name w:val="605EE5BD30284C8A98C77CC966AB6318"/>
    <w:rsid w:val="00A1434F"/>
    <w:pPr>
      <w:spacing w:after="200" w:line="276" w:lineRule="auto"/>
    </w:pPr>
  </w:style>
  <w:style w:type="paragraph" w:customStyle="1" w:styleId="E02C02B0E0F840E28749D4EA9998F125">
    <w:name w:val="E02C02B0E0F840E28749D4EA9998F125"/>
    <w:rsid w:val="00A1434F"/>
    <w:pPr>
      <w:spacing w:after="200" w:line="276" w:lineRule="auto"/>
    </w:pPr>
  </w:style>
  <w:style w:type="paragraph" w:customStyle="1" w:styleId="5DDE50C579AF4123A91EDECD8F59EB84">
    <w:name w:val="5DDE50C579AF4123A91EDECD8F59EB84"/>
    <w:rsid w:val="00A1434F"/>
    <w:pPr>
      <w:spacing w:after="200" w:line="276" w:lineRule="auto"/>
    </w:pPr>
  </w:style>
  <w:style w:type="paragraph" w:customStyle="1" w:styleId="C33162E097404EEDB1B6A563A9B62A605">
    <w:name w:val="C33162E097404EEDB1B6A563A9B62A605"/>
    <w:rsid w:val="00A1434F"/>
    <w:pPr>
      <w:spacing w:after="0" w:line="240" w:lineRule="auto"/>
    </w:pPr>
    <w:rPr>
      <w:rFonts w:ascii="Times New Roman" w:eastAsia="Times New Roman" w:hAnsi="Times New Roman" w:cs="Times New Roman"/>
      <w:sz w:val="24"/>
      <w:szCs w:val="24"/>
    </w:rPr>
  </w:style>
  <w:style w:type="paragraph" w:customStyle="1" w:styleId="0AD6409A416D42218DEA014B71397D205">
    <w:name w:val="0AD6409A416D42218DEA014B71397D205"/>
    <w:rsid w:val="00A1434F"/>
    <w:pPr>
      <w:spacing w:after="0" w:line="240" w:lineRule="auto"/>
    </w:pPr>
    <w:rPr>
      <w:rFonts w:ascii="Times New Roman" w:eastAsia="Times New Roman" w:hAnsi="Times New Roman" w:cs="Times New Roman"/>
      <w:sz w:val="24"/>
      <w:szCs w:val="24"/>
    </w:rPr>
  </w:style>
  <w:style w:type="paragraph" w:customStyle="1" w:styleId="16AA4793CAC249739B62378DA0E450845">
    <w:name w:val="16AA4793CAC249739B62378DA0E450845"/>
    <w:rsid w:val="00A1434F"/>
    <w:pPr>
      <w:spacing w:after="0" w:line="240" w:lineRule="auto"/>
    </w:pPr>
    <w:rPr>
      <w:rFonts w:ascii="Times New Roman" w:eastAsia="Times New Roman" w:hAnsi="Times New Roman" w:cs="Times New Roman"/>
      <w:sz w:val="24"/>
      <w:szCs w:val="24"/>
    </w:rPr>
  </w:style>
  <w:style w:type="paragraph" w:customStyle="1" w:styleId="E6CC89F0E807402A9F50925937BECF245">
    <w:name w:val="E6CC89F0E807402A9F50925937BECF245"/>
    <w:rsid w:val="00A1434F"/>
    <w:pPr>
      <w:spacing w:after="0" w:line="240" w:lineRule="auto"/>
    </w:pPr>
    <w:rPr>
      <w:rFonts w:ascii="Times New Roman" w:eastAsia="Times New Roman" w:hAnsi="Times New Roman" w:cs="Times New Roman"/>
      <w:sz w:val="24"/>
      <w:szCs w:val="24"/>
    </w:rPr>
  </w:style>
  <w:style w:type="paragraph" w:customStyle="1" w:styleId="978D1888890B468F9A5930EACA2169315">
    <w:name w:val="978D1888890B468F9A5930EACA2169315"/>
    <w:rsid w:val="00A1434F"/>
    <w:pPr>
      <w:spacing w:after="0" w:line="240" w:lineRule="auto"/>
    </w:pPr>
    <w:rPr>
      <w:rFonts w:ascii="Times New Roman" w:eastAsia="Times New Roman" w:hAnsi="Times New Roman" w:cs="Times New Roman"/>
      <w:sz w:val="24"/>
      <w:szCs w:val="24"/>
    </w:rPr>
  </w:style>
  <w:style w:type="paragraph" w:customStyle="1" w:styleId="1CBC5979335C48FD87BDE59C0D2C8B8F5">
    <w:name w:val="1CBC5979335C48FD87BDE59C0D2C8B8F5"/>
    <w:rsid w:val="00A1434F"/>
    <w:pPr>
      <w:spacing w:after="0" w:line="240" w:lineRule="auto"/>
    </w:pPr>
    <w:rPr>
      <w:rFonts w:ascii="Times New Roman" w:eastAsia="Times New Roman" w:hAnsi="Times New Roman" w:cs="Times New Roman"/>
      <w:sz w:val="24"/>
      <w:szCs w:val="24"/>
    </w:rPr>
  </w:style>
  <w:style w:type="paragraph" w:customStyle="1" w:styleId="A3A3007BD0BC4874A6E1FB9CEBB4FAD55">
    <w:name w:val="A3A3007BD0BC4874A6E1FB9CEBB4FAD55"/>
    <w:rsid w:val="00A1434F"/>
    <w:pPr>
      <w:spacing w:after="0" w:line="240" w:lineRule="auto"/>
    </w:pPr>
    <w:rPr>
      <w:rFonts w:ascii="Times New Roman" w:eastAsia="Times New Roman" w:hAnsi="Times New Roman" w:cs="Times New Roman"/>
      <w:sz w:val="24"/>
      <w:szCs w:val="24"/>
    </w:rPr>
  </w:style>
  <w:style w:type="paragraph" w:customStyle="1" w:styleId="11D5F0CCAF2948E6B37E7A60DC33264E5">
    <w:name w:val="11D5F0CCAF2948E6B37E7A60DC33264E5"/>
    <w:rsid w:val="00A1434F"/>
    <w:pPr>
      <w:spacing w:after="0" w:line="240" w:lineRule="auto"/>
    </w:pPr>
    <w:rPr>
      <w:rFonts w:ascii="Times New Roman" w:eastAsia="Times New Roman" w:hAnsi="Times New Roman" w:cs="Times New Roman"/>
      <w:sz w:val="24"/>
      <w:szCs w:val="24"/>
    </w:rPr>
  </w:style>
  <w:style w:type="paragraph" w:customStyle="1" w:styleId="231C8378A2544ACE805A694A9C9B90AC5">
    <w:name w:val="231C8378A2544ACE805A694A9C9B90AC5"/>
    <w:rsid w:val="00A1434F"/>
    <w:pPr>
      <w:spacing w:after="0" w:line="240" w:lineRule="auto"/>
    </w:pPr>
    <w:rPr>
      <w:rFonts w:ascii="Times New Roman" w:eastAsia="Times New Roman" w:hAnsi="Times New Roman" w:cs="Times New Roman"/>
      <w:sz w:val="24"/>
      <w:szCs w:val="24"/>
    </w:rPr>
  </w:style>
  <w:style w:type="paragraph" w:customStyle="1" w:styleId="FE5C705C72424BCEACC39B0353B4549E5">
    <w:name w:val="FE5C705C72424BCEACC39B0353B4549E5"/>
    <w:rsid w:val="00A1434F"/>
    <w:pPr>
      <w:spacing w:after="0" w:line="240" w:lineRule="auto"/>
    </w:pPr>
    <w:rPr>
      <w:rFonts w:ascii="Times New Roman" w:eastAsia="Times New Roman" w:hAnsi="Times New Roman" w:cs="Times New Roman"/>
      <w:sz w:val="24"/>
      <w:szCs w:val="24"/>
    </w:rPr>
  </w:style>
  <w:style w:type="paragraph" w:customStyle="1" w:styleId="F09484BA0D0F4E8F8C1AE1F7854108635">
    <w:name w:val="F09484BA0D0F4E8F8C1AE1F7854108635"/>
    <w:rsid w:val="00A1434F"/>
    <w:pPr>
      <w:spacing w:after="0" w:line="240" w:lineRule="auto"/>
    </w:pPr>
    <w:rPr>
      <w:rFonts w:ascii="Times New Roman" w:eastAsia="Times New Roman" w:hAnsi="Times New Roman" w:cs="Times New Roman"/>
      <w:sz w:val="24"/>
      <w:szCs w:val="24"/>
    </w:rPr>
  </w:style>
  <w:style w:type="paragraph" w:customStyle="1" w:styleId="A1C4E2C621C4423DBC5B5DB239FF8A965">
    <w:name w:val="A1C4E2C621C4423DBC5B5DB239FF8A965"/>
    <w:rsid w:val="00A1434F"/>
    <w:pPr>
      <w:spacing w:after="0" w:line="240" w:lineRule="auto"/>
    </w:pPr>
    <w:rPr>
      <w:rFonts w:ascii="Times New Roman" w:eastAsia="Times New Roman" w:hAnsi="Times New Roman" w:cs="Times New Roman"/>
      <w:sz w:val="24"/>
      <w:szCs w:val="24"/>
    </w:rPr>
  </w:style>
  <w:style w:type="paragraph" w:customStyle="1" w:styleId="D19BA1438B6B466186CBE98224B532426">
    <w:name w:val="D19BA1438B6B466186CBE98224B532426"/>
    <w:rsid w:val="00A1434F"/>
    <w:pPr>
      <w:spacing w:after="0" w:line="240" w:lineRule="auto"/>
    </w:pPr>
    <w:rPr>
      <w:rFonts w:ascii="Times New Roman" w:eastAsia="Times New Roman" w:hAnsi="Times New Roman" w:cs="Times New Roman"/>
      <w:sz w:val="24"/>
      <w:szCs w:val="24"/>
    </w:rPr>
  </w:style>
  <w:style w:type="paragraph" w:customStyle="1" w:styleId="AC9A28DE452049CDBCDE10742C27F7396">
    <w:name w:val="AC9A28DE452049CDBCDE10742C27F7396"/>
    <w:rsid w:val="00A1434F"/>
    <w:pPr>
      <w:spacing w:after="0" w:line="240" w:lineRule="auto"/>
    </w:pPr>
    <w:rPr>
      <w:rFonts w:ascii="Times New Roman" w:eastAsia="Times New Roman" w:hAnsi="Times New Roman" w:cs="Times New Roman"/>
      <w:sz w:val="24"/>
      <w:szCs w:val="24"/>
    </w:rPr>
  </w:style>
  <w:style w:type="paragraph" w:customStyle="1" w:styleId="EAE32A455E68483FBECE56C531C6F4A03">
    <w:name w:val="EAE32A455E68483FBECE56C531C6F4A03"/>
    <w:rsid w:val="00A1434F"/>
    <w:pPr>
      <w:spacing w:after="0" w:line="240" w:lineRule="auto"/>
    </w:pPr>
    <w:rPr>
      <w:rFonts w:ascii="Times New Roman" w:eastAsia="Times New Roman" w:hAnsi="Times New Roman" w:cs="Times New Roman"/>
      <w:sz w:val="24"/>
      <w:szCs w:val="24"/>
    </w:rPr>
  </w:style>
  <w:style w:type="paragraph" w:customStyle="1" w:styleId="E737A7BE4E1144319BF9E8FF643B5F4A1">
    <w:name w:val="E737A7BE4E1144319BF9E8FF643B5F4A1"/>
    <w:rsid w:val="00A1434F"/>
    <w:pPr>
      <w:spacing w:after="0" w:line="240" w:lineRule="auto"/>
    </w:pPr>
    <w:rPr>
      <w:rFonts w:ascii="Times New Roman" w:eastAsia="Times New Roman" w:hAnsi="Times New Roman" w:cs="Times New Roman"/>
      <w:sz w:val="24"/>
      <w:szCs w:val="24"/>
    </w:rPr>
  </w:style>
  <w:style w:type="paragraph" w:customStyle="1" w:styleId="49DDE875248546E2888EBB43206D919B1">
    <w:name w:val="49DDE875248546E2888EBB43206D919B1"/>
    <w:rsid w:val="00A1434F"/>
    <w:pPr>
      <w:spacing w:after="0" w:line="240" w:lineRule="auto"/>
    </w:pPr>
    <w:rPr>
      <w:rFonts w:ascii="Times New Roman" w:eastAsia="Times New Roman" w:hAnsi="Times New Roman" w:cs="Times New Roman"/>
      <w:sz w:val="24"/>
      <w:szCs w:val="24"/>
    </w:rPr>
  </w:style>
  <w:style w:type="paragraph" w:customStyle="1" w:styleId="C74A0FCDA8E84A118ACA1F74B4B5EA941">
    <w:name w:val="C74A0FCDA8E84A118ACA1F74B4B5EA941"/>
    <w:rsid w:val="00A1434F"/>
    <w:pPr>
      <w:spacing w:after="0" w:line="240" w:lineRule="auto"/>
    </w:pPr>
    <w:rPr>
      <w:rFonts w:ascii="Times New Roman" w:eastAsia="Times New Roman" w:hAnsi="Times New Roman" w:cs="Times New Roman"/>
      <w:sz w:val="24"/>
      <w:szCs w:val="24"/>
    </w:rPr>
  </w:style>
  <w:style w:type="paragraph" w:customStyle="1" w:styleId="B111C7760B084AF0AC56CF0F4D1E47181">
    <w:name w:val="B111C7760B084AF0AC56CF0F4D1E47181"/>
    <w:rsid w:val="00A1434F"/>
    <w:pPr>
      <w:spacing w:after="0" w:line="240" w:lineRule="auto"/>
    </w:pPr>
    <w:rPr>
      <w:rFonts w:ascii="Times New Roman" w:eastAsia="Times New Roman" w:hAnsi="Times New Roman" w:cs="Times New Roman"/>
      <w:sz w:val="24"/>
      <w:szCs w:val="24"/>
    </w:rPr>
  </w:style>
  <w:style w:type="paragraph" w:customStyle="1" w:styleId="4A4D115BA59B4FF1ABDB894A2E88C39D1">
    <w:name w:val="4A4D115BA59B4FF1ABDB894A2E88C39D1"/>
    <w:rsid w:val="00A1434F"/>
    <w:pPr>
      <w:spacing w:after="0" w:line="240" w:lineRule="auto"/>
    </w:pPr>
    <w:rPr>
      <w:rFonts w:ascii="Times New Roman" w:eastAsia="Times New Roman" w:hAnsi="Times New Roman" w:cs="Times New Roman"/>
      <w:sz w:val="24"/>
      <w:szCs w:val="24"/>
    </w:rPr>
  </w:style>
  <w:style w:type="paragraph" w:customStyle="1" w:styleId="181DD13DF85645CFBC70A2211E74DDB41">
    <w:name w:val="181DD13DF85645CFBC70A2211E74DDB41"/>
    <w:rsid w:val="00A1434F"/>
    <w:pPr>
      <w:spacing w:after="0" w:line="240" w:lineRule="auto"/>
    </w:pPr>
    <w:rPr>
      <w:rFonts w:ascii="Times New Roman" w:eastAsia="Times New Roman" w:hAnsi="Times New Roman" w:cs="Times New Roman"/>
      <w:sz w:val="24"/>
      <w:szCs w:val="24"/>
    </w:rPr>
  </w:style>
  <w:style w:type="paragraph" w:customStyle="1" w:styleId="4EBC9138C3394FAFA978BA5A20824CB11">
    <w:name w:val="4EBC9138C3394FAFA978BA5A20824CB11"/>
    <w:rsid w:val="00A1434F"/>
    <w:pPr>
      <w:spacing w:after="0" w:line="240" w:lineRule="auto"/>
    </w:pPr>
    <w:rPr>
      <w:rFonts w:ascii="Times New Roman" w:eastAsia="Times New Roman" w:hAnsi="Times New Roman" w:cs="Times New Roman"/>
      <w:sz w:val="24"/>
      <w:szCs w:val="24"/>
    </w:rPr>
  </w:style>
  <w:style w:type="paragraph" w:customStyle="1" w:styleId="79C48CF5D1984038B22B3A3262C227901">
    <w:name w:val="79C48CF5D1984038B22B3A3262C227901"/>
    <w:rsid w:val="00A1434F"/>
    <w:pPr>
      <w:spacing w:after="0" w:line="240" w:lineRule="auto"/>
    </w:pPr>
    <w:rPr>
      <w:rFonts w:ascii="Times New Roman" w:eastAsia="Times New Roman" w:hAnsi="Times New Roman" w:cs="Times New Roman"/>
      <w:sz w:val="24"/>
      <w:szCs w:val="24"/>
    </w:rPr>
  </w:style>
  <w:style w:type="paragraph" w:customStyle="1" w:styleId="90FE4E54DB834210B31C2EA3ED5F99CC1">
    <w:name w:val="90FE4E54DB834210B31C2EA3ED5F99CC1"/>
    <w:rsid w:val="00A1434F"/>
    <w:pPr>
      <w:spacing w:after="0" w:line="240" w:lineRule="auto"/>
    </w:pPr>
    <w:rPr>
      <w:rFonts w:ascii="Times New Roman" w:eastAsia="Times New Roman" w:hAnsi="Times New Roman" w:cs="Times New Roman"/>
      <w:sz w:val="24"/>
      <w:szCs w:val="24"/>
    </w:rPr>
  </w:style>
  <w:style w:type="paragraph" w:customStyle="1" w:styleId="948C4AA44DCB4DBDB0ECED3297ED63431">
    <w:name w:val="948C4AA44DCB4DBDB0ECED3297ED63431"/>
    <w:rsid w:val="00A1434F"/>
    <w:pPr>
      <w:spacing w:after="0" w:line="240" w:lineRule="auto"/>
    </w:pPr>
    <w:rPr>
      <w:rFonts w:ascii="Times New Roman" w:eastAsia="Times New Roman" w:hAnsi="Times New Roman" w:cs="Times New Roman"/>
      <w:sz w:val="24"/>
      <w:szCs w:val="24"/>
    </w:rPr>
  </w:style>
  <w:style w:type="paragraph" w:customStyle="1" w:styleId="93EDC9660B1E4201A45D770F70221E621">
    <w:name w:val="93EDC9660B1E4201A45D770F70221E621"/>
    <w:rsid w:val="00A1434F"/>
    <w:pPr>
      <w:spacing w:after="0" w:line="240" w:lineRule="auto"/>
    </w:pPr>
    <w:rPr>
      <w:rFonts w:ascii="Times New Roman" w:eastAsia="Times New Roman" w:hAnsi="Times New Roman" w:cs="Times New Roman"/>
      <w:sz w:val="24"/>
      <w:szCs w:val="24"/>
    </w:rPr>
  </w:style>
  <w:style w:type="paragraph" w:customStyle="1" w:styleId="3790BC6BB7F64E21B4ACF2691735B40C1">
    <w:name w:val="3790BC6BB7F64E21B4ACF2691735B40C1"/>
    <w:rsid w:val="00A1434F"/>
    <w:pPr>
      <w:spacing w:after="0" w:line="240" w:lineRule="auto"/>
    </w:pPr>
    <w:rPr>
      <w:rFonts w:ascii="Times New Roman" w:eastAsia="Times New Roman" w:hAnsi="Times New Roman" w:cs="Times New Roman"/>
      <w:sz w:val="24"/>
      <w:szCs w:val="24"/>
    </w:rPr>
  </w:style>
  <w:style w:type="paragraph" w:customStyle="1" w:styleId="8A65963A2F514D7591A5B8ECE9B412641">
    <w:name w:val="8A65963A2F514D7591A5B8ECE9B412641"/>
    <w:rsid w:val="00A1434F"/>
    <w:pPr>
      <w:spacing w:after="0" w:line="240" w:lineRule="auto"/>
    </w:pPr>
    <w:rPr>
      <w:rFonts w:ascii="Times New Roman" w:eastAsia="Times New Roman" w:hAnsi="Times New Roman" w:cs="Times New Roman"/>
      <w:sz w:val="24"/>
      <w:szCs w:val="24"/>
    </w:rPr>
  </w:style>
  <w:style w:type="paragraph" w:customStyle="1" w:styleId="326626E4217E4637BBE47E64D4AF37981">
    <w:name w:val="326626E4217E4637BBE47E64D4AF37981"/>
    <w:rsid w:val="00A1434F"/>
    <w:pPr>
      <w:spacing w:after="0" w:line="240" w:lineRule="auto"/>
    </w:pPr>
    <w:rPr>
      <w:rFonts w:ascii="Times New Roman" w:eastAsia="Times New Roman" w:hAnsi="Times New Roman" w:cs="Times New Roman"/>
      <w:sz w:val="24"/>
      <w:szCs w:val="24"/>
    </w:rPr>
  </w:style>
  <w:style w:type="paragraph" w:customStyle="1" w:styleId="4D1E3273990F44F18D7E8956FF82BD4B1">
    <w:name w:val="4D1E3273990F44F18D7E8956FF82BD4B1"/>
    <w:rsid w:val="00A1434F"/>
    <w:pPr>
      <w:spacing w:after="0" w:line="240" w:lineRule="auto"/>
    </w:pPr>
    <w:rPr>
      <w:rFonts w:ascii="Times New Roman" w:eastAsia="Times New Roman" w:hAnsi="Times New Roman" w:cs="Times New Roman"/>
      <w:sz w:val="24"/>
      <w:szCs w:val="24"/>
    </w:rPr>
  </w:style>
  <w:style w:type="paragraph" w:customStyle="1" w:styleId="8D350094807B425F942B53D6289C69171">
    <w:name w:val="8D350094807B425F942B53D6289C69171"/>
    <w:rsid w:val="00A1434F"/>
    <w:pPr>
      <w:spacing w:after="0" w:line="240" w:lineRule="auto"/>
    </w:pPr>
    <w:rPr>
      <w:rFonts w:ascii="Times New Roman" w:eastAsia="Times New Roman" w:hAnsi="Times New Roman" w:cs="Times New Roman"/>
      <w:sz w:val="24"/>
      <w:szCs w:val="24"/>
    </w:rPr>
  </w:style>
  <w:style w:type="paragraph" w:customStyle="1" w:styleId="5FD501EF938B4F48AAF18B75E28900DB1">
    <w:name w:val="5FD501EF938B4F48AAF18B75E28900DB1"/>
    <w:rsid w:val="00A1434F"/>
    <w:pPr>
      <w:spacing w:after="0" w:line="240" w:lineRule="auto"/>
    </w:pPr>
    <w:rPr>
      <w:rFonts w:ascii="Times New Roman" w:eastAsia="Times New Roman" w:hAnsi="Times New Roman" w:cs="Times New Roman"/>
      <w:sz w:val="24"/>
      <w:szCs w:val="24"/>
    </w:rPr>
  </w:style>
  <w:style w:type="paragraph" w:customStyle="1" w:styleId="A2A412AED14C4263841F4E3D68F3C7795">
    <w:name w:val="A2A412AED14C4263841F4E3D68F3C7795"/>
    <w:rsid w:val="00A1434F"/>
    <w:pPr>
      <w:spacing w:after="0" w:line="240" w:lineRule="auto"/>
    </w:pPr>
    <w:rPr>
      <w:rFonts w:ascii="Times New Roman" w:eastAsia="Times New Roman" w:hAnsi="Times New Roman" w:cs="Times New Roman"/>
      <w:sz w:val="24"/>
      <w:szCs w:val="24"/>
    </w:rPr>
  </w:style>
  <w:style w:type="paragraph" w:customStyle="1" w:styleId="F967255EC91647AD9307A9024781ED695">
    <w:name w:val="F967255EC91647AD9307A9024781ED695"/>
    <w:rsid w:val="00A1434F"/>
    <w:pPr>
      <w:spacing w:after="0" w:line="240" w:lineRule="auto"/>
    </w:pPr>
    <w:rPr>
      <w:rFonts w:ascii="Times New Roman" w:eastAsia="Times New Roman" w:hAnsi="Times New Roman" w:cs="Times New Roman"/>
      <w:sz w:val="24"/>
      <w:szCs w:val="24"/>
    </w:rPr>
  </w:style>
  <w:style w:type="paragraph" w:customStyle="1" w:styleId="4983AEFDC7744E2FBCBEC38FD0EFC0545">
    <w:name w:val="4983AEFDC7744E2FBCBEC38FD0EFC0545"/>
    <w:rsid w:val="00A1434F"/>
    <w:pPr>
      <w:spacing w:after="0" w:line="240" w:lineRule="auto"/>
    </w:pPr>
    <w:rPr>
      <w:rFonts w:ascii="Times New Roman" w:eastAsia="Times New Roman" w:hAnsi="Times New Roman" w:cs="Times New Roman"/>
      <w:sz w:val="24"/>
      <w:szCs w:val="24"/>
    </w:rPr>
  </w:style>
  <w:style w:type="paragraph" w:customStyle="1" w:styleId="FBC5475BC0C94861A7F9FE4BB32752076">
    <w:name w:val="FBC5475BC0C94861A7F9FE4BB32752076"/>
    <w:rsid w:val="00A1434F"/>
    <w:pPr>
      <w:spacing w:after="0" w:line="240" w:lineRule="auto"/>
    </w:pPr>
    <w:rPr>
      <w:rFonts w:ascii="Times New Roman" w:eastAsia="Times New Roman" w:hAnsi="Times New Roman" w:cs="Times New Roman"/>
      <w:sz w:val="24"/>
      <w:szCs w:val="24"/>
    </w:rPr>
  </w:style>
  <w:style w:type="paragraph" w:customStyle="1" w:styleId="D587D91A4C1640C1A9B02421F1AC9AA06">
    <w:name w:val="D587D91A4C1640C1A9B02421F1AC9AA06"/>
    <w:rsid w:val="00A1434F"/>
    <w:pPr>
      <w:spacing w:after="0" w:line="240" w:lineRule="auto"/>
    </w:pPr>
    <w:rPr>
      <w:rFonts w:ascii="Times New Roman" w:eastAsia="Times New Roman" w:hAnsi="Times New Roman" w:cs="Times New Roman"/>
      <w:sz w:val="24"/>
      <w:szCs w:val="24"/>
    </w:rPr>
  </w:style>
  <w:style w:type="paragraph" w:customStyle="1" w:styleId="754ABD0BE16E4A58B1D4BA6A56CF88F26">
    <w:name w:val="754ABD0BE16E4A58B1D4BA6A56CF88F26"/>
    <w:rsid w:val="00A1434F"/>
    <w:pPr>
      <w:spacing w:after="0" w:line="240" w:lineRule="auto"/>
    </w:pPr>
    <w:rPr>
      <w:rFonts w:ascii="Times New Roman" w:eastAsia="Times New Roman" w:hAnsi="Times New Roman" w:cs="Times New Roman"/>
      <w:sz w:val="24"/>
      <w:szCs w:val="24"/>
    </w:rPr>
  </w:style>
  <w:style w:type="paragraph" w:customStyle="1" w:styleId="F80F038629D64B33B657B5474DC0EAD66">
    <w:name w:val="F80F038629D64B33B657B5474DC0EAD66"/>
    <w:rsid w:val="00A1434F"/>
    <w:pPr>
      <w:spacing w:after="0" w:line="240" w:lineRule="auto"/>
    </w:pPr>
    <w:rPr>
      <w:rFonts w:ascii="Times New Roman" w:eastAsia="Times New Roman" w:hAnsi="Times New Roman" w:cs="Times New Roman"/>
      <w:sz w:val="24"/>
      <w:szCs w:val="24"/>
    </w:rPr>
  </w:style>
  <w:style w:type="paragraph" w:customStyle="1" w:styleId="BBB172B00F764BF49052BF1B0FF3063E6">
    <w:name w:val="BBB172B00F764BF49052BF1B0FF3063E6"/>
    <w:rsid w:val="00A1434F"/>
    <w:pPr>
      <w:spacing w:after="0" w:line="240" w:lineRule="auto"/>
    </w:pPr>
    <w:rPr>
      <w:rFonts w:ascii="Times New Roman" w:eastAsia="Times New Roman" w:hAnsi="Times New Roman" w:cs="Times New Roman"/>
      <w:sz w:val="24"/>
      <w:szCs w:val="24"/>
    </w:rPr>
  </w:style>
  <w:style w:type="paragraph" w:customStyle="1" w:styleId="5128D211D43E4BE6B416A3E8F466417E6">
    <w:name w:val="5128D211D43E4BE6B416A3E8F466417E6"/>
    <w:rsid w:val="00A1434F"/>
    <w:pPr>
      <w:spacing w:after="0" w:line="240" w:lineRule="auto"/>
    </w:pPr>
    <w:rPr>
      <w:rFonts w:ascii="Times New Roman" w:eastAsia="Times New Roman" w:hAnsi="Times New Roman" w:cs="Times New Roman"/>
      <w:sz w:val="24"/>
      <w:szCs w:val="24"/>
    </w:rPr>
  </w:style>
  <w:style w:type="paragraph" w:customStyle="1" w:styleId="AB867C02F7804EFCB4813C83F078FF546">
    <w:name w:val="AB867C02F7804EFCB4813C83F078FF546"/>
    <w:rsid w:val="00A1434F"/>
    <w:pPr>
      <w:spacing w:after="0" w:line="240" w:lineRule="auto"/>
    </w:pPr>
    <w:rPr>
      <w:rFonts w:ascii="Times New Roman" w:eastAsia="Times New Roman" w:hAnsi="Times New Roman" w:cs="Times New Roman"/>
      <w:sz w:val="24"/>
      <w:szCs w:val="24"/>
    </w:rPr>
  </w:style>
  <w:style w:type="paragraph" w:customStyle="1" w:styleId="ABA3CD208F3842D3B449DB73B6CC1F726">
    <w:name w:val="ABA3CD208F3842D3B449DB73B6CC1F726"/>
    <w:rsid w:val="00A1434F"/>
    <w:pPr>
      <w:spacing w:after="0" w:line="240" w:lineRule="auto"/>
    </w:pPr>
    <w:rPr>
      <w:rFonts w:ascii="Times New Roman" w:eastAsia="Times New Roman" w:hAnsi="Times New Roman" w:cs="Times New Roman"/>
      <w:sz w:val="24"/>
      <w:szCs w:val="24"/>
    </w:rPr>
  </w:style>
  <w:style w:type="paragraph" w:customStyle="1" w:styleId="FEBE2779FCAE4B0B859C17AEA439F4206">
    <w:name w:val="FEBE2779FCAE4B0B859C17AEA439F4206"/>
    <w:rsid w:val="00A1434F"/>
    <w:pPr>
      <w:spacing w:after="0" w:line="240" w:lineRule="auto"/>
    </w:pPr>
    <w:rPr>
      <w:rFonts w:ascii="Times New Roman" w:eastAsia="Times New Roman" w:hAnsi="Times New Roman" w:cs="Times New Roman"/>
      <w:sz w:val="24"/>
      <w:szCs w:val="24"/>
    </w:rPr>
  </w:style>
  <w:style w:type="paragraph" w:customStyle="1" w:styleId="6BE31EBC672443D89AF95D4FFBAEDAE06">
    <w:name w:val="6BE31EBC672443D89AF95D4FFBAEDAE06"/>
    <w:rsid w:val="00A1434F"/>
    <w:pPr>
      <w:spacing w:after="0" w:line="240" w:lineRule="auto"/>
    </w:pPr>
    <w:rPr>
      <w:rFonts w:ascii="Times New Roman" w:eastAsia="Times New Roman" w:hAnsi="Times New Roman" w:cs="Times New Roman"/>
      <w:sz w:val="24"/>
      <w:szCs w:val="24"/>
    </w:rPr>
  </w:style>
  <w:style w:type="paragraph" w:customStyle="1" w:styleId="831790EC356D4766B71B2B2E1AED6B6B6">
    <w:name w:val="831790EC356D4766B71B2B2E1AED6B6B6"/>
    <w:rsid w:val="00A1434F"/>
    <w:pPr>
      <w:spacing w:after="0" w:line="240" w:lineRule="auto"/>
    </w:pPr>
    <w:rPr>
      <w:rFonts w:ascii="Times New Roman" w:eastAsia="Times New Roman" w:hAnsi="Times New Roman" w:cs="Times New Roman"/>
      <w:sz w:val="24"/>
      <w:szCs w:val="24"/>
    </w:rPr>
  </w:style>
  <w:style w:type="paragraph" w:customStyle="1" w:styleId="9DB6256E091E4FF2960DAD45823C67806">
    <w:name w:val="9DB6256E091E4FF2960DAD45823C67806"/>
    <w:rsid w:val="00A1434F"/>
    <w:pPr>
      <w:spacing w:after="0" w:line="240" w:lineRule="auto"/>
    </w:pPr>
    <w:rPr>
      <w:rFonts w:ascii="Times New Roman" w:eastAsia="Times New Roman" w:hAnsi="Times New Roman" w:cs="Times New Roman"/>
      <w:sz w:val="24"/>
      <w:szCs w:val="24"/>
    </w:rPr>
  </w:style>
  <w:style w:type="paragraph" w:customStyle="1" w:styleId="ACF8333656FA4064807865593C0265CD6">
    <w:name w:val="ACF8333656FA4064807865593C0265CD6"/>
    <w:rsid w:val="00A1434F"/>
    <w:pPr>
      <w:spacing w:after="0" w:line="240" w:lineRule="auto"/>
    </w:pPr>
    <w:rPr>
      <w:rFonts w:ascii="Times New Roman" w:eastAsia="Times New Roman" w:hAnsi="Times New Roman" w:cs="Times New Roman"/>
      <w:sz w:val="24"/>
      <w:szCs w:val="24"/>
    </w:rPr>
  </w:style>
  <w:style w:type="paragraph" w:customStyle="1" w:styleId="983DB41AAD1B46F88CCCD06A370812176">
    <w:name w:val="983DB41AAD1B46F88CCCD06A370812176"/>
    <w:rsid w:val="00A1434F"/>
    <w:pPr>
      <w:spacing w:after="0" w:line="240" w:lineRule="auto"/>
    </w:pPr>
    <w:rPr>
      <w:rFonts w:ascii="Times New Roman" w:eastAsia="Times New Roman" w:hAnsi="Times New Roman" w:cs="Times New Roman"/>
      <w:sz w:val="24"/>
      <w:szCs w:val="24"/>
    </w:rPr>
  </w:style>
  <w:style w:type="paragraph" w:customStyle="1" w:styleId="6ED425EDBF7246B3A8427FBA3D1FDF3B6">
    <w:name w:val="6ED425EDBF7246B3A8427FBA3D1FDF3B6"/>
    <w:rsid w:val="00A1434F"/>
    <w:pPr>
      <w:spacing w:after="0" w:line="240" w:lineRule="auto"/>
    </w:pPr>
    <w:rPr>
      <w:rFonts w:ascii="Times New Roman" w:eastAsia="Times New Roman" w:hAnsi="Times New Roman" w:cs="Times New Roman"/>
      <w:sz w:val="24"/>
      <w:szCs w:val="24"/>
    </w:rPr>
  </w:style>
  <w:style w:type="paragraph" w:customStyle="1" w:styleId="E45CE32668AA465692687270843F27305">
    <w:name w:val="E45CE32668AA465692687270843F27305"/>
    <w:rsid w:val="00A1434F"/>
    <w:pPr>
      <w:spacing w:after="0" w:line="240" w:lineRule="auto"/>
    </w:pPr>
    <w:rPr>
      <w:rFonts w:ascii="Times New Roman" w:eastAsia="Times New Roman" w:hAnsi="Times New Roman" w:cs="Times New Roman"/>
      <w:sz w:val="24"/>
      <w:szCs w:val="24"/>
    </w:rPr>
  </w:style>
  <w:style w:type="paragraph" w:customStyle="1" w:styleId="07A8C648FB1145EC90113AD4AA2CFFC35">
    <w:name w:val="07A8C648FB1145EC90113AD4AA2CFFC35"/>
    <w:rsid w:val="00A1434F"/>
    <w:pPr>
      <w:spacing w:after="0" w:line="240" w:lineRule="auto"/>
    </w:pPr>
    <w:rPr>
      <w:rFonts w:ascii="Times New Roman" w:eastAsia="Times New Roman" w:hAnsi="Times New Roman" w:cs="Times New Roman"/>
      <w:sz w:val="24"/>
      <w:szCs w:val="24"/>
    </w:rPr>
  </w:style>
  <w:style w:type="paragraph" w:customStyle="1" w:styleId="99F7DA303E0943BDBEE63C675BA42C395">
    <w:name w:val="99F7DA303E0943BDBEE63C675BA42C395"/>
    <w:rsid w:val="00A1434F"/>
    <w:pPr>
      <w:spacing w:after="0" w:line="240" w:lineRule="auto"/>
    </w:pPr>
    <w:rPr>
      <w:rFonts w:ascii="Times New Roman" w:eastAsia="Times New Roman" w:hAnsi="Times New Roman" w:cs="Times New Roman"/>
      <w:sz w:val="24"/>
      <w:szCs w:val="24"/>
    </w:rPr>
  </w:style>
  <w:style w:type="paragraph" w:customStyle="1" w:styleId="00E400932232405987E94EBE43C48D7A5">
    <w:name w:val="00E400932232405987E94EBE43C48D7A5"/>
    <w:rsid w:val="00A1434F"/>
    <w:pPr>
      <w:spacing w:after="0" w:line="240" w:lineRule="auto"/>
    </w:pPr>
    <w:rPr>
      <w:rFonts w:ascii="Times New Roman" w:eastAsia="Times New Roman" w:hAnsi="Times New Roman" w:cs="Times New Roman"/>
      <w:sz w:val="24"/>
      <w:szCs w:val="24"/>
    </w:rPr>
  </w:style>
  <w:style w:type="paragraph" w:customStyle="1" w:styleId="121A6A5763C54E9EB40C9A446F150CBF5">
    <w:name w:val="121A6A5763C54E9EB40C9A446F150CBF5"/>
    <w:rsid w:val="00A1434F"/>
    <w:pPr>
      <w:spacing w:after="0" w:line="240" w:lineRule="auto"/>
    </w:pPr>
    <w:rPr>
      <w:rFonts w:ascii="Times New Roman" w:eastAsia="Times New Roman" w:hAnsi="Times New Roman" w:cs="Times New Roman"/>
      <w:sz w:val="24"/>
      <w:szCs w:val="24"/>
    </w:rPr>
  </w:style>
  <w:style w:type="paragraph" w:customStyle="1" w:styleId="3E7BBDDF6DE54B08A8B38427B9E8F3C25">
    <w:name w:val="3E7BBDDF6DE54B08A8B38427B9E8F3C25"/>
    <w:rsid w:val="00A1434F"/>
    <w:pPr>
      <w:spacing w:after="0" w:line="240" w:lineRule="auto"/>
    </w:pPr>
    <w:rPr>
      <w:rFonts w:ascii="Times New Roman" w:eastAsia="Times New Roman" w:hAnsi="Times New Roman" w:cs="Times New Roman"/>
      <w:sz w:val="24"/>
      <w:szCs w:val="24"/>
    </w:rPr>
  </w:style>
  <w:style w:type="paragraph" w:customStyle="1" w:styleId="CB8E86389ED74743B1D6A4F8F5A64A746">
    <w:name w:val="CB8E86389ED74743B1D6A4F8F5A64A746"/>
    <w:rsid w:val="00A1434F"/>
    <w:pPr>
      <w:spacing w:after="0" w:line="240" w:lineRule="auto"/>
    </w:pPr>
    <w:rPr>
      <w:rFonts w:ascii="Times New Roman" w:eastAsia="Times New Roman" w:hAnsi="Times New Roman" w:cs="Times New Roman"/>
      <w:sz w:val="24"/>
      <w:szCs w:val="24"/>
    </w:rPr>
  </w:style>
  <w:style w:type="paragraph" w:customStyle="1" w:styleId="09082AD75B54425094B8BCE00F53D88C6">
    <w:name w:val="09082AD75B54425094B8BCE00F53D88C6"/>
    <w:rsid w:val="00A1434F"/>
    <w:pPr>
      <w:spacing w:after="0" w:line="240" w:lineRule="auto"/>
    </w:pPr>
    <w:rPr>
      <w:rFonts w:ascii="Times New Roman" w:eastAsia="Times New Roman" w:hAnsi="Times New Roman" w:cs="Times New Roman"/>
      <w:sz w:val="24"/>
      <w:szCs w:val="24"/>
    </w:rPr>
  </w:style>
  <w:style w:type="paragraph" w:customStyle="1" w:styleId="3C46FC48642648A4A1DCE8E4C95E6AF66">
    <w:name w:val="3C46FC48642648A4A1DCE8E4C95E6AF66"/>
    <w:rsid w:val="00A1434F"/>
    <w:pPr>
      <w:spacing w:after="0" w:line="240" w:lineRule="auto"/>
    </w:pPr>
    <w:rPr>
      <w:rFonts w:ascii="Times New Roman" w:eastAsia="Times New Roman" w:hAnsi="Times New Roman" w:cs="Times New Roman"/>
      <w:sz w:val="24"/>
      <w:szCs w:val="24"/>
    </w:rPr>
  </w:style>
  <w:style w:type="paragraph" w:customStyle="1" w:styleId="6DD47F55684D41D68D51C80381C0366E6">
    <w:name w:val="6DD47F55684D41D68D51C80381C0366E6"/>
    <w:rsid w:val="00A1434F"/>
    <w:pPr>
      <w:spacing w:after="0" w:line="240" w:lineRule="auto"/>
    </w:pPr>
    <w:rPr>
      <w:rFonts w:ascii="Times New Roman" w:eastAsia="Times New Roman" w:hAnsi="Times New Roman" w:cs="Times New Roman"/>
      <w:sz w:val="24"/>
      <w:szCs w:val="24"/>
    </w:rPr>
  </w:style>
  <w:style w:type="paragraph" w:customStyle="1" w:styleId="5C371B36801A423DA1E0F862AC7A7AFE6">
    <w:name w:val="5C371B36801A423DA1E0F862AC7A7AFE6"/>
    <w:rsid w:val="00A1434F"/>
    <w:pPr>
      <w:spacing w:after="0" w:line="240" w:lineRule="auto"/>
    </w:pPr>
    <w:rPr>
      <w:rFonts w:ascii="Times New Roman" w:eastAsia="Times New Roman" w:hAnsi="Times New Roman" w:cs="Times New Roman"/>
      <w:sz w:val="24"/>
      <w:szCs w:val="24"/>
    </w:rPr>
  </w:style>
  <w:style w:type="paragraph" w:customStyle="1" w:styleId="5E5882D23E92415AA01CA906A81991976">
    <w:name w:val="5E5882D23E92415AA01CA906A81991976"/>
    <w:rsid w:val="00A1434F"/>
    <w:pPr>
      <w:spacing w:after="0" w:line="240" w:lineRule="auto"/>
    </w:pPr>
    <w:rPr>
      <w:rFonts w:ascii="Times New Roman" w:eastAsia="Times New Roman" w:hAnsi="Times New Roman" w:cs="Times New Roman"/>
      <w:sz w:val="24"/>
      <w:szCs w:val="24"/>
    </w:rPr>
  </w:style>
  <w:style w:type="paragraph" w:customStyle="1" w:styleId="D0EF9DDA79594F25AA866F9AD1597E216">
    <w:name w:val="D0EF9DDA79594F25AA866F9AD1597E216"/>
    <w:rsid w:val="00A1434F"/>
    <w:pPr>
      <w:spacing w:after="0" w:line="240" w:lineRule="auto"/>
    </w:pPr>
    <w:rPr>
      <w:rFonts w:ascii="Times New Roman" w:eastAsia="Times New Roman" w:hAnsi="Times New Roman" w:cs="Times New Roman"/>
      <w:sz w:val="24"/>
      <w:szCs w:val="24"/>
    </w:rPr>
  </w:style>
  <w:style w:type="paragraph" w:customStyle="1" w:styleId="D1095859448F47C5A00CD37767911AC66">
    <w:name w:val="D1095859448F47C5A00CD37767911AC66"/>
    <w:rsid w:val="00A1434F"/>
    <w:pPr>
      <w:spacing w:after="0" w:line="240" w:lineRule="auto"/>
    </w:pPr>
    <w:rPr>
      <w:rFonts w:ascii="Times New Roman" w:eastAsia="Times New Roman" w:hAnsi="Times New Roman" w:cs="Times New Roman"/>
      <w:sz w:val="24"/>
      <w:szCs w:val="24"/>
    </w:rPr>
  </w:style>
  <w:style w:type="paragraph" w:customStyle="1" w:styleId="BF64434900D745BFB06C897101557A2C6">
    <w:name w:val="BF64434900D745BFB06C897101557A2C6"/>
    <w:rsid w:val="00A1434F"/>
    <w:pPr>
      <w:spacing w:after="0" w:line="240" w:lineRule="auto"/>
    </w:pPr>
    <w:rPr>
      <w:rFonts w:ascii="Times New Roman" w:eastAsia="Times New Roman" w:hAnsi="Times New Roman" w:cs="Times New Roman"/>
      <w:sz w:val="24"/>
      <w:szCs w:val="24"/>
    </w:rPr>
  </w:style>
  <w:style w:type="paragraph" w:customStyle="1" w:styleId="12AB02ED957542B9B5B5AC62972D011E6">
    <w:name w:val="12AB02ED957542B9B5B5AC62972D011E6"/>
    <w:rsid w:val="00A1434F"/>
    <w:pPr>
      <w:spacing w:after="0" w:line="240" w:lineRule="auto"/>
    </w:pPr>
    <w:rPr>
      <w:rFonts w:ascii="Times New Roman" w:eastAsia="Times New Roman" w:hAnsi="Times New Roman" w:cs="Times New Roman"/>
      <w:sz w:val="24"/>
      <w:szCs w:val="24"/>
    </w:rPr>
  </w:style>
  <w:style w:type="paragraph" w:customStyle="1" w:styleId="9395FC8F2D6C46A289DFCA1029298A0A6">
    <w:name w:val="9395FC8F2D6C46A289DFCA1029298A0A6"/>
    <w:rsid w:val="00A1434F"/>
    <w:pPr>
      <w:spacing w:after="0" w:line="240" w:lineRule="auto"/>
    </w:pPr>
    <w:rPr>
      <w:rFonts w:ascii="Times New Roman" w:eastAsia="Times New Roman" w:hAnsi="Times New Roman" w:cs="Times New Roman"/>
      <w:sz w:val="24"/>
      <w:szCs w:val="24"/>
    </w:rPr>
  </w:style>
  <w:style w:type="paragraph" w:customStyle="1" w:styleId="164BBE4F52444145A4AAA385361643B06">
    <w:name w:val="164BBE4F52444145A4AAA385361643B06"/>
    <w:rsid w:val="00A1434F"/>
    <w:pPr>
      <w:spacing w:after="0" w:line="240" w:lineRule="auto"/>
    </w:pPr>
    <w:rPr>
      <w:rFonts w:ascii="Times New Roman" w:eastAsia="Times New Roman" w:hAnsi="Times New Roman" w:cs="Times New Roman"/>
      <w:sz w:val="24"/>
      <w:szCs w:val="24"/>
    </w:rPr>
  </w:style>
  <w:style w:type="paragraph" w:customStyle="1" w:styleId="E8B45DA4582B4C5E95F7960787FB3FAA6">
    <w:name w:val="E8B45DA4582B4C5E95F7960787FB3FAA6"/>
    <w:rsid w:val="00A1434F"/>
    <w:pPr>
      <w:spacing w:after="0" w:line="240" w:lineRule="auto"/>
    </w:pPr>
    <w:rPr>
      <w:rFonts w:ascii="Times New Roman" w:eastAsia="Times New Roman" w:hAnsi="Times New Roman" w:cs="Times New Roman"/>
      <w:sz w:val="24"/>
      <w:szCs w:val="24"/>
    </w:rPr>
  </w:style>
  <w:style w:type="paragraph" w:customStyle="1" w:styleId="C64ADEB64A894343938554AA3F4816906">
    <w:name w:val="C64ADEB64A894343938554AA3F4816906"/>
    <w:rsid w:val="00A1434F"/>
    <w:pPr>
      <w:spacing w:after="0" w:line="240" w:lineRule="auto"/>
    </w:pPr>
    <w:rPr>
      <w:rFonts w:ascii="Times New Roman" w:eastAsia="Times New Roman" w:hAnsi="Times New Roman" w:cs="Times New Roman"/>
      <w:sz w:val="24"/>
      <w:szCs w:val="24"/>
    </w:rPr>
  </w:style>
  <w:style w:type="paragraph" w:customStyle="1" w:styleId="DF52BF98920B43FB89C08C8C9A2D8F1B6">
    <w:name w:val="DF52BF98920B43FB89C08C8C9A2D8F1B6"/>
    <w:rsid w:val="00A1434F"/>
    <w:pPr>
      <w:spacing w:after="0" w:line="240" w:lineRule="auto"/>
    </w:pPr>
    <w:rPr>
      <w:rFonts w:ascii="Times New Roman" w:eastAsia="Times New Roman" w:hAnsi="Times New Roman" w:cs="Times New Roman"/>
      <w:sz w:val="24"/>
      <w:szCs w:val="24"/>
    </w:rPr>
  </w:style>
  <w:style w:type="paragraph" w:customStyle="1" w:styleId="D5ECB90A0EC947AAB6DDF84E71E0F4DA6">
    <w:name w:val="D5ECB90A0EC947AAB6DDF84E71E0F4DA6"/>
    <w:rsid w:val="00A1434F"/>
    <w:pPr>
      <w:spacing w:after="0" w:line="240" w:lineRule="auto"/>
    </w:pPr>
    <w:rPr>
      <w:rFonts w:ascii="Times New Roman" w:eastAsia="Times New Roman" w:hAnsi="Times New Roman" w:cs="Times New Roman"/>
      <w:sz w:val="24"/>
      <w:szCs w:val="24"/>
    </w:rPr>
  </w:style>
  <w:style w:type="paragraph" w:customStyle="1" w:styleId="8213FDD66D8D45AFB10103A73BFBFEAF6">
    <w:name w:val="8213FDD66D8D45AFB10103A73BFBFEAF6"/>
    <w:rsid w:val="00A1434F"/>
    <w:pPr>
      <w:spacing w:after="0" w:line="240" w:lineRule="auto"/>
    </w:pPr>
    <w:rPr>
      <w:rFonts w:ascii="Times New Roman" w:eastAsia="Times New Roman" w:hAnsi="Times New Roman" w:cs="Times New Roman"/>
      <w:sz w:val="24"/>
      <w:szCs w:val="24"/>
    </w:rPr>
  </w:style>
  <w:style w:type="paragraph" w:customStyle="1" w:styleId="B3670055866D459A98577A81050AE7076">
    <w:name w:val="B3670055866D459A98577A81050AE7076"/>
    <w:rsid w:val="00A1434F"/>
    <w:pPr>
      <w:spacing w:after="0" w:line="240" w:lineRule="auto"/>
    </w:pPr>
    <w:rPr>
      <w:rFonts w:ascii="Times New Roman" w:eastAsia="Times New Roman" w:hAnsi="Times New Roman" w:cs="Times New Roman"/>
      <w:sz w:val="24"/>
      <w:szCs w:val="24"/>
    </w:rPr>
  </w:style>
  <w:style w:type="paragraph" w:customStyle="1" w:styleId="B5B20334FD4E4840AE7B886B6E6165BD6">
    <w:name w:val="B5B20334FD4E4840AE7B886B6E6165BD6"/>
    <w:rsid w:val="00A1434F"/>
    <w:pPr>
      <w:spacing w:after="0" w:line="240" w:lineRule="auto"/>
    </w:pPr>
    <w:rPr>
      <w:rFonts w:ascii="Times New Roman" w:eastAsia="Times New Roman" w:hAnsi="Times New Roman" w:cs="Times New Roman"/>
      <w:sz w:val="24"/>
      <w:szCs w:val="24"/>
    </w:rPr>
  </w:style>
  <w:style w:type="paragraph" w:customStyle="1" w:styleId="26961F4D966C418C88C07991E4110C466">
    <w:name w:val="26961F4D966C418C88C07991E4110C466"/>
    <w:rsid w:val="00A1434F"/>
    <w:pPr>
      <w:spacing w:after="0" w:line="240" w:lineRule="auto"/>
    </w:pPr>
    <w:rPr>
      <w:rFonts w:ascii="Times New Roman" w:eastAsia="Times New Roman" w:hAnsi="Times New Roman" w:cs="Times New Roman"/>
      <w:sz w:val="24"/>
      <w:szCs w:val="24"/>
    </w:rPr>
  </w:style>
  <w:style w:type="paragraph" w:customStyle="1" w:styleId="B82BA8011FDD416A86779D80176BD1026">
    <w:name w:val="B82BA8011FDD416A86779D80176BD1026"/>
    <w:rsid w:val="00A1434F"/>
    <w:pPr>
      <w:spacing w:after="0" w:line="240" w:lineRule="auto"/>
    </w:pPr>
    <w:rPr>
      <w:rFonts w:ascii="Times New Roman" w:eastAsia="Times New Roman" w:hAnsi="Times New Roman" w:cs="Times New Roman"/>
      <w:sz w:val="24"/>
      <w:szCs w:val="24"/>
    </w:rPr>
  </w:style>
  <w:style w:type="paragraph" w:customStyle="1" w:styleId="27BC9343ADE748D2A621DE0D79BD1CEE6">
    <w:name w:val="27BC9343ADE748D2A621DE0D79BD1CEE6"/>
    <w:rsid w:val="00A1434F"/>
    <w:pPr>
      <w:spacing w:after="0" w:line="240" w:lineRule="auto"/>
    </w:pPr>
    <w:rPr>
      <w:rFonts w:ascii="Times New Roman" w:eastAsia="Times New Roman" w:hAnsi="Times New Roman" w:cs="Times New Roman"/>
      <w:sz w:val="24"/>
      <w:szCs w:val="24"/>
    </w:rPr>
  </w:style>
  <w:style w:type="paragraph" w:customStyle="1" w:styleId="71FEC3BF055445C89941AC0628E4409E6">
    <w:name w:val="71FEC3BF055445C89941AC0628E4409E6"/>
    <w:rsid w:val="00A1434F"/>
    <w:pPr>
      <w:spacing w:after="0" w:line="240" w:lineRule="auto"/>
    </w:pPr>
    <w:rPr>
      <w:rFonts w:ascii="Times New Roman" w:eastAsia="Times New Roman" w:hAnsi="Times New Roman" w:cs="Times New Roman"/>
      <w:sz w:val="24"/>
      <w:szCs w:val="24"/>
    </w:rPr>
  </w:style>
  <w:style w:type="paragraph" w:customStyle="1" w:styleId="8F335842ED9F4384AE8554B37DBF5A3A6">
    <w:name w:val="8F335842ED9F4384AE8554B37DBF5A3A6"/>
    <w:rsid w:val="00A1434F"/>
    <w:pPr>
      <w:spacing w:after="0" w:line="240" w:lineRule="auto"/>
    </w:pPr>
    <w:rPr>
      <w:rFonts w:ascii="Times New Roman" w:eastAsia="Times New Roman" w:hAnsi="Times New Roman" w:cs="Times New Roman"/>
      <w:sz w:val="24"/>
      <w:szCs w:val="24"/>
    </w:rPr>
  </w:style>
  <w:style w:type="paragraph" w:customStyle="1" w:styleId="5965CC274CBC47CB82B525FAD323EE446">
    <w:name w:val="5965CC274CBC47CB82B525FAD323EE446"/>
    <w:rsid w:val="00A1434F"/>
    <w:pPr>
      <w:spacing w:after="0" w:line="240" w:lineRule="auto"/>
    </w:pPr>
    <w:rPr>
      <w:rFonts w:ascii="Times New Roman" w:eastAsia="Times New Roman" w:hAnsi="Times New Roman" w:cs="Times New Roman"/>
      <w:sz w:val="24"/>
      <w:szCs w:val="24"/>
    </w:rPr>
  </w:style>
  <w:style w:type="paragraph" w:customStyle="1" w:styleId="DBACA327F5784795A9372565D3596AD76">
    <w:name w:val="DBACA327F5784795A9372565D3596AD76"/>
    <w:rsid w:val="00A1434F"/>
    <w:pPr>
      <w:spacing w:after="0" w:line="240" w:lineRule="auto"/>
    </w:pPr>
    <w:rPr>
      <w:rFonts w:ascii="Times New Roman" w:eastAsia="Times New Roman" w:hAnsi="Times New Roman" w:cs="Times New Roman"/>
      <w:sz w:val="24"/>
      <w:szCs w:val="24"/>
    </w:rPr>
  </w:style>
  <w:style w:type="paragraph" w:customStyle="1" w:styleId="E0278A1F023749B6B127163DF1FB8D766">
    <w:name w:val="E0278A1F023749B6B127163DF1FB8D766"/>
    <w:rsid w:val="00A1434F"/>
    <w:pPr>
      <w:spacing w:after="0" w:line="240" w:lineRule="auto"/>
    </w:pPr>
    <w:rPr>
      <w:rFonts w:ascii="Times New Roman" w:eastAsia="Times New Roman" w:hAnsi="Times New Roman" w:cs="Times New Roman"/>
      <w:sz w:val="24"/>
      <w:szCs w:val="24"/>
    </w:rPr>
  </w:style>
  <w:style w:type="paragraph" w:customStyle="1" w:styleId="51A0C95CBC0D43D6BAFD92342D3157CA6">
    <w:name w:val="51A0C95CBC0D43D6BAFD92342D3157CA6"/>
    <w:rsid w:val="00A1434F"/>
    <w:pPr>
      <w:spacing w:after="0" w:line="240" w:lineRule="auto"/>
    </w:pPr>
    <w:rPr>
      <w:rFonts w:ascii="Times New Roman" w:eastAsia="Times New Roman" w:hAnsi="Times New Roman" w:cs="Times New Roman"/>
      <w:sz w:val="24"/>
      <w:szCs w:val="24"/>
    </w:rPr>
  </w:style>
  <w:style w:type="paragraph" w:customStyle="1" w:styleId="C1279D11BF8F4D599DB5B321ADF368AC6">
    <w:name w:val="C1279D11BF8F4D599DB5B321ADF368AC6"/>
    <w:rsid w:val="00A1434F"/>
    <w:pPr>
      <w:spacing w:after="0" w:line="240" w:lineRule="auto"/>
    </w:pPr>
    <w:rPr>
      <w:rFonts w:ascii="Times New Roman" w:eastAsia="Times New Roman" w:hAnsi="Times New Roman" w:cs="Times New Roman"/>
      <w:sz w:val="24"/>
      <w:szCs w:val="24"/>
    </w:rPr>
  </w:style>
  <w:style w:type="paragraph" w:customStyle="1" w:styleId="ACCD72C46B494635A32784FCAF0531EA6">
    <w:name w:val="ACCD72C46B494635A32784FCAF0531EA6"/>
    <w:rsid w:val="00A1434F"/>
    <w:pPr>
      <w:spacing w:after="0" w:line="240" w:lineRule="auto"/>
    </w:pPr>
    <w:rPr>
      <w:rFonts w:ascii="Times New Roman" w:eastAsia="Times New Roman" w:hAnsi="Times New Roman" w:cs="Times New Roman"/>
      <w:sz w:val="24"/>
      <w:szCs w:val="24"/>
    </w:rPr>
  </w:style>
  <w:style w:type="paragraph" w:customStyle="1" w:styleId="E32C98756D6B46DD9253D70ECAF9AA146">
    <w:name w:val="E32C98756D6B46DD9253D70ECAF9AA146"/>
    <w:rsid w:val="00A1434F"/>
    <w:pPr>
      <w:spacing w:after="0" w:line="240" w:lineRule="auto"/>
    </w:pPr>
    <w:rPr>
      <w:rFonts w:ascii="Times New Roman" w:eastAsia="Times New Roman" w:hAnsi="Times New Roman" w:cs="Times New Roman"/>
      <w:sz w:val="24"/>
      <w:szCs w:val="24"/>
    </w:rPr>
  </w:style>
  <w:style w:type="paragraph" w:customStyle="1" w:styleId="2D9AB69678AB4317AC60909DD3DBA2056">
    <w:name w:val="2D9AB69678AB4317AC60909DD3DBA2056"/>
    <w:rsid w:val="00A1434F"/>
    <w:pPr>
      <w:spacing w:after="0" w:line="240" w:lineRule="auto"/>
    </w:pPr>
    <w:rPr>
      <w:rFonts w:ascii="Times New Roman" w:eastAsia="Times New Roman" w:hAnsi="Times New Roman" w:cs="Times New Roman"/>
      <w:sz w:val="24"/>
      <w:szCs w:val="24"/>
    </w:rPr>
  </w:style>
  <w:style w:type="paragraph" w:customStyle="1" w:styleId="B6C35E9DD6604CE59862C42A22C7642D6">
    <w:name w:val="B6C35E9DD6604CE59862C42A22C7642D6"/>
    <w:rsid w:val="00A1434F"/>
    <w:pPr>
      <w:spacing w:after="0" w:line="240" w:lineRule="auto"/>
    </w:pPr>
    <w:rPr>
      <w:rFonts w:ascii="Times New Roman" w:eastAsia="Times New Roman" w:hAnsi="Times New Roman" w:cs="Times New Roman"/>
      <w:sz w:val="24"/>
      <w:szCs w:val="24"/>
    </w:rPr>
  </w:style>
  <w:style w:type="paragraph" w:customStyle="1" w:styleId="542C15D56E7E4EDC9B38A44B6E069F8E6">
    <w:name w:val="542C15D56E7E4EDC9B38A44B6E069F8E6"/>
    <w:rsid w:val="00A1434F"/>
    <w:pPr>
      <w:spacing w:after="0" w:line="240" w:lineRule="auto"/>
    </w:pPr>
    <w:rPr>
      <w:rFonts w:ascii="Times New Roman" w:eastAsia="Times New Roman" w:hAnsi="Times New Roman" w:cs="Times New Roman"/>
      <w:sz w:val="24"/>
      <w:szCs w:val="24"/>
    </w:rPr>
  </w:style>
  <w:style w:type="paragraph" w:customStyle="1" w:styleId="45F13B75DA1B4FF0B05F1AF80C5228146">
    <w:name w:val="45F13B75DA1B4FF0B05F1AF80C5228146"/>
    <w:rsid w:val="00A1434F"/>
    <w:pPr>
      <w:spacing w:after="0" w:line="240" w:lineRule="auto"/>
    </w:pPr>
    <w:rPr>
      <w:rFonts w:ascii="Times New Roman" w:eastAsia="Times New Roman" w:hAnsi="Times New Roman" w:cs="Times New Roman"/>
      <w:sz w:val="24"/>
      <w:szCs w:val="24"/>
    </w:rPr>
  </w:style>
  <w:style w:type="paragraph" w:customStyle="1" w:styleId="A3EED005AE304E06AAECFE5C26DB73D56">
    <w:name w:val="A3EED005AE304E06AAECFE5C26DB73D56"/>
    <w:rsid w:val="00A1434F"/>
    <w:pPr>
      <w:spacing w:after="0" w:line="240" w:lineRule="auto"/>
    </w:pPr>
    <w:rPr>
      <w:rFonts w:ascii="Times New Roman" w:eastAsia="Times New Roman" w:hAnsi="Times New Roman" w:cs="Times New Roman"/>
      <w:sz w:val="24"/>
      <w:szCs w:val="24"/>
    </w:rPr>
  </w:style>
  <w:style w:type="paragraph" w:customStyle="1" w:styleId="61604D849C96418C820FE2A003FE63106">
    <w:name w:val="61604D849C96418C820FE2A003FE63106"/>
    <w:rsid w:val="00A1434F"/>
    <w:pPr>
      <w:spacing w:after="0" w:line="240" w:lineRule="auto"/>
    </w:pPr>
    <w:rPr>
      <w:rFonts w:ascii="Times New Roman" w:eastAsia="Times New Roman" w:hAnsi="Times New Roman" w:cs="Times New Roman"/>
      <w:sz w:val="24"/>
      <w:szCs w:val="24"/>
    </w:rPr>
  </w:style>
  <w:style w:type="paragraph" w:customStyle="1" w:styleId="82382EA900994B67B975C2102340AFD56">
    <w:name w:val="82382EA900994B67B975C2102340AFD56"/>
    <w:rsid w:val="00A1434F"/>
    <w:pPr>
      <w:spacing w:after="0" w:line="240" w:lineRule="auto"/>
    </w:pPr>
    <w:rPr>
      <w:rFonts w:ascii="Times New Roman" w:eastAsia="Times New Roman" w:hAnsi="Times New Roman" w:cs="Times New Roman"/>
      <w:sz w:val="24"/>
      <w:szCs w:val="24"/>
    </w:rPr>
  </w:style>
  <w:style w:type="paragraph" w:customStyle="1" w:styleId="3CCD465585774BF0B00EA063E1C58BA46">
    <w:name w:val="3CCD465585774BF0B00EA063E1C58BA46"/>
    <w:rsid w:val="00A1434F"/>
    <w:pPr>
      <w:spacing w:after="0" w:line="240" w:lineRule="auto"/>
    </w:pPr>
    <w:rPr>
      <w:rFonts w:ascii="Times New Roman" w:eastAsia="Times New Roman" w:hAnsi="Times New Roman" w:cs="Times New Roman"/>
      <w:sz w:val="24"/>
      <w:szCs w:val="24"/>
    </w:rPr>
  </w:style>
  <w:style w:type="paragraph" w:customStyle="1" w:styleId="763B05FC3D64412E9DF67142AB3CFB2C6">
    <w:name w:val="763B05FC3D64412E9DF67142AB3CFB2C6"/>
    <w:rsid w:val="00A1434F"/>
    <w:pPr>
      <w:spacing w:after="0" w:line="240" w:lineRule="auto"/>
    </w:pPr>
    <w:rPr>
      <w:rFonts w:ascii="Times New Roman" w:eastAsia="Times New Roman" w:hAnsi="Times New Roman" w:cs="Times New Roman"/>
      <w:sz w:val="24"/>
      <w:szCs w:val="24"/>
    </w:rPr>
  </w:style>
  <w:style w:type="paragraph" w:customStyle="1" w:styleId="A560CF4F5EB24F52B9BE12E482B2F9546">
    <w:name w:val="A560CF4F5EB24F52B9BE12E482B2F9546"/>
    <w:rsid w:val="00A1434F"/>
    <w:pPr>
      <w:spacing w:after="0" w:line="240" w:lineRule="auto"/>
    </w:pPr>
    <w:rPr>
      <w:rFonts w:ascii="Times New Roman" w:eastAsia="Times New Roman" w:hAnsi="Times New Roman" w:cs="Times New Roman"/>
      <w:sz w:val="24"/>
      <w:szCs w:val="24"/>
    </w:rPr>
  </w:style>
  <w:style w:type="paragraph" w:customStyle="1" w:styleId="5CA49015C5204699A8ACC1129A84FD326">
    <w:name w:val="5CA49015C5204699A8ACC1129A84FD326"/>
    <w:rsid w:val="00A1434F"/>
    <w:pPr>
      <w:spacing w:after="0" w:line="240" w:lineRule="auto"/>
    </w:pPr>
    <w:rPr>
      <w:rFonts w:ascii="Times New Roman" w:eastAsia="Times New Roman" w:hAnsi="Times New Roman" w:cs="Times New Roman"/>
      <w:sz w:val="24"/>
      <w:szCs w:val="24"/>
    </w:rPr>
  </w:style>
  <w:style w:type="paragraph" w:customStyle="1" w:styleId="548FA62D48DE46A4A78E4D6AA0B649686">
    <w:name w:val="548FA62D48DE46A4A78E4D6AA0B649686"/>
    <w:rsid w:val="00A1434F"/>
    <w:pPr>
      <w:spacing w:after="0" w:line="240" w:lineRule="auto"/>
    </w:pPr>
    <w:rPr>
      <w:rFonts w:ascii="Times New Roman" w:eastAsia="Times New Roman" w:hAnsi="Times New Roman" w:cs="Times New Roman"/>
      <w:sz w:val="24"/>
      <w:szCs w:val="24"/>
    </w:rPr>
  </w:style>
  <w:style w:type="paragraph" w:customStyle="1" w:styleId="2C9C2B2E4F3E460188803C3D53BBD7FA6">
    <w:name w:val="2C9C2B2E4F3E460188803C3D53BBD7FA6"/>
    <w:rsid w:val="00A1434F"/>
    <w:pPr>
      <w:spacing w:after="0" w:line="240" w:lineRule="auto"/>
    </w:pPr>
    <w:rPr>
      <w:rFonts w:ascii="Times New Roman" w:eastAsia="Times New Roman" w:hAnsi="Times New Roman" w:cs="Times New Roman"/>
      <w:sz w:val="24"/>
      <w:szCs w:val="24"/>
    </w:rPr>
  </w:style>
  <w:style w:type="paragraph" w:customStyle="1" w:styleId="2DBA20802FF8420C933CF6947E071D346">
    <w:name w:val="2DBA20802FF8420C933CF6947E071D346"/>
    <w:rsid w:val="00A1434F"/>
    <w:pPr>
      <w:spacing w:after="0" w:line="240" w:lineRule="auto"/>
    </w:pPr>
    <w:rPr>
      <w:rFonts w:ascii="Times New Roman" w:eastAsia="Times New Roman" w:hAnsi="Times New Roman" w:cs="Times New Roman"/>
      <w:sz w:val="24"/>
      <w:szCs w:val="24"/>
    </w:rPr>
  </w:style>
  <w:style w:type="paragraph" w:customStyle="1" w:styleId="7A6A8E579EC3457B9A4D736024AD3D8D6">
    <w:name w:val="7A6A8E579EC3457B9A4D736024AD3D8D6"/>
    <w:rsid w:val="00A1434F"/>
    <w:pPr>
      <w:spacing w:after="0" w:line="240" w:lineRule="auto"/>
    </w:pPr>
    <w:rPr>
      <w:rFonts w:ascii="Times New Roman" w:eastAsia="Times New Roman" w:hAnsi="Times New Roman" w:cs="Times New Roman"/>
      <w:sz w:val="24"/>
      <w:szCs w:val="24"/>
    </w:rPr>
  </w:style>
  <w:style w:type="paragraph" w:customStyle="1" w:styleId="CAAA5BE473EE478C9B3B87F352FB91876">
    <w:name w:val="CAAA5BE473EE478C9B3B87F352FB91876"/>
    <w:rsid w:val="00A1434F"/>
    <w:pPr>
      <w:spacing w:after="0" w:line="240" w:lineRule="auto"/>
    </w:pPr>
    <w:rPr>
      <w:rFonts w:ascii="Times New Roman" w:eastAsia="Times New Roman" w:hAnsi="Times New Roman" w:cs="Times New Roman"/>
      <w:sz w:val="24"/>
      <w:szCs w:val="24"/>
    </w:rPr>
  </w:style>
  <w:style w:type="paragraph" w:customStyle="1" w:styleId="7EFBE36679AF4E2FB70A7E64A58CF3B26">
    <w:name w:val="7EFBE36679AF4E2FB70A7E64A58CF3B26"/>
    <w:rsid w:val="00A1434F"/>
    <w:pPr>
      <w:spacing w:after="0" w:line="240" w:lineRule="auto"/>
    </w:pPr>
    <w:rPr>
      <w:rFonts w:ascii="Times New Roman" w:eastAsia="Times New Roman" w:hAnsi="Times New Roman" w:cs="Times New Roman"/>
      <w:sz w:val="24"/>
      <w:szCs w:val="24"/>
    </w:rPr>
  </w:style>
  <w:style w:type="paragraph" w:customStyle="1" w:styleId="96D1AFF4CDBF4061B582EBD2EE3D286B6">
    <w:name w:val="96D1AFF4CDBF4061B582EBD2EE3D286B6"/>
    <w:rsid w:val="00A1434F"/>
    <w:pPr>
      <w:spacing w:after="0" w:line="240" w:lineRule="auto"/>
    </w:pPr>
    <w:rPr>
      <w:rFonts w:ascii="Times New Roman" w:eastAsia="Times New Roman" w:hAnsi="Times New Roman" w:cs="Times New Roman"/>
      <w:sz w:val="24"/>
      <w:szCs w:val="24"/>
    </w:rPr>
  </w:style>
  <w:style w:type="paragraph" w:customStyle="1" w:styleId="A9A1238BBF85489E96DCC082718424FF6">
    <w:name w:val="A9A1238BBF85489E96DCC082718424FF6"/>
    <w:rsid w:val="00A1434F"/>
    <w:pPr>
      <w:spacing w:after="0" w:line="240" w:lineRule="auto"/>
    </w:pPr>
    <w:rPr>
      <w:rFonts w:ascii="Times New Roman" w:eastAsia="Times New Roman" w:hAnsi="Times New Roman" w:cs="Times New Roman"/>
      <w:sz w:val="24"/>
      <w:szCs w:val="24"/>
    </w:rPr>
  </w:style>
  <w:style w:type="paragraph" w:customStyle="1" w:styleId="6C16EECFD392446A8A4986BDD1A7F84F6">
    <w:name w:val="6C16EECFD392446A8A4986BDD1A7F84F6"/>
    <w:rsid w:val="00A1434F"/>
    <w:pPr>
      <w:spacing w:after="0" w:line="240" w:lineRule="auto"/>
    </w:pPr>
    <w:rPr>
      <w:rFonts w:ascii="Times New Roman" w:eastAsia="Times New Roman" w:hAnsi="Times New Roman" w:cs="Times New Roman"/>
      <w:sz w:val="24"/>
      <w:szCs w:val="24"/>
    </w:rPr>
  </w:style>
  <w:style w:type="paragraph" w:customStyle="1" w:styleId="B518F6554D6D47BB8D91E5B05E12F2986">
    <w:name w:val="B518F6554D6D47BB8D91E5B05E12F2986"/>
    <w:rsid w:val="00A1434F"/>
    <w:pPr>
      <w:spacing w:after="0" w:line="240" w:lineRule="auto"/>
    </w:pPr>
    <w:rPr>
      <w:rFonts w:ascii="Times New Roman" w:eastAsia="Times New Roman" w:hAnsi="Times New Roman" w:cs="Times New Roman"/>
      <w:sz w:val="24"/>
      <w:szCs w:val="24"/>
    </w:rPr>
  </w:style>
  <w:style w:type="paragraph" w:customStyle="1" w:styleId="73CCBC0F032C418599B977705689F5266">
    <w:name w:val="73CCBC0F032C418599B977705689F5266"/>
    <w:rsid w:val="00A1434F"/>
    <w:pPr>
      <w:spacing w:after="0" w:line="240" w:lineRule="auto"/>
    </w:pPr>
    <w:rPr>
      <w:rFonts w:ascii="Times New Roman" w:eastAsia="Times New Roman" w:hAnsi="Times New Roman" w:cs="Times New Roman"/>
      <w:sz w:val="24"/>
      <w:szCs w:val="24"/>
    </w:rPr>
  </w:style>
  <w:style w:type="paragraph" w:customStyle="1" w:styleId="8DD9377AE47E4FB09992E66FB65E55746">
    <w:name w:val="8DD9377AE47E4FB09992E66FB65E55746"/>
    <w:rsid w:val="00A1434F"/>
    <w:pPr>
      <w:spacing w:after="0" w:line="240" w:lineRule="auto"/>
    </w:pPr>
    <w:rPr>
      <w:rFonts w:ascii="Times New Roman" w:eastAsia="Times New Roman" w:hAnsi="Times New Roman" w:cs="Times New Roman"/>
      <w:sz w:val="24"/>
      <w:szCs w:val="24"/>
    </w:rPr>
  </w:style>
  <w:style w:type="paragraph" w:customStyle="1" w:styleId="91439B0A3F1B4A76A4FD9470AA7498A96">
    <w:name w:val="91439B0A3F1B4A76A4FD9470AA7498A96"/>
    <w:rsid w:val="00A1434F"/>
    <w:pPr>
      <w:spacing w:after="0" w:line="240" w:lineRule="auto"/>
    </w:pPr>
    <w:rPr>
      <w:rFonts w:ascii="Times New Roman" w:eastAsia="Times New Roman" w:hAnsi="Times New Roman" w:cs="Times New Roman"/>
      <w:sz w:val="24"/>
      <w:szCs w:val="24"/>
    </w:rPr>
  </w:style>
  <w:style w:type="paragraph" w:customStyle="1" w:styleId="20BF0F5C1904411EB801C6C7E95FBEC46">
    <w:name w:val="20BF0F5C1904411EB801C6C7E95FBEC46"/>
    <w:rsid w:val="00A1434F"/>
    <w:pPr>
      <w:spacing w:after="0" w:line="240" w:lineRule="auto"/>
    </w:pPr>
    <w:rPr>
      <w:rFonts w:ascii="Times New Roman" w:eastAsia="Times New Roman" w:hAnsi="Times New Roman" w:cs="Times New Roman"/>
      <w:sz w:val="24"/>
      <w:szCs w:val="24"/>
    </w:rPr>
  </w:style>
  <w:style w:type="paragraph" w:customStyle="1" w:styleId="C9097DD6FBBF47A690EE9B4608A8301B6">
    <w:name w:val="C9097DD6FBBF47A690EE9B4608A8301B6"/>
    <w:rsid w:val="00A1434F"/>
    <w:pPr>
      <w:spacing w:after="0" w:line="240" w:lineRule="auto"/>
    </w:pPr>
    <w:rPr>
      <w:rFonts w:ascii="Times New Roman" w:eastAsia="Times New Roman" w:hAnsi="Times New Roman" w:cs="Times New Roman"/>
      <w:sz w:val="24"/>
      <w:szCs w:val="24"/>
    </w:rPr>
  </w:style>
  <w:style w:type="paragraph" w:customStyle="1" w:styleId="3DAF105DE36C47DC82AED39C2DC3E7536">
    <w:name w:val="3DAF105DE36C47DC82AED39C2DC3E7536"/>
    <w:rsid w:val="00A1434F"/>
    <w:pPr>
      <w:spacing w:after="0" w:line="240" w:lineRule="auto"/>
    </w:pPr>
    <w:rPr>
      <w:rFonts w:ascii="Times New Roman" w:eastAsia="Times New Roman" w:hAnsi="Times New Roman" w:cs="Times New Roman"/>
      <w:sz w:val="24"/>
      <w:szCs w:val="24"/>
    </w:rPr>
  </w:style>
  <w:style w:type="paragraph" w:customStyle="1" w:styleId="BC2A38AF12AC4179825BC57662DF91216">
    <w:name w:val="BC2A38AF12AC4179825BC57662DF91216"/>
    <w:rsid w:val="00A1434F"/>
    <w:pPr>
      <w:spacing w:after="0" w:line="240" w:lineRule="auto"/>
    </w:pPr>
    <w:rPr>
      <w:rFonts w:ascii="Times New Roman" w:eastAsia="Times New Roman" w:hAnsi="Times New Roman" w:cs="Times New Roman"/>
      <w:sz w:val="24"/>
      <w:szCs w:val="24"/>
    </w:rPr>
  </w:style>
  <w:style w:type="paragraph" w:customStyle="1" w:styleId="C27A62F2BF1D4D65B9B3A4D15973AD856">
    <w:name w:val="C27A62F2BF1D4D65B9B3A4D15973AD856"/>
    <w:rsid w:val="00A1434F"/>
    <w:pPr>
      <w:spacing w:after="0" w:line="240" w:lineRule="auto"/>
    </w:pPr>
    <w:rPr>
      <w:rFonts w:ascii="Times New Roman" w:eastAsia="Times New Roman" w:hAnsi="Times New Roman" w:cs="Times New Roman"/>
      <w:sz w:val="24"/>
      <w:szCs w:val="24"/>
    </w:rPr>
  </w:style>
  <w:style w:type="paragraph" w:customStyle="1" w:styleId="913419B0D165425B8DF384F7F07500636">
    <w:name w:val="913419B0D165425B8DF384F7F07500636"/>
    <w:rsid w:val="00A1434F"/>
    <w:pPr>
      <w:spacing w:after="0" w:line="240" w:lineRule="auto"/>
    </w:pPr>
    <w:rPr>
      <w:rFonts w:ascii="Times New Roman" w:eastAsia="Times New Roman" w:hAnsi="Times New Roman" w:cs="Times New Roman"/>
      <w:sz w:val="24"/>
      <w:szCs w:val="24"/>
    </w:rPr>
  </w:style>
  <w:style w:type="paragraph" w:customStyle="1" w:styleId="9A5F4DB0BB6A4BC9958B4B1172F83C866">
    <w:name w:val="9A5F4DB0BB6A4BC9958B4B1172F83C866"/>
    <w:rsid w:val="00A1434F"/>
    <w:pPr>
      <w:spacing w:after="0" w:line="240" w:lineRule="auto"/>
    </w:pPr>
    <w:rPr>
      <w:rFonts w:ascii="Times New Roman" w:eastAsia="Times New Roman" w:hAnsi="Times New Roman" w:cs="Times New Roman"/>
      <w:sz w:val="24"/>
      <w:szCs w:val="24"/>
    </w:rPr>
  </w:style>
  <w:style w:type="paragraph" w:customStyle="1" w:styleId="82B705A88C304ABF980D0D880726E8A96">
    <w:name w:val="82B705A88C304ABF980D0D880726E8A96"/>
    <w:rsid w:val="00A1434F"/>
    <w:pPr>
      <w:spacing w:after="0" w:line="240" w:lineRule="auto"/>
    </w:pPr>
    <w:rPr>
      <w:rFonts w:ascii="Times New Roman" w:eastAsia="Times New Roman" w:hAnsi="Times New Roman" w:cs="Times New Roman"/>
      <w:sz w:val="24"/>
      <w:szCs w:val="24"/>
    </w:rPr>
  </w:style>
  <w:style w:type="paragraph" w:customStyle="1" w:styleId="EE19A701BBD84B63A720253E3B87E5FD6">
    <w:name w:val="EE19A701BBD84B63A720253E3B87E5FD6"/>
    <w:rsid w:val="00A1434F"/>
    <w:pPr>
      <w:spacing w:after="0" w:line="240" w:lineRule="auto"/>
    </w:pPr>
    <w:rPr>
      <w:rFonts w:ascii="Times New Roman" w:eastAsia="Times New Roman" w:hAnsi="Times New Roman" w:cs="Times New Roman"/>
      <w:sz w:val="24"/>
      <w:szCs w:val="24"/>
    </w:rPr>
  </w:style>
  <w:style w:type="paragraph" w:customStyle="1" w:styleId="50601EFCA6C6463EA49DD26FA69C7A0C6">
    <w:name w:val="50601EFCA6C6463EA49DD26FA69C7A0C6"/>
    <w:rsid w:val="00A1434F"/>
    <w:pPr>
      <w:spacing w:after="0" w:line="240" w:lineRule="auto"/>
    </w:pPr>
    <w:rPr>
      <w:rFonts w:ascii="Times New Roman" w:eastAsia="Times New Roman" w:hAnsi="Times New Roman" w:cs="Times New Roman"/>
      <w:sz w:val="24"/>
      <w:szCs w:val="24"/>
    </w:rPr>
  </w:style>
  <w:style w:type="paragraph" w:customStyle="1" w:styleId="A87DB5B6BE9142669A483D1C7DD7F0246">
    <w:name w:val="A87DB5B6BE9142669A483D1C7DD7F0246"/>
    <w:rsid w:val="00A1434F"/>
    <w:pPr>
      <w:spacing w:after="0" w:line="240" w:lineRule="auto"/>
    </w:pPr>
    <w:rPr>
      <w:rFonts w:ascii="Times New Roman" w:eastAsia="Times New Roman" w:hAnsi="Times New Roman" w:cs="Times New Roman"/>
      <w:sz w:val="24"/>
      <w:szCs w:val="24"/>
    </w:rPr>
  </w:style>
  <w:style w:type="paragraph" w:customStyle="1" w:styleId="8A1B75FE3357405BB272CE34389EB6BF6">
    <w:name w:val="8A1B75FE3357405BB272CE34389EB6BF6"/>
    <w:rsid w:val="00A1434F"/>
    <w:pPr>
      <w:spacing w:after="0" w:line="240" w:lineRule="auto"/>
    </w:pPr>
    <w:rPr>
      <w:rFonts w:ascii="Times New Roman" w:eastAsia="Times New Roman" w:hAnsi="Times New Roman" w:cs="Times New Roman"/>
      <w:sz w:val="24"/>
      <w:szCs w:val="24"/>
    </w:rPr>
  </w:style>
  <w:style w:type="paragraph" w:customStyle="1" w:styleId="2804B843E0964FD48EEA621411CB1AA26">
    <w:name w:val="2804B843E0964FD48EEA621411CB1AA26"/>
    <w:rsid w:val="00A1434F"/>
    <w:pPr>
      <w:spacing w:after="0" w:line="240" w:lineRule="auto"/>
    </w:pPr>
    <w:rPr>
      <w:rFonts w:ascii="Times New Roman" w:eastAsia="Times New Roman" w:hAnsi="Times New Roman" w:cs="Times New Roman"/>
      <w:sz w:val="24"/>
      <w:szCs w:val="24"/>
    </w:rPr>
  </w:style>
  <w:style w:type="paragraph" w:customStyle="1" w:styleId="CD0E6D4A8300411696178A76D11525786">
    <w:name w:val="CD0E6D4A8300411696178A76D11525786"/>
    <w:rsid w:val="00A1434F"/>
    <w:pPr>
      <w:spacing w:after="0" w:line="240" w:lineRule="auto"/>
    </w:pPr>
    <w:rPr>
      <w:rFonts w:ascii="Times New Roman" w:eastAsia="Times New Roman" w:hAnsi="Times New Roman" w:cs="Times New Roman"/>
      <w:sz w:val="24"/>
      <w:szCs w:val="24"/>
    </w:rPr>
  </w:style>
  <w:style w:type="paragraph" w:customStyle="1" w:styleId="2EB02FF2C73F4C69A44368D3B5080E8D6">
    <w:name w:val="2EB02FF2C73F4C69A44368D3B5080E8D6"/>
    <w:rsid w:val="00A1434F"/>
    <w:pPr>
      <w:spacing w:after="0" w:line="240" w:lineRule="auto"/>
    </w:pPr>
    <w:rPr>
      <w:rFonts w:ascii="Times New Roman" w:eastAsia="Times New Roman" w:hAnsi="Times New Roman" w:cs="Times New Roman"/>
      <w:sz w:val="24"/>
      <w:szCs w:val="24"/>
    </w:rPr>
  </w:style>
  <w:style w:type="paragraph" w:customStyle="1" w:styleId="6C4168138C564E2CAFEAA5F4587B64AB6">
    <w:name w:val="6C4168138C564E2CAFEAA5F4587B64AB6"/>
    <w:rsid w:val="00A1434F"/>
    <w:pPr>
      <w:spacing w:after="0" w:line="240" w:lineRule="auto"/>
    </w:pPr>
    <w:rPr>
      <w:rFonts w:ascii="Times New Roman" w:eastAsia="Times New Roman" w:hAnsi="Times New Roman" w:cs="Times New Roman"/>
      <w:sz w:val="24"/>
      <w:szCs w:val="24"/>
    </w:rPr>
  </w:style>
  <w:style w:type="paragraph" w:customStyle="1" w:styleId="F1FD04C49E3040D9978F34F41D33DE266">
    <w:name w:val="F1FD04C49E3040D9978F34F41D33DE266"/>
    <w:rsid w:val="00A1434F"/>
    <w:pPr>
      <w:spacing w:after="0" w:line="240" w:lineRule="auto"/>
    </w:pPr>
    <w:rPr>
      <w:rFonts w:ascii="Times New Roman" w:eastAsia="Times New Roman" w:hAnsi="Times New Roman" w:cs="Times New Roman"/>
      <w:sz w:val="24"/>
      <w:szCs w:val="24"/>
    </w:rPr>
  </w:style>
  <w:style w:type="paragraph" w:customStyle="1" w:styleId="12410A94A9F349BABA7105ACAE77193D6">
    <w:name w:val="12410A94A9F349BABA7105ACAE77193D6"/>
    <w:rsid w:val="00A1434F"/>
    <w:pPr>
      <w:spacing w:after="0" w:line="240" w:lineRule="auto"/>
    </w:pPr>
    <w:rPr>
      <w:rFonts w:ascii="Times New Roman" w:eastAsia="Times New Roman" w:hAnsi="Times New Roman" w:cs="Times New Roman"/>
      <w:sz w:val="24"/>
      <w:szCs w:val="24"/>
    </w:rPr>
  </w:style>
  <w:style w:type="paragraph" w:customStyle="1" w:styleId="1EB152A167D54132B4983E7FC3111BF66">
    <w:name w:val="1EB152A167D54132B4983E7FC3111BF66"/>
    <w:rsid w:val="00A1434F"/>
    <w:pPr>
      <w:spacing w:after="0" w:line="240" w:lineRule="auto"/>
    </w:pPr>
    <w:rPr>
      <w:rFonts w:ascii="Times New Roman" w:eastAsia="Times New Roman" w:hAnsi="Times New Roman" w:cs="Times New Roman"/>
      <w:sz w:val="24"/>
      <w:szCs w:val="24"/>
    </w:rPr>
  </w:style>
  <w:style w:type="paragraph" w:customStyle="1" w:styleId="9EE6AD43FEE9492B842A9B3C8796F7FD6">
    <w:name w:val="9EE6AD43FEE9492B842A9B3C8796F7FD6"/>
    <w:rsid w:val="00A1434F"/>
    <w:pPr>
      <w:spacing w:after="0" w:line="240" w:lineRule="auto"/>
    </w:pPr>
    <w:rPr>
      <w:rFonts w:ascii="Times New Roman" w:eastAsia="Times New Roman" w:hAnsi="Times New Roman" w:cs="Times New Roman"/>
      <w:sz w:val="24"/>
      <w:szCs w:val="24"/>
    </w:rPr>
  </w:style>
  <w:style w:type="paragraph" w:customStyle="1" w:styleId="1D75A4D432BA4E9391F2A800BAB6ADD86">
    <w:name w:val="1D75A4D432BA4E9391F2A800BAB6ADD86"/>
    <w:rsid w:val="00A1434F"/>
    <w:pPr>
      <w:spacing w:after="0" w:line="240" w:lineRule="auto"/>
    </w:pPr>
    <w:rPr>
      <w:rFonts w:ascii="Times New Roman" w:eastAsia="Times New Roman" w:hAnsi="Times New Roman" w:cs="Times New Roman"/>
      <w:sz w:val="24"/>
      <w:szCs w:val="24"/>
    </w:rPr>
  </w:style>
  <w:style w:type="paragraph" w:customStyle="1" w:styleId="7930B83F33F749EDB079BE7FF5065C666">
    <w:name w:val="7930B83F33F749EDB079BE7FF5065C666"/>
    <w:rsid w:val="00A1434F"/>
    <w:pPr>
      <w:spacing w:after="0" w:line="240" w:lineRule="auto"/>
    </w:pPr>
    <w:rPr>
      <w:rFonts w:ascii="Times New Roman" w:eastAsia="Times New Roman" w:hAnsi="Times New Roman" w:cs="Times New Roman"/>
      <w:sz w:val="24"/>
      <w:szCs w:val="24"/>
    </w:rPr>
  </w:style>
  <w:style w:type="paragraph" w:customStyle="1" w:styleId="23BEFB03D162467BA65D2636ABA60A356">
    <w:name w:val="23BEFB03D162467BA65D2636ABA60A356"/>
    <w:rsid w:val="00A1434F"/>
    <w:pPr>
      <w:spacing w:after="0" w:line="240" w:lineRule="auto"/>
    </w:pPr>
    <w:rPr>
      <w:rFonts w:ascii="Times New Roman" w:eastAsia="Times New Roman" w:hAnsi="Times New Roman" w:cs="Times New Roman"/>
      <w:sz w:val="24"/>
      <w:szCs w:val="24"/>
    </w:rPr>
  </w:style>
  <w:style w:type="paragraph" w:customStyle="1" w:styleId="38B81FDA4D7D4EEC819733E67078E5196">
    <w:name w:val="38B81FDA4D7D4EEC819733E67078E5196"/>
    <w:rsid w:val="00A1434F"/>
    <w:pPr>
      <w:spacing w:after="0" w:line="240" w:lineRule="auto"/>
    </w:pPr>
    <w:rPr>
      <w:rFonts w:ascii="Times New Roman" w:eastAsia="Times New Roman" w:hAnsi="Times New Roman" w:cs="Times New Roman"/>
      <w:sz w:val="24"/>
      <w:szCs w:val="24"/>
    </w:rPr>
  </w:style>
  <w:style w:type="paragraph" w:customStyle="1" w:styleId="117B72BEC075433E9ADCC5CA96C91EBB6">
    <w:name w:val="117B72BEC075433E9ADCC5CA96C91EBB6"/>
    <w:rsid w:val="00A1434F"/>
    <w:pPr>
      <w:spacing w:after="0" w:line="240" w:lineRule="auto"/>
    </w:pPr>
    <w:rPr>
      <w:rFonts w:ascii="Times New Roman" w:eastAsia="Times New Roman" w:hAnsi="Times New Roman" w:cs="Times New Roman"/>
      <w:sz w:val="24"/>
      <w:szCs w:val="24"/>
    </w:rPr>
  </w:style>
  <w:style w:type="paragraph" w:customStyle="1" w:styleId="BFE3E4F06A284ABBA67899247C5BBD6B6">
    <w:name w:val="BFE3E4F06A284ABBA67899247C5BBD6B6"/>
    <w:rsid w:val="00A1434F"/>
    <w:pPr>
      <w:spacing w:after="0" w:line="240" w:lineRule="auto"/>
    </w:pPr>
    <w:rPr>
      <w:rFonts w:ascii="Times New Roman" w:eastAsia="Times New Roman" w:hAnsi="Times New Roman" w:cs="Times New Roman"/>
      <w:sz w:val="24"/>
      <w:szCs w:val="24"/>
    </w:rPr>
  </w:style>
  <w:style w:type="paragraph" w:customStyle="1" w:styleId="A77E6A5C3DE84563AD2A3FD08A8CE6106">
    <w:name w:val="A77E6A5C3DE84563AD2A3FD08A8CE6106"/>
    <w:rsid w:val="00A1434F"/>
    <w:pPr>
      <w:spacing w:after="0" w:line="240" w:lineRule="auto"/>
    </w:pPr>
    <w:rPr>
      <w:rFonts w:ascii="Times New Roman" w:eastAsia="Times New Roman" w:hAnsi="Times New Roman" w:cs="Times New Roman"/>
      <w:sz w:val="24"/>
      <w:szCs w:val="24"/>
    </w:rPr>
  </w:style>
  <w:style w:type="paragraph" w:customStyle="1" w:styleId="2ADDA77171D2423E8CA85EEF4FD71F3B6">
    <w:name w:val="2ADDA77171D2423E8CA85EEF4FD71F3B6"/>
    <w:rsid w:val="00A1434F"/>
    <w:pPr>
      <w:spacing w:after="0" w:line="240" w:lineRule="auto"/>
    </w:pPr>
    <w:rPr>
      <w:rFonts w:ascii="Times New Roman" w:eastAsia="Times New Roman" w:hAnsi="Times New Roman" w:cs="Times New Roman"/>
      <w:sz w:val="24"/>
      <w:szCs w:val="24"/>
    </w:rPr>
  </w:style>
  <w:style w:type="paragraph" w:customStyle="1" w:styleId="C314DA169610441DA1263E7BBE8DF28F6">
    <w:name w:val="C314DA169610441DA1263E7BBE8DF28F6"/>
    <w:rsid w:val="00A1434F"/>
    <w:pPr>
      <w:spacing w:after="0" w:line="240" w:lineRule="auto"/>
    </w:pPr>
    <w:rPr>
      <w:rFonts w:ascii="Times New Roman" w:eastAsia="Times New Roman" w:hAnsi="Times New Roman" w:cs="Times New Roman"/>
      <w:sz w:val="24"/>
      <w:szCs w:val="24"/>
    </w:rPr>
  </w:style>
  <w:style w:type="paragraph" w:customStyle="1" w:styleId="92FC8F847738472CBABFB7DF2BB273596">
    <w:name w:val="92FC8F847738472CBABFB7DF2BB273596"/>
    <w:rsid w:val="00A1434F"/>
    <w:pPr>
      <w:spacing w:after="0" w:line="240" w:lineRule="auto"/>
    </w:pPr>
    <w:rPr>
      <w:rFonts w:ascii="Times New Roman" w:eastAsia="Times New Roman" w:hAnsi="Times New Roman" w:cs="Times New Roman"/>
      <w:sz w:val="24"/>
      <w:szCs w:val="24"/>
    </w:rPr>
  </w:style>
  <w:style w:type="paragraph" w:customStyle="1" w:styleId="EA86DF79A10640F48E96D95B37B1A8716">
    <w:name w:val="EA86DF79A10640F48E96D95B37B1A8716"/>
    <w:rsid w:val="00A1434F"/>
    <w:pPr>
      <w:spacing w:after="0" w:line="240" w:lineRule="auto"/>
    </w:pPr>
    <w:rPr>
      <w:rFonts w:ascii="Times New Roman" w:eastAsia="Times New Roman" w:hAnsi="Times New Roman" w:cs="Times New Roman"/>
      <w:sz w:val="24"/>
      <w:szCs w:val="24"/>
    </w:rPr>
  </w:style>
  <w:style w:type="paragraph" w:customStyle="1" w:styleId="B46BDF54CD9B4273897E384C4C258F2C6">
    <w:name w:val="B46BDF54CD9B4273897E384C4C258F2C6"/>
    <w:rsid w:val="00A1434F"/>
    <w:pPr>
      <w:spacing w:after="0" w:line="240" w:lineRule="auto"/>
    </w:pPr>
    <w:rPr>
      <w:rFonts w:ascii="Times New Roman" w:eastAsia="Times New Roman" w:hAnsi="Times New Roman" w:cs="Times New Roman"/>
      <w:sz w:val="24"/>
      <w:szCs w:val="24"/>
    </w:rPr>
  </w:style>
  <w:style w:type="paragraph" w:customStyle="1" w:styleId="A7D2C36EF3A546CFB728494594D2C2586">
    <w:name w:val="A7D2C36EF3A546CFB728494594D2C2586"/>
    <w:rsid w:val="00A1434F"/>
    <w:pPr>
      <w:spacing w:after="0" w:line="240" w:lineRule="auto"/>
    </w:pPr>
    <w:rPr>
      <w:rFonts w:ascii="Times New Roman" w:eastAsia="Times New Roman" w:hAnsi="Times New Roman" w:cs="Times New Roman"/>
      <w:sz w:val="24"/>
      <w:szCs w:val="24"/>
    </w:rPr>
  </w:style>
  <w:style w:type="paragraph" w:customStyle="1" w:styleId="2D9F0A00E39A46FDBF44C46EFEF952086">
    <w:name w:val="2D9F0A00E39A46FDBF44C46EFEF952086"/>
    <w:rsid w:val="00A1434F"/>
    <w:pPr>
      <w:spacing w:after="0" w:line="240" w:lineRule="auto"/>
    </w:pPr>
    <w:rPr>
      <w:rFonts w:ascii="Times New Roman" w:eastAsia="Times New Roman" w:hAnsi="Times New Roman" w:cs="Times New Roman"/>
      <w:sz w:val="24"/>
      <w:szCs w:val="24"/>
    </w:rPr>
  </w:style>
  <w:style w:type="paragraph" w:customStyle="1" w:styleId="1B4FEE91BC6D4DB1876917C40197173E6">
    <w:name w:val="1B4FEE91BC6D4DB1876917C40197173E6"/>
    <w:rsid w:val="00A1434F"/>
    <w:pPr>
      <w:spacing w:after="0" w:line="240" w:lineRule="auto"/>
    </w:pPr>
    <w:rPr>
      <w:rFonts w:ascii="Times New Roman" w:eastAsia="Times New Roman" w:hAnsi="Times New Roman" w:cs="Times New Roman"/>
      <w:sz w:val="24"/>
      <w:szCs w:val="24"/>
    </w:rPr>
  </w:style>
  <w:style w:type="paragraph" w:customStyle="1" w:styleId="495FDE29F3B241D98F11011B66B3B4D26">
    <w:name w:val="495FDE29F3B241D98F11011B66B3B4D26"/>
    <w:rsid w:val="00A1434F"/>
    <w:pPr>
      <w:spacing w:after="0" w:line="240" w:lineRule="auto"/>
    </w:pPr>
    <w:rPr>
      <w:rFonts w:ascii="Times New Roman" w:eastAsia="Times New Roman" w:hAnsi="Times New Roman" w:cs="Times New Roman"/>
      <w:sz w:val="24"/>
      <w:szCs w:val="24"/>
    </w:rPr>
  </w:style>
  <w:style w:type="paragraph" w:customStyle="1" w:styleId="820845FA105842E4918F64970419729D6">
    <w:name w:val="820845FA105842E4918F64970419729D6"/>
    <w:rsid w:val="00A1434F"/>
    <w:pPr>
      <w:spacing w:after="0" w:line="240" w:lineRule="auto"/>
    </w:pPr>
    <w:rPr>
      <w:rFonts w:ascii="Times New Roman" w:eastAsia="Times New Roman" w:hAnsi="Times New Roman" w:cs="Times New Roman"/>
      <w:sz w:val="24"/>
      <w:szCs w:val="24"/>
    </w:rPr>
  </w:style>
  <w:style w:type="paragraph" w:customStyle="1" w:styleId="20B88B0EEDE540629F1EF3A07A171F9D6">
    <w:name w:val="20B88B0EEDE540629F1EF3A07A171F9D6"/>
    <w:rsid w:val="00A1434F"/>
    <w:pPr>
      <w:spacing w:after="0" w:line="240" w:lineRule="auto"/>
    </w:pPr>
    <w:rPr>
      <w:rFonts w:ascii="Times New Roman" w:eastAsia="Times New Roman" w:hAnsi="Times New Roman" w:cs="Times New Roman"/>
      <w:sz w:val="24"/>
      <w:szCs w:val="24"/>
    </w:rPr>
  </w:style>
  <w:style w:type="paragraph" w:customStyle="1" w:styleId="7E60EE39DF8C4DC5A97B175EF93E91186">
    <w:name w:val="7E60EE39DF8C4DC5A97B175EF93E91186"/>
    <w:rsid w:val="00A1434F"/>
    <w:pPr>
      <w:spacing w:after="0" w:line="240" w:lineRule="auto"/>
    </w:pPr>
    <w:rPr>
      <w:rFonts w:ascii="Times New Roman" w:eastAsia="Times New Roman" w:hAnsi="Times New Roman" w:cs="Times New Roman"/>
      <w:sz w:val="24"/>
      <w:szCs w:val="24"/>
    </w:rPr>
  </w:style>
  <w:style w:type="paragraph" w:customStyle="1" w:styleId="61F9301C873647498030C6D8F4B87F036">
    <w:name w:val="61F9301C873647498030C6D8F4B87F036"/>
    <w:rsid w:val="00A1434F"/>
    <w:pPr>
      <w:spacing w:after="0" w:line="240" w:lineRule="auto"/>
    </w:pPr>
    <w:rPr>
      <w:rFonts w:ascii="Times New Roman" w:eastAsia="Times New Roman" w:hAnsi="Times New Roman" w:cs="Times New Roman"/>
      <w:sz w:val="24"/>
      <w:szCs w:val="24"/>
    </w:rPr>
  </w:style>
  <w:style w:type="paragraph" w:customStyle="1" w:styleId="FCA925470138429488DC24ED9A4A5E5E6">
    <w:name w:val="FCA925470138429488DC24ED9A4A5E5E6"/>
    <w:rsid w:val="00A1434F"/>
    <w:pPr>
      <w:spacing w:after="0" w:line="240" w:lineRule="auto"/>
    </w:pPr>
    <w:rPr>
      <w:rFonts w:ascii="Times New Roman" w:eastAsia="Times New Roman" w:hAnsi="Times New Roman" w:cs="Times New Roman"/>
      <w:sz w:val="24"/>
      <w:szCs w:val="24"/>
    </w:rPr>
  </w:style>
  <w:style w:type="paragraph" w:customStyle="1" w:styleId="82D015FB4CFC453EAC53F3EBC6FFDF136">
    <w:name w:val="82D015FB4CFC453EAC53F3EBC6FFDF136"/>
    <w:rsid w:val="00A1434F"/>
    <w:pPr>
      <w:spacing w:after="0" w:line="240" w:lineRule="auto"/>
    </w:pPr>
    <w:rPr>
      <w:rFonts w:ascii="Times New Roman" w:eastAsia="Times New Roman" w:hAnsi="Times New Roman" w:cs="Times New Roman"/>
      <w:sz w:val="24"/>
      <w:szCs w:val="24"/>
    </w:rPr>
  </w:style>
  <w:style w:type="paragraph" w:customStyle="1" w:styleId="44BE16F8F62B4527BDDEEAF33FA3BEDA6">
    <w:name w:val="44BE16F8F62B4527BDDEEAF33FA3BEDA6"/>
    <w:rsid w:val="00A1434F"/>
    <w:pPr>
      <w:spacing w:after="0" w:line="240" w:lineRule="auto"/>
    </w:pPr>
    <w:rPr>
      <w:rFonts w:ascii="Times New Roman" w:eastAsia="Times New Roman" w:hAnsi="Times New Roman" w:cs="Times New Roman"/>
      <w:sz w:val="24"/>
      <w:szCs w:val="24"/>
    </w:rPr>
  </w:style>
  <w:style w:type="paragraph" w:customStyle="1" w:styleId="E7F722F660A6489E85F14AFCA2BBD4F86">
    <w:name w:val="E7F722F660A6489E85F14AFCA2BBD4F86"/>
    <w:rsid w:val="00A1434F"/>
    <w:pPr>
      <w:spacing w:after="0" w:line="240" w:lineRule="auto"/>
    </w:pPr>
    <w:rPr>
      <w:rFonts w:ascii="Times New Roman" w:eastAsia="Times New Roman" w:hAnsi="Times New Roman" w:cs="Times New Roman"/>
      <w:sz w:val="24"/>
      <w:szCs w:val="24"/>
    </w:rPr>
  </w:style>
  <w:style w:type="paragraph" w:customStyle="1" w:styleId="AEE8A603F916484B8479C4104F2406016">
    <w:name w:val="AEE8A603F916484B8479C4104F2406016"/>
    <w:rsid w:val="00A1434F"/>
    <w:pPr>
      <w:spacing w:after="0" w:line="240" w:lineRule="auto"/>
    </w:pPr>
    <w:rPr>
      <w:rFonts w:ascii="Times New Roman" w:eastAsia="Times New Roman" w:hAnsi="Times New Roman" w:cs="Times New Roman"/>
      <w:sz w:val="24"/>
      <w:szCs w:val="24"/>
    </w:rPr>
  </w:style>
  <w:style w:type="paragraph" w:customStyle="1" w:styleId="44934ACF35504BC3B69F79C7DAF2B04F6">
    <w:name w:val="44934ACF35504BC3B69F79C7DAF2B04F6"/>
    <w:rsid w:val="00A1434F"/>
    <w:pPr>
      <w:spacing w:after="0" w:line="240" w:lineRule="auto"/>
    </w:pPr>
    <w:rPr>
      <w:rFonts w:ascii="Times New Roman" w:eastAsia="Times New Roman" w:hAnsi="Times New Roman" w:cs="Times New Roman"/>
      <w:sz w:val="24"/>
      <w:szCs w:val="24"/>
    </w:rPr>
  </w:style>
  <w:style w:type="paragraph" w:customStyle="1" w:styleId="3046D36A43F343BC8F28C2343AC847106">
    <w:name w:val="3046D36A43F343BC8F28C2343AC847106"/>
    <w:rsid w:val="00A1434F"/>
    <w:pPr>
      <w:spacing w:after="0" w:line="240" w:lineRule="auto"/>
    </w:pPr>
    <w:rPr>
      <w:rFonts w:ascii="Times New Roman" w:eastAsia="Times New Roman" w:hAnsi="Times New Roman" w:cs="Times New Roman"/>
      <w:sz w:val="24"/>
      <w:szCs w:val="24"/>
    </w:rPr>
  </w:style>
  <w:style w:type="paragraph" w:customStyle="1" w:styleId="1C9C6EFA460647C7BFE56AFE52B23F556">
    <w:name w:val="1C9C6EFA460647C7BFE56AFE52B23F556"/>
    <w:rsid w:val="00A1434F"/>
    <w:pPr>
      <w:spacing w:after="0" w:line="240" w:lineRule="auto"/>
    </w:pPr>
    <w:rPr>
      <w:rFonts w:ascii="Times New Roman" w:eastAsia="Times New Roman" w:hAnsi="Times New Roman" w:cs="Times New Roman"/>
      <w:sz w:val="24"/>
      <w:szCs w:val="24"/>
    </w:rPr>
  </w:style>
  <w:style w:type="paragraph" w:customStyle="1" w:styleId="FF055C81C4C345299B4DF016DB8639FB6">
    <w:name w:val="FF055C81C4C345299B4DF016DB8639FB6"/>
    <w:rsid w:val="00A1434F"/>
    <w:pPr>
      <w:spacing w:after="0" w:line="240" w:lineRule="auto"/>
    </w:pPr>
    <w:rPr>
      <w:rFonts w:ascii="Times New Roman" w:eastAsia="Times New Roman" w:hAnsi="Times New Roman" w:cs="Times New Roman"/>
      <w:sz w:val="24"/>
      <w:szCs w:val="24"/>
    </w:rPr>
  </w:style>
  <w:style w:type="paragraph" w:customStyle="1" w:styleId="B67EBE1E84044E038A0D08605024019E6">
    <w:name w:val="B67EBE1E84044E038A0D08605024019E6"/>
    <w:rsid w:val="00A1434F"/>
    <w:pPr>
      <w:spacing w:after="0" w:line="240" w:lineRule="auto"/>
    </w:pPr>
    <w:rPr>
      <w:rFonts w:ascii="Times New Roman" w:eastAsia="Times New Roman" w:hAnsi="Times New Roman" w:cs="Times New Roman"/>
      <w:sz w:val="24"/>
      <w:szCs w:val="24"/>
    </w:rPr>
  </w:style>
  <w:style w:type="paragraph" w:customStyle="1" w:styleId="363F9E91FF034FA1A6D3A4CA12714A216">
    <w:name w:val="363F9E91FF034FA1A6D3A4CA12714A216"/>
    <w:rsid w:val="00A1434F"/>
    <w:pPr>
      <w:spacing w:after="0" w:line="240" w:lineRule="auto"/>
    </w:pPr>
    <w:rPr>
      <w:rFonts w:ascii="Times New Roman" w:eastAsia="Times New Roman" w:hAnsi="Times New Roman" w:cs="Times New Roman"/>
      <w:sz w:val="24"/>
      <w:szCs w:val="24"/>
    </w:rPr>
  </w:style>
  <w:style w:type="paragraph" w:customStyle="1" w:styleId="929B78DDC442416C9CCF5DDB57750F106">
    <w:name w:val="929B78DDC442416C9CCF5DDB57750F106"/>
    <w:rsid w:val="00A1434F"/>
    <w:pPr>
      <w:spacing w:after="0" w:line="240" w:lineRule="auto"/>
    </w:pPr>
    <w:rPr>
      <w:rFonts w:ascii="Times New Roman" w:eastAsia="Times New Roman" w:hAnsi="Times New Roman" w:cs="Times New Roman"/>
      <w:sz w:val="24"/>
      <w:szCs w:val="24"/>
    </w:rPr>
  </w:style>
  <w:style w:type="paragraph" w:customStyle="1" w:styleId="2161F27D4E114A52841D69C2EAE52DF56">
    <w:name w:val="2161F27D4E114A52841D69C2EAE52DF56"/>
    <w:rsid w:val="00A1434F"/>
    <w:pPr>
      <w:spacing w:after="0" w:line="240" w:lineRule="auto"/>
    </w:pPr>
    <w:rPr>
      <w:rFonts w:ascii="Times New Roman" w:eastAsia="Times New Roman" w:hAnsi="Times New Roman" w:cs="Times New Roman"/>
      <w:sz w:val="24"/>
      <w:szCs w:val="24"/>
    </w:rPr>
  </w:style>
  <w:style w:type="paragraph" w:customStyle="1" w:styleId="1FF0692546BB44D9B3A91B566455991B6">
    <w:name w:val="1FF0692546BB44D9B3A91B566455991B6"/>
    <w:rsid w:val="00A1434F"/>
    <w:pPr>
      <w:spacing w:after="0" w:line="240" w:lineRule="auto"/>
    </w:pPr>
    <w:rPr>
      <w:rFonts w:ascii="Times New Roman" w:eastAsia="Times New Roman" w:hAnsi="Times New Roman" w:cs="Times New Roman"/>
      <w:sz w:val="24"/>
      <w:szCs w:val="24"/>
    </w:rPr>
  </w:style>
  <w:style w:type="paragraph" w:customStyle="1" w:styleId="CBA54A9BF94846E8B3EFFC7F934180B76">
    <w:name w:val="CBA54A9BF94846E8B3EFFC7F934180B76"/>
    <w:rsid w:val="00A1434F"/>
    <w:pPr>
      <w:spacing w:after="0" w:line="240" w:lineRule="auto"/>
    </w:pPr>
    <w:rPr>
      <w:rFonts w:ascii="Times New Roman" w:eastAsia="Times New Roman" w:hAnsi="Times New Roman" w:cs="Times New Roman"/>
      <w:sz w:val="24"/>
      <w:szCs w:val="24"/>
    </w:rPr>
  </w:style>
  <w:style w:type="paragraph" w:customStyle="1" w:styleId="4545750862504BA9B824FBDFF7ACCECE6">
    <w:name w:val="4545750862504BA9B824FBDFF7ACCECE6"/>
    <w:rsid w:val="00A1434F"/>
    <w:pPr>
      <w:spacing w:after="0" w:line="240" w:lineRule="auto"/>
    </w:pPr>
    <w:rPr>
      <w:rFonts w:ascii="Times New Roman" w:eastAsia="Times New Roman" w:hAnsi="Times New Roman" w:cs="Times New Roman"/>
      <w:sz w:val="24"/>
      <w:szCs w:val="24"/>
    </w:rPr>
  </w:style>
  <w:style w:type="paragraph" w:customStyle="1" w:styleId="44EF8CEAED3F4D0D83F1D46282EA55A26">
    <w:name w:val="44EF8CEAED3F4D0D83F1D46282EA55A26"/>
    <w:rsid w:val="00A1434F"/>
    <w:pPr>
      <w:spacing w:after="0" w:line="240" w:lineRule="auto"/>
    </w:pPr>
    <w:rPr>
      <w:rFonts w:ascii="Times New Roman" w:eastAsia="Times New Roman" w:hAnsi="Times New Roman" w:cs="Times New Roman"/>
      <w:sz w:val="24"/>
      <w:szCs w:val="24"/>
    </w:rPr>
  </w:style>
  <w:style w:type="paragraph" w:customStyle="1" w:styleId="F1987FC819764C9B9056415A45AA22FA6">
    <w:name w:val="F1987FC819764C9B9056415A45AA22FA6"/>
    <w:rsid w:val="00A1434F"/>
    <w:pPr>
      <w:spacing w:after="0" w:line="240" w:lineRule="auto"/>
    </w:pPr>
    <w:rPr>
      <w:rFonts w:ascii="Times New Roman" w:eastAsia="Times New Roman" w:hAnsi="Times New Roman" w:cs="Times New Roman"/>
      <w:sz w:val="24"/>
      <w:szCs w:val="24"/>
    </w:rPr>
  </w:style>
  <w:style w:type="paragraph" w:customStyle="1" w:styleId="7639083577414D66A699243A229DE8EC6">
    <w:name w:val="7639083577414D66A699243A229DE8EC6"/>
    <w:rsid w:val="00A1434F"/>
    <w:pPr>
      <w:spacing w:after="0" w:line="240" w:lineRule="auto"/>
    </w:pPr>
    <w:rPr>
      <w:rFonts w:ascii="Times New Roman" w:eastAsia="Times New Roman" w:hAnsi="Times New Roman" w:cs="Times New Roman"/>
      <w:sz w:val="24"/>
      <w:szCs w:val="24"/>
    </w:rPr>
  </w:style>
  <w:style w:type="paragraph" w:customStyle="1" w:styleId="B9F6A6914C104BBFB2758D23B3B07A0D6">
    <w:name w:val="B9F6A6914C104BBFB2758D23B3B07A0D6"/>
    <w:rsid w:val="00A1434F"/>
    <w:pPr>
      <w:spacing w:after="0" w:line="240" w:lineRule="auto"/>
    </w:pPr>
    <w:rPr>
      <w:rFonts w:ascii="Times New Roman" w:eastAsia="Times New Roman" w:hAnsi="Times New Roman" w:cs="Times New Roman"/>
      <w:sz w:val="24"/>
      <w:szCs w:val="24"/>
    </w:rPr>
  </w:style>
  <w:style w:type="paragraph" w:customStyle="1" w:styleId="D809DCA908F945EFA4F3F547C4593D2E6">
    <w:name w:val="D809DCA908F945EFA4F3F547C4593D2E6"/>
    <w:rsid w:val="00A1434F"/>
    <w:pPr>
      <w:spacing w:after="0" w:line="240" w:lineRule="auto"/>
    </w:pPr>
    <w:rPr>
      <w:rFonts w:ascii="Times New Roman" w:eastAsia="Times New Roman" w:hAnsi="Times New Roman" w:cs="Times New Roman"/>
      <w:sz w:val="24"/>
      <w:szCs w:val="24"/>
    </w:rPr>
  </w:style>
  <w:style w:type="paragraph" w:customStyle="1" w:styleId="66B00D8658EA40228D4D5635A3CBA64B6">
    <w:name w:val="66B00D8658EA40228D4D5635A3CBA64B6"/>
    <w:rsid w:val="00A1434F"/>
    <w:pPr>
      <w:spacing w:after="0" w:line="240" w:lineRule="auto"/>
    </w:pPr>
    <w:rPr>
      <w:rFonts w:ascii="Times New Roman" w:eastAsia="Times New Roman" w:hAnsi="Times New Roman" w:cs="Times New Roman"/>
      <w:sz w:val="24"/>
      <w:szCs w:val="24"/>
    </w:rPr>
  </w:style>
  <w:style w:type="paragraph" w:customStyle="1" w:styleId="791D032BB83F4CC4BAAEB267950F6A291">
    <w:name w:val="791D032BB83F4CC4BAAEB267950F6A291"/>
    <w:rsid w:val="00A1434F"/>
    <w:pPr>
      <w:spacing w:after="0" w:line="240" w:lineRule="auto"/>
    </w:pPr>
    <w:rPr>
      <w:rFonts w:ascii="Times New Roman" w:eastAsia="Times New Roman" w:hAnsi="Times New Roman" w:cs="Times New Roman"/>
      <w:sz w:val="24"/>
      <w:szCs w:val="24"/>
    </w:rPr>
  </w:style>
  <w:style w:type="paragraph" w:customStyle="1" w:styleId="FC072DD60685438F826745AF7C8891F61">
    <w:name w:val="FC072DD60685438F826745AF7C8891F61"/>
    <w:rsid w:val="00A1434F"/>
    <w:pPr>
      <w:spacing w:after="0" w:line="240" w:lineRule="auto"/>
    </w:pPr>
    <w:rPr>
      <w:rFonts w:ascii="Times New Roman" w:eastAsia="Times New Roman" w:hAnsi="Times New Roman" w:cs="Times New Roman"/>
      <w:sz w:val="24"/>
      <w:szCs w:val="24"/>
    </w:rPr>
  </w:style>
  <w:style w:type="paragraph" w:customStyle="1" w:styleId="07916F6981864974A896994FB767EFF41">
    <w:name w:val="07916F6981864974A896994FB767EFF41"/>
    <w:rsid w:val="00A1434F"/>
    <w:pPr>
      <w:spacing w:after="0" w:line="240" w:lineRule="auto"/>
    </w:pPr>
    <w:rPr>
      <w:rFonts w:ascii="Times New Roman" w:eastAsia="Times New Roman" w:hAnsi="Times New Roman" w:cs="Times New Roman"/>
      <w:sz w:val="24"/>
      <w:szCs w:val="24"/>
    </w:rPr>
  </w:style>
  <w:style w:type="paragraph" w:customStyle="1" w:styleId="4437BFE8445242339A999918352EC05A1">
    <w:name w:val="4437BFE8445242339A999918352EC05A1"/>
    <w:rsid w:val="00A1434F"/>
    <w:pPr>
      <w:spacing w:after="0" w:line="240" w:lineRule="auto"/>
    </w:pPr>
    <w:rPr>
      <w:rFonts w:ascii="Times New Roman" w:eastAsia="Times New Roman" w:hAnsi="Times New Roman" w:cs="Times New Roman"/>
      <w:sz w:val="24"/>
      <w:szCs w:val="24"/>
    </w:rPr>
  </w:style>
  <w:style w:type="paragraph" w:customStyle="1" w:styleId="E5798A1BBAC54CE68F6E7B92464EE7C21">
    <w:name w:val="E5798A1BBAC54CE68F6E7B92464EE7C21"/>
    <w:rsid w:val="00A1434F"/>
    <w:pPr>
      <w:spacing w:after="0" w:line="240" w:lineRule="auto"/>
    </w:pPr>
    <w:rPr>
      <w:rFonts w:ascii="Times New Roman" w:eastAsia="Times New Roman" w:hAnsi="Times New Roman" w:cs="Times New Roman"/>
      <w:sz w:val="24"/>
      <w:szCs w:val="24"/>
    </w:rPr>
  </w:style>
  <w:style w:type="paragraph" w:customStyle="1" w:styleId="1886A7FA0EFC4734A10FC84ED296BD341">
    <w:name w:val="1886A7FA0EFC4734A10FC84ED296BD341"/>
    <w:rsid w:val="00A1434F"/>
    <w:pPr>
      <w:spacing w:after="0" w:line="240" w:lineRule="auto"/>
    </w:pPr>
    <w:rPr>
      <w:rFonts w:ascii="Times New Roman" w:eastAsia="Times New Roman" w:hAnsi="Times New Roman" w:cs="Times New Roman"/>
      <w:sz w:val="24"/>
      <w:szCs w:val="24"/>
    </w:rPr>
  </w:style>
  <w:style w:type="paragraph" w:customStyle="1" w:styleId="CE8295A61BF744E9942B9C44657314A81">
    <w:name w:val="CE8295A61BF744E9942B9C44657314A81"/>
    <w:rsid w:val="00A1434F"/>
    <w:pPr>
      <w:spacing w:after="0" w:line="240" w:lineRule="auto"/>
    </w:pPr>
    <w:rPr>
      <w:rFonts w:ascii="Times New Roman" w:eastAsia="Times New Roman" w:hAnsi="Times New Roman" w:cs="Times New Roman"/>
      <w:sz w:val="24"/>
      <w:szCs w:val="24"/>
    </w:rPr>
  </w:style>
  <w:style w:type="paragraph" w:customStyle="1" w:styleId="2F56BEF9640347DA9513905096000D471">
    <w:name w:val="2F56BEF9640347DA9513905096000D471"/>
    <w:rsid w:val="00A1434F"/>
    <w:pPr>
      <w:spacing w:after="0" w:line="240" w:lineRule="auto"/>
    </w:pPr>
    <w:rPr>
      <w:rFonts w:ascii="Times New Roman" w:eastAsia="Times New Roman" w:hAnsi="Times New Roman" w:cs="Times New Roman"/>
      <w:sz w:val="24"/>
      <w:szCs w:val="24"/>
    </w:rPr>
  </w:style>
  <w:style w:type="paragraph" w:customStyle="1" w:styleId="A847EC89CB7D4F429F0AD115991394A21">
    <w:name w:val="A847EC89CB7D4F429F0AD115991394A21"/>
    <w:rsid w:val="00A1434F"/>
    <w:pPr>
      <w:spacing w:after="0" w:line="240" w:lineRule="auto"/>
    </w:pPr>
    <w:rPr>
      <w:rFonts w:ascii="Times New Roman" w:eastAsia="Times New Roman" w:hAnsi="Times New Roman" w:cs="Times New Roman"/>
      <w:sz w:val="24"/>
      <w:szCs w:val="24"/>
    </w:rPr>
  </w:style>
  <w:style w:type="paragraph" w:customStyle="1" w:styleId="3D4ED77EB52540B9AE349CB3A336F8691">
    <w:name w:val="3D4ED77EB52540B9AE349CB3A336F8691"/>
    <w:rsid w:val="00A1434F"/>
    <w:pPr>
      <w:spacing w:after="0" w:line="240" w:lineRule="auto"/>
    </w:pPr>
    <w:rPr>
      <w:rFonts w:ascii="Times New Roman" w:eastAsia="Times New Roman" w:hAnsi="Times New Roman" w:cs="Times New Roman"/>
      <w:sz w:val="24"/>
      <w:szCs w:val="24"/>
    </w:rPr>
  </w:style>
  <w:style w:type="paragraph" w:customStyle="1" w:styleId="F4AB48DDE31646068F4334247039C6561">
    <w:name w:val="F4AB48DDE31646068F4334247039C6561"/>
    <w:rsid w:val="00A1434F"/>
    <w:pPr>
      <w:spacing w:after="0" w:line="240" w:lineRule="auto"/>
    </w:pPr>
    <w:rPr>
      <w:rFonts w:ascii="Times New Roman" w:eastAsia="Times New Roman" w:hAnsi="Times New Roman" w:cs="Times New Roman"/>
      <w:sz w:val="24"/>
      <w:szCs w:val="24"/>
    </w:rPr>
  </w:style>
  <w:style w:type="paragraph" w:customStyle="1" w:styleId="38EBF1D717A14AD29140FBB91911FFF81">
    <w:name w:val="38EBF1D717A14AD29140FBB91911FFF81"/>
    <w:rsid w:val="00A1434F"/>
    <w:pPr>
      <w:spacing w:after="0" w:line="240" w:lineRule="auto"/>
    </w:pPr>
    <w:rPr>
      <w:rFonts w:ascii="Times New Roman" w:eastAsia="Times New Roman" w:hAnsi="Times New Roman" w:cs="Times New Roman"/>
      <w:sz w:val="24"/>
      <w:szCs w:val="24"/>
    </w:rPr>
  </w:style>
  <w:style w:type="paragraph" w:customStyle="1" w:styleId="5956742E824545BCA7CFC6EC84E6D8221">
    <w:name w:val="5956742E824545BCA7CFC6EC84E6D8221"/>
    <w:rsid w:val="00A1434F"/>
    <w:pPr>
      <w:spacing w:after="0" w:line="240" w:lineRule="auto"/>
    </w:pPr>
    <w:rPr>
      <w:rFonts w:ascii="Times New Roman" w:eastAsia="Times New Roman" w:hAnsi="Times New Roman" w:cs="Times New Roman"/>
      <w:sz w:val="24"/>
      <w:szCs w:val="24"/>
    </w:rPr>
  </w:style>
  <w:style w:type="paragraph" w:customStyle="1" w:styleId="C01447307585466AB029AA4854D4E92A1">
    <w:name w:val="C01447307585466AB029AA4854D4E92A1"/>
    <w:rsid w:val="00A1434F"/>
    <w:pPr>
      <w:spacing w:after="0" w:line="240" w:lineRule="auto"/>
    </w:pPr>
    <w:rPr>
      <w:rFonts w:ascii="Times New Roman" w:eastAsia="Times New Roman" w:hAnsi="Times New Roman" w:cs="Times New Roman"/>
      <w:sz w:val="24"/>
      <w:szCs w:val="24"/>
    </w:rPr>
  </w:style>
  <w:style w:type="paragraph" w:customStyle="1" w:styleId="465CA4CCC9C840FBACDD6FE06585C4511">
    <w:name w:val="465CA4CCC9C840FBACDD6FE06585C4511"/>
    <w:rsid w:val="00A1434F"/>
    <w:pPr>
      <w:spacing w:after="0" w:line="240" w:lineRule="auto"/>
    </w:pPr>
    <w:rPr>
      <w:rFonts w:ascii="Times New Roman" w:eastAsia="Times New Roman" w:hAnsi="Times New Roman" w:cs="Times New Roman"/>
      <w:sz w:val="24"/>
      <w:szCs w:val="24"/>
    </w:rPr>
  </w:style>
  <w:style w:type="paragraph" w:customStyle="1" w:styleId="A8574464D62044798E129FA3A20DE66B1">
    <w:name w:val="A8574464D62044798E129FA3A20DE66B1"/>
    <w:rsid w:val="00A1434F"/>
    <w:pPr>
      <w:spacing w:after="0" w:line="240" w:lineRule="auto"/>
    </w:pPr>
    <w:rPr>
      <w:rFonts w:ascii="Times New Roman" w:eastAsia="Times New Roman" w:hAnsi="Times New Roman" w:cs="Times New Roman"/>
      <w:sz w:val="24"/>
      <w:szCs w:val="24"/>
    </w:rPr>
  </w:style>
  <w:style w:type="paragraph" w:customStyle="1" w:styleId="605EE5BD30284C8A98C77CC966AB63181">
    <w:name w:val="605EE5BD30284C8A98C77CC966AB63181"/>
    <w:rsid w:val="00A1434F"/>
    <w:pPr>
      <w:spacing w:after="0" w:line="240" w:lineRule="auto"/>
    </w:pPr>
    <w:rPr>
      <w:rFonts w:ascii="Times New Roman" w:eastAsia="Times New Roman" w:hAnsi="Times New Roman" w:cs="Times New Roman"/>
      <w:sz w:val="24"/>
      <w:szCs w:val="24"/>
    </w:rPr>
  </w:style>
  <w:style w:type="paragraph" w:customStyle="1" w:styleId="E02C02B0E0F840E28749D4EA9998F1251">
    <w:name w:val="E02C02B0E0F840E28749D4EA9998F1251"/>
    <w:rsid w:val="00A1434F"/>
    <w:pPr>
      <w:spacing w:after="0" w:line="240" w:lineRule="auto"/>
    </w:pPr>
    <w:rPr>
      <w:rFonts w:ascii="Times New Roman" w:eastAsia="Times New Roman" w:hAnsi="Times New Roman" w:cs="Times New Roman"/>
      <w:sz w:val="24"/>
      <w:szCs w:val="24"/>
    </w:rPr>
  </w:style>
  <w:style w:type="paragraph" w:customStyle="1" w:styleId="5DDE50C579AF4123A91EDECD8F59EB841">
    <w:name w:val="5DDE50C579AF4123A91EDECD8F59EB841"/>
    <w:rsid w:val="00A1434F"/>
    <w:pPr>
      <w:spacing w:after="0" w:line="240" w:lineRule="auto"/>
    </w:pPr>
    <w:rPr>
      <w:rFonts w:ascii="Times New Roman" w:eastAsia="Times New Roman" w:hAnsi="Times New Roman" w:cs="Times New Roman"/>
      <w:sz w:val="24"/>
      <w:szCs w:val="24"/>
    </w:rPr>
  </w:style>
  <w:style w:type="paragraph" w:customStyle="1" w:styleId="68B0EEB5A46C423DA659F88AEBDD2B1E">
    <w:name w:val="68B0EEB5A46C423DA659F88AEBDD2B1E"/>
    <w:rsid w:val="00A1434F"/>
    <w:pPr>
      <w:spacing w:after="200" w:line="276" w:lineRule="auto"/>
    </w:pPr>
  </w:style>
  <w:style w:type="paragraph" w:customStyle="1" w:styleId="83D0F701B091460E8B77A05592F8F66D">
    <w:name w:val="83D0F701B091460E8B77A05592F8F66D"/>
    <w:rsid w:val="00A1434F"/>
    <w:pPr>
      <w:spacing w:after="200" w:line="276" w:lineRule="auto"/>
    </w:pPr>
  </w:style>
  <w:style w:type="paragraph" w:customStyle="1" w:styleId="C8CFC5AD0D9D4427BFCC3F80716EC7E2">
    <w:name w:val="C8CFC5AD0D9D4427BFCC3F80716EC7E2"/>
    <w:rsid w:val="00A1434F"/>
    <w:pPr>
      <w:spacing w:after="200" w:line="276" w:lineRule="auto"/>
    </w:pPr>
  </w:style>
  <w:style w:type="paragraph" w:customStyle="1" w:styleId="F52D4D961ED742C2B2D92CF00B85722E">
    <w:name w:val="F52D4D961ED742C2B2D92CF00B85722E"/>
    <w:rsid w:val="00A1434F"/>
    <w:pPr>
      <w:spacing w:after="200" w:line="276" w:lineRule="auto"/>
    </w:pPr>
  </w:style>
  <w:style w:type="paragraph" w:customStyle="1" w:styleId="73D97CEF6F974751BBC1A0665B297DE5">
    <w:name w:val="73D97CEF6F974751BBC1A0665B297DE5"/>
    <w:rsid w:val="00A1434F"/>
    <w:pPr>
      <w:spacing w:after="200" w:line="276" w:lineRule="auto"/>
    </w:pPr>
  </w:style>
  <w:style w:type="paragraph" w:customStyle="1" w:styleId="58BD23D3712A4324BED76E2DB09A40FB">
    <w:name w:val="58BD23D3712A4324BED76E2DB09A40FB"/>
    <w:rsid w:val="00A1434F"/>
    <w:pPr>
      <w:spacing w:after="200" w:line="276" w:lineRule="auto"/>
    </w:pPr>
  </w:style>
  <w:style w:type="paragraph" w:customStyle="1" w:styleId="1F6B98E932AC45B6BD9A0A0C45DFAE9D">
    <w:name w:val="1F6B98E932AC45B6BD9A0A0C45DFAE9D"/>
    <w:rsid w:val="00A1434F"/>
    <w:pPr>
      <w:spacing w:after="200" w:line="276" w:lineRule="auto"/>
    </w:pPr>
  </w:style>
  <w:style w:type="paragraph" w:customStyle="1" w:styleId="3EDCB95217F44FD79F686F8868B0C567">
    <w:name w:val="3EDCB95217F44FD79F686F8868B0C567"/>
    <w:rsid w:val="00A1434F"/>
    <w:pPr>
      <w:spacing w:after="200" w:line="276" w:lineRule="auto"/>
    </w:pPr>
  </w:style>
  <w:style w:type="paragraph" w:customStyle="1" w:styleId="31DB907D396C4A81A267C7B4AB2E9072">
    <w:name w:val="31DB907D396C4A81A267C7B4AB2E9072"/>
    <w:rsid w:val="00A1434F"/>
    <w:pPr>
      <w:spacing w:after="200" w:line="276" w:lineRule="auto"/>
    </w:pPr>
  </w:style>
  <w:style w:type="paragraph" w:customStyle="1" w:styleId="709736AE8E984373B9BDDC200F65619E">
    <w:name w:val="709736AE8E984373B9BDDC200F65619E"/>
    <w:rsid w:val="00A1434F"/>
    <w:pPr>
      <w:spacing w:after="200" w:line="276" w:lineRule="auto"/>
    </w:pPr>
  </w:style>
  <w:style w:type="paragraph" w:customStyle="1" w:styleId="959C8FD9962B40B1810B797891E660B2">
    <w:name w:val="959C8FD9962B40B1810B797891E660B2"/>
    <w:rsid w:val="00A1434F"/>
    <w:pPr>
      <w:spacing w:after="200" w:line="276" w:lineRule="auto"/>
    </w:pPr>
  </w:style>
  <w:style w:type="paragraph" w:customStyle="1" w:styleId="66B067EA223D4598A1644F9FF368B8CD">
    <w:name w:val="66B067EA223D4598A1644F9FF368B8CD"/>
    <w:rsid w:val="00A1434F"/>
    <w:pPr>
      <w:spacing w:after="200" w:line="276" w:lineRule="auto"/>
    </w:pPr>
  </w:style>
  <w:style w:type="paragraph" w:customStyle="1" w:styleId="14F836BE4F41459CB64B43DA8628DEFC">
    <w:name w:val="14F836BE4F41459CB64B43DA8628DEFC"/>
    <w:rsid w:val="00A1434F"/>
    <w:pPr>
      <w:spacing w:after="200" w:line="276" w:lineRule="auto"/>
    </w:pPr>
  </w:style>
  <w:style w:type="paragraph" w:customStyle="1" w:styleId="22375FB163F844CDBF322E55BA7A6EF5">
    <w:name w:val="22375FB163F844CDBF322E55BA7A6EF5"/>
    <w:rsid w:val="00A1434F"/>
    <w:pPr>
      <w:spacing w:after="200" w:line="276" w:lineRule="auto"/>
    </w:pPr>
  </w:style>
  <w:style w:type="paragraph" w:customStyle="1" w:styleId="C6F6F54F2B8D45779D81436AC069E0B3">
    <w:name w:val="C6F6F54F2B8D45779D81436AC069E0B3"/>
    <w:rsid w:val="00A1434F"/>
    <w:pPr>
      <w:spacing w:after="200" w:line="276" w:lineRule="auto"/>
    </w:pPr>
  </w:style>
  <w:style w:type="paragraph" w:customStyle="1" w:styleId="EEE0AF0089AB48E5BF4F6350E02BB728">
    <w:name w:val="EEE0AF0089AB48E5BF4F6350E02BB728"/>
    <w:rsid w:val="00A1434F"/>
    <w:pPr>
      <w:spacing w:after="200" w:line="276" w:lineRule="auto"/>
    </w:pPr>
  </w:style>
  <w:style w:type="paragraph" w:customStyle="1" w:styleId="972300AFF3524EEA98834C053564C877">
    <w:name w:val="972300AFF3524EEA98834C053564C877"/>
    <w:rsid w:val="00A1434F"/>
    <w:pPr>
      <w:spacing w:after="200" w:line="276" w:lineRule="auto"/>
    </w:pPr>
  </w:style>
  <w:style w:type="paragraph" w:customStyle="1" w:styleId="0F2EB2488E334D5CA41D03B40DB00026">
    <w:name w:val="0F2EB2488E334D5CA41D03B40DB00026"/>
    <w:rsid w:val="00A1434F"/>
    <w:pPr>
      <w:spacing w:after="200" w:line="276" w:lineRule="auto"/>
    </w:pPr>
  </w:style>
  <w:style w:type="paragraph" w:customStyle="1" w:styleId="C36093FF16A84BF99621AEB46496B6CF">
    <w:name w:val="C36093FF16A84BF99621AEB46496B6CF"/>
    <w:rsid w:val="00A1434F"/>
    <w:pPr>
      <w:spacing w:after="200" w:line="276" w:lineRule="auto"/>
    </w:pPr>
  </w:style>
  <w:style w:type="paragraph" w:customStyle="1" w:styleId="D49604914335466688012FA6B25C8745">
    <w:name w:val="D49604914335466688012FA6B25C8745"/>
    <w:rsid w:val="00A1434F"/>
    <w:pPr>
      <w:spacing w:after="200" w:line="276" w:lineRule="auto"/>
    </w:pPr>
  </w:style>
  <w:style w:type="paragraph" w:customStyle="1" w:styleId="1E488E95F0A54D79B8633D52546B0B92">
    <w:name w:val="1E488E95F0A54D79B8633D52546B0B92"/>
    <w:rsid w:val="00A1434F"/>
    <w:pPr>
      <w:spacing w:after="200" w:line="276" w:lineRule="auto"/>
    </w:pPr>
  </w:style>
  <w:style w:type="paragraph" w:customStyle="1" w:styleId="AB0B73567E7E45568257BB27E73730E4">
    <w:name w:val="AB0B73567E7E45568257BB27E73730E4"/>
    <w:rsid w:val="00A1434F"/>
    <w:pPr>
      <w:spacing w:after="200" w:line="276" w:lineRule="auto"/>
    </w:pPr>
  </w:style>
  <w:style w:type="paragraph" w:customStyle="1" w:styleId="3C58C29039A64501814F0CEF2431BF99">
    <w:name w:val="3C58C29039A64501814F0CEF2431BF99"/>
    <w:rsid w:val="00A1434F"/>
    <w:pPr>
      <w:spacing w:after="200" w:line="276" w:lineRule="auto"/>
    </w:pPr>
  </w:style>
  <w:style w:type="paragraph" w:customStyle="1" w:styleId="E306DD38FA1A4D06BA4651BCB67206B6">
    <w:name w:val="E306DD38FA1A4D06BA4651BCB67206B6"/>
    <w:rsid w:val="00A1434F"/>
    <w:pPr>
      <w:spacing w:after="200" w:line="276" w:lineRule="auto"/>
    </w:pPr>
  </w:style>
  <w:style w:type="paragraph" w:customStyle="1" w:styleId="4346559C73BE47FD97C65BA44E51D77B">
    <w:name w:val="4346559C73BE47FD97C65BA44E51D77B"/>
    <w:rsid w:val="00A1434F"/>
    <w:pPr>
      <w:spacing w:after="200" w:line="276" w:lineRule="auto"/>
    </w:pPr>
  </w:style>
  <w:style w:type="paragraph" w:customStyle="1" w:styleId="58007DC29D86489F82AC80CAB3929318">
    <w:name w:val="58007DC29D86489F82AC80CAB3929318"/>
    <w:rsid w:val="00A1434F"/>
    <w:pPr>
      <w:spacing w:after="200" w:line="276" w:lineRule="auto"/>
    </w:pPr>
  </w:style>
  <w:style w:type="paragraph" w:customStyle="1" w:styleId="67278910C4F74639B6D91EA97B6C3B66">
    <w:name w:val="67278910C4F74639B6D91EA97B6C3B66"/>
    <w:rsid w:val="00A1434F"/>
    <w:pPr>
      <w:spacing w:after="200" w:line="276" w:lineRule="auto"/>
    </w:pPr>
  </w:style>
  <w:style w:type="paragraph" w:customStyle="1" w:styleId="A502265C3AC549729A16727DDE01D20D">
    <w:name w:val="A502265C3AC549729A16727DDE01D20D"/>
    <w:rsid w:val="00A1434F"/>
    <w:pPr>
      <w:spacing w:after="200" w:line="276" w:lineRule="auto"/>
    </w:pPr>
  </w:style>
  <w:style w:type="paragraph" w:customStyle="1" w:styleId="77BDFB71BED945968716770D4AE046E7">
    <w:name w:val="77BDFB71BED945968716770D4AE046E7"/>
    <w:rsid w:val="00A1434F"/>
    <w:pPr>
      <w:spacing w:after="200" w:line="276" w:lineRule="auto"/>
    </w:pPr>
  </w:style>
  <w:style w:type="paragraph" w:customStyle="1" w:styleId="AEF3C2E148EB4AFCBB48F18A7A329B50">
    <w:name w:val="AEF3C2E148EB4AFCBB48F18A7A329B50"/>
    <w:rsid w:val="00A1434F"/>
    <w:pPr>
      <w:spacing w:after="200" w:line="276" w:lineRule="auto"/>
    </w:pPr>
  </w:style>
  <w:style w:type="paragraph" w:customStyle="1" w:styleId="2C580122CF464194B53AE04CB95AB326">
    <w:name w:val="2C580122CF464194B53AE04CB95AB326"/>
    <w:rsid w:val="00A1434F"/>
    <w:pPr>
      <w:spacing w:after="200" w:line="276" w:lineRule="auto"/>
    </w:pPr>
  </w:style>
  <w:style w:type="paragraph" w:customStyle="1" w:styleId="9BEB91A34D5E496AB395D529907EC680">
    <w:name w:val="9BEB91A34D5E496AB395D529907EC680"/>
    <w:rsid w:val="00A1434F"/>
    <w:pPr>
      <w:spacing w:after="200" w:line="276" w:lineRule="auto"/>
    </w:pPr>
  </w:style>
  <w:style w:type="paragraph" w:customStyle="1" w:styleId="510DCD1F7FF64358BC3FC1493DFA7E1F">
    <w:name w:val="510DCD1F7FF64358BC3FC1493DFA7E1F"/>
    <w:rsid w:val="00A1434F"/>
    <w:pPr>
      <w:spacing w:after="200" w:line="276" w:lineRule="auto"/>
    </w:pPr>
  </w:style>
  <w:style w:type="paragraph" w:customStyle="1" w:styleId="4B027C36B5264D1D9E0FDA0E0B942EA5">
    <w:name w:val="4B027C36B5264D1D9E0FDA0E0B942EA5"/>
    <w:rsid w:val="00A1434F"/>
    <w:pPr>
      <w:spacing w:after="200" w:line="276" w:lineRule="auto"/>
    </w:pPr>
  </w:style>
  <w:style w:type="paragraph" w:customStyle="1" w:styleId="C55DE285D8FB46528AE72B2811A42D7D">
    <w:name w:val="C55DE285D8FB46528AE72B2811A42D7D"/>
    <w:rsid w:val="00A1434F"/>
    <w:pPr>
      <w:spacing w:after="200" w:line="276" w:lineRule="auto"/>
    </w:pPr>
  </w:style>
  <w:style w:type="paragraph" w:customStyle="1" w:styleId="E28063B0C8D6408487D9D3BDCCD78128">
    <w:name w:val="E28063B0C8D6408487D9D3BDCCD78128"/>
    <w:rsid w:val="00A1434F"/>
    <w:pPr>
      <w:spacing w:after="200" w:line="276" w:lineRule="auto"/>
    </w:pPr>
  </w:style>
  <w:style w:type="paragraph" w:customStyle="1" w:styleId="CA36CA87734B405A89D7772346F4FDE5">
    <w:name w:val="CA36CA87734B405A89D7772346F4FDE5"/>
    <w:rsid w:val="00A1434F"/>
    <w:pPr>
      <w:spacing w:after="200" w:line="276" w:lineRule="auto"/>
    </w:pPr>
  </w:style>
  <w:style w:type="paragraph" w:customStyle="1" w:styleId="EEF78E8BD6ED477081DE46C3FE8F619D">
    <w:name w:val="EEF78E8BD6ED477081DE46C3FE8F619D"/>
    <w:rsid w:val="00A1434F"/>
    <w:pPr>
      <w:spacing w:after="200" w:line="276" w:lineRule="auto"/>
    </w:pPr>
  </w:style>
  <w:style w:type="paragraph" w:customStyle="1" w:styleId="5EF1D8E47EAA4D878DBFE7C265EE3FF2">
    <w:name w:val="5EF1D8E47EAA4D878DBFE7C265EE3FF2"/>
    <w:rsid w:val="00A1434F"/>
    <w:pPr>
      <w:spacing w:after="200" w:line="276" w:lineRule="auto"/>
    </w:pPr>
  </w:style>
  <w:style w:type="paragraph" w:customStyle="1" w:styleId="F344CBC35DA94A5E8CC91132A5318D8E">
    <w:name w:val="F344CBC35DA94A5E8CC91132A5318D8E"/>
    <w:rsid w:val="00A1434F"/>
    <w:pPr>
      <w:spacing w:after="200" w:line="276" w:lineRule="auto"/>
    </w:pPr>
  </w:style>
  <w:style w:type="paragraph" w:customStyle="1" w:styleId="60DCDE49AE044CF49F301383A9AA9DA3">
    <w:name w:val="60DCDE49AE044CF49F301383A9AA9DA3"/>
    <w:rsid w:val="00A1434F"/>
    <w:pPr>
      <w:spacing w:after="200" w:line="276" w:lineRule="auto"/>
    </w:pPr>
  </w:style>
  <w:style w:type="paragraph" w:customStyle="1" w:styleId="D9C6DE7C978B40B6A518B8919349D903">
    <w:name w:val="D9C6DE7C978B40B6A518B8919349D903"/>
    <w:rsid w:val="00A1434F"/>
    <w:pPr>
      <w:spacing w:after="200" w:line="276" w:lineRule="auto"/>
    </w:pPr>
  </w:style>
  <w:style w:type="paragraph" w:customStyle="1" w:styleId="E14E574C3B9443EF937727ED5D042AB7">
    <w:name w:val="E14E574C3B9443EF937727ED5D042AB7"/>
    <w:rsid w:val="00A1434F"/>
    <w:pPr>
      <w:spacing w:after="200" w:line="276" w:lineRule="auto"/>
    </w:pPr>
  </w:style>
  <w:style w:type="paragraph" w:customStyle="1" w:styleId="16801503D86D479FB93D2DF7B38FBE0D">
    <w:name w:val="16801503D86D479FB93D2DF7B38FBE0D"/>
    <w:rsid w:val="00A1434F"/>
    <w:pPr>
      <w:spacing w:after="200" w:line="276" w:lineRule="auto"/>
    </w:pPr>
  </w:style>
  <w:style w:type="paragraph" w:customStyle="1" w:styleId="9FF0922345CB4BC395DF9EE5D2E5DD21">
    <w:name w:val="9FF0922345CB4BC395DF9EE5D2E5DD21"/>
    <w:rsid w:val="00A1434F"/>
    <w:pPr>
      <w:spacing w:after="200" w:line="276" w:lineRule="auto"/>
    </w:pPr>
  </w:style>
  <w:style w:type="paragraph" w:customStyle="1" w:styleId="500613B06ED2413685D4944F1056E3FB">
    <w:name w:val="500613B06ED2413685D4944F1056E3FB"/>
    <w:rsid w:val="00A1434F"/>
    <w:pPr>
      <w:spacing w:after="200" w:line="276" w:lineRule="auto"/>
    </w:pPr>
  </w:style>
  <w:style w:type="paragraph" w:customStyle="1" w:styleId="FAE0B3DEE7834AC2998248BDE08E7475">
    <w:name w:val="FAE0B3DEE7834AC2998248BDE08E7475"/>
    <w:rsid w:val="00A1434F"/>
    <w:pPr>
      <w:spacing w:after="200" w:line="276" w:lineRule="auto"/>
    </w:pPr>
  </w:style>
  <w:style w:type="paragraph" w:customStyle="1" w:styleId="88353B87F24A4B80A33D2055200211E3">
    <w:name w:val="88353B87F24A4B80A33D2055200211E3"/>
    <w:rsid w:val="00A1434F"/>
    <w:pPr>
      <w:spacing w:after="200" w:line="276" w:lineRule="auto"/>
    </w:pPr>
  </w:style>
  <w:style w:type="paragraph" w:customStyle="1" w:styleId="66E85886239F4876BE0B79D816B46014">
    <w:name w:val="66E85886239F4876BE0B79D816B46014"/>
    <w:rsid w:val="00A1434F"/>
    <w:pPr>
      <w:spacing w:after="200" w:line="276" w:lineRule="auto"/>
    </w:pPr>
  </w:style>
  <w:style w:type="paragraph" w:customStyle="1" w:styleId="0D4D84856D064F458CB47270B9910F63">
    <w:name w:val="0D4D84856D064F458CB47270B9910F63"/>
    <w:rsid w:val="00A1434F"/>
    <w:pPr>
      <w:spacing w:after="200" w:line="276" w:lineRule="auto"/>
    </w:pPr>
  </w:style>
  <w:style w:type="paragraph" w:customStyle="1" w:styleId="AC342CC65D284D9AB4FFC2117BB12BC2">
    <w:name w:val="AC342CC65D284D9AB4FFC2117BB12BC2"/>
    <w:rsid w:val="00A1434F"/>
    <w:pPr>
      <w:spacing w:after="200" w:line="276" w:lineRule="auto"/>
    </w:pPr>
  </w:style>
  <w:style w:type="paragraph" w:customStyle="1" w:styleId="16C451E1F2CE43F2AC5B1A2D3AFAF443">
    <w:name w:val="16C451E1F2CE43F2AC5B1A2D3AFAF443"/>
    <w:rsid w:val="00A1434F"/>
    <w:pPr>
      <w:spacing w:after="200" w:line="276" w:lineRule="auto"/>
    </w:pPr>
  </w:style>
  <w:style w:type="paragraph" w:customStyle="1" w:styleId="24E93A1D91E54FD6B8F7928F8E1A8D96">
    <w:name w:val="24E93A1D91E54FD6B8F7928F8E1A8D96"/>
    <w:rsid w:val="00A1434F"/>
    <w:pPr>
      <w:spacing w:after="200" w:line="276" w:lineRule="auto"/>
    </w:pPr>
  </w:style>
  <w:style w:type="paragraph" w:customStyle="1" w:styleId="930E1FEB2659439194F6C0429BE69948">
    <w:name w:val="930E1FEB2659439194F6C0429BE69948"/>
    <w:rsid w:val="00A1434F"/>
    <w:pPr>
      <w:spacing w:after="200" w:line="276" w:lineRule="auto"/>
    </w:pPr>
  </w:style>
  <w:style w:type="paragraph" w:customStyle="1" w:styleId="E370AC7BDEE2474DB0C8F21E621BD2BD">
    <w:name w:val="E370AC7BDEE2474DB0C8F21E621BD2BD"/>
    <w:rsid w:val="00A1434F"/>
    <w:pPr>
      <w:spacing w:after="200" w:line="276" w:lineRule="auto"/>
    </w:pPr>
  </w:style>
  <w:style w:type="paragraph" w:customStyle="1" w:styleId="E1981EA1595547DFB5C4D2B50134AEA3">
    <w:name w:val="E1981EA1595547DFB5C4D2B50134AEA3"/>
    <w:rsid w:val="00A1434F"/>
    <w:pPr>
      <w:spacing w:after="200" w:line="276" w:lineRule="auto"/>
    </w:pPr>
  </w:style>
  <w:style w:type="paragraph" w:customStyle="1" w:styleId="E520649134DC4BA182C28092FCAB6D86">
    <w:name w:val="E520649134DC4BA182C28092FCAB6D86"/>
    <w:rsid w:val="00A1434F"/>
    <w:pPr>
      <w:spacing w:after="200" w:line="276" w:lineRule="auto"/>
    </w:pPr>
  </w:style>
  <w:style w:type="paragraph" w:customStyle="1" w:styleId="165EABD200E6486DB1C4CD9840E9FD27">
    <w:name w:val="165EABD200E6486DB1C4CD9840E9FD27"/>
    <w:rsid w:val="00A1434F"/>
    <w:pPr>
      <w:spacing w:after="200" w:line="276" w:lineRule="auto"/>
    </w:pPr>
  </w:style>
  <w:style w:type="paragraph" w:customStyle="1" w:styleId="CC9BC73FBFBC4AC4B7B76849DE60FFCD">
    <w:name w:val="CC9BC73FBFBC4AC4B7B76849DE60FFCD"/>
    <w:rsid w:val="00A1434F"/>
    <w:pPr>
      <w:spacing w:after="200" w:line="276" w:lineRule="auto"/>
    </w:pPr>
  </w:style>
  <w:style w:type="paragraph" w:customStyle="1" w:styleId="AA4147FC400A4EA2942A0DA842B9253B">
    <w:name w:val="AA4147FC400A4EA2942A0DA842B9253B"/>
    <w:rsid w:val="00A1434F"/>
    <w:pPr>
      <w:spacing w:after="200" w:line="276" w:lineRule="auto"/>
    </w:pPr>
  </w:style>
  <w:style w:type="paragraph" w:customStyle="1" w:styleId="5A96AB6509D748E6B4446CCFE31FB688">
    <w:name w:val="5A96AB6509D748E6B4446CCFE31FB688"/>
    <w:rsid w:val="00A1434F"/>
    <w:pPr>
      <w:spacing w:after="200" w:line="276" w:lineRule="auto"/>
    </w:pPr>
  </w:style>
  <w:style w:type="paragraph" w:customStyle="1" w:styleId="CC6DDCF309664C2A96425EF0EFB458BB">
    <w:name w:val="CC6DDCF309664C2A96425EF0EFB458BB"/>
    <w:rsid w:val="00A1434F"/>
    <w:pPr>
      <w:spacing w:after="200" w:line="276" w:lineRule="auto"/>
    </w:pPr>
  </w:style>
  <w:style w:type="paragraph" w:customStyle="1" w:styleId="ECE7293C3CA14B619C58AFD79C9D4FEA">
    <w:name w:val="ECE7293C3CA14B619C58AFD79C9D4FEA"/>
    <w:rsid w:val="00A1434F"/>
    <w:pPr>
      <w:spacing w:after="200" w:line="276" w:lineRule="auto"/>
    </w:pPr>
  </w:style>
  <w:style w:type="paragraph" w:customStyle="1" w:styleId="CE80E6400C4F46BDA37E8914684B48EF">
    <w:name w:val="CE80E6400C4F46BDA37E8914684B48EF"/>
    <w:rsid w:val="00A1434F"/>
    <w:pPr>
      <w:spacing w:after="200" w:line="276" w:lineRule="auto"/>
    </w:pPr>
  </w:style>
  <w:style w:type="paragraph" w:customStyle="1" w:styleId="1073F5C7A293489F8364A99889D05FB8">
    <w:name w:val="1073F5C7A293489F8364A99889D05FB8"/>
    <w:rsid w:val="00A1434F"/>
    <w:pPr>
      <w:spacing w:after="200" w:line="276" w:lineRule="auto"/>
    </w:pPr>
  </w:style>
  <w:style w:type="paragraph" w:customStyle="1" w:styleId="15D59DB2B94E4EDCA87C7FE1DA54A40C">
    <w:name w:val="15D59DB2B94E4EDCA87C7FE1DA54A40C"/>
    <w:rsid w:val="00A1434F"/>
    <w:pPr>
      <w:spacing w:after="200" w:line="276" w:lineRule="auto"/>
    </w:pPr>
  </w:style>
  <w:style w:type="paragraph" w:customStyle="1" w:styleId="62BDF4BF76954440A4D35D1034EC6817">
    <w:name w:val="62BDF4BF76954440A4D35D1034EC6817"/>
    <w:rsid w:val="00A1434F"/>
    <w:pPr>
      <w:spacing w:after="200" w:line="276" w:lineRule="auto"/>
    </w:pPr>
  </w:style>
  <w:style w:type="paragraph" w:customStyle="1" w:styleId="8117525512F94E338AFCCDB9B3F92571">
    <w:name w:val="8117525512F94E338AFCCDB9B3F92571"/>
    <w:rsid w:val="00A1434F"/>
    <w:pPr>
      <w:spacing w:after="200" w:line="276" w:lineRule="auto"/>
    </w:pPr>
  </w:style>
  <w:style w:type="paragraph" w:customStyle="1" w:styleId="DC410807090E49838BDC10247DCFD127">
    <w:name w:val="DC410807090E49838BDC10247DCFD127"/>
    <w:rsid w:val="00A1434F"/>
    <w:pPr>
      <w:spacing w:after="200" w:line="276" w:lineRule="auto"/>
    </w:pPr>
  </w:style>
  <w:style w:type="paragraph" w:customStyle="1" w:styleId="389CE53DD56B4F05B7C0568675200AAD">
    <w:name w:val="389CE53DD56B4F05B7C0568675200AAD"/>
    <w:rsid w:val="00A1434F"/>
    <w:pPr>
      <w:spacing w:after="200" w:line="276" w:lineRule="auto"/>
    </w:pPr>
  </w:style>
  <w:style w:type="paragraph" w:customStyle="1" w:styleId="7C0D1A1870AA47FC9202274226D6545A">
    <w:name w:val="7C0D1A1870AA47FC9202274226D6545A"/>
    <w:rsid w:val="00A1434F"/>
    <w:pPr>
      <w:spacing w:after="200" w:line="276" w:lineRule="auto"/>
    </w:pPr>
  </w:style>
  <w:style w:type="paragraph" w:customStyle="1" w:styleId="6ED0198ADA2E46F68254C5F07B93717E">
    <w:name w:val="6ED0198ADA2E46F68254C5F07B93717E"/>
    <w:rsid w:val="00A1434F"/>
    <w:pPr>
      <w:spacing w:after="200" w:line="276" w:lineRule="auto"/>
    </w:pPr>
  </w:style>
  <w:style w:type="paragraph" w:customStyle="1" w:styleId="A2EC8AFFF7B841D59F3E86F5B4D3B515">
    <w:name w:val="A2EC8AFFF7B841D59F3E86F5B4D3B515"/>
    <w:rsid w:val="00A1434F"/>
    <w:pPr>
      <w:spacing w:after="200" w:line="276" w:lineRule="auto"/>
    </w:pPr>
  </w:style>
  <w:style w:type="paragraph" w:customStyle="1" w:styleId="4B601BEAC9E04BF784B79D7E505A80AB">
    <w:name w:val="4B601BEAC9E04BF784B79D7E505A80AB"/>
    <w:rsid w:val="00A1434F"/>
    <w:pPr>
      <w:spacing w:after="200" w:line="276" w:lineRule="auto"/>
    </w:pPr>
  </w:style>
  <w:style w:type="paragraph" w:customStyle="1" w:styleId="98B3475B62BA442A92409BE4CE2C0720">
    <w:name w:val="98B3475B62BA442A92409BE4CE2C0720"/>
    <w:rsid w:val="00A1434F"/>
    <w:pPr>
      <w:spacing w:after="200" w:line="276" w:lineRule="auto"/>
    </w:pPr>
  </w:style>
  <w:style w:type="paragraph" w:customStyle="1" w:styleId="EF2922C255EC4B77B09C0D4021296FE0">
    <w:name w:val="EF2922C255EC4B77B09C0D4021296FE0"/>
    <w:rsid w:val="00A1434F"/>
    <w:pPr>
      <w:spacing w:after="200" w:line="276" w:lineRule="auto"/>
    </w:pPr>
  </w:style>
  <w:style w:type="paragraph" w:customStyle="1" w:styleId="4B5F2EDD77004FFAB9EF12084DCC335F">
    <w:name w:val="4B5F2EDD77004FFAB9EF12084DCC335F"/>
    <w:rsid w:val="00A1434F"/>
    <w:pPr>
      <w:spacing w:after="200" w:line="276" w:lineRule="auto"/>
    </w:pPr>
  </w:style>
  <w:style w:type="paragraph" w:customStyle="1" w:styleId="FC4D423255C14D7BB729415BCD585C2B">
    <w:name w:val="FC4D423255C14D7BB729415BCD585C2B"/>
    <w:rsid w:val="00A1434F"/>
    <w:pPr>
      <w:spacing w:after="200" w:line="276" w:lineRule="auto"/>
    </w:pPr>
  </w:style>
  <w:style w:type="paragraph" w:customStyle="1" w:styleId="DD052A2DF6414CB6BF0F1DDC7ECCFF12">
    <w:name w:val="DD052A2DF6414CB6BF0F1DDC7ECCFF12"/>
    <w:rsid w:val="00A1434F"/>
    <w:pPr>
      <w:spacing w:after="200" w:line="276" w:lineRule="auto"/>
    </w:pPr>
  </w:style>
  <w:style w:type="paragraph" w:customStyle="1" w:styleId="DBB204DA08BA4643B6614E0C7164526D">
    <w:name w:val="DBB204DA08BA4643B6614E0C7164526D"/>
    <w:rsid w:val="00A1434F"/>
    <w:pPr>
      <w:spacing w:after="200" w:line="276" w:lineRule="auto"/>
    </w:pPr>
  </w:style>
  <w:style w:type="paragraph" w:customStyle="1" w:styleId="84697BF985A24B06A1A6C6975901D5CC">
    <w:name w:val="84697BF985A24B06A1A6C6975901D5CC"/>
    <w:rsid w:val="00A1434F"/>
    <w:pPr>
      <w:spacing w:after="200" w:line="276" w:lineRule="auto"/>
    </w:pPr>
  </w:style>
  <w:style w:type="paragraph" w:customStyle="1" w:styleId="4344032192D64FBDA986E5CF3112A3A0">
    <w:name w:val="4344032192D64FBDA986E5CF3112A3A0"/>
    <w:rsid w:val="00A1434F"/>
    <w:pPr>
      <w:spacing w:after="200" w:line="276" w:lineRule="auto"/>
    </w:pPr>
  </w:style>
  <w:style w:type="paragraph" w:customStyle="1" w:styleId="A0A9E21316D74A53AB9C2CE992DCA20E">
    <w:name w:val="A0A9E21316D74A53AB9C2CE992DCA20E"/>
    <w:rsid w:val="00A1434F"/>
    <w:pPr>
      <w:spacing w:after="200" w:line="276" w:lineRule="auto"/>
    </w:pPr>
  </w:style>
  <w:style w:type="paragraph" w:customStyle="1" w:styleId="8ACE19BF12ED45D3907F33348C370CCD">
    <w:name w:val="8ACE19BF12ED45D3907F33348C370CCD"/>
    <w:rsid w:val="00A1434F"/>
    <w:pPr>
      <w:spacing w:after="200" w:line="276" w:lineRule="auto"/>
    </w:pPr>
  </w:style>
  <w:style w:type="paragraph" w:customStyle="1" w:styleId="AA5CB34E5E3049BC87BBBE7262054471">
    <w:name w:val="AA5CB34E5E3049BC87BBBE7262054471"/>
    <w:rsid w:val="00A1434F"/>
    <w:pPr>
      <w:spacing w:after="200" w:line="276" w:lineRule="auto"/>
    </w:pPr>
  </w:style>
  <w:style w:type="paragraph" w:customStyle="1" w:styleId="1AFB16AE4C2043D6B4A2117993ECF18B">
    <w:name w:val="1AFB16AE4C2043D6B4A2117993ECF18B"/>
    <w:rsid w:val="00A1434F"/>
    <w:pPr>
      <w:spacing w:after="200" w:line="276" w:lineRule="auto"/>
    </w:pPr>
  </w:style>
  <w:style w:type="paragraph" w:customStyle="1" w:styleId="5FC4BBBA400844C599A86042ED87A3D5">
    <w:name w:val="5FC4BBBA400844C599A86042ED87A3D5"/>
    <w:rsid w:val="00A1434F"/>
    <w:pPr>
      <w:spacing w:after="200" w:line="276" w:lineRule="auto"/>
    </w:pPr>
  </w:style>
  <w:style w:type="paragraph" w:customStyle="1" w:styleId="56E06636B66B4EEA9E676EEFF84B4E38">
    <w:name w:val="56E06636B66B4EEA9E676EEFF84B4E38"/>
    <w:rsid w:val="00A1434F"/>
    <w:pPr>
      <w:spacing w:after="200" w:line="276" w:lineRule="auto"/>
    </w:pPr>
  </w:style>
  <w:style w:type="paragraph" w:customStyle="1" w:styleId="5939F8433606403F9DE524CDDE55E770">
    <w:name w:val="5939F8433606403F9DE524CDDE55E770"/>
    <w:rsid w:val="00A1434F"/>
    <w:pPr>
      <w:spacing w:after="200" w:line="276" w:lineRule="auto"/>
    </w:pPr>
  </w:style>
  <w:style w:type="paragraph" w:customStyle="1" w:styleId="B9244CC0F8984189880342675BFF52F8">
    <w:name w:val="B9244CC0F8984189880342675BFF52F8"/>
    <w:rsid w:val="00A1434F"/>
    <w:pPr>
      <w:spacing w:after="200" w:line="276" w:lineRule="auto"/>
    </w:pPr>
  </w:style>
  <w:style w:type="paragraph" w:customStyle="1" w:styleId="F82F1B42E4DC4B5FB335C47491B1AC8B">
    <w:name w:val="F82F1B42E4DC4B5FB335C47491B1AC8B"/>
    <w:rsid w:val="00A1434F"/>
    <w:pPr>
      <w:spacing w:after="200" w:line="276" w:lineRule="auto"/>
    </w:pPr>
  </w:style>
  <w:style w:type="paragraph" w:customStyle="1" w:styleId="9984A841BEB54C57BA78AA5DB8E126D9">
    <w:name w:val="9984A841BEB54C57BA78AA5DB8E126D9"/>
    <w:rsid w:val="00A1434F"/>
    <w:pPr>
      <w:spacing w:after="200" w:line="276" w:lineRule="auto"/>
    </w:pPr>
  </w:style>
  <w:style w:type="paragraph" w:customStyle="1" w:styleId="CDD5218E6BFB40DDB628FAC9B0950B0D">
    <w:name w:val="CDD5218E6BFB40DDB628FAC9B0950B0D"/>
    <w:rsid w:val="00A1434F"/>
    <w:pPr>
      <w:spacing w:after="200" w:line="276" w:lineRule="auto"/>
    </w:pPr>
  </w:style>
  <w:style w:type="paragraph" w:customStyle="1" w:styleId="0847E35F96FD4599AD081463537B8B0F">
    <w:name w:val="0847E35F96FD4599AD081463537B8B0F"/>
    <w:rsid w:val="00A1434F"/>
    <w:pPr>
      <w:spacing w:after="200" w:line="276" w:lineRule="auto"/>
    </w:pPr>
  </w:style>
  <w:style w:type="paragraph" w:customStyle="1" w:styleId="092FB08E86B546378E4D878EDBB89846">
    <w:name w:val="092FB08E86B546378E4D878EDBB89846"/>
    <w:rsid w:val="00A1434F"/>
    <w:pPr>
      <w:spacing w:after="200" w:line="276" w:lineRule="auto"/>
    </w:pPr>
  </w:style>
  <w:style w:type="paragraph" w:customStyle="1" w:styleId="D7CE7C6456F847209E0EBF43CBF7C068">
    <w:name w:val="D7CE7C6456F847209E0EBF43CBF7C068"/>
    <w:rsid w:val="00A1434F"/>
    <w:pPr>
      <w:spacing w:after="200" w:line="276" w:lineRule="auto"/>
    </w:pPr>
  </w:style>
  <w:style w:type="paragraph" w:customStyle="1" w:styleId="6852A68F4CE8420396142D3A680E44AB">
    <w:name w:val="6852A68F4CE8420396142D3A680E44AB"/>
    <w:rsid w:val="00A1434F"/>
    <w:pPr>
      <w:spacing w:after="200" w:line="276" w:lineRule="auto"/>
    </w:pPr>
  </w:style>
  <w:style w:type="paragraph" w:customStyle="1" w:styleId="F6990C04E48A456BBB8AE69EAE35F381">
    <w:name w:val="F6990C04E48A456BBB8AE69EAE35F381"/>
    <w:rsid w:val="00A1434F"/>
    <w:pPr>
      <w:spacing w:after="200" w:line="276" w:lineRule="auto"/>
    </w:pPr>
  </w:style>
  <w:style w:type="paragraph" w:customStyle="1" w:styleId="23AC87D177ED40009607E9BD4A02D3F8">
    <w:name w:val="23AC87D177ED40009607E9BD4A02D3F8"/>
    <w:rsid w:val="00A1434F"/>
    <w:pPr>
      <w:spacing w:after="200" w:line="276" w:lineRule="auto"/>
    </w:pPr>
  </w:style>
  <w:style w:type="paragraph" w:customStyle="1" w:styleId="5431321509924469A9322E8280819C07">
    <w:name w:val="5431321509924469A9322E8280819C07"/>
    <w:rsid w:val="00A1434F"/>
    <w:pPr>
      <w:spacing w:after="200" w:line="276" w:lineRule="auto"/>
    </w:pPr>
  </w:style>
  <w:style w:type="paragraph" w:customStyle="1" w:styleId="3DBA4CC7BF424105A5DDCB715838B804">
    <w:name w:val="3DBA4CC7BF424105A5DDCB715838B804"/>
    <w:rsid w:val="00A1434F"/>
    <w:pPr>
      <w:spacing w:after="200" w:line="276" w:lineRule="auto"/>
    </w:pPr>
  </w:style>
  <w:style w:type="paragraph" w:customStyle="1" w:styleId="B03EEDB9AA3B4299B13A1CFD9964ACBF">
    <w:name w:val="B03EEDB9AA3B4299B13A1CFD9964ACBF"/>
    <w:rsid w:val="00A1434F"/>
    <w:pPr>
      <w:spacing w:after="200" w:line="276" w:lineRule="auto"/>
    </w:pPr>
  </w:style>
  <w:style w:type="paragraph" w:customStyle="1" w:styleId="039926686DCB40B386FA0DDB7E4D34E2">
    <w:name w:val="039926686DCB40B386FA0DDB7E4D34E2"/>
    <w:rsid w:val="00A1434F"/>
    <w:pPr>
      <w:spacing w:after="200" w:line="276" w:lineRule="auto"/>
    </w:pPr>
  </w:style>
  <w:style w:type="paragraph" w:customStyle="1" w:styleId="A94E62EBAD4344F4B326E401F8E4429D">
    <w:name w:val="A94E62EBAD4344F4B326E401F8E4429D"/>
    <w:rsid w:val="00A1434F"/>
    <w:pPr>
      <w:spacing w:after="200" w:line="276" w:lineRule="auto"/>
    </w:pPr>
  </w:style>
  <w:style w:type="paragraph" w:customStyle="1" w:styleId="3BD814E7A1F74F59BF51A931A2173ED3">
    <w:name w:val="3BD814E7A1F74F59BF51A931A2173ED3"/>
    <w:rsid w:val="00A1434F"/>
    <w:pPr>
      <w:spacing w:after="200" w:line="276" w:lineRule="auto"/>
    </w:pPr>
  </w:style>
  <w:style w:type="paragraph" w:customStyle="1" w:styleId="2D64A1F9065944AEB1F937D75A88AE15">
    <w:name w:val="2D64A1F9065944AEB1F937D75A88AE15"/>
    <w:rsid w:val="00A1434F"/>
    <w:pPr>
      <w:spacing w:after="200" w:line="276" w:lineRule="auto"/>
    </w:pPr>
  </w:style>
  <w:style w:type="paragraph" w:customStyle="1" w:styleId="5328D9D832E144BC95CA349A4742E060">
    <w:name w:val="5328D9D832E144BC95CA349A4742E060"/>
    <w:rsid w:val="00A1434F"/>
    <w:pPr>
      <w:spacing w:after="200" w:line="276" w:lineRule="auto"/>
    </w:pPr>
  </w:style>
  <w:style w:type="paragraph" w:customStyle="1" w:styleId="B93B701728424B33B21E9E04F3FCE65D">
    <w:name w:val="B93B701728424B33B21E9E04F3FCE65D"/>
    <w:rsid w:val="00A1434F"/>
    <w:pPr>
      <w:spacing w:after="200" w:line="276" w:lineRule="auto"/>
    </w:pPr>
  </w:style>
  <w:style w:type="paragraph" w:customStyle="1" w:styleId="27C77CCF622E434788FB72F8EC03A77E">
    <w:name w:val="27C77CCF622E434788FB72F8EC03A77E"/>
    <w:rsid w:val="00A1434F"/>
    <w:pPr>
      <w:spacing w:after="200" w:line="276" w:lineRule="auto"/>
    </w:pPr>
  </w:style>
  <w:style w:type="paragraph" w:customStyle="1" w:styleId="68AF4534D75241AC87FC0ABB1F923C82">
    <w:name w:val="68AF4534D75241AC87FC0ABB1F923C82"/>
    <w:rsid w:val="00A1434F"/>
    <w:pPr>
      <w:spacing w:after="200" w:line="276" w:lineRule="auto"/>
    </w:pPr>
  </w:style>
  <w:style w:type="paragraph" w:customStyle="1" w:styleId="7A76BC2DB33D47A795CCCBC77C09C1D4">
    <w:name w:val="7A76BC2DB33D47A795CCCBC77C09C1D4"/>
    <w:rsid w:val="00A1434F"/>
    <w:pPr>
      <w:spacing w:after="200" w:line="276" w:lineRule="auto"/>
    </w:pPr>
  </w:style>
  <w:style w:type="paragraph" w:customStyle="1" w:styleId="20091ADF2CC54D508223F751A97B58D6">
    <w:name w:val="20091ADF2CC54D508223F751A97B58D6"/>
    <w:rsid w:val="00A1434F"/>
    <w:pPr>
      <w:spacing w:after="200" w:line="276" w:lineRule="auto"/>
    </w:pPr>
  </w:style>
  <w:style w:type="paragraph" w:customStyle="1" w:styleId="6B20CDF7FB0F421DAA988FFBF126D5DB">
    <w:name w:val="6B20CDF7FB0F421DAA988FFBF126D5DB"/>
    <w:rsid w:val="00A1434F"/>
    <w:pPr>
      <w:spacing w:after="200" w:line="276" w:lineRule="auto"/>
    </w:pPr>
  </w:style>
  <w:style w:type="paragraph" w:customStyle="1" w:styleId="4C588E18BDA1414A8ABA1A93E434C21B">
    <w:name w:val="4C588E18BDA1414A8ABA1A93E434C21B"/>
    <w:rsid w:val="00A1434F"/>
    <w:pPr>
      <w:spacing w:after="200" w:line="276" w:lineRule="auto"/>
    </w:pPr>
  </w:style>
  <w:style w:type="paragraph" w:customStyle="1" w:styleId="984F9BB8815D471BA6B718C646636010">
    <w:name w:val="984F9BB8815D471BA6B718C646636010"/>
    <w:rsid w:val="00A1434F"/>
    <w:pPr>
      <w:spacing w:after="200" w:line="276" w:lineRule="auto"/>
    </w:pPr>
  </w:style>
  <w:style w:type="paragraph" w:customStyle="1" w:styleId="AD31434E3B79472AA5B25246CDA58027">
    <w:name w:val="AD31434E3B79472AA5B25246CDA58027"/>
    <w:rsid w:val="00A1434F"/>
    <w:pPr>
      <w:spacing w:after="200" w:line="276" w:lineRule="auto"/>
    </w:pPr>
  </w:style>
  <w:style w:type="paragraph" w:customStyle="1" w:styleId="E65CFC8ED25545B18F439ED373D338F9">
    <w:name w:val="E65CFC8ED25545B18F439ED373D338F9"/>
    <w:rsid w:val="00A1434F"/>
    <w:pPr>
      <w:spacing w:after="200" w:line="276" w:lineRule="auto"/>
    </w:pPr>
  </w:style>
  <w:style w:type="paragraph" w:customStyle="1" w:styleId="4D2F214C79A74EB9B30D3315A027D307">
    <w:name w:val="4D2F214C79A74EB9B30D3315A027D307"/>
    <w:rsid w:val="00A1434F"/>
    <w:pPr>
      <w:spacing w:after="200" w:line="276" w:lineRule="auto"/>
    </w:pPr>
  </w:style>
  <w:style w:type="paragraph" w:customStyle="1" w:styleId="A5CD89F865464BD2818488ED32A281BF">
    <w:name w:val="A5CD89F865464BD2818488ED32A281BF"/>
    <w:rsid w:val="00A1434F"/>
    <w:pPr>
      <w:spacing w:after="200" w:line="276" w:lineRule="auto"/>
    </w:pPr>
  </w:style>
  <w:style w:type="paragraph" w:customStyle="1" w:styleId="FD24D402CBBC4BD98DEC9DCB40A74C8A">
    <w:name w:val="FD24D402CBBC4BD98DEC9DCB40A74C8A"/>
    <w:rsid w:val="00A1434F"/>
    <w:pPr>
      <w:spacing w:after="200" w:line="276" w:lineRule="auto"/>
    </w:pPr>
  </w:style>
  <w:style w:type="paragraph" w:customStyle="1" w:styleId="E0B86F2D55F24CC5A6F21923143FB381">
    <w:name w:val="E0B86F2D55F24CC5A6F21923143FB381"/>
    <w:rsid w:val="00A1434F"/>
    <w:pPr>
      <w:spacing w:after="200" w:line="276" w:lineRule="auto"/>
    </w:pPr>
  </w:style>
  <w:style w:type="paragraph" w:customStyle="1" w:styleId="D10A03166434482C92FF8493AE0EEE2F">
    <w:name w:val="D10A03166434482C92FF8493AE0EEE2F"/>
    <w:rsid w:val="00A1434F"/>
    <w:pPr>
      <w:spacing w:after="200" w:line="276" w:lineRule="auto"/>
    </w:pPr>
  </w:style>
  <w:style w:type="paragraph" w:customStyle="1" w:styleId="93D8A58EE0FA43E9922AAD6346D33D7C">
    <w:name w:val="93D8A58EE0FA43E9922AAD6346D33D7C"/>
    <w:rsid w:val="00A1434F"/>
    <w:pPr>
      <w:spacing w:after="200" w:line="276" w:lineRule="auto"/>
    </w:pPr>
  </w:style>
  <w:style w:type="paragraph" w:customStyle="1" w:styleId="14822FF175E9425CA1A659757B65DF90">
    <w:name w:val="14822FF175E9425CA1A659757B65DF90"/>
    <w:rsid w:val="00A1434F"/>
    <w:pPr>
      <w:spacing w:after="200" w:line="276" w:lineRule="auto"/>
    </w:pPr>
  </w:style>
  <w:style w:type="paragraph" w:customStyle="1" w:styleId="D4E574A78AFA4B549362BEF173291E88">
    <w:name w:val="D4E574A78AFA4B549362BEF173291E88"/>
    <w:rsid w:val="00A1434F"/>
    <w:pPr>
      <w:spacing w:after="200" w:line="276" w:lineRule="auto"/>
    </w:pPr>
  </w:style>
  <w:style w:type="paragraph" w:customStyle="1" w:styleId="A08EC12FE68F40A3974C2C12008A6127">
    <w:name w:val="A08EC12FE68F40A3974C2C12008A6127"/>
    <w:rsid w:val="00A1434F"/>
    <w:pPr>
      <w:spacing w:after="200" w:line="276" w:lineRule="auto"/>
    </w:pPr>
  </w:style>
  <w:style w:type="paragraph" w:customStyle="1" w:styleId="EBC0EF27A2BC4F908E9D43DBC9E7F0A1">
    <w:name w:val="EBC0EF27A2BC4F908E9D43DBC9E7F0A1"/>
    <w:rsid w:val="00A1434F"/>
    <w:pPr>
      <w:spacing w:after="200" w:line="276" w:lineRule="auto"/>
    </w:pPr>
  </w:style>
  <w:style w:type="paragraph" w:customStyle="1" w:styleId="F39B58EE2F8040CF852702F36C019413">
    <w:name w:val="F39B58EE2F8040CF852702F36C019413"/>
    <w:rsid w:val="00A1434F"/>
    <w:pPr>
      <w:spacing w:after="200" w:line="276" w:lineRule="auto"/>
    </w:pPr>
  </w:style>
  <w:style w:type="paragraph" w:customStyle="1" w:styleId="7BAB4A58D318463DAA4282CEB4C2AF71">
    <w:name w:val="7BAB4A58D318463DAA4282CEB4C2AF71"/>
    <w:rsid w:val="00A1434F"/>
    <w:pPr>
      <w:spacing w:after="200" w:line="276" w:lineRule="auto"/>
    </w:pPr>
  </w:style>
  <w:style w:type="paragraph" w:customStyle="1" w:styleId="A6A272FB8B5F42EE974C59591333ACAD">
    <w:name w:val="A6A272FB8B5F42EE974C59591333ACAD"/>
    <w:rsid w:val="00A1434F"/>
    <w:pPr>
      <w:spacing w:after="200" w:line="276" w:lineRule="auto"/>
    </w:pPr>
  </w:style>
  <w:style w:type="paragraph" w:customStyle="1" w:styleId="BA738498399E47FBB3ACCD8FFEAA9771">
    <w:name w:val="BA738498399E47FBB3ACCD8FFEAA9771"/>
    <w:rsid w:val="00A1434F"/>
    <w:pPr>
      <w:spacing w:after="200" w:line="276" w:lineRule="auto"/>
    </w:pPr>
  </w:style>
  <w:style w:type="paragraph" w:customStyle="1" w:styleId="67326DDD0C174AF19B23236A451F6A51">
    <w:name w:val="67326DDD0C174AF19B23236A451F6A51"/>
    <w:rsid w:val="00A1434F"/>
    <w:pPr>
      <w:spacing w:after="200" w:line="276" w:lineRule="auto"/>
    </w:pPr>
  </w:style>
  <w:style w:type="paragraph" w:customStyle="1" w:styleId="2C930A90B915441E956D6573D2393754">
    <w:name w:val="2C930A90B915441E956D6573D2393754"/>
    <w:rsid w:val="00A1434F"/>
    <w:pPr>
      <w:spacing w:after="200" w:line="276" w:lineRule="auto"/>
    </w:pPr>
  </w:style>
  <w:style w:type="paragraph" w:customStyle="1" w:styleId="EB31EAE129904A27AAAD31B9A124600B">
    <w:name w:val="EB31EAE129904A27AAAD31B9A124600B"/>
    <w:rsid w:val="00A1434F"/>
    <w:pPr>
      <w:spacing w:after="200" w:line="276" w:lineRule="auto"/>
    </w:pPr>
  </w:style>
  <w:style w:type="paragraph" w:customStyle="1" w:styleId="DD65422D56394DA7B601A1F327C1A593">
    <w:name w:val="DD65422D56394DA7B601A1F327C1A593"/>
    <w:rsid w:val="00A1434F"/>
    <w:pPr>
      <w:spacing w:after="200" w:line="276" w:lineRule="auto"/>
    </w:pPr>
  </w:style>
  <w:style w:type="paragraph" w:customStyle="1" w:styleId="E1D2ADB24D564EE1817BAA1973BCBC58">
    <w:name w:val="E1D2ADB24D564EE1817BAA1973BCBC58"/>
    <w:rsid w:val="00A1434F"/>
    <w:pPr>
      <w:spacing w:after="200" w:line="276" w:lineRule="auto"/>
    </w:pPr>
  </w:style>
  <w:style w:type="paragraph" w:customStyle="1" w:styleId="0CA2FD70E92C4D70A8BA227BF4F6A72C">
    <w:name w:val="0CA2FD70E92C4D70A8BA227BF4F6A72C"/>
    <w:rsid w:val="00A1434F"/>
    <w:pPr>
      <w:spacing w:after="200" w:line="276" w:lineRule="auto"/>
    </w:pPr>
  </w:style>
  <w:style w:type="paragraph" w:customStyle="1" w:styleId="0A3B6A09D4894782AB14B01A793854D4">
    <w:name w:val="0A3B6A09D4894782AB14B01A793854D4"/>
    <w:rsid w:val="00A1434F"/>
    <w:pPr>
      <w:spacing w:after="200" w:line="276" w:lineRule="auto"/>
    </w:pPr>
  </w:style>
  <w:style w:type="paragraph" w:customStyle="1" w:styleId="E9E62E190BCA46E98394058AF7E9B319">
    <w:name w:val="E9E62E190BCA46E98394058AF7E9B319"/>
    <w:rsid w:val="00A1434F"/>
    <w:pPr>
      <w:spacing w:after="200" w:line="276" w:lineRule="auto"/>
    </w:pPr>
  </w:style>
  <w:style w:type="paragraph" w:customStyle="1" w:styleId="B9EA722C465F4CC389822746F22FFBC6">
    <w:name w:val="B9EA722C465F4CC389822746F22FFBC6"/>
    <w:rsid w:val="00A1434F"/>
    <w:pPr>
      <w:spacing w:after="200" w:line="276" w:lineRule="auto"/>
    </w:pPr>
  </w:style>
  <w:style w:type="paragraph" w:customStyle="1" w:styleId="C542732E64B04A3BAB2D75C48F1FB28E">
    <w:name w:val="C542732E64B04A3BAB2D75C48F1FB28E"/>
    <w:rsid w:val="00A1434F"/>
    <w:pPr>
      <w:spacing w:after="200" w:line="276" w:lineRule="auto"/>
    </w:pPr>
  </w:style>
  <w:style w:type="paragraph" w:customStyle="1" w:styleId="4D2BCB2698DD4A94AB37C56553CC9146">
    <w:name w:val="4D2BCB2698DD4A94AB37C56553CC9146"/>
    <w:rsid w:val="00A1434F"/>
    <w:pPr>
      <w:spacing w:after="200" w:line="276" w:lineRule="auto"/>
    </w:pPr>
  </w:style>
  <w:style w:type="paragraph" w:customStyle="1" w:styleId="D75EF23934CF44C78C83EB2D673015A8">
    <w:name w:val="D75EF23934CF44C78C83EB2D673015A8"/>
    <w:rsid w:val="00A1434F"/>
    <w:pPr>
      <w:spacing w:after="200" w:line="276" w:lineRule="auto"/>
    </w:pPr>
  </w:style>
  <w:style w:type="paragraph" w:customStyle="1" w:styleId="66C89CA908804D3AA7EE2FD6C8119B5F">
    <w:name w:val="66C89CA908804D3AA7EE2FD6C8119B5F"/>
    <w:rsid w:val="00A1434F"/>
    <w:pPr>
      <w:spacing w:after="200" w:line="276" w:lineRule="auto"/>
    </w:pPr>
  </w:style>
  <w:style w:type="paragraph" w:customStyle="1" w:styleId="6085D24697814AC7AEC68507F30AA190">
    <w:name w:val="6085D24697814AC7AEC68507F30AA190"/>
    <w:rsid w:val="00A1434F"/>
    <w:pPr>
      <w:spacing w:after="200" w:line="276" w:lineRule="auto"/>
    </w:pPr>
  </w:style>
  <w:style w:type="paragraph" w:customStyle="1" w:styleId="05A56DF1260C4495AC6DF5847FE2AAED">
    <w:name w:val="05A56DF1260C4495AC6DF5847FE2AAED"/>
    <w:rsid w:val="00A1434F"/>
    <w:pPr>
      <w:spacing w:after="200" w:line="276" w:lineRule="auto"/>
    </w:pPr>
  </w:style>
  <w:style w:type="paragraph" w:customStyle="1" w:styleId="6B3332358FB342F4A6B7614180FC5942">
    <w:name w:val="6B3332358FB342F4A6B7614180FC5942"/>
    <w:rsid w:val="00A1434F"/>
    <w:pPr>
      <w:spacing w:after="200" w:line="276" w:lineRule="auto"/>
    </w:pPr>
  </w:style>
  <w:style w:type="paragraph" w:customStyle="1" w:styleId="8874118370034DAA884E4EEBF27F1F19">
    <w:name w:val="8874118370034DAA884E4EEBF27F1F19"/>
    <w:rsid w:val="00A1434F"/>
    <w:pPr>
      <w:spacing w:after="200" w:line="276" w:lineRule="auto"/>
    </w:pPr>
  </w:style>
  <w:style w:type="paragraph" w:customStyle="1" w:styleId="D64B485B4AC94BD4811C1634B2C76C98">
    <w:name w:val="D64B485B4AC94BD4811C1634B2C76C98"/>
    <w:rsid w:val="00A1434F"/>
    <w:pPr>
      <w:spacing w:after="200" w:line="276" w:lineRule="auto"/>
    </w:pPr>
  </w:style>
  <w:style w:type="paragraph" w:customStyle="1" w:styleId="B9597B28AD4E4AD9BFA12910BB0EB016">
    <w:name w:val="B9597B28AD4E4AD9BFA12910BB0EB016"/>
    <w:rsid w:val="00A1434F"/>
    <w:pPr>
      <w:spacing w:after="200" w:line="276" w:lineRule="auto"/>
    </w:pPr>
  </w:style>
  <w:style w:type="paragraph" w:customStyle="1" w:styleId="377A73DBFE51418EA8F60301A9BBC98F">
    <w:name w:val="377A73DBFE51418EA8F60301A9BBC98F"/>
    <w:rsid w:val="00A1434F"/>
    <w:pPr>
      <w:spacing w:after="200" w:line="276" w:lineRule="auto"/>
    </w:pPr>
  </w:style>
  <w:style w:type="paragraph" w:customStyle="1" w:styleId="CAAC8F2B5DDB48A9AC8F9EB987ECCF9F">
    <w:name w:val="CAAC8F2B5DDB48A9AC8F9EB987ECCF9F"/>
    <w:rsid w:val="00A1434F"/>
    <w:pPr>
      <w:spacing w:after="200" w:line="276" w:lineRule="auto"/>
    </w:pPr>
  </w:style>
  <w:style w:type="paragraph" w:customStyle="1" w:styleId="5FA46D699B7E483688B5560B20385F43">
    <w:name w:val="5FA46D699B7E483688B5560B20385F43"/>
    <w:rsid w:val="00A1434F"/>
    <w:pPr>
      <w:spacing w:after="200" w:line="276" w:lineRule="auto"/>
    </w:pPr>
  </w:style>
  <w:style w:type="paragraph" w:customStyle="1" w:styleId="CD715F793FB746D8B9B0BA627F693943">
    <w:name w:val="CD715F793FB746D8B9B0BA627F693943"/>
    <w:rsid w:val="00A1434F"/>
    <w:pPr>
      <w:spacing w:after="200" w:line="276" w:lineRule="auto"/>
    </w:pPr>
  </w:style>
  <w:style w:type="paragraph" w:customStyle="1" w:styleId="152BC83454164A8593FA7981A0AEF954">
    <w:name w:val="152BC83454164A8593FA7981A0AEF954"/>
    <w:rsid w:val="00A1434F"/>
    <w:pPr>
      <w:spacing w:after="200" w:line="276" w:lineRule="auto"/>
    </w:pPr>
  </w:style>
  <w:style w:type="paragraph" w:customStyle="1" w:styleId="6D051EDC47574265A08A13A6AFF1F744">
    <w:name w:val="6D051EDC47574265A08A13A6AFF1F744"/>
    <w:rsid w:val="00A1434F"/>
    <w:pPr>
      <w:spacing w:after="200" w:line="276" w:lineRule="auto"/>
    </w:pPr>
  </w:style>
  <w:style w:type="paragraph" w:customStyle="1" w:styleId="DE01D50C93CB49FB86287FD14E45EA30">
    <w:name w:val="DE01D50C93CB49FB86287FD14E45EA30"/>
    <w:rsid w:val="00A1434F"/>
    <w:pPr>
      <w:spacing w:after="200" w:line="276" w:lineRule="auto"/>
    </w:pPr>
  </w:style>
  <w:style w:type="paragraph" w:customStyle="1" w:styleId="0B516E00C1DA44C1A415ACC8D88A01B2">
    <w:name w:val="0B516E00C1DA44C1A415ACC8D88A01B2"/>
    <w:rsid w:val="00A1434F"/>
    <w:pPr>
      <w:spacing w:after="200" w:line="276" w:lineRule="auto"/>
    </w:pPr>
  </w:style>
  <w:style w:type="paragraph" w:customStyle="1" w:styleId="CFFE7F00D85C4F779508D5DFB2EB0867">
    <w:name w:val="CFFE7F00D85C4F779508D5DFB2EB0867"/>
    <w:rsid w:val="00A1434F"/>
    <w:pPr>
      <w:spacing w:after="200" w:line="276" w:lineRule="auto"/>
    </w:pPr>
  </w:style>
  <w:style w:type="paragraph" w:customStyle="1" w:styleId="A4FEE21594A649869D1CD9EEFC45CE94">
    <w:name w:val="A4FEE21594A649869D1CD9EEFC45CE94"/>
    <w:rsid w:val="00A1434F"/>
    <w:pPr>
      <w:spacing w:after="200" w:line="276" w:lineRule="auto"/>
    </w:pPr>
  </w:style>
  <w:style w:type="paragraph" w:customStyle="1" w:styleId="E1454426E39E423F84BA4BFBD15F7BDA">
    <w:name w:val="E1454426E39E423F84BA4BFBD15F7BDA"/>
    <w:rsid w:val="00A1434F"/>
    <w:pPr>
      <w:spacing w:after="200" w:line="276" w:lineRule="auto"/>
    </w:pPr>
  </w:style>
  <w:style w:type="paragraph" w:customStyle="1" w:styleId="241F67E770194E03A88D7728B8C047A1">
    <w:name w:val="241F67E770194E03A88D7728B8C047A1"/>
    <w:rsid w:val="00A1434F"/>
    <w:pPr>
      <w:spacing w:after="200" w:line="276" w:lineRule="auto"/>
    </w:pPr>
  </w:style>
  <w:style w:type="paragraph" w:customStyle="1" w:styleId="83957F857E2E4AF8B9B0274D635AEFCA">
    <w:name w:val="83957F857E2E4AF8B9B0274D635AEFCA"/>
    <w:rsid w:val="00A1434F"/>
    <w:pPr>
      <w:spacing w:after="200" w:line="276" w:lineRule="auto"/>
    </w:pPr>
  </w:style>
  <w:style w:type="paragraph" w:customStyle="1" w:styleId="99C1973A6D29413AAB49FB81746E7D9C">
    <w:name w:val="99C1973A6D29413AAB49FB81746E7D9C"/>
    <w:rsid w:val="00A1434F"/>
    <w:pPr>
      <w:spacing w:after="200" w:line="276" w:lineRule="auto"/>
    </w:pPr>
  </w:style>
  <w:style w:type="paragraph" w:customStyle="1" w:styleId="881B0DACD5E541249DEFED780CEE457C">
    <w:name w:val="881B0DACD5E541249DEFED780CEE457C"/>
    <w:rsid w:val="00A1434F"/>
    <w:pPr>
      <w:spacing w:after="200" w:line="276" w:lineRule="auto"/>
    </w:pPr>
  </w:style>
  <w:style w:type="paragraph" w:customStyle="1" w:styleId="E51883D176764AD7A801D11CD04965D3">
    <w:name w:val="E51883D176764AD7A801D11CD04965D3"/>
    <w:rsid w:val="00A1434F"/>
    <w:pPr>
      <w:spacing w:after="200" w:line="276" w:lineRule="auto"/>
    </w:pPr>
  </w:style>
  <w:style w:type="paragraph" w:customStyle="1" w:styleId="B13CFDEF8673404FB5A968EB0006952F">
    <w:name w:val="B13CFDEF8673404FB5A968EB0006952F"/>
    <w:rsid w:val="00A1434F"/>
    <w:pPr>
      <w:spacing w:after="200" w:line="276" w:lineRule="auto"/>
    </w:pPr>
  </w:style>
  <w:style w:type="paragraph" w:customStyle="1" w:styleId="638EFCE807324F14B9EAD40651D95392">
    <w:name w:val="638EFCE807324F14B9EAD40651D95392"/>
    <w:rsid w:val="00A1434F"/>
    <w:pPr>
      <w:spacing w:after="200" w:line="276" w:lineRule="auto"/>
    </w:pPr>
  </w:style>
  <w:style w:type="paragraph" w:customStyle="1" w:styleId="5475CD9DD0D44DE089B1A3F8B0445F99">
    <w:name w:val="5475CD9DD0D44DE089B1A3F8B0445F99"/>
    <w:rsid w:val="00A1434F"/>
    <w:pPr>
      <w:spacing w:after="200" w:line="276" w:lineRule="auto"/>
    </w:pPr>
  </w:style>
  <w:style w:type="paragraph" w:customStyle="1" w:styleId="F9E25FACD32C4991809E435CCC4DB5E9">
    <w:name w:val="F9E25FACD32C4991809E435CCC4DB5E9"/>
    <w:rsid w:val="00A1434F"/>
    <w:pPr>
      <w:spacing w:after="200" w:line="276" w:lineRule="auto"/>
    </w:pPr>
  </w:style>
  <w:style w:type="paragraph" w:customStyle="1" w:styleId="5FA91307655D4DF390D500128E95FBCA">
    <w:name w:val="5FA91307655D4DF390D500128E95FBCA"/>
    <w:rsid w:val="00A1434F"/>
    <w:pPr>
      <w:spacing w:after="200" w:line="276" w:lineRule="auto"/>
    </w:pPr>
  </w:style>
  <w:style w:type="paragraph" w:customStyle="1" w:styleId="F8A9196E5B5F4C2587E77703CBCE50FC">
    <w:name w:val="F8A9196E5B5F4C2587E77703CBCE50FC"/>
    <w:rsid w:val="00A1434F"/>
    <w:pPr>
      <w:spacing w:after="200" w:line="276" w:lineRule="auto"/>
    </w:pPr>
  </w:style>
  <w:style w:type="paragraph" w:customStyle="1" w:styleId="A82BB641879243059BC1FCD17D1409F8">
    <w:name w:val="A82BB641879243059BC1FCD17D1409F8"/>
    <w:rsid w:val="00A1434F"/>
    <w:pPr>
      <w:spacing w:after="200" w:line="276" w:lineRule="auto"/>
    </w:pPr>
  </w:style>
  <w:style w:type="paragraph" w:customStyle="1" w:styleId="BC2414B2B5E34ACF9BA2258346D7CA46">
    <w:name w:val="BC2414B2B5E34ACF9BA2258346D7CA46"/>
    <w:rsid w:val="00A1434F"/>
    <w:pPr>
      <w:spacing w:after="200" w:line="276" w:lineRule="auto"/>
    </w:pPr>
  </w:style>
  <w:style w:type="paragraph" w:customStyle="1" w:styleId="E5C345A261F845989B31D2DA141E3F08">
    <w:name w:val="E5C345A261F845989B31D2DA141E3F08"/>
    <w:rsid w:val="00A1434F"/>
    <w:pPr>
      <w:spacing w:after="200" w:line="276" w:lineRule="auto"/>
    </w:pPr>
  </w:style>
  <w:style w:type="paragraph" w:customStyle="1" w:styleId="A5D22173C1E145B3B53863DE48C48C1D">
    <w:name w:val="A5D22173C1E145B3B53863DE48C48C1D"/>
    <w:rsid w:val="00A1434F"/>
    <w:pPr>
      <w:spacing w:after="200" w:line="276" w:lineRule="auto"/>
    </w:pPr>
  </w:style>
  <w:style w:type="paragraph" w:customStyle="1" w:styleId="8342C1BF148D482FAD9DE87147607450">
    <w:name w:val="8342C1BF148D482FAD9DE87147607450"/>
    <w:rsid w:val="00A1434F"/>
    <w:pPr>
      <w:spacing w:after="200" w:line="276" w:lineRule="auto"/>
    </w:pPr>
  </w:style>
  <w:style w:type="paragraph" w:customStyle="1" w:styleId="05523F1653164FD4A84CBE7C9FA1C220">
    <w:name w:val="05523F1653164FD4A84CBE7C9FA1C220"/>
    <w:rsid w:val="00A1434F"/>
    <w:pPr>
      <w:spacing w:after="200" w:line="276" w:lineRule="auto"/>
    </w:pPr>
  </w:style>
  <w:style w:type="paragraph" w:customStyle="1" w:styleId="F515EF88B99A48728D6B456DF3A75D48">
    <w:name w:val="F515EF88B99A48728D6B456DF3A75D48"/>
    <w:rsid w:val="00A1434F"/>
    <w:pPr>
      <w:spacing w:after="200" w:line="276" w:lineRule="auto"/>
    </w:pPr>
  </w:style>
  <w:style w:type="paragraph" w:customStyle="1" w:styleId="DF171C3B78C34478AEA34A9F978903AE">
    <w:name w:val="DF171C3B78C34478AEA34A9F978903AE"/>
    <w:rsid w:val="00A1434F"/>
    <w:pPr>
      <w:spacing w:after="200" w:line="276" w:lineRule="auto"/>
    </w:pPr>
  </w:style>
  <w:style w:type="paragraph" w:customStyle="1" w:styleId="3354B6792DC04E1CA21D37A4FF72230B">
    <w:name w:val="3354B6792DC04E1CA21D37A4FF72230B"/>
    <w:rsid w:val="00A1434F"/>
    <w:pPr>
      <w:spacing w:after="200" w:line="276" w:lineRule="auto"/>
    </w:pPr>
  </w:style>
  <w:style w:type="paragraph" w:customStyle="1" w:styleId="95432203EB9C48619FF89A8BC00CEF43">
    <w:name w:val="95432203EB9C48619FF89A8BC00CEF43"/>
    <w:rsid w:val="00A1434F"/>
    <w:pPr>
      <w:spacing w:after="200" w:line="276" w:lineRule="auto"/>
    </w:pPr>
  </w:style>
  <w:style w:type="paragraph" w:customStyle="1" w:styleId="1EFDC938356542DABDA7F2F789C9D783">
    <w:name w:val="1EFDC938356542DABDA7F2F789C9D783"/>
    <w:rsid w:val="00A1434F"/>
    <w:pPr>
      <w:spacing w:after="200" w:line="276" w:lineRule="auto"/>
    </w:pPr>
  </w:style>
  <w:style w:type="paragraph" w:customStyle="1" w:styleId="EE7C68D7FA6F49A899D6184D94670C9A">
    <w:name w:val="EE7C68D7FA6F49A899D6184D94670C9A"/>
    <w:rsid w:val="00A1434F"/>
    <w:pPr>
      <w:spacing w:after="200" w:line="276" w:lineRule="auto"/>
    </w:pPr>
  </w:style>
  <w:style w:type="paragraph" w:customStyle="1" w:styleId="DE79451973A74E86AA9EAA0382FDCDB0">
    <w:name w:val="DE79451973A74E86AA9EAA0382FDCDB0"/>
    <w:rsid w:val="00A1434F"/>
    <w:pPr>
      <w:spacing w:after="200" w:line="276" w:lineRule="auto"/>
    </w:pPr>
  </w:style>
  <w:style w:type="paragraph" w:customStyle="1" w:styleId="A95155D014204130A1F9C525E0173CEF">
    <w:name w:val="A95155D014204130A1F9C525E0173CEF"/>
    <w:rsid w:val="00A1434F"/>
    <w:pPr>
      <w:spacing w:after="200" w:line="276" w:lineRule="auto"/>
    </w:pPr>
  </w:style>
  <w:style w:type="paragraph" w:customStyle="1" w:styleId="8A0778ECA2644A058B36EE333333D2CB">
    <w:name w:val="8A0778ECA2644A058B36EE333333D2CB"/>
    <w:rsid w:val="00A1434F"/>
    <w:pPr>
      <w:spacing w:after="200" w:line="276" w:lineRule="auto"/>
    </w:pPr>
  </w:style>
  <w:style w:type="paragraph" w:customStyle="1" w:styleId="7BA377EB3A2C4506B4406FE3C5B8CBE8">
    <w:name w:val="7BA377EB3A2C4506B4406FE3C5B8CBE8"/>
    <w:rsid w:val="00A1434F"/>
    <w:pPr>
      <w:spacing w:after="200" w:line="276" w:lineRule="auto"/>
    </w:pPr>
  </w:style>
  <w:style w:type="paragraph" w:customStyle="1" w:styleId="234CC22910B047E7891C0CC4D4C2FFD5">
    <w:name w:val="234CC22910B047E7891C0CC4D4C2FFD5"/>
    <w:rsid w:val="00A1434F"/>
    <w:pPr>
      <w:spacing w:after="200" w:line="276" w:lineRule="auto"/>
    </w:pPr>
  </w:style>
  <w:style w:type="paragraph" w:customStyle="1" w:styleId="82334DAE635048A2A9F89BAC004A06D1">
    <w:name w:val="82334DAE635048A2A9F89BAC004A06D1"/>
    <w:rsid w:val="00A1434F"/>
    <w:pPr>
      <w:spacing w:after="200" w:line="276" w:lineRule="auto"/>
    </w:pPr>
  </w:style>
  <w:style w:type="paragraph" w:customStyle="1" w:styleId="E6481B85D1B94BD2B127BF35606F14F4">
    <w:name w:val="E6481B85D1B94BD2B127BF35606F14F4"/>
    <w:rsid w:val="00A1434F"/>
    <w:pPr>
      <w:spacing w:after="200" w:line="276" w:lineRule="auto"/>
    </w:pPr>
  </w:style>
  <w:style w:type="paragraph" w:customStyle="1" w:styleId="4C65B15CBA2D45E6B971360F2CAAC07C">
    <w:name w:val="4C65B15CBA2D45E6B971360F2CAAC07C"/>
    <w:rsid w:val="00A1434F"/>
    <w:pPr>
      <w:spacing w:after="200" w:line="276" w:lineRule="auto"/>
    </w:pPr>
  </w:style>
  <w:style w:type="paragraph" w:customStyle="1" w:styleId="E14E5579185C4B92B6871EF4FE57A27B">
    <w:name w:val="E14E5579185C4B92B6871EF4FE57A27B"/>
    <w:rsid w:val="00A1434F"/>
    <w:pPr>
      <w:spacing w:after="200" w:line="276" w:lineRule="auto"/>
    </w:pPr>
  </w:style>
  <w:style w:type="paragraph" w:customStyle="1" w:styleId="01F2B86D967B4EFDB25FCBD382D54879">
    <w:name w:val="01F2B86D967B4EFDB25FCBD382D54879"/>
    <w:rsid w:val="00A1434F"/>
    <w:pPr>
      <w:spacing w:after="200" w:line="276" w:lineRule="auto"/>
    </w:pPr>
  </w:style>
  <w:style w:type="paragraph" w:customStyle="1" w:styleId="0BBFBC9974124BDA8E6CB86F8BD0F079">
    <w:name w:val="0BBFBC9974124BDA8E6CB86F8BD0F079"/>
    <w:rsid w:val="00A1434F"/>
    <w:pPr>
      <w:spacing w:after="200" w:line="276" w:lineRule="auto"/>
    </w:pPr>
  </w:style>
  <w:style w:type="paragraph" w:customStyle="1" w:styleId="D75E3ACA636C49FAA5575C274C16E196">
    <w:name w:val="D75E3ACA636C49FAA5575C274C16E196"/>
    <w:rsid w:val="00A1434F"/>
    <w:pPr>
      <w:spacing w:after="200" w:line="276" w:lineRule="auto"/>
    </w:pPr>
  </w:style>
  <w:style w:type="paragraph" w:customStyle="1" w:styleId="F2194F9F7AE74C1598080D1F8DED1007">
    <w:name w:val="F2194F9F7AE74C1598080D1F8DED1007"/>
    <w:rsid w:val="00A1434F"/>
    <w:pPr>
      <w:spacing w:after="200" w:line="276" w:lineRule="auto"/>
    </w:pPr>
  </w:style>
  <w:style w:type="paragraph" w:customStyle="1" w:styleId="B777308D9B8840A8971BFE58784C15C9">
    <w:name w:val="B777308D9B8840A8971BFE58784C15C9"/>
    <w:rsid w:val="00A1434F"/>
    <w:pPr>
      <w:spacing w:after="200" w:line="276" w:lineRule="auto"/>
    </w:pPr>
  </w:style>
  <w:style w:type="paragraph" w:customStyle="1" w:styleId="F53836BFFA304A90A14A11532D23F928">
    <w:name w:val="F53836BFFA304A90A14A11532D23F928"/>
    <w:rsid w:val="00A1434F"/>
    <w:pPr>
      <w:spacing w:after="200" w:line="276" w:lineRule="auto"/>
    </w:pPr>
  </w:style>
  <w:style w:type="paragraph" w:customStyle="1" w:styleId="73062524624749AB85511C21DA797AB1">
    <w:name w:val="73062524624749AB85511C21DA797AB1"/>
    <w:rsid w:val="00A1434F"/>
    <w:pPr>
      <w:spacing w:after="200" w:line="276" w:lineRule="auto"/>
    </w:pPr>
  </w:style>
  <w:style w:type="paragraph" w:customStyle="1" w:styleId="F201F25AE38E4B51A3A5EA63B7E7350D">
    <w:name w:val="F201F25AE38E4B51A3A5EA63B7E7350D"/>
    <w:rsid w:val="00A1434F"/>
    <w:pPr>
      <w:spacing w:after="200" w:line="276" w:lineRule="auto"/>
    </w:pPr>
  </w:style>
  <w:style w:type="paragraph" w:customStyle="1" w:styleId="BE2EF6244DDB4E8C85ABEBFD2F741F48">
    <w:name w:val="BE2EF6244DDB4E8C85ABEBFD2F741F48"/>
    <w:rsid w:val="00A1434F"/>
    <w:pPr>
      <w:spacing w:after="200" w:line="276" w:lineRule="auto"/>
    </w:pPr>
  </w:style>
  <w:style w:type="paragraph" w:customStyle="1" w:styleId="0530AF79FDFC45E7A72584F87B3CEECD">
    <w:name w:val="0530AF79FDFC45E7A72584F87B3CEECD"/>
    <w:rsid w:val="00A1434F"/>
    <w:pPr>
      <w:spacing w:after="200" w:line="276" w:lineRule="auto"/>
    </w:pPr>
  </w:style>
  <w:style w:type="paragraph" w:customStyle="1" w:styleId="C67DDD42B51F454599F5F40E4E624196">
    <w:name w:val="C67DDD42B51F454599F5F40E4E624196"/>
    <w:rsid w:val="00A1434F"/>
    <w:pPr>
      <w:spacing w:after="200" w:line="276" w:lineRule="auto"/>
    </w:pPr>
  </w:style>
  <w:style w:type="paragraph" w:customStyle="1" w:styleId="57C0361F703E41159AE0F184A96845DF">
    <w:name w:val="57C0361F703E41159AE0F184A96845DF"/>
    <w:rsid w:val="00A1434F"/>
    <w:pPr>
      <w:spacing w:after="200" w:line="276" w:lineRule="auto"/>
    </w:pPr>
  </w:style>
  <w:style w:type="paragraph" w:customStyle="1" w:styleId="A5B188DEB3D549F0AED9F0B447ADA7DE">
    <w:name w:val="A5B188DEB3D549F0AED9F0B447ADA7DE"/>
    <w:rsid w:val="00A1434F"/>
    <w:pPr>
      <w:spacing w:after="200" w:line="276" w:lineRule="auto"/>
    </w:pPr>
  </w:style>
  <w:style w:type="paragraph" w:customStyle="1" w:styleId="74DE1E87B5944876B78F9D885C13F4C7">
    <w:name w:val="74DE1E87B5944876B78F9D885C13F4C7"/>
    <w:rsid w:val="00A1434F"/>
    <w:pPr>
      <w:spacing w:after="200" w:line="276" w:lineRule="auto"/>
    </w:pPr>
  </w:style>
  <w:style w:type="paragraph" w:customStyle="1" w:styleId="C73E37F49D6449A4826118D695C10A74">
    <w:name w:val="C73E37F49D6449A4826118D695C10A74"/>
    <w:rsid w:val="00A1434F"/>
    <w:pPr>
      <w:spacing w:after="200" w:line="276" w:lineRule="auto"/>
    </w:pPr>
  </w:style>
  <w:style w:type="paragraph" w:customStyle="1" w:styleId="74F1B2806F9B4DA6AE2CFAFE442B81E5">
    <w:name w:val="74F1B2806F9B4DA6AE2CFAFE442B81E5"/>
    <w:rsid w:val="00A1434F"/>
    <w:pPr>
      <w:spacing w:after="200" w:line="276" w:lineRule="auto"/>
    </w:pPr>
  </w:style>
  <w:style w:type="paragraph" w:customStyle="1" w:styleId="19BF95A0851C4AAC8A50945B33FB0502">
    <w:name w:val="19BF95A0851C4AAC8A50945B33FB0502"/>
    <w:rsid w:val="00A1434F"/>
    <w:pPr>
      <w:spacing w:after="200" w:line="276" w:lineRule="auto"/>
    </w:pPr>
  </w:style>
  <w:style w:type="paragraph" w:customStyle="1" w:styleId="34E299C397AE49ACAFA535D677C9E21F">
    <w:name w:val="34E299C397AE49ACAFA535D677C9E21F"/>
    <w:rsid w:val="00A1434F"/>
    <w:pPr>
      <w:spacing w:after="200" w:line="276" w:lineRule="auto"/>
    </w:pPr>
  </w:style>
  <w:style w:type="paragraph" w:customStyle="1" w:styleId="3A822552C63B4A379ECE61F06063E116">
    <w:name w:val="3A822552C63B4A379ECE61F06063E116"/>
    <w:rsid w:val="00A1434F"/>
    <w:pPr>
      <w:spacing w:after="200" w:line="276" w:lineRule="auto"/>
    </w:pPr>
  </w:style>
  <w:style w:type="paragraph" w:customStyle="1" w:styleId="55E6A31398934780930ABC3053BE961B">
    <w:name w:val="55E6A31398934780930ABC3053BE961B"/>
    <w:rsid w:val="00A1434F"/>
    <w:pPr>
      <w:spacing w:after="200" w:line="276" w:lineRule="auto"/>
    </w:pPr>
  </w:style>
  <w:style w:type="paragraph" w:customStyle="1" w:styleId="FB9B26A51E224919999F0297C166A176">
    <w:name w:val="FB9B26A51E224919999F0297C166A176"/>
    <w:rsid w:val="00A1434F"/>
    <w:pPr>
      <w:spacing w:after="200" w:line="276" w:lineRule="auto"/>
    </w:pPr>
  </w:style>
  <w:style w:type="paragraph" w:customStyle="1" w:styleId="D8BFC1299DD6483C9555C826751E66C3">
    <w:name w:val="D8BFC1299DD6483C9555C826751E66C3"/>
    <w:rsid w:val="00A1434F"/>
    <w:pPr>
      <w:spacing w:after="200" w:line="276" w:lineRule="auto"/>
    </w:pPr>
  </w:style>
  <w:style w:type="paragraph" w:customStyle="1" w:styleId="2DB53DBB6FF6472786C7F919BEF8A48B">
    <w:name w:val="2DB53DBB6FF6472786C7F919BEF8A48B"/>
    <w:rsid w:val="00A1434F"/>
    <w:pPr>
      <w:spacing w:after="200" w:line="276" w:lineRule="auto"/>
    </w:pPr>
  </w:style>
  <w:style w:type="paragraph" w:customStyle="1" w:styleId="29600E9FE0404F96B977CA9052176DF5">
    <w:name w:val="29600E9FE0404F96B977CA9052176DF5"/>
    <w:rsid w:val="00A1434F"/>
    <w:pPr>
      <w:spacing w:after="200" w:line="276" w:lineRule="auto"/>
    </w:pPr>
  </w:style>
  <w:style w:type="paragraph" w:customStyle="1" w:styleId="379D94C68D0F4412B9AAB1EF0AEFFC49">
    <w:name w:val="379D94C68D0F4412B9AAB1EF0AEFFC49"/>
    <w:rsid w:val="00A1434F"/>
    <w:pPr>
      <w:spacing w:after="200" w:line="276" w:lineRule="auto"/>
    </w:pPr>
  </w:style>
  <w:style w:type="paragraph" w:customStyle="1" w:styleId="D62042CF7B3642DB9F050F0E9DBC4677">
    <w:name w:val="D62042CF7B3642DB9F050F0E9DBC4677"/>
    <w:rsid w:val="00A1434F"/>
    <w:pPr>
      <w:spacing w:after="200" w:line="276" w:lineRule="auto"/>
    </w:pPr>
  </w:style>
  <w:style w:type="paragraph" w:customStyle="1" w:styleId="65DE90CA763943EAB714CBF075BEC927">
    <w:name w:val="65DE90CA763943EAB714CBF075BEC927"/>
    <w:rsid w:val="00A1434F"/>
    <w:pPr>
      <w:spacing w:after="200" w:line="276" w:lineRule="auto"/>
    </w:pPr>
  </w:style>
  <w:style w:type="paragraph" w:customStyle="1" w:styleId="C56451F4D8D44A7F9EB445FAC42A7435">
    <w:name w:val="C56451F4D8D44A7F9EB445FAC42A7435"/>
    <w:rsid w:val="00A1434F"/>
    <w:pPr>
      <w:spacing w:after="200" w:line="276" w:lineRule="auto"/>
    </w:pPr>
  </w:style>
  <w:style w:type="paragraph" w:customStyle="1" w:styleId="E142741DC3974911A8C2FDB98B630326">
    <w:name w:val="E142741DC3974911A8C2FDB98B630326"/>
    <w:rsid w:val="00A1434F"/>
    <w:pPr>
      <w:spacing w:after="200" w:line="276" w:lineRule="auto"/>
    </w:pPr>
  </w:style>
  <w:style w:type="paragraph" w:customStyle="1" w:styleId="E990D2D60B0F4A44AD232AD5E310A39E">
    <w:name w:val="E990D2D60B0F4A44AD232AD5E310A39E"/>
    <w:rsid w:val="00A1434F"/>
    <w:pPr>
      <w:spacing w:after="200" w:line="276" w:lineRule="auto"/>
    </w:pPr>
  </w:style>
  <w:style w:type="paragraph" w:customStyle="1" w:styleId="013EEF2599E14D6F871731135EA25068">
    <w:name w:val="013EEF2599E14D6F871731135EA25068"/>
    <w:rsid w:val="00A1434F"/>
    <w:pPr>
      <w:spacing w:after="200" w:line="276" w:lineRule="auto"/>
    </w:pPr>
  </w:style>
  <w:style w:type="paragraph" w:customStyle="1" w:styleId="8AD3FF8A4A684866A6A1416E7CFC3952">
    <w:name w:val="8AD3FF8A4A684866A6A1416E7CFC3952"/>
    <w:rsid w:val="00A1434F"/>
    <w:pPr>
      <w:spacing w:after="200" w:line="276" w:lineRule="auto"/>
    </w:pPr>
  </w:style>
  <w:style w:type="paragraph" w:customStyle="1" w:styleId="55B450EAC4D64770BA1AF596D8CE2EC3">
    <w:name w:val="55B450EAC4D64770BA1AF596D8CE2EC3"/>
    <w:rsid w:val="00A1434F"/>
    <w:pPr>
      <w:spacing w:after="200" w:line="276" w:lineRule="auto"/>
    </w:pPr>
  </w:style>
  <w:style w:type="paragraph" w:customStyle="1" w:styleId="17E8DAFBEA44413595B088534F2FEAC9">
    <w:name w:val="17E8DAFBEA44413595B088534F2FEAC9"/>
    <w:rsid w:val="00A1434F"/>
    <w:pPr>
      <w:spacing w:after="200" w:line="276" w:lineRule="auto"/>
    </w:pPr>
  </w:style>
  <w:style w:type="paragraph" w:customStyle="1" w:styleId="9E75E7874EBD4663ABDB2435C8FFE58F">
    <w:name w:val="9E75E7874EBD4663ABDB2435C8FFE58F"/>
    <w:rsid w:val="00A1434F"/>
    <w:pPr>
      <w:spacing w:after="200" w:line="276" w:lineRule="auto"/>
    </w:pPr>
  </w:style>
  <w:style w:type="paragraph" w:customStyle="1" w:styleId="505C3103E40943699D630DAD8CE46B21">
    <w:name w:val="505C3103E40943699D630DAD8CE46B21"/>
    <w:rsid w:val="00A1434F"/>
    <w:pPr>
      <w:spacing w:after="200" w:line="276" w:lineRule="auto"/>
    </w:pPr>
  </w:style>
  <w:style w:type="paragraph" w:customStyle="1" w:styleId="220A8EBF0233440DBB644B13B3E33825">
    <w:name w:val="220A8EBF0233440DBB644B13B3E33825"/>
    <w:rsid w:val="00A1434F"/>
    <w:pPr>
      <w:spacing w:after="200" w:line="276" w:lineRule="auto"/>
    </w:pPr>
  </w:style>
  <w:style w:type="paragraph" w:customStyle="1" w:styleId="4397EA5BA19145B1843AE01EB6300FDB">
    <w:name w:val="4397EA5BA19145B1843AE01EB6300FDB"/>
    <w:rsid w:val="00A1434F"/>
    <w:pPr>
      <w:spacing w:after="200" w:line="276" w:lineRule="auto"/>
    </w:pPr>
  </w:style>
  <w:style w:type="paragraph" w:customStyle="1" w:styleId="D421216D91304E2288DBC1EA8D2575A6">
    <w:name w:val="D421216D91304E2288DBC1EA8D2575A6"/>
    <w:rsid w:val="00A1434F"/>
    <w:pPr>
      <w:spacing w:after="200" w:line="276" w:lineRule="auto"/>
    </w:pPr>
  </w:style>
  <w:style w:type="paragraph" w:customStyle="1" w:styleId="6ABBCB39EF8F4D8DB64028882FBC0580">
    <w:name w:val="6ABBCB39EF8F4D8DB64028882FBC0580"/>
    <w:rsid w:val="00A1434F"/>
    <w:pPr>
      <w:spacing w:after="200" w:line="276" w:lineRule="auto"/>
    </w:pPr>
  </w:style>
  <w:style w:type="paragraph" w:customStyle="1" w:styleId="8179B4157A1545B78FC7C93282F22021">
    <w:name w:val="8179B4157A1545B78FC7C93282F22021"/>
    <w:rsid w:val="00A1434F"/>
    <w:pPr>
      <w:spacing w:after="200" w:line="276" w:lineRule="auto"/>
    </w:pPr>
  </w:style>
  <w:style w:type="paragraph" w:customStyle="1" w:styleId="39E7BA89A1144CDBBF6FFD7F285B5F96">
    <w:name w:val="39E7BA89A1144CDBBF6FFD7F285B5F96"/>
    <w:rsid w:val="00A1434F"/>
    <w:pPr>
      <w:spacing w:after="200" w:line="276" w:lineRule="auto"/>
    </w:pPr>
  </w:style>
  <w:style w:type="paragraph" w:customStyle="1" w:styleId="565CB935ED214F61A6170ED622018A08">
    <w:name w:val="565CB935ED214F61A6170ED622018A08"/>
    <w:rsid w:val="00A1434F"/>
    <w:pPr>
      <w:spacing w:after="200" w:line="276" w:lineRule="auto"/>
    </w:pPr>
  </w:style>
  <w:style w:type="paragraph" w:customStyle="1" w:styleId="8ACDDB7A9B2741BDA8DCEEE3DCDD9F87">
    <w:name w:val="8ACDDB7A9B2741BDA8DCEEE3DCDD9F87"/>
    <w:rsid w:val="00A1434F"/>
    <w:pPr>
      <w:spacing w:after="200" w:line="276" w:lineRule="auto"/>
    </w:pPr>
  </w:style>
  <w:style w:type="paragraph" w:customStyle="1" w:styleId="AC5D30C1A0F54560812DF089206458F0">
    <w:name w:val="AC5D30C1A0F54560812DF089206458F0"/>
    <w:rsid w:val="00A1434F"/>
    <w:pPr>
      <w:spacing w:after="200" w:line="276" w:lineRule="auto"/>
    </w:pPr>
  </w:style>
  <w:style w:type="paragraph" w:customStyle="1" w:styleId="DE733BB1A99145059FA92638BE33580B">
    <w:name w:val="DE733BB1A99145059FA92638BE33580B"/>
    <w:rsid w:val="00A1434F"/>
    <w:pPr>
      <w:spacing w:after="200" w:line="276" w:lineRule="auto"/>
    </w:pPr>
  </w:style>
  <w:style w:type="paragraph" w:customStyle="1" w:styleId="526E629E21B84BC8BED07E13372AB08B">
    <w:name w:val="526E629E21B84BC8BED07E13372AB08B"/>
    <w:rsid w:val="00A1434F"/>
    <w:pPr>
      <w:spacing w:after="200" w:line="276" w:lineRule="auto"/>
    </w:pPr>
  </w:style>
  <w:style w:type="paragraph" w:customStyle="1" w:styleId="F4D9684C902E4ACF8E0888300A7D0888">
    <w:name w:val="F4D9684C902E4ACF8E0888300A7D0888"/>
    <w:rsid w:val="00A1434F"/>
    <w:pPr>
      <w:spacing w:after="200" w:line="276" w:lineRule="auto"/>
    </w:pPr>
  </w:style>
  <w:style w:type="paragraph" w:customStyle="1" w:styleId="319A93B5F64F4EBB8BA8E3F4C8E43233">
    <w:name w:val="319A93B5F64F4EBB8BA8E3F4C8E43233"/>
    <w:rsid w:val="00A1434F"/>
    <w:pPr>
      <w:spacing w:after="200" w:line="276" w:lineRule="auto"/>
    </w:pPr>
  </w:style>
  <w:style w:type="paragraph" w:customStyle="1" w:styleId="388C1D9ACBBC4A6EB8CBA12E9A557476">
    <w:name w:val="388C1D9ACBBC4A6EB8CBA12E9A557476"/>
    <w:rsid w:val="00A1434F"/>
    <w:pPr>
      <w:spacing w:after="200" w:line="276" w:lineRule="auto"/>
    </w:pPr>
  </w:style>
  <w:style w:type="paragraph" w:customStyle="1" w:styleId="09C2225369C54B5C838E291E2B4345EB">
    <w:name w:val="09C2225369C54B5C838E291E2B4345EB"/>
    <w:rsid w:val="00A1434F"/>
    <w:pPr>
      <w:spacing w:after="200" w:line="276" w:lineRule="auto"/>
    </w:pPr>
  </w:style>
  <w:style w:type="paragraph" w:customStyle="1" w:styleId="8460983F08E74A64B6DD653E3B322FBC">
    <w:name w:val="8460983F08E74A64B6DD653E3B322FBC"/>
    <w:rsid w:val="00A1434F"/>
    <w:pPr>
      <w:spacing w:after="200" w:line="276" w:lineRule="auto"/>
    </w:pPr>
  </w:style>
  <w:style w:type="paragraph" w:customStyle="1" w:styleId="3013085D34D84821AAD3D113449B5459">
    <w:name w:val="3013085D34D84821AAD3D113449B5459"/>
    <w:rsid w:val="00A1434F"/>
    <w:pPr>
      <w:spacing w:after="200" w:line="276" w:lineRule="auto"/>
    </w:pPr>
  </w:style>
  <w:style w:type="paragraph" w:customStyle="1" w:styleId="822B7FEC989547639FA5D60FA007D48B">
    <w:name w:val="822B7FEC989547639FA5D60FA007D48B"/>
    <w:rsid w:val="00A1434F"/>
    <w:pPr>
      <w:spacing w:after="200" w:line="276" w:lineRule="auto"/>
    </w:pPr>
  </w:style>
  <w:style w:type="paragraph" w:customStyle="1" w:styleId="DFDFF499F1044EC6807B4626DBE335B7">
    <w:name w:val="DFDFF499F1044EC6807B4626DBE335B7"/>
    <w:rsid w:val="00A1434F"/>
    <w:pPr>
      <w:spacing w:after="200" w:line="276" w:lineRule="auto"/>
    </w:pPr>
  </w:style>
  <w:style w:type="paragraph" w:customStyle="1" w:styleId="A68913EFD79A474480FA3D9D174C74A7">
    <w:name w:val="A68913EFD79A474480FA3D9D174C74A7"/>
    <w:rsid w:val="00A1434F"/>
    <w:pPr>
      <w:spacing w:after="200" w:line="276" w:lineRule="auto"/>
    </w:pPr>
  </w:style>
  <w:style w:type="paragraph" w:customStyle="1" w:styleId="FCD77F2A753E4D33AF0E288057C964FD">
    <w:name w:val="FCD77F2A753E4D33AF0E288057C964FD"/>
    <w:rsid w:val="00A1434F"/>
    <w:pPr>
      <w:spacing w:after="200" w:line="276" w:lineRule="auto"/>
    </w:pPr>
  </w:style>
  <w:style w:type="paragraph" w:customStyle="1" w:styleId="C4BBDDEC923C466E915BCCF13C4CC24E">
    <w:name w:val="C4BBDDEC923C466E915BCCF13C4CC24E"/>
    <w:rsid w:val="00A1434F"/>
    <w:pPr>
      <w:spacing w:after="200" w:line="276" w:lineRule="auto"/>
    </w:pPr>
  </w:style>
  <w:style w:type="paragraph" w:customStyle="1" w:styleId="A17A5DC61FE04492B46A03ACBA420D14">
    <w:name w:val="A17A5DC61FE04492B46A03ACBA420D14"/>
    <w:rsid w:val="00A1434F"/>
    <w:pPr>
      <w:spacing w:after="200" w:line="276" w:lineRule="auto"/>
    </w:pPr>
  </w:style>
  <w:style w:type="paragraph" w:customStyle="1" w:styleId="8842207D58B24DEE800C05F3EC19F4AB">
    <w:name w:val="8842207D58B24DEE800C05F3EC19F4AB"/>
    <w:rsid w:val="00A1434F"/>
    <w:pPr>
      <w:spacing w:after="200" w:line="276" w:lineRule="auto"/>
    </w:pPr>
  </w:style>
  <w:style w:type="paragraph" w:customStyle="1" w:styleId="99C7C5B12F854E07A617B92F55BF5CBE">
    <w:name w:val="99C7C5B12F854E07A617B92F55BF5CBE"/>
    <w:rsid w:val="00A1434F"/>
    <w:pPr>
      <w:spacing w:after="200" w:line="276" w:lineRule="auto"/>
    </w:pPr>
  </w:style>
  <w:style w:type="paragraph" w:customStyle="1" w:styleId="ACC612305AE44653A450A32DF17454D6">
    <w:name w:val="ACC612305AE44653A450A32DF17454D6"/>
    <w:rsid w:val="00A1434F"/>
    <w:pPr>
      <w:spacing w:after="200" w:line="276" w:lineRule="auto"/>
    </w:pPr>
  </w:style>
  <w:style w:type="paragraph" w:customStyle="1" w:styleId="8018C21015D44F7CA13BD183969526F4">
    <w:name w:val="8018C21015D44F7CA13BD183969526F4"/>
    <w:rsid w:val="00A1434F"/>
    <w:pPr>
      <w:spacing w:after="200" w:line="276" w:lineRule="auto"/>
    </w:pPr>
  </w:style>
  <w:style w:type="paragraph" w:customStyle="1" w:styleId="64A902971A96420B8A0C16A906F850E6">
    <w:name w:val="64A902971A96420B8A0C16A906F850E6"/>
    <w:rsid w:val="00A1434F"/>
    <w:pPr>
      <w:spacing w:after="200" w:line="276" w:lineRule="auto"/>
    </w:pPr>
  </w:style>
  <w:style w:type="paragraph" w:customStyle="1" w:styleId="0DC3ED6F79F04AC99BBC2535E3E50DE9">
    <w:name w:val="0DC3ED6F79F04AC99BBC2535E3E50DE9"/>
    <w:rsid w:val="00A1434F"/>
    <w:pPr>
      <w:spacing w:after="200" w:line="276" w:lineRule="auto"/>
    </w:pPr>
  </w:style>
  <w:style w:type="paragraph" w:customStyle="1" w:styleId="594F1E836FC549989E1A43028F279D4E">
    <w:name w:val="594F1E836FC549989E1A43028F279D4E"/>
    <w:rsid w:val="00A1434F"/>
    <w:pPr>
      <w:spacing w:after="200" w:line="276" w:lineRule="auto"/>
    </w:pPr>
  </w:style>
  <w:style w:type="paragraph" w:customStyle="1" w:styleId="D52CA59606574F13AFE34F4871C0B1BC">
    <w:name w:val="D52CA59606574F13AFE34F4871C0B1BC"/>
    <w:rsid w:val="00A1434F"/>
    <w:pPr>
      <w:spacing w:after="200" w:line="276" w:lineRule="auto"/>
    </w:pPr>
  </w:style>
  <w:style w:type="paragraph" w:customStyle="1" w:styleId="F89F05F52E494215BE0465139DAE41C9">
    <w:name w:val="F89F05F52E494215BE0465139DAE41C9"/>
    <w:rsid w:val="00A1434F"/>
    <w:pPr>
      <w:spacing w:after="200" w:line="276" w:lineRule="auto"/>
    </w:pPr>
  </w:style>
  <w:style w:type="paragraph" w:customStyle="1" w:styleId="67CB0150C57F49AF94C7DC3FAB706F01">
    <w:name w:val="67CB0150C57F49AF94C7DC3FAB706F01"/>
    <w:rsid w:val="00A1434F"/>
    <w:pPr>
      <w:spacing w:after="200" w:line="276" w:lineRule="auto"/>
    </w:pPr>
  </w:style>
  <w:style w:type="paragraph" w:customStyle="1" w:styleId="9C0CD4ACA4D948FD9D11E262B4E91FBD">
    <w:name w:val="9C0CD4ACA4D948FD9D11E262B4E91FBD"/>
    <w:rsid w:val="00A1434F"/>
    <w:pPr>
      <w:spacing w:after="200" w:line="276" w:lineRule="auto"/>
    </w:pPr>
  </w:style>
  <w:style w:type="paragraph" w:customStyle="1" w:styleId="B9186B244B5E4C2C94759841C65551F7">
    <w:name w:val="B9186B244B5E4C2C94759841C65551F7"/>
    <w:rsid w:val="00A1434F"/>
    <w:pPr>
      <w:spacing w:after="200" w:line="276" w:lineRule="auto"/>
    </w:pPr>
  </w:style>
  <w:style w:type="paragraph" w:customStyle="1" w:styleId="15BB4D2C186F434689EAC902715481FA">
    <w:name w:val="15BB4D2C186F434689EAC902715481FA"/>
    <w:rsid w:val="00A1434F"/>
    <w:pPr>
      <w:spacing w:after="200" w:line="276" w:lineRule="auto"/>
    </w:pPr>
  </w:style>
  <w:style w:type="paragraph" w:customStyle="1" w:styleId="F143D998C0EE404287C29F2F21F18A75">
    <w:name w:val="F143D998C0EE404287C29F2F21F18A75"/>
    <w:rsid w:val="00A1434F"/>
    <w:pPr>
      <w:spacing w:after="200" w:line="276" w:lineRule="auto"/>
    </w:pPr>
  </w:style>
  <w:style w:type="paragraph" w:customStyle="1" w:styleId="C0FCEFB9E4334D9891A611E93C5C8D10">
    <w:name w:val="C0FCEFB9E4334D9891A611E93C5C8D10"/>
    <w:rsid w:val="00A1434F"/>
    <w:pPr>
      <w:spacing w:after="200" w:line="276" w:lineRule="auto"/>
    </w:pPr>
  </w:style>
  <w:style w:type="paragraph" w:customStyle="1" w:styleId="087EAC1558B24DCCB3C113D58905090F">
    <w:name w:val="087EAC1558B24DCCB3C113D58905090F"/>
    <w:rsid w:val="00A1434F"/>
    <w:pPr>
      <w:spacing w:after="200" w:line="276" w:lineRule="auto"/>
    </w:pPr>
  </w:style>
  <w:style w:type="paragraph" w:customStyle="1" w:styleId="38A3F72057D34D1F9CD67A7C8D06B607">
    <w:name w:val="38A3F72057D34D1F9CD67A7C8D06B607"/>
    <w:rsid w:val="00A1434F"/>
    <w:pPr>
      <w:spacing w:after="200" w:line="276" w:lineRule="auto"/>
    </w:pPr>
  </w:style>
  <w:style w:type="paragraph" w:customStyle="1" w:styleId="B869614632584730AE972E8475B3003D">
    <w:name w:val="B869614632584730AE972E8475B3003D"/>
    <w:rsid w:val="00A1434F"/>
    <w:pPr>
      <w:spacing w:after="200" w:line="276" w:lineRule="auto"/>
    </w:pPr>
  </w:style>
  <w:style w:type="paragraph" w:customStyle="1" w:styleId="D8DC42905B7D42078DCDEE4278FB56C7">
    <w:name w:val="D8DC42905B7D42078DCDEE4278FB56C7"/>
    <w:rsid w:val="00A1434F"/>
    <w:pPr>
      <w:spacing w:after="200" w:line="276" w:lineRule="auto"/>
    </w:pPr>
  </w:style>
  <w:style w:type="paragraph" w:customStyle="1" w:styleId="D838B65BEDC2457B8B0F119BB2FD5D9B">
    <w:name w:val="D838B65BEDC2457B8B0F119BB2FD5D9B"/>
    <w:rsid w:val="00A1434F"/>
    <w:pPr>
      <w:spacing w:after="200" w:line="276" w:lineRule="auto"/>
    </w:pPr>
  </w:style>
  <w:style w:type="paragraph" w:customStyle="1" w:styleId="B0B387FE83C84C87B0C52D493C45E5EE">
    <w:name w:val="B0B387FE83C84C87B0C52D493C45E5EE"/>
    <w:rsid w:val="00A1434F"/>
    <w:pPr>
      <w:spacing w:after="200" w:line="276" w:lineRule="auto"/>
    </w:pPr>
  </w:style>
  <w:style w:type="paragraph" w:customStyle="1" w:styleId="6E174B51720A475587E044230FACEAFF">
    <w:name w:val="6E174B51720A475587E044230FACEAFF"/>
    <w:rsid w:val="00A1434F"/>
    <w:pPr>
      <w:spacing w:after="200" w:line="276" w:lineRule="auto"/>
    </w:pPr>
  </w:style>
  <w:style w:type="paragraph" w:customStyle="1" w:styleId="42AABB573A1348D0AEE6BC4B56947B32">
    <w:name w:val="42AABB573A1348D0AEE6BC4B56947B32"/>
    <w:rsid w:val="00A1434F"/>
    <w:pPr>
      <w:spacing w:after="200" w:line="276" w:lineRule="auto"/>
    </w:pPr>
  </w:style>
  <w:style w:type="paragraph" w:customStyle="1" w:styleId="B363335FD0DD4DD2A1FA8077F7BCA7C3">
    <w:name w:val="B363335FD0DD4DD2A1FA8077F7BCA7C3"/>
    <w:rsid w:val="00A1434F"/>
    <w:pPr>
      <w:spacing w:after="200" w:line="276" w:lineRule="auto"/>
    </w:pPr>
  </w:style>
  <w:style w:type="paragraph" w:customStyle="1" w:styleId="6B20C3CD07344733BA04E032FA05A702">
    <w:name w:val="6B20C3CD07344733BA04E032FA05A702"/>
    <w:rsid w:val="00A1434F"/>
    <w:pPr>
      <w:spacing w:after="200" w:line="276" w:lineRule="auto"/>
    </w:pPr>
  </w:style>
  <w:style w:type="paragraph" w:customStyle="1" w:styleId="084090B8C8664AB19F90263D535CD0C6">
    <w:name w:val="084090B8C8664AB19F90263D535CD0C6"/>
    <w:rsid w:val="00A1434F"/>
    <w:pPr>
      <w:spacing w:after="200" w:line="276" w:lineRule="auto"/>
    </w:pPr>
  </w:style>
  <w:style w:type="paragraph" w:customStyle="1" w:styleId="28666F0571814452824B812A0B49225A">
    <w:name w:val="28666F0571814452824B812A0B49225A"/>
    <w:rsid w:val="00A1434F"/>
    <w:pPr>
      <w:spacing w:after="200" w:line="276" w:lineRule="auto"/>
    </w:pPr>
  </w:style>
  <w:style w:type="paragraph" w:customStyle="1" w:styleId="1C0A96F1AC684BFBAC10B89783887DC0">
    <w:name w:val="1C0A96F1AC684BFBAC10B89783887DC0"/>
    <w:rsid w:val="00A1434F"/>
    <w:pPr>
      <w:spacing w:after="200" w:line="276" w:lineRule="auto"/>
    </w:pPr>
  </w:style>
  <w:style w:type="paragraph" w:customStyle="1" w:styleId="9211985DF83C41608E36F4FBE4649000">
    <w:name w:val="9211985DF83C41608E36F4FBE4649000"/>
    <w:rsid w:val="00A1434F"/>
    <w:pPr>
      <w:spacing w:after="200" w:line="276" w:lineRule="auto"/>
    </w:pPr>
  </w:style>
  <w:style w:type="paragraph" w:customStyle="1" w:styleId="D28C767211DB41E1B72D225B38E100FC">
    <w:name w:val="D28C767211DB41E1B72D225B38E100FC"/>
    <w:rsid w:val="00A1434F"/>
    <w:pPr>
      <w:spacing w:after="200" w:line="276" w:lineRule="auto"/>
    </w:pPr>
  </w:style>
  <w:style w:type="paragraph" w:customStyle="1" w:styleId="0FFF856D750F4D849E5A1E65017AF01A">
    <w:name w:val="0FFF856D750F4D849E5A1E65017AF01A"/>
    <w:rsid w:val="00A1434F"/>
    <w:pPr>
      <w:spacing w:after="200" w:line="276" w:lineRule="auto"/>
    </w:pPr>
  </w:style>
  <w:style w:type="paragraph" w:customStyle="1" w:styleId="2B2B8C13DE5B4F71A6A006580BA02BFC">
    <w:name w:val="2B2B8C13DE5B4F71A6A006580BA02BFC"/>
    <w:rsid w:val="00A1434F"/>
    <w:pPr>
      <w:spacing w:after="200" w:line="276" w:lineRule="auto"/>
    </w:pPr>
  </w:style>
  <w:style w:type="paragraph" w:customStyle="1" w:styleId="3F2ECEC50E17418AB672037458F4BF55">
    <w:name w:val="3F2ECEC50E17418AB672037458F4BF55"/>
    <w:rsid w:val="00A1434F"/>
    <w:pPr>
      <w:spacing w:after="200" w:line="276" w:lineRule="auto"/>
    </w:pPr>
  </w:style>
  <w:style w:type="paragraph" w:customStyle="1" w:styleId="39FCBAFC1C8F413B91CEECD3A333DA9F">
    <w:name w:val="39FCBAFC1C8F413B91CEECD3A333DA9F"/>
    <w:rsid w:val="00A1434F"/>
    <w:pPr>
      <w:spacing w:after="200" w:line="276" w:lineRule="auto"/>
    </w:pPr>
  </w:style>
  <w:style w:type="paragraph" w:customStyle="1" w:styleId="3C618C8335AE492E8746B6F52FE7A24F">
    <w:name w:val="3C618C8335AE492E8746B6F52FE7A24F"/>
    <w:rsid w:val="00A1434F"/>
    <w:pPr>
      <w:spacing w:after="200" w:line="276" w:lineRule="auto"/>
    </w:pPr>
  </w:style>
  <w:style w:type="paragraph" w:customStyle="1" w:styleId="F6BF49BC9DD54DC2858FCCFA82976EDD">
    <w:name w:val="F6BF49BC9DD54DC2858FCCFA82976EDD"/>
    <w:rsid w:val="00A1434F"/>
    <w:pPr>
      <w:spacing w:after="200" w:line="276" w:lineRule="auto"/>
    </w:pPr>
  </w:style>
  <w:style w:type="paragraph" w:customStyle="1" w:styleId="22B1D87EFBDE475B8F98A5C1619B55C6">
    <w:name w:val="22B1D87EFBDE475B8F98A5C1619B55C6"/>
    <w:rsid w:val="00A1434F"/>
    <w:pPr>
      <w:spacing w:after="200" w:line="276" w:lineRule="auto"/>
    </w:pPr>
  </w:style>
  <w:style w:type="paragraph" w:customStyle="1" w:styleId="BA630786D04E4E1DB8BE9235EB55A48C">
    <w:name w:val="BA630786D04E4E1DB8BE9235EB55A48C"/>
    <w:rsid w:val="00A1434F"/>
    <w:pPr>
      <w:spacing w:after="200" w:line="276" w:lineRule="auto"/>
    </w:pPr>
  </w:style>
  <w:style w:type="paragraph" w:customStyle="1" w:styleId="388EF01346124DC3A775A68C5706E229">
    <w:name w:val="388EF01346124DC3A775A68C5706E229"/>
    <w:rsid w:val="00A1434F"/>
    <w:pPr>
      <w:spacing w:after="200" w:line="276" w:lineRule="auto"/>
    </w:pPr>
  </w:style>
  <w:style w:type="paragraph" w:customStyle="1" w:styleId="8EC56CA55F2A46BAB9FECAD92EF5BDC6">
    <w:name w:val="8EC56CA55F2A46BAB9FECAD92EF5BDC6"/>
    <w:rsid w:val="00A1434F"/>
    <w:pPr>
      <w:spacing w:after="200" w:line="276" w:lineRule="auto"/>
    </w:pPr>
  </w:style>
  <w:style w:type="paragraph" w:customStyle="1" w:styleId="B3CDF9B872E44AA2B286C7E73051B383">
    <w:name w:val="B3CDF9B872E44AA2B286C7E73051B383"/>
    <w:rsid w:val="00A1434F"/>
    <w:pPr>
      <w:spacing w:after="200" w:line="276" w:lineRule="auto"/>
    </w:pPr>
  </w:style>
  <w:style w:type="paragraph" w:customStyle="1" w:styleId="747DE1C0C8FE42B79700F2CC1CF244A5">
    <w:name w:val="747DE1C0C8FE42B79700F2CC1CF244A5"/>
    <w:rsid w:val="00A1434F"/>
    <w:pPr>
      <w:spacing w:after="200" w:line="276" w:lineRule="auto"/>
    </w:pPr>
  </w:style>
  <w:style w:type="paragraph" w:customStyle="1" w:styleId="8A617DA4041A4561A7EB8E65F674EB2A">
    <w:name w:val="8A617DA4041A4561A7EB8E65F674EB2A"/>
    <w:rsid w:val="00A1434F"/>
    <w:pPr>
      <w:spacing w:after="200" w:line="276" w:lineRule="auto"/>
    </w:pPr>
  </w:style>
  <w:style w:type="paragraph" w:customStyle="1" w:styleId="243A09353FE541F3B8C99EE4E820D789">
    <w:name w:val="243A09353FE541F3B8C99EE4E820D789"/>
    <w:rsid w:val="00A1434F"/>
    <w:pPr>
      <w:spacing w:after="200" w:line="276" w:lineRule="auto"/>
    </w:pPr>
  </w:style>
  <w:style w:type="paragraph" w:customStyle="1" w:styleId="C07BCFF47DB8487E8920A5A94D7AD3CD">
    <w:name w:val="C07BCFF47DB8487E8920A5A94D7AD3CD"/>
    <w:rsid w:val="00A1434F"/>
    <w:pPr>
      <w:spacing w:after="200" w:line="276" w:lineRule="auto"/>
    </w:pPr>
  </w:style>
  <w:style w:type="paragraph" w:customStyle="1" w:styleId="E348EDB007C243CEBEDF6F7DFEA28182">
    <w:name w:val="E348EDB007C243CEBEDF6F7DFEA28182"/>
    <w:rsid w:val="00A1434F"/>
    <w:pPr>
      <w:spacing w:after="200" w:line="276" w:lineRule="auto"/>
    </w:pPr>
  </w:style>
  <w:style w:type="paragraph" w:customStyle="1" w:styleId="21E1FF97A6834E01AE9E97957FE4B04D">
    <w:name w:val="21E1FF97A6834E01AE9E97957FE4B04D"/>
    <w:rsid w:val="00A1434F"/>
    <w:pPr>
      <w:spacing w:after="200" w:line="276" w:lineRule="auto"/>
    </w:pPr>
  </w:style>
  <w:style w:type="paragraph" w:customStyle="1" w:styleId="D93220397ACF4386B84A53C2CBB59586">
    <w:name w:val="D93220397ACF4386B84A53C2CBB59586"/>
    <w:rsid w:val="00A1434F"/>
    <w:pPr>
      <w:spacing w:after="200" w:line="276" w:lineRule="auto"/>
    </w:pPr>
  </w:style>
  <w:style w:type="paragraph" w:customStyle="1" w:styleId="943891B84BDF4024867BD4B5E1A743E2">
    <w:name w:val="943891B84BDF4024867BD4B5E1A743E2"/>
    <w:rsid w:val="00A1434F"/>
    <w:pPr>
      <w:spacing w:after="200" w:line="276" w:lineRule="auto"/>
    </w:pPr>
  </w:style>
  <w:style w:type="paragraph" w:customStyle="1" w:styleId="2DA6F290669C4D24855E305558A38C16">
    <w:name w:val="2DA6F290669C4D24855E305558A38C16"/>
    <w:rsid w:val="00A1434F"/>
    <w:pPr>
      <w:spacing w:after="200" w:line="276" w:lineRule="auto"/>
    </w:pPr>
  </w:style>
  <w:style w:type="paragraph" w:customStyle="1" w:styleId="6A5C5C702EAF47A9859B28CA8568B8FA">
    <w:name w:val="6A5C5C702EAF47A9859B28CA8568B8FA"/>
    <w:rsid w:val="00A1434F"/>
    <w:pPr>
      <w:spacing w:after="200" w:line="276" w:lineRule="auto"/>
    </w:pPr>
  </w:style>
  <w:style w:type="paragraph" w:customStyle="1" w:styleId="3BC4D999EAD64F2B8E3B5B78BC2BF90D">
    <w:name w:val="3BC4D999EAD64F2B8E3B5B78BC2BF90D"/>
    <w:rsid w:val="00A1434F"/>
    <w:pPr>
      <w:spacing w:after="200" w:line="276" w:lineRule="auto"/>
    </w:pPr>
  </w:style>
  <w:style w:type="paragraph" w:customStyle="1" w:styleId="F93775D908A04B1A943EA326EBFFD600">
    <w:name w:val="F93775D908A04B1A943EA326EBFFD600"/>
    <w:rsid w:val="00A1434F"/>
    <w:pPr>
      <w:spacing w:after="200" w:line="276" w:lineRule="auto"/>
    </w:pPr>
  </w:style>
  <w:style w:type="paragraph" w:customStyle="1" w:styleId="98D42BF99D3F4D17A7D104BCCFE8C835">
    <w:name w:val="98D42BF99D3F4D17A7D104BCCFE8C835"/>
    <w:rsid w:val="00A1434F"/>
    <w:pPr>
      <w:spacing w:after="200" w:line="276" w:lineRule="auto"/>
    </w:pPr>
  </w:style>
  <w:style w:type="paragraph" w:customStyle="1" w:styleId="D8D35C90F67E494AAD9633BBB02D0583">
    <w:name w:val="D8D35C90F67E494AAD9633BBB02D0583"/>
    <w:rsid w:val="00A1434F"/>
    <w:pPr>
      <w:spacing w:after="200" w:line="276" w:lineRule="auto"/>
    </w:pPr>
  </w:style>
  <w:style w:type="paragraph" w:customStyle="1" w:styleId="5B6A2D001EAF4966A19030EE5B3D2AAC">
    <w:name w:val="5B6A2D001EAF4966A19030EE5B3D2AAC"/>
    <w:rsid w:val="00A1434F"/>
    <w:pPr>
      <w:spacing w:after="200" w:line="276" w:lineRule="auto"/>
    </w:pPr>
  </w:style>
  <w:style w:type="paragraph" w:customStyle="1" w:styleId="9B017E6BDE704CD2B7B4B15DB36AD762">
    <w:name w:val="9B017E6BDE704CD2B7B4B15DB36AD762"/>
    <w:rsid w:val="00A1434F"/>
    <w:pPr>
      <w:spacing w:after="200" w:line="276" w:lineRule="auto"/>
    </w:pPr>
  </w:style>
  <w:style w:type="paragraph" w:customStyle="1" w:styleId="96D412908C5641E9906774F2ED7C810B">
    <w:name w:val="96D412908C5641E9906774F2ED7C810B"/>
    <w:rsid w:val="00A1434F"/>
    <w:pPr>
      <w:spacing w:after="200" w:line="276" w:lineRule="auto"/>
    </w:pPr>
  </w:style>
  <w:style w:type="paragraph" w:customStyle="1" w:styleId="BACB5DEB637146198ABFCB98B9E558EE">
    <w:name w:val="BACB5DEB637146198ABFCB98B9E558EE"/>
    <w:rsid w:val="00A1434F"/>
    <w:pPr>
      <w:spacing w:after="200" w:line="276" w:lineRule="auto"/>
    </w:pPr>
  </w:style>
  <w:style w:type="paragraph" w:customStyle="1" w:styleId="36FEEC8F7A66451B8980DEE98A18F4CD">
    <w:name w:val="36FEEC8F7A66451B8980DEE98A18F4CD"/>
    <w:rsid w:val="00A1434F"/>
    <w:pPr>
      <w:spacing w:after="200" w:line="276" w:lineRule="auto"/>
    </w:pPr>
  </w:style>
  <w:style w:type="paragraph" w:customStyle="1" w:styleId="981D70F1D4314C54B029EB3CBD3F570E">
    <w:name w:val="981D70F1D4314C54B029EB3CBD3F570E"/>
    <w:rsid w:val="00A1434F"/>
    <w:pPr>
      <w:spacing w:after="200" w:line="276" w:lineRule="auto"/>
    </w:pPr>
  </w:style>
  <w:style w:type="paragraph" w:customStyle="1" w:styleId="A746B8C8DD6F4E81AD0FF674303898D4">
    <w:name w:val="A746B8C8DD6F4E81AD0FF674303898D4"/>
    <w:rsid w:val="00A1434F"/>
    <w:pPr>
      <w:spacing w:after="200" w:line="276" w:lineRule="auto"/>
    </w:pPr>
  </w:style>
  <w:style w:type="paragraph" w:customStyle="1" w:styleId="6746D612335440D1B0BD9477365FCE69">
    <w:name w:val="6746D612335440D1B0BD9477365FCE69"/>
    <w:rsid w:val="00A1434F"/>
    <w:pPr>
      <w:spacing w:after="200" w:line="276" w:lineRule="auto"/>
    </w:pPr>
  </w:style>
  <w:style w:type="paragraph" w:customStyle="1" w:styleId="CFC8D6BFCB3E4336BFBAEAB55986CFDB">
    <w:name w:val="CFC8D6BFCB3E4336BFBAEAB55986CFDB"/>
    <w:rsid w:val="00A1434F"/>
    <w:pPr>
      <w:spacing w:after="200" w:line="276" w:lineRule="auto"/>
    </w:pPr>
  </w:style>
  <w:style w:type="paragraph" w:customStyle="1" w:styleId="D4D1016DA5914F06BD1467F403669500">
    <w:name w:val="D4D1016DA5914F06BD1467F403669500"/>
    <w:rsid w:val="00A1434F"/>
    <w:pPr>
      <w:spacing w:after="200" w:line="276" w:lineRule="auto"/>
    </w:pPr>
  </w:style>
  <w:style w:type="paragraph" w:customStyle="1" w:styleId="4401101CB98F4F85A9263281D71003DF">
    <w:name w:val="4401101CB98F4F85A9263281D71003DF"/>
    <w:rsid w:val="00A1434F"/>
    <w:pPr>
      <w:spacing w:after="200" w:line="276" w:lineRule="auto"/>
    </w:pPr>
  </w:style>
  <w:style w:type="paragraph" w:customStyle="1" w:styleId="47DCCE187E3D432B99A39E0AA47929EF">
    <w:name w:val="47DCCE187E3D432B99A39E0AA47929EF"/>
    <w:rsid w:val="00A1434F"/>
    <w:pPr>
      <w:spacing w:after="200" w:line="276" w:lineRule="auto"/>
    </w:pPr>
  </w:style>
  <w:style w:type="paragraph" w:customStyle="1" w:styleId="9D49149A89254921A7DE06AB52B1305F">
    <w:name w:val="9D49149A89254921A7DE06AB52B1305F"/>
    <w:rsid w:val="00A1434F"/>
    <w:pPr>
      <w:spacing w:after="200" w:line="276" w:lineRule="auto"/>
    </w:pPr>
  </w:style>
  <w:style w:type="paragraph" w:customStyle="1" w:styleId="1BAD45CB76A6454284C74E88E61CA787">
    <w:name w:val="1BAD45CB76A6454284C74E88E61CA787"/>
    <w:rsid w:val="00A1434F"/>
    <w:pPr>
      <w:spacing w:after="200" w:line="276" w:lineRule="auto"/>
    </w:pPr>
  </w:style>
  <w:style w:type="paragraph" w:customStyle="1" w:styleId="03CB757F66AC4EF785899514A8914952">
    <w:name w:val="03CB757F66AC4EF785899514A8914952"/>
    <w:rsid w:val="00A1434F"/>
    <w:pPr>
      <w:spacing w:after="200" w:line="276" w:lineRule="auto"/>
    </w:pPr>
  </w:style>
  <w:style w:type="paragraph" w:customStyle="1" w:styleId="6DC58E538354459A8DAAAD463909977D">
    <w:name w:val="6DC58E538354459A8DAAAD463909977D"/>
    <w:rsid w:val="00A1434F"/>
    <w:pPr>
      <w:spacing w:after="200" w:line="276" w:lineRule="auto"/>
    </w:pPr>
  </w:style>
  <w:style w:type="paragraph" w:customStyle="1" w:styleId="EF1ADC9FF9CF41E7BD3FF408E7BA2143">
    <w:name w:val="EF1ADC9FF9CF41E7BD3FF408E7BA2143"/>
    <w:rsid w:val="00A1434F"/>
    <w:pPr>
      <w:spacing w:after="200" w:line="276" w:lineRule="auto"/>
    </w:pPr>
  </w:style>
  <w:style w:type="paragraph" w:customStyle="1" w:styleId="4B6FEEAECACF408893208F17C96FE74B">
    <w:name w:val="4B6FEEAECACF408893208F17C96FE74B"/>
    <w:rsid w:val="00A1434F"/>
    <w:pPr>
      <w:spacing w:after="200" w:line="276" w:lineRule="auto"/>
    </w:pPr>
  </w:style>
  <w:style w:type="paragraph" w:customStyle="1" w:styleId="EEF6589F3A134BCD9290A76D34DCFBB2">
    <w:name w:val="EEF6589F3A134BCD9290A76D34DCFBB2"/>
    <w:rsid w:val="00A1434F"/>
    <w:pPr>
      <w:spacing w:after="200" w:line="276" w:lineRule="auto"/>
    </w:pPr>
  </w:style>
  <w:style w:type="paragraph" w:customStyle="1" w:styleId="292C9DD596E242CC8457F52A5035C275">
    <w:name w:val="292C9DD596E242CC8457F52A5035C275"/>
    <w:rsid w:val="00A1434F"/>
    <w:pPr>
      <w:spacing w:after="200" w:line="276" w:lineRule="auto"/>
    </w:pPr>
  </w:style>
  <w:style w:type="paragraph" w:customStyle="1" w:styleId="B1027B85ADB845E2823B4CB2124C8E6B">
    <w:name w:val="B1027B85ADB845E2823B4CB2124C8E6B"/>
    <w:rsid w:val="00A1434F"/>
    <w:pPr>
      <w:spacing w:after="200" w:line="276" w:lineRule="auto"/>
    </w:pPr>
  </w:style>
  <w:style w:type="paragraph" w:customStyle="1" w:styleId="E51837DA4DC3417BB024F641B3C68EB3">
    <w:name w:val="E51837DA4DC3417BB024F641B3C68EB3"/>
    <w:rsid w:val="00A1434F"/>
    <w:pPr>
      <w:spacing w:after="200" w:line="276" w:lineRule="auto"/>
    </w:pPr>
  </w:style>
  <w:style w:type="paragraph" w:customStyle="1" w:styleId="B6138177AC02473AB67E7E39CAF157B0">
    <w:name w:val="B6138177AC02473AB67E7E39CAF157B0"/>
    <w:rsid w:val="00A1434F"/>
    <w:pPr>
      <w:spacing w:after="200" w:line="276" w:lineRule="auto"/>
    </w:pPr>
  </w:style>
  <w:style w:type="paragraph" w:customStyle="1" w:styleId="D9B0EFF949EC4244A8419C6AEDFA59FD">
    <w:name w:val="D9B0EFF949EC4244A8419C6AEDFA59FD"/>
    <w:rsid w:val="00A1434F"/>
    <w:pPr>
      <w:spacing w:after="200" w:line="276" w:lineRule="auto"/>
    </w:pPr>
  </w:style>
  <w:style w:type="paragraph" w:customStyle="1" w:styleId="BC90C45D2AC640D787788D1C6CF2F478">
    <w:name w:val="BC90C45D2AC640D787788D1C6CF2F478"/>
    <w:rsid w:val="00A1434F"/>
    <w:pPr>
      <w:spacing w:after="200" w:line="276" w:lineRule="auto"/>
    </w:pPr>
  </w:style>
  <w:style w:type="paragraph" w:customStyle="1" w:styleId="EDCCD817813A470FBD27E4C4C6D64D53">
    <w:name w:val="EDCCD817813A470FBD27E4C4C6D64D53"/>
    <w:rsid w:val="00A1434F"/>
    <w:pPr>
      <w:spacing w:after="200" w:line="276" w:lineRule="auto"/>
    </w:pPr>
  </w:style>
  <w:style w:type="paragraph" w:customStyle="1" w:styleId="36FDBFCD2AF349DC84C99C2E585444A0">
    <w:name w:val="36FDBFCD2AF349DC84C99C2E585444A0"/>
    <w:rsid w:val="00A1434F"/>
    <w:pPr>
      <w:spacing w:after="200" w:line="276" w:lineRule="auto"/>
    </w:pPr>
  </w:style>
  <w:style w:type="paragraph" w:customStyle="1" w:styleId="6EEA6310EE2B43C784CA8B308B9CCB0C">
    <w:name w:val="6EEA6310EE2B43C784CA8B308B9CCB0C"/>
    <w:rsid w:val="00A1434F"/>
    <w:pPr>
      <w:spacing w:after="200" w:line="276" w:lineRule="auto"/>
    </w:pPr>
  </w:style>
  <w:style w:type="paragraph" w:customStyle="1" w:styleId="06C5B70F4D8844C0ACFDFCC9B3D1558C">
    <w:name w:val="06C5B70F4D8844C0ACFDFCC9B3D1558C"/>
    <w:rsid w:val="00A1434F"/>
    <w:pPr>
      <w:spacing w:after="200" w:line="276" w:lineRule="auto"/>
    </w:pPr>
  </w:style>
  <w:style w:type="paragraph" w:customStyle="1" w:styleId="CF1E794600A0400FB415FD3E0FD3598E">
    <w:name w:val="CF1E794600A0400FB415FD3E0FD3598E"/>
    <w:rsid w:val="00A1434F"/>
    <w:pPr>
      <w:spacing w:after="200" w:line="276" w:lineRule="auto"/>
    </w:pPr>
  </w:style>
  <w:style w:type="paragraph" w:customStyle="1" w:styleId="12610C1FB8254BF9AAD2308A7259576B">
    <w:name w:val="12610C1FB8254BF9AAD2308A7259576B"/>
    <w:rsid w:val="00A1434F"/>
    <w:pPr>
      <w:spacing w:after="200" w:line="276" w:lineRule="auto"/>
    </w:pPr>
  </w:style>
  <w:style w:type="paragraph" w:customStyle="1" w:styleId="BC5E1E106E11495FA05541EB413C6211">
    <w:name w:val="BC5E1E106E11495FA05541EB413C6211"/>
    <w:rsid w:val="00A1434F"/>
    <w:pPr>
      <w:spacing w:after="200" w:line="276" w:lineRule="auto"/>
    </w:pPr>
  </w:style>
  <w:style w:type="paragraph" w:customStyle="1" w:styleId="316A6F857AC1449789418FC63B068734">
    <w:name w:val="316A6F857AC1449789418FC63B068734"/>
    <w:rsid w:val="00A1434F"/>
    <w:pPr>
      <w:spacing w:after="200" w:line="276" w:lineRule="auto"/>
    </w:pPr>
  </w:style>
  <w:style w:type="paragraph" w:customStyle="1" w:styleId="E37A2B7FE1C841B3BC9DF8D6CF66EB6A">
    <w:name w:val="E37A2B7FE1C841B3BC9DF8D6CF66EB6A"/>
    <w:rsid w:val="00A1434F"/>
    <w:pPr>
      <w:spacing w:after="200" w:line="276" w:lineRule="auto"/>
    </w:pPr>
  </w:style>
  <w:style w:type="paragraph" w:customStyle="1" w:styleId="EC3350372CC04763923FAA06A4EC3481">
    <w:name w:val="EC3350372CC04763923FAA06A4EC3481"/>
    <w:rsid w:val="00A1434F"/>
    <w:pPr>
      <w:spacing w:after="200" w:line="276" w:lineRule="auto"/>
    </w:pPr>
  </w:style>
  <w:style w:type="paragraph" w:customStyle="1" w:styleId="904435FF16D34DE7A9FC173DB2B7AA58">
    <w:name w:val="904435FF16D34DE7A9FC173DB2B7AA58"/>
    <w:rsid w:val="00A1434F"/>
    <w:pPr>
      <w:spacing w:after="200" w:line="276" w:lineRule="auto"/>
    </w:pPr>
  </w:style>
  <w:style w:type="paragraph" w:customStyle="1" w:styleId="F0B209ADD2AE473BBA5613E6ABE9CC6D">
    <w:name w:val="F0B209ADD2AE473BBA5613E6ABE9CC6D"/>
    <w:rsid w:val="00A1434F"/>
    <w:pPr>
      <w:spacing w:after="200" w:line="276" w:lineRule="auto"/>
    </w:pPr>
  </w:style>
  <w:style w:type="paragraph" w:customStyle="1" w:styleId="3A311156FBAC4F2093B4C9370FB49F7A">
    <w:name w:val="3A311156FBAC4F2093B4C9370FB49F7A"/>
    <w:rsid w:val="00A1434F"/>
    <w:pPr>
      <w:spacing w:after="200" w:line="276" w:lineRule="auto"/>
    </w:pPr>
  </w:style>
  <w:style w:type="paragraph" w:customStyle="1" w:styleId="6BBCD384722F4ED98BC03D7633F650AA">
    <w:name w:val="6BBCD384722F4ED98BC03D7633F650AA"/>
    <w:rsid w:val="00A1434F"/>
    <w:pPr>
      <w:spacing w:after="200" w:line="276" w:lineRule="auto"/>
    </w:pPr>
  </w:style>
  <w:style w:type="paragraph" w:customStyle="1" w:styleId="FC930CEE91EB45A6997244395AC7B81D">
    <w:name w:val="FC930CEE91EB45A6997244395AC7B81D"/>
    <w:rsid w:val="00A1434F"/>
    <w:pPr>
      <w:spacing w:after="200" w:line="276" w:lineRule="auto"/>
    </w:pPr>
  </w:style>
  <w:style w:type="paragraph" w:customStyle="1" w:styleId="425A11F91B544777A4675368C1A53582">
    <w:name w:val="425A11F91B544777A4675368C1A53582"/>
    <w:rsid w:val="00A1434F"/>
    <w:pPr>
      <w:spacing w:after="200" w:line="276" w:lineRule="auto"/>
    </w:pPr>
  </w:style>
  <w:style w:type="paragraph" w:customStyle="1" w:styleId="D48431D673B74412AAE323BA3B7FD9E5">
    <w:name w:val="D48431D673B74412AAE323BA3B7FD9E5"/>
    <w:rsid w:val="00A1434F"/>
    <w:pPr>
      <w:spacing w:after="200" w:line="276" w:lineRule="auto"/>
    </w:pPr>
  </w:style>
  <w:style w:type="paragraph" w:customStyle="1" w:styleId="9E4146360152490B8550807B2AAC46A5">
    <w:name w:val="9E4146360152490B8550807B2AAC46A5"/>
    <w:rsid w:val="00A1434F"/>
    <w:pPr>
      <w:spacing w:after="200" w:line="276" w:lineRule="auto"/>
    </w:pPr>
  </w:style>
  <w:style w:type="paragraph" w:customStyle="1" w:styleId="05863C884D35453E80AB5F2BD928DB2E">
    <w:name w:val="05863C884D35453E80AB5F2BD928DB2E"/>
    <w:rsid w:val="00A1434F"/>
    <w:pPr>
      <w:spacing w:after="200" w:line="276" w:lineRule="auto"/>
    </w:pPr>
  </w:style>
  <w:style w:type="paragraph" w:customStyle="1" w:styleId="B5BE3A03ACA9452284D2E2588E16B1E2">
    <w:name w:val="B5BE3A03ACA9452284D2E2588E16B1E2"/>
    <w:rsid w:val="00A1434F"/>
    <w:pPr>
      <w:spacing w:after="200" w:line="276" w:lineRule="auto"/>
    </w:pPr>
  </w:style>
  <w:style w:type="paragraph" w:customStyle="1" w:styleId="5F0C7F720BEF40A4A1914A1CDD82290F">
    <w:name w:val="5F0C7F720BEF40A4A1914A1CDD82290F"/>
    <w:rsid w:val="00A1434F"/>
    <w:pPr>
      <w:spacing w:after="200" w:line="276" w:lineRule="auto"/>
    </w:pPr>
  </w:style>
  <w:style w:type="paragraph" w:customStyle="1" w:styleId="851B778EA4204E1DA5CE494A458D54D3">
    <w:name w:val="851B778EA4204E1DA5CE494A458D54D3"/>
    <w:rsid w:val="00A1434F"/>
    <w:pPr>
      <w:spacing w:after="200" w:line="276" w:lineRule="auto"/>
    </w:pPr>
  </w:style>
  <w:style w:type="paragraph" w:customStyle="1" w:styleId="FEB4BDED1C184F6789BC72DAE884A764">
    <w:name w:val="FEB4BDED1C184F6789BC72DAE884A764"/>
    <w:rsid w:val="00A1434F"/>
    <w:pPr>
      <w:spacing w:after="200" w:line="276" w:lineRule="auto"/>
    </w:pPr>
  </w:style>
  <w:style w:type="paragraph" w:customStyle="1" w:styleId="C9BA65F5B63C4C8AA9B036584410BE3C">
    <w:name w:val="C9BA65F5B63C4C8AA9B036584410BE3C"/>
    <w:rsid w:val="00A1434F"/>
    <w:pPr>
      <w:spacing w:after="200" w:line="276" w:lineRule="auto"/>
    </w:pPr>
  </w:style>
  <w:style w:type="paragraph" w:customStyle="1" w:styleId="A2675625EFCB48EAA09254FA3B97AD0C">
    <w:name w:val="A2675625EFCB48EAA09254FA3B97AD0C"/>
    <w:rsid w:val="00A1434F"/>
    <w:pPr>
      <w:spacing w:after="200" w:line="276" w:lineRule="auto"/>
    </w:pPr>
  </w:style>
  <w:style w:type="paragraph" w:customStyle="1" w:styleId="A2A3277A03E243A199E52D2779F8FD22">
    <w:name w:val="A2A3277A03E243A199E52D2779F8FD22"/>
    <w:rsid w:val="00A1434F"/>
    <w:pPr>
      <w:spacing w:after="200" w:line="276" w:lineRule="auto"/>
    </w:pPr>
  </w:style>
  <w:style w:type="paragraph" w:customStyle="1" w:styleId="851AF68B458D41E5B8989848B1E48263">
    <w:name w:val="851AF68B458D41E5B8989848B1E48263"/>
    <w:rsid w:val="00A1434F"/>
    <w:pPr>
      <w:spacing w:after="200" w:line="276" w:lineRule="auto"/>
    </w:pPr>
  </w:style>
  <w:style w:type="paragraph" w:customStyle="1" w:styleId="6571E6967A9D4E9C87685F2D53DE9867">
    <w:name w:val="6571E6967A9D4E9C87685F2D53DE9867"/>
    <w:rsid w:val="00A1434F"/>
    <w:pPr>
      <w:spacing w:after="200" w:line="276" w:lineRule="auto"/>
    </w:pPr>
  </w:style>
  <w:style w:type="paragraph" w:customStyle="1" w:styleId="0148EEE41EB6482292DC6A4EB4288AC2">
    <w:name w:val="0148EEE41EB6482292DC6A4EB4288AC2"/>
    <w:rsid w:val="00A1434F"/>
    <w:pPr>
      <w:spacing w:after="200" w:line="276" w:lineRule="auto"/>
    </w:pPr>
  </w:style>
  <w:style w:type="paragraph" w:customStyle="1" w:styleId="E57A79CB11F24345B780151995047424">
    <w:name w:val="E57A79CB11F24345B780151995047424"/>
    <w:rsid w:val="00A1434F"/>
    <w:pPr>
      <w:spacing w:after="200" w:line="276" w:lineRule="auto"/>
    </w:pPr>
  </w:style>
  <w:style w:type="paragraph" w:customStyle="1" w:styleId="55D7A793A9A940B7A463230498C2BFB3">
    <w:name w:val="55D7A793A9A940B7A463230498C2BFB3"/>
    <w:rsid w:val="00A1434F"/>
    <w:pPr>
      <w:spacing w:after="200" w:line="276" w:lineRule="auto"/>
    </w:pPr>
  </w:style>
  <w:style w:type="paragraph" w:customStyle="1" w:styleId="2BD5F08D12F24F849C8CBF79A31A1F20">
    <w:name w:val="2BD5F08D12F24F849C8CBF79A31A1F20"/>
    <w:rsid w:val="00A1434F"/>
    <w:pPr>
      <w:spacing w:after="200" w:line="276" w:lineRule="auto"/>
    </w:pPr>
  </w:style>
  <w:style w:type="paragraph" w:customStyle="1" w:styleId="FB87505654534DA1B552218C2A3E4A99">
    <w:name w:val="FB87505654534DA1B552218C2A3E4A99"/>
    <w:rsid w:val="00A1434F"/>
    <w:pPr>
      <w:spacing w:after="200" w:line="276" w:lineRule="auto"/>
    </w:pPr>
  </w:style>
  <w:style w:type="paragraph" w:customStyle="1" w:styleId="C2BBE3F255BA4355A0D55C06E2C8EAB6">
    <w:name w:val="C2BBE3F255BA4355A0D55C06E2C8EAB6"/>
    <w:rsid w:val="00A1434F"/>
    <w:pPr>
      <w:spacing w:after="200" w:line="276" w:lineRule="auto"/>
    </w:pPr>
  </w:style>
  <w:style w:type="paragraph" w:customStyle="1" w:styleId="F11D189E45D846B897A2C8E678993A12">
    <w:name w:val="F11D189E45D846B897A2C8E678993A12"/>
    <w:rsid w:val="00A1434F"/>
    <w:pPr>
      <w:spacing w:after="200" w:line="276" w:lineRule="auto"/>
    </w:pPr>
  </w:style>
  <w:style w:type="paragraph" w:customStyle="1" w:styleId="7F3CFFC629BE4A5EA5EFB880021E33C9">
    <w:name w:val="7F3CFFC629BE4A5EA5EFB880021E33C9"/>
    <w:rsid w:val="00A1434F"/>
    <w:pPr>
      <w:spacing w:after="200" w:line="276" w:lineRule="auto"/>
    </w:pPr>
  </w:style>
  <w:style w:type="paragraph" w:customStyle="1" w:styleId="A5DFAD01E8844B898413777EA02DE2BC">
    <w:name w:val="A5DFAD01E8844B898413777EA02DE2BC"/>
    <w:rsid w:val="00A1434F"/>
    <w:pPr>
      <w:spacing w:after="200" w:line="276" w:lineRule="auto"/>
    </w:pPr>
  </w:style>
  <w:style w:type="paragraph" w:customStyle="1" w:styleId="05FD90430C7947EE85D10248B527A24E">
    <w:name w:val="05FD90430C7947EE85D10248B527A24E"/>
    <w:rsid w:val="00A1434F"/>
    <w:pPr>
      <w:spacing w:after="200" w:line="276" w:lineRule="auto"/>
    </w:pPr>
  </w:style>
  <w:style w:type="paragraph" w:customStyle="1" w:styleId="D76937762711480F826BA40E64F318D1">
    <w:name w:val="D76937762711480F826BA40E64F318D1"/>
    <w:rsid w:val="00A1434F"/>
    <w:pPr>
      <w:spacing w:after="200" w:line="276" w:lineRule="auto"/>
    </w:pPr>
  </w:style>
  <w:style w:type="paragraph" w:customStyle="1" w:styleId="84DFF385FEED47F4AD0DF430F4832D4C">
    <w:name w:val="84DFF385FEED47F4AD0DF430F4832D4C"/>
    <w:rsid w:val="00A1434F"/>
    <w:pPr>
      <w:spacing w:after="200" w:line="276" w:lineRule="auto"/>
    </w:pPr>
  </w:style>
  <w:style w:type="paragraph" w:customStyle="1" w:styleId="8591F61CA0CA48ADBA0CEB4C31CAFB14">
    <w:name w:val="8591F61CA0CA48ADBA0CEB4C31CAFB14"/>
    <w:rsid w:val="00A1434F"/>
    <w:pPr>
      <w:spacing w:after="200" w:line="276" w:lineRule="auto"/>
    </w:pPr>
  </w:style>
  <w:style w:type="paragraph" w:customStyle="1" w:styleId="354E633838434906B3431F2C2E027EC6">
    <w:name w:val="354E633838434906B3431F2C2E027EC6"/>
    <w:rsid w:val="00A1434F"/>
    <w:pPr>
      <w:spacing w:after="200" w:line="276" w:lineRule="auto"/>
    </w:pPr>
  </w:style>
  <w:style w:type="paragraph" w:customStyle="1" w:styleId="C68F75165A224ED885867308CDC8AD25">
    <w:name w:val="C68F75165A224ED885867308CDC8AD25"/>
    <w:rsid w:val="00A1434F"/>
    <w:pPr>
      <w:spacing w:after="200" w:line="276" w:lineRule="auto"/>
    </w:pPr>
  </w:style>
  <w:style w:type="paragraph" w:customStyle="1" w:styleId="C4018CB2A9FD4E3EACDDF42C9AECCAE2">
    <w:name w:val="C4018CB2A9FD4E3EACDDF42C9AECCAE2"/>
    <w:rsid w:val="00A1434F"/>
    <w:pPr>
      <w:spacing w:after="200" w:line="276" w:lineRule="auto"/>
    </w:pPr>
  </w:style>
  <w:style w:type="paragraph" w:customStyle="1" w:styleId="09E5CB38F1D1488C88B8DDC483F01F50">
    <w:name w:val="09E5CB38F1D1488C88B8DDC483F01F50"/>
    <w:rsid w:val="00A1434F"/>
    <w:pPr>
      <w:spacing w:after="200" w:line="276" w:lineRule="auto"/>
    </w:pPr>
  </w:style>
  <w:style w:type="paragraph" w:customStyle="1" w:styleId="8C27465E8E644CE88675EC76543B7E7D">
    <w:name w:val="8C27465E8E644CE88675EC76543B7E7D"/>
    <w:rsid w:val="00A1434F"/>
    <w:pPr>
      <w:spacing w:after="200" w:line="276" w:lineRule="auto"/>
    </w:pPr>
  </w:style>
  <w:style w:type="paragraph" w:customStyle="1" w:styleId="0AA9C76C669D4026A88F7268FEE880AC">
    <w:name w:val="0AA9C76C669D4026A88F7268FEE880AC"/>
    <w:rsid w:val="00A1434F"/>
    <w:pPr>
      <w:spacing w:after="200" w:line="276" w:lineRule="auto"/>
    </w:pPr>
  </w:style>
  <w:style w:type="paragraph" w:customStyle="1" w:styleId="9FBAA7B65EF74C82A89EE9E24F11A533">
    <w:name w:val="9FBAA7B65EF74C82A89EE9E24F11A533"/>
    <w:rsid w:val="00A1434F"/>
    <w:pPr>
      <w:spacing w:after="200" w:line="276" w:lineRule="auto"/>
    </w:pPr>
  </w:style>
  <w:style w:type="paragraph" w:customStyle="1" w:styleId="5A76683614D0403189A6DAEA20E3DDB6">
    <w:name w:val="5A76683614D0403189A6DAEA20E3DDB6"/>
    <w:rsid w:val="00A1434F"/>
    <w:pPr>
      <w:spacing w:after="200" w:line="276" w:lineRule="auto"/>
    </w:pPr>
  </w:style>
  <w:style w:type="paragraph" w:customStyle="1" w:styleId="5DA15203843E4F45AC6083F763328334">
    <w:name w:val="5DA15203843E4F45AC6083F763328334"/>
    <w:rsid w:val="00A1434F"/>
    <w:pPr>
      <w:spacing w:after="200" w:line="276" w:lineRule="auto"/>
    </w:pPr>
  </w:style>
  <w:style w:type="paragraph" w:customStyle="1" w:styleId="196B00BD926F43729F596A610F1A7280">
    <w:name w:val="196B00BD926F43729F596A610F1A7280"/>
    <w:rsid w:val="00A1434F"/>
    <w:pPr>
      <w:spacing w:after="200" w:line="276" w:lineRule="auto"/>
    </w:pPr>
  </w:style>
  <w:style w:type="paragraph" w:customStyle="1" w:styleId="78387293B3F140AB8362C8BC13BCC45F">
    <w:name w:val="78387293B3F140AB8362C8BC13BCC45F"/>
    <w:rsid w:val="00A1434F"/>
    <w:pPr>
      <w:spacing w:after="200" w:line="276" w:lineRule="auto"/>
    </w:pPr>
  </w:style>
  <w:style w:type="paragraph" w:customStyle="1" w:styleId="423A6B995F1E47D59260C80F64EDD670">
    <w:name w:val="423A6B995F1E47D59260C80F64EDD670"/>
    <w:rsid w:val="00A1434F"/>
    <w:pPr>
      <w:spacing w:after="200" w:line="276" w:lineRule="auto"/>
    </w:pPr>
  </w:style>
  <w:style w:type="paragraph" w:customStyle="1" w:styleId="1069E0F0092647979E4C1F8067FFE6D5">
    <w:name w:val="1069E0F0092647979E4C1F8067FFE6D5"/>
    <w:rsid w:val="00A1434F"/>
    <w:pPr>
      <w:spacing w:after="200" w:line="276" w:lineRule="auto"/>
    </w:pPr>
  </w:style>
  <w:style w:type="paragraph" w:customStyle="1" w:styleId="91CB850369F94FDEBBDD93BF460EDDA3">
    <w:name w:val="91CB850369F94FDEBBDD93BF460EDDA3"/>
    <w:rsid w:val="00A1434F"/>
    <w:pPr>
      <w:spacing w:after="200" w:line="276" w:lineRule="auto"/>
    </w:pPr>
  </w:style>
  <w:style w:type="paragraph" w:customStyle="1" w:styleId="8D47BF1AF7E643CEB32F0D99EDF9A452">
    <w:name w:val="8D47BF1AF7E643CEB32F0D99EDF9A452"/>
    <w:rsid w:val="00A1434F"/>
    <w:pPr>
      <w:spacing w:after="200" w:line="276" w:lineRule="auto"/>
    </w:pPr>
  </w:style>
  <w:style w:type="paragraph" w:customStyle="1" w:styleId="9369F045213D4957A8114145B0A6BCAA">
    <w:name w:val="9369F045213D4957A8114145B0A6BCAA"/>
    <w:rsid w:val="00A1434F"/>
    <w:pPr>
      <w:spacing w:after="200" w:line="276" w:lineRule="auto"/>
    </w:pPr>
  </w:style>
  <w:style w:type="paragraph" w:customStyle="1" w:styleId="16FA12388A5B436B9CFEAA108CB6482A">
    <w:name w:val="16FA12388A5B436B9CFEAA108CB6482A"/>
    <w:rsid w:val="00A1434F"/>
    <w:pPr>
      <w:spacing w:after="200" w:line="276" w:lineRule="auto"/>
    </w:pPr>
  </w:style>
  <w:style w:type="paragraph" w:customStyle="1" w:styleId="140DA5EE2CA2458DB038E6D71C13E15F">
    <w:name w:val="140DA5EE2CA2458DB038E6D71C13E15F"/>
    <w:rsid w:val="00A1434F"/>
    <w:pPr>
      <w:spacing w:after="200" w:line="276" w:lineRule="auto"/>
    </w:pPr>
  </w:style>
  <w:style w:type="paragraph" w:customStyle="1" w:styleId="A9CD8FED8B5E49ACAB8CB6EAC19A2DF2">
    <w:name w:val="A9CD8FED8B5E49ACAB8CB6EAC19A2DF2"/>
    <w:rsid w:val="00A1434F"/>
    <w:pPr>
      <w:spacing w:after="200" w:line="276" w:lineRule="auto"/>
    </w:pPr>
  </w:style>
  <w:style w:type="paragraph" w:customStyle="1" w:styleId="655A3A606158490187BB7185187644EE">
    <w:name w:val="655A3A606158490187BB7185187644EE"/>
    <w:rsid w:val="00A1434F"/>
    <w:pPr>
      <w:spacing w:after="200" w:line="276" w:lineRule="auto"/>
    </w:pPr>
  </w:style>
  <w:style w:type="paragraph" w:customStyle="1" w:styleId="3805577007194AB0B0DD9F63B457ACDC">
    <w:name w:val="3805577007194AB0B0DD9F63B457ACDC"/>
    <w:rsid w:val="00A1434F"/>
    <w:pPr>
      <w:spacing w:after="200" w:line="276" w:lineRule="auto"/>
    </w:pPr>
  </w:style>
  <w:style w:type="paragraph" w:customStyle="1" w:styleId="F246BB6DB5904DB39F2A3C91C9F954F6">
    <w:name w:val="F246BB6DB5904DB39F2A3C91C9F954F6"/>
    <w:rsid w:val="00A1434F"/>
    <w:pPr>
      <w:spacing w:after="200" w:line="276" w:lineRule="auto"/>
    </w:pPr>
  </w:style>
  <w:style w:type="paragraph" w:customStyle="1" w:styleId="1252B66620574FC491C8123AD5E52659">
    <w:name w:val="1252B66620574FC491C8123AD5E52659"/>
    <w:rsid w:val="00A1434F"/>
    <w:pPr>
      <w:spacing w:after="200" w:line="276" w:lineRule="auto"/>
    </w:pPr>
  </w:style>
  <w:style w:type="paragraph" w:customStyle="1" w:styleId="33A30127CF7649DC8465CBA38500F372">
    <w:name w:val="33A30127CF7649DC8465CBA38500F372"/>
    <w:rsid w:val="00A1434F"/>
    <w:pPr>
      <w:spacing w:after="200" w:line="276" w:lineRule="auto"/>
    </w:pPr>
  </w:style>
  <w:style w:type="paragraph" w:customStyle="1" w:styleId="73452558486D4DC48E5A4DF6626468AD">
    <w:name w:val="73452558486D4DC48E5A4DF6626468AD"/>
    <w:rsid w:val="00A1434F"/>
    <w:pPr>
      <w:spacing w:after="200" w:line="276" w:lineRule="auto"/>
    </w:pPr>
  </w:style>
  <w:style w:type="paragraph" w:customStyle="1" w:styleId="77C9836059224E70BCF785757B1BB5DC">
    <w:name w:val="77C9836059224E70BCF785757B1BB5DC"/>
    <w:rsid w:val="00A1434F"/>
    <w:pPr>
      <w:spacing w:after="200" w:line="276" w:lineRule="auto"/>
    </w:pPr>
  </w:style>
  <w:style w:type="paragraph" w:customStyle="1" w:styleId="07C6A32E4B464772BEB1332F99C3FD9B">
    <w:name w:val="07C6A32E4B464772BEB1332F99C3FD9B"/>
    <w:rsid w:val="00A1434F"/>
    <w:pPr>
      <w:spacing w:after="200" w:line="276" w:lineRule="auto"/>
    </w:pPr>
  </w:style>
  <w:style w:type="paragraph" w:customStyle="1" w:styleId="15D33A2347EE4771A2D47E197FB7C5CE">
    <w:name w:val="15D33A2347EE4771A2D47E197FB7C5CE"/>
    <w:rsid w:val="00A1434F"/>
    <w:pPr>
      <w:spacing w:after="200" w:line="276" w:lineRule="auto"/>
    </w:pPr>
  </w:style>
  <w:style w:type="paragraph" w:customStyle="1" w:styleId="0D93E1DA360F49539B1E6CC2FFF0F3F7">
    <w:name w:val="0D93E1DA360F49539B1E6CC2FFF0F3F7"/>
    <w:rsid w:val="00A1434F"/>
    <w:pPr>
      <w:spacing w:after="200" w:line="276" w:lineRule="auto"/>
    </w:pPr>
  </w:style>
  <w:style w:type="paragraph" w:customStyle="1" w:styleId="6DB5069B8DA54B18A42F514EA15DA4E8">
    <w:name w:val="6DB5069B8DA54B18A42F514EA15DA4E8"/>
    <w:rsid w:val="00A1434F"/>
    <w:pPr>
      <w:spacing w:after="200" w:line="276" w:lineRule="auto"/>
    </w:pPr>
  </w:style>
  <w:style w:type="paragraph" w:customStyle="1" w:styleId="E492386D02C44AEBB802B21D4398A376">
    <w:name w:val="E492386D02C44AEBB802B21D4398A376"/>
    <w:rsid w:val="00A1434F"/>
    <w:pPr>
      <w:spacing w:after="200" w:line="276" w:lineRule="auto"/>
    </w:pPr>
  </w:style>
  <w:style w:type="paragraph" w:customStyle="1" w:styleId="BC5801B52CAA43CF8DFE6A3AD3512117">
    <w:name w:val="BC5801B52CAA43CF8DFE6A3AD3512117"/>
    <w:rsid w:val="00A1434F"/>
    <w:pPr>
      <w:spacing w:after="200" w:line="276" w:lineRule="auto"/>
    </w:pPr>
  </w:style>
  <w:style w:type="paragraph" w:customStyle="1" w:styleId="5B9075FE076E4740BBB762AC83E6CA56">
    <w:name w:val="5B9075FE076E4740BBB762AC83E6CA56"/>
    <w:rsid w:val="00A1434F"/>
    <w:pPr>
      <w:spacing w:after="200" w:line="276" w:lineRule="auto"/>
    </w:pPr>
  </w:style>
  <w:style w:type="paragraph" w:customStyle="1" w:styleId="AA357492EB0F4D268E525875B11BADCE">
    <w:name w:val="AA357492EB0F4D268E525875B11BADCE"/>
    <w:rsid w:val="00A1434F"/>
    <w:pPr>
      <w:spacing w:after="200" w:line="276" w:lineRule="auto"/>
    </w:pPr>
  </w:style>
  <w:style w:type="paragraph" w:customStyle="1" w:styleId="1A6B91ED000F480284DEE5EA8DA7084E">
    <w:name w:val="1A6B91ED000F480284DEE5EA8DA7084E"/>
    <w:rsid w:val="00A1434F"/>
    <w:pPr>
      <w:spacing w:after="200" w:line="276" w:lineRule="auto"/>
    </w:pPr>
  </w:style>
  <w:style w:type="paragraph" w:customStyle="1" w:styleId="7A7ECD401B8D4680B1A2A19DC32936E7">
    <w:name w:val="7A7ECD401B8D4680B1A2A19DC32936E7"/>
    <w:rsid w:val="00A1434F"/>
    <w:pPr>
      <w:spacing w:after="200" w:line="276" w:lineRule="auto"/>
    </w:pPr>
  </w:style>
  <w:style w:type="paragraph" w:customStyle="1" w:styleId="1AF18A9B7A3B4AB9B9481BB3C0D17999">
    <w:name w:val="1AF18A9B7A3B4AB9B9481BB3C0D17999"/>
    <w:rsid w:val="00A1434F"/>
    <w:pPr>
      <w:spacing w:after="200" w:line="276" w:lineRule="auto"/>
    </w:pPr>
  </w:style>
  <w:style w:type="paragraph" w:customStyle="1" w:styleId="8790AFBCDBBE43349EAC12A19BB18CD3">
    <w:name w:val="8790AFBCDBBE43349EAC12A19BB18CD3"/>
    <w:rsid w:val="00A1434F"/>
    <w:pPr>
      <w:spacing w:after="200" w:line="276" w:lineRule="auto"/>
    </w:pPr>
  </w:style>
  <w:style w:type="paragraph" w:customStyle="1" w:styleId="CBDD29101D9F4B6CBE25165A2BC8B4BA">
    <w:name w:val="CBDD29101D9F4B6CBE25165A2BC8B4BA"/>
    <w:rsid w:val="00A1434F"/>
    <w:pPr>
      <w:spacing w:after="200" w:line="276" w:lineRule="auto"/>
    </w:pPr>
  </w:style>
  <w:style w:type="paragraph" w:customStyle="1" w:styleId="76FE5267AD1545C5AAEAD9192232B583">
    <w:name w:val="76FE5267AD1545C5AAEAD9192232B583"/>
    <w:rsid w:val="00A1434F"/>
    <w:pPr>
      <w:spacing w:after="200" w:line="276" w:lineRule="auto"/>
    </w:pPr>
  </w:style>
  <w:style w:type="paragraph" w:customStyle="1" w:styleId="3154D0A63D58482A8EEB42B92197EC8A">
    <w:name w:val="3154D0A63D58482A8EEB42B92197EC8A"/>
    <w:rsid w:val="00A1434F"/>
    <w:pPr>
      <w:spacing w:after="200" w:line="276" w:lineRule="auto"/>
    </w:pPr>
  </w:style>
  <w:style w:type="paragraph" w:customStyle="1" w:styleId="84502C72EA8E428599DD613C0E34B52E">
    <w:name w:val="84502C72EA8E428599DD613C0E34B52E"/>
    <w:rsid w:val="00A1434F"/>
    <w:pPr>
      <w:spacing w:after="200" w:line="276" w:lineRule="auto"/>
    </w:pPr>
  </w:style>
  <w:style w:type="paragraph" w:customStyle="1" w:styleId="881E1F1CB06B4E07A74C7D441F6152B0">
    <w:name w:val="881E1F1CB06B4E07A74C7D441F6152B0"/>
    <w:rsid w:val="00A1434F"/>
    <w:pPr>
      <w:spacing w:after="200" w:line="276" w:lineRule="auto"/>
    </w:pPr>
  </w:style>
  <w:style w:type="paragraph" w:customStyle="1" w:styleId="CB044C006EFF41789C8FA0A39E1E4DD0">
    <w:name w:val="CB044C006EFF41789C8FA0A39E1E4DD0"/>
    <w:rsid w:val="00A1434F"/>
    <w:pPr>
      <w:spacing w:after="200" w:line="276" w:lineRule="auto"/>
    </w:pPr>
  </w:style>
  <w:style w:type="paragraph" w:customStyle="1" w:styleId="6F74B830C8B948BB87D0FDDFAC6B35C5">
    <w:name w:val="6F74B830C8B948BB87D0FDDFAC6B35C5"/>
    <w:rsid w:val="00A1434F"/>
    <w:pPr>
      <w:spacing w:after="200" w:line="276" w:lineRule="auto"/>
    </w:pPr>
  </w:style>
  <w:style w:type="paragraph" w:customStyle="1" w:styleId="0CE0ECF7F13640D1BA01A6D7581D9298">
    <w:name w:val="0CE0ECF7F13640D1BA01A6D7581D9298"/>
    <w:rsid w:val="00A1434F"/>
    <w:pPr>
      <w:spacing w:after="200" w:line="276" w:lineRule="auto"/>
    </w:pPr>
  </w:style>
  <w:style w:type="paragraph" w:customStyle="1" w:styleId="908ABC5CDB0A468DA9325A71A333B85C">
    <w:name w:val="908ABC5CDB0A468DA9325A71A333B85C"/>
    <w:rsid w:val="00A1434F"/>
    <w:pPr>
      <w:spacing w:after="200" w:line="276" w:lineRule="auto"/>
    </w:pPr>
  </w:style>
  <w:style w:type="paragraph" w:customStyle="1" w:styleId="9B90E007AC32489DA2DE536C53EA9CDF">
    <w:name w:val="9B90E007AC32489DA2DE536C53EA9CDF"/>
    <w:rsid w:val="00A1434F"/>
    <w:pPr>
      <w:spacing w:after="200" w:line="276" w:lineRule="auto"/>
    </w:pPr>
  </w:style>
  <w:style w:type="paragraph" w:customStyle="1" w:styleId="FAF514E833C0460887C75EA9C49848D6">
    <w:name w:val="FAF514E833C0460887C75EA9C49848D6"/>
    <w:rsid w:val="00A1434F"/>
    <w:pPr>
      <w:spacing w:after="200" w:line="276" w:lineRule="auto"/>
    </w:pPr>
  </w:style>
  <w:style w:type="paragraph" w:customStyle="1" w:styleId="7ED0F0714696468F8D60B4D9FF0AA31C">
    <w:name w:val="7ED0F0714696468F8D60B4D9FF0AA31C"/>
    <w:rsid w:val="00A1434F"/>
    <w:pPr>
      <w:spacing w:after="200" w:line="276" w:lineRule="auto"/>
    </w:pPr>
  </w:style>
  <w:style w:type="paragraph" w:customStyle="1" w:styleId="DF537DEAE82246B08148881C3F3A57A0">
    <w:name w:val="DF537DEAE82246B08148881C3F3A57A0"/>
    <w:rsid w:val="00A1434F"/>
    <w:pPr>
      <w:spacing w:after="200" w:line="276" w:lineRule="auto"/>
    </w:pPr>
  </w:style>
  <w:style w:type="paragraph" w:customStyle="1" w:styleId="8A845BB508224AB88A88CB12E0602670">
    <w:name w:val="8A845BB508224AB88A88CB12E0602670"/>
    <w:rsid w:val="00A1434F"/>
    <w:pPr>
      <w:spacing w:after="200" w:line="276" w:lineRule="auto"/>
    </w:pPr>
  </w:style>
  <w:style w:type="paragraph" w:customStyle="1" w:styleId="D922F2B985754D13A613EEDD5F86CDCD">
    <w:name w:val="D922F2B985754D13A613EEDD5F86CDCD"/>
    <w:rsid w:val="00A1434F"/>
    <w:pPr>
      <w:spacing w:after="200" w:line="276" w:lineRule="auto"/>
    </w:pPr>
  </w:style>
  <w:style w:type="paragraph" w:customStyle="1" w:styleId="90402F694A874285A13110D47DB60A3A">
    <w:name w:val="90402F694A874285A13110D47DB60A3A"/>
    <w:rsid w:val="00A1434F"/>
    <w:pPr>
      <w:spacing w:after="200" w:line="276" w:lineRule="auto"/>
    </w:pPr>
  </w:style>
  <w:style w:type="paragraph" w:customStyle="1" w:styleId="D6BA37BDA85C424F97D34982108033BB">
    <w:name w:val="D6BA37BDA85C424F97D34982108033BB"/>
    <w:rsid w:val="00A1434F"/>
    <w:pPr>
      <w:spacing w:after="200" w:line="276" w:lineRule="auto"/>
    </w:pPr>
  </w:style>
  <w:style w:type="paragraph" w:customStyle="1" w:styleId="02CE442F0454433986F134E89E617D2E">
    <w:name w:val="02CE442F0454433986F134E89E617D2E"/>
    <w:rsid w:val="00A1434F"/>
    <w:pPr>
      <w:spacing w:after="200" w:line="276" w:lineRule="auto"/>
    </w:pPr>
  </w:style>
  <w:style w:type="paragraph" w:customStyle="1" w:styleId="DF4D2A41258C464D8CFADF5C45931A8B">
    <w:name w:val="DF4D2A41258C464D8CFADF5C45931A8B"/>
    <w:rsid w:val="00A1434F"/>
    <w:pPr>
      <w:spacing w:after="200" w:line="276" w:lineRule="auto"/>
    </w:pPr>
  </w:style>
  <w:style w:type="paragraph" w:customStyle="1" w:styleId="D0F074D77E8448F48AAD9C3BD93BE23B">
    <w:name w:val="D0F074D77E8448F48AAD9C3BD93BE23B"/>
    <w:rsid w:val="00A1434F"/>
    <w:pPr>
      <w:spacing w:after="200" w:line="276" w:lineRule="auto"/>
    </w:pPr>
  </w:style>
  <w:style w:type="paragraph" w:customStyle="1" w:styleId="012D59E53BB147F295D7E82A196C7315">
    <w:name w:val="012D59E53BB147F295D7E82A196C7315"/>
    <w:rsid w:val="00A1434F"/>
    <w:pPr>
      <w:spacing w:after="200" w:line="276" w:lineRule="auto"/>
    </w:pPr>
  </w:style>
  <w:style w:type="paragraph" w:customStyle="1" w:styleId="3C5191104473434B8F7A523E27BEC1B1">
    <w:name w:val="3C5191104473434B8F7A523E27BEC1B1"/>
    <w:rsid w:val="00A1434F"/>
    <w:pPr>
      <w:spacing w:after="200" w:line="276" w:lineRule="auto"/>
    </w:pPr>
  </w:style>
  <w:style w:type="paragraph" w:customStyle="1" w:styleId="6A5C7B1178A94F5F9495A8EBF5C4043E">
    <w:name w:val="6A5C7B1178A94F5F9495A8EBF5C4043E"/>
    <w:rsid w:val="00A1434F"/>
    <w:pPr>
      <w:spacing w:after="200" w:line="276" w:lineRule="auto"/>
    </w:pPr>
  </w:style>
  <w:style w:type="paragraph" w:customStyle="1" w:styleId="37FB858AD2A14CD983B3FD3D810CD855">
    <w:name w:val="37FB858AD2A14CD983B3FD3D810CD855"/>
    <w:rsid w:val="00A1434F"/>
    <w:pPr>
      <w:spacing w:after="200" w:line="276" w:lineRule="auto"/>
    </w:pPr>
  </w:style>
  <w:style w:type="paragraph" w:customStyle="1" w:styleId="F7F05D975CFF40C9A9703D94FEC5D5BC">
    <w:name w:val="F7F05D975CFF40C9A9703D94FEC5D5BC"/>
    <w:rsid w:val="00A1434F"/>
    <w:pPr>
      <w:spacing w:after="200" w:line="276" w:lineRule="auto"/>
    </w:pPr>
  </w:style>
  <w:style w:type="paragraph" w:customStyle="1" w:styleId="3F52497A69C142BCB18AD672D5215657">
    <w:name w:val="3F52497A69C142BCB18AD672D5215657"/>
    <w:rsid w:val="00A1434F"/>
    <w:pPr>
      <w:spacing w:after="200" w:line="276" w:lineRule="auto"/>
    </w:pPr>
  </w:style>
  <w:style w:type="paragraph" w:customStyle="1" w:styleId="22F731F44D7F4E8199E8E232F59666DB">
    <w:name w:val="22F731F44D7F4E8199E8E232F59666DB"/>
    <w:rsid w:val="00A1434F"/>
    <w:pPr>
      <w:spacing w:after="200" w:line="276" w:lineRule="auto"/>
    </w:pPr>
  </w:style>
  <w:style w:type="paragraph" w:customStyle="1" w:styleId="1D8EE3958B6E41678754EE7E3E523299">
    <w:name w:val="1D8EE3958B6E41678754EE7E3E523299"/>
    <w:rsid w:val="00A1434F"/>
    <w:pPr>
      <w:spacing w:after="200" w:line="276" w:lineRule="auto"/>
    </w:pPr>
  </w:style>
  <w:style w:type="paragraph" w:customStyle="1" w:styleId="56D8923C8EA34D99BF23A42FB0CF4C39">
    <w:name w:val="56D8923C8EA34D99BF23A42FB0CF4C39"/>
    <w:rsid w:val="00A1434F"/>
    <w:pPr>
      <w:spacing w:after="200" w:line="276" w:lineRule="auto"/>
    </w:pPr>
  </w:style>
  <w:style w:type="paragraph" w:customStyle="1" w:styleId="8AE029C0917A46E199441F4B48B3552A">
    <w:name w:val="8AE029C0917A46E199441F4B48B3552A"/>
    <w:rsid w:val="00A1434F"/>
    <w:pPr>
      <w:spacing w:after="200" w:line="276" w:lineRule="auto"/>
    </w:pPr>
  </w:style>
  <w:style w:type="paragraph" w:customStyle="1" w:styleId="68DE2918BFAF4C94AC63196621E8AECB">
    <w:name w:val="68DE2918BFAF4C94AC63196621E8AECB"/>
    <w:rsid w:val="00A1434F"/>
    <w:pPr>
      <w:spacing w:after="200" w:line="276" w:lineRule="auto"/>
    </w:pPr>
  </w:style>
  <w:style w:type="paragraph" w:customStyle="1" w:styleId="77B6488DE7EE48E3B376B04C37EA4A82">
    <w:name w:val="77B6488DE7EE48E3B376B04C37EA4A82"/>
    <w:rsid w:val="00A1434F"/>
    <w:pPr>
      <w:spacing w:after="200" w:line="276" w:lineRule="auto"/>
    </w:pPr>
  </w:style>
  <w:style w:type="paragraph" w:customStyle="1" w:styleId="752CEA6C38254A08BE6A66AC111D54A8">
    <w:name w:val="752CEA6C38254A08BE6A66AC111D54A8"/>
    <w:rsid w:val="00A1434F"/>
    <w:pPr>
      <w:spacing w:after="200" w:line="276" w:lineRule="auto"/>
    </w:pPr>
  </w:style>
  <w:style w:type="paragraph" w:customStyle="1" w:styleId="870455FEF86C432499E2091DA2705B75">
    <w:name w:val="870455FEF86C432499E2091DA2705B75"/>
    <w:rsid w:val="00A1434F"/>
    <w:pPr>
      <w:spacing w:after="200" w:line="276" w:lineRule="auto"/>
    </w:pPr>
  </w:style>
  <w:style w:type="paragraph" w:customStyle="1" w:styleId="8A2297957B7E4B618F7C890546E33B09">
    <w:name w:val="8A2297957B7E4B618F7C890546E33B09"/>
    <w:rsid w:val="00A1434F"/>
    <w:pPr>
      <w:spacing w:after="200" w:line="276" w:lineRule="auto"/>
    </w:pPr>
  </w:style>
  <w:style w:type="paragraph" w:customStyle="1" w:styleId="AC6AE264EE3E475EA1524575536CCD88">
    <w:name w:val="AC6AE264EE3E475EA1524575536CCD88"/>
    <w:rsid w:val="00A1434F"/>
    <w:pPr>
      <w:spacing w:after="200" w:line="276" w:lineRule="auto"/>
    </w:pPr>
  </w:style>
  <w:style w:type="paragraph" w:customStyle="1" w:styleId="0E1796F6B09341638FC93A21F2AB111B">
    <w:name w:val="0E1796F6B09341638FC93A21F2AB111B"/>
    <w:rsid w:val="00A1434F"/>
    <w:pPr>
      <w:spacing w:after="200" w:line="276" w:lineRule="auto"/>
    </w:pPr>
  </w:style>
  <w:style w:type="paragraph" w:customStyle="1" w:styleId="9CFCF942D1D3417D87074E7766255295">
    <w:name w:val="9CFCF942D1D3417D87074E7766255295"/>
    <w:rsid w:val="00A1434F"/>
    <w:pPr>
      <w:spacing w:after="200" w:line="276" w:lineRule="auto"/>
    </w:pPr>
  </w:style>
  <w:style w:type="paragraph" w:customStyle="1" w:styleId="EA22EA14487C41F0880E79960E7D3849">
    <w:name w:val="EA22EA14487C41F0880E79960E7D3849"/>
    <w:rsid w:val="00A1434F"/>
    <w:pPr>
      <w:spacing w:after="200" w:line="276" w:lineRule="auto"/>
    </w:pPr>
  </w:style>
  <w:style w:type="paragraph" w:customStyle="1" w:styleId="5F3DE5837A794BB59A6C93751CC12BBC">
    <w:name w:val="5F3DE5837A794BB59A6C93751CC12BBC"/>
    <w:rsid w:val="00A1434F"/>
    <w:pPr>
      <w:spacing w:after="200" w:line="276" w:lineRule="auto"/>
    </w:pPr>
  </w:style>
  <w:style w:type="paragraph" w:customStyle="1" w:styleId="5B2C331165F04295815C16286D524F55">
    <w:name w:val="5B2C331165F04295815C16286D524F55"/>
    <w:rsid w:val="00A1434F"/>
    <w:pPr>
      <w:spacing w:after="200" w:line="276" w:lineRule="auto"/>
    </w:pPr>
  </w:style>
  <w:style w:type="paragraph" w:customStyle="1" w:styleId="61B512D0A50B455C9CB23370C2098DAF">
    <w:name w:val="61B512D0A50B455C9CB23370C2098DAF"/>
    <w:rsid w:val="00A1434F"/>
    <w:pPr>
      <w:spacing w:after="200" w:line="276" w:lineRule="auto"/>
    </w:pPr>
  </w:style>
  <w:style w:type="paragraph" w:customStyle="1" w:styleId="01E1D294791C443DA1C6A615F881DDAC">
    <w:name w:val="01E1D294791C443DA1C6A615F881DDAC"/>
    <w:rsid w:val="00A1434F"/>
    <w:pPr>
      <w:spacing w:after="200" w:line="276" w:lineRule="auto"/>
    </w:pPr>
  </w:style>
  <w:style w:type="paragraph" w:customStyle="1" w:styleId="CF043D751DAC49759CD3D482E05BB96D">
    <w:name w:val="CF043D751DAC49759CD3D482E05BB96D"/>
    <w:rsid w:val="00A1434F"/>
    <w:pPr>
      <w:spacing w:after="200" w:line="276" w:lineRule="auto"/>
    </w:pPr>
  </w:style>
  <w:style w:type="paragraph" w:customStyle="1" w:styleId="B5CE0C548807456683F97013B9B6F9E8">
    <w:name w:val="B5CE0C548807456683F97013B9B6F9E8"/>
    <w:rsid w:val="00A1434F"/>
    <w:pPr>
      <w:spacing w:after="200" w:line="276" w:lineRule="auto"/>
    </w:pPr>
  </w:style>
  <w:style w:type="paragraph" w:customStyle="1" w:styleId="3009C49770B34304B0BA0B7A293290FA">
    <w:name w:val="3009C49770B34304B0BA0B7A293290FA"/>
    <w:rsid w:val="00A1434F"/>
    <w:pPr>
      <w:spacing w:after="200" w:line="276" w:lineRule="auto"/>
    </w:pPr>
  </w:style>
  <w:style w:type="paragraph" w:customStyle="1" w:styleId="D1BD925EB2274756A455E6A8F38B11A9">
    <w:name w:val="D1BD925EB2274756A455E6A8F38B11A9"/>
    <w:rsid w:val="00A1434F"/>
    <w:pPr>
      <w:spacing w:after="200" w:line="276" w:lineRule="auto"/>
    </w:pPr>
  </w:style>
  <w:style w:type="paragraph" w:customStyle="1" w:styleId="52F6616741B648019CE94C9DC1C39C11">
    <w:name w:val="52F6616741B648019CE94C9DC1C39C11"/>
    <w:rsid w:val="00A1434F"/>
    <w:pPr>
      <w:spacing w:after="200" w:line="276" w:lineRule="auto"/>
    </w:pPr>
  </w:style>
  <w:style w:type="paragraph" w:customStyle="1" w:styleId="82B5896291694002973D5C7AC7CBEBF2">
    <w:name w:val="82B5896291694002973D5C7AC7CBEBF2"/>
    <w:rsid w:val="00A1434F"/>
    <w:pPr>
      <w:spacing w:after="200" w:line="276" w:lineRule="auto"/>
    </w:pPr>
  </w:style>
  <w:style w:type="paragraph" w:customStyle="1" w:styleId="2F3FAC96A2D64A4B8E1B86187A8B4683">
    <w:name w:val="2F3FAC96A2D64A4B8E1B86187A8B4683"/>
    <w:rsid w:val="00A1434F"/>
    <w:pPr>
      <w:spacing w:after="200" w:line="276" w:lineRule="auto"/>
    </w:pPr>
  </w:style>
  <w:style w:type="paragraph" w:customStyle="1" w:styleId="6FE803BD121B48C69FF92E2C621F0967">
    <w:name w:val="6FE803BD121B48C69FF92E2C621F0967"/>
    <w:rsid w:val="00A1434F"/>
    <w:pPr>
      <w:spacing w:after="200" w:line="276" w:lineRule="auto"/>
    </w:pPr>
  </w:style>
  <w:style w:type="paragraph" w:customStyle="1" w:styleId="C321165A64054315A375BC1870D682E6">
    <w:name w:val="C321165A64054315A375BC1870D682E6"/>
    <w:rsid w:val="00A1434F"/>
    <w:pPr>
      <w:spacing w:after="200" w:line="276" w:lineRule="auto"/>
    </w:pPr>
  </w:style>
  <w:style w:type="paragraph" w:customStyle="1" w:styleId="2AFF1FD75C2F4015AFBD2472D16FA0DB">
    <w:name w:val="2AFF1FD75C2F4015AFBD2472D16FA0DB"/>
    <w:rsid w:val="00A1434F"/>
    <w:pPr>
      <w:spacing w:after="200" w:line="276" w:lineRule="auto"/>
    </w:pPr>
  </w:style>
  <w:style w:type="paragraph" w:customStyle="1" w:styleId="BEC4157EF22F4FBDA6C52EBD82F6518E">
    <w:name w:val="BEC4157EF22F4FBDA6C52EBD82F6518E"/>
    <w:rsid w:val="00A1434F"/>
    <w:pPr>
      <w:spacing w:after="200" w:line="276" w:lineRule="auto"/>
    </w:pPr>
  </w:style>
  <w:style w:type="paragraph" w:customStyle="1" w:styleId="67E668804F4948418B03CEADB7BC1FF8">
    <w:name w:val="67E668804F4948418B03CEADB7BC1FF8"/>
    <w:rsid w:val="00A1434F"/>
    <w:pPr>
      <w:spacing w:after="200" w:line="276" w:lineRule="auto"/>
    </w:pPr>
  </w:style>
  <w:style w:type="paragraph" w:customStyle="1" w:styleId="E9FF40FDFEA64A4995D78D32A1E26AD5">
    <w:name w:val="E9FF40FDFEA64A4995D78D32A1E26AD5"/>
    <w:rsid w:val="00A1434F"/>
    <w:pPr>
      <w:spacing w:after="200" w:line="276" w:lineRule="auto"/>
    </w:pPr>
  </w:style>
  <w:style w:type="paragraph" w:customStyle="1" w:styleId="ABEBF49D1DEB43068DD7DF69B6DAFF85">
    <w:name w:val="ABEBF49D1DEB43068DD7DF69B6DAFF85"/>
    <w:rsid w:val="00A1434F"/>
    <w:pPr>
      <w:spacing w:after="200" w:line="276" w:lineRule="auto"/>
    </w:pPr>
  </w:style>
  <w:style w:type="paragraph" w:customStyle="1" w:styleId="38F0A724299A45EB99624801B5D6117B">
    <w:name w:val="38F0A724299A45EB99624801B5D6117B"/>
    <w:rsid w:val="00A1434F"/>
    <w:pPr>
      <w:spacing w:after="200" w:line="276" w:lineRule="auto"/>
    </w:pPr>
  </w:style>
  <w:style w:type="paragraph" w:customStyle="1" w:styleId="30EC900F9F094DE2A3A57C17014CE11D">
    <w:name w:val="30EC900F9F094DE2A3A57C17014CE11D"/>
    <w:rsid w:val="00A1434F"/>
    <w:pPr>
      <w:spacing w:after="200" w:line="276" w:lineRule="auto"/>
    </w:pPr>
  </w:style>
  <w:style w:type="paragraph" w:customStyle="1" w:styleId="DDF0DD904A2F4A1BB280D9E84C195386">
    <w:name w:val="DDF0DD904A2F4A1BB280D9E84C195386"/>
    <w:rsid w:val="00A1434F"/>
    <w:pPr>
      <w:spacing w:after="200" w:line="276" w:lineRule="auto"/>
    </w:pPr>
  </w:style>
  <w:style w:type="paragraph" w:customStyle="1" w:styleId="3D1A6510567A4D3D8931D480500BC48D">
    <w:name w:val="3D1A6510567A4D3D8931D480500BC48D"/>
    <w:rsid w:val="00A1434F"/>
    <w:pPr>
      <w:spacing w:after="200" w:line="276" w:lineRule="auto"/>
    </w:pPr>
  </w:style>
  <w:style w:type="paragraph" w:customStyle="1" w:styleId="17EB075DE0C149AFA61F6315F539F0C1">
    <w:name w:val="17EB075DE0C149AFA61F6315F539F0C1"/>
    <w:rsid w:val="00A1434F"/>
    <w:pPr>
      <w:spacing w:after="200" w:line="276" w:lineRule="auto"/>
    </w:pPr>
  </w:style>
  <w:style w:type="paragraph" w:customStyle="1" w:styleId="DAC46257905B43AB9401302377B768FD">
    <w:name w:val="DAC46257905B43AB9401302377B768FD"/>
    <w:rsid w:val="00A1434F"/>
    <w:pPr>
      <w:spacing w:after="200" w:line="276" w:lineRule="auto"/>
    </w:pPr>
  </w:style>
  <w:style w:type="paragraph" w:customStyle="1" w:styleId="AD233C1FA6FB46E7951BB8AAE1AFF68D">
    <w:name w:val="AD233C1FA6FB46E7951BB8AAE1AFF68D"/>
    <w:rsid w:val="00A1434F"/>
    <w:pPr>
      <w:spacing w:after="200" w:line="276" w:lineRule="auto"/>
    </w:pPr>
  </w:style>
  <w:style w:type="paragraph" w:customStyle="1" w:styleId="B352B98527F0416CAEE85E6EC5828A52">
    <w:name w:val="B352B98527F0416CAEE85E6EC5828A52"/>
    <w:rsid w:val="00A1434F"/>
    <w:pPr>
      <w:spacing w:after="200" w:line="276" w:lineRule="auto"/>
    </w:pPr>
  </w:style>
  <w:style w:type="paragraph" w:customStyle="1" w:styleId="102B6298A0AB4B85AFC8BBF265650A5D">
    <w:name w:val="102B6298A0AB4B85AFC8BBF265650A5D"/>
    <w:rsid w:val="00A1434F"/>
    <w:pPr>
      <w:spacing w:after="200" w:line="276" w:lineRule="auto"/>
    </w:pPr>
  </w:style>
  <w:style w:type="paragraph" w:customStyle="1" w:styleId="758FFBA96E31410EBA32D837AECE9BDE">
    <w:name w:val="758FFBA96E31410EBA32D837AECE9BDE"/>
    <w:rsid w:val="00A1434F"/>
    <w:pPr>
      <w:spacing w:after="200" w:line="276" w:lineRule="auto"/>
    </w:pPr>
  </w:style>
  <w:style w:type="paragraph" w:customStyle="1" w:styleId="40828F927D2B4DE7A5511A2EAE54B37C">
    <w:name w:val="40828F927D2B4DE7A5511A2EAE54B37C"/>
    <w:rsid w:val="00A1434F"/>
    <w:pPr>
      <w:spacing w:after="200" w:line="276" w:lineRule="auto"/>
    </w:pPr>
  </w:style>
  <w:style w:type="paragraph" w:customStyle="1" w:styleId="60757CA4871D4268A2CEAC084AD1051C">
    <w:name w:val="60757CA4871D4268A2CEAC084AD1051C"/>
    <w:rsid w:val="00A1434F"/>
    <w:pPr>
      <w:spacing w:after="200" w:line="276" w:lineRule="auto"/>
    </w:pPr>
  </w:style>
  <w:style w:type="paragraph" w:customStyle="1" w:styleId="8BD8E99602CC471B96225BCCA186ABC4">
    <w:name w:val="8BD8E99602CC471B96225BCCA186ABC4"/>
    <w:rsid w:val="00A1434F"/>
    <w:pPr>
      <w:spacing w:after="200" w:line="276" w:lineRule="auto"/>
    </w:pPr>
  </w:style>
  <w:style w:type="paragraph" w:customStyle="1" w:styleId="707A8B2DE20F4574875151D5D1E55ED4">
    <w:name w:val="707A8B2DE20F4574875151D5D1E55ED4"/>
    <w:rsid w:val="00A1434F"/>
    <w:pPr>
      <w:spacing w:after="200" w:line="276" w:lineRule="auto"/>
    </w:pPr>
  </w:style>
  <w:style w:type="paragraph" w:customStyle="1" w:styleId="A5607E70FBF84E8DA3968D5C85E82849">
    <w:name w:val="A5607E70FBF84E8DA3968D5C85E82849"/>
    <w:rsid w:val="00A1434F"/>
    <w:pPr>
      <w:spacing w:after="200" w:line="276" w:lineRule="auto"/>
    </w:pPr>
  </w:style>
  <w:style w:type="paragraph" w:customStyle="1" w:styleId="8C1E31669E5B4E52A7B6E01850A6B230">
    <w:name w:val="8C1E31669E5B4E52A7B6E01850A6B230"/>
    <w:rsid w:val="00A1434F"/>
    <w:pPr>
      <w:spacing w:after="200" w:line="276" w:lineRule="auto"/>
    </w:pPr>
  </w:style>
  <w:style w:type="paragraph" w:customStyle="1" w:styleId="9AF06DBC2A194DF08CA906AEA370C842">
    <w:name w:val="9AF06DBC2A194DF08CA906AEA370C842"/>
    <w:rsid w:val="00A1434F"/>
    <w:pPr>
      <w:spacing w:after="200" w:line="276" w:lineRule="auto"/>
    </w:pPr>
  </w:style>
  <w:style w:type="paragraph" w:customStyle="1" w:styleId="1F61A177083546799F39236259949543">
    <w:name w:val="1F61A177083546799F39236259949543"/>
    <w:rsid w:val="00A1434F"/>
    <w:pPr>
      <w:spacing w:after="200" w:line="276" w:lineRule="auto"/>
    </w:pPr>
  </w:style>
  <w:style w:type="paragraph" w:customStyle="1" w:styleId="89387B4D53E84E30ADA17E44A11A80D4">
    <w:name w:val="89387B4D53E84E30ADA17E44A11A80D4"/>
    <w:rsid w:val="00A1434F"/>
    <w:pPr>
      <w:spacing w:after="200" w:line="276" w:lineRule="auto"/>
    </w:pPr>
  </w:style>
  <w:style w:type="paragraph" w:customStyle="1" w:styleId="4253589C675C462E9866F27BE0D008C1">
    <w:name w:val="4253589C675C462E9866F27BE0D008C1"/>
    <w:rsid w:val="00A1434F"/>
    <w:pPr>
      <w:spacing w:after="200" w:line="276" w:lineRule="auto"/>
    </w:pPr>
  </w:style>
  <w:style w:type="paragraph" w:customStyle="1" w:styleId="76C33C24943044ADAE8750DC15FF72E2">
    <w:name w:val="76C33C24943044ADAE8750DC15FF72E2"/>
    <w:rsid w:val="00A1434F"/>
    <w:pPr>
      <w:spacing w:after="200" w:line="276" w:lineRule="auto"/>
    </w:pPr>
  </w:style>
  <w:style w:type="paragraph" w:customStyle="1" w:styleId="789418E1B83547F38ED726DE27CDF046">
    <w:name w:val="789418E1B83547F38ED726DE27CDF046"/>
    <w:rsid w:val="00A1434F"/>
    <w:pPr>
      <w:spacing w:after="200" w:line="276" w:lineRule="auto"/>
    </w:pPr>
  </w:style>
  <w:style w:type="paragraph" w:customStyle="1" w:styleId="142532D684664B0F8FD23B8A99B61FCF">
    <w:name w:val="142532D684664B0F8FD23B8A99B61FCF"/>
    <w:rsid w:val="00A1434F"/>
    <w:pPr>
      <w:spacing w:after="200" w:line="276" w:lineRule="auto"/>
    </w:pPr>
  </w:style>
  <w:style w:type="paragraph" w:customStyle="1" w:styleId="8E48EAF80860426783BBDE3D7D395CC1">
    <w:name w:val="8E48EAF80860426783BBDE3D7D395CC1"/>
    <w:rsid w:val="00A1434F"/>
    <w:pPr>
      <w:spacing w:after="200" w:line="276" w:lineRule="auto"/>
    </w:pPr>
  </w:style>
  <w:style w:type="paragraph" w:customStyle="1" w:styleId="0836EC96D82D421EACED0F3BD764CAFB">
    <w:name w:val="0836EC96D82D421EACED0F3BD764CAFB"/>
    <w:rsid w:val="00A1434F"/>
    <w:pPr>
      <w:spacing w:after="200" w:line="276" w:lineRule="auto"/>
    </w:pPr>
  </w:style>
  <w:style w:type="paragraph" w:customStyle="1" w:styleId="99DD1C26280743208FA139C62A4E1A1F">
    <w:name w:val="99DD1C26280743208FA139C62A4E1A1F"/>
    <w:rsid w:val="00A1434F"/>
    <w:pPr>
      <w:spacing w:after="200" w:line="276" w:lineRule="auto"/>
    </w:pPr>
  </w:style>
  <w:style w:type="paragraph" w:customStyle="1" w:styleId="8DDE9EFFEFD94BD09856BCEFEA1FFC41">
    <w:name w:val="8DDE9EFFEFD94BD09856BCEFEA1FFC41"/>
    <w:rsid w:val="00A1434F"/>
    <w:pPr>
      <w:spacing w:after="200" w:line="276" w:lineRule="auto"/>
    </w:pPr>
  </w:style>
  <w:style w:type="paragraph" w:customStyle="1" w:styleId="F506AB51C9E540B5941A50EFACAE1BA2">
    <w:name w:val="F506AB51C9E540B5941A50EFACAE1BA2"/>
    <w:rsid w:val="00A1434F"/>
    <w:pPr>
      <w:spacing w:after="200" w:line="276" w:lineRule="auto"/>
    </w:pPr>
  </w:style>
  <w:style w:type="paragraph" w:customStyle="1" w:styleId="2976023D23D54D68A43C28AA31E182B4">
    <w:name w:val="2976023D23D54D68A43C28AA31E182B4"/>
    <w:rsid w:val="00A1434F"/>
    <w:pPr>
      <w:spacing w:after="200" w:line="276" w:lineRule="auto"/>
    </w:pPr>
  </w:style>
  <w:style w:type="paragraph" w:customStyle="1" w:styleId="F1095BE996064D2C8223639B7F0937A8">
    <w:name w:val="F1095BE996064D2C8223639B7F0937A8"/>
    <w:rsid w:val="00A1434F"/>
    <w:pPr>
      <w:spacing w:after="200" w:line="276" w:lineRule="auto"/>
    </w:pPr>
  </w:style>
  <w:style w:type="paragraph" w:customStyle="1" w:styleId="41E8DFD274B249B891B59C1FCABC59C0">
    <w:name w:val="41E8DFD274B249B891B59C1FCABC59C0"/>
    <w:rsid w:val="00A1434F"/>
    <w:pPr>
      <w:spacing w:after="200" w:line="276" w:lineRule="auto"/>
    </w:pPr>
  </w:style>
  <w:style w:type="paragraph" w:customStyle="1" w:styleId="22C5DA9187C54864B41A5A4A253442A2">
    <w:name w:val="22C5DA9187C54864B41A5A4A253442A2"/>
    <w:rsid w:val="00A1434F"/>
    <w:pPr>
      <w:spacing w:after="200" w:line="276" w:lineRule="auto"/>
    </w:pPr>
  </w:style>
  <w:style w:type="paragraph" w:customStyle="1" w:styleId="41FCAA0A2C594390AE6AA65F9EFAC7F3">
    <w:name w:val="41FCAA0A2C594390AE6AA65F9EFAC7F3"/>
    <w:rsid w:val="00A1434F"/>
    <w:pPr>
      <w:spacing w:after="200" w:line="276" w:lineRule="auto"/>
    </w:pPr>
  </w:style>
  <w:style w:type="paragraph" w:customStyle="1" w:styleId="3C4A4E836A4644B4857F213195A3FFF7">
    <w:name w:val="3C4A4E836A4644B4857F213195A3FFF7"/>
    <w:rsid w:val="00A1434F"/>
    <w:pPr>
      <w:spacing w:after="200" w:line="276" w:lineRule="auto"/>
    </w:pPr>
  </w:style>
  <w:style w:type="paragraph" w:customStyle="1" w:styleId="1EB7EA8656CA4808BC7BC987DD53AE00">
    <w:name w:val="1EB7EA8656CA4808BC7BC987DD53AE00"/>
    <w:rsid w:val="00A1434F"/>
    <w:pPr>
      <w:spacing w:after="200" w:line="276" w:lineRule="auto"/>
    </w:pPr>
  </w:style>
  <w:style w:type="paragraph" w:customStyle="1" w:styleId="4BDCED28E216430C90DBE7A342F598E7">
    <w:name w:val="4BDCED28E216430C90DBE7A342F598E7"/>
    <w:rsid w:val="00A1434F"/>
    <w:pPr>
      <w:spacing w:after="200" w:line="276" w:lineRule="auto"/>
    </w:pPr>
  </w:style>
  <w:style w:type="paragraph" w:customStyle="1" w:styleId="9B6390E881FD47588815EA902BB75D38">
    <w:name w:val="9B6390E881FD47588815EA902BB75D38"/>
    <w:rsid w:val="00A1434F"/>
    <w:pPr>
      <w:spacing w:after="200" w:line="276" w:lineRule="auto"/>
    </w:pPr>
  </w:style>
  <w:style w:type="paragraph" w:customStyle="1" w:styleId="06280BAABA2B48E3B3A20DDF74C119B3">
    <w:name w:val="06280BAABA2B48E3B3A20DDF74C119B3"/>
    <w:rsid w:val="00A1434F"/>
    <w:pPr>
      <w:spacing w:after="200" w:line="276" w:lineRule="auto"/>
    </w:pPr>
  </w:style>
  <w:style w:type="paragraph" w:customStyle="1" w:styleId="75E682E1F96B45D7A0298D193B3A430A">
    <w:name w:val="75E682E1F96B45D7A0298D193B3A430A"/>
    <w:rsid w:val="00A1434F"/>
    <w:pPr>
      <w:spacing w:after="200" w:line="276" w:lineRule="auto"/>
    </w:pPr>
  </w:style>
  <w:style w:type="paragraph" w:customStyle="1" w:styleId="375ED497450A490A8A8D8B89EF8BBD06">
    <w:name w:val="375ED497450A490A8A8D8B89EF8BBD06"/>
    <w:rsid w:val="00A1434F"/>
    <w:pPr>
      <w:spacing w:after="200" w:line="276" w:lineRule="auto"/>
    </w:pPr>
  </w:style>
  <w:style w:type="paragraph" w:customStyle="1" w:styleId="B68AC6AE288A47B7994E0BEB4A3E9A6C">
    <w:name w:val="B68AC6AE288A47B7994E0BEB4A3E9A6C"/>
    <w:rsid w:val="00A1434F"/>
    <w:pPr>
      <w:spacing w:after="200" w:line="276" w:lineRule="auto"/>
    </w:pPr>
  </w:style>
  <w:style w:type="paragraph" w:customStyle="1" w:styleId="30E3DDCFA79742309F2748C2A0335090">
    <w:name w:val="30E3DDCFA79742309F2748C2A0335090"/>
    <w:rsid w:val="00A1434F"/>
    <w:pPr>
      <w:spacing w:after="200" w:line="276" w:lineRule="auto"/>
    </w:pPr>
  </w:style>
  <w:style w:type="paragraph" w:customStyle="1" w:styleId="39ABB8E647DD4DCBBEE625FEA1140F8D">
    <w:name w:val="39ABB8E647DD4DCBBEE625FEA1140F8D"/>
    <w:rsid w:val="00A1434F"/>
    <w:pPr>
      <w:spacing w:after="200" w:line="276" w:lineRule="auto"/>
    </w:pPr>
  </w:style>
  <w:style w:type="paragraph" w:customStyle="1" w:styleId="A78ABF98B73B41B497C2FE852DC5A8AC">
    <w:name w:val="A78ABF98B73B41B497C2FE852DC5A8AC"/>
    <w:rsid w:val="00A1434F"/>
    <w:pPr>
      <w:spacing w:after="200" w:line="276" w:lineRule="auto"/>
    </w:pPr>
  </w:style>
  <w:style w:type="paragraph" w:customStyle="1" w:styleId="8DC272E9BC42452E9743F6216B503D09">
    <w:name w:val="8DC272E9BC42452E9743F6216B503D09"/>
    <w:rsid w:val="00A1434F"/>
    <w:pPr>
      <w:spacing w:after="200" w:line="276" w:lineRule="auto"/>
    </w:pPr>
  </w:style>
  <w:style w:type="paragraph" w:customStyle="1" w:styleId="953FE560D40F453FAD416B76A8A9C87E">
    <w:name w:val="953FE560D40F453FAD416B76A8A9C87E"/>
    <w:rsid w:val="00A1434F"/>
    <w:pPr>
      <w:spacing w:after="200" w:line="276" w:lineRule="auto"/>
    </w:pPr>
  </w:style>
  <w:style w:type="paragraph" w:customStyle="1" w:styleId="A7D74A471C494B29BB424FED9B750391">
    <w:name w:val="A7D74A471C494B29BB424FED9B750391"/>
    <w:rsid w:val="00A1434F"/>
    <w:pPr>
      <w:spacing w:after="200" w:line="276" w:lineRule="auto"/>
    </w:pPr>
  </w:style>
  <w:style w:type="paragraph" w:customStyle="1" w:styleId="F88EBCE0AB3E4113A91B2668B208701A">
    <w:name w:val="F88EBCE0AB3E4113A91B2668B208701A"/>
    <w:rsid w:val="00A1434F"/>
    <w:pPr>
      <w:spacing w:after="200" w:line="276" w:lineRule="auto"/>
    </w:pPr>
  </w:style>
  <w:style w:type="paragraph" w:customStyle="1" w:styleId="A96E8250B0BF4E17B7CE7ADF8F07F562">
    <w:name w:val="A96E8250B0BF4E17B7CE7ADF8F07F562"/>
    <w:rsid w:val="00A1434F"/>
    <w:pPr>
      <w:spacing w:after="200" w:line="276" w:lineRule="auto"/>
    </w:pPr>
  </w:style>
  <w:style w:type="paragraph" w:customStyle="1" w:styleId="A9F113BB7044402A94DB3E1768E9849C">
    <w:name w:val="A9F113BB7044402A94DB3E1768E9849C"/>
    <w:rsid w:val="00A1434F"/>
    <w:pPr>
      <w:spacing w:after="200" w:line="276" w:lineRule="auto"/>
    </w:pPr>
  </w:style>
  <w:style w:type="paragraph" w:customStyle="1" w:styleId="0435335F1E844A03BDDA5234426AD98A">
    <w:name w:val="0435335F1E844A03BDDA5234426AD98A"/>
    <w:rsid w:val="00A1434F"/>
    <w:pPr>
      <w:spacing w:after="200" w:line="276" w:lineRule="auto"/>
    </w:pPr>
  </w:style>
  <w:style w:type="paragraph" w:customStyle="1" w:styleId="7BB4781788DC4397AF67F05BDA82569C">
    <w:name w:val="7BB4781788DC4397AF67F05BDA82569C"/>
    <w:rsid w:val="00A1434F"/>
    <w:pPr>
      <w:spacing w:after="200" w:line="276" w:lineRule="auto"/>
    </w:pPr>
  </w:style>
  <w:style w:type="paragraph" w:customStyle="1" w:styleId="8FF947ED5FD04538A132507D4914B7B3">
    <w:name w:val="8FF947ED5FD04538A132507D4914B7B3"/>
    <w:rsid w:val="00A1434F"/>
    <w:pPr>
      <w:spacing w:after="200" w:line="276" w:lineRule="auto"/>
    </w:pPr>
  </w:style>
  <w:style w:type="paragraph" w:customStyle="1" w:styleId="1D9C87B72F6943D8B2403D4809304764">
    <w:name w:val="1D9C87B72F6943D8B2403D4809304764"/>
    <w:rsid w:val="00A1434F"/>
    <w:pPr>
      <w:spacing w:after="200" w:line="276" w:lineRule="auto"/>
    </w:pPr>
  </w:style>
  <w:style w:type="paragraph" w:customStyle="1" w:styleId="27EE16F71ECF4769A90FF7D8F1A9419F">
    <w:name w:val="27EE16F71ECF4769A90FF7D8F1A9419F"/>
    <w:rsid w:val="00A1434F"/>
    <w:pPr>
      <w:spacing w:after="200" w:line="276" w:lineRule="auto"/>
    </w:pPr>
  </w:style>
  <w:style w:type="paragraph" w:customStyle="1" w:styleId="7C135E4E17654B698D6237201FF6866F">
    <w:name w:val="7C135E4E17654B698D6237201FF6866F"/>
    <w:rsid w:val="00A1434F"/>
    <w:pPr>
      <w:spacing w:after="200" w:line="276" w:lineRule="auto"/>
    </w:pPr>
  </w:style>
  <w:style w:type="paragraph" w:customStyle="1" w:styleId="17B1BA6B3234452FBC68AD00CC5BE3CE">
    <w:name w:val="17B1BA6B3234452FBC68AD00CC5BE3CE"/>
    <w:rsid w:val="00A1434F"/>
    <w:pPr>
      <w:spacing w:after="200" w:line="276" w:lineRule="auto"/>
    </w:pPr>
  </w:style>
  <w:style w:type="paragraph" w:customStyle="1" w:styleId="BB9BC5D206334F9F82B80D9DB0C8270B">
    <w:name w:val="BB9BC5D206334F9F82B80D9DB0C8270B"/>
    <w:rsid w:val="00A1434F"/>
    <w:pPr>
      <w:spacing w:after="200" w:line="276" w:lineRule="auto"/>
    </w:pPr>
  </w:style>
  <w:style w:type="paragraph" w:customStyle="1" w:styleId="8747EF8AE283483983A39383CCE4462E">
    <w:name w:val="8747EF8AE283483983A39383CCE4462E"/>
    <w:rsid w:val="00A1434F"/>
    <w:pPr>
      <w:spacing w:after="200" w:line="276" w:lineRule="auto"/>
    </w:pPr>
  </w:style>
  <w:style w:type="paragraph" w:customStyle="1" w:styleId="8A3DF4E3686F4E17B20D92F4FC18F2D3">
    <w:name w:val="8A3DF4E3686F4E17B20D92F4FC18F2D3"/>
    <w:rsid w:val="00A1434F"/>
    <w:pPr>
      <w:spacing w:after="200" w:line="276" w:lineRule="auto"/>
    </w:pPr>
  </w:style>
  <w:style w:type="paragraph" w:customStyle="1" w:styleId="6221EA337F174B33919EC821923E6827">
    <w:name w:val="6221EA337F174B33919EC821923E6827"/>
    <w:rsid w:val="00A1434F"/>
    <w:pPr>
      <w:spacing w:after="200" w:line="276" w:lineRule="auto"/>
    </w:pPr>
  </w:style>
  <w:style w:type="paragraph" w:customStyle="1" w:styleId="9B9801FFC4FD4ADEA487A59022AA36ED">
    <w:name w:val="9B9801FFC4FD4ADEA487A59022AA36ED"/>
    <w:rsid w:val="00A1434F"/>
    <w:pPr>
      <w:spacing w:after="200" w:line="276" w:lineRule="auto"/>
    </w:pPr>
  </w:style>
  <w:style w:type="paragraph" w:customStyle="1" w:styleId="352E491A4D9B45D899590FF51DCB8A01">
    <w:name w:val="352E491A4D9B45D899590FF51DCB8A01"/>
    <w:rsid w:val="00A1434F"/>
    <w:pPr>
      <w:spacing w:after="200" w:line="276" w:lineRule="auto"/>
    </w:pPr>
  </w:style>
  <w:style w:type="paragraph" w:customStyle="1" w:styleId="93D205C66A754A3ABEAFE1A9CCD9D41E">
    <w:name w:val="93D205C66A754A3ABEAFE1A9CCD9D41E"/>
    <w:rsid w:val="00A1434F"/>
    <w:pPr>
      <w:spacing w:after="200" w:line="276" w:lineRule="auto"/>
    </w:pPr>
  </w:style>
  <w:style w:type="paragraph" w:customStyle="1" w:styleId="CC1F6360D699400AB822595284F5FE91">
    <w:name w:val="CC1F6360D699400AB822595284F5FE91"/>
    <w:rsid w:val="00A1434F"/>
    <w:pPr>
      <w:spacing w:after="200" w:line="276" w:lineRule="auto"/>
    </w:pPr>
  </w:style>
  <w:style w:type="paragraph" w:customStyle="1" w:styleId="8DF1C53FC8074FE9A38880B3EAAE4193">
    <w:name w:val="8DF1C53FC8074FE9A38880B3EAAE4193"/>
    <w:rsid w:val="00A1434F"/>
    <w:pPr>
      <w:spacing w:after="200" w:line="276" w:lineRule="auto"/>
    </w:pPr>
  </w:style>
  <w:style w:type="paragraph" w:customStyle="1" w:styleId="E6BB08CDAE824473B9A64ACB0F7C39CC">
    <w:name w:val="E6BB08CDAE824473B9A64ACB0F7C39CC"/>
    <w:rsid w:val="00A1434F"/>
    <w:pPr>
      <w:spacing w:after="200" w:line="276" w:lineRule="auto"/>
    </w:pPr>
  </w:style>
  <w:style w:type="paragraph" w:customStyle="1" w:styleId="11CAC201F2424D6FA5BC81FCC504C26D">
    <w:name w:val="11CAC201F2424D6FA5BC81FCC504C26D"/>
    <w:rsid w:val="00A1434F"/>
    <w:pPr>
      <w:spacing w:after="200" w:line="276" w:lineRule="auto"/>
    </w:pPr>
  </w:style>
  <w:style w:type="paragraph" w:customStyle="1" w:styleId="C2A8D9C7E2854F1E9EB74B57F16F9779">
    <w:name w:val="C2A8D9C7E2854F1E9EB74B57F16F9779"/>
    <w:rsid w:val="00A1434F"/>
    <w:pPr>
      <w:spacing w:after="200" w:line="276" w:lineRule="auto"/>
    </w:pPr>
  </w:style>
  <w:style w:type="paragraph" w:customStyle="1" w:styleId="728BB9B4C55142D9B65791E4BB27A0D0">
    <w:name w:val="728BB9B4C55142D9B65791E4BB27A0D0"/>
    <w:rsid w:val="00A1434F"/>
    <w:pPr>
      <w:spacing w:after="200" w:line="276" w:lineRule="auto"/>
    </w:pPr>
  </w:style>
  <w:style w:type="paragraph" w:customStyle="1" w:styleId="B5E65815FCB847319A677B5D9FA84641">
    <w:name w:val="B5E65815FCB847319A677B5D9FA84641"/>
    <w:rsid w:val="00A1434F"/>
    <w:pPr>
      <w:spacing w:after="200" w:line="276" w:lineRule="auto"/>
    </w:pPr>
  </w:style>
  <w:style w:type="paragraph" w:customStyle="1" w:styleId="ED0D6094853948BC9E690040FB3F071C">
    <w:name w:val="ED0D6094853948BC9E690040FB3F071C"/>
    <w:rsid w:val="00A1434F"/>
    <w:pPr>
      <w:spacing w:after="200" w:line="276" w:lineRule="auto"/>
    </w:pPr>
  </w:style>
  <w:style w:type="paragraph" w:customStyle="1" w:styleId="6F0765B3987049E8B879BF6379D0DA76">
    <w:name w:val="6F0765B3987049E8B879BF6379D0DA76"/>
    <w:rsid w:val="00A1434F"/>
    <w:pPr>
      <w:spacing w:after="200" w:line="276" w:lineRule="auto"/>
    </w:pPr>
  </w:style>
  <w:style w:type="paragraph" w:customStyle="1" w:styleId="5B03F08E4D1444B4AF5460343DB6CEA7">
    <w:name w:val="5B03F08E4D1444B4AF5460343DB6CEA7"/>
    <w:rsid w:val="00A1434F"/>
    <w:pPr>
      <w:spacing w:after="200" w:line="276" w:lineRule="auto"/>
    </w:pPr>
  </w:style>
  <w:style w:type="paragraph" w:customStyle="1" w:styleId="45AC67A86BD14A52AC04ACAEDF2B7BCA">
    <w:name w:val="45AC67A86BD14A52AC04ACAEDF2B7BCA"/>
    <w:rsid w:val="00A1434F"/>
    <w:pPr>
      <w:spacing w:after="200" w:line="276" w:lineRule="auto"/>
    </w:pPr>
  </w:style>
  <w:style w:type="paragraph" w:customStyle="1" w:styleId="850DC6522BFE488D90EE2A37E591B8CA">
    <w:name w:val="850DC6522BFE488D90EE2A37E591B8CA"/>
    <w:rsid w:val="00A1434F"/>
    <w:pPr>
      <w:spacing w:after="200" w:line="276" w:lineRule="auto"/>
    </w:pPr>
  </w:style>
  <w:style w:type="paragraph" w:customStyle="1" w:styleId="52E9E9B26A454274A8470F7777078322">
    <w:name w:val="52E9E9B26A454274A8470F7777078322"/>
    <w:rsid w:val="00A1434F"/>
    <w:pPr>
      <w:spacing w:after="200" w:line="276" w:lineRule="auto"/>
    </w:pPr>
  </w:style>
  <w:style w:type="paragraph" w:customStyle="1" w:styleId="A6EBE3E499A14465A7A2DD61C8BCA704">
    <w:name w:val="A6EBE3E499A14465A7A2DD61C8BCA704"/>
    <w:rsid w:val="00A1434F"/>
    <w:pPr>
      <w:spacing w:after="200" w:line="276" w:lineRule="auto"/>
    </w:pPr>
  </w:style>
  <w:style w:type="paragraph" w:customStyle="1" w:styleId="4916DE95717946DD9B20AD846ED90558">
    <w:name w:val="4916DE95717946DD9B20AD846ED90558"/>
    <w:rsid w:val="00A1434F"/>
    <w:pPr>
      <w:spacing w:after="200" w:line="276" w:lineRule="auto"/>
    </w:pPr>
  </w:style>
  <w:style w:type="paragraph" w:customStyle="1" w:styleId="E6A24E2E8B994E1DAE1CE01524556A32">
    <w:name w:val="E6A24E2E8B994E1DAE1CE01524556A32"/>
    <w:rsid w:val="00A1434F"/>
    <w:pPr>
      <w:spacing w:after="200" w:line="276" w:lineRule="auto"/>
    </w:pPr>
  </w:style>
  <w:style w:type="paragraph" w:customStyle="1" w:styleId="2A390E724D5449A9B9DC3758E32E3F43">
    <w:name w:val="2A390E724D5449A9B9DC3758E32E3F43"/>
    <w:rsid w:val="00A1434F"/>
    <w:pPr>
      <w:spacing w:after="200" w:line="276" w:lineRule="auto"/>
    </w:pPr>
  </w:style>
  <w:style w:type="paragraph" w:customStyle="1" w:styleId="058AE2D5740940C3BE00FDFB632C994B">
    <w:name w:val="058AE2D5740940C3BE00FDFB632C994B"/>
    <w:rsid w:val="00A1434F"/>
    <w:pPr>
      <w:spacing w:after="200" w:line="276" w:lineRule="auto"/>
    </w:pPr>
  </w:style>
  <w:style w:type="paragraph" w:customStyle="1" w:styleId="AD56EFDC5B974CB5ADA9723529F9D287">
    <w:name w:val="AD56EFDC5B974CB5ADA9723529F9D287"/>
    <w:rsid w:val="00A1434F"/>
    <w:pPr>
      <w:spacing w:after="200" w:line="276" w:lineRule="auto"/>
    </w:pPr>
  </w:style>
  <w:style w:type="paragraph" w:customStyle="1" w:styleId="F555E527CCF6496085E22A64F854B20D">
    <w:name w:val="F555E527CCF6496085E22A64F854B20D"/>
    <w:rsid w:val="00A1434F"/>
    <w:pPr>
      <w:spacing w:after="200" w:line="276" w:lineRule="auto"/>
    </w:pPr>
  </w:style>
  <w:style w:type="paragraph" w:customStyle="1" w:styleId="ACF2AE0DC29D42CF8015210523C870C5">
    <w:name w:val="ACF2AE0DC29D42CF8015210523C870C5"/>
    <w:rsid w:val="00A1434F"/>
    <w:pPr>
      <w:spacing w:after="200" w:line="276" w:lineRule="auto"/>
    </w:pPr>
  </w:style>
  <w:style w:type="paragraph" w:customStyle="1" w:styleId="22401DD613DF4289B20ADB564BCB5279">
    <w:name w:val="22401DD613DF4289B20ADB564BCB5279"/>
    <w:rsid w:val="00A1434F"/>
    <w:pPr>
      <w:spacing w:after="200" w:line="276" w:lineRule="auto"/>
    </w:pPr>
  </w:style>
  <w:style w:type="paragraph" w:customStyle="1" w:styleId="42E3FE175E5E4F35B2544C5370DFA789">
    <w:name w:val="42E3FE175E5E4F35B2544C5370DFA789"/>
    <w:rsid w:val="00A1434F"/>
    <w:pPr>
      <w:spacing w:after="200" w:line="276" w:lineRule="auto"/>
    </w:pPr>
  </w:style>
  <w:style w:type="paragraph" w:customStyle="1" w:styleId="E1262EE86F1C4A548B0C8CADC746B893">
    <w:name w:val="E1262EE86F1C4A548B0C8CADC746B893"/>
    <w:rsid w:val="00A1434F"/>
    <w:pPr>
      <w:spacing w:after="200" w:line="276" w:lineRule="auto"/>
    </w:pPr>
  </w:style>
  <w:style w:type="paragraph" w:customStyle="1" w:styleId="C7F1191EB39748A1A31787C118BC4417">
    <w:name w:val="C7F1191EB39748A1A31787C118BC4417"/>
    <w:rsid w:val="00A1434F"/>
    <w:pPr>
      <w:spacing w:after="200" w:line="276" w:lineRule="auto"/>
    </w:pPr>
  </w:style>
  <w:style w:type="paragraph" w:customStyle="1" w:styleId="8BB06D205F3E431AB62924349A5C5286">
    <w:name w:val="8BB06D205F3E431AB62924349A5C5286"/>
    <w:rsid w:val="00A1434F"/>
    <w:pPr>
      <w:spacing w:after="200" w:line="276" w:lineRule="auto"/>
    </w:pPr>
  </w:style>
  <w:style w:type="paragraph" w:customStyle="1" w:styleId="383B88ACE436453F9F053C7BEF9BD22B">
    <w:name w:val="383B88ACE436453F9F053C7BEF9BD22B"/>
    <w:rsid w:val="00A1434F"/>
    <w:pPr>
      <w:spacing w:after="200" w:line="276" w:lineRule="auto"/>
    </w:pPr>
  </w:style>
  <w:style w:type="paragraph" w:customStyle="1" w:styleId="9444D2E0C5B947E99A96317F40A21892">
    <w:name w:val="9444D2E0C5B947E99A96317F40A21892"/>
    <w:rsid w:val="00A1434F"/>
    <w:pPr>
      <w:spacing w:after="200" w:line="276" w:lineRule="auto"/>
    </w:pPr>
  </w:style>
  <w:style w:type="paragraph" w:customStyle="1" w:styleId="C12A75B5F23A481594E1E8B11FE2EECA">
    <w:name w:val="C12A75B5F23A481594E1E8B11FE2EECA"/>
    <w:rsid w:val="00A1434F"/>
    <w:pPr>
      <w:spacing w:after="200" w:line="276" w:lineRule="auto"/>
    </w:pPr>
  </w:style>
  <w:style w:type="paragraph" w:customStyle="1" w:styleId="657FD8EDF05B4D34B2A16F01E6490382">
    <w:name w:val="657FD8EDF05B4D34B2A16F01E6490382"/>
    <w:rsid w:val="00A1434F"/>
    <w:pPr>
      <w:spacing w:after="200" w:line="276" w:lineRule="auto"/>
    </w:pPr>
  </w:style>
  <w:style w:type="paragraph" w:customStyle="1" w:styleId="AE5A4C31E3F0469DA5A46D85C6F0B56F">
    <w:name w:val="AE5A4C31E3F0469DA5A46D85C6F0B56F"/>
    <w:rsid w:val="00A1434F"/>
    <w:pPr>
      <w:spacing w:after="200" w:line="276" w:lineRule="auto"/>
    </w:pPr>
  </w:style>
  <w:style w:type="paragraph" w:customStyle="1" w:styleId="DE1053552CEA4FDD88E13204A6ECCA88">
    <w:name w:val="DE1053552CEA4FDD88E13204A6ECCA88"/>
    <w:rsid w:val="00A1434F"/>
    <w:pPr>
      <w:spacing w:after="200" w:line="276" w:lineRule="auto"/>
    </w:pPr>
  </w:style>
  <w:style w:type="paragraph" w:customStyle="1" w:styleId="CEFB80CE45944E4281777786B44A61BB">
    <w:name w:val="CEFB80CE45944E4281777786B44A61BB"/>
    <w:rsid w:val="00A1434F"/>
    <w:pPr>
      <w:spacing w:after="200" w:line="276" w:lineRule="auto"/>
    </w:pPr>
  </w:style>
  <w:style w:type="paragraph" w:customStyle="1" w:styleId="06D424CAFE7C4518A469FD16B28B68AF">
    <w:name w:val="06D424CAFE7C4518A469FD16B28B68AF"/>
    <w:rsid w:val="00A1434F"/>
    <w:pPr>
      <w:spacing w:after="200" w:line="276" w:lineRule="auto"/>
    </w:pPr>
  </w:style>
  <w:style w:type="paragraph" w:customStyle="1" w:styleId="CE4C63BEA6E94C03B00034D014D102EA">
    <w:name w:val="CE4C63BEA6E94C03B00034D014D102EA"/>
    <w:rsid w:val="00A1434F"/>
    <w:pPr>
      <w:spacing w:after="200" w:line="276" w:lineRule="auto"/>
    </w:pPr>
  </w:style>
  <w:style w:type="paragraph" w:customStyle="1" w:styleId="B3EF026698F446E9A5009EC9AE33BD45">
    <w:name w:val="B3EF026698F446E9A5009EC9AE33BD45"/>
    <w:rsid w:val="00A1434F"/>
    <w:pPr>
      <w:spacing w:after="200" w:line="276" w:lineRule="auto"/>
    </w:pPr>
  </w:style>
  <w:style w:type="paragraph" w:customStyle="1" w:styleId="7A55A9C2A8E44061A9DC75ADD76C4DB4">
    <w:name w:val="7A55A9C2A8E44061A9DC75ADD76C4DB4"/>
    <w:rsid w:val="00A1434F"/>
    <w:pPr>
      <w:spacing w:after="200" w:line="276" w:lineRule="auto"/>
    </w:pPr>
  </w:style>
  <w:style w:type="paragraph" w:customStyle="1" w:styleId="6BDCB050A44E416B8C08BD4E70ABC4DF">
    <w:name w:val="6BDCB050A44E416B8C08BD4E70ABC4DF"/>
    <w:rsid w:val="00A1434F"/>
    <w:pPr>
      <w:spacing w:after="200" w:line="276" w:lineRule="auto"/>
    </w:pPr>
  </w:style>
  <w:style w:type="paragraph" w:customStyle="1" w:styleId="81935DC73A8947E1B70FF369D18C8AAC">
    <w:name w:val="81935DC73A8947E1B70FF369D18C8AAC"/>
    <w:rsid w:val="00A1434F"/>
    <w:pPr>
      <w:spacing w:after="200" w:line="276" w:lineRule="auto"/>
    </w:pPr>
  </w:style>
  <w:style w:type="paragraph" w:customStyle="1" w:styleId="631728F5B98D49069FCD375140AB0507">
    <w:name w:val="631728F5B98D49069FCD375140AB0507"/>
    <w:rsid w:val="00A1434F"/>
    <w:pPr>
      <w:spacing w:after="200" w:line="276" w:lineRule="auto"/>
    </w:pPr>
  </w:style>
  <w:style w:type="paragraph" w:customStyle="1" w:styleId="7710CDD354FD46A1B842108A7A2E42B5">
    <w:name w:val="7710CDD354FD46A1B842108A7A2E42B5"/>
    <w:rsid w:val="00A1434F"/>
    <w:pPr>
      <w:spacing w:after="200" w:line="276" w:lineRule="auto"/>
    </w:pPr>
  </w:style>
  <w:style w:type="paragraph" w:customStyle="1" w:styleId="D88D58B7FFFE4421AE7ADC43942191C9">
    <w:name w:val="D88D58B7FFFE4421AE7ADC43942191C9"/>
    <w:rsid w:val="00A1434F"/>
    <w:pPr>
      <w:spacing w:after="200" w:line="276" w:lineRule="auto"/>
    </w:pPr>
  </w:style>
  <w:style w:type="paragraph" w:customStyle="1" w:styleId="F3A537BEA8A94BDB8599409DBEA9CA82">
    <w:name w:val="F3A537BEA8A94BDB8599409DBEA9CA82"/>
    <w:rsid w:val="00A1434F"/>
    <w:pPr>
      <w:spacing w:after="200" w:line="276" w:lineRule="auto"/>
    </w:pPr>
  </w:style>
  <w:style w:type="paragraph" w:customStyle="1" w:styleId="40DB0F2626B84AE7A06F6A2E3BD736F7">
    <w:name w:val="40DB0F2626B84AE7A06F6A2E3BD736F7"/>
    <w:rsid w:val="00A1434F"/>
    <w:pPr>
      <w:spacing w:after="200" w:line="276" w:lineRule="auto"/>
    </w:pPr>
  </w:style>
  <w:style w:type="paragraph" w:customStyle="1" w:styleId="12F24196415D470B9DE19EC604319AE0">
    <w:name w:val="12F24196415D470B9DE19EC604319AE0"/>
    <w:rsid w:val="00A1434F"/>
    <w:pPr>
      <w:spacing w:after="200" w:line="276" w:lineRule="auto"/>
    </w:pPr>
  </w:style>
  <w:style w:type="paragraph" w:customStyle="1" w:styleId="DAB2BFA7ABDE4FB3B52037CC6A04F373">
    <w:name w:val="DAB2BFA7ABDE4FB3B52037CC6A04F373"/>
    <w:rsid w:val="00A1434F"/>
    <w:pPr>
      <w:spacing w:after="200" w:line="276" w:lineRule="auto"/>
    </w:pPr>
  </w:style>
  <w:style w:type="paragraph" w:customStyle="1" w:styleId="786330E7615C4627B620BE22F4E11B23">
    <w:name w:val="786330E7615C4627B620BE22F4E11B23"/>
    <w:rsid w:val="00A1434F"/>
    <w:pPr>
      <w:spacing w:after="200" w:line="276" w:lineRule="auto"/>
    </w:pPr>
  </w:style>
  <w:style w:type="paragraph" w:customStyle="1" w:styleId="32A0DD0A46194C07B30B2650D5438DDF">
    <w:name w:val="32A0DD0A46194C07B30B2650D5438DDF"/>
    <w:rsid w:val="00A1434F"/>
    <w:pPr>
      <w:spacing w:after="200" w:line="276" w:lineRule="auto"/>
    </w:pPr>
  </w:style>
  <w:style w:type="paragraph" w:customStyle="1" w:styleId="2C808F64FB3F46A6A4DA84380586A7B3">
    <w:name w:val="2C808F64FB3F46A6A4DA84380586A7B3"/>
    <w:rsid w:val="00A1434F"/>
    <w:pPr>
      <w:spacing w:after="200" w:line="276" w:lineRule="auto"/>
    </w:pPr>
  </w:style>
  <w:style w:type="paragraph" w:customStyle="1" w:styleId="8D6A8839BABB4D319FCA07E4B6C06402">
    <w:name w:val="8D6A8839BABB4D319FCA07E4B6C06402"/>
    <w:rsid w:val="00A1434F"/>
    <w:pPr>
      <w:spacing w:after="200" w:line="276" w:lineRule="auto"/>
    </w:pPr>
  </w:style>
  <w:style w:type="paragraph" w:customStyle="1" w:styleId="FBD9724E043A460ABCCDD095CF2D5E42">
    <w:name w:val="FBD9724E043A460ABCCDD095CF2D5E42"/>
    <w:rsid w:val="00A1434F"/>
    <w:pPr>
      <w:spacing w:after="200" w:line="276" w:lineRule="auto"/>
    </w:pPr>
  </w:style>
  <w:style w:type="paragraph" w:customStyle="1" w:styleId="D3F0E5F0607B4D9D9FCEAA85B1802A95">
    <w:name w:val="D3F0E5F0607B4D9D9FCEAA85B1802A95"/>
    <w:rsid w:val="00A1434F"/>
    <w:pPr>
      <w:spacing w:after="200" w:line="276" w:lineRule="auto"/>
    </w:pPr>
  </w:style>
  <w:style w:type="paragraph" w:customStyle="1" w:styleId="78C0857EE260488EBDF135301A941ED1">
    <w:name w:val="78C0857EE260488EBDF135301A941ED1"/>
    <w:rsid w:val="00A1434F"/>
    <w:pPr>
      <w:spacing w:after="200" w:line="276" w:lineRule="auto"/>
    </w:pPr>
  </w:style>
  <w:style w:type="paragraph" w:customStyle="1" w:styleId="4CF3A990B8AB45D98A930F7AFDB4C888">
    <w:name w:val="4CF3A990B8AB45D98A930F7AFDB4C888"/>
    <w:rsid w:val="00A1434F"/>
    <w:pPr>
      <w:spacing w:after="200" w:line="276" w:lineRule="auto"/>
    </w:pPr>
  </w:style>
  <w:style w:type="paragraph" w:customStyle="1" w:styleId="8E02621D66B14BB1A306768D3C2603C9">
    <w:name w:val="8E02621D66B14BB1A306768D3C2603C9"/>
    <w:rsid w:val="00A1434F"/>
    <w:pPr>
      <w:spacing w:after="200" w:line="276" w:lineRule="auto"/>
    </w:pPr>
  </w:style>
  <w:style w:type="paragraph" w:customStyle="1" w:styleId="11259EB32A56484192084296BC30326C">
    <w:name w:val="11259EB32A56484192084296BC30326C"/>
    <w:rsid w:val="00A1434F"/>
    <w:pPr>
      <w:spacing w:after="200" w:line="276" w:lineRule="auto"/>
    </w:pPr>
  </w:style>
  <w:style w:type="paragraph" w:customStyle="1" w:styleId="34067F9ED88643639796B48606BE1C13">
    <w:name w:val="34067F9ED88643639796B48606BE1C13"/>
    <w:rsid w:val="00A1434F"/>
    <w:pPr>
      <w:spacing w:after="200" w:line="276" w:lineRule="auto"/>
    </w:pPr>
  </w:style>
  <w:style w:type="paragraph" w:customStyle="1" w:styleId="EEC0FA98E1934492AE104BF90FC0E789">
    <w:name w:val="EEC0FA98E1934492AE104BF90FC0E789"/>
    <w:rsid w:val="00A1434F"/>
    <w:pPr>
      <w:spacing w:after="200" w:line="276" w:lineRule="auto"/>
    </w:pPr>
  </w:style>
  <w:style w:type="paragraph" w:customStyle="1" w:styleId="1A14EBD421FE4BCABE4B203645104177">
    <w:name w:val="1A14EBD421FE4BCABE4B203645104177"/>
    <w:rsid w:val="00A1434F"/>
    <w:pPr>
      <w:spacing w:after="200" w:line="276" w:lineRule="auto"/>
    </w:pPr>
  </w:style>
  <w:style w:type="paragraph" w:customStyle="1" w:styleId="344138D0466F48A99F490CB08365AD1C">
    <w:name w:val="344138D0466F48A99F490CB08365AD1C"/>
    <w:rsid w:val="00A1434F"/>
    <w:pPr>
      <w:spacing w:after="200" w:line="276" w:lineRule="auto"/>
    </w:pPr>
  </w:style>
  <w:style w:type="paragraph" w:customStyle="1" w:styleId="EDA7B0AFA80C44288351A9AA9178FD61">
    <w:name w:val="EDA7B0AFA80C44288351A9AA9178FD61"/>
    <w:rsid w:val="00A1434F"/>
    <w:pPr>
      <w:spacing w:after="200" w:line="276" w:lineRule="auto"/>
    </w:pPr>
  </w:style>
  <w:style w:type="paragraph" w:customStyle="1" w:styleId="C58E61DB700348AE82C44E4209D325AA">
    <w:name w:val="C58E61DB700348AE82C44E4209D325AA"/>
    <w:rsid w:val="00A1434F"/>
    <w:pPr>
      <w:spacing w:after="200" w:line="276" w:lineRule="auto"/>
    </w:pPr>
  </w:style>
  <w:style w:type="paragraph" w:customStyle="1" w:styleId="A93F03EF1CA041FBA86156CE3C5AE36E">
    <w:name w:val="A93F03EF1CA041FBA86156CE3C5AE36E"/>
    <w:rsid w:val="00A1434F"/>
    <w:pPr>
      <w:spacing w:after="200" w:line="276" w:lineRule="auto"/>
    </w:pPr>
  </w:style>
  <w:style w:type="paragraph" w:customStyle="1" w:styleId="28C44AF96FB2454C9A049FEBC685B721">
    <w:name w:val="28C44AF96FB2454C9A049FEBC685B721"/>
    <w:rsid w:val="00A1434F"/>
    <w:pPr>
      <w:spacing w:after="200" w:line="276" w:lineRule="auto"/>
    </w:pPr>
  </w:style>
  <w:style w:type="paragraph" w:customStyle="1" w:styleId="B10DD8A1B05E4448A01FEB61FEC1D064">
    <w:name w:val="B10DD8A1B05E4448A01FEB61FEC1D064"/>
    <w:rsid w:val="00A1434F"/>
    <w:pPr>
      <w:spacing w:after="200" w:line="276" w:lineRule="auto"/>
    </w:pPr>
  </w:style>
  <w:style w:type="paragraph" w:customStyle="1" w:styleId="239DE0FBEB714C57BBEB7E744BDF36EF">
    <w:name w:val="239DE0FBEB714C57BBEB7E744BDF36EF"/>
    <w:rsid w:val="00A1434F"/>
    <w:pPr>
      <w:spacing w:after="200" w:line="276" w:lineRule="auto"/>
    </w:pPr>
  </w:style>
  <w:style w:type="paragraph" w:customStyle="1" w:styleId="E97BB5064A0142D4BBCAABB833C9172D">
    <w:name w:val="E97BB5064A0142D4BBCAABB833C9172D"/>
    <w:rsid w:val="00A1434F"/>
    <w:pPr>
      <w:spacing w:after="200" w:line="276" w:lineRule="auto"/>
    </w:pPr>
  </w:style>
  <w:style w:type="paragraph" w:customStyle="1" w:styleId="21BE07784D6445A7A362A69648F433C7">
    <w:name w:val="21BE07784D6445A7A362A69648F433C7"/>
    <w:rsid w:val="00A1434F"/>
    <w:pPr>
      <w:spacing w:after="200" w:line="276" w:lineRule="auto"/>
    </w:pPr>
  </w:style>
  <w:style w:type="paragraph" w:customStyle="1" w:styleId="A543B9DEB10349AB8FFC381924A3502C">
    <w:name w:val="A543B9DEB10349AB8FFC381924A3502C"/>
    <w:rsid w:val="00A1434F"/>
    <w:pPr>
      <w:spacing w:after="200" w:line="276" w:lineRule="auto"/>
    </w:pPr>
  </w:style>
  <w:style w:type="paragraph" w:customStyle="1" w:styleId="2EE55C19F2874361BC28578AB036C0F0">
    <w:name w:val="2EE55C19F2874361BC28578AB036C0F0"/>
    <w:rsid w:val="00A1434F"/>
    <w:pPr>
      <w:spacing w:after="200" w:line="276" w:lineRule="auto"/>
    </w:pPr>
  </w:style>
  <w:style w:type="paragraph" w:customStyle="1" w:styleId="1586FA0D512347228B29A0A7BE946076">
    <w:name w:val="1586FA0D512347228B29A0A7BE946076"/>
    <w:rsid w:val="00A1434F"/>
    <w:pPr>
      <w:spacing w:after="200" w:line="276" w:lineRule="auto"/>
    </w:pPr>
  </w:style>
  <w:style w:type="paragraph" w:customStyle="1" w:styleId="A8AC064AA72C441CB2E2989503AA7DF4">
    <w:name w:val="A8AC064AA72C441CB2E2989503AA7DF4"/>
    <w:rsid w:val="00A1434F"/>
    <w:pPr>
      <w:spacing w:after="200" w:line="276" w:lineRule="auto"/>
    </w:pPr>
  </w:style>
  <w:style w:type="paragraph" w:customStyle="1" w:styleId="269A1CA467F947148C9FF3EB841E70C3">
    <w:name w:val="269A1CA467F947148C9FF3EB841E70C3"/>
    <w:rsid w:val="00A1434F"/>
    <w:pPr>
      <w:spacing w:after="200" w:line="276" w:lineRule="auto"/>
    </w:pPr>
  </w:style>
  <w:style w:type="paragraph" w:customStyle="1" w:styleId="014A6B3995E64F7CB8DF080C386C3267">
    <w:name w:val="014A6B3995E64F7CB8DF080C386C3267"/>
    <w:rsid w:val="00A1434F"/>
    <w:pPr>
      <w:spacing w:after="200" w:line="276" w:lineRule="auto"/>
    </w:pPr>
  </w:style>
  <w:style w:type="paragraph" w:customStyle="1" w:styleId="A82BF210091B4BA79E3E6990CCD089DA">
    <w:name w:val="A82BF210091B4BA79E3E6990CCD089DA"/>
    <w:rsid w:val="00A1434F"/>
    <w:pPr>
      <w:spacing w:after="200" w:line="276" w:lineRule="auto"/>
    </w:pPr>
  </w:style>
  <w:style w:type="paragraph" w:customStyle="1" w:styleId="299C8F76331E443B9A23B92ACF83393E">
    <w:name w:val="299C8F76331E443B9A23B92ACF83393E"/>
    <w:rsid w:val="00A1434F"/>
    <w:pPr>
      <w:spacing w:after="200" w:line="276" w:lineRule="auto"/>
    </w:pPr>
  </w:style>
  <w:style w:type="paragraph" w:customStyle="1" w:styleId="D99935FCCACE4DD5BF9DC12E67B9C70E">
    <w:name w:val="D99935FCCACE4DD5BF9DC12E67B9C70E"/>
    <w:rsid w:val="00A1434F"/>
    <w:pPr>
      <w:spacing w:after="200" w:line="276" w:lineRule="auto"/>
    </w:pPr>
  </w:style>
  <w:style w:type="paragraph" w:customStyle="1" w:styleId="44DB0ECC739D4D358A8BC1B2CDA2C362">
    <w:name w:val="44DB0ECC739D4D358A8BC1B2CDA2C362"/>
    <w:rsid w:val="00A1434F"/>
    <w:pPr>
      <w:spacing w:after="200" w:line="276" w:lineRule="auto"/>
    </w:pPr>
  </w:style>
  <w:style w:type="paragraph" w:customStyle="1" w:styleId="8D5EE14BCF6D47E89B7800FB81ABBBAA">
    <w:name w:val="8D5EE14BCF6D47E89B7800FB81ABBBAA"/>
    <w:rsid w:val="00A1434F"/>
    <w:pPr>
      <w:spacing w:after="200" w:line="276" w:lineRule="auto"/>
    </w:pPr>
  </w:style>
  <w:style w:type="paragraph" w:customStyle="1" w:styleId="666B058D5BE249DB9C1A406884BA2D71">
    <w:name w:val="666B058D5BE249DB9C1A406884BA2D71"/>
    <w:rsid w:val="00A1434F"/>
    <w:pPr>
      <w:spacing w:after="200" w:line="276" w:lineRule="auto"/>
    </w:pPr>
  </w:style>
  <w:style w:type="paragraph" w:customStyle="1" w:styleId="ED551F4DDAF941C1A46C494F08E9CFCD">
    <w:name w:val="ED551F4DDAF941C1A46C494F08E9CFCD"/>
    <w:rsid w:val="00A1434F"/>
    <w:pPr>
      <w:spacing w:after="200" w:line="276" w:lineRule="auto"/>
    </w:pPr>
  </w:style>
  <w:style w:type="paragraph" w:customStyle="1" w:styleId="FC07B9CA460E46CB84F729FD21850AC6">
    <w:name w:val="FC07B9CA460E46CB84F729FD21850AC6"/>
    <w:rsid w:val="00A1434F"/>
    <w:pPr>
      <w:spacing w:after="200" w:line="276" w:lineRule="auto"/>
    </w:pPr>
  </w:style>
  <w:style w:type="paragraph" w:customStyle="1" w:styleId="FE46DC5A7BD64F0FA6B53DE3CA81CE9D">
    <w:name w:val="FE46DC5A7BD64F0FA6B53DE3CA81CE9D"/>
    <w:rsid w:val="00A1434F"/>
    <w:pPr>
      <w:spacing w:after="200" w:line="276" w:lineRule="auto"/>
    </w:pPr>
  </w:style>
  <w:style w:type="paragraph" w:customStyle="1" w:styleId="1FA41071D6514A5080D882E0A501C86F">
    <w:name w:val="1FA41071D6514A5080D882E0A501C86F"/>
    <w:rsid w:val="00A1434F"/>
    <w:pPr>
      <w:spacing w:after="200" w:line="276" w:lineRule="auto"/>
    </w:pPr>
  </w:style>
  <w:style w:type="paragraph" w:customStyle="1" w:styleId="773F92E9B20D429AA2A4045C70161BF4">
    <w:name w:val="773F92E9B20D429AA2A4045C70161BF4"/>
    <w:rsid w:val="00A1434F"/>
    <w:pPr>
      <w:spacing w:after="200" w:line="276" w:lineRule="auto"/>
    </w:pPr>
  </w:style>
  <w:style w:type="paragraph" w:customStyle="1" w:styleId="DC604024A1B54A149B0BF19A68E7FAC0">
    <w:name w:val="DC604024A1B54A149B0BF19A68E7FAC0"/>
    <w:rsid w:val="00A1434F"/>
    <w:pPr>
      <w:spacing w:after="200" w:line="276" w:lineRule="auto"/>
    </w:pPr>
  </w:style>
  <w:style w:type="paragraph" w:customStyle="1" w:styleId="75861886AEA04B96B74273F4B074DAD9">
    <w:name w:val="75861886AEA04B96B74273F4B074DAD9"/>
    <w:rsid w:val="00A1434F"/>
    <w:pPr>
      <w:spacing w:after="200" w:line="276" w:lineRule="auto"/>
    </w:pPr>
  </w:style>
  <w:style w:type="paragraph" w:customStyle="1" w:styleId="49DD24CD51D34B859221EE27A95E50E0">
    <w:name w:val="49DD24CD51D34B859221EE27A95E50E0"/>
    <w:rsid w:val="00A1434F"/>
    <w:pPr>
      <w:spacing w:after="200" w:line="276" w:lineRule="auto"/>
    </w:pPr>
  </w:style>
  <w:style w:type="paragraph" w:customStyle="1" w:styleId="C4CFFA33A749498A958A762B380B56FC">
    <w:name w:val="C4CFFA33A749498A958A762B380B56FC"/>
    <w:rsid w:val="00A1434F"/>
    <w:pPr>
      <w:spacing w:after="200" w:line="276" w:lineRule="auto"/>
    </w:pPr>
  </w:style>
  <w:style w:type="paragraph" w:customStyle="1" w:styleId="41399DBAE37C44E3B8992D880F417200">
    <w:name w:val="41399DBAE37C44E3B8992D880F417200"/>
    <w:rsid w:val="00A1434F"/>
    <w:pPr>
      <w:spacing w:after="200" w:line="276" w:lineRule="auto"/>
    </w:pPr>
  </w:style>
  <w:style w:type="paragraph" w:customStyle="1" w:styleId="5A34C5C52C474E2C9BAE350CB853EC27">
    <w:name w:val="5A34C5C52C474E2C9BAE350CB853EC27"/>
    <w:rsid w:val="00A1434F"/>
    <w:pPr>
      <w:spacing w:after="200" w:line="276" w:lineRule="auto"/>
    </w:pPr>
  </w:style>
  <w:style w:type="paragraph" w:customStyle="1" w:styleId="0FEF810471AE40368E1A017955503D60">
    <w:name w:val="0FEF810471AE40368E1A017955503D60"/>
    <w:rsid w:val="00A1434F"/>
    <w:pPr>
      <w:spacing w:after="200" w:line="276" w:lineRule="auto"/>
    </w:pPr>
  </w:style>
  <w:style w:type="paragraph" w:customStyle="1" w:styleId="CE2953EE17C644DF8F858AD0CF6E065D">
    <w:name w:val="CE2953EE17C644DF8F858AD0CF6E065D"/>
    <w:rsid w:val="00A1434F"/>
    <w:pPr>
      <w:spacing w:after="200" w:line="276" w:lineRule="auto"/>
    </w:pPr>
  </w:style>
  <w:style w:type="paragraph" w:customStyle="1" w:styleId="07E3C15345B548FAB8360A90D451E852">
    <w:name w:val="07E3C15345B548FAB8360A90D451E852"/>
    <w:rsid w:val="00A1434F"/>
    <w:pPr>
      <w:spacing w:after="200" w:line="276" w:lineRule="auto"/>
    </w:pPr>
  </w:style>
  <w:style w:type="paragraph" w:customStyle="1" w:styleId="732CB35EF9044420815E362D67E1F654">
    <w:name w:val="732CB35EF9044420815E362D67E1F654"/>
    <w:rsid w:val="00A1434F"/>
    <w:pPr>
      <w:spacing w:after="200" w:line="276" w:lineRule="auto"/>
    </w:pPr>
  </w:style>
  <w:style w:type="paragraph" w:customStyle="1" w:styleId="EC05F9DCA311445C8F9B443100887B99">
    <w:name w:val="EC05F9DCA311445C8F9B443100887B99"/>
    <w:rsid w:val="00A1434F"/>
    <w:pPr>
      <w:spacing w:after="200" w:line="276" w:lineRule="auto"/>
    </w:pPr>
  </w:style>
  <w:style w:type="paragraph" w:customStyle="1" w:styleId="560FB011BDED40CABA353530D91D43F6">
    <w:name w:val="560FB011BDED40CABA353530D91D43F6"/>
    <w:rsid w:val="00A1434F"/>
    <w:pPr>
      <w:spacing w:after="200" w:line="276" w:lineRule="auto"/>
    </w:pPr>
  </w:style>
  <w:style w:type="paragraph" w:customStyle="1" w:styleId="E38375EFFF9F45469EFEC019C59F0A01">
    <w:name w:val="E38375EFFF9F45469EFEC019C59F0A01"/>
    <w:rsid w:val="00A1434F"/>
    <w:pPr>
      <w:spacing w:after="200" w:line="276" w:lineRule="auto"/>
    </w:pPr>
  </w:style>
  <w:style w:type="paragraph" w:customStyle="1" w:styleId="457684C486844E95B8C4E25A10D52AC1">
    <w:name w:val="457684C486844E95B8C4E25A10D52AC1"/>
    <w:rsid w:val="00A1434F"/>
    <w:pPr>
      <w:spacing w:after="200" w:line="276" w:lineRule="auto"/>
    </w:pPr>
  </w:style>
  <w:style w:type="paragraph" w:customStyle="1" w:styleId="75D4C3265B674B178B9CC62E95CCF949">
    <w:name w:val="75D4C3265B674B178B9CC62E95CCF949"/>
    <w:rsid w:val="00A1434F"/>
    <w:pPr>
      <w:spacing w:after="200" w:line="276" w:lineRule="auto"/>
    </w:pPr>
  </w:style>
  <w:style w:type="paragraph" w:customStyle="1" w:styleId="40F615E9DA624875B490A5EFB3062696">
    <w:name w:val="40F615E9DA624875B490A5EFB3062696"/>
    <w:rsid w:val="00A1434F"/>
    <w:pPr>
      <w:spacing w:after="200" w:line="276" w:lineRule="auto"/>
    </w:pPr>
  </w:style>
  <w:style w:type="paragraph" w:customStyle="1" w:styleId="50BCE59D2CB8422BA92978750A678193">
    <w:name w:val="50BCE59D2CB8422BA92978750A678193"/>
    <w:rsid w:val="00A1434F"/>
    <w:pPr>
      <w:spacing w:after="200" w:line="276" w:lineRule="auto"/>
    </w:pPr>
  </w:style>
  <w:style w:type="paragraph" w:customStyle="1" w:styleId="B3F6B80F30CB4E7CB76C844B3A0BFFFF">
    <w:name w:val="B3F6B80F30CB4E7CB76C844B3A0BFFFF"/>
    <w:rsid w:val="00A1434F"/>
    <w:pPr>
      <w:spacing w:after="200" w:line="276" w:lineRule="auto"/>
    </w:p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1434F"/>
    <w:rPr>
      <w:color w:val="808080"/>
    </w:rPr>
  </w:style>
  <w:style w:type="paragraph" w:customStyle="1" w:styleId="3F59FE5304D24F2EAB374503AE4B68D5">
    <w:name w:val="3F59FE5304D24F2EAB374503AE4B68D5"/>
    <w:rsid w:val="00896EF6"/>
  </w:style>
  <w:style w:type="paragraph" w:customStyle="1" w:styleId="C22521DD17F541789BA5D33939CAF54E">
    <w:name w:val="C22521DD17F541789BA5D33939CAF54E"/>
    <w:rsid w:val="00896EF6"/>
  </w:style>
  <w:style w:type="paragraph" w:customStyle="1" w:styleId="87C03ABE5AC0432693C334EBED385D29">
    <w:name w:val="87C03ABE5AC0432693C334EBED385D29"/>
    <w:rsid w:val="00896EF6"/>
  </w:style>
  <w:style w:type="paragraph" w:customStyle="1" w:styleId="007A1ECC39DC4E06B38EABE2C74292B7">
    <w:name w:val="007A1ECC39DC4E06B38EABE2C74292B7"/>
    <w:rsid w:val="00896EF6"/>
  </w:style>
  <w:style w:type="paragraph" w:customStyle="1" w:styleId="9DB97D3F11DC489ABA2E7196FCD8F86D">
    <w:name w:val="9DB97D3F11DC489ABA2E7196FCD8F86D"/>
    <w:rsid w:val="00896EF6"/>
  </w:style>
  <w:style w:type="paragraph" w:customStyle="1" w:styleId="FF61ED64EB6A41659488C48DEFBBF939">
    <w:name w:val="FF61ED64EB6A41659488C48DEFBBF939"/>
    <w:rsid w:val="00896EF6"/>
  </w:style>
  <w:style w:type="paragraph" w:customStyle="1" w:styleId="01E6C3F9BFBF4E12936C56DFDCDB924F">
    <w:name w:val="01E6C3F9BFBF4E12936C56DFDCDB924F"/>
    <w:rsid w:val="00896EF6"/>
  </w:style>
  <w:style w:type="paragraph" w:customStyle="1" w:styleId="50BCFE0C10B04DB286448079953B2563">
    <w:name w:val="50BCFE0C10B04DB286448079953B2563"/>
  </w:style>
  <w:style w:type="paragraph" w:customStyle="1" w:styleId="84C90CB46B4D488F85B503E7041245DD">
    <w:name w:val="84C90CB46B4D488F85B503E7041245DD"/>
  </w:style>
  <w:style w:type="paragraph" w:customStyle="1" w:styleId="058025EB22AD4AD89D43119E2B8E90A8">
    <w:name w:val="058025EB22AD4AD89D43119E2B8E90A8"/>
  </w:style>
  <w:style w:type="paragraph" w:customStyle="1" w:styleId="3387214E336445F4894879D0F76E31A0">
    <w:name w:val="3387214E336445F4894879D0F76E31A0"/>
  </w:style>
  <w:style w:type="paragraph" w:customStyle="1" w:styleId="EDDB30E3A3104B2C9E2E5E434476DD6E">
    <w:name w:val="EDDB30E3A3104B2C9E2E5E434476DD6E"/>
  </w:style>
  <w:style w:type="paragraph" w:customStyle="1" w:styleId="27D9603CCE194EF1808B4E660B1B316A">
    <w:name w:val="27D9603CCE194EF1808B4E660B1B316A"/>
  </w:style>
  <w:style w:type="paragraph" w:customStyle="1" w:styleId="EA44D555106E4D129DE585D84547A7BF">
    <w:name w:val="EA44D555106E4D129DE585D84547A7BF"/>
  </w:style>
  <w:style w:type="paragraph" w:customStyle="1" w:styleId="0FE16F2EB3334B34A72012EF80B56E74">
    <w:name w:val="0FE16F2EB3334B34A72012EF80B56E74"/>
  </w:style>
  <w:style w:type="paragraph" w:customStyle="1" w:styleId="48F32473EED445EE9E43EECB1156CFA0">
    <w:name w:val="48F32473EED445EE9E43EECB1156CFA0"/>
  </w:style>
  <w:style w:type="paragraph" w:customStyle="1" w:styleId="EEF995A20F8349939878CA8D46E9BC32">
    <w:name w:val="EEF995A20F8349939878CA8D46E9BC32"/>
  </w:style>
  <w:style w:type="paragraph" w:customStyle="1" w:styleId="8302CC4C6D094148BA989DFC0C593D65">
    <w:name w:val="8302CC4C6D094148BA989DFC0C593D65"/>
  </w:style>
  <w:style w:type="paragraph" w:customStyle="1" w:styleId="76B429FCBA5E4F20BCABAF44E72ACF0E">
    <w:name w:val="76B429FCBA5E4F20BCABAF44E72ACF0E"/>
  </w:style>
  <w:style w:type="paragraph" w:customStyle="1" w:styleId="A78939B4633548B5B39CF50EDCC6F883">
    <w:name w:val="A78939B4633548B5B39CF50EDCC6F883"/>
  </w:style>
  <w:style w:type="paragraph" w:customStyle="1" w:styleId="15A22BCE39A54FEFB57C01C78E084E46">
    <w:name w:val="15A22BCE39A54FEFB57C01C78E084E46"/>
  </w:style>
  <w:style w:type="paragraph" w:customStyle="1" w:styleId="E0D9E2468DC0466F8C6941462A0FF4CE">
    <w:name w:val="E0D9E2468DC0466F8C6941462A0FF4CE"/>
  </w:style>
  <w:style w:type="paragraph" w:customStyle="1" w:styleId="FBC5475BC0C94861A7F9FE4BB3275207">
    <w:name w:val="FBC5475BC0C94861A7F9FE4BB3275207"/>
    <w:rsid w:val="00F13D65"/>
    <w:pPr>
      <w:spacing w:after="200" w:line="276" w:lineRule="auto"/>
    </w:pPr>
  </w:style>
  <w:style w:type="paragraph" w:customStyle="1" w:styleId="D587D91A4C1640C1A9B02421F1AC9AA0">
    <w:name w:val="D587D91A4C1640C1A9B02421F1AC9AA0"/>
    <w:rsid w:val="00F13D65"/>
    <w:pPr>
      <w:spacing w:after="200" w:line="276" w:lineRule="auto"/>
    </w:pPr>
  </w:style>
  <w:style w:type="paragraph" w:customStyle="1" w:styleId="754ABD0BE16E4A58B1D4BA6A56CF88F2">
    <w:name w:val="754ABD0BE16E4A58B1D4BA6A56CF88F2"/>
    <w:rsid w:val="00F13D65"/>
    <w:pPr>
      <w:spacing w:after="200" w:line="276" w:lineRule="auto"/>
    </w:pPr>
  </w:style>
  <w:style w:type="paragraph" w:customStyle="1" w:styleId="F80F038629D64B33B657B5474DC0EAD6">
    <w:name w:val="F80F038629D64B33B657B5474DC0EAD6"/>
    <w:rsid w:val="00F13D65"/>
    <w:pPr>
      <w:spacing w:after="200" w:line="276" w:lineRule="auto"/>
    </w:pPr>
  </w:style>
  <w:style w:type="paragraph" w:customStyle="1" w:styleId="BBB172B00F764BF49052BF1B0FF3063E">
    <w:name w:val="BBB172B00F764BF49052BF1B0FF3063E"/>
    <w:rsid w:val="00F13D65"/>
    <w:pPr>
      <w:spacing w:after="200" w:line="276" w:lineRule="auto"/>
    </w:pPr>
  </w:style>
  <w:style w:type="paragraph" w:customStyle="1" w:styleId="5128D211D43E4BE6B416A3E8F466417E">
    <w:name w:val="5128D211D43E4BE6B416A3E8F466417E"/>
    <w:rsid w:val="00F13D65"/>
    <w:pPr>
      <w:spacing w:after="200" w:line="276" w:lineRule="auto"/>
    </w:pPr>
  </w:style>
  <w:style w:type="paragraph" w:customStyle="1" w:styleId="AB867C02F7804EFCB4813C83F078FF54">
    <w:name w:val="AB867C02F7804EFCB4813C83F078FF54"/>
    <w:rsid w:val="00F13D65"/>
    <w:pPr>
      <w:spacing w:after="200" w:line="276" w:lineRule="auto"/>
    </w:pPr>
  </w:style>
  <w:style w:type="paragraph" w:customStyle="1" w:styleId="FEBE2779FCAE4B0B859C17AEA439F420">
    <w:name w:val="FEBE2779FCAE4B0B859C17AEA439F420"/>
    <w:rsid w:val="00F13D65"/>
    <w:pPr>
      <w:spacing w:after="200" w:line="276" w:lineRule="auto"/>
    </w:pPr>
  </w:style>
  <w:style w:type="paragraph" w:customStyle="1" w:styleId="831790EC356D4766B71B2B2E1AED6B6B">
    <w:name w:val="831790EC356D4766B71B2B2E1AED6B6B"/>
    <w:rsid w:val="00F13D65"/>
    <w:pPr>
      <w:spacing w:after="200" w:line="276" w:lineRule="auto"/>
    </w:pPr>
  </w:style>
  <w:style w:type="paragraph" w:customStyle="1" w:styleId="ACF8333656FA4064807865593C0265CD">
    <w:name w:val="ACF8333656FA4064807865593C0265CD"/>
    <w:rsid w:val="00F13D65"/>
    <w:pPr>
      <w:spacing w:after="200" w:line="276" w:lineRule="auto"/>
    </w:pPr>
  </w:style>
  <w:style w:type="paragraph" w:customStyle="1" w:styleId="6ED425EDBF7246B3A8427FBA3D1FDF3B">
    <w:name w:val="6ED425EDBF7246B3A8427FBA3D1FDF3B"/>
    <w:rsid w:val="00F13D65"/>
    <w:pPr>
      <w:spacing w:after="200" w:line="276" w:lineRule="auto"/>
    </w:pPr>
  </w:style>
  <w:style w:type="paragraph" w:customStyle="1" w:styleId="ABA3CD208F3842D3B449DB73B6CC1F72">
    <w:name w:val="ABA3CD208F3842D3B449DB73B6CC1F72"/>
    <w:rsid w:val="00F13D65"/>
    <w:pPr>
      <w:spacing w:after="200" w:line="276" w:lineRule="auto"/>
    </w:pPr>
  </w:style>
  <w:style w:type="paragraph" w:customStyle="1" w:styleId="6BE31EBC672443D89AF95D4FFBAEDAE0">
    <w:name w:val="6BE31EBC672443D89AF95D4FFBAEDAE0"/>
    <w:rsid w:val="00F13D65"/>
    <w:pPr>
      <w:spacing w:after="200" w:line="276" w:lineRule="auto"/>
    </w:pPr>
  </w:style>
  <w:style w:type="paragraph" w:customStyle="1" w:styleId="9DB6256E091E4FF2960DAD45823C6780">
    <w:name w:val="9DB6256E091E4FF2960DAD45823C6780"/>
    <w:rsid w:val="00F13D65"/>
    <w:pPr>
      <w:spacing w:after="200" w:line="276" w:lineRule="auto"/>
    </w:pPr>
  </w:style>
  <w:style w:type="paragraph" w:customStyle="1" w:styleId="983DB41AAD1B46F88CCCD06A37081217">
    <w:name w:val="983DB41AAD1B46F88CCCD06A37081217"/>
    <w:rsid w:val="00F13D65"/>
    <w:pPr>
      <w:spacing w:after="200" w:line="276" w:lineRule="auto"/>
    </w:pPr>
  </w:style>
  <w:style w:type="paragraph" w:customStyle="1" w:styleId="CB8E86389ED74743B1D6A4F8F5A64A74">
    <w:name w:val="CB8E86389ED74743B1D6A4F8F5A64A74"/>
    <w:rsid w:val="00F13D65"/>
    <w:pPr>
      <w:spacing w:after="200" w:line="276" w:lineRule="auto"/>
    </w:pPr>
  </w:style>
  <w:style w:type="paragraph" w:customStyle="1" w:styleId="09082AD75B54425094B8BCE00F53D88C">
    <w:name w:val="09082AD75B54425094B8BCE00F53D88C"/>
    <w:rsid w:val="00F13D65"/>
    <w:pPr>
      <w:spacing w:after="200" w:line="276" w:lineRule="auto"/>
    </w:pPr>
  </w:style>
  <w:style w:type="paragraph" w:customStyle="1" w:styleId="3C46FC48642648A4A1DCE8E4C95E6AF6">
    <w:name w:val="3C46FC48642648A4A1DCE8E4C95E6AF6"/>
    <w:rsid w:val="00F13D65"/>
    <w:pPr>
      <w:spacing w:after="200" w:line="276" w:lineRule="auto"/>
    </w:pPr>
  </w:style>
  <w:style w:type="paragraph" w:customStyle="1" w:styleId="6DD47F55684D41D68D51C80381C0366E">
    <w:name w:val="6DD47F55684D41D68D51C80381C0366E"/>
    <w:rsid w:val="00F13D65"/>
    <w:pPr>
      <w:spacing w:after="200" w:line="276" w:lineRule="auto"/>
    </w:pPr>
  </w:style>
  <w:style w:type="paragraph" w:customStyle="1" w:styleId="5C371B36801A423DA1E0F862AC7A7AFE">
    <w:name w:val="5C371B36801A423DA1E0F862AC7A7AFE"/>
    <w:rsid w:val="00F13D65"/>
    <w:pPr>
      <w:spacing w:after="200" w:line="276" w:lineRule="auto"/>
    </w:pPr>
  </w:style>
  <w:style w:type="paragraph" w:customStyle="1" w:styleId="5E5882D23E92415AA01CA906A8199197">
    <w:name w:val="5E5882D23E92415AA01CA906A8199197"/>
    <w:rsid w:val="00F13D65"/>
    <w:pPr>
      <w:spacing w:after="200" w:line="276" w:lineRule="auto"/>
    </w:pPr>
  </w:style>
  <w:style w:type="paragraph" w:customStyle="1" w:styleId="D0EF9DDA79594F25AA866F9AD1597E21">
    <w:name w:val="D0EF9DDA79594F25AA866F9AD1597E21"/>
    <w:rsid w:val="00F13D65"/>
    <w:pPr>
      <w:spacing w:after="200" w:line="276" w:lineRule="auto"/>
    </w:pPr>
  </w:style>
  <w:style w:type="paragraph" w:customStyle="1" w:styleId="D1095859448F47C5A00CD37767911AC6">
    <w:name w:val="D1095859448F47C5A00CD37767911AC6"/>
    <w:rsid w:val="00F13D65"/>
    <w:pPr>
      <w:spacing w:after="200" w:line="276" w:lineRule="auto"/>
    </w:pPr>
  </w:style>
  <w:style w:type="paragraph" w:customStyle="1" w:styleId="BF64434900D745BFB06C897101557A2C">
    <w:name w:val="BF64434900D745BFB06C897101557A2C"/>
    <w:rsid w:val="00F13D65"/>
    <w:pPr>
      <w:spacing w:after="200" w:line="276" w:lineRule="auto"/>
    </w:pPr>
  </w:style>
  <w:style w:type="paragraph" w:customStyle="1" w:styleId="12AB02ED957542B9B5B5AC62972D011E">
    <w:name w:val="12AB02ED957542B9B5B5AC62972D011E"/>
    <w:rsid w:val="00F13D65"/>
    <w:pPr>
      <w:spacing w:after="200" w:line="276" w:lineRule="auto"/>
    </w:pPr>
  </w:style>
  <w:style w:type="paragraph" w:customStyle="1" w:styleId="9395FC8F2D6C46A289DFCA1029298A0A">
    <w:name w:val="9395FC8F2D6C46A289DFCA1029298A0A"/>
    <w:rsid w:val="00F13D65"/>
    <w:pPr>
      <w:spacing w:after="200" w:line="276" w:lineRule="auto"/>
    </w:pPr>
  </w:style>
  <w:style w:type="paragraph" w:customStyle="1" w:styleId="164BBE4F52444145A4AAA385361643B0">
    <w:name w:val="164BBE4F52444145A4AAA385361643B0"/>
    <w:rsid w:val="00F13D65"/>
    <w:pPr>
      <w:spacing w:after="200" w:line="276" w:lineRule="auto"/>
    </w:pPr>
  </w:style>
  <w:style w:type="paragraph" w:customStyle="1" w:styleId="E8B45DA4582B4C5E95F7960787FB3FAA">
    <w:name w:val="E8B45DA4582B4C5E95F7960787FB3FAA"/>
    <w:rsid w:val="00F13D65"/>
    <w:pPr>
      <w:spacing w:after="200" w:line="276" w:lineRule="auto"/>
    </w:pPr>
  </w:style>
  <w:style w:type="paragraph" w:customStyle="1" w:styleId="C64ADEB64A894343938554AA3F481690">
    <w:name w:val="C64ADEB64A894343938554AA3F481690"/>
    <w:rsid w:val="00F13D65"/>
    <w:pPr>
      <w:spacing w:after="200" w:line="276" w:lineRule="auto"/>
    </w:pPr>
  </w:style>
  <w:style w:type="paragraph" w:customStyle="1" w:styleId="DF52BF98920B43FB89C08C8C9A2D8F1B">
    <w:name w:val="DF52BF98920B43FB89C08C8C9A2D8F1B"/>
    <w:rsid w:val="00F13D65"/>
    <w:pPr>
      <w:spacing w:after="200" w:line="276" w:lineRule="auto"/>
    </w:pPr>
  </w:style>
  <w:style w:type="paragraph" w:customStyle="1" w:styleId="D5ECB90A0EC947AAB6DDF84E71E0F4DA">
    <w:name w:val="D5ECB90A0EC947AAB6DDF84E71E0F4DA"/>
    <w:rsid w:val="00F13D65"/>
    <w:pPr>
      <w:spacing w:after="200" w:line="276" w:lineRule="auto"/>
    </w:pPr>
  </w:style>
  <w:style w:type="paragraph" w:customStyle="1" w:styleId="8213FDD66D8D45AFB10103A73BFBFEAF">
    <w:name w:val="8213FDD66D8D45AFB10103A73BFBFEAF"/>
    <w:rsid w:val="00F13D65"/>
    <w:pPr>
      <w:spacing w:after="200" w:line="276" w:lineRule="auto"/>
    </w:pPr>
  </w:style>
  <w:style w:type="paragraph" w:customStyle="1" w:styleId="B3670055866D459A98577A81050AE707">
    <w:name w:val="B3670055866D459A98577A81050AE707"/>
    <w:rsid w:val="00F13D65"/>
    <w:pPr>
      <w:spacing w:after="200" w:line="276" w:lineRule="auto"/>
    </w:pPr>
  </w:style>
  <w:style w:type="paragraph" w:customStyle="1" w:styleId="B5B20334FD4E4840AE7B886B6E6165BD">
    <w:name w:val="B5B20334FD4E4840AE7B886B6E6165BD"/>
    <w:rsid w:val="00F13D65"/>
    <w:pPr>
      <w:spacing w:after="200" w:line="276" w:lineRule="auto"/>
    </w:pPr>
  </w:style>
  <w:style w:type="paragraph" w:customStyle="1" w:styleId="B82BA8011FDD416A86779D80176BD102">
    <w:name w:val="B82BA8011FDD416A86779D80176BD102"/>
    <w:rsid w:val="00F13D65"/>
    <w:pPr>
      <w:spacing w:after="200" w:line="276" w:lineRule="auto"/>
    </w:pPr>
  </w:style>
  <w:style w:type="paragraph" w:customStyle="1" w:styleId="71FEC3BF055445C89941AC0628E4409E">
    <w:name w:val="71FEC3BF055445C89941AC0628E4409E"/>
    <w:rsid w:val="00F13D65"/>
    <w:pPr>
      <w:spacing w:after="200" w:line="276" w:lineRule="auto"/>
    </w:pPr>
  </w:style>
  <w:style w:type="paragraph" w:customStyle="1" w:styleId="5965CC274CBC47CB82B525FAD323EE44">
    <w:name w:val="5965CC274CBC47CB82B525FAD323EE44"/>
    <w:rsid w:val="00F13D65"/>
    <w:pPr>
      <w:spacing w:after="200" w:line="276" w:lineRule="auto"/>
    </w:pPr>
  </w:style>
  <w:style w:type="paragraph" w:customStyle="1" w:styleId="E0278A1F023749B6B127163DF1FB8D76">
    <w:name w:val="E0278A1F023749B6B127163DF1FB8D76"/>
    <w:rsid w:val="00F13D65"/>
    <w:pPr>
      <w:spacing w:after="200" w:line="276" w:lineRule="auto"/>
    </w:pPr>
  </w:style>
  <w:style w:type="paragraph" w:customStyle="1" w:styleId="26961F4D966C418C88C07991E4110C46">
    <w:name w:val="26961F4D966C418C88C07991E4110C46"/>
    <w:rsid w:val="00F13D65"/>
    <w:pPr>
      <w:spacing w:after="200" w:line="276" w:lineRule="auto"/>
    </w:pPr>
  </w:style>
  <w:style w:type="paragraph" w:customStyle="1" w:styleId="27BC9343ADE748D2A621DE0D79BD1CEE">
    <w:name w:val="27BC9343ADE748D2A621DE0D79BD1CEE"/>
    <w:rsid w:val="00F13D65"/>
    <w:pPr>
      <w:spacing w:after="200" w:line="276" w:lineRule="auto"/>
    </w:pPr>
  </w:style>
  <w:style w:type="paragraph" w:customStyle="1" w:styleId="8F335842ED9F4384AE8554B37DBF5A3A">
    <w:name w:val="8F335842ED9F4384AE8554B37DBF5A3A"/>
    <w:rsid w:val="00F13D65"/>
    <w:pPr>
      <w:spacing w:after="200" w:line="276" w:lineRule="auto"/>
    </w:pPr>
  </w:style>
  <w:style w:type="paragraph" w:customStyle="1" w:styleId="DBACA327F5784795A9372565D3596AD7">
    <w:name w:val="DBACA327F5784795A9372565D3596AD7"/>
    <w:rsid w:val="00F13D65"/>
    <w:pPr>
      <w:spacing w:after="200" w:line="276" w:lineRule="auto"/>
    </w:pPr>
  </w:style>
  <w:style w:type="paragraph" w:customStyle="1" w:styleId="51A0C95CBC0D43D6BAFD92342D3157CA">
    <w:name w:val="51A0C95CBC0D43D6BAFD92342D3157CA"/>
    <w:rsid w:val="00F13D65"/>
    <w:pPr>
      <w:spacing w:after="200" w:line="276" w:lineRule="auto"/>
    </w:pPr>
  </w:style>
  <w:style w:type="paragraph" w:customStyle="1" w:styleId="C1279D11BF8F4D599DB5B321ADF368AC">
    <w:name w:val="C1279D11BF8F4D599DB5B321ADF368AC"/>
    <w:rsid w:val="00F13D65"/>
    <w:pPr>
      <w:spacing w:after="200" w:line="276" w:lineRule="auto"/>
    </w:pPr>
  </w:style>
  <w:style w:type="paragraph" w:customStyle="1" w:styleId="ACCD72C46B494635A32784FCAF0531EA">
    <w:name w:val="ACCD72C46B494635A32784FCAF0531EA"/>
    <w:rsid w:val="00F13D65"/>
    <w:pPr>
      <w:spacing w:after="200" w:line="276" w:lineRule="auto"/>
    </w:pPr>
  </w:style>
  <w:style w:type="paragraph" w:customStyle="1" w:styleId="E32C98756D6B46DD9253D70ECAF9AA14">
    <w:name w:val="E32C98756D6B46DD9253D70ECAF9AA14"/>
    <w:rsid w:val="00F13D65"/>
    <w:pPr>
      <w:spacing w:after="200" w:line="276" w:lineRule="auto"/>
    </w:pPr>
  </w:style>
  <w:style w:type="paragraph" w:customStyle="1" w:styleId="2D9AB69678AB4317AC60909DD3DBA205">
    <w:name w:val="2D9AB69678AB4317AC60909DD3DBA205"/>
    <w:rsid w:val="00F13D65"/>
    <w:pPr>
      <w:spacing w:after="200" w:line="276" w:lineRule="auto"/>
    </w:pPr>
  </w:style>
  <w:style w:type="paragraph" w:customStyle="1" w:styleId="B6C35E9DD6604CE59862C42A22C7642D">
    <w:name w:val="B6C35E9DD6604CE59862C42A22C7642D"/>
    <w:rsid w:val="00F13D65"/>
    <w:pPr>
      <w:spacing w:after="200" w:line="276" w:lineRule="auto"/>
    </w:pPr>
  </w:style>
  <w:style w:type="paragraph" w:customStyle="1" w:styleId="542C15D56E7E4EDC9B38A44B6E069F8E">
    <w:name w:val="542C15D56E7E4EDC9B38A44B6E069F8E"/>
    <w:rsid w:val="00F13D65"/>
    <w:pPr>
      <w:spacing w:after="200" w:line="276" w:lineRule="auto"/>
    </w:pPr>
  </w:style>
  <w:style w:type="paragraph" w:customStyle="1" w:styleId="45F13B75DA1B4FF0B05F1AF80C522814">
    <w:name w:val="45F13B75DA1B4FF0B05F1AF80C522814"/>
    <w:rsid w:val="00F13D65"/>
    <w:pPr>
      <w:spacing w:after="200" w:line="276" w:lineRule="auto"/>
    </w:pPr>
  </w:style>
  <w:style w:type="paragraph" w:customStyle="1" w:styleId="A3EED005AE304E06AAECFE5C26DB73D5">
    <w:name w:val="A3EED005AE304E06AAECFE5C26DB73D5"/>
    <w:rsid w:val="00F13D65"/>
    <w:pPr>
      <w:spacing w:after="200" w:line="276" w:lineRule="auto"/>
    </w:pPr>
  </w:style>
  <w:style w:type="paragraph" w:customStyle="1" w:styleId="61604D849C96418C820FE2A003FE6310">
    <w:name w:val="61604D849C96418C820FE2A003FE6310"/>
    <w:rsid w:val="00F13D65"/>
    <w:pPr>
      <w:spacing w:after="200" w:line="276" w:lineRule="auto"/>
    </w:pPr>
  </w:style>
  <w:style w:type="paragraph" w:customStyle="1" w:styleId="82382EA900994B67B975C2102340AFD5">
    <w:name w:val="82382EA900994B67B975C2102340AFD5"/>
    <w:rsid w:val="00F13D65"/>
    <w:pPr>
      <w:spacing w:after="200" w:line="276" w:lineRule="auto"/>
    </w:pPr>
  </w:style>
  <w:style w:type="paragraph" w:customStyle="1" w:styleId="3CCD465585774BF0B00EA063E1C58BA4">
    <w:name w:val="3CCD465585774BF0B00EA063E1C58BA4"/>
    <w:rsid w:val="00F13D65"/>
    <w:pPr>
      <w:spacing w:after="200" w:line="276" w:lineRule="auto"/>
    </w:pPr>
  </w:style>
  <w:style w:type="paragraph" w:customStyle="1" w:styleId="763B05FC3D64412E9DF67142AB3CFB2C">
    <w:name w:val="763B05FC3D64412E9DF67142AB3CFB2C"/>
    <w:rsid w:val="00F13D65"/>
    <w:pPr>
      <w:spacing w:after="200" w:line="276" w:lineRule="auto"/>
    </w:pPr>
  </w:style>
  <w:style w:type="paragraph" w:customStyle="1" w:styleId="A560CF4F5EB24F52B9BE12E482B2F954">
    <w:name w:val="A560CF4F5EB24F52B9BE12E482B2F954"/>
    <w:rsid w:val="00F13D65"/>
    <w:pPr>
      <w:spacing w:after="200" w:line="276" w:lineRule="auto"/>
    </w:pPr>
  </w:style>
  <w:style w:type="paragraph" w:customStyle="1" w:styleId="5CA49015C5204699A8ACC1129A84FD32">
    <w:name w:val="5CA49015C5204699A8ACC1129A84FD32"/>
    <w:rsid w:val="00F13D65"/>
    <w:pPr>
      <w:spacing w:after="200" w:line="276" w:lineRule="auto"/>
    </w:pPr>
  </w:style>
  <w:style w:type="paragraph" w:customStyle="1" w:styleId="548FA62D48DE46A4A78E4D6AA0B64968">
    <w:name w:val="548FA62D48DE46A4A78E4D6AA0B64968"/>
    <w:rsid w:val="00F13D65"/>
    <w:pPr>
      <w:spacing w:after="200" w:line="276" w:lineRule="auto"/>
    </w:pPr>
  </w:style>
  <w:style w:type="paragraph" w:customStyle="1" w:styleId="2C9C2B2E4F3E460188803C3D53BBD7FA">
    <w:name w:val="2C9C2B2E4F3E460188803C3D53BBD7FA"/>
    <w:rsid w:val="00F13D65"/>
    <w:pPr>
      <w:spacing w:after="200" w:line="276" w:lineRule="auto"/>
    </w:pPr>
  </w:style>
  <w:style w:type="paragraph" w:customStyle="1" w:styleId="2DBA20802FF8420C933CF6947E071D34">
    <w:name w:val="2DBA20802FF8420C933CF6947E071D34"/>
    <w:rsid w:val="00F13D65"/>
    <w:pPr>
      <w:spacing w:after="200" w:line="276" w:lineRule="auto"/>
    </w:pPr>
  </w:style>
  <w:style w:type="paragraph" w:customStyle="1" w:styleId="7A6A8E579EC3457B9A4D736024AD3D8D">
    <w:name w:val="7A6A8E579EC3457B9A4D736024AD3D8D"/>
    <w:rsid w:val="00F13D65"/>
    <w:pPr>
      <w:spacing w:after="200" w:line="276" w:lineRule="auto"/>
    </w:pPr>
  </w:style>
  <w:style w:type="paragraph" w:customStyle="1" w:styleId="CAAA5BE473EE478C9B3B87F352FB9187">
    <w:name w:val="CAAA5BE473EE478C9B3B87F352FB9187"/>
    <w:rsid w:val="00F13D65"/>
    <w:pPr>
      <w:spacing w:after="200" w:line="276" w:lineRule="auto"/>
    </w:pPr>
  </w:style>
  <w:style w:type="paragraph" w:customStyle="1" w:styleId="7EFBE36679AF4E2FB70A7E64A58CF3B2">
    <w:name w:val="7EFBE36679AF4E2FB70A7E64A58CF3B2"/>
    <w:rsid w:val="00F13D65"/>
    <w:pPr>
      <w:spacing w:after="200" w:line="276" w:lineRule="auto"/>
    </w:pPr>
  </w:style>
  <w:style w:type="paragraph" w:customStyle="1" w:styleId="96D1AFF4CDBF4061B582EBD2EE3D286B">
    <w:name w:val="96D1AFF4CDBF4061B582EBD2EE3D286B"/>
    <w:rsid w:val="00F13D65"/>
    <w:pPr>
      <w:spacing w:after="200" w:line="276" w:lineRule="auto"/>
    </w:pPr>
  </w:style>
  <w:style w:type="paragraph" w:customStyle="1" w:styleId="A9A1238BBF85489E96DCC082718424FF">
    <w:name w:val="A9A1238BBF85489E96DCC082718424FF"/>
    <w:rsid w:val="00F13D65"/>
    <w:pPr>
      <w:spacing w:after="200" w:line="276" w:lineRule="auto"/>
    </w:pPr>
  </w:style>
  <w:style w:type="paragraph" w:customStyle="1" w:styleId="6C16EECFD392446A8A4986BDD1A7F84F">
    <w:name w:val="6C16EECFD392446A8A4986BDD1A7F84F"/>
    <w:rsid w:val="00F13D65"/>
    <w:pPr>
      <w:spacing w:after="200" w:line="276" w:lineRule="auto"/>
    </w:pPr>
  </w:style>
  <w:style w:type="paragraph" w:customStyle="1" w:styleId="B518F6554D6D47BB8D91E5B05E12F298">
    <w:name w:val="B518F6554D6D47BB8D91E5B05E12F298"/>
    <w:rsid w:val="00F13D65"/>
    <w:pPr>
      <w:spacing w:after="200" w:line="276" w:lineRule="auto"/>
    </w:pPr>
  </w:style>
  <w:style w:type="paragraph" w:customStyle="1" w:styleId="73CCBC0F032C418599B977705689F526">
    <w:name w:val="73CCBC0F032C418599B977705689F526"/>
    <w:rsid w:val="00F13D65"/>
    <w:pPr>
      <w:spacing w:after="200" w:line="276" w:lineRule="auto"/>
    </w:pPr>
  </w:style>
  <w:style w:type="paragraph" w:customStyle="1" w:styleId="8DD9377AE47E4FB09992E66FB65E5574">
    <w:name w:val="8DD9377AE47E4FB09992E66FB65E5574"/>
    <w:rsid w:val="00F13D65"/>
    <w:pPr>
      <w:spacing w:after="200" w:line="276" w:lineRule="auto"/>
    </w:pPr>
  </w:style>
  <w:style w:type="paragraph" w:customStyle="1" w:styleId="91439B0A3F1B4A76A4FD9470AA7498A9">
    <w:name w:val="91439B0A3F1B4A76A4FD9470AA7498A9"/>
    <w:rsid w:val="00F13D65"/>
    <w:pPr>
      <w:spacing w:after="200" w:line="276" w:lineRule="auto"/>
    </w:pPr>
  </w:style>
  <w:style w:type="paragraph" w:customStyle="1" w:styleId="20BF0F5C1904411EB801C6C7E95FBEC4">
    <w:name w:val="20BF0F5C1904411EB801C6C7E95FBEC4"/>
    <w:rsid w:val="00F13D65"/>
    <w:pPr>
      <w:spacing w:after="200" w:line="276" w:lineRule="auto"/>
    </w:pPr>
  </w:style>
  <w:style w:type="paragraph" w:customStyle="1" w:styleId="C9097DD6FBBF47A690EE9B4608A8301B">
    <w:name w:val="C9097DD6FBBF47A690EE9B4608A8301B"/>
    <w:rsid w:val="00F13D65"/>
    <w:pPr>
      <w:spacing w:after="200" w:line="276" w:lineRule="auto"/>
    </w:pPr>
  </w:style>
  <w:style w:type="paragraph" w:customStyle="1" w:styleId="3DAF105DE36C47DC82AED39C2DC3E753">
    <w:name w:val="3DAF105DE36C47DC82AED39C2DC3E753"/>
    <w:rsid w:val="00F13D65"/>
    <w:pPr>
      <w:spacing w:after="200" w:line="276" w:lineRule="auto"/>
    </w:pPr>
  </w:style>
  <w:style w:type="paragraph" w:customStyle="1" w:styleId="BC2A38AF12AC4179825BC57662DF9121">
    <w:name w:val="BC2A38AF12AC4179825BC57662DF9121"/>
    <w:rsid w:val="00F13D65"/>
    <w:pPr>
      <w:spacing w:after="200" w:line="276" w:lineRule="auto"/>
    </w:pPr>
  </w:style>
  <w:style w:type="paragraph" w:customStyle="1" w:styleId="C27A62F2BF1D4D65B9B3A4D15973AD85">
    <w:name w:val="C27A62F2BF1D4D65B9B3A4D15973AD85"/>
    <w:rsid w:val="00F13D65"/>
    <w:pPr>
      <w:spacing w:after="200" w:line="276" w:lineRule="auto"/>
    </w:pPr>
  </w:style>
  <w:style w:type="paragraph" w:customStyle="1" w:styleId="913419B0D165425B8DF384F7F0750063">
    <w:name w:val="913419B0D165425B8DF384F7F0750063"/>
    <w:rsid w:val="00F13D65"/>
    <w:pPr>
      <w:spacing w:after="200" w:line="276" w:lineRule="auto"/>
    </w:pPr>
  </w:style>
  <w:style w:type="paragraph" w:customStyle="1" w:styleId="9A5F4DB0BB6A4BC9958B4B1172F83C86">
    <w:name w:val="9A5F4DB0BB6A4BC9958B4B1172F83C86"/>
    <w:rsid w:val="00F13D65"/>
    <w:pPr>
      <w:spacing w:after="200" w:line="276" w:lineRule="auto"/>
    </w:pPr>
  </w:style>
  <w:style w:type="paragraph" w:customStyle="1" w:styleId="82B705A88C304ABF980D0D880726E8A9">
    <w:name w:val="82B705A88C304ABF980D0D880726E8A9"/>
    <w:rsid w:val="00F13D65"/>
    <w:pPr>
      <w:spacing w:after="200" w:line="276" w:lineRule="auto"/>
    </w:pPr>
  </w:style>
  <w:style w:type="paragraph" w:customStyle="1" w:styleId="EE19A701BBD84B63A720253E3B87E5FD">
    <w:name w:val="EE19A701BBD84B63A720253E3B87E5FD"/>
    <w:rsid w:val="00F13D65"/>
    <w:pPr>
      <w:spacing w:after="200" w:line="276" w:lineRule="auto"/>
    </w:pPr>
  </w:style>
  <w:style w:type="paragraph" w:customStyle="1" w:styleId="50601EFCA6C6463EA49DD26FA69C7A0C">
    <w:name w:val="50601EFCA6C6463EA49DD26FA69C7A0C"/>
    <w:rsid w:val="00F13D65"/>
    <w:pPr>
      <w:spacing w:after="200" w:line="276" w:lineRule="auto"/>
    </w:pPr>
  </w:style>
  <w:style w:type="paragraph" w:customStyle="1" w:styleId="A87DB5B6BE9142669A483D1C7DD7F024">
    <w:name w:val="A87DB5B6BE9142669A483D1C7DD7F024"/>
    <w:rsid w:val="00F13D65"/>
    <w:pPr>
      <w:spacing w:after="200" w:line="276" w:lineRule="auto"/>
    </w:pPr>
  </w:style>
  <w:style w:type="paragraph" w:customStyle="1" w:styleId="8A1B75FE3357405BB272CE34389EB6BF">
    <w:name w:val="8A1B75FE3357405BB272CE34389EB6BF"/>
    <w:rsid w:val="00F13D65"/>
    <w:pPr>
      <w:spacing w:after="200" w:line="276" w:lineRule="auto"/>
    </w:pPr>
  </w:style>
  <w:style w:type="paragraph" w:customStyle="1" w:styleId="2804B843E0964FD48EEA621411CB1AA2">
    <w:name w:val="2804B843E0964FD48EEA621411CB1AA2"/>
    <w:rsid w:val="00F13D65"/>
    <w:pPr>
      <w:spacing w:after="200" w:line="276" w:lineRule="auto"/>
    </w:pPr>
  </w:style>
  <w:style w:type="paragraph" w:customStyle="1" w:styleId="CD0E6D4A8300411696178A76D1152578">
    <w:name w:val="CD0E6D4A8300411696178A76D1152578"/>
    <w:rsid w:val="00F13D65"/>
    <w:pPr>
      <w:spacing w:after="200" w:line="276" w:lineRule="auto"/>
    </w:pPr>
  </w:style>
  <w:style w:type="paragraph" w:customStyle="1" w:styleId="2EB02FF2C73F4C69A44368D3B5080E8D">
    <w:name w:val="2EB02FF2C73F4C69A44368D3B5080E8D"/>
    <w:rsid w:val="00F13D65"/>
    <w:pPr>
      <w:spacing w:after="200" w:line="276" w:lineRule="auto"/>
    </w:pPr>
  </w:style>
  <w:style w:type="paragraph" w:customStyle="1" w:styleId="6C4168138C564E2CAFEAA5F4587B64AB">
    <w:name w:val="6C4168138C564E2CAFEAA5F4587B64AB"/>
    <w:rsid w:val="00F13D65"/>
    <w:pPr>
      <w:spacing w:after="200" w:line="276" w:lineRule="auto"/>
    </w:pPr>
  </w:style>
  <w:style w:type="paragraph" w:customStyle="1" w:styleId="F1FD04C49E3040D9978F34F41D33DE26">
    <w:name w:val="F1FD04C49E3040D9978F34F41D33DE26"/>
    <w:rsid w:val="00F13D65"/>
    <w:pPr>
      <w:spacing w:after="200" w:line="276" w:lineRule="auto"/>
    </w:pPr>
  </w:style>
  <w:style w:type="paragraph" w:customStyle="1" w:styleId="12410A94A9F349BABA7105ACAE77193D">
    <w:name w:val="12410A94A9F349BABA7105ACAE77193D"/>
    <w:rsid w:val="00F13D65"/>
    <w:pPr>
      <w:spacing w:after="200" w:line="276" w:lineRule="auto"/>
    </w:pPr>
  </w:style>
  <w:style w:type="paragraph" w:customStyle="1" w:styleId="1EB152A167D54132B4983E7FC3111BF6">
    <w:name w:val="1EB152A167D54132B4983E7FC3111BF6"/>
    <w:rsid w:val="00F13D65"/>
    <w:pPr>
      <w:spacing w:after="200" w:line="276" w:lineRule="auto"/>
    </w:pPr>
  </w:style>
  <w:style w:type="paragraph" w:customStyle="1" w:styleId="9EE6AD43FEE9492B842A9B3C8796F7FD">
    <w:name w:val="9EE6AD43FEE9492B842A9B3C8796F7FD"/>
    <w:rsid w:val="00F13D65"/>
    <w:pPr>
      <w:spacing w:after="200" w:line="276" w:lineRule="auto"/>
    </w:pPr>
  </w:style>
  <w:style w:type="paragraph" w:customStyle="1" w:styleId="1D75A4D432BA4E9391F2A800BAB6ADD8">
    <w:name w:val="1D75A4D432BA4E9391F2A800BAB6ADD8"/>
    <w:rsid w:val="00F13D65"/>
    <w:pPr>
      <w:spacing w:after="200" w:line="276" w:lineRule="auto"/>
    </w:pPr>
  </w:style>
  <w:style w:type="paragraph" w:customStyle="1" w:styleId="7930B83F33F749EDB079BE7FF5065C66">
    <w:name w:val="7930B83F33F749EDB079BE7FF5065C66"/>
    <w:rsid w:val="00F13D65"/>
    <w:pPr>
      <w:spacing w:after="200" w:line="276" w:lineRule="auto"/>
    </w:pPr>
  </w:style>
  <w:style w:type="paragraph" w:customStyle="1" w:styleId="23BEFB03D162467BA65D2636ABA60A35">
    <w:name w:val="23BEFB03D162467BA65D2636ABA60A35"/>
    <w:rsid w:val="00F13D65"/>
    <w:pPr>
      <w:spacing w:after="200" w:line="276" w:lineRule="auto"/>
    </w:pPr>
  </w:style>
  <w:style w:type="paragraph" w:customStyle="1" w:styleId="38B81FDA4D7D4EEC819733E67078E519">
    <w:name w:val="38B81FDA4D7D4EEC819733E67078E519"/>
    <w:rsid w:val="00F13D65"/>
    <w:pPr>
      <w:spacing w:after="200" w:line="276" w:lineRule="auto"/>
    </w:pPr>
  </w:style>
  <w:style w:type="paragraph" w:customStyle="1" w:styleId="117B72BEC075433E9ADCC5CA96C91EBB">
    <w:name w:val="117B72BEC075433E9ADCC5CA96C91EBB"/>
    <w:rsid w:val="00F13D65"/>
    <w:pPr>
      <w:spacing w:after="200" w:line="276" w:lineRule="auto"/>
    </w:pPr>
  </w:style>
  <w:style w:type="paragraph" w:customStyle="1" w:styleId="BFE3E4F06A284ABBA67899247C5BBD6B">
    <w:name w:val="BFE3E4F06A284ABBA67899247C5BBD6B"/>
    <w:rsid w:val="00F13D65"/>
    <w:pPr>
      <w:spacing w:after="200" w:line="276" w:lineRule="auto"/>
    </w:pPr>
  </w:style>
  <w:style w:type="paragraph" w:customStyle="1" w:styleId="A77E6A5C3DE84563AD2A3FD08A8CE610">
    <w:name w:val="A77E6A5C3DE84563AD2A3FD08A8CE610"/>
    <w:rsid w:val="00F13D65"/>
    <w:pPr>
      <w:spacing w:after="200" w:line="276" w:lineRule="auto"/>
    </w:pPr>
  </w:style>
  <w:style w:type="paragraph" w:customStyle="1" w:styleId="2ADDA77171D2423E8CA85EEF4FD71F3B">
    <w:name w:val="2ADDA77171D2423E8CA85EEF4FD71F3B"/>
    <w:rsid w:val="00F13D65"/>
    <w:pPr>
      <w:spacing w:after="200" w:line="276" w:lineRule="auto"/>
    </w:pPr>
  </w:style>
  <w:style w:type="paragraph" w:customStyle="1" w:styleId="C314DA169610441DA1263E7BBE8DF28F">
    <w:name w:val="C314DA169610441DA1263E7BBE8DF28F"/>
    <w:rsid w:val="00F13D65"/>
    <w:pPr>
      <w:spacing w:after="200" w:line="276" w:lineRule="auto"/>
    </w:pPr>
  </w:style>
  <w:style w:type="paragraph" w:customStyle="1" w:styleId="92FC8F847738472CBABFB7DF2BB27359">
    <w:name w:val="92FC8F847738472CBABFB7DF2BB27359"/>
    <w:rsid w:val="00F13D65"/>
    <w:pPr>
      <w:spacing w:after="200" w:line="276" w:lineRule="auto"/>
    </w:pPr>
  </w:style>
  <w:style w:type="paragraph" w:customStyle="1" w:styleId="EA86DF79A10640F48E96D95B37B1A871">
    <w:name w:val="EA86DF79A10640F48E96D95B37B1A871"/>
    <w:rsid w:val="00F13D65"/>
    <w:pPr>
      <w:spacing w:after="200" w:line="276" w:lineRule="auto"/>
    </w:pPr>
  </w:style>
  <w:style w:type="paragraph" w:customStyle="1" w:styleId="B46BDF54CD9B4273897E384C4C258F2C">
    <w:name w:val="B46BDF54CD9B4273897E384C4C258F2C"/>
    <w:rsid w:val="00F13D65"/>
    <w:pPr>
      <w:spacing w:after="200" w:line="276" w:lineRule="auto"/>
    </w:pPr>
  </w:style>
  <w:style w:type="paragraph" w:customStyle="1" w:styleId="A7D2C36EF3A546CFB728494594D2C258">
    <w:name w:val="A7D2C36EF3A546CFB728494594D2C258"/>
    <w:rsid w:val="00F13D65"/>
    <w:pPr>
      <w:spacing w:after="200" w:line="276" w:lineRule="auto"/>
    </w:pPr>
  </w:style>
  <w:style w:type="paragraph" w:customStyle="1" w:styleId="2D9F0A00E39A46FDBF44C46EFEF95208">
    <w:name w:val="2D9F0A00E39A46FDBF44C46EFEF95208"/>
    <w:rsid w:val="00F13D65"/>
    <w:pPr>
      <w:spacing w:after="200" w:line="276" w:lineRule="auto"/>
    </w:pPr>
  </w:style>
  <w:style w:type="paragraph" w:customStyle="1" w:styleId="1B4FEE91BC6D4DB1876917C40197173E">
    <w:name w:val="1B4FEE91BC6D4DB1876917C40197173E"/>
    <w:rsid w:val="00F13D65"/>
    <w:pPr>
      <w:spacing w:after="200" w:line="276" w:lineRule="auto"/>
    </w:pPr>
  </w:style>
  <w:style w:type="paragraph" w:customStyle="1" w:styleId="495FDE29F3B241D98F11011B66B3B4D2">
    <w:name w:val="495FDE29F3B241D98F11011B66B3B4D2"/>
    <w:rsid w:val="00F13D65"/>
    <w:pPr>
      <w:spacing w:after="200" w:line="276" w:lineRule="auto"/>
    </w:pPr>
  </w:style>
  <w:style w:type="paragraph" w:customStyle="1" w:styleId="820845FA105842E4918F64970419729D">
    <w:name w:val="820845FA105842E4918F64970419729D"/>
    <w:rsid w:val="00F13D65"/>
    <w:pPr>
      <w:spacing w:after="200" w:line="276" w:lineRule="auto"/>
    </w:pPr>
  </w:style>
  <w:style w:type="paragraph" w:customStyle="1" w:styleId="20B88B0EEDE540629F1EF3A07A171F9D">
    <w:name w:val="20B88B0EEDE540629F1EF3A07A171F9D"/>
    <w:rsid w:val="00F13D65"/>
    <w:pPr>
      <w:spacing w:after="200" w:line="276" w:lineRule="auto"/>
    </w:pPr>
  </w:style>
  <w:style w:type="paragraph" w:customStyle="1" w:styleId="7E60EE39DF8C4DC5A97B175EF93E9118">
    <w:name w:val="7E60EE39DF8C4DC5A97B175EF93E9118"/>
    <w:rsid w:val="00F13D65"/>
    <w:pPr>
      <w:spacing w:after="200" w:line="276" w:lineRule="auto"/>
    </w:pPr>
  </w:style>
  <w:style w:type="paragraph" w:customStyle="1" w:styleId="61F9301C873647498030C6D8F4B87F03">
    <w:name w:val="61F9301C873647498030C6D8F4B87F03"/>
    <w:rsid w:val="00F13D65"/>
    <w:pPr>
      <w:spacing w:after="200" w:line="276" w:lineRule="auto"/>
    </w:pPr>
  </w:style>
  <w:style w:type="paragraph" w:customStyle="1" w:styleId="FCA925470138429488DC24ED9A4A5E5E">
    <w:name w:val="FCA925470138429488DC24ED9A4A5E5E"/>
    <w:rsid w:val="00F13D65"/>
    <w:pPr>
      <w:spacing w:after="200" w:line="276" w:lineRule="auto"/>
    </w:pPr>
  </w:style>
  <w:style w:type="paragraph" w:customStyle="1" w:styleId="82D015FB4CFC453EAC53F3EBC6FFDF13">
    <w:name w:val="82D015FB4CFC453EAC53F3EBC6FFDF13"/>
    <w:rsid w:val="00F13D65"/>
    <w:pPr>
      <w:spacing w:after="200" w:line="276" w:lineRule="auto"/>
    </w:pPr>
  </w:style>
  <w:style w:type="paragraph" w:customStyle="1" w:styleId="44BE16F8F62B4527BDDEEAF33FA3BEDA">
    <w:name w:val="44BE16F8F62B4527BDDEEAF33FA3BEDA"/>
    <w:rsid w:val="00F13D65"/>
    <w:pPr>
      <w:spacing w:after="200" w:line="276" w:lineRule="auto"/>
    </w:pPr>
  </w:style>
  <w:style w:type="paragraph" w:customStyle="1" w:styleId="E7F722F660A6489E85F14AFCA2BBD4F8">
    <w:name w:val="E7F722F660A6489E85F14AFCA2BBD4F8"/>
    <w:rsid w:val="00F13D65"/>
    <w:pPr>
      <w:spacing w:after="200" w:line="276" w:lineRule="auto"/>
    </w:pPr>
  </w:style>
  <w:style w:type="paragraph" w:customStyle="1" w:styleId="AEE8A603F916484B8479C4104F240601">
    <w:name w:val="AEE8A603F916484B8479C4104F240601"/>
    <w:rsid w:val="00F13D65"/>
    <w:pPr>
      <w:spacing w:after="200" w:line="276" w:lineRule="auto"/>
    </w:pPr>
  </w:style>
  <w:style w:type="paragraph" w:customStyle="1" w:styleId="44934ACF35504BC3B69F79C7DAF2B04F">
    <w:name w:val="44934ACF35504BC3B69F79C7DAF2B04F"/>
    <w:rsid w:val="00F13D65"/>
    <w:pPr>
      <w:spacing w:after="200" w:line="276" w:lineRule="auto"/>
    </w:pPr>
  </w:style>
  <w:style w:type="paragraph" w:customStyle="1" w:styleId="3046D36A43F343BC8F28C2343AC84710">
    <w:name w:val="3046D36A43F343BC8F28C2343AC84710"/>
    <w:rsid w:val="00F13D65"/>
    <w:pPr>
      <w:spacing w:after="200" w:line="276" w:lineRule="auto"/>
    </w:pPr>
  </w:style>
  <w:style w:type="paragraph" w:customStyle="1" w:styleId="1C9C6EFA460647C7BFE56AFE52B23F55">
    <w:name w:val="1C9C6EFA460647C7BFE56AFE52B23F55"/>
    <w:rsid w:val="00F13D65"/>
    <w:pPr>
      <w:spacing w:after="200" w:line="276" w:lineRule="auto"/>
    </w:pPr>
  </w:style>
  <w:style w:type="paragraph" w:customStyle="1" w:styleId="FF055C81C4C345299B4DF016DB8639FB">
    <w:name w:val="FF055C81C4C345299B4DF016DB8639FB"/>
    <w:rsid w:val="00F13D65"/>
    <w:pPr>
      <w:spacing w:after="200" w:line="276" w:lineRule="auto"/>
    </w:pPr>
  </w:style>
  <w:style w:type="paragraph" w:customStyle="1" w:styleId="B67EBE1E84044E038A0D08605024019E">
    <w:name w:val="B67EBE1E84044E038A0D08605024019E"/>
    <w:rsid w:val="00F13D65"/>
    <w:pPr>
      <w:spacing w:after="200" w:line="276" w:lineRule="auto"/>
    </w:pPr>
  </w:style>
  <w:style w:type="paragraph" w:customStyle="1" w:styleId="363F9E91FF034FA1A6D3A4CA12714A21">
    <w:name w:val="363F9E91FF034FA1A6D3A4CA12714A21"/>
    <w:rsid w:val="00F13D65"/>
    <w:pPr>
      <w:spacing w:after="200" w:line="276" w:lineRule="auto"/>
    </w:pPr>
  </w:style>
  <w:style w:type="paragraph" w:customStyle="1" w:styleId="929B78DDC442416C9CCF5DDB57750F10">
    <w:name w:val="929B78DDC442416C9CCF5DDB57750F10"/>
    <w:rsid w:val="00F13D65"/>
    <w:pPr>
      <w:spacing w:after="200" w:line="276" w:lineRule="auto"/>
    </w:pPr>
  </w:style>
  <w:style w:type="paragraph" w:customStyle="1" w:styleId="2161F27D4E114A52841D69C2EAE52DF5">
    <w:name w:val="2161F27D4E114A52841D69C2EAE52DF5"/>
    <w:rsid w:val="00F13D65"/>
    <w:pPr>
      <w:spacing w:after="200" w:line="276" w:lineRule="auto"/>
    </w:pPr>
  </w:style>
  <w:style w:type="paragraph" w:customStyle="1" w:styleId="1FF0692546BB44D9B3A91B566455991B">
    <w:name w:val="1FF0692546BB44D9B3A91B566455991B"/>
    <w:rsid w:val="00F13D65"/>
    <w:pPr>
      <w:spacing w:after="200" w:line="276" w:lineRule="auto"/>
    </w:pPr>
  </w:style>
  <w:style w:type="paragraph" w:customStyle="1" w:styleId="CBA54A9BF94846E8B3EFFC7F934180B7">
    <w:name w:val="CBA54A9BF94846E8B3EFFC7F934180B7"/>
    <w:rsid w:val="00F13D65"/>
    <w:pPr>
      <w:spacing w:after="200" w:line="276" w:lineRule="auto"/>
    </w:pPr>
  </w:style>
  <w:style w:type="paragraph" w:customStyle="1" w:styleId="4545750862504BA9B824FBDFF7ACCECE">
    <w:name w:val="4545750862504BA9B824FBDFF7ACCECE"/>
    <w:rsid w:val="00F13D65"/>
    <w:pPr>
      <w:spacing w:after="200" w:line="276" w:lineRule="auto"/>
    </w:pPr>
  </w:style>
  <w:style w:type="paragraph" w:customStyle="1" w:styleId="44EF8CEAED3F4D0D83F1D46282EA55A2">
    <w:name w:val="44EF8CEAED3F4D0D83F1D46282EA55A2"/>
    <w:rsid w:val="00F13D65"/>
    <w:pPr>
      <w:spacing w:after="200" w:line="276" w:lineRule="auto"/>
    </w:pPr>
  </w:style>
  <w:style w:type="paragraph" w:customStyle="1" w:styleId="F1987FC819764C9B9056415A45AA22FA">
    <w:name w:val="F1987FC819764C9B9056415A45AA22FA"/>
    <w:rsid w:val="00F13D65"/>
    <w:pPr>
      <w:spacing w:after="200" w:line="276" w:lineRule="auto"/>
    </w:pPr>
  </w:style>
  <w:style w:type="paragraph" w:customStyle="1" w:styleId="7639083577414D66A699243A229DE8EC">
    <w:name w:val="7639083577414D66A699243A229DE8EC"/>
    <w:rsid w:val="00F13D65"/>
    <w:pPr>
      <w:spacing w:after="200" w:line="276" w:lineRule="auto"/>
    </w:pPr>
  </w:style>
  <w:style w:type="paragraph" w:customStyle="1" w:styleId="B9F6A6914C104BBFB2758D23B3B07A0D">
    <w:name w:val="B9F6A6914C104BBFB2758D23B3B07A0D"/>
    <w:rsid w:val="00F13D65"/>
    <w:pPr>
      <w:spacing w:after="200" w:line="276" w:lineRule="auto"/>
    </w:pPr>
  </w:style>
  <w:style w:type="paragraph" w:customStyle="1" w:styleId="66B00D8658EA40228D4D5635A3CBA64B">
    <w:name w:val="66B00D8658EA40228D4D5635A3CBA64B"/>
    <w:rsid w:val="00F13D65"/>
    <w:pPr>
      <w:spacing w:after="200" w:line="276" w:lineRule="auto"/>
    </w:pPr>
  </w:style>
  <w:style w:type="paragraph" w:customStyle="1" w:styleId="D809DCA908F945EFA4F3F547C4593D2E">
    <w:name w:val="D809DCA908F945EFA4F3F547C4593D2E"/>
    <w:rsid w:val="00F13D65"/>
    <w:pPr>
      <w:spacing w:after="200" w:line="276" w:lineRule="auto"/>
    </w:pPr>
  </w:style>
  <w:style w:type="paragraph" w:customStyle="1" w:styleId="D19BA1438B6B466186CBE98224B53242">
    <w:name w:val="D19BA1438B6B466186CBE98224B53242"/>
    <w:rsid w:val="00A1434F"/>
    <w:pPr>
      <w:spacing w:after="200" w:line="276" w:lineRule="auto"/>
    </w:pPr>
  </w:style>
  <w:style w:type="paragraph" w:customStyle="1" w:styleId="AC9A28DE452049CDBCDE10742C27F739">
    <w:name w:val="AC9A28DE452049CDBCDE10742C27F739"/>
    <w:rsid w:val="00A1434F"/>
    <w:pPr>
      <w:spacing w:after="200" w:line="276" w:lineRule="auto"/>
    </w:pPr>
  </w:style>
  <w:style w:type="paragraph" w:customStyle="1" w:styleId="C33162E097404EEDB1B6A563A9B62A60">
    <w:name w:val="C33162E097404EEDB1B6A563A9B62A60"/>
    <w:rsid w:val="00A1434F"/>
    <w:pPr>
      <w:spacing w:after="0" w:line="240" w:lineRule="auto"/>
    </w:pPr>
    <w:rPr>
      <w:rFonts w:ascii="Times New Roman" w:eastAsia="Times New Roman" w:hAnsi="Times New Roman" w:cs="Times New Roman"/>
      <w:sz w:val="24"/>
      <w:szCs w:val="24"/>
    </w:rPr>
  </w:style>
  <w:style w:type="paragraph" w:customStyle="1" w:styleId="0AD6409A416D42218DEA014B71397D20">
    <w:name w:val="0AD6409A416D42218DEA014B71397D20"/>
    <w:rsid w:val="00A1434F"/>
    <w:pPr>
      <w:spacing w:after="0" w:line="240" w:lineRule="auto"/>
    </w:pPr>
    <w:rPr>
      <w:rFonts w:ascii="Times New Roman" w:eastAsia="Times New Roman" w:hAnsi="Times New Roman" w:cs="Times New Roman"/>
      <w:sz w:val="24"/>
      <w:szCs w:val="24"/>
    </w:rPr>
  </w:style>
  <w:style w:type="paragraph" w:customStyle="1" w:styleId="16AA4793CAC249739B62378DA0E45084">
    <w:name w:val="16AA4793CAC249739B62378DA0E45084"/>
    <w:rsid w:val="00A1434F"/>
    <w:pPr>
      <w:spacing w:after="0" w:line="240" w:lineRule="auto"/>
    </w:pPr>
    <w:rPr>
      <w:rFonts w:ascii="Times New Roman" w:eastAsia="Times New Roman" w:hAnsi="Times New Roman" w:cs="Times New Roman"/>
      <w:sz w:val="24"/>
      <w:szCs w:val="24"/>
    </w:rPr>
  </w:style>
  <w:style w:type="paragraph" w:customStyle="1" w:styleId="E6CC89F0E807402A9F50925937BECF24">
    <w:name w:val="E6CC89F0E807402A9F50925937BECF24"/>
    <w:rsid w:val="00A1434F"/>
    <w:pPr>
      <w:spacing w:after="0" w:line="240" w:lineRule="auto"/>
    </w:pPr>
    <w:rPr>
      <w:rFonts w:ascii="Times New Roman" w:eastAsia="Times New Roman" w:hAnsi="Times New Roman" w:cs="Times New Roman"/>
      <w:sz w:val="24"/>
      <w:szCs w:val="24"/>
    </w:rPr>
  </w:style>
  <w:style w:type="paragraph" w:customStyle="1" w:styleId="978D1888890B468F9A5930EACA216931">
    <w:name w:val="978D1888890B468F9A5930EACA216931"/>
    <w:rsid w:val="00A1434F"/>
    <w:pPr>
      <w:spacing w:after="0" w:line="240" w:lineRule="auto"/>
    </w:pPr>
    <w:rPr>
      <w:rFonts w:ascii="Times New Roman" w:eastAsia="Times New Roman" w:hAnsi="Times New Roman" w:cs="Times New Roman"/>
      <w:sz w:val="24"/>
      <w:szCs w:val="24"/>
    </w:rPr>
  </w:style>
  <w:style w:type="paragraph" w:customStyle="1" w:styleId="1CBC5979335C48FD87BDE59C0D2C8B8F">
    <w:name w:val="1CBC5979335C48FD87BDE59C0D2C8B8F"/>
    <w:rsid w:val="00A1434F"/>
    <w:pPr>
      <w:spacing w:after="0" w:line="240" w:lineRule="auto"/>
    </w:pPr>
    <w:rPr>
      <w:rFonts w:ascii="Times New Roman" w:eastAsia="Times New Roman" w:hAnsi="Times New Roman" w:cs="Times New Roman"/>
      <w:sz w:val="24"/>
      <w:szCs w:val="24"/>
    </w:rPr>
  </w:style>
  <w:style w:type="paragraph" w:customStyle="1" w:styleId="A3A3007BD0BC4874A6E1FB9CEBB4FAD5">
    <w:name w:val="A3A3007BD0BC4874A6E1FB9CEBB4FAD5"/>
    <w:rsid w:val="00A1434F"/>
    <w:pPr>
      <w:spacing w:after="0" w:line="240" w:lineRule="auto"/>
    </w:pPr>
    <w:rPr>
      <w:rFonts w:ascii="Times New Roman" w:eastAsia="Times New Roman" w:hAnsi="Times New Roman" w:cs="Times New Roman"/>
      <w:sz w:val="24"/>
      <w:szCs w:val="24"/>
    </w:rPr>
  </w:style>
  <w:style w:type="paragraph" w:customStyle="1" w:styleId="11D5F0CCAF2948E6B37E7A60DC33264E">
    <w:name w:val="11D5F0CCAF2948E6B37E7A60DC33264E"/>
    <w:rsid w:val="00A1434F"/>
    <w:pPr>
      <w:spacing w:after="0" w:line="240" w:lineRule="auto"/>
    </w:pPr>
    <w:rPr>
      <w:rFonts w:ascii="Times New Roman" w:eastAsia="Times New Roman" w:hAnsi="Times New Roman" w:cs="Times New Roman"/>
      <w:sz w:val="24"/>
      <w:szCs w:val="24"/>
    </w:rPr>
  </w:style>
  <w:style w:type="paragraph" w:customStyle="1" w:styleId="231C8378A2544ACE805A694A9C9B90AC">
    <w:name w:val="231C8378A2544ACE805A694A9C9B90AC"/>
    <w:rsid w:val="00A1434F"/>
    <w:pPr>
      <w:spacing w:after="0" w:line="240" w:lineRule="auto"/>
    </w:pPr>
    <w:rPr>
      <w:rFonts w:ascii="Times New Roman" w:eastAsia="Times New Roman" w:hAnsi="Times New Roman" w:cs="Times New Roman"/>
      <w:sz w:val="24"/>
      <w:szCs w:val="24"/>
    </w:rPr>
  </w:style>
  <w:style w:type="paragraph" w:customStyle="1" w:styleId="FE5C705C72424BCEACC39B0353B4549E">
    <w:name w:val="FE5C705C72424BCEACC39B0353B4549E"/>
    <w:rsid w:val="00A1434F"/>
    <w:pPr>
      <w:spacing w:after="0" w:line="240" w:lineRule="auto"/>
    </w:pPr>
    <w:rPr>
      <w:rFonts w:ascii="Times New Roman" w:eastAsia="Times New Roman" w:hAnsi="Times New Roman" w:cs="Times New Roman"/>
      <w:sz w:val="24"/>
      <w:szCs w:val="24"/>
    </w:rPr>
  </w:style>
  <w:style w:type="paragraph" w:customStyle="1" w:styleId="F09484BA0D0F4E8F8C1AE1F785410863">
    <w:name w:val="F09484BA0D0F4E8F8C1AE1F785410863"/>
    <w:rsid w:val="00A1434F"/>
    <w:pPr>
      <w:spacing w:after="0" w:line="240" w:lineRule="auto"/>
    </w:pPr>
    <w:rPr>
      <w:rFonts w:ascii="Times New Roman" w:eastAsia="Times New Roman" w:hAnsi="Times New Roman" w:cs="Times New Roman"/>
      <w:sz w:val="24"/>
      <w:szCs w:val="24"/>
    </w:rPr>
  </w:style>
  <w:style w:type="paragraph" w:customStyle="1" w:styleId="A1C4E2C621C4423DBC5B5DB239FF8A96">
    <w:name w:val="A1C4E2C621C4423DBC5B5DB239FF8A96"/>
    <w:rsid w:val="00A1434F"/>
    <w:pPr>
      <w:spacing w:after="0" w:line="240" w:lineRule="auto"/>
    </w:pPr>
    <w:rPr>
      <w:rFonts w:ascii="Times New Roman" w:eastAsia="Times New Roman" w:hAnsi="Times New Roman" w:cs="Times New Roman"/>
      <w:sz w:val="24"/>
      <w:szCs w:val="24"/>
    </w:rPr>
  </w:style>
  <w:style w:type="paragraph" w:customStyle="1" w:styleId="D19BA1438B6B466186CBE98224B532421">
    <w:name w:val="D19BA1438B6B466186CBE98224B532421"/>
    <w:rsid w:val="00A1434F"/>
    <w:pPr>
      <w:spacing w:after="0" w:line="240" w:lineRule="auto"/>
    </w:pPr>
    <w:rPr>
      <w:rFonts w:ascii="Times New Roman" w:eastAsia="Times New Roman" w:hAnsi="Times New Roman" w:cs="Times New Roman"/>
      <w:sz w:val="24"/>
      <w:szCs w:val="24"/>
    </w:rPr>
  </w:style>
  <w:style w:type="paragraph" w:customStyle="1" w:styleId="AC9A28DE452049CDBCDE10742C27F7391">
    <w:name w:val="AC9A28DE452049CDBCDE10742C27F7391"/>
    <w:rsid w:val="00A1434F"/>
    <w:pPr>
      <w:spacing w:after="0" w:line="240" w:lineRule="auto"/>
    </w:pPr>
    <w:rPr>
      <w:rFonts w:ascii="Times New Roman" w:eastAsia="Times New Roman" w:hAnsi="Times New Roman" w:cs="Times New Roman"/>
      <w:sz w:val="24"/>
      <w:szCs w:val="24"/>
    </w:rPr>
  </w:style>
  <w:style w:type="paragraph" w:customStyle="1" w:styleId="A2A412AED14C4263841F4E3D68F3C779">
    <w:name w:val="A2A412AED14C4263841F4E3D68F3C779"/>
    <w:rsid w:val="00A1434F"/>
    <w:pPr>
      <w:spacing w:after="0" w:line="240" w:lineRule="auto"/>
    </w:pPr>
    <w:rPr>
      <w:rFonts w:ascii="Times New Roman" w:eastAsia="Times New Roman" w:hAnsi="Times New Roman" w:cs="Times New Roman"/>
      <w:sz w:val="24"/>
      <w:szCs w:val="24"/>
    </w:rPr>
  </w:style>
  <w:style w:type="paragraph" w:customStyle="1" w:styleId="F967255EC91647AD9307A9024781ED69">
    <w:name w:val="F967255EC91647AD9307A9024781ED69"/>
    <w:rsid w:val="00A1434F"/>
    <w:pPr>
      <w:spacing w:after="0" w:line="240" w:lineRule="auto"/>
    </w:pPr>
    <w:rPr>
      <w:rFonts w:ascii="Times New Roman" w:eastAsia="Times New Roman" w:hAnsi="Times New Roman" w:cs="Times New Roman"/>
      <w:sz w:val="24"/>
      <w:szCs w:val="24"/>
    </w:rPr>
  </w:style>
  <w:style w:type="paragraph" w:customStyle="1" w:styleId="4983AEFDC7744E2FBCBEC38FD0EFC054">
    <w:name w:val="4983AEFDC7744E2FBCBEC38FD0EFC054"/>
    <w:rsid w:val="00A1434F"/>
    <w:pPr>
      <w:spacing w:after="0" w:line="240" w:lineRule="auto"/>
    </w:pPr>
    <w:rPr>
      <w:rFonts w:ascii="Times New Roman" w:eastAsia="Times New Roman" w:hAnsi="Times New Roman" w:cs="Times New Roman"/>
      <w:sz w:val="24"/>
      <w:szCs w:val="24"/>
    </w:rPr>
  </w:style>
  <w:style w:type="paragraph" w:customStyle="1" w:styleId="FBC5475BC0C94861A7F9FE4BB32752071">
    <w:name w:val="FBC5475BC0C94861A7F9FE4BB32752071"/>
    <w:rsid w:val="00A1434F"/>
    <w:pPr>
      <w:spacing w:after="0" w:line="240" w:lineRule="auto"/>
    </w:pPr>
    <w:rPr>
      <w:rFonts w:ascii="Times New Roman" w:eastAsia="Times New Roman" w:hAnsi="Times New Roman" w:cs="Times New Roman"/>
      <w:sz w:val="24"/>
      <w:szCs w:val="24"/>
    </w:rPr>
  </w:style>
  <w:style w:type="paragraph" w:customStyle="1" w:styleId="D587D91A4C1640C1A9B02421F1AC9AA01">
    <w:name w:val="D587D91A4C1640C1A9B02421F1AC9AA01"/>
    <w:rsid w:val="00A1434F"/>
    <w:pPr>
      <w:spacing w:after="0" w:line="240" w:lineRule="auto"/>
    </w:pPr>
    <w:rPr>
      <w:rFonts w:ascii="Times New Roman" w:eastAsia="Times New Roman" w:hAnsi="Times New Roman" w:cs="Times New Roman"/>
      <w:sz w:val="24"/>
      <w:szCs w:val="24"/>
    </w:rPr>
  </w:style>
  <w:style w:type="paragraph" w:customStyle="1" w:styleId="754ABD0BE16E4A58B1D4BA6A56CF88F21">
    <w:name w:val="754ABD0BE16E4A58B1D4BA6A56CF88F21"/>
    <w:rsid w:val="00A1434F"/>
    <w:pPr>
      <w:spacing w:after="0" w:line="240" w:lineRule="auto"/>
    </w:pPr>
    <w:rPr>
      <w:rFonts w:ascii="Times New Roman" w:eastAsia="Times New Roman" w:hAnsi="Times New Roman" w:cs="Times New Roman"/>
      <w:sz w:val="24"/>
      <w:szCs w:val="24"/>
    </w:rPr>
  </w:style>
  <w:style w:type="paragraph" w:customStyle="1" w:styleId="F80F038629D64B33B657B5474DC0EAD61">
    <w:name w:val="F80F038629D64B33B657B5474DC0EAD61"/>
    <w:rsid w:val="00A1434F"/>
    <w:pPr>
      <w:spacing w:after="0" w:line="240" w:lineRule="auto"/>
    </w:pPr>
    <w:rPr>
      <w:rFonts w:ascii="Times New Roman" w:eastAsia="Times New Roman" w:hAnsi="Times New Roman" w:cs="Times New Roman"/>
      <w:sz w:val="24"/>
      <w:szCs w:val="24"/>
    </w:rPr>
  </w:style>
  <w:style w:type="paragraph" w:customStyle="1" w:styleId="BBB172B00F764BF49052BF1B0FF3063E1">
    <w:name w:val="BBB172B00F764BF49052BF1B0FF3063E1"/>
    <w:rsid w:val="00A1434F"/>
    <w:pPr>
      <w:spacing w:after="0" w:line="240" w:lineRule="auto"/>
    </w:pPr>
    <w:rPr>
      <w:rFonts w:ascii="Times New Roman" w:eastAsia="Times New Roman" w:hAnsi="Times New Roman" w:cs="Times New Roman"/>
      <w:sz w:val="24"/>
      <w:szCs w:val="24"/>
    </w:rPr>
  </w:style>
  <w:style w:type="paragraph" w:customStyle="1" w:styleId="5128D211D43E4BE6B416A3E8F466417E1">
    <w:name w:val="5128D211D43E4BE6B416A3E8F466417E1"/>
    <w:rsid w:val="00A1434F"/>
    <w:pPr>
      <w:spacing w:after="0" w:line="240" w:lineRule="auto"/>
    </w:pPr>
    <w:rPr>
      <w:rFonts w:ascii="Times New Roman" w:eastAsia="Times New Roman" w:hAnsi="Times New Roman" w:cs="Times New Roman"/>
      <w:sz w:val="24"/>
      <w:szCs w:val="24"/>
    </w:rPr>
  </w:style>
  <w:style w:type="paragraph" w:customStyle="1" w:styleId="AB867C02F7804EFCB4813C83F078FF541">
    <w:name w:val="AB867C02F7804EFCB4813C83F078FF541"/>
    <w:rsid w:val="00A1434F"/>
    <w:pPr>
      <w:spacing w:after="0" w:line="240" w:lineRule="auto"/>
    </w:pPr>
    <w:rPr>
      <w:rFonts w:ascii="Times New Roman" w:eastAsia="Times New Roman" w:hAnsi="Times New Roman" w:cs="Times New Roman"/>
      <w:sz w:val="24"/>
      <w:szCs w:val="24"/>
    </w:rPr>
  </w:style>
  <w:style w:type="paragraph" w:customStyle="1" w:styleId="ABA3CD208F3842D3B449DB73B6CC1F721">
    <w:name w:val="ABA3CD208F3842D3B449DB73B6CC1F721"/>
    <w:rsid w:val="00A1434F"/>
    <w:pPr>
      <w:spacing w:after="0" w:line="240" w:lineRule="auto"/>
    </w:pPr>
    <w:rPr>
      <w:rFonts w:ascii="Times New Roman" w:eastAsia="Times New Roman" w:hAnsi="Times New Roman" w:cs="Times New Roman"/>
      <w:sz w:val="24"/>
      <w:szCs w:val="24"/>
    </w:rPr>
  </w:style>
  <w:style w:type="paragraph" w:customStyle="1" w:styleId="FEBE2779FCAE4B0B859C17AEA439F4201">
    <w:name w:val="FEBE2779FCAE4B0B859C17AEA439F4201"/>
    <w:rsid w:val="00A1434F"/>
    <w:pPr>
      <w:spacing w:after="0" w:line="240" w:lineRule="auto"/>
    </w:pPr>
    <w:rPr>
      <w:rFonts w:ascii="Times New Roman" w:eastAsia="Times New Roman" w:hAnsi="Times New Roman" w:cs="Times New Roman"/>
      <w:sz w:val="24"/>
      <w:szCs w:val="24"/>
    </w:rPr>
  </w:style>
  <w:style w:type="paragraph" w:customStyle="1" w:styleId="6BE31EBC672443D89AF95D4FFBAEDAE01">
    <w:name w:val="6BE31EBC672443D89AF95D4FFBAEDAE01"/>
    <w:rsid w:val="00A1434F"/>
    <w:pPr>
      <w:spacing w:after="0" w:line="240" w:lineRule="auto"/>
    </w:pPr>
    <w:rPr>
      <w:rFonts w:ascii="Times New Roman" w:eastAsia="Times New Roman" w:hAnsi="Times New Roman" w:cs="Times New Roman"/>
      <w:sz w:val="24"/>
      <w:szCs w:val="24"/>
    </w:rPr>
  </w:style>
  <w:style w:type="paragraph" w:customStyle="1" w:styleId="831790EC356D4766B71B2B2E1AED6B6B1">
    <w:name w:val="831790EC356D4766B71B2B2E1AED6B6B1"/>
    <w:rsid w:val="00A1434F"/>
    <w:pPr>
      <w:spacing w:after="0" w:line="240" w:lineRule="auto"/>
    </w:pPr>
    <w:rPr>
      <w:rFonts w:ascii="Times New Roman" w:eastAsia="Times New Roman" w:hAnsi="Times New Roman" w:cs="Times New Roman"/>
      <w:sz w:val="24"/>
      <w:szCs w:val="24"/>
    </w:rPr>
  </w:style>
  <w:style w:type="paragraph" w:customStyle="1" w:styleId="9DB6256E091E4FF2960DAD45823C67801">
    <w:name w:val="9DB6256E091E4FF2960DAD45823C67801"/>
    <w:rsid w:val="00A1434F"/>
    <w:pPr>
      <w:spacing w:after="0" w:line="240" w:lineRule="auto"/>
    </w:pPr>
    <w:rPr>
      <w:rFonts w:ascii="Times New Roman" w:eastAsia="Times New Roman" w:hAnsi="Times New Roman" w:cs="Times New Roman"/>
      <w:sz w:val="24"/>
      <w:szCs w:val="24"/>
    </w:rPr>
  </w:style>
  <w:style w:type="paragraph" w:customStyle="1" w:styleId="ACF8333656FA4064807865593C0265CD1">
    <w:name w:val="ACF8333656FA4064807865593C0265CD1"/>
    <w:rsid w:val="00A1434F"/>
    <w:pPr>
      <w:spacing w:after="0" w:line="240" w:lineRule="auto"/>
    </w:pPr>
    <w:rPr>
      <w:rFonts w:ascii="Times New Roman" w:eastAsia="Times New Roman" w:hAnsi="Times New Roman" w:cs="Times New Roman"/>
      <w:sz w:val="24"/>
      <w:szCs w:val="24"/>
    </w:rPr>
  </w:style>
  <w:style w:type="paragraph" w:customStyle="1" w:styleId="983DB41AAD1B46F88CCCD06A370812171">
    <w:name w:val="983DB41AAD1B46F88CCCD06A370812171"/>
    <w:rsid w:val="00A1434F"/>
    <w:pPr>
      <w:spacing w:after="0" w:line="240" w:lineRule="auto"/>
    </w:pPr>
    <w:rPr>
      <w:rFonts w:ascii="Times New Roman" w:eastAsia="Times New Roman" w:hAnsi="Times New Roman" w:cs="Times New Roman"/>
      <w:sz w:val="24"/>
      <w:szCs w:val="24"/>
    </w:rPr>
  </w:style>
  <w:style w:type="paragraph" w:customStyle="1" w:styleId="6ED425EDBF7246B3A8427FBA3D1FDF3B1">
    <w:name w:val="6ED425EDBF7246B3A8427FBA3D1FDF3B1"/>
    <w:rsid w:val="00A1434F"/>
    <w:pPr>
      <w:spacing w:after="0" w:line="240" w:lineRule="auto"/>
    </w:pPr>
    <w:rPr>
      <w:rFonts w:ascii="Times New Roman" w:eastAsia="Times New Roman" w:hAnsi="Times New Roman" w:cs="Times New Roman"/>
      <w:sz w:val="24"/>
      <w:szCs w:val="24"/>
    </w:rPr>
  </w:style>
  <w:style w:type="paragraph" w:customStyle="1" w:styleId="E45CE32668AA465692687270843F2730">
    <w:name w:val="E45CE32668AA465692687270843F2730"/>
    <w:rsid w:val="00A1434F"/>
    <w:pPr>
      <w:spacing w:after="0" w:line="240" w:lineRule="auto"/>
    </w:pPr>
    <w:rPr>
      <w:rFonts w:ascii="Times New Roman" w:eastAsia="Times New Roman" w:hAnsi="Times New Roman" w:cs="Times New Roman"/>
      <w:sz w:val="24"/>
      <w:szCs w:val="24"/>
    </w:rPr>
  </w:style>
  <w:style w:type="paragraph" w:customStyle="1" w:styleId="07A8C648FB1145EC90113AD4AA2CFFC3">
    <w:name w:val="07A8C648FB1145EC90113AD4AA2CFFC3"/>
    <w:rsid w:val="00A1434F"/>
    <w:pPr>
      <w:spacing w:after="0" w:line="240" w:lineRule="auto"/>
    </w:pPr>
    <w:rPr>
      <w:rFonts w:ascii="Times New Roman" w:eastAsia="Times New Roman" w:hAnsi="Times New Roman" w:cs="Times New Roman"/>
      <w:sz w:val="24"/>
      <w:szCs w:val="24"/>
    </w:rPr>
  </w:style>
  <w:style w:type="paragraph" w:customStyle="1" w:styleId="99F7DA303E0943BDBEE63C675BA42C39">
    <w:name w:val="99F7DA303E0943BDBEE63C675BA42C39"/>
    <w:rsid w:val="00A1434F"/>
    <w:pPr>
      <w:spacing w:after="0" w:line="240" w:lineRule="auto"/>
    </w:pPr>
    <w:rPr>
      <w:rFonts w:ascii="Times New Roman" w:eastAsia="Times New Roman" w:hAnsi="Times New Roman" w:cs="Times New Roman"/>
      <w:sz w:val="24"/>
      <w:szCs w:val="24"/>
    </w:rPr>
  </w:style>
  <w:style w:type="paragraph" w:customStyle="1" w:styleId="00E400932232405987E94EBE43C48D7A">
    <w:name w:val="00E400932232405987E94EBE43C48D7A"/>
    <w:rsid w:val="00A1434F"/>
    <w:pPr>
      <w:spacing w:after="0" w:line="240" w:lineRule="auto"/>
    </w:pPr>
    <w:rPr>
      <w:rFonts w:ascii="Times New Roman" w:eastAsia="Times New Roman" w:hAnsi="Times New Roman" w:cs="Times New Roman"/>
      <w:sz w:val="24"/>
      <w:szCs w:val="24"/>
    </w:rPr>
  </w:style>
  <w:style w:type="paragraph" w:customStyle="1" w:styleId="121A6A5763C54E9EB40C9A446F150CBF">
    <w:name w:val="121A6A5763C54E9EB40C9A446F150CBF"/>
    <w:rsid w:val="00A1434F"/>
    <w:pPr>
      <w:spacing w:after="0" w:line="240" w:lineRule="auto"/>
    </w:pPr>
    <w:rPr>
      <w:rFonts w:ascii="Times New Roman" w:eastAsia="Times New Roman" w:hAnsi="Times New Roman" w:cs="Times New Roman"/>
      <w:sz w:val="24"/>
      <w:szCs w:val="24"/>
    </w:rPr>
  </w:style>
  <w:style w:type="paragraph" w:customStyle="1" w:styleId="3E7BBDDF6DE54B08A8B38427B9E8F3C2">
    <w:name w:val="3E7BBDDF6DE54B08A8B38427B9E8F3C2"/>
    <w:rsid w:val="00A1434F"/>
    <w:pPr>
      <w:spacing w:after="0" w:line="240" w:lineRule="auto"/>
    </w:pPr>
    <w:rPr>
      <w:rFonts w:ascii="Times New Roman" w:eastAsia="Times New Roman" w:hAnsi="Times New Roman" w:cs="Times New Roman"/>
      <w:sz w:val="24"/>
      <w:szCs w:val="24"/>
    </w:rPr>
  </w:style>
  <w:style w:type="paragraph" w:customStyle="1" w:styleId="CB8E86389ED74743B1D6A4F8F5A64A741">
    <w:name w:val="CB8E86389ED74743B1D6A4F8F5A64A741"/>
    <w:rsid w:val="00A1434F"/>
    <w:pPr>
      <w:spacing w:after="0" w:line="240" w:lineRule="auto"/>
    </w:pPr>
    <w:rPr>
      <w:rFonts w:ascii="Times New Roman" w:eastAsia="Times New Roman" w:hAnsi="Times New Roman" w:cs="Times New Roman"/>
      <w:sz w:val="24"/>
      <w:szCs w:val="24"/>
    </w:rPr>
  </w:style>
  <w:style w:type="paragraph" w:customStyle="1" w:styleId="09082AD75B54425094B8BCE00F53D88C1">
    <w:name w:val="09082AD75B54425094B8BCE00F53D88C1"/>
    <w:rsid w:val="00A1434F"/>
    <w:pPr>
      <w:spacing w:after="0" w:line="240" w:lineRule="auto"/>
    </w:pPr>
    <w:rPr>
      <w:rFonts w:ascii="Times New Roman" w:eastAsia="Times New Roman" w:hAnsi="Times New Roman" w:cs="Times New Roman"/>
      <w:sz w:val="24"/>
      <w:szCs w:val="24"/>
    </w:rPr>
  </w:style>
  <w:style w:type="paragraph" w:customStyle="1" w:styleId="3C46FC48642648A4A1DCE8E4C95E6AF61">
    <w:name w:val="3C46FC48642648A4A1DCE8E4C95E6AF61"/>
    <w:rsid w:val="00A1434F"/>
    <w:pPr>
      <w:spacing w:after="0" w:line="240" w:lineRule="auto"/>
    </w:pPr>
    <w:rPr>
      <w:rFonts w:ascii="Times New Roman" w:eastAsia="Times New Roman" w:hAnsi="Times New Roman" w:cs="Times New Roman"/>
      <w:sz w:val="24"/>
      <w:szCs w:val="24"/>
    </w:rPr>
  </w:style>
  <w:style w:type="paragraph" w:customStyle="1" w:styleId="6DD47F55684D41D68D51C80381C0366E1">
    <w:name w:val="6DD47F55684D41D68D51C80381C0366E1"/>
    <w:rsid w:val="00A1434F"/>
    <w:pPr>
      <w:spacing w:after="0" w:line="240" w:lineRule="auto"/>
    </w:pPr>
    <w:rPr>
      <w:rFonts w:ascii="Times New Roman" w:eastAsia="Times New Roman" w:hAnsi="Times New Roman" w:cs="Times New Roman"/>
      <w:sz w:val="24"/>
      <w:szCs w:val="24"/>
    </w:rPr>
  </w:style>
  <w:style w:type="paragraph" w:customStyle="1" w:styleId="5C371B36801A423DA1E0F862AC7A7AFE1">
    <w:name w:val="5C371B36801A423DA1E0F862AC7A7AFE1"/>
    <w:rsid w:val="00A1434F"/>
    <w:pPr>
      <w:spacing w:after="0" w:line="240" w:lineRule="auto"/>
    </w:pPr>
    <w:rPr>
      <w:rFonts w:ascii="Times New Roman" w:eastAsia="Times New Roman" w:hAnsi="Times New Roman" w:cs="Times New Roman"/>
      <w:sz w:val="24"/>
      <w:szCs w:val="24"/>
    </w:rPr>
  </w:style>
  <w:style w:type="paragraph" w:customStyle="1" w:styleId="5E5882D23E92415AA01CA906A81991971">
    <w:name w:val="5E5882D23E92415AA01CA906A81991971"/>
    <w:rsid w:val="00A1434F"/>
    <w:pPr>
      <w:spacing w:after="0" w:line="240" w:lineRule="auto"/>
    </w:pPr>
    <w:rPr>
      <w:rFonts w:ascii="Times New Roman" w:eastAsia="Times New Roman" w:hAnsi="Times New Roman" w:cs="Times New Roman"/>
      <w:sz w:val="24"/>
      <w:szCs w:val="24"/>
    </w:rPr>
  </w:style>
  <w:style w:type="paragraph" w:customStyle="1" w:styleId="D0EF9DDA79594F25AA866F9AD1597E211">
    <w:name w:val="D0EF9DDA79594F25AA866F9AD1597E211"/>
    <w:rsid w:val="00A1434F"/>
    <w:pPr>
      <w:spacing w:after="0" w:line="240" w:lineRule="auto"/>
    </w:pPr>
    <w:rPr>
      <w:rFonts w:ascii="Times New Roman" w:eastAsia="Times New Roman" w:hAnsi="Times New Roman" w:cs="Times New Roman"/>
      <w:sz w:val="24"/>
      <w:szCs w:val="24"/>
    </w:rPr>
  </w:style>
  <w:style w:type="paragraph" w:customStyle="1" w:styleId="D1095859448F47C5A00CD37767911AC61">
    <w:name w:val="D1095859448F47C5A00CD37767911AC61"/>
    <w:rsid w:val="00A1434F"/>
    <w:pPr>
      <w:spacing w:after="0" w:line="240" w:lineRule="auto"/>
    </w:pPr>
    <w:rPr>
      <w:rFonts w:ascii="Times New Roman" w:eastAsia="Times New Roman" w:hAnsi="Times New Roman" w:cs="Times New Roman"/>
      <w:sz w:val="24"/>
      <w:szCs w:val="24"/>
    </w:rPr>
  </w:style>
  <w:style w:type="paragraph" w:customStyle="1" w:styleId="BF64434900D745BFB06C897101557A2C1">
    <w:name w:val="BF64434900D745BFB06C897101557A2C1"/>
    <w:rsid w:val="00A1434F"/>
    <w:pPr>
      <w:spacing w:after="0" w:line="240" w:lineRule="auto"/>
    </w:pPr>
    <w:rPr>
      <w:rFonts w:ascii="Times New Roman" w:eastAsia="Times New Roman" w:hAnsi="Times New Roman" w:cs="Times New Roman"/>
      <w:sz w:val="24"/>
      <w:szCs w:val="24"/>
    </w:rPr>
  </w:style>
  <w:style w:type="paragraph" w:customStyle="1" w:styleId="12AB02ED957542B9B5B5AC62972D011E1">
    <w:name w:val="12AB02ED957542B9B5B5AC62972D011E1"/>
    <w:rsid w:val="00A1434F"/>
    <w:pPr>
      <w:spacing w:after="0" w:line="240" w:lineRule="auto"/>
    </w:pPr>
    <w:rPr>
      <w:rFonts w:ascii="Times New Roman" w:eastAsia="Times New Roman" w:hAnsi="Times New Roman" w:cs="Times New Roman"/>
      <w:sz w:val="24"/>
      <w:szCs w:val="24"/>
    </w:rPr>
  </w:style>
  <w:style w:type="paragraph" w:customStyle="1" w:styleId="9395FC8F2D6C46A289DFCA1029298A0A1">
    <w:name w:val="9395FC8F2D6C46A289DFCA1029298A0A1"/>
    <w:rsid w:val="00A1434F"/>
    <w:pPr>
      <w:spacing w:after="0" w:line="240" w:lineRule="auto"/>
    </w:pPr>
    <w:rPr>
      <w:rFonts w:ascii="Times New Roman" w:eastAsia="Times New Roman" w:hAnsi="Times New Roman" w:cs="Times New Roman"/>
      <w:sz w:val="24"/>
      <w:szCs w:val="24"/>
    </w:rPr>
  </w:style>
  <w:style w:type="paragraph" w:customStyle="1" w:styleId="164BBE4F52444145A4AAA385361643B01">
    <w:name w:val="164BBE4F52444145A4AAA385361643B01"/>
    <w:rsid w:val="00A1434F"/>
    <w:pPr>
      <w:spacing w:after="0" w:line="240" w:lineRule="auto"/>
    </w:pPr>
    <w:rPr>
      <w:rFonts w:ascii="Times New Roman" w:eastAsia="Times New Roman" w:hAnsi="Times New Roman" w:cs="Times New Roman"/>
      <w:sz w:val="24"/>
      <w:szCs w:val="24"/>
    </w:rPr>
  </w:style>
  <w:style w:type="paragraph" w:customStyle="1" w:styleId="E8B45DA4582B4C5E95F7960787FB3FAA1">
    <w:name w:val="E8B45DA4582B4C5E95F7960787FB3FAA1"/>
    <w:rsid w:val="00A1434F"/>
    <w:pPr>
      <w:spacing w:after="0" w:line="240" w:lineRule="auto"/>
    </w:pPr>
    <w:rPr>
      <w:rFonts w:ascii="Times New Roman" w:eastAsia="Times New Roman" w:hAnsi="Times New Roman" w:cs="Times New Roman"/>
      <w:sz w:val="24"/>
      <w:szCs w:val="24"/>
    </w:rPr>
  </w:style>
  <w:style w:type="paragraph" w:customStyle="1" w:styleId="C64ADEB64A894343938554AA3F4816901">
    <w:name w:val="C64ADEB64A894343938554AA3F4816901"/>
    <w:rsid w:val="00A1434F"/>
    <w:pPr>
      <w:spacing w:after="0" w:line="240" w:lineRule="auto"/>
    </w:pPr>
    <w:rPr>
      <w:rFonts w:ascii="Times New Roman" w:eastAsia="Times New Roman" w:hAnsi="Times New Roman" w:cs="Times New Roman"/>
      <w:sz w:val="24"/>
      <w:szCs w:val="24"/>
    </w:rPr>
  </w:style>
  <w:style w:type="paragraph" w:customStyle="1" w:styleId="DF52BF98920B43FB89C08C8C9A2D8F1B1">
    <w:name w:val="DF52BF98920B43FB89C08C8C9A2D8F1B1"/>
    <w:rsid w:val="00A1434F"/>
    <w:pPr>
      <w:spacing w:after="0" w:line="240" w:lineRule="auto"/>
    </w:pPr>
    <w:rPr>
      <w:rFonts w:ascii="Times New Roman" w:eastAsia="Times New Roman" w:hAnsi="Times New Roman" w:cs="Times New Roman"/>
      <w:sz w:val="24"/>
      <w:szCs w:val="24"/>
    </w:rPr>
  </w:style>
  <w:style w:type="paragraph" w:customStyle="1" w:styleId="D5ECB90A0EC947AAB6DDF84E71E0F4DA1">
    <w:name w:val="D5ECB90A0EC947AAB6DDF84E71E0F4DA1"/>
    <w:rsid w:val="00A1434F"/>
    <w:pPr>
      <w:spacing w:after="0" w:line="240" w:lineRule="auto"/>
    </w:pPr>
    <w:rPr>
      <w:rFonts w:ascii="Times New Roman" w:eastAsia="Times New Roman" w:hAnsi="Times New Roman" w:cs="Times New Roman"/>
      <w:sz w:val="24"/>
      <w:szCs w:val="24"/>
    </w:rPr>
  </w:style>
  <w:style w:type="paragraph" w:customStyle="1" w:styleId="8213FDD66D8D45AFB10103A73BFBFEAF1">
    <w:name w:val="8213FDD66D8D45AFB10103A73BFBFEAF1"/>
    <w:rsid w:val="00A1434F"/>
    <w:pPr>
      <w:spacing w:after="0" w:line="240" w:lineRule="auto"/>
    </w:pPr>
    <w:rPr>
      <w:rFonts w:ascii="Times New Roman" w:eastAsia="Times New Roman" w:hAnsi="Times New Roman" w:cs="Times New Roman"/>
      <w:sz w:val="24"/>
      <w:szCs w:val="24"/>
    </w:rPr>
  </w:style>
  <w:style w:type="paragraph" w:customStyle="1" w:styleId="B3670055866D459A98577A81050AE7071">
    <w:name w:val="B3670055866D459A98577A81050AE7071"/>
    <w:rsid w:val="00A1434F"/>
    <w:pPr>
      <w:spacing w:after="0" w:line="240" w:lineRule="auto"/>
    </w:pPr>
    <w:rPr>
      <w:rFonts w:ascii="Times New Roman" w:eastAsia="Times New Roman" w:hAnsi="Times New Roman" w:cs="Times New Roman"/>
      <w:sz w:val="24"/>
      <w:szCs w:val="24"/>
    </w:rPr>
  </w:style>
  <w:style w:type="paragraph" w:customStyle="1" w:styleId="B5B20334FD4E4840AE7B886B6E6165BD1">
    <w:name w:val="B5B20334FD4E4840AE7B886B6E6165BD1"/>
    <w:rsid w:val="00A1434F"/>
    <w:pPr>
      <w:spacing w:after="0" w:line="240" w:lineRule="auto"/>
    </w:pPr>
    <w:rPr>
      <w:rFonts w:ascii="Times New Roman" w:eastAsia="Times New Roman" w:hAnsi="Times New Roman" w:cs="Times New Roman"/>
      <w:sz w:val="24"/>
      <w:szCs w:val="24"/>
    </w:rPr>
  </w:style>
  <w:style w:type="paragraph" w:customStyle="1" w:styleId="26961F4D966C418C88C07991E4110C461">
    <w:name w:val="26961F4D966C418C88C07991E4110C461"/>
    <w:rsid w:val="00A1434F"/>
    <w:pPr>
      <w:spacing w:after="0" w:line="240" w:lineRule="auto"/>
    </w:pPr>
    <w:rPr>
      <w:rFonts w:ascii="Times New Roman" w:eastAsia="Times New Roman" w:hAnsi="Times New Roman" w:cs="Times New Roman"/>
      <w:sz w:val="24"/>
      <w:szCs w:val="24"/>
    </w:rPr>
  </w:style>
  <w:style w:type="paragraph" w:customStyle="1" w:styleId="B82BA8011FDD416A86779D80176BD1021">
    <w:name w:val="B82BA8011FDD416A86779D80176BD1021"/>
    <w:rsid w:val="00A1434F"/>
    <w:pPr>
      <w:spacing w:after="0" w:line="240" w:lineRule="auto"/>
    </w:pPr>
    <w:rPr>
      <w:rFonts w:ascii="Times New Roman" w:eastAsia="Times New Roman" w:hAnsi="Times New Roman" w:cs="Times New Roman"/>
      <w:sz w:val="24"/>
      <w:szCs w:val="24"/>
    </w:rPr>
  </w:style>
  <w:style w:type="paragraph" w:customStyle="1" w:styleId="27BC9343ADE748D2A621DE0D79BD1CEE1">
    <w:name w:val="27BC9343ADE748D2A621DE0D79BD1CEE1"/>
    <w:rsid w:val="00A1434F"/>
    <w:pPr>
      <w:spacing w:after="0" w:line="240" w:lineRule="auto"/>
    </w:pPr>
    <w:rPr>
      <w:rFonts w:ascii="Times New Roman" w:eastAsia="Times New Roman" w:hAnsi="Times New Roman" w:cs="Times New Roman"/>
      <w:sz w:val="24"/>
      <w:szCs w:val="24"/>
    </w:rPr>
  </w:style>
  <w:style w:type="paragraph" w:customStyle="1" w:styleId="71FEC3BF055445C89941AC0628E4409E1">
    <w:name w:val="71FEC3BF055445C89941AC0628E4409E1"/>
    <w:rsid w:val="00A1434F"/>
    <w:pPr>
      <w:spacing w:after="0" w:line="240" w:lineRule="auto"/>
    </w:pPr>
    <w:rPr>
      <w:rFonts w:ascii="Times New Roman" w:eastAsia="Times New Roman" w:hAnsi="Times New Roman" w:cs="Times New Roman"/>
      <w:sz w:val="24"/>
      <w:szCs w:val="24"/>
    </w:rPr>
  </w:style>
  <w:style w:type="paragraph" w:customStyle="1" w:styleId="8F335842ED9F4384AE8554B37DBF5A3A1">
    <w:name w:val="8F335842ED9F4384AE8554B37DBF5A3A1"/>
    <w:rsid w:val="00A1434F"/>
    <w:pPr>
      <w:spacing w:after="0" w:line="240" w:lineRule="auto"/>
    </w:pPr>
    <w:rPr>
      <w:rFonts w:ascii="Times New Roman" w:eastAsia="Times New Roman" w:hAnsi="Times New Roman" w:cs="Times New Roman"/>
      <w:sz w:val="24"/>
      <w:szCs w:val="24"/>
    </w:rPr>
  </w:style>
  <w:style w:type="paragraph" w:customStyle="1" w:styleId="5965CC274CBC47CB82B525FAD323EE441">
    <w:name w:val="5965CC274CBC47CB82B525FAD323EE441"/>
    <w:rsid w:val="00A1434F"/>
    <w:pPr>
      <w:spacing w:after="0" w:line="240" w:lineRule="auto"/>
    </w:pPr>
    <w:rPr>
      <w:rFonts w:ascii="Times New Roman" w:eastAsia="Times New Roman" w:hAnsi="Times New Roman" w:cs="Times New Roman"/>
      <w:sz w:val="24"/>
      <w:szCs w:val="24"/>
    </w:rPr>
  </w:style>
  <w:style w:type="paragraph" w:customStyle="1" w:styleId="DBACA327F5784795A9372565D3596AD71">
    <w:name w:val="DBACA327F5784795A9372565D3596AD71"/>
    <w:rsid w:val="00A1434F"/>
    <w:pPr>
      <w:spacing w:after="0" w:line="240" w:lineRule="auto"/>
    </w:pPr>
    <w:rPr>
      <w:rFonts w:ascii="Times New Roman" w:eastAsia="Times New Roman" w:hAnsi="Times New Roman" w:cs="Times New Roman"/>
      <w:sz w:val="24"/>
      <w:szCs w:val="24"/>
    </w:rPr>
  </w:style>
  <w:style w:type="paragraph" w:customStyle="1" w:styleId="E0278A1F023749B6B127163DF1FB8D761">
    <w:name w:val="E0278A1F023749B6B127163DF1FB8D761"/>
    <w:rsid w:val="00A1434F"/>
    <w:pPr>
      <w:spacing w:after="0" w:line="240" w:lineRule="auto"/>
    </w:pPr>
    <w:rPr>
      <w:rFonts w:ascii="Times New Roman" w:eastAsia="Times New Roman" w:hAnsi="Times New Roman" w:cs="Times New Roman"/>
      <w:sz w:val="24"/>
      <w:szCs w:val="24"/>
    </w:rPr>
  </w:style>
  <w:style w:type="paragraph" w:customStyle="1" w:styleId="51A0C95CBC0D43D6BAFD92342D3157CA1">
    <w:name w:val="51A0C95CBC0D43D6BAFD92342D3157CA1"/>
    <w:rsid w:val="00A1434F"/>
    <w:pPr>
      <w:spacing w:after="0" w:line="240" w:lineRule="auto"/>
    </w:pPr>
    <w:rPr>
      <w:rFonts w:ascii="Times New Roman" w:eastAsia="Times New Roman" w:hAnsi="Times New Roman" w:cs="Times New Roman"/>
      <w:sz w:val="24"/>
      <w:szCs w:val="24"/>
    </w:rPr>
  </w:style>
  <w:style w:type="paragraph" w:customStyle="1" w:styleId="C1279D11BF8F4D599DB5B321ADF368AC1">
    <w:name w:val="C1279D11BF8F4D599DB5B321ADF368AC1"/>
    <w:rsid w:val="00A1434F"/>
    <w:pPr>
      <w:spacing w:after="0" w:line="240" w:lineRule="auto"/>
    </w:pPr>
    <w:rPr>
      <w:rFonts w:ascii="Times New Roman" w:eastAsia="Times New Roman" w:hAnsi="Times New Roman" w:cs="Times New Roman"/>
      <w:sz w:val="24"/>
      <w:szCs w:val="24"/>
    </w:rPr>
  </w:style>
  <w:style w:type="paragraph" w:customStyle="1" w:styleId="ACCD72C46B494635A32784FCAF0531EA1">
    <w:name w:val="ACCD72C46B494635A32784FCAF0531EA1"/>
    <w:rsid w:val="00A1434F"/>
    <w:pPr>
      <w:spacing w:after="0" w:line="240" w:lineRule="auto"/>
    </w:pPr>
    <w:rPr>
      <w:rFonts w:ascii="Times New Roman" w:eastAsia="Times New Roman" w:hAnsi="Times New Roman" w:cs="Times New Roman"/>
      <w:sz w:val="24"/>
      <w:szCs w:val="24"/>
    </w:rPr>
  </w:style>
  <w:style w:type="paragraph" w:customStyle="1" w:styleId="E32C98756D6B46DD9253D70ECAF9AA141">
    <w:name w:val="E32C98756D6B46DD9253D70ECAF9AA141"/>
    <w:rsid w:val="00A1434F"/>
    <w:pPr>
      <w:spacing w:after="0" w:line="240" w:lineRule="auto"/>
    </w:pPr>
    <w:rPr>
      <w:rFonts w:ascii="Times New Roman" w:eastAsia="Times New Roman" w:hAnsi="Times New Roman" w:cs="Times New Roman"/>
      <w:sz w:val="24"/>
      <w:szCs w:val="24"/>
    </w:rPr>
  </w:style>
  <w:style w:type="paragraph" w:customStyle="1" w:styleId="2D9AB69678AB4317AC60909DD3DBA2051">
    <w:name w:val="2D9AB69678AB4317AC60909DD3DBA2051"/>
    <w:rsid w:val="00A1434F"/>
    <w:pPr>
      <w:spacing w:after="0" w:line="240" w:lineRule="auto"/>
    </w:pPr>
    <w:rPr>
      <w:rFonts w:ascii="Times New Roman" w:eastAsia="Times New Roman" w:hAnsi="Times New Roman" w:cs="Times New Roman"/>
      <w:sz w:val="24"/>
      <w:szCs w:val="24"/>
    </w:rPr>
  </w:style>
  <w:style w:type="paragraph" w:customStyle="1" w:styleId="B6C35E9DD6604CE59862C42A22C7642D1">
    <w:name w:val="B6C35E9DD6604CE59862C42A22C7642D1"/>
    <w:rsid w:val="00A1434F"/>
    <w:pPr>
      <w:spacing w:after="0" w:line="240" w:lineRule="auto"/>
    </w:pPr>
    <w:rPr>
      <w:rFonts w:ascii="Times New Roman" w:eastAsia="Times New Roman" w:hAnsi="Times New Roman" w:cs="Times New Roman"/>
      <w:sz w:val="24"/>
      <w:szCs w:val="24"/>
    </w:rPr>
  </w:style>
  <w:style w:type="paragraph" w:customStyle="1" w:styleId="542C15D56E7E4EDC9B38A44B6E069F8E1">
    <w:name w:val="542C15D56E7E4EDC9B38A44B6E069F8E1"/>
    <w:rsid w:val="00A1434F"/>
    <w:pPr>
      <w:spacing w:after="0" w:line="240" w:lineRule="auto"/>
    </w:pPr>
    <w:rPr>
      <w:rFonts w:ascii="Times New Roman" w:eastAsia="Times New Roman" w:hAnsi="Times New Roman" w:cs="Times New Roman"/>
      <w:sz w:val="24"/>
      <w:szCs w:val="24"/>
    </w:rPr>
  </w:style>
  <w:style w:type="paragraph" w:customStyle="1" w:styleId="45F13B75DA1B4FF0B05F1AF80C5228141">
    <w:name w:val="45F13B75DA1B4FF0B05F1AF80C5228141"/>
    <w:rsid w:val="00A1434F"/>
    <w:pPr>
      <w:spacing w:after="0" w:line="240" w:lineRule="auto"/>
    </w:pPr>
    <w:rPr>
      <w:rFonts w:ascii="Times New Roman" w:eastAsia="Times New Roman" w:hAnsi="Times New Roman" w:cs="Times New Roman"/>
      <w:sz w:val="24"/>
      <w:szCs w:val="24"/>
    </w:rPr>
  </w:style>
  <w:style w:type="paragraph" w:customStyle="1" w:styleId="A3EED005AE304E06AAECFE5C26DB73D51">
    <w:name w:val="A3EED005AE304E06AAECFE5C26DB73D51"/>
    <w:rsid w:val="00A1434F"/>
    <w:pPr>
      <w:spacing w:after="0" w:line="240" w:lineRule="auto"/>
    </w:pPr>
    <w:rPr>
      <w:rFonts w:ascii="Times New Roman" w:eastAsia="Times New Roman" w:hAnsi="Times New Roman" w:cs="Times New Roman"/>
      <w:sz w:val="24"/>
      <w:szCs w:val="24"/>
    </w:rPr>
  </w:style>
  <w:style w:type="paragraph" w:customStyle="1" w:styleId="61604D849C96418C820FE2A003FE63101">
    <w:name w:val="61604D849C96418C820FE2A003FE63101"/>
    <w:rsid w:val="00A1434F"/>
    <w:pPr>
      <w:spacing w:after="0" w:line="240" w:lineRule="auto"/>
    </w:pPr>
    <w:rPr>
      <w:rFonts w:ascii="Times New Roman" w:eastAsia="Times New Roman" w:hAnsi="Times New Roman" w:cs="Times New Roman"/>
      <w:sz w:val="24"/>
      <w:szCs w:val="24"/>
    </w:rPr>
  </w:style>
  <w:style w:type="paragraph" w:customStyle="1" w:styleId="82382EA900994B67B975C2102340AFD51">
    <w:name w:val="82382EA900994B67B975C2102340AFD51"/>
    <w:rsid w:val="00A1434F"/>
    <w:pPr>
      <w:spacing w:after="0" w:line="240" w:lineRule="auto"/>
    </w:pPr>
    <w:rPr>
      <w:rFonts w:ascii="Times New Roman" w:eastAsia="Times New Roman" w:hAnsi="Times New Roman" w:cs="Times New Roman"/>
      <w:sz w:val="24"/>
      <w:szCs w:val="24"/>
    </w:rPr>
  </w:style>
  <w:style w:type="paragraph" w:customStyle="1" w:styleId="3CCD465585774BF0B00EA063E1C58BA41">
    <w:name w:val="3CCD465585774BF0B00EA063E1C58BA41"/>
    <w:rsid w:val="00A1434F"/>
    <w:pPr>
      <w:spacing w:after="0" w:line="240" w:lineRule="auto"/>
    </w:pPr>
    <w:rPr>
      <w:rFonts w:ascii="Times New Roman" w:eastAsia="Times New Roman" w:hAnsi="Times New Roman" w:cs="Times New Roman"/>
      <w:sz w:val="24"/>
      <w:szCs w:val="24"/>
    </w:rPr>
  </w:style>
  <w:style w:type="paragraph" w:customStyle="1" w:styleId="763B05FC3D64412E9DF67142AB3CFB2C1">
    <w:name w:val="763B05FC3D64412E9DF67142AB3CFB2C1"/>
    <w:rsid w:val="00A1434F"/>
    <w:pPr>
      <w:spacing w:after="0" w:line="240" w:lineRule="auto"/>
    </w:pPr>
    <w:rPr>
      <w:rFonts w:ascii="Times New Roman" w:eastAsia="Times New Roman" w:hAnsi="Times New Roman" w:cs="Times New Roman"/>
      <w:sz w:val="24"/>
      <w:szCs w:val="24"/>
    </w:rPr>
  </w:style>
  <w:style w:type="paragraph" w:customStyle="1" w:styleId="A560CF4F5EB24F52B9BE12E482B2F9541">
    <w:name w:val="A560CF4F5EB24F52B9BE12E482B2F9541"/>
    <w:rsid w:val="00A1434F"/>
    <w:pPr>
      <w:spacing w:after="0" w:line="240" w:lineRule="auto"/>
    </w:pPr>
    <w:rPr>
      <w:rFonts w:ascii="Times New Roman" w:eastAsia="Times New Roman" w:hAnsi="Times New Roman" w:cs="Times New Roman"/>
      <w:sz w:val="24"/>
      <w:szCs w:val="24"/>
    </w:rPr>
  </w:style>
  <w:style w:type="paragraph" w:customStyle="1" w:styleId="5CA49015C5204699A8ACC1129A84FD321">
    <w:name w:val="5CA49015C5204699A8ACC1129A84FD321"/>
    <w:rsid w:val="00A1434F"/>
    <w:pPr>
      <w:spacing w:after="0" w:line="240" w:lineRule="auto"/>
    </w:pPr>
    <w:rPr>
      <w:rFonts w:ascii="Times New Roman" w:eastAsia="Times New Roman" w:hAnsi="Times New Roman" w:cs="Times New Roman"/>
      <w:sz w:val="24"/>
      <w:szCs w:val="24"/>
    </w:rPr>
  </w:style>
  <w:style w:type="paragraph" w:customStyle="1" w:styleId="548FA62D48DE46A4A78E4D6AA0B649681">
    <w:name w:val="548FA62D48DE46A4A78E4D6AA0B649681"/>
    <w:rsid w:val="00A1434F"/>
    <w:pPr>
      <w:spacing w:after="0" w:line="240" w:lineRule="auto"/>
    </w:pPr>
    <w:rPr>
      <w:rFonts w:ascii="Times New Roman" w:eastAsia="Times New Roman" w:hAnsi="Times New Roman" w:cs="Times New Roman"/>
      <w:sz w:val="24"/>
      <w:szCs w:val="24"/>
    </w:rPr>
  </w:style>
  <w:style w:type="paragraph" w:customStyle="1" w:styleId="2C9C2B2E4F3E460188803C3D53BBD7FA1">
    <w:name w:val="2C9C2B2E4F3E460188803C3D53BBD7FA1"/>
    <w:rsid w:val="00A1434F"/>
    <w:pPr>
      <w:spacing w:after="0" w:line="240" w:lineRule="auto"/>
    </w:pPr>
    <w:rPr>
      <w:rFonts w:ascii="Times New Roman" w:eastAsia="Times New Roman" w:hAnsi="Times New Roman" w:cs="Times New Roman"/>
      <w:sz w:val="24"/>
      <w:szCs w:val="24"/>
    </w:rPr>
  </w:style>
  <w:style w:type="paragraph" w:customStyle="1" w:styleId="2DBA20802FF8420C933CF6947E071D341">
    <w:name w:val="2DBA20802FF8420C933CF6947E071D341"/>
    <w:rsid w:val="00A1434F"/>
    <w:pPr>
      <w:spacing w:after="0" w:line="240" w:lineRule="auto"/>
    </w:pPr>
    <w:rPr>
      <w:rFonts w:ascii="Times New Roman" w:eastAsia="Times New Roman" w:hAnsi="Times New Roman" w:cs="Times New Roman"/>
      <w:sz w:val="24"/>
      <w:szCs w:val="24"/>
    </w:rPr>
  </w:style>
  <w:style w:type="paragraph" w:customStyle="1" w:styleId="7A6A8E579EC3457B9A4D736024AD3D8D1">
    <w:name w:val="7A6A8E579EC3457B9A4D736024AD3D8D1"/>
    <w:rsid w:val="00A1434F"/>
    <w:pPr>
      <w:spacing w:after="0" w:line="240" w:lineRule="auto"/>
    </w:pPr>
    <w:rPr>
      <w:rFonts w:ascii="Times New Roman" w:eastAsia="Times New Roman" w:hAnsi="Times New Roman" w:cs="Times New Roman"/>
      <w:sz w:val="24"/>
      <w:szCs w:val="24"/>
    </w:rPr>
  </w:style>
  <w:style w:type="paragraph" w:customStyle="1" w:styleId="CAAA5BE473EE478C9B3B87F352FB91871">
    <w:name w:val="CAAA5BE473EE478C9B3B87F352FB91871"/>
    <w:rsid w:val="00A1434F"/>
    <w:pPr>
      <w:spacing w:after="0" w:line="240" w:lineRule="auto"/>
    </w:pPr>
    <w:rPr>
      <w:rFonts w:ascii="Times New Roman" w:eastAsia="Times New Roman" w:hAnsi="Times New Roman" w:cs="Times New Roman"/>
      <w:sz w:val="24"/>
      <w:szCs w:val="24"/>
    </w:rPr>
  </w:style>
  <w:style w:type="paragraph" w:customStyle="1" w:styleId="7EFBE36679AF4E2FB70A7E64A58CF3B21">
    <w:name w:val="7EFBE36679AF4E2FB70A7E64A58CF3B21"/>
    <w:rsid w:val="00A1434F"/>
    <w:pPr>
      <w:spacing w:after="0" w:line="240" w:lineRule="auto"/>
    </w:pPr>
    <w:rPr>
      <w:rFonts w:ascii="Times New Roman" w:eastAsia="Times New Roman" w:hAnsi="Times New Roman" w:cs="Times New Roman"/>
      <w:sz w:val="24"/>
      <w:szCs w:val="24"/>
    </w:rPr>
  </w:style>
  <w:style w:type="paragraph" w:customStyle="1" w:styleId="96D1AFF4CDBF4061B582EBD2EE3D286B1">
    <w:name w:val="96D1AFF4CDBF4061B582EBD2EE3D286B1"/>
    <w:rsid w:val="00A1434F"/>
    <w:pPr>
      <w:spacing w:after="0" w:line="240" w:lineRule="auto"/>
    </w:pPr>
    <w:rPr>
      <w:rFonts w:ascii="Times New Roman" w:eastAsia="Times New Roman" w:hAnsi="Times New Roman" w:cs="Times New Roman"/>
      <w:sz w:val="24"/>
      <w:szCs w:val="24"/>
    </w:rPr>
  </w:style>
  <w:style w:type="paragraph" w:customStyle="1" w:styleId="A9A1238BBF85489E96DCC082718424FF1">
    <w:name w:val="A9A1238BBF85489E96DCC082718424FF1"/>
    <w:rsid w:val="00A1434F"/>
    <w:pPr>
      <w:spacing w:after="0" w:line="240" w:lineRule="auto"/>
    </w:pPr>
    <w:rPr>
      <w:rFonts w:ascii="Times New Roman" w:eastAsia="Times New Roman" w:hAnsi="Times New Roman" w:cs="Times New Roman"/>
      <w:sz w:val="24"/>
      <w:szCs w:val="24"/>
    </w:rPr>
  </w:style>
  <w:style w:type="paragraph" w:customStyle="1" w:styleId="6C16EECFD392446A8A4986BDD1A7F84F1">
    <w:name w:val="6C16EECFD392446A8A4986BDD1A7F84F1"/>
    <w:rsid w:val="00A1434F"/>
    <w:pPr>
      <w:spacing w:after="0" w:line="240" w:lineRule="auto"/>
    </w:pPr>
    <w:rPr>
      <w:rFonts w:ascii="Times New Roman" w:eastAsia="Times New Roman" w:hAnsi="Times New Roman" w:cs="Times New Roman"/>
      <w:sz w:val="24"/>
      <w:szCs w:val="24"/>
    </w:rPr>
  </w:style>
  <w:style w:type="paragraph" w:customStyle="1" w:styleId="B518F6554D6D47BB8D91E5B05E12F2981">
    <w:name w:val="B518F6554D6D47BB8D91E5B05E12F2981"/>
    <w:rsid w:val="00A1434F"/>
    <w:pPr>
      <w:spacing w:after="0" w:line="240" w:lineRule="auto"/>
    </w:pPr>
    <w:rPr>
      <w:rFonts w:ascii="Times New Roman" w:eastAsia="Times New Roman" w:hAnsi="Times New Roman" w:cs="Times New Roman"/>
      <w:sz w:val="24"/>
      <w:szCs w:val="24"/>
    </w:rPr>
  </w:style>
  <w:style w:type="paragraph" w:customStyle="1" w:styleId="73CCBC0F032C418599B977705689F5261">
    <w:name w:val="73CCBC0F032C418599B977705689F5261"/>
    <w:rsid w:val="00A1434F"/>
    <w:pPr>
      <w:spacing w:after="0" w:line="240" w:lineRule="auto"/>
    </w:pPr>
    <w:rPr>
      <w:rFonts w:ascii="Times New Roman" w:eastAsia="Times New Roman" w:hAnsi="Times New Roman" w:cs="Times New Roman"/>
      <w:sz w:val="24"/>
      <w:szCs w:val="24"/>
    </w:rPr>
  </w:style>
  <w:style w:type="paragraph" w:customStyle="1" w:styleId="8DD9377AE47E4FB09992E66FB65E55741">
    <w:name w:val="8DD9377AE47E4FB09992E66FB65E55741"/>
    <w:rsid w:val="00A1434F"/>
    <w:pPr>
      <w:spacing w:after="0" w:line="240" w:lineRule="auto"/>
    </w:pPr>
    <w:rPr>
      <w:rFonts w:ascii="Times New Roman" w:eastAsia="Times New Roman" w:hAnsi="Times New Roman" w:cs="Times New Roman"/>
      <w:sz w:val="24"/>
      <w:szCs w:val="24"/>
    </w:rPr>
  </w:style>
  <w:style w:type="paragraph" w:customStyle="1" w:styleId="91439B0A3F1B4A76A4FD9470AA7498A91">
    <w:name w:val="91439B0A3F1B4A76A4FD9470AA7498A91"/>
    <w:rsid w:val="00A1434F"/>
    <w:pPr>
      <w:spacing w:after="0" w:line="240" w:lineRule="auto"/>
    </w:pPr>
    <w:rPr>
      <w:rFonts w:ascii="Times New Roman" w:eastAsia="Times New Roman" w:hAnsi="Times New Roman" w:cs="Times New Roman"/>
      <w:sz w:val="24"/>
      <w:szCs w:val="24"/>
    </w:rPr>
  </w:style>
  <w:style w:type="paragraph" w:customStyle="1" w:styleId="20BF0F5C1904411EB801C6C7E95FBEC41">
    <w:name w:val="20BF0F5C1904411EB801C6C7E95FBEC41"/>
    <w:rsid w:val="00A1434F"/>
    <w:pPr>
      <w:spacing w:after="0" w:line="240" w:lineRule="auto"/>
    </w:pPr>
    <w:rPr>
      <w:rFonts w:ascii="Times New Roman" w:eastAsia="Times New Roman" w:hAnsi="Times New Roman" w:cs="Times New Roman"/>
      <w:sz w:val="24"/>
      <w:szCs w:val="24"/>
    </w:rPr>
  </w:style>
  <w:style w:type="paragraph" w:customStyle="1" w:styleId="C9097DD6FBBF47A690EE9B4608A8301B1">
    <w:name w:val="C9097DD6FBBF47A690EE9B4608A8301B1"/>
    <w:rsid w:val="00A1434F"/>
    <w:pPr>
      <w:spacing w:after="0" w:line="240" w:lineRule="auto"/>
    </w:pPr>
    <w:rPr>
      <w:rFonts w:ascii="Times New Roman" w:eastAsia="Times New Roman" w:hAnsi="Times New Roman" w:cs="Times New Roman"/>
      <w:sz w:val="24"/>
      <w:szCs w:val="24"/>
    </w:rPr>
  </w:style>
  <w:style w:type="paragraph" w:customStyle="1" w:styleId="3DAF105DE36C47DC82AED39C2DC3E7531">
    <w:name w:val="3DAF105DE36C47DC82AED39C2DC3E7531"/>
    <w:rsid w:val="00A1434F"/>
    <w:pPr>
      <w:spacing w:after="0" w:line="240" w:lineRule="auto"/>
    </w:pPr>
    <w:rPr>
      <w:rFonts w:ascii="Times New Roman" w:eastAsia="Times New Roman" w:hAnsi="Times New Roman" w:cs="Times New Roman"/>
      <w:sz w:val="24"/>
      <w:szCs w:val="24"/>
    </w:rPr>
  </w:style>
  <w:style w:type="paragraph" w:customStyle="1" w:styleId="BC2A38AF12AC4179825BC57662DF91211">
    <w:name w:val="BC2A38AF12AC4179825BC57662DF91211"/>
    <w:rsid w:val="00A1434F"/>
    <w:pPr>
      <w:spacing w:after="0" w:line="240" w:lineRule="auto"/>
    </w:pPr>
    <w:rPr>
      <w:rFonts w:ascii="Times New Roman" w:eastAsia="Times New Roman" w:hAnsi="Times New Roman" w:cs="Times New Roman"/>
      <w:sz w:val="24"/>
      <w:szCs w:val="24"/>
    </w:rPr>
  </w:style>
  <w:style w:type="paragraph" w:customStyle="1" w:styleId="C27A62F2BF1D4D65B9B3A4D15973AD851">
    <w:name w:val="C27A62F2BF1D4D65B9B3A4D15973AD851"/>
    <w:rsid w:val="00A1434F"/>
    <w:pPr>
      <w:spacing w:after="0" w:line="240" w:lineRule="auto"/>
    </w:pPr>
    <w:rPr>
      <w:rFonts w:ascii="Times New Roman" w:eastAsia="Times New Roman" w:hAnsi="Times New Roman" w:cs="Times New Roman"/>
      <w:sz w:val="24"/>
      <w:szCs w:val="24"/>
    </w:rPr>
  </w:style>
  <w:style w:type="paragraph" w:customStyle="1" w:styleId="913419B0D165425B8DF384F7F07500631">
    <w:name w:val="913419B0D165425B8DF384F7F07500631"/>
    <w:rsid w:val="00A1434F"/>
    <w:pPr>
      <w:spacing w:after="0" w:line="240" w:lineRule="auto"/>
    </w:pPr>
    <w:rPr>
      <w:rFonts w:ascii="Times New Roman" w:eastAsia="Times New Roman" w:hAnsi="Times New Roman" w:cs="Times New Roman"/>
      <w:sz w:val="24"/>
      <w:szCs w:val="24"/>
    </w:rPr>
  </w:style>
  <w:style w:type="paragraph" w:customStyle="1" w:styleId="9A5F4DB0BB6A4BC9958B4B1172F83C861">
    <w:name w:val="9A5F4DB0BB6A4BC9958B4B1172F83C861"/>
    <w:rsid w:val="00A1434F"/>
    <w:pPr>
      <w:spacing w:after="0" w:line="240" w:lineRule="auto"/>
    </w:pPr>
    <w:rPr>
      <w:rFonts w:ascii="Times New Roman" w:eastAsia="Times New Roman" w:hAnsi="Times New Roman" w:cs="Times New Roman"/>
      <w:sz w:val="24"/>
      <w:szCs w:val="24"/>
    </w:rPr>
  </w:style>
  <w:style w:type="paragraph" w:customStyle="1" w:styleId="82B705A88C304ABF980D0D880726E8A91">
    <w:name w:val="82B705A88C304ABF980D0D880726E8A91"/>
    <w:rsid w:val="00A1434F"/>
    <w:pPr>
      <w:spacing w:after="0" w:line="240" w:lineRule="auto"/>
    </w:pPr>
    <w:rPr>
      <w:rFonts w:ascii="Times New Roman" w:eastAsia="Times New Roman" w:hAnsi="Times New Roman" w:cs="Times New Roman"/>
      <w:sz w:val="24"/>
      <w:szCs w:val="24"/>
    </w:rPr>
  </w:style>
  <w:style w:type="paragraph" w:customStyle="1" w:styleId="EE19A701BBD84B63A720253E3B87E5FD1">
    <w:name w:val="EE19A701BBD84B63A720253E3B87E5FD1"/>
    <w:rsid w:val="00A1434F"/>
    <w:pPr>
      <w:spacing w:after="0" w:line="240" w:lineRule="auto"/>
    </w:pPr>
    <w:rPr>
      <w:rFonts w:ascii="Times New Roman" w:eastAsia="Times New Roman" w:hAnsi="Times New Roman" w:cs="Times New Roman"/>
      <w:sz w:val="24"/>
      <w:szCs w:val="24"/>
    </w:rPr>
  </w:style>
  <w:style w:type="paragraph" w:customStyle="1" w:styleId="50601EFCA6C6463EA49DD26FA69C7A0C1">
    <w:name w:val="50601EFCA6C6463EA49DD26FA69C7A0C1"/>
    <w:rsid w:val="00A1434F"/>
    <w:pPr>
      <w:spacing w:after="0" w:line="240" w:lineRule="auto"/>
    </w:pPr>
    <w:rPr>
      <w:rFonts w:ascii="Times New Roman" w:eastAsia="Times New Roman" w:hAnsi="Times New Roman" w:cs="Times New Roman"/>
      <w:sz w:val="24"/>
      <w:szCs w:val="24"/>
    </w:rPr>
  </w:style>
  <w:style w:type="paragraph" w:customStyle="1" w:styleId="A87DB5B6BE9142669A483D1C7DD7F0241">
    <w:name w:val="A87DB5B6BE9142669A483D1C7DD7F0241"/>
    <w:rsid w:val="00A1434F"/>
    <w:pPr>
      <w:spacing w:after="0" w:line="240" w:lineRule="auto"/>
    </w:pPr>
    <w:rPr>
      <w:rFonts w:ascii="Times New Roman" w:eastAsia="Times New Roman" w:hAnsi="Times New Roman" w:cs="Times New Roman"/>
      <w:sz w:val="24"/>
      <w:szCs w:val="24"/>
    </w:rPr>
  </w:style>
  <w:style w:type="paragraph" w:customStyle="1" w:styleId="8A1B75FE3357405BB272CE34389EB6BF1">
    <w:name w:val="8A1B75FE3357405BB272CE34389EB6BF1"/>
    <w:rsid w:val="00A1434F"/>
    <w:pPr>
      <w:spacing w:after="0" w:line="240" w:lineRule="auto"/>
    </w:pPr>
    <w:rPr>
      <w:rFonts w:ascii="Times New Roman" w:eastAsia="Times New Roman" w:hAnsi="Times New Roman" w:cs="Times New Roman"/>
      <w:sz w:val="24"/>
      <w:szCs w:val="24"/>
    </w:rPr>
  </w:style>
  <w:style w:type="paragraph" w:customStyle="1" w:styleId="2804B843E0964FD48EEA621411CB1AA21">
    <w:name w:val="2804B843E0964FD48EEA621411CB1AA21"/>
    <w:rsid w:val="00A1434F"/>
    <w:pPr>
      <w:spacing w:after="0" w:line="240" w:lineRule="auto"/>
    </w:pPr>
    <w:rPr>
      <w:rFonts w:ascii="Times New Roman" w:eastAsia="Times New Roman" w:hAnsi="Times New Roman" w:cs="Times New Roman"/>
      <w:sz w:val="24"/>
      <w:szCs w:val="24"/>
    </w:rPr>
  </w:style>
  <w:style w:type="paragraph" w:customStyle="1" w:styleId="CD0E6D4A8300411696178A76D11525781">
    <w:name w:val="CD0E6D4A8300411696178A76D11525781"/>
    <w:rsid w:val="00A1434F"/>
    <w:pPr>
      <w:spacing w:after="0" w:line="240" w:lineRule="auto"/>
    </w:pPr>
    <w:rPr>
      <w:rFonts w:ascii="Times New Roman" w:eastAsia="Times New Roman" w:hAnsi="Times New Roman" w:cs="Times New Roman"/>
      <w:sz w:val="24"/>
      <w:szCs w:val="24"/>
    </w:rPr>
  </w:style>
  <w:style w:type="paragraph" w:customStyle="1" w:styleId="2EB02FF2C73F4C69A44368D3B5080E8D1">
    <w:name w:val="2EB02FF2C73F4C69A44368D3B5080E8D1"/>
    <w:rsid w:val="00A1434F"/>
    <w:pPr>
      <w:spacing w:after="0" w:line="240" w:lineRule="auto"/>
    </w:pPr>
    <w:rPr>
      <w:rFonts w:ascii="Times New Roman" w:eastAsia="Times New Roman" w:hAnsi="Times New Roman" w:cs="Times New Roman"/>
      <w:sz w:val="24"/>
      <w:szCs w:val="24"/>
    </w:rPr>
  </w:style>
  <w:style w:type="paragraph" w:customStyle="1" w:styleId="6C4168138C564E2CAFEAA5F4587B64AB1">
    <w:name w:val="6C4168138C564E2CAFEAA5F4587B64AB1"/>
    <w:rsid w:val="00A1434F"/>
    <w:pPr>
      <w:spacing w:after="0" w:line="240" w:lineRule="auto"/>
    </w:pPr>
    <w:rPr>
      <w:rFonts w:ascii="Times New Roman" w:eastAsia="Times New Roman" w:hAnsi="Times New Roman" w:cs="Times New Roman"/>
      <w:sz w:val="24"/>
      <w:szCs w:val="24"/>
    </w:rPr>
  </w:style>
  <w:style w:type="paragraph" w:customStyle="1" w:styleId="F1FD04C49E3040D9978F34F41D33DE261">
    <w:name w:val="F1FD04C49E3040D9978F34F41D33DE261"/>
    <w:rsid w:val="00A1434F"/>
    <w:pPr>
      <w:spacing w:after="0" w:line="240" w:lineRule="auto"/>
    </w:pPr>
    <w:rPr>
      <w:rFonts w:ascii="Times New Roman" w:eastAsia="Times New Roman" w:hAnsi="Times New Roman" w:cs="Times New Roman"/>
      <w:sz w:val="24"/>
      <w:szCs w:val="24"/>
    </w:rPr>
  </w:style>
  <w:style w:type="paragraph" w:customStyle="1" w:styleId="12410A94A9F349BABA7105ACAE77193D1">
    <w:name w:val="12410A94A9F349BABA7105ACAE77193D1"/>
    <w:rsid w:val="00A1434F"/>
    <w:pPr>
      <w:spacing w:after="0" w:line="240" w:lineRule="auto"/>
    </w:pPr>
    <w:rPr>
      <w:rFonts w:ascii="Times New Roman" w:eastAsia="Times New Roman" w:hAnsi="Times New Roman" w:cs="Times New Roman"/>
      <w:sz w:val="24"/>
      <w:szCs w:val="24"/>
    </w:rPr>
  </w:style>
  <w:style w:type="paragraph" w:customStyle="1" w:styleId="1EB152A167D54132B4983E7FC3111BF61">
    <w:name w:val="1EB152A167D54132B4983E7FC3111BF61"/>
    <w:rsid w:val="00A1434F"/>
    <w:pPr>
      <w:spacing w:after="0" w:line="240" w:lineRule="auto"/>
    </w:pPr>
    <w:rPr>
      <w:rFonts w:ascii="Times New Roman" w:eastAsia="Times New Roman" w:hAnsi="Times New Roman" w:cs="Times New Roman"/>
      <w:sz w:val="24"/>
      <w:szCs w:val="24"/>
    </w:rPr>
  </w:style>
  <w:style w:type="paragraph" w:customStyle="1" w:styleId="9EE6AD43FEE9492B842A9B3C8796F7FD1">
    <w:name w:val="9EE6AD43FEE9492B842A9B3C8796F7FD1"/>
    <w:rsid w:val="00A1434F"/>
    <w:pPr>
      <w:spacing w:after="0" w:line="240" w:lineRule="auto"/>
    </w:pPr>
    <w:rPr>
      <w:rFonts w:ascii="Times New Roman" w:eastAsia="Times New Roman" w:hAnsi="Times New Roman" w:cs="Times New Roman"/>
      <w:sz w:val="24"/>
      <w:szCs w:val="24"/>
    </w:rPr>
  </w:style>
  <w:style w:type="paragraph" w:customStyle="1" w:styleId="1D75A4D432BA4E9391F2A800BAB6ADD81">
    <w:name w:val="1D75A4D432BA4E9391F2A800BAB6ADD81"/>
    <w:rsid w:val="00A1434F"/>
    <w:pPr>
      <w:spacing w:after="0" w:line="240" w:lineRule="auto"/>
    </w:pPr>
    <w:rPr>
      <w:rFonts w:ascii="Times New Roman" w:eastAsia="Times New Roman" w:hAnsi="Times New Roman" w:cs="Times New Roman"/>
      <w:sz w:val="24"/>
      <w:szCs w:val="24"/>
    </w:rPr>
  </w:style>
  <w:style w:type="paragraph" w:customStyle="1" w:styleId="7930B83F33F749EDB079BE7FF5065C661">
    <w:name w:val="7930B83F33F749EDB079BE7FF5065C661"/>
    <w:rsid w:val="00A1434F"/>
    <w:pPr>
      <w:spacing w:after="0" w:line="240" w:lineRule="auto"/>
    </w:pPr>
    <w:rPr>
      <w:rFonts w:ascii="Times New Roman" w:eastAsia="Times New Roman" w:hAnsi="Times New Roman" w:cs="Times New Roman"/>
      <w:sz w:val="24"/>
      <w:szCs w:val="24"/>
    </w:rPr>
  </w:style>
  <w:style w:type="paragraph" w:customStyle="1" w:styleId="23BEFB03D162467BA65D2636ABA60A351">
    <w:name w:val="23BEFB03D162467BA65D2636ABA60A351"/>
    <w:rsid w:val="00A1434F"/>
    <w:pPr>
      <w:spacing w:after="0" w:line="240" w:lineRule="auto"/>
    </w:pPr>
    <w:rPr>
      <w:rFonts w:ascii="Times New Roman" w:eastAsia="Times New Roman" w:hAnsi="Times New Roman" w:cs="Times New Roman"/>
      <w:sz w:val="24"/>
      <w:szCs w:val="24"/>
    </w:rPr>
  </w:style>
  <w:style w:type="paragraph" w:customStyle="1" w:styleId="38B81FDA4D7D4EEC819733E67078E5191">
    <w:name w:val="38B81FDA4D7D4EEC819733E67078E5191"/>
    <w:rsid w:val="00A1434F"/>
    <w:pPr>
      <w:spacing w:after="0" w:line="240" w:lineRule="auto"/>
    </w:pPr>
    <w:rPr>
      <w:rFonts w:ascii="Times New Roman" w:eastAsia="Times New Roman" w:hAnsi="Times New Roman" w:cs="Times New Roman"/>
      <w:sz w:val="24"/>
      <w:szCs w:val="24"/>
    </w:rPr>
  </w:style>
  <w:style w:type="paragraph" w:customStyle="1" w:styleId="117B72BEC075433E9ADCC5CA96C91EBB1">
    <w:name w:val="117B72BEC075433E9ADCC5CA96C91EBB1"/>
    <w:rsid w:val="00A1434F"/>
    <w:pPr>
      <w:spacing w:after="0" w:line="240" w:lineRule="auto"/>
    </w:pPr>
    <w:rPr>
      <w:rFonts w:ascii="Times New Roman" w:eastAsia="Times New Roman" w:hAnsi="Times New Roman" w:cs="Times New Roman"/>
      <w:sz w:val="24"/>
      <w:szCs w:val="24"/>
    </w:rPr>
  </w:style>
  <w:style w:type="paragraph" w:customStyle="1" w:styleId="BFE3E4F06A284ABBA67899247C5BBD6B1">
    <w:name w:val="BFE3E4F06A284ABBA67899247C5BBD6B1"/>
    <w:rsid w:val="00A1434F"/>
    <w:pPr>
      <w:spacing w:after="0" w:line="240" w:lineRule="auto"/>
    </w:pPr>
    <w:rPr>
      <w:rFonts w:ascii="Times New Roman" w:eastAsia="Times New Roman" w:hAnsi="Times New Roman" w:cs="Times New Roman"/>
      <w:sz w:val="24"/>
      <w:szCs w:val="24"/>
    </w:rPr>
  </w:style>
  <w:style w:type="paragraph" w:customStyle="1" w:styleId="A77E6A5C3DE84563AD2A3FD08A8CE6101">
    <w:name w:val="A77E6A5C3DE84563AD2A3FD08A8CE6101"/>
    <w:rsid w:val="00A1434F"/>
    <w:pPr>
      <w:spacing w:after="0" w:line="240" w:lineRule="auto"/>
    </w:pPr>
    <w:rPr>
      <w:rFonts w:ascii="Times New Roman" w:eastAsia="Times New Roman" w:hAnsi="Times New Roman" w:cs="Times New Roman"/>
      <w:sz w:val="24"/>
      <w:szCs w:val="24"/>
    </w:rPr>
  </w:style>
  <w:style w:type="paragraph" w:customStyle="1" w:styleId="2ADDA77171D2423E8CA85EEF4FD71F3B1">
    <w:name w:val="2ADDA77171D2423E8CA85EEF4FD71F3B1"/>
    <w:rsid w:val="00A1434F"/>
    <w:pPr>
      <w:spacing w:after="0" w:line="240" w:lineRule="auto"/>
    </w:pPr>
    <w:rPr>
      <w:rFonts w:ascii="Times New Roman" w:eastAsia="Times New Roman" w:hAnsi="Times New Roman" w:cs="Times New Roman"/>
      <w:sz w:val="24"/>
      <w:szCs w:val="24"/>
    </w:rPr>
  </w:style>
  <w:style w:type="paragraph" w:customStyle="1" w:styleId="C314DA169610441DA1263E7BBE8DF28F1">
    <w:name w:val="C314DA169610441DA1263E7BBE8DF28F1"/>
    <w:rsid w:val="00A1434F"/>
    <w:pPr>
      <w:spacing w:after="0" w:line="240" w:lineRule="auto"/>
    </w:pPr>
    <w:rPr>
      <w:rFonts w:ascii="Times New Roman" w:eastAsia="Times New Roman" w:hAnsi="Times New Roman" w:cs="Times New Roman"/>
      <w:sz w:val="24"/>
      <w:szCs w:val="24"/>
    </w:rPr>
  </w:style>
  <w:style w:type="paragraph" w:customStyle="1" w:styleId="92FC8F847738472CBABFB7DF2BB273591">
    <w:name w:val="92FC8F847738472CBABFB7DF2BB273591"/>
    <w:rsid w:val="00A1434F"/>
    <w:pPr>
      <w:spacing w:after="0" w:line="240" w:lineRule="auto"/>
    </w:pPr>
    <w:rPr>
      <w:rFonts w:ascii="Times New Roman" w:eastAsia="Times New Roman" w:hAnsi="Times New Roman" w:cs="Times New Roman"/>
      <w:sz w:val="24"/>
      <w:szCs w:val="24"/>
    </w:rPr>
  </w:style>
  <w:style w:type="paragraph" w:customStyle="1" w:styleId="EA86DF79A10640F48E96D95B37B1A8711">
    <w:name w:val="EA86DF79A10640F48E96D95B37B1A8711"/>
    <w:rsid w:val="00A1434F"/>
    <w:pPr>
      <w:spacing w:after="0" w:line="240" w:lineRule="auto"/>
    </w:pPr>
    <w:rPr>
      <w:rFonts w:ascii="Times New Roman" w:eastAsia="Times New Roman" w:hAnsi="Times New Roman" w:cs="Times New Roman"/>
      <w:sz w:val="24"/>
      <w:szCs w:val="24"/>
    </w:rPr>
  </w:style>
  <w:style w:type="paragraph" w:customStyle="1" w:styleId="B46BDF54CD9B4273897E384C4C258F2C1">
    <w:name w:val="B46BDF54CD9B4273897E384C4C258F2C1"/>
    <w:rsid w:val="00A1434F"/>
    <w:pPr>
      <w:spacing w:after="0" w:line="240" w:lineRule="auto"/>
    </w:pPr>
    <w:rPr>
      <w:rFonts w:ascii="Times New Roman" w:eastAsia="Times New Roman" w:hAnsi="Times New Roman" w:cs="Times New Roman"/>
      <w:sz w:val="24"/>
      <w:szCs w:val="24"/>
    </w:rPr>
  </w:style>
  <w:style w:type="paragraph" w:customStyle="1" w:styleId="A7D2C36EF3A546CFB728494594D2C2581">
    <w:name w:val="A7D2C36EF3A546CFB728494594D2C2581"/>
    <w:rsid w:val="00A1434F"/>
    <w:pPr>
      <w:spacing w:after="0" w:line="240" w:lineRule="auto"/>
    </w:pPr>
    <w:rPr>
      <w:rFonts w:ascii="Times New Roman" w:eastAsia="Times New Roman" w:hAnsi="Times New Roman" w:cs="Times New Roman"/>
      <w:sz w:val="24"/>
      <w:szCs w:val="24"/>
    </w:rPr>
  </w:style>
  <w:style w:type="paragraph" w:customStyle="1" w:styleId="2D9F0A00E39A46FDBF44C46EFEF952081">
    <w:name w:val="2D9F0A00E39A46FDBF44C46EFEF952081"/>
    <w:rsid w:val="00A1434F"/>
    <w:pPr>
      <w:spacing w:after="0" w:line="240" w:lineRule="auto"/>
    </w:pPr>
    <w:rPr>
      <w:rFonts w:ascii="Times New Roman" w:eastAsia="Times New Roman" w:hAnsi="Times New Roman" w:cs="Times New Roman"/>
      <w:sz w:val="24"/>
      <w:szCs w:val="24"/>
    </w:rPr>
  </w:style>
  <w:style w:type="paragraph" w:customStyle="1" w:styleId="1B4FEE91BC6D4DB1876917C40197173E1">
    <w:name w:val="1B4FEE91BC6D4DB1876917C40197173E1"/>
    <w:rsid w:val="00A1434F"/>
    <w:pPr>
      <w:spacing w:after="0" w:line="240" w:lineRule="auto"/>
    </w:pPr>
    <w:rPr>
      <w:rFonts w:ascii="Times New Roman" w:eastAsia="Times New Roman" w:hAnsi="Times New Roman" w:cs="Times New Roman"/>
      <w:sz w:val="24"/>
      <w:szCs w:val="24"/>
    </w:rPr>
  </w:style>
  <w:style w:type="paragraph" w:customStyle="1" w:styleId="495FDE29F3B241D98F11011B66B3B4D21">
    <w:name w:val="495FDE29F3B241D98F11011B66B3B4D21"/>
    <w:rsid w:val="00A1434F"/>
    <w:pPr>
      <w:spacing w:after="0" w:line="240" w:lineRule="auto"/>
    </w:pPr>
    <w:rPr>
      <w:rFonts w:ascii="Times New Roman" w:eastAsia="Times New Roman" w:hAnsi="Times New Roman" w:cs="Times New Roman"/>
      <w:sz w:val="24"/>
      <w:szCs w:val="24"/>
    </w:rPr>
  </w:style>
  <w:style w:type="paragraph" w:customStyle="1" w:styleId="820845FA105842E4918F64970419729D1">
    <w:name w:val="820845FA105842E4918F64970419729D1"/>
    <w:rsid w:val="00A1434F"/>
    <w:pPr>
      <w:spacing w:after="0" w:line="240" w:lineRule="auto"/>
    </w:pPr>
    <w:rPr>
      <w:rFonts w:ascii="Times New Roman" w:eastAsia="Times New Roman" w:hAnsi="Times New Roman" w:cs="Times New Roman"/>
      <w:sz w:val="24"/>
      <w:szCs w:val="24"/>
    </w:rPr>
  </w:style>
  <w:style w:type="paragraph" w:customStyle="1" w:styleId="20B88B0EEDE540629F1EF3A07A171F9D1">
    <w:name w:val="20B88B0EEDE540629F1EF3A07A171F9D1"/>
    <w:rsid w:val="00A1434F"/>
    <w:pPr>
      <w:spacing w:after="0" w:line="240" w:lineRule="auto"/>
    </w:pPr>
    <w:rPr>
      <w:rFonts w:ascii="Times New Roman" w:eastAsia="Times New Roman" w:hAnsi="Times New Roman" w:cs="Times New Roman"/>
      <w:sz w:val="24"/>
      <w:szCs w:val="24"/>
    </w:rPr>
  </w:style>
  <w:style w:type="paragraph" w:customStyle="1" w:styleId="7E60EE39DF8C4DC5A97B175EF93E91181">
    <w:name w:val="7E60EE39DF8C4DC5A97B175EF93E91181"/>
    <w:rsid w:val="00A1434F"/>
    <w:pPr>
      <w:spacing w:after="0" w:line="240" w:lineRule="auto"/>
    </w:pPr>
    <w:rPr>
      <w:rFonts w:ascii="Times New Roman" w:eastAsia="Times New Roman" w:hAnsi="Times New Roman" w:cs="Times New Roman"/>
      <w:sz w:val="24"/>
      <w:szCs w:val="24"/>
    </w:rPr>
  </w:style>
  <w:style w:type="paragraph" w:customStyle="1" w:styleId="61F9301C873647498030C6D8F4B87F031">
    <w:name w:val="61F9301C873647498030C6D8F4B87F031"/>
    <w:rsid w:val="00A1434F"/>
    <w:pPr>
      <w:spacing w:after="0" w:line="240" w:lineRule="auto"/>
    </w:pPr>
    <w:rPr>
      <w:rFonts w:ascii="Times New Roman" w:eastAsia="Times New Roman" w:hAnsi="Times New Roman" w:cs="Times New Roman"/>
      <w:sz w:val="24"/>
      <w:szCs w:val="24"/>
    </w:rPr>
  </w:style>
  <w:style w:type="paragraph" w:customStyle="1" w:styleId="FCA925470138429488DC24ED9A4A5E5E1">
    <w:name w:val="FCA925470138429488DC24ED9A4A5E5E1"/>
    <w:rsid w:val="00A1434F"/>
    <w:pPr>
      <w:spacing w:after="0" w:line="240" w:lineRule="auto"/>
    </w:pPr>
    <w:rPr>
      <w:rFonts w:ascii="Times New Roman" w:eastAsia="Times New Roman" w:hAnsi="Times New Roman" w:cs="Times New Roman"/>
      <w:sz w:val="24"/>
      <w:szCs w:val="24"/>
    </w:rPr>
  </w:style>
  <w:style w:type="paragraph" w:customStyle="1" w:styleId="82D015FB4CFC453EAC53F3EBC6FFDF131">
    <w:name w:val="82D015FB4CFC453EAC53F3EBC6FFDF131"/>
    <w:rsid w:val="00A1434F"/>
    <w:pPr>
      <w:spacing w:after="0" w:line="240" w:lineRule="auto"/>
    </w:pPr>
    <w:rPr>
      <w:rFonts w:ascii="Times New Roman" w:eastAsia="Times New Roman" w:hAnsi="Times New Roman" w:cs="Times New Roman"/>
      <w:sz w:val="24"/>
      <w:szCs w:val="24"/>
    </w:rPr>
  </w:style>
  <w:style w:type="paragraph" w:customStyle="1" w:styleId="44BE16F8F62B4527BDDEEAF33FA3BEDA1">
    <w:name w:val="44BE16F8F62B4527BDDEEAF33FA3BEDA1"/>
    <w:rsid w:val="00A1434F"/>
    <w:pPr>
      <w:spacing w:after="0" w:line="240" w:lineRule="auto"/>
    </w:pPr>
    <w:rPr>
      <w:rFonts w:ascii="Times New Roman" w:eastAsia="Times New Roman" w:hAnsi="Times New Roman" w:cs="Times New Roman"/>
      <w:sz w:val="24"/>
      <w:szCs w:val="24"/>
    </w:rPr>
  </w:style>
  <w:style w:type="paragraph" w:customStyle="1" w:styleId="E7F722F660A6489E85F14AFCA2BBD4F81">
    <w:name w:val="E7F722F660A6489E85F14AFCA2BBD4F81"/>
    <w:rsid w:val="00A1434F"/>
    <w:pPr>
      <w:spacing w:after="0" w:line="240" w:lineRule="auto"/>
    </w:pPr>
    <w:rPr>
      <w:rFonts w:ascii="Times New Roman" w:eastAsia="Times New Roman" w:hAnsi="Times New Roman" w:cs="Times New Roman"/>
      <w:sz w:val="24"/>
      <w:szCs w:val="24"/>
    </w:rPr>
  </w:style>
  <w:style w:type="paragraph" w:customStyle="1" w:styleId="AEE8A603F916484B8479C4104F2406011">
    <w:name w:val="AEE8A603F916484B8479C4104F2406011"/>
    <w:rsid w:val="00A1434F"/>
    <w:pPr>
      <w:spacing w:after="0" w:line="240" w:lineRule="auto"/>
    </w:pPr>
    <w:rPr>
      <w:rFonts w:ascii="Times New Roman" w:eastAsia="Times New Roman" w:hAnsi="Times New Roman" w:cs="Times New Roman"/>
      <w:sz w:val="24"/>
      <w:szCs w:val="24"/>
    </w:rPr>
  </w:style>
  <w:style w:type="paragraph" w:customStyle="1" w:styleId="44934ACF35504BC3B69F79C7DAF2B04F1">
    <w:name w:val="44934ACF35504BC3B69F79C7DAF2B04F1"/>
    <w:rsid w:val="00A1434F"/>
    <w:pPr>
      <w:spacing w:after="0" w:line="240" w:lineRule="auto"/>
    </w:pPr>
    <w:rPr>
      <w:rFonts w:ascii="Times New Roman" w:eastAsia="Times New Roman" w:hAnsi="Times New Roman" w:cs="Times New Roman"/>
      <w:sz w:val="24"/>
      <w:szCs w:val="24"/>
    </w:rPr>
  </w:style>
  <w:style w:type="paragraph" w:customStyle="1" w:styleId="3046D36A43F343BC8F28C2343AC847101">
    <w:name w:val="3046D36A43F343BC8F28C2343AC847101"/>
    <w:rsid w:val="00A1434F"/>
    <w:pPr>
      <w:spacing w:after="0" w:line="240" w:lineRule="auto"/>
    </w:pPr>
    <w:rPr>
      <w:rFonts w:ascii="Times New Roman" w:eastAsia="Times New Roman" w:hAnsi="Times New Roman" w:cs="Times New Roman"/>
      <w:sz w:val="24"/>
      <w:szCs w:val="24"/>
    </w:rPr>
  </w:style>
  <w:style w:type="paragraph" w:customStyle="1" w:styleId="1C9C6EFA460647C7BFE56AFE52B23F551">
    <w:name w:val="1C9C6EFA460647C7BFE56AFE52B23F551"/>
    <w:rsid w:val="00A1434F"/>
    <w:pPr>
      <w:spacing w:after="0" w:line="240" w:lineRule="auto"/>
    </w:pPr>
    <w:rPr>
      <w:rFonts w:ascii="Times New Roman" w:eastAsia="Times New Roman" w:hAnsi="Times New Roman" w:cs="Times New Roman"/>
      <w:sz w:val="24"/>
      <w:szCs w:val="24"/>
    </w:rPr>
  </w:style>
  <w:style w:type="paragraph" w:customStyle="1" w:styleId="FF055C81C4C345299B4DF016DB8639FB1">
    <w:name w:val="FF055C81C4C345299B4DF016DB8639FB1"/>
    <w:rsid w:val="00A1434F"/>
    <w:pPr>
      <w:spacing w:after="0" w:line="240" w:lineRule="auto"/>
    </w:pPr>
    <w:rPr>
      <w:rFonts w:ascii="Times New Roman" w:eastAsia="Times New Roman" w:hAnsi="Times New Roman" w:cs="Times New Roman"/>
      <w:sz w:val="24"/>
      <w:szCs w:val="24"/>
    </w:rPr>
  </w:style>
  <w:style w:type="paragraph" w:customStyle="1" w:styleId="B67EBE1E84044E038A0D08605024019E1">
    <w:name w:val="B67EBE1E84044E038A0D08605024019E1"/>
    <w:rsid w:val="00A1434F"/>
    <w:pPr>
      <w:spacing w:after="0" w:line="240" w:lineRule="auto"/>
    </w:pPr>
    <w:rPr>
      <w:rFonts w:ascii="Times New Roman" w:eastAsia="Times New Roman" w:hAnsi="Times New Roman" w:cs="Times New Roman"/>
      <w:sz w:val="24"/>
      <w:szCs w:val="24"/>
    </w:rPr>
  </w:style>
  <w:style w:type="paragraph" w:customStyle="1" w:styleId="363F9E91FF034FA1A6D3A4CA12714A211">
    <w:name w:val="363F9E91FF034FA1A6D3A4CA12714A211"/>
    <w:rsid w:val="00A1434F"/>
    <w:pPr>
      <w:spacing w:after="0" w:line="240" w:lineRule="auto"/>
    </w:pPr>
    <w:rPr>
      <w:rFonts w:ascii="Times New Roman" w:eastAsia="Times New Roman" w:hAnsi="Times New Roman" w:cs="Times New Roman"/>
      <w:sz w:val="24"/>
      <w:szCs w:val="24"/>
    </w:rPr>
  </w:style>
  <w:style w:type="paragraph" w:customStyle="1" w:styleId="929B78DDC442416C9CCF5DDB57750F101">
    <w:name w:val="929B78DDC442416C9CCF5DDB57750F101"/>
    <w:rsid w:val="00A1434F"/>
    <w:pPr>
      <w:spacing w:after="0" w:line="240" w:lineRule="auto"/>
    </w:pPr>
    <w:rPr>
      <w:rFonts w:ascii="Times New Roman" w:eastAsia="Times New Roman" w:hAnsi="Times New Roman" w:cs="Times New Roman"/>
      <w:sz w:val="24"/>
      <w:szCs w:val="24"/>
    </w:rPr>
  </w:style>
  <w:style w:type="paragraph" w:customStyle="1" w:styleId="2161F27D4E114A52841D69C2EAE52DF51">
    <w:name w:val="2161F27D4E114A52841D69C2EAE52DF51"/>
    <w:rsid w:val="00A1434F"/>
    <w:pPr>
      <w:spacing w:after="0" w:line="240" w:lineRule="auto"/>
    </w:pPr>
    <w:rPr>
      <w:rFonts w:ascii="Times New Roman" w:eastAsia="Times New Roman" w:hAnsi="Times New Roman" w:cs="Times New Roman"/>
      <w:sz w:val="24"/>
      <w:szCs w:val="24"/>
    </w:rPr>
  </w:style>
  <w:style w:type="paragraph" w:customStyle="1" w:styleId="1FF0692546BB44D9B3A91B566455991B1">
    <w:name w:val="1FF0692546BB44D9B3A91B566455991B1"/>
    <w:rsid w:val="00A1434F"/>
    <w:pPr>
      <w:spacing w:after="0" w:line="240" w:lineRule="auto"/>
    </w:pPr>
    <w:rPr>
      <w:rFonts w:ascii="Times New Roman" w:eastAsia="Times New Roman" w:hAnsi="Times New Roman" w:cs="Times New Roman"/>
      <w:sz w:val="24"/>
      <w:szCs w:val="24"/>
    </w:rPr>
  </w:style>
  <w:style w:type="paragraph" w:customStyle="1" w:styleId="CBA54A9BF94846E8B3EFFC7F934180B71">
    <w:name w:val="CBA54A9BF94846E8B3EFFC7F934180B71"/>
    <w:rsid w:val="00A1434F"/>
    <w:pPr>
      <w:spacing w:after="0" w:line="240" w:lineRule="auto"/>
    </w:pPr>
    <w:rPr>
      <w:rFonts w:ascii="Times New Roman" w:eastAsia="Times New Roman" w:hAnsi="Times New Roman" w:cs="Times New Roman"/>
      <w:sz w:val="24"/>
      <w:szCs w:val="24"/>
    </w:rPr>
  </w:style>
  <w:style w:type="paragraph" w:customStyle="1" w:styleId="4545750862504BA9B824FBDFF7ACCECE1">
    <w:name w:val="4545750862504BA9B824FBDFF7ACCECE1"/>
    <w:rsid w:val="00A1434F"/>
    <w:pPr>
      <w:spacing w:after="0" w:line="240" w:lineRule="auto"/>
    </w:pPr>
    <w:rPr>
      <w:rFonts w:ascii="Times New Roman" w:eastAsia="Times New Roman" w:hAnsi="Times New Roman" w:cs="Times New Roman"/>
      <w:sz w:val="24"/>
      <w:szCs w:val="24"/>
    </w:rPr>
  </w:style>
  <w:style w:type="paragraph" w:customStyle="1" w:styleId="44EF8CEAED3F4D0D83F1D46282EA55A21">
    <w:name w:val="44EF8CEAED3F4D0D83F1D46282EA55A21"/>
    <w:rsid w:val="00A1434F"/>
    <w:pPr>
      <w:spacing w:after="0" w:line="240" w:lineRule="auto"/>
    </w:pPr>
    <w:rPr>
      <w:rFonts w:ascii="Times New Roman" w:eastAsia="Times New Roman" w:hAnsi="Times New Roman" w:cs="Times New Roman"/>
      <w:sz w:val="24"/>
      <w:szCs w:val="24"/>
    </w:rPr>
  </w:style>
  <w:style w:type="paragraph" w:customStyle="1" w:styleId="F1987FC819764C9B9056415A45AA22FA1">
    <w:name w:val="F1987FC819764C9B9056415A45AA22FA1"/>
    <w:rsid w:val="00A1434F"/>
    <w:pPr>
      <w:spacing w:after="0" w:line="240" w:lineRule="auto"/>
    </w:pPr>
    <w:rPr>
      <w:rFonts w:ascii="Times New Roman" w:eastAsia="Times New Roman" w:hAnsi="Times New Roman" w:cs="Times New Roman"/>
      <w:sz w:val="24"/>
      <w:szCs w:val="24"/>
    </w:rPr>
  </w:style>
  <w:style w:type="paragraph" w:customStyle="1" w:styleId="7639083577414D66A699243A229DE8EC1">
    <w:name w:val="7639083577414D66A699243A229DE8EC1"/>
    <w:rsid w:val="00A1434F"/>
    <w:pPr>
      <w:spacing w:after="0" w:line="240" w:lineRule="auto"/>
    </w:pPr>
    <w:rPr>
      <w:rFonts w:ascii="Times New Roman" w:eastAsia="Times New Roman" w:hAnsi="Times New Roman" w:cs="Times New Roman"/>
      <w:sz w:val="24"/>
      <w:szCs w:val="24"/>
    </w:rPr>
  </w:style>
  <w:style w:type="paragraph" w:customStyle="1" w:styleId="B9F6A6914C104BBFB2758D23B3B07A0D1">
    <w:name w:val="B9F6A6914C104BBFB2758D23B3B07A0D1"/>
    <w:rsid w:val="00A1434F"/>
    <w:pPr>
      <w:spacing w:after="0" w:line="240" w:lineRule="auto"/>
    </w:pPr>
    <w:rPr>
      <w:rFonts w:ascii="Times New Roman" w:eastAsia="Times New Roman" w:hAnsi="Times New Roman" w:cs="Times New Roman"/>
      <w:sz w:val="24"/>
      <w:szCs w:val="24"/>
    </w:rPr>
  </w:style>
  <w:style w:type="paragraph" w:customStyle="1" w:styleId="D809DCA908F945EFA4F3F547C4593D2E1">
    <w:name w:val="D809DCA908F945EFA4F3F547C4593D2E1"/>
    <w:rsid w:val="00A1434F"/>
    <w:pPr>
      <w:spacing w:after="0" w:line="240" w:lineRule="auto"/>
    </w:pPr>
    <w:rPr>
      <w:rFonts w:ascii="Times New Roman" w:eastAsia="Times New Roman" w:hAnsi="Times New Roman" w:cs="Times New Roman"/>
      <w:sz w:val="24"/>
      <w:szCs w:val="24"/>
    </w:rPr>
  </w:style>
  <w:style w:type="paragraph" w:customStyle="1" w:styleId="66B00D8658EA40228D4D5635A3CBA64B1">
    <w:name w:val="66B00D8658EA40228D4D5635A3CBA64B1"/>
    <w:rsid w:val="00A1434F"/>
    <w:pPr>
      <w:spacing w:after="0" w:line="240" w:lineRule="auto"/>
    </w:pPr>
    <w:rPr>
      <w:rFonts w:ascii="Times New Roman" w:eastAsia="Times New Roman" w:hAnsi="Times New Roman" w:cs="Times New Roman"/>
      <w:sz w:val="24"/>
      <w:szCs w:val="24"/>
    </w:rPr>
  </w:style>
  <w:style w:type="paragraph" w:customStyle="1" w:styleId="C33162E097404EEDB1B6A563A9B62A601">
    <w:name w:val="C33162E097404EEDB1B6A563A9B62A601"/>
    <w:rsid w:val="00A1434F"/>
    <w:pPr>
      <w:spacing w:after="0" w:line="240" w:lineRule="auto"/>
    </w:pPr>
    <w:rPr>
      <w:rFonts w:ascii="Times New Roman" w:eastAsia="Times New Roman" w:hAnsi="Times New Roman" w:cs="Times New Roman"/>
      <w:sz w:val="24"/>
      <w:szCs w:val="24"/>
    </w:rPr>
  </w:style>
  <w:style w:type="paragraph" w:customStyle="1" w:styleId="0AD6409A416D42218DEA014B71397D201">
    <w:name w:val="0AD6409A416D42218DEA014B71397D201"/>
    <w:rsid w:val="00A1434F"/>
    <w:pPr>
      <w:spacing w:after="0" w:line="240" w:lineRule="auto"/>
    </w:pPr>
    <w:rPr>
      <w:rFonts w:ascii="Times New Roman" w:eastAsia="Times New Roman" w:hAnsi="Times New Roman" w:cs="Times New Roman"/>
      <w:sz w:val="24"/>
      <w:szCs w:val="24"/>
    </w:rPr>
  </w:style>
  <w:style w:type="paragraph" w:customStyle="1" w:styleId="16AA4793CAC249739B62378DA0E450841">
    <w:name w:val="16AA4793CAC249739B62378DA0E450841"/>
    <w:rsid w:val="00A1434F"/>
    <w:pPr>
      <w:spacing w:after="0" w:line="240" w:lineRule="auto"/>
    </w:pPr>
    <w:rPr>
      <w:rFonts w:ascii="Times New Roman" w:eastAsia="Times New Roman" w:hAnsi="Times New Roman" w:cs="Times New Roman"/>
      <w:sz w:val="24"/>
      <w:szCs w:val="24"/>
    </w:rPr>
  </w:style>
  <w:style w:type="paragraph" w:customStyle="1" w:styleId="E6CC89F0E807402A9F50925937BECF241">
    <w:name w:val="E6CC89F0E807402A9F50925937BECF241"/>
    <w:rsid w:val="00A1434F"/>
    <w:pPr>
      <w:spacing w:after="0" w:line="240" w:lineRule="auto"/>
    </w:pPr>
    <w:rPr>
      <w:rFonts w:ascii="Times New Roman" w:eastAsia="Times New Roman" w:hAnsi="Times New Roman" w:cs="Times New Roman"/>
      <w:sz w:val="24"/>
      <w:szCs w:val="24"/>
    </w:rPr>
  </w:style>
  <w:style w:type="paragraph" w:customStyle="1" w:styleId="978D1888890B468F9A5930EACA2169311">
    <w:name w:val="978D1888890B468F9A5930EACA2169311"/>
    <w:rsid w:val="00A1434F"/>
    <w:pPr>
      <w:spacing w:after="0" w:line="240" w:lineRule="auto"/>
    </w:pPr>
    <w:rPr>
      <w:rFonts w:ascii="Times New Roman" w:eastAsia="Times New Roman" w:hAnsi="Times New Roman" w:cs="Times New Roman"/>
      <w:sz w:val="24"/>
      <w:szCs w:val="24"/>
    </w:rPr>
  </w:style>
  <w:style w:type="paragraph" w:customStyle="1" w:styleId="1CBC5979335C48FD87BDE59C0D2C8B8F1">
    <w:name w:val="1CBC5979335C48FD87BDE59C0D2C8B8F1"/>
    <w:rsid w:val="00A1434F"/>
    <w:pPr>
      <w:spacing w:after="0" w:line="240" w:lineRule="auto"/>
    </w:pPr>
    <w:rPr>
      <w:rFonts w:ascii="Times New Roman" w:eastAsia="Times New Roman" w:hAnsi="Times New Roman" w:cs="Times New Roman"/>
      <w:sz w:val="24"/>
      <w:szCs w:val="24"/>
    </w:rPr>
  </w:style>
  <w:style w:type="paragraph" w:customStyle="1" w:styleId="A3A3007BD0BC4874A6E1FB9CEBB4FAD51">
    <w:name w:val="A3A3007BD0BC4874A6E1FB9CEBB4FAD51"/>
    <w:rsid w:val="00A1434F"/>
    <w:pPr>
      <w:spacing w:after="0" w:line="240" w:lineRule="auto"/>
    </w:pPr>
    <w:rPr>
      <w:rFonts w:ascii="Times New Roman" w:eastAsia="Times New Roman" w:hAnsi="Times New Roman" w:cs="Times New Roman"/>
      <w:sz w:val="24"/>
      <w:szCs w:val="24"/>
    </w:rPr>
  </w:style>
  <w:style w:type="paragraph" w:customStyle="1" w:styleId="11D5F0CCAF2948E6B37E7A60DC33264E1">
    <w:name w:val="11D5F0CCAF2948E6B37E7A60DC33264E1"/>
    <w:rsid w:val="00A1434F"/>
    <w:pPr>
      <w:spacing w:after="0" w:line="240" w:lineRule="auto"/>
    </w:pPr>
    <w:rPr>
      <w:rFonts w:ascii="Times New Roman" w:eastAsia="Times New Roman" w:hAnsi="Times New Roman" w:cs="Times New Roman"/>
      <w:sz w:val="24"/>
      <w:szCs w:val="24"/>
    </w:rPr>
  </w:style>
  <w:style w:type="paragraph" w:customStyle="1" w:styleId="231C8378A2544ACE805A694A9C9B90AC1">
    <w:name w:val="231C8378A2544ACE805A694A9C9B90AC1"/>
    <w:rsid w:val="00A1434F"/>
    <w:pPr>
      <w:spacing w:after="0" w:line="240" w:lineRule="auto"/>
    </w:pPr>
    <w:rPr>
      <w:rFonts w:ascii="Times New Roman" w:eastAsia="Times New Roman" w:hAnsi="Times New Roman" w:cs="Times New Roman"/>
      <w:sz w:val="24"/>
      <w:szCs w:val="24"/>
    </w:rPr>
  </w:style>
  <w:style w:type="paragraph" w:customStyle="1" w:styleId="FE5C705C72424BCEACC39B0353B4549E1">
    <w:name w:val="FE5C705C72424BCEACC39B0353B4549E1"/>
    <w:rsid w:val="00A1434F"/>
    <w:pPr>
      <w:spacing w:after="0" w:line="240" w:lineRule="auto"/>
    </w:pPr>
    <w:rPr>
      <w:rFonts w:ascii="Times New Roman" w:eastAsia="Times New Roman" w:hAnsi="Times New Roman" w:cs="Times New Roman"/>
      <w:sz w:val="24"/>
      <w:szCs w:val="24"/>
    </w:rPr>
  </w:style>
  <w:style w:type="paragraph" w:customStyle="1" w:styleId="F09484BA0D0F4E8F8C1AE1F7854108631">
    <w:name w:val="F09484BA0D0F4E8F8C1AE1F7854108631"/>
    <w:rsid w:val="00A1434F"/>
    <w:pPr>
      <w:spacing w:after="0" w:line="240" w:lineRule="auto"/>
    </w:pPr>
    <w:rPr>
      <w:rFonts w:ascii="Times New Roman" w:eastAsia="Times New Roman" w:hAnsi="Times New Roman" w:cs="Times New Roman"/>
      <w:sz w:val="24"/>
      <w:szCs w:val="24"/>
    </w:rPr>
  </w:style>
  <w:style w:type="paragraph" w:customStyle="1" w:styleId="A1C4E2C621C4423DBC5B5DB239FF8A961">
    <w:name w:val="A1C4E2C621C4423DBC5B5DB239FF8A961"/>
    <w:rsid w:val="00A1434F"/>
    <w:pPr>
      <w:spacing w:after="0" w:line="240" w:lineRule="auto"/>
    </w:pPr>
    <w:rPr>
      <w:rFonts w:ascii="Times New Roman" w:eastAsia="Times New Roman" w:hAnsi="Times New Roman" w:cs="Times New Roman"/>
      <w:sz w:val="24"/>
      <w:szCs w:val="24"/>
    </w:rPr>
  </w:style>
  <w:style w:type="paragraph" w:customStyle="1" w:styleId="D19BA1438B6B466186CBE98224B532422">
    <w:name w:val="D19BA1438B6B466186CBE98224B532422"/>
    <w:rsid w:val="00A1434F"/>
    <w:pPr>
      <w:spacing w:after="0" w:line="240" w:lineRule="auto"/>
    </w:pPr>
    <w:rPr>
      <w:rFonts w:ascii="Times New Roman" w:eastAsia="Times New Roman" w:hAnsi="Times New Roman" w:cs="Times New Roman"/>
      <w:sz w:val="24"/>
      <w:szCs w:val="24"/>
    </w:rPr>
  </w:style>
  <w:style w:type="paragraph" w:customStyle="1" w:styleId="AC9A28DE452049CDBCDE10742C27F7392">
    <w:name w:val="AC9A28DE452049CDBCDE10742C27F7392"/>
    <w:rsid w:val="00A1434F"/>
    <w:pPr>
      <w:spacing w:after="0" w:line="240" w:lineRule="auto"/>
    </w:pPr>
    <w:rPr>
      <w:rFonts w:ascii="Times New Roman" w:eastAsia="Times New Roman" w:hAnsi="Times New Roman" w:cs="Times New Roman"/>
      <w:sz w:val="24"/>
      <w:szCs w:val="24"/>
    </w:rPr>
  </w:style>
  <w:style w:type="paragraph" w:customStyle="1" w:styleId="A2A412AED14C4263841F4E3D68F3C7791">
    <w:name w:val="A2A412AED14C4263841F4E3D68F3C7791"/>
    <w:rsid w:val="00A1434F"/>
    <w:pPr>
      <w:spacing w:after="0" w:line="240" w:lineRule="auto"/>
    </w:pPr>
    <w:rPr>
      <w:rFonts w:ascii="Times New Roman" w:eastAsia="Times New Roman" w:hAnsi="Times New Roman" w:cs="Times New Roman"/>
      <w:sz w:val="24"/>
      <w:szCs w:val="24"/>
    </w:rPr>
  </w:style>
  <w:style w:type="paragraph" w:customStyle="1" w:styleId="F967255EC91647AD9307A9024781ED691">
    <w:name w:val="F967255EC91647AD9307A9024781ED691"/>
    <w:rsid w:val="00A1434F"/>
    <w:pPr>
      <w:spacing w:after="0" w:line="240" w:lineRule="auto"/>
    </w:pPr>
    <w:rPr>
      <w:rFonts w:ascii="Times New Roman" w:eastAsia="Times New Roman" w:hAnsi="Times New Roman" w:cs="Times New Roman"/>
      <w:sz w:val="24"/>
      <w:szCs w:val="24"/>
    </w:rPr>
  </w:style>
  <w:style w:type="paragraph" w:customStyle="1" w:styleId="4983AEFDC7744E2FBCBEC38FD0EFC0541">
    <w:name w:val="4983AEFDC7744E2FBCBEC38FD0EFC0541"/>
    <w:rsid w:val="00A1434F"/>
    <w:pPr>
      <w:spacing w:after="0" w:line="240" w:lineRule="auto"/>
    </w:pPr>
    <w:rPr>
      <w:rFonts w:ascii="Times New Roman" w:eastAsia="Times New Roman" w:hAnsi="Times New Roman" w:cs="Times New Roman"/>
      <w:sz w:val="24"/>
      <w:szCs w:val="24"/>
    </w:rPr>
  </w:style>
  <w:style w:type="paragraph" w:customStyle="1" w:styleId="FBC5475BC0C94861A7F9FE4BB32752072">
    <w:name w:val="FBC5475BC0C94861A7F9FE4BB32752072"/>
    <w:rsid w:val="00A1434F"/>
    <w:pPr>
      <w:spacing w:after="0" w:line="240" w:lineRule="auto"/>
    </w:pPr>
    <w:rPr>
      <w:rFonts w:ascii="Times New Roman" w:eastAsia="Times New Roman" w:hAnsi="Times New Roman" w:cs="Times New Roman"/>
      <w:sz w:val="24"/>
      <w:szCs w:val="24"/>
    </w:rPr>
  </w:style>
  <w:style w:type="paragraph" w:customStyle="1" w:styleId="D587D91A4C1640C1A9B02421F1AC9AA02">
    <w:name w:val="D587D91A4C1640C1A9B02421F1AC9AA02"/>
    <w:rsid w:val="00A1434F"/>
    <w:pPr>
      <w:spacing w:after="0" w:line="240" w:lineRule="auto"/>
    </w:pPr>
    <w:rPr>
      <w:rFonts w:ascii="Times New Roman" w:eastAsia="Times New Roman" w:hAnsi="Times New Roman" w:cs="Times New Roman"/>
      <w:sz w:val="24"/>
      <w:szCs w:val="24"/>
    </w:rPr>
  </w:style>
  <w:style w:type="paragraph" w:customStyle="1" w:styleId="754ABD0BE16E4A58B1D4BA6A56CF88F22">
    <w:name w:val="754ABD0BE16E4A58B1D4BA6A56CF88F22"/>
    <w:rsid w:val="00A1434F"/>
    <w:pPr>
      <w:spacing w:after="0" w:line="240" w:lineRule="auto"/>
    </w:pPr>
    <w:rPr>
      <w:rFonts w:ascii="Times New Roman" w:eastAsia="Times New Roman" w:hAnsi="Times New Roman" w:cs="Times New Roman"/>
      <w:sz w:val="24"/>
      <w:szCs w:val="24"/>
    </w:rPr>
  </w:style>
  <w:style w:type="paragraph" w:customStyle="1" w:styleId="F80F038629D64B33B657B5474DC0EAD62">
    <w:name w:val="F80F038629D64B33B657B5474DC0EAD62"/>
    <w:rsid w:val="00A1434F"/>
    <w:pPr>
      <w:spacing w:after="0" w:line="240" w:lineRule="auto"/>
    </w:pPr>
    <w:rPr>
      <w:rFonts w:ascii="Times New Roman" w:eastAsia="Times New Roman" w:hAnsi="Times New Roman" w:cs="Times New Roman"/>
      <w:sz w:val="24"/>
      <w:szCs w:val="24"/>
    </w:rPr>
  </w:style>
  <w:style w:type="paragraph" w:customStyle="1" w:styleId="BBB172B00F764BF49052BF1B0FF3063E2">
    <w:name w:val="BBB172B00F764BF49052BF1B0FF3063E2"/>
    <w:rsid w:val="00A1434F"/>
    <w:pPr>
      <w:spacing w:after="0" w:line="240" w:lineRule="auto"/>
    </w:pPr>
    <w:rPr>
      <w:rFonts w:ascii="Times New Roman" w:eastAsia="Times New Roman" w:hAnsi="Times New Roman" w:cs="Times New Roman"/>
      <w:sz w:val="24"/>
      <w:szCs w:val="24"/>
    </w:rPr>
  </w:style>
  <w:style w:type="paragraph" w:customStyle="1" w:styleId="5128D211D43E4BE6B416A3E8F466417E2">
    <w:name w:val="5128D211D43E4BE6B416A3E8F466417E2"/>
    <w:rsid w:val="00A1434F"/>
    <w:pPr>
      <w:spacing w:after="0" w:line="240" w:lineRule="auto"/>
    </w:pPr>
    <w:rPr>
      <w:rFonts w:ascii="Times New Roman" w:eastAsia="Times New Roman" w:hAnsi="Times New Roman" w:cs="Times New Roman"/>
      <w:sz w:val="24"/>
      <w:szCs w:val="24"/>
    </w:rPr>
  </w:style>
  <w:style w:type="paragraph" w:customStyle="1" w:styleId="AB867C02F7804EFCB4813C83F078FF542">
    <w:name w:val="AB867C02F7804EFCB4813C83F078FF542"/>
    <w:rsid w:val="00A1434F"/>
    <w:pPr>
      <w:spacing w:after="0" w:line="240" w:lineRule="auto"/>
    </w:pPr>
    <w:rPr>
      <w:rFonts w:ascii="Times New Roman" w:eastAsia="Times New Roman" w:hAnsi="Times New Roman" w:cs="Times New Roman"/>
      <w:sz w:val="24"/>
      <w:szCs w:val="24"/>
    </w:rPr>
  </w:style>
  <w:style w:type="paragraph" w:customStyle="1" w:styleId="ABA3CD208F3842D3B449DB73B6CC1F722">
    <w:name w:val="ABA3CD208F3842D3B449DB73B6CC1F722"/>
    <w:rsid w:val="00A1434F"/>
    <w:pPr>
      <w:spacing w:after="0" w:line="240" w:lineRule="auto"/>
    </w:pPr>
    <w:rPr>
      <w:rFonts w:ascii="Times New Roman" w:eastAsia="Times New Roman" w:hAnsi="Times New Roman" w:cs="Times New Roman"/>
      <w:sz w:val="24"/>
      <w:szCs w:val="24"/>
    </w:rPr>
  </w:style>
  <w:style w:type="paragraph" w:customStyle="1" w:styleId="FEBE2779FCAE4B0B859C17AEA439F4202">
    <w:name w:val="FEBE2779FCAE4B0B859C17AEA439F4202"/>
    <w:rsid w:val="00A1434F"/>
    <w:pPr>
      <w:spacing w:after="0" w:line="240" w:lineRule="auto"/>
    </w:pPr>
    <w:rPr>
      <w:rFonts w:ascii="Times New Roman" w:eastAsia="Times New Roman" w:hAnsi="Times New Roman" w:cs="Times New Roman"/>
      <w:sz w:val="24"/>
      <w:szCs w:val="24"/>
    </w:rPr>
  </w:style>
  <w:style w:type="paragraph" w:customStyle="1" w:styleId="6BE31EBC672443D89AF95D4FFBAEDAE02">
    <w:name w:val="6BE31EBC672443D89AF95D4FFBAEDAE02"/>
    <w:rsid w:val="00A1434F"/>
    <w:pPr>
      <w:spacing w:after="0" w:line="240" w:lineRule="auto"/>
    </w:pPr>
    <w:rPr>
      <w:rFonts w:ascii="Times New Roman" w:eastAsia="Times New Roman" w:hAnsi="Times New Roman" w:cs="Times New Roman"/>
      <w:sz w:val="24"/>
      <w:szCs w:val="24"/>
    </w:rPr>
  </w:style>
  <w:style w:type="paragraph" w:customStyle="1" w:styleId="831790EC356D4766B71B2B2E1AED6B6B2">
    <w:name w:val="831790EC356D4766B71B2B2E1AED6B6B2"/>
    <w:rsid w:val="00A1434F"/>
    <w:pPr>
      <w:spacing w:after="0" w:line="240" w:lineRule="auto"/>
    </w:pPr>
    <w:rPr>
      <w:rFonts w:ascii="Times New Roman" w:eastAsia="Times New Roman" w:hAnsi="Times New Roman" w:cs="Times New Roman"/>
      <w:sz w:val="24"/>
      <w:szCs w:val="24"/>
    </w:rPr>
  </w:style>
  <w:style w:type="paragraph" w:customStyle="1" w:styleId="9DB6256E091E4FF2960DAD45823C67802">
    <w:name w:val="9DB6256E091E4FF2960DAD45823C67802"/>
    <w:rsid w:val="00A1434F"/>
    <w:pPr>
      <w:spacing w:after="0" w:line="240" w:lineRule="auto"/>
    </w:pPr>
    <w:rPr>
      <w:rFonts w:ascii="Times New Roman" w:eastAsia="Times New Roman" w:hAnsi="Times New Roman" w:cs="Times New Roman"/>
      <w:sz w:val="24"/>
      <w:szCs w:val="24"/>
    </w:rPr>
  </w:style>
  <w:style w:type="paragraph" w:customStyle="1" w:styleId="ACF8333656FA4064807865593C0265CD2">
    <w:name w:val="ACF8333656FA4064807865593C0265CD2"/>
    <w:rsid w:val="00A1434F"/>
    <w:pPr>
      <w:spacing w:after="0" w:line="240" w:lineRule="auto"/>
    </w:pPr>
    <w:rPr>
      <w:rFonts w:ascii="Times New Roman" w:eastAsia="Times New Roman" w:hAnsi="Times New Roman" w:cs="Times New Roman"/>
      <w:sz w:val="24"/>
      <w:szCs w:val="24"/>
    </w:rPr>
  </w:style>
  <w:style w:type="paragraph" w:customStyle="1" w:styleId="983DB41AAD1B46F88CCCD06A370812172">
    <w:name w:val="983DB41AAD1B46F88CCCD06A370812172"/>
    <w:rsid w:val="00A1434F"/>
    <w:pPr>
      <w:spacing w:after="0" w:line="240" w:lineRule="auto"/>
    </w:pPr>
    <w:rPr>
      <w:rFonts w:ascii="Times New Roman" w:eastAsia="Times New Roman" w:hAnsi="Times New Roman" w:cs="Times New Roman"/>
      <w:sz w:val="24"/>
      <w:szCs w:val="24"/>
    </w:rPr>
  </w:style>
  <w:style w:type="paragraph" w:customStyle="1" w:styleId="6ED425EDBF7246B3A8427FBA3D1FDF3B2">
    <w:name w:val="6ED425EDBF7246B3A8427FBA3D1FDF3B2"/>
    <w:rsid w:val="00A1434F"/>
    <w:pPr>
      <w:spacing w:after="0" w:line="240" w:lineRule="auto"/>
    </w:pPr>
    <w:rPr>
      <w:rFonts w:ascii="Times New Roman" w:eastAsia="Times New Roman" w:hAnsi="Times New Roman" w:cs="Times New Roman"/>
      <w:sz w:val="24"/>
      <w:szCs w:val="24"/>
    </w:rPr>
  </w:style>
  <w:style w:type="paragraph" w:customStyle="1" w:styleId="E45CE32668AA465692687270843F27301">
    <w:name w:val="E45CE32668AA465692687270843F27301"/>
    <w:rsid w:val="00A1434F"/>
    <w:pPr>
      <w:spacing w:after="0" w:line="240" w:lineRule="auto"/>
    </w:pPr>
    <w:rPr>
      <w:rFonts w:ascii="Times New Roman" w:eastAsia="Times New Roman" w:hAnsi="Times New Roman" w:cs="Times New Roman"/>
      <w:sz w:val="24"/>
      <w:szCs w:val="24"/>
    </w:rPr>
  </w:style>
  <w:style w:type="paragraph" w:customStyle="1" w:styleId="07A8C648FB1145EC90113AD4AA2CFFC31">
    <w:name w:val="07A8C648FB1145EC90113AD4AA2CFFC31"/>
    <w:rsid w:val="00A1434F"/>
    <w:pPr>
      <w:spacing w:after="0" w:line="240" w:lineRule="auto"/>
    </w:pPr>
    <w:rPr>
      <w:rFonts w:ascii="Times New Roman" w:eastAsia="Times New Roman" w:hAnsi="Times New Roman" w:cs="Times New Roman"/>
      <w:sz w:val="24"/>
      <w:szCs w:val="24"/>
    </w:rPr>
  </w:style>
  <w:style w:type="paragraph" w:customStyle="1" w:styleId="99F7DA303E0943BDBEE63C675BA42C391">
    <w:name w:val="99F7DA303E0943BDBEE63C675BA42C391"/>
    <w:rsid w:val="00A1434F"/>
    <w:pPr>
      <w:spacing w:after="0" w:line="240" w:lineRule="auto"/>
    </w:pPr>
    <w:rPr>
      <w:rFonts w:ascii="Times New Roman" w:eastAsia="Times New Roman" w:hAnsi="Times New Roman" w:cs="Times New Roman"/>
      <w:sz w:val="24"/>
      <w:szCs w:val="24"/>
    </w:rPr>
  </w:style>
  <w:style w:type="paragraph" w:customStyle="1" w:styleId="00E400932232405987E94EBE43C48D7A1">
    <w:name w:val="00E400932232405987E94EBE43C48D7A1"/>
    <w:rsid w:val="00A1434F"/>
    <w:pPr>
      <w:spacing w:after="0" w:line="240" w:lineRule="auto"/>
    </w:pPr>
    <w:rPr>
      <w:rFonts w:ascii="Times New Roman" w:eastAsia="Times New Roman" w:hAnsi="Times New Roman" w:cs="Times New Roman"/>
      <w:sz w:val="24"/>
      <w:szCs w:val="24"/>
    </w:rPr>
  </w:style>
  <w:style w:type="paragraph" w:customStyle="1" w:styleId="121A6A5763C54E9EB40C9A446F150CBF1">
    <w:name w:val="121A6A5763C54E9EB40C9A446F150CBF1"/>
    <w:rsid w:val="00A1434F"/>
    <w:pPr>
      <w:spacing w:after="0" w:line="240" w:lineRule="auto"/>
    </w:pPr>
    <w:rPr>
      <w:rFonts w:ascii="Times New Roman" w:eastAsia="Times New Roman" w:hAnsi="Times New Roman" w:cs="Times New Roman"/>
      <w:sz w:val="24"/>
      <w:szCs w:val="24"/>
    </w:rPr>
  </w:style>
  <w:style w:type="paragraph" w:customStyle="1" w:styleId="3E7BBDDF6DE54B08A8B38427B9E8F3C21">
    <w:name w:val="3E7BBDDF6DE54B08A8B38427B9E8F3C21"/>
    <w:rsid w:val="00A1434F"/>
    <w:pPr>
      <w:spacing w:after="0" w:line="240" w:lineRule="auto"/>
    </w:pPr>
    <w:rPr>
      <w:rFonts w:ascii="Times New Roman" w:eastAsia="Times New Roman" w:hAnsi="Times New Roman" w:cs="Times New Roman"/>
      <w:sz w:val="24"/>
      <w:szCs w:val="24"/>
    </w:rPr>
  </w:style>
  <w:style w:type="paragraph" w:customStyle="1" w:styleId="CB8E86389ED74743B1D6A4F8F5A64A742">
    <w:name w:val="CB8E86389ED74743B1D6A4F8F5A64A742"/>
    <w:rsid w:val="00A1434F"/>
    <w:pPr>
      <w:spacing w:after="0" w:line="240" w:lineRule="auto"/>
    </w:pPr>
    <w:rPr>
      <w:rFonts w:ascii="Times New Roman" w:eastAsia="Times New Roman" w:hAnsi="Times New Roman" w:cs="Times New Roman"/>
      <w:sz w:val="24"/>
      <w:szCs w:val="24"/>
    </w:rPr>
  </w:style>
  <w:style w:type="paragraph" w:customStyle="1" w:styleId="09082AD75B54425094B8BCE00F53D88C2">
    <w:name w:val="09082AD75B54425094B8BCE00F53D88C2"/>
    <w:rsid w:val="00A1434F"/>
    <w:pPr>
      <w:spacing w:after="0" w:line="240" w:lineRule="auto"/>
    </w:pPr>
    <w:rPr>
      <w:rFonts w:ascii="Times New Roman" w:eastAsia="Times New Roman" w:hAnsi="Times New Roman" w:cs="Times New Roman"/>
      <w:sz w:val="24"/>
      <w:szCs w:val="24"/>
    </w:rPr>
  </w:style>
  <w:style w:type="paragraph" w:customStyle="1" w:styleId="3C46FC48642648A4A1DCE8E4C95E6AF62">
    <w:name w:val="3C46FC48642648A4A1DCE8E4C95E6AF62"/>
    <w:rsid w:val="00A1434F"/>
    <w:pPr>
      <w:spacing w:after="0" w:line="240" w:lineRule="auto"/>
    </w:pPr>
    <w:rPr>
      <w:rFonts w:ascii="Times New Roman" w:eastAsia="Times New Roman" w:hAnsi="Times New Roman" w:cs="Times New Roman"/>
      <w:sz w:val="24"/>
      <w:szCs w:val="24"/>
    </w:rPr>
  </w:style>
  <w:style w:type="paragraph" w:customStyle="1" w:styleId="6DD47F55684D41D68D51C80381C0366E2">
    <w:name w:val="6DD47F55684D41D68D51C80381C0366E2"/>
    <w:rsid w:val="00A1434F"/>
    <w:pPr>
      <w:spacing w:after="0" w:line="240" w:lineRule="auto"/>
    </w:pPr>
    <w:rPr>
      <w:rFonts w:ascii="Times New Roman" w:eastAsia="Times New Roman" w:hAnsi="Times New Roman" w:cs="Times New Roman"/>
      <w:sz w:val="24"/>
      <w:szCs w:val="24"/>
    </w:rPr>
  </w:style>
  <w:style w:type="paragraph" w:customStyle="1" w:styleId="5C371B36801A423DA1E0F862AC7A7AFE2">
    <w:name w:val="5C371B36801A423DA1E0F862AC7A7AFE2"/>
    <w:rsid w:val="00A1434F"/>
    <w:pPr>
      <w:spacing w:after="0" w:line="240" w:lineRule="auto"/>
    </w:pPr>
    <w:rPr>
      <w:rFonts w:ascii="Times New Roman" w:eastAsia="Times New Roman" w:hAnsi="Times New Roman" w:cs="Times New Roman"/>
      <w:sz w:val="24"/>
      <w:szCs w:val="24"/>
    </w:rPr>
  </w:style>
  <w:style w:type="paragraph" w:customStyle="1" w:styleId="5E5882D23E92415AA01CA906A81991972">
    <w:name w:val="5E5882D23E92415AA01CA906A81991972"/>
    <w:rsid w:val="00A1434F"/>
    <w:pPr>
      <w:spacing w:after="0" w:line="240" w:lineRule="auto"/>
    </w:pPr>
    <w:rPr>
      <w:rFonts w:ascii="Times New Roman" w:eastAsia="Times New Roman" w:hAnsi="Times New Roman" w:cs="Times New Roman"/>
      <w:sz w:val="24"/>
      <w:szCs w:val="24"/>
    </w:rPr>
  </w:style>
  <w:style w:type="paragraph" w:customStyle="1" w:styleId="D0EF9DDA79594F25AA866F9AD1597E212">
    <w:name w:val="D0EF9DDA79594F25AA866F9AD1597E212"/>
    <w:rsid w:val="00A1434F"/>
    <w:pPr>
      <w:spacing w:after="0" w:line="240" w:lineRule="auto"/>
    </w:pPr>
    <w:rPr>
      <w:rFonts w:ascii="Times New Roman" w:eastAsia="Times New Roman" w:hAnsi="Times New Roman" w:cs="Times New Roman"/>
      <w:sz w:val="24"/>
      <w:szCs w:val="24"/>
    </w:rPr>
  </w:style>
  <w:style w:type="paragraph" w:customStyle="1" w:styleId="D1095859448F47C5A00CD37767911AC62">
    <w:name w:val="D1095859448F47C5A00CD37767911AC62"/>
    <w:rsid w:val="00A1434F"/>
    <w:pPr>
      <w:spacing w:after="0" w:line="240" w:lineRule="auto"/>
    </w:pPr>
    <w:rPr>
      <w:rFonts w:ascii="Times New Roman" w:eastAsia="Times New Roman" w:hAnsi="Times New Roman" w:cs="Times New Roman"/>
      <w:sz w:val="24"/>
      <w:szCs w:val="24"/>
    </w:rPr>
  </w:style>
  <w:style w:type="paragraph" w:customStyle="1" w:styleId="BF64434900D745BFB06C897101557A2C2">
    <w:name w:val="BF64434900D745BFB06C897101557A2C2"/>
    <w:rsid w:val="00A1434F"/>
    <w:pPr>
      <w:spacing w:after="0" w:line="240" w:lineRule="auto"/>
    </w:pPr>
    <w:rPr>
      <w:rFonts w:ascii="Times New Roman" w:eastAsia="Times New Roman" w:hAnsi="Times New Roman" w:cs="Times New Roman"/>
      <w:sz w:val="24"/>
      <w:szCs w:val="24"/>
    </w:rPr>
  </w:style>
  <w:style w:type="paragraph" w:customStyle="1" w:styleId="12AB02ED957542B9B5B5AC62972D011E2">
    <w:name w:val="12AB02ED957542B9B5B5AC62972D011E2"/>
    <w:rsid w:val="00A1434F"/>
    <w:pPr>
      <w:spacing w:after="0" w:line="240" w:lineRule="auto"/>
    </w:pPr>
    <w:rPr>
      <w:rFonts w:ascii="Times New Roman" w:eastAsia="Times New Roman" w:hAnsi="Times New Roman" w:cs="Times New Roman"/>
      <w:sz w:val="24"/>
      <w:szCs w:val="24"/>
    </w:rPr>
  </w:style>
  <w:style w:type="paragraph" w:customStyle="1" w:styleId="9395FC8F2D6C46A289DFCA1029298A0A2">
    <w:name w:val="9395FC8F2D6C46A289DFCA1029298A0A2"/>
    <w:rsid w:val="00A1434F"/>
    <w:pPr>
      <w:spacing w:after="0" w:line="240" w:lineRule="auto"/>
    </w:pPr>
    <w:rPr>
      <w:rFonts w:ascii="Times New Roman" w:eastAsia="Times New Roman" w:hAnsi="Times New Roman" w:cs="Times New Roman"/>
      <w:sz w:val="24"/>
      <w:szCs w:val="24"/>
    </w:rPr>
  </w:style>
  <w:style w:type="paragraph" w:customStyle="1" w:styleId="164BBE4F52444145A4AAA385361643B02">
    <w:name w:val="164BBE4F52444145A4AAA385361643B02"/>
    <w:rsid w:val="00A1434F"/>
    <w:pPr>
      <w:spacing w:after="0" w:line="240" w:lineRule="auto"/>
    </w:pPr>
    <w:rPr>
      <w:rFonts w:ascii="Times New Roman" w:eastAsia="Times New Roman" w:hAnsi="Times New Roman" w:cs="Times New Roman"/>
      <w:sz w:val="24"/>
      <w:szCs w:val="24"/>
    </w:rPr>
  </w:style>
  <w:style w:type="paragraph" w:customStyle="1" w:styleId="E8B45DA4582B4C5E95F7960787FB3FAA2">
    <w:name w:val="E8B45DA4582B4C5E95F7960787FB3FAA2"/>
    <w:rsid w:val="00A1434F"/>
    <w:pPr>
      <w:spacing w:after="0" w:line="240" w:lineRule="auto"/>
    </w:pPr>
    <w:rPr>
      <w:rFonts w:ascii="Times New Roman" w:eastAsia="Times New Roman" w:hAnsi="Times New Roman" w:cs="Times New Roman"/>
      <w:sz w:val="24"/>
      <w:szCs w:val="24"/>
    </w:rPr>
  </w:style>
  <w:style w:type="paragraph" w:customStyle="1" w:styleId="C64ADEB64A894343938554AA3F4816902">
    <w:name w:val="C64ADEB64A894343938554AA3F4816902"/>
    <w:rsid w:val="00A1434F"/>
    <w:pPr>
      <w:spacing w:after="0" w:line="240" w:lineRule="auto"/>
    </w:pPr>
    <w:rPr>
      <w:rFonts w:ascii="Times New Roman" w:eastAsia="Times New Roman" w:hAnsi="Times New Roman" w:cs="Times New Roman"/>
      <w:sz w:val="24"/>
      <w:szCs w:val="24"/>
    </w:rPr>
  </w:style>
  <w:style w:type="paragraph" w:customStyle="1" w:styleId="DF52BF98920B43FB89C08C8C9A2D8F1B2">
    <w:name w:val="DF52BF98920B43FB89C08C8C9A2D8F1B2"/>
    <w:rsid w:val="00A1434F"/>
    <w:pPr>
      <w:spacing w:after="0" w:line="240" w:lineRule="auto"/>
    </w:pPr>
    <w:rPr>
      <w:rFonts w:ascii="Times New Roman" w:eastAsia="Times New Roman" w:hAnsi="Times New Roman" w:cs="Times New Roman"/>
      <w:sz w:val="24"/>
      <w:szCs w:val="24"/>
    </w:rPr>
  </w:style>
  <w:style w:type="paragraph" w:customStyle="1" w:styleId="D5ECB90A0EC947AAB6DDF84E71E0F4DA2">
    <w:name w:val="D5ECB90A0EC947AAB6DDF84E71E0F4DA2"/>
    <w:rsid w:val="00A1434F"/>
    <w:pPr>
      <w:spacing w:after="0" w:line="240" w:lineRule="auto"/>
    </w:pPr>
    <w:rPr>
      <w:rFonts w:ascii="Times New Roman" w:eastAsia="Times New Roman" w:hAnsi="Times New Roman" w:cs="Times New Roman"/>
      <w:sz w:val="24"/>
      <w:szCs w:val="24"/>
    </w:rPr>
  </w:style>
  <w:style w:type="paragraph" w:customStyle="1" w:styleId="8213FDD66D8D45AFB10103A73BFBFEAF2">
    <w:name w:val="8213FDD66D8D45AFB10103A73BFBFEAF2"/>
    <w:rsid w:val="00A1434F"/>
    <w:pPr>
      <w:spacing w:after="0" w:line="240" w:lineRule="auto"/>
    </w:pPr>
    <w:rPr>
      <w:rFonts w:ascii="Times New Roman" w:eastAsia="Times New Roman" w:hAnsi="Times New Roman" w:cs="Times New Roman"/>
      <w:sz w:val="24"/>
      <w:szCs w:val="24"/>
    </w:rPr>
  </w:style>
  <w:style w:type="paragraph" w:customStyle="1" w:styleId="B3670055866D459A98577A81050AE7072">
    <w:name w:val="B3670055866D459A98577A81050AE7072"/>
    <w:rsid w:val="00A1434F"/>
    <w:pPr>
      <w:spacing w:after="0" w:line="240" w:lineRule="auto"/>
    </w:pPr>
    <w:rPr>
      <w:rFonts w:ascii="Times New Roman" w:eastAsia="Times New Roman" w:hAnsi="Times New Roman" w:cs="Times New Roman"/>
      <w:sz w:val="24"/>
      <w:szCs w:val="24"/>
    </w:rPr>
  </w:style>
  <w:style w:type="paragraph" w:customStyle="1" w:styleId="B5B20334FD4E4840AE7B886B6E6165BD2">
    <w:name w:val="B5B20334FD4E4840AE7B886B6E6165BD2"/>
    <w:rsid w:val="00A1434F"/>
    <w:pPr>
      <w:spacing w:after="0" w:line="240" w:lineRule="auto"/>
    </w:pPr>
    <w:rPr>
      <w:rFonts w:ascii="Times New Roman" w:eastAsia="Times New Roman" w:hAnsi="Times New Roman" w:cs="Times New Roman"/>
      <w:sz w:val="24"/>
      <w:szCs w:val="24"/>
    </w:rPr>
  </w:style>
  <w:style w:type="paragraph" w:customStyle="1" w:styleId="26961F4D966C418C88C07991E4110C462">
    <w:name w:val="26961F4D966C418C88C07991E4110C462"/>
    <w:rsid w:val="00A1434F"/>
    <w:pPr>
      <w:spacing w:after="0" w:line="240" w:lineRule="auto"/>
    </w:pPr>
    <w:rPr>
      <w:rFonts w:ascii="Times New Roman" w:eastAsia="Times New Roman" w:hAnsi="Times New Roman" w:cs="Times New Roman"/>
      <w:sz w:val="24"/>
      <w:szCs w:val="24"/>
    </w:rPr>
  </w:style>
  <w:style w:type="paragraph" w:customStyle="1" w:styleId="B82BA8011FDD416A86779D80176BD1022">
    <w:name w:val="B82BA8011FDD416A86779D80176BD1022"/>
    <w:rsid w:val="00A1434F"/>
    <w:pPr>
      <w:spacing w:after="0" w:line="240" w:lineRule="auto"/>
    </w:pPr>
    <w:rPr>
      <w:rFonts w:ascii="Times New Roman" w:eastAsia="Times New Roman" w:hAnsi="Times New Roman" w:cs="Times New Roman"/>
      <w:sz w:val="24"/>
      <w:szCs w:val="24"/>
    </w:rPr>
  </w:style>
  <w:style w:type="paragraph" w:customStyle="1" w:styleId="27BC9343ADE748D2A621DE0D79BD1CEE2">
    <w:name w:val="27BC9343ADE748D2A621DE0D79BD1CEE2"/>
    <w:rsid w:val="00A1434F"/>
    <w:pPr>
      <w:spacing w:after="0" w:line="240" w:lineRule="auto"/>
    </w:pPr>
    <w:rPr>
      <w:rFonts w:ascii="Times New Roman" w:eastAsia="Times New Roman" w:hAnsi="Times New Roman" w:cs="Times New Roman"/>
      <w:sz w:val="24"/>
      <w:szCs w:val="24"/>
    </w:rPr>
  </w:style>
  <w:style w:type="paragraph" w:customStyle="1" w:styleId="71FEC3BF055445C89941AC0628E4409E2">
    <w:name w:val="71FEC3BF055445C89941AC0628E4409E2"/>
    <w:rsid w:val="00A1434F"/>
    <w:pPr>
      <w:spacing w:after="0" w:line="240" w:lineRule="auto"/>
    </w:pPr>
    <w:rPr>
      <w:rFonts w:ascii="Times New Roman" w:eastAsia="Times New Roman" w:hAnsi="Times New Roman" w:cs="Times New Roman"/>
      <w:sz w:val="24"/>
      <w:szCs w:val="24"/>
    </w:rPr>
  </w:style>
  <w:style w:type="paragraph" w:customStyle="1" w:styleId="8F335842ED9F4384AE8554B37DBF5A3A2">
    <w:name w:val="8F335842ED9F4384AE8554B37DBF5A3A2"/>
    <w:rsid w:val="00A1434F"/>
    <w:pPr>
      <w:spacing w:after="0" w:line="240" w:lineRule="auto"/>
    </w:pPr>
    <w:rPr>
      <w:rFonts w:ascii="Times New Roman" w:eastAsia="Times New Roman" w:hAnsi="Times New Roman" w:cs="Times New Roman"/>
      <w:sz w:val="24"/>
      <w:szCs w:val="24"/>
    </w:rPr>
  </w:style>
  <w:style w:type="paragraph" w:customStyle="1" w:styleId="5965CC274CBC47CB82B525FAD323EE442">
    <w:name w:val="5965CC274CBC47CB82B525FAD323EE442"/>
    <w:rsid w:val="00A1434F"/>
    <w:pPr>
      <w:spacing w:after="0" w:line="240" w:lineRule="auto"/>
    </w:pPr>
    <w:rPr>
      <w:rFonts w:ascii="Times New Roman" w:eastAsia="Times New Roman" w:hAnsi="Times New Roman" w:cs="Times New Roman"/>
      <w:sz w:val="24"/>
      <w:szCs w:val="24"/>
    </w:rPr>
  </w:style>
  <w:style w:type="paragraph" w:customStyle="1" w:styleId="DBACA327F5784795A9372565D3596AD72">
    <w:name w:val="DBACA327F5784795A9372565D3596AD72"/>
    <w:rsid w:val="00A1434F"/>
    <w:pPr>
      <w:spacing w:after="0" w:line="240" w:lineRule="auto"/>
    </w:pPr>
    <w:rPr>
      <w:rFonts w:ascii="Times New Roman" w:eastAsia="Times New Roman" w:hAnsi="Times New Roman" w:cs="Times New Roman"/>
      <w:sz w:val="24"/>
      <w:szCs w:val="24"/>
    </w:rPr>
  </w:style>
  <w:style w:type="paragraph" w:customStyle="1" w:styleId="E0278A1F023749B6B127163DF1FB8D762">
    <w:name w:val="E0278A1F023749B6B127163DF1FB8D762"/>
    <w:rsid w:val="00A1434F"/>
    <w:pPr>
      <w:spacing w:after="0" w:line="240" w:lineRule="auto"/>
    </w:pPr>
    <w:rPr>
      <w:rFonts w:ascii="Times New Roman" w:eastAsia="Times New Roman" w:hAnsi="Times New Roman" w:cs="Times New Roman"/>
      <w:sz w:val="24"/>
      <w:szCs w:val="24"/>
    </w:rPr>
  </w:style>
  <w:style w:type="paragraph" w:customStyle="1" w:styleId="51A0C95CBC0D43D6BAFD92342D3157CA2">
    <w:name w:val="51A0C95CBC0D43D6BAFD92342D3157CA2"/>
    <w:rsid w:val="00A1434F"/>
    <w:pPr>
      <w:spacing w:after="0" w:line="240" w:lineRule="auto"/>
    </w:pPr>
    <w:rPr>
      <w:rFonts w:ascii="Times New Roman" w:eastAsia="Times New Roman" w:hAnsi="Times New Roman" w:cs="Times New Roman"/>
      <w:sz w:val="24"/>
      <w:szCs w:val="24"/>
    </w:rPr>
  </w:style>
  <w:style w:type="paragraph" w:customStyle="1" w:styleId="C1279D11BF8F4D599DB5B321ADF368AC2">
    <w:name w:val="C1279D11BF8F4D599DB5B321ADF368AC2"/>
    <w:rsid w:val="00A1434F"/>
    <w:pPr>
      <w:spacing w:after="0" w:line="240" w:lineRule="auto"/>
    </w:pPr>
    <w:rPr>
      <w:rFonts w:ascii="Times New Roman" w:eastAsia="Times New Roman" w:hAnsi="Times New Roman" w:cs="Times New Roman"/>
      <w:sz w:val="24"/>
      <w:szCs w:val="24"/>
    </w:rPr>
  </w:style>
  <w:style w:type="paragraph" w:customStyle="1" w:styleId="ACCD72C46B494635A32784FCAF0531EA2">
    <w:name w:val="ACCD72C46B494635A32784FCAF0531EA2"/>
    <w:rsid w:val="00A1434F"/>
    <w:pPr>
      <w:spacing w:after="0" w:line="240" w:lineRule="auto"/>
    </w:pPr>
    <w:rPr>
      <w:rFonts w:ascii="Times New Roman" w:eastAsia="Times New Roman" w:hAnsi="Times New Roman" w:cs="Times New Roman"/>
      <w:sz w:val="24"/>
      <w:szCs w:val="24"/>
    </w:rPr>
  </w:style>
  <w:style w:type="paragraph" w:customStyle="1" w:styleId="E32C98756D6B46DD9253D70ECAF9AA142">
    <w:name w:val="E32C98756D6B46DD9253D70ECAF9AA142"/>
    <w:rsid w:val="00A1434F"/>
    <w:pPr>
      <w:spacing w:after="0" w:line="240" w:lineRule="auto"/>
    </w:pPr>
    <w:rPr>
      <w:rFonts w:ascii="Times New Roman" w:eastAsia="Times New Roman" w:hAnsi="Times New Roman" w:cs="Times New Roman"/>
      <w:sz w:val="24"/>
      <w:szCs w:val="24"/>
    </w:rPr>
  </w:style>
  <w:style w:type="paragraph" w:customStyle="1" w:styleId="2D9AB69678AB4317AC60909DD3DBA2052">
    <w:name w:val="2D9AB69678AB4317AC60909DD3DBA2052"/>
    <w:rsid w:val="00A1434F"/>
    <w:pPr>
      <w:spacing w:after="0" w:line="240" w:lineRule="auto"/>
    </w:pPr>
    <w:rPr>
      <w:rFonts w:ascii="Times New Roman" w:eastAsia="Times New Roman" w:hAnsi="Times New Roman" w:cs="Times New Roman"/>
      <w:sz w:val="24"/>
      <w:szCs w:val="24"/>
    </w:rPr>
  </w:style>
  <w:style w:type="paragraph" w:customStyle="1" w:styleId="B6C35E9DD6604CE59862C42A22C7642D2">
    <w:name w:val="B6C35E9DD6604CE59862C42A22C7642D2"/>
    <w:rsid w:val="00A1434F"/>
    <w:pPr>
      <w:spacing w:after="0" w:line="240" w:lineRule="auto"/>
    </w:pPr>
    <w:rPr>
      <w:rFonts w:ascii="Times New Roman" w:eastAsia="Times New Roman" w:hAnsi="Times New Roman" w:cs="Times New Roman"/>
      <w:sz w:val="24"/>
      <w:szCs w:val="24"/>
    </w:rPr>
  </w:style>
  <w:style w:type="paragraph" w:customStyle="1" w:styleId="542C15D56E7E4EDC9B38A44B6E069F8E2">
    <w:name w:val="542C15D56E7E4EDC9B38A44B6E069F8E2"/>
    <w:rsid w:val="00A1434F"/>
    <w:pPr>
      <w:spacing w:after="0" w:line="240" w:lineRule="auto"/>
    </w:pPr>
    <w:rPr>
      <w:rFonts w:ascii="Times New Roman" w:eastAsia="Times New Roman" w:hAnsi="Times New Roman" w:cs="Times New Roman"/>
      <w:sz w:val="24"/>
      <w:szCs w:val="24"/>
    </w:rPr>
  </w:style>
  <w:style w:type="paragraph" w:customStyle="1" w:styleId="45F13B75DA1B4FF0B05F1AF80C5228142">
    <w:name w:val="45F13B75DA1B4FF0B05F1AF80C5228142"/>
    <w:rsid w:val="00A1434F"/>
    <w:pPr>
      <w:spacing w:after="0" w:line="240" w:lineRule="auto"/>
    </w:pPr>
    <w:rPr>
      <w:rFonts w:ascii="Times New Roman" w:eastAsia="Times New Roman" w:hAnsi="Times New Roman" w:cs="Times New Roman"/>
      <w:sz w:val="24"/>
      <w:szCs w:val="24"/>
    </w:rPr>
  </w:style>
  <w:style w:type="paragraph" w:customStyle="1" w:styleId="A3EED005AE304E06AAECFE5C26DB73D52">
    <w:name w:val="A3EED005AE304E06AAECFE5C26DB73D52"/>
    <w:rsid w:val="00A1434F"/>
    <w:pPr>
      <w:spacing w:after="0" w:line="240" w:lineRule="auto"/>
    </w:pPr>
    <w:rPr>
      <w:rFonts w:ascii="Times New Roman" w:eastAsia="Times New Roman" w:hAnsi="Times New Roman" w:cs="Times New Roman"/>
      <w:sz w:val="24"/>
      <w:szCs w:val="24"/>
    </w:rPr>
  </w:style>
  <w:style w:type="paragraph" w:customStyle="1" w:styleId="61604D849C96418C820FE2A003FE63102">
    <w:name w:val="61604D849C96418C820FE2A003FE63102"/>
    <w:rsid w:val="00A1434F"/>
    <w:pPr>
      <w:spacing w:after="0" w:line="240" w:lineRule="auto"/>
    </w:pPr>
    <w:rPr>
      <w:rFonts w:ascii="Times New Roman" w:eastAsia="Times New Roman" w:hAnsi="Times New Roman" w:cs="Times New Roman"/>
      <w:sz w:val="24"/>
      <w:szCs w:val="24"/>
    </w:rPr>
  </w:style>
  <w:style w:type="paragraph" w:customStyle="1" w:styleId="82382EA900994B67B975C2102340AFD52">
    <w:name w:val="82382EA900994B67B975C2102340AFD52"/>
    <w:rsid w:val="00A1434F"/>
    <w:pPr>
      <w:spacing w:after="0" w:line="240" w:lineRule="auto"/>
    </w:pPr>
    <w:rPr>
      <w:rFonts w:ascii="Times New Roman" w:eastAsia="Times New Roman" w:hAnsi="Times New Roman" w:cs="Times New Roman"/>
      <w:sz w:val="24"/>
      <w:szCs w:val="24"/>
    </w:rPr>
  </w:style>
  <w:style w:type="paragraph" w:customStyle="1" w:styleId="3CCD465585774BF0B00EA063E1C58BA42">
    <w:name w:val="3CCD465585774BF0B00EA063E1C58BA42"/>
    <w:rsid w:val="00A1434F"/>
    <w:pPr>
      <w:spacing w:after="0" w:line="240" w:lineRule="auto"/>
    </w:pPr>
    <w:rPr>
      <w:rFonts w:ascii="Times New Roman" w:eastAsia="Times New Roman" w:hAnsi="Times New Roman" w:cs="Times New Roman"/>
      <w:sz w:val="24"/>
      <w:szCs w:val="24"/>
    </w:rPr>
  </w:style>
  <w:style w:type="paragraph" w:customStyle="1" w:styleId="763B05FC3D64412E9DF67142AB3CFB2C2">
    <w:name w:val="763B05FC3D64412E9DF67142AB3CFB2C2"/>
    <w:rsid w:val="00A1434F"/>
    <w:pPr>
      <w:spacing w:after="0" w:line="240" w:lineRule="auto"/>
    </w:pPr>
    <w:rPr>
      <w:rFonts w:ascii="Times New Roman" w:eastAsia="Times New Roman" w:hAnsi="Times New Roman" w:cs="Times New Roman"/>
      <w:sz w:val="24"/>
      <w:szCs w:val="24"/>
    </w:rPr>
  </w:style>
  <w:style w:type="paragraph" w:customStyle="1" w:styleId="A560CF4F5EB24F52B9BE12E482B2F9542">
    <w:name w:val="A560CF4F5EB24F52B9BE12E482B2F9542"/>
    <w:rsid w:val="00A1434F"/>
    <w:pPr>
      <w:spacing w:after="0" w:line="240" w:lineRule="auto"/>
    </w:pPr>
    <w:rPr>
      <w:rFonts w:ascii="Times New Roman" w:eastAsia="Times New Roman" w:hAnsi="Times New Roman" w:cs="Times New Roman"/>
      <w:sz w:val="24"/>
      <w:szCs w:val="24"/>
    </w:rPr>
  </w:style>
  <w:style w:type="paragraph" w:customStyle="1" w:styleId="5CA49015C5204699A8ACC1129A84FD322">
    <w:name w:val="5CA49015C5204699A8ACC1129A84FD322"/>
    <w:rsid w:val="00A1434F"/>
    <w:pPr>
      <w:spacing w:after="0" w:line="240" w:lineRule="auto"/>
    </w:pPr>
    <w:rPr>
      <w:rFonts w:ascii="Times New Roman" w:eastAsia="Times New Roman" w:hAnsi="Times New Roman" w:cs="Times New Roman"/>
      <w:sz w:val="24"/>
      <w:szCs w:val="24"/>
    </w:rPr>
  </w:style>
  <w:style w:type="paragraph" w:customStyle="1" w:styleId="548FA62D48DE46A4A78E4D6AA0B649682">
    <w:name w:val="548FA62D48DE46A4A78E4D6AA0B649682"/>
    <w:rsid w:val="00A1434F"/>
    <w:pPr>
      <w:spacing w:after="0" w:line="240" w:lineRule="auto"/>
    </w:pPr>
    <w:rPr>
      <w:rFonts w:ascii="Times New Roman" w:eastAsia="Times New Roman" w:hAnsi="Times New Roman" w:cs="Times New Roman"/>
      <w:sz w:val="24"/>
      <w:szCs w:val="24"/>
    </w:rPr>
  </w:style>
  <w:style w:type="paragraph" w:customStyle="1" w:styleId="2C9C2B2E4F3E460188803C3D53BBD7FA2">
    <w:name w:val="2C9C2B2E4F3E460188803C3D53BBD7FA2"/>
    <w:rsid w:val="00A1434F"/>
    <w:pPr>
      <w:spacing w:after="0" w:line="240" w:lineRule="auto"/>
    </w:pPr>
    <w:rPr>
      <w:rFonts w:ascii="Times New Roman" w:eastAsia="Times New Roman" w:hAnsi="Times New Roman" w:cs="Times New Roman"/>
      <w:sz w:val="24"/>
      <w:szCs w:val="24"/>
    </w:rPr>
  </w:style>
  <w:style w:type="paragraph" w:customStyle="1" w:styleId="2DBA20802FF8420C933CF6947E071D342">
    <w:name w:val="2DBA20802FF8420C933CF6947E071D342"/>
    <w:rsid w:val="00A1434F"/>
    <w:pPr>
      <w:spacing w:after="0" w:line="240" w:lineRule="auto"/>
    </w:pPr>
    <w:rPr>
      <w:rFonts w:ascii="Times New Roman" w:eastAsia="Times New Roman" w:hAnsi="Times New Roman" w:cs="Times New Roman"/>
      <w:sz w:val="24"/>
      <w:szCs w:val="24"/>
    </w:rPr>
  </w:style>
  <w:style w:type="paragraph" w:customStyle="1" w:styleId="7A6A8E579EC3457B9A4D736024AD3D8D2">
    <w:name w:val="7A6A8E579EC3457B9A4D736024AD3D8D2"/>
    <w:rsid w:val="00A1434F"/>
    <w:pPr>
      <w:spacing w:after="0" w:line="240" w:lineRule="auto"/>
    </w:pPr>
    <w:rPr>
      <w:rFonts w:ascii="Times New Roman" w:eastAsia="Times New Roman" w:hAnsi="Times New Roman" w:cs="Times New Roman"/>
      <w:sz w:val="24"/>
      <w:szCs w:val="24"/>
    </w:rPr>
  </w:style>
  <w:style w:type="paragraph" w:customStyle="1" w:styleId="CAAA5BE473EE478C9B3B87F352FB91872">
    <w:name w:val="CAAA5BE473EE478C9B3B87F352FB91872"/>
    <w:rsid w:val="00A1434F"/>
    <w:pPr>
      <w:spacing w:after="0" w:line="240" w:lineRule="auto"/>
    </w:pPr>
    <w:rPr>
      <w:rFonts w:ascii="Times New Roman" w:eastAsia="Times New Roman" w:hAnsi="Times New Roman" w:cs="Times New Roman"/>
      <w:sz w:val="24"/>
      <w:szCs w:val="24"/>
    </w:rPr>
  </w:style>
  <w:style w:type="paragraph" w:customStyle="1" w:styleId="7EFBE36679AF4E2FB70A7E64A58CF3B22">
    <w:name w:val="7EFBE36679AF4E2FB70A7E64A58CF3B22"/>
    <w:rsid w:val="00A1434F"/>
    <w:pPr>
      <w:spacing w:after="0" w:line="240" w:lineRule="auto"/>
    </w:pPr>
    <w:rPr>
      <w:rFonts w:ascii="Times New Roman" w:eastAsia="Times New Roman" w:hAnsi="Times New Roman" w:cs="Times New Roman"/>
      <w:sz w:val="24"/>
      <w:szCs w:val="24"/>
    </w:rPr>
  </w:style>
  <w:style w:type="paragraph" w:customStyle="1" w:styleId="96D1AFF4CDBF4061B582EBD2EE3D286B2">
    <w:name w:val="96D1AFF4CDBF4061B582EBD2EE3D286B2"/>
    <w:rsid w:val="00A1434F"/>
    <w:pPr>
      <w:spacing w:after="0" w:line="240" w:lineRule="auto"/>
    </w:pPr>
    <w:rPr>
      <w:rFonts w:ascii="Times New Roman" w:eastAsia="Times New Roman" w:hAnsi="Times New Roman" w:cs="Times New Roman"/>
      <w:sz w:val="24"/>
      <w:szCs w:val="24"/>
    </w:rPr>
  </w:style>
  <w:style w:type="paragraph" w:customStyle="1" w:styleId="A9A1238BBF85489E96DCC082718424FF2">
    <w:name w:val="A9A1238BBF85489E96DCC082718424FF2"/>
    <w:rsid w:val="00A1434F"/>
    <w:pPr>
      <w:spacing w:after="0" w:line="240" w:lineRule="auto"/>
    </w:pPr>
    <w:rPr>
      <w:rFonts w:ascii="Times New Roman" w:eastAsia="Times New Roman" w:hAnsi="Times New Roman" w:cs="Times New Roman"/>
      <w:sz w:val="24"/>
      <w:szCs w:val="24"/>
    </w:rPr>
  </w:style>
  <w:style w:type="paragraph" w:customStyle="1" w:styleId="6C16EECFD392446A8A4986BDD1A7F84F2">
    <w:name w:val="6C16EECFD392446A8A4986BDD1A7F84F2"/>
    <w:rsid w:val="00A1434F"/>
    <w:pPr>
      <w:spacing w:after="0" w:line="240" w:lineRule="auto"/>
    </w:pPr>
    <w:rPr>
      <w:rFonts w:ascii="Times New Roman" w:eastAsia="Times New Roman" w:hAnsi="Times New Roman" w:cs="Times New Roman"/>
      <w:sz w:val="24"/>
      <w:szCs w:val="24"/>
    </w:rPr>
  </w:style>
  <w:style w:type="paragraph" w:customStyle="1" w:styleId="B518F6554D6D47BB8D91E5B05E12F2982">
    <w:name w:val="B518F6554D6D47BB8D91E5B05E12F2982"/>
    <w:rsid w:val="00A1434F"/>
    <w:pPr>
      <w:spacing w:after="0" w:line="240" w:lineRule="auto"/>
    </w:pPr>
    <w:rPr>
      <w:rFonts w:ascii="Times New Roman" w:eastAsia="Times New Roman" w:hAnsi="Times New Roman" w:cs="Times New Roman"/>
      <w:sz w:val="24"/>
      <w:szCs w:val="24"/>
    </w:rPr>
  </w:style>
  <w:style w:type="paragraph" w:customStyle="1" w:styleId="73CCBC0F032C418599B977705689F5262">
    <w:name w:val="73CCBC0F032C418599B977705689F5262"/>
    <w:rsid w:val="00A1434F"/>
    <w:pPr>
      <w:spacing w:after="0" w:line="240" w:lineRule="auto"/>
    </w:pPr>
    <w:rPr>
      <w:rFonts w:ascii="Times New Roman" w:eastAsia="Times New Roman" w:hAnsi="Times New Roman" w:cs="Times New Roman"/>
      <w:sz w:val="24"/>
      <w:szCs w:val="24"/>
    </w:rPr>
  </w:style>
  <w:style w:type="paragraph" w:customStyle="1" w:styleId="8DD9377AE47E4FB09992E66FB65E55742">
    <w:name w:val="8DD9377AE47E4FB09992E66FB65E55742"/>
    <w:rsid w:val="00A1434F"/>
    <w:pPr>
      <w:spacing w:after="0" w:line="240" w:lineRule="auto"/>
    </w:pPr>
    <w:rPr>
      <w:rFonts w:ascii="Times New Roman" w:eastAsia="Times New Roman" w:hAnsi="Times New Roman" w:cs="Times New Roman"/>
      <w:sz w:val="24"/>
      <w:szCs w:val="24"/>
    </w:rPr>
  </w:style>
  <w:style w:type="paragraph" w:customStyle="1" w:styleId="91439B0A3F1B4A76A4FD9470AA7498A92">
    <w:name w:val="91439B0A3F1B4A76A4FD9470AA7498A92"/>
    <w:rsid w:val="00A1434F"/>
    <w:pPr>
      <w:spacing w:after="0" w:line="240" w:lineRule="auto"/>
    </w:pPr>
    <w:rPr>
      <w:rFonts w:ascii="Times New Roman" w:eastAsia="Times New Roman" w:hAnsi="Times New Roman" w:cs="Times New Roman"/>
      <w:sz w:val="24"/>
      <w:szCs w:val="24"/>
    </w:rPr>
  </w:style>
  <w:style w:type="paragraph" w:customStyle="1" w:styleId="20BF0F5C1904411EB801C6C7E95FBEC42">
    <w:name w:val="20BF0F5C1904411EB801C6C7E95FBEC42"/>
    <w:rsid w:val="00A1434F"/>
    <w:pPr>
      <w:spacing w:after="0" w:line="240" w:lineRule="auto"/>
    </w:pPr>
    <w:rPr>
      <w:rFonts w:ascii="Times New Roman" w:eastAsia="Times New Roman" w:hAnsi="Times New Roman" w:cs="Times New Roman"/>
      <w:sz w:val="24"/>
      <w:szCs w:val="24"/>
    </w:rPr>
  </w:style>
  <w:style w:type="paragraph" w:customStyle="1" w:styleId="C9097DD6FBBF47A690EE9B4608A8301B2">
    <w:name w:val="C9097DD6FBBF47A690EE9B4608A8301B2"/>
    <w:rsid w:val="00A1434F"/>
    <w:pPr>
      <w:spacing w:after="0" w:line="240" w:lineRule="auto"/>
    </w:pPr>
    <w:rPr>
      <w:rFonts w:ascii="Times New Roman" w:eastAsia="Times New Roman" w:hAnsi="Times New Roman" w:cs="Times New Roman"/>
      <w:sz w:val="24"/>
      <w:szCs w:val="24"/>
    </w:rPr>
  </w:style>
  <w:style w:type="paragraph" w:customStyle="1" w:styleId="3DAF105DE36C47DC82AED39C2DC3E7532">
    <w:name w:val="3DAF105DE36C47DC82AED39C2DC3E7532"/>
    <w:rsid w:val="00A1434F"/>
    <w:pPr>
      <w:spacing w:after="0" w:line="240" w:lineRule="auto"/>
    </w:pPr>
    <w:rPr>
      <w:rFonts w:ascii="Times New Roman" w:eastAsia="Times New Roman" w:hAnsi="Times New Roman" w:cs="Times New Roman"/>
      <w:sz w:val="24"/>
      <w:szCs w:val="24"/>
    </w:rPr>
  </w:style>
  <w:style w:type="paragraph" w:customStyle="1" w:styleId="BC2A38AF12AC4179825BC57662DF91212">
    <w:name w:val="BC2A38AF12AC4179825BC57662DF91212"/>
    <w:rsid w:val="00A1434F"/>
    <w:pPr>
      <w:spacing w:after="0" w:line="240" w:lineRule="auto"/>
    </w:pPr>
    <w:rPr>
      <w:rFonts w:ascii="Times New Roman" w:eastAsia="Times New Roman" w:hAnsi="Times New Roman" w:cs="Times New Roman"/>
      <w:sz w:val="24"/>
      <w:szCs w:val="24"/>
    </w:rPr>
  </w:style>
  <w:style w:type="paragraph" w:customStyle="1" w:styleId="C27A62F2BF1D4D65B9B3A4D15973AD852">
    <w:name w:val="C27A62F2BF1D4D65B9B3A4D15973AD852"/>
    <w:rsid w:val="00A1434F"/>
    <w:pPr>
      <w:spacing w:after="0" w:line="240" w:lineRule="auto"/>
    </w:pPr>
    <w:rPr>
      <w:rFonts w:ascii="Times New Roman" w:eastAsia="Times New Roman" w:hAnsi="Times New Roman" w:cs="Times New Roman"/>
      <w:sz w:val="24"/>
      <w:szCs w:val="24"/>
    </w:rPr>
  </w:style>
  <w:style w:type="paragraph" w:customStyle="1" w:styleId="913419B0D165425B8DF384F7F07500632">
    <w:name w:val="913419B0D165425B8DF384F7F07500632"/>
    <w:rsid w:val="00A1434F"/>
    <w:pPr>
      <w:spacing w:after="0" w:line="240" w:lineRule="auto"/>
    </w:pPr>
    <w:rPr>
      <w:rFonts w:ascii="Times New Roman" w:eastAsia="Times New Roman" w:hAnsi="Times New Roman" w:cs="Times New Roman"/>
      <w:sz w:val="24"/>
      <w:szCs w:val="24"/>
    </w:rPr>
  </w:style>
  <w:style w:type="paragraph" w:customStyle="1" w:styleId="9A5F4DB0BB6A4BC9958B4B1172F83C862">
    <w:name w:val="9A5F4DB0BB6A4BC9958B4B1172F83C862"/>
    <w:rsid w:val="00A1434F"/>
    <w:pPr>
      <w:spacing w:after="0" w:line="240" w:lineRule="auto"/>
    </w:pPr>
    <w:rPr>
      <w:rFonts w:ascii="Times New Roman" w:eastAsia="Times New Roman" w:hAnsi="Times New Roman" w:cs="Times New Roman"/>
      <w:sz w:val="24"/>
      <w:szCs w:val="24"/>
    </w:rPr>
  </w:style>
  <w:style w:type="paragraph" w:customStyle="1" w:styleId="82B705A88C304ABF980D0D880726E8A92">
    <w:name w:val="82B705A88C304ABF980D0D880726E8A92"/>
    <w:rsid w:val="00A1434F"/>
    <w:pPr>
      <w:spacing w:after="0" w:line="240" w:lineRule="auto"/>
    </w:pPr>
    <w:rPr>
      <w:rFonts w:ascii="Times New Roman" w:eastAsia="Times New Roman" w:hAnsi="Times New Roman" w:cs="Times New Roman"/>
      <w:sz w:val="24"/>
      <w:szCs w:val="24"/>
    </w:rPr>
  </w:style>
  <w:style w:type="paragraph" w:customStyle="1" w:styleId="EE19A701BBD84B63A720253E3B87E5FD2">
    <w:name w:val="EE19A701BBD84B63A720253E3B87E5FD2"/>
    <w:rsid w:val="00A1434F"/>
    <w:pPr>
      <w:spacing w:after="0" w:line="240" w:lineRule="auto"/>
    </w:pPr>
    <w:rPr>
      <w:rFonts w:ascii="Times New Roman" w:eastAsia="Times New Roman" w:hAnsi="Times New Roman" w:cs="Times New Roman"/>
      <w:sz w:val="24"/>
      <w:szCs w:val="24"/>
    </w:rPr>
  </w:style>
  <w:style w:type="paragraph" w:customStyle="1" w:styleId="50601EFCA6C6463EA49DD26FA69C7A0C2">
    <w:name w:val="50601EFCA6C6463EA49DD26FA69C7A0C2"/>
    <w:rsid w:val="00A1434F"/>
    <w:pPr>
      <w:spacing w:after="0" w:line="240" w:lineRule="auto"/>
    </w:pPr>
    <w:rPr>
      <w:rFonts w:ascii="Times New Roman" w:eastAsia="Times New Roman" w:hAnsi="Times New Roman" w:cs="Times New Roman"/>
      <w:sz w:val="24"/>
      <w:szCs w:val="24"/>
    </w:rPr>
  </w:style>
  <w:style w:type="paragraph" w:customStyle="1" w:styleId="A87DB5B6BE9142669A483D1C7DD7F0242">
    <w:name w:val="A87DB5B6BE9142669A483D1C7DD7F0242"/>
    <w:rsid w:val="00A1434F"/>
    <w:pPr>
      <w:spacing w:after="0" w:line="240" w:lineRule="auto"/>
    </w:pPr>
    <w:rPr>
      <w:rFonts w:ascii="Times New Roman" w:eastAsia="Times New Roman" w:hAnsi="Times New Roman" w:cs="Times New Roman"/>
      <w:sz w:val="24"/>
      <w:szCs w:val="24"/>
    </w:rPr>
  </w:style>
  <w:style w:type="paragraph" w:customStyle="1" w:styleId="8A1B75FE3357405BB272CE34389EB6BF2">
    <w:name w:val="8A1B75FE3357405BB272CE34389EB6BF2"/>
    <w:rsid w:val="00A1434F"/>
    <w:pPr>
      <w:spacing w:after="0" w:line="240" w:lineRule="auto"/>
    </w:pPr>
    <w:rPr>
      <w:rFonts w:ascii="Times New Roman" w:eastAsia="Times New Roman" w:hAnsi="Times New Roman" w:cs="Times New Roman"/>
      <w:sz w:val="24"/>
      <w:szCs w:val="24"/>
    </w:rPr>
  </w:style>
  <w:style w:type="paragraph" w:customStyle="1" w:styleId="2804B843E0964FD48EEA621411CB1AA22">
    <w:name w:val="2804B843E0964FD48EEA621411CB1AA22"/>
    <w:rsid w:val="00A1434F"/>
    <w:pPr>
      <w:spacing w:after="0" w:line="240" w:lineRule="auto"/>
    </w:pPr>
    <w:rPr>
      <w:rFonts w:ascii="Times New Roman" w:eastAsia="Times New Roman" w:hAnsi="Times New Roman" w:cs="Times New Roman"/>
      <w:sz w:val="24"/>
      <w:szCs w:val="24"/>
    </w:rPr>
  </w:style>
  <w:style w:type="paragraph" w:customStyle="1" w:styleId="CD0E6D4A8300411696178A76D11525782">
    <w:name w:val="CD0E6D4A8300411696178A76D11525782"/>
    <w:rsid w:val="00A1434F"/>
    <w:pPr>
      <w:spacing w:after="0" w:line="240" w:lineRule="auto"/>
    </w:pPr>
    <w:rPr>
      <w:rFonts w:ascii="Times New Roman" w:eastAsia="Times New Roman" w:hAnsi="Times New Roman" w:cs="Times New Roman"/>
      <w:sz w:val="24"/>
      <w:szCs w:val="24"/>
    </w:rPr>
  </w:style>
  <w:style w:type="paragraph" w:customStyle="1" w:styleId="2EB02FF2C73F4C69A44368D3B5080E8D2">
    <w:name w:val="2EB02FF2C73F4C69A44368D3B5080E8D2"/>
    <w:rsid w:val="00A1434F"/>
    <w:pPr>
      <w:spacing w:after="0" w:line="240" w:lineRule="auto"/>
    </w:pPr>
    <w:rPr>
      <w:rFonts w:ascii="Times New Roman" w:eastAsia="Times New Roman" w:hAnsi="Times New Roman" w:cs="Times New Roman"/>
      <w:sz w:val="24"/>
      <w:szCs w:val="24"/>
    </w:rPr>
  </w:style>
  <w:style w:type="paragraph" w:customStyle="1" w:styleId="6C4168138C564E2CAFEAA5F4587B64AB2">
    <w:name w:val="6C4168138C564E2CAFEAA5F4587B64AB2"/>
    <w:rsid w:val="00A1434F"/>
    <w:pPr>
      <w:spacing w:after="0" w:line="240" w:lineRule="auto"/>
    </w:pPr>
    <w:rPr>
      <w:rFonts w:ascii="Times New Roman" w:eastAsia="Times New Roman" w:hAnsi="Times New Roman" w:cs="Times New Roman"/>
      <w:sz w:val="24"/>
      <w:szCs w:val="24"/>
    </w:rPr>
  </w:style>
  <w:style w:type="paragraph" w:customStyle="1" w:styleId="F1FD04C49E3040D9978F34F41D33DE262">
    <w:name w:val="F1FD04C49E3040D9978F34F41D33DE262"/>
    <w:rsid w:val="00A1434F"/>
    <w:pPr>
      <w:spacing w:after="0" w:line="240" w:lineRule="auto"/>
    </w:pPr>
    <w:rPr>
      <w:rFonts w:ascii="Times New Roman" w:eastAsia="Times New Roman" w:hAnsi="Times New Roman" w:cs="Times New Roman"/>
      <w:sz w:val="24"/>
      <w:szCs w:val="24"/>
    </w:rPr>
  </w:style>
  <w:style w:type="paragraph" w:customStyle="1" w:styleId="12410A94A9F349BABA7105ACAE77193D2">
    <w:name w:val="12410A94A9F349BABA7105ACAE77193D2"/>
    <w:rsid w:val="00A1434F"/>
    <w:pPr>
      <w:spacing w:after="0" w:line="240" w:lineRule="auto"/>
    </w:pPr>
    <w:rPr>
      <w:rFonts w:ascii="Times New Roman" w:eastAsia="Times New Roman" w:hAnsi="Times New Roman" w:cs="Times New Roman"/>
      <w:sz w:val="24"/>
      <w:szCs w:val="24"/>
    </w:rPr>
  </w:style>
  <w:style w:type="paragraph" w:customStyle="1" w:styleId="1EB152A167D54132B4983E7FC3111BF62">
    <w:name w:val="1EB152A167D54132B4983E7FC3111BF62"/>
    <w:rsid w:val="00A1434F"/>
    <w:pPr>
      <w:spacing w:after="0" w:line="240" w:lineRule="auto"/>
    </w:pPr>
    <w:rPr>
      <w:rFonts w:ascii="Times New Roman" w:eastAsia="Times New Roman" w:hAnsi="Times New Roman" w:cs="Times New Roman"/>
      <w:sz w:val="24"/>
      <w:szCs w:val="24"/>
    </w:rPr>
  </w:style>
  <w:style w:type="paragraph" w:customStyle="1" w:styleId="9EE6AD43FEE9492B842A9B3C8796F7FD2">
    <w:name w:val="9EE6AD43FEE9492B842A9B3C8796F7FD2"/>
    <w:rsid w:val="00A1434F"/>
    <w:pPr>
      <w:spacing w:after="0" w:line="240" w:lineRule="auto"/>
    </w:pPr>
    <w:rPr>
      <w:rFonts w:ascii="Times New Roman" w:eastAsia="Times New Roman" w:hAnsi="Times New Roman" w:cs="Times New Roman"/>
      <w:sz w:val="24"/>
      <w:szCs w:val="24"/>
    </w:rPr>
  </w:style>
  <w:style w:type="paragraph" w:customStyle="1" w:styleId="1D75A4D432BA4E9391F2A800BAB6ADD82">
    <w:name w:val="1D75A4D432BA4E9391F2A800BAB6ADD82"/>
    <w:rsid w:val="00A1434F"/>
    <w:pPr>
      <w:spacing w:after="0" w:line="240" w:lineRule="auto"/>
    </w:pPr>
    <w:rPr>
      <w:rFonts w:ascii="Times New Roman" w:eastAsia="Times New Roman" w:hAnsi="Times New Roman" w:cs="Times New Roman"/>
      <w:sz w:val="24"/>
      <w:szCs w:val="24"/>
    </w:rPr>
  </w:style>
  <w:style w:type="paragraph" w:customStyle="1" w:styleId="7930B83F33F749EDB079BE7FF5065C662">
    <w:name w:val="7930B83F33F749EDB079BE7FF5065C662"/>
    <w:rsid w:val="00A1434F"/>
    <w:pPr>
      <w:spacing w:after="0" w:line="240" w:lineRule="auto"/>
    </w:pPr>
    <w:rPr>
      <w:rFonts w:ascii="Times New Roman" w:eastAsia="Times New Roman" w:hAnsi="Times New Roman" w:cs="Times New Roman"/>
      <w:sz w:val="24"/>
      <w:szCs w:val="24"/>
    </w:rPr>
  </w:style>
  <w:style w:type="paragraph" w:customStyle="1" w:styleId="23BEFB03D162467BA65D2636ABA60A352">
    <w:name w:val="23BEFB03D162467BA65D2636ABA60A352"/>
    <w:rsid w:val="00A1434F"/>
    <w:pPr>
      <w:spacing w:after="0" w:line="240" w:lineRule="auto"/>
    </w:pPr>
    <w:rPr>
      <w:rFonts w:ascii="Times New Roman" w:eastAsia="Times New Roman" w:hAnsi="Times New Roman" w:cs="Times New Roman"/>
      <w:sz w:val="24"/>
      <w:szCs w:val="24"/>
    </w:rPr>
  </w:style>
  <w:style w:type="paragraph" w:customStyle="1" w:styleId="38B81FDA4D7D4EEC819733E67078E5192">
    <w:name w:val="38B81FDA4D7D4EEC819733E67078E5192"/>
    <w:rsid w:val="00A1434F"/>
    <w:pPr>
      <w:spacing w:after="0" w:line="240" w:lineRule="auto"/>
    </w:pPr>
    <w:rPr>
      <w:rFonts w:ascii="Times New Roman" w:eastAsia="Times New Roman" w:hAnsi="Times New Roman" w:cs="Times New Roman"/>
      <w:sz w:val="24"/>
      <w:szCs w:val="24"/>
    </w:rPr>
  </w:style>
  <w:style w:type="paragraph" w:customStyle="1" w:styleId="117B72BEC075433E9ADCC5CA96C91EBB2">
    <w:name w:val="117B72BEC075433E9ADCC5CA96C91EBB2"/>
    <w:rsid w:val="00A1434F"/>
    <w:pPr>
      <w:spacing w:after="0" w:line="240" w:lineRule="auto"/>
    </w:pPr>
    <w:rPr>
      <w:rFonts w:ascii="Times New Roman" w:eastAsia="Times New Roman" w:hAnsi="Times New Roman" w:cs="Times New Roman"/>
      <w:sz w:val="24"/>
      <w:szCs w:val="24"/>
    </w:rPr>
  </w:style>
  <w:style w:type="paragraph" w:customStyle="1" w:styleId="BFE3E4F06A284ABBA67899247C5BBD6B2">
    <w:name w:val="BFE3E4F06A284ABBA67899247C5BBD6B2"/>
    <w:rsid w:val="00A1434F"/>
    <w:pPr>
      <w:spacing w:after="0" w:line="240" w:lineRule="auto"/>
    </w:pPr>
    <w:rPr>
      <w:rFonts w:ascii="Times New Roman" w:eastAsia="Times New Roman" w:hAnsi="Times New Roman" w:cs="Times New Roman"/>
      <w:sz w:val="24"/>
      <w:szCs w:val="24"/>
    </w:rPr>
  </w:style>
  <w:style w:type="paragraph" w:customStyle="1" w:styleId="A77E6A5C3DE84563AD2A3FD08A8CE6102">
    <w:name w:val="A77E6A5C3DE84563AD2A3FD08A8CE6102"/>
    <w:rsid w:val="00A1434F"/>
    <w:pPr>
      <w:spacing w:after="0" w:line="240" w:lineRule="auto"/>
    </w:pPr>
    <w:rPr>
      <w:rFonts w:ascii="Times New Roman" w:eastAsia="Times New Roman" w:hAnsi="Times New Roman" w:cs="Times New Roman"/>
      <w:sz w:val="24"/>
      <w:szCs w:val="24"/>
    </w:rPr>
  </w:style>
  <w:style w:type="paragraph" w:customStyle="1" w:styleId="2ADDA77171D2423E8CA85EEF4FD71F3B2">
    <w:name w:val="2ADDA77171D2423E8CA85EEF4FD71F3B2"/>
    <w:rsid w:val="00A1434F"/>
    <w:pPr>
      <w:spacing w:after="0" w:line="240" w:lineRule="auto"/>
    </w:pPr>
    <w:rPr>
      <w:rFonts w:ascii="Times New Roman" w:eastAsia="Times New Roman" w:hAnsi="Times New Roman" w:cs="Times New Roman"/>
      <w:sz w:val="24"/>
      <w:szCs w:val="24"/>
    </w:rPr>
  </w:style>
  <w:style w:type="paragraph" w:customStyle="1" w:styleId="C314DA169610441DA1263E7BBE8DF28F2">
    <w:name w:val="C314DA169610441DA1263E7BBE8DF28F2"/>
    <w:rsid w:val="00A1434F"/>
    <w:pPr>
      <w:spacing w:after="0" w:line="240" w:lineRule="auto"/>
    </w:pPr>
    <w:rPr>
      <w:rFonts w:ascii="Times New Roman" w:eastAsia="Times New Roman" w:hAnsi="Times New Roman" w:cs="Times New Roman"/>
      <w:sz w:val="24"/>
      <w:szCs w:val="24"/>
    </w:rPr>
  </w:style>
  <w:style w:type="paragraph" w:customStyle="1" w:styleId="92FC8F847738472CBABFB7DF2BB273592">
    <w:name w:val="92FC8F847738472CBABFB7DF2BB273592"/>
    <w:rsid w:val="00A1434F"/>
    <w:pPr>
      <w:spacing w:after="0" w:line="240" w:lineRule="auto"/>
    </w:pPr>
    <w:rPr>
      <w:rFonts w:ascii="Times New Roman" w:eastAsia="Times New Roman" w:hAnsi="Times New Roman" w:cs="Times New Roman"/>
      <w:sz w:val="24"/>
      <w:szCs w:val="24"/>
    </w:rPr>
  </w:style>
  <w:style w:type="paragraph" w:customStyle="1" w:styleId="EA86DF79A10640F48E96D95B37B1A8712">
    <w:name w:val="EA86DF79A10640F48E96D95B37B1A8712"/>
    <w:rsid w:val="00A1434F"/>
    <w:pPr>
      <w:spacing w:after="0" w:line="240" w:lineRule="auto"/>
    </w:pPr>
    <w:rPr>
      <w:rFonts w:ascii="Times New Roman" w:eastAsia="Times New Roman" w:hAnsi="Times New Roman" w:cs="Times New Roman"/>
      <w:sz w:val="24"/>
      <w:szCs w:val="24"/>
    </w:rPr>
  </w:style>
  <w:style w:type="paragraph" w:customStyle="1" w:styleId="B46BDF54CD9B4273897E384C4C258F2C2">
    <w:name w:val="B46BDF54CD9B4273897E384C4C258F2C2"/>
    <w:rsid w:val="00A1434F"/>
    <w:pPr>
      <w:spacing w:after="0" w:line="240" w:lineRule="auto"/>
    </w:pPr>
    <w:rPr>
      <w:rFonts w:ascii="Times New Roman" w:eastAsia="Times New Roman" w:hAnsi="Times New Roman" w:cs="Times New Roman"/>
      <w:sz w:val="24"/>
      <w:szCs w:val="24"/>
    </w:rPr>
  </w:style>
  <w:style w:type="paragraph" w:customStyle="1" w:styleId="A7D2C36EF3A546CFB728494594D2C2582">
    <w:name w:val="A7D2C36EF3A546CFB728494594D2C2582"/>
    <w:rsid w:val="00A1434F"/>
    <w:pPr>
      <w:spacing w:after="0" w:line="240" w:lineRule="auto"/>
    </w:pPr>
    <w:rPr>
      <w:rFonts w:ascii="Times New Roman" w:eastAsia="Times New Roman" w:hAnsi="Times New Roman" w:cs="Times New Roman"/>
      <w:sz w:val="24"/>
      <w:szCs w:val="24"/>
    </w:rPr>
  </w:style>
  <w:style w:type="paragraph" w:customStyle="1" w:styleId="2D9F0A00E39A46FDBF44C46EFEF952082">
    <w:name w:val="2D9F0A00E39A46FDBF44C46EFEF952082"/>
    <w:rsid w:val="00A1434F"/>
    <w:pPr>
      <w:spacing w:after="0" w:line="240" w:lineRule="auto"/>
    </w:pPr>
    <w:rPr>
      <w:rFonts w:ascii="Times New Roman" w:eastAsia="Times New Roman" w:hAnsi="Times New Roman" w:cs="Times New Roman"/>
      <w:sz w:val="24"/>
      <w:szCs w:val="24"/>
    </w:rPr>
  </w:style>
  <w:style w:type="paragraph" w:customStyle="1" w:styleId="1B4FEE91BC6D4DB1876917C40197173E2">
    <w:name w:val="1B4FEE91BC6D4DB1876917C40197173E2"/>
    <w:rsid w:val="00A1434F"/>
    <w:pPr>
      <w:spacing w:after="0" w:line="240" w:lineRule="auto"/>
    </w:pPr>
    <w:rPr>
      <w:rFonts w:ascii="Times New Roman" w:eastAsia="Times New Roman" w:hAnsi="Times New Roman" w:cs="Times New Roman"/>
      <w:sz w:val="24"/>
      <w:szCs w:val="24"/>
    </w:rPr>
  </w:style>
  <w:style w:type="paragraph" w:customStyle="1" w:styleId="495FDE29F3B241D98F11011B66B3B4D22">
    <w:name w:val="495FDE29F3B241D98F11011B66B3B4D22"/>
    <w:rsid w:val="00A1434F"/>
    <w:pPr>
      <w:spacing w:after="0" w:line="240" w:lineRule="auto"/>
    </w:pPr>
    <w:rPr>
      <w:rFonts w:ascii="Times New Roman" w:eastAsia="Times New Roman" w:hAnsi="Times New Roman" w:cs="Times New Roman"/>
      <w:sz w:val="24"/>
      <w:szCs w:val="24"/>
    </w:rPr>
  </w:style>
  <w:style w:type="paragraph" w:customStyle="1" w:styleId="820845FA105842E4918F64970419729D2">
    <w:name w:val="820845FA105842E4918F64970419729D2"/>
    <w:rsid w:val="00A1434F"/>
    <w:pPr>
      <w:spacing w:after="0" w:line="240" w:lineRule="auto"/>
    </w:pPr>
    <w:rPr>
      <w:rFonts w:ascii="Times New Roman" w:eastAsia="Times New Roman" w:hAnsi="Times New Roman" w:cs="Times New Roman"/>
      <w:sz w:val="24"/>
      <w:szCs w:val="24"/>
    </w:rPr>
  </w:style>
  <w:style w:type="paragraph" w:customStyle="1" w:styleId="20B88B0EEDE540629F1EF3A07A171F9D2">
    <w:name w:val="20B88B0EEDE540629F1EF3A07A171F9D2"/>
    <w:rsid w:val="00A1434F"/>
    <w:pPr>
      <w:spacing w:after="0" w:line="240" w:lineRule="auto"/>
    </w:pPr>
    <w:rPr>
      <w:rFonts w:ascii="Times New Roman" w:eastAsia="Times New Roman" w:hAnsi="Times New Roman" w:cs="Times New Roman"/>
      <w:sz w:val="24"/>
      <w:szCs w:val="24"/>
    </w:rPr>
  </w:style>
  <w:style w:type="paragraph" w:customStyle="1" w:styleId="7E60EE39DF8C4DC5A97B175EF93E91182">
    <w:name w:val="7E60EE39DF8C4DC5A97B175EF93E91182"/>
    <w:rsid w:val="00A1434F"/>
    <w:pPr>
      <w:spacing w:after="0" w:line="240" w:lineRule="auto"/>
    </w:pPr>
    <w:rPr>
      <w:rFonts w:ascii="Times New Roman" w:eastAsia="Times New Roman" w:hAnsi="Times New Roman" w:cs="Times New Roman"/>
      <w:sz w:val="24"/>
      <w:szCs w:val="24"/>
    </w:rPr>
  </w:style>
  <w:style w:type="paragraph" w:customStyle="1" w:styleId="61F9301C873647498030C6D8F4B87F032">
    <w:name w:val="61F9301C873647498030C6D8F4B87F032"/>
    <w:rsid w:val="00A1434F"/>
    <w:pPr>
      <w:spacing w:after="0" w:line="240" w:lineRule="auto"/>
    </w:pPr>
    <w:rPr>
      <w:rFonts w:ascii="Times New Roman" w:eastAsia="Times New Roman" w:hAnsi="Times New Roman" w:cs="Times New Roman"/>
      <w:sz w:val="24"/>
      <w:szCs w:val="24"/>
    </w:rPr>
  </w:style>
  <w:style w:type="paragraph" w:customStyle="1" w:styleId="FCA925470138429488DC24ED9A4A5E5E2">
    <w:name w:val="FCA925470138429488DC24ED9A4A5E5E2"/>
    <w:rsid w:val="00A1434F"/>
    <w:pPr>
      <w:spacing w:after="0" w:line="240" w:lineRule="auto"/>
    </w:pPr>
    <w:rPr>
      <w:rFonts w:ascii="Times New Roman" w:eastAsia="Times New Roman" w:hAnsi="Times New Roman" w:cs="Times New Roman"/>
      <w:sz w:val="24"/>
      <w:szCs w:val="24"/>
    </w:rPr>
  </w:style>
  <w:style w:type="paragraph" w:customStyle="1" w:styleId="82D015FB4CFC453EAC53F3EBC6FFDF132">
    <w:name w:val="82D015FB4CFC453EAC53F3EBC6FFDF132"/>
    <w:rsid w:val="00A1434F"/>
    <w:pPr>
      <w:spacing w:after="0" w:line="240" w:lineRule="auto"/>
    </w:pPr>
    <w:rPr>
      <w:rFonts w:ascii="Times New Roman" w:eastAsia="Times New Roman" w:hAnsi="Times New Roman" w:cs="Times New Roman"/>
      <w:sz w:val="24"/>
      <w:szCs w:val="24"/>
    </w:rPr>
  </w:style>
  <w:style w:type="paragraph" w:customStyle="1" w:styleId="44BE16F8F62B4527BDDEEAF33FA3BEDA2">
    <w:name w:val="44BE16F8F62B4527BDDEEAF33FA3BEDA2"/>
    <w:rsid w:val="00A1434F"/>
    <w:pPr>
      <w:spacing w:after="0" w:line="240" w:lineRule="auto"/>
    </w:pPr>
    <w:rPr>
      <w:rFonts w:ascii="Times New Roman" w:eastAsia="Times New Roman" w:hAnsi="Times New Roman" w:cs="Times New Roman"/>
      <w:sz w:val="24"/>
      <w:szCs w:val="24"/>
    </w:rPr>
  </w:style>
  <w:style w:type="paragraph" w:customStyle="1" w:styleId="E7F722F660A6489E85F14AFCA2BBD4F82">
    <w:name w:val="E7F722F660A6489E85F14AFCA2BBD4F82"/>
    <w:rsid w:val="00A1434F"/>
    <w:pPr>
      <w:spacing w:after="0" w:line="240" w:lineRule="auto"/>
    </w:pPr>
    <w:rPr>
      <w:rFonts w:ascii="Times New Roman" w:eastAsia="Times New Roman" w:hAnsi="Times New Roman" w:cs="Times New Roman"/>
      <w:sz w:val="24"/>
      <w:szCs w:val="24"/>
    </w:rPr>
  </w:style>
  <w:style w:type="paragraph" w:customStyle="1" w:styleId="AEE8A603F916484B8479C4104F2406012">
    <w:name w:val="AEE8A603F916484B8479C4104F2406012"/>
    <w:rsid w:val="00A1434F"/>
    <w:pPr>
      <w:spacing w:after="0" w:line="240" w:lineRule="auto"/>
    </w:pPr>
    <w:rPr>
      <w:rFonts w:ascii="Times New Roman" w:eastAsia="Times New Roman" w:hAnsi="Times New Roman" w:cs="Times New Roman"/>
      <w:sz w:val="24"/>
      <w:szCs w:val="24"/>
    </w:rPr>
  </w:style>
  <w:style w:type="paragraph" w:customStyle="1" w:styleId="44934ACF35504BC3B69F79C7DAF2B04F2">
    <w:name w:val="44934ACF35504BC3B69F79C7DAF2B04F2"/>
    <w:rsid w:val="00A1434F"/>
    <w:pPr>
      <w:spacing w:after="0" w:line="240" w:lineRule="auto"/>
    </w:pPr>
    <w:rPr>
      <w:rFonts w:ascii="Times New Roman" w:eastAsia="Times New Roman" w:hAnsi="Times New Roman" w:cs="Times New Roman"/>
      <w:sz w:val="24"/>
      <w:szCs w:val="24"/>
    </w:rPr>
  </w:style>
  <w:style w:type="paragraph" w:customStyle="1" w:styleId="3046D36A43F343BC8F28C2343AC847102">
    <w:name w:val="3046D36A43F343BC8F28C2343AC847102"/>
    <w:rsid w:val="00A1434F"/>
    <w:pPr>
      <w:spacing w:after="0" w:line="240" w:lineRule="auto"/>
    </w:pPr>
    <w:rPr>
      <w:rFonts w:ascii="Times New Roman" w:eastAsia="Times New Roman" w:hAnsi="Times New Roman" w:cs="Times New Roman"/>
      <w:sz w:val="24"/>
      <w:szCs w:val="24"/>
    </w:rPr>
  </w:style>
  <w:style w:type="paragraph" w:customStyle="1" w:styleId="1C9C6EFA460647C7BFE56AFE52B23F552">
    <w:name w:val="1C9C6EFA460647C7BFE56AFE52B23F552"/>
    <w:rsid w:val="00A1434F"/>
    <w:pPr>
      <w:spacing w:after="0" w:line="240" w:lineRule="auto"/>
    </w:pPr>
    <w:rPr>
      <w:rFonts w:ascii="Times New Roman" w:eastAsia="Times New Roman" w:hAnsi="Times New Roman" w:cs="Times New Roman"/>
      <w:sz w:val="24"/>
      <w:szCs w:val="24"/>
    </w:rPr>
  </w:style>
  <w:style w:type="paragraph" w:customStyle="1" w:styleId="FF055C81C4C345299B4DF016DB8639FB2">
    <w:name w:val="FF055C81C4C345299B4DF016DB8639FB2"/>
    <w:rsid w:val="00A1434F"/>
    <w:pPr>
      <w:spacing w:after="0" w:line="240" w:lineRule="auto"/>
    </w:pPr>
    <w:rPr>
      <w:rFonts w:ascii="Times New Roman" w:eastAsia="Times New Roman" w:hAnsi="Times New Roman" w:cs="Times New Roman"/>
      <w:sz w:val="24"/>
      <w:szCs w:val="24"/>
    </w:rPr>
  </w:style>
  <w:style w:type="paragraph" w:customStyle="1" w:styleId="B67EBE1E84044E038A0D08605024019E2">
    <w:name w:val="B67EBE1E84044E038A0D08605024019E2"/>
    <w:rsid w:val="00A1434F"/>
    <w:pPr>
      <w:spacing w:after="0" w:line="240" w:lineRule="auto"/>
    </w:pPr>
    <w:rPr>
      <w:rFonts w:ascii="Times New Roman" w:eastAsia="Times New Roman" w:hAnsi="Times New Roman" w:cs="Times New Roman"/>
      <w:sz w:val="24"/>
      <w:szCs w:val="24"/>
    </w:rPr>
  </w:style>
  <w:style w:type="paragraph" w:customStyle="1" w:styleId="363F9E91FF034FA1A6D3A4CA12714A212">
    <w:name w:val="363F9E91FF034FA1A6D3A4CA12714A212"/>
    <w:rsid w:val="00A1434F"/>
    <w:pPr>
      <w:spacing w:after="0" w:line="240" w:lineRule="auto"/>
    </w:pPr>
    <w:rPr>
      <w:rFonts w:ascii="Times New Roman" w:eastAsia="Times New Roman" w:hAnsi="Times New Roman" w:cs="Times New Roman"/>
      <w:sz w:val="24"/>
      <w:szCs w:val="24"/>
    </w:rPr>
  </w:style>
  <w:style w:type="paragraph" w:customStyle="1" w:styleId="929B78DDC442416C9CCF5DDB57750F102">
    <w:name w:val="929B78DDC442416C9CCF5DDB57750F102"/>
    <w:rsid w:val="00A1434F"/>
    <w:pPr>
      <w:spacing w:after="0" w:line="240" w:lineRule="auto"/>
    </w:pPr>
    <w:rPr>
      <w:rFonts w:ascii="Times New Roman" w:eastAsia="Times New Roman" w:hAnsi="Times New Roman" w:cs="Times New Roman"/>
      <w:sz w:val="24"/>
      <w:szCs w:val="24"/>
    </w:rPr>
  </w:style>
  <w:style w:type="paragraph" w:customStyle="1" w:styleId="2161F27D4E114A52841D69C2EAE52DF52">
    <w:name w:val="2161F27D4E114A52841D69C2EAE52DF52"/>
    <w:rsid w:val="00A1434F"/>
    <w:pPr>
      <w:spacing w:after="0" w:line="240" w:lineRule="auto"/>
    </w:pPr>
    <w:rPr>
      <w:rFonts w:ascii="Times New Roman" w:eastAsia="Times New Roman" w:hAnsi="Times New Roman" w:cs="Times New Roman"/>
      <w:sz w:val="24"/>
      <w:szCs w:val="24"/>
    </w:rPr>
  </w:style>
  <w:style w:type="paragraph" w:customStyle="1" w:styleId="1FF0692546BB44D9B3A91B566455991B2">
    <w:name w:val="1FF0692546BB44D9B3A91B566455991B2"/>
    <w:rsid w:val="00A1434F"/>
    <w:pPr>
      <w:spacing w:after="0" w:line="240" w:lineRule="auto"/>
    </w:pPr>
    <w:rPr>
      <w:rFonts w:ascii="Times New Roman" w:eastAsia="Times New Roman" w:hAnsi="Times New Roman" w:cs="Times New Roman"/>
      <w:sz w:val="24"/>
      <w:szCs w:val="24"/>
    </w:rPr>
  </w:style>
  <w:style w:type="paragraph" w:customStyle="1" w:styleId="CBA54A9BF94846E8B3EFFC7F934180B72">
    <w:name w:val="CBA54A9BF94846E8B3EFFC7F934180B72"/>
    <w:rsid w:val="00A1434F"/>
    <w:pPr>
      <w:spacing w:after="0" w:line="240" w:lineRule="auto"/>
    </w:pPr>
    <w:rPr>
      <w:rFonts w:ascii="Times New Roman" w:eastAsia="Times New Roman" w:hAnsi="Times New Roman" w:cs="Times New Roman"/>
      <w:sz w:val="24"/>
      <w:szCs w:val="24"/>
    </w:rPr>
  </w:style>
  <w:style w:type="paragraph" w:customStyle="1" w:styleId="4545750862504BA9B824FBDFF7ACCECE2">
    <w:name w:val="4545750862504BA9B824FBDFF7ACCECE2"/>
    <w:rsid w:val="00A1434F"/>
    <w:pPr>
      <w:spacing w:after="0" w:line="240" w:lineRule="auto"/>
    </w:pPr>
    <w:rPr>
      <w:rFonts w:ascii="Times New Roman" w:eastAsia="Times New Roman" w:hAnsi="Times New Roman" w:cs="Times New Roman"/>
      <w:sz w:val="24"/>
      <w:szCs w:val="24"/>
    </w:rPr>
  </w:style>
  <w:style w:type="paragraph" w:customStyle="1" w:styleId="44EF8CEAED3F4D0D83F1D46282EA55A22">
    <w:name w:val="44EF8CEAED3F4D0D83F1D46282EA55A22"/>
    <w:rsid w:val="00A1434F"/>
    <w:pPr>
      <w:spacing w:after="0" w:line="240" w:lineRule="auto"/>
    </w:pPr>
    <w:rPr>
      <w:rFonts w:ascii="Times New Roman" w:eastAsia="Times New Roman" w:hAnsi="Times New Roman" w:cs="Times New Roman"/>
      <w:sz w:val="24"/>
      <w:szCs w:val="24"/>
    </w:rPr>
  </w:style>
  <w:style w:type="paragraph" w:customStyle="1" w:styleId="F1987FC819764C9B9056415A45AA22FA2">
    <w:name w:val="F1987FC819764C9B9056415A45AA22FA2"/>
    <w:rsid w:val="00A1434F"/>
    <w:pPr>
      <w:spacing w:after="0" w:line="240" w:lineRule="auto"/>
    </w:pPr>
    <w:rPr>
      <w:rFonts w:ascii="Times New Roman" w:eastAsia="Times New Roman" w:hAnsi="Times New Roman" w:cs="Times New Roman"/>
      <w:sz w:val="24"/>
      <w:szCs w:val="24"/>
    </w:rPr>
  </w:style>
  <w:style w:type="paragraph" w:customStyle="1" w:styleId="7639083577414D66A699243A229DE8EC2">
    <w:name w:val="7639083577414D66A699243A229DE8EC2"/>
    <w:rsid w:val="00A1434F"/>
    <w:pPr>
      <w:spacing w:after="0" w:line="240" w:lineRule="auto"/>
    </w:pPr>
    <w:rPr>
      <w:rFonts w:ascii="Times New Roman" w:eastAsia="Times New Roman" w:hAnsi="Times New Roman" w:cs="Times New Roman"/>
      <w:sz w:val="24"/>
      <w:szCs w:val="24"/>
    </w:rPr>
  </w:style>
  <w:style w:type="paragraph" w:customStyle="1" w:styleId="B9F6A6914C104BBFB2758D23B3B07A0D2">
    <w:name w:val="B9F6A6914C104BBFB2758D23B3B07A0D2"/>
    <w:rsid w:val="00A1434F"/>
    <w:pPr>
      <w:spacing w:after="0" w:line="240" w:lineRule="auto"/>
    </w:pPr>
    <w:rPr>
      <w:rFonts w:ascii="Times New Roman" w:eastAsia="Times New Roman" w:hAnsi="Times New Roman" w:cs="Times New Roman"/>
      <w:sz w:val="24"/>
      <w:szCs w:val="24"/>
    </w:rPr>
  </w:style>
  <w:style w:type="paragraph" w:customStyle="1" w:styleId="D809DCA908F945EFA4F3F547C4593D2E2">
    <w:name w:val="D809DCA908F945EFA4F3F547C4593D2E2"/>
    <w:rsid w:val="00A1434F"/>
    <w:pPr>
      <w:spacing w:after="0" w:line="240" w:lineRule="auto"/>
    </w:pPr>
    <w:rPr>
      <w:rFonts w:ascii="Times New Roman" w:eastAsia="Times New Roman" w:hAnsi="Times New Roman" w:cs="Times New Roman"/>
      <w:sz w:val="24"/>
      <w:szCs w:val="24"/>
    </w:rPr>
  </w:style>
  <w:style w:type="paragraph" w:customStyle="1" w:styleId="66B00D8658EA40228D4D5635A3CBA64B2">
    <w:name w:val="66B00D8658EA40228D4D5635A3CBA64B2"/>
    <w:rsid w:val="00A1434F"/>
    <w:pPr>
      <w:spacing w:after="0" w:line="240" w:lineRule="auto"/>
    </w:pPr>
    <w:rPr>
      <w:rFonts w:ascii="Times New Roman" w:eastAsia="Times New Roman" w:hAnsi="Times New Roman" w:cs="Times New Roman"/>
      <w:sz w:val="24"/>
      <w:szCs w:val="24"/>
    </w:rPr>
  </w:style>
  <w:style w:type="paragraph" w:customStyle="1" w:styleId="C33162E097404EEDB1B6A563A9B62A602">
    <w:name w:val="C33162E097404EEDB1B6A563A9B62A602"/>
    <w:rsid w:val="00A1434F"/>
    <w:pPr>
      <w:spacing w:after="0" w:line="240" w:lineRule="auto"/>
    </w:pPr>
    <w:rPr>
      <w:rFonts w:ascii="Times New Roman" w:eastAsia="Times New Roman" w:hAnsi="Times New Roman" w:cs="Times New Roman"/>
      <w:sz w:val="24"/>
      <w:szCs w:val="24"/>
    </w:rPr>
  </w:style>
  <w:style w:type="paragraph" w:customStyle="1" w:styleId="0AD6409A416D42218DEA014B71397D202">
    <w:name w:val="0AD6409A416D42218DEA014B71397D202"/>
    <w:rsid w:val="00A1434F"/>
    <w:pPr>
      <w:spacing w:after="0" w:line="240" w:lineRule="auto"/>
    </w:pPr>
    <w:rPr>
      <w:rFonts w:ascii="Times New Roman" w:eastAsia="Times New Roman" w:hAnsi="Times New Roman" w:cs="Times New Roman"/>
      <w:sz w:val="24"/>
      <w:szCs w:val="24"/>
    </w:rPr>
  </w:style>
  <w:style w:type="paragraph" w:customStyle="1" w:styleId="16AA4793CAC249739B62378DA0E450842">
    <w:name w:val="16AA4793CAC249739B62378DA0E450842"/>
    <w:rsid w:val="00A1434F"/>
    <w:pPr>
      <w:spacing w:after="0" w:line="240" w:lineRule="auto"/>
    </w:pPr>
    <w:rPr>
      <w:rFonts w:ascii="Times New Roman" w:eastAsia="Times New Roman" w:hAnsi="Times New Roman" w:cs="Times New Roman"/>
      <w:sz w:val="24"/>
      <w:szCs w:val="24"/>
    </w:rPr>
  </w:style>
  <w:style w:type="paragraph" w:customStyle="1" w:styleId="E6CC89F0E807402A9F50925937BECF242">
    <w:name w:val="E6CC89F0E807402A9F50925937BECF242"/>
    <w:rsid w:val="00A1434F"/>
    <w:pPr>
      <w:spacing w:after="0" w:line="240" w:lineRule="auto"/>
    </w:pPr>
    <w:rPr>
      <w:rFonts w:ascii="Times New Roman" w:eastAsia="Times New Roman" w:hAnsi="Times New Roman" w:cs="Times New Roman"/>
      <w:sz w:val="24"/>
      <w:szCs w:val="24"/>
    </w:rPr>
  </w:style>
  <w:style w:type="paragraph" w:customStyle="1" w:styleId="978D1888890B468F9A5930EACA2169312">
    <w:name w:val="978D1888890B468F9A5930EACA2169312"/>
    <w:rsid w:val="00A1434F"/>
    <w:pPr>
      <w:spacing w:after="0" w:line="240" w:lineRule="auto"/>
    </w:pPr>
    <w:rPr>
      <w:rFonts w:ascii="Times New Roman" w:eastAsia="Times New Roman" w:hAnsi="Times New Roman" w:cs="Times New Roman"/>
      <w:sz w:val="24"/>
      <w:szCs w:val="24"/>
    </w:rPr>
  </w:style>
  <w:style w:type="paragraph" w:customStyle="1" w:styleId="1CBC5979335C48FD87BDE59C0D2C8B8F2">
    <w:name w:val="1CBC5979335C48FD87BDE59C0D2C8B8F2"/>
    <w:rsid w:val="00A1434F"/>
    <w:pPr>
      <w:spacing w:after="0" w:line="240" w:lineRule="auto"/>
    </w:pPr>
    <w:rPr>
      <w:rFonts w:ascii="Times New Roman" w:eastAsia="Times New Roman" w:hAnsi="Times New Roman" w:cs="Times New Roman"/>
      <w:sz w:val="24"/>
      <w:szCs w:val="24"/>
    </w:rPr>
  </w:style>
  <w:style w:type="paragraph" w:customStyle="1" w:styleId="A3A3007BD0BC4874A6E1FB9CEBB4FAD52">
    <w:name w:val="A3A3007BD0BC4874A6E1FB9CEBB4FAD52"/>
    <w:rsid w:val="00A1434F"/>
    <w:pPr>
      <w:spacing w:after="0" w:line="240" w:lineRule="auto"/>
    </w:pPr>
    <w:rPr>
      <w:rFonts w:ascii="Times New Roman" w:eastAsia="Times New Roman" w:hAnsi="Times New Roman" w:cs="Times New Roman"/>
      <w:sz w:val="24"/>
      <w:szCs w:val="24"/>
    </w:rPr>
  </w:style>
  <w:style w:type="paragraph" w:customStyle="1" w:styleId="11D5F0CCAF2948E6B37E7A60DC33264E2">
    <w:name w:val="11D5F0CCAF2948E6B37E7A60DC33264E2"/>
    <w:rsid w:val="00A1434F"/>
    <w:pPr>
      <w:spacing w:after="0" w:line="240" w:lineRule="auto"/>
    </w:pPr>
    <w:rPr>
      <w:rFonts w:ascii="Times New Roman" w:eastAsia="Times New Roman" w:hAnsi="Times New Roman" w:cs="Times New Roman"/>
      <w:sz w:val="24"/>
      <w:szCs w:val="24"/>
    </w:rPr>
  </w:style>
  <w:style w:type="paragraph" w:customStyle="1" w:styleId="231C8378A2544ACE805A694A9C9B90AC2">
    <w:name w:val="231C8378A2544ACE805A694A9C9B90AC2"/>
    <w:rsid w:val="00A1434F"/>
    <w:pPr>
      <w:spacing w:after="0" w:line="240" w:lineRule="auto"/>
    </w:pPr>
    <w:rPr>
      <w:rFonts w:ascii="Times New Roman" w:eastAsia="Times New Roman" w:hAnsi="Times New Roman" w:cs="Times New Roman"/>
      <w:sz w:val="24"/>
      <w:szCs w:val="24"/>
    </w:rPr>
  </w:style>
  <w:style w:type="paragraph" w:customStyle="1" w:styleId="FE5C705C72424BCEACC39B0353B4549E2">
    <w:name w:val="FE5C705C72424BCEACC39B0353B4549E2"/>
    <w:rsid w:val="00A1434F"/>
    <w:pPr>
      <w:spacing w:after="0" w:line="240" w:lineRule="auto"/>
    </w:pPr>
    <w:rPr>
      <w:rFonts w:ascii="Times New Roman" w:eastAsia="Times New Roman" w:hAnsi="Times New Roman" w:cs="Times New Roman"/>
      <w:sz w:val="24"/>
      <w:szCs w:val="24"/>
    </w:rPr>
  </w:style>
  <w:style w:type="paragraph" w:customStyle="1" w:styleId="F09484BA0D0F4E8F8C1AE1F7854108632">
    <w:name w:val="F09484BA0D0F4E8F8C1AE1F7854108632"/>
    <w:rsid w:val="00A1434F"/>
    <w:pPr>
      <w:spacing w:after="0" w:line="240" w:lineRule="auto"/>
    </w:pPr>
    <w:rPr>
      <w:rFonts w:ascii="Times New Roman" w:eastAsia="Times New Roman" w:hAnsi="Times New Roman" w:cs="Times New Roman"/>
      <w:sz w:val="24"/>
      <w:szCs w:val="24"/>
    </w:rPr>
  </w:style>
  <w:style w:type="paragraph" w:customStyle="1" w:styleId="A1C4E2C621C4423DBC5B5DB239FF8A962">
    <w:name w:val="A1C4E2C621C4423DBC5B5DB239FF8A962"/>
    <w:rsid w:val="00A1434F"/>
    <w:pPr>
      <w:spacing w:after="0" w:line="240" w:lineRule="auto"/>
    </w:pPr>
    <w:rPr>
      <w:rFonts w:ascii="Times New Roman" w:eastAsia="Times New Roman" w:hAnsi="Times New Roman" w:cs="Times New Roman"/>
      <w:sz w:val="24"/>
      <w:szCs w:val="24"/>
    </w:rPr>
  </w:style>
  <w:style w:type="paragraph" w:customStyle="1" w:styleId="D19BA1438B6B466186CBE98224B532423">
    <w:name w:val="D19BA1438B6B466186CBE98224B532423"/>
    <w:rsid w:val="00A1434F"/>
    <w:pPr>
      <w:spacing w:after="0" w:line="240" w:lineRule="auto"/>
    </w:pPr>
    <w:rPr>
      <w:rFonts w:ascii="Times New Roman" w:eastAsia="Times New Roman" w:hAnsi="Times New Roman" w:cs="Times New Roman"/>
      <w:sz w:val="24"/>
      <w:szCs w:val="24"/>
    </w:rPr>
  </w:style>
  <w:style w:type="paragraph" w:customStyle="1" w:styleId="AC9A28DE452049CDBCDE10742C27F7393">
    <w:name w:val="AC9A28DE452049CDBCDE10742C27F7393"/>
    <w:rsid w:val="00A1434F"/>
    <w:pPr>
      <w:spacing w:after="0" w:line="240" w:lineRule="auto"/>
    </w:pPr>
    <w:rPr>
      <w:rFonts w:ascii="Times New Roman" w:eastAsia="Times New Roman" w:hAnsi="Times New Roman" w:cs="Times New Roman"/>
      <w:sz w:val="24"/>
      <w:szCs w:val="24"/>
    </w:rPr>
  </w:style>
  <w:style w:type="paragraph" w:customStyle="1" w:styleId="A2A412AED14C4263841F4E3D68F3C7792">
    <w:name w:val="A2A412AED14C4263841F4E3D68F3C7792"/>
    <w:rsid w:val="00A1434F"/>
    <w:pPr>
      <w:spacing w:after="0" w:line="240" w:lineRule="auto"/>
    </w:pPr>
    <w:rPr>
      <w:rFonts w:ascii="Times New Roman" w:eastAsia="Times New Roman" w:hAnsi="Times New Roman" w:cs="Times New Roman"/>
      <w:sz w:val="24"/>
      <w:szCs w:val="24"/>
    </w:rPr>
  </w:style>
  <w:style w:type="paragraph" w:customStyle="1" w:styleId="F967255EC91647AD9307A9024781ED692">
    <w:name w:val="F967255EC91647AD9307A9024781ED692"/>
    <w:rsid w:val="00A1434F"/>
    <w:pPr>
      <w:spacing w:after="0" w:line="240" w:lineRule="auto"/>
    </w:pPr>
    <w:rPr>
      <w:rFonts w:ascii="Times New Roman" w:eastAsia="Times New Roman" w:hAnsi="Times New Roman" w:cs="Times New Roman"/>
      <w:sz w:val="24"/>
      <w:szCs w:val="24"/>
    </w:rPr>
  </w:style>
  <w:style w:type="paragraph" w:customStyle="1" w:styleId="4983AEFDC7744E2FBCBEC38FD0EFC0542">
    <w:name w:val="4983AEFDC7744E2FBCBEC38FD0EFC0542"/>
    <w:rsid w:val="00A1434F"/>
    <w:pPr>
      <w:spacing w:after="0" w:line="240" w:lineRule="auto"/>
    </w:pPr>
    <w:rPr>
      <w:rFonts w:ascii="Times New Roman" w:eastAsia="Times New Roman" w:hAnsi="Times New Roman" w:cs="Times New Roman"/>
      <w:sz w:val="24"/>
      <w:szCs w:val="24"/>
    </w:rPr>
  </w:style>
  <w:style w:type="paragraph" w:customStyle="1" w:styleId="FBC5475BC0C94861A7F9FE4BB32752073">
    <w:name w:val="FBC5475BC0C94861A7F9FE4BB32752073"/>
    <w:rsid w:val="00A1434F"/>
    <w:pPr>
      <w:spacing w:after="0" w:line="240" w:lineRule="auto"/>
    </w:pPr>
    <w:rPr>
      <w:rFonts w:ascii="Times New Roman" w:eastAsia="Times New Roman" w:hAnsi="Times New Roman" w:cs="Times New Roman"/>
      <w:sz w:val="24"/>
      <w:szCs w:val="24"/>
    </w:rPr>
  </w:style>
  <w:style w:type="paragraph" w:customStyle="1" w:styleId="D587D91A4C1640C1A9B02421F1AC9AA03">
    <w:name w:val="D587D91A4C1640C1A9B02421F1AC9AA03"/>
    <w:rsid w:val="00A1434F"/>
    <w:pPr>
      <w:spacing w:after="0" w:line="240" w:lineRule="auto"/>
    </w:pPr>
    <w:rPr>
      <w:rFonts w:ascii="Times New Roman" w:eastAsia="Times New Roman" w:hAnsi="Times New Roman" w:cs="Times New Roman"/>
      <w:sz w:val="24"/>
      <w:szCs w:val="24"/>
    </w:rPr>
  </w:style>
  <w:style w:type="paragraph" w:customStyle="1" w:styleId="754ABD0BE16E4A58B1D4BA6A56CF88F23">
    <w:name w:val="754ABD0BE16E4A58B1D4BA6A56CF88F23"/>
    <w:rsid w:val="00A1434F"/>
    <w:pPr>
      <w:spacing w:after="0" w:line="240" w:lineRule="auto"/>
    </w:pPr>
    <w:rPr>
      <w:rFonts w:ascii="Times New Roman" w:eastAsia="Times New Roman" w:hAnsi="Times New Roman" w:cs="Times New Roman"/>
      <w:sz w:val="24"/>
      <w:szCs w:val="24"/>
    </w:rPr>
  </w:style>
  <w:style w:type="paragraph" w:customStyle="1" w:styleId="F80F038629D64B33B657B5474DC0EAD63">
    <w:name w:val="F80F038629D64B33B657B5474DC0EAD63"/>
    <w:rsid w:val="00A1434F"/>
    <w:pPr>
      <w:spacing w:after="0" w:line="240" w:lineRule="auto"/>
    </w:pPr>
    <w:rPr>
      <w:rFonts w:ascii="Times New Roman" w:eastAsia="Times New Roman" w:hAnsi="Times New Roman" w:cs="Times New Roman"/>
      <w:sz w:val="24"/>
      <w:szCs w:val="24"/>
    </w:rPr>
  </w:style>
  <w:style w:type="paragraph" w:customStyle="1" w:styleId="BBB172B00F764BF49052BF1B0FF3063E3">
    <w:name w:val="BBB172B00F764BF49052BF1B0FF3063E3"/>
    <w:rsid w:val="00A1434F"/>
    <w:pPr>
      <w:spacing w:after="0" w:line="240" w:lineRule="auto"/>
    </w:pPr>
    <w:rPr>
      <w:rFonts w:ascii="Times New Roman" w:eastAsia="Times New Roman" w:hAnsi="Times New Roman" w:cs="Times New Roman"/>
      <w:sz w:val="24"/>
      <w:szCs w:val="24"/>
    </w:rPr>
  </w:style>
  <w:style w:type="paragraph" w:customStyle="1" w:styleId="5128D211D43E4BE6B416A3E8F466417E3">
    <w:name w:val="5128D211D43E4BE6B416A3E8F466417E3"/>
    <w:rsid w:val="00A1434F"/>
    <w:pPr>
      <w:spacing w:after="0" w:line="240" w:lineRule="auto"/>
    </w:pPr>
    <w:rPr>
      <w:rFonts w:ascii="Times New Roman" w:eastAsia="Times New Roman" w:hAnsi="Times New Roman" w:cs="Times New Roman"/>
      <w:sz w:val="24"/>
      <w:szCs w:val="24"/>
    </w:rPr>
  </w:style>
  <w:style w:type="paragraph" w:customStyle="1" w:styleId="AB867C02F7804EFCB4813C83F078FF543">
    <w:name w:val="AB867C02F7804EFCB4813C83F078FF543"/>
    <w:rsid w:val="00A1434F"/>
    <w:pPr>
      <w:spacing w:after="0" w:line="240" w:lineRule="auto"/>
    </w:pPr>
    <w:rPr>
      <w:rFonts w:ascii="Times New Roman" w:eastAsia="Times New Roman" w:hAnsi="Times New Roman" w:cs="Times New Roman"/>
      <w:sz w:val="24"/>
      <w:szCs w:val="24"/>
    </w:rPr>
  </w:style>
  <w:style w:type="paragraph" w:customStyle="1" w:styleId="ABA3CD208F3842D3B449DB73B6CC1F723">
    <w:name w:val="ABA3CD208F3842D3B449DB73B6CC1F723"/>
    <w:rsid w:val="00A1434F"/>
    <w:pPr>
      <w:spacing w:after="0" w:line="240" w:lineRule="auto"/>
    </w:pPr>
    <w:rPr>
      <w:rFonts w:ascii="Times New Roman" w:eastAsia="Times New Roman" w:hAnsi="Times New Roman" w:cs="Times New Roman"/>
      <w:sz w:val="24"/>
      <w:szCs w:val="24"/>
    </w:rPr>
  </w:style>
  <w:style w:type="paragraph" w:customStyle="1" w:styleId="FEBE2779FCAE4B0B859C17AEA439F4203">
    <w:name w:val="FEBE2779FCAE4B0B859C17AEA439F4203"/>
    <w:rsid w:val="00A1434F"/>
    <w:pPr>
      <w:spacing w:after="0" w:line="240" w:lineRule="auto"/>
    </w:pPr>
    <w:rPr>
      <w:rFonts w:ascii="Times New Roman" w:eastAsia="Times New Roman" w:hAnsi="Times New Roman" w:cs="Times New Roman"/>
      <w:sz w:val="24"/>
      <w:szCs w:val="24"/>
    </w:rPr>
  </w:style>
  <w:style w:type="paragraph" w:customStyle="1" w:styleId="6BE31EBC672443D89AF95D4FFBAEDAE03">
    <w:name w:val="6BE31EBC672443D89AF95D4FFBAEDAE03"/>
    <w:rsid w:val="00A1434F"/>
    <w:pPr>
      <w:spacing w:after="0" w:line="240" w:lineRule="auto"/>
    </w:pPr>
    <w:rPr>
      <w:rFonts w:ascii="Times New Roman" w:eastAsia="Times New Roman" w:hAnsi="Times New Roman" w:cs="Times New Roman"/>
      <w:sz w:val="24"/>
      <w:szCs w:val="24"/>
    </w:rPr>
  </w:style>
  <w:style w:type="paragraph" w:customStyle="1" w:styleId="831790EC356D4766B71B2B2E1AED6B6B3">
    <w:name w:val="831790EC356D4766B71B2B2E1AED6B6B3"/>
    <w:rsid w:val="00A1434F"/>
    <w:pPr>
      <w:spacing w:after="0" w:line="240" w:lineRule="auto"/>
    </w:pPr>
    <w:rPr>
      <w:rFonts w:ascii="Times New Roman" w:eastAsia="Times New Roman" w:hAnsi="Times New Roman" w:cs="Times New Roman"/>
      <w:sz w:val="24"/>
      <w:szCs w:val="24"/>
    </w:rPr>
  </w:style>
  <w:style w:type="paragraph" w:customStyle="1" w:styleId="9DB6256E091E4FF2960DAD45823C67803">
    <w:name w:val="9DB6256E091E4FF2960DAD45823C67803"/>
    <w:rsid w:val="00A1434F"/>
    <w:pPr>
      <w:spacing w:after="0" w:line="240" w:lineRule="auto"/>
    </w:pPr>
    <w:rPr>
      <w:rFonts w:ascii="Times New Roman" w:eastAsia="Times New Roman" w:hAnsi="Times New Roman" w:cs="Times New Roman"/>
      <w:sz w:val="24"/>
      <w:szCs w:val="24"/>
    </w:rPr>
  </w:style>
  <w:style w:type="paragraph" w:customStyle="1" w:styleId="ACF8333656FA4064807865593C0265CD3">
    <w:name w:val="ACF8333656FA4064807865593C0265CD3"/>
    <w:rsid w:val="00A1434F"/>
    <w:pPr>
      <w:spacing w:after="0" w:line="240" w:lineRule="auto"/>
    </w:pPr>
    <w:rPr>
      <w:rFonts w:ascii="Times New Roman" w:eastAsia="Times New Roman" w:hAnsi="Times New Roman" w:cs="Times New Roman"/>
      <w:sz w:val="24"/>
      <w:szCs w:val="24"/>
    </w:rPr>
  </w:style>
  <w:style w:type="paragraph" w:customStyle="1" w:styleId="983DB41AAD1B46F88CCCD06A370812173">
    <w:name w:val="983DB41AAD1B46F88CCCD06A370812173"/>
    <w:rsid w:val="00A1434F"/>
    <w:pPr>
      <w:spacing w:after="0" w:line="240" w:lineRule="auto"/>
    </w:pPr>
    <w:rPr>
      <w:rFonts w:ascii="Times New Roman" w:eastAsia="Times New Roman" w:hAnsi="Times New Roman" w:cs="Times New Roman"/>
      <w:sz w:val="24"/>
      <w:szCs w:val="24"/>
    </w:rPr>
  </w:style>
  <w:style w:type="paragraph" w:customStyle="1" w:styleId="6ED425EDBF7246B3A8427FBA3D1FDF3B3">
    <w:name w:val="6ED425EDBF7246B3A8427FBA3D1FDF3B3"/>
    <w:rsid w:val="00A1434F"/>
    <w:pPr>
      <w:spacing w:after="0" w:line="240" w:lineRule="auto"/>
    </w:pPr>
    <w:rPr>
      <w:rFonts w:ascii="Times New Roman" w:eastAsia="Times New Roman" w:hAnsi="Times New Roman" w:cs="Times New Roman"/>
      <w:sz w:val="24"/>
      <w:szCs w:val="24"/>
    </w:rPr>
  </w:style>
  <w:style w:type="paragraph" w:customStyle="1" w:styleId="E45CE32668AA465692687270843F27302">
    <w:name w:val="E45CE32668AA465692687270843F27302"/>
    <w:rsid w:val="00A1434F"/>
    <w:pPr>
      <w:spacing w:after="0" w:line="240" w:lineRule="auto"/>
    </w:pPr>
    <w:rPr>
      <w:rFonts w:ascii="Times New Roman" w:eastAsia="Times New Roman" w:hAnsi="Times New Roman" w:cs="Times New Roman"/>
      <w:sz w:val="24"/>
      <w:szCs w:val="24"/>
    </w:rPr>
  </w:style>
  <w:style w:type="paragraph" w:customStyle="1" w:styleId="07A8C648FB1145EC90113AD4AA2CFFC32">
    <w:name w:val="07A8C648FB1145EC90113AD4AA2CFFC32"/>
    <w:rsid w:val="00A1434F"/>
    <w:pPr>
      <w:spacing w:after="0" w:line="240" w:lineRule="auto"/>
    </w:pPr>
    <w:rPr>
      <w:rFonts w:ascii="Times New Roman" w:eastAsia="Times New Roman" w:hAnsi="Times New Roman" w:cs="Times New Roman"/>
      <w:sz w:val="24"/>
      <w:szCs w:val="24"/>
    </w:rPr>
  </w:style>
  <w:style w:type="paragraph" w:customStyle="1" w:styleId="99F7DA303E0943BDBEE63C675BA42C392">
    <w:name w:val="99F7DA303E0943BDBEE63C675BA42C392"/>
    <w:rsid w:val="00A1434F"/>
    <w:pPr>
      <w:spacing w:after="0" w:line="240" w:lineRule="auto"/>
    </w:pPr>
    <w:rPr>
      <w:rFonts w:ascii="Times New Roman" w:eastAsia="Times New Roman" w:hAnsi="Times New Roman" w:cs="Times New Roman"/>
      <w:sz w:val="24"/>
      <w:szCs w:val="24"/>
    </w:rPr>
  </w:style>
  <w:style w:type="paragraph" w:customStyle="1" w:styleId="00E400932232405987E94EBE43C48D7A2">
    <w:name w:val="00E400932232405987E94EBE43C48D7A2"/>
    <w:rsid w:val="00A1434F"/>
    <w:pPr>
      <w:spacing w:after="0" w:line="240" w:lineRule="auto"/>
    </w:pPr>
    <w:rPr>
      <w:rFonts w:ascii="Times New Roman" w:eastAsia="Times New Roman" w:hAnsi="Times New Roman" w:cs="Times New Roman"/>
      <w:sz w:val="24"/>
      <w:szCs w:val="24"/>
    </w:rPr>
  </w:style>
  <w:style w:type="paragraph" w:customStyle="1" w:styleId="121A6A5763C54E9EB40C9A446F150CBF2">
    <w:name w:val="121A6A5763C54E9EB40C9A446F150CBF2"/>
    <w:rsid w:val="00A1434F"/>
    <w:pPr>
      <w:spacing w:after="0" w:line="240" w:lineRule="auto"/>
    </w:pPr>
    <w:rPr>
      <w:rFonts w:ascii="Times New Roman" w:eastAsia="Times New Roman" w:hAnsi="Times New Roman" w:cs="Times New Roman"/>
      <w:sz w:val="24"/>
      <w:szCs w:val="24"/>
    </w:rPr>
  </w:style>
  <w:style w:type="paragraph" w:customStyle="1" w:styleId="3E7BBDDF6DE54B08A8B38427B9E8F3C22">
    <w:name w:val="3E7BBDDF6DE54B08A8B38427B9E8F3C22"/>
    <w:rsid w:val="00A1434F"/>
    <w:pPr>
      <w:spacing w:after="0" w:line="240" w:lineRule="auto"/>
    </w:pPr>
    <w:rPr>
      <w:rFonts w:ascii="Times New Roman" w:eastAsia="Times New Roman" w:hAnsi="Times New Roman" w:cs="Times New Roman"/>
      <w:sz w:val="24"/>
      <w:szCs w:val="24"/>
    </w:rPr>
  </w:style>
  <w:style w:type="paragraph" w:customStyle="1" w:styleId="CB8E86389ED74743B1D6A4F8F5A64A743">
    <w:name w:val="CB8E86389ED74743B1D6A4F8F5A64A743"/>
    <w:rsid w:val="00A1434F"/>
    <w:pPr>
      <w:spacing w:after="0" w:line="240" w:lineRule="auto"/>
    </w:pPr>
    <w:rPr>
      <w:rFonts w:ascii="Times New Roman" w:eastAsia="Times New Roman" w:hAnsi="Times New Roman" w:cs="Times New Roman"/>
      <w:sz w:val="24"/>
      <w:szCs w:val="24"/>
    </w:rPr>
  </w:style>
  <w:style w:type="paragraph" w:customStyle="1" w:styleId="09082AD75B54425094B8BCE00F53D88C3">
    <w:name w:val="09082AD75B54425094B8BCE00F53D88C3"/>
    <w:rsid w:val="00A1434F"/>
    <w:pPr>
      <w:spacing w:after="0" w:line="240" w:lineRule="auto"/>
    </w:pPr>
    <w:rPr>
      <w:rFonts w:ascii="Times New Roman" w:eastAsia="Times New Roman" w:hAnsi="Times New Roman" w:cs="Times New Roman"/>
      <w:sz w:val="24"/>
      <w:szCs w:val="24"/>
    </w:rPr>
  </w:style>
  <w:style w:type="paragraph" w:customStyle="1" w:styleId="3C46FC48642648A4A1DCE8E4C95E6AF63">
    <w:name w:val="3C46FC48642648A4A1DCE8E4C95E6AF63"/>
    <w:rsid w:val="00A1434F"/>
    <w:pPr>
      <w:spacing w:after="0" w:line="240" w:lineRule="auto"/>
    </w:pPr>
    <w:rPr>
      <w:rFonts w:ascii="Times New Roman" w:eastAsia="Times New Roman" w:hAnsi="Times New Roman" w:cs="Times New Roman"/>
      <w:sz w:val="24"/>
      <w:szCs w:val="24"/>
    </w:rPr>
  </w:style>
  <w:style w:type="paragraph" w:customStyle="1" w:styleId="6DD47F55684D41D68D51C80381C0366E3">
    <w:name w:val="6DD47F55684D41D68D51C80381C0366E3"/>
    <w:rsid w:val="00A1434F"/>
    <w:pPr>
      <w:spacing w:after="0" w:line="240" w:lineRule="auto"/>
    </w:pPr>
    <w:rPr>
      <w:rFonts w:ascii="Times New Roman" w:eastAsia="Times New Roman" w:hAnsi="Times New Roman" w:cs="Times New Roman"/>
      <w:sz w:val="24"/>
      <w:szCs w:val="24"/>
    </w:rPr>
  </w:style>
  <w:style w:type="paragraph" w:customStyle="1" w:styleId="5C371B36801A423DA1E0F862AC7A7AFE3">
    <w:name w:val="5C371B36801A423DA1E0F862AC7A7AFE3"/>
    <w:rsid w:val="00A1434F"/>
    <w:pPr>
      <w:spacing w:after="0" w:line="240" w:lineRule="auto"/>
    </w:pPr>
    <w:rPr>
      <w:rFonts w:ascii="Times New Roman" w:eastAsia="Times New Roman" w:hAnsi="Times New Roman" w:cs="Times New Roman"/>
      <w:sz w:val="24"/>
      <w:szCs w:val="24"/>
    </w:rPr>
  </w:style>
  <w:style w:type="paragraph" w:customStyle="1" w:styleId="5E5882D23E92415AA01CA906A81991973">
    <w:name w:val="5E5882D23E92415AA01CA906A81991973"/>
    <w:rsid w:val="00A1434F"/>
    <w:pPr>
      <w:spacing w:after="0" w:line="240" w:lineRule="auto"/>
    </w:pPr>
    <w:rPr>
      <w:rFonts w:ascii="Times New Roman" w:eastAsia="Times New Roman" w:hAnsi="Times New Roman" w:cs="Times New Roman"/>
      <w:sz w:val="24"/>
      <w:szCs w:val="24"/>
    </w:rPr>
  </w:style>
  <w:style w:type="paragraph" w:customStyle="1" w:styleId="D0EF9DDA79594F25AA866F9AD1597E213">
    <w:name w:val="D0EF9DDA79594F25AA866F9AD1597E213"/>
    <w:rsid w:val="00A1434F"/>
    <w:pPr>
      <w:spacing w:after="0" w:line="240" w:lineRule="auto"/>
    </w:pPr>
    <w:rPr>
      <w:rFonts w:ascii="Times New Roman" w:eastAsia="Times New Roman" w:hAnsi="Times New Roman" w:cs="Times New Roman"/>
      <w:sz w:val="24"/>
      <w:szCs w:val="24"/>
    </w:rPr>
  </w:style>
  <w:style w:type="paragraph" w:customStyle="1" w:styleId="D1095859448F47C5A00CD37767911AC63">
    <w:name w:val="D1095859448F47C5A00CD37767911AC63"/>
    <w:rsid w:val="00A1434F"/>
    <w:pPr>
      <w:spacing w:after="0" w:line="240" w:lineRule="auto"/>
    </w:pPr>
    <w:rPr>
      <w:rFonts w:ascii="Times New Roman" w:eastAsia="Times New Roman" w:hAnsi="Times New Roman" w:cs="Times New Roman"/>
      <w:sz w:val="24"/>
      <w:szCs w:val="24"/>
    </w:rPr>
  </w:style>
  <w:style w:type="paragraph" w:customStyle="1" w:styleId="BF64434900D745BFB06C897101557A2C3">
    <w:name w:val="BF64434900D745BFB06C897101557A2C3"/>
    <w:rsid w:val="00A1434F"/>
    <w:pPr>
      <w:spacing w:after="0" w:line="240" w:lineRule="auto"/>
    </w:pPr>
    <w:rPr>
      <w:rFonts w:ascii="Times New Roman" w:eastAsia="Times New Roman" w:hAnsi="Times New Roman" w:cs="Times New Roman"/>
      <w:sz w:val="24"/>
      <w:szCs w:val="24"/>
    </w:rPr>
  </w:style>
  <w:style w:type="paragraph" w:customStyle="1" w:styleId="12AB02ED957542B9B5B5AC62972D011E3">
    <w:name w:val="12AB02ED957542B9B5B5AC62972D011E3"/>
    <w:rsid w:val="00A1434F"/>
    <w:pPr>
      <w:spacing w:after="0" w:line="240" w:lineRule="auto"/>
    </w:pPr>
    <w:rPr>
      <w:rFonts w:ascii="Times New Roman" w:eastAsia="Times New Roman" w:hAnsi="Times New Roman" w:cs="Times New Roman"/>
      <w:sz w:val="24"/>
      <w:szCs w:val="24"/>
    </w:rPr>
  </w:style>
  <w:style w:type="paragraph" w:customStyle="1" w:styleId="9395FC8F2D6C46A289DFCA1029298A0A3">
    <w:name w:val="9395FC8F2D6C46A289DFCA1029298A0A3"/>
    <w:rsid w:val="00A1434F"/>
    <w:pPr>
      <w:spacing w:after="0" w:line="240" w:lineRule="auto"/>
    </w:pPr>
    <w:rPr>
      <w:rFonts w:ascii="Times New Roman" w:eastAsia="Times New Roman" w:hAnsi="Times New Roman" w:cs="Times New Roman"/>
      <w:sz w:val="24"/>
      <w:szCs w:val="24"/>
    </w:rPr>
  </w:style>
  <w:style w:type="paragraph" w:customStyle="1" w:styleId="164BBE4F52444145A4AAA385361643B03">
    <w:name w:val="164BBE4F52444145A4AAA385361643B03"/>
    <w:rsid w:val="00A1434F"/>
    <w:pPr>
      <w:spacing w:after="0" w:line="240" w:lineRule="auto"/>
    </w:pPr>
    <w:rPr>
      <w:rFonts w:ascii="Times New Roman" w:eastAsia="Times New Roman" w:hAnsi="Times New Roman" w:cs="Times New Roman"/>
      <w:sz w:val="24"/>
      <w:szCs w:val="24"/>
    </w:rPr>
  </w:style>
  <w:style w:type="paragraph" w:customStyle="1" w:styleId="E8B45DA4582B4C5E95F7960787FB3FAA3">
    <w:name w:val="E8B45DA4582B4C5E95F7960787FB3FAA3"/>
    <w:rsid w:val="00A1434F"/>
    <w:pPr>
      <w:spacing w:after="0" w:line="240" w:lineRule="auto"/>
    </w:pPr>
    <w:rPr>
      <w:rFonts w:ascii="Times New Roman" w:eastAsia="Times New Roman" w:hAnsi="Times New Roman" w:cs="Times New Roman"/>
      <w:sz w:val="24"/>
      <w:szCs w:val="24"/>
    </w:rPr>
  </w:style>
  <w:style w:type="paragraph" w:customStyle="1" w:styleId="C64ADEB64A894343938554AA3F4816903">
    <w:name w:val="C64ADEB64A894343938554AA3F4816903"/>
    <w:rsid w:val="00A1434F"/>
    <w:pPr>
      <w:spacing w:after="0" w:line="240" w:lineRule="auto"/>
    </w:pPr>
    <w:rPr>
      <w:rFonts w:ascii="Times New Roman" w:eastAsia="Times New Roman" w:hAnsi="Times New Roman" w:cs="Times New Roman"/>
      <w:sz w:val="24"/>
      <w:szCs w:val="24"/>
    </w:rPr>
  </w:style>
  <w:style w:type="paragraph" w:customStyle="1" w:styleId="DF52BF98920B43FB89C08C8C9A2D8F1B3">
    <w:name w:val="DF52BF98920B43FB89C08C8C9A2D8F1B3"/>
    <w:rsid w:val="00A1434F"/>
    <w:pPr>
      <w:spacing w:after="0" w:line="240" w:lineRule="auto"/>
    </w:pPr>
    <w:rPr>
      <w:rFonts w:ascii="Times New Roman" w:eastAsia="Times New Roman" w:hAnsi="Times New Roman" w:cs="Times New Roman"/>
      <w:sz w:val="24"/>
      <w:szCs w:val="24"/>
    </w:rPr>
  </w:style>
  <w:style w:type="paragraph" w:customStyle="1" w:styleId="D5ECB90A0EC947AAB6DDF84E71E0F4DA3">
    <w:name w:val="D5ECB90A0EC947AAB6DDF84E71E0F4DA3"/>
    <w:rsid w:val="00A1434F"/>
    <w:pPr>
      <w:spacing w:after="0" w:line="240" w:lineRule="auto"/>
    </w:pPr>
    <w:rPr>
      <w:rFonts w:ascii="Times New Roman" w:eastAsia="Times New Roman" w:hAnsi="Times New Roman" w:cs="Times New Roman"/>
      <w:sz w:val="24"/>
      <w:szCs w:val="24"/>
    </w:rPr>
  </w:style>
  <w:style w:type="paragraph" w:customStyle="1" w:styleId="8213FDD66D8D45AFB10103A73BFBFEAF3">
    <w:name w:val="8213FDD66D8D45AFB10103A73BFBFEAF3"/>
    <w:rsid w:val="00A1434F"/>
    <w:pPr>
      <w:spacing w:after="0" w:line="240" w:lineRule="auto"/>
    </w:pPr>
    <w:rPr>
      <w:rFonts w:ascii="Times New Roman" w:eastAsia="Times New Roman" w:hAnsi="Times New Roman" w:cs="Times New Roman"/>
      <w:sz w:val="24"/>
      <w:szCs w:val="24"/>
    </w:rPr>
  </w:style>
  <w:style w:type="paragraph" w:customStyle="1" w:styleId="B3670055866D459A98577A81050AE7073">
    <w:name w:val="B3670055866D459A98577A81050AE7073"/>
    <w:rsid w:val="00A1434F"/>
    <w:pPr>
      <w:spacing w:after="0" w:line="240" w:lineRule="auto"/>
    </w:pPr>
    <w:rPr>
      <w:rFonts w:ascii="Times New Roman" w:eastAsia="Times New Roman" w:hAnsi="Times New Roman" w:cs="Times New Roman"/>
      <w:sz w:val="24"/>
      <w:szCs w:val="24"/>
    </w:rPr>
  </w:style>
  <w:style w:type="paragraph" w:customStyle="1" w:styleId="B5B20334FD4E4840AE7B886B6E6165BD3">
    <w:name w:val="B5B20334FD4E4840AE7B886B6E6165BD3"/>
    <w:rsid w:val="00A1434F"/>
    <w:pPr>
      <w:spacing w:after="0" w:line="240" w:lineRule="auto"/>
    </w:pPr>
    <w:rPr>
      <w:rFonts w:ascii="Times New Roman" w:eastAsia="Times New Roman" w:hAnsi="Times New Roman" w:cs="Times New Roman"/>
      <w:sz w:val="24"/>
      <w:szCs w:val="24"/>
    </w:rPr>
  </w:style>
  <w:style w:type="paragraph" w:customStyle="1" w:styleId="26961F4D966C418C88C07991E4110C463">
    <w:name w:val="26961F4D966C418C88C07991E4110C463"/>
    <w:rsid w:val="00A1434F"/>
    <w:pPr>
      <w:spacing w:after="0" w:line="240" w:lineRule="auto"/>
    </w:pPr>
    <w:rPr>
      <w:rFonts w:ascii="Times New Roman" w:eastAsia="Times New Roman" w:hAnsi="Times New Roman" w:cs="Times New Roman"/>
      <w:sz w:val="24"/>
      <w:szCs w:val="24"/>
    </w:rPr>
  </w:style>
  <w:style w:type="paragraph" w:customStyle="1" w:styleId="B82BA8011FDD416A86779D80176BD1023">
    <w:name w:val="B82BA8011FDD416A86779D80176BD1023"/>
    <w:rsid w:val="00A1434F"/>
    <w:pPr>
      <w:spacing w:after="0" w:line="240" w:lineRule="auto"/>
    </w:pPr>
    <w:rPr>
      <w:rFonts w:ascii="Times New Roman" w:eastAsia="Times New Roman" w:hAnsi="Times New Roman" w:cs="Times New Roman"/>
      <w:sz w:val="24"/>
      <w:szCs w:val="24"/>
    </w:rPr>
  </w:style>
  <w:style w:type="paragraph" w:customStyle="1" w:styleId="27BC9343ADE748D2A621DE0D79BD1CEE3">
    <w:name w:val="27BC9343ADE748D2A621DE0D79BD1CEE3"/>
    <w:rsid w:val="00A1434F"/>
    <w:pPr>
      <w:spacing w:after="0" w:line="240" w:lineRule="auto"/>
    </w:pPr>
    <w:rPr>
      <w:rFonts w:ascii="Times New Roman" w:eastAsia="Times New Roman" w:hAnsi="Times New Roman" w:cs="Times New Roman"/>
      <w:sz w:val="24"/>
      <w:szCs w:val="24"/>
    </w:rPr>
  </w:style>
  <w:style w:type="paragraph" w:customStyle="1" w:styleId="71FEC3BF055445C89941AC0628E4409E3">
    <w:name w:val="71FEC3BF055445C89941AC0628E4409E3"/>
    <w:rsid w:val="00A1434F"/>
    <w:pPr>
      <w:spacing w:after="0" w:line="240" w:lineRule="auto"/>
    </w:pPr>
    <w:rPr>
      <w:rFonts w:ascii="Times New Roman" w:eastAsia="Times New Roman" w:hAnsi="Times New Roman" w:cs="Times New Roman"/>
      <w:sz w:val="24"/>
      <w:szCs w:val="24"/>
    </w:rPr>
  </w:style>
  <w:style w:type="paragraph" w:customStyle="1" w:styleId="8F335842ED9F4384AE8554B37DBF5A3A3">
    <w:name w:val="8F335842ED9F4384AE8554B37DBF5A3A3"/>
    <w:rsid w:val="00A1434F"/>
    <w:pPr>
      <w:spacing w:after="0" w:line="240" w:lineRule="auto"/>
    </w:pPr>
    <w:rPr>
      <w:rFonts w:ascii="Times New Roman" w:eastAsia="Times New Roman" w:hAnsi="Times New Roman" w:cs="Times New Roman"/>
      <w:sz w:val="24"/>
      <w:szCs w:val="24"/>
    </w:rPr>
  </w:style>
  <w:style w:type="paragraph" w:customStyle="1" w:styleId="5965CC274CBC47CB82B525FAD323EE443">
    <w:name w:val="5965CC274CBC47CB82B525FAD323EE443"/>
    <w:rsid w:val="00A1434F"/>
    <w:pPr>
      <w:spacing w:after="0" w:line="240" w:lineRule="auto"/>
    </w:pPr>
    <w:rPr>
      <w:rFonts w:ascii="Times New Roman" w:eastAsia="Times New Roman" w:hAnsi="Times New Roman" w:cs="Times New Roman"/>
      <w:sz w:val="24"/>
      <w:szCs w:val="24"/>
    </w:rPr>
  </w:style>
  <w:style w:type="paragraph" w:customStyle="1" w:styleId="DBACA327F5784795A9372565D3596AD73">
    <w:name w:val="DBACA327F5784795A9372565D3596AD73"/>
    <w:rsid w:val="00A1434F"/>
    <w:pPr>
      <w:spacing w:after="0" w:line="240" w:lineRule="auto"/>
    </w:pPr>
    <w:rPr>
      <w:rFonts w:ascii="Times New Roman" w:eastAsia="Times New Roman" w:hAnsi="Times New Roman" w:cs="Times New Roman"/>
      <w:sz w:val="24"/>
      <w:szCs w:val="24"/>
    </w:rPr>
  </w:style>
  <w:style w:type="paragraph" w:customStyle="1" w:styleId="E0278A1F023749B6B127163DF1FB8D763">
    <w:name w:val="E0278A1F023749B6B127163DF1FB8D763"/>
    <w:rsid w:val="00A1434F"/>
    <w:pPr>
      <w:spacing w:after="0" w:line="240" w:lineRule="auto"/>
    </w:pPr>
    <w:rPr>
      <w:rFonts w:ascii="Times New Roman" w:eastAsia="Times New Roman" w:hAnsi="Times New Roman" w:cs="Times New Roman"/>
      <w:sz w:val="24"/>
      <w:szCs w:val="24"/>
    </w:rPr>
  </w:style>
  <w:style w:type="paragraph" w:customStyle="1" w:styleId="51A0C95CBC0D43D6BAFD92342D3157CA3">
    <w:name w:val="51A0C95CBC0D43D6BAFD92342D3157CA3"/>
    <w:rsid w:val="00A1434F"/>
    <w:pPr>
      <w:spacing w:after="0" w:line="240" w:lineRule="auto"/>
    </w:pPr>
    <w:rPr>
      <w:rFonts w:ascii="Times New Roman" w:eastAsia="Times New Roman" w:hAnsi="Times New Roman" w:cs="Times New Roman"/>
      <w:sz w:val="24"/>
      <w:szCs w:val="24"/>
    </w:rPr>
  </w:style>
  <w:style w:type="paragraph" w:customStyle="1" w:styleId="C1279D11BF8F4D599DB5B321ADF368AC3">
    <w:name w:val="C1279D11BF8F4D599DB5B321ADF368AC3"/>
    <w:rsid w:val="00A1434F"/>
    <w:pPr>
      <w:spacing w:after="0" w:line="240" w:lineRule="auto"/>
    </w:pPr>
    <w:rPr>
      <w:rFonts w:ascii="Times New Roman" w:eastAsia="Times New Roman" w:hAnsi="Times New Roman" w:cs="Times New Roman"/>
      <w:sz w:val="24"/>
      <w:szCs w:val="24"/>
    </w:rPr>
  </w:style>
  <w:style w:type="paragraph" w:customStyle="1" w:styleId="ACCD72C46B494635A32784FCAF0531EA3">
    <w:name w:val="ACCD72C46B494635A32784FCAF0531EA3"/>
    <w:rsid w:val="00A1434F"/>
    <w:pPr>
      <w:spacing w:after="0" w:line="240" w:lineRule="auto"/>
    </w:pPr>
    <w:rPr>
      <w:rFonts w:ascii="Times New Roman" w:eastAsia="Times New Roman" w:hAnsi="Times New Roman" w:cs="Times New Roman"/>
      <w:sz w:val="24"/>
      <w:szCs w:val="24"/>
    </w:rPr>
  </w:style>
  <w:style w:type="paragraph" w:customStyle="1" w:styleId="E32C98756D6B46DD9253D70ECAF9AA143">
    <w:name w:val="E32C98756D6B46DD9253D70ECAF9AA143"/>
    <w:rsid w:val="00A1434F"/>
    <w:pPr>
      <w:spacing w:after="0" w:line="240" w:lineRule="auto"/>
    </w:pPr>
    <w:rPr>
      <w:rFonts w:ascii="Times New Roman" w:eastAsia="Times New Roman" w:hAnsi="Times New Roman" w:cs="Times New Roman"/>
      <w:sz w:val="24"/>
      <w:szCs w:val="24"/>
    </w:rPr>
  </w:style>
  <w:style w:type="paragraph" w:customStyle="1" w:styleId="2D9AB69678AB4317AC60909DD3DBA2053">
    <w:name w:val="2D9AB69678AB4317AC60909DD3DBA2053"/>
    <w:rsid w:val="00A1434F"/>
    <w:pPr>
      <w:spacing w:after="0" w:line="240" w:lineRule="auto"/>
    </w:pPr>
    <w:rPr>
      <w:rFonts w:ascii="Times New Roman" w:eastAsia="Times New Roman" w:hAnsi="Times New Roman" w:cs="Times New Roman"/>
      <w:sz w:val="24"/>
      <w:szCs w:val="24"/>
    </w:rPr>
  </w:style>
  <w:style w:type="paragraph" w:customStyle="1" w:styleId="B6C35E9DD6604CE59862C42A22C7642D3">
    <w:name w:val="B6C35E9DD6604CE59862C42A22C7642D3"/>
    <w:rsid w:val="00A1434F"/>
    <w:pPr>
      <w:spacing w:after="0" w:line="240" w:lineRule="auto"/>
    </w:pPr>
    <w:rPr>
      <w:rFonts w:ascii="Times New Roman" w:eastAsia="Times New Roman" w:hAnsi="Times New Roman" w:cs="Times New Roman"/>
      <w:sz w:val="24"/>
      <w:szCs w:val="24"/>
    </w:rPr>
  </w:style>
  <w:style w:type="paragraph" w:customStyle="1" w:styleId="542C15D56E7E4EDC9B38A44B6E069F8E3">
    <w:name w:val="542C15D56E7E4EDC9B38A44B6E069F8E3"/>
    <w:rsid w:val="00A1434F"/>
    <w:pPr>
      <w:spacing w:after="0" w:line="240" w:lineRule="auto"/>
    </w:pPr>
    <w:rPr>
      <w:rFonts w:ascii="Times New Roman" w:eastAsia="Times New Roman" w:hAnsi="Times New Roman" w:cs="Times New Roman"/>
      <w:sz w:val="24"/>
      <w:szCs w:val="24"/>
    </w:rPr>
  </w:style>
  <w:style w:type="paragraph" w:customStyle="1" w:styleId="45F13B75DA1B4FF0B05F1AF80C5228143">
    <w:name w:val="45F13B75DA1B4FF0B05F1AF80C5228143"/>
    <w:rsid w:val="00A1434F"/>
    <w:pPr>
      <w:spacing w:after="0" w:line="240" w:lineRule="auto"/>
    </w:pPr>
    <w:rPr>
      <w:rFonts w:ascii="Times New Roman" w:eastAsia="Times New Roman" w:hAnsi="Times New Roman" w:cs="Times New Roman"/>
      <w:sz w:val="24"/>
      <w:szCs w:val="24"/>
    </w:rPr>
  </w:style>
  <w:style w:type="paragraph" w:customStyle="1" w:styleId="A3EED005AE304E06AAECFE5C26DB73D53">
    <w:name w:val="A3EED005AE304E06AAECFE5C26DB73D53"/>
    <w:rsid w:val="00A1434F"/>
    <w:pPr>
      <w:spacing w:after="0" w:line="240" w:lineRule="auto"/>
    </w:pPr>
    <w:rPr>
      <w:rFonts w:ascii="Times New Roman" w:eastAsia="Times New Roman" w:hAnsi="Times New Roman" w:cs="Times New Roman"/>
      <w:sz w:val="24"/>
      <w:szCs w:val="24"/>
    </w:rPr>
  </w:style>
  <w:style w:type="paragraph" w:customStyle="1" w:styleId="61604D849C96418C820FE2A003FE63103">
    <w:name w:val="61604D849C96418C820FE2A003FE63103"/>
    <w:rsid w:val="00A1434F"/>
    <w:pPr>
      <w:spacing w:after="0" w:line="240" w:lineRule="auto"/>
    </w:pPr>
    <w:rPr>
      <w:rFonts w:ascii="Times New Roman" w:eastAsia="Times New Roman" w:hAnsi="Times New Roman" w:cs="Times New Roman"/>
      <w:sz w:val="24"/>
      <w:szCs w:val="24"/>
    </w:rPr>
  </w:style>
  <w:style w:type="paragraph" w:customStyle="1" w:styleId="82382EA900994B67B975C2102340AFD53">
    <w:name w:val="82382EA900994B67B975C2102340AFD53"/>
    <w:rsid w:val="00A1434F"/>
    <w:pPr>
      <w:spacing w:after="0" w:line="240" w:lineRule="auto"/>
    </w:pPr>
    <w:rPr>
      <w:rFonts w:ascii="Times New Roman" w:eastAsia="Times New Roman" w:hAnsi="Times New Roman" w:cs="Times New Roman"/>
      <w:sz w:val="24"/>
      <w:szCs w:val="24"/>
    </w:rPr>
  </w:style>
  <w:style w:type="paragraph" w:customStyle="1" w:styleId="3CCD465585774BF0B00EA063E1C58BA43">
    <w:name w:val="3CCD465585774BF0B00EA063E1C58BA43"/>
    <w:rsid w:val="00A1434F"/>
    <w:pPr>
      <w:spacing w:after="0" w:line="240" w:lineRule="auto"/>
    </w:pPr>
    <w:rPr>
      <w:rFonts w:ascii="Times New Roman" w:eastAsia="Times New Roman" w:hAnsi="Times New Roman" w:cs="Times New Roman"/>
      <w:sz w:val="24"/>
      <w:szCs w:val="24"/>
    </w:rPr>
  </w:style>
  <w:style w:type="paragraph" w:customStyle="1" w:styleId="763B05FC3D64412E9DF67142AB3CFB2C3">
    <w:name w:val="763B05FC3D64412E9DF67142AB3CFB2C3"/>
    <w:rsid w:val="00A1434F"/>
    <w:pPr>
      <w:spacing w:after="0" w:line="240" w:lineRule="auto"/>
    </w:pPr>
    <w:rPr>
      <w:rFonts w:ascii="Times New Roman" w:eastAsia="Times New Roman" w:hAnsi="Times New Roman" w:cs="Times New Roman"/>
      <w:sz w:val="24"/>
      <w:szCs w:val="24"/>
    </w:rPr>
  </w:style>
  <w:style w:type="paragraph" w:customStyle="1" w:styleId="A560CF4F5EB24F52B9BE12E482B2F9543">
    <w:name w:val="A560CF4F5EB24F52B9BE12E482B2F9543"/>
    <w:rsid w:val="00A1434F"/>
    <w:pPr>
      <w:spacing w:after="0" w:line="240" w:lineRule="auto"/>
    </w:pPr>
    <w:rPr>
      <w:rFonts w:ascii="Times New Roman" w:eastAsia="Times New Roman" w:hAnsi="Times New Roman" w:cs="Times New Roman"/>
      <w:sz w:val="24"/>
      <w:szCs w:val="24"/>
    </w:rPr>
  </w:style>
  <w:style w:type="paragraph" w:customStyle="1" w:styleId="5CA49015C5204699A8ACC1129A84FD323">
    <w:name w:val="5CA49015C5204699A8ACC1129A84FD323"/>
    <w:rsid w:val="00A1434F"/>
    <w:pPr>
      <w:spacing w:after="0" w:line="240" w:lineRule="auto"/>
    </w:pPr>
    <w:rPr>
      <w:rFonts w:ascii="Times New Roman" w:eastAsia="Times New Roman" w:hAnsi="Times New Roman" w:cs="Times New Roman"/>
      <w:sz w:val="24"/>
      <w:szCs w:val="24"/>
    </w:rPr>
  </w:style>
  <w:style w:type="paragraph" w:customStyle="1" w:styleId="548FA62D48DE46A4A78E4D6AA0B649683">
    <w:name w:val="548FA62D48DE46A4A78E4D6AA0B649683"/>
    <w:rsid w:val="00A1434F"/>
    <w:pPr>
      <w:spacing w:after="0" w:line="240" w:lineRule="auto"/>
    </w:pPr>
    <w:rPr>
      <w:rFonts w:ascii="Times New Roman" w:eastAsia="Times New Roman" w:hAnsi="Times New Roman" w:cs="Times New Roman"/>
      <w:sz w:val="24"/>
      <w:szCs w:val="24"/>
    </w:rPr>
  </w:style>
  <w:style w:type="paragraph" w:customStyle="1" w:styleId="2C9C2B2E4F3E460188803C3D53BBD7FA3">
    <w:name w:val="2C9C2B2E4F3E460188803C3D53BBD7FA3"/>
    <w:rsid w:val="00A1434F"/>
    <w:pPr>
      <w:spacing w:after="0" w:line="240" w:lineRule="auto"/>
    </w:pPr>
    <w:rPr>
      <w:rFonts w:ascii="Times New Roman" w:eastAsia="Times New Roman" w:hAnsi="Times New Roman" w:cs="Times New Roman"/>
      <w:sz w:val="24"/>
      <w:szCs w:val="24"/>
    </w:rPr>
  </w:style>
  <w:style w:type="paragraph" w:customStyle="1" w:styleId="2DBA20802FF8420C933CF6947E071D343">
    <w:name w:val="2DBA20802FF8420C933CF6947E071D343"/>
    <w:rsid w:val="00A1434F"/>
    <w:pPr>
      <w:spacing w:after="0" w:line="240" w:lineRule="auto"/>
    </w:pPr>
    <w:rPr>
      <w:rFonts w:ascii="Times New Roman" w:eastAsia="Times New Roman" w:hAnsi="Times New Roman" w:cs="Times New Roman"/>
      <w:sz w:val="24"/>
      <w:szCs w:val="24"/>
    </w:rPr>
  </w:style>
  <w:style w:type="paragraph" w:customStyle="1" w:styleId="7A6A8E579EC3457B9A4D736024AD3D8D3">
    <w:name w:val="7A6A8E579EC3457B9A4D736024AD3D8D3"/>
    <w:rsid w:val="00A1434F"/>
    <w:pPr>
      <w:spacing w:after="0" w:line="240" w:lineRule="auto"/>
    </w:pPr>
    <w:rPr>
      <w:rFonts w:ascii="Times New Roman" w:eastAsia="Times New Roman" w:hAnsi="Times New Roman" w:cs="Times New Roman"/>
      <w:sz w:val="24"/>
      <w:szCs w:val="24"/>
    </w:rPr>
  </w:style>
  <w:style w:type="paragraph" w:customStyle="1" w:styleId="CAAA5BE473EE478C9B3B87F352FB91873">
    <w:name w:val="CAAA5BE473EE478C9B3B87F352FB91873"/>
    <w:rsid w:val="00A1434F"/>
    <w:pPr>
      <w:spacing w:after="0" w:line="240" w:lineRule="auto"/>
    </w:pPr>
    <w:rPr>
      <w:rFonts w:ascii="Times New Roman" w:eastAsia="Times New Roman" w:hAnsi="Times New Roman" w:cs="Times New Roman"/>
      <w:sz w:val="24"/>
      <w:szCs w:val="24"/>
    </w:rPr>
  </w:style>
  <w:style w:type="paragraph" w:customStyle="1" w:styleId="7EFBE36679AF4E2FB70A7E64A58CF3B23">
    <w:name w:val="7EFBE36679AF4E2FB70A7E64A58CF3B23"/>
    <w:rsid w:val="00A1434F"/>
    <w:pPr>
      <w:spacing w:after="0" w:line="240" w:lineRule="auto"/>
    </w:pPr>
    <w:rPr>
      <w:rFonts w:ascii="Times New Roman" w:eastAsia="Times New Roman" w:hAnsi="Times New Roman" w:cs="Times New Roman"/>
      <w:sz w:val="24"/>
      <w:szCs w:val="24"/>
    </w:rPr>
  </w:style>
  <w:style w:type="paragraph" w:customStyle="1" w:styleId="96D1AFF4CDBF4061B582EBD2EE3D286B3">
    <w:name w:val="96D1AFF4CDBF4061B582EBD2EE3D286B3"/>
    <w:rsid w:val="00A1434F"/>
    <w:pPr>
      <w:spacing w:after="0" w:line="240" w:lineRule="auto"/>
    </w:pPr>
    <w:rPr>
      <w:rFonts w:ascii="Times New Roman" w:eastAsia="Times New Roman" w:hAnsi="Times New Roman" w:cs="Times New Roman"/>
      <w:sz w:val="24"/>
      <w:szCs w:val="24"/>
    </w:rPr>
  </w:style>
  <w:style w:type="paragraph" w:customStyle="1" w:styleId="A9A1238BBF85489E96DCC082718424FF3">
    <w:name w:val="A9A1238BBF85489E96DCC082718424FF3"/>
    <w:rsid w:val="00A1434F"/>
    <w:pPr>
      <w:spacing w:after="0" w:line="240" w:lineRule="auto"/>
    </w:pPr>
    <w:rPr>
      <w:rFonts w:ascii="Times New Roman" w:eastAsia="Times New Roman" w:hAnsi="Times New Roman" w:cs="Times New Roman"/>
      <w:sz w:val="24"/>
      <w:szCs w:val="24"/>
    </w:rPr>
  </w:style>
  <w:style w:type="paragraph" w:customStyle="1" w:styleId="6C16EECFD392446A8A4986BDD1A7F84F3">
    <w:name w:val="6C16EECFD392446A8A4986BDD1A7F84F3"/>
    <w:rsid w:val="00A1434F"/>
    <w:pPr>
      <w:spacing w:after="0" w:line="240" w:lineRule="auto"/>
    </w:pPr>
    <w:rPr>
      <w:rFonts w:ascii="Times New Roman" w:eastAsia="Times New Roman" w:hAnsi="Times New Roman" w:cs="Times New Roman"/>
      <w:sz w:val="24"/>
      <w:szCs w:val="24"/>
    </w:rPr>
  </w:style>
  <w:style w:type="paragraph" w:customStyle="1" w:styleId="B518F6554D6D47BB8D91E5B05E12F2983">
    <w:name w:val="B518F6554D6D47BB8D91E5B05E12F2983"/>
    <w:rsid w:val="00A1434F"/>
    <w:pPr>
      <w:spacing w:after="0" w:line="240" w:lineRule="auto"/>
    </w:pPr>
    <w:rPr>
      <w:rFonts w:ascii="Times New Roman" w:eastAsia="Times New Roman" w:hAnsi="Times New Roman" w:cs="Times New Roman"/>
      <w:sz w:val="24"/>
      <w:szCs w:val="24"/>
    </w:rPr>
  </w:style>
  <w:style w:type="paragraph" w:customStyle="1" w:styleId="73CCBC0F032C418599B977705689F5263">
    <w:name w:val="73CCBC0F032C418599B977705689F5263"/>
    <w:rsid w:val="00A1434F"/>
    <w:pPr>
      <w:spacing w:after="0" w:line="240" w:lineRule="auto"/>
    </w:pPr>
    <w:rPr>
      <w:rFonts w:ascii="Times New Roman" w:eastAsia="Times New Roman" w:hAnsi="Times New Roman" w:cs="Times New Roman"/>
      <w:sz w:val="24"/>
      <w:szCs w:val="24"/>
    </w:rPr>
  </w:style>
  <w:style w:type="paragraph" w:customStyle="1" w:styleId="8DD9377AE47E4FB09992E66FB65E55743">
    <w:name w:val="8DD9377AE47E4FB09992E66FB65E55743"/>
    <w:rsid w:val="00A1434F"/>
    <w:pPr>
      <w:spacing w:after="0" w:line="240" w:lineRule="auto"/>
    </w:pPr>
    <w:rPr>
      <w:rFonts w:ascii="Times New Roman" w:eastAsia="Times New Roman" w:hAnsi="Times New Roman" w:cs="Times New Roman"/>
      <w:sz w:val="24"/>
      <w:szCs w:val="24"/>
    </w:rPr>
  </w:style>
  <w:style w:type="paragraph" w:customStyle="1" w:styleId="91439B0A3F1B4A76A4FD9470AA7498A93">
    <w:name w:val="91439B0A3F1B4A76A4FD9470AA7498A93"/>
    <w:rsid w:val="00A1434F"/>
    <w:pPr>
      <w:spacing w:after="0" w:line="240" w:lineRule="auto"/>
    </w:pPr>
    <w:rPr>
      <w:rFonts w:ascii="Times New Roman" w:eastAsia="Times New Roman" w:hAnsi="Times New Roman" w:cs="Times New Roman"/>
      <w:sz w:val="24"/>
      <w:szCs w:val="24"/>
    </w:rPr>
  </w:style>
  <w:style w:type="paragraph" w:customStyle="1" w:styleId="20BF0F5C1904411EB801C6C7E95FBEC43">
    <w:name w:val="20BF0F5C1904411EB801C6C7E95FBEC43"/>
    <w:rsid w:val="00A1434F"/>
    <w:pPr>
      <w:spacing w:after="0" w:line="240" w:lineRule="auto"/>
    </w:pPr>
    <w:rPr>
      <w:rFonts w:ascii="Times New Roman" w:eastAsia="Times New Roman" w:hAnsi="Times New Roman" w:cs="Times New Roman"/>
      <w:sz w:val="24"/>
      <w:szCs w:val="24"/>
    </w:rPr>
  </w:style>
  <w:style w:type="paragraph" w:customStyle="1" w:styleId="C9097DD6FBBF47A690EE9B4608A8301B3">
    <w:name w:val="C9097DD6FBBF47A690EE9B4608A8301B3"/>
    <w:rsid w:val="00A1434F"/>
    <w:pPr>
      <w:spacing w:after="0" w:line="240" w:lineRule="auto"/>
    </w:pPr>
    <w:rPr>
      <w:rFonts w:ascii="Times New Roman" w:eastAsia="Times New Roman" w:hAnsi="Times New Roman" w:cs="Times New Roman"/>
      <w:sz w:val="24"/>
      <w:szCs w:val="24"/>
    </w:rPr>
  </w:style>
  <w:style w:type="paragraph" w:customStyle="1" w:styleId="3DAF105DE36C47DC82AED39C2DC3E7533">
    <w:name w:val="3DAF105DE36C47DC82AED39C2DC3E7533"/>
    <w:rsid w:val="00A1434F"/>
    <w:pPr>
      <w:spacing w:after="0" w:line="240" w:lineRule="auto"/>
    </w:pPr>
    <w:rPr>
      <w:rFonts w:ascii="Times New Roman" w:eastAsia="Times New Roman" w:hAnsi="Times New Roman" w:cs="Times New Roman"/>
      <w:sz w:val="24"/>
      <w:szCs w:val="24"/>
    </w:rPr>
  </w:style>
  <w:style w:type="paragraph" w:customStyle="1" w:styleId="BC2A38AF12AC4179825BC57662DF91213">
    <w:name w:val="BC2A38AF12AC4179825BC57662DF91213"/>
    <w:rsid w:val="00A1434F"/>
    <w:pPr>
      <w:spacing w:after="0" w:line="240" w:lineRule="auto"/>
    </w:pPr>
    <w:rPr>
      <w:rFonts w:ascii="Times New Roman" w:eastAsia="Times New Roman" w:hAnsi="Times New Roman" w:cs="Times New Roman"/>
      <w:sz w:val="24"/>
      <w:szCs w:val="24"/>
    </w:rPr>
  </w:style>
  <w:style w:type="paragraph" w:customStyle="1" w:styleId="C27A62F2BF1D4D65B9B3A4D15973AD853">
    <w:name w:val="C27A62F2BF1D4D65B9B3A4D15973AD853"/>
    <w:rsid w:val="00A1434F"/>
    <w:pPr>
      <w:spacing w:after="0" w:line="240" w:lineRule="auto"/>
    </w:pPr>
    <w:rPr>
      <w:rFonts w:ascii="Times New Roman" w:eastAsia="Times New Roman" w:hAnsi="Times New Roman" w:cs="Times New Roman"/>
      <w:sz w:val="24"/>
      <w:szCs w:val="24"/>
    </w:rPr>
  </w:style>
  <w:style w:type="paragraph" w:customStyle="1" w:styleId="913419B0D165425B8DF384F7F07500633">
    <w:name w:val="913419B0D165425B8DF384F7F07500633"/>
    <w:rsid w:val="00A1434F"/>
    <w:pPr>
      <w:spacing w:after="0" w:line="240" w:lineRule="auto"/>
    </w:pPr>
    <w:rPr>
      <w:rFonts w:ascii="Times New Roman" w:eastAsia="Times New Roman" w:hAnsi="Times New Roman" w:cs="Times New Roman"/>
      <w:sz w:val="24"/>
      <w:szCs w:val="24"/>
    </w:rPr>
  </w:style>
  <w:style w:type="paragraph" w:customStyle="1" w:styleId="9A5F4DB0BB6A4BC9958B4B1172F83C863">
    <w:name w:val="9A5F4DB0BB6A4BC9958B4B1172F83C863"/>
    <w:rsid w:val="00A1434F"/>
    <w:pPr>
      <w:spacing w:after="0" w:line="240" w:lineRule="auto"/>
    </w:pPr>
    <w:rPr>
      <w:rFonts w:ascii="Times New Roman" w:eastAsia="Times New Roman" w:hAnsi="Times New Roman" w:cs="Times New Roman"/>
      <w:sz w:val="24"/>
      <w:szCs w:val="24"/>
    </w:rPr>
  </w:style>
  <w:style w:type="paragraph" w:customStyle="1" w:styleId="82B705A88C304ABF980D0D880726E8A93">
    <w:name w:val="82B705A88C304ABF980D0D880726E8A93"/>
    <w:rsid w:val="00A1434F"/>
    <w:pPr>
      <w:spacing w:after="0" w:line="240" w:lineRule="auto"/>
    </w:pPr>
    <w:rPr>
      <w:rFonts w:ascii="Times New Roman" w:eastAsia="Times New Roman" w:hAnsi="Times New Roman" w:cs="Times New Roman"/>
      <w:sz w:val="24"/>
      <w:szCs w:val="24"/>
    </w:rPr>
  </w:style>
  <w:style w:type="paragraph" w:customStyle="1" w:styleId="EE19A701BBD84B63A720253E3B87E5FD3">
    <w:name w:val="EE19A701BBD84B63A720253E3B87E5FD3"/>
    <w:rsid w:val="00A1434F"/>
    <w:pPr>
      <w:spacing w:after="0" w:line="240" w:lineRule="auto"/>
    </w:pPr>
    <w:rPr>
      <w:rFonts w:ascii="Times New Roman" w:eastAsia="Times New Roman" w:hAnsi="Times New Roman" w:cs="Times New Roman"/>
      <w:sz w:val="24"/>
      <w:szCs w:val="24"/>
    </w:rPr>
  </w:style>
  <w:style w:type="paragraph" w:customStyle="1" w:styleId="50601EFCA6C6463EA49DD26FA69C7A0C3">
    <w:name w:val="50601EFCA6C6463EA49DD26FA69C7A0C3"/>
    <w:rsid w:val="00A1434F"/>
    <w:pPr>
      <w:spacing w:after="0" w:line="240" w:lineRule="auto"/>
    </w:pPr>
    <w:rPr>
      <w:rFonts w:ascii="Times New Roman" w:eastAsia="Times New Roman" w:hAnsi="Times New Roman" w:cs="Times New Roman"/>
      <w:sz w:val="24"/>
      <w:szCs w:val="24"/>
    </w:rPr>
  </w:style>
  <w:style w:type="paragraph" w:customStyle="1" w:styleId="A87DB5B6BE9142669A483D1C7DD7F0243">
    <w:name w:val="A87DB5B6BE9142669A483D1C7DD7F0243"/>
    <w:rsid w:val="00A1434F"/>
    <w:pPr>
      <w:spacing w:after="0" w:line="240" w:lineRule="auto"/>
    </w:pPr>
    <w:rPr>
      <w:rFonts w:ascii="Times New Roman" w:eastAsia="Times New Roman" w:hAnsi="Times New Roman" w:cs="Times New Roman"/>
      <w:sz w:val="24"/>
      <w:szCs w:val="24"/>
    </w:rPr>
  </w:style>
  <w:style w:type="paragraph" w:customStyle="1" w:styleId="8A1B75FE3357405BB272CE34389EB6BF3">
    <w:name w:val="8A1B75FE3357405BB272CE34389EB6BF3"/>
    <w:rsid w:val="00A1434F"/>
    <w:pPr>
      <w:spacing w:after="0" w:line="240" w:lineRule="auto"/>
    </w:pPr>
    <w:rPr>
      <w:rFonts w:ascii="Times New Roman" w:eastAsia="Times New Roman" w:hAnsi="Times New Roman" w:cs="Times New Roman"/>
      <w:sz w:val="24"/>
      <w:szCs w:val="24"/>
    </w:rPr>
  </w:style>
  <w:style w:type="paragraph" w:customStyle="1" w:styleId="2804B843E0964FD48EEA621411CB1AA23">
    <w:name w:val="2804B843E0964FD48EEA621411CB1AA23"/>
    <w:rsid w:val="00A1434F"/>
    <w:pPr>
      <w:spacing w:after="0" w:line="240" w:lineRule="auto"/>
    </w:pPr>
    <w:rPr>
      <w:rFonts w:ascii="Times New Roman" w:eastAsia="Times New Roman" w:hAnsi="Times New Roman" w:cs="Times New Roman"/>
      <w:sz w:val="24"/>
      <w:szCs w:val="24"/>
    </w:rPr>
  </w:style>
  <w:style w:type="paragraph" w:customStyle="1" w:styleId="CD0E6D4A8300411696178A76D11525783">
    <w:name w:val="CD0E6D4A8300411696178A76D11525783"/>
    <w:rsid w:val="00A1434F"/>
    <w:pPr>
      <w:spacing w:after="0" w:line="240" w:lineRule="auto"/>
    </w:pPr>
    <w:rPr>
      <w:rFonts w:ascii="Times New Roman" w:eastAsia="Times New Roman" w:hAnsi="Times New Roman" w:cs="Times New Roman"/>
      <w:sz w:val="24"/>
      <w:szCs w:val="24"/>
    </w:rPr>
  </w:style>
  <w:style w:type="paragraph" w:customStyle="1" w:styleId="2EB02FF2C73F4C69A44368D3B5080E8D3">
    <w:name w:val="2EB02FF2C73F4C69A44368D3B5080E8D3"/>
    <w:rsid w:val="00A1434F"/>
    <w:pPr>
      <w:spacing w:after="0" w:line="240" w:lineRule="auto"/>
    </w:pPr>
    <w:rPr>
      <w:rFonts w:ascii="Times New Roman" w:eastAsia="Times New Roman" w:hAnsi="Times New Roman" w:cs="Times New Roman"/>
      <w:sz w:val="24"/>
      <w:szCs w:val="24"/>
    </w:rPr>
  </w:style>
  <w:style w:type="paragraph" w:customStyle="1" w:styleId="6C4168138C564E2CAFEAA5F4587B64AB3">
    <w:name w:val="6C4168138C564E2CAFEAA5F4587B64AB3"/>
    <w:rsid w:val="00A1434F"/>
    <w:pPr>
      <w:spacing w:after="0" w:line="240" w:lineRule="auto"/>
    </w:pPr>
    <w:rPr>
      <w:rFonts w:ascii="Times New Roman" w:eastAsia="Times New Roman" w:hAnsi="Times New Roman" w:cs="Times New Roman"/>
      <w:sz w:val="24"/>
      <w:szCs w:val="24"/>
    </w:rPr>
  </w:style>
  <w:style w:type="paragraph" w:customStyle="1" w:styleId="F1FD04C49E3040D9978F34F41D33DE263">
    <w:name w:val="F1FD04C49E3040D9978F34F41D33DE263"/>
    <w:rsid w:val="00A1434F"/>
    <w:pPr>
      <w:spacing w:after="0" w:line="240" w:lineRule="auto"/>
    </w:pPr>
    <w:rPr>
      <w:rFonts w:ascii="Times New Roman" w:eastAsia="Times New Roman" w:hAnsi="Times New Roman" w:cs="Times New Roman"/>
      <w:sz w:val="24"/>
      <w:szCs w:val="24"/>
    </w:rPr>
  </w:style>
  <w:style w:type="paragraph" w:customStyle="1" w:styleId="12410A94A9F349BABA7105ACAE77193D3">
    <w:name w:val="12410A94A9F349BABA7105ACAE77193D3"/>
    <w:rsid w:val="00A1434F"/>
    <w:pPr>
      <w:spacing w:after="0" w:line="240" w:lineRule="auto"/>
    </w:pPr>
    <w:rPr>
      <w:rFonts w:ascii="Times New Roman" w:eastAsia="Times New Roman" w:hAnsi="Times New Roman" w:cs="Times New Roman"/>
      <w:sz w:val="24"/>
      <w:szCs w:val="24"/>
    </w:rPr>
  </w:style>
  <w:style w:type="paragraph" w:customStyle="1" w:styleId="1EB152A167D54132B4983E7FC3111BF63">
    <w:name w:val="1EB152A167D54132B4983E7FC3111BF63"/>
    <w:rsid w:val="00A1434F"/>
    <w:pPr>
      <w:spacing w:after="0" w:line="240" w:lineRule="auto"/>
    </w:pPr>
    <w:rPr>
      <w:rFonts w:ascii="Times New Roman" w:eastAsia="Times New Roman" w:hAnsi="Times New Roman" w:cs="Times New Roman"/>
      <w:sz w:val="24"/>
      <w:szCs w:val="24"/>
    </w:rPr>
  </w:style>
  <w:style w:type="paragraph" w:customStyle="1" w:styleId="9EE6AD43FEE9492B842A9B3C8796F7FD3">
    <w:name w:val="9EE6AD43FEE9492B842A9B3C8796F7FD3"/>
    <w:rsid w:val="00A1434F"/>
    <w:pPr>
      <w:spacing w:after="0" w:line="240" w:lineRule="auto"/>
    </w:pPr>
    <w:rPr>
      <w:rFonts w:ascii="Times New Roman" w:eastAsia="Times New Roman" w:hAnsi="Times New Roman" w:cs="Times New Roman"/>
      <w:sz w:val="24"/>
      <w:szCs w:val="24"/>
    </w:rPr>
  </w:style>
  <w:style w:type="paragraph" w:customStyle="1" w:styleId="1D75A4D432BA4E9391F2A800BAB6ADD83">
    <w:name w:val="1D75A4D432BA4E9391F2A800BAB6ADD83"/>
    <w:rsid w:val="00A1434F"/>
    <w:pPr>
      <w:spacing w:after="0" w:line="240" w:lineRule="auto"/>
    </w:pPr>
    <w:rPr>
      <w:rFonts w:ascii="Times New Roman" w:eastAsia="Times New Roman" w:hAnsi="Times New Roman" w:cs="Times New Roman"/>
      <w:sz w:val="24"/>
      <w:szCs w:val="24"/>
    </w:rPr>
  </w:style>
  <w:style w:type="paragraph" w:customStyle="1" w:styleId="7930B83F33F749EDB079BE7FF5065C663">
    <w:name w:val="7930B83F33F749EDB079BE7FF5065C663"/>
    <w:rsid w:val="00A1434F"/>
    <w:pPr>
      <w:spacing w:after="0" w:line="240" w:lineRule="auto"/>
    </w:pPr>
    <w:rPr>
      <w:rFonts w:ascii="Times New Roman" w:eastAsia="Times New Roman" w:hAnsi="Times New Roman" w:cs="Times New Roman"/>
      <w:sz w:val="24"/>
      <w:szCs w:val="24"/>
    </w:rPr>
  </w:style>
  <w:style w:type="paragraph" w:customStyle="1" w:styleId="23BEFB03D162467BA65D2636ABA60A353">
    <w:name w:val="23BEFB03D162467BA65D2636ABA60A353"/>
    <w:rsid w:val="00A1434F"/>
    <w:pPr>
      <w:spacing w:after="0" w:line="240" w:lineRule="auto"/>
    </w:pPr>
    <w:rPr>
      <w:rFonts w:ascii="Times New Roman" w:eastAsia="Times New Roman" w:hAnsi="Times New Roman" w:cs="Times New Roman"/>
      <w:sz w:val="24"/>
      <w:szCs w:val="24"/>
    </w:rPr>
  </w:style>
  <w:style w:type="paragraph" w:customStyle="1" w:styleId="38B81FDA4D7D4EEC819733E67078E5193">
    <w:name w:val="38B81FDA4D7D4EEC819733E67078E5193"/>
    <w:rsid w:val="00A1434F"/>
    <w:pPr>
      <w:spacing w:after="0" w:line="240" w:lineRule="auto"/>
    </w:pPr>
    <w:rPr>
      <w:rFonts w:ascii="Times New Roman" w:eastAsia="Times New Roman" w:hAnsi="Times New Roman" w:cs="Times New Roman"/>
      <w:sz w:val="24"/>
      <w:szCs w:val="24"/>
    </w:rPr>
  </w:style>
  <w:style w:type="paragraph" w:customStyle="1" w:styleId="117B72BEC075433E9ADCC5CA96C91EBB3">
    <w:name w:val="117B72BEC075433E9ADCC5CA96C91EBB3"/>
    <w:rsid w:val="00A1434F"/>
    <w:pPr>
      <w:spacing w:after="0" w:line="240" w:lineRule="auto"/>
    </w:pPr>
    <w:rPr>
      <w:rFonts w:ascii="Times New Roman" w:eastAsia="Times New Roman" w:hAnsi="Times New Roman" w:cs="Times New Roman"/>
      <w:sz w:val="24"/>
      <w:szCs w:val="24"/>
    </w:rPr>
  </w:style>
  <w:style w:type="paragraph" w:customStyle="1" w:styleId="BFE3E4F06A284ABBA67899247C5BBD6B3">
    <w:name w:val="BFE3E4F06A284ABBA67899247C5BBD6B3"/>
    <w:rsid w:val="00A1434F"/>
    <w:pPr>
      <w:spacing w:after="0" w:line="240" w:lineRule="auto"/>
    </w:pPr>
    <w:rPr>
      <w:rFonts w:ascii="Times New Roman" w:eastAsia="Times New Roman" w:hAnsi="Times New Roman" w:cs="Times New Roman"/>
      <w:sz w:val="24"/>
      <w:szCs w:val="24"/>
    </w:rPr>
  </w:style>
  <w:style w:type="paragraph" w:customStyle="1" w:styleId="A77E6A5C3DE84563AD2A3FD08A8CE6103">
    <w:name w:val="A77E6A5C3DE84563AD2A3FD08A8CE6103"/>
    <w:rsid w:val="00A1434F"/>
    <w:pPr>
      <w:spacing w:after="0" w:line="240" w:lineRule="auto"/>
    </w:pPr>
    <w:rPr>
      <w:rFonts w:ascii="Times New Roman" w:eastAsia="Times New Roman" w:hAnsi="Times New Roman" w:cs="Times New Roman"/>
      <w:sz w:val="24"/>
      <w:szCs w:val="24"/>
    </w:rPr>
  </w:style>
  <w:style w:type="paragraph" w:customStyle="1" w:styleId="2ADDA77171D2423E8CA85EEF4FD71F3B3">
    <w:name w:val="2ADDA77171D2423E8CA85EEF4FD71F3B3"/>
    <w:rsid w:val="00A1434F"/>
    <w:pPr>
      <w:spacing w:after="0" w:line="240" w:lineRule="auto"/>
    </w:pPr>
    <w:rPr>
      <w:rFonts w:ascii="Times New Roman" w:eastAsia="Times New Roman" w:hAnsi="Times New Roman" w:cs="Times New Roman"/>
      <w:sz w:val="24"/>
      <w:szCs w:val="24"/>
    </w:rPr>
  </w:style>
  <w:style w:type="paragraph" w:customStyle="1" w:styleId="C314DA169610441DA1263E7BBE8DF28F3">
    <w:name w:val="C314DA169610441DA1263E7BBE8DF28F3"/>
    <w:rsid w:val="00A1434F"/>
    <w:pPr>
      <w:spacing w:after="0" w:line="240" w:lineRule="auto"/>
    </w:pPr>
    <w:rPr>
      <w:rFonts w:ascii="Times New Roman" w:eastAsia="Times New Roman" w:hAnsi="Times New Roman" w:cs="Times New Roman"/>
      <w:sz w:val="24"/>
      <w:szCs w:val="24"/>
    </w:rPr>
  </w:style>
  <w:style w:type="paragraph" w:customStyle="1" w:styleId="92FC8F847738472CBABFB7DF2BB273593">
    <w:name w:val="92FC8F847738472CBABFB7DF2BB273593"/>
    <w:rsid w:val="00A1434F"/>
    <w:pPr>
      <w:spacing w:after="0" w:line="240" w:lineRule="auto"/>
    </w:pPr>
    <w:rPr>
      <w:rFonts w:ascii="Times New Roman" w:eastAsia="Times New Roman" w:hAnsi="Times New Roman" w:cs="Times New Roman"/>
      <w:sz w:val="24"/>
      <w:szCs w:val="24"/>
    </w:rPr>
  </w:style>
  <w:style w:type="paragraph" w:customStyle="1" w:styleId="EA86DF79A10640F48E96D95B37B1A8713">
    <w:name w:val="EA86DF79A10640F48E96D95B37B1A8713"/>
    <w:rsid w:val="00A1434F"/>
    <w:pPr>
      <w:spacing w:after="0" w:line="240" w:lineRule="auto"/>
    </w:pPr>
    <w:rPr>
      <w:rFonts w:ascii="Times New Roman" w:eastAsia="Times New Roman" w:hAnsi="Times New Roman" w:cs="Times New Roman"/>
      <w:sz w:val="24"/>
      <w:szCs w:val="24"/>
    </w:rPr>
  </w:style>
  <w:style w:type="paragraph" w:customStyle="1" w:styleId="B46BDF54CD9B4273897E384C4C258F2C3">
    <w:name w:val="B46BDF54CD9B4273897E384C4C258F2C3"/>
    <w:rsid w:val="00A1434F"/>
    <w:pPr>
      <w:spacing w:after="0" w:line="240" w:lineRule="auto"/>
    </w:pPr>
    <w:rPr>
      <w:rFonts w:ascii="Times New Roman" w:eastAsia="Times New Roman" w:hAnsi="Times New Roman" w:cs="Times New Roman"/>
      <w:sz w:val="24"/>
      <w:szCs w:val="24"/>
    </w:rPr>
  </w:style>
  <w:style w:type="paragraph" w:customStyle="1" w:styleId="A7D2C36EF3A546CFB728494594D2C2583">
    <w:name w:val="A7D2C36EF3A546CFB728494594D2C2583"/>
    <w:rsid w:val="00A1434F"/>
    <w:pPr>
      <w:spacing w:after="0" w:line="240" w:lineRule="auto"/>
    </w:pPr>
    <w:rPr>
      <w:rFonts w:ascii="Times New Roman" w:eastAsia="Times New Roman" w:hAnsi="Times New Roman" w:cs="Times New Roman"/>
      <w:sz w:val="24"/>
      <w:szCs w:val="24"/>
    </w:rPr>
  </w:style>
  <w:style w:type="paragraph" w:customStyle="1" w:styleId="2D9F0A00E39A46FDBF44C46EFEF952083">
    <w:name w:val="2D9F0A00E39A46FDBF44C46EFEF952083"/>
    <w:rsid w:val="00A1434F"/>
    <w:pPr>
      <w:spacing w:after="0" w:line="240" w:lineRule="auto"/>
    </w:pPr>
    <w:rPr>
      <w:rFonts w:ascii="Times New Roman" w:eastAsia="Times New Roman" w:hAnsi="Times New Roman" w:cs="Times New Roman"/>
      <w:sz w:val="24"/>
      <w:szCs w:val="24"/>
    </w:rPr>
  </w:style>
  <w:style w:type="paragraph" w:customStyle="1" w:styleId="1B4FEE91BC6D4DB1876917C40197173E3">
    <w:name w:val="1B4FEE91BC6D4DB1876917C40197173E3"/>
    <w:rsid w:val="00A1434F"/>
    <w:pPr>
      <w:spacing w:after="0" w:line="240" w:lineRule="auto"/>
    </w:pPr>
    <w:rPr>
      <w:rFonts w:ascii="Times New Roman" w:eastAsia="Times New Roman" w:hAnsi="Times New Roman" w:cs="Times New Roman"/>
      <w:sz w:val="24"/>
      <w:szCs w:val="24"/>
    </w:rPr>
  </w:style>
  <w:style w:type="paragraph" w:customStyle="1" w:styleId="495FDE29F3B241D98F11011B66B3B4D23">
    <w:name w:val="495FDE29F3B241D98F11011B66B3B4D23"/>
    <w:rsid w:val="00A1434F"/>
    <w:pPr>
      <w:spacing w:after="0" w:line="240" w:lineRule="auto"/>
    </w:pPr>
    <w:rPr>
      <w:rFonts w:ascii="Times New Roman" w:eastAsia="Times New Roman" w:hAnsi="Times New Roman" w:cs="Times New Roman"/>
      <w:sz w:val="24"/>
      <w:szCs w:val="24"/>
    </w:rPr>
  </w:style>
  <w:style w:type="paragraph" w:customStyle="1" w:styleId="820845FA105842E4918F64970419729D3">
    <w:name w:val="820845FA105842E4918F64970419729D3"/>
    <w:rsid w:val="00A1434F"/>
    <w:pPr>
      <w:spacing w:after="0" w:line="240" w:lineRule="auto"/>
    </w:pPr>
    <w:rPr>
      <w:rFonts w:ascii="Times New Roman" w:eastAsia="Times New Roman" w:hAnsi="Times New Roman" w:cs="Times New Roman"/>
      <w:sz w:val="24"/>
      <w:szCs w:val="24"/>
    </w:rPr>
  </w:style>
  <w:style w:type="paragraph" w:customStyle="1" w:styleId="20B88B0EEDE540629F1EF3A07A171F9D3">
    <w:name w:val="20B88B0EEDE540629F1EF3A07A171F9D3"/>
    <w:rsid w:val="00A1434F"/>
    <w:pPr>
      <w:spacing w:after="0" w:line="240" w:lineRule="auto"/>
    </w:pPr>
    <w:rPr>
      <w:rFonts w:ascii="Times New Roman" w:eastAsia="Times New Roman" w:hAnsi="Times New Roman" w:cs="Times New Roman"/>
      <w:sz w:val="24"/>
      <w:szCs w:val="24"/>
    </w:rPr>
  </w:style>
  <w:style w:type="paragraph" w:customStyle="1" w:styleId="7E60EE39DF8C4DC5A97B175EF93E91183">
    <w:name w:val="7E60EE39DF8C4DC5A97B175EF93E91183"/>
    <w:rsid w:val="00A1434F"/>
    <w:pPr>
      <w:spacing w:after="0" w:line="240" w:lineRule="auto"/>
    </w:pPr>
    <w:rPr>
      <w:rFonts w:ascii="Times New Roman" w:eastAsia="Times New Roman" w:hAnsi="Times New Roman" w:cs="Times New Roman"/>
      <w:sz w:val="24"/>
      <w:szCs w:val="24"/>
    </w:rPr>
  </w:style>
  <w:style w:type="paragraph" w:customStyle="1" w:styleId="61F9301C873647498030C6D8F4B87F033">
    <w:name w:val="61F9301C873647498030C6D8F4B87F033"/>
    <w:rsid w:val="00A1434F"/>
    <w:pPr>
      <w:spacing w:after="0" w:line="240" w:lineRule="auto"/>
    </w:pPr>
    <w:rPr>
      <w:rFonts w:ascii="Times New Roman" w:eastAsia="Times New Roman" w:hAnsi="Times New Roman" w:cs="Times New Roman"/>
      <w:sz w:val="24"/>
      <w:szCs w:val="24"/>
    </w:rPr>
  </w:style>
  <w:style w:type="paragraph" w:customStyle="1" w:styleId="FCA925470138429488DC24ED9A4A5E5E3">
    <w:name w:val="FCA925470138429488DC24ED9A4A5E5E3"/>
    <w:rsid w:val="00A1434F"/>
    <w:pPr>
      <w:spacing w:after="0" w:line="240" w:lineRule="auto"/>
    </w:pPr>
    <w:rPr>
      <w:rFonts w:ascii="Times New Roman" w:eastAsia="Times New Roman" w:hAnsi="Times New Roman" w:cs="Times New Roman"/>
      <w:sz w:val="24"/>
      <w:szCs w:val="24"/>
    </w:rPr>
  </w:style>
  <w:style w:type="paragraph" w:customStyle="1" w:styleId="82D015FB4CFC453EAC53F3EBC6FFDF133">
    <w:name w:val="82D015FB4CFC453EAC53F3EBC6FFDF133"/>
    <w:rsid w:val="00A1434F"/>
    <w:pPr>
      <w:spacing w:after="0" w:line="240" w:lineRule="auto"/>
    </w:pPr>
    <w:rPr>
      <w:rFonts w:ascii="Times New Roman" w:eastAsia="Times New Roman" w:hAnsi="Times New Roman" w:cs="Times New Roman"/>
      <w:sz w:val="24"/>
      <w:szCs w:val="24"/>
    </w:rPr>
  </w:style>
  <w:style w:type="paragraph" w:customStyle="1" w:styleId="44BE16F8F62B4527BDDEEAF33FA3BEDA3">
    <w:name w:val="44BE16F8F62B4527BDDEEAF33FA3BEDA3"/>
    <w:rsid w:val="00A1434F"/>
    <w:pPr>
      <w:spacing w:after="0" w:line="240" w:lineRule="auto"/>
    </w:pPr>
    <w:rPr>
      <w:rFonts w:ascii="Times New Roman" w:eastAsia="Times New Roman" w:hAnsi="Times New Roman" w:cs="Times New Roman"/>
      <w:sz w:val="24"/>
      <w:szCs w:val="24"/>
    </w:rPr>
  </w:style>
  <w:style w:type="paragraph" w:customStyle="1" w:styleId="E7F722F660A6489E85F14AFCA2BBD4F83">
    <w:name w:val="E7F722F660A6489E85F14AFCA2BBD4F83"/>
    <w:rsid w:val="00A1434F"/>
    <w:pPr>
      <w:spacing w:after="0" w:line="240" w:lineRule="auto"/>
    </w:pPr>
    <w:rPr>
      <w:rFonts w:ascii="Times New Roman" w:eastAsia="Times New Roman" w:hAnsi="Times New Roman" w:cs="Times New Roman"/>
      <w:sz w:val="24"/>
      <w:szCs w:val="24"/>
    </w:rPr>
  </w:style>
  <w:style w:type="paragraph" w:customStyle="1" w:styleId="AEE8A603F916484B8479C4104F2406013">
    <w:name w:val="AEE8A603F916484B8479C4104F2406013"/>
    <w:rsid w:val="00A1434F"/>
    <w:pPr>
      <w:spacing w:after="0" w:line="240" w:lineRule="auto"/>
    </w:pPr>
    <w:rPr>
      <w:rFonts w:ascii="Times New Roman" w:eastAsia="Times New Roman" w:hAnsi="Times New Roman" w:cs="Times New Roman"/>
      <w:sz w:val="24"/>
      <w:szCs w:val="24"/>
    </w:rPr>
  </w:style>
  <w:style w:type="paragraph" w:customStyle="1" w:styleId="44934ACF35504BC3B69F79C7DAF2B04F3">
    <w:name w:val="44934ACF35504BC3B69F79C7DAF2B04F3"/>
    <w:rsid w:val="00A1434F"/>
    <w:pPr>
      <w:spacing w:after="0" w:line="240" w:lineRule="auto"/>
    </w:pPr>
    <w:rPr>
      <w:rFonts w:ascii="Times New Roman" w:eastAsia="Times New Roman" w:hAnsi="Times New Roman" w:cs="Times New Roman"/>
      <w:sz w:val="24"/>
      <w:szCs w:val="24"/>
    </w:rPr>
  </w:style>
  <w:style w:type="paragraph" w:customStyle="1" w:styleId="3046D36A43F343BC8F28C2343AC847103">
    <w:name w:val="3046D36A43F343BC8F28C2343AC847103"/>
    <w:rsid w:val="00A1434F"/>
    <w:pPr>
      <w:spacing w:after="0" w:line="240" w:lineRule="auto"/>
    </w:pPr>
    <w:rPr>
      <w:rFonts w:ascii="Times New Roman" w:eastAsia="Times New Roman" w:hAnsi="Times New Roman" w:cs="Times New Roman"/>
      <w:sz w:val="24"/>
      <w:szCs w:val="24"/>
    </w:rPr>
  </w:style>
  <w:style w:type="paragraph" w:customStyle="1" w:styleId="1C9C6EFA460647C7BFE56AFE52B23F553">
    <w:name w:val="1C9C6EFA460647C7BFE56AFE52B23F553"/>
    <w:rsid w:val="00A1434F"/>
    <w:pPr>
      <w:spacing w:after="0" w:line="240" w:lineRule="auto"/>
    </w:pPr>
    <w:rPr>
      <w:rFonts w:ascii="Times New Roman" w:eastAsia="Times New Roman" w:hAnsi="Times New Roman" w:cs="Times New Roman"/>
      <w:sz w:val="24"/>
      <w:szCs w:val="24"/>
    </w:rPr>
  </w:style>
  <w:style w:type="paragraph" w:customStyle="1" w:styleId="FF055C81C4C345299B4DF016DB8639FB3">
    <w:name w:val="FF055C81C4C345299B4DF016DB8639FB3"/>
    <w:rsid w:val="00A1434F"/>
    <w:pPr>
      <w:spacing w:after="0" w:line="240" w:lineRule="auto"/>
    </w:pPr>
    <w:rPr>
      <w:rFonts w:ascii="Times New Roman" w:eastAsia="Times New Roman" w:hAnsi="Times New Roman" w:cs="Times New Roman"/>
      <w:sz w:val="24"/>
      <w:szCs w:val="24"/>
    </w:rPr>
  </w:style>
  <w:style w:type="paragraph" w:customStyle="1" w:styleId="B67EBE1E84044E038A0D08605024019E3">
    <w:name w:val="B67EBE1E84044E038A0D08605024019E3"/>
    <w:rsid w:val="00A1434F"/>
    <w:pPr>
      <w:spacing w:after="0" w:line="240" w:lineRule="auto"/>
    </w:pPr>
    <w:rPr>
      <w:rFonts w:ascii="Times New Roman" w:eastAsia="Times New Roman" w:hAnsi="Times New Roman" w:cs="Times New Roman"/>
      <w:sz w:val="24"/>
      <w:szCs w:val="24"/>
    </w:rPr>
  </w:style>
  <w:style w:type="paragraph" w:customStyle="1" w:styleId="363F9E91FF034FA1A6D3A4CA12714A213">
    <w:name w:val="363F9E91FF034FA1A6D3A4CA12714A213"/>
    <w:rsid w:val="00A1434F"/>
    <w:pPr>
      <w:spacing w:after="0" w:line="240" w:lineRule="auto"/>
    </w:pPr>
    <w:rPr>
      <w:rFonts w:ascii="Times New Roman" w:eastAsia="Times New Roman" w:hAnsi="Times New Roman" w:cs="Times New Roman"/>
      <w:sz w:val="24"/>
      <w:szCs w:val="24"/>
    </w:rPr>
  </w:style>
  <w:style w:type="paragraph" w:customStyle="1" w:styleId="929B78DDC442416C9CCF5DDB57750F103">
    <w:name w:val="929B78DDC442416C9CCF5DDB57750F103"/>
    <w:rsid w:val="00A1434F"/>
    <w:pPr>
      <w:spacing w:after="0" w:line="240" w:lineRule="auto"/>
    </w:pPr>
    <w:rPr>
      <w:rFonts w:ascii="Times New Roman" w:eastAsia="Times New Roman" w:hAnsi="Times New Roman" w:cs="Times New Roman"/>
      <w:sz w:val="24"/>
      <w:szCs w:val="24"/>
    </w:rPr>
  </w:style>
  <w:style w:type="paragraph" w:customStyle="1" w:styleId="2161F27D4E114A52841D69C2EAE52DF53">
    <w:name w:val="2161F27D4E114A52841D69C2EAE52DF53"/>
    <w:rsid w:val="00A1434F"/>
    <w:pPr>
      <w:spacing w:after="0" w:line="240" w:lineRule="auto"/>
    </w:pPr>
    <w:rPr>
      <w:rFonts w:ascii="Times New Roman" w:eastAsia="Times New Roman" w:hAnsi="Times New Roman" w:cs="Times New Roman"/>
      <w:sz w:val="24"/>
      <w:szCs w:val="24"/>
    </w:rPr>
  </w:style>
  <w:style w:type="paragraph" w:customStyle="1" w:styleId="1FF0692546BB44D9B3A91B566455991B3">
    <w:name w:val="1FF0692546BB44D9B3A91B566455991B3"/>
    <w:rsid w:val="00A1434F"/>
    <w:pPr>
      <w:spacing w:after="0" w:line="240" w:lineRule="auto"/>
    </w:pPr>
    <w:rPr>
      <w:rFonts w:ascii="Times New Roman" w:eastAsia="Times New Roman" w:hAnsi="Times New Roman" w:cs="Times New Roman"/>
      <w:sz w:val="24"/>
      <w:szCs w:val="24"/>
    </w:rPr>
  </w:style>
  <w:style w:type="paragraph" w:customStyle="1" w:styleId="CBA54A9BF94846E8B3EFFC7F934180B73">
    <w:name w:val="CBA54A9BF94846E8B3EFFC7F934180B73"/>
    <w:rsid w:val="00A1434F"/>
    <w:pPr>
      <w:spacing w:after="0" w:line="240" w:lineRule="auto"/>
    </w:pPr>
    <w:rPr>
      <w:rFonts w:ascii="Times New Roman" w:eastAsia="Times New Roman" w:hAnsi="Times New Roman" w:cs="Times New Roman"/>
      <w:sz w:val="24"/>
      <w:szCs w:val="24"/>
    </w:rPr>
  </w:style>
  <w:style w:type="paragraph" w:customStyle="1" w:styleId="4545750862504BA9B824FBDFF7ACCECE3">
    <w:name w:val="4545750862504BA9B824FBDFF7ACCECE3"/>
    <w:rsid w:val="00A1434F"/>
    <w:pPr>
      <w:spacing w:after="0" w:line="240" w:lineRule="auto"/>
    </w:pPr>
    <w:rPr>
      <w:rFonts w:ascii="Times New Roman" w:eastAsia="Times New Roman" w:hAnsi="Times New Roman" w:cs="Times New Roman"/>
      <w:sz w:val="24"/>
      <w:szCs w:val="24"/>
    </w:rPr>
  </w:style>
  <w:style w:type="paragraph" w:customStyle="1" w:styleId="44EF8CEAED3F4D0D83F1D46282EA55A23">
    <w:name w:val="44EF8CEAED3F4D0D83F1D46282EA55A23"/>
    <w:rsid w:val="00A1434F"/>
    <w:pPr>
      <w:spacing w:after="0" w:line="240" w:lineRule="auto"/>
    </w:pPr>
    <w:rPr>
      <w:rFonts w:ascii="Times New Roman" w:eastAsia="Times New Roman" w:hAnsi="Times New Roman" w:cs="Times New Roman"/>
      <w:sz w:val="24"/>
      <w:szCs w:val="24"/>
    </w:rPr>
  </w:style>
  <w:style w:type="paragraph" w:customStyle="1" w:styleId="F1987FC819764C9B9056415A45AA22FA3">
    <w:name w:val="F1987FC819764C9B9056415A45AA22FA3"/>
    <w:rsid w:val="00A1434F"/>
    <w:pPr>
      <w:spacing w:after="0" w:line="240" w:lineRule="auto"/>
    </w:pPr>
    <w:rPr>
      <w:rFonts w:ascii="Times New Roman" w:eastAsia="Times New Roman" w:hAnsi="Times New Roman" w:cs="Times New Roman"/>
      <w:sz w:val="24"/>
      <w:szCs w:val="24"/>
    </w:rPr>
  </w:style>
  <w:style w:type="paragraph" w:customStyle="1" w:styleId="7639083577414D66A699243A229DE8EC3">
    <w:name w:val="7639083577414D66A699243A229DE8EC3"/>
    <w:rsid w:val="00A1434F"/>
    <w:pPr>
      <w:spacing w:after="0" w:line="240" w:lineRule="auto"/>
    </w:pPr>
    <w:rPr>
      <w:rFonts w:ascii="Times New Roman" w:eastAsia="Times New Roman" w:hAnsi="Times New Roman" w:cs="Times New Roman"/>
      <w:sz w:val="24"/>
      <w:szCs w:val="24"/>
    </w:rPr>
  </w:style>
  <w:style w:type="paragraph" w:customStyle="1" w:styleId="B9F6A6914C104BBFB2758D23B3B07A0D3">
    <w:name w:val="B9F6A6914C104BBFB2758D23B3B07A0D3"/>
    <w:rsid w:val="00A1434F"/>
    <w:pPr>
      <w:spacing w:after="0" w:line="240" w:lineRule="auto"/>
    </w:pPr>
    <w:rPr>
      <w:rFonts w:ascii="Times New Roman" w:eastAsia="Times New Roman" w:hAnsi="Times New Roman" w:cs="Times New Roman"/>
      <w:sz w:val="24"/>
      <w:szCs w:val="24"/>
    </w:rPr>
  </w:style>
  <w:style w:type="paragraph" w:customStyle="1" w:styleId="D809DCA908F945EFA4F3F547C4593D2E3">
    <w:name w:val="D809DCA908F945EFA4F3F547C4593D2E3"/>
    <w:rsid w:val="00A1434F"/>
    <w:pPr>
      <w:spacing w:after="0" w:line="240" w:lineRule="auto"/>
    </w:pPr>
    <w:rPr>
      <w:rFonts w:ascii="Times New Roman" w:eastAsia="Times New Roman" w:hAnsi="Times New Roman" w:cs="Times New Roman"/>
      <w:sz w:val="24"/>
      <w:szCs w:val="24"/>
    </w:rPr>
  </w:style>
  <w:style w:type="paragraph" w:customStyle="1" w:styleId="66B00D8658EA40228D4D5635A3CBA64B3">
    <w:name w:val="66B00D8658EA40228D4D5635A3CBA64B3"/>
    <w:rsid w:val="00A1434F"/>
    <w:pPr>
      <w:spacing w:after="0" w:line="240" w:lineRule="auto"/>
    </w:pPr>
    <w:rPr>
      <w:rFonts w:ascii="Times New Roman" w:eastAsia="Times New Roman" w:hAnsi="Times New Roman" w:cs="Times New Roman"/>
      <w:sz w:val="24"/>
      <w:szCs w:val="24"/>
    </w:rPr>
  </w:style>
  <w:style w:type="paragraph" w:customStyle="1" w:styleId="EAE32A455E68483FBECE56C531C6F4A0">
    <w:name w:val="EAE32A455E68483FBECE56C531C6F4A0"/>
    <w:rsid w:val="00A1434F"/>
    <w:pPr>
      <w:spacing w:after="200" w:line="276" w:lineRule="auto"/>
    </w:pPr>
  </w:style>
  <w:style w:type="paragraph" w:customStyle="1" w:styleId="C33162E097404EEDB1B6A563A9B62A603">
    <w:name w:val="C33162E097404EEDB1B6A563A9B62A603"/>
    <w:rsid w:val="00A1434F"/>
    <w:pPr>
      <w:spacing w:after="0" w:line="240" w:lineRule="auto"/>
    </w:pPr>
    <w:rPr>
      <w:rFonts w:ascii="Times New Roman" w:eastAsia="Times New Roman" w:hAnsi="Times New Roman" w:cs="Times New Roman"/>
      <w:sz w:val="24"/>
      <w:szCs w:val="24"/>
    </w:rPr>
  </w:style>
  <w:style w:type="paragraph" w:customStyle="1" w:styleId="0AD6409A416D42218DEA014B71397D203">
    <w:name w:val="0AD6409A416D42218DEA014B71397D203"/>
    <w:rsid w:val="00A1434F"/>
    <w:pPr>
      <w:spacing w:after="0" w:line="240" w:lineRule="auto"/>
    </w:pPr>
    <w:rPr>
      <w:rFonts w:ascii="Times New Roman" w:eastAsia="Times New Roman" w:hAnsi="Times New Roman" w:cs="Times New Roman"/>
      <w:sz w:val="24"/>
      <w:szCs w:val="24"/>
    </w:rPr>
  </w:style>
  <w:style w:type="paragraph" w:customStyle="1" w:styleId="16AA4793CAC249739B62378DA0E450843">
    <w:name w:val="16AA4793CAC249739B62378DA0E450843"/>
    <w:rsid w:val="00A1434F"/>
    <w:pPr>
      <w:spacing w:after="0" w:line="240" w:lineRule="auto"/>
    </w:pPr>
    <w:rPr>
      <w:rFonts w:ascii="Times New Roman" w:eastAsia="Times New Roman" w:hAnsi="Times New Roman" w:cs="Times New Roman"/>
      <w:sz w:val="24"/>
      <w:szCs w:val="24"/>
    </w:rPr>
  </w:style>
  <w:style w:type="paragraph" w:customStyle="1" w:styleId="E6CC89F0E807402A9F50925937BECF243">
    <w:name w:val="E6CC89F0E807402A9F50925937BECF243"/>
    <w:rsid w:val="00A1434F"/>
    <w:pPr>
      <w:spacing w:after="0" w:line="240" w:lineRule="auto"/>
    </w:pPr>
    <w:rPr>
      <w:rFonts w:ascii="Times New Roman" w:eastAsia="Times New Roman" w:hAnsi="Times New Roman" w:cs="Times New Roman"/>
      <w:sz w:val="24"/>
      <w:szCs w:val="24"/>
    </w:rPr>
  </w:style>
  <w:style w:type="paragraph" w:customStyle="1" w:styleId="978D1888890B468F9A5930EACA2169313">
    <w:name w:val="978D1888890B468F9A5930EACA2169313"/>
    <w:rsid w:val="00A1434F"/>
    <w:pPr>
      <w:spacing w:after="0" w:line="240" w:lineRule="auto"/>
    </w:pPr>
    <w:rPr>
      <w:rFonts w:ascii="Times New Roman" w:eastAsia="Times New Roman" w:hAnsi="Times New Roman" w:cs="Times New Roman"/>
      <w:sz w:val="24"/>
      <w:szCs w:val="24"/>
    </w:rPr>
  </w:style>
  <w:style w:type="paragraph" w:customStyle="1" w:styleId="1CBC5979335C48FD87BDE59C0D2C8B8F3">
    <w:name w:val="1CBC5979335C48FD87BDE59C0D2C8B8F3"/>
    <w:rsid w:val="00A1434F"/>
    <w:pPr>
      <w:spacing w:after="0" w:line="240" w:lineRule="auto"/>
    </w:pPr>
    <w:rPr>
      <w:rFonts w:ascii="Times New Roman" w:eastAsia="Times New Roman" w:hAnsi="Times New Roman" w:cs="Times New Roman"/>
      <w:sz w:val="24"/>
      <w:szCs w:val="24"/>
    </w:rPr>
  </w:style>
  <w:style w:type="paragraph" w:customStyle="1" w:styleId="A3A3007BD0BC4874A6E1FB9CEBB4FAD53">
    <w:name w:val="A3A3007BD0BC4874A6E1FB9CEBB4FAD53"/>
    <w:rsid w:val="00A1434F"/>
    <w:pPr>
      <w:spacing w:after="0" w:line="240" w:lineRule="auto"/>
    </w:pPr>
    <w:rPr>
      <w:rFonts w:ascii="Times New Roman" w:eastAsia="Times New Roman" w:hAnsi="Times New Roman" w:cs="Times New Roman"/>
      <w:sz w:val="24"/>
      <w:szCs w:val="24"/>
    </w:rPr>
  </w:style>
  <w:style w:type="paragraph" w:customStyle="1" w:styleId="11D5F0CCAF2948E6B37E7A60DC33264E3">
    <w:name w:val="11D5F0CCAF2948E6B37E7A60DC33264E3"/>
    <w:rsid w:val="00A1434F"/>
    <w:pPr>
      <w:spacing w:after="0" w:line="240" w:lineRule="auto"/>
    </w:pPr>
    <w:rPr>
      <w:rFonts w:ascii="Times New Roman" w:eastAsia="Times New Roman" w:hAnsi="Times New Roman" w:cs="Times New Roman"/>
      <w:sz w:val="24"/>
      <w:szCs w:val="24"/>
    </w:rPr>
  </w:style>
  <w:style w:type="paragraph" w:customStyle="1" w:styleId="231C8378A2544ACE805A694A9C9B90AC3">
    <w:name w:val="231C8378A2544ACE805A694A9C9B90AC3"/>
    <w:rsid w:val="00A1434F"/>
    <w:pPr>
      <w:spacing w:after="0" w:line="240" w:lineRule="auto"/>
    </w:pPr>
    <w:rPr>
      <w:rFonts w:ascii="Times New Roman" w:eastAsia="Times New Roman" w:hAnsi="Times New Roman" w:cs="Times New Roman"/>
      <w:sz w:val="24"/>
      <w:szCs w:val="24"/>
    </w:rPr>
  </w:style>
  <w:style w:type="paragraph" w:customStyle="1" w:styleId="FE5C705C72424BCEACC39B0353B4549E3">
    <w:name w:val="FE5C705C72424BCEACC39B0353B4549E3"/>
    <w:rsid w:val="00A1434F"/>
    <w:pPr>
      <w:spacing w:after="0" w:line="240" w:lineRule="auto"/>
    </w:pPr>
    <w:rPr>
      <w:rFonts w:ascii="Times New Roman" w:eastAsia="Times New Roman" w:hAnsi="Times New Roman" w:cs="Times New Roman"/>
      <w:sz w:val="24"/>
      <w:szCs w:val="24"/>
    </w:rPr>
  </w:style>
  <w:style w:type="paragraph" w:customStyle="1" w:styleId="F09484BA0D0F4E8F8C1AE1F7854108633">
    <w:name w:val="F09484BA0D0F4E8F8C1AE1F7854108633"/>
    <w:rsid w:val="00A1434F"/>
    <w:pPr>
      <w:spacing w:after="0" w:line="240" w:lineRule="auto"/>
    </w:pPr>
    <w:rPr>
      <w:rFonts w:ascii="Times New Roman" w:eastAsia="Times New Roman" w:hAnsi="Times New Roman" w:cs="Times New Roman"/>
      <w:sz w:val="24"/>
      <w:szCs w:val="24"/>
    </w:rPr>
  </w:style>
  <w:style w:type="paragraph" w:customStyle="1" w:styleId="A1C4E2C621C4423DBC5B5DB239FF8A963">
    <w:name w:val="A1C4E2C621C4423DBC5B5DB239FF8A963"/>
    <w:rsid w:val="00A1434F"/>
    <w:pPr>
      <w:spacing w:after="0" w:line="240" w:lineRule="auto"/>
    </w:pPr>
    <w:rPr>
      <w:rFonts w:ascii="Times New Roman" w:eastAsia="Times New Roman" w:hAnsi="Times New Roman" w:cs="Times New Roman"/>
      <w:sz w:val="24"/>
      <w:szCs w:val="24"/>
    </w:rPr>
  </w:style>
  <w:style w:type="paragraph" w:customStyle="1" w:styleId="D19BA1438B6B466186CBE98224B532424">
    <w:name w:val="D19BA1438B6B466186CBE98224B532424"/>
    <w:rsid w:val="00A1434F"/>
    <w:pPr>
      <w:spacing w:after="0" w:line="240" w:lineRule="auto"/>
    </w:pPr>
    <w:rPr>
      <w:rFonts w:ascii="Times New Roman" w:eastAsia="Times New Roman" w:hAnsi="Times New Roman" w:cs="Times New Roman"/>
      <w:sz w:val="24"/>
      <w:szCs w:val="24"/>
    </w:rPr>
  </w:style>
  <w:style w:type="paragraph" w:customStyle="1" w:styleId="AC9A28DE452049CDBCDE10742C27F7394">
    <w:name w:val="AC9A28DE452049CDBCDE10742C27F7394"/>
    <w:rsid w:val="00A1434F"/>
    <w:pPr>
      <w:spacing w:after="0" w:line="240" w:lineRule="auto"/>
    </w:pPr>
    <w:rPr>
      <w:rFonts w:ascii="Times New Roman" w:eastAsia="Times New Roman" w:hAnsi="Times New Roman" w:cs="Times New Roman"/>
      <w:sz w:val="24"/>
      <w:szCs w:val="24"/>
    </w:rPr>
  </w:style>
  <w:style w:type="paragraph" w:customStyle="1" w:styleId="EAE32A455E68483FBECE56C531C6F4A01">
    <w:name w:val="EAE32A455E68483FBECE56C531C6F4A01"/>
    <w:rsid w:val="00A1434F"/>
    <w:pPr>
      <w:spacing w:after="0" w:line="240" w:lineRule="auto"/>
    </w:pPr>
    <w:rPr>
      <w:rFonts w:ascii="Times New Roman" w:eastAsia="Times New Roman" w:hAnsi="Times New Roman" w:cs="Times New Roman"/>
      <w:sz w:val="24"/>
      <w:szCs w:val="24"/>
    </w:rPr>
  </w:style>
  <w:style w:type="paragraph" w:customStyle="1" w:styleId="A2A412AED14C4263841F4E3D68F3C7793">
    <w:name w:val="A2A412AED14C4263841F4E3D68F3C7793"/>
    <w:rsid w:val="00A1434F"/>
    <w:pPr>
      <w:spacing w:after="0" w:line="240" w:lineRule="auto"/>
    </w:pPr>
    <w:rPr>
      <w:rFonts w:ascii="Times New Roman" w:eastAsia="Times New Roman" w:hAnsi="Times New Roman" w:cs="Times New Roman"/>
      <w:sz w:val="24"/>
      <w:szCs w:val="24"/>
    </w:rPr>
  </w:style>
  <w:style w:type="paragraph" w:customStyle="1" w:styleId="F967255EC91647AD9307A9024781ED693">
    <w:name w:val="F967255EC91647AD9307A9024781ED693"/>
    <w:rsid w:val="00A1434F"/>
    <w:pPr>
      <w:spacing w:after="0" w:line="240" w:lineRule="auto"/>
    </w:pPr>
    <w:rPr>
      <w:rFonts w:ascii="Times New Roman" w:eastAsia="Times New Roman" w:hAnsi="Times New Roman" w:cs="Times New Roman"/>
      <w:sz w:val="24"/>
      <w:szCs w:val="24"/>
    </w:rPr>
  </w:style>
  <w:style w:type="paragraph" w:customStyle="1" w:styleId="4983AEFDC7744E2FBCBEC38FD0EFC0543">
    <w:name w:val="4983AEFDC7744E2FBCBEC38FD0EFC0543"/>
    <w:rsid w:val="00A1434F"/>
    <w:pPr>
      <w:spacing w:after="0" w:line="240" w:lineRule="auto"/>
    </w:pPr>
    <w:rPr>
      <w:rFonts w:ascii="Times New Roman" w:eastAsia="Times New Roman" w:hAnsi="Times New Roman" w:cs="Times New Roman"/>
      <w:sz w:val="24"/>
      <w:szCs w:val="24"/>
    </w:rPr>
  </w:style>
  <w:style w:type="paragraph" w:customStyle="1" w:styleId="FBC5475BC0C94861A7F9FE4BB32752074">
    <w:name w:val="FBC5475BC0C94861A7F9FE4BB32752074"/>
    <w:rsid w:val="00A1434F"/>
    <w:pPr>
      <w:spacing w:after="0" w:line="240" w:lineRule="auto"/>
    </w:pPr>
    <w:rPr>
      <w:rFonts w:ascii="Times New Roman" w:eastAsia="Times New Roman" w:hAnsi="Times New Roman" w:cs="Times New Roman"/>
      <w:sz w:val="24"/>
      <w:szCs w:val="24"/>
    </w:rPr>
  </w:style>
  <w:style w:type="paragraph" w:customStyle="1" w:styleId="D587D91A4C1640C1A9B02421F1AC9AA04">
    <w:name w:val="D587D91A4C1640C1A9B02421F1AC9AA04"/>
    <w:rsid w:val="00A1434F"/>
    <w:pPr>
      <w:spacing w:after="0" w:line="240" w:lineRule="auto"/>
    </w:pPr>
    <w:rPr>
      <w:rFonts w:ascii="Times New Roman" w:eastAsia="Times New Roman" w:hAnsi="Times New Roman" w:cs="Times New Roman"/>
      <w:sz w:val="24"/>
      <w:szCs w:val="24"/>
    </w:rPr>
  </w:style>
  <w:style w:type="paragraph" w:customStyle="1" w:styleId="754ABD0BE16E4A58B1D4BA6A56CF88F24">
    <w:name w:val="754ABD0BE16E4A58B1D4BA6A56CF88F24"/>
    <w:rsid w:val="00A1434F"/>
    <w:pPr>
      <w:spacing w:after="0" w:line="240" w:lineRule="auto"/>
    </w:pPr>
    <w:rPr>
      <w:rFonts w:ascii="Times New Roman" w:eastAsia="Times New Roman" w:hAnsi="Times New Roman" w:cs="Times New Roman"/>
      <w:sz w:val="24"/>
      <w:szCs w:val="24"/>
    </w:rPr>
  </w:style>
  <w:style w:type="paragraph" w:customStyle="1" w:styleId="F80F038629D64B33B657B5474DC0EAD64">
    <w:name w:val="F80F038629D64B33B657B5474DC0EAD64"/>
    <w:rsid w:val="00A1434F"/>
    <w:pPr>
      <w:spacing w:after="0" w:line="240" w:lineRule="auto"/>
    </w:pPr>
    <w:rPr>
      <w:rFonts w:ascii="Times New Roman" w:eastAsia="Times New Roman" w:hAnsi="Times New Roman" w:cs="Times New Roman"/>
      <w:sz w:val="24"/>
      <w:szCs w:val="24"/>
    </w:rPr>
  </w:style>
  <w:style w:type="paragraph" w:customStyle="1" w:styleId="BBB172B00F764BF49052BF1B0FF3063E4">
    <w:name w:val="BBB172B00F764BF49052BF1B0FF3063E4"/>
    <w:rsid w:val="00A1434F"/>
    <w:pPr>
      <w:spacing w:after="0" w:line="240" w:lineRule="auto"/>
    </w:pPr>
    <w:rPr>
      <w:rFonts w:ascii="Times New Roman" w:eastAsia="Times New Roman" w:hAnsi="Times New Roman" w:cs="Times New Roman"/>
      <w:sz w:val="24"/>
      <w:szCs w:val="24"/>
    </w:rPr>
  </w:style>
  <w:style w:type="paragraph" w:customStyle="1" w:styleId="5128D211D43E4BE6B416A3E8F466417E4">
    <w:name w:val="5128D211D43E4BE6B416A3E8F466417E4"/>
    <w:rsid w:val="00A1434F"/>
    <w:pPr>
      <w:spacing w:after="0" w:line="240" w:lineRule="auto"/>
    </w:pPr>
    <w:rPr>
      <w:rFonts w:ascii="Times New Roman" w:eastAsia="Times New Roman" w:hAnsi="Times New Roman" w:cs="Times New Roman"/>
      <w:sz w:val="24"/>
      <w:szCs w:val="24"/>
    </w:rPr>
  </w:style>
  <w:style w:type="paragraph" w:customStyle="1" w:styleId="AB867C02F7804EFCB4813C83F078FF544">
    <w:name w:val="AB867C02F7804EFCB4813C83F078FF544"/>
    <w:rsid w:val="00A1434F"/>
    <w:pPr>
      <w:spacing w:after="0" w:line="240" w:lineRule="auto"/>
    </w:pPr>
    <w:rPr>
      <w:rFonts w:ascii="Times New Roman" w:eastAsia="Times New Roman" w:hAnsi="Times New Roman" w:cs="Times New Roman"/>
      <w:sz w:val="24"/>
      <w:szCs w:val="24"/>
    </w:rPr>
  </w:style>
  <w:style w:type="paragraph" w:customStyle="1" w:styleId="ABA3CD208F3842D3B449DB73B6CC1F724">
    <w:name w:val="ABA3CD208F3842D3B449DB73B6CC1F724"/>
    <w:rsid w:val="00A1434F"/>
    <w:pPr>
      <w:spacing w:after="0" w:line="240" w:lineRule="auto"/>
    </w:pPr>
    <w:rPr>
      <w:rFonts w:ascii="Times New Roman" w:eastAsia="Times New Roman" w:hAnsi="Times New Roman" w:cs="Times New Roman"/>
      <w:sz w:val="24"/>
      <w:szCs w:val="24"/>
    </w:rPr>
  </w:style>
  <w:style w:type="paragraph" w:customStyle="1" w:styleId="FEBE2779FCAE4B0B859C17AEA439F4204">
    <w:name w:val="FEBE2779FCAE4B0B859C17AEA439F4204"/>
    <w:rsid w:val="00A1434F"/>
    <w:pPr>
      <w:spacing w:after="0" w:line="240" w:lineRule="auto"/>
    </w:pPr>
    <w:rPr>
      <w:rFonts w:ascii="Times New Roman" w:eastAsia="Times New Roman" w:hAnsi="Times New Roman" w:cs="Times New Roman"/>
      <w:sz w:val="24"/>
      <w:szCs w:val="24"/>
    </w:rPr>
  </w:style>
  <w:style w:type="paragraph" w:customStyle="1" w:styleId="6BE31EBC672443D89AF95D4FFBAEDAE04">
    <w:name w:val="6BE31EBC672443D89AF95D4FFBAEDAE04"/>
    <w:rsid w:val="00A1434F"/>
    <w:pPr>
      <w:spacing w:after="0" w:line="240" w:lineRule="auto"/>
    </w:pPr>
    <w:rPr>
      <w:rFonts w:ascii="Times New Roman" w:eastAsia="Times New Roman" w:hAnsi="Times New Roman" w:cs="Times New Roman"/>
      <w:sz w:val="24"/>
      <w:szCs w:val="24"/>
    </w:rPr>
  </w:style>
  <w:style w:type="paragraph" w:customStyle="1" w:styleId="831790EC356D4766B71B2B2E1AED6B6B4">
    <w:name w:val="831790EC356D4766B71B2B2E1AED6B6B4"/>
    <w:rsid w:val="00A1434F"/>
    <w:pPr>
      <w:spacing w:after="0" w:line="240" w:lineRule="auto"/>
    </w:pPr>
    <w:rPr>
      <w:rFonts w:ascii="Times New Roman" w:eastAsia="Times New Roman" w:hAnsi="Times New Roman" w:cs="Times New Roman"/>
      <w:sz w:val="24"/>
      <w:szCs w:val="24"/>
    </w:rPr>
  </w:style>
  <w:style w:type="paragraph" w:customStyle="1" w:styleId="9DB6256E091E4FF2960DAD45823C67804">
    <w:name w:val="9DB6256E091E4FF2960DAD45823C67804"/>
    <w:rsid w:val="00A1434F"/>
    <w:pPr>
      <w:spacing w:after="0" w:line="240" w:lineRule="auto"/>
    </w:pPr>
    <w:rPr>
      <w:rFonts w:ascii="Times New Roman" w:eastAsia="Times New Roman" w:hAnsi="Times New Roman" w:cs="Times New Roman"/>
      <w:sz w:val="24"/>
      <w:szCs w:val="24"/>
    </w:rPr>
  </w:style>
  <w:style w:type="paragraph" w:customStyle="1" w:styleId="ACF8333656FA4064807865593C0265CD4">
    <w:name w:val="ACF8333656FA4064807865593C0265CD4"/>
    <w:rsid w:val="00A1434F"/>
    <w:pPr>
      <w:spacing w:after="0" w:line="240" w:lineRule="auto"/>
    </w:pPr>
    <w:rPr>
      <w:rFonts w:ascii="Times New Roman" w:eastAsia="Times New Roman" w:hAnsi="Times New Roman" w:cs="Times New Roman"/>
      <w:sz w:val="24"/>
      <w:szCs w:val="24"/>
    </w:rPr>
  </w:style>
  <w:style w:type="paragraph" w:customStyle="1" w:styleId="983DB41AAD1B46F88CCCD06A370812174">
    <w:name w:val="983DB41AAD1B46F88CCCD06A370812174"/>
    <w:rsid w:val="00A1434F"/>
    <w:pPr>
      <w:spacing w:after="0" w:line="240" w:lineRule="auto"/>
    </w:pPr>
    <w:rPr>
      <w:rFonts w:ascii="Times New Roman" w:eastAsia="Times New Roman" w:hAnsi="Times New Roman" w:cs="Times New Roman"/>
      <w:sz w:val="24"/>
      <w:szCs w:val="24"/>
    </w:rPr>
  </w:style>
  <w:style w:type="paragraph" w:customStyle="1" w:styleId="6ED425EDBF7246B3A8427FBA3D1FDF3B4">
    <w:name w:val="6ED425EDBF7246B3A8427FBA3D1FDF3B4"/>
    <w:rsid w:val="00A1434F"/>
    <w:pPr>
      <w:spacing w:after="0" w:line="240" w:lineRule="auto"/>
    </w:pPr>
    <w:rPr>
      <w:rFonts w:ascii="Times New Roman" w:eastAsia="Times New Roman" w:hAnsi="Times New Roman" w:cs="Times New Roman"/>
      <w:sz w:val="24"/>
      <w:szCs w:val="24"/>
    </w:rPr>
  </w:style>
  <w:style w:type="paragraph" w:customStyle="1" w:styleId="E45CE32668AA465692687270843F27303">
    <w:name w:val="E45CE32668AA465692687270843F27303"/>
    <w:rsid w:val="00A1434F"/>
    <w:pPr>
      <w:spacing w:after="0" w:line="240" w:lineRule="auto"/>
    </w:pPr>
    <w:rPr>
      <w:rFonts w:ascii="Times New Roman" w:eastAsia="Times New Roman" w:hAnsi="Times New Roman" w:cs="Times New Roman"/>
      <w:sz w:val="24"/>
      <w:szCs w:val="24"/>
    </w:rPr>
  </w:style>
  <w:style w:type="paragraph" w:customStyle="1" w:styleId="07A8C648FB1145EC90113AD4AA2CFFC33">
    <w:name w:val="07A8C648FB1145EC90113AD4AA2CFFC33"/>
    <w:rsid w:val="00A1434F"/>
    <w:pPr>
      <w:spacing w:after="0" w:line="240" w:lineRule="auto"/>
    </w:pPr>
    <w:rPr>
      <w:rFonts w:ascii="Times New Roman" w:eastAsia="Times New Roman" w:hAnsi="Times New Roman" w:cs="Times New Roman"/>
      <w:sz w:val="24"/>
      <w:szCs w:val="24"/>
    </w:rPr>
  </w:style>
  <w:style w:type="paragraph" w:customStyle="1" w:styleId="99F7DA303E0943BDBEE63C675BA42C393">
    <w:name w:val="99F7DA303E0943BDBEE63C675BA42C393"/>
    <w:rsid w:val="00A1434F"/>
    <w:pPr>
      <w:spacing w:after="0" w:line="240" w:lineRule="auto"/>
    </w:pPr>
    <w:rPr>
      <w:rFonts w:ascii="Times New Roman" w:eastAsia="Times New Roman" w:hAnsi="Times New Roman" w:cs="Times New Roman"/>
      <w:sz w:val="24"/>
      <w:szCs w:val="24"/>
    </w:rPr>
  </w:style>
  <w:style w:type="paragraph" w:customStyle="1" w:styleId="00E400932232405987E94EBE43C48D7A3">
    <w:name w:val="00E400932232405987E94EBE43C48D7A3"/>
    <w:rsid w:val="00A1434F"/>
    <w:pPr>
      <w:spacing w:after="0" w:line="240" w:lineRule="auto"/>
    </w:pPr>
    <w:rPr>
      <w:rFonts w:ascii="Times New Roman" w:eastAsia="Times New Roman" w:hAnsi="Times New Roman" w:cs="Times New Roman"/>
      <w:sz w:val="24"/>
      <w:szCs w:val="24"/>
    </w:rPr>
  </w:style>
  <w:style w:type="paragraph" w:customStyle="1" w:styleId="121A6A5763C54E9EB40C9A446F150CBF3">
    <w:name w:val="121A6A5763C54E9EB40C9A446F150CBF3"/>
    <w:rsid w:val="00A1434F"/>
    <w:pPr>
      <w:spacing w:after="0" w:line="240" w:lineRule="auto"/>
    </w:pPr>
    <w:rPr>
      <w:rFonts w:ascii="Times New Roman" w:eastAsia="Times New Roman" w:hAnsi="Times New Roman" w:cs="Times New Roman"/>
      <w:sz w:val="24"/>
      <w:szCs w:val="24"/>
    </w:rPr>
  </w:style>
  <w:style w:type="paragraph" w:customStyle="1" w:styleId="3E7BBDDF6DE54B08A8B38427B9E8F3C23">
    <w:name w:val="3E7BBDDF6DE54B08A8B38427B9E8F3C23"/>
    <w:rsid w:val="00A1434F"/>
    <w:pPr>
      <w:spacing w:after="0" w:line="240" w:lineRule="auto"/>
    </w:pPr>
    <w:rPr>
      <w:rFonts w:ascii="Times New Roman" w:eastAsia="Times New Roman" w:hAnsi="Times New Roman" w:cs="Times New Roman"/>
      <w:sz w:val="24"/>
      <w:szCs w:val="24"/>
    </w:rPr>
  </w:style>
  <w:style w:type="paragraph" w:customStyle="1" w:styleId="CB8E86389ED74743B1D6A4F8F5A64A744">
    <w:name w:val="CB8E86389ED74743B1D6A4F8F5A64A744"/>
    <w:rsid w:val="00A1434F"/>
    <w:pPr>
      <w:spacing w:after="0" w:line="240" w:lineRule="auto"/>
    </w:pPr>
    <w:rPr>
      <w:rFonts w:ascii="Times New Roman" w:eastAsia="Times New Roman" w:hAnsi="Times New Roman" w:cs="Times New Roman"/>
      <w:sz w:val="24"/>
      <w:szCs w:val="24"/>
    </w:rPr>
  </w:style>
  <w:style w:type="paragraph" w:customStyle="1" w:styleId="09082AD75B54425094B8BCE00F53D88C4">
    <w:name w:val="09082AD75B54425094B8BCE00F53D88C4"/>
    <w:rsid w:val="00A1434F"/>
    <w:pPr>
      <w:spacing w:after="0" w:line="240" w:lineRule="auto"/>
    </w:pPr>
    <w:rPr>
      <w:rFonts w:ascii="Times New Roman" w:eastAsia="Times New Roman" w:hAnsi="Times New Roman" w:cs="Times New Roman"/>
      <w:sz w:val="24"/>
      <w:szCs w:val="24"/>
    </w:rPr>
  </w:style>
  <w:style w:type="paragraph" w:customStyle="1" w:styleId="3C46FC48642648A4A1DCE8E4C95E6AF64">
    <w:name w:val="3C46FC48642648A4A1DCE8E4C95E6AF64"/>
    <w:rsid w:val="00A1434F"/>
    <w:pPr>
      <w:spacing w:after="0" w:line="240" w:lineRule="auto"/>
    </w:pPr>
    <w:rPr>
      <w:rFonts w:ascii="Times New Roman" w:eastAsia="Times New Roman" w:hAnsi="Times New Roman" w:cs="Times New Roman"/>
      <w:sz w:val="24"/>
      <w:szCs w:val="24"/>
    </w:rPr>
  </w:style>
  <w:style w:type="paragraph" w:customStyle="1" w:styleId="6DD47F55684D41D68D51C80381C0366E4">
    <w:name w:val="6DD47F55684D41D68D51C80381C0366E4"/>
    <w:rsid w:val="00A1434F"/>
    <w:pPr>
      <w:spacing w:after="0" w:line="240" w:lineRule="auto"/>
    </w:pPr>
    <w:rPr>
      <w:rFonts w:ascii="Times New Roman" w:eastAsia="Times New Roman" w:hAnsi="Times New Roman" w:cs="Times New Roman"/>
      <w:sz w:val="24"/>
      <w:szCs w:val="24"/>
    </w:rPr>
  </w:style>
  <w:style w:type="paragraph" w:customStyle="1" w:styleId="5C371B36801A423DA1E0F862AC7A7AFE4">
    <w:name w:val="5C371B36801A423DA1E0F862AC7A7AFE4"/>
    <w:rsid w:val="00A1434F"/>
    <w:pPr>
      <w:spacing w:after="0" w:line="240" w:lineRule="auto"/>
    </w:pPr>
    <w:rPr>
      <w:rFonts w:ascii="Times New Roman" w:eastAsia="Times New Roman" w:hAnsi="Times New Roman" w:cs="Times New Roman"/>
      <w:sz w:val="24"/>
      <w:szCs w:val="24"/>
    </w:rPr>
  </w:style>
  <w:style w:type="paragraph" w:customStyle="1" w:styleId="5E5882D23E92415AA01CA906A81991974">
    <w:name w:val="5E5882D23E92415AA01CA906A81991974"/>
    <w:rsid w:val="00A1434F"/>
    <w:pPr>
      <w:spacing w:after="0" w:line="240" w:lineRule="auto"/>
    </w:pPr>
    <w:rPr>
      <w:rFonts w:ascii="Times New Roman" w:eastAsia="Times New Roman" w:hAnsi="Times New Roman" w:cs="Times New Roman"/>
      <w:sz w:val="24"/>
      <w:szCs w:val="24"/>
    </w:rPr>
  </w:style>
  <w:style w:type="paragraph" w:customStyle="1" w:styleId="D0EF9DDA79594F25AA866F9AD1597E214">
    <w:name w:val="D0EF9DDA79594F25AA866F9AD1597E214"/>
    <w:rsid w:val="00A1434F"/>
    <w:pPr>
      <w:spacing w:after="0" w:line="240" w:lineRule="auto"/>
    </w:pPr>
    <w:rPr>
      <w:rFonts w:ascii="Times New Roman" w:eastAsia="Times New Roman" w:hAnsi="Times New Roman" w:cs="Times New Roman"/>
      <w:sz w:val="24"/>
      <w:szCs w:val="24"/>
    </w:rPr>
  </w:style>
  <w:style w:type="paragraph" w:customStyle="1" w:styleId="D1095859448F47C5A00CD37767911AC64">
    <w:name w:val="D1095859448F47C5A00CD37767911AC64"/>
    <w:rsid w:val="00A1434F"/>
    <w:pPr>
      <w:spacing w:after="0" w:line="240" w:lineRule="auto"/>
    </w:pPr>
    <w:rPr>
      <w:rFonts w:ascii="Times New Roman" w:eastAsia="Times New Roman" w:hAnsi="Times New Roman" w:cs="Times New Roman"/>
      <w:sz w:val="24"/>
      <w:szCs w:val="24"/>
    </w:rPr>
  </w:style>
  <w:style w:type="paragraph" w:customStyle="1" w:styleId="BF64434900D745BFB06C897101557A2C4">
    <w:name w:val="BF64434900D745BFB06C897101557A2C4"/>
    <w:rsid w:val="00A1434F"/>
    <w:pPr>
      <w:spacing w:after="0" w:line="240" w:lineRule="auto"/>
    </w:pPr>
    <w:rPr>
      <w:rFonts w:ascii="Times New Roman" w:eastAsia="Times New Roman" w:hAnsi="Times New Roman" w:cs="Times New Roman"/>
      <w:sz w:val="24"/>
      <w:szCs w:val="24"/>
    </w:rPr>
  </w:style>
  <w:style w:type="paragraph" w:customStyle="1" w:styleId="12AB02ED957542B9B5B5AC62972D011E4">
    <w:name w:val="12AB02ED957542B9B5B5AC62972D011E4"/>
    <w:rsid w:val="00A1434F"/>
    <w:pPr>
      <w:spacing w:after="0" w:line="240" w:lineRule="auto"/>
    </w:pPr>
    <w:rPr>
      <w:rFonts w:ascii="Times New Roman" w:eastAsia="Times New Roman" w:hAnsi="Times New Roman" w:cs="Times New Roman"/>
      <w:sz w:val="24"/>
      <w:szCs w:val="24"/>
    </w:rPr>
  </w:style>
  <w:style w:type="paragraph" w:customStyle="1" w:styleId="9395FC8F2D6C46A289DFCA1029298A0A4">
    <w:name w:val="9395FC8F2D6C46A289DFCA1029298A0A4"/>
    <w:rsid w:val="00A1434F"/>
    <w:pPr>
      <w:spacing w:after="0" w:line="240" w:lineRule="auto"/>
    </w:pPr>
    <w:rPr>
      <w:rFonts w:ascii="Times New Roman" w:eastAsia="Times New Roman" w:hAnsi="Times New Roman" w:cs="Times New Roman"/>
      <w:sz w:val="24"/>
      <w:szCs w:val="24"/>
    </w:rPr>
  </w:style>
  <w:style w:type="paragraph" w:customStyle="1" w:styleId="164BBE4F52444145A4AAA385361643B04">
    <w:name w:val="164BBE4F52444145A4AAA385361643B04"/>
    <w:rsid w:val="00A1434F"/>
    <w:pPr>
      <w:spacing w:after="0" w:line="240" w:lineRule="auto"/>
    </w:pPr>
    <w:rPr>
      <w:rFonts w:ascii="Times New Roman" w:eastAsia="Times New Roman" w:hAnsi="Times New Roman" w:cs="Times New Roman"/>
      <w:sz w:val="24"/>
      <w:szCs w:val="24"/>
    </w:rPr>
  </w:style>
  <w:style w:type="paragraph" w:customStyle="1" w:styleId="E8B45DA4582B4C5E95F7960787FB3FAA4">
    <w:name w:val="E8B45DA4582B4C5E95F7960787FB3FAA4"/>
    <w:rsid w:val="00A1434F"/>
    <w:pPr>
      <w:spacing w:after="0" w:line="240" w:lineRule="auto"/>
    </w:pPr>
    <w:rPr>
      <w:rFonts w:ascii="Times New Roman" w:eastAsia="Times New Roman" w:hAnsi="Times New Roman" w:cs="Times New Roman"/>
      <w:sz w:val="24"/>
      <w:szCs w:val="24"/>
    </w:rPr>
  </w:style>
  <w:style w:type="paragraph" w:customStyle="1" w:styleId="C64ADEB64A894343938554AA3F4816904">
    <w:name w:val="C64ADEB64A894343938554AA3F4816904"/>
    <w:rsid w:val="00A1434F"/>
    <w:pPr>
      <w:spacing w:after="0" w:line="240" w:lineRule="auto"/>
    </w:pPr>
    <w:rPr>
      <w:rFonts w:ascii="Times New Roman" w:eastAsia="Times New Roman" w:hAnsi="Times New Roman" w:cs="Times New Roman"/>
      <w:sz w:val="24"/>
      <w:szCs w:val="24"/>
    </w:rPr>
  </w:style>
  <w:style w:type="paragraph" w:customStyle="1" w:styleId="DF52BF98920B43FB89C08C8C9A2D8F1B4">
    <w:name w:val="DF52BF98920B43FB89C08C8C9A2D8F1B4"/>
    <w:rsid w:val="00A1434F"/>
    <w:pPr>
      <w:spacing w:after="0" w:line="240" w:lineRule="auto"/>
    </w:pPr>
    <w:rPr>
      <w:rFonts w:ascii="Times New Roman" w:eastAsia="Times New Roman" w:hAnsi="Times New Roman" w:cs="Times New Roman"/>
      <w:sz w:val="24"/>
      <w:szCs w:val="24"/>
    </w:rPr>
  </w:style>
  <w:style w:type="paragraph" w:customStyle="1" w:styleId="D5ECB90A0EC947AAB6DDF84E71E0F4DA4">
    <w:name w:val="D5ECB90A0EC947AAB6DDF84E71E0F4DA4"/>
    <w:rsid w:val="00A1434F"/>
    <w:pPr>
      <w:spacing w:after="0" w:line="240" w:lineRule="auto"/>
    </w:pPr>
    <w:rPr>
      <w:rFonts w:ascii="Times New Roman" w:eastAsia="Times New Roman" w:hAnsi="Times New Roman" w:cs="Times New Roman"/>
      <w:sz w:val="24"/>
      <w:szCs w:val="24"/>
    </w:rPr>
  </w:style>
  <w:style w:type="paragraph" w:customStyle="1" w:styleId="8213FDD66D8D45AFB10103A73BFBFEAF4">
    <w:name w:val="8213FDD66D8D45AFB10103A73BFBFEAF4"/>
    <w:rsid w:val="00A1434F"/>
    <w:pPr>
      <w:spacing w:after="0" w:line="240" w:lineRule="auto"/>
    </w:pPr>
    <w:rPr>
      <w:rFonts w:ascii="Times New Roman" w:eastAsia="Times New Roman" w:hAnsi="Times New Roman" w:cs="Times New Roman"/>
      <w:sz w:val="24"/>
      <w:szCs w:val="24"/>
    </w:rPr>
  </w:style>
  <w:style w:type="paragraph" w:customStyle="1" w:styleId="B3670055866D459A98577A81050AE7074">
    <w:name w:val="B3670055866D459A98577A81050AE7074"/>
    <w:rsid w:val="00A1434F"/>
    <w:pPr>
      <w:spacing w:after="0" w:line="240" w:lineRule="auto"/>
    </w:pPr>
    <w:rPr>
      <w:rFonts w:ascii="Times New Roman" w:eastAsia="Times New Roman" w:hAnsi="Times New Roman" w:cs="Times New Roman"/>
      <w:sz w:val="24"/>
      <w:szCs w:val="24"/>
    </w:rPr>
  </w:style>
  <w:style w:type="paragraph" w:customStyle="1" w:styleId="B5B20334FD4E4840AE7B886B6E6165BD4">
    <w:name w:val="B5B20334FD4E4840AE7B886B6E6165BD4"/>
    <w:rsid w:val="00A1434F"/>
    <w:pPr>
      <w:spacing w:after="0" w:line="240" w:lineRule="auto"/>
    </w:pPr>
    <w:rPr>
      <w:rFonts w:ascii="Times New Roman" w:eastAsia="Times New Roman" w:hAnsi="Times New Roman" w:cs="Times New Roman"/>
      <w:sz w:val="24"/>
      <w:szCs w:val="24"/>
    </w:rPr>
  </w:style>
  <w:style w:type="paragraph" w:customStyle="1" w:styleId="26961F4D966C418C88C07991E4110C464">
    <w:name w:val="26961F4D966C418C88C07991E4110C464"/>
    <w:rsid w:val="00A1434F"/>
    <w:pPr>
      <w:spacing w:after="0" w:line="240" w:lineRule="auto"/>
    </w:pPr>
    <w:rPr>
      <w:rFonts w:ascii="Times New Roman" w:eastAsia="Times New Roman" w:hAnsi="Times New Roman" w:cs="Times New Roman"/>
      <w:sz w:val="24"/>
      <w:szCs w:val="24"/>
    </w:rPr>
  </w:style>
  <w:style w:type="paragraph" w:customStyle="1" w:styleId="B82BA8011FDD416A86779D80176BD1024">
    <w:name w:val="B82BA8011FDD416A86779D80176BD1024"/>
    <w:rsid w:val="00A1434F"/>
    <w:pPr>
      <w:spacing w:after="0" w:line="240" w:lineRule="auto"/>
    </w:pPr>
    <w:rPr>
      <w:rFonts w:ascii="Times New Roman" w:eastAsia="Times New Roman" w:hAnsi="Times New Roman" w:cs="Times New Roman"/>
      <w:sz w:val="24"/>
      <w:szCs w:val="24"/>
    </w:rPr>
  </w:style>
  <w:style w:type="paragraph" w:customStyle="1" w:styleId="27BC9343ADE748D2A621DE0D79BD1CEE4">
    <w:name w:val="27BC9343ADE748D2A621DE0D79BD1CEE4"/>
    <w:rsid w:val="00A1434F"/>
    <w:pPr>
      <w:spacing w:after="0" w:line="240" w:lineRule="auto"/>
    </w:pPr>
    <w:rPr>
      <w:rFonts w:ascii="Times New Roman" w:eastAsia="Times New Roman" w:hAnsi="Times New Roman" w:cs="Times New Roman"/>
      <w:sz w:val="24"/>
      <w:szCs w:val="24"/>
    </w:rPr>
  </w:style>
  <w:style w:type="paragraph" w:customStyle="1" w:styleId="71FEC3BF055445C89941AC0628E4409E4">
    <w:name w:val="71FEC3BF055445C89941AC0628E4409E4"/>
    <w:rsid w:val="00A1434F"/>
    <w:pPr>
      <w:spacing w:after="0" w:line="240" w:lineRule="auto"/>
    </w:pPr>
    <w:rPr>
      <w:rFonts w:ascii="Times New Roman" w:eastAsia="Times New Roman" w:hAnsi="Times New Roman" w:cs="Times New Roman"/>
      <w:sz w:val="24"/>
      <w:szCs w:val="24"/>
    </w:rPr>
  </w:style>
  <w:style w:type="paragraph" w:customStyle="1" w:styleId="8F335842ED9F4384AE8554B37DBF5A3A4">
    <w:name w:val="8F335842ED9F4384AE8554B37DBF5A3A4"/>
    <w:rsid w:val="00A1434F"/>
    <w:pPr>
      <w:spacing w:after="0" w:line="240" w:lineRule="auto"/>
    </w:pPr>
    <w:rPr>
      <w:rFonts w:ascii="Times New Roman" w:eastAsia="Times New Roman" w:hAnsi="Times New Roman" w:cs="Times New Roman"/>
      <w:sz w:val="24"/>
      <w:szCs w:val="24"/>
    </w:rPr>
  </w:style>
  <w:style w:type="paragraph" w:customStyle="1" w:styleId="5965CC274CBC47CB82B525FAD323EE444">
    <w:name w:val="5965CC274CBC47CB82B525FAD323EE444"/>
    <w:rsid w:val="00A1434F"/>
    <w:pPr>
      <w:spacing w:after="0" w:line="240" w:lineRule="auto"/>
    </w:pPr>
    <w:rPr>
      <w:rFonts w:ascii="Times New Roman" w:eastAsia="Times New Roman" w:hAnsi="Times New Roman" w:cs="Times New Roman"/>
      <w:sz w:val="24"/>
      <w:szCs w:val="24"/>
    </w:rPr>
  </w:style>
  <w:style w:type="paragraph" w:customStyle="1" w:styleId="DBACA327F5784795A9372565D3596AD74">
    <w:name w:val="DBACA327F5784795A9372565D3596AD74"/>
    <w:rsid w:val="00A1434F"/>
    <w:pPr>
      <w:spacing w:after="0" w:line="240" w:lineRule="auto"/>
    </w:pPr>
    <w:rPr>
      <w:rFonts w:ascii="Times New Roman" w:eastAsia="Times New Roman" w:hAnsi="Times New Roman" w:cs="Times New Roman"/>
      <w:sz w:val="24"/>
      <w:szCs w:val="24"/>
    </w:rPr>
  </w:style>
  <w:style w:type="paragraph" w:customStyle="1" w:styleId="E0278A1F023749B6B127163DF1FB8D764">
    <w:name w:val="E0278A1F023749B6B127163DF1FB8D764"/>
    <w:rsid w:val="00A1434F"/>
    <w:pPr>
      <w:spacing w:after="0" w:line="240" w:lineRule="auto"/>
    </w:pPr>
    <w:rPr>
      <w:rFonts w:ascii="Times New Roman" w:eastAsia="Times New Roman" w:hAnsi="Times New Roman" w:cs="Times New Roman"/>
      <w:sz w:val="24"/>
      <w:szCs w:val="24"/>
    </w:rPr>
  </w:style>
  <w:style w:type="paragraph" w:customStyle="1" w:styleId="51A0C95CBC0D43D6BAFD92342D3157CA4">
    <w:name w:val="51A0C95CBC0D43D6BAFD92342D3157CA4"/>
    <w:rsid w:val="00A1434F"/>
    <w:pPr>
      <w:spacing w:after="0" w:line="240" w:lineRule="auto"/>
    </w:pPr>
    <w:rPr>
      <w:rFonts w:ascii="Times New Roman" w:eastAsia="Times New Roman" w:hAnsi="Times New Roman" w:cs="Times New Roman"/>
      <w:sz w:val="24"/>
      <w:szCs w:val="24"/>
    </w:rPr>
  </w:style>
  <w:style w:type="paragraph" w:customStyle="1" w:styleId="C1279D11BF8F4D599DB5B321ADF368AC4">
    <w:name w:val="C1279D11BF8F4D599DB5B321ADF368AC4"/>
    <w:rsid w:val="00A1434F"/>
    <w:pPr>
      <w:spacing w:after="0" w:line="240" w:lineRule="auto"/>
    </w:pPr>
    <w:rPr>
      <w:rFonts w:ascii="Times New Roman" w:eastAsia="Times New Roman" w:hAnsi="Times New Roman" w:cs="Times New Roman"/>
      <w:sz w:val="24"/>
      <w:szCs w:val="24"/>
    </w:rPr>
  </w:style>
  <w:style w:type="paragraph" w:customStyle="1" w:styleId="ACCD72C46B494635A32784FCAF0531EA4">
    <w:name w:val="ACCD72C46B494635A32784FCAF0531EA4"/>
    <w:rsid w:val="00A1434F"/>
    <w:pPr>
      <w:spacing w:after="0" w:line="240" w:lineRule="auto"/>
    </w:pPr>
    <w:rPr>
      <w:rFonts w:ascii="Times New Roman" w:eastAsia="Times New Roman" w:hAnsi="Times New Roman" w:cs="Times New Roman"/>
      <w:sz w:val="24"/>
      <w:szCs w:val="24"/>
    </w:rPr>
  </w:style>
  <w:style w:type="paragraph" w:customStyle="1" w:styleId="E32C98756D6B46DD9253D70ECAF9AA144">
    <w:name w:val="E32C98756D6B46DD9253D70ECAF9AA144"/>
    <w:rsid w:val="00A1434F"/>
    <w:pPr>
      <w:spacing w:after="0" w:line="240" w:lineRule="auto"/>
    </w:pPr>
    <w:rPr>
      <w:rFonts w:ascii="Times New Roman" w:eastAsia="Times New Roman" w:hAnsi="Times New Roman" w:cs="Times New Roman"/>
      <w:sz w:val="24"/>
      <w:szCs w:val="24"/>
    </w:rPr>
  </w:style>
  <w:style w:type="paragraph" w:customStyle="1" w:styleId="2D9AB69678AB4317AC60909DD3DBA2054">
    <w:name w:val="2D9AB69678AB4317AC60909DD3DBA2054"/>
    <w:rsid w:val="00A1434F"/>
    <w:pPr>
      <w:spacing w:after="0" w:line="240" w:lineRule="auto"/>
    </w:pPr>
    <w:rPr>
      <w:rFonts w:ascii="Times New Roman" w:eastAsia="Times New Roman" w:hAnsi="Times New Roman" w:cs="Times New Roman"/>
      <w:sz w:val="24"/>
      <w:szCs w:val="24"/>
    </w:rPr>
  </w:style>
  <w:style w:type="paragraph" w:customStyle="1" w:styleId="B6C35E9DD6604CE59862C42A22C7642D4">
    <w:name w:val="B6C35E9DD6604CE59862C42A22C7642D4"/>
    <w:rsid w:val="00A1434F"/>
    <w:pPr>
      <w:spacing w:after="0" w:line="240" w:lineRule="auto"/>
    </w:pPr>
    <w:rPr>
      <w:rFonts w:ascii="Times New Roman" w:eastAsia="Times New Roman" w:hAnsi="Times New Roman" w:cs="Times New Roman"/>
      <w:sz w:val="24"/>
      <w:szCs w:val="24"/>
    </w:rPr>
  </w:style>
  <w:style w:type="paragraph" w:customStyle="1" w:styleId="542C15D56E7E4EDC9B38A44B6E069F8E4">
    <w:name w:val="542C15D56E7E4EDC9B38A44B6E069F8E4"/>
    <w:rsid w:val="00A1434F"/>
    <w:pPr>
      <w:spacing w:after="0" w:line="240" w:lineRule="auto"/>
    </w:pPr>
    <w:rPr>
      <w:rFonts w:ascii="Times New Roman" w:eastAsia="Times New Roman" w:hAnsi="Times New Roman" w:cs="Times New Roman"/>
      <w:sz w:val="24"/>
      <w:szCs w:val="24"/>
    </w:rPr>
  </w:style>
  <w:style w:type="paragraph" w:customStyle="1" w:styleId="45F13B75DA1B4FF0B05F1AF80C5228144">
    <w:name w:val="45F13B75DA1B4FF0B05F1AF80C5228144"/>
    <w:rsid w:val="00A1434F"/>
    <w:pPr>
      <w:spacing w:after="0" w:line="240" w:lineRule="auto"/>
    </w:pPr>
    <w:rPr>
      <w:rFonts w:ascii="Times New Roman" w:eastAsia="Times New Roman" w:hAnsi="Times New Roman" w:cs="Times New Roman"/>
      <w:sz w:val="24"/>
      <w:szCs w:val="24"/>
    </w:rPr>
  </w:style>
  <w:style w:type="paragraph" w:customStyle="1" w:styleId="A3EED005AE304E06AAECFE5C26DB73D54">
    <w:name w:val="A3EED005AE304E06AAECFE5C26DB73D54"/>
    <w:rsid w:val="00A1434F"/>
    <w:pPr>
      <w:spacing w:after="0" w:line="240" w:lineRule="auto"/>
    </w:pPr>
    <w:rPr>
      <w:rFonts w:ascii="Times New Roman" w:eastAsia="Times New Roman" w:hAnsi="Times New Roman" w:cs="Times New Roman"/>
      <w:sz w:val="24"/>
      <w:szCs w:val="24"/>
    </w:rPr>
  </w:style>
  <w:style w:type="paragraph" w:customStyle="1" w:styleId="61604D849C96418C820FE2A003FE63104">
    <w:name w:val="61604D849C96418C820FE2A003FE63104"/>
    <w:rsid w:val="00A1434F"/>
    <w:pPr>
      <w:spacing w:after="0" w:line="240" w:lineRule="auto"/>
    </w:pPr>
    <w:rPr>
      <w:rFonts w:ascii="Times New Roman" w:eastAsia="Times New Roman" w:hAnsi="Times New Roman" w:cs="Times New Roman"/>
      <w:sz w:val="24"/>
      <w:szCs w:val="24"/>
    </w:rPr>
  </w:style>
  <w:style w:type="paragraph" w:customStyle="1" w:styleId="82382EA900994B67B975C2102340AFD54">
    <w:name w:val="82382EA900994B67B975C2102340AFD54"/>
    <w:rsid w:val="00A1434F"/>
    <w:pPr>
      <w:spacing w:after="0" w:line="240" w:lineRule="auto"/>
    </w:pPr>
    <w:rPr>
      <w:rFonts w:ascii="Times New Roman" w:eastAsia="Times New Roman" w:hAnsi="Times New Roman" w:cs="Times New Roman"/>
      <w:sz w:val="24"/>
      <w:szCs w:val="24"/>
    </w:rPr>
  </w:style>
  <w:style w:type="paragraph" w:customStyle="1" w:styleId="3CCD465585774BF0B00EA063E1C58BA44">
    <w:name w:val="3CCD465585774BF0B00EA063E1C58BA44"/>
    <w:rsid w:val="00A1434F"/>
    <w:pPr>
      <w:spacing w:after="0" w:line="240" w:lineRule="auto"/>
    </w:pPr>
    <w:rPr>
      <w:rFonts w:ascii="Times New Roman" w:eastAsia="Times New Roman" w:hAnsi="Times New Roman" w:cs="Times New Roman"/>
      <w:sz w:val="24"/>
      <w:szCs w:val="24"/>
    </w:rPr>
  </w:style>
  <w:style w:type="paragraph" w:customStyle="1" w:styleId="763B05FC3D64412E9DF67142AB3CFB2C4">
    <w:name w:val="763B05FC3D64412E9DF67142AB3CFB2C4"/>
    <w:rsid w:val="00A1434F"/>
    <w:pPr>
      <w:spacing w:after="0" w:line="240" w:lineRule="auto"/>
    </w:pPr>
    <w:rPr>
      <w:rFonts w:ascii="Times New Roman" w:eastAsia="Times New Roman" w:hAnsi="Times New Roman" w:cs="Times New Roman"/>
      <w:sz w:val="24"/>
      <w:szCs w:val="24"/>
    </w:rPr>
  </w:style>
  <w:style w:type="paragraph" w:customStyle="1" w:styleId="A560CF4F5EB24F52B9BE12E482B2F9544">
    <w:name w:val="A560CF4F5EB24F52B9BE12E482B2F9544"/>
    <w:rsid w:val="00A1434F"/>
    <w:pPr>
      <w:spacing w:after="0" w:line="240" w:lineRule="auto"/>
    </w:pPr>
    <w:rPr>
      <w:rFonts w:ascii="Times New Roman" w:eastAsia="Times New Roman" w:hAnsi="Times New Roman" w:cs="Times New Roman"/>
      <w:sz w:val="24"/>
      <w:szCs w:val="24"/>
    </w:rPr>
  </w:style>
  <w:style w:type="paragraph" w:customStyle="1" w:styleId="5CA49015C5204699A8ACC1129A84FD324">
    <w:name w:val="5CA49015C5204699A8ACC1129A84FD324"/>
    <w:rsid w:val="00A1434F"/>
    <w:pPr>
      <w:spacing w:after="0" w:line="240" w:lineRule="auto"/>
    </w:pPr>
    <w:rPr>
      <w:rFonts w:ascii="Times New Roman" w:eastAsia="Times New Roman" w:hAnsi="Times New Roman" w:cs="Times New Roman"/>
      <w:sz w:val="24"/>
      <w:szCs w:val="24"/>
    </w:rPr>
  </w:style>
  <w:style w:type="paragraph" w:customStyle="1" w:styleId="548FA62D48DE46A4A78E4D6AA0B649684">
    <w:name w:val="548FA62D48DE46A4A78E4D6AA0B649684"/>
    <w:rsid w:val="00A1434F"/>
    <w:pPr>
      <w:spacing w:after="0" w:line="240" w:lineRule="auto"/>
    </w:pPr>
    <w:rPr>
      <w:rFonts w:ascii="Times New Roman" w:eastAsia="Times New Roman" w:hAnsi="Times New Roman" w:cs="Times New Roman"/>
      <w:sz w:val="24"/>
      <w:szCs w:val="24"/>
    </w:rPr>
  </w:style>
  <w:style w:type="paragraph" w:customStyle="1" w:styleId="2C9C2B2E4F3E460188803C3D53BBD7FA4">
    <w:name w:val="2C9C2B2E4F3E460188803C3D53BBD7FA4"/>
    <w:rsid w:val="00A1434F"/>
    <w:pPr>
      <w:spacing w:after="0" w:line="240" w:lineRule="auto"/>
    </w:pPr>
    <w:rPr>
      <w:rFonts w:ascii="Times New Roman" w:eastAsia="Times New Roman" w:hAnsi="Times New Roman" w:cs="Times New Roman"/>
      <w:sz w:val="24"/>
      <w:szCs w:val="24"/>
    </w:rPr>
  </w:style>
  <w:style w:type="paragraph" w:customStyle="1" w:styleId="2DBA20802FF8420C933CF6947E071D344">
    <w:name w:val="2DBA20802FF8420C933CF6947E071D344"/>
    <w:rsid w:val="00A1434F"/>
    <w:pPr>
      <w:spacing w:after="0" w:line="240" w:lineRule="auto"/>
    </w:pPr>
    <w:rPr>
      <w:rFonts w:ascii="Times New Roman" w:eastAsia="Times New Roman" w:hAnsi="Times New Roman" w:cs="Times New Roman"/>
      <w:sz w:val="24"/>
      <w:szCs w:val="24"/>
    </w:rPr>
  </w:style>
  <w:style w:type="paragraph" w:customStyle="1" w:styleId="7A6A8E579EC3457B9A4D736024AD3D8D4">
    <w:name w:val="7A6A8E579EC3457B9A4D736024AD3D8D4"/>
    <w:rsid w:val="00A1434F"/>
    <w:pPr>
      <w:spacing w:after="0" w:line="240" w:lineRule="auto"/>
    </w:pPr>
    <w:rPr>
      <w:rFonts w:ascii="Times New Roman" w:eastAsia="Times New Roman" w:hAnsi="Times New Roman" w:cs="Times New Roman"/>
      <w:sz w:val="24"/>
      <w:szCs w:val="24"/>
    </w:rPr>
  </w:style>
  <w:style w:type="paragraph" w:customStyle="1" w:styleId="CAAA5BE473EE478C9B3B87F352FB91874">
    <w:name w:val="CAAA5BE473EE478C9B3B87F352FB91874"/>
    <w:rsid w:val="00A1434F"/>
    <w:pPr>
      <w:spacing w:after="0" w:line="240" w:lineRule="auto"/>
    </w:pPr>
    <w:rPr>
      <w:rFonts w:ascii="Times New Roman" w:eastAsia="Times New Roman" w:hAnsi="Times New Roman" w:cs="Times New Roman"/>
      <w:sz w:val="24"/>
      <w:szCs w:val="24"/>
    </w:rPr>
  </w:style>
  <w:style w:type="paragraph" w:customStyle="1" w:styleId="7EFBE36679AF4E2FB70A7E64A58CF3B24">
    <w:name w:val="7EFBE36679AF4E2FB70A7E64A58CF3B24"/>
    <w:rsid w:val="00A1434F"/>
    <w:pPr>
      <w:spacing w:after="0" w:line="240" w:lineRule="auto"/>
    </w:pPr>
    <w:rPr>
      <w:rFonts w:ascii="Times New Roman" w:eastAsia="Times New Roman" w:hAnsi="Times New Roman" w:cs="Times New Roman"/>
      <w:sz w:val="24"/>
      <w:szCs w:val="24"/>
    </w:rPr>
  </w:style>
  <w:style w:type="paragraph" w:customStyle="1" w:styleId="96D1AFF4CDBF4061B582EBD2EE3D286B4">
    <w:name w:val="96D1AFF4CDBF4061B582EBD2EE3D286B4"/>
    <w:rsid w:val="00A1434F"/>
    <w:pPr>
      <w:spacing w:after="0" w:line="240" w:lineRule="auto"/>
    </w:pPr>
    <w:rPr>
      <w:rFonts w:ascii="Times New Roman" w:eastAsia="Times New Roman" w:hAnsi="Times New Roman" w:cs="Times New Roman"/>
      <w:sz w:val="24"/>
      <w:szCs w:val="24"/>
    </w:rPr>
  </w:style>
  <w:style w:type="paragraph" w:customStyle="1" w:styleId="A9A1238BBF85489E96DCC082718424FF4">
    <w:name w:val="A9A1238BBF85489E96DCC082718424FF4"/>
    <w:rsid w:val="00A1434F"/>
    <w:pPr>
      <w:spacing w:after="0" w:line="240" w:lineRule="auto"/>
    </w:pPr>
    <w:rPr>
      <w:rFonts w:ascii="Times New Roman" w:eastAsia="Times New Roman" w:hAnsi="Times New Roman" w:cs="Times New Roman"/>
      <w:sz w:val="24"/>
      <w:szCs w:val="24"/>
    </w:rPr>
  </w:style>
  <w:style w:type="paragraph" w:customStyle="1" w:styleId="6C16EECFD392446A8A4986BDD1A7F84F4">
    <w:name w:val="6C16EECFD392446A8A4986BDD1A7F84F4"/>
    <w:rsid w:val="00A1434F"/>
    <w:pPr>
      <w:spacing w:after="0" w:line="240" w:lineRule="auto"/>
    </w:pPr>
    <w:rPr>
      <w:rFonts w:ascii="Times New Roman" w:eastAsia="Times New Roman" w:hAnsi="Times New Roman" w:cs="Times New Roman"/>
      <w:sz w:val="24"/>
      <w:szCs w:val="24"/>
    </w:rPr>
  </w:style>
  <w:style w:type="paragraph" w:customStyle="1" w:styleId="B518F6554D6D47BB8D91E5B05E12F2984">
    <w:name w:val="B518F6554D6D47BB8D91E5B05E12F2984"/>
    <w:rsid w:val="00A1434F"/>
    <w:pPr>
      <w:spacing w:after="0" w:line="240" w:lineRule="auto"/>
    </w:pPr>
    <w:rPr>
      <w:rFonts w:ascii="Times New Roman" w:eastAsia="Times New Roman" w:hAnsi="Times New Roman" w:cs="Times New Roman"/>
      <w:sz w:val="24"/>
      <w:szCs w:val="24"/>
    </w:rPr>
  </w:style>
  <w:style w:type="paragraph" w:customStyle="1" w:styleId="73CCBC0F032C418599B977705689F5264">
    <w:name w:val="73CCBC0F032C418599B977705689F5264"/>
    <w:rsid w:val="00A1434F"/>
    <w:pPr>
      <w:spacing w:after="0" w:line="240" w:lineRule="auto"/>
    </w:pPr>
    <w:rPr>
      <w:rFonts w:ascii="Times New Roman" w:eastAsia="Times New Roman" w:hAnsi="Times New Roman" w:cs="Times New Roman"/>
      <w:sz w:val="24"/>
      <w:szCs w:val="24"/>
    </w:rPr>
  </w:style>
  <w:style w:type="paragraph" w:customStyle="1" w:styleId="8DD9377AE47E4FB09992E66FB65E55744">
    <w:name w:val="8DD9377AE47E4FB09992E66FB65E55744"/>
    <w:rsid w:val="00A1434F"/>
    <w:pPr>
      <w:spacing w:after="0" w:line="240" w:lineRule="auto"/>
    </w:pPr>
    <w:rPr>
      <w:rFonts w:ascii="Times New Roman" w:eastAsia="Times New Roman" w:hAnsi="Times New Roman" w:cs="Times New Roman"/>
      <w:sz w:val="24"/>
      <w:szCs w:val="24"/>
    </w:rPr>
  </w:style>
  <w:style w:type="paragraph" w:customStyle="1" w:styleId="91439B0A3F1B4A76A4FD9470AA7498A94">
    <w:name w:val="91439B0A3F1B4A76A4FD9470AA7498A94"/>
    <w:rsid w:val="00A1434F"/>
    <w:pPr>
      <w:spacing w:after="0" w:line="240" w:lineRule="auto"/>
    </w:pPr>
    <w:rPr>
      <w:rFonts w:ascii="Times New Roman" w:eastAsia="Times New Roman" w:hAnsi="Times New Roman" w:cs="Times New Roman"/>
      <w:sz w:val="24"/>
      <w:szCs w:val="24"/>
    </w:rPr>
  </w:style>
  <w:style w:type="paragraph" w:customStyle="1" w:styleId="20BF0F5C1904411EB801C6C7E95FBEC44">
    <w:name w:val="20BF0F5C1904411EB801C6C7E95FBEC44"/>
    <w:rsid w:val="00A1434F"/>
    <w:pPr>
      <w:spacing w:after="0" w:line="240" w:lineRule="auto"/>
    </w:pPr>
    <w:rPr>
      <w:rFonts w:ascii="Times New Roman" w:eastAsia="Times New Roman" w:hAnsi="Times New Roman" w:cs="Times New Roman"/>
      <w:sz w:val="24"/>
      <w:szCs w:val="24"/>
    </w:rPr>
  </w:style>
  <w:style w:type="paragraph" w:customStyle="1" w:styleId="C9097DD6FBBF47A690EE9B4608A8301B4">
    <w:name w:val="C9097DD6FBBF47A690EE9B4608A8301B4"/>
    <w:rsid w:val="00A1434F"/>
    <w:pPr>
      <w:spacing w:after="0" w:line="240" w:lineRule="auto"/>
    </w:pPr>
    <w:rPr>
      <w:rFonts w:ascii="Times New Roman" w:eastAsia="Times New Roman" w:hAnsi="Times New Roman" w:cs="Times New Roman"/>
      <w:sz w:val="24"/>
      <w:szCs w:val="24"/>
    </w:rPr>
  </w:style>
  <w:style w:type="paragraph" w:customStyle="1" w:styleId="3DAF105DE36C47DC82AED39C2DC3E7534">
    <w:name w:val="3DAF105DE36C47DC82AED39C2DC3E7534"/>
    <w:rsid w:val="00A1434F"/>
    <w:pPr>
      <w:spacing w:after="0" w:line="240" w:lineRule="auto"/>
    </w:pPr>
    <w:rPr>
      <w:rFonts w:ascii="Times New Roman" w:eastAsia="Times New Roman" w:hAnsi="Times New Roman" w:cs="Times New Roman"/>
      <w:sz w:val="24"/>
      <w:szCs w:val="24"/>
    </w:rPr>
  </w:style>
  <w:style w:type="paragraph" w:customStyle="1" w:styleId="BC2A38AF12AC4179825BC57662DF91214">
    <w:name w:val="BC2A38AF12AC4179825BC57662DF91214"/>
    <w:rsid w:val="00A1434F"/>
    <w:pPr>
      <w:spacing w:after="0" w:line="240" w:lineRule="auto"/>
    </w:pPr>
    <w:rPr>
      <w:rFonts w:ascii="Times New Roman" w:eastAsia="Times New Roman" w:hAnsi="Times New Roman" w:cs="Times New Roman"/>
      <w:sz w:val="24"/>
      <w:szCs w:val="24"/>
    </w:rPr>
  </w:style>
  <w:style w:type="paragraph" w:customStyle="1" w:styleId="C27A62F2BF1D4D65B9B3A4D15973AD854">
    <w:name w:val="C27A62F2BF1D4D65B9B3A4D15973AD854"/>
    <w:rsid w:val="00A1434F"/>
    <w:pPr>
      <w:spacing w:after="0" w:line="240" w:lineRule="auto"/>
    </w:pPr>
    <w:rPr>
      <w:rFonts w:ascii="Times New Roman" w:eastAsia="Times New Roman" w:hAnsi="Times New Roman" w:cs="Times New Roman"/>
      <w:sz w:val="24"/>
      <w:szCs w:val="24"/>
    </w:rPr>
  </w:style>
  <w:style w:type="paragraph" w:customStyle="1" w:styleId="913419B0D165425B8DF384F7F07500634">
    <w:name w:val="913419B0D165425B8DF384F7F07500634"/>
    <w:rsid w:val="00A1434F"/>
    <w:pPr>
      <w:spacing w:after="0" w:line="240" w:lineRule="auto"/>
    </w:pPr>
    <w:rPr>
      <w:rFonts w:ascii="Times New Roman" w:eastAsia="Times New Roman" w:hAnsi="Times New Roman" w:cs="Times New Roman"/>
      <w:sz w:val="24"/>
      <w:szCs w:val="24"/>
    </w:rPr>
  </w:style>
  <w:style w:type="paragraph" w:customStyle="1" w:styleId="9A5F4DB0BB6A4BC9958B4B1172F83C864">
    <w:name w:val="9A5F4DB0BB6A4BC9958B4B1172F83C864"/>
    <w:rsid w:val="00A1434F"/>
    <w:pPr>
      <w:spacing w:after="0" w:line="240" w:lineRule="auto"/>
    </w:pPr>
    <w:rPr>
      <w:rFonts w:ascii="Times New Roman" w:eastAsia="Times New Roman" w:hAnsi="Times New Roman" w:cs="Times New Roman"/>
      <w:sz w:val="24"/>
      <w:szCs w:val="24"/>
    </w:rPr>
  </w:style>
  <w:style w:type="paragraph" w:customStyle="1" w:styleId="82B705A88C304ABF980D0D880726E8A94">
    <w:name w:val="82B705A88C304ABF980D0D880726E8A94"/>
    <w:rsid w:val="00A1434F"/>
    <w:pPr>
      <w:spacing w:after="0" w:line="240" w:lineRule="auto"/>
    </w:pPr>
    <w:rPr>
      <w:rFonts w:ascii="Times New Roman" w:eastAsia="Times New Roman" w:hAnsi="Times New Roman" w:cs="Times New Roman"/>
      <w:sz w:val="24"/>
      <w:szCs w:val="24"/>
    </w:rPr>
  </w:style>
  <w:style w:type="paragraph" w:customStyle="1" w:styleId="EE19A701BBD84B63A720253E3B87E5FD4">
    <w:name w:val="EE19A701BBD84B63A720253E3B87E5FD4"/>
    <w:rsid w:val="00A1434F"/>
    <w:pPr>
      <w:spacing w:after="0" w:line="240" w:lineRule="auto"/>
    </w:pPr>
    <w:rPr>
      <w:rFonts w:ascii="Times New Roman" w:eastAsia="Times New Roman" w:hAnsi="Times New Roman" w:cs="Times New Roman"/>
      <w:sz w:val="24"/>
      <w:szCs w:val="24"/>
    </w:rPr>
  </w:style>
  <w:style w:type="paragraph" w:customStyle="1" w:styleId="50601EFCA6C6463EA49DD26FA69C7A0C4">
    <w:name w:val="50601EFCA6C6463EA49DD26FA69C7A0C4"/>
    <w:rsid w:val="00A1434F"/>
    <w:pPr>
      <w:spacing w:after="0" w:line="240" w:lineRule="auto"/>
    </w:pPr>
    <w:rPr>
      <w:rFonts w:ascii="Times New Roman" w:eastAsia="Times New Roman" w:hAnsi="Times New Roman" w:cs="Times New Roman"/>
      <w:sz w:val="24"/>
      <w:szCs w:val="24"/>
    </w:rPr>
  </w:style>
  <w:style w:type="paragraph" w:customStyle="1" w:styleId="A87DB5B6BE9142669A483D1C7DD7F0244">
    <w:name w:val="A87DB5B6BE9142669A483D1C7DD7F0244"/>
    <w:rsid w:val="00A1434F"/>
    <w:pPr>
      <w:spacing w:after="0" w:line="240" w:lineRule="auto"/>
    </w:pPr>
    <w:rPr>
      <w:rFonts w:ascii="Times New Roman" w:eastAsia="Times New Roman" w:hAnsi="Times New Roman" w:cs="Times New Roman"/>
      <w:sz w:val="24"/>
      <w:szCs w:val="24"/>
    </w:rPr>
  </w:style>
  <w:style w:type="paragraph" w:customStyle="1" w:styleId="8A1B75FE3357405BB272CE34389EB6BF4">
    <w:name w:val="8A1B75FE3357405BB272CE34389EB6BF4"/>
    <w:rsid w:val="00A1434F"/>
    <w:pPr>
      <w:spacing w:after="0" w:line="240" w:lineRule="auto"/>
    </w:pPr>
    <w:rPr>
      <w:rFonts w:ascii="Times New Roman" w:eastAsia="Times New Roman" w:hAnsi="Times New Roman" w:cs="Times New Roman"/>
      <w:sz w:val="24"/>
      <w:szCs w:val="24"/>
    </w:rPr>
  </w:style>
  <w:style w:type="paragraph" w:customStyle="1" w:styleId="2804B843E0964FD48EEA621411CB1AA24">
    <w:name w:val="2804B843E0964FD48EEA621411CB1AA24"/>
    <w:rsid w:val="00A1434F"/>
    <w:pPr>
      <w:spacing w:after="0" w:line="240" w:lineRule="auto"/>
    </w:pPr>
    <w:rPr>
      <w:rFonts w:ascii="Times New Roman" w:eastAsia="Times New Roman" w:hAnsi="Times New Roman" w:cs="Times New Roman"/>
      <w:sz w:val="24"/>
      <w:szCs w:val="24"/>
    </w:rPr>
  </w:style>
  <w:style w:type="paragraph" w:customStyle="1" w:styleId="CD0E6D4A8300411696178A76D11525784">
    <w:name w:val="CD0E6D4A8300411696178A76D11525784"/>
    <w:rsid w:val="00A1434F"/>
    <w:pPr>
      <w:spacing w:after="0" w:line="240" w:lineRule="auto"/>
    </w:pPr>
    <w:rPr>
      <w:rFonts w:ascii="Times New Roman" w:eastAsia="Times New Roman" w:hAnsi="Times New Roman" w:cs="Times New Roman"/>
      <w:sz w:val="24"/>
      <w:szCs w:val="24"/>
    </w:rPr>
  </w:style>
  <w:style w:type="paragraph" w:customStyle="1" w:styleId="2EB02FF2C73F4C69A44368D3B5080E8D4">
    <w:name w:val="2EB02FF2C73F4C69A44368D3B5080E8D4"/>
    <w:rsid w:val="00A1434F"/>
    <w:pPr>
      <w:spacing w:after="0" w:line="240" w:lineRule="auto"/>
    </w:pPr>
    <w:rPr>
      <w:rFonts w:ascii="Times New Roman" w:eastAsia="Times New Roman" w:hAnsi="Times New Roman" w:cs="Times New Roman"/>
      <w:sz w:val="24"/>
      <w:szCs w:val="24"/>
    </w:rPr>
  </w:style>
  <w:style w:type="paragraph" w:customStyle="1" w:styleId="6C4168138C564E2CAFEAA5F4587B64AB4">
    <w:name w:val="6C4168138C564E2CAFEAA5F4587B64AB4"/>
    <w:rsid w:val="00A1434F"/>
    <w:pPr>
      <w:spacing w:after="0" w:line="240" w:lineRule="auto"/>
    </w:pPr>
    <w:rPr>
      <w:rFonts w:ascii="Times New Roman" w:eastAsia="Times New Roman" w:hAnsi="Times New Roman" w:cs="Times New Roman"/>
      <w:sz w:val="24"/>
      <w:szCs w:val="24"/>
    </w:rPr>
  </w:style>
  <w:style w:type="paragraph" w:customStyle="1" w:styleId="F1FD04C49E3040D9978F34F41D33DE264">
    <w:name w:val="F1FD04C49E3040D9978F34F41D33DE264"/>
    <w:rsid w:val="00A1434F"/>
    <w:pPr>
      <w:spacing w:after="0" w:line="240" w:lineRule="auto"/>
    </w:pPr>
    <w:rPr>
      <w:rFonts w:ascii="Times New Roman" w:eastAsia="Times New Roman" w:hAnsi="Times New Roman" w:cs="Times New Roman"/>
      <w:sz w:val="24"/>
      <w:szCs w:val="24"/>
    </w:rPr>
  </w:style>
  <w:style w:type="paragraph" w:customStyle="1" w:styleId="12410A94A9F349BABA7105ACAE77193D4">
    <w:name w:val="12410A94A9F349BABA7105ACAE77193D4"/>
    <w:rsid w:val="00A1434F"/>
    <w:pPr>
      <w:spacing w:after="0" w:line="240" w:lineRule="auto"/>
    </w:pPr>
    <w:rPr>
      <w:rFonts w:ascii="Times New Roman" w:eastAsia="Times New Roman" w:hAnsi="Times New Roman" w:cs="Times New Roman"/>
      <w:sz w:val="24"/>
      <w:szCs w:val="24"/>
    </w:rPr>
  </w:style>
  <w:style w:type="paragraph" w:customStyle="1" w:styleId="1EB152A167D54132B4983E7FC3111BF64">
    <w:name w:val="1EB152A167D54132B4983E7FC3111BF64"/>
    <w:rsid w:val="00A1434F"/>
    <w:pPr>
      <w:spacing w:after="0" w:line="240" w:lineRule="auto"/>
    </w:pPr>
    <w:rPr>
      <w:rFonts w:ascii="Times New Roman" w:eastAsia="Times New Roman" w:hAnsi="Times New Roman" w:cs="Times New Roman"/>
      <w:sz w:val="24"/>
      <w:szCs w:val="24"/>
    </w:rPr>
  </w:style>
  <w:style w:type="paragraph" w:customStyle="1" w:styleId="9EE6AD43FEE9492B842A9B3C8796F7FD4">
    <w:name w:val="9EE6AD43FEE9492B842A9B3C8796F7FD4"/>
    <w:rsid w:val="00A1434F"/>
    <w:pPr>
      <w:spacing w:after="0" w:line="240" w:lineRule="auto"/>
    </w:pPr>
    <w:rPr>
      <w:rFonts w:ascii="Times New Roman" w:eastAsia="Times New Roman" w:hAnsi="Times New Roman" w:cs="Times New Roman"/>
      <w:sz w:val="24"/>
      <w:szCs w:val="24"/>
    </w:rPr>
  </w:style>
  <w:style w:type="paragraph" w:customStyle="1" w:styleId="1D75A4D432BA4E9391F2A800BAB6ADD84">
    <w:name w:val="1D75A4D432BA4E9391F2A800BAB6ADD84"/>
    <w:rsid w:val="00A1434F"/>
    <w:pPr>
      <w:spacing w:after="0" w:line="240" w:lineRule="auto"/>
    </w:pPr>
    <w:rPr>
      <w:rFonts w:ascii="Times New Roman" w:eastAsia="Times New Roman" w:hAnsi="Times New Roman" w:cs="Times New Roman"/>
      <w:sz w:val="24"/>
      <w:szCs w:val="24"/>
    </w:rPr>
  </w:style>
  <w:style w:type="paragraph" w:customStyle="1" w:styleId="7930B83F33F749EDB079BE7FF5065C664">
    <w:name w:val="7930B83F33F749EDB079BE7FF5065C664"/>
    <w:rsid w:val="00A1434F"/>
    <w:pPr>
      <w:spacing w:after="0" w:line="240" w:lineRule="auto"/>
    </w:pPr>
    <w:rPr>
      <w:rFonts w:ascii="Times New Roman" w:eastAsia="Times New Roman" w:hAnsi="Times New Roman" w:cs="Times New Roman"/>
      <w:sz w:val="24"/>
      <w:szCs w:val="24"/>
    </w:rPr>
  </w:style>
  <w:style w:type="paragraph" w:customStyle="1" w:styleId="23BEFB03D162467BA65D2636ABA60A354">
    <w:name w:val="23BEFB03D162467BA65D2636ABA60A354"/>
    <w:rsid w:val="00A1434F"/>
    <w:pPr>
      <w:spacing w:after="0" w:line="240" w:lineRule="auto"/>
    </w:pPr>
    <w:rPr>
      <w:rFonts w:ascii="Times New Roman" w:eastAsia="Times New Roman" w:hAnsi="Times New Roman" w:cs="Times New Roman"/>
      <w:sz w:val="24"/>
      <w:szCs w:val="24"/>
    </w:rPr>
  </w:style>
  <w:style w:type="paragraph" w:customStyle="1" w:styleId="38B81FDA4D7D4EEC819733E67078E5194">
    <w:name w:val="38B81FDA4D7D4EEC819733E67078E5194"/>
    <w:rsid w:val="00A1434F"/>
    <w:pPr>
      <w:spacing w:after="0" w:line="240" w:lineRule="auto"/>
    </w:pPr>
    <w:rPr>
      <w:rFonts w:ascii="Times New Roman" w:eastAsia="Times New Roman" w:hAnsi="Times New Roman" w:cs="Times New Roman"/>
      <w:sz w:val="24"/>
      <w:szCs w:val="24"/>
    </w:rPr>
  </w:style>
  <w:style w:type="paragraph" w:customStyle="1" w:styleId="117B72BEC075433E9ADCC5CA96C91EBB4">
    <w:name w:val="117B72BEC075433E9ADCC5CA96C91EBB4"/>
    <w:rsid w:val="00A1434F"/>
    <w:pPr>
      <w:spacing w:after="0" w:line="240" w:lineRule="auto"/>
    </w:pPr>
    <w:rPr>
      <w:rFonts w:ascii="Times New Roman" w:eastAsia="Times New Roman" w:hAnsi="Times New Roman" w:cs="Times New Roman"/>
      <w:sz w:val="24"/>
      <w:szCs w:val="24"/>
    </w:rPr>
  </w:style>
  <w:style w:type="paragraph" w:customStyle="1" w:styleId="BFE3E4F06A284ABBA67899247C5BBD6B4">
    <w:name w:val="BFE3E4F06A284ABBA67899247C5BBD6B4"/>
    <w:rsid w:val="00A1434F"/>
    <w:pPr>
      <w:spacing w:after="0" w:line="240" w:lineRule="auto"/>
    </w:pPr>
    <w:rPr>
      <w:rFonts w:ascii="Times New Roman" w:eastAsia="Times New Roman" w:hAnsi="Times New Roman" w:cs="Times New Roman"/>
      <w:sz w:val="24"/>
      <w:szCs w:val="24"/>
    </w:rPr>
  </w:style>
  <w:style w:type="paragraph" w:customStyle="1" w:styleId="A77E6A5C3DE84563AD2A3FD08A8CE6104">
    <w:name w:val="A77E6A5C3DE84563AD2A3FD08A8CE6104"/>
    <w:rsid w:val="00A1434F"/>
    <w:pPr>
      <w:spacing w:after="0" w:line="240" w:lineRule="auto"/>
    </w:pPr>
    <w:rPr>
      <w:rFonts w:ascii="Times New Roman" w:eastAsia="Times New Roman" w:hAnsi="Times New Roman" w:cs="Times New Roman"/>
      <w:sz w:val="24"/>
      <w:szCs w:val="24"/>
    </w:rPr>
  </w:style>
  <w:style w:type="paragraph" w:customStyle="1" w:styleId="2ADDA77171D2423E8CA85EEF4FD71F3B4">
    <w:name w:val="2ADDA77171D2423E8CA85EEF4FD71F3B4"/>
    <w:rsid w:val="00A1434F"/>
    <w:pPr>
      <w:spacing w:after="0" w:line="240" w:lineRule="auto"/>
    </w:pPr>
    <w:rPr>
      <w:rFonts w:ascii="Times New Roman" w:eastAsia="Times New Roman" w:hAnsi="Times New Roman" w:cs="Times New Roman"/>
      <w:sz w:val="24"/>
      <w:szCs w:val="24"/>
    </w:rPr>
  </w:style>
  <w:style w:type="paragraph" w:customStyle="1" w:styleId="C314DA169610441DA1263E7BBE8DF28F4">
    <w:name w:val="C314DA169610441DA1263E7BBE8DF28F4"/>
    <w:rsid w:val="00A1434F"/>
    <w:pPr>
      <w:spacing w:after="0" w:line="240" w:lineRule="auto"/>
    </w:pPr>
    <w:rPr>
      <w:rFonts w:ascii="Times New Roman" w:eastAsia="Times New Roman" w:hAnsi="Times New Roman" w:cs="Times New Roman"/>
      <w:sz w:val="24"/>
      <w:szCs w:val="24"/>
    </w:rPr>
  </w:style>
  <w:style w:type="paragraph" w:customStyle="1" w:styleId="92FC8F847738472CBABFB7DF2BB273594">
    <w:name w:val="92FC8F847738472CBABFB7DF2BB273594"/>
    <w:rsid w:val="00A1434F"/>
    <w:pPr>
      <w:spacing w:after="0" w:line="240" w:lineRule="auto"/>
    </w:pPr>
    <w:rPr>
      <w:rFonts w:ascii="Times New Roman" w:eastAsia="Times New Roman" w:hAnsi="Times New Roman" w:cs="Times New Roman"/>
      <w:sz w:val="24"/>
      <w:szCs w:val="24"/>
    </w:rPr>
  </w:style>
  <w:style w:type="paragraph" w:customStyle="1" w:styleId="EA86DF79A10640F48E96D95B37B1A8714">
    <w:name w:val="EA86DF79A10640F48E96D95B37B1A8714"/>
    <w:rsid w:val="00A1434F"/>
    <w:pPr>
      <w:spacing w:after="0" w:line="240" w:lineRule="auto"/>
    </w:pPr>
    <w:rPr>
      <w:rFonts w:ascii="Times New Roman" w:eastAsia="Times New Roman" w:hAnsi="Times New Roman" w:cs="Times New Roman"/>
      <w:sz w:val="24"/>
      <w:szCs w:val="24"/>
    </w:rPr>
  </w:style>
  <w:style w:type="paragraph" w:customStyle="1" w:styleId="B46BDF54CD9B4273897E384C4C258F2C4">
    <w:name w:val="B46BDF54CD9B4273897E384C4C258F2C4"/>
    <w:rsid w:val="00A1434F"/>
    <w:pPr>
      <w:spacing w:after="0" w:line="240" w:lineRule="auto"/>
    </w:pPr>
    <w:rPr>
      <w:rFonts w:ascii="Times New Roman" w:eastAsia="Times New Roman" w:hAnsi="Times New Roman" w:cs="Times New Roman"/>
      <w:sz w:val="24"/>
      <w:szCs w:val="24"/>
    </w:rPr>
  </w:style>
  <w:style w:type="paragraph" w:customStyle="1" w:styleId="A7D2C36EF3A546CFB728494594D2C2584">
    <w:name w:val="A7D2C36EF3A546CFB728494594D2C2584"/>
    <w:rsid w:val="00A1434F"/>
    <w:pPr>
      <w:spacing w:after="0" w:line="240" w:lineRule="auto"/>
    </w:pPr>
    <w:rPr>
      <w:rFonts w:ascii="Times New Roman" w:eastAsia="Times New Roman" w:hAnsi="Times New Roman" w:cs="Times New Roman"/>
      <w:sz w:val="24"/>
      <w:szCs w:val="24"/>
    </w:rPr>
  </w:style>
  <w:style w:type="paragraph" w:customStyle="1" w:styleId="2D9F0A00E39A46FDBF44C46EFEF952084">
    <w:name w:val="2D9F0A00E39A46FDBF44C46EFEF952084"/>
    <w:rsid w:val="00A1434F"/>
    <w:pPr>
      <w:spacing w:after="0" w:line="240" w:lineRule="auto"/>
    </w:pPr>
    <w:rPr>
      <w:rFonts w:ascii="Times New Roman" w:eastAsia="Times New Roman" w:hAnsi="Times New Roman" w:cs="Times New Roman"/>
      <w:sz w:val="24"/>
      <w:szCs w:val="24"/>
    </w:rPr>
  </w:style>
  <w:style w:type="paragraph" w:customStyle="1" w:styleId="1B4FEE91BC6D4DB1876917C40197173E4">
    <w:name w:val="1B4FEE91BC6D4DB1876917C40197173E4"/>
    <w:rsid w:val="00A1434F"/>
    <w:pPr>
      <w:spacing w:after="0" w:line="240" w:lineRule="auto"/>
    </w:pPr>
    <w:rPr>
      <w:rFonts w:ascii="Times New Roman" w:eastAsia="Times New Roman" w:hAnsi="Times New Roman" w:cs="Times New Roman"/>
      <w:sz w:val="24"/>
      <w:szCs w:val="24"/>
    </w:rPr>
  </w:style>
  <w:style w:type="paragraph" w:customStyle="1" w:styleId="495FDE29F3B241D98F11011B66B3B4D24">
    <w:name w:val="495FDE29F3B241D98F11011B66B3B4D24"/>
    <w:rsid w:val="00A1434F"/>
    <w:pPr>
      <w:spacing w:after="0" w:line="240" w:lineRule="auto"/>
    </w:pPr>
    <w:rPr>
      <w:rFonts w:ascii="Times New Roman" w:eastAsia="Times New Roman" w:hAnsi="Times New Roman" w:cs="Times New Roman"/>
      <w:sz w:val="24"/>
      <w:szCs w:val="24"/>
    </w:rPr>
  </w:style>
  <w:style w:type="paragraph" w:customStyle="1" w:styleId="820845FA105842E4918F64970419729D4">
    <w:name w:val="820845FA105842E4918F64970419729D4"/>
    <w:rsid w:val="00A1434F"/>
    <w:pPr>
      <w:spacing w:after="0" w:line="240" w:lineRule="auto"/>
    </w:pPr>
    <w:rPr>
      <w:rFonts w:ascii="Times New Roman" w:eastAsia="Times New Roman" w:hAnsi="Times New Roman" w:cs="Times New Roman"/>
      <w:sz w:val="24"/>
      <w:szCs w:val="24"/>
    </w:rPr>
  </w:style>
  <w:style w:type="paragraph" w:customStyle="1" w:styleId="20B88B0EEDE540629F1EF3A07A171F9D4">
    <w:name w:val="20B88B0EEDE540629F1EF3A07A171F9D4"/>
    <w:rsid w:val="00A1434F"/>
    <w:pPr>
      <w:spacing w:after="0" w:line="240" w:lineRule="auto"/>
    </w:pPr>
    <w:rPr>
      <w:rFonts w:ascii="Times New Roman" w:eastAsia="Times New Roman" w:hAnsi="Times New Roman" w:cs="Times New Roman"/>
      <w:sz w:val="24"/>
      <w:szCs w:val="24"/>
    </w:rPr>
  </w:style>
  <w:style w:type="paragraph" w:customStyle="1" w:styleId="7E60EE39DF8C4DC5A97B175EF93E91184">
    <w:name w:val="7E60EE39DF8C4DC5A97B175EF93E91184"/>
    <w:rsid w:val="00A1434F"/>
    <w:pPr>
      <w:spacing w:after="0" w:line="240" w:lineRule="auto"/>
    </w:pPr>
    <w:rPr>
      <w:rFonts w:ascii="Times New Roman" w:eastAsia="Times New Roman" w:hAnsi="Times New Roman" w:cs="Times New Roman"/>
      <w:sz w:val="24"/>
      <w:szCs w:val="24"/>
    </w:rPr>
  </w:style>
  <w:style w:type="paragraph" w:customStyle="1" w:styleId="61F9301C873647498030C6D8F4B87F034">
    <w:name w:val="61F9301C873647498030C6D8F4B87F034"/>
    <w:rsid w:val="00A1434F"/>
    <w:pPr>
      <w:spacing w:after="0" w:line="240" w:lineRule="auto"/>
    </w:pPr>
    <w:rPr>
      <w:rFonts w:ascii="Times New Roman" w:eastAsia="Times New Roman" w:hAnsi="Times New Roman" w:cs="Times New Roman"/>
      <w:sz w:val="24"/>
      <w:szCs w:val="24"/>
    </w:rPr>
  </w:style>
  <w:style w:type="paragraph" w:customStyle="1" w:styleId="FCA925470138429488DC24ED9A4A5E5E4">
    <w:name w:val="FCA925470138429488DC24ED9A4A5E5E4"/>
    <w:rsid w:val="00A1434F"/>
    <w:pPr>
      <w:spacing w:after="0" w:line="240" w:lineRule="auto"/>
    </w:pPr>
    <w:rPr>
      <w:rFonts w:ascii="Times New Roman" w:eastAsia="Times New Roman" w:hAnsi="Times New Roman" w:cs="Times New Roman"/>
      <w:sz w:val="24"/>
      <w:szCs w:val="24"/>
    </w:rPr>
  </w:style>
  <w:style w:type="paragraph" w:customStyle="1" w:styleId="82D015FB4CFC453EAC53F3EBC6FFDF134">
    <w:name w:val="82D015FB4CFC453EAC53F3EBC6FFDF134"/>
    <w:rsid w:val="00A1434F"/>
    <w:pPr>
      <w:spacing w:after="0" w:line="240" w:lineRule="auto"/>
    </w:pPr>
    <w:rPr>
      <w:rFonts w:ascii="Times New Roman" w:eastAsia="Times New Roman" w:hAnsi="Times New Roman" w:cs="Times New Roman"/>
      <w:sz w:val="24"/>
      <w:szCs w:val="24"/>
    </w:rPr>
  </w:style>
  <w:style w:type="paragraph" w:customStyle="1" w:styleId="44BE16F8F62B4527BDDEEAF33FA3BEDA4">
    <w:name w:val="44BE16F8F62B4527BDDEEAF33FA3BEDA4"/>
    <w:rsid w:val="00A1434F"/>
    <w:pPr>
      <w:spacing w:after="0" w:line="240" w:lineRule="auto"/>
    </w:pPr>
    <w:rPr>
      <w:rFonts w:ascii="Times New Roman" w:eastAsia="Times New Roman" w:hAnsi="Times New Roman" w:cs="Times New Roman"/>
      <w:sz w:val="24"/>
      <w:szCs w:val="24"/>
    </w:rPr>
  </w:style>
  <w:style w:type="paragraph" w:customStyle="1" w:styleId="E7F722F660A6489E85F14AFCA2BBD4F84">
    <w:name w:val="E7F722F660A6489E85F14AFCA2BBD4F84"/>
    <w:rsid w:val="00A1434F"/>
    <w:pPr>
      <w:spacing w:after="0" w:line="240" w:lineRule="auto"/>
    </w:pPr>
    <w:rPr>
      <w:rFonts w:ascii="Times New Roman" w:eastAsia="Times New Roman" w:hAnsi="Times New Roman" w:cs="Times New Roman"/>
      <w:sz w:val="24"/>
      <w:szCs w:val="24"/>
    </w:rPr>
  </w:style>
  <w:style w:type="paragraph" w:customStyle="1" w:styleId="AEE8A603F916484B8479C4104F2406014">
    <w:name w:val="AEE8A603F916484B8479C4104F2406014"/>
    <w:rsid w:val="00A1434F"/>
    <w:pPr>
      <w:spacing w:after="0" w:line="240" w:lineRule="auto"/>
    </w:pPr>
    <w:rPr>
      <w:rFonts w:ascii="Times New Roman" w:eastAsia="Times New Roman" w:hAnsi="Times New Roman" w:cs="Times New Roman"/>
      <w:sz w:val="24"/>
      <w:szCs w:val="24"/>
    </w:rPr>
  </w:style>
  <w:style w:type="paragraph" w:customStyle="1" w:styleId="44934ACF35504BC3B69F79C7DAF2B04F4">
    <w:name w:val="44934ACF35504BC3B69F79C7DAF2B04F4"/>
    <w:rsid w:val="00A1434F"/>
    <w:pPr>
      <w:spacing w:after="0" w:line="240" w:lineRule="auto"/>
    </w:pPr>
    <w:rPr>
      <w:rFonts w:ascii="Times New Roman" w:eastAsia="Times New Roman" w:hAnsi="Times New Roman" w:cs="Times New Roman"/>
      <w:sz w:val="24"/>
      <w:szCs w:val="24"/>
    </w:rPr>
  </w:style>
  <w:style w:type="paragraph" w:customStyle="1" w:styleId="3046D36A43F343BC8F28C2343AC847104">
    <w:name w:val="3046D36A43F343BC8F28C2343AC847104"/>
    <w:rsid w:val="00A1434F"/>
    <w:pPr>
      <w:spacing w:after="0" w:line="240" w:lineRule="auto"/>
    </w:pPr>
    <w:rPr>
      <w:rFonts w:ascii="Times New Roman" w:eastAsia="Times New Roman" w:hAnsi="Times New Roman" w:cs="Times New Roman"/>
      <w:sz w:val="24"/>
      <w:szCs w:val="24"/>
    </w:rPr>
  </w:style>
  <w:style w:type="paragraph" w:customStyle="1" w:styleId="1C9C6EFA460647C7BFE56AFE52B23F554">
    <w:name w:val="1C9C6EFA460647C7BFE56AFE52B23F554"/>
    <w:rsid w:val="00A1434F"/>
    <w:pPr>
      <w:spacing w:after="0" w:line="240" w:lineRule="auto"/>
    </w:pPr>
    <w:rPr>
      <w:rFonts w:ascii="Times New Roman" w:eastAsia="Times New Roman" w:hAnsi="Times New Roman" w:cs="Times New Roman"/>
      <w:sz w:val="24"/>
      <w:szCs w:val="24"/>
    </w:rPr>
  </w:style>
  <w:style w:type="paragraph" w:customStyle="1" w:styleId="FF055C81C4C345299B4DF016DB8639FB4">
    <w:name w:val="FF055C81C4C345299B4DF016DB8639FB4"/>
    <w:rsid w:val="00A1434F"/>
    <w:pPr>
      <w:spacing w:after="0" w:line="240" w:lineRule="auto"/>
    </w:pPr>
    <w:rPr>
      <w:rFonts w:ascii="Times New Roman" w:eastAsia="Times New Roman" w:hAnsi="Times New Roman" w:cs="Times New Roman"/>
      <w:sz w:val="24"/>
      <w:szCs w:val="24"/>
    </w:rPr>
  </w:style>
  <w:style w:type="paragraph" w:customStyle="1" w:styleId="B67EBE1E84044E038A0D08605024019E4">
    <w:name w:val="B67EBE1E84044E038A0D08605024019E4"/>
    <w:rsid w:val="00A1434F"/>
    <w:pPr>
      <w:spacing w:after="0" w:line="240" w:lineRule="auto"/>
    </w:pPr>
    <w:rPr>
      <w:rFonts w:ascii="Times New Roman" w:eastAsia="Times New Roman" w:hAnsi="Times New Roman" w:cs="Times New Roman"/>
      <w:sz w:val="24"/>
      <w:szCs w:val="24"/>
    </w:rPr>
  </w:style>
  <w:style w:type="paragraph" w:customStyle="1" w:styleId="363F9E91FF034FA1A6D3A4CA12714A214">
    <w:name w:val="363F9E91FF034FA1A6D3A4CA12714A214"/>
    <w:rsid w:val="00A1434F"/>
    <w:pPr>
      <w:spacing w:after="0" w:line="240" w:lineRule="auto"/>
    </w:pPr>
    <w:rPr>
      <w:rFonts w:ascii="Times New Roman" w:eastAsia="Times New Roman" w:hAnsi="Times New Roman" w:cs="Times New Roman"/>
      <w:sz w:val="24"/>
      <w:szCs w:val="24"/>
    </w:rPr>
  </w:style>
  <w:style w:type="paragraph" w:customStyle="1" w:styleId="929B78DDC442416C9CCF5DDB57750F104">
    <w:name w:val="929B78DDC442416C9CCF5DDB57750F104"/>
    <w:rsid w:val="00A1434F"/>
    <w:pPr>
      <w:spacing w:after="0" w:line="240" w:lineRule="auto"/>
    </w:pPr>
    <w:rPr>
      <w:rFonts w:ascii="Times New Roman" w:eastAsia="Times New Roman" w:hAnsi="Times New Roman" w:cs="Times New Roman"/>
      <w:sz w:val="24"/>
      <w:szCs w:val="24"/>
    </w:rPr>
  </w:style>
  <w:style w:type="paragraph" w:customStyle="1" w:styleId="2161F27D4E114A52841D69C2EAE52DF54">
    <w:name w:val="2161F27D4E114A52841D69C2EAE52DF54"/>
    <w:rsid w:val="00A1434F"/>
    <w:pPr>
      <w:spacing w:after="0" w:line="240" w:lineRule="auto"/>
    </w:pPr>
    <w:rPr>
      <w:rFonts w:ascii="Times New Roman" w:eastAsia="Times New Roman" w:hAnsi="Times New Roman" w:cs="Times New Roman"/>
      <w:sz w:val="24"/>
      <w:szCs w:val="24"/>
    </w:rPr>
  </w:style>
  <w:style w:type="paragraph" w:customStyle="1" w:styleId="1FF0692546BB44D9B3A91B566455991B4">
    <w:name w:val="1FF0692546BB44D9B3A91B566455991B4"/>
    <w:rsid w:val="00A1434F"/>
    <w:pPr>
      <w:spacing w:after="0" w:line="240" w:lineRule="auto"/>
    </w:pPr>
    <w:rPr>
      <w:rFonts w:ascii="Times New Roman" w:eastAsia="Times New Roman" w:hAnsi="Times New Roman" w:cs="Times New Roman"/>
      <w:sz w:val="24"/>
      <w:szCs w:val="24"/>
    </w:rPr>
  </w:style>
  <w:style w:type="paragraph" w:customStyle="1" w:styleId="CBA54A9BF94846E8B3EFFC7F934180B74">
    <w:name w:val="CBA54A9BF94846E8B3EFFC7F934180B74"/>
    <w:rsid w:val="00A1434F"/>
    <w:pPr>
      <w:spacing w:after="0" w:line="240" w:lineRule="auto"/>
    </w:pPr>
    <w:rPr>
      <w:rFonts w:ascii="Times New Roman" w:eastAsia="Times New Roman" w:hAnsi="Times New Roman" w:cs="Times New Roman"/>
      <w:sz w:val="24"/>
      <w:szCs w:val="24"/>
    </w:rPr>
  </w:style>
  <w:style w:type="paragraph" w:customStyle="1" w:styleId="4545750862504BA9B824FBDFF7ACCECE4">
    <w:name w:val="4545750862504BA9B824FBDFF7ACCECE4"/>
    <w:rsid w:val="00A1434F"/>
    <w:pPr>
      <w:spacing w:after="0" w:line="240" w:lineRule="auto"/>
    </w:pPr>
    <w:rPr>
      <w:rFonts w:ascii="Times New Roman" w:eastAsia="Times New Roman" w:hAnsi="Times New Roman" w:cs="Times New Roman"/>
      <w:sz w:val="24"/>
      <w:szCs w:val="24"/>
    </w:rPr>
  </w:style>
  <w:style w:type="paragraph" w:customStyle="1" w:styleId="44EF8CEAED3F4D0D83F1D46282EA55A24">
    <w:name w:val="44EF8CEAED3F4D0D83F1D46282EA55A24"/>
    <w:rsid w:val="00A1434F"/>
    <w:pPr>
      <w:spacing w:after="0" w:line="240" w:lineRule="auto"/>
    </w:pPr>
    <w:rPr>
      <w:rFonts w:ascii="Times New Roman" w:eastAsia="Times New Roman" w:hAnsi="Times New Roman" w:cs="Times New Roman"/>
      <w:sz w:val="24"/>
      <w:szCs w:val="24"/>
    </w:rPr>
  </w:style>
  <w:style w:type="paragraph" w:customStyle="1" w:styleId="F1987FC819764C9B9056415A45AA22FA4">
    <w:name w:val="F1987FC819764C9B9056415A45AA22FA4"/>
    <w:rsid w:val="00A1434F"/>
    <w:pPr>
      <w:spacing w:after="0" w:line="240" w:lineRule="auto"/>
    </w:pPr>
    <w:rPr>
      <w:rFonts w:ascii="Times New Roman" w:eastAsia="Times New Roman" w:hAnsi="Times New Roman" w:cs="Times New Roman"/>
      <w:sz w:val="24"/>
      <w:szCs w:val="24"/>
    </w:rPr>
  </w:style>
  <w:style w:type="paragraph" w:customStyle="1" w:styleId="7639083577414D66A699243A229DE8EC4">
    <w:name w:val="7639083577414D66A699243A229DE8EC4"/>
    <w:rsid w:val="00A1434F"/>
    <w:pPr>
      <w:spacing w:after="0" w:line="240" w:lineRule="auto"/>
    </w:pPr>
    <w:rPr>
      <w:rFonts w:ascii="Times New Roman" w:eastAsia="Times New Roman" w:hAnsi="Times New Roman" w:cs="Times New Roman"/>
      <w:sz w:val="24"/>
      <w:szCs w:val="24"/>
    </w:rPr>
  </w:style>
  <w:style w:type="paragraph" w:customStyle="1" w:styleId="B9F6A6914C104BBFB2758D23B3B07A0D4">
    <w:name w:val="B9F6A6914C104BBFB2758D23B3B07A0D4"/>
    <w:rsid w:val="00A1434F"/>
    <w:pPr>
      <w:spacing w:after="0" w:line="240" w:lineRule="auto"/>
    </w:pPr>
    <w:rPr>
      <w:rFonts w:ascii="Times New Roman" w:eastAsia="Times New Roman" w:hAnsi="Times New Roman" w:cs="Times New Roman"/>
      <w:sz w:val="24"/>
      <w:szCs w:val="24"/>
    </w:rPr>
  </w:style>
  <w:style w:type="paragraph" w:customStyle="1" w:styleId="D809DCA908F945EFA4F3F547C4593D2E4">
    <w:name w:val="D809DCA908F945EFA4F3F547C4593D2E4"/>
    <w:rsid w:val="00A1434F"/>
    <w:pPr>
      <w:spacing w:after="0" w:line="240" w:lineRule="auto"/>
    </w:pPr>
    <w:rPr>
      <w:rFonts w:ascii="Times New Roman" w:eastAsia="Times New Roman" w:hAnsi="Times New Roman" w:cs="Times New Roman"/>
      <w:sz w:val="24"/>
      <w:szCs w:val="24"/>
    </w:rPr>
  </w:style>
  <w:style w:type="paragraph" w:customStyle="1" w:styleId="66B00D8658EA40228D4D5635A3CBA64B4">
    <w:name w:val="66B00D8658EA40228D4D5635A3CBA64B4"/>
    <w:rsid w:val="00A1434F"/>
    <w:pPr>
      <w:spacing w:after="0" w:line="240" w:lineRule="auto"/>
    </w:pPr>
    <w:rPr>
      <w:rFonts w:ascii="Times New Roman" w:eastAsia="Times New Roman" w:hAnsi="Times New Roman" w:cs="Times New Roman"/>
      <w:sz w:val="24"/>
      <w:szCs w:val="24"/>
    </w:rPr>
  </w:style>
  <w:style w:type="paragraph" w:customStyle="1" w:styleId="C33162E097404EEDB1B6A563A9B62A604">
    <w:name w:val="C33162E097404EEDB1B6A563A9B62A604"/>
    <w:rsid w:val="00A1434F"/>
    <w:pPr>
      <w:spacing w:after="0" w:line="240" w:lineRule="auto"/>
    </w:pPr>
    <w:rPr>
      <w:rFonts w:ascii="Times New Roman" w:eastAsia="Times New Roman" w:hAnsi="Times New Roman" w:cs="Times New Roman"/>
      <w:sz w:val="24"/>
      <w:szCs w:val="24"/>
    </w:rPr>
  </w:style>
  <w:style w:type="paragraph" w:customStyle="1" w:styleId="0AD6409A416D42218DEA014B71397D204">
    <w:name w:val="0AD6409A416D42218DEA014B71397D204"/>
    <w:rsid w:val="00A1434F"/>
    <w:pPr>
      <w:spacing w:after="0" w:line="240" w:lineRule="auto"/>
    </w:pPr>
    <w:rPr>
      <w:rFonts w:ascii="Times New Roman" w:eastAsia="Times New Roman" w:hAnsi="Times New Roman" w:cs="Times New Roman"/>
      <w:sz w:val="24"/>
      <w:szCs w:val="24"/>
    </w:rPr>
  </w:style>
  <w:style w:type="paragraph" w:customStyle="1" w:styleId="16AA4793CAC249739B62378DA0E450844">
    <w:name w:val="16AA4793CAC249739B62378DA0E450844"/>
    <w:rsid w:val="00A1434F"/>
    <w:pPr>
      <w:spacing w:after="0" w:line="240" w:lineRule="auto"/>
    </w:pPr>
    <w:rPr>
      <w:rFonts w:ascii="Times New Roman" w:eastAsia="Times New Roman" w:hAnsi="Times New Roman" w:cs="Times New Roman"/>
      <w:sz w:val="24"/>
      <w:szCs w:val="24"/>
    </w:rPr>
  </w:style>
  <w:style w:type="paragraph" w:customStyle="1" w:styleId="E6CC89F0E807402A9F50925937BECF244">
    <w:name w:val="E6CC89F0E807402A9F50925937BECF244"/>
    <w:rsid w:val="00A1434F"/>
    <w:pPr>
      <w:spacing w:after="0" w:line="240" w:lineRule="auto"/>
    </w:pPr>
    <w:rPr>
      <w:rFonts w:ascii="Times New Roman" w:eastAsia="Times New Roman" w:hAnsi="Times New Roman" w:cs="Times New Roman"/>
      <w:sz w:val="24"/>
      <w:szCs w:val="24"/>
    </w:rPr>
  </w:style>
  <w:style w:type="paragraph" w:customStyle="1" w:styleId="978D1888890B468F9A5930EACA2169314">
    <w:name w:val="978D1888890B468F9A5930EACA2169314"/>
    <w:rsid w:val="00A1434F"/>
    <w:pPr>
      <w:spacing w:after="0" w:line="240" w:lineRule="auto"/>
    </w:pPr>
    <w:rPr>
      <w:rFonts w:ascii="Times New Roman" w:eastAsia="Times New Roman" w:hAnsi="Times New Roman" w:cs="Times New Roman"/>
      <w:sz w:val="24"/>
      <w:szCs w:val="24"/>
    </w:rPr>
  </w:style>
  <w:style w:type="paragraph" w:customStyle="1" w:styleId="1CBC5979335C48FD87BDE59C0D2C8B8F4">
    <w:name w:val="1CBC5979335C48FD87BDE59C0D2C8B8F4"/>
    <w:rsid w:val="00A1434F"/>
    <w:pPr>
      <w:spacing w:after="0" w:line="240" w:lineRule="auto"/>
    </w:pPr>
    <w:rPr>
      <w:rFonts w:ascii="Times New Roman" w:eastAsia="Times New Roman" w:hAnsi="Times New Roman" w:cs="Times New Roman"/>
      <w:sz w:val="24"/>
      <w:szCs w:val="24"/>
    </w:rPr>
  </w:style>
  <w:style w:type="paragraph" w:customStyle="1" w:styleId="A3A3007BD0BC4874A6E1FB9CEBB4FAD54">
    <w:name w:val="A3A3007BD0BC4874A6E1FB9CEBB4FAD54"/>
    <w:rsid w:val="00A1434F"/>
    <w:pPr>
      <w:spacing w:after="0" w:line="240" w:lineRule="auto"/>
    </w:pPr>
    <w:rPr>
      <w:rFonts w:ascii="Times New Roman" w:eastAsia="Times New Roman" w:hAnsi="Times New Roman" w:cs="Times New Roman"/>
      <w:sz w:val="24"/>
      <w:szCs w:val="24"/>
    </w:rPr>
  </w:style>
  <w:style w:type="paragraph" w:customStyle="1" w:styleId="11D5F0CCAF2948E6B37E7A60DC33264E4">
    <w:name w:val="11D5F0CCAF2948E6B37E7A60DC33264E4"/>
    <w:rsid w:val="00A1434F"/>
    <w:pPr>
      <w:spacing w:after="0" w:line="240" w:lineRule="auto"/>
    </w:pPr>
    <w:rPr>
      <w:rFonts w:ascii="Times New Roman" w:eastAsia="Times New Roman" w:hAnsi="Times New Roman" w:cs="Times New Roman"/>
      <w:sz w:val="24"/>
      <w:szCs w:val="24"/>
    </w:rPr>
  </w:style>
  <w:style w:type="paragraph" w:customStyle="1" w:styleId="231C8378A2544ACE805A694A9C9B90AC4">
    <w:name w:val="231C8378A2544ACE805A694A9C9B90AC4"/>
    <w:rsid w:val="00A1434F"/>
    <w:pPr>
      <w:spacing w:after="0" w:line="240" w:lineRule="auto"/>
    </w:pPr>
    <w:rPr>
      <w:rFonts w:ascii="Times New Roman" w:eastAsia="Times New Roman" w:hAnsi="Times New Roman" w:cs="Times New Roman"/>
      <w:sz w:val="24"/>
      <w:szCs w:val="24"/>
    </w:rPr>
  </w:style>
  <w:style w:type="paragraph" w:customStyle="1" w:styleId="FE5C705C72424BCEACC39B0353B4549E4">
    <w:name w:val="FE5C705C72424BCEACC39B0353B4549E4"/>
    <w:rsid w:val="00A1434F"/>
    <w:pPr>
      <w:spacing w:after="0" w:line="240" w:lineRule="auto"/>
    </w:pPr>
    <w:rPr>
      <w:rFonts w:ascii="Times New Roman" w:eastAsia="Times New Roman" w:hAnsi="Times New Roman" w:cs="Times New Roman"/>
      <w:sz w:val="24"/>
      <w:szCs w:val="24"/>
    </w:rPr>
  </w:style>
  <w:style w:type="paragraph" w:customStyle="1" w:styleId="F09484BA0D0F4E8F8C1AE1F7854108634">
    <w:name w:val="F09484BA0D0F4E8F8C1AE1F7854108634"/>
    <w:rsid w:val="00A1434F"/>
    <w:pPr>
      <w:spacing w:after="0" w:line="240" w:lineRule="auto"/>
    </w:pPr>
    <w:rPr>
      <w:rFonts w:ascii="Times New Roman" w:eastAsia="Times New Roman" w:hAnsi="Times New Roman" w:cs="Times New Roman"/>
      <w:sz w:val="24"/>
      <w:szCs w:val="24"/>
    </w:rPr>
  </w:style>
  <w:style w:type="paragraph" w:customStyle="1" w:styleId="A1C4E2C621C4423DBC5B5DB239FF8A964">
    <w:name w:val="A1C4E2C621C4423DBC5B5DB239FF8A964"/>
    <w:rsid w:val="00A1434F"/>
    <w:pPr>
      <w:spacing w:after="0" w:line="240" w:lineRule="auto"/>
    </w:pPr>
    <w:rPr>
      <w:rFonts w:ascii="Times New Roman" w:eastAsia="Times New Roman" w:hAnsi="Times New Roman" w:cs="Times New Roman"/>
      <w:sz w:val="24"/>
      <w:szCs w:val="24"/>
    </w:rPr>
  </w:style>
  <w:style w:type="paragraph" w:customStyle="1" w:styleId="D19BA1438B6B466186CBE98224B532425">
    <w:name w:val="D19BA1438B6B466186CBE98224B532425"/>
    <w:rsid w:val="00A1434F"/>
    <w:pPr>
      <w:spacing w:after="0" w:line="240" w:lineRule="auto"/>
    </w:pPr>
    <w:rPr>
      <w:rFonts w:ascii="Times New Roman" w:eastAsia="Times New Roman" w:hAnsi="Times New Roman" w:cs="Times New Roman"/>
      <w:sz w:val="24"/>
      <w:szCs w:val="24"/>
    </w:rPr>
  </w:style>
  <w:style w:type="paragraph" w:customStyle="1" w:styleId="AC9A28DE452049CDBCDE10742C27F7395">
    <w:name w:val="AC9A28DE452049CDBCDE10742C27F7395"/>
    <w:rsid w:val="00A1434F"/>
    <w:pPr>
      <w:spacing w:after="0" w:line="240" w:lineRule="auto"/>
    </w:pPr>
    <w:rPr>
      <w:rFonts w:ascii="Times New Roman" w:eastAsia="Times New Roman" w:hAnsi="Times New Roman" w:cs="Times New Roman"/>
      <w:sz w:val="24"/>
      <w:szCs w:val="24"/>
    </w:rPr>
  </w:style>
  <w:style w:type="paragraph" w:customStyle="1" w:styleId="EAE32A455E68483FBECE56C531C6F4A02">
    <w:name w:val="EAE32A455E68483FBECE56C531C6F4A02"/>
    <w:rsid w:val="00A1434F"/>
    <w:pPr>
      <w:spacing w:after="0" w:line="240" w:lineRule="auto"/>
    </w:pPr>
    <w:rPr>
      <w:rFonts w:ascii="Times New Roman" w:eastAsia="Times New Roman" w:hAnsi="Times New Roman" w:cs="Times New Roman"/>
      <w:sz w:val="24"/>
      <w:szCs w:val="24"/>
    </w:rPr>
  </w:style>
  <w:style w:type="paragraph" w:customStyle="1" w:styleId="A2A412AED14C4263841F4E3D68F3C7794">
    <w:name w:val="A2A412AED14C4263841F4E3D68F3C7794"/>
    <w:rsid w:val="00A1434F"/>
    <w:pPr>
      <w:spacing w:after="0" w:line="240" w:lineRule="auto"/>
    </w:pPr>
    <w:rPr>
      <w:rFonts w:ascii="Times New Roman" w:eastAsia="Times New Roman" w:hAnsi="Times New Roman" w:cs="Times New Roman"/>
      <w:sz w:val="24"/>
      <w:szCs w:val="24"/>
    </w:rPr>
  </w:style>
  <w:style w:type="paragraph" w:customStyle="1" w:styleId="F967255EC91647AD9307A9024781ED694">
    <w:name w:val="F967255EC91647AD9307A9024781ED694"/>
    <w:rsid w:val="00A1434F"/>
    <w:pPr>
      <w:spacing w:after="0" w:line="240" w:lineRule="auto"/>
    </w:pPr>
    <w:rPr>
      <w:rFonts w:ascii="Times New Roman" w:eastAsia="Times New Roman" w:hAnsi="Times New Roman" w:cs="Times New Roman"/>
      <w:sz w:val="24"/>
      <w:szCs w:val="24"/>
    </w:rPr>
  </w:style>
  <w:style w:type="paragraph" w:customStyle="1" w:styleId="4983AEFDC7744E2FBCBEC38FD0EFC0544">
    <w:name w:val="4983AEFDC7744E2FBCBEC38FD0EFC0544"/>
    <w:rsid w:val="00A1434F"/>
    <w:pPr>
      <w:spacing w:after="0" w:line="240" w:lineRule="auto"/>
    </w:pPr>
    <w:rPr>
      <w:rFonts w:ascii="Times New Roman" w:eastAsia="Times New Roman" w:hAnsi="Times New Roman" w:cs="Times New Roman"/>
      <w:sz w:val="24"/>
      <w:szCs w:val="24"/>
    </w:rPr>
  </w:style>
  <w:style w:type="paragraph" w:customStyle="1" w:styleId="FBC5475BC0C94861A7F9FE4BB32752075">
    <w:name w:val="FBC5475BC0C94861A7F9FE4BB32752075"/>
    <w:rsid w:val="00A1434F"/>
    <w:pPr>
      <w:spacing w:after="0" w:line="240" w:lineRule="auto"/>
    </w:pPr>
    <w:rPr>
      <w:rFonts w:ascii="Times New Roman" w:eastAsia="Times New Roman" w:hAnsi="Times New Roman" w:cs="Times New Roman"/>
      <w:sz w:val="24"/>
      <w:szCs w:val="24"/>
    </w:rPr>
  </w:style>
  <w:style w:type="paragraph" w:customStyle="1" w:styleId="D587D91A4C1640C1A9B02421F1AC9AA05">
    <w:name w:val="D587D91A4C1640C1A9B02421F1AC9AA05"/>
    <w:rsid w:val="00A1434F"/>
    <w:pPr>
      <w:spacing w:after="0" w:line="240" w:lineRule="auto"/>
    </w:pPr>
    <w:rPr>
      <w:rFonts w:ascii="Times New Roman" w:eastAsia="Times New Roman" w:hAnsi="Times New Roman" w:cs="Times New Roman"/>
      <w:sz w:val="24"/>
      <w:szCs w:val="24"/>
    </w:rPr>
  </w:style>
  <w:style w:type="paragraph" w:customStyle="1" w:styleId="754ABD0BE16E4A58B1D4BA6A56CF88F25">
    <w:name w:val="754ABD0BE16E4A58B1D4BA6A56CF88F25"/>
    <w:rsid w:val="00A1434F"/>
    <w:pPr>
      <w:spacing w:after="0" w:line="240" w:lineRule="auto"/>
    </w:pPr>
    <w:rPr>
      <w:rFonts w:ascii="Times New Roman" w:eastAsia="Times New Roman" w:hAnsi="Times New Roman" w:cs="Times New Roman"/>
      <w:sz w:val="24"/>
      <w:szCs w:val="24"/>
    </w:rPr>
  </w:style>
  <w:style w:type="paragraph" w:customStyle="1" w:styleId="F80F038629D64B33B657B5474DC0EAD65">
    <w:name w:val="F80F038629D64B33B657B5474DC0EAD65"/>
    <w:rsid w:val="00A1434F"/>
    <w:pPr>
      <w:spacing w:after="0" w:line="240" w:lineRule="auto"/>
    </w:pPr>
    <w:rPr>
      <w:rFonts w:ascii="Times New Roman" w:eastAsia="Times New Roman" w:hAnsi="Times New Roman" w:cs="Times New Roman"/>
      <w:sz w:val="24"/>
      <w:szCs w:val="24"/>
    </w:rPr>
  </w:style>
  <w:style w:type="paragraph" w:customStyle="1" w:styleId="BBB172B00F764BF49052BF1B0FF3063E5">
    <w:name w:val="BBB172B00F764BF49052BF1B0FF3063E5"/>
    <w:rsid w:val="00A1434F"/>
    <w:pPr>
      <w:spacing w:after="0" w:line="240" w:lineRule="auto"/>
    </w:pPr>
    <w:rPr>
      <w:rFonts w:ascii="Times New Roman" w:eastAsia="Times New Roman" w:hAnsi="Times New Roman" w:cs="Times New Roman"/>
      <w:sz w:val="24"/>
      <w:szCs w:val="24"/>
    </w:rPr>
  </w:style>
  <w:style w:type="paragraph" w:customStyle="1" w:styleId="5128D211D43E4BE6B416A3E8F466417E5">
    <w:name w:val="5128D211D43E4BE6B416A3E8F466417E5"/>
    <w:rsid w:val="00A1434F"/>
    <w:pPr>
      <w:spacing w:after="0" w:line="240" w:lineRule="auto"/>
    </w:pPr>
    <w:rPr>
      <w:rFonts w:ascii="Times New Roman" w:eastAsia="Times New Roman" w:hAnsi="Times New Roman" w:cs="Times New Roman"/>
      <w:sz w:val="24"/>
      <w:szCs w:val="24"/>
    </w:rPr>
  </w:style>
  <w:style w:type="paragraph" w:customStyle="1" w:styleId="AB867C02F7804EFCB4813C83F078FF545">
    <w:name w:val="AB867C02F7804EFCB4813C83F078FF545"/>
    <w:rsid w:val="00A1434F"/>
    <w:pPr>
      <w:spacing w:after="0" w:line="240" w:lineRule="auto"/>
    </w:pPr>
    <w:rPr>
      <w:rFonts w:ascii="Times New Roman" w:eastAsia="Times New Roman" w:hAnsi="Times New Roman" w:cs="Times New Roman"/>
      <w:sz w:val="24"/>
      <w:szCs w:val="24"/>
    </w:rPr>
  </w:style>
  <w:style w:type="paragraph" w:customStyle="1" w:styleId="ABA3CD208F3842D3B449DB73B6CC1F725">
    <w:name w:val="ABA3CD208F3842D3B449DB73B6CC1F725"/>
    <w:rsid w:val="00A1434F"/>
    <w:pPr>
      <w:spacing w:after="0" w:line="240" w:lineRule="auto"/>
    </w:pPr>
    <w:rPr>
      <w:rFonts w:ascii="Times New Roman" w:eastAsia="Times New Roman" w:hAnsi="Times New Roman" w:cs="Times New Roman"/>
      <w:sz w:val="24"/>
      <w:szCs w:val="24"/>
    </w:rPr>
  </w:style>
  <w:style w:type="paragraph" w:customStyle="1" w:styleId="FEBE2779FCAE4B0B859C17AEA439F4205">
    <w:name w:val="FEBE2779FCAE4B0B859C17AEA439F4205"/>
    <w:rsid w:val="00A1434F"/>
    <w:pPr>
      <w:spacing w:after="0" w:line="240" w:lineRule="auto"/>
    </w:pPr>
    <w:rPr>
      <w:rFonts w:ascii="Times New Roman" w:eastAsia="Times New Roman" w:hAnsi="Times New Roman" w:cs="Times New Roman"/>
      <w:sz w:val="24"/>
      <w:szCs w:val="24"/>
    </w:rPr>
  </w:style>
  <w:style w:type="paragraph" w:customStyle="1" w:styleId="6BE31EBC672443D89AF95D4FFBAEDAE05">
    <w:name w:val="6BE31EBC672443D89AF95D4FFBAEDAE05"/>
    <w:rsid w:val="00A1434F"/>
    <w:pPr>
      <w:spacing w:after="0" w:line="240" w:lineRule="auto"/>
    </w:pPr>
    <w:rPr>
      <w:rFonts w:ascii="Times New Roman" w:eastAsia="Times New Roman" w:hAnsi="Times New Roman" w:cs="Times New Roman"/>
      <w:sz w:val="24"/>
      <w:szCs w:val="24"/>
    </w:rPr>
  </w:style>
  <w:style w:type="paragraph" w:customStyle="1" w:styleId="831790EC356D4766B71B2B2E1AED6B6B5">
    <w:name w:val="831790EC356D4766B71B2B2E1AED6B6B5"/>
    <w:rsid w:val="00A1434F"/>
    <w:pPr>
      <w:spacing w:after="0" w:line="240" w:lineRule="auto"/>
    </w:pPr>
    <w:rPr>
      <w:rFonts w:ascii="Times New Roman" w:eastAsia="Times New Roman" w:hAnsi="Times New Roman" w:cs="Times New Roman"/>
      <w:sz w:val="24"/>
      <w:szCs w:val="24"/>
    </w:rPr>
  </w:style>
  <w:style w:type="paragraph" w:customStyle="1" w:styleId="9DB6256E091E4FF2960DAD45823C67805">
    <w:name w:val="9DB6256E091E4FF2960DAD45823C67805"/>
    <w:rsid w:val="00A1434F"/>
    <w:pPr>
      <w:spacing w:after="0" w:line="240" w:lineRule="auto"/>
    </w:pPr>
    <w:rPr>
      <w:rFonts w:ascii="Times New Roman" w:eastAsia="Times New Roman" w:hAnsi="Times New Roman" w:cs="Times New Roman"/>
      <w:sz w:val="24"/>
      <w:szCs w:val="24"/>
    </w:rPr>
  </w:style>
  <w:style w:type="paragraph" w:customStyle="1" w:styleId="ACF8333656FA4064807865593C0265CD5">
    <w:name w:val="ACF8333656FA4064807865593C0265CD5"/>
    <w:rsid w:val="00A1434F"/>
    <w:pPr>
      <w:spacing w:after="0" w:line="240" w:lineRule="auto"/>
    </w:pPr>
    <w:rPr>
      <w:rFonts w:ascii="Times New Roman" w:eastAsia="Times New Roman" w:hAnsi="Times New Roman" w:cs="Times New Roman"/>
      <w:sz w:val="24"/>
      <w:szCs w:val="24"/>
    </w:rPr>
  </w:style>
  <w:style w:type="paragraph" w:customStyle="1" w:styleId="983DB41AAD1B46F88CCCD06A370812175">
    <w:name w:val="983DB41AAD1B46F88CCCD06A370812175"/>
    <w:rsid w:val="00A1434F"/>
    <w:pPr>
      <w:spacing w:after="0" w:line="240" w:lineRule="auto"/>
    </w:pPr>
    <w:rPr>
      <w:rFonts w:ascii="Times New Roman" w:eastAsia="Times New Roman" w:hAnsi="Times New Roman" w:cs="Times New Roman"/>
      <w:sz w:val="24"/>
      <w:szCs w:val="24"/>
    </w:rPr>
  </w:style>
  <w:style w:type="paragraph" w:customStyle="1" w:styleId="6ED425EDBF7246B3A8427FBA3D1FDF3B5">
    <w:name w:val="6ED425EDBF7246B3A8427FBA3D1FDF3B5"/>
    <w:rsid w:val="00A1434F"/>
    <w:pPr>
      <w:spacing w:after="0" w:line="240" w:lineRule="auto"/>
    </w:pPr>
    <w:rPr>
      <w:rFonts w:ascii="Times New Roman" w:eastAsia="Times New Roman" w:hAnsi="Times New Roman" w:cs="Times New Roman"/>
      <w:sz w:val="24"/>
      <w:szCs w:val="24"/>
    </w:rPr>
  </w:style>
  <w:style w:type="paragraph" w:customStyle="1" w:styleId="E45CE32668AA465692687270843F27304">
    <w:name w:val="E45CE32668AA465692687270843F27304"/>
    <w:rsid w:val="00A1434F"/>
    <w:pPr>
      <w:spacing w:after="0" w:line="240" w:lineRule="auto"/>
    </w:pPr>
    <w:rPr>
      <w:rFonts w:ascii="Times New Roman" w:eastAsia="Times New Roman" w:hAnsi="Times New Roman" w:cs="Times New Roman"/>
      <w:sz w:val="24"/>
      <w:szCs w:val="24"/>
    </w:rPr>
  </w:style>
  <w:style w:type="paragraph" w:customStyle="1" w:styleId="07A8C648FB1145EC90113AD4AA2CFFC34">
    <w:name w:val="07A8C648FB1145EC90113AD4AA2CFFC34"/>
    <w:rsid w:val="00A1434F"/>
    <w:pPr>
      <w:spacing w:after="0" w:line="240" w:lineRule="auto"/>
    </w:pPr>
    <w:rPr>
      <w:rFonts w:ascii="Times New Roman" w:eastAsia="Times New Roman" w:hAnsi="Times New Roman" w:cs="Times New Roman"/>
      <w:sz w:val="24"/>
      <w:szCs w:val="24"/>
    </w:rPr>
  </w:style>
  <w:style w:type="paragraph" w:customStyle="1" w:styleId="99F7DA303E0943BDBEE63C675BA42C394">
    <w:name w:val="99F7DA303E0943BDBEE63C675BA42C394"/>
    <w:rsid w:val="00A1434F"/>
    <w:pPr>
      <w:spacing w:after="0" w:line="240" w:lineRule="auto"/>
    </w:pPr>
    <w:rPr>
      <w:rFonts w:ascii="Times New Roman" w:eastAsia="Times New Roman" w:hAnsi="Times New Roman" w:cs="Times New Roman"/>
      <w:sz w:val="24"/>
      <w:szCs w:val="24"/>
    </w:rPr>
  </w:style>
  <w:style w:type="paragraph" w:customStyle="1" w:styleId="00E400932232405987E94EBE43C48D7A4">
    <w:name w:val="00E400932232405987E94EBE43C48D7A4"/>
    <w:rsid w:val="00A1434F"/>
    <w:pPr>
      <w:spacing w:after="0" w:line="240" w:lineRule="auto"/>
    </w:pPr>
    <w:rPr>
      <w:rFonts w:ascii="Times New Roman" w:eastAsia="Times New Roman" w:hAnsi="Times New Roman" w:cs="Times New Roman"/>
      <w:sz w:val="24"/>
      <w:szCs w:val="24"/>
    </w:rPr>
  </w:style>
  <w:style w:type="paragraph" w:customStyle="1" w:styleId="121A6A5763C54E9EB40C9A446F150CBF4">
    <w:name w:val="121A6A5763C54E9EB40C9A446F150CBF4"/>
    <w:rsid w:val="00A1434F"/>
    <w:pPr>
      <w:spacing w:after="0" w:line="240" w:lineRule="auto"/>
    </w:pPr>
    <w:rPr>
      <w:rFonts w:ascii="Times New Roman" w:eastAsia="Times New Roman" w:hAnsi="Times New Roman" w:cs="Times New Roman"/>
      <w:sz w:val="24"/>
      <w:szCs w:val="24"/>
    </w:rPr>
  </w:style>
  <w:style w:type="paragraph" w:customStyle="1" w:styleId="3E7BBDDF6DE54B08A8B38427B9E8F3C24">
    <w:name w:val="3E7BBDDF6DE54B08A8B38427B9E8F3C24"/>
    <w:rsid w:val="00A1434F"/>
    <w:pPr>
      <w:spacing w:after="0" w:line="240" w:lineRule="auto"/>
    </w:pPr>
    <w:rPr>
      <w:rFonts w:ascii="Times New Roman" w:eastAsia="Times New Roman" w:hAnsi="Times New Roman" w:cs="Times New Roman"/>
      <w:sz w:val="24"/>
      <w:szCs w:val="24"/>
    </w:rPr>
  </w:style>
  <w:style w:type="paragraph" w:customStyle="1" w:styleId="CB8E86389ED74743B1D6A4F8F5A64A745">
    <w:name w:val="CB8E86389ED74743B1D6A4F8F5A64A745"/>
    <w:rsid w:val="00A1434F"/>
    <w:pPr>
      <w:spacing w:after="0" w:line="240" w:lineRule="auto"/>
    </w:pPr>
    <w:rPr>
      <w:rFonts w:ascii="Times New Roman" w:eastAsia="Times New Roman" w:hAnsi="Times New Roman" w:cs="Times New Roman"/>
      <w:sz w:val="24"/>
      <w:szCs w:val="24"/>
    </w:rPr>
  </w:style>
  <w:style w:type="paragraph" w:customStyle="1" w:styleId="09082AD75B54425094B8BCE00F53D88C5">
    <w:name w:val="09082AD75B54425094B8BCE00F53D88C5"/>
    <w:rsid w:val="00A1434F"/>
    <w:pPr>
      <w:spacing w:after="0" w:line="240" w:lineRule="auto"/>
    </w:pPr>
    <w:rPr>
      <w:rFonts w:ascii="Times New Roman" w:eastAsia="Times New Roman" w:hAnsi="Times New Roman" w:cs="Times New Roman"/>
      <w:sz w:val="24"/>
      <w:szCs w:val="24"/>
    </w:rPr>
  </w:style>
  <w:style w:type="paragraph" w:customStyle="1" w:styleId="3C46FC48642648A4A1DCE8E4C95E6AF65">
    <w:name w:val="3C46FC48642648A4A1DCE8E4C95E6AF65"/>
    <w:rsid w:val="00A1434F"/>
    <w:pPr>
      <w:spacing w:after="0" w:line="240" w:lineRule="auto"/>
    </w:pPr>
    <w:rPr>
      <w:rFonts w:ascii="Times New Roman" w:eastAsia="Times New Roman" w:hAnsi="Times New Roman" w:cs="Times New Roman"/>
      <w:sz w:val="24"/>
      <w:szCs w:val="24"/>
    </w:rPr>
  </w:style>
  <w:style w:type="paragraph" w:customStyle="1" w:styleId="6DD47F55684D41D68D51C80381C0366E5">
    <w:name w:val="6DD47F55684D41D68D51C80381C0366E5"/>
    <w:rsid w:val="00A1434F"/>
    <w:pPr>
      <w:spacing w:after="0" w:line="240" w:lineRule="auto"/>
    </w:pPr>
    <w:rPr>
      <w:rFonts w:ascii="Times New Roman" w:eastAsia="Times New Roman" w:hAnsi="Times New Roman" w:cs="Times New Roman"/>
      <w:sz w:val="24"/>
      <w:szCs w:val="24"/>
    </w:rPr>
  </w:style>
  <w:style w:type="paragraph" w:customStyle="1" w:styleId="5C371B36801A423DA1E0F862AC7A7AFE5">
    <w:name w:val="5C371B36801A423DA1E0F862AC7A7AFE5"/>
    <w:rsid w:val="00A1434F"/>
    <w:pPr>
      <w:spacing w:after="0" w:line="240" w:lineRule="auto"/>
    </w:pPr>
    <w:rPr>
      <w:rFonts w:ascii="Times New Roman" w:eastAsia="Times New Roman" w:hAnsi="Times New Roman" w:cs="Times New Roman"/>
      <w:sz w:val="24"/>
      <w:szCs w:val="24"/>
    </w:rPr>
  </w:style>
  <w:style w:type="paragraph" w:customStyle="1" w:styleId="5E5882D23E92415AA01CA906A81991975">
    <w:name w:val="5E5882D23E92415AA01CA906A81991975"/>
    <w:rsid w:val="00A1434F"/>
    <w:pPr>
      <w:spacing w:after="0" w:line="240" w:lineRule="auto"/>
    </w:pPr>
    <w:rPr>
      <w:rFonts w:ascii="Times New Roman" w:eastAsia="Times New Roman" w:hAnsi="Times New Roman" w:cs="Times New Roman"/>
      <w:sz w:val="24"/>
      <w:szCs w:val="24"/>
    </w:rPr>
  </w:style>
  <w:style w:type="paragraph" w:customStyle="1" w:styleId="D0EF9DDA79594F25AA866F9AD1597E215">
    <w:name w:val="D0EF9DDA79594F25AA866F9AD1597E215"/>
    <w:rsid w:val="00A1434F"/>
    <w:pPr>
      <w:spacing w:after="0" w:line="240" w:lineRule="auto"/>
    </w:pPr>
    <w:rPr>
      <w:rFonts w:ascii="Times New Roman" w:eastAsia="Times New Roman" w:hAnsi="Times New Roman" w:cs="Times New Roman"/>
      <w:sz w:val="24"/>
      <w:szCs w:val="24"/>
    </w:rPr>
  </w:style>
  <w:style w:type="paragraph" w:customStyle="1" w:styleId="D1095859448F47C5A00CD37767911AC65">
    <w:name w:val="D1095859448F47C5A00CD37767911AC65"/>
    <w:rsid w:val="00A1434F"/>
    <w:pPr>
      <w:spacing w:after="0" w:line="240" w:lineRule="auto"/>
    </w:pPr>
    <w:rPr>
      <w:rFonts w:ascii="Times New Roman" w:eastAsia="Times New Roman" w:hAnsi="Times New Roman" w:cs="Times New Roman"/>
      <w:sz w:val="24"/>
      <w:szCs w:val="24"/>
    </w:rPr>
  </w:style>
  <w:style w:type="paragraph" w:customStyle="1" w:styleId="BF64434900D745BFB06C897101557A2C5">
    <w:name w:val="BF64434900D745BFB06C897101557A2C5"/>
    <w:rsid w:val="00A1434F"/>
    <w:pPr>
      <w:spacing w:after="0" w:line="240" w:lineRule="auto"/>
    </w:pPr>
    <w:rPr>
      <w:rFonts w:ascii="Times New Roman" w:eastAsia="Times New Roman" w:hAnsi="Times New Roman" w:cs="Times New Roman"/>
      <w:sz w:val="24"/>
      <w:szCs w:val="24"/>
    </w:rPr>
  </w:style>
  <w:style w:type="paragraph" w:customStyle="1" w:styleId="12AB02ED957542B9B5B5AC62972D011E5">
    <w:name w:val="12AB02ED957542B9B5B5AC62972D011E5"/>
    <w:rsid w:val="00A1434F"/>
    <w:pPr>
      <w:spacing w:after="0" w:line="240" w:lineRule="auto"/>
    </w:pPr>
    <w:rPr>
      <w:rFonts w:ascii="Times New Roman" w:eastAsia="Times New Roman" w:hAnsi="Times New Roman" w:cs="Times New Roman"/>
      <w:sz w:val="24"/>
      <w:szCs w:val="24"/>
    </w:rPr>
  </w:style>
  <w:style w:type="paragraph" w:customStyle="1" w:styleId="9395FC8F2D6C46A289DFCA1029298A0A5">
    <w:name w:val="9395FC8F2D6C46A289DFCA1029298A0A5"/>
    <w:rsid w:val="00A1434F"/>
    <w:pPr>
      <w:spacing w:after="0" w:line="240" w:lineRule="auto"/>
    </w:pPr>
    <w:rPr>
      <w:rFonts w:ascii="Times New Roman" w:eastAsia="Times New Roman" w:hAnsi="Times New Roman" w:cs="Times New Roman"/>
      <w:sz w:val="24"/>
      <w:szCs w:val="24"/>
    </w:rPr>
  </w:style>
  <w:style w:type="paragraph" w:customStyle="1" w:styleId="164BBE4F52444145A4AAA385361643B05">
    <w:name w:val="164BBE4F52444145A4AAA385361643B05"/>
    <w:rsid w:val="00A1434F"/>
    <w:pPr>
      <w:spacing w:after="0" w:line="240" w:lineRule="auto"/>
    </w:pPr>
    <w:rPr>
      <w:rFonts w:ascii="Times New Roman" w:eastAsia="Times New Roman" w:hAnsi="Times New Roman" w:cs="Times New Roman"/>
      <w:sz w:val="24"/>
      <w:szCs w:val="24"/>
    </w:rPr>
  </w:style>
  <w:style w:type="paragraph" w:customStyle="1" w:styleId="E8B45DA4582B4C5E95F7960787FB3FAA5">
    <w:name w:val="E8B45DA4582B4C5E95F7960787FB3FAA5"/>
    <w:rsid w:val="00A1434F"/>
    <w:pPr>
      <w:spacing w:after="0" w:line="240" w:lineRule="auto"/>
    </w:pPr>
    <w:rPr>
      <w:rFonts w:ascii="Times New Roman" w:eastAsia="Times New Roman" w:hAnsi="Times New Roman" w:cs="Times New Roman"/>
      <w:sz w:val="24"/>
      <w:szCs w:val="24"/>
    </w:rPr>
  </w:style>
  <w:style w:type="paragraph" w:customStyle="1" w:styleId="C64ADEB64A894343938554AA3F4816905">
    <w:name w:val="C64ADEB64A894343938554AA3F4816905"/>
    <w:rsid w:val="00A1434F"/>
    <w:pPr>
      <w:spacing w:after="0" w:line="240" w:lineRule="auto"/>
    </w:pPr>
    <w:rPr>
      <w:rFonts w:ascii="Times New Roman" w:eastAsia="Times New Roman" w:hAnsi="Times New Roman" w:cs="Times New Roman"/>
      <w:sz w:val="24"/>
      <w:szCs w:val="24"/>
    </w:rPr>
  </w:style>
  <w:style w:type="paragraph" w:customStyle="1" w:styleId="DF52BF98920B43FB89C08C8C9A2D8F1B5">
    <w:name w:val="DF52BF98920B43FB89C08C8C9A2D8F1B5"/>
    <w:rsid w:val="00A1434F"/>
    <w:pPr>
      <w:spacing w:after="0" w:line="240" w:lineRule="auto"/>
    </w:pPr>
    <w:rPr>
      <w:rFonts w:ascii="Times New Roman" w:eastAsia="Times New Roman" w:hAnsi="Times New Roman" w:cs="Times New Roman"/>
      <w:sz w:val="24"/>
      <w:szCs w:val="24"/>
    </w:rPr>
  </w:style>
  <w:style w:type="paragraph" w:customStyle="1" w:styleId="D5ECB90A0EC947AAB6DDF84E71E0F4DA5">
    <w:name w:val="D5ECB90A0EC947AAB6DDF84E71E0F4DA5"/>
    <w:rsid w:val="00A1434F"/>
    <w:pPr>
      <w:spacing w:after="0" w:line="240" w:lineRule="auto"/>
    </w:pPr>
    <w:rPr>
      <w:rFonts w:ascii="Times New Roman" w:eastAsia="Times New Roman" w:hAnsi="Times New Roman" w:cs="Times New Roman"/>
      <w:sz w:val="24"/>
      <w:szCs w:val="24"/>
    </w:rPr>
  </w:style>
  <w:style w:type="paragraph" w:customStyle="1" w:styleId="8213FDD66D8D45AFB10103A73BFBFEAF5">
    <w:name w:val="8213FDD66D8D45AFB10103A73BFBFEAF5"/>
    <w:rsid w:val="00A1434F"/>
    <w:pPr>
      <w:spacing w:after="0" w:line="240" w:lineRule="auto"/>
    </w:pPr>
    <w:rPr>
      <w:rFonts w:ascii="Times New Roman" w:eastAsia="Times New Roman" w:hAnsi="Times New Roman" w:cs="Times New Roman"/>
      <w:sz w:val="24"/>
      <w:szCs w:val="24"/>
    </w:rPr>
  </w:style>
  <w:style w:type="paragraph" w:customStyle="1" w:styleId="B3670055866D459A98577A81050AE7075">
    <w:name w:val="B3670055866D459A98577A81050AE7075"/>
    <w:rsid w:val="00A1434F"/>
    <w:pPr>
      <w:spacing w:after="0" w:line="240" w:lineRule="auto"/>
    </w:pPr>
    <w:rPr>
      <w:rFonts w:ascii="Times New Roman" w:eastAsia="Times New Roman" w:hAnsi="Times New Roman" w:cs="Times New Roman"/>
      <w:sz w:val="24"/>
      <w:szCs w:val="24"/>
    </w:rPr>
  </w:style>
  <w:style w:type="paragraph" w:customStyle="1" w:styleId="B5B20334FD4E4840AE7B886B6E6165BD5">
    <w:name w:val="B5B20334FD4E4840AE7B886B6E6165BD5"/>
    <w:rsid w:val="00A1434F"/>
    <w:pPr>
      <w:spacing w:after="0" w:line="240" w:lineRule="auto"/>
    </w:pPr>
    <w:rPr>
      <w:rFonts w:ascii="Times New Roman" w:eastAsia="Times New Roman" w:hAnsi="Times New Roman" w:cs="Times New Roman"/>
      <w:sz w:val="24"/>
      <w:szCs w:val="24"/>
    </w:rPr>
  </w:style>
  <w:style w:type="paragraph" w:customStyle="1" w:styleId="26961F4D966C418C88C07991E4110C465">
    <w:name w:val="26961F4D966C418C88C07991E4110C465"/>
    <w:rsid w:val="00A1434F"/>
    <w:pPr>
      <w:spacing w:after="0" w:line="240" w:lineRule="auto"/>
    </w:pPr>
    <w:rPr>
      <w:rFonts w:ascii="Times New Roman" w:eastAsia="Times New Roman" w:hAnsi="Times New Roman" w:cs="Times New Roman"/>
      <w:sz w:val="24"/>
      <w:szCs w:val="24"/>
    </w:rPr>
  </w:style>
  <w:style w:type="paragraph" w:customStyle="1" w:styleId="B82BA8011FDD416A86779D80176BD1025">
    <w:name w:val="B82BA8011FDD416A86779D80176BD1025"/>
    <w:rsid w:val="00A1434F"/>
    <w:pPr>
      <w:spacing w:after="0" w:line="240" w:lineRule="auto"/>
    </w:pPr>
    <w:rPr>
      <w:rFonts w:ascii="Times New Roman" w:eastAsia="Times New Roman" w:hAnsi="Times New Roman" w:cs="Times New Roman"/>
      <w:sz w:val="24"/>
      <w:szCs w:val="24"/>
    </w:rPr>
  </w:style>
  <w:style w:type="paragraph" w:customStyle="1" w:styleId="27BC9343ADE748D2A621DE0D79BD1CEE5">
    <w:name w:val="27BC9343ADE748D2A621DE0D79BD1CEE5"/>
    <w:rsid w:val="00A1434F"/>
    <w:pPr>
      <w:spacing w:after="0" w:line="240" w:lineRule="auto"/>
    </w:pPr>
    <w:rPr>
      <w:rFonts w:ascii="Times New Roman" w:eastAsia="Times New Roman" w:hAnsi="Times New Roman" w:cs="Times New Roman"/>
      <w:sz w:val="24"/>
      <w:szCs w:val="24"/>
    </w:rPr>
  </w:style>
  <w:style w:type="paragraph" w:customStyle="1" w:styleId="71FEC3BF055445C89941AC0628E4409E5">
    <w:name w:val="71FEC3BF055445C89941AC0628E4409E5"/>
    <w:rsid w:val="00A1434F"/>
    <w:pPr>
      <w:spacing w:after="0" w:line="240" w:lineRule="auto"/>
    </w:pPr>
    <w:rPr>
      <w:rFonts w:ascii="Times New Roman" w:eastAsia="Times New Roman" w:hAnsi="Times New Roman" w:cs="Times New Roman"/>
      <w:sz w:val="24"/>
      <w:szCs w:val="24"/>
    </w:rPr>
  </w:style>
  <w:style w:type="paragraph" w:customStyle="1" w:styleId="8F335842ED9F4384AE8554B37DBF5A3A5">
    <w:name w:val="8F335842ED9F4384AE8554B37DBF5A3A5"/>
    <w:rsid w:val="00A1434F"/>
    <w:pPr>
      <w:spacing w:after="0" w:line="240" w:lineRule="auto"/>
    </w:pPr>
    <w:rPr>
      <w:rFonts w:ascii="Times New Roman" w:eastAsia="Times New Roman" w:hAnsi="Times New Roman" w:cs="Times New Roman"/>
      <w:sz w:val="24"/>
      <w:szCs w:val="24"/>
    </w:rPr>
  </w:style>
  <w:style w:type="paragraph" w:customStyle="1" w:styleId="5965CC274CBC47CB82B525FAD323EE445">
    <w:name w:val="5965CC274CBC47CB82B525FAD323EE445"/>
    <w:rsid w:val="00A1434F"/>
    <w:pPr>
      <w:spacing w:after="0" w:line="240" w:lineRule="auto"/>
    </w:pPr>
    <w:rPr>
      <w:rFonts w:ascii="Times New Roman" w:eastAsia="Times New Roman" w:hAnsi="Times New Roman" w:cs="Times New Roman"/>
      <w:sz w:val="24"/>
      <w:szCs w:val="24"/>
    </w:rPr>
  </w:style>
  <w:style w:type="paragraph" w:customStyle="1" w:styleId="DBACA327F5784795A9372565D3596AD75">
    <w:name w:val="DBACA327F5784795A9372565D3596AD75"/>
    <w:rsid w:val="00A1434F"/>
    <w:pPr>
      <w:spacing w:after="0" w:line="240" w:lineRule="auto"/>
    </w:pPr>
    <w:rPr>
      <w:rFonts w:ascii="Times New Roman" w:eastAsia="Times New Roman" w:hAnsi="Times New Roman" w:cs="Times New Roman"/>
      <w:sz w:val="24"/>
      <w:szCs w:val="24"/>
    </w:rPr>
  </w:style>
  <w:style w:type="paragraph" w:customStyle="1" w:styleId="E0278A1F023749B6B127163DF1FB8D765">
    <w:name w:val="E0278A1F023749B6B127163DF1FB8D765"/>
    <w:rsid w:val="00A1434F"/>
    <w:pPr>
      <w:spacing w:after="0" w:line="240" w:lineRule="auto"/>
    </w:pPr>
    <w:rPr>
      <w:rFonts w:ascii="Times New Roman" w:eastAsia="Times New Roman" w:hAnsi="Times New Roman" w:cs="Times New Roman"/>
      <w:sz w:val="24"/>
      <w:szCs w:val="24"/>
    </w:rPr>
  </w:style>
  <w:style w:type="paragraph" w:customStyle="1" w:styleId="51A0C95CBC0D43D6BAFD92342D3157CA5">
    <w:name w:val="51A0C95CBC0D43D6BAFD92342D3157CA5"/>
    <w:rsid w:val="00A1434F"/>
    <w:pPr>
      <w:spacing w:after="0" w:line="240" w:lineRule="auto"/>
    </w:pPr>
    <w:rPr>
      <w:rFonts w:ascii="Times New Roman" w:eastAsia="Times New Roman" w:hAnsi="Times New Roman" w:cs="Times New Roman"/>
      <w:sz w:val="24"/>
      <w:szCs w:val="24"/>
    </w:rPr>
  </w:style>
  <w:style w:type="paragraph" w:customStyle="1" w:styleId="C1279D11BF8F4D599DB5B321ADF368AC5">
    <w:name w:val="C1279D11BF8F4D599DB5B321ADF368AC5"/>
    <w:rsid w:val="00A1434F"/>
    <w:pPr>
      <w:spacing w:after="0" w:line="240" w:lineRule="auto"/>
    </w:pPr>
    <w:rPr>
      <w:rFonts w:ascii="Times New Roman" w:eastAsia="Times New Roman" w:hAnsi="Times New Roman" w:cs="Times New Roman"/>
      <w:sz w:val="24"/>
      <w:szCs w:val="24"/>
    </w:rPr>
  </w:style>
  <w:style w:type="paragraph" w:customStyle="1" w:styleId="ACCD72C46B494635A32784FCAF0531EA5">
    <w:name w:val="ACCD72C46B494635A32784FCAF0531EA5"/>
    <w:rsid w:val="00A1434F"/>
    <w:pPr>
      <w:spacing w:after="0" w:line="240" w:lineRule="auto"/>
    </w:pPr>
    <w:rPr>
      <w:rFonts w:ascii="Times New Roman" w:eastAsia="Times New Roman" w:hAnsi="Times New Roman" w:cs="Times New Roman"/>
      <w:sz w:val="24"/>
      <w:szCs w:val="24"/>
    </w:rPr>
  </w:style>
  <w:style w:type="paragraph" w:customStyle="1" w:styleId="E32C98756D6B46DD9253D70ECAF9AA145">
    <w:name w:val="E32C98756D6B46DD9253D70ECAF9AA145"/>
    <w:rsid w:val="00A1434F"/>
    <w:pPr>
      <w:spacing w:after="0" w:line="240" w:lineRule="auto"/>
    </w:pPr>
    <w:rPr>
      <w:rFonts w:ascii="Times New Roman" w:eastAsia="Times New Roman" w:hAnsi="Times New Roman" w:cs="Times New Roman"/>
      <w:sz w:val="24"/>
      <w:szCs w:val="24"/>
    </w:rPr>
  </w:style>
  <w:style w:type="paragraph" w:customStyle="1" w:styleId="2D9AB69678AB4317AC60909DD3DBA2055">
    <w:name w:val="2D9AB69678AB4317AC60909DD3DBA2055"/>
    <w:rsid w:val="00A1434F"/>
    <w:pPr>
      <w:spacing w:after="0" w:line="240" w:lineRule="auto"/>
    </w:pPr>
    <w:rPr>
      <w:rFonts w:ascii="Times New Roman" w:eastAsia="Times New Roman" w:hAnsi="Times New Roman" w:cs="Times New Roman"/>
      <w:sz w:val="24"/>
      <w:szCs w:val="24"/>
    </w:rPr>
  </w:style>
  <w:style w:type="paragraph" w:customStyle="1" w:styleId="B6C35E9DD6604CE59862C42A22C7642D5">
    <w:name w:val="B6C35E9DD6604CE59862C42A22C7642D5"/>
    <w:rsid w:val="00A1434F"/>
    <w:pPr>
      <w:spacing w:after="0" w:line="240" w:lineRule="auto"/>
    </w:pPr>
    <w:rPr>
      <w:rFonts w:ascii="Times New Roman" w:eastAsia="Times New Roman" w:hAnsi="Times New Roman" w:cs="Times New Roman"/>
      <w:sz w:val="24"/>
      <w:szCs w:val="24"/>
    </w:rPr>
  </w:style>
  <w:style w:type="paragraph" w:customStyle="1" w:styleId="542C15D56E7E4EDC9B38A44B6E069F8E5">
    <w:name w:val="542C15D56E7E4EDC9B38A44B6E069F8E5"/>
    <w:rsid w:val="00A1434F"/>
    <w:pPr>
      <w:spacing w:after="0" w:line="240" w:lineRule="auto"/>
    </w:pPr>
    <w:rPr>
      <w:rFonts w:ascii="Times New Roman" w:eastAsia="Times New Roman" w:hAnsi="Times New Roman" w:cs="Times New Roman"/>
      <w:sz w:val="24"/>
      <w:szCs w:val="24"/>
    </w:rPr>
  </w:style>
  <w:style w:type="paragraph" w:customStyle="1" w:styleId="45F13B75DA1B4FF0B05F1AF80C5228145">
    <w:name w:val="45F13B75DA1B4FF0B05F1AF80C5228145"/>
    <w:rsid w:val="00A1434F"/>
    <w:pPr>
      <w:spacing w:after="0" w:line="240" w:lineRule="auto"/>
    </w:pPr>
    <w:rPr>
      <w:rFonts w:ascii="Times New Roman" w:eastAsia="Times New Roman" w:hAnsi="Times New Roman" w:cs="Times New Roman"/>
      <w:sz w:val="24"/>
      <w:szCs w:val="24"/>
    </w:rPr>
  </w:style>
  <w:style w:type="paragraph" w:customStyle="1" w:styleId="A3EED005AE304E06AAECFE5C26DB73D55">
    <w:name w:val="A3EED005AE304E06AAECFE5C26DB73D55"/>
    <w:rsid w:val="00A1434F"/>
    <w:pPr>
      <w:spacing w:after="0" w:line="240" w:lineRule="auto"/>
    </w:pPr>
    <w:rPr>
      <w:rFonts w:ascii="Times New Roman" w:eastAsia="Times New Roman" w:hAnsi="Times New Roman" w:cs="Times New Roman"/>
      <w:sz w:val="24"/>
      <w:szCs w:val="24"/>
    </w:rPr>
  </w:style>
  <w:style w:type="paragraph" w:customStyle="1" w:styleId="61604D849C96418C820FE2A003FE63105">
    <w:name w:val="61604D849C96418C820FE2A003FE63105"/>
    <w:rsid w:val="00A1434F"/>
    <w:pPr>
      <w:spacing w:after="0" w:line="240" w:lineRule="auto"/>
    </w:pPr>
    <w:rPr>
      <w:rFonts w:ascii="Times New Roman" w:eastAsia="Times New Roman" w:hAnsi="Times New Roman" w:cs="Times New Roman"/>
      <w:sz w:val="24"/>
      <w:szCs w:val="24"/>
    </w:rPr>
  </w:style>
  <w:style w:type="paragraph" w:customStyle="1" w:styleId="82382EA900994B67B975C2102340AFD55">
    <w:name w:val="82382EA900994B67B975C2102340AFD55"/>
    <w:rsid w:val="00A1434F"/>
    <w:pPr>
      <w:spacing w:after="0" w:line="240" w:lineRule="auto"/>
    </w:pPr>
    <w:rPr>
      <w:rFonts w:ascii="Times New Roman" w:eastAsia="Times New Roman" w:hAnsi="Times New Roman" w:cs="Times New Roman"/>
      <w:sz w:val="24"/>
      <w:szCs w:val="24"/>
    </w:rPr>
  </w:style>
  <w:style w:type="paragraph" w:customStyle="1" w:styleId="3CCD465585774BF0B00EA063E1C58BA45">
    <w:name w:val="3CCD465585774BF0B00EA063E1C58BA45"/>
    <w:rsid w:val="00A1434F"/>
    <w:pPr>
      <w:spacing w:after="0" w:line="240" w:lineRule="auto"/>
    </w:pPr>
    <w:rPr>
      <w:rFonts w:ascii="Times New Roman" w:eastAsia="Times New Roman" w:hAnsi="Times New Roman" w:cs="Times New Roman"/>
      <w:sz w:val="24"/>
      <w:szCs w:val="24"/>
    </w:rPr>
  </w:style>
  <w:style w:type="paragraph" w:customStyle="1" w:styleId="763B05FC3D64412E9DF67142AB3CFB2C5">
    <w:name w:val="763B05FC3D64412E9DF67142AB3CFB2C5"/>
    <w:rsid w:val="00A1434F"/>
    <w:pPr>
      <w:spacing w:after="0" w:line="240" w:lineRule="auto"/>
    </w:pPr>
    <w:rPr>
      <w:rFonts w:ascii="Times New Roman" w:eastAsia="Times New Roman" w:hAnsi="Times New Roman" w:cs="Times New Roman"/>
      <w:sz w:val="24"/>
      <w:szCs w:val="24"/>
    </w:rPr>
  </w:style>
  <w:style w:type="paragraph" w:customStyle="1" w:styleId="A560CF4F5EB24F52B9BE12E482B2F9545">
    <w:name w:val="A560CF4F5EB24F52B9BE12E482B2F9545"/>
    <w:rsid w:val="00A1434F"/>
    <w:pPr>
      <w:spacing w:after="0" w:line="240" w:lineRule="auto"/>
    </w:pPr>
    <w:rPr>
      <w:rFonts w:ascii="Times New Roman" w:eastAsia="Times New Roman" w:hAnsi="Times New Roman" w:cs="Times New Roman"/>
      <w:sz w:val="24"/>
      <w:szCs w:val="24"/>
    </w:rPr>
  </w:style>
  <w:style w:type="paragraph" w:customStyle="1" w:styleId="5CA49015C5204699A8ACC1129A84FD325">
    <w:name w:val="5CA49015C5204699A8ACC1129A84FD325"/>
    <w:rsid w:val="00A1434F"/>
    <w:pPr>
      <w:spacing w:after="0" w:line="240" w:lineRule="auto"/>
    </w:pPr>
    <w:rPr>
      <w:rFonts w:ascii="Times New Roman" w:eastAsia="Times New Roman" w:hAnsi="Times New Roman" w:cs="Times New Roman"/>
      <w:sz w:val="24"/>
      <w:szCs w:val="24"/>
    </w:rPr>
  </w:style>
  <w:style w:type="paragraph" w:customStyle="1" w:styleId="548FA62D48DE46A4A78E4D6AA0B649685">
    <w:name w:val="548FA62D48DE46A4A78E4D6AA0B649685"/>
    <w:rsid w:val="00A1434F"/>
    <w:pPr>
      <w:spacing w:after="0" w:line="240" w:lineRule="auto"/>
    </w:pPr>
    <w:rPr>
      <w:rFonts w:ascii="Times New Roman" w:eastAsia="Times New Roman" w:hAnsi="Times New Roman" w:cs="Times New Roman"/>
      <w:sz w:val="24"/>
      <w:szCs w:val="24"/>
    </w:rPr>
  </w:style>
  <w:style w:type="paragraph" w:customStyle="1" w:styleId="2C9C2B2E4F3E460188803C3D53BBD7FA5">
    <w:name w:val="2C9C2B2E4F3E460188803C3D53BBD7FA5"/>
    <w:rsid w:val="00A1434F"/>
    <w:pPr>
      <w:spacing w:after="0" w:line="240" w:lineRule="auto"/>
    </w:pPr>
    <w:rPr>
      <w:rFonts w:ascii="Times New Roman" w:eastAsia="Times New Roman" w:hAnsi="Times New Roman" w:cs="Times New Roman"/>
      <w:sz w:val="24"/>
      <w:szCs w:val="24"/>
    </w:rPr>
  </w:style>
  <w:style w:type="paragraph" w:customStyle="1" w:styleId="2DBA20802FF8420C933CF6947E071D345">
    <w:name w:val="2DBA20802FF8420C933CF6947E071D345"/>
    <w:rsid w:val="00A1434F"/>
    <w:pPr>
      <w:spacing w:after="0" w:line="240" w:lineRule="auto"/>
    </w:pPr>
    <w:rPr>
      <w:rFonts w:ascii="Times New Roman" w:eastAsia="Times New Roman" w:hAnsi="Times New Roman" w:cs="Times New Roman"/>
      <w:sz w:val="24"/>
      <w:szCs w:val="24"/>
    </w:rPr>
  </w:style>
  <w:style w:type="paragraph" w:customStyle="1" w:styleId="7A6A8E579EC3457B9A4D736024AD3D8D5">
    <w:name w:val="7A6A8E579EC3457B9A4D736024AD3D8D5"/>
    <w:rsid w:val="00A1434F"/>
    <w:pPr>
      <w:spacing w:after="0" w:line="240" w:lineRule="auto"/>
    </w:pPr>
    <w:rPr>
      <w:rFonts w:ascii="Times New Roman" w:eastAsia="Times New Roman" w:hAnsi="Times New Roman" w:cs="Times New Roman"/>
      <w:sz w:val="24"/>
      <w:szCs w:val="24"/>
    </w:rPr>
  </w:style>
  <w:style w:type="paragraph" w:customStyle="1" w:styleId="CAAA5BE473EE478C9B3B87F352FB91875">
    <w:name w:val="CAAA5BE473EE478C9B3B87F352FB91875"/>
    <w:rsid w:val="00A1434F"/>
    <w:pPr>
      <w:spacing w:after="0" w:line="240" w:lineRule="auto"/>
    </w:pPr>
    <w:rPr>
      <w:rFonts w:ascii="Times New Roman" w:eastAsia="Times New Roman" w:hAnsi="Times New Roman" w:cs="Times New Roman"/>
      <w:sz w:val="24"/>
      <w:szCs w:val="24"/>
    </w:rPr>
  </w:style>
  <w:style w:type="paragraph" w:customStyle="1" w:styleId="7EFBE36679AF4E2FB70A7E64A58CF3B25">
    <w:name w:val="7EFBE36679AF4E2FB70A7E64A58CF3B25"/>
    <w:rsid w:val="00A1434F"/>
    <w:pPr>
      <w:spacing w:after="0" w:line="240" w:lineRule="auto"/>
    </w:pPr>
    <w:rPr>
      <w:rFonts w:ascii="Times New Roman" w:eastAsia="Times New Roman" w:hAnsi="Times New Roman" w:cs="Times New Roman"/>
      <w:sz w:val="24"/>
      <w:szCs w:val="24"/>
    </w:rPr>
  </w:style>
  <w:style w:type="paragraph" w:customStyle="1" w:styleId="96D1AFF4CDBF4061B582EBD2EE3D286B5">
    <w:name w:val="96D1AFF4CDBF4061B582EBD2EE3D286B5"/>
    <w:rsid w:val="00A1434F"/>
    <w:pPr>
      <w:spacing w:after="0" w:line="240" w:lineRule="auto"/>
    </w:pPr>
    <w:rPr>
      <w:rFonts w:ascii="Times New Roman" w:eastAsia="Times New Roman" w:hAnsi="Times New Roman" w:cs="Times New Roman"/>
      <w:sz w:val="24"/>
      <w:szCs w:val="24"/>
    </w:rPr>
  </w:style>
  <w:style w:type="paragraph" w:customStyle="1" w:styleId="A9A1238BBF85489E96DCC082718424FF5">
    <w:name w:val="A9A1238BBF85489E96DCC082718424FF5"/>
    <w:rsid w:val="00A1434F"/>
    <w:pPr>
      <w:spacing w:after="0" w:line="240" w:lineRule="auto"/>
    </w:pPr>
    <w:rPr>
      <w:rFonts w:ascii="Times New Roman" w:eastAsia="Times New Roman" w:hAnsi="Times New Roman" w:cs="Times New Roman"/>
      <w:sz w:val="24"/>
      <w:szCs w:val="24"/>
    </w:rPr>
  </w:style>
  <w:style w:type="paragraph" w:customStyle="1" w:styleId="6C16EECFD392446A8A4986BDD1A7F84F5">
    <w:name w:val="6C16EECFD392446A8A4986BDD1A7F84F5"/>
    <w:rsid w:val="00A1434F"/>
    <w:pPr>
      <w:spacing w:after="0" w:line="240" w:lineRule="auto"/>
    </w:pPr>
    <w:rPr>
      <w:rFonts w:ascii="Times New Roman" w:eastAsia="Times New Roman" w:hAnsi="Times New Roman" w:cs="Times New Roman"/>
      <w:sz w:val="24"/>
      <w:szCs w:val="24"/>
    </w:rPr>
  </w:style>
  <w:style w:type="paragraph" w:customStyle="1" w:styleId="B518F6554D6D47BB8D91E5B05E12F2985">
    <w:name w:val="B518F6554D6D47BB8D91E5B05E12F2985"/>
    <w:rsid w:val="00A1434F"/>
    <w:pPr>
      <w:spacing w:after="0" w:line="240" w:lineRule="auto"/>
    </w:pPr>
    <w:rPr>
      <w:rFonts w:ascii="Times New Roman" w:eastAsia="Times New Roman" w:hAnsi="Times New Roman" w:cs="Times New Roman"/>
      <w:sz w:val="24"/>
      <w:szCs w:val="24"/>
    </w:rPr>
  </w:style>
  <w:style w:type="paragraph" w:customStyle="1" w:styleId="73CCBC0F032C418599B977705689F5265">
    <w:name w:val="73CCBC0F032C418599B977705689F5265"/>
    <w:rsid w:val="00A1434F"/>
    <w:pPr>
      <w:spacing w:after="0" w:line="240" w:lineRule="auto"/>
    </w:pPr>
    <w:rPr>
      <w:rFonts w:ascii="Times New Roman" w:eastAsia="Times New Roman" w:hAnsi="Times New Roman" w:cs="Times New Roman"/>
      <w:sz w:val="24"/>
      <w:szCs w:val="24"/>
    </w:rPr>
  </w:style>
  <w:style w:type="paragraph" w:customStyle="1" w:styleId="8DD9377AE47E4FB09992E66FB65E55745">
    <w:name w:val="8DD9377AE47E4FB09992E66FB65E55745"/>
    <w:rsid w:val="00A1434F"/>
    <w:pPr>
      <w:spacing w:after="0" w:line="240" w:lineRule="auto"/>
    </w:pPr>
    <w:rPr>
      <w:rFonts w:ascii="Times New Roman" w:eastAsia="Times New Roman" w:hAnsi="Times New Roman" w:cs="Times New Roman"/>
      <w:sz w:val="24"/>
      <w:szCs w:val="24"/>
    </w:rPr>
  </w:style>
  <w:style w:type="paragraph" w:customStyle="1" w:styleId="91439B0A3F1B4A76A4FD9470AA7498A95">
    <w:name w:val="91439B0A3F1B4A76A4FD9470AA7498A95"/>
    <w:rsid w:val="00A1434F"/>
    <w:pPr>
      <w:spacing w:after="0" w:line="240" w:lineRule="auto"/>
    </w:pPr>
    <w:rPr>
      <w:rFonts w:ascii="Times New Roman" w:eastAsia="Times New Roman" w:hAnsi="Times New Roman" w:cs="Times New Roman"/>
      <w:sz w:val="24"/>
      <w:szCs w:val="24"/>
    </w:rPr>
  </w:style>
  <w:style w:type="paragraph" w:customStyle="1" w:styleId="20BF0F5C1904411EB801C6C7E95FBEC45">
    <w:name w:val="20BF0F5C1904411EB801C6C7E95FBEC45"/>
    <w:rsid w:val="00A1434F"/>
    <w:pPr>
      <w:spacing w:after="0" w:line="240" w:lineRule="auto"/>
    </w:pPr>
    <w:rPr>
      <w:rFonts w:ascii="Times New Roman" w:eastAsia="Times New Roman" w:hAnsi="Times New Roman" w:cs="Times New Roman"/>
      <w:sz w:val="24"/>
      <w:szCs w:val="24"/>
    </w:rPr>
  </w:style>
  <w:style w:type="paragraph" w:customStyle="1" w:styleId="C9097DD6FBBF47A690EE9B4608A8301B5">
    <w:name w:val="C9097DD6FBBF47A690EE9B4608A8301B5"/>
    <w:rsid w:val="00A1434F"/>
    <w:pPr>
      <w:spacing w:after="0" w:line="240" w:lineRule="auto"/>
    </w:pPr>
    <w:rPr>
      <w:rFonts w:ascii="Times New Roman" w:eastAsia="Times New Roman" w:hAnsi="Times New Roman" w:cs="Times New Roman"/>
      <w:sz w:val="24"/>
      <w:szCs w:val="24"/>
    </w:rPr>
  </w:style>
  <w:style w:type="paragraph" w:customStyle="1" w:styleId="3DAF105DE36C47DC82AED39C2DC3E7535">
    <w:name w:val="3DAF105DE36C47DC82AED39C2DC3E7535"/>
    <w:rsid w:val="00A1434F"/>
    <w:pPr>
      <w:spacing w:after="0" w:line="240" w:lineRule="auto"/>
    </w:pPr>
    <w:rPr>
      <w:rFonts w:ascii="Times New Roman" w:eastAsia="Times New Roman" w:hAnsi="Times New Roman" w:cs="Times New Roman"/>
      <w:sz w:val="24"/>
      <w:szCs w:val="24"/>
    </w:rPr>
  </w:style>
  <w:style w:type="paragraph" w:customStyle="1" w:styleId="BC2A38AF12AC4179825BC57662DF91215">
    <w:name w:val="BC2A38AF12AC4179825BC57662DF91215"/>
    <w:rsid w:val="00A1434F"/>
    <w:pPr>
      <w:spacing w:after="0" w:line="240" w:lineRule="auto"/>
    </w:pPr>
    <w:rPr>
      <w:rFonts w:ascii="Times New Roman" w:eastAsia="Times New Roman" w:hAnsi="Times New Roman" w:cs="Times New Roman"/>
      <w:sz w:val="24"/>
      <w:szCs w:val="24"/>
    </w:rPr>
  </w:style>
  <w:style w:type="paragraph" w:customStyle="1" w:styleId="C27A62F2BF1D4D65B9B3A4D15973AD855">
    <w:name w:val="C27A62F2BF1D4D65B9B3A4D15973AD855"/>
    <w:rsid w:val="00A1434F"/>
    <w:pPr>
      <w:spacing w:after="0" w:line="240" w:lineRule="auto"/>
    </w:pPr>
    <w:rPr>
      <w:rFonts w:ascii="Times New Roman" w:eastAsia="Times New Roman" w:hAnsi="Times New Roman" w:cs="Times New Roman"/>
      <w:sz w:val="24"/>
      <w:szCs w:val="24"/>
    </w:rPr>
  </w:style>
  <w:style w:type="paragraph" w:customStyle="1" w:styleId="913419B0D165425B8DF384F7F07500635">
    <w:name w:val="913419B0D165425B8DF384F7F07500635"/>
    <w:rsid w:val="00A1434F"/>
    <w:pPr>
      <w:spacing w:after="0" w:line="240" w:lineRule="auto"/>
    </w:pPr>
    <w:rPr>
      <w:rFonts w:ascii="Times New Roman" w:eastAsia="Times New Roman" w:hAnsi="Times New Roman" w:cs="Times New Roman"/>
      <w:sz w:val="24"/>
      <w:szCs w:val="24"/>
    </w:rPr>
  </w:style>
  <w:style w:type="paragraph" w:customStyle="1" w:styleId="9A5F4DB0BB6A4BC9958B4B1172F83C865">
    <w:name w:val="9A5F4DB0BB6A4BC9958B4B1172F83C865"/>
    <w:rsid w:val="00A1434F"/>
    <w:pPr>
      <w:spacing w:after="0" w:line="240" w:lineRule="auto"/>
    </w:pPr>
    <w:rPr>
      <w:rFonts w:ascii="Times New Roman" w:eastAsia="Times New Roman" w:hAnsi="Times New Roman" w:cs="Times New Roman"/>
      <w:sz w:val="24"/>
      <w:szCs w:val="24"/>
    </w:rPr>
  </w:style>
  <w:style w:type="paragraph" w:customStyle="1" w:styleId="82B705A88C304ABF980D0D880726E8A95">
    <w:name w:val="82B705A88C304ABF980D0D880726E8A95"/>
    <w:rsid w:val="00A1434F"/>
    <w:pPr>
      <w:spacing w:after="0" w:line="240" w:lineRule="auto"/>
    </w:pPr>
    <w:rPr>
      <w:rFonts w:ascii="Times New Roman" w:eastAsia="Times New Roman" w:hAnsi="Times New Roman" w:cs="Times New Roman"/>
      <w:sz w:val="24"/>
      <w:szCs w:val="24"/>
    </w:rPr>
  </w:style>
  <w:style w:type="paragraph" w:customStyle="1" w:styleId="EE19A701BBD84B63A720253E3B87E5FD5">
    <w:name w:val="EE19A701BBD84B63A720253E3B87E5FD5"/>
    <w:rsid w:val="00A1434F"/>
    <w:pPr>
      <w:spacing w:after="0" w:line="240" w:lineRule="auto"/>
    </w:pPr>
    <w:rPr>
      <w:rFonts w:ascii="Times New Roman" w:eastAsia="Times New Roman" w:hAnsi="Times New Roman" w:cs="Times New Roman"/>
      <w:sz w:val="24"/>
      <w:szCs w:val="24"/>
    </w:rPr>
  </w:style>
  <w:style w:type="paragraph" w:customStyle="1" w:styleId="50601EFCA6C6463EA49DD26FA69C7A0C5">
    <w:name w:val="50601EFCA6C6463EA49DD26FA69C7A0C5"/>
    <w:rsid w:val="00A1434F"/>
    <w:pPr>
      <w:spacing w:after="0" w:line="240" w:lineRule="auto"/>
    </w:pPr>
    <w:rPr>
      <w:rFonts w:ascii="Times New Roman" w:eastAsia="Times New Roman" w:hAnsi="Times New Roman" w:cs="Times New Roman"/>
      <w:sz w:val="24"/>
      <w:szCs w:val="24"/>
    </w:rPr>
  </w:style>
  <w:style w:type="paragraph" w:customStyle="1" w:styleId="A87DB5B6BE9142669A483D1C7DD7F0245">
    <w:name w:val="A87DB5B6BE9142669A483D1C7DD7F0245"/>
    <w:rsid w:val="00A1434F"/>
    <w:pPr>
      <w:spacing w:after="0" w:line="240" w:lineRule="auto"/>
    </w:pPr>
    <w:rPr>
      <w:rFonts w:ascii="Times New Roman" w:eastAsia="Times New Roman" w:hAnsi="Times New Roman" w:cs="Times New Roman"/>
      <w:sz w:val="24"/>
      <w:szCs w:val="24"/>
    </w:rPr>
  </w:style>
  <w:style w:type="paragraph" w:customStyle="1" w:styleId="8A1B75FE3357405BB272CE34389EB6BF5">
    <w:name w:val="8A1B75FE3357405BB272CE34389EB6BF5"/>
    <w:rsid w:val="00A1434F"/>
    <w:pPr>
      <w:spacing w:after="0" w:line="240" w:lineRule="auto"/>
    </w:pPr>
    <w:rPr>
      <w:rFonts w:ascii="Times New Roman" w:eastAsia="Times New Roman" w:hAnsi="Times New Roman" w:cs="Times New Roman"/>
      <w:sz w:val="24"/>
      <w:szCs w:val="24"/>
    </w:rPr>
  </w:style>
  <w:style w:type="paragraph" w:customStyle="1" w:styleId="2804B843E0964FD48EEA621411CB1AA25">
    <w:name w:val="2804B843E0964FD48EEA621411CB1AA25"/>
    <w:rsid w:val="00A1434F"/>
    <w:pPr>
      <w:spacing w:after="0" w:line="240" w:lineRule="auto"/>
    </w:pPr>
    <w:rPr>
      <w:rFonts w:ascii="Times New Roman" w:eastAsia="Times New Roman" w:hAnsi="Times New Roman" w:cs="Times New Roman"/>
      <w:sz w:val="24"/>
      <w:szCs w:val="24"/>
    </w:rPr>
  </w:style>
  <w:style w:type="paragraph" w:customStyle="1" w:styleId="CD0E6D4A8300411696178A76D11525785">
    <w:name w:val="CD0E6D4A8300411696178A76D11525785"/>
    <w:rsid w:val="00A1434F"/>
    <w:pPr>
      <w:spacing w:after="0" w:line="240" w:lineRule="auto"/>
    </w:pPr>
    <w:rPr>
      <w:rFonts w:ascii="Times New Roman" w:eastAsia="Times New Roman" w:hAnsi="Times New Roman" w:cs="Times New Roman"/>
      <w:sz w:val="24"/>
      <w:szCs w:val="24"/>
    </w:rPr>
  </w:style>
  <w:style w:type="paragraph" w:customStyle="1" w:styleId="2EB02FF2C73F4C69A44368D3B5080E8D5">
    <w:name w:val="2EB02FF2C73F4C69A44368D3B5080E8D5"/>
    <w:rsid w:val="00A1434F"/>
    <w:pPr>
      <w:spacing w:after="0" w:line="240" w:lineRule="auto"/>
    </w:pPr>
    <w:rPr>
      <w:rFonts w:ascii="Times New Roman" w:eastAsia="Times New Roman" w:hAnsi="Times New Roman" w:cs="Times New Roman"/>
      <w:sz w:val="24"/>
      <w:szCs w:val="24"/>
    </w:rPr>
  </w:style>
  <w:style w:type="paragraph" w:customStyle="1" w:styleId="6C4168138C564E2CAFEAA5F4587B64AB5">
    <w:name w:val="6C4168138C564E2CAFEAA5F4587B64AB5"/>
    <w:rsid w:val="00A1434F"/>
    <w:pPr>
      <w:spacing w:after="0" w:line="240" w:lineRule="auto"/>
    </w:pPr>
    <w:rPr>
      <w:rFonts w:ascii="Times New Roman" w:eastAsia="Times New Roman" w:hAnsi="Times New Roman" w:cs="Times New Roman"/>
      <w:sz w:val="24"/>
      <w:szCs w:val="24"/>
    </w:rPr>
  </w:style>
  <w:style w:type="paragraph" w:customStyle="1" w:styleId="F1FD04C49E3040D9978F34F41D33DE265">
    <w:name w:val="F1FD04C49E3040D9978F34F41D33DE265"/>
    <w:rsid w:val="00A1434F"/>
    <w:pPr>
      <w:spacing w:after="0" w:line="240" w:lineRule="auto"/>
    </w:pPr>
    <w:rPr>
      <w:rFonts w:ascii="Times New Roman" w:eastAsia="Times New Roman" w:hAnsi="Times New Roman" w:cs="Times New Roman"/>
      <w:sz w:val="24"/>
      <w:szCs w:val="24"/>
    </w:rPr>
  </w:style>
  <w:style w:type="paragraph" w:customStyle="1" w:styleId="12410A94A9F349BABA7105ACAE77193D5">
    <w:name w:val="12410A94A9F349BABA7105ACAE77193D5"/>
    <w:rsid w:val="00A1434F"/>
    <w:pPr>
      <w:spacing w:after="0" w:line="240" w:lineRule="auto"/>
    </w:pPr>
    <w:rPr>
      <w:rFonts w:ascii="Times New Roman" w:eastAsia="Times New Roman" w:hAnsi="Times New Roman" w:cs="Times New Roman"/>
      <w:sz w:val="24"/>
      <w:szCs w:val="24"/>
    </w:rPr>
  </w:style>
  <w:style w:type="paragraph" w:customStyle="1" w:styleId="1EB152A167D54132B4983E7FC3111BF65">
    <w:name w:val="1EB152A167D54132B4983E7FC3111BF65"/>
    <w:rsid w:val="00A1434F"/>
    <w:pPr>
      <w:spacing w:after="0" w:line="240" w:lineRule="auto"/>
    </w:pPr>
    <w:rPr>
      <w:rFonts w:ascii="Times New Roman" w:eastAsia="Times New Roman" w:hAnsi="Times New Roman" w:cs="Times New Roman"/>
      <w:sz w:val="24"/>
      <w:szCs w:val="24"/>
    </w:rPr>
  </w:style>
  <w:style w:type="paragraph" w:customStyle="1" w:styleId="9EE6AD43FEE9492B842A9B3C8796F7FD5">
    <w:name w:val="9EE6AD43FEE9492B842A9B3C8796F7FD5"/>
    <w:rsid w:val="00A1434F"/>
    <w:pPr>
      <w:spacing w:after="0" w:line="240" w:lineRule="auto"/>
    </w:pPr>
    <w:rPr>
      <w:rFonts w:ascii="Times New Roman" w:eastAsia="Times New Roman" w:hAnsi="Times New Roman" w:cs="Times New Roman"/>
      <w:sz w:val="24"/>
      <w:szCs w:val="24"/>
    </w:rPr>
  </w:style>
  <w:style w:type="paragraph" w:customStyle="1" w:styleId="1D75A4D432BA4E9391F2A800BAB6ADD85">
    <w:name w:val="1D75A4D432BA4E9391F2A800BAB6ADD85"/>
    <w:rsid w:val="00A1434F"/>
    <w:pPr>
      <w:spacing w:after="0" w:line="240" w:lineRule="auto"/>
    </w:pPr>
    <w:rPr>
      <w:rFonts w:ascii="Times New Roman" w:eastAsia="Times New Roman" w:hAnsi="Times New Roman" w:cs="Times New Roman"/>
      <w:sz w:val="24"/>
      <w:szCs w:val="24"/>
    </w:rPr>
  </w:style>
  <w:style w:type="paragraph" w:customStyle="1" w:styleId="7930B83F33F749EDB079BE7FF5065C665">
    <w:name w:val="7930B83F33F749EDB079BE7FF5065C665"/>
    <w:rsid w:val="00A1434F"/>
    <w:pPr>
      <w:spacing w:after="0" w:line="240" w:lineRule="auto"/>
    </w:pPr>
    <w:rPr>
      <w:rFonts w:ascii="Times New Roman" w:eastAsia="Times New Roman" w:hAnsi="Times New Roman" w:cs="Times New Roman"/>
      <w:sz w:val="24"/>
      <w:szCs w:val="24"/>
    </w:rPr>
  </w:style>
  <w:style w:type="paragraph" w:customStyle="1" w:styleId="23BEFB03D162467BA65D2636ABA60A355">
    <w:name w:val="23BEFB03D162467BA65D2636ABA60A355"/>
    <w:rsid w:val="00A1434F"/>
    <w:pPr>
      <w:spacing w:after="0" w:line="240" w:lineRule="auto"/>
    </w:pPr>
    <w:rPr>
      <w:rFonts w:ascii="Times New Roman" w:eastAsia="Times New Roman" w:hAnsi="Times New Roman" w:cs="Times New Roman"/>
      <w:sz w:val="24"/>
      <w:szCs w:val="24"/>
    </w:rPr>
  </w:style>
  <w:style w:type="paragraph" w:customStyle="1" w:styleId="38B81FDA4D7D4EEC819733E67078E5195">
    <w:name w:val="38B81FDA4D7D4EEC819733E67078E5195"/>
    <w:rsid w:val="00A1434F"/>
    <w:pPr>
      <w:spacing w:after="0" w:line="240" w:lineRule="auto"/>
    </w:pPr>
    <w:rPr>
      <w:rFonts w:ascii="Times New Roman" w:eastAsia="Times New Roman" w:hAnsi="Times New Roman" w:cs="Times New Roman"/>
      <w:sz w:val="24"/>
      <w:szCs w:val="24"/>
    </w:rPr>
  </w:style>
  <w:style w:type="paragraph" w:customStyle="1" w:styleId="117B72BEC075433E9ADCC5CA96C91EBB5">
    <w:name w:val="117B72BEC075433E9ADCC5CA96C91EBB5"/>
    <w:rsid w:val="00A1434F"/>
    <w:pPr>
      <w:spacing w:after="0" w:line="240" w:lineRule="auto"/>
    </w:pPr>
    <w:rPr>
      <w:rFonts w:ascii="Times New Roman" w:eastAsia="Times New Roman" w:hAnsi="Times New Roman" w:cs="Times New Roman"/>
      <w:sz w:val="24"/>
      <w:szCs w:val="24"/>
    </w:rPr>
  </w:style>
  <w:style w:type="paragraph" w:customStyle="1" w:styleId="BFE3E4F06A284ABBA67899247C5BBD6B5">
    <w:name w:val="BFE3E4F06A284ABBA67899247C5BBD6B5"/>
    <w:rsid w:val="00A1434F"/>
    <w:pPr>
      <w:spacing w:after="0" w:line="240" w:lineRule="auto"/>
    </w:pPr>
    <w:rPr>
      <w:rFonts w:ascii="Times New Roman" w:eastAsia="Times New Roman" w:hAnsi="Times New Roman" w:cs="Times New Roman"/>
      <w:sz w:val="24"/>
      <w:szCs w:val="24"/>
    </w:rPr>
  </w:style>
  <w:style w:type="paragraph" w:customStyle="1" w:styleId="A77E6A5C3DE84563AD2A3FD08A8CE6105">
    <w:name w:val="A77E6A5C3DE84563AD2A3FD08A8CE6105"/>
    <w:rsid w:val="00A1434F"/>
    <w:pPr>
      <w:spacing w:after="0" w:line="240" w:lineRule="auto"/>
    </w:pPr>
    <w:rPr>
      <w:rFonts w:ascii="Times New Roman" w:eastAsia="Times New Roman" w:hAnsi="Times New Roman" w:cs="Times New Roman"/>
      <w:sz w:val="24"/>
      <w:szCs w:val="24"/>
    </w:rPr>
  </w:style>
  <w:style w:type="paragraph" w:customStyle="1" w:styleId="2ADDA77171D2423E8CA85EEF4FD71F3B5">
    <w:name w:val="2ADDA77171D2423E8CA85EEF4FD71F3B5"/>
    <w:rsid w:val="00A1434F"/>
    <w:pPr>
      <w:spacing w:after="0" w:line="240" w:lineRule="auto"/>
    </w:pPr>
    <w:rPr>
      <w:rFonts w:ascii="Times New Roman" w:eastAsia="Times New Roman" w:hAnsi="Times New Roman" w:cs="Times New Roman"/>
      <w:sz w:val="24"/>
      <w:szCs w:val="24"/>
    </w:rPr>
  </w:style>
  <w:style w:type="paragraph" w:customStyle="1" w:styleId="C314DA169610441DA1263E7BBE8DF28F5">
    <w:name w:val="C314DA169610441DA1263E7BBE8DF28F5"/>
    <w:rsid w:val="00A1434F"/>
    <w:pPr>
      <w:spacing w:after="0" w:line="240" w:lineRule="auto"/>
    </w:pPr>
    <w:rPr>
      <w:rFonts w:ascii="Times New Roman" w:eastAsia="Times New Roman" w:hAnsi="Times New Roman" w:cs="Times New Roman"/>
      <w:sz w:val="24"/>
      <w:szCs w:val="24"/>
    </w:rPr>
  </w:style>
  <w:style w:type="paragraph" w:customStyle="1" w:styleId="92FC8F847738472CBABFB7DF2BB273595">
    <w:name w:val="92FC8F847738472CBABFB7DF2BB273595"/>
    <w:rsid w:val="00A1434F"/>
    <w:pPr>
      <w:spacing w:after="0" w:line="240" w:lineRule="auto"/>
    </w:pPr>
    <w:rPr>
      <w:rFonts w:ascii="Times New Roman" w:eastAsia="Times New Roman" w:hAnsi="Times New Roman" w:cs="Times New Roman"/>
      <w:sz w:val="24"/>
      <w:szCs w:val="24"/>
    </w:rPr>
  </w:style>
  <w:style w:type="paragraph" w:customStyle="1" w:styleId="EA86DF79A10640F48E96D95B37B1A8715">
    <w:name w:val="EA86DF79A10640F48E96D95B37B1A8715"/>
    <w:rsid w:val="00A1434F"/>
    <w:pPr>
      <w:spacing w:after="0" w:line="240" w:lineRule="auto"/>
    </w:pPr>
    <w:rPr>
      <w:rFonts w:ascii="Times New Roman" w:eastAsia="Times New Roman" w:hAnsi="Times New Roman" w:cs="Times New Roman"/>
      <w:sz w:val="24"/>
      <w:szCs w:val="24"/>
    </w:rPr>
  </w:style>
  <w:style w:type="paragraph" w:customStyle="1" w:styleId="B46BDF54CD9B4273897E384C4C258F2C5">
    <w:name w:val="B46BDF54CD9B4273897E384C4C258F2C5"/>
    <w:rsid w:val="00A1434F"/>
    <w:pPr>
      <w:spacing w:after="0" w:line="240" w:lineRule="auto"/>
    </w:pPr>
    <w:rPr>
      <w:rFonts w:ascii="Times New Roman" w:eastAsia="Times New Roman" w:hAnsi="Times New Roman" w:cs="Times New Roman"/>
      <w:sz w:val="24"/>
      <w:szCs w:val="24"/>
    </w:rPr>
  </w:style>
  <w:style w:type="paragraph" w:customStyle="1" w:styleId="A7D2C36EF3A546CFB728494594D2C2585">
    <w:name w:val="A7D2C36EF3A546CFB728494594D2C2585"/>
    <w:rsid w:val="00A1434F"/>
    <w:pPr>
      <w:spacing w:after="0" w:line="240" w:lineRule="auto"/>
    </w:pPr>
    <w:rPr>
      <w:rFonts w:ascii="Times New Roman" w:eastAsia="Times New Roman" w:hAnsi="Times New Roman" w:cs="Times New Roman"/>
      <w:sz w:val="24"/>
      <w:szCs w:val="24"/>
    </w:rPr>
  </w:style>
  <w:style w:type="paragraph" w:customStyle="1" w:styleId="2D9F0A00E39A46FDBF44C46EFEF952085">
    <w:name w:val="2D9F0A00E39A46FDBF44C46EFEF952085"/>
    <w:rsid w:val="00A1434F"/>
    <w:pPr>
      <w:spacing w:after="0" w:line="240" w:lineRule="auto"/>
    </w:pPr>
    <w:rPr>
      <w:rFonts w:ascii="Times New Roman" w:eastAsia="Times New Roman" w:hAnsi="Times New Roman" w:cs="Times New Roman"/>
      <w:sz w:val="24"/>
      <w:szCs w:val="24"/>
    </w:rPr>
  </w:style>
  <w:style w:type="paragraph" w:customStyle="1" w:styleId="1B4FEE91BC6D4DB1876917C40197173E5">
    <w:name w:val="1B4FEE91BC6D4DB1876917C40197173E5"/>
    <w:rsid w:val="00A1434F"/>
    <w:pPr>
      <w:spacing w:after="0" w:line="240" w:lineRule="auto"/>
    </w:pPr>
    <w:rPr>
      <w:rFonts w:ascii="Times New Roman" w:eastAsia="Times New Roman" w:hAnsi="Times New Roman" w:cs="Times New Roman"/>
      <w:sz w:val="24"/>
      <w:szCs w:val="24"/>
    </w:rPr>
  </w:style>
  <w:style w:type="paragraph" w:customStyle="1" w:styleId="495FDE29F3B241D98F11011B66B3B4D25">
    <w:name w:val="495FDE29F3B241D98F11011B66B3B4D25"/>
    <w:rsid w:val="00A1434F"/>
    <w:pPr>
      <w:spacing w:after="0" w:line="240" w:lineRule="auto"/>
    </w:pPr>
    <w:rPr>
      <w:rFonts w:ascii="Times New Roman" w:eastAsia="Times New Roman" w:hAnsi="Times New Roman" w:cs="Times New Roman"/>
      <w:sz w:val="24"/>
      <w:szCs w:val="24"/>
    </w:rPr>
  </w:style>
  <w:style w:type="paragraph" w:customStyle="1" w:styleId="820845FA105842E4918F64970419729D5">
    <w:name w:val="820845FA105842E4918F64970419729D5"/>
    <w:rsid w:val="00A1434F"/>
    <w:pPr>
      <w:spacing w:after="0" w:line="240" w:lineRule="auto"/>
    </w:pPr>
    <w:rPr>
      <w:rFonts w:ascii="Times New Roman" w:eastAsia="Times New Roman" w:hAnsi="Times New Roman" w:cs="Times New Roman"/>
      <w:sz w:val="24"/>
      <w:szCs w:val="24"/>
    </w:rPr>
  </w:style>
  <w:style w:type="paragraph" w:customStyle="1" w:styleId="20B88B0EEDE540629F1EF3A07A171F9D5">
    <w:name w:val="20B88B0EEDE540629F1EF3A07A171F9D5"/>
    <w:rsid w:val="00A1434F"/>
    <w:pPr>
      <w:spacing w:after="0" w:line="240" w:lineRule="auto"/>
    </w:pPr>
    <w:rPr>
      <w:rFonts w:ascii="Times New Roman" w:eastAsia="Times New Roman" w:hAnsi="Times New Roman" w:cs="Times New Roman"/>
      <w:sz w:val="24"/>
      <w:szCs w:val="24"/>
    </w:rPr>
  </w:style>
  <w:style w:type="paragraph" w:customStyle="1" w:styleId="7E60EE39DF8C4DC5A97B175EF93E91185">
    <w:name w:val="7E60EE39DF8C4DC5A97B175EF93E91185"/>
    <w:rsid w:val="00A1434F"/>
    <w:pPr>
      <w:spacing w:after="0" w:line="240" w:lineRule="auto"/>
    </w:pPr>
    <w:rPr>
      <w:rFonts w:ascii="Times New Roman" w:eastAsia="Times New Roman" w:hAnsi="Times New Roman" w:cs="Times New Roman"/>
      <w:sz w:val="24"/>
      <w:szCs w:val="24"/>
    </w:rPr>
  </w:style>
  <w:style w:type="paragraph" w:customStyle="1" w:styleId="61F9301C873647498030C6D8F4B87F035">
    <w:name w:val="61F9301C873647498030C6D8F4B87F035"/>
    <w:rsid w:val="00A1434F"/>
    <w:pPr>
      <w:spacing w:after="0" w:line="240" w:lineRule="auto"/>
    </w:pPr>
    <w:rPr>
      <w:rFonts w:ascii="Times New Roman" w:eastAsia="Times New Roman" w:hAnsi="Times New Roman" w:cs="Times New Roman"/>
      <w:sz w:val="24"/>
      <w:szCs w:val="24"/>
    </w:rPr>
  </w:style>
  <w:style w:type="paragraph" w:customStyle="1" w:styleId="FCA925470138429488DC24ED9A4A5E5E5">
    <w:name w:val="FCA925470138429488DC24ED9A4A5E5E5"/>
    <w:rsid w:val="00A1434F"/>
    <w:pPr>
      <w:spacing w:after="0" w:line="240" w:lineRule="auto"/>
    </w:pPr>
    <w:rPr>
      <w:rFonts w:ascii="Times New Roman" w:eastAsia="Times New Roman" w:hAnsi="Times New Roman" w:cs="Times New Roman"/>
      <w:sz w:val="24"/>
      <w:szCs w:val="24"/>
    </w:rPr>
  </w:style>
  <w:style w:type="paragraph" w:customStyle="1" w:styleId="82D015FB4CFC453EAC53F3EBC6FFDF135">
    <w:name w:val="82D015FB4CFC453EAC53F3EBC6FFDF135"/>
    <w:rsid w:val="00A1434F"/>
    <w:pPr>
      <w:spacing w:after="0" w:line="240" w:lineRule="auto"/>
    </w:pPr>
    <w:rPr>
      <w:rFonts w:ascii="Times New Roman" w:eastAsia="Times New Roman" w:hAnsi="Times New Roman" w:cs="Times New Roman"/>
      <w:sz w:val="24"/>
      <w:szCs w:val="24"/>
    </w:rPr>
  </w:style>
  <w:style w:type="paragraph" w:customStyle="1" w:styleId="44BE16F8F62B4527BDDEEAF33FA3BEDA5">
    <w:name w:val="44BE16F8F62B4527BDDEEAF33FA3BEDA5"/>
    <w:rsid w:val="00A1434F"/>
    <w:pPr>
      <w:spacing w:after="0" w:line="240" w:lineRule="auto"/>
    </w:pPr>
    <w:rPr>
      <w:rFonts w:ascii="Times New Roman" w:eastAsia="Times New Roman" w:hAnsi="Times New Roman" w:cs="Times New Roman"/>
      <w:sz w:val="24"/>
      <w:szCs w:val="24"/>
    </w:rPr>
  </w:style>
  <w:style w:type="paragraph" w:customStyle="1" w:styleId="E7F722F660A6489E85F14AFCA2BBD4F85">
    <w:name w:val="E7F722F660A6489E85F14AFCA2BBD4F85"/>
    <w:rsid w:val="00A1434F"/>
    <w:pPr>
      <w:spacing w:after="0" w:line="240" w:lineRule="auto"/>
    </w:pPr>
    <w:rPr>
      <w:rFonts w:ascii="Times New Roman" w:eastAsia="Times New Roman" w:hAnsi="Times New Roman" w:cs="Times New Roman"/>
      <w:sz w:val="24"/>
      <w:szCs w:val="24"/>
    </w:rPr>
  </w:style>
  <w:style w:type="paragraph" w:customStyle="1" w:styleId="AEE8A603F916484B8479C4104F2406015">
    <w:name w:val="AEE8A603F916484B8479C4104F2406015"/>
    <w:rsid w:val="00A1434F"/>
    <w:pPr>
      <w:spacing w:after="0" w:line="240" w:lineRule="auto"/>
    </w:pPr>
    <w:rPr>
      <w:rFonts w:ascii="Times New Roman" w:eastAsia="Times New Roman" w:hAnsi="Times New Roman" w:cs="Times New Roman"/>
      <w:sz w:val="24"/>
      <w:szCs w:val="24"/>
    </w:rPr>
  </w:style>
  <w:style w:type="paragraph" w:customStyle="1" w:styleId="44934ACF35504BC3B69F79C7DAF2B04F5">
    <w:name w:val="44934ACF35504BC3B69F79C7DAF2B04F5"/>
    <w:rsid w:val="00A1434F"/>
    <w:pPr>
      <w:spacing w:after="0" w:line="240" w:lineRule="auto"/>
    </w:pPr>
    <w:rPr>
      <w:rFonts w:ascii="Times New Roman" w:eastAsia="Times New Roman" w:hAnsi="Times New Roman" w:cs="Times New Roman"/>
      <w:sz w:val="24"/>
      <w:szCs w:val="24"/>
    </w:rPr>
  </w:style>
  <w:style w:type="paragraph" w:customStyle="1" w:styleId="3046D36A43F343BC8F28C2343AC847105">
    <w:name w:val="3046D36A43F343BC8F28C2343AC847105"/>
    <w:rsid w:val="00A1434F"/>
    <w:pPr>
      <w:spacing w:after="0" w:line="240" w:lineRule="auto"/>
    </w:pPr>
    <w:rPr>
      <w:rFonts w:ascii="Times New Roman" w:eastAsia="Times New Roman" w:hAnsi="Times New Roman" w:cs="Times New Roman"/>
      <w:sz w:val="24"/>
      <w:szCs w:val="24"/>
    </w:rPr>
  </w:style>
  <w:style w:type="paragraph" w:customStyle="1" w:styleId="1C9C6EFA460647C7BFE56AFE52B23F555">
    <w:name w:val="1C9C6EFA460647C7BFE56AFE52B23F555"/>
    <w:rsid w:val="00A1434F"/>
    <w:pPr>
      <w:spacing w:after="0" w:line="240" w:lineRule="auto"/>
    </w:pPr>
    <w:rPr>
      <w:rFonts w:ascii="Times New Roman" w:eastAsia="Times New Roman" w:hAnsi="Times New Roman" w:cs="Times New Roman"/>
      <w:sz w:val="24"/>
      <w:szCs w:val="24"/>
    </w:rPr>
  </w:style>
  <w:style w:type="paragraph" w:customStyle="1" w:styleId="FF055C81C4C345299B4DF016DB8639FB5">
    <w:name w:val="FF055C81C4C345299B4DF016DB8639FB5"/>
    <w:rsid w:val="00A1434F"/>
    <w:pPr>
      <w:spacing w:after="0" w:line="240" w:lineRule="auto"/>
    </w:pPr>
    <w:rPr>
      <w:rFonts w:ascii="Times New Roman" w:eastAsia="Times New Roman" w:hAnsi="Times New Roman" w:cs="Times New Roman"/>
      <w:sz w:val="24"/>
      <w:szCs w:val="24"/>
    </w:rPr>
  </w:style>
  <w:style w:type="paragraph" w:customStyle="1" w:styleId="B67EBE1E84044E038A0D08605024019E5">
    <w:name w:val="B67EBE1E84044E038A0D08605024019E5"/>
    <w:rsid w:val="00A1434F"/>
    <w:pPr>
      <w:spacing w:after="0" w:line="240" w:lineRule="auto"/>
    </w:pPr>
    <w:rPr>
      <w:rFonts w:ascii="Times New Roman" w:eastAsia="Times New Roman" w:hAnsi="Times New Roman" w:cs="Times New Roman"/>
      <w:sz w:val="24"/>
      <w:szCs w:val="24"/>
    </w:rPr>
  </w:style>
  <w:style w:type="paragraph" w:customStyle="1" w:styleId="363F9E91FF034FA1A6D3A4CA12714A215">
    <w:name w:val="363F9E91FF034FA1A6D3A4CA12714A215"/>
    <w:rsid w:val="00A1434F"/>
    <w:pPr>
      <w:spacing w:after="0" w:line="240" w:lineRule="auto"/>
    </w:pPr>
    <w:rPr>
      <w:rFonts w:ascii="Times New Roman" w:eastAsia="Times New Roman" w:hAnsi="Times New Roman" w:cs="Times New Roman"/>
      <w:sz w:val="24"/>
      <w:szCs w:val="24"/>
    </w:rPr>
  </w:style>
  <w:style w:type="paragraph" w:customStyle="1" w:styleId="929B78DDC442416C9CCF5DDB57750F105">
    <w:name w:val="929B78DDC442416C9CCF5DDB57750F105"/>
    <w:rsid w:val="00A1434F"/>
    <w:pPr>
      <w:spacing w:after="0" w:line="240" w:lineRule="auto"/>
    </w:pPr>
    <w:rPr>
      <w:rFonts w:ascii="Times New Roman" w:eastAsia="Times New Roman" w:hAnsi="Times New Roman" w:cs="Times New Roman"/>
      <w:sz w:val="24"/>
      <w:szCs w:val="24"/>
    </w:rPr>
  </w:style>
  <w:style w:type="paragraph" w:customStyle="1" w:styleId="2161F27D4E114A52841D69C2EAE52DF55">
    <w:name w:val="2161F27D4E114A52841D69C2EAE52DF55"/>
    <w:rsid w:val="00A1434F"/>
    <w:pPr>
      <w:spacing w:after="0" w:line="240" w:lineRule="auto"/>
    </w:pPr>
    <w:rPr>
      <w:rFonts w:ascii="Times New Roman" w:eastAsia="Times New Roman" w:hAnsi="Times New Roman" w:cs="Times New Roman"/>
      <w:sz w:val="24"/>
      <w:szCs w:val="24"/>
    </w:rPr>
  </w:style>
  <w:style w:type="paragraph" w:customStyle="1" w:styleId="1FF0692546BB44D9B3A91B566455991B5">
    <w:name w:val="1FF0692546BB44D9B3A91B566455991B5"/>
    <w:rsid w:val="00A1434F"/>
    <w:pPr>
      <w:spacing w:after="0" w:line="240" w:lineRule="auto"/>
    </w:pPr>
    <w:rPr>
      <w:rFonts w:ascii="Times New Roman" w:eastAsia="Times New Roman" w:hAnsi="Times New Roman" w:cs="Times New Roman"/>
      <w:sz w:val="24"/>
      <w:szCs w:val="24"/>
    </w:rPr>
  </w:style>
  <w:style w:type="paragraph" w:customStyle="1" w:styleId="CBA54A9BF94846E8B3EFFC7F934180B75">
    <w:name w:val="CBA54A9BF94846E8B3EFFC7F934180B75"/>
    <w:rsid w:val="00A1434F"/>
    <w:pPr>
      <w:spacing w:after="0" w:line="240" w:lineRule="auto"/>
    </w:pPr>
    <w:rPr>
      <w:rFonts w:ascii="Times New Roman" w:eastAsia="Times New Roman" w:hAnsi="Times New Roman" w:cs="Times New Roman"/>
      <w:sz w:val="24"/>
      <w:szCs w:val="24"/>
    </w:rPr>
  </w:style>
  <w:style w:type="paragraph" w:customStyle="1" w:styleId="4545750862504BA9B824FBDFF7ACCECE5">
    <w:name w:val="4545750862504BA9B824FBDFF7ACCECE5"/>
    <w:rsid w:val="00A1434F"/>
    <w:pPr>
      <w:spacing w:after="0" w:line="240" w:lineRule="auto"/>
    </w:pPr>
    <w:rPr>
      <w:rFonts w:ascii="Times New Roman" w:eastAsia="Times New Roman" w:hAnsi="Times New Roman" w:cs="Times New Roman"/>
      <w:sz w:val="24"/>
      <w:szCs w:val="24"/>
    </w:rPr>
  </w:style>
  <w:style w:type="paragraph" w:customStyle="1" w:styleId="44EF8CEAED3F4D0D83F1D46282EA55A25">
    <w:name w:val="44EF8CEAED3F4D0D83F1D46282EA55A25"/>
    <w:rsid w:val="00A1434F"/>
    <w:pPr>
      <w:spacing w:after="0" w:line="240" w:lineRule="auto"/>
    </w:pPr>
    <w:rPr>
      <w:rFonts w:ascii="Times New Roman" w:eastAsia="Times New Roman" w:hAnsi="Times New Roman" w:cs="Times New Roman"/>
      <w:sz w:val="24"/>
      <w:szCs w:val="24"/>
    </w:rPr>
  </w:style>
  <w:style w:type="paragraph" w:customStyle="1" w:styleId="F1987FC819764C9B9056415A45AA22FA5">
    <w:name w:val="F1987FC819764C9B9056415A45AA22FA5"/>
    <w:rsid w:val="00A1434F"/>
    <w:pPr>
      <w:spacing w:after="0" w:line="240" w:lineRule="auto"/>
    </w:pPr>
    <w:rPr>
      <w:rFonts w:ascii="Times New Roman" w:eastAsia="Times New Roman" w:hAnsi="Times New Roman" w:cs="Times New Roman"/>
      <w:sz w:val="24"/>
      <w:szCs w:val="24"/>
    </w:rPr>
  </w:style>
  <w:style w:type="paragraph" w:customStyle="1" w:styleId="7639083577414D66A699243A229DE8EC5">
    <w:name w:val="7639083577414D66A699243A229DE8EC5"/>
    <w:rsid w:val="00A1434F"/>
    <w:pPr>
      <w:spacing w:after="0" w:line="240" w:lineRule="auto"/>
    </w:pPr>
    <w:rPr>
      <w:rFonts w:ascii="Times New Roman" w:eastAsia="Times New Roman" w:hAnsi="Times New Roman" w:cs="Times New Roman"/>
      <w:sz w:val="24"/>
      <w:szCs w:val="24"/>
    </w:rPr>
  </w:style>
  <w:style w:type="paragraph" w:customStyle="1" w:styleId="B9F6A6914C104BBFB2758D23B3B07A0D5">
    <w:name w:val="B9F6A6914C104BBFB2758D23B3B07A0D5"/>
    <w:rsid w:val="00A1434F"/>
    <w:pPr>
      <w:spacing w:after="0" w:line="240" w:lineRule="auto"/>
    </w:pPr>
    <w:rPr>
      <w:rFonts w:ascii="Times New Roman" w:eastAsia="Times New Roman" w:hAnsi="Times New Roman" w:cs="Times New Roman"/>
      <w:sz w:val="24"/>
      <w:szCs w:val="24"/>
    </w:rPr>
  </w:style>
  <w:style w:type="paragraph" w:customStyle="1" w:styleId="D809DCA908F945EFA4F3F547C4593D2E5">
    <w:name w:val="D809DCA908F945EFA4F3F547C4593D2E5"/>
    <w:rsid w:val="00A1434F"/>
    <w:pPr>
      <w:spacing w:after="0" w:line="240" w:lineRule="auto"/>
    </w:pPr>
    <w:rPr>
      <w:rFonts w:ascii="Times New Roman" w:eastAsia="Times New Roman" w:hAnsi="Times New Roman" w:cs="Times New Roman"/>
      <w:sz w:val="24"/>
      <w:szCs w:val="24"/>
    </w:rPr>
  </w:style>
  <w:style w:type="paragraph" w:customStyle="1" w:styleId="66B00D8658EA40228D4D5635A3CBA64B5">
    <w:name w:val="66B00D8658EA40228D4D5635A3CBA64B5"/>
    <w:rsid w:val="00A1434F"/>
    <w:pPr>
      <w:spacing w:after="0" w:line="240" w:lineRule="auto"/>
    </w:pPr>
    <w:rPr>
      <w:rFonts w:ascii="Times New Roman" w:eastAsia="Times New Roman" w:hAnsi="Times New Roman" w:cs="Times New Roman"/>
      <w:sz w:val="24"/>
      <w:szCs w:val="24"/>
    </w:rPr>
  </w:style>
  <w:style w:type="paragraph" w:customStyle="1" w:styleId="49DDE875248546E2888EBB43206D919B">
    <w:name w:val="49DDE875248546E2888EBB43206D919B"/>
    <w:rsid w:val="00A1434F"/>
    <w:pPr>
      <w:spacing w:after="200" w:line="276" w:lineRule="auto"/>
    </w:pPr>
  </w:style>
  <w:style w:type="paragraph" w:customStyle="1" w:styleId="C74A0FCDA8E84A118ACA1F74B4B5EA94">
    <w:name w:val="C74A0FCDA8E84A118ACA1F74B4B5EA94"/>
    <w:rsid w:val="00A1434F"/>
    <w:pPr>
      <w:spacing w:after="200" w:line="276" w:lineRule="auto"/>
    </w:pPr>
  </w:style>
  <w:style w:type="paragraph" w:customStyle="1" w:styleId="B111C7760B084AF0AC56CF0F4D1E4718">
    <w:name w:val="B111C7760B084AF0AC56CF0F4D1E4718"/>
    <w:rsid w:val="00A1434F"/>
    <w:pPr>
      <w:spacing w:after="200" w:line="276" w:lineRule="auto"/>
    </w:pPr>
  </w:style>
  <w:style w:type="paragraph" w:customStyle="1" w:styleId="4A4D115BA59B4FF1ABDB894A2E88C39D">
    <w:name w:val="4A4D115BA59B4FF1ABDB894A2E88C39D"/>
    <w:rsid w:val="00A1434F"/>
    <w:pPr>
      <w:spacing w:after="200" w:line="276" w:lineRule="auto"/>
    </w:pPr>
  </w:style>
  <w:style w:type="paragraph" w:customStyle="1" w:styleId="181DD13DF85645CFBC70A2211E74DDB4">
    <w:name w:val="181DD13DF85645CFBC70A2211E74DDB4"/>
    <w:rsid w:val="00A1434F"/>
    <w:pPr>
      <w:spacing w:after="200" w:line="276" w:lineRule="auto"/>
    </w:pPr>
  </w:style>
  <w:style w:type="paragraph" w:customStyle="1" w:styleId="4EBC9138C3394FAFA978BA5A20824CB1">
    <w:name w:val="4EBC9138C3394FAFA978BA5A20824CB1"/>
    <w:rsid w:val="00A1434F"/>
    <w:pPr>
      <w:spacing w:after="200" w:line="276" w:lineRule="auto"/>
    </w:pPr>
  </w:style>
  <w:style w:type="paragraph" w:customStyle="1" w:styleId="79C48CF5D1984038B22B3A3262C22790">
    <w:name w:val="79C48CF5D1984038B22B3A3262C22790"/>
    <w:rsid w:val="00A1434F"/>
    <w:pPr>
      <w:spacing w:after="200" w:line="276" w:lineRule="auto"/>
    </w:pPr>
  </w:style>
  <w:style w:type="paragraph" w:customStyle="1" w:styleId="90FE4E54DB834210B31C2EA3ED5F99CC">
    <w:name w:val="90FE4E54DB834210B31C2EA3ED5F99CC"/>
    <w:rsid w:val="00A1434F"/>
    <w:pPr>
      <w:spacing w:after="200" w:line="276" w:lineRule="auto"/>
    </w:pPr>
  </w:style>
  <w:style w:type="paragraph" w:customStyle="1" w:styleId="948C4AA44DCB4DBDB0ECED3297ED6343">
    <w:name w:val="948C4AA44DCB4DBDB0ECED3297ED6343"/>
    <w:rsid w:val="00A1434F"/>
    <w:pPr>
      <w:spacing w:after="200" w:line="276" w:lineRule="auto"/>
    </w:pPr>
  </w:style>
  <w:style w:type="paragraph" w:customStyle="1" w:styleId="93EDC9660B1E4201A45D770F70221E62">
    <w:name w:val="93EDC9660B1E4201A45D770F70221E62"/>
    <w:rsid w:val="00A1434F"/>
    <w:pPr>
      <w:spacing w:after="200" w:line="276" w:lineRule="auto"/>
    </w:pPr>
  </w:style>
  <w:style w:type="paragraph" w:customStyle="1" w:styleId="3790BC6BB7F64E21B4ACF2691735B40C">
    <w:name w:val="3790BC6BB7F64E21B4ACF2691735B40C"/>
    <w:rsid w:val="00A1434F"/>
    <w:pPr>
      <w:spacing w:after="200" w:line="276" w:lineRule="auto"/>
    </w:pPr>
  </w:style>
  <w:style w:type="paragraph" w:customStyle="1" w:styleId="8A65963A2F514D7591A5B8ECE9B41264">
    <w:name w:val="8A65963A2F514D7591A5B8ECE9B41264"/>
    <w:rsid w:val="00A1434F"/>
    <w:pPr>
      <w:spacing w:after="200" w:line="276" w:lineRule="auto"/>
    </w:pPr>
  </w:style>
  <w:style w:type="paragraph" w:customStyle="1" w:styleId="326626E4217E4637BBE47E64D4AF3798">
    <w:name w:val="326626E4217E4637BBE47E64D4AF3798"/>
    <w:rsid w:val="00A1434F"/>
    <w:pPr>
      <w:spacing w:after="200" w:line="276" w:lineRule="auto"/>
    </w:pPr>
  </w:style>
  <w:style w:type="paragraph" w:customStyle="1" w:styleId="4D1E3273990F44F18D7E8956FF82BD4B">
    <w:name w:val="4D1E3273990F44F18D7E8956FF82BD4B"/>
    <w:rsid w:val="00A1434F"/>
    <w:pPr>
      <w:spacing w:after="200" w:line="276" w:lineRule="auto"/>
    </w:pPr>
  </w:style>
  <w:style w:type="paragraph" w:customStyle="1" w:styleId="8D350094807B425F942B53D6289C6917">
    <w:name w:val="8D350094807B425F942B53D6289C6917"/>
    <w:rsid w:val="00A1434F"/>
    <w:pPr>
      <w:spacing w:after="200" w:line="276" w:lineRule="auto"/>
    </w:pPr>
  </w:style>
  <w:style w:type="paragraph" w:customStyle="1" w:styleId="5FD501EF938B4F48AAF18B75E28900DB">
    <w:name w:val="5FD501EF938B4F48AAF18B75E28900DB"/>
    <w:rsid w:val="00A1434F"/>
    <w:pPr>
      <w:spacing w:after="200" w:line="276" w:lineRule="auto"/>
    </w:pPr>
  </w:style>
  <w:style w:type="paragraph" w:customStyle="1" w:styleId="E737A7BE4E1144319BF9E8FF643B5F4A">
    <w:name w:val="E737A7BE4E1144319BF9E8FF643B5F4A"/>
    <w:rsid w:val="00A1434F"/>
    <w:pPr>
      <w:spacing w:after="200" w:line="276" w:lineRule="auto"/>
    </w:pPr>
  </w:style>
  <w:style w:type="paragraph" w:customStyle="1" w:styleId="791D032BB83F4CC4BAAEB267950F6A29">
    <w:name w:val="791D032BB83F4CC4BAAEB267950F6A29"/>
    <w:rsid w:val="00A1434F"/>
    <w:pPr>
      <w:spacing w:after="200" w:line="276" w:lineRule="auto"/>
    </w:pPr>
  </w:style>
  <w:style w:type="paragraph" w:customStyle="1" w:styleId="FC072DD60685438F826745AF7C8891F6">
    <w:name w:val="FC072DD60685438F826745AF7C8891F6"/>
    <w:rsid w:val="00A1434F"/>
    <w:pPr>
      <w:spacing w:after="200" w:line="276" w:lineRule="auto"/>
    </w:pPr>
  </w:style>
  <w:style w:type="paragraph" w:customStyle="1" w:styleId="07916F6981864974A896994FB767EFF4">
    <w:name w:val="07916F6981864974A896994FB767EFF4"/>
    <w:rsid w:val="00A1434F"/>
    <w:pPr>
      <w:spacing w:after="200" w:line="276" w:lineRule="auto"/>
    </w:pPr>
  </w:style>
  <w:style w:type="paragraph" w:customStyle="1" w:styleId="4437BFE8445242339A999918352EC05A">
    <w:name w:val="4437BFE8445242339A999918352EC05A"/>
    <w:rsid w:val="00A1434F"/>
    <w:pPr>
      <w:spacing w:after="200" w:line="276" w:lineRule="auto"/>
    </w:pPr>
  </w:style>
  <w:style w:type="paragraph" w:customStyle="1" w:styleId="E5798A1BBAC54CE68F6E7B92464EE7C2">
    <w:name w:val="E5798A1BBAC54CE68F6E7B92464EE7C2"/>
    <w:rsid w:val="00A1434F"/>
    <w:pPr>
      <w:spacing w:after="200" w:line="276" w:lineRule="auto"/>
    </w:pPr>
  </w:style>
  <w:style w:type="paragraph" w:customStyle="1" w:styleId="1886A7FA0EFC4734A10FC84ED296BD34">
    <w:name w:val="1886A7FA0EFC4734A10FC84ED296BD34"/>
    <w:rsid w:val="00A1434F"/>
    <w:pPr>
      <w:spacing w:after="200" w:line="276" w:lineRule="auto"/>
    </w:pPr>
  </w:style>
  <w:style w:type="paragraph" w:customStyle="1" w:styleId="CE8295A61BF744E9942B9C44657314A8">
    <w:name w:val="CE8295A61BF744E9942B9C44657314A8"/>
    <w:rsid w:val="00A1434F"/>
    <w:pPr>
      <w:spacing w:after="200" w:line="276" w:lineRule="auto"/>
    </w:pPr>
  </w:style>
  <w:style w:type="paragraph" w:customStyle="1" w:styleId="2F56BEF9640347DA9513905096000D47">
    <w:name w:val="2F56BEF9640347DA9513905096000D47"/>
    <w:rsid w:val="00A1434F"/>
    <w:pPr>
      <w:spacing w:after="200" w:line="276" w:lineRule="auto"/>
    </w:pPr>
  </w:style>
  <w:style w:type="paragraph" w:customStyle="1" w:styleId="A847EC89CB7D4F429F0AD115991394A2">
    <w:name w:val="A847EC89CB7D4F429F0AD115991394A2"/>
    <w:rsid w:val="00A1434F"/>
    <w:pPr>
      <w:spacing w:after="200" w:line="276" w:lineRule="auto"/>
    </w:pPr>
  </w:style>
  <w:style w:type="paragraph" w:customStyle="1" w:styleId="3D4ED77EB52540B9AE349CB3A336F869">
    <w:name w:val="3D4ED77EB52540B9AE349CB3A336F869"/>
    <w:rsid w:val="00A1434F"/>
    <w:pPr>
      <w:spacing w:after="200" w:line="276" w:lineRule="auto"/>
    </w:pPr>
  </w:style>
  <w:style w:type="paragraph" w:customStyle="1" w:styleId="F4AB48DDE31646068F4334247039C656">
    <w:name w:val="F4AB48DDE31646068F4334247039C656"/>
    <w:rsid w:val="00A1434F"/>
    <w:pPr>
      <w:spacing w:after="200" w:line="276" w:lineRule="auto"/>
    </w:pPr>
  </w:style>
  <w:style w:type="paragraph" w:customStyle="1" w:styleId="38EBF1D717A14AD29140FBB91911FFF8">
    <w:name w:val="38EBF1D717A14AD29140FBB91911FFF8"/>
    <w:rsid w:val="00A1434F"/>
    <w:pPr>
      <w:spacing w:after="200" w:line="276" w:lineRule="auto"/>
    </w:pPr>
  </w:style>
  <w:style w:type="paragraph" w:customStyle="1" w:styleId="5956742E824545BCA7CFC6EC84E6D822">
    <w:name w:val="5956742E824545BCA7CFC6EC84E6D822"/>
    <w:rsid w:val="00A1434F"/>
    <w:pPr>
      <w:spacing w:after="200" w:line="276" w:lineRule="auto"/>
    </w:pPr>
  </w:style>
  <w:style w:type="paragraph" w:customStyle="1" w:styleId="C01447307585466AB029AA4854D4E92A">
    <w:name w:val="C01447307585466AB029AA4854D4E92A"/>
    <w:rsid w:val="00A1434F"/>
    <w:pPr>
      <w:spacing w:after="200" w:line="276" w:lineRule="auto"/>
    </w:pPr>
  </w:style>
  <w:style w:type="paragraph" w:customStyle="1" w:styleId="465CA4CCC9C840FBACDD6FE06585C451">
    <w:name w:val="465CA4CCC9C840FBACDD6FE06585C451"/>
    <w:rsid w:val="00A1434F"/>
    <w:pPr>
      <w:spacing w:after="200" w:line="276" w:lineRule="auto"/>
    </w:pPr>
  </w:style>
  <w:style w:type="paragraph" w:customStyle="1" w:styleId="A8574464D62044798E129FA3A20DE66B">
    <w:name w:val="A8574464D62044798E129FA3A20DE66B"/>
    <w:rsid w:val="00A1434F"/>
    <w:pPr>
      <w:spacing w:after="200" w:line="276" w:lineRule="auto"/>
    </w:pPr>
  </w:style>
  <w:style w:type="paragraph" w:customStyle="1" w:styleId="605EE5BD30284C8A98C77CC966AB6318">
    <w:name w:val="605EE5BD30284C8A98C77CC966AB6318"/>
    <w:rsid w:val="00A1434F"/>
    <w:pPr>
      <w:spacing w:after="200" w:line="276" w:lineRule="auto"/>
    </w:pPr>
  </w:style>
  <w:style w:type="paragraph" w:customStyle="1" w:styleId="E02C02B0E0F840E28749D4EA9998F125">
    <w:name w:val="E02C02B0E0F840E28749D4EA9998F125"/>
    <w:rsid w:val="00A1434F"/>
    <w:pPr>
      <w:spacing w:after="200" w:line="276" w:lineRule="auto"/>
    </w:pPr>
  </w:style>
  <w:style w:type="paragraph" w:customStyle="1" w:styleId="5DDE50C579AF4123A91EDECD8F59EB84">
    <w:name w:val="5DDE50C579AF4123A91EDECD8F59EB84"/>
    <w:rsid w:val="00A1434F"/>
    <w:pPr>
      <w:spacing w:after="200" w:line="276" w:lineRule="auto"/>
    </w:pPr>
  </w:style>
  <w:style w:type="paragraph" w:customStyle="1" w:styleId="C33162E097404EEDB1B6A563A9B62A605">
    <w:name w:val="C33162E097404EEDB1B6A563A9B62A605"/>
    <w:rsid w:val="00A1434F"/>
    <w:pPr>
      <w:spacing w:after="0" w:line="240" w:lineRule="auto"/>
    </w:pPr>
    <w:rPr>
      <w:rFonts w:ascii="Times New Roman" w:eastAsia="Times New Roman" w:hAnsi="Times New Roman" w:cs="Times New Roman"/>
      <w:sz w:val="24"/>
      <w:szCs w:val="24"/>
    </w:rPr>
  </w:style>
  <w:style w:type="paragraph" w:customStyle="1" w:styleId="0AD6409A416D42218DEA014B71397D205">
    <w:name w:val="0AD6409A416D42218DEA014B71397D205"/>
    <w:rsid w:val="00A1434F"/>
    <w:pPr>
      <w:spacing w:after="0" w:line="240" w:lineRule="auto"/>
    </w:pPr>
    <w:rPr>
      <w:rFonts w:ascii="Times New Roman" w:eastAsia="Times New Roman" w:hAnsi="Times New Roman" w:cs="Times New Roman"/>
      <w:sz w:val="24"/>
      <w:szCs w:val="24"/>
    </w:rPr>
  </w:style>
  <w:style w:type="paragraph" w:customStyle="1" w:styleId="16AA4793CAC249739B62378DA0E450845">
    <w:name w:val="16AA4793CAC249739B62378DA0E450845"/>
    <w:rsid w:val="00A1434F"/>
    <w:pPr>
      <w:spacing w:after="0" w:line="240" w:lineRule="auto"/>
    </w:pPr>
    <w:rPr>
      <w:rFonts w:ascii="Times New Roman" w:eastAsia="Times New Roman" w:hAnsi="Times New Roman" w:cs="Times New Roman"/>
      <w:sz w:val="24"/>
      <w:szCs w:val="24"/>
    </w:rPr>
  </w:style>
  <w:style w:type="paragraph" w:customStyle="1" w:styleId="E6CC89F0E807402A9F50925937BECF245">
    <w:name w:val="E6CC89F0E807402A9F50925937BECF245"/>
    <w:rsid w:val="00A1434F"/>
    <w:pPr>
      <w:spacing w:after="0" w:line="240" w:lineRule="auto"/>
    </w:pPr>
    <w:rPr>
      <w:rFonts w:ascii="Times New Roman" w:eastAsia="Times New Roman" w:hAnsi="Times New Roman" w:cs="Times New Roman"/>
      <w:sz w:val="24"/>
      <w:szCs w:val="24"/>
    </w:rPr>
  </w:style>
  <w:style w:type="paragraph" w:customStyle="1" w:styleId="978D1888890B468F9A5930EACA2169315">
    <w:name w:val="978D1888890B468F9A5930EACA2169315"/>
    <w:rsid w:val="00A1434F"/>
    <w:pPr>
      <w:spacing w:after="0" w:line="240" w:lineRule="auto"/>
    </w:pPr>
    <w:rPr>
      <w:rFonts w:ascii="Times New Roman" w:eastAsia="Times New Roman" w:hAnsi="Times New Roman" w:cs="Times New Roman"/>
      <w:sz w:val="24"/>
      <w:szCs w:val="24"/>
    </w:rPr>
  </w:style>
  <w:style w:type="paragraph" w:customStyle="1" w:styleId="1CBC5979335C48FD87BDE59C0D2C8B8F5">
    <w:name w:val="1CBC5979335C48FD87BDE59C0D2C8B8F5"/>
    <w:rsid w:val="00A1434F"/>
    <w:pPr>
      <w:spacing w:after="0" w:line="240" w:lineRule="auto"/>
    </w:pPr>
    <w:rPr>
      <w:rFonts w:ascii="Times New Roman" w:eastAsia="Times New Roman" w:hAnsi="Times New Roman" w:cs="Times New Roman"/>
      <w:sz w:val="24"/>
      <w:szCs w:val="24"/>
    </w:rPr>
  </w:style>
  <w:style w:type="paragraph" w:customStyle="1" w:styleId="A3A3007BD0BC4874A6E1FB9CEBB4FAD55">
    <w:name w:val="A3A3007BD0BC4874A6E1FB9CEBB4FAD55"/>
    <w:rsid w:val="00A1434F"/>
    <w:pPr>
      <w:spacing w:after="0" w:line="240" w:lineRule="auto"/>
    </w:pPr>
    <w:rPr>
      <w:rFonts w:ascii="Times New Roman" w:eastAsia="Times New Roman" w:hAnsi="Times New Roman" w:cs="Times New Roman"/>
      <w:sz w:val="24"/>
      <w:szCs w:val="24"/>
    </w:rPr>
  </w:style>
  <w:style w:type="paragraph" w:customStyle="1" w:styleId="11D5F0CCAF2948E6B37E7A60DC33264E5">
    <w:name w:val="11D5F0CCAF2948E6B37E7A60DC33264E5"/>
    <w:rsid w:val="00A1434F"/>
    <w:pPr>
      <w:spacing w:after="0" w:line="240" w:lineRule="auto"/>
    </w:pPr>
    <w:rPr>
      <w:rFonts w:ascii="Times New Roman" w:eastAsia="Times New Roman" w:hAnsi="Times New Roman" w:cs="Times New Roman"/>
      <w:sz w:val="24"/>
      <w:szCs w:val="24"/>
    </w:rPr>
  </w:style>
  <w:style w:type="paragraph" w:customStyle="1" w:styleId="231C8378A2544ACE805A694A9C9B90AC5">
    <w:name w:val="231C8378A2544ACE805A694A9C9B90AC5"/>
    <w:rsid w:val="00A1434F"/>
    <w:pPr>
      <w:spacing w:after="0" w:line="240" w:lineRule="auto"/>
    </w:pPr>
    <w:rPr>
      <w:rFonts w:ascii="Times New Roman" w:eastAsia="Times New Roman" w:hAnsi="Times New Roman" w:cs="Times New Roman"/>
      <w:sz w:val="24"/>
      <w:szCs w:val="24"/>
    </w:rPr>
  </w:style>
  <w:style w:type="paragraph" w:customStyle="1" w:styleId="FE5C705C72424BCEACC39B0353B4549E5">
    <w:name w:val="FE5C705C72424BCEACC39B0353B4549E5"/>
    <w:rsid w:val="00A1434F"/>
    <w:pPr>
      <w:spacing w:after="0" w:line="240" w:lineRule="auto"/>
    </w:pPr>
    <w:rPr>
      <w:rFonts w:ascii="Times New Roman" w:eastAsia="Times New Roman" w:hAnsi="Times New Roman" w:cs="Times New Roman"/>
      <w:sz w:val="24"/>
      <w:szCs w:val="24"/>
    </w:rPr>
  </w:style>
  <w:style w:type="paragraph" w:customStyle="1" w:styleId="F09484BA0D0F4E8F8C1AE1F7854108635">
    <w:name w:val="F09484BA0D0F4E8F8C1AE1F7854108635"/>
    <w:rsid w:val="00A1434F"/>
    <w:pPr>
      <w:spacing w:after="0" w:line="240" w:lineRule="auto"/>
    </w:pPr>
    <w:rPr>
      <w:rFonts w:ascii="Times New Roman" w:eastAsia="Times New Roman" w:hAnsi="Times New Roman" w:cs="Times New Roman"/>
      <w:sz w:val="24"/>
      <w:szCs w:val="24"/>
    </w:rPr>
  </w:style>
  <w:style w:type="paragraph" w:customStyle="1" w:styleId="A1C4E2C621C4423DBC5B5DB239FF8A965">
    <w:name w:val="A1C4E2C621C4423DBC5B5DB239FF8A965"/>
    <w:rsid w:val="00A1434F"/>
    <w:pPr>
      <w:spacing w:after="0" w:line="240" w:lineRule="auto"/>
    </w:pPr>
    <w:rPr>
      <w:rFonts w:ascii="Times New Roman" w:eastAsia="Times New Roman" w:hAnsi="Times New Roman" w:cs="Times New Roman"/>
      <w:sz w:val="24"/>
      <w:szCs w:val="24"/>
    </w:rPr>
  </w:style>
  <w:style w:type="paragraph" w:customStyle="1" w:styleId="D19BA1438B6B466186CBE98224B532426">
    <w:name w:val="D19BA1438B6B466186CBE98224B532426"/>
    <w:rsid w:val="00A1434F"/>
    <w:pPr>
      <w:spacing w:after="0" w:line="240" w:lineRule="auto"/>
    </w:pPr>
    <w:rPr>
      <w:rFonts w:ascii="Times New Roman" w:eastAsia="Times New Roman" w:hAnsi="Times New Roman" w:cs="Times New Roman"/>
      <w:sz w:val="24"/>
      <w:szCs w:val="24"/>
    </w:rPr>
  </w:style>
  <w:style w:type="paragraph" w:customStyle="1" w:styleId="AC9A28DE452049CDBCDE10742C27F7396">
    <w:name w:val="AC9A28DE452049CDBCDE10742C27F7396"/>
    <w:rsid w:val="00A1434F"/>
    <w:pPr>
      <w:spacing w:after="0" w:line="240" w:lineRule="auto"/>
    </w:pPr>
    <w:rPr>
      <w:rFonts w:ascii="Times New Roman" w:eastAsia="Times New Roman" w:hAnsi="Times New Roman" w:cs="Times New Roman"/>
      <w:sz w:val="24"/>
      <w:szCs w:val="24"/>
    </w:rPr>
  </w:style>
  <w:style w:type="paragraph" w:customStyle="1" w:styleId="EAE32A455E68483FBECE56C531C6F4A03">
    <w:name w:val="EAE32A455E68483FBECE56C531C6F4A03"/>
    <w:rsid w:val="00A1434F"/>
    <w:pPr>
      <w:spacing w:after="0" w:line="240" w:lineRule="auto"/>
    </w:pPr>
    <w:rPr>
      <w:rFonts w:ascii="Times New Roman" w:eastAsia="Times New Roman" w:hAnsi="Times New Roman" w:cs="Times New Roman"/>
      <w:sz w:val="24"/>
      <w:szCs w:val="24"/>
    </w:rPr>
  </w:style>
  <w:style w:type="paragraph" w:customStyle="1" w:styleId="E737A7BE4E1144319BF9E8FF643B5F4A1">
    <w:name w:val="E737A7BE4E1144319BF9E8FF643B5F4A1"/>
    <w:rsid w:val="00A1434F"/>
    <w:pPr>
      <w:spacing w:after="0" w:line="240" w:lineRule="auto"/>
    </w:pPr>
    <w:rPr>
      <w:rFonts w:ascii="Times New Roman" w:eastAsia="Times New Roman" w:hAnsi="Times New Roman" w:cs="Times New Roman"/>
      <w:sz w:val="24"/>
      <w:szCs w:val="24"/>
    </w:rPr>
  </w:style>
  <w:style w:type="paragraph" w:customStyle="1" w:styleId="49DDE875248546E2888EBB43206D919B1">
    <w:name w:val="49DDE875248546E2888EBB43206D919B1"/>
    <w:rsid w:val="00A1434F"/>
    <w:pPr>
      <w:spacing w:after="0" w:line="240" w:lineRule="auto"/>
    </w:pPr>
    <w:rPr>
      <w:rFonts w:ascii="Times New Roman" w:eastAsia="Times New Roman" w:hAnsi="Times New Roman" w:cs="Times New Roman"/>
      <w:sz w:val="24"/>
      <w:szCs w:val="24"/>
    </w:rPr>
  </w:style>
  <w:style w:type="paragraph" w:customStyle="1" w:styleId="C74A0FCDA8E84A118ACA1F74B4B5EA941">
    <w:name w:val="C74A0FCDA8E84A118ACA1F74B4B5EA941"/>
    <w:rsid w:val="00A1434F"/>
    <w:pPr>
      <w:spacing w:after="0" w:line="240" w:lineRule="auto"/>
    </w:pPr>
    <w:rPr>
      <w:rFonts w:ascii="Times New Roman" w:eastAsia="Times New Roman" w:hAnsi="Times New Roman" w:cs="Times New Roman"/>
      <w:sz w:val="24"/>
      <w:szCs w:val="24"/>
    </w:rPr>
  </w:style>
  <w:style w:type="paragraph" w:customStyle="1" w:styleId="B111C7760B084AF0AC56CF0F4D1E47181">
    <w:name w:val="B111C7760B084AF0AC56CF0F4D1E47181"/>
    <w:rsid w:val="00A1434F"/>
    <w:pPr>
      <w:spacing w:after="0" w:line="240" w:lineRule="auto"/>
    </w:pPr>
    <w:rPr>
      <w:rFonts w:ascii="Times New Roman" w:eastAsia="Times New Roman" w:hAnsi="Times New Roman" w:cs="Times New Roman"/>
      <w:sz w:val="24"/>
      <w:szCs w:val="24"/>
    </w:rPr>
  </w:style>
  <w:style w:type="paragraph" w:customStyle="1" w:styleId="4A4D115BA59B4FF1ABDB894A2E88C39D1">
    <w:name w:val="4A4D115BA59B4FF1ABDB894A2E88C39D1"/>
    <w:rsid w:val="00A1434F"/>
    <w:pPr>
      <w:spacing w:after="0" w:line="240" w:lineRule="auto"/>
    </w:pPr>
    <w:rPr>
      <w:rFonts w:ascii="Times New Roman" w:eastAsia="Times New Roman" w:hAnsi="Times New Roman" w:cs="Times New Roman"/>
      <w:sz w:val="24"/>
      <w:szCs w:val="24"/>
    </w:rPr>
  </w:style>
  <w:style w:type="paragraph" w:customStyle="1" w:styleId="181DD13DF85645CFBC70A2211E74DDB41">
    <w:name w:val="181DD13DF85645CFBC70A2211E74DDB41"/>
    <w:rsid w:val="00A1434F"/>
    <w:pPr>
      <w:spacing w:after="0" w:line="240" w:lineRule="auto"/>
    </w:pPr>
    <w:rPr>
      <w:rFonts w:ascii="Times New Roman" w:eastAsia="Times New Roman" w:hAnsi="Times New Roman" w:cs="Times New Roman"/>
      <w:sz w:val="24"/>
      <w:szCs w:val="24"/>
    </w:rPr>
  </w:style>
  <w:style w:type="paragraph" w:customStyle="1" w:styleId="4EBC9138C3394FAFA978BA5A20824CB11">
    <w:name w:val="4EBC9138C3394FAFA978BA5A20824CB11"/>
    <w:rsid w:val="00A1434F"/>
    <w:pPr>
      <w:spacing w:after="0" w:line="240" w:lineRule="auto"/>
    </w:pPr>
    <w:rPr>
      <w:rFonts w:ascii="Times New Roman" w:eastAsia="Times New Roman" w:hAnsi="Times New Roman" w:cs="Times New Roman"/>
      <w:sz w:val="24"/>
      <w:szCs w:val="24"/>
    </w:rPr>
  </w:style>
  <w:style w:type="paragraph" w:customStyle="1" w:styleId="79C48CF5D1984038B22B3A3262C227901">
    <w:name w:val="79C48CF5D1984038B22B3A3262C227901"/>
    <w:rsid w:val="00A1434F"/>
    <w:pPr>
      <w:spacing w:after="0" w:line="240" w:lineRule="auto"/>
    </w:pPr>
    <w:rPr>
      <w:rFonts w:ascii="Times New Roman" w:eastAsia="Times New Roman" w:hAnsi="Times New Roman" w:cs="Times New Roman"/>
      <w:sz w:val="24"/>
      <w:szCs w:val="24"/>
    </w:rPr>
  </w:style>
  <w:style w:type="paragraph" w:customStyle="1" w:styleId="90FE4E54DB834210B31C2EA3ED5F99CC1">
    <w:name w:val="90FE4E54DB834210B31C2EA3ED5F99CC1"/>
    <w:rsid w:val="00A1434F"/>
    <w:pPr>
      <w:spacing w:after="0" w:line="240" w:lineRule="auto"/>
    </w:pPr>
    <w:rPr>
      <w:rFonts w:ascii="Times New Roman" w:eastAsia="Times New Roman" w:hAnsi="Times New Roman" w:cs="Times New Roman"/>
      <w:sz w:val="24"/>
      <w:szCs w:val="24"/>
    </w:rPr>
  </w:style>
  <w:style w:type="paragraph" w:customStyle="1" w:styleId="948C4AA44DCB4DBDB0ECED3297ED63431">
    <w:name w:val="948C4AA44DCB4DBDB0ECED3297ED63431"/>
    <w:rsid w:val="00A1434F"/>
    <w:pPr>
      <w:spacing w:after="0" w:line="240" w:lineRule="auto"/>
    </w:pPr>
    <w:rPr>
      <w:rFonts w:ascii="Times New Roman" w:eastAsia="Times New Roman" w:hAnsi="Times New Roman" w:cs="Times New Roman"/>
      <w:sz w:val="24"/>
      <w:szCs w:val="24"/>
    </w:rPr>
  </w:style>
  <w:style w:type="paragraph" w:customStyle="1" w:styleId="93EDC9660B1E4201A45D770F70221E621">
    <w:name w:val="93EDC9660B1E4201A45D770F70221E621"/>
    <w:rsid w:val="00A1434F"/>
    <w:pPr>
      <w:spacing w:after="0" w:line="240" w:lineRule="auto"/>
    </w:pPr>
    <w:rPr>
      <w:rFonts w:ascii="Times New Roman" w:eastAsia="Times New Roman" w:hAnsi="Times New Roman" w:cs="Times New Roman"/>
      <w:sz w:val="24"/>
      <w:szCs w:val="24"/>
    </w:rPr>
  </w:style>
  <w:style w:type="paragraph" w:customStyle="1" w:styleId="3790BC6BB7F64E21B4ACF2691735B40C1">
    <w:name w:val="3790BC6BB7F64E21B4ACF2691735B40C1"/>
    <w:rsid w:val="00A1434F"/>
    <w:pPr>
      <w:spacing w:after="0" w:line="240" w:lineRule="auto"/>
    </w:pPr>
    <w:rPr>
      <w:rFonts w:ascii="Times New Roman" w:eastAsia="Times New Roman" w:hAnsi="Times New Roman" w:cs="Times New Roman"/>
      <w:sz w:val="24"/>
      <w:szCs w:val="24"/>
    </w:rPr>
  </w:style>
  <w:style w:type="paragraph" w:customStyle="1" w:styleId="8A65963A2F514D7591A5B8ECE9B412641">
    <w:name w:val="8A65963A2F514D7591A5B8ECE9B412641"/>
    <w:rsid w:val="00A1434F"/>
    <w:pPr>
      <w:spacing w:after="0" w:line="240" w:lineRule="auto"/>
    </w:pPr>
    <w:rPr>
      <w:rFonts w:ascii="Times New Roman" w:eastAsia="Times New Roman" w:hAnsi="Times New Roman" w:cs="Times New Roman"/>
      <w:sz w:val="24"/>
      <w:szCs w:val="24"/>
    </w:rPr>
  </w:style>
  <w:style w:type="paragraph" w:customStyle="1" w:styleId="326626E4217E4637BBE47E64D4AF37981">
    <w:name w:val="326626E4217E4637BBE47E64D4AF37981"/>
    <w:rsid w:val="00A1434F"/>
    <w:pPr>
      <w:spacing w:after="0" w:line="240" w:lineRule="auto"/>
    </w:pPr>
    <w:rPr>
      <w:rFonts w:ascii="Times New Roman" w:eastAsia="Times New Roman" w:hAnsi="Times New Roman" w:cs="Times New Roman"/>
      <w:sz w:val="24"/>
      <w:szCs w:val="24"/>
    </w:rPr>
  </w:style>
  <w:style w:type="paragraph" w:customStyle="1" w:styleId="4D1E3273990F44F18D7E8956FF82BD4B1">
    <w:name w:val="4D1E3273990F44F18D7E8956FF82BD4B1"/>
    <w:rsid w:val="00A1434F"/>
    <w:pPr>
      <w:spacing w:after="0" w:line="240" w:lineRule="auto"/>
    </w:pPr>
    <w:rPr>
      <w:rFonts w:ascii="Times New Roman" w:eastAsia="Times New Roman" w:hAnsi="Times New Roman" w:cs="Times New Roman"/>
      <w:sz w:val="24"/>
      <w:szCs w:val="24"/>
    </w:rPr>
  </w:style>
  <w:style w:type="paragraph" w:customStyle="1" w:styleId="8D350094807B425F942B53D6289C69171">
    <w:name w:val="8D350094807B425F942B53D6289C69171"/>
    <w:rsid w:val="00A1434F"/>
    <w:pPr>
      <w:spacing w:after="0" w:line="240" w:lineRule="auto"/>
    </w:pPr>
    <w:rPr>
      <w:rFonts w:ascii="Times New Roman" w:eastAsia="Times New Roman" w:hAnsi="Times New Roman" w:cs="Times New Roman"/>
      <w:sz w:val="24"/>
      <w:szCs w:val="24"/>
    </w:rPr>
  </w:style>
  <w:style w:type="paragraph" w:customStyle="1" w:styleId="5FD501EF938B4F48AAF18B75E28900DB1">
    <w:name w:val="5FD501EF938B4F48AAF18B75E28900DB1"/>
    <w:rsid w:val="00A1434F"/>
    <w:pPr>
      <w:spacing w:after="0" w:line="240" w:lineRule="auto"/>
    </w:pPr>
    <w:rPr>
      <w:rFonts w:ascii="Times New Roman" w:eastAsia="Times New Roman" w:hAnsi="Times New Roman" w:cs="Times New Roman"/>
      <w:sz w:val="24"/>
      <w:szCs w:val="24"/>
    </w:rPr>
  </w:style>
  <w:style w:type="paragraph" w:customStyle="1" w:styleId="A2A412AED14C4263841F4E3D68F3C7795">
    <w:name w:val="A2A412AED14C4263841F4E3D68F3C7795"/>
    <w:rsid w:val="00A1434F"/>
    <w:pPr>
      <w:spacing w:after="0" w:line="240" w:lineRule="auto"/>
    </w:pPr>
    <w:rPr>
      <w:rFonts w:ascii="Times New Roman" w:eastAsia="Times New Roman" w:hAnsi="Times New Roman" w:cs="Times New Roman"/>
      <w:sz w:val="24"/>
      <w:szCs w:val="24"/>
    </w:rPr>
  </w:style>
  <w:style w:type="paragraph" w:customStyle="1" w:styleId="F967255EC91647AD9307A9024781ED695">
    <w:name w:val="F967255EC91647AD9307A9024781ED695"/>
    <w:rsid w:val="00A1434F"/>
    <w:pPr>
      <w:spacing w:after="0" w:line="240" w:lineRule="auto"/>
    </w:pPr>
    <w:rPr>
      <w:rFonts w:ascii="Times New Roman" w:eastAsia="Times New Roman" w:hAnsi="Times New Roman" w:cs="Times New Roman"/>
      <w:sz w:val="24"/>
      <w:szCs w:val="24"/>
    </w:rPr>
  </w:style>
  <w:style w:type="paragraph" w:customStyle="1" w:styleId="4983AEFDC7744E2FBCBEC38FD0EFC0545">
    <w:name w:val="4983AEFDC7744E2FBCBEC38FD0EFC0545"/>
    <w:rsid w:val="00A1434F"/>
    <w:pPr>
      <w:spacing w:after="0" w:line="240" w:lineRule="auto"/>
    </w:pPr>
    <w:rPr>
      <w:rFonts w:ascii="Times New Roman" w:eastAsia="Times New Roman" w:hAnsi="Times New Roman" w:cs="Times New Roman"/>
      <w:sz w:val="24"/>
      <w:szCs w:val="24"/>
    </w:rPr>
  </w:style>
  <w:style w:type="paragraph" w:customStyle="1" w:styleId="FBC5475BC0C94861A7F9FE4BB32752076">
    <w:name w:val="FBC5475BC0C94861A7F9FE4BB32752076"/>
    <w:rsid w:val="00A1434F"/>
    <w:pPr>
      <w:spacing w:after="0" w:line="240" w:lineRule="auto"/>
    </w:pPr>
    <w:rPr>
      <w:rFonts w:ascii="Times New Roman" w:eastAsia="Times New Roman" w:hAnsi="Times New Roman" w:cs="Times New Roman"/>
      <w:sz w:val="24"/>
      <w:szCs w:val="24"/>
    </w:rPr>
  </w:style>
  <w:style w:type="paragraph" w:customStyle="1" w:styleId="D587D91A4C1640C1A9B02421F1AC9AA06">
    <w:name w:val="D587D91A4C1640C1A9B02421F1AC9AA06"/>
    <w:rsid w:val="00A1434F"/>
    <w:pPr>
      <w:spacing w:after="0" w:line="240" w:lineRule="auto"/>
    </w:pPr>
    <w:rPr>
      <w:rFonts w:ascii="Times New Roman" w:eastAsia="Times New Roman" w:hAnsi="Times New Roman" w:cs="Times New Roman"/>
      <w:sz w:val="24"/>
      <w:szCs w:val="24"/>
    </w:rPr>
  </w:style>
  <w:style w:type="paragraph" w:customStyle="1" w:styleId="754ABD0BE16E4A58B1D4BA6A56CF88F26">
    <w:name w:val="754ABD0BE16E4A58B1D4BA6A56CF88F26"/>
    <w:rsid w:val="00A1434F"/>
    <w:pPr>
      <w:spacing w:after="0" w:line="240" w:lineRule="auto"/>
    </w:pPr>
    <w:rPr>
      <w:rFonts w:ascii="Times New Roman" w:eastAsia="Times New Roman" w:hAnsi="Times New Roman" w:cs="Times New Roman"/>
      <w:sz w:val="24"/>
      <w:szCs w:val="24"/>
    </w:rPr>
  </w:style>
  <w:style w:type="paragraph" w:customStyle="1" w:styleId="F80F038629D64B33B657B5474DC0EAD66">
    <w:name w:val="F80F038629D64B33B657B5474DC0EAD66"/>
    <w:rsid w:val="00A1434F"/>
    <w:pPr>
      <w:spacing w:after="0" w:line="240" w:lineRule="auto"/>
    </w:pPr>
    <w:rPr>
      <w:rFonts w:ascii="Times New Roman" w:eastAsia="Times New Roman" w:hAnsi="Times New Roman" w:cs="Times New Roman"/>
      <w:sz w:val="24"/>
      <w:szCs w:val="24"/>
    </w:rPr>
  </w:style>
  <w:style w:type="paragraph" w:customStyle="1" w:styleId="BBB172B00F764BF49052BF1B0FF3063E6">
    <w:name w:val="BBB172B00F764BF49052BF1B0FF3063E6"/>
    <w:rsid w:val="00A1434F"/>
    <w:pPr>
      <w:spacing w:after="0" w:line="240" w:lineRule="auto"/>
    </w:pPr>
    <w:rPr>
      <w:rFonts w:ascii="Times New Roman" w:eastAsia="Times New Roman" w:hAnsi="Times New Roman" w:cs="Times New Roman"/>
      <w:sz w:val="24"/>
      <w:szCs w:val="24"/>
    </w:rPr>
  </w:style>
  <w:style w:type="paragraph" w:customStyle="1" w:styleId="5128D211D43E4BE6B416A3E8F466417E6">
    <w:name w:val="5128D211D43E4BE6B416A3E8F466417E6"/>
    <w:rsid w:val="00A1434F"/>
    <w:pPr>
      <w:spacing w:after="0" w:line="240" w:lineRule="auto"/>
    </w:pPr>
    <w:rPr>
      <w:rFonts w:ascii="Times New Roman" w:eastAsia="Times New Roman" w:hAnsi="Times New Roman" w:cs="Times New Roman"/>
      <w:sz w:val="24"/>
      <w:szCs w:val="24"/>
    </w:rPr>
  </w:style>
  <w:style w:type="paragraph" w:customStyle="1" w:styleId="AB867C02F7804EFCB4813C83F078FF546">
    <w:name w:val="AB867C02F7804EFCB4813C83F078FF546"/>
    <w:rsid w:val="00A1434F"/>
    <w:pPr>
      <w:spacing w:after="0" w:line="240" w:lineRule="auto"/>
    </w:pPr>
    <w:rPr>
      <w:rFonts w:ascii="Times New Roman" w:eastAsia="Times New Roman" w:hAnsi="Times New Roman" w:cs="Times New Roman"/>
      <w:sz w:val="24"/>
      <w:szCs w:val="24"/>
    </w:rPr>
  </w:style>
  <w:style w:type="paragraph" w:customStyle="1" w:styleId="ABA3CD208F3842D3B449DB73B6CC1F726">
    <w:name w:val="ABA3CD208F3842D3B449DB73B6CC1F726"/>
    <w:rsid w:val="00A1434F"/>
    <w:pPr>
      <w:spacing w:after="0" w:line="240" w:lineRule="auto"/>
    </w:pPr>
    <w:rPr>
      <w:rFonts w:ascii="Times New Roman" w:eastAsia="Times New Roman" w:hAnsi="Times New Roman" w:cs="Times New Roman"/>
      <w:sz w:val="24"/>
      <w:szCs w:val="24"/>
    </w:rPr>
  </w:style>
  <w:style w:type="paragraph" w:customStyle="1" w:styleId="FEBE2779FCAE4B0B859C17AEA439F4206">
    <w:name w:val="FEBE2779FCAE4B0B859C17AEA439F4206"/>
    <w:rsid w:val="00A1434F"/>
    <w:pPr>
      <w:spacing w:after="0" w:line="240" w:lineRule="auto"/>
    </w:pPr>
    <w:rPr>
      <w:rFonts w:ascii="Times New Roman" w:eastAsia="Times New Roman" w:hAnsi="Times New Roman" w:cs="Times New Roman"/>
      <w:sz w:val="24"/>
      <w:szCs w:val="24"/>
    </w:rPr>
  </w:style>
  <w:style w:type="paragraph" w:customStyle="1" w:styleId="6BE31EBC672443D89AF95D4FFBAEDAE06">
    <w:name w:val="6BE31EBC672443D89AF95D4FFBAEDAE06"/>
    <w:rsid w:val="00A1434F"/>
    <w:pPr>
      <w:spacing w:after="0" w:line="240" w:lineRule="auto"/>
    </w:pPr>
    <w:rPr>
      <w:rFonts w:ascii="Times New Roman" w:eastAsia="Times New Roman" w:hAnsi="Times New Roman" w:cs="Times New Roman"/>
      <w:sz w:val="24"/>
      <w:szCs w:val="24"/>
    </w:rPr>
  </w:style>
  <w:style w:type="paragraph" w:customStyle="1" w:styleId="831790EC356D4766B71B2B2E1AED6B6B6">
    <w:name w:val="831790EC356D4766B71B2B2E1AED6B6B6"/>
    <w:rsid w:val="00A1434F"/>
    <w:pPr>
      <w:spacing w:after="0" w:line="240" w:lineRule="auto"/>
    </w:pPr>
    <w:rPr>
      <w:rFonts w:ascii="Times New Roman" w:eastAsia="Times New Roman" w:hAnsi="Times New Roman" w:cs="Times New Roman"/>
      <w:sz w:val="24"/>
      <w:szCs w:val="24"/>
    </w:rPr>
  </w:style>
  <w:style w:type="paragraph" w:customStyle="1" w:styleId="9DB6256E091E4FF2960DAD45823C67806">
    <w:name w:val="9DB6256E091E4FF2960DAD45823C67806"/>
    <w:rsid w:val="00A1434F"/>
    <w:pPr>
      <w:spacing w:after="0" w:line="240" w:lineRule="auto"/>
    </w:pPr>
    <w:rPr>
      <w:rFonts w:ascii="Times New Roman" w:eastAsia="Times New Roman" w:hAnsi="Times New Roman" w:cs="Times New Roman"/>
      <w:sz w:val="24"/>
      <w:szCs w:val="24"/>
    </w:rPr>
  </w:style>
  <w:style w:type="paragraph" w:customStyle="1" w:styleId="ACF8333656FA4064807865593C0265CD6">
    <w:name w:val="ACF8333656FA4064807865593C0265CD6"/>
    <w:rsid w:val="00A1434F"/>
    <w:pPr>
      <w:spacing w:after="0" w:line="240" w:lineRule="auto"/>
    </w:pPr>
    <w:rPr>
      <w:rFonts w:ascii="Times New Roman" w:eastAsia="Times New Roman" w:hAnsi="Times New Roman" w:cs="Times New Roman"/>
      <w:sz w:val="24"/>
      <w:szCs w:val="24"/>
    </w:rPr>
  </w:style>
  <w:style w:type="paragraph" w:customStyle="1" w:styleId="983DB41AAD1B46F88CCCD06A370812176">
    <w:name w:val="983DB41AAD1B46F88CCCD06A370812176"/>
    <w:rsid w:val="00A1434F"/>
    <w:pPr>
      <w:spacing w:after="0" w:line="240" w:lineRule="auto"/>
    </w:pPr>
    <w:rPr>
      <w:rFonts w:ascii="Times New Roman" w:eastAsia="Times New Roman" w:hAnsi="Times New Roman" w:cs="Times New Roman"/>
      <w:sz w:val="24"/>
      <w:szCs w:val="24"/>
    </w:rPr>
  </w:style>
  <w:style w:type="paragraph" w:customStyle="1" w:styleId="6ED425EDBF7246B3A8427FBA3D1FDF3B6">
    <w:name w:val="6ED425EDBF7246B3A8427FBA3D1FDF3B6"/>
    <w:rsid w:val="00A1434F"/>
    <w:pPr>
      <w:spacing w:after="0" w:line="240" w:lineRule="auto"/>
    </w:pPr>
    <w:rPr>
      <w:rFonts w:ascii="Times New Roman" w:eastAsia="Times New Roman" w:hAnsi="Times New Roman" w:cs="Times New Roman"/>
      <w:sz w:val="24"/>
      <w:szCs w:val="24"/>
    </w:rPr>
  </w:style>
  <w:style w:type="paragraph" w:customStyle="1" w:styleId="E45CE32668AA465692687270843F27305">
    <w:name w:val="E45CE32668AA465692687270843F27305"/>
    <w:rsid w:val="00A1434F"/>
    <w:pPr>
      <w:spacing w:after="0" w:line="240" w:lineRule="auto"/>
    </w:pPr>
    <w:rPr>
      <w:rFonts w:ascii="Times New Roman" w:eastAsia="Times New Roman" w:hAnsi="Times New Roman" w:cs="Times New Roman"/>
      <w:sz w:val="24"/>
      <w:szCs w:val="24"/>
    </w:rPr>
  </w:style>
  <w:style w:type="paragraph" w:customStyle="1" w:styleId="07A8C648FB1145EC90113AD4AA2CFFC35">
    <w:name w:val="07A8C648FB1145EC90113AD4AA2CFFC35"/>
    <w:rsid w:val="00A1434F"/>
    <w:pPr>
      <w:spacing w:after="0" w:line="240" w:lineRule="auto"/>
    </w:pPr>
    <w:rPr>
      <w:rFonts w:ascii="Times New Roman" w:eastAsia="Times New Roman" w:hAnsi="Times New Roman" w:cs="Times New Roman"/>
      <w:sz w:val="24"/>
      <w:szCs w:val="24"/>
    </w:rPr>
  </w:style>
  <w:style w:type="paragraph" w:customStyle="1" w:styleId="99F7DA303E0943BDBEE63C675BA42C395">
    <w:name w:val="99F7DA303E0943BDBEE63C675BA42C395"/>
    <w:rsid w:val="00A1434F"/>
    <w:pPr>
      <w:spacing w:after="0" w:line="240" w:lineRule="auto"/>
    </w:pPr>
    <w:rPr>
      <w:rFonts w:ascii="Times New Roman" w:eastAsia="Times New Roman" w:hAnsi="Times New Roman" w:cs="Times New Roman"/>
      <w:sz w:val="24"/>
      <w:szCs w:val="24"/>
    </w:rPr>
  </w:style>
  <w:style w:type="paragraph" w:customStyle="1" w:styleId="00E400932232405987E94EBE43C48D7A5">
    <w:name w:val="00E400932232405987E94EBE43C48D7A5"/>
    <w:rsid w:val="00A1434F"/>
    <w:pPr>
      <w:spacing w:after="0" w:line="240" w:lineRule="auto"/>
    </w:pPr>
    <w:rPr>
      <w:rFonts w:ascii="Times New Roman" w:eastAsia="Times New Roman" w:hAnsi="Times New Roman" w:cs="Times New Roman"/>
      <w:sz w:val="24"/>
      <w:szCs w:val="24"/>
    </w:rPr>
  </w:style>
  <w:style w:type="paragraph" w:customStyle="1" w:styleId="121A6A5763C54E9EB40C9A446F150CBF5">
    <w:name w:val="121A6A5763C54E9EB40C9A446F150CBF5"/>
    <w:rsid w:val="00A1434F"/>
    <w:pPr>
      <w:spacing w:after="0" w:line="240" w:lineRule="auto"/>
    </w:pPr>
    <w:rPr>
      <w:rFonts w:ascii="Times New Roman" w:eastAsia="Times New Roman" w:hAnsi="Times New Roman" w:cs="Times New Roman"/>
      <w:sz w:val="24"/>
      <w:szCs w:val="24"/>
    </w:rPr>
  </w:style>
  <w:style w:type="paragraph" w:customStyle="1" w:styleId="3E7BBDDF6DE54B08A8B38427B9E8F3C25">
    <w:name w:val="3E7BBDDF6DE54B08A8B38427B9E8F3C25"/>
    <w:rsid w:val="00A1434F"/>
    <w:pPr>
      <w:spacing w:after="0" w:line="240" w:lineRule="auto"/>
    </w:pPr>
    <w:rPr>
      <w:rFonts w:ascii="Times New Roman" w:eastAsia="Times New Roman" w:hAnsi="Times New Roman" w:cs="Times New Roman"/>
      <w:sz w:val="24"/>
      <w:szCs w:val="24"/>
    </w:rPr>
  </w:style>
  <w:style w:type="paragraph" w:customStyle="1" w:styleId="CB8E86389ED74743B1D6A4F8F5A64A746">
    <w:name w:val="CB8E86389ED74743B1D6A4F8F5A64A746"/>
    <w:rsid w:val="00A1434F"/>
    <w:pPr>
      <w:spacing w:after="0" w:line="240" w:lineRule="auto"/>
    </w:pPr>
    <w:rPr>
      <w:rFonts w:ascii="Times New Roman" w:eastAsia="Times New Roman" w:hAnsi="Times New Roman" w:cs="Times New Roman"/>
      <w:sz w:val="24"/>
      <w:szCs w:val="24"/>
    </w:rPr>
  </w:style>
  <w:style w:type="paragraph" w:customStyle="1" w:styleId="09082AD75B54425094B8BCE00F53D88C6">
    <w:name w:val="09082AD75B54425094B8BCE00F53D88C6"/>
    <w:rsid w:val="00A1434F"/>
    <w:pPr>
      <w:spacing w:after="0" w:line="240" w:lineRule="auto"/>
    </w:pPr>
    <w:rPr>
      <w:rFonts w:ascii="Times New Roman" w:eastAsia="Times New Roman" w:hAnsi="Times New Roman" w:cs="Times New Roman"/>
      <w:sz w:val="24"/>
      <w:szCs w:val="24"/>
    </w:rPr>
  </w:style>
  <w:style w:type="paragraph" w:customStyle="1" w:styleId="3C46FC48642648A4A1DCE8E4C95E6AF66">
    <w:name w:val="3C46FC48642648A4A1DCE8E4C95E6AF66"/>
    <w:rsid w:val="00A1434F"/>
    <w:pPr>
      <w:spacing w:after="0" w:line="240" w:lineRule="auto"/>
    </w:pPr>
    <w:rPr>
      <w:rFonts w:ascii="Times New Roman" w:eastAsia="Times New Roman" w:hAnsi="Times New Roman" w:cs="Times New Roman"/>
      <w:sz w:val="24"/>
      <w:szCs w:val="24"/>
    </w:rPr>
  </w:style>
  <w:style w:type="paragraph" w:customStyle="1" w:styleId="6DD47F55684D41D68D51C80381C0366E6">
    <w:name w:val="6DD47F55684D41D68D51C80381C0366E6"/>
    <w:rsid w:val="00A1434F"/>
    <w:pPr>
      <w:spacing w:after="0" w:line="240" w:lineRule="auto"/>
    </w:pPr>
    <w:rPr>
      <w:rFonts w:ascii="Times New Roman" w:eastAsia="Times New Roman" w:hAnsi="Times New Roman" w:cs="Times New Roman"/>
      <w:sz w:val="24"/>
      <w:szCs w:val="24"/>
    </w:rPr>
  </w:style>
  <w:style w:type="paragraph" w:customStyle="1" w:styleId="5C371B36801A423DA1E0F862AC7A7AFE6">
    <w:name w:val="5C371B36801A423DA1E0F862AC7A7AFE6"/>
    <w:rsid w:val="00A1434F"/>
    <w:pPr>
      <w:spacing w:after="0" w:line="240" w:lineRule="auto"/>
    </w:pPr>
    <w:rPr>
      <w:rFonts w:ascii="Times New Roman" w:eastAsia="Times New Roman" w:hAnsi="Times New Roman" w:cs="Times New Roman"/>
      <w:sz w:val="24"/>
      <w:szCs w:val="24"/>
    </w:rPr>
  </w:style>
  <w:style w:type="paragraph" w:customStyle="1" w:styleId="5E5882D23E92415AA01CA906A81991976">
    <w:name w:val="5E5882D23E92415AA01CA906A81991976"/>
    <w:rsid w:val="00A1434F"/>
    <w:pPr>
      <w:spacing w:after="0" w:line="240" w:lineRule="auto"/>
    </w:pPr>
    <w:rPr>
      <w:rFonts w:ascii="Times New Roman" w:eastAsia="Times New Roman" w:hAnsi="Times New Roman" w:cs="Times New Roman"/>
      <w:sz w:val="24"/>
      <w:szCs w:val="24"/>
    </w:rPr>
  </w:style>
  <w:style w:type="paragraph" w:customStyle="1" w:styleId="D0EF9DDA79594F25AA866F9AD1597E216">
    <w:name w:val="D0EF9DDA79594F25AA866F9AD1597E216"/>
    <w:rsid w:val="00A1434F"/>
    <w:pPr>
      <w:spacing w:after="0" w:line="240" w:lineRule="auto"/>
    </w:pPr>
    <w:rPr>
      <w:rFonts w:ascii="Times New Roman" w:eastAsia="Times New Roman" w:hAnsi="Times New Roman" w:cs="Times New Roman"/>
      <w:sz w:val="24"/>
      <w:szCs w:val="24"/>
    </w:rPr>
  </w:style>
  <w:style w:type="paragraph" w:customStyle="1" w:styleId="D1095859448F47C5A00CD37767911AC66">
    <w:name w:val="D1095859448F47C5A00CD37767911AC66"/>
    <w:rsid w:val="00A1434F"/>
    <w:pPr>
      <w:spacing w:after="0" w:line="240" w:lineRule="auto"/>
    </w:pPr>
    <w:rPr>
      <w:rFonts w:ascii="Times New Roman" w:eastAsia="Times New Roman" w:hAnsi="Times New Roman" w:cs="Times New Roman"/>
      <w:sz w:val="24"/>
      <w:szCs w:val="24"/>
    </w:rPr>
  </w:style>
  <w:style w:type="paragraph" w:customStyle="1" w:styleId="BF64434900D745BFB06C897101557A2C6">
    <w:name w:val="BF64434900D745BFB06C897101557A2C6"/>
    <w:rsid w:val="00A1434F"/>
    <w:pPr>
      <w:spacing w:after="0" w:line="240" w:lineRule="auto"/>
    </w:pPr>
    <w:rPr>
      <w:rFonts w:ascii="Times New Roman" w:eastAsia="Times New Roman" w:hAnsi="Times New Roman" w:cs="Times New Roman"/>
      <w:sz w:val="24"/>
      <w:szCs w:val="24"/>
    </w:rPr>
  </w:style>
  <w:style w:type="paragraph" w:customStyle="1" w:styleId="12AB02ED957542B9B5B5AC62972D011E6">
    <w:name w:val="12AB02ED957542B9B5B5AC62972D011E6"/>
    <w:rsid w:val="00A1434F"/>
    <w:pPr>
      <w:spacing w:after="0" w:line="240" w:lineRule="auto"/>
    </w:pPr>
    <w:rPr>
      <w:rFonts w:ascii="Times New Roman" w:eastAsia="Times New Roman" w:hAnsi="Times New Roman" w:cs="Times New Roman"/>
      <w:sz w:val="24"/>
      <w:szCs w:val="24"/>
    </w:rPr>
  </w:style>
  <w:style w:type="paragraph" w:customStyle="1" w:styleId="9395FC8F2D6C46A289DFCA1029298A0A6">
    <w:name w:val="9395FC8F2D6C46A289DFCA1029298A0A6"/>
    <w:rsid w:val="00A1434F"/>
    <w:pPr>
      <w:spacing w:after="0" w:line="240" w:lineRule="auto"/>
    </w:pPr>
    <w:rPr>
      <w:rFonts w:ascii="Times New Roman" w:eastAsia="Times New Roman" w:hAnsi="Times New Roman" w:cs="Times New Roman"/>
      <w:sz w:val="24"/>
      <w:szCs w:val="24"/>
    </w:rPr>
  </w:style>
  <w:style w:type="paragraph" w:customStyle="1" w:styleId="164BBE4F52444145A4AAA385361643B06">
    <w:name w:val="164BBE4F52444145A4AAA385361643B06"/>
    <w:rsid w:val="00A1434F"/>
    <w:pPr>
      <w:spacing w:after="0" w:line="240" w:lineRule="auto"/>
    </w:pPr>
    <w:rPr>
      <w:rFonts w:ascii="Times New Roman" w:eastAsia="Times New Roman" w:hAnsi="Times New Roman" w:cs="Times New Roman"/>
      <w:sz w:val="24"/>
      <w:szCs w:val="24"/>
    </w:rPr>
  </w:style>
  <w:style w:type="paragraph" w:customStyle="1" w:styleId="E8B45DA4582B4C5E95F7960787FB3FAA6">
    <w:name w:val="E8B45DA4582B4C5E95F7960787FB3FAA6"/>
    <w:rsid w:val="00A1434F"/>
    <w:pPr>
      <w:spacing w:after="0" w:line="240" w:lineRule="auto"/>
    </w:pPr>
    <w:rPr>
      <w:rFonts w:ascii="Times New Roman" w:eastAsia="Times New Roman" w:hAnsi="Times New Roman" w:cs="Times New Roman"/>
      <w:sz w:val="24"/>
      <w:szCs w:val="24"/>
    </w:rPr>
  </w:style>
  <w:style w:type="paragraph" w:customStyle="1" w:styleId="C64ADEB64A894343938554AA3F4816906">
    <w:name w:val="C64ADEB64A894343938554AA3F4816906"/>
    <w:rsid w:val="00A1434F"/>
    <w:pPr>
      <w:spacing w:after="0" w:line="240" w:lineRule="auto"/>
    </w:pPr>
    <w:rPr>
      <w:rFonts w:ascii="Times New Roman" w:eastAsia="Times New Roman" w:hAnsi="Times New Roman" w:cs="Times New Roman"/>
      <w:sz w:val="24"/>
      <w:szCs w:val="24"/>
    </w:rPr>
  </w:style>
  <w:style w:type="paragraph" w:customStyle="1" w:styleId="DF52BF98920B43FB89C08C8C9A2D8F1B6">
    <w:name w:val="DF52BF98920B43FB89C08C8C9A2D8F1B6"/>
    <w:rsid w:val="00A1434F"/>
    <w:pPr>
      <w:spacing w:after="0" w:line="240" w:lineRule="auto"/>
    </w:pPr>
    <w:rPr>
      <w:rFonts w:ascii="Times New Roman" w:eastAsia="Times New Roman" w:hAnsi="Times New Roman" w:cs="Times New Roman"/>
      <w:sz w:val="24"/>
      <w:szCs w:val="24"/>
    </w:rPr>
  </w:style>
  <w:style w:type="paragraph" w:customStyle="1" w:styleId="D5ECB90A0EC947AAB6DDF84E71E0F4DA6">
    <w:name w:val="D5ECB90A0EC947AAB6DDF84E71E0F4DA6"/>
    <w:rsid w:val="00A1434F"/>
    <w:pPr>
      <w:spacing w:after="0" w:line="240" w:lineRule="auto"/>
    </w:pPr>
    <w:rPr>
      <w:rFonts w:ascii="Times New Roman" w:eastAsia="Times New Roman" w:hAnsi="Times New Roman" w:cs="Times New Roman"/>
      <w:sz w:val="24"/>
      <w:szCs w:val="24"/>
    </w:rPr>
  </w:style>
  <w:style w:type="paragraph" w:customStyle="1" w:styleId="8213FDD66D8D45AFB10103A73BFBFEAF6">
    <w:name w:val="8213FDD66D8D45AFB10103A73BFBFEAF6"/>
    <w:rsid w:val="00A1434F"/>
    <w:pPr>
      <w:spacing w:after="0" w:line="240" w:lineRule="auto"/>
    </w:pPr>
    <w:rPr>
      <w:rFonts w:ascii="Times New Roman" w:eastAsia="Times New Roman" w:hAnsi="Times New Roman" w:cs="Times New Roman"/>
      <w:sz w:val="24"/>
      <w:szCs w:val="24"/>
    </w:rPr>
  </w:style>
  <w:style w:type="paragraph" w:customStyle="1" w:styleId="B3670055866D459A98577A81050AE7076">
    <w:name w:val="B3670055866D459A98577A81050AE7076"/>
    <w:rsid w:val="00A1434F"/>
    <w:pPr>
      <w:spacing w:after="0" w:line="240" w:lineRule="auto"/>
    </w:pPr>
    <w:rPr>
      <w:rFonts w:ascii="Times New Roman" w:eastAsia="Times New Roman" w:hAnsi="Times New Roman" w:cs="Times New Roman"/>
      <w:sz w:val="24"/>
      <w:szCs w:val="24"/>
    </w:rPr>
  </w:style>
  <w:style w:type="paragraph" w:customStyle="1" w:styleId="B5B20334FD4E4840AE7B886B6E6165BD6">
    <w:name w:val="B5B20334FD4E4840AE7B886B6E6165BD6"/>
    <w:rsid w:val="00A1434F"/>
    <w:pPr>
      <w:spacing w:after="0" w:line="240" w:lineRule="auto"/>
    </w:pPr>
    <w:rPr>
      <w:rFonts w:ascii="Times New Roman" w:eastAsia="Times New Roman" w:hAnsi="Times New Roman" w:cs="Times New Roman"/>
      <w:sz w:val="24"/>
      <w:szCs w:val="24"/>
    </w:rPr>
  </w:style>
  <w:style w:type="paragraph" w:customStyle="1" w:styleId="26961F4D966C418C88C07991E4110C466">
    <w:name w:val="26961F4D966C418C88C07991E4110C466"/>
    <w:rsid w:val="00A1434F"/>
    <w:pPr>
      <w:spacing w:after="0" w:line="240" w:lineRule="auto"/>
    </w:pPr>
    <w:rPr>
      <w:rFonts w:ascii="Times New Roman" w:eastAsia="Times New Roman" w:hAnsi="Times New Roman" w:cs="Times New Roman"/>
      <w:sz w:val="24"/>
      <w:szCs w:val="24"/>
    </w:rPr>
  </w:style>
  <w:style w:type="paragraph" w:customStyle="1" w:styleId="B82BA8011FDD416A86779D80176BD1026">
    <w:name w:val="B82BA8011FDD416A86779D80176BD1026"/>
    <w:rsid w:val="00A1434F"/>
    <w:pPr>
      <w:spacing w:after="0" w:line="240" w:lineRule="auto"/>
    </w:pPr>
    <w:rPr>
      <w:rFonts w:ascii="Times New Roman" w:eastAsia="Times New Roman" w:hAnsi="Times New Roman" w:cs="Times New Roman"/>
      <w:sz w:val="24"/>
      <w:szCs w:val="24"/>
    </w:rPr>
  </w:style>
  <w:style w:type="paragraph" w:customStyle="1" w:styleId="27BC9343ADE748D2A621DE0D79BD1CEE6">
    <w:name w:val="27BC9343ADE748D2A621DE0D79BD1CEE6"/>
    <w:rsid w:val="00A1434F"/>
    <w:pPr>
      <w:spacing w:after="0" w:line="240" w:lineRule="auto"/>
    </w:pPr>
    <w:rPr>
      <w:rFonts w:ascii="Times New Roman" w:eastAsia="Times New Roman" w:hAnsi="Times New Roman" w:cs="Times New Roman"/>
      <w:sz w:val="24"/>
      <w:szCs w:val="24"/>
    </w:rPr>
  </w:style>
  <w:style w:type="paragraph" w:customStyle="1" w:styleId="71FEC3BF055445C89941AC0628E4409E6">
    <w:name w:val="71FEC3BF055445C89941AC0628E4409E6"/>
    <w:rsid w:val="00A1434F"/>
    <w:pPr>
      <w:spacing w:after="0" w:line="240" w:lineRule="auto"/>
    </w:pPr>
    <w:rPr>
      <w:rFonts w:ascii="Times New Roman" w:eastAsia="Times New Roman" w:hAnsi="Times New Roman" w:cs="Times New Roman"/>
      <w:sz w:val="24"/>
      <w:szCs w:val="24"/>
    </w:rPr>
  </w:style>
  <w:style w:type="paragraph" w:customStyle="1" w:styleId="8F335842ED9F4384AE8554B37DBF5A3A6">
    <w:name w:val="8F335842ED9F4384AE8554B37DBF5A3A6"/>
    <w:rsid w:val="00A1434F"/>
    <w:pPr>
      <w:spacing w:after="0" w:line="240" w:lineRule="auto"/>
    </w:pPr>
    <w:rPr>
      <w:rFonts w:ascii="Times New Roman" w:eastAsia="Times New Roman" w:hAnsi="Times New Roman" w:cs="Times New Roman"/>
      <w:sz w:val="24"/>
      <w:szCs w:val="24"/>
    </w:rPr>
  </w:style>
  <w:style w:type="paragraph" w:customStyle="1" w:styleId="5965CC274CBC47CB82B525FAD323EE446">
    <w:name w:val="5965CC274CBC47CB82B525FAD323EE446"/>
    <w:rsid w:val="00A1434F"/>
    <w:pPr>
      <w:spacing w:after="0" w:line="240" w:lineRule="auto"/>
    </w:pPr>
    <w:rPr>
      <w:rFonts w:ascii="Times New Roman" w:eastAsia="Times New Roman" w:hAnsi="Times New Roman" w:cs="Times New Roman"/>
      <w:sz w:val="24"/>
      <w:szCs w:val="24"/>
    </w:rPr>
  </w:style>
  <w:style w:type="paragraph" w:customStyle="1" w:styleId="DBACA327F5784795A9372565D3596AD76">
    <w:name w:val="DBACA327F5784795A9372565D3596AD76"/>
    <w:rsid w:val="00A1434F"/>
    <w:pPr>
      <w:spacing w:after="0" w:line="240" w:lineRule="auto"/>
    </w:pPr>
    <w:rPr>
      <w:rFonts w:ascii="Times New Roman" w:eastAsia="Times New Roman" w:hAnsi="Times New Roman" w:cs="Times New Roman"/>
      <w:sz w:val="24"/>
      <w:szCs w:val="24"/>
    </w:rPr>
  </w:style>
  <w:style w:type="paragraph" w:customStyle="1" w:styleId="E0278A1F023749B6B127163DF1FB8D766">
    <w:name w:val="E0278A1F023749B6B127163DF1FB8D766"/>
    <w:rsid w:val="00A1434F"/>
    <w:pPr>
      <w:spacing w:after="0" w:line="240" w:lineRule="auto"/>
    </w:pPr>
    <w:rPr>
      <w:rFonts w:ascii="Times New Roman" w:eastAsia="Times New Roman" w:hAnsi="Times New Roman" w:cs="Times New Roman"/>
      <w:sz w:val="24"/>
      <w:szCs w:val="24"/>
    </w:rPr>
  </w:style>
  <w:style w:type="paragraph" w:customStyle="1" w:styleId="51A0C95CBC0D43D6BAFD92342D3157CA6">
    <w:name w:val="51A0C95CBC0D43D6BAFD92342D3157CA6"/>
    <w:rsid w:val="00A1434F"/>
    <w:pPr>
      <w:spacing w:after="0" w:line="240" w:lineRule="auto"/>
    </w:pPr>
    <w:rPr>
      <w:rFonts w:ascii="Times New Roman" w:eastAsia="Times New Roman" w:hAnsi="Times New Roman" w:cs="Times New Roman"/>
      <w:sz w:val="24"/>
      <w:szCs w:val="24"/>
    </w:rPr>
  </w:style>
  <w:style w:type="paragraph" w:customStyle="1" w:styleId="C1279D11BF8F4D599DB5B321ADF368AC6">
    <w:name w:val="C1279D11BF8F4D599DB5B321ADF368AC6"/>
    <w:rsid w:val="00A1434F"/>
    <w:pPr>
      <w:spacing w:after="0" w:line="240" w:lineRule="auto"/>
    </w:pPr>
    <w:rPr>
      <w:rFonts w:ascii="Times New Roman" w:eastAsia="Times New Roman" w:hAnsi="Times New Roman" w:cs="Times New Roman"/>
      <w:sz w:val="24"/>
      <w:szCs w:val="24"/>
    </w:rPr>
  </w:style>
  <w:style w:type="paragraph" w:customStyle="1" w:styleId="ACCD72C46B494635A32784FCAF0531EA6">
    <w:name w:val="ACCD72C46B494635A32784FCAF0531EA6"/>
    <w:rsid w:val="00A1434F"/>
    <w:pPr>
      <w:spacing w:after="0" w:line="240" w:lineRule="auto"/>
    </w:pPr>
    <w:rPr>
      <w:rFonts w:ascii="Times New Roman" w:eastAsia="Times New Roman" w:hAnsi="Times New Roman" w:cs="Times New Roman"/>
      <w:sz w:val="24"/>
      <w:szCs w:val="24"/>
    </w:rPr>
  </w:style>
  <w:style w:type="paragraph" w:customStyle="1" w:styleId="E32C98756D6B46DD9253D70ECAF9AA146">
    <w:name w:val="E32C98756D6B46DD9253D70ECAF9AA146"/>
    <w:rsid w:val="00A1434F"/>
    <w:pPr>
      <w:spacing w:after="0" w:line="240" w:lineRule="auto"/>
    </w:pPr>
    <w:rPr>
      <w:rFonts w:ascii="Times New Roman" w:eastAsia="Times New Roman" w:hAnsi="Times New Roman" w:cs="Times New Roman"/>
      <w:sz w:val="24"/>
      <w:szCs w:val="24"/>
    </w:rPr>
  </w:style>
  <w:style w:type="paragraph" w:customStyle="1" w:styleId="2D9AB69678AB4317AC60909DD3DBA2056">
    <w:name w:val="2D9AB69678AB4317AC60909DD3DBA2056"/>
    <w:rsid w:val="00A1434F"/>
    <w:pPr>
      <w:spacing w:after="0" w:line="240" w:lineRule="auto"/>
    </w:pPr>
    <w:rPr>
      <w:rFonts w:ascii="Times New Roman" w:eastAsia="Times New Roman" w:hAnsi="Times New Roman" w:cs="Times New Roman"/>
      <w:sz w:val="24"/>
      <w:szCs w:val="24"/>
    </w:rPr>
  </w:style>
  <w:style w:type="paragraph" w:customStyle="1" w:styleId="B6C35E9DD6604CE59862C42A22C7642D6">
    <w:name w:val="B6C35E9DD6604CE59862C42A22C7642D6"/>
    <w:rsid w:val="00A1434F"/>
    <w:pPr>
      <w:spacing w:after="0" w:line="240" w:lineRule="auto"/>
    </w:pPr>
    <w:rPr>
      <w:rFonts w:ascii="Times New Roman" w:eastAsia="Times New Roman" w:hAnsi="Times New Roman" w:cs="Times New Roman"/>
      <w:sz w:val="24"/>
      <w:szCs w:val="24"/>
    </w:rPr>
  </w:style>
  <w:style w:type="paragraph" w:customStyle="1" w:styleId="542C15D56E7E4EDC9B38A44B6E069F8E6">
    <w:name w:val="542C15D56E7E4EDC9B38A44B6E069F8E6"/>
    <w:rsid w:val="00A1434F"/>
    <w:pPr>
      <w:spacing w:after="0" w:line="240" w:lineRule="auto"/>
    </w:pPr>
    <w:rPr>
      <w:rFonts w:ascii="Times New Roman" w:eastAsia="Times New Roman" w:hAnsi="Times New Roman" w:cs="Times New Roman"/>
      <w:sz w:val="24"/>
      <w:szCs w:val="24"/>
    </w:rPr>
  </w:style>
  <w:style w:type="paragraph" w:customStyle="1" w:styleId="45F13B75DA1B4FF0B05F1AF80C5228146">
    <w:name w:val="45F13B75DA1B4FF0B05F1AF80C5228146"/>
    <w:rsid w:val="00A1434F"/>
    <w:pPr>
      <w:spacing w:after="0" w:line="240" w:lineRule="auto"/>
    </w:pPr>
    <w:rPr>
      <w:rFonts w:ascii="Times New Roman" w:eastAsia="Times New Roman" w:hAnsi="Times New Roman" w:cs="Times New Roman"/>
      <w:sz w:val="24"/>
      <w:szCs w:val="24"/>
    </w:rPr>
  </w:style>
  <w:style w:type="paragraph" w:customStyle="1" w:styleId="A3EED005AE304E06AAECFE5C26DB73D56">
    <w:name w:val="A3EED005AE304E06AAECFE5C26DB73D56"/>
    <w:rsid w:val="00A1434F"/>
    <w:pPr>
      <w:spacing w:after="0" w:line="240" w:lineRule="auto"/>
    </w:pPr>
    <w:rPr>
      <w:rFonts w:ascii="Times New Roman" w:eastAsia="Times New Roman" w:hAnsi="Times New Roman" w:cs="Times New Roman"/>
      <w:sz w:val="24"/>
      <w:szCs w:val="24"/>
    </w:rPr>
  </w:style>
  <w:style w:type="paragraph" w:customStyle="1" w:styleId="61604D849C96418C820FE2A003FE63106">
    <w:name w:val="61604D849C96418C820FE2A003FE63106"/>
    <w:rsid w:val="00A1434F"/>
    <w:pPr>
      <w:spacing w:after="0" w:line="240" w:lineRule="auto"/>
    </w:pPr>
    <w:rPr>
      <w:rFonts w:ascii="Times New Roman" w:eastAsia="Times New Roman" w:hAnsi="Times New Roman" w:cs="Times New Roman"/>
      <w:sz w:val="24"/>
      <w:szCs w:val="24"/>
    </w:rPr>
  </w:style>
  <w:style w:type="paragraph" w:customStyle="1" w:styleId="82382EA900994B67B975C2102340AFD56">
    <w:name w:val="82382EA900994B67B975C2102340AFD56"/>
    <w:rsid w:val="00A1434F"/>
    <w:pPr>
      <w:spacing w:after="0" w:line="240" w:lineRule="auto"/>
    </w:pPr>
    <w:rPr>
      <w:rFonts w:ascii="Times New Roman" w:eastAsia="Times New Roman" w:hAnsi="Times New Roman" w:cs="Times New Roman"/>
      <w:sz w:val="24"/>
      <w:szCs w:val="24"/>
    </w:rPr>
  </w:style>
  <w:style w:type="paragraph" w:customStyle="1" w:styleId="3CCD465585774BF0B00EA063E1C58BA46">
    <w:name w:val="3CCD465585774BF0B00EA063E1C58BA46"/>
    <w:rsid w:val="00A1434F"/>
    <w:pPr>
      <w:spacing w:after="0" w:line="240" w:lineRule="auto"/>
    </w:pPr>
    <w:rPr>
      <w:rFonts w:ascii="Times New Roman" w:eastAsia="Times New Roman" w:hAnsi="Times New Roman" w:cs="Times New Roman"/>
      <w:sz w:val="24"/>
      <w:szCs w:val="24"/>
    </w:rPr>
  </w:style>
  <w:style w:type="paragraph" w:customStyle="1" w:styleId="763B05FC3D64412E9DF67142AB3CFB2C6">
    <w:name w:val="763B05FC3D64412E9DF67142AB3CFB2C6"/>
    <w:rsid w:val="00A1434F"/>
    <w:pPr>
      <w:spacing w:after="0" w:line="240" w:lineRule="auto"/>
    </w:pPr>
    <w:rPr>
      <w:rFonts w:ascii="Times New Roman" w:eastAsia="Times New Roman" w:hAnsi="Times New Roman" w:cs="Times New Roman"/>
      <w:sz w:val="24"/>
      <w:szCs w:val="24"/>
    </w:rPr>
  </w:style>
  <w:style w:type="paragraph" w:customStyle="1" w:styleId="A560CF4F5EB24F52B9BE12E482B2F9546">
    <w:name w:val="A560CF4F5EB24F52B9BE12E482B2F9546"/>
    <w:rsid w:val="00A1434F"/>
    <w:pPr>
      <w:spacing w:after="0" w:line="240" w:lineRule="auto"/>
    </w:pPr>
    <w:rPr>
      <w:rFonts w:ascii="Times New Roman" w:eastAsia="Times New Roman" w:hAnsi="Times New Roman" w:cs="Times New Roman"/>
      <w:sz w:val="24"/>
      <w:szCs w:val="24"/>
    </w:rPr>
  </w:style>
  <w:style w:type="paragraph" w:customStyle="1" w:styleId="5CA49015C5204699A8ACC1129A84FD326">
    <w:name w:val="5CA49015C5204699A8ACC1129A84FD326"/>
    <w:rsid w:val="00A1434F"/>
    <w:pPr>
      <w:spacing w:after="0" w:line="240" w:lineRule="auto"/>
    </w:pPr>
    <w:rPr>
      <w:rFonts w:ascii="Times New Roman" w:eastAsia="Times New Roman" w:hAnsi="Times New Roman" w:cs="Times New Roman"/>
      <w:sz w:val="24"/>
      <w:szCs w:val="24"/>
    </w:rPr>
  </w:style>
  <w:style w:type="paragraph" w:customStyle="1" w:styleId="548FA62D48DE46A4A78E4D6AA0B649686">
    <w:name w:val="548FA62D48DE46A4A78E4D6AA0B649686"/>
    <w:rsid w:val="00A1434F"/>
    <w:pPr>
      <w:spacing w:after="0" w:line="240" w:lineRule="auto"/>
    </w:pPr>
    <w:rPr>
      <w:rFonts w:ascii="Times New Roman" w:eastAsia="Times New Roman" w:hAnsi="Times New Roman" w:cs="Times New Roman"/>
      <w:sz w:val="24"/>
      <w:szCs w:val="24"/>
    </w:rPr>
  </w:style>
  <w:style w:type="paragraph" w:customStyle="1" w:styleId="2C9C2B2E4F3E460188803C3D53BBD7FA6">
    <w:name w:val="2C9C2B2E4F3E460188803C3D53BBD7FA6"/>
    <w:rsid w:val="00A1434F"/>
    <w:pPr>
      <w:spacing w:after="0" w:line="240" w:lineRule="auto"/>
    </w:pPr>
    <w:rPr>
      <w:rFonts w:ascii="Times New Roman" w:eastAsia="Times New Roman" w:hAnsi="Times New Roman" w:cs="Times New Roman"/>
      <w:sz w:val="24"/>
      <w:szCs w:val="24"/>
    </w:rPr>
  </w:style>
  <w:style w:type="paragraph" w:customStyle="1" w:styleId="2DBA20802FF8420C933CF6947E071D346">
    <w:name w:val="2DBA20802FF8420C933CF6947E071D346"/>
    <w:rsid w:val="00A1434F"/>
    <w:pPr>
      <w:spacing w:after="0" w:line="240" w:lineRule="auto"/>
    </w:pPr>
    <w:rPr>
      <w:rFonts w:ascii="Times New Roman" w:eastAsia="Times New Roman" w:hAnsi="Times New Roman" w:cs="Times New Roman"/>
      <w:sz w:val="24"/>
      <w:szCs w:val="24"/>
    </w:rPr>
  </w:style>
  <w:style w:type="paragraph" w:customStyle="1" w:styleId="7A6A8E579EC3457B9A4D736024AD3D8D6">
    <w:name w:val="7A6A8E579EC3457B9A4D736024AD3D8D6"/>
    <w:rsid w:val="00A1434F"/>
    <w:pPr>
      <w:spacing w:after="0" w:line="240" w:lineRule="auto"/>
    </w:pPr>
    <w:rPr>
      <w:rFonts w:ascii="Times New Roman" w:eastAsia="Times New Roman" w:hAnsi="Times New Roman" w:cs="Times New Roman"/>
      <w:sz w:val="24"/>
      <w:szCs w:val="24"/>
    </w:rPr>
  </w:style>
  <w:style w:type="paragraph" w:customStyle="1" w:styleId="CAAA5BE473EE478C9B3B87F352FB91876">
    <w:name w:val="CAAA5BE473EE478C9B3B87F352FB91876"/>
    <w:rsid w:val="00A1434F"/>
    <w:pPr>
      <w:spacing w:after="0" w:line="240" w:lineRule="auto"/>
    </w:pPr>
    <w:rPr>
      <w:rFonts w:ascii="Times New Roman" w:eastAsia="Times New Roman" w:hAnsi="Times New Roman" w:cs="Times New Roman"/>
      <w:sz w:val="24"/>
      <w:szCs w:val="24"/>
    </w:rPr>
  </w:style>
  <w:style w:type="paragraph" w:customStyle="1" w:styleId="7EFBE36679AF4E2FB70A7E64A58CF3B26">
    <w:name w:val="7EFBE36679AF4E2FB70A7E64A58CF3B26"/>
    <w:rsid w:val="00A1434F"/>
    <w:pPr>
      <w:spacing w:after="0" w:line="240" w:lineRule="auto"/>
    </w:pPr>
    <w:rPr>
      <w:rFonts w:ascii="Times New Roman" w:eastAsia="Times New Roman" w:hAnsi="Times New Roman" w:cs="Times New Roman"/>
      <w:sz w:val="24"/>
      <w:szCs w:val="24"/>
    </w:rPr>
  </w:style>
  <w:style w:type="paragraph" w:customStyle="1" w:styleId="96D1AFF4CDBF4061B582EBD2EE3D286B6">
    <w:name w:val="96D1AFF4CDBF4061B582EBD2EE3D286B6"/>
    <w:rsid w:val="00A1434F"/>
    <w:pPr>
      <w:spacing w:after="0" w:line="240" w:lineRule="auto"/>
    </w:pPr>
    <w:rPr>
      <w:rFonts w:ascii="Times New Roman" w:eastAsia="Times New Roman" w:hAnsi="Times New Roman" w:cs="Times New Roman"/>
      <w:sz w:val="24"/>
      <w:szCs w:val="24"/>
    </w:rPr>
  </w:style>
  <w:style w:type="paragraph" w:customStyle="1" w:styleId="A9A1238BBF85489E96DCC082718424FF6">
    <w:name w:val="A9A1238BBF85489E96DCC082718424FF6"/>
    <w:rsid w:val="00A1434F"/>
    <w:pPr>
      <w:spacing w:after="0" w:line="240" w:lineRule="auto"/>
    </w:pPr>
    <w:rPr>
      <w:rFonts w:ascii="Times New Roman" w:eastAsia="Times New Roman" w:hAnsi="Times New Roman" w:cs="Times New Roman"/>
      <w:sz w:val="24"/>
      <w:szCs w:val="24"/>
    </w:rPr>
  </w:style>
  <w:style w:type="paragraph" w:customStyle="1" w:styleId="6C16EECFD392446A8A4986BDD1A7F84F6">
    <w:name w:val="6C16EECFD392446A8A4986BDD1A7F84F6"/>
    <w:rsid w:val="00A1434F"/>
    <w:pPr>
      <w:spacing w:after="0" w:line="240" w:lineRule="auto"/>
    </w:pPr>
    <w:rPr>
      <w:rFonts w:ascii="Times New Roman" w:eastAsia="Times New Roman" w:hAnsi="Times New Roman" w:cs="Times New Roman"/>
      <w:sz w:val="24"/>
      <w:szCs w:val="24"/>
    </w:rPr>
  </w:style>
  <w:style w:type="paragraph" w:customStyle="1" w:styleId="B518F6554D6D47BB8D91E5B05E12F2986">
    <w:name w:val="B518F6554D6D47BB8D91E5B05E12F2986"/>
    <w:rsid w:val="00A1434F"/>
    <w:pPr>
      <w:spacing w:after="0" w:line="240" w:lineRule="auto"/>
    </w:pPr>
    <w:rPr>
      <w:rFonts w:ascii="Times New Roman" w:eastAsia="Times New Roman" w:hAnsi="Times New Roman" w:cs="Times New Roman"/>
      <w:sz w:val="24"/>
      <w:szCs w:val="24"/>
    </w:rPr>
  </w:style>
  <w:style w:type="paragraph" w:customStyle="1" w:styleId="73CCBC0F032C418599B977705689F5266">
    <w:name w:val="73CCBC0F032C418599B977705689F5266"/>
    <w:rsid w:val="00A1434F"/>
    <w:pPr>
      <w:spacing w:after="0" w:line="240" w:lineRule="auto"/>
    </w:pPr>
    <w:rPr>
      <w:rFonts w:ascii="Times New Roman" w:eastAsia="Times New Roman" w:hAnsi="Times New Roman" w:cs="Times New Roman"/>
      <w:sz w:val="24"/>
      <w:szCs w:val="24"/>
    </w:rPr>
  </w:style>
  <w:style w:type="paragraph" w:customStyle="1" w:styleId="8DD9377AE47E4FB09992E66FB65E55746">
    <w:name w:val="8DD9377AE47E4FB09992E66FB65E55746"/>
    <w:rsid w:val="00A1434F"/>
    <w:pPr>
      <w:spacing w:after="0" w:line="240" w:lineRule="auto"/>
    </w:pPr>
    <w:rPr>
      <w:rFonts w:ascii="Times New Roman" w:eastAsia="Times New Roman" w:hAnsi="Times New Roman" w:cs="Times New Roman"/>
      <w:sz w:val="24"/>
      <w:szCs w:val="24"/>
    </w:rPr>
  </w:style>
  <w:style w:type="paragraph" w:customStyle="1" w:styleId="91439B0A3F1B4A76A4FD9470AA7498A96">
    <w:name w:val="91439B0A3F1B4A76A4FD9470AA7498A96"/>
    <w:rsid w:val="00A1434F"/>
    <w:pPr>
      <w:spacing w:after="0" w:line="240" w:lineRule="auto"/>
    </w:pPr>
    <w:rPr>
      <w:rFonts w:ascii="Times New Roman" w:eastAsia="Times New Roman" w:hAnsi="Times New Roman" w:cs="Times New Roman"/>
      <w:sz w:val="24"/>
      <w:szCs w:val="24"/>
    </w:rPr>
  </w:style>
  <w:style w:type="paragraph" w:customStyle="1" w:styleId="20BF0F5C1904411EB801C6C7E95FBEC46">
    <w:name w:val="20BF0F5C1904411EB801C6C7E95FBEC46"/>
    <w:rsid w:val="00A1434F"/>
    <w:pPr>
      <w:spacing w:after="0" w:line="240" w:lineRule="auto"/>
    </w:pPr>
    <w:rPr>
      <w:rFonts w:ascii="Times New Roman" w:eastAsia="Times New Roman" w:hAnsi="Times New Roman" w:cs="Times New Roman"/>
      <w:sz w:val="24"/>
      <w:szCs w:val="24"/>
    </w:rPr>
  </w:style>
  <w:style w:type="paragraph" w:customStyle="1" w:styleId="C9097DD6FBBF47A690EE9B4608A8301B6">
    <w:name w:val="C9097DD6FBBF47A690EE9B4608A8301B6"/>
    <w:rsid w:val="00A1434F"/>
    <w:pPr>
      <w:spacing w:after="0" w:line="240" w:lineRule="auto"/>
    </w:pPr>
    <w:rPr>
      <w:rFonts w:ascii="Times New Roman" w:eastAsia="Times New Roman" w:hAnsi="Times New Roman" w:cs="Times New Roman"/>
      <w:sz w:val="24"/>
      <w:szCs w:val="24"/>
    </w:rPr>
  </w:style>
  <w:style w:type="paragraph" w:customStyle="1" w:styleId="3DAF105DE36C47DC82AED39C2DC3E7536">
    <w:name w:val="3DAF105DE36C47DC82AED39C2DC3E7536"/>
    <w:rsid w:val="00A1434F"/>
    <w:pPr>
      <w:spacing w:after="0" w:line="240" w:lineRule="auto"/>
    </w:pPr>
    <w:rPr>
      <w:rFonts w:ascii="Times New Roman" w:eastAsia="Times New Roman" w:hAnsi="Times New Roman" w:cs="Times New Roman"/>
      <w:sz w:val="24"/>
      <w:szCs w:val="24"/>
    </w:rPr>
  </w:style>
  <w:style w:type="paragraph" w:customStyle="1" w:styleId="BC2A38AF12AC4179825BC57662DF91216">
    <w:name w:val="BC2A38AF12AC4179825BC57662DF91216"/>
    <w:rsid w:val="00A1434F"/>
    <w:pPr>
      <w:spacing w:after="0" w:line="240" w:lineRule="auto"/>
    </w:pPr>
    <w:rPr>
      <w:rFonts w:ascii="Times New Roman" w:eastAsia="Times New Roman" w:hAnsi="Times New Roman" w:cs="Times New Roman"/>
      <w:sz w:val="24"/>
      <w:szCs w:val="24"/>
    </w:rPr>
  </w:style>
  <w:style w:type="paragraph" w:customStyle="1" w:styleId="C27A62F2BF1D4D65B9B3A4D15973AD856">
    <w:name w:val="C27A62F2BF1D4D65B9B3A4D15973AD856"/>
    <w:rsid w:val="00A1434F"/>
    <w:pPr>
      <w:spacing w:after="0" w:line="240" w:lineRule="auto"/>
    </w:pPr>
    <w:rPr>
      <w:rFonts w:ascii="Times New Roman" w:eastAsia="Times New Roman" w:hAnsi="Times New Roman" w:cs="Times New Roman"/>
      <w:sz w:val="24"/>
      <w:szCs w:val="24"/>
    </w:rPr>
  </w:style>
  <w:style w:type="paragraph" w:customStyle="1" w:styleId="913419B0D165425B8DF384F7F07500636">
    <w:name w:val="913419B0D165425B8DF384F7F07500636"/>
    <w:rsid w:val="00A1434F"/>
    <w:pPr>
      <w:spacing w:after="0" w:line="240" w:lineRule="auto"/>
    </w:pPr>
    <w:rPr>
      <w:rFonts w:ascii="Times New Roman" w:eastAsia="Times New Roman" w:hAnsi="Times New Roman" w:cs="Times New Roman"/>
      <w:sz w:val="24"/>
      <w:szCs w:val="24"/>
    </w:rPr>
  </w:style>
  <w:style w:type="paragraph" w:customStyle="1" w:styleId="9A5F4DB0BB6A4BC9958B4B1172F83C866">
    <w:name w:val="9A5F4DB0BB6A4BC9958B4B1172F83C866"/>
    <w:rsid w:val="00A1434F"/>
    <w:pPr>
      <w:spacing w:after="0" w:line="240" w:lineRule="auto"/>
    </w:pPr>
    <w:rPr>
      <w:rFonts w:ascii="Times New Roman" w:eastAsia="Times New Roman" w:hAnsi="Times New Roman" w:cs="Times New Roman"/>
      <w:sz w:val="24"/>
      <w:szCs w:val="24"/>
    </w:rPr>
  </w:style>
  <w:style w:type="paragraph" w:customStyle="1" w:styleId="82B705A88C304ABF980D0D880726E8A96">
    <w:name w:val="82B705A88C304ABF980D0D880726E8A96"/>
    <w:rsid w:val="00A1434F"/>
    <w:pPr>
      <w:spacing w:after="0" w:line="240" w:lineRule="auto"/>
    </w:pPr>
    <w:rPr>
      <w:rFonts w:ascii="Times New Roman" w:eastAsia="Times New Roman" w:hAnsi="Times New Roman" w:cs="Times New Roman"/>
      <w:sz w:val="24"/>
      <w:szCs w:val="24"/>
    </w:rPr>
  </w:style>
  <w:style w:type="paragraph" w:customStyle="1" w:styleId="EE19A701BBD84B63A720253E3B87E5FD6">
    <w:name w:val="EE19A701BBD84B63A720253E3B87E5FD6"/>
    <w:rsid w:val="00A1434F"/>
    <w:pPr>
      <w:spacing w:after="0" w:line="240" w:lineRule="auto"/>
    </w:pPr>
    <w:rPr>
      <w:rFonts w:ascii="Times New Roman" w:eastAsia="Times New Roman" w:hAnsi="Times New Roman" w:cs="Times New Roman"/>
      <w:sz w:val="24"/>
      <w:szCs w:val="24"/>
    </w:rPr>
  </w:style>
  <w:style w:type="paragraph" w:customStyle="1" w:styleId="50601EFCA6C6463EA49DD26FA69C7A0C6">
    <w:name w:val="50601EFCA6C6463EA49DD26FA69C7A0C6"/>
    <w:rsid w:val="00A1434F"/>
    <w:pPr>
      <w:spacing w:after="0" w:line="240" w:lineRule="auto"/>
    </w:pPr>
    <w:rPr>
      <w:rFonts w:ascii="Times New Roman" w:eastAsia="Times New Roman" w:hAnsi="Times New Roman" w:cs="Times New Roman"/>
      <w:sz w:val="24"/>
      <w:szCs w:val="24"/>
    </w:rPr>
  </w:style>
  <w:style w:type="paragraph" w:customStyle="1" w:styleId="A87DB5B6BE9142669A483D1C7DD7F0246">
    <w:name w:val="A87DB5B6BE9142669A483D1C7DD7F0246"/>
    <w:rsid w:val="00A1434F"/>
    <w:pPr>
      <w:spacing w:after="0" w:line="240" w:lineRule="auto"/>
    </w:pPr>
    <w:rPr>
      <w:rFonts w:ascii="Times New Roman" w:eastAsia="Times New Roman" w:hAnsi="Times New Roman" w:cs="Times New Roman"/>
      <w:sz w:val="24"/>
      <w:szCs w:val="24"/>
    </w:rPr>
  </w:style>
  <w:style w:type="paragraph" w:customStyle="1" w:styleId="8A1B75FE3357405BB272CE34389EB6BF6">
    <w:name w:val="8A1B75FE3357405BB272CE34389EB6BF6"/>
    <w:rsid w:val="00A1434F"/>
    <w:pPr>
      <w:spacing w:after="0" w:line="240" w:lineRule="auto"/>
    </w:pPr>
    <w:rPr>
      <w:rFonts w:ascii="Times New Roman" w:eastAsia="Times New Roman" w:hAnsi="Times New Roman" w:cs="Times New Roman"/>
      <w:sz w:val="24"/>
      <w:szCs w:val="24"/>
    </w:rPr>
  </w:style>
  <w:style w:type="paragraph" w:customStyle="1" w:styleId="2804B843E0964FD48EEA621411CB1AA26">
    <w:name w:val="2804B843E0964FD48EEA621411CB1AA26"/>
    <w:rsid w:val="00A1434F"/>
    <w:pPr>
      <w:spacing w:after="0" w:line="240" w:lineRule="auto"/>
    </w:pPr>
    <w:rPr>
      <w:rFonts w:ascii="Times New Roman" w:eastAsia="Times New Roman" w:hAnsi="Times New Roman" w:cs="Times New Roman"/>
      <w:sz w:val="24"/>
      <w:szCs w:val="24"/>
    </w:rPr>
  </w:style>
  <w:style w:type="paragraph" w:customStyle="1" w:styleId="CD0E6D4A8300411696178A76D11525786">
    <w:name w:val="CD0E6D4A8300411696178A76D11525786"/>
    <w:rsid w:val="00A1434F"/>
    <w:pPr>
      <w:spacing w:after="0" w:line="240" w:lineRule="auto"/>
    </w:pPr>
    <w:rPr>
      <w:rFonts w:ascii="Times New Roman" w:eastAsia="Times New Roman" w:hAnsi="Times New Roman" w:cs="Times New Roman"/>
      <w:sz w:val="24"/>
      <w:szCs w:val="24"/>
    </w:rPr>
  </w:style>
  <w:style w:type="paragraph" w:customStyle="1" w:styleId="2EB02FF2C73F4C69A44368D3B5080E8D6">
    <w:name w:val="2EB02FF2C73F4C69A44368D3B5080E8D6"/>
    <w:rsid w:val="00A1434F"/>
    <w:pPr>
      <w:spacing w:after="0" w:line="240" w:lineRule="auto"/>
    </w:pPr>
    <w:rPr>
      <w:rFonts w:ascii="Times New Roman" w:eastAsia="Times New Roman" w:hAnsi="Times New Roman" w:cs="Times New Roman"/>
      <w:sz w:val="24"/>
      <w:szCs w:val="24"/>
    </w:rPr>
  </w:style>
  <w:style w:type="paragraph" w:customStyle="1" w:styleId="6C4168138C564E2CAFEAA5F4587B64AB6">
    <w:name w:val="6C4168138C564E2CAFEAA5F4587B64AB6"/>
    <w:rsid w:val="00A1434F"/>
    <w:pPr>
      <w:spacing w:after="0" w:line="240" w:lineRule="auto"/>
    </w:pPr>
    <w:rPr>
      <w:rFonts w:ascii="Times New Roman" w:eastAsia="Times New Roman" w:hAnsi="Times New Roman" w:cs="Times New Roman"/>
      <w:sz w:val="24"/>
      <w:szCs w:val="24"/>
    </w:rPr>
  </w:style>
  <w:style w:type="paragraph" w:customStyle="1" w:styleId="F1FD04C49E3040D9978F34F41D33DE266">
    <w:name w:val="F1FD04C49E3040D9978F34F41D33DE266"/>
    <w:rsid w:val="00A1434F"/>
    <w:pPr>
      <w:spacing w:after="0" w:line="240" w:lineRule="auto"/>
    </w:pPr>
    <w:rPr>
      <w:rFonts w:ascii="Times New Roman" w:eastAsia="Times New Roman" w:hAnsi="Times New Roman" w:cs="Times New Roman"/>
      <w:sz w:val="24"/>
      <w:szCs w:val="24"/>
    </w:rPr>
  </w:style>
  <w:style w:type="paragraph" w:customStyle="1" w:styleId="12410A94A9F349BABA7105ACAE77193D6">
    <w:name w:val="12410A94A9F349BABA7105ACAE77193D6"/>
    <w:rsid w:val="00A1434F"/>
    <w:pPr>
      <w:spacing w:after="0" w:line="240" w:lineRule="auto"/>
    </w:pPr>
    <w:rPr>
      <w:rFonts w:ascii="Times New Roman" w:eastAsia="Times New Roman" w:hAnsi="Times New Roman" w:cs="Times New Roman"/>
      <w:sz w:val="24"/>
      <w:szCs w:val="24"/>
    </w:rPr>
  </w:style>
  <w:style w:type="paragraph" w:customStyle="1" w:styleId="1EB152A167D54132B4983E7FC3111BF66">
    <w:name w:val="1EB152A167D54132B4983E7FC3111BF66"/>
    <w:rsid w:val="00A1434F"/>
    <w:pPr>
      <w:spacing w:after="0" w:line="240" w:lineRule="auto"/>
    </w:pPr>
    <w:rPr>
      <w:rFonts w:ascii="Times New Roman" w:eastAsia="Times New Roman" w:hAnsi="Times New Roman" w:cs="Times New Roman"/>
      <w:sz w:val="24"/>
      <w:szCs w:val="24"/>
    </w:rPr>
  </w:style>
  <w:style w:type="paragraph" w:customStyle="1" w:styleId="9EE6AD43FEE9492B842A9B3C8796F7FD6">
    <w:name w:val="9EE6AD43FEE9492B842A9B3C8796F7FD6"/>
    <w:rsid w:val="00A1434F"/>
    <w:pPr>
      <w:spacing w:after="0" w:line="240" w:lineRule="auto"/>
    </w:pPr>
    <w:rPr>
      <w:rFonts w:ascii="Times New Roman" w:eastAsia="Times New Roman" w:hAnsi="Times New Roman" w:cs="Times New Roman"/>
      <w:sz w:val="24"/>
      <w:szCs w:val="24"/>
    </w:rPr>
  </w:style>
  <w:style w:type="paragraph" w:customStyle="1" w:styleId="1D75A4D432BA4E9391F2A800BAB6ADD86">
    <w:name w:val="1D75A4D432BA4E9391F2A800BAB6ADD86"/>
    <w:rsid w:val="00A1434F"/>
    <w:pPr>
      <w:spacing w:after="0" w:line="240" w:lineRule="auto"/>
    </w:pPr>
    <w:rPr>
      <w:rFonts w:ascii="Times New Roman" w:eastAsia="Times New Roman" w:hAnsi="Times New Roman" w:cs="Times New Roman"/>
      <w:sz w:val="24"/>
      <w:szCs w:val="24"/>
    </w:rPr>
  </w:style>
  <w:style w:type="paragraph" w:customStyle="1" w:styleId="7930B83F33F749EDB079BE7FF5065C666">
    <w:name w:val="7930B83F33F749EDB079BE7FF5065C666"/>
    <w:rsid w:val="00A1434F"/>
    <w:pPr>
      <w:spacing w:after="0" w:line="240" w:lineRule="auto"/>
    </w:pPr>
    <w:rPr>
      <w:rFonts w:ascii="Times New Roman" w:eastAsia="Times New Roman" w:hAnsi="Times New Roman" w:cs="Times New Roman"/>
      <w:sz w:val="24"/>
      <w:szCs w:val="24"/>
    </w:rPr>
  </w:style>
  <w:style w:type="paragraph" w:customStyle="1" w:styleId="23BEFB03D162467BA65D2636ABA60A356">
    <w:name w:val="23BEFB03D162467BA65D2636ABA60A356"/>
    <w:rsid w:val="00A1434F"/>
    <w:pPr>
      <w:spacing w:after="0" w:line="240" w:lineRule="auto"/>
    </w:pPr>
    <w:rPr>
      <w:rFonts w:ascii="Times New Roman" w:eastAsia="Times New Roman" w:hAnsi="Times New Roman" w:cs="Times New Roman"/>
      <w:sz w:val="24"/>
      <w:szCs w:val="24"/>
    </w:rPr>
  </w:style>
  <w:style w:type="paragraph" w:customStyle="1" w:styleId="38B81FDA4D7D4EEC819733E67078E5196">
    <w:name w:val="38B81FDA4D7D4EEC819733E67078E5196"/>
    <w:rsid w:val="00A1434F"/>
    <w:pPr>
      <w:spacing w:after="0" w:line="240" w:lineRule="auto"/>
    </w:pPr>
    <w:rPr>
      <w:rFonts w:ascii="Times New Roman" w:eastAsia="Times New Roman" w:hAnsi="Times New Roman" w:cs="Times New Roman"/>
      <w:sz w:val="24"/>
      <w:szCs w:val="24"/>
    </w:rPr>
  </w:style>
  <w:style w:type="paragraph" w:customStyle="1" w:styleId="117B72BEC075433E9ADCC5CA96C91EBB6">
    <w:name w:val="117B72BEC075433E9ADCC5CA96C91EBB6"/>
    <w:rsid w:val="00A1434F"/>
    <w:pPr>
      <w:spacing w:after="0" w:line="240" w:lineRule="auto"/>
    </w:pPr>
    <w:rPr>
      <w:rFonts w:ascii="Times New Roman" w:eastAsia="Times New Roman" w:hAnsi="Times New Roman" w:cs="Times New Roman"/>
      <w:sz w:val="24"/>
      <w:szCs w:val="24"/>
    </w:rPr>
  </w:style>
  <w:style w:type="paragraph" w:customStyle="1" w:styleId="BFE3E4F06A284ABBA67899247C5BBD6B6">
    <w:name w:val="BFE3E4F06A284ABBA67899247C5BBD6B6"/>
    <w:rsid w:val="00A1434F"/>
    <w:pPr>
      <w:spacing w:after="0" w:line="240" w:lineRule="auto"/>
    </w:pPr>
    <w:rPr>
      <w:rFonts w:ascii="Times New Roman" w:eastAsia="Times New Roman" w:hAnsi="Times New Roman" w:cs="Times New Roman"/>
      <w:sz w:val="24"/>
      <w:szCs w:val="24"/>
    </w:rPr>
  </w:style>
  <w:style w:type="paragraph" w:customStyle="1" w:styleId="A77E6A5C3DE84563AD2A3FD08A8CE6106">
    <w:name w:val="A77E6A5C3DE84563AD2A3FD08A8CE6106"/>
    <w:rsid w:val="00A1434F"/>
    <w:pPr>
      <w:spacing w:after="0" w:line="240" w:lineRule="auto"/>
    </w:pPr>
    <w:rPr>
      <w:rFonts w:ascii="Times New Roman" w:eastAsia="Times New Roman" w:hAnsi="Times New Roman" w:cs="Times New Roman"/>
      <w:sz w:val="24"/>
      <w:szCs w:val="24"/>
    </w:rPr>
  </w:style>
  <w:style w:type="paragraph" w:customStyle="1" w:styleId="2ADDA77171D2423E8CA85EEF4FD71F3B6">
    <w:name w:val="2ADDA77171D2423E8CA85EEF4FD71F3B6"/>
    <w:rsid w:val="00A1434F"/>
    <w:pPr>
      <w:spacing w:after="0" w:line="240" w:lineRule="auto"/>
    </w:pPr>
    <w:rPr>
      <w:rFonts w:ascii="Times New Roman" w:eastAsia="Times New Roman" w:hAnsi="Times New Roman" w:cs="Times New Roman"/>
      <w:sz w:val="24"/>
      <w:szCs w:val="24"/>
    </w:rPr>
  </w:style>
  <w:style w:type="paragraph" w:customStyle="1" w:styleId="C314DA169610441DA1263E7BBE8DF28F6">
    <w:name w:val="C314DA169610441DA1263E7BBE8DF28F6"/>
    <w:rsid w:val="00A1434F"/>
    <w:pPr>
      <w:spacing w:after="0" w:line="240" w:lineRule="auto"/>
    </w:pPr>
    <w:rPr>
      <w:rFonts w:ascii="Times New Roman" w:eastAsia="Times New Roman" w:hAnsi="Times New Roman" w:cs="Times New Roman"/>
      <w:sz w:val="24"/>
      <w:szCs w:val="24"/>
    </w:rPr>
  </w:style>
  <w:style w:type="paragraph" w:customStyle="1" w:styleId="92FC8F847738472CBABFB7DF2BB273596">
    <w:name w:val="92FC8F847738472CBABFB7DF2BB273596"/>
    <w:rsid w:val="00A1434F"/>
    <w:pPr>
      <w:spacing w:after="0" w:line="240" w:lineRule="auto"/>
    </w:pPr>
    <w:rPr>
      <w:rFonts w:ascii="Times New Roman" w:eastAsia="Times New Roman" w:hAnsi="Times New Roman" w:cs="Times New Roman"/>
      <w:sz w:val="24"/>
      <w:szCs w:val="24"/>
    </w:rPr>
  </w:style>
  <w:style w:type="paragraph" w:customStyle="1" w:styleId="EA86DF79A10640F48E96D95B37B1A8716">
    <w:name w:val="EA86DF79A10640F48E96D95B37B1A8716"/>
    <w:rsid w:val="00A1434F"/>
    <w:pPr>
      <w:spacing w:after="0" w:line="240" w:lineRule="auto"/>
    </w:pPr>
    <w:rPr>
      <w:rFonts w:ascii="Times New Roman" w:eastAsia="Times New Roman" w:hAnsi="Times New Roman" w:cs="Times New Roman"/>
      <w:sz w:val="24"/>
      <w:szCs w:val="24"/>
    </w:rPr>
  </w:style>
  <w:style w:type="paragraph" w:customStyle="1" w:styleId="B46BDF54CD9B4273897E384C4C258F2C6">
    <w:name w:val="B46BDF54CD9B4273897E384C4C258F2C6"/>
    <w:rsid w:val="00A1434F"/>
    <w:pPr>
      <w:spacing w:after="0" w:line="240" w:lineRule="auto"/>
    </w:pPr>
    <w:rPr>
      <w:rFonts w:ascii="Times New Roman" w:eastAsia="Times New Roman" w:hAnsi="Times New Roman" w:cs="Times New Roman"/>
      <w:sz w:val="24"/>
      <w:szCs w:val="24"/>
    </w:rPr>
  </w:style>
  <w:style w:type="paragraph" w:customStyle="1" w:styleId="A7D2C36EF3A546CFB728494594D2C2586">
    <w:name w:val="A7D2C36EF3A546CFB728494594D2C2586"/>
    <w:rsid w:val="00A1434F"/>
    <w:pPr>
      <w:spacing w:after="0" w:line="240" w:lineRule="auto"/>
    </w:pPr>
    <w:rPr>
      <w:rFonts w:ascii="Times New Roman" w:eastAsia="Times New Roman" w:hAnsi="Times New Roman" w:cs="Times New Roman"/>
      <w:sz w:val="24"/>
      <w:szCs w:val="24"/>
    </w:rPr>
  </w:style>
  <w:style w:type="paragraph" w:customStyle="1" w:styleId="2D9F0A00E39A46FDBF44C46EFEF952086">
    <w:name w:val="2D9F0A00E39A46FDBF44C46EFEF952086"/>
    <w:rsid w:val="00A1434F"/>
    <w:pPr>
      <w:spacing w:after="0" w:line="240" w:lineRule="auto"/>
    </w:pPr>
    <w:rPr>
      <w:rFonts w:ascii="Times New Roman" w:eastAsia="Times New Roman" w:hAnsi="Times New Roman" w:cs="Times New Roman"/>
      <w:sz w:val="24"/>
      <w:szCs w:val="24"/>
    </w:rPr>
  </w:style>
  <w:style w:type="paragraph" w:customStyle="1" w:styleId="1B4FEE91BC6D4DB1876917C40197173E6">
    <w:name w:val="1B4FEE91BC6D4DB1876917C40197173E6"/>
    <w:rsid w:val="00A1434F"/>
    <w:pPr>
      <w:spacing w:after="0" w:line="240" w:lineRule="auto"/>
    </w:pPr>
    <w:rPr>
      <w:rFonts w:ascii="Times New Roman" w:eastAsia="Times New Roman" w:hAnsi="Times New Roman" w:cs="Times New Roman"/>
      <w:sz w:val="24"/>
      <w:szCs w:val="24"/>
    </w:rPr>
  </w:style>
  <w:style w:type="paragraph" w:customStyle="1" w:styleId="495FDE29F3B241D98F11011B66B3B4D26">
    <w:name w:val="495FDE29F3B241D98F11011B66B3B4D26"/>
    <w:rsid w:val="00A1434F"/>
    <w:pPr>
      <w:spacing w:after="0" w:line="240" w:lineRule="auto"/>
    </w:pPr>
    <w:rPr>
      <w:rFonts w:ascii="Times New Roman" w:eastAsia="Times New Roman" w:hAnsi="Times New Roman" w:cs="Times New Roman"/>
      <w:sz w:val="24"/>
      <w:szCs w:val="24"/>
    </w:rPr>
  </w:style>
  <w:style w:type="paragraph" w:customStyle="1" w:styleId="820845FA105842E4918F64970419729D6">
    <w:name w:val="820845FA105842E4918F64970419729D6"/>
    <w:rsid w:val="00A1434F"/>
    <w:pPr>
      <w:spacing w:after="0" w:line="240" w:lineRule="auto"/>
    </w:pPr>
    <w:rPr>
      <w:rFonts w:ascii="Times New Roman" w:eastAsia="Times New Roman" w:hAnsi="Times New Roman" w:cs="Times New Roman"/>
      <w:sz w:val="24"/>
      <w:szCs w:val="24"/>
    </w:rPr>
  </w:style>
  <w:style w:type="paragraph" w:customStyle="1" w:styleId="20B88B0EEDE540629F1EF3A07A171F9D6">
    <w:name w:val="20B88B0EEDE540629F1EF3A07A171F9D6"/>
    <w:rsid w:val="00A1434F"/>
    <w:pPr>
      <w:spacing w:after="0" w:line="240" w:lineRule="auto"/>
    </w:pPr>
    <w:rPr>
      <w:rFonts w:ascii="Times New Roman" w:eastAsia="Times New Roman" w:hAnsi="Times New Roman" w:cs="Times New Roman"/>
      <w:sz w:val="24"/>
      <w:szCs w:val="24"/>
    </w:rPr>
  </w:style>
  <w:style w:type="paragraph" w:customStyle="1" w:styleId="7E60EE39DF8C4DC5A97B175EF93E91186">
    <w:name w:val="7E60EE39DF8C4DC5A97B175EF93E91186"/>
    <w:rsid w:val="00A1434F"/>
    <w:pPr>
      <w:spacing w:after="0" w:line="240" w:lineRule="auto"/>
    </w:pPr>
    <w:rPr>
      <w:rFonts w:ascii="Times New Roman" w:eastAsia="Times New Roman" w:hAnsi="Times New Roman" w:cs="Times New Roman"/>
      <w:sz w:val="24"/>
      <w:szCs w:val="24"/>
    </w:rPr>
  </w:style>
  <w:style w:type="paragraph" w:customStyle="1" w:styleId="61F9301C873647498030C6D8F4B87F036">
    <w:name w:val="61F9301C873647498030C6D8F4B87F036"/>
    <w:rsid w:val="00A1434F"/>
    <w:pPr>
      <w:spacing w:after="0" w:line="240" w:lineRule="auto"/>
    </w:pPr>
    <w:rPr>
      <w:rFonts w:ascii="Times New Roman" w:eastAsia="Times New Roman" w:hAnsi="Times New Roman" w:cs="Times New Roman"/>
      <w:sz w:val="24"/>
      <w:szCs w:val="24"/>
    </w:rPr>
  </w:style>
  <w:style w:type="paragraph" w:customStyle="1" w:styleId="FCA925470138429488DC24ED9A4A5E5E6">
    <w:name w:val="FCA925470138429488DC24ED9A4A5E5E6"/>
    <w:rsid w:val="00A1434F"/>
    <w:pPr>
      <w:spacing w:after="0" w:line="240" w:lineRule="auto"/>
    </w:pPr>
    <w:rPr>
      <w:rFonts w:ascii="Times New Roman" w:eastAsia="Times New Roman" w:hAnsi="Times New Roman" w:cs="Times New Roman"/>
      <w:sz w:val="24"/>
      <w:szCs w:val="24"/>
    </w:rPr>
  </w:style>
  <w:style w:type="paragraph" w:customStyle="1" w:styleId="82D015FB4CFC453EAC53F3EBC6FFDF136">
    <w:name w:val="82D015FB4CFC453EAC53F3EBC6FFDF136"/>
    <w:rsid w:val="00A1434F"/>
    <w:pPr>
      <w:spacing w:after="0" w:line="240" w:lineRule="auto"/>
    </w:pPr>
    <w:rPr>
      <w:rFonts w:ascii="Times New Roman" w:eastAsia="Times New Roman" w:hAnsi="Times New Roman" w:cs="Times New Roman"/>
      <w:sz w:val="24"/>
      <w:szCs w:val="24"/>
    </w:rPr>
  </w:style>
  <w:style w:type="paragraph" w:customStyle="1" w:styleId="44BE16F8F62B4527BDDEEAF33FA3BEDA6">
    <w:name w:val="44BE16F8F62B4527BDDEEAF33FA3BEDA6"/>
    <w:rsid w:val="00A1434F"/>
    <w:pPr>
      <w:spacing w:after="0" w:line="240" w:lineRule="auto"/>
    </w:pPr>
    <w:rPr>
      <w:rFonts w:ascii="Times New Roman" w:eastAsia="Times New Roman" w:hAnsi="Times New Roman" w:cs="Times New Roman"/>
      <w:sz w:val="24"/>
      <w:szCs w:val="24"/>
    </w:rPr>
  </w:style>
  <w:style w:type="paragraph" w:customStyle="1" w:styleId="E7F722F660A6489E85F14AFCA2BBD4F86">
    <w:name w:val="E7F722F660A6489E85F14AFCA2BBD4F86"/>
    <w:rsid w:val="00A1434F"/>
    <w:pPr>
      <w:spacing w:after="0" w:line="240" w:lineRule="auto"/>
    </w:pPr>
    <w:rPr>
      <w:rFonts w:ascii="Times New Roman" w:eastAsia="Times New Roman" w:hAnsi="Times New Roman" w:cs="Times New Roman"/>
      <w:sz w:val="24"/>
      <w:szCs w:val="24"/>
    </w:rPr>
  </w:style>
  <w:style w:type="paragraph" w:customStyle="1" w:styleId="AEE8A603F916484B8479C4104F2406016">
    <w:name w:val="AEE8A603F916484B8479C4104F2406016"/>
    <w:rsid w:val="00A1434F"/>
    <w:pPr>
      <w:spacing w:after="0" w:line="240" w:lineRule="auto"/>
    </w:pPr>
    <w:rPr>
      <w:rFonts w:ascii="Times New Roman" w:eastAsia="Times New Roman" w:hAnsi="Times New Roman" w:cs="Times New Roman"/>
      <w:sz w:val="24"/>
      <w:szCs w:val="24"/>
    </w:rPr>
  </w:style>
  <w:style w:type="paragraph" w:customStyle="1" w:styleId="44934ACF35504BC3B69F79C7DAF2B04F6">
    <w:name w:val="44934ACF35504BC3B69F79C7DAF2B04F6"/>
    <w:rsid w:val="00A1434F"/>
    <w:pPr>
      <w:spacing w:after="0" w:line="240" w:lineRule="auto"/>
    </w:pPr>
    <w:rPr>
      <w:rFonts w:ascii="Times New Roman" w:eastAsia="Times New Roman" w:hAnsi="Times New Roman" w:cs="Times New Roman"/>
      <w:sz w:val="24"/>
      <w:szCs w:val="24"/>
    </w:rPr>
  </w:style>
  <w:style w:type="paragraph" w:customStyle="1" w:styleId="3046D36A43F343BC8F28C2343AC847106">
    <w:name w:val="3046D36A43F343BC8F28C2343AC847106"/>
    <w:rsid w:val="00A1434F"/>
    <w:pPr>
      <w:spacing w:after="0" w:line="240" w:lineRule="auto"/>
    </w:pPr>
    <w:rPr>
      <w:rFonts w:ascii="Times New Roman" w:eastAsia="Times New Roman" w:hAnsi="Times New Roman" w:cs="Times New Roman"/>
      <w:sz w:val="24"/>
      <w:szCs w:val="24"/>
    </w:rPr>
  </w:style>
  <w:style w:type="paragraph" w:customStyle="1" w:styleId="1C9C6EFA460647C7BFE56AFE52B23F556">
    <w:name w:val="1C9C6EFA460647C7BFE56AFE52B23F556"/>
    <w:rsid w:val="00A1434F"/>
    <w:pPr>
      <w:spacing w:after="0" w:line="240" w:lineRule="auto"/>
    </w:pPr>
    <w:rPr>
      <w:rFonts w:ascii="Times New Roman" w:eastAsia="Times New Roman" w:hAnsi="Times New Roman" w:cs="Times New Roman"/>
      <w:sz w:val="24"/>
      <w:szCs w:val="24"/>
    </w:rPr>
  </w:style>
  <w:style w:type="paragraph" w:customStyle="1" w:styleId="FF055C81C4C345299B4DF016DB8639FB6">
    <w:name w:val="FF055C81C4C345299B4DF016DB8639FB6"/>
    <w:rsid w:val="00A1434F"/>
    <w:pPr>
      <w:spacing w:after="0" w:line="240" w:lineRule="auto"/>
    </w:pPr>
    <w:rPr>
      <w:rFonts w:ascii="Times New Roman" w:eastAsia="Times New Roman" w:hAnsi="Times New Roman" w:cs="Times New Roman"/>
      <w:sz w:val="24"/>
      <w:szCs w:val="24"/>
    </w:rPr>
  </w:style>
  <w:style w:type="paragraph" w:customStyle="1" w:styleId="B67EBE1E84044E038A0D08605024019E6">
    <w:name w:val="B67EBE1E84044E038A0D08605024019E6"/>
    <w:rsid w:val="00A1434F"/>
    <w:pPr>
      <w:spacing w:after="0" w:line="240" w:lineRule="auto"/>
    </w:pPr>
    <w:rPr>
      <w:rFonts w:ascii="Times New Roman" w:eastAsia="Times New Roman" w:hAnsi="Times New Roman" w:cs="Times New Roman"/>
      <w:sz w:val="24"/>
      <w:szCs w:val="24"/>
    </w:rPr>
  </w:style>
  <w:style w:type="paragraph" w:customStyle="1" w:styleId="363F9E91FF034FA1A6D3A4CA12714A216">
    <w:name w:val="363F9E91FF034FA1A6D3A4CA12714A216"/>
    <w:rsid w:val="00A1434F"/>
    <w:pPr>
      <w:spacing w:after="0" w:line="240" w:lineRule="auto"/>
    </w:pPr>
    <w:rPr>
      <w:rFonts w:ascii="Times New Roman" w:eastAsia="Times New Roman" w:hAnsi="Times New Roman" w:cs="Times New Roman"/>
      <w:sz w:val="24"/>
      <w:szCs w:val="24"/>
    </w:rPr>
  </w:style>
  <w:style w:type="paragraph" w:customStyle="1" w:styleId="929B78DDC442416C9CCF5DDB57750F106">
    <w:name w:val="929B78DDC442416C9CCF5DDB57750F106"/>
    <w:rsid w:val="00A1434F"/>
    <w:pPr>
      <w:spacing w:after="0" w:line="240" w:lineRule="auto"/>
    </w:pPr>
    <w:rPr>
      <w:rFonts w:ascii="Times New Roman" w:eastAsia="Times New Roman" w:hAnsi="Times New Roman" w:cs="Times New Roman"/>
      <w:sz w:val="24"/>
      <w:szCs w:val="24"/>
    </w:rPr>
  </w:style>
  <w:style w:type="paragraph" w:customStyle="1" w:styleId="2161F27D4E114A52841D69C2EAE52DF56">
    <w:name w:val="2161F27D4E114A52841D69C2EAE52DF56"/>
    <w:rsid w:val="00A1434F"/>
    <w:pPr>
      <w:spacing w:after="0" w:line="240" w:lineRule="auto"/>
    </w:pPr>
    <w:rPr>
      <w:rFonts w:ascii="Times New Roman" w:eastAsia="Times New Roman" w:hAnsi="Times New Roman" w:cs="Times New Roman"/>
      <w:sz w:val="24"/>
      <w:szCs w:val="24"/>
    </w:rPr>
  </w:style>
  <w:style w:type="paragraph" w:customStyle="1" w:styleId="1FF0692546BB44D9B3A91B566455991B6">
    <w:name w:val="1FF0692546BB44D9B3A91B566455991B6"/>
    <w:rsid w:val="00A1434F"/>
    <w:pPr>
      <w:spacing w:after="0" w:line="240" w:lineRule="auto"/>
    </w:pPr>
    <w:rPr>
      <w:rFonts w:ascii="Times New Roman" w:eastAsia="Times New Roman" w:hAnsi="Times New Roman" w:cs="Times New Roman"/>
      <w:sz w:val="24"/>
      <w:szCs w:val="24"/>
    </w:rPr>
  </w:style>
  <w:style w:type="paragraph" w:customStyle="1" w:styleId="CBA54A9BF94846E8B3EFFC7F934180B76">
    <w:name w:val="CBA54A9BF94846E8B3EFFC7F934180B76"/>
    <w:rsid w:val="00A1434F"/>
    <w:pPr>
      <w:spacing w:after="0" w:line="240" w:lineRule="auto"/>
    </w:pPr>
    <w:rPr>
      <w:rFonts w:ascii="Times New Roman" w:eastAsia="Times New Roman" w:hAnsi="Times New Roman" w:cs="Times New Roman"/>
      <w:sz w:val="24"/>
      <w:szCs w:val="24"/>
    </w:rPr>
  </w:style>
  <w:style w:type="paragraph" w:customStyle="1" w:styleId="4545750862504BA9B824FBDFF7ACCECE6">
    <w:name w:val="4545750862504BA9B824FBDFF7ACCECE6"/>
    <w:rsid w:val="00A1434F"/>
    <w:pPr>
      <w:spacing w:after="0" w:line="240" w:lineRule="auto"/>
    </w:pPr>
    <w:rPr>
      <w:rFonts w:ascii="Times New Roman" w:eastAsia="Times New Roman" w:hAnsi="Times New Roman" w:cs="Times New Roman"/>
      <w:sz w:val="24"/>
      <w:szCs w:val="24"/>
    </w:rPr>
  </w:style>
  <w:style w:type="paragraph" w:customStyle="1" w:styleId="44EF8CEAED3F4D0D83F1D46282EA55A26">
    <w:name w:val="44EF8CEAED3F4D0D83F1D46282EA55A26"/>
    <w:rsid w:val="00A1434F"/>
    <w:pPr>
      <w:spacing w:after="0" w:line="240" w:lineRule="auto"/>
    </w:pPr>
    <w:rPr>
      <w:rFonts w:ascii="Times New Roman" w:eastAsia="Times New Roman" w:hAnsi="Times New Roman" w:cs="Times New Roman"/>
      <w:sz w:val="24"/>
      <w:szCs w:val="24"/>
    </w:rPr>
  </w:style>
  <w:style w:type="paragraph" w:customStyle="1" w:styleId="F1987FC819764C9B9056415A45AA22FA6">
    <w:name w:val="F1987FC819764C9B9056415A45AA22FA6"/>
    <w:rsid w:val="00A1434F"/>
    <w:pPr>
      <w:spacing w:after="0" w:line="240" w:lineRule="auto"/>
    </w:pPr>
    <w:rPr>
      <w:rFonts w:ascii="Times New Roman" w:eastAsia="Times New Roman" w:hAnsi="Times New Roman" w:cs="Times New Roman"/>
      <w:sz w:val="24"/>
      <w:szCs w:val="24"/>
    </w:rPr>
  </w:style>
  <w:style w:type="paragraph" w:customStyle="1" w:styleId="7639083577414D66A699243A229DE8EC6">
    <w:name w:val="7639083577414D66A699243A229DE8EC6"/>
    <w:rsid w:val="00A1434F"/>
    <w:pPr>
      <w:spacing w:after="0" w:line="240" w:lineRule="auto"/>
    </w:pPr>
    <w:rPr>
      <w:rFonts w:ascii="Times New Roman" w:eastAsia="Times New Roman" w:hAnsi="Times New Roman" w:cs="Times New Roman"/>
      <w:sz w:val="24"/>
      <w:szCs w:val="24"/>
    </w:rPr>
  </w:style>
  <w:style w:type="paragraph" w:customStyle="1" w:styleId="B9F6A6914C104BBFB2758D23B3B07A0D6">
    <w:name w:val="B9F6A6914C104BBFB2758D23B3B07A0D6"/>
    <w:rsid w:val="00A1434F"/>
    <w:pPr>
      <w:spacing w:after="0" w:line="240" w:lineRule="auto"/>
    </w:pPr>
    <w:rPr>
      <w:rFonts w:ascii="Times New Roman" w:eastAsia="Times New Roman" w:hAnsi="Times New Roman" w:cs="Times New Roman"/>
      <w:sz w:val="24"/>
      <w:szCs w:val="24"/>
    </w:rPr>
  </w:style>
  <w:style w:type="paragraph" w:customStyle="1" w:styleId="D809DCA908F945EFA4F3F547C4593D2E6">
    <w:name w:val="D809DCA908F945EFA4F3F547C4593D2E6"/>
    <w:rsid w:val="00A1434F"/>
    <w:pPr>
      <w:spacing w:after="0" w:line="240" w:lineRule="auto"/>
    </w:pPr>
    <w:rPr>
      <w:rFonts w:ascii="Times New Roman" w:eastAsia="Times New Roman" w:hAnsi="Times New Roman" w:cs="Times New Roman"/>
      <w:sz w:val="24"/>
      <w:szCs w:val="24"/>
    </w:rPr>
  </w:style>
  <w:style w:type="paragraph" w:customStyle="1" w:styleId="66B00D8658EA40228D4D5635A3CBA64B6">
    <w:name w:val="66B00D8658EA40228D4D5635A3CBA64B6"/>
    <w:rsid w:val="00A1434F"/>
    <w:pPr>
      <w:spacing w:after="0" w:line="240" w:lineRule="auto"/>
    </w:pPr>
    <w:rPr>
      <w:rFonts w:ascii="Times New Roman" w:eastAsia="Times New Roman" w:hAnsi="Times New Roman" w:cs="Times New Roman"/>
      <w:sz w:val="24"/>
      <w:szCs w:val="24"/>
    </w:rPr>
  </w:style>
  <w:style w:type="paragraph" w:customStyle="1" w:styleId="791D032BB83F4CC4BAAEB267950F6A291">
    <w:name w:val="791D032BB83F4CC4BAAEB267950F6A291"/>
    <w:rsid w:val="00A1434F"/>
    <w:pPr>
      <w:spacing w:after="0" w:line="240" w:lineRule="auto"/>
    </w:pPr>
    <w:rPr>
      <w:rFonts w:ascii="Times New Roman" w:eastAsia="Times New Roman" w:hAnsi="Times New Roman" w:cs="Times New Roman"/>
      <w:sz w:val="24"/>
      <w:szCs w:val="24"/>
    </w:rPr>
  </w:style>
  <w:style w:type="paragraph" w:customStyle="1" w:styleId="FC072DD60685438F826745AF7C8891F61">
    <w:name w:val="FC072DD60685438F826745AF7C8891F61"/>
    <w:rsid w:val="00A1434F"/>
    <w:pPr>
      <w:spacing w:after="0" w:line="240" w:lineRule="auto"/>
    </w:pPr>
    <w:rPr>
      <w:rFonts w:ascii="Times New Roman" w:eastAsia="Times New Roman" w:hAnsi="Times New Roman" w:cs="Times New Roman"/>
      <w:sz w:val="24"/>
      <w:szCs w:val="24"/>
    </w:rPr>
  </w:style>
  <w:style w:type="paragraph" w:customStyle="1" w:styleId="07916F6981864974A896994FB767EFF41">
    <w:name w:val="07916F6981864974A896994FB767EFF41"/>
    <w:rsid w:val="00A1434F"/>
    <w:pPr>
      <w:spacing w:after="0" w:line="240" w:lineRule="auto"/>
    </w:pPr>
    <w:rPr>
      <w:rFonts w:ascii="Times New Roman" w:eastAsia="Times New Roman" w:hAnsi="Times New Roman" w:cs="Times New Roman"/>
      <w:sz w:val="24"/>
      <w:szCs w:val="24"/>
    </w:rPr>
  </w:style>
  <w:style w:type="paragraph" w:customStyle="1" w:styleId="4437BFE8445242339A999918352EC05A1">
    <w:name w:val="4437BFE8445242339A999918352EC05A1"/>
    <w:rsid w:val="00A1434F"/>
    <w:pPr>
      <w:spacing w:after="0" w:line="240" w:lineRule="auto"/>
    </w:pPr>
    <w:rPr>
      <w:rFonts w:ascii="Times New Roman" w:eastAsia="Times New Roman" w:hAnsi="Times New Roman" w:cs="Times New Roman"/>
      <w:sz w:val="24"/>
      <w:szCs w:val="24"/>
    </w:rPr>
  </w:style>
  <w:style w:type="paragraph" w:customStyle="1" w:styleId="E5798A1BBAC54CE68F6E7B92464EE7C21">
    <w:name w:val="E5798A1BBAC54CE68F6E7B92464EE7C21"/>
    <w:rsid w:val="00A1434F"/>
    <w:pPr>
      <w:spacing w:after="0" w:line="240" w:lineRule="auto"/>
    </w:pPr>
    <w:rPr>
      <w:rFonts w:ascii="Times New Roman" w:eastAsia="Times New Roman" w:hAnsi="Times New Roman" w:cs="Times New Roman"/>
      <w:sz w:val="24"/>
      <w:szCs w:val="24"/>
    </w:rPr>
  </w:style>
  <w:style w:type="paragraph" w:customStyle="1" w:styleId="1886A7FA0EFC4734A10FC84ED296BD341">
    <w:name w:val="1886A7FA0EFC4734A10FC84ED296BD341"/>
    <w:rsid w:val="00A1434F"/>
    <w:pPr>
      <w:spacing w:after="0" w:line="240" w:lineRule="auto"/>
    </w:pPr>
    <w:rPr>
      <w:rFonts w:ascii="Times New Roman" w:eastAsia="Times New Roman" w:hAnsi="Times New Roman" w:cs="Times New Roman"/>
      <w:sz w:val="24"/>
      <w:szCs w:val="24"/>
    </w:rPr>
  </w:style>
  <w:style w:type="paragraph" w:customStyle="1" w:styleId="CE8295A61BF744E9942B9C44657314A81">
    <w:name w:val="CE8295A61BF744E9942B9C44657314A81"/>
    <w:rsid w:val="00A1434F"/>
    <w:pPr>
      <w:spacing w:after="0" w:line="240" w:lineRule="auto"/>
    </w:pPr>
    <w:rPr>
      <w:rFonts w:ascii="Times New Roman" w:eastAsia="Times New Roman" w:hAnsi="Times New Roman" w:cs="Times New Roman"/>
      <w:sz w:val="24"/>
      <w:szCs w:val="24"/>
    </w:rPr>
  </w:style>
  <w:style w:type="paragraph" w:customStyle="1" w:styleId="2F56BEF9640347DA9513905096000D471">
    <w:name w:val="2F56BEF9640347DA9513905096000D471"/>
    <w:rsid w:val="00A1434F"/>
    <w:pPr>
      <w:spacing w:after="0" w:line="240" w:lineRule="auto"/>
    </w:pPr>
    <w:rPr>
      <w:rFonts w:ascii="Times New Roman" w:eastAsia="Times New Roman" w:hAnsi="Times New Roman" w:cs="Times New Roman"/>
      <w:sz w:val="24"/>
      <w:szCs w:val="24"/>
    </w:rPr>
  </w:style>
  <w:style w:type="paragraph" w:customStyle="1" w:styleId="A847EC89CB7D4F429F0AD115991394A21">
    <w:name w:val="A847EC89CB7D4F429F0AD115991394A21"/>
    <w:rsid w:val="00A1434F"/>
    <w:pPr>
      <w:spacing w:after="0" w:line="240" w:lineRule="auto"/>
    </w:pPr>
    <w:rPr>
      <w:rFonts w:ascii="Times New Roman" w:eastAsia="Times New Roman" w:hAnsi="Times New Roman" w:cs="Times New Roman"/>
      <w:sz w:val="24"/>
      <w:szCs w:val="24"/>
    </w:rPr>
  </w:style>
  <w:style w:type="paragraph" w:customStyle="1" w:styleId="3D4ED77EB52540B9AE349CB3A336F8691">
    <w:name w:val="3D4ED77EB52540B9AE349CB3A336F8691"/>
    <w:rsid w:val="00A1434F"/>
    <w:pPr>
      <w:spacing w:after="0" w:line="240" w:lineRule="auto"/>
    </w:pPr>
    <w:rPr>
      <w:rFonts w:ascii="Times New Roman" w:eastAsia="Times New Roman" w:hAnsi="Times New Roman" w:cs="Times New Roman"/>
      <w:sz w:val="24"/>
      <w:szCs w:val="24"/>
    </w:rPr>
  </w:style>
  <w:style w:type="paragraph" w:customStyle="1" w:styleId="F4AB48DDE31646068F4334247039C6561">
    <w:name w:val="F4AB48DDE31646068F4334247039C6561"/>
    <w:rsid w:val="00A1434F"/>
    <w:pPr>
      <w:spacing w:after="0" w:line="240" w:lineRule="auto"/>
    </w:pPr>
    <w:rPr>
      <w:rFonts w:ascii="Times New Roman" w:eastAsia="Times New Roman" w:hAnsi="Times New Roman" w:cs="Times New Roman"/>
      <w:sz w:val="24"/>
      <w:szCs w:val="24"/>
    </w:rPr>
  </w:style>
  <w:style w:type="paragraph" w:customStyle="1" w:styleId="38EBF1D717A14AD29140FBB91911FFF81">
    <w:name w:val="38EBF1D717A14AD29140FBB91911FFF81"/>
    <w:rsid w:val="00A1434F"/>
    <w:pPr>
      <w:spacing w:after="0" w:line="240" w:lineRule="auto"/>
    </w:pPr>
    <w:rPr>
      <w:rFonts w:ascii="Times New Roman" w:eastAsia="Times New Roman" w:hAnsi="Times New Roman" w:cs="Times New Roman"/>
      <w:sz w:val="24"/>
      <w:szCs w:val="24"/>
    </w:rPr>
  </w:style>
  <w:style w:type="paragraph" w:customStyle="1" w:styleId="5956742E824545BCA7CFC6EC84E6D8221">
    <w:name w:val="5956742E824545BCA7CFC6EC84E6D8221"/>
    <w:rsid w:val="00A1434F"/>
    <w:pPr>
      <w:spacing w:after="0" w:line="240" w:lineRule="auto"/>
    </w:pPr>
    <w:rPr>
      <w:rFonts w:ascii="Times New Roman" w:eastAsia="Times New Roman" w:hAnsi="Times New Roman" w:cs="Times New Roman"/>
      <w:sz w:val="24"/>
      <w:szCs w:val="24"/>
    </w:rPr>
  </w:style>
  <w:style w:type="paragraph" w:customStyle="1" w:styleId="C01447307585466AB029AA4854D4E92A1">
    <w:name w:val="C01447307585466AB029AA4854D4E92A1"/>
    <w:rsid w:val="00A1434F"/>
    <w:pPr>
      <w:spacing w:after="0" w:line="240" w:lineRule="auto"/>
    </w:pPr>
    <w:rPr>
      <w:rFonts w:ascii="Times New Roman" w:eastAsia="Times New Roman" w:hAnsi="Times New Roman" w:cs="Times New Roman"/>
      <w:sz w:val="24"/>
      <w:szCs w:val="24"/>
    </w:rPr>
  </w:style>
  <w:style w:type="paragraph" w:customStyle="1" w:styleId="465CA4CCC9C840FBACDD6FE06585C4511">
    <w:name w:val="465CA4CCC9C840FBACDD6FE06585C4511"/>
    <w:rsid w:val="00A1434F"/>
    <w:pPr>
      <w:spacing w:after="0" w:line="240" w:lineRule="auto"/>
    </w:pPr>
    <w:rPr>
      <w:rFonts w:ascii="Times New Roman" w:eastAsia="Times New Roman" w:hAnsi="Times New Roman" w:cs="Times New Roman"/>
      <w:sz w:val="24"/>
      <w:szCs w:val="24"/>
    </w:rPr>
  </w:style>
  <w:style w:type="paragraph" w:customStyle="1" w:styleId="A8574464D62044798E129FA3A20DE66B1">
    <w:name w:val="A8574464D62044798E129FA3A20DE66B1"/>
    <w:rsid w:val="00A1434F"/>
    <w:pPr>
      <w:spacing w:after="0" w:line="240" w:lineRule="auto"/>
    </w:pPr>
    <w:rPr>
      <w:rFonts w:ascii="Times New Roman" w:eastAsia="Times New Roman" w:hAnsi="Times New Roman" w:cs="Times New Roman"/>
      <w:sz w:val="24"/>
      <w:szCs w:val="24"/>
    </w:rPr>
  </w:style>
  <w:style w:type="paragraph" w:customStyle="1" w:styleId="605EE5BD30284C8A98C77CC966AB63181">
    <w:name w:val="605EE5BD30284C8A98C77CC966AB63181"/>
    <w:rsid w:val="00A1434F"/>
    <w:pPr>
      <w:spacing w:after="0" w:line="240" w:lineRule="auto"/>
    </w:pPr>
    <w:rPr>
      <w:rFonts w:ascii="Times New Roman" w:eastAsia="Times New Roman" w:hAnsi="Times New Roman" w:cs="Times New Roman"/>
      <w:sz w:val="24"/>
      <w:szCs w:val="24"/>
    </w:rPr>
  </w:style>
  <w:style w:type="paragraph" w:customStyle="1" w:styleId="E02C02B0E0F840E28749D4EA9998F1251">
    <w:name w:val="E02C02B0E0F840E28749D4EA9998F1251"/>
    <w:rsid w:val="00A1434F"/>
    <w:pPr>
      <w:spacing w:after="0" w:line="240" w:lineRule="auto"/>
    </w:pPr>
    <w:rPr>
      <w:rFonts w:ascii="Times New Roman" w:eastAsia="Times New Roman" w:hAnsi="Times New Roman" w:cs="Times New Roman"/>
      <w:sz w:val="24"/>
      <w:szCs w:val="24"/>
    </w:rPr>
  </w:style>
  <w:style w:type="paragraph" w:customStyle="1" w:styleId="5DDE50C579AF4123A91EDECD8F59EB841">
    <w:name w:val="5DDE50C579AF4123A91EDECD8F59EB841"/>
    <w:rsid w:val="00A1434F"/>
    <w:pPr>
      <w:spacing w:after="0" w:line="240" w:lineRule="auto"/>
    </w:pPr>
    <w:rPr>
      <w:rFonts w:ascii="Times New Roman" w:eastAsia="Times New Roman" w:hAnsi="Times New Roman" w:cs="Times New Roman"/>
      <w:sz w:val="24"/>
      <w:szCs w:val="24"/>
    </w:rPr>
  </w:style>
  <w:style w:type="paragraph" w:customStyle="1" w:styleId="68B0EEB5A46C423DA659F88AEBDD2B1E">
    <w:name w:val="68B0EEB5A46C423DA659F88AEBDD2B1E"/>
    <w:rsid w:val="00A1434F"/>
    <w:pPr>
      <w:spacing w:after="200" w:line="276" w:lineRule="auto"/>
    </w:pPr>
  </w:style>
  <w:style w:type="paragraph" w:customStyle="1" w:styleId="83D0F701B091460E8B77A05592F8F66D">
    <w:name w:val="83D0F701B091460E8B77A05592F8F66D"/>
    <w:rsid w:val="00A1434F"/>
    <w:pPr>
      <w:spacing w:after="200" w:line="276" w:lineRule="auto"/>
    </w:pPr>
  </w:style>
  <w:style w:type="paragraph" w:customStyle="1" w:styleId="C8CFC5AD0D9D4427BFCC3F80716EC7E2">
    <w:name w:val="C8CFC5AD0D9D4427BFCC3F80716EC7E2"/>
    <w:rsid w:val="00A1434F"/>
    <w:pPr>
      <w:spacing w:after="200" w:line="276" w:lineRule="auto"/>
    </w:pPr>
  </w:style>
  <w:style w:type="paragraph" w:customStyle="1" w:styleId="F52D4D961ED742C2B2D92CF00B85722E">
    <w:name w:val="F52D4D961ED742C2B2D92CF00B85722E"/>
    <w:rsid w:val="00A1434F"/>
    <w:pPr>
      <w:spacing w:after="200" w:line="276" w:lineRule="auto"/>
    </w:pPr>
  </w:style>
  <w:style w:type="paragraph" w:customStyle="1" w:styleId="73D97CEF6F974751BBC1A0665B297DE5">
    <w:name w:val="73D97CEF6F974751BBC1A0665B297DE5"/>
    <w:rsid w:val="00A1434F"/>
    <w:pPr>
      <w:spacing w:after="200" w:line="276" w:lineRule="auto"/>
    </w:pPr>
  </w:style>
  <w:style w:type="paragraph" w:customStyle="1" w:styleId="58BD23D3712A4324BED76E2DB09A40FB">
    <w:name w:val="58BD23D3712A4324BED76E2DB09A40FB"/>
    <w:rsid w:val="00A1434F"/>
    <w:pPr>
      <w:spacing w:after="200" w:line="276" w:lineRule="auto"/>
    </w:pPr>
  </w:style>
  <w:style w:type="paragraph" w:customStyle="1" w:styleId="1F6B98E932AC45B6BD9A0A0C45DFAE9D">
    <w:name w:val="1F6B98E932AC45B6BD9A0A0C45DFAE9D"/>
    <w:rsid w:val="00A1434F"/>
    <w:pPr>
      <w:spacing w:after="200" w:line="276" w:lineRule="auto"/>
    </w:pPr>
  </w:style>
  <w:style w:type="paragraph" w:customStyle="1" w:styleId="3EDCB95217F44FD79F686F8868B0C567">
    <w:name w:val="3EDCB95217F44FD79F686F8868B0C567"/>
    <w:rsid w:val="00A1434F"/>
    <w:pPr>
      <w:spacing w:after="200" w:line="276" w:lineRule="auto"/>
    </w:pPr>
  </w:style>
  <w:style w:type="paragraph" w:customStyle="1" w:styleId="31DB907D396C4A81A267C7B4AB2E9072">
    <w:name w:val="31DB907D396C4A81A267C7B4AB2E9072"/>
    <w:rsid w:val="00A1434F"/>
    <w:pPr>
      <w:spacing w:after="200" w:line="276" w:lineRule="auto"/>
    </w:pPr>
  </w:style>
  <w:style w:type="paragraph" w:customStyle="1" w:styleId="709736AE8E984373B9BDDC200F65619E">
    <w:name w:val="709736AE8E984373B9BDDC200F65619E"/>
    <w:rsid w:val="00A1434F"/>
    <w:pPr>
      <w:spacing w:after="200" w:line="276" w:lineRule="auto"/>
    </w:pPr>
  </w:style>
  <w:style w:type="paragraph" w:customStyle="1" w:styleId="959C8FD9962B40B1810B797891E660B2">
    <w:name w:val="959C8FD9962B40B1810B797891E660B2"/>
    <w:rsid w:val="00A1434F"/>
    <w:pPr>
      <w:spacing w:after="200" w:line="276" w:lineRule="auto"/>
    </w:pPr>
  </w:style>
  <w:style w:type="paragraph" w:customStyle="1" w:styleId="66B067EA223D4598A1644F9FF368B8CD">
    <w:name w:val="66B067EA223D4598A1644F9FF368B8CD"/>
    <w:rsid w:val="00A1434F"/>
    <w:pPr>
      <w:spacing w:after="200" w:line="276" w:lineRule="auto"/>
    </w:pPr>
  </w:style>
  <w:style w:type="paragraph" w:customStyle="1" w:styleId="14F836BE4F41459CB64B43DA8628DEFC">
    <w:name w:val="14F836BE4F41459CB64B43DA8628DEFC"/>
    <w:rsid w:val="00A1434F"/>
    <w:pPr>
      <w:spacing w:after="200" w:line="276" w:lineRule="auto"/>
    </w:pPr>
  </w:style>
  <w:style w:type="paragraph" w:customStyle="1" w:styleId="22375FB163F844CDBF322E55BA7A6EF5">
    <w:name w:val="22375FB163F844CDBF322E55BA7A6EF5"/>
    <w:rsid w:val="00A1434F"/>
    <w:pPr>
      <w:spacing w:after="200" w:line="276" w:lineRule="auto"/>
    </w:pPr>
  </w:style>
  <w:style w:type="paragraph" w:customStyle="1" w:styleId="C6F6F54F2B8D45779D81436AC069E0B3">
    <w:name w:val="C6F6F54F2B8D45779D81436AC069E0B3"/>
    <w:rsid w:val="00A1434F"/>
    <w:pPr>
      <w:spacing w:after="200" w:line="276" w:lineRule="auto"/>
    </w:pPr>
  </w:style>
  <w:style w:type="paragraph" w:customStyle="1" w:styleId="EEE0AF0089AB48E5BF4F6350E02BB728">
    <w:name w:val="EEE0AF0089AB48E5BF4F6350E02BB728"/>
    <w:rsid w:val="00A1434F"/>
    <w:pPr>
      <w:spacing w:after="200" w:line="276" w:lineRule="auto"/>
    </w:pPr>
  </w:style>
  <w:style w:type="paragraph" w:customStyle="1" w:styleId="972300AFF3524EEA98834C053564C877">
    <w:name w:val="972300AFF3524EEA98834C053564C877"/>
    <w:rsid w:val="00A1434F"/>
    <w:pPr>
      <w:spacing w:after="200" w:line="276" w:lineRule="auto"/>
    </w:pPr>
  </w:style>
  <w:style w:type="paragraph" w:customStyle="1" w:styleId="0F2EB2488E334D5CA41D03B40DB00026">
    <w:name w:val="0F2EB2488E334D5CA41D03B40DB00026"/>
    <w:rsid w:val="00A1434F"/>
    <w:pPr>
      <w:spacing w:after="200" w:line="276" w:lineRule="auto"/>
    </w:pPr>
  </w:style>
  <w:style w:type="paragraph" w:customStyle="1" w:styleId="C36093FF16A84BF99621AEB46496B6CF">
    <w:name w:val="C36093FF16A84BF99621AEB46496B6CF"/>
    <w:rsid w:val="00A1434F"/>
    <w:pPr>
      <w:spacing w:after="200" w:line="276" w:lineRule="auto"/>
    </w:pPr>
  </w:style>
  <w:style w:type="paragraph" w:customStyle="1" w:styleId="D49604914335466688012FA6B25C8745">
    <w:name w:val="D49604914335466688012FA6B25C8745"/>
    <w:rsid w:val="00A1434F"/>
    <w:pPr>
      <w:spacing w:after="200" w:line="276" w:lineRule="auto"/>
    </w:pPr>
  </w:style>
  <w:style w:type="paragraph" w:customStyle="1" w:styleId="1E488E95F0A54D79B8633D52546B0B92">
    <w:name w:val="1E488E95F0A54D79B8633D52546B0B92"/>
    <w:rsid w:val="00A1434F"/>
    <w:pPr>
      <w:spacing w:after="200" w:line="276" w:lineRule="auto"/>
    </w:pPr>
  </w:style>
  <w:style w:type="paragraph" w:customStyle="1" w:styleId="AB0B73567E7E45568257BB27E73730E4">
    <w:name w:val="AB0B73567E7E45568257BB27E73730E4"/>
    <w:rsid w:val="00A1434F"/>
    <w:pPr>
      <w:spacing w:after="200" w:line="276" w:lineRule="auto"/>
    </w:pPr>
  </w:style>
  <w:style w:type="paragraph" w:customStyle="1" w:styleId="3C58C29039A64501814F0CEF2431BF99">
    <w:name w:val="3C58C29039A64501814F0CEF2431BF99"/>
    <w:rsid w:val="00A1434F"/>
    <w:pPr>
      <w:spacing w:after="200" w:line="276" w:lineRule="auto"/>
    </w:pPr>
  </w:style>
  <w:style w:type="paragraph" w:customStyle="1" w:styleId="E306DD38FA1A4D06BA4651BCB67206B6">
    <w:name w:val="E306DD38FA1A4D06BA4651BCB67206B6"/>
    <w:rsid w:val="00A1434F"/>
    <w:pPr>
      <w:spacing w:after="200" w:line="276" w:lineRule="auto"/>
    </w:pPr>
  </w:style>
  <w:style w:type="paragraph" w:customStyle="1" w:styleId="4346559C73BE47FD97C65BA44E51D77B">
    <w:name w:val="4346559C73BE47FD97C65BA44E51D77B"/>
    <w:rsid w:val="00A1434F"/>
    <w:pPr>
      <w:spacing w:after="200" w:line="276" w:lineRule="auto"/>
    </w:pPr>
  </w:style>
  <w:style w:type="paragraph" w:customStyle="1" w:styleId="58007DC29D86489F82AC80CAB3929318">
    <w:name w:val="58007DC29D86489F82AC80CAB3929318"/>
    <w:rsid w:val="00A1434F"/>
    <w:pPr>
      <w:spacing w:after="200" w:line="276" w:lineRule="auto"/>
    </w:pPr>
  </w:style>
  <w:style w:type="paragraph" w:customStyle="1" w:styleId="67278910C4F74639B6D91EA97B6C3B66">
    <w:name w:val="67278910C4F74639B6D91EA97B6C3B66"/>
    <w:rsid w:val="00A1434F"/>
    <w:pPr>
      <w:spacing w:after="200" w:line="276" w:lineRule="auto"/>
    </w:pPr>
  </w:style>
  <w:style w:type="paragraph" w:customStyle="1" w:styleId="A502265C3AC549729A16727DDE01D20D">
    <w:name w:val="A502265C3AC549729A16727DDE01D20D"/>
    <w:rsid w:val="00A1434F"/>
    <w:pPr>
      <w:spacing w:after="200" w:line="276" w:lineRule="auto"/>
    </w:pPr>
  </w:style>
  <w:style w:type="paragraph" w:customStyle="1" w:styleId="77BDFB71BED945968716770D4AE046E7">
    <w:name w:val="77BDFB71BED945968716770D4AE046E7"/>
    <w:rsid w:val="00A1434F"/>
    <w:pPr>
      <w:spacing w:after="200" w:line="276" w:lineRule="auto"/>
    </w:pPr>
  </w:style>
  <w:style w:type="paragraph" w:customStyle="1" w:styleId="AEF3C2E148EB4AFCBB48F18A7A329B50">
    <w:name w:val="AEF3C2E148EB4AFCBB48F18A7A329B50"/>
    <w:rsid w:val="00A1434F"/>
    <w:pPr>
      <w:spacing w:after="200" w:line="276" w:lineRule="auto"/>
    </w:pPr>
  </w:style>
  <w:style w:type="paragraph" w:customStyle="1" w:styleId="2C580122CF464194B53AE04CB95AB326">
    <w:name w:val="2C580122CF464194B53AE04CB95AB326"/>
    <w:rsid w:val="00A1434F"/>
    <w:pPr>
      <w:spacing w:after="200" w:line="276" w:lineRule="auto"/>
    </w:pPr>
  </w:style>
  <w:style w:type="paragraph" w:customStyle="1" w:styleId="9BEB91A34D5E496AB395D529907EC680">
    <w:name w:val="9BEB91A34D5E496AB395D529907EC680"/>
    <w:rsid w:val="00A1434F"/>
    <w:pPr>
      <w:spacing w:after="200" w:line="276" w:lineRule="auto"/>
    </w:pPr>
  </w:style>
  <w:style w:type="paragraph" w:customStyle="1" w:styleId="510DCD1F7FF64358BC3FC1493DFA7E1F">
    <w:name w:val="510DCD1F7FF64358BC3FC1493DFA7E1F"/>
    <w:rsid w:val="00A1434F"/>
    <w:pPr>
      <w:spacing w:after="200" w:line="276" w:lineRule="auto"/>
    </w:pPr>
  </w:style>
  <w:style w:type="paragraph" w:customStyle="1" w:styleId="4B027C36B5264D1D9E0FDA0E0B942EA5">
    <w:name w:val="4B027C36B5264D1D9E0FDA0E0B942EA5"/>
    <w:rsid w:val="00A1434F"/>
    <w:pPr>
      <w:spacing w:after="200" w:line="276" w:lineRule="auto"/>
    </w:pPr>
  </w:style>
  <w:style w:type="paragraph" w:customStyle="1" w:styleId="C55DE285D8FB46528AE72B2811A42D7D">
    <w:name w:val="C55DE285D8FB46528AE72B2811A42D7D"/>
    <w:rsid w:val="00A1434F"/>
    <w:pPr>
      <w:spacing w:after="200" w:line="276" w:lineRule="auto"/>
    </w:pPr>
  </w:style>
  <w:style w:type="paragraph" w:customStyle="1" w:styleId="E28063B0C8D6408487D9D3BDCCD78128">
    <w:name w:val="E28063B0C8D6408487D9D3BDCCD78128"/>
    <w:rsid w:val="00A1434F"/>
    <w:pPr>
      <w:spacing w:after="200" w:line="276" w:lineRule="auto"/>
    </w:pPr>
  </w:style>
  <w:style w:type="paragraph" w:customStyle="1" w:styleId="CA36CA87734B405A89D7772346F4FDE5">
    <w:name w:val="CA36CA87734B405A89D7772346F4FDE5"/>
    <w:rsid w:val="00A1434F"/>
    <w:pPr>
      <w:spacing w:after="200" w:line="276" w:lineRule="auto"/>
    </w:pPr>
  </w:style>
  <w:style w:type="paragraph" w:customStyle="1" w:styleId="EEF78E8BD6ED477081DE46C3FE8F619D">
    <w:name w:val="EEF78E8BD6ED477081DE46C3FE8F619D"/>
    <w:rsid w:val="00A1434F"/>
    <w:pPr>
      <w:spacing w:after="200" w:line="276" w:lineRule="auto"/>
    </w:pPr>
  </w:style>
  <w:style w:type="paragraph" w:customStyle="1" w:styleId="5EF1D8E47EAA4D878DBFE7C265EE3FF2">
    <w:name w:val="5EF1D8E47EAA4D878DBFE7C265EE3FF2"/>
    <w:rsid w:val="00A1434F"/>
    <w:pPr>
      <w:spacing w:after="200" w:line="276" w:lineRule="auto"/>
    </w:pPr>
  </w:style>
  <w:style w:type="paragraph" w:customStyle="1" w:styleId="F344CBC35DA94A5E8CC91132A5318D8E">
    <w:name w:val="F344CBC35DA94A5E8CC91132A5318D8E"/>
    <w:rsid w:val="00A1434F"/>
    <w:pPr>
      <w:spacing w:after="200" w:line="276" w:lineRule="auto"/>
    </w:pPr>
  </w:style>
  <w:style w:type="paragraph" w:customStyle="1" w:styleId="60DCDE49AE044CF49F301383A9AA9DA3">
    <w:name w:val="60DCDE49AE044CF49F301383A9AA9DA3"/>
    <w:rsid w:val="00A1434F"/>
    <w:pPr>
      <w:spacing w:after="200" w:line="276" w:lineRule="auto"/>
    </w:pPr>
  </w:style>
  <w:style w:type="paragraph" w:customStyle="1" w:styleId="D9C6DE7C978B40B6A518B8919349D903">
    <w:name w:val="D9C6DE7C978B40B6A518B8919349D903"/>
    <w:rsid w:val="00A1434F"/>
    <w:pPr>
      <w:spacing w:after="200" w:line="276" w:lineRule="auto"/>
    </w:pPr>
  </w:style>
  <w:style w:type="paragraph" w:customStyle="1" w:styleId="E14E574C3B9443EF937727ED5D042AB7">
    <w:name w:val="E14E574C3B9443EF937727ED5D042AB7"/>
    <w:rsid w:val="00A1434F"/>
    <w:pPr>
      <w:spacing w:after="200" w:line="276" w:lineRule="auto"/>
    </w:pPr>
  </w:style>
  <w:style w:type="paragraph" w:customStyle="1" w:styleId="16801503D86D479FB93D2DF7B38FBE0D">
    <w:name w:val="16801503D86D479FB93D2DF7B38FBE0D"/>
    <w:rsid w:val="00A1434F"/>
    <w:pPr>
      <w:spacing w:after="200" w:line="276" w:lineRule="auto"/>
    </w:pPr>
  </w:style>
  <w:style w:type="paragraph" w:customStyle="1" w:styleId="9FF0922345CB4BC395DF9EE5D2E5DD21">
    <w:name w:val="9FF0922345CB4BC395DF9EE5D2E5DD21"/>
    <w:rsid w:val="00A1434F"/>
    <w:pPr>
      <w:spacing w:after="200" w:line="276" w:lineRule="auto"/>
    </w:pPr>
  </w:style>
  <w:style w:type="paragraph" w:customStyle="1" w:styleId="500613B06ED2413685D4944F1056E3FB">
    <w:name w:val="500613B06ED2413685D4944F1056E3FB"/>
    <w:rsid w:val="00A1434F"/>
    <w:pPr>
      <w:spacing w:after="200" w:line="276" w:lineRule="auto"/>
    </w:pPr>
  </w:style>
  <w:style w:type="paragraph" w:customStyle="1" w:styleId="FAE0B3DEE7834AC2998248BDE08E7475">
    <w:name w:val="FAE0B3DEE7834AC2998248BDE08E7475"/>
    <w:rsid w:val="00A1434F"/>
    <w:pPr>
      <w:spacing w:after="200" w:line="276" w:lineRule="auto"/>
    </w:pPr>
  </w:style>
  <w:style w:type="paragraph" w:customStyle="1" w:styleId="88353B87F24A4B80A33D2055200211E3">
    <w:name w:val="88353B87F24A4B80A33D2055200211E3"/>
    <w:rsid w:val="00A1434F"/>
    <w:pPr>
      <w:spacing w:after="200" w:line="276" w:lineRule="auto"/>
    </w:pPr>
  </w:style>
  <w:style w:type="paragraph" w:customStyle="1" w:styleId="66E85886239F4876BE0B79D816B46014">
    <w:name w:val="66E85886239F4876BE0B79D816B46014"/>
    <w:rsid w:val="00A1434F"/>
    <w:pPr>
      <w:spacing w:after="200" w:line="276" w:lineRule="auto"/>
    </w:pPr>
  </w:style>
  <w:style w:type="paragraph" w:customStyle="1" w:styleId="0D4D84856D064F458CB47270B9910F63">
    <w:name w:val="0D4D84856D064F458CB47270B9910F63"/>
    <w:rsid w:val="00A1434F"/>
    <w:pPr>
      <w:spacing w:after="200" w:line="276" w:lineRule="auto"/>
    </w:pPr>
  </w:style>
  <w:style w:type="paragraph" w:customStyle="1" w:styleId="AC342CC65D284D9AB4FFC2117BB12BC2">
    <w:name w:val="AC342CC65D284D9AB4FFC2117BB12BC2"/>
    <w:rsid w:val="00A1434F"/>
    <w:pPr>
      <w:spacing w:after="200" w:line="276" w:lineRule="auto"/>
    </w:pPr>
  </w:style>
  <w:style w:type="paragraph" w:customStyle="1" w:styleId="16C451E1F2CE43F2AC5B1A2D3AFAF443">
    <w:name w:val="16C451E1F2CE43F2AC5B1A2D3AFAF443"/>
    <w:rsid w:val="00A1434F"/>
    <w:pPr>
      <w:spacing w:after="200" w:line="276" w:lineRule="auto"/>
    </w:pPr>
  </w:style>
  <w:style w:type="paragraph" w:customStyle="1" w:styleId="24E93A1D91E54FD6B8F7928F8E1A8D96">
    <w:name w:val="24E93A1D91E54FD6B8F7928F8E1A8D96"/>
    <w:rsid w:val="00A1434F"/>
    <w:pPr>
      <w:spacing w:after="200" w:line="276" w:lineRule="auto"/>
    </w:pPr>
  </w:style>
  <w:style w:type="paragraph" w:customStyle="1" w:styleId="930E1FEB2659439194F6C0429BE69948">
    <w:name w:val="930E1FEB2659439194F6C0429BE69948"/>
    <w:rsid w:val="00A1434F"/>
    <w:pPr>
      <w:spacing w:after="200" w:line="276" w:lineRule="auto"/>
    </w:pPr>
  </w:style>
  <w:style w:type="paragraph" w:customStyle="1" w:styleId="E370AC7BDEE2474DB0C8F21E621BD2BD">
    <w:name w:val="E370AC7BDEE2474DB0C8F21E621BD2BD"/>
    <w:rsid w:val="00A1434F"/>
    <w:pPr>
      <w:spacing w:after="200" w:line="276" w:lineRule="auto"/>
    </w:pPr>
  </w:style>
  <w:style w:type="paragraph" w:customStyle="1" w:styleId="E1981EA1595547DFB5C4D2B50134AEA3">
    <w:name w:val="E1981EA1595547DFB5C4D2B50134AEA3"/>
    <w:rsid w:val="00A1434F"/>
    <w:pPr>
      <w:spacing w:after="200" w:line="276" w:lineRule="auto"/>
    </w:pPr>
  </w:style>
  <w:style w:type="paragraph" w:customStyle="1" w:styleId="E520649134DC4BA182C28092FCAB6D86">
    <w:name w:val="E520649134DC4BA182C28092FCAB6D86"/>
    <w:rsid w:val="00A1434F"/>
    <w:pPr>
      <w:spacing w:after="200" w:line="276" w:lineRule="auto"/>
    </w:pPr>
  </w:style>
  <w:style w:type="paragraph" w:customStyle="1" w:styleId="165EABD200E6486DB1C4CD9840E9FD27">
    <w:name w:val="165EABD200E6486DB1C4CD9840E9FD27"/>
    <w:rsid w:val="00A1434F"/>
    <w:pPr>
      <w:spacing w:after="200" w:line="276" w:lineRule="auto"/>
    </w:pPr>
  </w:style>
  <w:style w:type="paragraph" w:customStyle="1" w:styleId="CC9BC73FBFBC4AC4B7B76849DE60FFCD">
    <w:name w:val="CC9BC73FBFBC4AC4B7B76849DE60FFCD"/>
    <w:rsid w:val="00A1434F"/>
    <w:pPr>
      <w:spacing w:after="200" w:line="276" w:lineRule="auto"/>
    </w:pPr>
  </w:style>
  <w:style w:type="paragraph" w:customStyle="1" w:styleId="AA4147FC400A4EA2942A0DA842B9253B">
    <w:name w:val="AA4147FC400A4EA2942A0DA842B9253B"/>
    <w:rsid w:val="00A1434F"/>
    <w:pPr>
      <w:spacing w:after="200" w:line="276" w:lineRule="auto"/>
    </w:pPr>
  </w:style>
  <w:style w:type="paragraph" w:customStyle="1" w:styleId="5A96AB6509D748E6B4446CCFE31FB688">
    <w:name w:val="5A96AB6509D748E6B4446CCFE31FB688"/>
    <w:rsid w:val="00A1434F"/>
    <w:pPr>
      <w:spacing w:after="200" w:line="276" w:lineRule="auto"/>
    </w:pPr>
  </w:style>
  <w:style w:type="paragraph" w:customStyle="1" w:styleId="CC6DDCF309664C2A96425EF0EFB458BB">
    <w:name w:val="CC6DDCF309664C2A96425EF0EFB458BB"/>
    <w:rsid w:val="00A1434F"/>
    <w:pPr>
      <w:spacing w:after="200" w:line="276" w:lineRule="auto"/>
    </w:pPr>
  </w:style>
  <w:style w:type="paragraph" w:customStyle="1" w:styleId="ECE7293C3CA14B619C58AFD79C9D4FEA">
    <w:name w:val="ECE7293C3CA14B619C58AFD79C9D4FEA"/>
    <w:rsid w:val="00A1434F"/>
    <w:pPr>
      <w:spacing w:after="200" w:line="276" w:lineRule="auto"/>
    </w:pPr>
  </w:style>
  <w:style w:type="paragraph" w:customStyle="1" w:styleId="CE80E6400C4F46BDA37E8914684B48EF">
    <w:name w:val="CE80E6400C4F46BDA37E8914684B48EF"/>
    <w:rsid w:val="00A1434F"/>
    <w:pPr>
      <w:spacing w:after="200" w:line="276" w:lineRule="auto"/>
    </w:pPr>
  </w:style>
  <w:style w:type="paragraph" w:customStyle="1" w:styleId="1073F5C7A293489F8364A99889D05FB8">
    <w:name w:val="1073F5C7A293489F8364A99889D05FB8"/>
    <w:rsid w:val="00A1434F"/>
    <w:pPr>
      <w:spacing w:after="200" w:line="276" w:lineRule="auto"/>
    </w:pPr>
  </w:style>
  <w:style w:type="paragraph" w:customStyle="1" w:styleId="15D59DB2B94E4EDCA87C7FE1DA54A40C">
    <w:name w:val="15D59DB2B94E4EDCA87C7FE1DA54A40C"/>
    <w:rsid w:val="00A1434F"/>
    <w:pPr>
      <w:spacing w:after="200" w:line="276" w:lineRule="auto"/>
    </w:pPr>
  </w:style>
  <w:style w:type="paragraph" w:customStyle="1" w:styleId="62BDF4BF76954440A4D35D1034EC6817">
    <w:name w:val="62BDF4BF76954440A4D35D1034EC6817"/>
    <w:rsid w:val="00A1434F"/>
    <w:pPr>
      <w:spacing w:after="200" w:line="276" w:lineRule="auto"/>
    </w:pPr>
  </w:style>
  <w:style w:type="paragraph" w:customStyle="1" w:styleId="8117525512F94E338AFCCDB9B3F92571">
    <w:name w:val="8117525512F94E338AFCCDB9B3F92571"/>
    <w:rsid w:val="00A1434F"/>
    <w:pPr>
      <w:spacing w:after="200" w:line="276" w:lineRule="auto"/>
    </w:pPr>
  </w:style>
  <w:style w:type="paragraph" w:customStyle="1" w:styleId="DC410807090E49838BDC10247DCFD127">
    <w:name w:val="DC410807090E49838BDC10247DCFD127"/>
    <w:rsid w:val="00A1434F"/>
    <w:pPr>
      <w:spacing w:after="200" w:line="276" w:lineRule="auto"/>
    </w:pPr>
  </w:style>
  <w:style w:type="paragraph" w:customStyle="1" w:styleId="389CE53DD56B4F05B7C0568675200AAD">
    <w:name w:val="389CE53DD56B4F05B7C0568675200AAD"/>
    <w:rsid w:val="00A1434F"/>
    <w:pPr>
      <w:spacing w:after="200" w:line="276" w:lineRule="auto"/>
    </w:pPr>
  </w:style>
  <w:style w:type="paragraph" w:customStyle="1" w:styleId="7C0D1A1870AA47FC9202274226D6545A">
    <w:name w:val="7C0D1A1870AA47FC9202274226D6545A"/>
    <w:rsid w:val="00A1434F"/>
    <w:pPr>
      <w:spacing w:after="200" w:line="276" w:lineRule="auto"/>
    </w:pPr>
  </w:style>
  <w:style w:type="paragraph" w:customStyle="1" w:styleId="6ED0198ADA2E46F68254C5F07B93717E">
    <w:name w:val="6ED0198ADA2E46F68254C5F07B93717E"/>
    <w:rsid w:val="00A1434F"/>
    <w:pPr>
      <w:spacing w:after="200" w:line="276" w:lineRule="auto"/>
    </w:pPr>
  </w:style>
  <w:style w:type="paragraph" w:customStyle="1" w:styleId="A2EC8AFFF7B841D59F3E86F5B4D3B515">
    <w:name w:val="A2EC8AFFF7B841D59F3E86F5B4D3B515"/>
    <w:rsid w:val="00A1434F"/>
    <w:pPr>
      <w:spacing w:after="200" w:line="276" w:lineRule="auto"/>
    </w:pPr>
  </w:style>
  <w:style w:type="paragraph" w:customStyle="1" w:styleId="4B601BEAC9E04BF784B79D7E505A80AB">
    <w:name w:val="4B601BEAC9E04BF784B79D7E505A80AB"/>
    <w:rsid w:val="00A1434F"/>
    <w:pPr>
      <w:spacing w:after="200" w:line="276" w:lineRule="auto"/>
    </w:pPr>
  </w:style>
  <w:style w:type="paragraph" w:customStyle="1" w:styleId="98B3475B62BA442A92409BE4CE2C0720">
    <w:name w:val="98B3475B62BA442A92409BE4CE2C0720"/>
    <w:rsid w:val="00A1434F"/>
    <w:pPr>
      <w:spacing w:after="200" w:line="276" w:lineRule="auto"/>
    </w:pPr>
  </w:style>
  <w:style w:type="paragraph" w:customStyle="1" w:styleId="EF2922C255EC4B77B09C0D4021296FE0">
    <w:name w:val="EF2922C255EC4B77B09C0D4021296FE0"/>
    <w:rsid w:val="00A1434F"/>
    <w:pPr>
      <w:spacing w:after="200" w:line="276" w:lineRule="auto"/>
    </w:pPr>
  </w:style>
  <w:style w:type="paragraph" w:customStyle="1" w:styleId="4B5F2EDD77004FFAB9EF12084DCC335F">
    <w:name w:val="4B5F2EDD77004FFAB9EF12084DCC335F"/>
    <w:rsid w:val="00A1434F"/>
    <w:pPr>
      <w:spacing w:after="200" w:line="276" w:lineRule="auto"/>
    </w:pPr>
  </w:style>
  <w:style w:type="paragraph" w:customStyle="1" w:styleId="FC4D423255C14D7BB729415BCD585C2B">
    <w:name w:val="FC4D423255C14D7BB729415BCD585C2B"/>
    <w:rsid w:val="00A1434F"/>
    <w:pPr>
      <w:spacing w:after="200" w:line="276" w:lineRule="auto"/>
    </w:pPr>
  </w:style>
  <w:style w:type="paragraph" w:customStyle="1" w:styleId="DD052A2DF6414CB6BF0F1DDC7ECCFF12">
    <w:name w:val="DD052A2DF6414CB6BF0F1DDC7ECCFF12"/>
    <w:rsid w:val="00A1434F"/>
    <w:pPr>
      <w:spacing w:after="200" w:line="276" w:lineRule="auto"/>
    </w:pPr>
  </w:style>
  <w:style w:type="paragraph" w:customStyle="1" w:styleId="DBB204DA08BA4643B6614E0C7164526D">
    <w:name w:val="DBB204DA08BA4643B6614E0C7164526D"/>
    <w:rsid w:val="00A1434F"/>
    <w:pPr>
      <w:spacing w:after="200" w:line="276" w:lineRule="auto"/>
    </w:pPr>
  </w:style>
  <w:style w:type="paragraph" w:customStyle="1" w:styleId="84697BF985A24B06A1A6C6975901D5CC">
    <w:name w:val="84697BF985A24B06A1A6C6975901D5CC"/>
    <w:rsid w:val="00A1434F"/>
    <w:pPr>
      <w:spacing w:after="200" w:line="276" w:lineRule="auto"/>
    </w:pPr>
  </w:style>
  <w:style w:type="paragraph" w:customStyle="1" w:styleId="4344032192D64FBDA986E5CF3112A3A0">
    <w:name w:val="4344032192D64FBDA986E5CF3112A3A0"/>
    <w:rsid w:val="00A1434F"/>
    <w:pPr>
      <w:spacing w:after="200" w:line="276" w:lineRule="auto"/>
    </w:pPr>
  </w:style>
  <w:style w:type="paragraph" w:customStyle="1" w:styleId="A0A9E21316D74A53AB9C2CE992DCA20E">
    <w:name w:val="A0A9E21316D74A53AB9C2CE992DCA20E"/>
    <w:rsid w:val="00A1434F"/>
    <w:pPr>
      <w:spacing w:after="200" w:line="276" w:lineRule="auto"/>
    </w:pPr>
  </w:style>
  <w:style w:type="paragraph" w:customStyle="1" w:styleId="8ACE19BF12ED45D3907F33348C370CCD">
    <w:name w:val="8ACE19BF12ED45D3907F33348C370CCD"/>
    <w:rsid w:val="00A1434F"/>
    <w:pPr>
      <w:spacing w:after="200" w:line="276" w:lineRule="auto"/>
    </w:pPr>
  </w:style>
  <w:style w:type="paragraph" w:customStyle="1" w:styleId="AA5CB34E5E3049BC87BBBE7262054471">
    <w:name w:val="AA5CB34E5E3049BC87BBBE7262054471"/>
    <w:rsid w:val="00A1434F"/>
    <w:pPr>
      <w:spacing w:after="200" w:line="276" w:lineRule="auto"/>
    </w:pPr>
  </w:style>
  <w:style w:type="paragraph" w:customStyle="1" w:styleId="1AFB16AE4C2043D6B4A2117993ECF18B">
    <w:name w:val="1AFB16AE4C2043D6B4A2117993ECF18B"/>
    <w:rsid w:val="00A1434F"/>
    <w:pPr>
      <w:spacing w:after="200" w:line="276" w:lineRule="auto"/>
    </w:pPr>
  </w:style>
  <w:style w:type="paragraph" w:customStyle="1" w:styleId="5FC4BBBA400844C599A86042ED87A3D5">
    <w:name w:val="5FC4BBBA400844C599A86042ED87A3D5"/>
    <w:rsid w:val="00A1434F"/>
    <w:pPr>
      <w:spacing w:after="200" w:line="276" w:lineRule="auto"/>
    </w:pPr>
  </w:style>
  <w:style w:type="paragraph" w:customStyle="1" w:styleId="56E06636B66B4EEA9E676EEFF84B4E38">
    <w:name w:val="56E06636B66B4EEA9E676EEFF84B4E38"/>
    <w:rsid w:val="00A1434F"/>
    <w:pPr>
      <w:spacing w:after="200" w:line="276" w:lineRule="auto"/>
    </w:pPr>
  </w:style>
  <w:style w:type="paragraph" w:customStyle="1" w:styleId="5939F8433606403F9DE524CDDE55E770">
    <w:name w:val="5939F8433606403F9DE524CDDE55E770"/>
    <w:rsid w:val="00A1434F"/>
    <w:pPr>
      <w:spacing w:after="200" w:line="276" w:lineRule="auto"/>
    </w:pPr>
  </w:style>
  <w:style w:type="paragraph" w:customStyle="1" w:styleId="B9244CC0F8984189880342675BFF52F8">
    <w:name w:val="B9244CC0F8984189880342675BFF52F8"/>
    <w:rsid w:val="00A1434F"/>
    <w:pPr>
      <w:spacing w:after="200" w:line="276" w:lineRule="auto"/>
    </w:pPr>
  </w:style>
  <w:style w:type="paragraph" w:customStyle="1" w:styleId="F82F1B42E4DC4B5FB335C47491B1AC8B">
    <w:name w:val="F82F1B42E4DC4B5FB335C47491B1AC8B"/>
    <w:rsid w:val="00A1434F"/>
    <w:pPr>
      <w:spacing w:after="200" w:line="276" w:lineRule="auto"/>
    </w:pPr>
  </w:style>
  <w:style w:type="paragraph" w:customStyle="1" w:styleId="9984A841BEB54C57BA78AA5DB8E126D9">
    <w:name w:val="9984A841BEB54C57BA78AA5DB8E126D9"/>
    <w:rsid w:val="00A1434F"/>
    <w:pPr>
      <w:spacing w:after="200" w:line="276" w:lineRule="auto"/>
    </w:pPr>
  </w:style>
  <w:style w:type="paragraph" w:customStyle="1" w:styleId="CDD5218E6BFB40DDB628FAC9B0950B0D">
    <w:name w:val="CDD5218E6BFB40DDB628FAC9B0950B0D"/>
    <w:rsid w:val="00A1434F"/>
    <w:pPr>
      <w:spacing w:after="200" w:line="276" w:lineRule="auto"/>
    </w:pPr>
  </w:style>
  <w:style w:type="paragraph" w:customStyle="1" w:styleId="0847E35F96FD4599AD081463537B8B0F">
    <w:name w:val="0847E35F96FD4599AD081463537B8B0F"/>
    <w:rsid w:val="00A1434F"/>
    <w:pPr>
      <w:spacing w:after="200" w:line="276" w:lineRule="auto"/>
    </w:pPr>
  </w:style>
  <w:style w:type="paragraph" w:customStyle="1" w:styleId="092FB08E86B546378E4D878EDBB89846">
    <w:name w:val="092FB08E86B546378E4D878EDBB89846"/>
    <w:rsid w:val="00A1434F"/>
    <w:pPr>
      <w:spacing w:after="200" w:line="276" w:lineRule="auto"/>
    </w:pPr>
  </w:style>
  <w:style w:type="paragraph" w:customStyle="1" w:styleId="D7CE7C6456F847209E0EBF43CBF7C068">
    <w:name w:val="D7CE7C6456F847209E0EBF43CBF7C068"/>
    <w:rsid w:val="00A1434F"/>
    <w:pPr>
      <w:spacing w:after="200" w:line="276" w:lineRule="auto"/>
    </w:pPr>
  </w:style>
  <w:style w:type="paragraph" w:customStyle="1" w:styleId="6852A68F4CE8420396142D3A680E44AB">
    <w:name w:val="6852A68F4CE8420396142D3A680E44AB"/>
    <w:rsid w:val="00A1434F"/>
    <w:pPr>
      <w:spacing w:after="200" w:line="276" w:lineRule="auto"/>
    </w:pPr>
  </w:style>
  <w:style w:type="paragraph" w:customStyle="1" w:styleId="F6990C04E48A456BBB8AE69EAE35F381">
    <w:name w:val="F6990C04E48A456BBB8AE69EAE35F381"/>
    <w:rsid w:val="00A1434F"/>
    <w:pPr>
      <w:spacing w:after="200" w:line="276" w:lineRule="auto"/>
    </w:pPr>
  </w:style>
  <w:style w:type="paragraph" w:customStyle="1" w:styleId="23AC87D177ED40009607E9BD4A02D3F8">
    <w:name w:val="23AC87D177ED40009607E9BD4A02D3F8"/>
    <w:rsid w:val="00A1434F"/>
    <w:pPr>
      <w:spacing w:after="200" w:line="276" w:lineRule="auto"/>
    </w:pPr>
  </w:style>
  <w:style w:type="paragraph" w:customStyle="1" w:styleId="5431321509924469A9322E8280819C07">
    <w:name w:val="5431321509924469A9322E8280819C07"/>
    <w:rsid w:val="00A1434F"/>
    <w:pPr>
      <w:spacing w:after="200" w:line="276" w:lineRule="auto"/>
    </w:pPr>
  </w:style>
  <w:style w:type="paragraph" w:customStyle="1" w:styleId="3DBA4CC7BF424105A5DDCB715838B804">
    <w:name w:val="3DBA4CC7BF424105A5DDCB715838B804"/>
    <w:rsid w:val="00A1434F"/>
    <w:pPr>
      <w:spacing w:after="200" w:line="276" w:lineRule="auto"/>
    </w:pPr>
  </w:style>
  <w:style w:type="paragraph" w:customStyle="1" w:styleId="B03EEDB9AA3B4299B13A1CFD9964ACBF">
    <w:name w:val="B03EEDB9AA3B4299B13A1CFD9964ACBF"/>
    <w:rsid w:val="00A1434F"/>
    <w:pPr>
      <w:spacing w:after="200" w:line="276" w:lineRule="auto"/>
    </w:pPr>
  </w:style>
  <w:style w:type="paragraph" w:customStyle="1" w:styleId="039926686DCB40B386FA0DDB7E4D34E2">
    <w:name w:val="039926686DCB40B386FA0DDB7E4D34E2"/>
    <w:rsid w:val="00A1434F"/>
    <w:pPr>
      <w:spacing w:after="200" w:line="276" w:lineRule="auto"/>
    </w:pPr>
  </w:style>
  <w:style w:type="paragraph" w:customStyle="1" w:styleId="A94E62EBAD4344F4B326E401F8E4429D">
    <w:name w:val="A94E62EBAD4344F4B326E401F8E4429D"/>
    <w:rsid w:val="00A1434F"/>
    <w:pPr>
      <w:spacing w:after="200" w:line="276" w:lineRule="auto"/>
    </w:pPr>
  </w:style>
  <w:style w:type="paragraph" w:customStyle="1" w:styleId="3BD814E7A1F74F59BF51A931A2173ED3">
    <w:name w:val="3BD814E7A1F74F59BF51A931A2173ED3"/>
    <w:rsid w:val="00A1434F"/>
    <w:pPr>
      <w:spacing w:after="200" w:line="276" w:lineRule="auto"/>
    </w:pPr>
  </w:style>
  <w:style w:type="paragraph" w:customStyle="1" w:styleId="2D64A1F9065944AEB1F937D75A88AE15">
    <w:name w:val="2D64A1F9065944AEB1F937D75A88AE15"/>
    <w:rsid w:val="00A1434F"/>
    <w:pPr>
      <w:spacing w:after="200" w:line="276" w:lineRule="auto"/>
    </w:pPr>
  </w:style>
  <w:style w:type="paragraph" w:customStyle="1" w:styleId="5328D9D832E144BC95CA349A4742E060">
    <w:name w:val="5328D9D832E144BC95CA349A4742E060"/>
    <w:rsid w:val="00A1434F"/>
    <w:pPr>
      <w:spacing w:after="200" w:line="276" w:lineRule="auto"/>
    </w:pPr>
  </w:style>
  <w:style w:type="paragraph" w:customStyle="1" w:styleId="B93B701728424B33B21E9E04F3FCE65D">
    <w:name w:val="B93B701728424B33B21E9E04F3FCE65D"/>
    <w:rsid w:val="00A1434F"/>
    <w:pPr>
      <w:spacing w:after="200" w:line="276" w:lineRule="auto"/>
    </w:pPr>
  </w:style>
  <w:style w:type="paragraph" w:customStyle="1" w:styleId="27C77CCF622E434788FB72F8EC03A77E">
    <w:name w:val="27C77CCF622E434788FB72F8EC03A77E"/>
    <w:rsid w:val="00A1434F"/>
    <w:pPr>
      <w:spacing w:after="200" w:line="276" w:lineRule="auto"/>
    </w:pPr>
  </w:style>
  <w:style w:type="paragraph" w:customStyle="1" w:styleId="68AF4534D75241AC87FC0ABB1F923C82">
    <w:name w:val="68AF4534D75241AC87FC0ABB1F923C82"/>
    <w:rsid w:val="00A1434F"/>
    <w:pPr>
      <w:spacing w:after="200" w:line="276" w:lineRule="auto"/>
    </w:pPr>
  </w:style>
  <w:style w:type="paragraph" w:customStyle="1" w:styleId="7A76BC2DB33D47A795CCCBC77C09C1D4">
    <w:name w:val="7A76BC2DB33D47A795CCCBC77C09C1D4"/>
    <w:rsid w:val="00A1434F"/>
    <w:pPr>
      <w:spacing w:after="200" w:line="276" w:lineRule="auto"/>
    </w:pPr>
  </w:style>
  <w:style w:type="paragraph" w:customStyle="1" w:styleId="20091ADF2CC54D508223F751A97B58D6">
    <w:name w:val="20091ADF2CC54D508223F751A97B58D6"/>
    <w:rsid w:val="00A1434F"/>
    <w:pPr>
      <w:spacing w:after="200" w:line="276" w:lineRule="auto"/>
    </w:pPr>
  </w:style>
  <w:style w:type="paragraph" w:customStyle="1" w:styleId="6B20CDF7FB0F421DAA988FFBF126D5DB">
    <w:name w:val="6B20CDF7FB0F421DAA988FFBF126D5DB"/>
    <w:rsid w:val="00A1434F"/>
    <w:pPr>
      <w:spacing w:after="200" w:line="276" w:lineRule="auto"/>
    </w:pPr>
  </w:style>
  <w:style w:type="paragraph" w:customStyle="1" w:styleId="4C588E18BDA1414A8ABA1A93E434C21B">
    <w:name w:val="4C588E18BDA1414A8ABA1A93E434C21B"/>
    <w:rsid w:val="00A1434F"/>
    <w:pPr>
      <w:spacing w:after="200" w:line="276" w:lineRule="auto"/>
    </w:pPr>
  </w:style>
  <w:style w:type="paragraph" w:customStyle="1" w:styleId="984F9BB8815D471BA6B718C646636010">
    <w:name w:val="984F9BB8815D471BA6B718C646636010"/>
    <w:rsid w:val="00A1434F"/>
    <w:pPr>
      <w:spacing w:after="200" w:line="276" w:lineRule="auto"/>
    </w:pPr>
  </w:style>
  <w:style w:type="paragraph" w:customStyle="1" w:styleId="AD31434E3B79472AA5B25246CDA58027">
    <w:name w:val="AD31434E3B79472AA5B25246CDA58027"/>
    <w:rsid w:val="00A1434F"/>
    <w:pPr>
      <w:spacing w:after="200" w:line="276" w:lineRule="auto"/>
    </w:pPr>
  </w:style>
  <w:style w:type="paragraph" w:customStyle="1" w:styleId="E65CFC8ED25545B18F439ED373D338F9">
    <w:name w:val="E65CFC8ED25545B18F439ED373D338F9"/>
    <w:rsid w:val="00A1434F"/>
    <w:pPr>
      <w:spacing w:after="200" w:line="276" w:lineRule="auto"/>
    </w:pPr>
  </w:style>
  <w:style w:type="paragraph" w:customStyle="1" w:styleId="4D2F214C79A74EB9B30D3315A027D307">
    <w:name w:val="4D2F214C79A74EB9B30D3315A027D307"/>
    <w:rsid w:val="00A1434F"/>
    <w:pPr>
      <w:spacing w:after="200" w:line="276" w:lineRule="auto"/>
    </w:pPr>
  </w:style>
  <w:style w:type="paragraph" w:customStyle="1" w:styleId="A5CD89F865464BD2818488ED32A281BF">
    <w:name w:val="A5CD89F865464BD2818488ED32A281BF"/>
    <w:rsid w:val="00A1434F"/>
    <w:pPr>
      <w:spacing w:after="200" w:line="276" w:lineRule="auto"/>
    </w:pPr>
  </w:style>
  <w:style w:type="paragraph" w:customStyle="1" w:styleId="FD24D402CBBC4BD98DEC9DCB40A74C8A">
    <w:name w:val="FD24D402CBBC4BD98DEC9DCB40A74C8A"/>
    <w:rsid w:val="00A1434F"/>
    <w:pPr>
      <w:spacing w:after="200" w:line="276" w:lineRule="auto"/>
    </w:pPr>
  </w:style>
  <w:style w:type="paragraph" w:customStyle="1" w:styleId="E0B86F2D55F24CC5A6F21923143FB381">
    <w:name w:val="E0B86F2D55F24CC5A6F21923143FB381"/>
    <w:rsid w:val="00A1434F"/>
    <w:pPr>
      <w:spacing w:after="200" w:line="276" w:lineRule="auto"/>
    </w:pPr>
  </w:style>
  <w:style w:type="paragraph" w:customStyle="1" w:styleId="D10A03166434482C92FF8493AE0EEE2F">
    <w:name w:val="D10A03166434482C92FF8493AE0EEE2F"/>
    <w:rsid w:val="00A1434F"/>
    <w:pPr>
      <w:spacing w:after="200" w:line="276" w:lineRule="auto"/>
    </w:pPr>
  </w:style>
  <w:style w:type="paragraph" w:customStyle="1" w:styleId="93D8A58EE0FA43E9922AAD6346D33D7C">
    <w:name w:val="93D8A58EE0FA43E9922AAD6346D33D7C"/>
    <w:rsid w:val="00A1434F"/>
    <w:pPr>
      <w:spacing w:after="200" w:line="276" w:lineRule="auto"/>
    </w:pPr>
  </w:style>
  <w:style w:type="paragraph" w:customStyle="1" w:styleId="14822FF175E9425CA1A659757B65DF90">
    <w:name w:val="14822FF175E9425CA1A659757B65DF90"/>
    <w:rsid w:val="00A1434F"/>
    <w:pPr>
      <w:spacing w:after="200" w:line="276" w:lineRule="auto"/>
    </w:pPr>
  </w:style>
  <w:style w:type="paragraph" w:customStyle="1" w:styleId="D4E574A78AFA4B549362BEF173291E88">
    <w:name w:val="D4E574A78AFA4B549362BEF173291E88"/>
    <w:rsid w:val="00A1434F"/>
    <w:pPr>
      <w:spacing w:after="200" w:line="276" w:lineRule="auto"/>
    </w:pPr>
  </w:style>
  <w:style w:type="paragraph" w:customStyle="1" w:styleId="A08EC12FE68F40A3974C2C12008A6127">
    <w:name w:val="A08EC12FE68F40A3974C2C12008A6127"/>
    <w:rsid w:val="00A1434F"/>
    <w:pPr>
      <w:spacing w:after="200" w:line="276" w:lineRule="auto"/>
    </w:pPr>
  </w:style>
  <w:style w:type="paragraph" w:customStyle="1" w:styleId="EBC0EF27A2BC4F908E9D43DBC9E7F0A1">
    <w:name w:val="EBC0EF27A2BC4F908E9D43DBC9E7F0A1"/>
    <w:rsid w:val="00A1434F"/>
    <w:pPr>
      <w:spacing w:after="200" w:line="276" w:lineRule="auto"/>
    </w:pPr>
  </w:style>
  <w:style w:type="paragraph" w:customStyle="1" w:styleId="F39B58EE2F8040CF852702F36C019413">
    <w:name w:val="F39B58EE2F8040CF852702F36C019413"/>
    <w:rsid w:val="00A1434F"/>
    <w:pPr>
      <w:spacing w:after="200" w:line="276" w:lineRule="auto"/>
    </w:pPr>
  </w:style>
  <w:style w:type="paragraph" w:customStyle="1" w:styleId="7BAB4A58D318463DAA4282CEB4C2AF71">
    <w:name w:val="7BAB4A58D318463DAA4282CEB4C2AF71"/>
    <w:rsid w:val="00A1434F"/>
    <w:pPr>
      <w:spacing w:after="200" w:line="276" w:lineRule="auto"/>
    </w:pPr>
  </w:style>
  <w:style w:type="paragraph" w:customStyle="1" w:styleId="A6A272FB8B5F42EE974C59591333ACAD">
    <w:name w:val="A6A272FB8B5F42EE974C59591333ACAD"/>
    <w:rsid w:val="00A1434F"/>
    <w:pPr>
      <w:spacing w:after="200" w:line="276" w:lineRule="auto"/>
    </w:pPr>
  </w:style>
  <w:style w:type="paragraph" w:customStyle="1" w:styleId="BA738498399E47FBB3ACCD8FFEAA9771">
    <w:name w:val="BA738498399E47FBB3ACCD8FFEAA9771"/>
    <w:rsid w:val="00A1434F"/>
    <w:pPr>
      <w:spacing w:after="200" w:line="276" w:lineRule="auto"/>
    </w:pPr>
  </w:style>
  <w:style w:type="paragraph" w:customStyle="1" w:styleId="67326DDD0C174AF19B23236A451F6A51">
    <w:name w:val="67326DDD0C174AF19B23236A451F6A51"/>
    <w:rsid w:val="00A1434F"/>
    <w:pPr>
      <w:spacing w:after="200" w:line="276" w:lineRule="auto"/>
    </w:pPr>
  </w:style>
  <w:style w:type="paragraph" w:customStyle="1" w:styleId="2C930A90B915441E956D6573D2393754">
    <w:name w:val="2C930A90B915441E956D6573D2393754"/>
    <w:rsid w:val="00A1434F"/>
    <w:pPr>
      <w:spacing w:after="200" w:line="276" w:lineRule="auto"/>
    </w:pPr>
  </w:style>
  <w:style w:type="paragraph" w:customStyle="1" w:styleId="EB31EAE129904A27AAAD31B9A124600B">
    <w:name w:val="EB31EAE129904A27AAAD31B9A124600B"/>
    <w:rsid w:val="00A1434F"/>
    <w:pPr>
      <w:spacing w:after="200" w:line="276" w:lineRule="auto"/>
    </w:pPr>
  </w:style>
  <w:style w:type="paragraph" w:customStyle="1" w:styleId="DD65422D56394DA7B601A1F327C1A593">
    <w:name w:val="DD65422D56394DA7B601A1F327C1A593"/>
    <w:rsid w:val="00A1434F"/>
    <w:pPr>
      <w:spacing w:after="200" w:line="276" w:lineRule="auto"/>
    </w:pPr>
  </w:style>
  <w:style w:type="paragraph" w:customStyle="1" w:styleId="E1D2ADB24D564EE1817BAA1973BCBC58">
    <w:name w:val="E1D2ADB24D564EE1817BAA1973BCBC58"/>
    <w:rsid w:val="00A1434F"/>
    <w:pPr>
      <w:spacing w:after="200" w:line="276" w:lineRule="auto"/>
    </w:pPr>
  </w:style>
  <w:style w:type="paragraph" w:customStyle="1" w:styleId="0CA2FD70E92C4D70A8BA227BF4F6A72C">
    <w:name w:val="0CA2FD70E92C4D70A8BA227BF4F6A72C"/>
    <w:rsid w:val="00A1434F"/>
    <w:pPr>
      <w:spacing w:after="200" w:line="276" w:lineRule="auto"/>
    </w:pPr>
  </w:style>
  <w:style w:type="paragraph" w:customStyle="1" w:styleId="0A3B6A09D4894782AB14B01A793854D4">
    <w:name w:val="0A3B6A09D4894782AB14B01A793854D4"/>
    <w:rsid w:val="00A1434F"/>
    <w:pPr>
      <w:spacing w:after="200" w:line="276" w:lineRule="auto"/>
    </w:pPr>
  </w:style>
  <w:style w:type="paragraph" w:customStyle="1" w:styleId="E9E62E190BCA46E98394058AF7E9B319">
    <w:name w:val="E9E62E190BCA46E98394058AF7E9B319"/>
    <w:rsid w:val="00A1434F"/>
    <w:pPr>
      <w:spacing w:after="200" w:line="276" w:lineRule="auto"/>
    </w:pPr>
  </w:style>
  <w:style w:type="paragraph" w:customStyle="1" w:styleId="B9EA722C465F4CC389822746F22FFBC6">
    <w:name w:val="B9EA722C465F4CC389822746F22FFBC6"/>
    <w:rsid w:val="00A1434F"/>
    <w:pPr>
      <w:spacing w:after="200" w:line="276" w:lineRule="auto"/>
    </w:pPr>
  </w:style>
  <w:style w:type="paragraph" w:customStyle="1" w:styleId="C542732E64B04A3BAB2D75C48F1FB28E">
    <w:name w:val="C542732E64B04A3BAB2D75C48F1FB28E"/>
    <w:rsid w:val="00A1434F"/>
    <w:pPr>
      <w:spacing w:after="200" w:line="276" w:lineRule="auto"/>
    </w:pPr>
  </w:style>
  <w:style w:type="paragraph" w:customStyle="1" w:styleId="4D2BCB2698DD4A94AB37C56553CC9146">
    <w:name w:val="4D2BCB2698DD4A94AB37C56553CC9146"/>
    <w:rsid w:val="00A1434F"/>
    <w:pPr>
      <w:spacing w:after="200" w:line="276" w:lineRule="auto"/>
    </w:pPr>
  </w:style>
  <w:style w:type="paragraph" w:customStyle="1" w:styleId="D75EF23934CF44C78C83EB2D673015A8">
    <w:name w:val="D75EF23934CF44C78C83EB2D673015A8"/>
    <w:rsid w:val="00A1434F"/>
    <w:pPr>
      <w:spacing w:after="200" w:line="276" w:lineRule="auto"/>
    </w:pPr>
  </w:style>
  <w:style w:type="paragraph" w:customStyle="1" w:styleId="66C89CA908804D3AA7EE2FD6C8119B5F">
    <w:name w:val="66C89CA908804D3AA7EE2FD6C8119B5F"/>
    <w:rsid w:val="00A1434F"/>
    <w:pPr>
      <w:spacing w:after="200" w:line="276" w:lineRule="auto"/>
    </w:pPr>
  </w:style>
  <w:style w:type="paragraph" w:customStyle="1" w:styleId="6085D24697814AC7AEC68507F30AA190">
    <w:name w:val="6085D24697814AC7AEC68507F30AA190"/>
    <w:rsid w:val="00A1434F"/>
    <w:pPr>
      <w:spacing w:after="200" w:line="276" w:lineRule="auto"/>
    </w:pPr>
  </w:style>
  <w:style w:type="paragraph" w:customStyle="1" w:styleId="05A56DF1260C4495AC6DF5847FE2AAED">
    <w:name w:val="05A56DF1260C4495AC6DF5847FE2AAED"/>
    <w:rsid w:val="00A1434F"/>
    <w:pPr>
      <w:spacing w:after="200" w:line="276" w:lineRule="auto"/>
    </w:pPr>
  </w:style>
  <w:style w:type="paragraph" w:customStyle="1" w:styleId="6B3332358FB342F4A6B7614180FC5942">
    <w:name w:val="6B3332358FB342F4A6B7614180FC5942"/>
    <w:rsid w:val="00A1434F"/>
    <w:pPr>
      <w:spacing w:after="200" w:line="276" w:lineRule="auto"/>
    </w:pPr>
  </w:style>
  <w:style w:type="paragraph" w:customStyle="1" w:styleId="8874118370034DAA884E4EEBF27F1F19">
    <w:name w:val="8874118370034DAA884E4EEBF27F1F19"/>
    <w:rsid w:val="00A1434F"/>
    <w:pPr>
      <w:spacing w:after="200" w:line="276" w:lineRule="auto"/>
    </w:pPr>
  </w:style>
  <w:style w:type="paragraph" w:customStyle="1" w:styleId="D64B485B4AC94BD4811C1634B2C76C98">
    <w:name w:val="D64B485B4AC94BD4811C1634B2C76C98"/>
    <w:rsid w:val="00A1434F"/>
    <w:pPr>
      <w:spacing w:after="200" w:line="276" w:lineRule="auto"/>
    </w:pPr>
  </w:style>
  <w:style w:type="paragraph" w:customStyle="1" w:styleId="B9597B28AD4E4AD9BFA12910BB0EB016">
    <w:name w:val="B9597B28AD4E4AD9BFA12910BB0EB016"/>
    <w:rsid w:val="00A1434F"/>
    <w:pPr>
      <w:spacing w:after="200" w:line="276" w:lineRule="auto"/>
    </w:pPr>
  </w:style>
  <w:style w:type="paragraph" w:customStyle="1" w:styleId="377A73DBFE51418EA8F60301A9BBC98F">
    <w:name w:val="377A73DBFE51418EA8F60301A9BBC98F"/>
    <w:rsid w:val="00A1434F"/>
    <w:pPr>
      <w:spacing w:after="200" w:line="276" w:lineRule="auto"/>
    </w:pPr>
  </w:style>
  <w:style w:type="paragraph" w:customStyle="1" w:styleId="CAAC8F2B5DDB48A9AC8F9EB987ECCF9F">
    <w:name w:val="CAAC8F2B5DDB48A9AC8F9EB987ECCF9F"/>
    <w:rsid w:val="00A1434F"/>
    <w:pPr>
      <w:spacing w:after="200" w:line="276" w:lineRule="auto"/>
    </w:pPr>
  </w:style>
  <w:style w:type="paragraph" w:customStyle="1" w:styleId="5FA46D699B7E483688B5560B20385F43">
    <w:name w:val="5FA46D699B7E483688B5560B20385F43"/>
    <w:rsid w:val="00A1434F"/>
    <w:pPr>
      <w:spacing w:after="200" w:line="276" w:lineRule="auto"/>
    </w:pPr>
  </w:style>
  <w:style w:type="paragraph" w:customStyle="1" w:styleId="CD715F793FB746D8B9B0BA627F693943">
    <w:name w:val="CD715F793FB746D8B9B0BA627F693943"/>
    <w:rsid w:val="00A1434F"/>
    <w:pPr>
      <w:spacing w:after="200" w:line="276" w:lineRule="auto"/>
    </w:pPr>
  </w:style>
  <w:style w:type="paragraph" w:customStyle="1" w:styleId="152BC83454164A8593FA7981A0AEF954">
    <w:name w:val="152BC83454164A8593FA7981A0AEF954"/>
    <w:rsid w:val="00A1434F"/>
    <w:pPr>
      <w:spacing w:after="200" w:line="276" w:lineRule="auto"/>
    </w:pPr>
  </w:style>
  <w:style w:type="paragraph" w:customStyle="1" w:styleId="6D051EDC47574265A08A13A6AFF1F744">
    <w:name w:val="6D051EDC47574265A08A13A6AFF1F744"/>
    <w:rsid w:val="00A1434F"/>
    <w:pPr>
      <w:spacing w:after="200" w:line="276" w:lineRule="auto"/>
    </w:pPr>
  </w:style>
  <w:style w:type="paragraph" w:customStyle="1" w:styleId="DE01D50C93CB49FB86287FD14E45EA30">
    <w:name w:val="DE01D50C93CB49FB86287FD14E45EA30"/>
    <w:rsid w:val="00A1434F"/>
    <w:pPr>
      <w:spacing w:after="200" w:line="276" w:lineRule="auto"/>
    </w:pPr>
  </w:style>
  <w:style w:type="paragraph" w:customStyle="1" w:styleId="0B516E00C1DA44C1A415ACC8D88A01B2">
    <w:name w:val="0B516E00C1DA44C1A415ACC8D88A01B2"/>
    <w:rsid w:val="00A1434F"/>
    <w:pPr>
      <w:spacing w:after="200" w:line="276" w:lineRule="auto"/>
    </w:pPr>
  </w:style>
  <w:style w:type="paragraph" w:customStyle="1" w:styleId="CFFE7F00D85C4F779508D5DFB2EB0867">
    <w:name w:val="CFFE7F00D85C4F779508D5DFB2EB0867"/>
    <w:rsid w:val="00A1434F"/>
    <w:pPr>
      <w:spacing w:after="200" w:line="276" w:lineRule="auto"/>
    </w:pPr>
  </w:style>
  <w:style w:type="paragraph" w:customStyle="1" w:styleId="A4FEE21594A649869D1CD9EEFC45CE94">
    <w:name w:val="A4FEE21594A649869D1CD9EEFC45CE94"/>
    <w:rsid w:val="00A1434F"/>
    <w:pPr>
      <w:spacing w:after="200" w:line="276" w:lineRule="auto"/>
    </w:pPr>
  </w:style>
  <w:style w:type="paragraph" w:customStyle="1" w:styleId="E1454426E39E423F84BA4BFBD15F7BDA">
    <w:name w:val="E1454426E39E423F84BA4BFBD15F7BDA"/>
    <w:rsid w:val="00A1434F"/>
    <w:pPr>
      <w:spacing w:after="200" w:line="276" w:lineRule="auto"/>
    </w:pPr>
  </w:style>
  <w:style w:type="paragraph" w:customStyle="1" w:styleId="241F67E770194E03A88D7728B8C047A1">
    <w:name w:val="241F67E770194E03A88D7728B8C047A1"/>
    <w:rsid w:val="00A1434F"/>
    <w:pPr>
      <w:spacing w:after="200" w:line="276" w:lineRule="auto"/>
    </w:pPr>
  </w:style>
  <w:style w:type="paragraph" w:customStyle="1" w:styleId="83957F857E2E4AF8B9B0274D635AEFCA">
    <w:name w:val="83957F857E2E4AF8B9B0274D635AEFCA"/>
    <w:rsid w:val="00A1434F"/>
    <w:pPr>
      <w:spacing w:after="200" w:line="276" w:lineRule="auto"/>
    </w:pPr>
  </w:style>
  <w:style w:type="paragraph" w:customStyle="1" w:styleId="99C1973A6D29413AAB49FB81746E7D9C">
    <w:name w:val="99C1973A6D29413AAB49FB81746E7D9C"/>
    <w:rsid w:val="00A1434F"/>
    <w:pPr>
      <w:spacing w:after="200" w:line="276" w:lineRule="auto"/>
    </w:pPr>
  </w:style>
  <w:style w:type="paragraph" w:customStyle="1" w:styleId="881B0DACD5E541249DEFED780CEE457C">
    <w:name w:val="881B0DACD5E541249DEFED780CEE457C"/>
    <w:rsid w:val="00A1434F"/>
    <w:pPr>
      <w:spacing w:after="200" w:line="276" w:lineRule="auto"/>
    </w:pPr>
  </w:style>
  <w:style w:type="paragraph" w:customStyle="1" w:styleId="E51883D176764AD7A801D11CD04965D3">
    <w:name w:val="E51883D176764AD7A801D11CD04965D3"/>
    <w:rsid w:val="00A1434F"/>
    <w:pPr>
      <w:spacing w:after="200" w:line="276" w:lineRule="auto"/>
    </w:pPr>
  </w:style>
  <w:style w:type="paragraph" w:customStyle="1" w:styleId="B13CFDEF8673404FB5A968EB0006952F">
    <w:name w:val="B13CFDEF8673404FB5A968EB0006952F"/>
    <w:rsid w:val="00A1434F"/>
    <w:pPr>
      <w:spacing w:after="200" w:line="276" w:lineRule="auto"/>
    </w:pPr>
  </w:style>
  <w:style w:type="paragraph" w:customStyle="1" w:styleId="638EFCE807324F14B9EAD40651D95392">
    <w:name w:val="638EFCE807324F14B9EAD40651D95392"/>
    <w:rsid w:val="00A1434F"/>
    <w:pPr>
      <w:spacing w:after="200" w:line="276" w:lineRule="auto"/>
    </w:pPr>
  </w:style>
  <w:style w:type="paragraph" w:customStyle="1" w:styleId="5475CD9DD0D44DE089B1A3F8B0445F99">
    <w:name w:val="5475CD9DD0D44DE089B1A3F8B0445F99"/>
    <w:rsid w:val="00A1434F"/>
    <w:pPr>
      <w:spacing w:after="200" w:line="276" w:lineRule="auto"/>
    </w:pPr>
  </w:style>
  <w:style w:type="paragraph" w:customStyle="1" w:styleId="F9E25FACD32C4991809E435CCC4DB5E9">
    <w:name w:val="F9E25FACD32C4991809E435CCC4DB5E9"/>
    <w:rsid w:val="00A1434F"/>
    <w:pPr>
      <w:spacing w:after="200" w:line="276" w:lineRule="auto"/>
    </w:pPr>
  </w:style>
  <w:style w:type="paragraph" w:customStyle="1" w:styleId="5FA91307655D4DF390D500128E95FBCA">
    <w:name w:val="5FA91307655D4DF390D500128E95FBCA"/>
    <w:rsid w:val="00A1434F"/>
    <w:pPr>
      <w:spacing w:after="200" w:line="276" w:lineRule="auto"/>
    </w:pPr>
  </w:style>
  <w:style w:type="paragraph" w:customStyle="1" w:styleId="F8A9196E5B5F4C2587E77703CBCE50FC">
    <w:name w:val="F8A9196E5B5F4C2587E77703CBCE50FC"/>
    <w:rsid w:val="00A1434F"/>
    <w:pPr>
      <w:spacing w:after="200" w:line="276" w:lineRule="auto"/>
    </w:pPr>
  </w:style>
  <w:style w:type="paragraph" w:customStyle="1" w:styleId="A82BB641879243059BC1FCD17D1409F8">
    <w:name w:val="A82BB641879243059BC1FCD17D1409F8"/>
    <w:rsid w:val="00A1434F"/>
    <w:pPr>
      <w:spacing w:after="200" w:line="276" w:lineRule="auto"/>
    </w:pPr>
  </w:style>
  <w:style w:type="paragraph" w:customStyle="1" w:styleId="BC2414B2B5E34ACF9BA2258346D7CA46">
    <w:name w:val="BC2414B2B5E34ACF9BA2258346D7CA46"/>
    <w:rsid w:val="00A1434F"/>
    <w:pPr>
      <w:spacing w:after="200" w:line="276" w:lineRule="auto"/>
    </w:pPr>
  </w:style>
  <w:style w:type="paragraph" w:customStyle="1" w:styleId="E5C345A261F845989B31D2DA141E3F08">
    <w:name w:val="E5C345A261F845989B31D2DA141E3F08"/>
    <w:rsid w:val="00A1434F"/>
    <w:pPr>
      <w:spacing w:after="200" w:line="276" w:lineRule="auto"/>
    </w:pPr>
  </w:style>
  <w:style w:type="paragraph" w:customStyle="1" w:styleId="A5D22173C1E145B3B53863DE48C48C1D">
    <w:name w:val="A5D22173C1E145B3B53863DE48C48C1D"/>
    <w:rsid w:val="00A1434F"/>
    <w:pPr>
      <w:spacing w:after="200" w:line="276" w:lineRule="auto"/>
    </w:pPr>
  </w:style>
  <w:style w:type="paragraph" w:customStyle="1" w:styleId="8342C1BF148D482FAD9DE87147607450">
    <w:name w:val="8342C1BF148D482FAD9DE87147607450"/>
    <w:rsid w:val="00A1434F"/>
    <w:pPr>
      <w:spacing w:after="200" w:line="276" w:lineRule="auto"/>
    </w:pPr>
  </w:style>
  <w:style w:type="paragraph" w:customStyle="1" w:styleId="05523F1653164FD4A84CBE7C9FA1C220">
    <w:name w:val="05523F1653164FD4A84CBE7C9FA1C220"/>
    <w:rsid w:val="00A1434F"/>
    <w:pPr>
      <w:spacing w:after="200" w:line="276" w:lineRule="auto"/>
    </w:pPr>
  </w:style>
  <w:style w:type="paragraph" w:customStyle="1" w:styleId="F515EF88B99A48728D6B456DF3A75D48">
    <w:name w:val="F515EF88B99A48728D6B456DF3A75D48"/>
    <w:rsid w:val="00A1434F"/>
    <w:pPr>
      <w:spacing w:after="200" w:line="276" w:lineRule="auto"/>
    </w:pPr>
  </w:style>
  <w:style w:type="paragraph" w:customStyle="1" w:styleId="DF171C3B78C34478AEA34A9F978903AE">
    <w:name w:val="DF171C3B78C34478AEA34A9F978903AE"/>
    <w:rsid w:val="00A1434F"/>
    <w:pPr>
      <w:spacing w:after="200" w:line="276" w:lineRule="auto"/>
    </w:pPr>
  </w:style>
  <w:style w:type="paragraph" w:customStyle="1" w:styleId="3354B6792DC04E1CA21D37A4FF72230B">
    <w:name w:val="3354B6792DC04E1CA21D37A4FF72230B"/>
    <w:rsid w:val="00A1434F"/>
    <w:pPr>
      <w:spacing w:after="200" w:line="276" w:lineRule="auto"/>
    </w:pPr>
  </w:style>
  <w:style w:type="paragraph" w:customStyle="1" w:styleId="95432203EB9C48619FF89A8BC00CEF43">
    <w:name w:val="95432203EB9C48619FF89A8BC00CEF43"/>
    <w:rsid w:val="00A1434F"/>
    <w:pPr>
      <w:spacing w:after="200" w:line="276" w:lineRule="auto"/>
    </w:pPr>
  </w:style>
  <w:style w:type="paragraph" w:customStyle="1" w:styleId="1EFDC938356542DABDA7F2F789C9D783">
    <w:name w:val="1EFDC938356542DABDA7F2F789C9D783"/>
    <w:rsid w:val="00A1434F"/>
    <w:pPr>
      <w:spacing w:after="200" w:line="276" w:lineRule="auto"/>
    </w:pPr>
  </w:style>
  <w:style w:type="paragraph" w:customStyle="1" w:styleId="EE7C68D7FA6F49A899D6184D94670C9A">
    <w:name w:val="EE7C68D7FA6F49A899D6184D94670C9A"/>
    <w:rsid w:val="00A1434F"/>
    <w:pPr>
      <w:spacing w:after="200" w:line="276" w:lineRule="auto"/>
    </w:pPr>
  </w:style>
  <w:style w:type="paragraph" w:customStyle="1" w:styleId="DE79451973A74E86AA9EAA0382FDCDB0">
    <w:name w:val="DE79451973A74E86AA9EAA0382FDCDB0"/>
    <w:rsid w:val="00A1434F"/>
    <w:pPr>
      <w:spacing w:after="200" w:line="276" w:lineRule="auto"/>
    </w:pPr>
  </w:style>
  <w:style w:type="paragraph" w:customStyle="1" w:styleId="A95155D014204130A1F9C525E0173CEF">
    <w:name w:val="A95155D014204130A1F9C525E0173CEF"/>
    <w:rsid w:val="00A1434F"/>
    <w:pPr>
      <w:spacing w:after="200" w:line="276" w:lineRule="auto"/>
    </w:pPr>
  </w:style>
  <w:style w:type="paragraph" w:customStyle="1" w:styleId="8A0778ECA2644A058B36EE333333D2CB">
    <w:name w:val="8A0778ECA2644A058B36EE333333D2CB"/>
    <w:rsid w:val="00A1434F"/>
    <w:pPr>
      <w:spacing w:after="200" w:line="276" w:lineRule="auto"/>
    </w:pPr>
  </w:style>
  <w:style w:type="paragraph" w:customStyle="1" w:styleId="7BA377EB3A2C4506B4406FE3C5B8CBE8">
    <w:name w:val="7BA377EB3A2C4506B4406FE3C5B8CBE8"/>
    <w:rsid w:val="00A1434F"/>
    <w:pPr>
      <w:spacing w:after="200" w:line="276" w:lineRule="auto"/>
    </w:pPr>
  </w:style>
  <w:style w:type="paragraph" w:customStyle="1" w:styleId="234CC22910B047E7891C0CC4D4C2FFD5">
    <w:name w:val="234CC22910B047E7891C0CC4D4C2FFD5"/>
    <w:rsid w:val="00A1434F"/>
    <w:pPr>
      <w:spacing w:after="200" w:line="276" w:lineRule="auto"/>
    </w:pPr>
  </w:style>
  <w:style w:type="paragraph" w:customStyle="1" w:styleId="82334DAE635048A2A9F89BAC004A06D1">
    <w:name w:val="82334DAE635048A2A9F89BAC004A06D1"/>
    <w:rsid w:val="00A1434F"/>
    <w:pPr>
      <w:spacing w:after="200" w:line="276" w:lineRule="auto"/>
    </w:pPr>
  </w:style>
  <w:style w:type="paragraph" w:customStyle="1" w:styleId="E6481B85D1B94BD2B127BF35606F14F4">
    <w:name w:val="E6481B85D1B94BD2B127BF35606F14F4"/>
    <w:rsid w:val="00A1434F"/>
    <w:pPr>
      <w:spacing w:after="200" w:line="276" w:lineRule="auto"/>
    </w:pPr>
  </w:style>
  <w:style w:type="paragraph" w:customStyle="1" w:styleId="4C65B15CBA2D45E6B971360F2CAAC07C">
    <w:name w:val="4C65B15CBA2D45E6B971360F2CAAC07C"/>
    <w:rsid w:val="00A1434F"/>
    <w:pPr>
      <w:spacing w:after="200" w:line="276" w:lineRule="auto"/>
    </w:pPr>
  </w:style>
  <w:style w:type="paragraph" w:customStyle="1" w:styleId="E14E5579185C4B92B6871EF4FE57A27B">
    <w:name w:val="E14E5579185C4B92B6871EF4FE57A27B"/>
    <w:rsid w:val="00A1434F"/>
    <w:pPr>
      <w:spacing w:after="200" w:line="276" w:lineRule="auto"/>
    </w:pPr>
  </w:style>
  <w:style w:type="paragraph" w:customStyle="1" w:styleId="01F2B86D967B4EFDB25FCBD382D54879">
    <w:name w:val="01F2B86D967B4EFDB25FCBD382D54879"/>
    <w:rsid w:val="00A1434F"/>
    <w:pPr>
      <w:spacing w:after="200" w:line="276" w:lineRule="auto"/>
    </w:pPr>
  </w:style>
  <w:style w:type="paragraph" w:customStyle="1" w:styleId="0BBFBC9974124BDA8E6CB86F8BD0F079">
    <w:name w:val="0BBFBC9974124BDA8E6CB86F8BD0F079"/>
    <w:rsid w:val="00A1434F"/>
    <w:pPr>
      <w:spacing w:after="200" w:line="276" w:lineRule="auto"/>
    </w:pPr>
  </w:style>
  <w:style w:type="paragraph" w:customStyle="1" w:styleId="D75E3ACA636C49FAA5575C274C16E196">
    <w:name w:val="D75E3ACA636C49FAA5575C274C16E196"/>
    <w:rsid w:val="00A1434F"/>
    <w:pPr>
      <w:spacing w:after="200" w:line="276" w:lineRule="auto"/>
    </w:pPr>
  </w:style>
  <w:style w:type="paragraph" w:customStyle="1" w:styleId="F2194F9F7AE74C1598080D1F8DED1007">
    <w:name w:val="F2194F9F7AE74C1598080D1F8DED1007"/>
    <w:rsid w:val="00A1434F"/>
    <w:pPr>
      <w:spacing w:after="200" w:line="276" w:lineRule="auto"/>
    </w:pPr>
  </w:style>
  <w:style w:type="paragraph" w:customStyle="1" w:styleId="B777308D9B8840A8971BFE58784C15C9">
    <w:name w:val="B777308D9B8840A8971BFE58784C15C9"/>
    <w:rsid w:val="00A1434F"/>
    <w:pPr>
      <w:spacing w:after="200" w:line="276" w:lineRule="auto"/>
    </w:pPr>
  </w:style>
  <w:style w:type="paragraph" w:customStyle="1" w:styleId="F53836BFFA304A90A14A11532D23F928">
    <w:name w:val="F53836BFFA304A90A14A11532D23F928"/>
    <w:rsid w:val="00A1434F"/>
    <w:pPr>
      <w:spacing w:after="200" w:line="276" w:lineRule="auto"/>
    </w:pPr>
  </w:style>
  <w:style w:type="paragraph" w:customStyle="1" w:styleId="73062524624749AB85511C21DA797AB1">
    <w:name w:val="73062524624749AB85511C21DA797AB1"/>
    <w:rsid w:val="00A1434F"/>
    <w:pPr>
      <w:spacing w:after="200" w:line="276" w:lineRule="auto"/>
    </w:pPr>
  </w:style>
  <w:style w:type="paragraph" w:customStyle="1" w:styleId="F201F25AE38E4B51A3A5EA63B7E7350D">
    <w:name w:val="F201F25AE38E4B51A3A5EA63B7E7350D"/>
    <w:rsid w:val="00A1434F"/>
    <w:pPr>
      <w:spacing w:after="200" w:line="276" w:lineRule="auto"/>
    </w:pPr>
  </w:style>
  <w:style w:type="paragraph" w:customStyle="1" w:styleId="BE2EF6244DDB4E8C85ABEBFD2F741F48">
    <w:name w:val="BE2EF6244DDB4E8C85ABEBFD2F741F48"/>
    <w:rsid w:val="00A1434F"/>
    <w:pPr>
      <w:spacing w:after="200" w:line="276" w:lineRule="auto"/>
    </w:pPr>
  </w:style>
  <w:style w:type="paragraph" w:customStyle="1" w:styleId="0530AF79FDFC45E7A72584F87B3CEECD">
    <w:name w:val="0530AF79FDFC45E7A72584F87B3CEECD"/>
    <w:rsid w:val="00A1434F"/>
    <w:pPr>
      <w:spacing w:after="200" w:line="276" w:lineRule="auto"/>
    </w:pPr>
  </w:style>
  <w:style w:type="paragraph" w:customStyle="1" w:styleId="C67DDD42B51F454599F5F40E4E624196">
    <w:name w:val="C67DDD42B51F454599F5F40E4E624196"/>
    <w:rsid w:val="00A1434F"/>
    <w:pPr>
      <w:spacing w:after="200" w:line="276" w:lineRule="auto"/>
    </w:pPr>
  </w:style>
  <w:style w:type="paragraph" w:customStyle="1" w:styleId="57C0361F703E41159AE0F184A96845DF">
    <w:name w:val="57C0361F703E41159AE0F184A96845DF"/>
    <w:rsid w:val="00A1434F"/>
    <w:pPr>
      <w:spacing w:after="200" w:line="276" w:lineRule="auto"/>
    </w:pPr>
  </w:style>
  <w:style w:type="paragraph" w:customStyle="1" w:styleId="A5B188DEB3D549F0AED9F0B447ADA7DE">
    <w:name w:val="A5B188DEB3D549F0AED9F0B447ADA7DE"/>
    <w:rsid w:val="00A1434F"/>
    <w:pPr>
      <w:spacing w:after="200" w:line="276" w:lineRule="auto"/>
    </w:pPr>
  </w:style>
  <w:style w:type="paragraph" w:customStyle="1" w:styleId="74DE1E87B5944876B78F9D885C13F4C7">
    <w:name w:val="74DE1E87B5944876B78F9D885C13F4C7"/>
    <w:rsid w:val="00A1434F"/>
    <w:pPr>
      <w:spacing w:after="200" w:line="276" w:lineRule="auto"/>
    </w:pPr>
  </w:style>
  <w:style w:type="paragraph" w:customStyle="1" w:styleId="C73E37F49D6449A4826118D695C10A74">
    <w:name w:val="C73E37F49D6449A4826118D695C10A74"/>
    <w:rsid w:val="00A1434F"/>
    <w:pPr>
      <w:spacing w:after="200" w:line="276" w:lineRule="auto"/>
    </w:pPr>
  </w:style>
  <w:style w:type="paragraph" w:customStyle="1" w:styleId="74F1B2806F9B4DA6AE2CFAFE442B81E5">
    <w:name w:val="74F1B2806F9B4DA6AE2CFAFE442B81E5"/>
    <w:rsid w:val="00A1434F"/>
    <w:pPr>
      <w:spacing w:after="200" w:line="276" w:lineRule="auto"/>
    </w:pPr>
  </w:style>
  <w:style w:type="paragraph" w:customStyle="1" w:styleId="19BF95A0851C4AAC8A50945B33FB0502">
    <w:name w:val="19BF95A0851C4AAC8A50945B33FB0502"/>
    <w:rsid w:val="00A1434F"/>
    <w:pPr>
      <w:spacing w:after="200" w:line="276" w:lineRule="auto"/>
    </w:pPr>
  </w:style>
  <w:style w:type="paragraph" w:customStyle="1" w:styleId="34E299C397AE49ACAFA535D677C9E21F">
    <w:name w:val="34E299C397AE49ACAFA535D677C9E21F"/>
    <w:rsid w:val="00A1434F"/>
    <w:pPr>
      <w:spacing w:after="200" w:line="276" w:lineRule="auto"/>
    </w:pPr>
  </w:style>
  <w:style w:type="paragraph" w:customStyle="1" w:styleId="3A822552C63B4A379ECE61F06063E116">
    <w:name w:val="3A822552C63B4A379ECE61F06063E116"/>
    <w:rsid w:val="00A1434F"/>
    <w:pPr>
      <w:spacing w:after="200" w:line="276" w:lineRule="auto"/>
    </w:pPr>
  </w:style>
  <w:style w:type="paragraph" w:customStyle="1" w:styleId="55E6A31398934780930ABC3053BE961B">
    <w:name w:val="55E6A31398934780930ABC3053BE961B"/>
    <w:rsid w:val="00A1434F"/>
    <w:pPr>
      <w:spacing w:after="200" w:line="276" w:lineRule="auto"/>
    </w:pPr>
  </w:style>
  <w:style w:type="paragraph" w:customStyle="1" w:styleId="FB9B26A51E224919999F0297C166A176">
    <w:name w:val="FB9B26A51E224919999F0297C166A176"/>
    <w:rsid w:val="00A1434F"/>
    <w:pPr>
      <w:spacing w:after="200" w:line="276" w:lineRule="auto"/>
    </w:pPr>
  </w:style>
  <w:style w:type="paragraph" w:customStyle="1" w:styleId="D8BFC1299DD6483C9555C826751E66C3">
    <w:name w:val="D8BFC1299DD6483C9555C826751E66C3"/>
    <w:rsid w:val="00A1434F"/>
    <w:pPr>
      <w:spacing w:after="200" w:line="276" w:lineRule="auto"/>
    </w:pPr>
  </w:style>
  <w:style w:type="paragraph" w:customStyle="1" w:styleId="2DB53DBB6FF6472786C7F919BEF8A48B">
    <w:name w:val="2DB53DBB6FF6472786C7F919BEF8A48B"/>
    <w:rsid w:val="00A1434F"/>
    <w:pPr>
      <w:spacing w:after="200" w:line="276" w:lineRule="auto"/>
    </w:pPr>
  </w:style>
  <w:style w:type="paragraph" w:customStyle="1" w:styleId="29600E9FE0404F96B977CA9052176DF5">
    <w:name w:val="29600E9FE0404F96B977CA9052176DF5"/>
    <w:rsid w:val="00A1434F"/>
    <w:pPr>
      <w:spacing w:after="200" w:line="276" w:lineRule="auto"/>
    </w:pPr>
  </w:style>
  <w:style w:type="paragraph" w:customStyle="1" w:styleId="379D94C68D0F4412B9AAB1EF0AEFFC49">
    <w:name w:val="379D94C68D0F4412B9AAB1EF0AEFFC49"/>
    <w:rsid w:val="00A1434F"/>
    <w:pPr>
      <w:spacing w:after="200" w:line="276" w:lineRule="auto"/>
    </w:pPr>
  </w:style>
  <w:style w:type="paragraph" w:customStyle="1" w:styleId="D62042CF7B3642DB9F050F0E9DBC4677">
    <w:name w:val="D62042CF7B3642DB9F050F0E9DBC4677"/>
    <w:rsid w:val="00A1434F"/>
    <w:pPr>
      <w:spacing w:after="200" w:line="276" w:lineRule="auto"/>
    </w:pPr>
  </w:style>
  <w:style w:type="paragraph" w:customStyle="1" w:styleId="65DE90CA763943EAB714CBF075BEC927">
    <w:name w:val="65DE90CA763943EAB714CBF075BEC927"/>
    <w:rsid w:val="00A1434F"/>
    <w:pPr>
      <w:spacing w:after="200" w:line="276" w:lineRule="auto"/>
    </w:pPr>
  </w:style>
  <w:style w:type="paragraph" w:customStyle="1" w:styleId="C56451F4D8D44A7F9EB445FAC42A7435">
    <w:name w:val="C56451F4D8D44A7F9EB445FAC42A7435"/>
    <w:rsid w:val="00A1434F"/>
    <w:pPr>
      <w:spacing w:after="200" w:line="276" w:lineRule="auto"/>
    </w:pPr>
  </w:style>
  <w:style w:type="paragraph" w:customStyle="1" w:styleId="E142741DC3974911A8C2FDB98B630326">
    <w:name w:val="E142741DC3974911A8C2FDB98B630326"/>
    <w:rsid w:val="00A1434F"/>
    <w:pPr>
      <w:spacing w:after="200" w:line="276" w:lineRule="auto"/>
    </w:pPr>
  </w:style>
  <w:style w:type="paragraph" w:customStyle="1" w:styleId="E990D2D60B0F4A44AD232AD5E310A39E">
    <w:name w:val="E990D2D60B0F4A44AD232AD5E310A39E"/>
    <w:rsid w:val="00A1434F"/>
    <w:pPr>
      <w:spacing w:after="200" w:line="276" w:lineRule="auto"/>
    </w:pPr>
  </w:style>
  <w:style w:type="paragraph" w:customStyle="1" w:styleId="013EEF2599E14D6F871731135EA25068">
    <w:name w:val="013EEF2599E14D6F871731135EA25068"/>
    <w:rsid w:val="00A1434F"/>
    <w:pPr>
      <w:spacing w:after="200" w:line="276" w:lineRule="auto"/>
    </w:pPr>
  </w:style>
  <w:style w:type="paragraph" w:customStyle="1" w:styleId="8AD3FF8A4A684866A6A1416E7CFC3952">
    <w:name w:val="8AD3FF8A4A684866A6A1416E7CFC3952"/>
    <w:rsid w:val="00A1434F"/>
    <w:pPr>
      <w:spacing w:after="200" w:line="276" w:lineRule="auto"/>
    </w:pPr>
  </w:style>
  <w:style w:type="paragraph" w:customStyle="1" w:styleId="55B450EAC4D64770BA1AF596D8CE2EC3">
    <w:name w:val="55B450EAC4D64770BA1AF596D8CE2EC3"/>
    <w:rsid w:val="00A1434F"/>
    <w:pPr>
      <w:spacing w:after="200" w:line="276" w:lineRule="auto"/>
    </w:pPr>
  </w:style>
  <w:style w:type="paragraph" w:customStyle="1" w:styleId="17E8DAFBEA44413595B088534F2FEAC9">
    <w:name w:val="17E8DAFBEA44413595B088534F2FEAC9"/>
    <w:rsid w:val="00A1434F"/>
    <w:pPr>
      <w:spacing w:after="200" w:line="276" w:lineRule="auto"/>
    </w:pPr>
  </w:style>
  <w:style w:type="paragraph" w:customStyle="1" w:styleId="9E75E7874EBD4663ABDB2435C8FFE58F">
    <w:name w:val="9E75E7874EBD4663ABDB2435C8FFE58F"/>
    <w:rsid w:val="00A1434F"/>
    <w:pPr>
      <w:spacing w:after="200" w:line="276" w:lineRule="auto"/>
    </w:pPr>
  </w:style>
  <w:style w:type="paragraph" w:customStyle="1" w:styleId="505C3103E40943699D630DAD8CE46B21">
    <w:name w:val="505C3103E40943699D630DAD8CE46B21"/>
    <w:rsid w:val="00A1434F"/>
    <w:pPr>
      <w:spacing w:after="200" w:line="276" w:lineRule="auto"/>
    </w:pPr>
  </w:style>
  <w:style w:type="paragraph" w:customStyle="1" w:styleId="220A8EBF0233440DBB644B13B3E33825">
    <w:name w:val="220A8EBF0233440DBB644B13B3E33825"/>
    <w:rsid w:val="00A1434F"/>
    <w:pPr>
      <w:spacing w:after="200" w:line="276" w:lineRule="auto"/>
    </w:pPr>
  </w:style>
  <w:style w:type="paragraph" w:customStyle="1" w:styleId="4397EA5BA19145B1843AE01EB6300FDB">
    <w:name w:val="4397EA5BA19145B1843AE01EB6300FDB"/>
    <w:rsid w:val="00A1434F"/>
    <w:pPr>
      <w:spacing w:after="200" w:line="276" w:lineRule="auto"/>
    </w:pPr>
  </w:style>
  <w:style w:type="paragraph" w:customStyle="1" w:styleId="D421216D91304E2288DBC1EA8D2575A6">
    <w:name w:val="D421216D91304E2288DBC1EA8D2575A6"/>
    <w:rsid w:val="00A1434F"/>
    <w:pPr>
      <w:spacing w:after="200" w:line="276" w:lineRule="auto"/>
    </w:pPr>
  </w:style>
  <w:style w:type="paragraph" w:customStyle="1" w:styleId="6ABBCB39EF8F4D8DB64028882FBC0580">
    <w:name w:val="6ABBCB39EF8F4D8DB64028882FBC0580"/>
    <w:rsid w:val="00A1434F"/>
    <w:pPr>
      <w:spacing w:after="200" w:line="276" w:lineRule="auto"/>
    </w:pPr>
  </w:style>
  <w:style w:type="paragraph" w:customStyle="1" w:styleId="8179B4157A1545B78FC7C93282F22021">
    <w:name w:val="8179B4157A1545B78FC7C93282F22021"/>
    <w:rsid w:val="00A1434F"/>
    <w:pPr>
      <w:spacing w:after="200" w:line="276" w:lineRule="auto"/>
    </w:pPr>
  </w:style>
  <w:style w:type="paragraph" w:customStyle="1" w:styleId="39E7BA89A1144CDBBF6FFD7F285B5F96">
    <w:name w:val="39E7BA89A1144CDBBF6FFD7F285B5F96"/>
    <w:rsid w:val="00A1434F"/>
    <w:pPr>
      <w:spacing w:after="200" w:line="276" w:lineRule="auto"/>
    </w:pPr>
  </w:style>
  <w:style w:type="paragraph" w:customStyle="1" w:styleId="565CB935ED214F61A6170ED622018A08">
    <w:name w:val="565CB935ED214F61A6170ED622018A08"/>
    <w:rsid w:val="00A1434F"/>
    <w:pPr>
      <w:spacing w:after="200" w:line="276" w:lineRule="auto"/>
    </w:pPr>
  </w:style>
  <w:style w:type="paragraph" w:customStyle="1" w:styleId="8ACDDB7A9B2741BDA8DCEEE3DCDD9F87">
    <w:name w:val="8ACDDB7A9B2741BDA8DCEEE3DCDD9F87"/>
    <w:rsid w:val="00A1434F"/>
    <w:pPr>
      <w:spacing w:after="200" w:line="276" w:lineRule="auto"/>
    </w:pPr>
  </w:style>
  <w:style w:type="paragraph" w:customStyle="1" w:styleId="AC5D30C1A0F54560812DF089206458F0">
    <w:name w:val="AC5D30C1A0F54560812DF089206458F0"/>
    <w:rsid w:val="00A1434F"/>
    <w:pPr>
      <w:spacing w:after="200" w:line="276" w:lineRule="auto"/>
    </w:pPr>
  </w:style>
  <w:style w:type="paragraph" w:customStyle="1" w:styleId="DE733BB1A99145059FA92638BE33580B">
    <w:name w:val="DE733BB1A99145059FA92638BE33580B"/>
    <w:rsid w:val="00A1434F"/>
    <w:pPr>
      <w:spacing w:after="200" w:line="276" w:lineRule="auto"/>
    </w:pPr>
  </w:style>
  <w:style w:type="paragraph" w:customStyle="1" w:styleId="526E629E21B84BC8BED07E13372AB08B">
    <w:name w:val="526E629E21B84BC8BED07E13372AB08B"/>
    <w:rsid w:val="00A1434F"/>
    <w:pPr>
      <w:spacing w:after="200" w:line="276" w:lineRule="auto"/>
    </w:pPr>
  </w:style>
  <w:style w:type="paragraph" w:customStyle="1" w:styleId="F4D9684C902E4ACF8E0888300A7D0888">
    <w:name w:val="F4D9684C902E4ACF8E0888300A7D0888"/>
    <w:rsid w:val="00A1434F"/>
    <w:pPr>
      <w:spacing w:after="200" w:line="276" w:lineRule="auto"/>
    </w:pPr>
  </w:style>
  <w:style w:type="paragraph" w:customStyle="1" w:styleId="319A93B5F64F4EBB8BA8E3F4C8E43233">
    <w:name w:val="319A93B5F64F4EBB8BA8E3F4C8E43233"/>
    <w:rsid w:val="00A1434F"/>
    <w:pPr>
      <w:spacing w:after="200" w:line="276" w:lineRule="auto"/>
    </w:pPr>
  </w:style>
  <w:style w:type="paragraph" w:customStyle="1" w:styleId="388C1D9ACBBC4A6EB8CBA12E9A557476">
    <w:name w:val="388C1D9ACBBC4A6EB8CBA12E9A557476"/>
    <w:rsid w:val="00A1434F"/>
    <w:pPr>
      <w:spacing w:after="200" w:line="276" w:lineRule="auto"/>
    </w:pPr>
  </w:style>
  <w:style w:type="paragraph" w:customStyle="1" w:styleId="09C2225369C54B5C838E291E2B4345EB">
    <w:name w:val="09C2225369C54B5C838E291E2B4345EB"/>
    <w:rsid w:val="00A1434F"/>
    <w:pPr>
      <w:spacing w:after="200" w:line="276" w:lineRule="auto"/>
    </w:pPr>
  </w:style>
  <w:style w:type="paragraph" w:customStyle="1" w:styleId="8460983F08E74A64B6DD653E3B322FBC">
    <w:name w:val="8460983F08E74A64B6DD653E3B322FBC"/>
    <w:rsid w:val="00A1434F"/>
    <w:pPr>
      <w:spacing w:after="200" w:line="276" w:lineRule="auto"/>
    </w:pPr>
  </w:style>
  <w:style w:type="paragraph" w:customStyle="1" w:styleId="3013085D34D84821AAD3D113449B5459">
    <w:name w:val="3013085D34D84821AAD3D113449B5459"/>
    <w:rsid w:val="00A1434F"/>
    <w:pPr>
      <w:spacing w:after="200" w:line="276" w:lineRule="auto"/>
    </w:pPr>
  </w:style>
  <w:style w:type="paragraph" w:customStyle="1" w:styleId="822B7FEC989547639FA5D60FA007D48B">
    <w:name w:val="822B7FEC989547639FA5D60FA007D48B"/>
    <w:rsid w:val="00A1434F"/>
    <w:pPr>
      <w:spacing w:after="200" w:line="276" w:lineRule="auto"/>
    </w:pPr>
  </w:style>
  <w:style w:type="paragraph" w:customStyle="1" w:styleId="DFDFF499F1044EC6807B4626DBE335B7">
    <w:name w:val="DFDFF499F1044EC6807B4626DBE335B7"/>
    <w:rsid w:val="00A1434F"/>
    <w:pPr>
      <w:spacing w:after="200" w:line="276" w:lineRule="auto"/>
    </w:pPr>
  </w:style>
  <w:style w:type="paragraph" w:customStyle="1" w:styleId="A68913EFD79A474480FA3D9D174C74A7">
    <w:name w:val="A68913EFD79A474480FA3D9D174C74A7"/>
    <w:rsid w:val="00A1434F"/>
    <w:pPr>
      <w:spacing w:after="200" w:line="276" w:lineRule="auto"/>
    </w:pPr>
  </w:style>
  <w:style w:type="paragraph" w:customStyle="1" w:styleId="FCD77F2A753E4D33AF0E288057C964FD">
    <w:name w:val="FCD77F2A753E4D33AF0E288057C964FD"/>
    <w:rsid w:val="00A1434F"/>
    <w:pPr>
      <w:spacing w:after="200" w:line="276" w:lineRule="auto"/>
    </w:pPr>
  </w:style>
  <w:style w:type="paragraph" w:customStyle="1" w:styleId="C4BBDDEC923C466E915BCCF13C4CC24E">
    <w:name w:val="C4BBDDEC923C466E915BCCF13C4CC24E"/>
    <w:rsid w:val="00A1434F"/>
    <w:pPr>
      <w:spacing w:after="200" w:line="276" w:lineRule="auto"/>
    </w:pPr>
  </w:style>
  <w:style w:type="paragraph" w:customStyle="1" w:styleId="A17A5DC61FE04492B46A03ACBA420D14">
    <w:name w:val="A17A5DC61FE04492B46A03ACBA420D14"/>
    <w:rsid w:val="00A1434F"/>
    <w:pPr>
      <w:spacing w:after="200" w:line="276" w:lineRule="auto"/>
    </w:pPr>
  </w:style>
  <w:style w:type="paragraph" w:customStyle="1" w:styleId="8842207D58B24DEE800C05F3EC19F4AB">
    <w:name w:val="8842207D58B24DEE800C05F3EC19F4AB"/>
    <w:rsid w:val="00A1434F"/>
    <w:pPr>
      <w:spacing w:after="200" w:line="276" w:lineRule="auto"/>
    </w:pPr>
  </w:style>
  <w:style w:type="paragraph" w:customStyle="1" w:styleId="99C7C5B12F854E07A617B92F55BF5CBE">
    <w:name w:val="99C7C5B12F854E07A617B92F55BF5CBE"/>
    <w:rsid w:val="00A1434F"/>
    <w:pPr>
      <w:spacing w:after="200" w:line="276" w:lineRule="auto"/>
    </w:pPr>
  </w:style>
  <w:style w:type="paragraph" w:customStyle="1" w:styleId="ACC612305AE44653A450A32DF17454D6">
    <w:name w:val="ACC612305AE44653A450A32DF17454D6"/>
    <w:rsid w:val="00A1434F"/>
    <w:pPr>
      <w:spacing w:after="200" w:line="276" w:lineRule="auto"/>
    </w:pPr>
  </w:style>
  <w:style w:type="paragraph" w:customStyle="1" w:styleId="8018C21015D44F7CA13BD183969526F4">
    <w:name w:val="8018C21015D44F7CA13BD183969526F4"/>
    <w:rsid w:val="00A1434F"/>
    <w:pPr>
      <w:spacing w:after="200" w:line="276" w:lineRule="auto"/>
    </w:pPr>
  </w:style>
  <w:style w:type="paragraph" w:customStyle="1" w:styleId="64A902971A96420B8A0C16A906F850E6">
    <w:name w:val="64A902971A96420B8A0C16A906F850E6"/>
    <w:rsid w:val="00A1434F"/>
    <w:pPr>
      <w:spacing w:after="200" w:line="276" w:lineRule="auto"/>
    </w:pPr>
  </w:style>
  <w:style w:type="paragraph" w:customStyle="1" w:styleId="0DC3ED6F79F04AC99BBC2535E3E50DE9">
    <w:name w:val="0DC3ED6F79F04AC99BBC2535E3E50DE9"/>
    <w:rsid w:val="00A1434F"/>
    <w:pPr>
      <w:spacing w:after="200" w:line="276" w:lineRule="auto"/>
    </w:pPr>
  </w:style>
  <w:style w:type="paragraph" w:customStyle="1" w:styleId="594F1E836FC549989E1A43028F279D4E">
    <w:name w:val="594F1E836FC549989E1A43028F279D4E"/>
    <w:rsid w:val="00A1434F"/>
    <w:pPr>
      <w:spacing w:after="200" w:line="276" w:lineRule="auto"/>
    </w:pPr>
  </w:style>
  <w:style w:type="paragraph" w:customStyle="1" w:styleId="D52CA59606574F13AFE34F4871C0B1BC">
    <w:name w:val="D52CA59606574F13AFE34F4871C0B1BC"/>
    <w:rsid w:val="00A1434F"/>
    <w:pPr>
      <w:spacing w:after="200" w:line="276" w:lineRule="auto"/>
    </w:pPr>
  </w:style>
  <w:style w:type="paragraph" w:customStyle="1" w:styleId="F89F05F52E494215BE0465139DAE41C9">
    <w:name w:val="F89F05F52E494215BE0465139DAE41C9"/>
    <w:rsid w:val="00A1434F"/>
    <w:pPr>
      <w:spacing w:after="200" w:line="276" w:lineRule="auto"/>
    </w:pPr>
  </w:style>
  <w:style w:type="paragraph" w:customStyle="1" w:styleId="67CB0150C57F49AF94C7DC3FAB706F01">
    <w:name w:val="67CB0150C57F49AF94C7DC3FAB706F01"/>
    <w:rsid w:val="00A1434F"/>
    <w:pPr>
      <w:spacing w:after="200" w:line="276" w:lineRule="auto"/>
    </w:pPr>
  </w:style>
  <w:style w:type="paragraph" w:customStyle="1" w:styleId="9C0CD4ACA4D948FD9D11E262B4E91FBD">
    <w:name w:val="9C0CD4ACA4D948FD9D11E262B4E91FBD"/>
    <w:rsid w:val="00A1434F"/>
    <w:pPr>
      <w:spacing w:after="200" w:line="276" w:lineRule="auto"/>
    </w:pPr>
  </w:style>
  <w:style w:type="paragraph" w:customStyle="1" w:styleId="B9186B244B5E4C2C94759841C65551F7">
    <w:name w:val="B9186B244B5E4C2C94759841C65551F7"/>
    <w:rsid w:val="00A1434F"/>
    <w:pPr>
      <w:spacing w:after="200" w:line="276" w:lineRule="auto"/>
    </w:pPr>
  </w:style>
  <w:style w:type="paragraph" w:customStyle="1" w:styleId="15BB4D2C186F434689EAC902715481FA">
    <w:name w:val="15BB4D2C186F434689EAC902715481FA"/>
    <w:rsid w:val="00A1434F"/>
    <w:pPr>
      <w:spacing w:after="200" w:line="276" w:lineRule="auto"/>
    </w:pPr>
  </w:style>
  <w:style w:type="paragraph" w:customStyle="1" w:styleId="F143D998C0EE404287C29F2F21F18A75">
    <w:name w:val="F143D998C0EE404287C29F2F21F18A75"/>
    <w:rsid w:val="00A1434F"/>
    <w:pPr>
      <w:spacing w:after="200" w:line="276" w:lineRule="auto"/>
    </w:pPr>
  </w:style>
  <w:style w:type="paragraph" w:customStyle="1" w:styleId="C0FCEFB9E4334D9891A611E93C5C8D10">
    <w:name w:val="C0FCEFB9E4334D9891A611E93C5C8D10"/>
    <w:rsid w:val="00A1434F"/>
    <w:pPr>
      <w:spacing w:after="200" w:line="276" w:lineRule="auto"/>
    </w:pPr>
  </w:style>
  <w:style w:type="paragraph" w:customStyle="1" w:styleId="087EAC1558B24DCCB3C113D58905090F">
    <w:name w:val="087EAC1558B24DCCB3C113D58905090F"/>
    <w:rsid w:val="00A1434F"/>
    <w:pPr>
      <w:spacing w:after="200" w:line="276" w:lineRule="auto"/>
    </w:pPr>
  </w:style>
  <w:style w:type="paragraph" w:customStyle="1" w:styleId="38A3F72057D34D1F9CD67A7C8D06B607">
    <w:name w:val="38A3F72057D34D1F9CD67A7C8D06B607"/>
    <w:rsid w:val="00A1434F"/>
    <w:pPr>
      <w:spacing w:after="200" w:line="276" w:lineRule="auto"/>
    </w:pPr>
  </w:style>
  <w:style w:type="paragraph" w:customStyle="1" w:styleId="B869614632584730AE972E8475B3003D">
    <w:name w:val="B869614632584730AE972E8475B3003D"/>
    <w:rsid w:val="00A1434F"/>
    <w:pPr>
      <w:spacing w:after="200" w:line="276" w:lineRule="auto"/>
    </w:pPr>
  </w:style>
  <w:style w:type="paragraph" w:customStyle="1" w:styleId="D8DC42905B7D42078DCDEE4278FB56C7">
    <w:name w:val="D8DC42905B7D42078DCDEE4278FB56C7"/>
    <w:rsid w:val="00A1434F"/>
    <w:pPr>
      <w:spacing w:after="200" w:line="276" w:lineRule="auto"/>
    </w:pPr>
  </w:style>
  <w:style w:type="paragraph" w:customStyle="1" w:styleId="D838B65BEDC2457B8B0F119BB2FD5D9B">
    <w:name w:val="D838B65BEDC2457B8B0F119BB2FD5D9B"/>
    <w:rsid w:val="00A1434F"/>
    <w:pPr>
      <w:spacing w:after="200" w:line="276" w:lineRule="auto"/>
    </w:pPr>
  </w:style>
  <w:style w:type="paragraph" w:customStyle="1" w:styleId="B0B387FE83C84C87B0C52D493C45E5EE">
    <w:name w:val="B0B387FE83C84C87B0C52D493C45E5EE"/>
    <w:rsid w:val="00A1434F"/>
    <w:pPr>
      <w:spacing w:after="200" w:line="276" w:lineRule="auto"/>
    </w:pPr>
  </w:style>
  <w:style w:type="paragraph" w:customStyle="1" w:styleId="6E174B51720A475587E044230FACEAFF">
    <w:name w:val="6E174B51720A475587E044230FACEAFF"/>
    <w:rsid w:val="00A1434F"/>
    <w:pPr>
      <w:spacing w:after="200" w:line="276" w:lineRule="auto"/>
    </w:pPr>
  </w:style>
  <w:style w:type="paragraph" w:customStyle="1" w:styleId="42AABB573A1348D0AEE6BC4B56947B32">
    <w:name w:val="42AABB573A1348D0AEE6BC4B56947B32"/>
    <w:rsid w:val="00A1434F"/>
    <w:pPr>
      <w:spacing w:after="200" w:line="276" w:lineRule="auto"/>
    </w:pPr>
  </w:style>
  <w:style w:type="paragraph" w:customStyle="1" w:styleId="B363335FD0DD4DD2A1FA8077F7BCA7C3">
    <w:name w:val="B363335FD0DD4DD2A1FA8077F7BCA7C3"/>
    <w:rsid w:val="00A1434F"/>
    <w:pPr>
      <w:spacing w:after="200" w:line="276" w:lineRule="auto"/>
    </w:pPr>
  </w:style>
  <w:style w:type="paragraph" w:customStyle="1" w:styleId="6B20C3CD07344733BA04E032FA05A702">
    <w:name w:val="6B20C3CD07344733BA04E032FA05A702"/>
    <w:rsid w:val="00A1434F"/>
    <w:pPr>
      <w:spacing w:after="200" w:line="276" w:lineRule="auto"/>
    </w:pPr>
  </w:style>
  <w:style w:type="paragraph" w:customStyle="1" w:styleId="084090B8C8664AB19F90263D535CD0C6">
    <w:name w:val="084090B8C8664AB19F90263D535CD0C6"/>
    <w:rsid w:val="00A1434F"/>
    <w:pPr>
      <w:spacing w:after="200" w:line="276" w:lineRule="auto"/>
    </w:pPr>
  </w:style>
  <w:style w:type="paragraph" w:customStyle="1" w:styleId="28666F0571814452824B812A0B49225A">
    <w:name w:val="28666F0571814452824B812A0B49225A"/>
    <w:rsid w:val="00A1434F"/>
    <w:pPr>
      <w:spacing w:after="200" w:line="276" w:lineRule="auto"/>
    </w:pPr>
  </w:style>
  <w:style w:type="paragraph" w:customStyle="1" w:styleId="1C0A96F1AC684BFBAC10B89783887DC0">
    <w:name w:val="1C0A96F1AC684BFBAC10B89783887DC0"/>
    <w:rsid w:val="00A1434F"/>
    <w:pPr>
      <w:spacing w:after="200" w:line="276" w:lineRule="auto"/>
    </w:pPr>
  </w:style>
  <w:style w:type="paragraph" w:customStyle="1" w:styleId="9211985DF83C41608E36F4FBE4649000">
    <w:name w:val="9211985DF83C41608E36F4FBE4649000"/>
    <w:rsid w:val="00A1434F"/>
    <w:pPr>
      <w:spacing w:after="200" w:line="276" w:lineRule="auto"/>
    </w:pPr>
  </w:style>
  <w:style w:type="paragraph" w:customStyle="1" w:styleId="D28C767211DB41E1B72D225B38E100FC">
    <w:name w:val="D28C767211DB41E1B72D225B38E100FC"/>
    <w:rsid w:val="00A1434F"/>
    <w:pPr>
      <w:spacing w:after="200" w:line="276" w:lineRule="auto"/>
    </w:pPr>
  </w:style>
  <w:style w:type="paragraph" w:customStyle="1" w:styleId="0FFF856D750F4D849E5A1E65017AF01A">
    <w:name w:val="0FFF856D750F4D849E5A1E65017AF01A"/>
    <w:rsid w:val="00A1434F"/>
    <w:pPr>
      <w:spacing w:after="200" w:line="276" w:lineRule="auto"/>
    </w:pPr>
  </w:style>
  <w:style w:type="paragraph" w:customStyle="1" w:styleId="2B2B8C13DE5B4F71A6A006580BA02BFC">
    <w:name w:val="2B2B8C13DE5B4F71A6A006580BA02BFC"/>
    <w:rsid w:val="00A1434F"/>
    <w:pPr>
      <w:spacing w:after="200" w:line="276" w:lineRule="auto"/>
    </w:pPr>
  </w:style>
  <w:style w:type="paragraph" w:customStyle="1" w:styleId="3F2ECEC50E17418AB672037458F4BF55">
    <w:name w:val="3F2ECEC50E17418AB672037458F4BF55"/>
    <w:rsid w:val="00A1434F"/>
    <w:pPr>
      <w:spacing w:after="200" w:line="276" w:lineRule="auto"/>
    </w:pPr>
  </w:style>
  <w:style w:type="paragraph" w:customStyle="1" w:styleId="39FCBAFC1C8F413B91CEECD3A333DA9F">
    <w:name w:val="39FCBAFC1C8F413B91CEECD3A333DA9F"/>
    <w:rsid w:val="00A1434F"/>
    <w:pPr>
      <w:spacing w:after="200" w:line="276" w:lineRule="auto"/>
    </w:pPr>
  </w:style>
  <w:style w:type="paragraph" w:customStyle="1" w:styleId="3C618C8335AE492E8746B6F52FE7A24F">
    <w:name w:val="3C618C8335AE492E8746B6F52FE7A24F"/>
    <w:rsid w:val="00A1434F"/>
    <w:pPr>
      <w:spacing w:after="200" w:line="276" w:lineRule="auto"/>
    </w:pPr>
  </w:style>
  <w:style w:type="paragraph" w:customStyle="1" w:styleId="F6BF49BC9DD54DC2858FCCFA82976EDD">
    <w:name w:val="F6BF49BC9DD54DC2858FCCFA82976EDD"/>
    <w:rsid w:val="00A1434F"/>
    <w:pPr>
      <w:spacing w:after="200" w:line="276" w:lineRule="auto"/>
    </w:pPr>
  </w:style>
  <w:style w:type="paragraph" w:customStyle="1" w:styleId="22B1D87EFBDE475B8F98A5C1619B55C6">
    <w:name w:val="22B1D87EFBDE475B8F98A5C1619B55C6"/>
    <w:rsid w:val="00A1434F"/>
    <w:pPr>
      <w:spacing w:after="200" w:line="276" w:lineRule="auto"/>
    </w:pPr>
  </w:style>
  <w:style w:type="paragraph" w:customStyle="1" w:styleId="BA630786D04E4E1DB8BE9235EB55A48C">
    <w:name w:val="BA630786D04E4E1DB8BE9235EB55A48C"/>
    <w:rsid w:val="00A1434F"/>
    <w:pPr>
      <w:spacing w:after="200" w:line="276" w:lineRule="auto"/>
    </w:pPr>
  </w:style>
  <w:style w:type="paragraph" w:customStyle="1" w:styleId="388EF01346124DC3A775A68C5706E229">
    <w:name w:val="388EF01346124DC3A775A68C5706E229"/>
    <w:rsid w:val="00A1434F"/>
    <w:pPr>
      <w:spacing w:after="200" w:line="276" w:lineRule="auto"/>
    </w:pPr>
  </w:style>
  <w:style w:type="paragraph" w:customStyle="1" w:styleId="8EC56CA55F2A46BAB9FECAD92EF5BDC6">
    <w:name w:val="8EC56CA55F2A46BAB9FECAD92EF5BDC6"/>
    <w:rsid w:val="00A1434F"/>
    <w:pPr>
      <w:spacing w:after="200" w:line="276" w:lineRule="auto"/>
    </w:pPr>
  </w:style>
  <w:style w:type="paragraph" w:customStyle="1" w:styleId="B3CDF9B872E44AA2B286C7E73051B383">
    <w:name w:val="B3CDF9B872E44AA2B286C7E73051B383"/>
    <w:rsid w:val="00A1434F"/>
    <w:pPr>
      <w:spacing w:after="200" w:line="276" w:lineRule="auto"/>
    </w:pPr>
  </w:style>
  <w:style w:type="paragraph" w:customStyle="1" w:styleId="747DE1C0C8FE42B79700F2CC1CF244A5">
    <w:name w:val="747DE1C0C8FE42B79700F2CC1CF244A5"/>
    <w:rsid w:val="00A1434F"/>
    <w:pPr>
      <w:spacing w:after="200" w:line="276" w:lineRule="auto"/>
    </w:pPr>
  </w:style>
  <w:style w:type="paragraph" w:customStyle="1" w:styleId="8A617DA4041A4561A7EB8E65F674EB2A">
    <w:name w:val="8A617DA4041A4561A7EB8E65F674EB2A"/>
    <w:rsid w:val="00A1434F"/>
    <w:pPr>
      <w:spacing w:after="200" w:line="276" w:lineRule="auto"/>
    </w:pPr>
  </w:style>
  <w:style w:type="paragraph" w:customStyle="1" w:styleId="243A09353FE541F3B8C99EE4E820D789">
    <w:name w:val="243A09353FE541F3B8C99EE4E820D789"/>
    <w:rsid w:val="00A1434F"/>
    <w:pPr>
      <w:spacing w:after="200" w:line="276" w:lineRule="auto"/>
    </w:pPr>
  </w:style>
  <w:style w:type="paragraph" w:customStyle="1" w:styleId="C07BCFF47DB8487E8920A5A94D7AD3CD">
    <w:name w:val="C07BCFF47DB8487E8920A5A94D7AD3CD"/>
    <w:rsid w:val="00A1434F"/>
    <w:pPr>
      <w:spacing w:after="200" w:line="276" w:lineRule="auto"/>
    </w:pPr>
  </w:style>
  <w:style w:type="paragraph" w:customStyle="1" w:styleId="E348EDB007C243CEBEDF6F7DFEA28182">
    <w:name w:val="E348EDB007C243CEBEDF6F7DFEA28182"/>
    <w:rsid w:val="00A1434F"/>
    <w:pPr>
      <w:spacing w:after="200" w:line="276" w:lineRule="auto"/>
    </w:pPr>
  </w:style>
  <w:style w:type="paragraph" w:customStyle="1" w:styleId="21E1FF97A6834E01AE9E97957FE4B04D">
    <w:name w:val="21E1FF97A6834E01AE9E97957FE4B04D"/>
    <w:rsid w:val="00A1434F"/>
    <w:pPr>
      <w:spacing w:after="200" w:line="276" w:lineRule="auto"/>
    </w:pPr>
  </w:style>
  <w:style w:type="paragraph" w:customStyle="1" w:styleId="D93220397ACF4386B84A53C2CBB59586">
    <w:name w:val="D93220397ACF4386B84A53C2CBB59586"/>
    <w:rsid w:val="00A1434F"/>
    <w:pPr>
      <w:spacing w:after="200" w:line="276" w:lineRule="auto"/>
    </w:pPr>
  </w:style>
  <w:style w:type="paragraph" w:customStyle="1" w:styleId="943891B84BDF4024867BD4B5E1A743E2">
    <w:name w:val="943891B84BDF4024867BD4B5E1A743E2"/>
    <w:rsid w:val="00A1434F"/>
    <w:pPr>
      <w:spacing w:after="200" w:line="276" w:lineRule="auto"/>
    </w:pPr>
  </w:style>
  <w:style w:type="paragraph" w:customStyle="1" w:styleId="2DA6F290669C4D24855E305558A38C16">
    <w:name w:val="2DA6F290669C4D24855E305558A38C16"/>
    <w:rsid w:val="00A1434F"/>
    <w:pPr>
      <w:spacing w:after="200" w:line="276" w:lineRule="auto"/>
    </w:pPr>
  </w:style>
  <w:style w:type="paragraph" w:customStyle="1" w:styleId="6A5C5C702EAF47A9859B28CA8568B8FA">
    <w:name w:val="6A5C5C702EAF47A9859B28CA8568B8FA"/>
    <w:rsid w:val="00A1434F"/>
    <w:pPr>
      <w:spacing w:after="200" w:line="276" w:lineRule="auto"/>
    </w:pPr>
  </w:style>
  <w:style w:type="paragraph" w:customStyle="1" w:styleId="3BC4D999EAD64F2B8E3B5B78BC2BF90D">
    <w:name w:val="3BC4D999EAD64F2B8E3B5B78BC2BF90D"/>
    <w:rsid w:val="00A1434F"/>
    <w:pPr>
      <w:spacing w:after="200" w:line="276" w:lineRule="auto"/>
    </w:pPr>
  </w:style>
  <w:style w:type="paragraph" w:customStyle="1" w:styleId="F93775D908A04B1A943EA326EBFFD600">
    <w:name w:val="F93775D908A04B1A943EA326EBFFD600"/>
    <w:rsid w:val="00A1434F"/>
    <w:pPr>
      <w:spacing w:after="200" w:line="276" w:lineRule="auto"/>
    </w:pPr>
  </w:style>
  <w:style w:type="paragraph" w:customStyle="1" w:styleId="98D42BF99D3F4D17A7D104BCCFE8C835">
    <w:name w:val="98D42BF99D3F4D17A7D104BCCFE8C835"/>
    <w:rsid w:val="00A1434F"/>
    <w:pPr>
      <w:spacing w:after="200" w:line="276" w:lineRule="auto"/>
    </w:pPr>
  </w:style>
  <w:style w:type="paragraph" w:customStyle="1" w:styleId="D8D35C90F67E494AAD9633BBB02D0583">
    <w:name w:val="D8D35C90F67E494AAD9633BBB02D0583"/>
    <w:rsid w:val="00A1434F"/>
    <w:pPr>
      <w:spacing w:after="200" w:line="276" w:lineRule="auto"/>
    </w:pPr>
  </w:style>
  <w:style w:type="paragraph" w:customStyle="1" w:styleId="5B6A2D001EAF4966A19030EE5B3D2AAC">
    <w:name w:val="5B6A2D001EAF4966A19030EE5B3D2AAC"/>
    <w:rsid w:val="00A1434F"/>
    <w:pPr>
      <w:spacing w:after="200" w:line="276" w:lineRule="auto"/>
    </w:pPr>
  </w:style>
  <w:style w:type="paragraph" w:customStyle="1" w:styleId="9B017E6BDE704CD2B7B4B15DB36AD762">
    <w:name w:val="9B017E6BDE704CD2B7B4B15DB36AD762"/>
    <w:rsid w:val="00A1434F"/>
    <w:pPr>
      <w:spacing w:after="200" w:line="276" w:lineRule="auto"/>
    </w:pPr>
  </w:style>
  <w:style w:type="paragraph" w:customStyle="1" w:styleId="96D412908C5641E9906774F2ED7C810B">
    <w:name w:val="96D412908C5641E9906774F2ED7C810B"/>
    <w:rsid w:val="00A1434F"/>
    <w:pPr>
      <w:spacing w:after="200" w:line="276" w:lineRule="auto"/>
    </w:pPr>
  </w:style>
  <w:style w:type="paragraph" w:customStyle="1" w:styleId="BACB5DEB637146198ABFCB98B9E558EE">
    <w:name w:val="BACB5DEB637146198ABFCB98B9E558EE"/>
    <w:rsid w:val="00A1434F"/>
    <w:pPr>
      <w:spacing w:after="200" w:line="276" w:lineRule="auto"/>
    </w:pPr>
  </w:style>
  <w:style w:type="paragraph" w:customStyle="1" w:styleId="36FEEC8F7A66451B8980DEE98A18F4CD">
    <w:name w:val="36FEEC8F7A66451B8980DEE98A18F4CD"/>
    <w:rsid w:val="00A1434F"/>
    <w:pPr>
      <w:spacing w:after="200" w:line="276" w:lineRule="auto"/>
    </w:pPr>
  </w:style>
  <w:style w:type="paragraph" w:customStyle="1" w:styleId="981D70F1D4314C54B029EB3CBD3F570E">
    <w:name w:val="981D70F1D4314C54B029EB3CBD3F570E"/>
    <w:rsid w:val="00A1434F"/>
    <w:pPr>
      <w:spacing w:after="200" w:line="276" w:lineRule="auto"/>
    </w:pPr>
  </w:style>
  <w:style w:type="paragraph" w:customStyle="1" w:styleId="A746B8C8DD6F4E81AD0FF674303898D4">
    <w:name w:val="A746B8C8DD6F4E81AD0FF674303898D4"/>
    <w:rsid w:val="00A1434F"/>
    <w:pPr>
      <w:spacing w:after="200" w:line="276" w:lineRule="auto"/>
    </w:pPr>
  </w:style>
  <w:style w:type="paragraph" w:customStyle="1" w:styleId="6746D612335440D1B0BD9477365FCE69">
    <w:name w:val="6746D612335440D1B0BD9477365FCE69"/>
    <w:rsid w:val="00A1434F"/>
    <w:pPr>
      <w:spacing w:after="200" w:line="276" w:lineRule="auto"/>
    </w:pPr>
  </w:style>
  <w:style w:type="paragraph" w:customStyle="1" w:styleId="CFC8D6BFCB3E4336BFBAEAB55986CFDB">
    <w:name w:val="CFC8D6BFCB3E4336BFBAEAB55986CFDB"/>
    <w:rsid w:val="00A1434F"/>
    <w:pPr>
      <w:spacing w:after="200" w:line="276" w:lineRule="auto"/>
    </w:pPr>
  </w:style>
  <w:style w:type="paragraph" w:customStyle="1" w:styleId="D4D1016DA5914F06BD1467F403669500">
    <w:name w:val="D4D1016DA5914F06BD1467F403669500"/>
    <w:rsid w:val="00A1434F"/>
    <w:pPr>
      <w:spacing w:after="200" w:line="276" w:lineRule="auto"/>
    </w:pPr>
  </w:style>
  <w:style w:type="paragraph" w:customStyle="1" w:styleId="4401101CB98F4F85A9263281D71003DF">
    <w:name w:val="4401101CB98F4F85A9263281D71003DF"/>
    <w:rsid w:val="00A1434F"/>
    <w:pPr>
      <w:spacing w:after="200" w:line="276" w:lineRule="auto"/>
    </w:pPr>
  </w:style>
  <w:style w:type="paragraph" w:customStyle="1" w:styleId="47DCCE187E3D432B99A39E0AA47929EF">
    <w:name w:val="47DCCE187E3D432B99A39E0AA47929EF"/>
    <w:rsid w:val="00A1434F"/>
    <w:pPr>
      <w:spacing w:after="200" w:line="276" w:lineRule="auto"/>
    </w:pPr>
  </w:style>
  <w:style w:type="paragraph" w:customStyle="1" w:styleId="9D49149A89254921A7DE06AB52B1305F">
    <w:name w:val="9D49149A89254921A7DE06AB52B1305F"/>
    <w:rsid w:val="00A1434F"/>
    <w:pPr>
      <w:spacing w:after="200" w:line="276" w:lineRule="auto"/>
    </w:pPr>
  </w:style>
  <w:style w:type="paragraph" w:customStyle="1" w:styleId="1BAD45CB76A6454284C74E88E61CA787">
    <w:name w:val="1BAD45CB76A6454284C74E88E61CA787"/>
    <w:rsid w:val="00A1434F"/>
    <w:pPr>
      <w:spacing w:after="200" w:line="276" w:lineRule="auto"/>
    </w:pPr>
  </w:style>
  <w:style w:type="paragraph" w:customStyle="1" w:styleId="03CB757F66AC4EF785899514A8914952">
    <w:name w:val="03CB757F66AC4EF785899514A8914952"/>
    <w:rsid w:val="00A1434F"/>
    <w:pPr>
      <w:spacing w:after="200" w:line="276" w:lineRule="auto"/>
    </w:pPr>
  </w:style>
  <w:style w:type="paragraph" w:customStyle="1" w:styleId="6DC58E538354459A8DAAAD463909977D">
    <w:name w:val="6DC58E538354459A8DAAAD463909977D"/>
    <w:rsid w:val="00A1434F"/>
    <w:pPr>
      <w:spacing w:after="200" w:line="276" w:lineRule="auto"/>
    </w:pPr>
  </w:style>
  <w:style w:type="paragraph" w:customStyle="1" w:styleId="EF1ADC9FF9CF41E7BD3FF408E7BA2143">
    <w:name w:val="EF1ADC9FF9CF41E7BD3FF408E7BA2143"/>
    <w:rsid w:val="00A1434F"/>
    <w:pPr>
      <w:spacing w:after="200" w:line="276" w:lineRule="auto"/>
    </w:pPr>
  </w:style>
  <w:style w:type="paragraph" w:customStyle="1" w:styleId="4B6FEEAECACF408893208F17C96FE74B">
    <w:name w:val="4B6FEEAECACF408893208F17C96FE74B"/>
    <w:rsid w:val="00A1434F"/>
    <w:pPr>
      <w:spacing w:after="200" w:line="276" w:lineRule="auto"/>
    </w:pPr>
  </w:style>
  <w:style w:type="paragraph" w:customStyle="1" w:styleId="EEF6589F3A134BCD9290A76D34DCFBB2">
    <w:name w:val="EEF6589F3A134BCD9290A76D34DCFBB2"/>
    <w:rsid w:val="00A1434F"/>
    <w:pPr>
      <w:spacing w:after="200" w:line="276" w:lineRule="auto"/>
    </w:pPr>
  </w:style>
  <w:style w:type="paragraph" w:customStyle="1" w:styleId="292C9DD596E242CC8457F52A5035C275">
    <w:name w:val="292C9DD596E242CC8457F52A5035C275"/>
    <w:rsid w:val="00A1434F"/>
    <w:pPr>
      <w:spacing w:after="200" w:line="276" w:lineRule="auto"/>
    </w:pPr>
  </w:style>
  <w:style w:type="paragraph" w:customStyle="1" w:styleId="B1027B85ADB845E2823B4CB2124C8E6B">
    <w:name w:val="B1027B85ADB845E2823B4CB2124C8E6B"/>
    <w:rsid w:val="00A1434F"/>
    <w:pPr>
      <w:spacing w:after="200" w:line="276" w:lineRule="auto"/>
    </w:pPr>
  </w:style>
  <w:style w:type="paragraph" w:customStyle="1" w:styleId="E51837DA4DC3417BB024F641B3C68EB3">
    <w:name w:val="E51837DA4DC3417BB024F641B3C68EB3"/>
    <w:rsid w:val="00A1434F"/>
    <w:pPr>
      <w:spacing w:after="200" w:line="276" w:lineRule="auto"/>
    </w:pPr>
  </w:style>
  <w:style w:type="paragraph" w:customStyle="1" w:styleId="B6138177AC02473AB67E7E39CAF157B0">
    <w:name w:val="B6138177AC02473AB67E7E39CAF157B0"/>
    <w:rsid w:val="00A1434F"/>
    <w:pPr>
      <w:spacing w:after="200" w:line="276" w:lineRule="auto"/>
    </w:pPr>
  </w:style>
  <w:style w:type="paragraph" w:customStyle="1" w:styleId="D9B0EFF949EC4244A8419C6AEDFA59FD">
    <w:name w:val="D9B0EFF949EC4244A8419C6AEDFA59FD"/>
    <w:rsid w:val="00A1434F"/>
    <w:pPr>
      <w:spacing w:after="200" w:line="276" w:lineRule="auto"/>
    </w:pPr>
  </w:style>
  <w:style w:type="paragraph" w:customStyle="1" w:styleId="BC90C45D2AC640D787788D1C6CF2F478">
    <w:name w:val="BC90C45D2AC640D787788D1C6CF2F478"/>
    <w:rsid w:val="00A1434F"/>
    <w:pPr>
      <w:spacing w:after="200" w:line="276" w:lineRule="auto"/>
    </w:pPr>
  </w:style>
  <w:style w:type="paragraph" w:customStyle="1" w:styleId="EDCCD817813A470FBD27E4C4C6D64D53">
    <w:name w:val="EDCCD817813A470FBD27E4C4C6D64D53"/>
    <w:rsid w:val="00A1434F"/>
    <w:pPr>
      <w:spacing w:after="200" w:line="276" w:lineRule="auto"/>
    </w:pPr>
  </w:style>
  <w:style w:type="paragraph" w:customStyle="1" w:styleId="36FDBFCD2AF349DC84C99C2E585444A0">
    <w:name w:val="36FDBFCD2AF349DC84C99C2E585444A0"/>
    <w:rsid w:val="00A1434F"/>
    <w:pPr>
      <w:spacing w:after="200" w:line="276" w:lineRule="auto"/>
    </w:pPr>
  </w:style>
  <w:style w:type="paragraph" w:customStyle="1" w:styleId="6EEA6310EE2B43C784CA8B308B9CCB0C">
    <w:name w:val="6EEA6310EE2B43C784CA8B308B9CCB0C"/>
    <w:rsid w:val="00A1434F"/>
    <w:pPr>
      <w:spacing w:after="200" w:line="276" w:lineRule="auto"/>
    </w:pPr>
  </w:style>
  <w:style w:type="paragraph" w:customStyle="1" w:styleId="06C5B70F4D8844C0ACFDFCC9B3D1558C">
    <w:name w:val="06C5B70F4D8844C0ACFDFCC9B3D1558C"/>
    <w:rsid w:val="00A1434F"/>
    <w:pPr>
      <w:spacing w:after="200" w:line="276" w:lineRule="auto"/>
    </w:pPr>
  </w:style>
  <w:style w:type="paragraph" w:customStyle="1" w:styleId="CF1E794600A0400FB415FD3E0FD3598E">
    <w:name w:val="CF1E794600A0400FB415FD3E0FD3598E"/>
    <w:rsid w:val="00A1434F"/>
    <w:pPr>
      <w:spacing w:after="200" w:line="276" w:lineRule="auto"/>
    </w:pPr>
  </w:style>
  <w:style w:type="paragraph" w:customStyle="1" w:styleId="12610C1FB8254BF9AAD2308A7259576B">
    <w:name w:val="12610C1FB8254BF9AAD2308A7259576B"/>
    <w:rsid w:val="00A1434F"/>
    <w:pPr>
      <w:spacing w:after="200" w:line="276" w:lineRule="auto"/>
    </w:pPr>
  </w:style>
  <w:style w:type="paragraph" w:customStyle="1" w:styleId="BC5E1E106E11495FA05541EB413C6211">
    <w:name w:val="BC5E1E106E11495FA05541EB413C6211"/>
    <w:rsid w:val="00A1434F"/>
    <w:pPr>
      <w:spacing w:after="200" w:line="276" w:lineRule="auto"/>
    </w:pPr>
  </w:style>
  <w:style w:type="paragraph" w:customStyle="1" w:styleId="316A6F857AC1449789418FC63B068734">
    <w:name w:val="316A6F857AC1449789418FC63B068734"/>
    <w:rsid w:val="00A1434F"/>
    <w:pPr>
      <w:spacing w:after="200" w:line="276" w:lineRule="auto"/>
    </w:pPr>
  </w:style>
  <w:style w:type="paragraph" w:customStyle="1" w:styleId="E37A2B7FE1C841B3BC9DF8D6CF66EB6A">
    <w:name w:val="E37A2B7FE1C841B3BC9DF8D6CF66EB6A"/>
    <w:rsid w:val="00A1434F"/>
    <w:pPr>
      <w:spacing w:after="200" w:line="276" w:lineRule="auto"/>
    </w:pPr>
  </w:style>
  <w:style w:type="paragraph" w:customStyle="1" w:styleId="EC3350372CC04763923FAA06A4EC3481">
    <w:name w:val="EC3350372CC04763923FAA06A4EC3481"/>
    <w:rsid w:val="00A1434F"/>
    <w:pPr>
      <w:spacing w:after="200" w:line="276" w:lineRule="auto"/>
    </w:pPr>
  </w:style>
  <w:style w:type="paragraph" w:customStyle="1" w:styleId="904435FF16D34DE7A9FC173DB2B7AA58">
    <w:name w:val="904435FF16D34DE7A9FC173DB2B7AA58"/>
    <w:rsid w:val="00A1434F"/>
    <w:pPr>
      <w:spacing w:after="200" w:line="276" w:lineRule="auto"/>
    </w:pPr>
  </w:style>
  <w:style w:type="paragraph" w:customStyle="1" w:styleId="F0B209ADD2AE473BBA5613E6ABE9CC6D">
    <w:name w:val="F0B209ADD2AE473BBA5613E6ABE9CC6D"/>
    <w:rsid w:val="00A1434F"/>
    <w:pPr>
      <w:spacing w:after="200" w:line="276" w:lineRule="auto"/>
    </w:pPr>
  </w:style>
  <w:style w:type="paragraph" w:customStyle="1" w:styleId="3A311156FBAC4F2093B4C9370FB49F7A">
    <w:name w:val="3A311156FBAC4F2093B4C9370FB49F7A"/>
    <w:rsid w:val="00A1434F"/>
    <w:pPr>
      <w:spacing w:after="200" w:line="276" w:lineRule="auto"/>
    </w:pPr>
  </w:style>
  <w:style w:type="paragraph" w:customStyle="1" w:styleId="6BBCD384722F4ED98BC03D7633F650AA">
    <w:name w:val="6BBCD384722F4ED98BC03D7633F650AA"/>
    <w:rsid w:val="00A1434F"/>
    <w:pPr>
      <w:spacing w:after="200" w:line="276" w:lineRule="auto"/>
    </w:pPr>
  </w:style>
  <w:style w:type="paragraph" w:customStyle="1" w:styleId="FC930CEE91EB45A6997244395AC7B81D">
    <w:name w:val="FC930CEE91EB45A6997244395AC7B81D"/>
    <w:rsid w:val="00A1434F"/>
    <w:pPr>
      <w:spacing w:after="200" w:line="276" w:lineRule="auto"/>
    </w:pPr>
  </w:style>
  <w:style w:type="paragraph" w:customStyle="1" w:styleId="425A11F91B544777A4675368C1A53582">
    <w:name w:val="425A11F91B544777A4675368C1A53582"/>
    <w:rsid w:val="00A1434F"/>
    <w:pPr>
      <w:spacing w:after="200" w:line="276" w:lineRule="auto"/>
    </w:pPr>
  </w:style>
  <w:style w:type="paragraph" w:customStyle="1" w:styleId="D48431D673B74412AAE323BA3B7FD9E5">
    <w:name w:val="D48431D673B74412AAE323BA3B7FD9E5"/>
    <w:rsid w:val="00A1434F"/>
    <w:pPr>
      <w:spacing w:after="200" w:line="276" w:lineRule="auto"/>
    </w:pPr>
  </w:style>
  <w:style w:type="paragraph" w:customStyle="1" w:styleId="9E4146360152490B8550807B2AAC46A5">
    <w:name w:val="9E4146360152490B8550807B2AAC46A5"/>
    <w:rsid w:val="00A1434F"/>
    <w:pPr>
      <w:spacing w:after="200" w:line="276" w:lineRule="auto"/>
    </w:pPr>
  </w:style>
  <w:style w:type="paragraph" w:customStyle="1" w:styleId="05863C884D35453E80AB5F2BD928DB2E">
    <w:name w:val="05863C884D35453E80AB5F2BD928DB2E"/>
    <w:rsid w:val="00A1434F"/>
    <w:pPr>
      <w:spacing w:after="200" w:line="276" w:lineRule="auto"/>
    </w:pPr>
  </w:style>
  <w:style w:type="paragraph" w:customStyle="1" w:styleId="B5BE3A03ACA9452284D2E2588E16B1E2">
    <w:name w:val="B5BE3A03ACA9452284D2E2588E16B1E2"/>
    <w:rsid w:val="00A1434F"/>
    <w:pPr>
      <w:spacing w:after="200" w:line="276" w:lineRule="auto"/>
    </w:pPr>
  </w:style>
  <w:style w:type="paragraph" w:customStyle="1" w:styleId="5F0C7F720BEF40A4A1914A1CDD82290F">
    <w:name w:val="5F0C7F720BEF40A4A1914A1CDD82290F"/>
    <w:rsid w:val="00A1434F"/>
    <w:pPr>
      <w:spacing w:after="200" w:line="276" w:lineRule="auto"/>
    </w:pPr>
  </w:style>
  <w:style w:type="paragraph" w:customStyle="1" w:styleId="851B778EA4204E1DA5CE494A458D54D3">
    <w:name w:val="851B778EA4204E1DA5CE494A458D54D3"/>
    <w:rsid w:val="00A1434F"/>
    <w:pPr>
      <w:spacing w:after="200" w:line="276" w:lineRule="auto"/>
    </w:pPr>
  </w:style>
  <w:style w:type="paragraph" w:customStyle="1" w:styleId="FEB4BDED1C184F6789BC72DAE884A764">
    <w:name w:val="FEB4BDED1C184F6789BC72DAE884A764"/>
    <w:rsid w:val="00A1434F"/>
    <w:pPr>
      <w:spacing w:after="200" w:line="276" w:lineRule="auto"/>
    </w:pPr>
  </w:style>
  <w:style w:type="paragraph" w:customStyle="1" w:styleId="C9BA65F5B63C4C8AA9B036584410BE3C">
    <w:name w:val="C9BA65F5B63C4C8AA9B036584410BE3C"/>
    <w:rsid w:val="00A1434F"/>
    <w:pPr>
      <w:spacing w:after="200" w:line="276" w:lineRule="auto"/>
    </w:pPr>
  </w:style>
  <w:style w:type="paragraph" w:customStyle="1" w:styleId="A2675625EFCB48EAA09254FA3B97AD0C">
    <w:name w:val="A2675625EFCB48EAA09254FA3B97AD0C"/>
    <w:rsid w:val="00A1434F"/>
    <w:pPr>
      <w:spacing w:after="200" w:line="276" w:lineRule="auto"/>
    </w:pPr>
  </w:style>
  <w:style w:type="paragraph" w:customStyle="1" w:styleId="A2A3277A03E243A199E52D2779F8FD22">
    <w:name w:val="A2A3277A03E243A199E52D2779F8FD22"/>
    <w:rsid w:val="00A1434F"/>
    <w:pPr>
      <w:spacing w:after="200" w:line="276" w:lineRule="auto"/>
    </w:pPr>
  </w:style>
  <w:style w:type="paragraph" w:customStyle="1" w:styleId="851AF68B458D41E5B8989848B1E48263">
    <w:name w:val="851AF68B458D41E5B8989848B1E48263"/>
    <w:rsid w:val="00A1434F"/>
    <w:pPr>
      <w:spacing w:after="200" w:line="276" w:lineRule="auto"/>
    </w:pPr>
  </w:style>
  <w:style w:type="paragraph" w:customStyle="1" w:styleId="6571E6967A9D4E9C87685F2D53DE9867">
    <w:name w:val="6571E6967A9D4E9C87685F2D53DE9867"/>
    <w:rsid w:val="00A1434F"/>
    <w:pPr>
      <w:spacing w:after="200" w:line="276" w:lineRule="auto"/>
    </w:pPr>
  </w:style>
  <w:style w:type="paragraph" w:customStyle="1" w:styleId="0148EEE41EB6482292DC6A4EB4288AC2">
    <w:name w:val="0148EEE41EB6482292DC6A4EB4288AC2"/>
    <w:rsid w:val="00A1434F"/>
    <w:pPr>
      <w:spacing w:after="200" w:line="276" w:lineRule="auto"/>
    </w:pPr>
  </w:style>
  <w:style w:type="paragraph" w:customStyle="1" w:styleId="E57A79CB11F24345B780151995047424">
    <w:name w:val="E57A79CB11F24345B780151995047424"/>
    <w:rsid w:val="00A1434F"/>
    <w:pPr>
      <w:spacing w:after="200" w:line="276" w:lineRule="auto"/>
    </w:pPr>
  </w:style>
  <w:style w:type="paragraph" w:customStyle="1" w:styleId="55D7A793A9A940B7A463230498C2BFB3">
    <w:name w:val="55D7A793A9A940B7A463230498C2BFB3"/>
    <w:rsid w:val="00A1434F"/>
    <w:pPr>
      <w:spacing w:after="200" w:line="276" w:lineRule="auto"/>
    </w:pPr>
  </w:style>
  <w:style w:type="paragraph" w:customStyle="1" w:styleId="2BD5F08D12F24F849C8CBF79A31A1F20">
    <w:name w:val="2BD5F08D12F24F849C8CBF79A31A1F20"/>
    <w:rsid w:val="00A1434F"/>
    <w:pPr>
      <w:spacing w:after="200" w:line="276" w:lineRule="auto"/>
    </w:pPr>
  </w:style>
  <w:style w:type="paragraph" w:customStyle="1" w:styleId="FB87505654534DA1B552218C2A3E4A99">
    <w:name w:val="FB87505654534DA1B552218C2A3E4A99"/>
    <w:rsid w:val="00A1434F"/>
    <w:pPr>
      <w:spacing w:after="200" w:line="276" w:lineRule="auto"/>
    </w:pPr>
  </w:style>
  <w:style w:type="paragraph" w:customStyle="1" w:styleId="C2BBE3F255BA4355A0D55C06E2C8EAB6">
    <w:name w:val="C2BBE3F255BA4355A0D55C06E2C8EAB6"/>
    <w:rsid w:val="00A1434F"/>
    <w:pPr>
      <w:spacing w:after="200" w:line="276" w:lineRule="auto"/>
    </w:pPr>
  </w:style>
  <w:style w:type="paragraph" w:customStyle="1" w:styleId="F11D189E45D846B897A2C8E678993A12">
    <w:name w:val="F11D189E45D846B897A2C8E678993A12"/>
    <w:rsid w:val="00A1434F"/>
    <w:pPr>
      <w:spacing w:after="200" w:line="276" w:lineRule="auto"/>
    </w:pPr>
  </w:style>
  <w:style w:type="paragraph" w:customStyle="1" w:styleId="7F3CFFC629BE4A5EA5EFB880021E33C9">
    <w:name w:val="7F3CFFC629BE4A5EA5EFB880021E33C9"/>
    <w:rsid w:val="00A1434F"/>
    <w:pPr>
      <w:spacing w:after="200" w:line="276" w:lineRule="auto"/>
    </w:pPr>
  </w:style>
  <w:style w:type="paragraph" w:customStyle="1" w:styleId="A5DFAD01E8844B898413777EA02DE2BC">
    <w:name w:val="A5DFAD01E8844B898413777EA02DE2BC"/>
    <w:rsid w:val="00A1434F"/>
    <w:pPr>
      <w:spacing w:after="200" w:line="276" w:lineRule="auto"/>
    </w:pPr>
  </w:style>
  <w:style w:type="paragraph" w:customStyle="1" w:styleId="05FD90430C7947EE85D10248B527A24E">
    <w:name w:val="05FD90430C7947EE85D10248B527A24E"/>
    <w:rsid w:val="00A1434F"/>
    <w:pPr>
      <w:spacing w:after="200" w:line="276" w:lineRule="auto"/>
    </w:pPr>
  </w:style>
  <w:style w:type="paragraph" w:customStyle="1" w:styleId="D76937762711480F826BA40E64F318D1">
    <w:name w:val="D76937762711480F826BA40E64F318D1"/>
    <w:rsid w:val="00A1434F"/>
    <w:pPr>
      <w:spacing w:after="200" w:line="276" w:lineRule="auto"/>
    </w:pPr>
  </w:style>
  <w:style w:type="paragraph" w:customStyle="1" w:styleId="84DFF385FEED47F4AD0DF430F4832D4C">
    <w:name w:val="84DFF385FEED47F4AD0DF430F4832D4C"/>
    <w:rsid w:val="00A1434F"/>
    <w:pPr>
      <w:spacing w:after="200" w:line="276" w:lineRule="auto"/>
    </w:pPr>
  </w:style>
  <w:style w:type="paragraph" w:customStyle="1" w:styleId="8591F61CA0CA48ADBA0CEB4C31CAFB14">
    <w:name w:val="8591F61CA0CA48ADBA0CEB4C31CAFB14"/>
    <w:rsid w:val="00A1434F"/>
    <w:pPr>
      <w:spacing w:after="200" w:line="276" w:lineRule="auto"/>
    </w:pPr>
  </w:style>
  <w:style w:type="paragraph" w:customStyle="1" w:styleId="354E633838434906B3431F2C2E027EC6">
    <w:name w:val="354E633838434906B3431F2C2E027EC6"/>
    <w:rsid w:val="00A1434F"/>
    <w:pPr>
      <w:spacing w:after="200" w:line="276" w:lineRule="auto"/>
    </w:pPr>
  </w:style>
  <w:style w:type="paragraph" w:customStyle="1" w:styleId="C68F75165A224ED885867308CDC8AD25">
    <w:name w:val="C68F75165A224ED885867308CDC8AD25"/>
    <w:rsid w:val="00A1434F"/>
    <w:pPr>
      <w:spacing w:after="200" w:line="276" w:lineRule="auto"/>
    </w:pPr>
  </w:style>
  <w:style w:type="paragraph" w:customStyle="1" w:styleId="C4018CB2A9FD4E3EACDDF42C9AECCAE2">
    <w:name w:val="C4018CB2A9FD4E3EACDDF42C9AECCAE2"/>
    <w:rsid w:val="00A1434F"/>
    <w:pPr>
      <w:spacing w:after="200" w:line="276" w:lineRule="auto"/>
    </w:pPr>
  </w:style>
  <w:style w:type="paragraph" w:customStyle="1" w:styleId="09E5CB38F1D1488C88B8DDC483F01F50">
    <w:name w:val="09E5CB38F1D1488C88B8DDC483F01F50"/>
    <w:rsid w:val="00A1434F"/>
    <w:pPr>
      <w:spacing w:after="200" w:line="276" w:lineRule="auto"/>
    </w:pPr>
  </w:style>
  <w:style w:type="paragraph" w:customStyle="1" w:styleId="8C27465E8E644CE88675EC76543B7E7D">
    <w:name w:val="8C27465E8E644CE88675EC76543B7E7D"/>
    <w:rsid w:val="00A1434F"/>
    <w:pPr>
      <w:spacing w:after="200" w:line="276" w:lineRule="auto"/>
    </w:pPr>
  </w:style>
  <w:style w:type="paragraph" w:customStyle="1" w:styleId="0AA9C76C669D4026A88F7268FEE880AC">
    <w:name w:val="0AA9C76C669D4026A88F7268FEE880AC"/>
    <w:rsid w:val="00A1434F"/>
    <w:pPr>
      <w:spacing w:after="200" w:line="276" w:lineRule="auto"/>
    </w:pPr>
  </w:style>
  <w:style w:type="paragraph" w:customStyle="1" w:styleId="9FBAA7B65EF74C82A89EE9E24F11A533">
    <w:name w:val="9FBAA7B65EF74C82A89EE9E24F11A533"/>
    <w:rsid w:val="00A1434F"/>
    <w:pPr>
      <w:spacing w:after="200" w:line="276" w:lineRule="auto"/>
    </w:pPr>
  </w:style>
  <w:style w:type="paragraph" w:customStyle="1" w:styleId="5A76683614D0403189A6DAEA20E3DDB6">
    <w:name w:val="5A76683614D0403189A6DAEA20E3DDB6"/>
    <w:rsid w:val="00A1434F"/>
    <w:pPr>
      <w:spacing w:after="200" w:line="276" w:lineRule="auto"/>
    </w:pPr>
  </w:style>
  <w:style w:type="paragraph" w:customStyle="1" w:styleId="5DA15203843E4F45AC6083F763328334">
    <w:name w:val="5DA15203843E4F45AC6083F763328334"/>
    <w:rsid w:val="00A1434F"/>
    <w:pPr>
      <w:spacing w:after="200" w:line="276" w:lineRule="auto"/>
    </w:pPr>
  </w:style>
  <w:style w:type="paragraph" w:customStyle="1" w:styleId="196B00BD926F43729F596A610F1A7280">
    <w:name w:val="196B00BD926F43729F596A610F1A7280"/>
    <w:rsid w:val="00A1434F"/>
    <w:pPr>
      <w:spacing w:after="200" w:line="276" w:lineRule="auto"/>
    </w:pPr>
  </w:style>
  <w:style w:type="paragraph" w:customStyle="1" w:styleId="78387293B3F140AB8362C8BC13BCC45F">
    <w:name w:val="78387293B3F140AB8362C8BC13BCC45F"/>
    <w:rsid w:val="00A1434F"/>
    <w:pPr>
      <w:spacing w:after="200" w:line="276" w:lineRule="auto"/>
    </w:pPr>
  </w:style>
  <w:style w:type="paragraph" w:customStyle="1" w:styleId="423A6B995F1E47D59260C80F64EDD670">
    <w:name w:val="423A6B995F1E47D59260C80F64EDD670"/>
    <w:rsid w:val="00A1434F"/>
    <w:pPr>
      <w:spacing w:after="200" w:line="276" w:lineRule="auto"/>
    </w:pPr>
  </w:style>
  <w:style w:type="paragraph" w:customStyle="1" w:styleId="1069E0F0092647979E4C1F8067FFE6D5">
    <w:name w:val="1069E0F0092647979E4C1F8067FFE6D5"/>
    <w:rsid w:val="00A1434F"/>
    <w:pPr>
      <w:spacing w:after="200" w:line="276" w:lineRule="auto"/>
    </w:pPr>
  </w:style>
  <w:style w:type="paragraph" w:customStyle="1" w:styleId="91CB850369F94FDEBBDD93BF460EDDA3">
    <w:name w:val="91CB850369F94FDEBBDD93BF460EDDA3"/>
    <w:rsid w:val="00A1434F"/>
    <w:pPr>
      <w:spacing w:after="200" w:line="276" w:lineRule="auto"/>
    </w:pPr>
  </w:style>
  <w:style w:type="paragraph" w:customStyle="1" w:styleId="8D47BF1AF7E643CEB32F0D99EDF9A452">
    <w:name w:val="8D47BF1AF7E643CEB32F0D99EDF9A452"/>
    <w:rsid w:val="00A1434F"/>
    <w:pPr>
      <w:spacing w:after="200" w:line="276" w:lineRule="auto"/>
    </w:pPr>
  </w:style>
  <w:style w:type="paragraph" w:customStyle="1" w:styleId="9369F045213D4957A8114145B0A6BCAA">
    <w:name w:val="9369F045213D4957A8114145B0A6BCAA"/>
    <w:rsid w:val="00A1434F"/>
    <w:pPr>
      <w:spacing w:after="200" w:line="276" w:lineRule="auto"/>
    </w:pPr>
  </w:style>
  <w:style w:type="paragraph" w:customStyle="1" w:styleId="16FA12388A5B436B9CFEAA108CB6482A">
    <w:name w:val="16FA12388A5B436B9CFEAA108CB6482A"/>
    <w:rsid w:val="00A1434F"/>
    <w:pPr>
      <w:spacing w:after="200" w:line="276" w:lineRule="auto"/>
    </w:pPr>
  </w:style>
  <w:style w:type="paragraph" w:customStyle="1" w:styleId="140DA5EE2CA2458DB038E6D71C13E15F">
    <w:name w:val="140DA5EE2CA2458DB038E6D71C13E15F"/>
    <w:rsid w:val="00A1434F"/>
    <w:pPr>
      <w:spacing w:after="200" w:line="276" w:lineRule="auto"/>
    </w:pPr>
  </w:style>
  <w:style w:type="paragraph" w:customStyle="1" w:styleId="A9CD8FED8B5E49ACAB8CB6EAC19A2DF2">
    <w:name w:val="A9CD8FED8B5E49ACAB8CB6EAC19A2DF2"/>
    <w:rsid w:val="00A1434F"/>
    <w:pPr>
      <w:spacing w:after="200" w:line="276" w:lineRule="auto"/>
    </w:pPr>
  </w:style>
  <w:style w:type="paragraph" w:customStyle="1" w:styleId="655A3A606158490187BB7185187644EE">
    <w:name w:val="655A3A606158490187BB7185187644EE"/>
    <w:rsid w:val="00A1434F"/>
    <w:pPr>
      <w:spacing w:after="200" w:line="276" w:lineRule="auto"/>
    </w:pPr>
  </w:style>
  <w:style w:type="paragraph" w:customStyle="1" w:styleId="3805577007194AB0B0DD9F63B457ACDC">
    <w:name w:val="3805577007194AB0B0DD9F63B457ACDC"/>
    <w:rsid w:val="00A1434F"/>
    <w:pPr>
      <w:spacing w:after="200" w:line="276" w:lineRule="auto"/>
    </w:pPr>
  </w:style>
  <w:style w:type="paragraph" w:customStyle="1" w:styleId="F246BB6DB5904DB39F2A3C91C9F954F6">
    <w:name w:val="F246BB6DB5904DB39F2A3C91C9F954F6"/>
    <w:rsid w:val="00A1434F"/>
    <w:pPr>
      <w:spacing w:after="200" w:line="276" w:lineRule="auto"/>
    </w:pPr>
  </w:style>
  <w:style w:type="paragraph" w:customStyle="1" w:styleId="1252B66620574FC491C8123AD5E52659">
    <w:name w:val="1252B66620574FC491C8123AD5E52659"/>
    <w:rsid w:val="00A1434F"/>
    <w:pPr>
      <w:spacing w:after="200" w:line="276" w:lineRule="auto"/>
    </w:pPr>
  </w:style>
  <w:style w:type="paragraph" w:customStyle="1" w:styleId="33A30127CF7649DC8465CBA38500F372">
    <w:name w:val="33A30127CF7649DC8465CBA38500F372"/>
    <w:rsid w:val="00A1434F"/>
    <w:pPr>
      <w:spacing w:after="200" w:line="276" w:lineRule="auto"/>
    </w:pPr>
  </w:style>
  <w:style w:type="paragraph" w:customStyle="1" w:styleId="73452558486D4DC48E5A4DF6626468AD">
    <w:name w:val="73452558486D4DC48E5A4DF6626468AD"/>
    <w:rsid w:val="00A1434F"/>
    <w:pPr>
      <w:spacing w:after="200" w:line="276" w:lineRule="auto"/>
    </w:pPr>
  </w:style>
  <w:style w:type="paragraph" w:customStyle="1" w:styleId="77C9836059224E70BCF785757B1BB5DC">
    <w:name w:val="77C9836059224E70BCF785757B1BB5DC"/>
    <w:rsid w:val="00A1434F"/>
    <w:pPr>
      <w:spacing w:after="200" w:line="276" w:lineRule="auto"/>
    </w:pPr>
  </w:style>
  <w:style w:type="paragraph" w:customStyle="1" w:styleId="07C6A32E4B464772BEB1332F99C3FD9B">
    <w:name w:val="07C6A32E4B464772BEB1332F99C3FD9B"/>
    <w:rsid w:val="00A1434F"/>
    <w:pPr>
      <w:spacing w:after="200" w:line="276" w:lineRule="auto"/>
    </w:pPr>
  </w:style>
  <w:style w:type="paragraph" w:customStyle="1" w:styleId="15D33A2347EE4771A2D47E197FB7C5CE">
    <w:name w:val="15D33A2347EE4771A2D47E197FB7C5CE"/>
    <w:rsid w:val="00A1434F"/>
    <w:pPr>
      <w:spacing w:after="200" w:line="276" w:lineRule="auto"/>
    </w:pPr>
  </w:style>
  <w:style w:type="paragraph" w:customStyle="1" w:styleId="0D93E1DA360F49539B1E6CC2FFF0F3F7">
    <w:name w:val="0D93E1DA360F49539B1E6CC2FFF0F3F7"/>
    <w:rsid w:val="00A1434F"/>
    <w:pPr>
      <w:spacing w:after="200" w:line="276" w:lineRule="auto"/>
    </w:pPr>
  </w:style>
  <w:style w:type="paragraph" w:customStyle="1" w:styleId="6DB5069B8DA54B18A42F514EA15DA4E8">
    <w:name w:val="6DB5069B8DA54B18A42F514EA15DA4E8"/>
    <w:rsid w:val="00A1434F"/>
    <w:pPr>
      <w:spacing w:after="200" w:line="276" w:lineRule="auto"/>
    </w:pPr>
  </w:style>
  <w:style w:type="paragraph" w:customStyle="1" w:styleId="E492386D02C44AEBB802B21D4398A376">
    <w:name w:val="E492386D02C44AEBB802B21D4398A376"/>
    <w:rsid w:val="00A1434F"/>
    <w:pPr>
      <w:spacing w:after="200" w:line="276" w:lineRule="auto"/>
    </w:pPr>
  </w:style>
  <w:style w:type="paragraph" w:customStyle="1" w:styleId="BC5801B52CAA43CF8DFE6A3AD3512117">
    <w:name w:val="BC5801B52CAA43CF8DFE6A3AD3512117"/>
    <w:rsid w:val="00A1434F"/>
    <w:pPr>
      <w:spacing w:after="200" w:line="276" w:lineRule="auto"/>
    </w:pPr>
  </w:style>
  <w:style w:type="paragraph" w:customStyle="1" w:styleId="5B9075FE076E4740BBB762AC83E6CA56">
    <w:name w:val="5B9075FE076E4740BBB762AC83E6CA56"/>
    <w:rsid w:val="00A1434F"/>
    <w:pPr>
      <w:spacing w:after="200" w:line="276" w:lineRule="auto"/>
    </w:pPr>
  </w:style>
  <w:style w:type="paragraph" w:customStyle="1" w:styleId="AA357492EB0F4D268E525875B11BADCE">
    <w:name w:val="AA357492EB0F4D268E525875B11BADCE"/>
    <w:rsid w:val="00A1434F"/>
    <w:pPr>
      <w:spacing w:after="200" w:line="276" w:lineRule="auto"/>
    </w:pPr>
  </w:style>
  <w:style w:type="paragraph" w:customStyle="1" w:styleId="1A6B91ED000F480284DEE5EA8DA7084E">
    <w:name w:val="1A6B91ED000F480284DEE5EA8DA7084E"/>
    <w:rsid w:val="00A1434F"/>
    <w:pPr>
      <w:spacing w:after="200" w:line="276" w:lineRule="auto"/>
    </w:pPr>
  </w:style>
  <w:style w:type="paragraph" w:customStyle="1" w:styleId="7A7ECD401B8D4680B1A2A19DC32936E7">
    <w:name w:val="7A7ECD401B8D4680B1A2A19DC32936E7"/>
    <w:rsid w:val="00A1434F"/>
    <w:pPr>
      <w:spacing w:after="200" w:line="276" w:lineRule="auto"/>
    </w:pPr>
  </w:style>
  <w:style w:type="paragraph" w:customStyle="1" w:styleId="1AF18A9B7A3B4AB9B9481BB3C0D17999">
    <w:name w:val="1AF18A9B7A3B4AB9B9481BB3C0D17999"/>
    <w:rsid w:val="00A1434F"/>
    <w:pPr>
      <w:spacing w:after="200" w:line="276" w:lineRule="auto"/>
    </w:pPr>
  </w:style>
  <w:style w:type="paragraph" w:customStyle="1" w:styleId="8790AFBCDBBE43349EAC12A19BB18CD3">
    <w:name w:val="8790AFBCDBBE43349EAC12A19BB18CD3"/>
    <w:rsid w:val="00A1434F"/>
    <w:pPr>
      <w:spacing w:after="200" w:line="276" w:lineRule="auto"/>
    </w:pPr>
  </w:style>
  <w:style w:type="paragraph" w:customStyle="1" w:styleId="CBDD29101D9F4B6CBE25165A2BC8B4BA">
    <w:name w:val="CBDD29101D9F4B6CBE25165A2BC8B4BA"/>
    <w:rsid w:val="00A1434F"/>
    <w:pPr>
      <w:spacing w:after="200" w:line="276" w:lineRule="auto"/>
    </w:pPr>
  </w:style>
  <w:style w:type="paragraph" w:customStyle="1" w:styleId="76FE5267AD1545C5AAEAD9192232B583">
    <w:name w:val="76FE5267AD1545C5AAEAD9192232B583"/>
    <w:rsid w:val="00A1434F"/>
    <w:pPr>
      <w:spacing w:after="200" w:line="276" w:lineRule="auto"/>
    </w:pPr>
  </w:style>
  <w:style w:type="paragraph" w:customStyle="1" w:styleId="3154D0A63D58482A8EEB42B92197EC8A">
    <w:name w:val="3154D0A63D58482A8EEB42B92197EC8A"/>
    <w:rsid w:val="00A1434F"/>
    <w:pPr>
      <w:spacing w:after="200" w:line="276" w:lineRule="auto"/>
    </w:pPr>
  </w:style>
  <w:style w:type="paragraph" w:customStyle="1" w:styleId="84502C72EA8E428599DD613C0E34B52E">
    <w:name w:val="84502C72EA8E428599DD613C0E34B52E"/>
    <w:rsid w:val="00A1434F"/>
    <w:pPr>
      <w:spacing w:after="200" w:line="276" w:lineRule="auto"/>
    </w:pPr>
  </w:style>
  <w:style w:type="paragraph" w:customStyle="1" w:styleId="881E1F1CB06B4E07A74C7D441F6152B0">
    <w:name w:val="881E1F1CB06B4E07A74C7D441F6152B0"/>
    <w:rsid w:val="00A1434F"/>
    <w:pPr>
      <w:spacing w:after="200" w:line="276" w:lineRule="auto"/>
    </w:pPr>
  </w:style>
  <w:style w:type="paragraph" w:customStyle="1" w:styleId="CB044C006EFF41789C8FA0A39E1E4DD0">
    <w:name w:val="CB044C006EFF41789C8FA0A39E1E4DD0"/>
    <w:rsid w:val="00A1434F"/>
    <w:pPr>
      <w:spacing w:after="200" w:line="276" w:lineRule="auto"/>
    </w:pPr>
  </w:style>
  <w:style w:type="paragraph" w:customStyle="1" w:styleId="6F74B830C8B948BB87D0FDDFAC6B35C5">
    <w:name w:val="6F74B830C8B948BB87D0FDDFAC6B35C5"/>
    <w:rsid w:val="00A1434F"/>
    <w:pPr>
      <w:spacing w:after="200" w:line="276" w:lineRule="auto"/>
    </w:pPr>
  </w:style>
  <w:style w:type="paragraph" w:customStyle="1" w:styleId="0CE0ECF7F13640D1BA01A6D7581D9298">
    <w:name w:val="0CE0ECF7F13640D1BA01A6D7581D9298"/>
    <w:rsid w:val="00A1434F"/>
    <w:pPr>
      <w:spacing w:after="200" w:line="276" w:lineRule="auto"/>
    </w:pPr>
  </w:style>
  <w:style w:type="paragraph" w:customStyle="1" w:styleId="908ABC5CDB0A468DA9325A71A333B85C">
    <w:name w:val="908ABC5CDB0A468DA9325A71A333B85C"/>
    <w:rsid w:val="00A1434F"/>
    <w:pPr>
      <w:spacing w:after="200" w:line="276" w:lineRule="auto"/>
    </w:pPr>
  </w:style>
  <w:style w:type="paragraph" w:customStyle="1" w:styleId="9B90E007AC32489DA2DE536C53EA9CDF">
    <w:name w:val="9B90E007AC32489DA2DE536C53EA9CDF"/>
    <w:rsid w:val="00A1434F"/>
    <w:pPr>
      <w:spacing w:after="200" w:line="276" w:lineRule="auto"/>
    </w:pPr>
  </w:style>
  <w:style w:type="paragraph" w:customStyle="1" w:styleId="FAF514E833C0460887C75EA9C49848D6">
    <w:name w:val="FAF514E833C0460887C75EA9C49848D6"/>
    <w:rsid w:val="00A1434F"/>
    <w:pPr>
      <w:spacing w:after="200" w:line="276" w:lineRule="auto"/>
    </w:pPr>
  </w:style>
  <w:style w:type="paragraph" w:customStyle="1" w:styleId="7ED0F0714696468F8D60B4D9FF0AA31C">
    <w:name w:val="7ED0F0714696468F8D60B4D9FF0AA31C"/>
    <w:rsid w:val="00A1434F"/>
    <w:pPr>
      <w:spacing w:after="200" w:line="276" w:lineRule="auto"/>
    </w:pPr>
  </w:style>
  <w:style w:type="paragraph" w:customStyle="1" w:styleId="DF537DEAE82246B08148881C3F3A57A0">
    <w:name w:val="DF537DEAE82246B08148881C3F3A57A0"/>
    <w:rsid w:val="00A1434F"/>
    <w:pPr>
      <w:spacing w:after="200" w:line="276" w:lineRule="auto"/>
    </w:pPr>
  </w:style>
  <w:style w:type="paragraph" w:customStyle="1" w:styleId="8A845BB508224AB88A88CB12E0602670">
    <w:name w:val="8A845BB508224AB88A88CB12E0602670"/>
    <w:rsid w:val="00A1434F"/>
    <w:pPr>
      <w:spacing w:after="200" w:line="276" w:lineRule="auto"/>
    </w:pPr>
  </w:style>
  <w:style w:type="paragraph" w:customStyle="1" w:styleId="D922F2B985754D13A613EEDD5F86CDCD">
    <w:name w:val="D922F2B985754D13A613EEDD5F86CDCD"/>
    <w:rsid w:val="00A1434F"/>
    <w:pPr>
      <w:spacing w:after="200" w:line="276" w:lineRule="auto"/>
    </w:pPr>
  </w:style>
  <w:style w:type="paragraph" w:customStyle="1" w:styleId="90402F694A874285A13110D47DB60A3A">
    <w:name w:val="90402F694A874285A13110D47DB60A3A"/>
    <w:rsid w:val="00A1434F"/>
    <w:pPr>
      <w:spacing w:after="200" w:line="276" w:lineRule="auto"/>
    </w:pPr>
  </w:style>
  <w:style w:type="paragraph" w:customStyle="1" w:styleId="D6BA37BDA85C424F97D34982108033BB">
    <w:name w:val="D6BA37BDA85C424F97D34982108033BB"/>
    <w:rsid w:val="00A1434F"/>
    <w:pPr>
      <w:spacing w:after="200" w:line="276" w:lineRule="auto"/>
    </w:pPr>
  </w:style>
  <w:style w:type="paragraph" w:customStyle="1" w:styleId="02CE442F0454433986F134E89E617D2E">
    <w:name w:val="02CE442F0454433986F134E89E617D2E"/>
    <w:rsid w:val="00A1434F"/>
    <w:pPr>
      <w:spacing w:after="200" w:line="276" w:lineRule="auto"/>
    </w:pPr>
  </w:style>
  <w:style w:type="paragraph" w:customStyle="1" w:styleId="DF4D2A41258C464D8CFADF5C45931A8B">
    <w:name w:val="DF4D2A41258C464D8CFADF5C45931A8B"/>
    <w:rsid w:val="00A1434F"/>
    <w:pPr>
      <w:spacing w:after="200" w:line="276" w:lineRule="auto"/>
    </w:pPr>
  </w:style>
  <w:style w:type="paragraph" w:customStyle="1" w:styleId="D0F074D77E8448F48AAD9C3BD93BE23B">
    <w:name w:val="D0F074D77E8448F48AAD9C3BD93BE23B"/>
    <w:rsid w:val="00A1434F"/>
    <w:pPr>
      <w:spacing w:after="200" w:line="276" w:lineRule="auto"/>
    </w:pPr>
  </w:style>
  <w:style w:type="paragraph" w:customStyle="1" w:styleId="012D59E53BB147F295D7E82A196C7315">
    <w:name w:val="012D59E53BB147F295D7E82A196C7315"/>
    <w:rsid w:val="00A1434F"/>
    <w:pPr>
      <w:spacing w:after="200" w:line="276" w:lineRule="auto"/>
    </w:pPr>
  </w:style>
  <w:style w:type="paragraph" w:customStyle="1" w:styleId="3C5191104473434B8F7A523E27BEC1B1">
    <w:name w:val="3C5191104473434B8F7A523E27BEC1B1"/>
    <w:rsid w:val="00A1434F"/>
    <w:pPr>
      <w:spacing w:after="200" w:line="276" w:lineRule="auto"/>
    </w:pPr>
  </w:style>
  <w:style w:type="paragraph" w:customStyle="1" w:styleId="6A5C7B1178A94F5F9495A8EBF5C4043E">
    <w:name w:val="6A5C7B1178A94F5F9495A8EBF5C4043E"/>
    <w:rsid w:val="00A1434F"/>
    <w:pPr>
      <w:spacing w:after="200" w:line="276" w:lineRule="auto"/>
    </w:pPr>
  </w:style>
  <w:style w:type="paragraph" w:customStyle="1" w:styleId="37FB858AD2A14CD983B3FD3D810CD855">
    <w:name w:val="37FB858AD2A14CD983B3FD3D810CD855"/>
    <w:rsid w:val="00A1434F"/>
    <w:pPr>
      <w:spacing w:after="200" w:line="276" w:lineRule="auto"/>
    </w:pPr>
  </w:style>
  <w:style w:type="paragraph" w:customStyle="1" w:styleId="F7F05D975CFF40C9A9703D94FEC5D5BC">
    <w:name w:val="F7F05D975CFF40C9A9703D94FEC5D5BC"/>
    <w:rsid w:val="00A1434F"/>
    <w:pPr>
      <w:spacing w:after="200" w:line="276" w:lineRule="auto"/>
    </w:pPr>
  </w:style>
  <w:style w:type="paragraph" w:customStyle="1" w:styleId="3F52497A69C142BCB18AD672D5215657">
    <w:name w:val="3F52497A69C142BCB18AD672D5215657"/>
    <w:rsid w:val="00A1434F"/>
    <w:pPr>
      <w:spacing w:after="200" w:line="276" w:lineRule="auto"/>
    </w:pPr>
  </w:style>
  <w:style w:type="paragraph" w:customStyle="1" w:styleId="22F731F44D7F4E8199E8E232F59666DB">
    <w:name w:val="22F731F44D7F4E8199E8E232F59666DB"/>
    <w:rsid w:val="00A1434F"/>
    <w:pPr>
      <w:spacing w:after="200" w:line="276" w:lineRule="auto"/>
    </w:pPr>
  </w:style>
  <w:style w:type="paragraph" w:customStyle="1" w:styleId="1D8EE3958B6E41678754EE7E3E523299">
    <w:name w:val="1D8EE3958B6E41678754EE7E3E523299"/>
    <w:rsid w:val="00A1434F"/>
    <w:pPr>
      <w:spacing w:after="200" w:line="276" w:lineRule="auto"/>
    </w:pPr>
  </w:style>
  <w:style w:type="paragraph" w:customStyle="1" w:styleId="56D8923C8EA34D99BF23A42FB0CF4C39">
    <w:name w:val="56D8923C8EA34D99BF23A42FB0CF4C39"/>
    <w:rsid w:val="00A1434F"/>
    <w:pPr>
      <w:spacing w:after="200" w:line="276" w:lineRule="auto"/>
    </w:pPr>
  </w:style>
  <w:style w:type="paragraph" w:customStyle="1" w:styleId="8AE029C0917A46E199441F4B48B3552A">
    <w:name w:val="8AE029C0917A46E199441F4B48B3552A"/>
    <w:rsid w:val="00A1434F"/>
    <w:pPr>
      <w:spacing w:after="200" w:line="276" w:lineRule="auto"/>
    </w:pPr>
  </w:style>
  <w:style w:type="paragraph" w:customStyle="1" w:styleId="68DE2918BFAF4C94AC63196621E8AECB">
    <w:name w:val="68DE2918BFAF4C94AC63196621E8AECB"/>
    <w:rsid w:val="00A1434F"/>
    <w:pPr>
      <w:spacing w:after="200" w:line="276" w:lineRule="auto"/>
    </w:pPr>
  </w:style>
  <w:style w:type="paragraph" w:customStyle="1" w:styleId="77B6488DE7EE48E3B376B04C37EA4A82">
    <w:name w:val="77B6488DE7EE48E3B376B04C37EA4A82"/>
    <w:rsid w:val="00A1434F"/>
    <w:pPr>
      <w:spacing w:after="200" w:line="276" w:lineRule="auto"/>
    </w:pPr>
  </w:style>
  <w:style w:type="paragraph" w:customStyle="1" w:styleId="752CEA6C38254A08BE6A66AC111D54A8">
    <w:name w:val="752CEA6C38254A08BE6A66AC111D54A8"/>
    <w:rsid w:val="00A1434F"/>
    <w:pPr>
      <w:spacing w:after="200" w:line="276" w:lineRule="auto"/>
    </w:pPr>
  </w:style>
  <w:style w:type="paragraph" w:customStyle="1" w:styleId="870455FEF86C432499E2091DA2705B75">
    <w:name w:val="870455FEF86C432499E2091DA2705B75"/>
    <w:rsid w:val="00A1434F"/>
    <w:pPr>
      <w:spacing w:after="200" w:line="276" w:lineRule="auto"/>
    </w:pPr>
  </w:style>
  <w:style w:type="paragraph" w:customStyle="1" w:styleId="8A2297957B7E4B618F7C890546E33B09">
    <w:name w:val="8A2297957B7E4B618F7C890546E33B09"/>
    <w:rsid w:val="00A1434F"/>
    <w:pPr>
      <w:spacing w:after="200" w:line="276" w:lineRule="auto"/>
    </w:pPr>
  </w:style>
  <w:style w:type="paragraph" w:customStyle="1" w:styleId="AC6AE264EE3E475EA1524575536CCD88">
    <w:name w:val="AC6AE264EE3E475EA1524575536CCD88"/>
    <w:rsid w:val="00A1434F"/>
    <w:pPr>
      <w:spacing w:after="200" w:line="276" w:lineRule="auto"/>
    </w:pPr>
  </w:style>
  <w:style w:type="paragraph" w:customStyle="1" w:styleId="0E1796F6B09341638FC93A21F2AB111B">
    <w:name w:val="0E1796F6B09341638FC93A21F2AB111B"/>
    <w:rsid w:val="00A1434F"/>
    <w:pPr>
      <w:spacing w:after="200" w:line="276" w:lineRule="auto"/>
    </w:pPr>
  </w:style>
  <w:style w:type="paragraph" w:customStyle="1" w:styleId="9CFCF942D1D3417D87074E7766255295">
    <w:name w:val="9CFCF942D1D3417D87074E7766255295"/>
    <w:rsid w:val="00A1434F"/>
    <w:pPr>
      <w:spacing w:after="200" w:line="276" w:lineRule="auto"/>
    </w:pPr>
  </w:style>
  <w:style w:type="paragraph" w:customStyle="1" w:styleId="EA22EA14487C41F0880E79960E7D3849">
    <w:name w:val="EA22EA14487C41F0880E79960E7D3849"/>
    <w:rsid w:val="00A1434F"/>
    <w:pPr>
      <w:spacing w:after="200" w:line="276" w:lineRule="auto"/>
    </w:pPr>
  </w:style>
  <w:style w:type="paragraph" w:customStyle="1" w:styleId="5F3DE5837A794BB59A6C93751CC12BBC">
    <w:name w:val="5F3DE5837A794BB59A6C93751CC12BBC"/>
    <w:rsid w:val="00A1434F"/>
    <w:pPr>
      <w:spacing w:after="200" w:line="276" w:lineRule="auto"/>
    </w:pPr>
  </w:style>
  <w:style w:type="paragraph" w:customStyle="1" w:styleId="5B2C331165F04295815C16286D524F55">
    <w:name w:val="5B2C331165F04295815C16286D524F55"/>
    <w:rsid w:val="00A1434F"/>
    <w:pPr>
      <w:spacing w:after="200" w:line="276" w:lineRule="auto"/>
    </w:pPr>
  </w:style>
  <w:style w:type="paragraph" w:customStyle="1" w:styleId="61B512D0A50B455C9CB23370C2098DAF">
    <w:name w:val="61B512D0A50B455C9CB23370C2098DAF"/>
    <w:rsid w:val="00A1434F"/>
    <w:pPr>
      <w:spacing w:after="200" w:line="276" w:lineRule="auto"/>
    </w:pPr>
  </w:style>
  <w:style w:type="paragraph" w:customStyle="1" w:styleId="01E1D294791C443DA1C6A615F881DDAC">
    <w:name w:val="01E1D294791C443DA1C6A615F881DDAC"/>
    <w:rsid w:val="00A1434F"/>
    <w:pPr>
      <w:spacing w:after="200" w:line="276" w:lineRule="auto"/>
    </w:pPr>
  </w:style>
  <w:style w:type="paragraph" w:customStyle="1" w:styleId="CF043D751DAC49759CD3D482E05BB96D">
    <w:name w:val="CF043D751DAC49759CD3D482E05BB96D"/>
    <w:rsid w:val="00A1434F"/>
    <w:pPr>
      <w:spacing w:after="200" w:line="276" w:lineRule="auto"/>
    </w:pPr>
  </w:style>
  <w:style w:type="paragraph" w:customStyle="1" w:styleId="B5CE0C548807456683F97013B9B6F9E8">
    <w:name w:val="B5CE0C548807456683F97013B9B6F9E8"/>
    <w:rsid w:val="00A1434F"/>
    <w:pPr>
      <w:spacing w:after="200" w:line="276" w:lineRule="auto"/>
    </w:pPr>
  </w:style>
  <w:style w:type="paragraph" w:customStyle="1" w:styleId="3009C49770B34304B0BA0B7A293290FA">
    <w:name w:val="3009C49770B34304B0BA0B7A293290FA"/>
    <w:rsid w:val="00A1434F"/>
    <w:pPr>
      <w:spacing w:after="200" w:line="276" w:lineRule="auto"/>
    </w:pPr>
  </w:style>
  <w:style w:type="paragraph" w:customStyle="1" w:styleId="D1BD925EB2274756A455E6A8F38B11A9">
    <w:name w:val="D1BD925EB2274756A455E6A8F38B11A9"/>
    <w:rsid w:val="00A1434F"/>
    <w:pPr>
      <w:spacing w:after="200" w:line="276" w:lineRule="auto"/>
    </w:pPr>
  </w:style>
  <w:style w:type="paragraph" w:customStyle="1" w:styleId="52F6616741B648019CE94C9DC1C39C11">
    <w:name w:val="52F6616741B648019CE94C9DC1C39C11"/>
    <w:rsid w:val="00A1434F"/>
    <w:pPr>
      <w:spacing w:after="200" w:line="276" w:lineRule="auto"/>
    </w:pPr>
  </w:style>
  <w:style w:type="paragraph" w:customStyle="1" w:styleId="82B5896291694002973D5C7AC7CBEBF2">
    <w:name w:val="82B5896291694002973D5C7AC7CBEBF2"/>
    <w:rsid w:val="00A1434F"/>
    <w:pPr>
      <w:spacing w:after="200" w:line="276" w:lineRule="auto"/>
    </w:pPr>
  </w:style>
  <w:style w:type="paragraph" w:customStyle="1" w:styleId="2F3FAC96A2D64A4B8E1B86187A8B4683">
    <w:name w:val="2F3FAC96A2D64A4B8E1B86187A8B4683"/>
    <w:rsid w:val="00A1434F"/>
    <w:pPr>
      <w:spacing w:after="200" w:line="276" w:lineRule="auto"/>
    </w:pPr>
  </w:style>
  <w:style w:type="paragraph" w:customStyle="1" w:styleId="6FE803BD121B48C69FF92E2C621F0967">
    <w:name w:val="6FE803BD121B48C69FF92E2C621F0967"/>
    <w:rsid w:val="00A1434F"/>
    <w:pPr>
      <w:spacing w:after="200" w:line="276" w:lineRule="auto"/>
    </w:pPr>
  </w:style>
  <w:style w:type="paragraph" w:customStyle="1" w:styleId="C321165A64054315A375BC1870D682E6">
    <w:name w:val="C321165A64054315A375BC1870D682E6"/>
    <w:rsid w:val="00A1434F"/>
    <w:pPr>
      <w:spacing w:after="200" w:line="276" w:lineRule="auto"/>
    </w:pPr>
  </w:style>
  <w:style w:type="paragraph" w:customStyle="1" w:styleId="2AFF1FD75C2F4015AFBD2472D16FA0DB">
    <w:name w:val="2AFF1FD75C2F4015AFBD2472D16FA0DB"/>
    <w:rsid w:val="00A1434F"/>
    <w:pPr>
      <w:spacing w:after="200" w:line="276" w:lineRule="auto"/>
    </w:pPr>
  </w:style>
  <w:style w:type="paragraph" w:customStyle="1" w:styleId="BEC4157EF22F4FBDA6C52EBD82F6518E">
    <w:name w:val="BEC4157EF22F4FBDA6C52EBD82F6518E"/>
    <w:rsid w:val="00A1434F"/>
    <w:pPr>
      <w:spacing w:after="200" w:line="276" w:lineRule="auto"/>
    </w:pPr>
  </w:style>
  <w:style w:type="paragraph" w:customStyle="1" w:styleId="67E668804F4948418B03CEADB7BC1FF8">
    <w:name w:val="67E668804F4948418B03CEADB7BC1FF8"/>
    <w:rsid w:val="00A1434F"/>
    <w:pPr>
      <w:spacing w:after="200" w:line="276" w:lineRule="auto"/>
    </w:pPr>
  </w:style>
  <w:style w:type="paragraph" w:customStyle="1" w:styleId="E9FF40FDFEA64A4995D78D32A1E26AD5">
    <w:name w:val="E9FF40FDFEA64A4995D78D32A1E26AD5"/>
    <w:rsid w:val="00A1434F"/>
    <w:pPr>
      <w:spacing w:after="200" w:line="276" w:lineRule="auto"/>
    </w:pPr>
  </w:style>
  <w:style w:type="paragraph" w:customStyle="1" w:styleId="ABEBF49D1DEB43068DD7DF69B6DAFF85">
    <w:name w:val="ABEBF49D1DEB43068DD7DF69B6DAFF85"/>
    <w:rsid w:val="00A1434F"/>
    <w:pPr>
      <w:spacing w:after="200" w:line="276" w:lineRule="auto"/>
    </w:pPr>
  </w:style>
  <w:style w:type="paragraph" w:customStyle="1" w:styleId="38F0A724299A45EB99624801B5D6117B">
    <w:name w:val="38F0A724299A45EB99624801B5D6117B"/>
    <w:rsid w:val="00A1434F"/>
    <w:pPr>
      <w:spacing w:after="200" w:line="276" w:lineRule="auto"/>
    </w:pPr>
  </w:style>
  <w:style w:type="paragraph" w:customStyle="1" w:styleId="30EC900F9F094DE2A3A57C17014CE11D">
    <w:name w:val="30EC900F9F094DE2A3A57C17014CE11D"/>
    <w:rsid w:val="00A1434F"/>
    <w:pPr>
      <w:spacing w:after="200" w:line="276" w:lineRule="auto"/>
    </w:pPr>
  </w:style>
  <w:style w:type="paragraph" w:customStyle="1" w:styleId="DDF0DD904A2F4A1BB280D9E84C195386">
    <w:name w:val="DDF0DD904A2F4A1BB280D9E84C195386"/>
    <w:rsid w:val="00A1434F"/>
    <w:pPr>
      <w:spacing w:after="200" w:line="276" w:lineRule="auto"/>
    </w:pPr>
  </w:style>
  <w:style w:type="paragraph" w:customStyle="1" w:styleId="3D1A6510567A4D3D8931D480500BC48D">
    <w:name w:val="3D1A6510567A4D3D8931D480500BC48D"/>
    <w:rsid w:val="00A1434F"/>
    <w:pPr>
      <w:spacing w:after="200" w:line="276" w:lineRule="auto"/>
    </w:pPr>
  </w:style>
  <w:style w:type="paragraph" w:customStyle="1" w:styleId="17EB075DE0C149AFA61F6315F539F0C1">
    <w:name w:val="17EB075DE0C149AFA61F6315F539F0C1"/>
    <w:rsid w:val="00A1434F"/>
    <w:pPr>
      <w:spacing w:after="200" w:line="276" w:lineRule="auto"/>
    </w:pPr>
  </w:style>
  <w:style w:type="paragraph" w:customStyle="1" w:styleId="DAC46257905B43AB9401302377B768FD">
    <w:name w:val="DAC46257905B43AB9401302377B768FD"/>
    <w:rsid w:val="00A1434F"/>
    <w:pPr>
      <w:spacing w:after="200" w:line="276" w:lineRule="auto"/>
    </w:pPr>
  </w:style>
  <w:style w:type="paragraph" w:customStyle="1" w:styleId="AD233C1FA6FB46E7951BB8AAE1AFF68D">
    <w:name w:val="AD233C1FA6FB46E7951BB8AAE1AFF68D"/>
    <w:rsid w:val="00A1434F"/>
    <w:pPr>
      <w:spacing w:after="200" w:line="276" w:lineRule="auto"/>
    </w:pPr>
  </w:style>
  <w:style w:type="paragraph" w:customStyle="1" w:styleId="B352B98527F0416CAEE85E6EC5828A52">
    <w:name w:val="B352B98527F0416CAEE85E6EC5828A52"/>
    <w:rsid w:val="00A1434F"/>
    <w:pPr>
      <w:spacing w:after="200" w:line="276" w:lineRule="auto"/>
    </w:pPr>
  </w:style>
  <w:style w:type="paragraph" w:customStyle="1" w:styleId="102B6298A0AB4B85AFC8BBF265650A5D">
    <w:name w:val="102B6298A0AB4B85AFC8BBF265650A5D"/>
    <w:rsid w:val="00A1434F"/>
    <w:pPr>
      <w:spacing w:after="200" w:line="276" w:lineRule="auto"/>
    </w:pPr>
  </w:style>
  <w:style w:type="paragraph" w:customStyle="1" w:styleId="758FFBA96E31410EBA32D837AECE9BDE">
    <w:name w:val="758FFBA96E31410EBA32D837AECE9BDE"/>
    <w:rsid w:val="00A1434F"/>
    <w:pPr>
      <w:spacing w:after="200" w:line="276" w:lineRule="auto"/>
    </w:pPr>
  </w:style>
  <w:style w:type="paragraph" w:customStyle="1" w:styleId="40828F927D2B4DE7A5511A2EAE54B37C">
    <w:name w:val="40828F927D2B4DE7A5511A2EAE54B37C"/>
    <w:rsid w:val="00A1434F"/>
    <w:pPr>
      <w:spacing w:after="200" w:line="276" w:lineRule="auto"/>
    </w:pPr>
  </w:style>
  <w:style w:type="paragraph" w:customStyle="1" w:styleId="60757CA4871D4268A2CEAC084AD1051C">
    <w:name w:val="60757CA4871D4268A2CEAC084AD1051C"/>
    <w:rsid w:val="00A1434F"/>
    <w:pPr>
      <w:spacing w:after="200" w:line="276" w:lineRule="auto"/>
    </w:pPr>
  </w:style>
  <w:style w:type="paragraph" w:customStyle="1" w:styleId="8BD8E99602CC471B96225BCCA186ABC4">
    <w:name w:val="8BD8E99602CC471B96225BCCA186ABC4"/>
    <w:rsid w:val="00A1434F"/>
    <w:pPr>
      <w:spacing w:after="200" w:line="276" w:lineRule="auto"/>
    </w:pPr>
  </w:style>
  <w:style w:type="paragraph" w:customStyle="1" w:styleId="707A8B2DE20F4574875151D5D1E55ED4">
    <w:name w:val="707A8B2DE20F4574875151D5D1E55ED4"/>
    <w:rsid w:val="00A1434F"/>
    <w:pPr>
      <w:spacing w:after="200" w:line="276" w:lineRule="auto"/>
    </w:pPr>
  </w:style>
  <w:style w:type="paragraph" w:customStyle="1" w:styleId="A5607E70FBF84E8DA3968D5C85E82849">
    <w:name w:val="A5607E70FBF84E8DA3968D5C85E82849"/>
    <w:rsid w:val="00A1434F"/>
    <w:pPr>
      <w:spacing w:after="200" w:line="276" w:lineRule="auto"/>
    </w:pPr>
  </w:style>
  <w:style w:type="paragraph" w:customStyle="1" w:styleId="8C1E31669E5B4E52A7B6E01850A6B230">
    <w:name w:val="8C1E31669E5B4E52A7B6E01850A6B230"/>
    <w:rsid w:val="00A1434F"/>
    <w:pPr>
      <w:spacing w:after="200" w:line="276" w:lineRule="auto"/>
    </w:pPr>
  </w:style>
  <w:style w:type="paragraph" w:customStyle="1" w:styleId="9AF06DBC2A194DF08CA906AEA370C842">
    <w:name w:val="9AF06DBC2A194DF08CA906AEA370C842"/>
    <w:rsid w:val="00A1434F"/>
    <w:pPr>
      <w:spacing w:after="200" w:line="276" w:lineRule="auto"/>
    </w:pPr>
  </w:style>
  <w:style w:type="paragraph" w:customStyle="1" w:styleId="1F61A177083546799F39236259949543">
    <w:name w:val="1F61A177083546799F39236259949543"/>
    <w:rsid w:val="00A1434F"/>
    <w:pPr>
      <w:spacing w:after="200" w:line="276" w:lineRule="auto"/>
    </w:pPr>
  </w:style>
  <w:style w:type="paragraph" w:customStyle="1" w:styleId="89387B4D53E84E30ADA17E44A11A80D4">
    <w:name w:val="89387B4D53E84E30ADA17E44A11A80D4"/>
    <w:rsid w:val="00A1434F"/>
    <w:pPr>
      <w:spacing w:after="200" w:line="276" w:lineRule="auto"/>
    </w:pPr>
  </w:style>
  <w:style w:type="paragraph" w:customStyle="1" w:styleId="4253589C675C462E9866F27BE0D008C1">
    <w:name w:val="4253589C675C462E9866F27BE0D008C1"/>
    <w:rsid w:val="00A1434F"/>
    <w:pPr>
      <w:spacing w:after="200" w:line="276" w:lineRule="auto"/>
    </w:pPr>
  </w:style>
  <w:style w:type="paragraph" w:customStyle="1" w:styleId="76C33C24943044ADAE8750DC15FF72E2">
    <w:name w:val="76C33C24943044ADAE8750DC15FF72E2"/>
    <w:rsid w:val="00A1434F"/>
    <w:pPr>
      <w:spacing w:after="200" w:line="276" w:lineRule="auto"/>
    </w:pPr>
  </w:style>
  <w:style w:type="paragraph" w:customStyle="1" w:styleId="789418E1B83547F38ED726DE27CDF046">
    <w:name w:val="789418E1B83547F38ED726DE27CDF046"/>
    <w:rsid w:val="00A1434F"/>
    <w:pPr>
      <w:spacing w:after="200" w:line="276" w:lineRule="auto"/>
    </w:pPr>
  </w:style>
  <w:style w:type="paragraph" w:customStyle="1" w:styleId="142532D684664B0F8FD23B8A99B61FCF">
    <w:name w:val="142532D684664B0F8FD23B8A99B61FCF"/>
    <w:rsid w:val="00A1434F"/>
    <w:pPr>
      <w:spacing w:after="200" w:line="276" w:lineRule="auto"/>
    </w:pPr>
  </w:style>
  <w:style w:type="paragraph" w:customStyle="1" w:styleId="8E48EAF80860426783BBDE3D7D395CC1">
    <w:name w:val="8E48EAF80860426783BBDE3D7D395CC1"/>
    <w:rsid w:val="00A1434F"/>
    <w:pPr>
      <w:spacing w:after="200" w:line="276" w:lineRule="auto"/>
    </w:pPr>
  </w:style>
  <w:style w:type="paragraph" w:customStyle="1" w:styleId="0836EC96D82D421EACED0F3BD764CAFB">
    <w:name w:val="0836EC96D82D421EACED0F3BD764CAFB"/>
    <w:rsid w:val="00A1434F"/>
    <w:pPr>
      <w:spacing w:after="200" w:line="276" w:lineRule="auto"/>
    </w:pPr>
  </w:style>
  <w:style w:type="paragraph" w:customStyle="1" w:styleId="99DD1C26280743208FA139C62A4E1A1F">
    <w:name w:val="99DD1C26280743208FA139C62A4E1A1F"/>
    <w:rsid w:val="00A1434F"/>
    <w:pPr>
      <w:spacing w:after="200" w:line="276" w:lineRule="auto"/>
    </w:pPr>
  </w:style>
  <w:style w:type="paragraph" w:customStyle="1" w:styleId="8DDE9EFFEFD94BD09856BCEFEA1FFC41">
    <w:name w:val="8DDE9EFFEFD94BD09856BCEFEA1FFC41"/>
    <w:rsid w:val="00A1434F"/>
    <w:pPr>
      <w:spacing w:after="200" w:line="276" w:lineRule="auto"/>
    </w:pPr>
  </w:style>
  <w:style w:type="paragraph" w:customStyle="1" w:styleId="F506AB51C9E540B5941A50EFACAE1BA2">
    <w:name w:val="F506AB51C9E540B5941A50EFACAE1BA2"/>
    <w:rsid w:val="00A1434F"/>
    <w:pPr>
      <w:spacing w:after="200" w:line="276" w:lineRule="auto"/>
    </w:pPr>
  </w:style>
  <w:style w:type="paragraph" w:customStyle="1" w:styleId="2976023D23D54D68A43C28AA31E182B4">
    <w:name w:val="2976023D23D54D68A43C28AA31E182B4"/>
    <w:rsid w:val="00A1434F"/>
    <w:pPr>
      <w:spacing w:after="200" w:line="276" w:lineRule="auto"/>
    </w:pPr>
  </w:style>
  <w:style w:type="paragraph" w:customStyle="1" w:styleId="F1095BE996064D2C8223639B7F0937A8">
    <w:name w:val="F1095BE996064D2C8223639B7F0937A8"/>
    <w:rsid w:val="00A1434F"/>
    <w:pPr>
      <w:spacing w:after="200" w:line="276" w:lineRule="auto"/>
    </w:pPr>
  </w:style>
  <w:style w:type="paragraph" w:customStyle="1" w:styleId="41E8DFD274B249B891B59C1FCABC59C0">
    <w:name w:val="41E8DFD274B249B891B59C1FCABC59C0"/>
    <w:rsid w:val="00A1434F"/>
    <w:pPr>
      <w:spacing w:after="200" w:line="276" w:lineRule="auto"/>
    </w:pPr>
  </w:style>
  <w:style w:type="paragraph" w:customStyle="1" w:styleId="22C5DA9187C54864B41A5A4A253442A2">
    <w:name w:val="22C5DA9187C54864B41A5A4A253442A2"/>
    <w:rsid w:val="00A1434F"/>
    <w:pPr>
      <w:spacing w:after="200" w:line="276" w:lineRule="auto"/>
    </w:pPr>
  </w:style>
  <w:style w:type="paragraph" w:customStyle="1" w:styleId="41FCAA0A2C594390AE6AA65F9EFAC7F3">
    <w:name w:val="41FCAA0A2C594390AE6AA65F9EFAC7F3"/>
    <w:rsid w:val="00A1434F"/>
    <w:pPr>
      <w:spacing w:after="200" w:line="276" w:lineRule="auto"/>
    </w:pPr>
  </w:style>
  <w:style w:type="paragraph" w:customStyle="1" w:styleId="3C4A4E836A4644B4857F213195A3FFF7">
    <w:name w:val="3C4A4E836A4644B4857F213195A3FFF7"/>
    <w:rsid w:val="00A1434F"/>
    <w:pPr>
      <w:spacing w:after="200" w:line="276" w:lineRule="auto"/>
    </w:pPr>
  </w:style>
  <w:style w:type="paragraph" w:customStyle="1" w:styleId="1EB7EA8656CA4808BC7BC987DD53AE00">
    <w:name w:val="1EB7EA8656CA4808BC7BC987DD53AE00"/>
    <w:rsid w:val="00A1434F"/>
    <w:pPr>
      <w:spacing w:after="200" w:line="276" w:lineRule="auto"/>
    </w:pPr>
  </w:style>
  <w:style w:type="paragraph" w:customStyle="1" w:styleId="4BDCED28E216430C90DBE7A342F598E7">
    <w:name w:val="4BDCED28E216430C90DBE7A342F598E7"/>
    <w:rsid w:val="00A1434F"/>
    <w:pPr>
      <w:spacing w:after="200" w:line="276" w:lineRule="auto"/>
    </w:pPr>
  </w:style>
  <w:style w:type="paragraph" w:customStyle="1" w:styleId="9B6390E881FD47588815EA902BB75D38">
    <w:name w:val="9B6390E881FD47588815EA902BB75D38"/>
    <w:rsid w:val="00A1434F"/>
    <w:pPr>
      <w:spacing w:after="200" w:line="276" w:lineRule="auto"/>
    </w:pPr>
  </w:style>
  <w:style w:type="paragraph" w:customStyle="1" w:styleId="06280BAABA2B48E3B3A20DDF74C119B3">
    <w:name w:val="06280BAABA2B48E3B3A20DDF74C119B3"/>
    <w:rsid w:val="00A1434F"/>
    <w:pPr>
      <w:spacing w:after="200" w:line="276" w:lineRule="auto"/>
    </w:pPr>
  </w:style>
  <w:style w:type="paragraph" w:customStyle="1" w:styleId="75E682E1F96B45D7A0298D193B3A430A">
    <w:name w:val="75E682E1F96B45D7A0298D193B3A430A"/>
    <w:rsid w:val="00A1434F"/>
    <w:pPr>
      <w:spacing w:after="200" w:line="276" w:lineRule="auto"/>
    </w:pPr>
  </w:style>
  <w:style w:type="paragraph" w:customStyle="1" w:styleId="375ED497450A490A8A8D8B89EF8BBD06">
    <w:name w:val="375ED497450A490A8A8D8B89EF8BBD06"/>
    <w:rsid w:val="00A1434F"/>
    <w:pPr>
      <w:spacing w:after="200" w:line="276" w:lineRule="auto"/>
    </w:pPr>
  </w:style>
  <w:style w:type="paragraph" w:customStyle="1" w:styleId="B68AC6AE288A47B7994E0BEB4A3E9A6C">
    <w:name w:val="B68AC6AE288A47B7994E0BEB4A3E9A6C"/>
    <w:rsid w:val="00A1434F"/>
    <w:pPr>
      <w:spacing w:after="200" w:line="276" w:lineRule="auto"/>
    </w:pPr>
  </w:style>
  <w:style w:type="paragraph" w:customStyle="1" w:styleId="30E3DDCFA79742309F2748C2A0335090">
    <w:name w:val="30E3DDCFA79742309F2748C2A0335090"/>
    <w:rsid w:val="00A1434F"/>
    <w:pPr>
      <w:spacing w:after="200" w:line="276" w:lineRule="auto"/>
    </w:pPr>
  </w:style>
  <w:style w:type="paragraph" w:customStyle="1" w:styleId="39ABB8E647DD4DCBBEE625FEA1140F8D">
    <w:name w:val="39ABB8E647DD4DCBBEE625FEA1140F8D"/>
    <w:rsid w:val="00A1434F"/>
    <w:pPr>
      <w:spacing w:after="200" w:line="276" w:lineRule="auto"/>
    </w:pPr>
  </w:style>
  <w:style w:type="paragraph" w:customStyle="1" w:styleId="A78ABF98B73B41B497C2FE852DC5A8AC">
    <w:name w:val="A78ABF98B73B41B497C2FE852DC5A8AC"/>
    <w:rsid w:val="00A1434F"/>
    <w:pPr>
      <w:spacing w:after="200" w:line="276" w:lineRule="auto"/>
    </w:pPr>
  </w:style>
  <w:style w:type="paragraph" w:customStyle="1" w:styleId="8DC272E9BC42452E9743F6216B503D09">
    <w:name w:val="8DC272E9BC42452E9743F6216B503D09"/>
    <w:rsid w:val="00A1434F"/>
    <w:pPr>
      <w:spacing w:after="200" w:line="276" w:lineRule="auto"/>
    </w:pPr>
  </w:style>
  <w:style w:type="paragraph" w:customStyle="1" w:styleId="953FE560D40F453FAD416B76A8A9C87E">
    <w:name w:val="953FE560D40F453FAD416B76A8A9C87E"/>
    <w:rsid w:val="00A1434F"/>
    <w:pPr>
      <w:spacing w:after="200" w:line="276" w:lineRule="auto"/>
    </w:pPr>
  </w:style>
  <w:style w:type="paragraph" w:customStyle="1" w:styleId="A7D74A471C494B29BB424FED9B750391">
    <w:name w:val="A7D74A471C494B29BB424FED9B750391"/>
    <w:rsid w:val="00A1434F"/>
    <w:pPr>
      <w:spacing w:after="200" w:line="276" w:lineRule="auto"/>
    </w:pPr>
  </w:style>
  <w:style w:type="paragraph" w:customStyle="1" w:styleId="F88EBCE0AB3E4113A91B2668B208701A">
    <w:name w:val="F88EBCE0AB3E4113A91B2668B208701A"/>
    <w:rsid w:val="00A1434F"/>
    <w:pPr>
      <w:spacing w:after="200" w:line="276" w:lineRule="auto"/>
    </w:pPr>
  </w:style>
  <w:style w:type="paragraph" w:customStyle="1" w:styleId="A96E8250B0BF4E17B7CE7ADF8F07F562">
    <w:name w:val="A96E8250B0BF4E17B7CE7ADF8F07F562"/>
    <w:rsid w:val="00A1434F"/>
    <w:pPr>
      <w:spacing w:after="200" w:line="276" w:lineRule="auto"/>
    </w:pPr>
  </w:style>
  <w:style w:type="paragraph" w:customStyle="1" w:styleId="A9F113BB7044402A94DB3E1768E9849C">
    <w:name w:val="A9F113BB7044402A94DB3E1768E9849C"/>
    <w:rsid w:val="00A1434F"/>
    <w:pPr>
      <w:spacing w:after="200" w:line="276" w:lineRule="auto"/>
    </w:pPr>
  </w:style>
  <w:style w:type="paragraph" w:customStyle="1" w:styleId="0435335F1E844A03BDDA5234426AD98A">
    <w:name w:val="0435335F1E844A03BDDA5234426AD98A"/>
    <w:rsid w:val="00A1434F"/>
    <w:pPr>
      <w:spacing w:after="200" w:line="276" w:lineRule="auto"/>
    </w:pPr>
  </w:style>
  <w:style w:type="paragraph" w:customStyle="1" w:styleId="7BB4781788DC4397AF67F05BDA82569C">
    <w:name w:val="7BB4781788DC4397AF67F05BDA82569C"/>
    <w:rsid w:val="00A1434F"/>
    <w:pPr>
      <w:spacing w:after="200" w:line="276" w:lineRule="auto"/>
    </w:pPr>
  </w:style>
  <w:style w:type="paragraph" w:customStyle="1" w:styleId="8FF947ED5FD04538A132507D4914B7B3">
    <w:name w:val="8FF947ED5FD04538A132507D4914B7B3"/>
    <w:rsid w:val="00A1434F"/>
    <w:pPr>
      <w:spacing w:after="200" w:line="276" w:lineRule="auto"/>
    </w:pPr>
  </w:style>
  <w:style w:type="paragraph" w:customStyle="1" w:styleId="1D9C87B72F6943D8B2403D4809304764">
    <w:name w:val="1D9C87B72F6943D8B2403D4809304764"/>
    <w:rsid w:val="00A1434F"/>
    <w:pPr>
      <w:spacing w:after="200" w:line="276" w:lineRule="auto"/>
    </w:pPr>
  </w:style>
  <w:style w:type="paragraph" w:customStyle="1" w:styleId="27EE16F71ECF4769A90FF7D8F1A9419F">
    <w:name w:val="27EE16F71ECF4769A90FF7D8F1A9419F"/>
    <w:rsid w:val="00A1434F"/>
    <w:pPr>
      <w:spacing w:after="200" w:line="276" w:lineRule="auto"/>
    </w:pPr>
  </w:style>
  <w:style w:type="paragraph" w:customStyle="1" w:styleId="7C135E4E17654B698D6237201FF6866F">
    <w:name w:val="7C135E4E17654B698D6237201FF6866F"/>
    <w:rsid w:val="00A1434F"/>
    <w:pPr>
      <w:spacing w:after="200" w:line="276" w:lineRule="auto"/>
    </w:pPr>
  </w:style>
  <w:style w:type="paragraph" w:customStyle="1" w:styleId="17B1BA6B3234452FBC68AD00CC5BE3CE">
    <w:name w:val="17B1BA6B3234452FBC68AD00CC5BE3CE"/>
    <w:rsid w:val="00A1434F"/>
    <w:pPr>
      <w:spacing w:after="200" w:line="276" w:lineRule="auto"/>
    </w:pPr>
  </w:style>
  <w:style w:type="paragraph" w:customStyle="1" w:styleId="BB9BC5D206334F9F82B80D9DB0C8270B">
    <w:name w:val="BB9BC5D206334F9F82B80D9DB0C8270B"/>
    <w:rsid w:val="00A1434F"/>
    <w:pPr>
      <w:spacing w:after="200" w:line="276" w:lineRule="auto"/>
    </w:pPr>
  </w:style>
  <w:style w:type="paragraph" w:customStyle="1" w:styleId="8747EF8AE283483983A39383CCE4462E">
    <w:name w:val="8747EF8AE283483983A39383CCE4462E"/>
    <w:rsid w:val="00A1434F"/>
    <w:pPr>
      <w:spacing w:after="200" w:line="276" w:lineRule="auto"/>
    </w:pPr>
  </w:style>
  <w:style w:type="paragraph" w:customStyle="1" w:styleId="8A3DF4E3686F4E17B20D92F4FC18F2D3">
    <w:name w:val="8A3DF4E3686F4E17B20D92F4FC18F2D3"/>
    <w:rsid w:val="00A1434F"/>
    <w:pPr>
      <w:spacing w:after="200" w:line="276" w:lineRule="auto"/>
    </w:pPr>
  </w:style>
  <w:style w:type="paragraph" w:customStyle="1" w:styleId="6221EA337F174B33919EC821923E6827">
    <w:name w:val="6221EA337F174B33919EC821923E6827"/>
    <w:rsid w:val="00A1434F"/>
    <w:pPr>
      <w:spacing w:after="200" w:line="276" w:lineRule="auto"/>
    </w:pPr>
  </w:style>
  <w:style w:type="paragraph" w:customStyle="1" w:styleId="9B9801FFC4FD4ADEA487A59022AA36ED">
    <w:name w:val="9B9801FFC4FD4ADEA487A59022AA36ED"/>
    <w:rsid w:val="00A1434F"/>
    <w:pPr>
      <w:spacing w:after="200" w:line="276" w:lineRule="auto"/>
    </w:pPr>
  </w:style>
  <w:style w:type="paragraph" w:customStyle="1" w:styleId="352E491A4D9B45D899590FF51DCB8A01">
    <w:name w:val="352E491A4D9B45D899590FF51DCB8A01"/>
    <w:rsid w:val="00A1434F"/>
    <w:pPr>
      <w:spacing w:after="200" w:line="276" w:lineRule="auto"/>
    </w:pPr>
  </w:style>
  <w:style w:type="paragraph" w:customStyle="1" w:styleId="93D205C66A754A3ABEAFE1A9CCD9D41E">
    <w:name w:val="93D205C66A754A3ABEAFE1A9CCD9D41E"/>
    <w:rsid w:val="00A1434F"/>
    <w:pPr>
      <w:spacing w:after="200" w:line="276" w:lineRule="auto"/>
    </w:pPr>
  </w:style>
  <w:style w:type="paragraph" w:customStyle="1" w:styleId="CC1F6360D699400AB822595284F5FE91">
    <w:name w:val="CC1F6360D699400AB822595284F5FE91"/>
    <w:rsid w:val="00A1434F"/>
    <w:pPr>
      <w:spacing w:after="200" w:line="276" w:lineRule="auto"/>
    </w:pPr>
  </w:style>
  <w:style w:type="paragraph" w:customStyle="1" w:styleId="8DF1C53FC8074FE9A38880B3EAAE4193">
    <w:name w:val="8DF1C53FC8074FE9A38880B3EAAE4193"/>
    <w:rsid w:val="00A1434F"/>
    <w:pPr>
      <w:spacing w:after="200" w:line="276" w:lineRule="auto"/>
    </w:pPr>
  </w:style>
  <w:style w:type="paragraph" w:customStyle="1" w:styleId="E6BB08CDAE824473B9A64ACB0F7C39CC">
    <w:name w:val="E6BB08CDAE824473B9A64ACB0F7C39CC"/>
    <w:rsid w:val="00A1434F"/>
    <w:pPr>
      <w:spacing w:after="200" w:line="276" w:lineRule="auto"/>
    </w:pPr>
  </w:style>
  <w:style w:type="paragraph" w:customStyle="1" w:styleId="11CAC201F2424D6FA5BC81FCC504C26D">
    <w:name w:val="11CAC201F2424D6FA5BC81FCC504C26D"/>
    <w:rsid w:val="00A1434F"/>
    <w:pPr>
      <w:spacing w:after="200" w:line="276" w:lineRule="auto"/>
    </w:pPr>
  </w:style>
  <w:style w:type="paragraph" w:customStyle="1" w:styleId="C2A8D9C7E2854F1E9EB74B57F16F9779">
    <w:name w:val="C2A8D9C7E2854F1E9EB74B57F16F9779"/>
    <w:rsid w:val="00A1434F"/>
    <w:pPr>
      <w:spacing w:after="200" w:line="276" w:lineRule="auto"/>
    </w:pPr>
  </w:style>
  <w:style w:type="paragraph" w:customStyle="1" w:styleId="728BB9B4C55142D9B65791E4BB27A0D0">
    <w:name w:val="728BB9B4C55142D9B65791E4BB27A0D0"/>
    <w:rsid w:val="00A1434F"/>
    <w:pPr>
      <w:spacing w:after="200" w:line="276" w:lineRule="auto"/>
    </w:pPr>
  </w:style>
  <w:style w:type="paragraph" w:customStyle="1" w:styleId="B5E65815FCB847319A677B5D9FA84641">
    <w:name w:val="B5E65815FCB847319A677B5D9FA84641"/>
    <w:rsid w:val="00A1434F"/>
    <w:pPr>
      <w:spacing w:after="200" w:line="276" w:lineRule="auto"/>
    </w:pPr>
  </w:style>
  <w:style w:type="paragraph" w:customStyle="1" w:styleId="ED0D6094853948BC9E690040FB3F071C">
    <w:name w:val="ED0D6094853948BC9E690040FB3F071C"/>
    <w:rsid w:val="00A1434F"/>
    <w:pPr>
      <w:spacing w:after="200" w:line="276" w:lineRule="auto"/>
    </w:pPr>
  </w:style>
  <w:style w:type="paragraph" w:customStyle="1" w:styleId="6F0765B3987049E8B879BF6379D0DA76">
    <w:name w:val="6F0765B3987049E8B879BF6379D0DA76"/>
    <w:rsid w:val="00A1434F"/>
    <w:pPr>
      <w:spacing w:after="200" w:line="276" w:lineRule="auto"/>
    </w:pPr>
  </w:style>
  <w:style w:type="paragraph" w:customStyle="1" w:styleId="5B03F08E4D1444B4AF5460343DB6CEA7">
    <w:name w:val="5B03F08E4D1444B4AF5460343DB6CEA7"/>
    <w:rsid w:val="00A1434F"/>
    <w:pPr>
      <w:spacing w:after="200" w:line="276" w:lineRule="auto"/>
    </w:pPr>
  </w:style>
  <w:style w:type="paragraph" w:customStyle="1" w:styleId="45AC67A86BD14A52AC04ACAEDF2B7BCA">
    <w:name w:val="45AC67A86BD14A52AC04ACAEDF2B7BCA"/>
    <w:rsid w:val="00A1434F"/>
    <w:pPr>
      <w:spacing w:after="200" w:line="276" w:lineRule="auto"/>
    </w:pPr>
  </w:style>
  <w:style w:type="paragraph" w:customStyle="1" w:styleId="850DC6522BFE488D90EE2A37E591B8CA">
    <w:name w:val="850DC6522BFE488D90EE2A37E591B8CA"/>
    <w:rsid w:val="00A1434F"/>
    <w:pPr>
      <w:spacing w:after="200" w:line="276" w:lineRule="auto"/>
    </w:pPr>
  </w:style>
  <w:style w:type="paragraph" w:customStyle="1" w:styleId="52E9E9B26A454274A8470F7777078322">
    <w:name w:val="52E9E9B26A454274A8470F7777078322"/>
    <w:rsid w:val="00A1434F"/>
    <w:pPr>
      <w:spacing w:after="200" w:line="276" w:lineRule="auto"/>
    </w:pPr>
  </w:style>
  <w:style w:type="paragraph" w:customStyle="1" w:styleId="A6EBE3E499A14465A7A2DD61C8BCA704">
    <w:name w:val="A6EBE3E499A14465A7A2DD61C8BCA704"/>
    <w:rsid w:val="00A1434F"/>
    <w:pPr>
      <w:spacing w:after="200" w:line="276" w:lineRule="auto"/>
    </w:pPr>
  </w:style>
  <w:style w:type="paragraph" w:customStyle="1" w:styleId="4916DE95717946DD9B20AD846ED90558">
    <w:name w:val="4916DE95717946DD9B20AD846ED90558"/>
    <w:rsid w:val="00A1434F"/>
    <w:pPr>
      <w:spacing w:after="200" w:line="276" w:lineRule="auto"/>
    </w:pPr>
  </w:style>
  <w:style w:type="paragraph" w:customStyle="1" w:styleId="E6A24E2E8B994E1DAE1CE01524556A32">
    <w:name w:val="E6A24E2E8B994E1DAE1CE01524556A32"/>
    <w:rsid w:val="00A1434F"/>
    <w:pPr>
      <w:spacing w:after="200" w:line="276" w:lineRule="auto"/>
    </w:pPr>
  </w:style>
  <w:style w:type="paragraph" w:customStyle="1" w:styleId="2A390E724D5449A9B9DC3758E32E3F43">
    <w:name w:val="2A390E724D5449A9B9DC3758E32E3F43"/>
    <w:rsid w:val="00A1434F"/>
    <w:pPr>
      <w:spacing w:after="200" w:line="276" w:lineRule="auto"/>
    </w:pPr>
  </w:style>
  <w:style w:type="paragraph" w:customStyle="1" w:styleId="058AE2D5740940C3BE00FDFB632C994B">
    <w:name w:val="058AE2D5740940C3BE00FDFB632C994B"/>
    <w:rsid w:val="00A1434F"/>
    <w:pPr>
      <w:spacing w:after="200" w:line="276" w:lineRule="auto"/>
    </w:pPr>
  </w:style>
  <w:style w:type="paragraph" w:customStyle="1" w:styleId="AD56EFDC5B974CB5ADA9723529F9D287">
    <w:name w:val="AD56EFDC5B974CB5ADA9723529F9D287"/>
    <w:rsid w:val="00A1434F"/>
    <w:pPr>
      <w:spacing w:after="200" w:line="276" w:lineRule="auto"/>
    </w:pPr>
  </w:style>
  <w:style w:type="paragraph" w:customStyle="1" w:styleId="F555E527CCF6496085E22A64F854B20D">
    <w:name w:val="F555E527CCF6496085E22A64F854B20D"/>
    <w:rsid w:val="00A1434F"/>
    <w:pPr>
      <w:spacing w:after="200" w:line="276" w:lineRule="auto"/>
    </w:pPr>
  </w:style>
  <w:style w:type="paragraph" w:customStyle="1" w:styleId="ACF2AE0DC29D42CF8015210523C870C5">
    <w:name w:val="ACF2AE0DC29D42CF8015210523C870C5"/>
    <w:rsid w:val="00A1434F"/>
    <w:pPr>
      <w:spacing w:after="200" w:line="276" w:lineRule="auto"/>
    </w:pPr>
  </w:style>
  <w:style w:type="paragraph" w:customStyle="1" w:styleId="22401DD613DF4289B20ADB564BCB5279">
    <w:name w:val="22401DD613DF4289B20ADB564BCB5279"/>
    <w:rsid w:val="00A1434F"/>
    <w:pPr>
      <w:spacing w:after="200" w:line="276" w:lineRule="auto"/>
    </w:pPr>
  </w:style>
  <w:style w:type="paragraph" w:customStyle="1" w:styleId="42E3FE175E5E4F35B2544C5370DFA789">
    <w:name w:val="42E3FE175E5E4F35B2544C5370DFA789"/>
    <w:rsid w:val="00A1434F"/>
    <w:pPr>
      <w:spacing w:after="200" w:line="276" w:lineRule="auto"/>
    </w:pPr>
  </w:style>
  <w:style w:type="paragraph" w:customStyle="1" w:styleId="E1262EE86F1C4A548B0C8CADC746B893">
    <w:name w:val="E1262EE86F1C4A548B0C8CADC746B893"/>
    <w:rsid w:val="00A1434F"/>
    <w:pPr>
      <w:spacing w:after="200" w:line="276" w:lineRule="auto"/>
    </w:pPr>
  </w:style>
  <w:style w:type="paragraph" w:customStyle="1" w:styleId="C7F1191EB39748A1A31787C118BC4417">
    <w:name w:val="C7F1191EB39748A1A31787C118BC4417"/>
    <w:rsid w:val="00A1434F"/>
    <w:pPr>
      <w:spacing w:after="200" w:line="276" w:lineRule="auto"/>
    </w:pPr>
  </w:style>
  <w:style w:type="paragraph" w:customStyle="1" w:styleId="8BB06D205F3E431AB62924349A5C5286">
    <w:name w:val="8BB06D205F3E431AB62924349A5C5286"/>
    <w:rsid w:val="00A1434F"/>
    <w:pPr>
      <w:spacing w:after="200" w:line="276" w:lineRule="auto"/>
    </w:pPr>
  </w:style>
  <w:style w:type="paragraph" w:customStyle="1" w:styleId="383B88ACE436453F9F053C7BEF9BD22B">
    <w:name w:val="383B88ACE436453F9F053C7BEF9BD22B"/>
    <w:rsid w:val="00A1434F"/>
    <w:pPr>
      <w:spacing w:after="200" w:line="276" w:lineRule="auto"/>
    </w:pPr>
  </w:style>
  <w:style w:type="paragraph" w:customStyle="1" w:styleId="9444D2E0C5B947E99A96317F40A21892">
    <w:name w:val="9444D2E0C5B947E99A96317F40A21892"/>
    <w:rsid w:val="00A1434F"/>
    <w:pPr>
      <w:spacing w:after="200" w:line="276" w:lineRule="auto"/>
    </w:pPr>
  </w:style>
  <w:style w:type="paragraph" w:customStyle="1" w:styleId="C12A75B5F23A481594E1E8B11FE2EECA">
    <w:name w:val="C12A75B5F23A481594E1E8B11FE2EECA"/>
    <w:rsid w:val="00A1434F"/>
    <w:pPr>
      <w:spacing w:after="200" w:line="276" w:lineRule="auto"/>
    </w:pPr>
  </w:style>
  <w:style w:type="paragraph" w:customStyle="1" w:styleId="657FD8EDF05B4D34B2A16F01E6490382">
    <w:name w:val="657FD8EDF05B4D34B2A16F01E6490382"/>
    <w:rsid w:val="00A1434F"/>
    <w:pPr>
      <w:spacing w:after="200" w:line="276" w:lineRule="auto"/>
    </w:pPr>
  </w:style>
  <w:style w:type="paragraph" w:customStyle="1" w:styleId="AE5A4C31E3F0469DA5A46D85C6F0B56F">
    <w:name w:val="AE5A4C31E3F0469DA5A46D85C6F0B56F"/>
    <w:rsid w:val="00A1434F"/>
    <w:pPr>
      <w:spacing w:after="200" w:line="276" w:lineRule="auto"/>
    </w:pPr>
  </w:style>
  <w:style w:type="paragraph" w:customStyle="1" w:styleId="DE1053552CEA4FDD88E13204A6ECCA88">
    <w:name w:val="DE1053552CEA4FDD88E13204A6ECCA88"/>
    <w:rsid w:val="00A1434F"/>
    <w:pPr>
      <w:spacing w:after="200" w:line="276" w:lineRule="auto"/>
    </w:pPr>
  </w:style>
  <w:style w:type="paragraph" w:customStyle="1" w:styleId="CEFB80CE45944E4281777786B44A61BB">
    <w:name w:val="CEFB80CE45944E4281777786B44A61BB"/>
    <w:rsid w:val="00A1434F"/>
    <w:pPr>
      <w:spacing w:after="200" w:line="276" w:lineRule="auto"/>
    </w:pPr>
  </w:style>
  <w:style w:type="paragraph" w:customStyle="1" w:styleId="06D424CAFE7C4518A469FD16B28B68AF">
    <w:name w:val="06D424CAFE7C4518A469FD16B28B68AF"/>
    <w:rsid w:val="00A1434F"/>
    <w:pPr>
      <w:spacing w:after="200" w:line="276" w:lineRule="auto"/>
    </w:pPr>
  </w:style>
  <w:style w:type="paragraph" w:customStyle="1" w:styleId="CE4C63BEA6E94C03B00034D014D102EA">
    <w:name w:val="CE4C63BEA6E94C03B00034D014D102EA"/>
    <w:rsid w:val="00A1434F"/>
    <w:pPr>
      <w:spacing w:after="200" w:line="276" w:lineRule="auto"/>
    </w:pPr>
  </w:style>
  <w:style w:type="paragraph" w:customStyle="1" w:styleId="B3EF026698F446E9A5009EC9AE33BD45">
    <w:name w:val="B3EF026698F446E9A5009EC9AE33BD45"/>
    <w:rsid w:val="00A1434F"/>
    <w:pPr>
      <w:spacing w:after="200" w:line="276" w:lineRule="auto"/>
    </w:pPr>
  </w:style>
  <w:style w:type="paragraph" w:customStyle="1" w:styleId="7A55A9C2A8E44061A9DC75ADD76C4DB4">
    <w:name w:val="7A55A9C2A8E44061A9DC75ADD76C4DB4"/>
    <w:rsid w:val="00A1434F"/>
    <w:pPr>
      <w:spacing w:after="200" w:line="276" w:lineRule="auto"/>
    </w:pPr>
  </w:style>
  <w:style w:type="paragraph" w:customStyle="1" w:styleId="6BDCB050A44E416B8C08BD4E70ABC4DF">
    <w:name w:val="6BDCB050A44E416B8C08BD4E70ABC4DF"/>
    <w:rsid w:val="00A1434F"/>
    <w:pPr>
      <w:spacing w:after="200" w:line="276" w:lineRule="auto"/>
    </w:pPr>
  </w:style>
  <w:style w:type="paragraph" w:customStyle="1" w:styleId="81935DC73A8947E1B70FF369D18C8AAC">
    <w:name w:val="81935DC73A8947E1B70FF369D18C8AAC"/>
    <w:rsid w:val="00A1434F"/>
    <w:pPr>
      <w:spacing w:after="200" w:line="276" w:lineRule="auto"/>
    </w:pPr>
  </w:style>
  <w:style w:type="paragraph" w:customStyle="1" w:styleId="631728F5B98D49069FCD375140AB0507">
    <w:name w:val="631728F5B98D49069FCD375140AB0507"/>
    <w:rsid w:val="00A1434F"/>
    <w:pPr>
      <w:spacing w:after="200" w:line="276" w:lineRule="auto"/>
    </w:pPr>
  </w:style>
  <w:style w:type="paragraph" w:customStyle="1" w:styleId="7710CDD354FD46A1B842108A7A2E42B5">
    <w:name w:val="7710CDD354FD46A1B842108A7A2E42B5"/>
    <w:rsid w:val="00A1434F"/>
    <w:pPr>
      <w:spacing w:after="200" w:line="276" w:lineRule="auto"/>
    </w:pPr>
  </w:style>
  <w:style w:type="paragraph" w:customStyle="1" w:styleId="D88D58B7FFFE4421AE7ADC43942191C9">
    <w:name w:val="D88D58B7FFFE4421AE7ADC43942191C9"/>
    <w:rsid w:val="00A1434F"/>
    <w:pPr>
      <w:spacing w:after="200" w:line="276" w:lineRule="auto"/>
    </w:pPr>
  </w:style>
  <w:style w:type="paragraph" w:customStyle="1" w:styleId="F3A537BEA8A94BDB8599409DBEA9CA82">
    <w:name w:val="F3A537BEA8A94BDB8599409DBEA9CA82"/>
    <w:rsid w:val="00A1434F"/>
    <w:pPr>
      <w:spacing w:after="200" w:line="276" w:lineRule="auto"/>
    </w:pPr>
  </w:style>
  <w:style w:type="paragraph" w:customStyle="1" w:styleId="40DB0F2626B84AE7A06F6A2E3BD736F7">
    <w:name w:val="40DB0F2626B84AE7A06F6A2E3BD736F7"/>
    <w:rsid w:val="00A1434F"/>
    <w:pPr>
      <w:spacing w:after="200" w:line="276" w:lineRule="auto"/>
    </w:pPr>
  </w:style>
  <w:style w:type="paragraph" w:customStyle="1" w:styleId="12F24196415D470B9DE19EC604319AE0">
    <w:name w:val="12F24196415D470B9DE19EC604319AE0"/>
    <w:rsid w:val="00A1434F"/>
    <w:pPr>
      <w:spacing w:after="200" w:line="276" w:lineRule="auto"/>
    </w:pPr>
  </w:style>
  <w:style w:type="paragraph" w:customStyle="1" w:styleId="DAB2BFA7ABDE4FB3B52037CC6A04F373">
    <w:name w:val="DAB2BFA7ABDE4FB3B52037CC6A04F373"/>
    <w:rsid w:val="00A1434F"/>
    <w:pPr>
      <w:spacing w:after="200" w:line="276" w:lineRule="auto"/>
    </w:pPr>
  </w:style>
  <w:style w:type="paragraph" w:customStyle="1" w:styleId="786330E7615C4627B620BE22F4E11B23">
    <w:name w:val="786330E7615C4627B620BE22F4E11B23"/>
    <w:rsid w:val="00A1434F"/>
    <w:pPr>
      <w:spacing w:after="200" w:line="276" w:lineRule="auto"/>
    </w:pPr>
  </w:style>
  <w:style w:type="paragraph" w:customStyle="1" w:styleId="32A0DD0A46194C07B30B2650D5438DDF">
    <w:name w:val="32A0DD0A46194C07B30B2650D5438DDF"/>
    <w:rsid w:val="00A1434F"/>
    <w:pPr>
      <w:spacing w:after="200" w:line="276" w:lineRule="auto"/>
    </w:pPr>
  </w:style>
  <w:style w:type="paragraph" w:customStyle="1" w:styleId="2C808F64FB3F46A6A4DA84380586A7B3">
    <w:name w:val="2C808F64FB3F46A6A4DA84380586A7B3"/>
    <w:rsid w:val="00A1434F"/>
    <w:pPr>
      <w:spacing w:after="200" w:line="276" w:lineRule="auto"/>
    </w:pPr>
  </w:style>
  <w:style w:type="paragraph" w:customStyle="1" w:styleId="8D6A8839BABB4D319FCA07E4B6C06402">
    <w:name w:val="8D6A8839BABB4D319FCA07E4B6C06402"/>
    <w:rsid w:val="00A1434F"/>
    <w:pPr>
      <w:spacing w:after="200" w:line="276" w:lineRule="auto"/>
    </w:pPr>
  </w:style>
  <w:style w:type="paragraph" w:customStyle="1" w:styleId="FBD9724E043A460ABCCDD095CF2D5E42">
    <w:name w:val="FBD9724E043A460ABCCDD095CF2D5E42"/>
    <w:rsid w:val="00A1434F"/>
    <w:pPr>
      <w:spacing w:after="200" w:line="276" w:lineRule="auto"/>
    </w:pPr>
  </w:style>
  <w:style w:type="paragraph" w:customStyle="1" w:styleId="D3F0E5F0607B4D9D9FCEAA85B1802A95">
    <w:name w:val="D3F0E5F0607B4D9D9FCEAA85B1802A95"/>
    <w:rsid w:val="00A1434F"/>
    <w:pPr>
      <w:spacing w:after="200" w:line="276" w:lineRule="auto"/>
    </w:pPr>
  </w:style>
  <w:style w:type="paragraph" w:customStyle="1" w:styleId="78C0857EE260488EBDF135301A941ED1">
    <w:name w:val="78C0857EE260488EBDF135301A941ED1"/>
    <w:rsid w:val="00A1434F"/>
    <w:pPr>
      <w:spacing w:after="200" w:line="276" w:lineRule="auto"/>
    </w:pPr>
  </w:style>
  <w:style w:type="paragraph" w:customStyle="1" w:styleId="4CF3A990B8AB45D98A930F7AFDB4C888">
    <w:name w:val="4CF3A990B8AB45D98A930F7AFDB4C888"/>
    <w:rsid w:val="00A1434F"/>
    <w:pPr>
      <w:spacing w:after="200" w:line="276" w:lineRule="auto"/>
    </w:pPr>
  </w:style>
  <w:style w:type="paragraph" w:customStyle="1" w:styleId="8E02621D66B14BB1A306768D3C2603C9">
    <w:name w:val="8E02621D66B14BB1A306768D3C2603C9"/>
    <w:rsid w:val="00A1434F"/>
    <w:pPr>
      <w:spacing w:after="200" w:line="276" w:lineRule="auto"/>
    </w:pPr>
  </w:style>
  <w:style w:type="paragraph" w:customStyle="1" w:styleId="11259EB32A56484192084296BC30326C">
    <w:name w:val="11259EB32A56484192084296BC30326C"/>
    <w:rsid w:val="00A1434F"/>
    <w:pPr>
      <w:spacing w:after="200" w:line="276" w:lineRule="auto"/>
    </w:pPr>
  </w:style>
  <w:style w:type="paragraph" w:customStyle="1" w:styleId="34067F9ED88643639796B48606BE1C13">
    <w:name w:val="34067F9ED88643639796B48606BE1C13"/>
    <w:rsid w:val="00A1434F"/>
    <w:pPr>
      <w:spacing w:after="200" w:line="276" w:lineRule="auto"/>
    </w:pPr>
  </w:style>
  <w:style w:type="paragraph" w:customStyle="1" w:styleId="EEC0FA98E1934492AE104BF90FC0E789">
    <w:name w:val="EEC0FA98E1934492AE104BF90FC0E789"/>
    <w:rsid w:val="00A1434F"/>
    <w:pPr>
      <w:spacing w:after="200" w:line="276" w:lineRule="auto"/>
    </w:pPr>
  </w:style>
  <w:style w:type="paragraph" w:customStyle="1" w:styleId="1A14EBD421FE4BCABE4B203645104177">
    <w:name w:val="1A14EBD421FE4BCABE4B203645104177"/>
    <w:rsid w:val="00A1434F"/>
    <w:pPr>
      <w:spacing w:after="200" w:line="276" w:lineRule="auto"/>
    </w:pPr>
  </w:style>
  <w:style w:type="paragraph" w:customStyle="1" w:styleId="344138D0466F48A99F490CB08365AD1C">
    <w:name w:val="344138D0466F48A99F490CB08365AD1C"/>
    <w:rsid w:val="00A1434F"/>
    <w:pPr>
      <w:spacing w:after="200" w:line="276" w:lineRule="auto"/>
    </w:pPr>
  </w:style>
  <w:style w:type="paragraph" w:customStyle="1" w:styleId="EDA7B0AFA80C44288351A9AA9178FD61">
    <w:name w:val="EDA7B0AFA80C44288351A9AA9178FD61"/>
    <w:rsid w:val="00A1434F"/>
    <w:pPr>
      <w:spacing w:after="200" w:line="276" w:lineRule="auto"/>
    </w:pPr>
  </w:style>
  <w:style w:type="paragraph" w:customStyle="1" w:styleId="C58E61DB700348AE82C44E4209D325AA">
    <w:name w:val="C58E61DB700348AE82C44E4209D325AA"/>
    <w:rsid w:val="00A1434F"/>
    <w:pPr>
      <w:spacing w:after="200" w:line="276" w:lineRule="auto"/>
    </w:pPr>
  </w:style>
  <w:style w:type="paragraph" w:customStyle="1" w:styleId="A93F03EF1CA041FBA86156CE3C5AE36E">
    <w:name w:val="A93F03EF1CA041FBA86156CE3C5AE36E"/>
    <w:rsid w:val="00A1434F"/>
    <w:pPr>
      <w:spacing w:after="200" w:line="276" w:lineRule="auto"/>
    </w:pPr>
  </w:style>
  <w:style w:type="paragraph" w:customStyle="1" w:styleId="28C44AF96FB2454C9A049FEBC685B721">
    <w:name w:val="28C44AF96FB2454C9A049FEBC685B721"/>
    <w:rsid w:val="00A1434F"/>
    <w:pPr>
      <w:spacing w:after="200" w:line="276" w:lineRule="auto"/>
    </w:pPr>
  </w:style>
  <w:style w:type="paragraph" w:customStyle="1" w:styleId="B10DD8A1B05E4448A01FEB61FEC1D064">
    <w:name w:val="B10DD8A1B05E4448A01FEB61FEC1D064"/>
    <w:rsid w:val="00A1434F"/>
    <w:pPr>
      <w:spacing w:after="200" w:line="276" w:lineRule="auto"/>
    </w:pPr>
  </w:style>
  <w:style w:type="paragraph" w:customStyle="1" w:styleId="239DE0FBEB714C57BBEB7E744BDF36EF">
    <w:name w:val="239DE0FBEB714C57BBEB7E744BDF36EF"/>
    <w:rsid w:val="00A1434F"/>
    <w:pPr>
      <w:spacing w:after="200" w:line="276" w:lineRule="auto"/>
    </w:pPr>
  </w:style>
  <w:style w:type="paragraph" w:customStyle="1" w:styleId="E97BB5064A0142D4BBCAABB833C9172D">
    <w:name w:val="E97BB5064A0142D4BBCAABB833C9172D"/>
    <w:rsid w:val="00A1434F"/>
    <w:pPr>
      <w:spacing w:after="200" w:line="276" w:lineRule="auto"/>
    </w:pPr>
  </w:style>
  <w:style w:type="paragraph" w:customStyle="1" w:styleId="21BE07784D6445A7A362A69648F433C7">
    <w:name w:val="21BE07784D6445A7A362A69648F433C7"/>
    <w:rsid w:val="00A1434F"/>
    <w:pPr>
      <w:spacing w:after="200" w:line="276" w:lineRule="auto"/>
    </w:pPr>
  </w:style>
  <w:style w:type="paragraph" w:customStyle="1" w:styleId="A543B9DEB10349AB8FFC381924A3502C">
    <w:name w:val="A543B9DEB10349AB8FFC381924A3502C"/>
    <w:rsid w:val="00A1434F"/>
    <w:pPr>
      <w:spacing w:after="200" w:line="276" w:lineRule="auto"/>
    </w:pPr>
  </w:style>
  <w:style w:type="paragraph" w:customStyle="1" w:styleId="2EE55C19F2874361BC28578AB036C0F0">
    <w:name w:val="2EE55C19F2874361BC28578AB036C0F0"/>
    <w:rsid w:val="00A1434F"/>
    <w:pPr>
      <w:spacing w:after="200" w:line="276" w:lineRule="auto"/>
    </w:pPr>
  </w:style>
  <w:style w:type="paragraph" w:customStyle="1" w:styleId="1586FA0D512347228B29A0A7BE946076">
    <w:name w:val="1586FA0D512347228B29A0A7BE946076"/>
    <w:rsid w:val="00A1434F"/>
    <w:pPr>
      <w:spacing w:after="200" w:line="276" w:lineRule="auto"/>
    </w:pPr>
  </w:style>
  <w:style w:type="paragraph" w:customStyle="1" w:styleId="A8AC064AA72C441CB2E2989503AA7DF4">
    <w:name w:val="A8AC064AA72C441CB2E2989503AA7DF4"/>
    <w:rsid w:val="00A1434F"/>
    <w:pPr>
      <w:spacing w:after="200" w:line="276" w:lineRule="auto"/>
    </w:pPr>
  </w:style>
  <w:style w:type="paragraph" w:customStyle="1" w:styleId="269A1CA467F947148C9FF3EB841E70C3">
    <w:name w:val="269A1CA467F947148C9FF3EB841E70C3"/>
    <w:rsid w:val="00A1434F"/>
    <w:pPr>
      <w:spacing w:after="200" w:line="276" w:lineRule="auto"/>
    </w:pPr>
  </w:style>
  <w:style w:type="paragraph" w:customStyle="1" w:styleId="014A6B3995E64F7CB8DF080C386C3267">
    <w:name w:val="014A6B3995E64F7CB8DF080C386C3267"/>
    <w:rsid w:val="00A1434F"/>
    <w:pPr>
      <w:spacing w:after="200" w:line="276" w:lineRule="auto"/>
    </w:pPr>
  </w:style>
  <w:style w:type="paragraph" w:customStyle="1" w:styleId="A82BF210091B4BA79E3E6990CCD089DA">
    <w:name w:val="A82BF210091B4BA79E3E6990CCD089DA"/>
    <w:rsid w:val="00A1434F"/>
    <w:pPr>
      <w:spacing w:after="200" w:line="276" w:lineRule="auto"/>
    </w:pPr>
  </w:style>
  <w:style w:type="paragraph" w:customStyle="1" w:styleId="299C8F76331E443B9A23B92ACF83393E">
    <w:name w:val="299C8F76331E443B9A23B92ACF83393E"/>
    <w:rsid w:val="00A1434F"/>
    <w:pPr>
      <w:spacing w:after="200" w:line="276" w:lineRule="auto"/>
    </w:pPr>
  </w:style>
  <w:style w:type="paragraph" w:customStyle="1" w:styleId="D99935FCCACE4DD5BF9DC12E67B9C70E">
    <w:name w:val="D99935FCCACE4DD5BF9DC12E67B9C70E"/>
    <w:rsid w:val="00A1434F"/>
    <w:pPr>
      <w:spacing w:after="200" w:line="276" w:lineRule="auto"/>
    </w:pPr>
  </w:style>
  <w:style w:type="paragraph" w:customStyle="1" w:styleId="44DB0ECC739D4D358A8BC1B2CDA2C362">
    <w:name w:val="44DB0ECC739D4D358A8BC1B2CDA2C362"/>
    <w:rsid w:val="00A1434F"/>
    <w:pPr>
      <w:spacing w:after="200" w:line="276" w:lineRule="auto"/>
    </w:pPr>
  </w:style>
  <w:style w:type="paragraph" w:customStyle="1" w:styleId="8D5EE14BCF6D47E89B7800FB81ABBBAA">
    <w:name w:val="8D5EE14BCF6D47E89B7800FB81ABBBAA"/>
    <w:rsid w:val="00A1434F"/>
    <w:pPr>
      <w:spacing w:after="200" w:line="276" w:lineRule="auto"/>
    </w:pPr>
  </w:style>
  <w:style w:type="paragraph" w:customStyle="1" w:styleId="666B058D5BE249DB9C1A406884BA2D71">
    <w:name w:val="666B058D5BE249DB9C1A406884BA2D71"/>
    <w:rsid w:val="00A1434F"/>
    <w:pPr>
      <w:spacing w:after="200" w:line="276" w:lineRule="auto"/>
    </w:pPr>
  </w:style>
  <w:style w:type="paragraph" w:customStyle="1" w:styleId="ED551F4DDAF941C1A46C494F08E9CFCD">
    <w:name w:val="ED551F4DDAF941C1A46C494F08E9CFCD"/>
    <w:rsid w:val="00A1434F"/>
    <w:pPr>
      <w:spacing w:after="200" w:line="276" w:lineRule="auto"/>
    </w:pPr>
  </w:style>
  <w:style w:type="paragraph" w:customStyle="1" w:styleId="FC07B9CA460E46CB84F729FD21850AC6">
    <w:name w:val="FC07B9CA460E46CB84F729FD21850AC6"/>
    <w:rsid w:val="00A1434F"/>
    <w:pPr>
      <w:spacing w:after="200" w:line="276" w:lineRule="auto"/>
    </w:pPr>
  </w:style>
  <w:style w:type="paragraph" w:customStyle="1" w:styleId="FE46DC5A7BD64F0FA6B53DE3CA81CE9D">
    <w:name w:val="FE46DC5A7BD64F0FA6B53DE3CA81CE9D"/>
    <w:rsid w:val="00A1434F"/>
    <w:pPr>
      <w:spacing w:after="200" w:line="276" w:lineRule="auto"/>
    </w:pPr>
  </w:style>
  <w:style w:type="paragraph" w:customStyle="1" w:styleId="1FA41071D6514A5080D882E0A501C86F">
    <w:name w:val="1FA41071D6514A5080D882E0A501C86F"/>
    <w:rsid w:val="00A1434F"/>
    <w:pPr>
      <w:spacing w:after="200" w:line="276" w:lineRule="auto"/>
    </w:pPr>
  </w:style>
  <w:style w:type="paragraph" w:customStyle="1" w:styleId="773F92E9B20D429AA2A4045C70161BF4">
    <w:name w:val="773F92E9B20D429AA2A4045C70161BF4"/>
    <w:rsid w:val="00A1434F"/>
    <w:pPr>
      <w:spacing w:after="200" w:line="276" w:lineRule="auto"/>
    </w:pPr>
  </w:style>
  <w:style w:type="paragraph" w:customStyle="1" w:styleId="DC604024A1B54A149B0BF19A68E7FAC0">
    <w:name w:val="DC604024A1B54A149B0BF19A68E7FAC0"/>
    <w:rsid w:val="00A1434F"/>
    <w:pPr>
      <w:spacing w:after="200" w:line="276" w:lineRule="auto"/>
    </w:pPr>
  </w:style>
  <w:style w:type="paragraph" w:customStyle="1" w:styleId="75861886AEA04B96B74273F4B074DAD9">
    <w:name w:val="75861886AEA04B96B74273F4B074DAD9"/>
    <w:rsid w:val="00A1434F"/>
    <w:pPr>
      <w:spacing w:after="200" w:line="276" w:lineRule="auto"/>
    </w:pPr>
  </w:style>
  <w:style w:type="paragraph" w:customStyle="1" w:styleId="49DD24CD51D34B859221EE27A95E50E0">
    <w:name w:val="49DD24CD51D34B859221EE27A95E50E0"/>
    <w:rsid w:val="00A1434F"/>
    <w:pPr>
      <w:spacing w:after="200" w:line="276" w:lineRule="auto"/>
    </w:pPr>
  </w:style>
  <w:style w:type="paragraph" w:customStyle="1" w:styleId="C4CFFA33A749498A958A762B380B56FC">
    <w:name w:val="C4CFFA33A749498A958A762B380B56FC"/>
    <w:rsid w:val="00A1434F"/>
    <w:pPr>
      <w:spacing w:after="200" w:line="276" w:lineRule="auto"/>
    </w:pPr>
  </w:style>
  <w:style w:type="paragraph" w:customStyle="1" w:styleId="41399DBAE37C44E3B8992D880F417200">
    <w:name w:val="41399DBAE37C44E3B8992D880F417200"/>
    <w:rsid w:val="00A1434F"/>
    <w:pPr>
      <w:spacing w:after="200" w:line="276" w:lineRule="auto"/>
    </w:pPr>
  </w:style>
  <w:style w:type="paragraph" w:customStyle="1" w:styleId="5A34C5C52C474E2C9BAE350CB853EC27">
    <w:name w:val="5A34C5C52C474E2C9BAE350CB853EC27"/>
    <w:rsid w:val="00A1434F"/>
    <w:pPr>
      <w:spacing w:after="200" w:line="276" w:lineRule="auto"/>
    </w:pPr>
  </w:style>
  <w:style w:type="paragraph" w:customStyle="1" w:styleId="0FEF810471AE40368E1A017955503D60">
    <w:name w:val="0FEF810471AE40368E1A017955503D60"/>
    <w:rsid w:val="00A1434F"/>
    <w:pPr>
      <w:spacing w:after="200" w:line="276" w:lineRule="auto"/>
    </w:pPr>
  </w:style>
  <w:style w:type="paragraph" w:customStyle="1" w:styleId="CE2953EE17C644DF8F858AD0CF6E065D">
    <w:name w:val="CE2953EE17C644DF8F858AD0CF6E065D"/>
    <w:rsid w:val="00A1434F"/>
    <w:pPr>
      <w:spacing w:after="200" w:line="276" w:lineRule="auto"/>
    </w:pPr>
  </w:style>
  <w:style w:type="paragraph" w:customStyle="1" w:styleId="07E3C15345B548FAB8360A90D451E852">
    <w:name w:val="07E3C15345B548FAB8360A90D451E852"/>
    <w:rsid w:val="00A1434F"/>
    <w:pPr>
      <w:spacing w:after="200" w:line="276" w:lineRule="auto"/>
    </w:pPr>
  </w:style>
  <w:style w:type="paragraph" w:customStyle="1" w:styleId="732CB35EF9044420815E362D67E1F654">
    <w:name w:val="732CB35EF9044420815E362D67E1F654"/>
    <w:rsid w:val="00A1434F"/>
    <w:pPr>
      <w:spacing w:after="200" w:line="276" w:lineRule="auto"/>
    </w:pPr>
  </w:style>
  <w:style w:type="paragraph" w:customStyle="1" w:styleId="EC05F9DCA311445C8F9B443100887B99">
    <w:name w:val="EC05F9DCA311445C8F9B443100887B99"/>
    <w:rsid w:val="00A1434F"/>
    <w:pPr>
      <w:spacing w:after="200" w:line="276" w:lineRule="auto"/>
    </w:pPr>
  </w:style>
  <w:style w:type="paragraph" w:customStyle="1" w:styleId="560FB011BDED40CABA353530D91D43F6">
    <w:name w:val="560FB011BDED40CABA353530D91D43F6"/>
    <w:rsid w:val="00A1434F"/>
    <w:pPr>
      <w:spacing w:after="200" w:line="276" w:lineRule="auto"/>
    </w:pPr>
  </w:style>
  <w:style w:type="paragraph" w:customStyle="1" w:styleId="E38375EFFF9F45469EFEC019C59F0A01">
    <w:name w:val="E38375EFFF9F45469EFEC019C59F0A01"/>
    <w:rsid w:val="00A1434F"/>
    <w:pPr>
      <w:spacing w:after="200" w:line="276" w:lineRule="auto"/>
    </w:pPr>
  </w:style>
  <w:style w:type="paragraph" w:customStyle="1" w:styleId="457684C486844E95B8C4E25A10D52AC1">
    <w:name w:val="457684C486844E95B8C4E25A10D52AC1"/>
    <w:rsid w:val="00A1434F"/>
    <w:pPr>
      <w:spacing w:after="200" w:line="276" w:lineRule="auto"/>
    </w:pPr>
  </w:style>
  <w:style w:type="paragraph" w:customStyle="1" w:styleId="75D4C3265B674B178B9CC62E95CCF949">
    <w:name w:val="75D4C3265B674B178B9CC62E95CCF949"/>
    <w:rsid w:val="00A1434F"/>
    <w:pPr>
      <w:spacing w:after="200" w:line="276" w:lineRule="auto"/>
    </w:pPr>
  </w:style>
  <w:style w:type="paragraph" w:customStyle="1" w:styleId="40F615E9DA624875B490A5EFB3062696">
    <w:name w:val="40F615E9DA624875B490A5EFB3062696"/>
    <w:rsid w:val="00A1434F"/>
    <w:pPr>
      <w:spacing w:after="200" w:line="276" w:lineRule="auto"/>
    </w:pPr>
  </w:style>
  <w:style w:type="paragraph" w:customStyle="1" w:styleId="50BCE59D2CB8422BA92978750A678193">
    <w:name w:val="50BCE59D2CB8422BA92978750A678193"/>
    <w:rsid w:val="00A1434F"/>
    <w:pPr>
      <w:spacing w:after="200" w:line="276" w:lineRule="auto"/>
    </w:pPr>
  </w:style>
  <w:style w:type="paragraph" w:customStyle="1" w:styleId="B3F6B80F30CB4E7CB76C844B3A0BFFFF">
    <w:name w:val="B3F6B80F30CB4E7CB76C844B3A0BFFFF"/>
    <w:rsid w:val="00A1434F"/>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cs_report_colors">
      <a:dk1>
        <a:sysClr val="windowText" lastClr="000000"/>
      </a:dk1>
      <a:lt1>
        <a:sysClr val="window" lastClr="FFFFFF"/>
      </a:lt1>
      <a:dk2>
        <a:srgbClr val="1F497D"/>
      </a:dk2>
      <a:lt2>
        <a:srgbClr val="EEECE1"/>
      </a:lt2>
      <a:accent1>
        <a:srgbClr val="0F2887"/>
      </a:accent1>
      <a:accent2>
        <a:srgbClr val="B9D5C9"/>
      </a:accent2>
      <a:accent3>
        <a:srgbClr val="C19722"/>
      </a:accent3>
      <a:accent4>
        <a:srgbClr val="D5DAE9"/>
      </a:accent4>
      <a:accent5>
        <a:srgbClr val="206B5C"/>
      </a:accent5>
      <a:accent6>
        <a:srgbClr val="C200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64B810-38F2-416E-9115-BCFF1B981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6</Pages>
  <Words>19975</Words>
  <Characters>113859</Characters>
  <Application>Microsoft Office Word</Application>
  <DocSecurity>0</DocSecurity>
  <Lines>948</Lines>
  <Paragraphs>267</Paragraphs>
  <ScaleCrop>false</ScaleCrop>
  <HeadingPairs>
    <vt:vector size="2" baseType="variant">
      <vt:variant>
        <vt:lpstr>Title</vt:lpstr>
      </vt:variant>
      <vt:variant>
        <vt:i4>1</vt:i4>
      </vt:variant>
    </vt:vector>
  </HeadingPairs>
  <TitlesOfParts>
    <vt:vector size="1" baseType="lpstr">
      <vt:lpstr/>
    </vt:vector>
  </TitlesOfParts>
  <Company>Cambridge Systematics, Inc.</Company>
  <LinksUpToDate>false</LinksUpToDate>
  <CharactersWithSpaces>1335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Foote</dc:creator>
  <cp:lastModifiedBy>Harry.Crump</cp:lastModifiedBy>
  <cp:revision>2</cp:revision>
  <cp:lastPrinted>2016-02-03T21:00:00Z</cp:lastPrinted>
  <dcterms:created xsi:type="dcterms:W3CDTF">2016-12-12T18:04:00Z</dcterms:created>
  <dcterms:modified xsi:type="dcterms:W3CDTF">2016-12-12T18:04:00Z</dcterms:modified>
</cp:coreProperties>
</file>